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4C5972" w14:textId="77777777" w:rsidR="003D2B87" w:rsidRDefault="009D2F1F">
      <w:r>
        <w:rPr>
          <w:noProof/>
        </w:rPr>
        <mc:AlternateContent>
          <mc:Choice Requires="wpc">
            <w:drawing>
              <wp:inline distT="0" distB="0" distL="0" distR="0" wp14:anchorId="554A70F7" wp14:editId="23DCA7DF">
                <wp:extent cx="3436084" cy="3171825"/>
                <wp:effectExtent l="95250" t="0" r="31115" b="0"/>
                <wp:docPr id="1" name="Canvas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" name="Oval 2"/>
                        <wps:cNvSpPr/>
                        <wps:spPr>
                          <a:xfrm>
                            <a:off x="3105258" y="2486025"/>
                            <a:ext cx="295275" cy="295275"/>
                          </a:xfrm>
                          <a:prstGeom prst="ellipse">
                            <a:avLst/>
                          </a:prstGeom>
                          <a:effectLst/>
                          <a:scene3d>
                            <a:camera prst="orthographicFront"/>
                            <a:lightRig rig="threePt" dir="t"/>
                          </a:scene3d>
                          <a:sp3d/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Straight Arrow Connector 3"/>
                        <wps:cNvCnPr/>
                        <wps:spPr>
                          <a:xfrm>
                            <a:off x="108" y="342900"/>
                            <a:ext cx="2990850" cy="2095500"/>
                          </a:xfrm>
                          <a:prstGeom prst="straightConnector1">
                            <a:avLst/>
                          </a:prstGeom>
                          <a:ln w="152400">
                            <a:solidFill>
                              <a:schemeClr val="tx1"/>
                            </a:solidFill>
                            <a:tailEnd type="stealth" w="lg" len="lg"/>
                          </a:ln>
                          <a:effectLst/>
                          <a:scene3d>
                            <a:camera prst="orthographicFront">
                              <a:rot lat="0" lon="0" rev="0"/>
                            </a:camera>
                            <a:lightRig rig="threePt" dir="t"/>
                          </a:scene3d>
                          <a:sp3d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17FA4D2C" id="Canvas 1" o:spid="_x0000_s1026" editas="canvas" style="width:270.55pt;height:249.75pt;mso-position-horizontal-relative:char;mso-position-vertical-relative:line" coordsize="34359,317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34359;height:31718;visibility:visible;mso-wrap-style:square">
                  <v:fill o:detectmouseclick="t"/>
                  <v:path o:connecttype="none"/>
                </v:shape>
                <v:oval id="Oval 2" o:spid="_x0000_s1028" style="position:absolute;left:31052;top:24860;width:2953;height:29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" fillcolor="black [3200]" strokecolor="black [1600]" strokeweight="1pt">
                  <v:stroke joinstyle="miter"/>
                </v:oval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" o:spid="_x0000_s1029" type="#_x0000_t32" style="position:absolute;left:1;top:3429;width:29908;height:2095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" strokecolor="black [3213]" strokeweight="12pt">
                  <v:stroke endarrow="classic" endarrowwidth="wide" endarrowlength="long" joinstyle="miter"/>
                </v:shape>
                <w10:anchorlock/>
              </v:group>
            </w:pict>
          </mc:Fallback>
        </mc:AlternateContent>
      </w:r>
    </w:p>
    <w:p w14:paraId="6C10631F" w14:textId="77777777" w:rsidR="009D2F1F" w:rsidRDefault="009D2F1F">
      <w:r>
        <w:rPr>
          <w:noProof/>
        </w:rPr>
        <mc:AlternateContent>
          <mc:Choice Requires="wpc">
            <w:drawing>
              <wp:inline distT="0" distB="0" distL="0" distR="0" wp14:anchorId="6320DE51" wp14:editId="7EFDAE20">
                <wp:extent cx="3436084" cy="3171825"/>
                <wp:effectExtent l="0" t="0" r="0" b="0"/>
                <wp:docPr id="6" name="Canvas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8" name="Straight Connector 8"/>
                        <wps:cNvCnPr>
                          <a:stCxn id="7" idx="2"/>
                        </wps:cNvCnPr>
                        <wps:spPr>
                          <a:xfrm flipH="1">
                            <a:off x="87782" y="2450591"/>
                            <a:ext cx="314535" cy="534011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chemeClr val="tx1"/>
                            </a:solidFill>
                            <a:round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Straight Connector 10"/>
                        <wps:cNvCnPr/>
                        <wps:spPr>
                          <a:xfrm flipH="1">
                            <a:off x="497433" y="2450591"/>
                            <a:ext cx="314535" cy="534011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chemeClr val="tx1"/>
                            </a:solidFill>
                            <a:round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Straight Connector 11"/>
                        <wps:cNvCnPr/>
                        <wps:spPr>
                          <a:xfrm flipH="1">
                            <a:off x="921714" y="2450591"/>
                            <a:ext cx="314535" cy="534011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chemeClr val="tx1"/>
                            </a:solidFill>
                            <a:round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Straight Connector 12"/>
                        <wps:cNvCnPr/>
                        <wps:spPr>
                          <a:xfrm flipH="1">
                            <a:off x="1367941" y="2450591"/>
                            <a:ext cx="314535" cy="534011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chemeClr val="tx1"/>
                            </a:solidFill>
                            <a:round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Straight Connector 13"/>
                        <wps:cNvCnPr/>
                        <wps:spPr>
                          <a:xfrm flipH="1">
                            <a:off x="1836114" y="2450591"/>
                            <a:ext cx="314535" cy="534011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chemeClr val="tx1"/>
                            </a:solidFill>
                            <a:round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Straight Connector 14"/>
                        <wps:cNvCnPr/>
                        <wps:spPr>
                          <a:xfrm flipH="1">
                            <a:off x="2326233" y="2450591"/>
                            <a:ext cx="314535" cy="534011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chemeClr val="tx1"/>
                            </a:solidFill>
                            <a:round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Straight Connector 15"/>
                        <wps:cNvCnPr/>
                        <wps:spPr>
                          <a:xfrm flipH="1">
                            <a:off x="2765145" y="2450591"/>
                            <a:ext cx="314535" cy="534011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chemeClr val="tx1"/>
                            </a:solidFill>
                            <a:round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Isosceles Triangle 7"/>
                        <wps:cNvSpPr/>
                        <wps:spPr>
                          <a:xfrm>
                            <a:off x="402329" y="131673"/>
                            <a:ext cx="2689790" cy="2318918"/>
                          </a:xfrm>
                          <a:prstGeom prst="triangle">
                            <a:avLst/>
                          </a:prstGeom>
                          <a:noFill/>
                          <a:ln w="152400" cap="flat">
                            <a:solidFill>
                              <a:schemeClr val="tx1"/>
                            </a:solidFill>
                            <a:round/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06011F15" id="Canvas 6" o:spid="_x0000_s1026" editas="canvas" style="width:270.55pt;height:249.75pt;mso-position-horizontal-relative:char;mso-position-vertical-relative:line" coordsize="34359,317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">
                <v:shape id="_x0000_s1027" type="#_x0000_t75" style="position:absolute;width:34359;height:31718;visibility:visible;mso-wrap-style:square">
                  <v:fill o:detectmouseclick="t"/>
                  <v:path o:connecttype="none"/>
                </v:shape>
                <v:line id="Straight Connector 8" o:spid="_x0000_s1028" style="position:absolute;flip:x;visibility:visible;mso-wrap-style:square" from="877,24505" to="4023,29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" strokecolor="black [3213]" strokeweight="12pt"/>
                <v:line id="Straight Connector 10" o:spid="_x0000_s1029" style="position:absolute;flip:x;visibility:visible;mso-wrap-style:square" from="4974,24505" to="8119,29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" strokecolor="black [3213]" strokeweight="12pt"/>
                <v:line id="Straight Connector 11" o:spid="_x0000_s1030" style="position:absolute;flip:x;visibility:visible;mso-wrap-style:square" from="9217,24505" to="12362,29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" strokecolor="black [3213]" strokeweight="12pt"/>
                <v:line id="Straight Connector 12" o:spid="_x0000_s1031" style="position:absolute;flip:x;visibility:visible;mso-wrap-style:square" from="13679,24505" to="16824,29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" strokecolor="black [3213]" strokeweight="12pt"/>
                <v:line id="Straight Connector 13" o:spid="_x0000_s1032" style="position:absolute;flip:x;visibility:visible;mso-wrap-style:square" from="18361,24505" to="21506,29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" strokecolor="black [3213]" strokeweight="12pt"/>
                <v:line id="Straight Connector 14" o:spid="_x0000_s1033" style="position:absolute;flip:x;visibility:visible;mso-wrap-style:square" from="23262,24505" to="26407,29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" strokecolor="black [3213]" strokeweight="12pt"/>
                <v:line id="Straight Connector 15" o:spid="_x0000_s1034" style="position:absolute;flip:x;visibility:visible;mso-wrap-style:square" from="27651,24505" to="30796,29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" strokecolor="black [3213]" strokeweight="12pt"/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Isosceles Triangle 7" o:spid="_x0000_s1035" type="#_x0000_t5" style="position:absolute;left:4023;top:1316;width:26898;height:231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" filled="f" strokecolor="black [3213]" strokeweight="12pt">
                  <v:stroke joinstyle="round"/>
                </v:shape>
                <w10:anchorlock/>
              </v:group>
            </w:pict>
          </mc:Fallback>
        </mc:AlternateContent>
      </w:r>
    </w:p>
    <w:p w14:paraId="4BB78E01" w14:textId="77777777" w:rsidR="00345E38" w:rsidRDefault="00345E38">
      <w:r>
        <w:rPr>
          <w:noProof/>
        </w:rPr>
        <w:lastRenderedPageBreak/>
        <mc:AlternateContent>
          <mc:Choice Requires="wpc">
            <w:drawing>
              <wp:inline distT="0" distB="0" distL="0" distR="0" wp14:anchorId="494DD472" wp14:editId="49DBEA56">
                <wp:extent cx="3069680" cy="3171825"/>
                <wp:effectExtent l="38100" t="19050" r="73660" b="28575"/>
                <wp:docPr id="24" name="Canvas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36" name="Straight Connector 36"/>
                        <wps:cNvCnPr>
                          <a:stCxn id="29" idx="0"/>
                          <a:endCxn id="35" idx="4"/>
                        </wps:cNvCnPr>
                        <wps:spPr>
                          <a:xfrm flipV="1">
                            <a:off x="1561975" y="690880"/>
                            <a:ext cx="568" cy="566420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chemeClr val="tx1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Straight Connector 37"/>
                        <wps:cNvCnPr>
                          <a:stCxn id="32" idx="0"/>
                          <a:endCxn id="29" idx="4"/>
                        </wps:cNvCnPr>
                        <wps:spPr>
                          <a:xfrm flipH="1" flipV="1">
                            <a:off x="1561975" y="2012950"/>
                            <a:ext cx="568" cy="469900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chemeClr val="tx1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Connector 38"/>
                        <wps:cNvCnPr/>
                        <wps:spPr>
                          <a:xfrm flipH="1" flipV="1">
                            <a:off x="1888873" y="1771650"/>
                            <a:ext cx="565328" cy="301442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chemeClr val="tx1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" name="Straight Connector 39"/>
                        <wps:cNvCnPr/>
                        <wps:spPr>
                          <a:xfrm flipH="1" flipV="1">
                            <a:off x="618829" y="1104900"/>
                            <a:ext cx="660580" cy="352242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chemeClr val="tx1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" name="Straight Connector 40"/>
                        <wps:cNvCnPr/>
                        <wps:spPr>
                          <a:xfrm flipH="1">
                            <a:off x="650801" y="1758950"/>
                            <a:ext cx="571421" cy="278222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chemeClr val="tx1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Straight Connector 41"/>
                        <wps:cNvCnPr/>
                        <wps:spPr>
                          <a:xfrm flipH="1">
                            <a:off x="1844543" y="1157202"/>
                            <a:ext cx="616008" cy="299940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chemeClr val="tx1"/>
                            </a:solidFill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Oval 29"/>
                        <wps:cNvSpPr/>
                        <wps:spPr>
                          <a:xfrm>
                            <a:off x="1184161" y="1257300"/>
                            <a:ext cx="755628" cy="755650"/>
                          </a:xfrm>
                          <a:prstGeom prst="ellipse">
                            <a:avLst/>
                          </a:prstGeom>
                          <a:effectLst/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Oval 30"/>
                        <wps:cNvSpPr/>
                        <wps:spPr>
                          <a:xfrm>
                            <a:off x="2429953" y="628650"/>
                            <a:ext cx="640080" cy="640080"/>
                          </a:xfrm>
                          <a:prstGeom prst="ellipse">
                            <a:avLst/>
                          </a:prstGeom>
                          <a:noFill/>
                          <a:ln w="152400" cap="rnd">
                            <a:solidFill>
                              <a:schemeClr val="tx1"/>
                            </a:solidFill>
                            <a:round/>
                          </a:ln>
                          <a:effectLst/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Oval 31"/>
                        <wps:cNvSpPr/>
                        <wps:spPr>
                          <a:xfrm>
                            <a:off x="2391853" y="1943100"/>
                            <a:ext cx="640080" cy="640080"/>
                          </a:xfrm>
                          <a:prstGeom prst="ellipse">
                            <a:avLst/>
                          </a:prstGeom>
                          <a:noFill/>
                          <a:ln w="152400" cap="rnd">
                            <a:solidFill>
                              <a:schemeClr val="tx1"/>
                            </a:solidFill>
                            <a:round/>
                          </a:ln>
                          <a:effectLst/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Oval 32"/>
                        <wps:cNvSpPr/>
                        <wps:spPr>
                          <a:xfrm>
                            <a:off x="1242503" y="2482850"/>
                            <a:ext cx="640080" cy="640080"/>
                          </a:xfrm>
                          <a:prstGeom prst="ellipse">
                            <a:avLst/>
                          </a:prstGeom>
                          <a:noFill/>
                          <a:ln w="152400" cap="rnd">
                            <a:solidFill>
                              <a:schemeClr val="tx1"/>
                            </a:solidFill>
                            <a:round/>
                          </a:ln>
                          <a:effectLst/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Oval 33"/>
                        <wps:cNvSpPr/>
                        <wps:spPr>
                          <a:xfrm>
                            <a:off x="36003" y="1898650"/>
                            <a:ext cx="640080" cy="640080"/>
                          </a:xfrm>
                          <a:prstGeom prst="ellipse">
                            <a:avLst/>
                          </a:prstGeom>
                          <a:noFill/>
                          <a:ln w="152400" cap="rnd">
                            <a:solidFill>
                              <a:schemeClr val="tx1"/>
                            </a:solidFill>
                            <a:round/>
                          </a:ln>
                          <a:effectLst/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Oval 34"/>
                        <wps:cNvSpPr/>
                        <wps:spPr>
                          <a:xfrm>
                            <a:off x="36003" y="577850"/>
                            <a:ext cx="640080" cy="640080"/>
                          </a:xfrm>
                          <a:prstGeom prst="ellipse">
                            <a:avLst/>
                          </a:prstGeom>
                          <a:noFill/>
                          <a:ln w="152400" cap="rnd">
                            <a:solidFill>
                              <a:schemeClr val="tx1"/>
                            </a:solidFill>
                            <a:round/>
                          </a:ln>
                          <a:effectLst/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Oval 35"/>
                        <wps:cNvSpPr/>
                        <wps:spPr>
                          <a:xfrm>
                            <a:off x="1242503" y="50800"/>
                            <a:ext cx="640080" cy="640080"/>
                          </a:xfrm>
                          <a:prstGeom prst="ellipse">
                            <a:avLst/>
                          </a:prstGeom>
                          <a:noFill/>
                          <a:ln w="152400" cap="rnd">
                            <a:solidFill>
                              <a:schemeClr val="tx1"/>
                            </a:solidFill>
                            <a:round/>
                          </a:ln>
                          <a:effectLst/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1B0D9886" id="Canvas 24" o:spid="_x0000_s1026" editas="canvas" style="width:241.7pt;height:249.75pt;mso-position-horizontal-relative:char;mso-position-vertical-relative:line" coordsize="30695,317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">
                <v:shape id="_x0000_s1027" type="#_x0000_t75" style="position:absolute;width:30695;height:31718;visibility:visible;mso-wrap-style:square">
                  <v:fill o:detectmouseclick="t"/>
                  <v:path o:connecttype="none"/>
                </v:shape>
                <v:line id="Straight Connector 36" o:spid="_x0000_s1028" style="position:absolute;flip:y;visibility:visible;mso-wrap-style:square" from="15619,6908" to="15625,125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" strokecolor="black [3213]" strokeweight="12pt">
                  <v:stroke joinstyle="miter"/>
                </v:line>
                <v:line id="Straight Connector 37" o:spid="_x0000_s1029" style="position:absolute;flip:x y;visibility:visible;mso-wrap-style:square" from="15619,20129" to="15625,24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" strokecolor="black [3213]" strokeweight="12pt">
                  <v:stroke joinstyle="miter"/>
                </v:line>
                <v:line id="Straight Connector 38" o:spid="_x0000_s1030" style="position:absolute;flip:x y;visibility:visible;mso-wrap-style:square" from="18888,17716" to="24542,207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" strokecolor="black [3213]" strokeweight="12pt">
                  <v:stroke joinstyle="miter"/>
                </v:line>
                <v:line id="Straight Connector 39" o:spid="_x0000_s1031" style="position:absolute;flip:x y;visibility:visible;mso-wrap-style:square" from="6188,11049" to="12794,145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" strokecolor="black [3213]" strokeweight="12pt">
                  <v:stroke joinstyle="miter"/>
                </v:line>
                <v:line id="Straight Connector 40" o:spid="_x0000_s1032" style="position:absolute;flip:x;visibility:visible;mso-wrap-style:square" from="6508,17589" to="12222,203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" strokecolor="black [3213]" strokeweight="12pt">
                  <v:stroke joinstyle="miter"/>
                </v:line>
                <v:line id="Straight Connector 41" o:spid="_x0000_s1033" style="position:absolute;flip:x;visibility:visible;mso-wrap-style:square" from="18445,11572" to="24605,145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" strokecolor="black [3213]" strokeweight="12pt">
                  <v:stroke joinstyle="miter"/>
                </v:line>
                <v:oval id="Oval 29" o:spid="_x0000_s1034" style="position:absolute;left:11841;top:12573;width:7556;height:75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" fillcolor="black [3200]" strokecolor="black [1600]" strokeweight="1pt">
                  <v:stroke joinstyle="miter"/>
                </v:oval>
                <v:oval id="Oval 30" o:spid="_x0000_s1035" style="position:absolute;left:24299;top:6286;width:6401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" filled="f" strokecolor="black [3213]" strokeweight="12pt">
                  <v:stroke endcap="round"/>
                </v:oval>
                <v:oval id="Oval 31" o:spid="_x0000_s1036" style="position:absolute;left:23918;top:19431;width:6401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" filled="f" strokecolor="black [3213]" strokeweight="12pt">
                  <v:stroke endcap="round"/>
                </v:oval>
                <v:oval id="Oval 32" o:spid="_x0000_s1037" style="position:absolute;left:12425;top:24828;width:6400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" filled="f" strokecolor="black [3213]" strokeweight="12pt">
                  <v:stroke endcap="round"/>
                </v:oval>
                <v:oval id="Oval 33" o:spid="_x0000_s1038" style="position:absolute;left:360;top:18986;width:6400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" filled="f" strokecolor="black [3213]" strokeweight="12pt">
                  <v:stroke endcap="round"/>
                </v:oval>
                <v:oval id="Oval 34" o:spid="_x0000_s1039" style="position:absolute;left:360;top:5778;width:6400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" filled="f" strokecolor="black [3213]" strokeweight="12pt">
                  <v:stroke endcap="round"/>
                </v:oval>
                <v:oval id="Oval 35" o:spid="_x0000_s1040" style="position:absolute;left:12425;top:508;width:6400;height:64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" filled="f" strokecolor="black [3213]" strokeweight="12pt">
                  <v:stroke endcap="round"/>
                </v:oval>
                <w10:anchorlock/>
              </v:group>
            </w:pict>
          </mc:Fallback>
        </mc:AlternateContent>
      </w:r>
    </w:p>
    <w:p w14:paraId="5BCF8C03" w14:textId="77777777" w:rsidR="00FD0EDA" w:rsidRDefault="00FD0EDA">
      <w:r>
        <w:rPr>
          <w:noProof/>
        </w:rPr>
        <mc:AlternateContent>
          <mc:Choice Requires="wpc">
            <w:drawing>
              <wp:inline distT="0" distB="0" distL="0" distR="0" wp14:anchorId="546CE6BF" wp14:editId="70DD17C8">
                <wp:extent cx="3197347" cy="3049270"/>
                <wp:effectExtent l="0" t="0" r="22225" b="0"/>
                <wp:docPr id="55" name="Canvas 5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60" name="Freeform: Shape 60"/>
                        <wps:cNvSpPr/>
                        <wps:spPr>
                          <a:xfrm>
                            <a:off x="207447" y="152399"/>
                            <a:ext cx="2847978" cy="2690814"/>
                          </a:xfrm>
                          <a:custGeom>
                            <a:avLst/>
                            <a:gdLst>
                              <a:gd name="connsiteX0" fmla="*/ 0 w 2709863"/>
                              <a:gd name="connsiteY0" fmla="*/ 1004888 h 1423988"/>
                              <a:gd name="connsiteX1" fmla="*/ 928688 w 2709863"/>
                              <a:gd name="connsiteY1" fmla="*/ 0 h 1423988"/>
                              <a:gd name="connsiteX2" fmla="*/ 2709863 w 2709863"/>
                              <a:gd name="connsiteY2" fmla="*/ 566738 h 1423988"/>
                              <a:gd name="connsiteX3" fmla="*/ 1762125 w 2709863"/>
                              <a:gd name="connsiteY3" fmla="*/ 1423988 h 1423988"/>
                              <a:gd name="connsiteX4" fmla="*/ 0 w 2709863"/>
                              <a:gd name="connsiteY4" fmla="*/ 1004888 h 1423988"/>
                              <a:gd name="connsiteX0" fmla="*/ 0 w 2709863"/>
                              <a:gd name="connsiteY0" fmla="*/ 1004888 h 1423988"/>
                              <a:gd name="connsiteX1" fmla="*/ 928688 w 2709863"/>
                              <a:gd name="connsiteY1" fmla="*/ 0 h 1423988"/>
                              <a:gd name="connsiteX2" fmla="*/ 2709863 w 2709863"/>
                              <a:gd name="connsiteY2" fmla="*/ 566738 h 1423988"/>
                              <a:gd name="connsiteX3" fmla="*/ 1762125 w 2709863"/>
                              <a:gd name="connsiteY3" fmla="*/ 1423988 h 1423988"/>
                              <a:gd name="connsiteX4" fmla="*/ 0 w 2709863"/>
                              <a:gd name="connsiteY4" fmla="*/ 1004888 h 1423988"/>
                              <a:gd name="connsiteX0" fmla="*/ 0 w 2709863"/>
                              <a:gd name="connsiteY0" fmla="*/ 1004888 h 1423988"/>
                              <a:gd name="connsiteX1" fmla="*/ 928688 w 2709863"/>
                              <a:gd name="connsiteY1" fmla="*/ 0 h 1423988"/>
                              <a:gd name="connsiteX2" fmla="*/ 2709863 w 2709863"/>
                              <a:gd name="connsiteY2" fmla="*/ 566738 h 1423988"/>
                              <a:gd name="connsiteX3" fmla="*/ 1762125 w 2709863"/>
                              <a:gd name="connsiteY3" fmla="*/ 1423988 h 1423988"/>
                              <a:gd name="connsiteX4" fmla="*/ 0 w 2709863"/>
                              <a:gd name="connsiteY4" fmla="*/ 1004888 h 1423988"/>
                              <a:gd name="connsiteX0" fmla="*/ 0 w 2709863"/>
                              <a:gd name="connsiteY0" fmla="*/ 1004888 h 1423988"/>
                              <a:gd name="connsiteX1" fmla="*/ 928688 w 2709863"/>
                              <a:gd name="connsiteY1" fmla="*/ 0 h 1423988"/>
                              <a:gd name="connsiteX2" fmla="*/ 2709863 w 2709863"/>
                              <a:gd name="connsiteY2" fmla="*/ 566738 h 1423988"/>
                              <a:gd name="connsiteX3" fmla="*/ 1762125 w 2709863"/>
                              <a:gd name="connsiteY3" fmla="*/ 1423988 h 1423988"/>
                              <a:gd name="connsiteX4" fmla="*/ 0 w 2709863"/>
                              <a:gd name="connsiteY4" fmla="*/ 1004888 h 1423988"/>
                              <a:gd name="connsiteX0" fmla="*/ 0 w 2709863"/>
                              <a:gd name="connsiteY0" fmla="*/ 1004888 h 1423988"/>
                              <a:gd name="connsiteX1" fmla="*/ 928688 w 2709863"/>
                              <a:gd name="connsiteY1" fmla="*/ 0 h 1423988"/>
                              <a:gd name="connsiteX2" fmla="*/ 2709863 w 2709863"/>
                              <a:gd name="connsiteY2" fmla="*/ 566738 h 1423988"/>
                              <a:gd name="connsiteX3" fmla="*/ 1762125 w 2709863"/>
                              <a:gd name="connsiteY3" fmla="*/ 1423988 h 1423988"/>
                              <a:gd name="connsiteX4" fmla="*/ 0 w 2709863"/>
                              <a:gd name="connsiteY4" fmla="*/ 1004888 h 1423988"/>
                              <a:gd name="connsiteX0" fmla="*/ 0 w 2709863"/>
                              <a:gd name="connsiteY0" fmla="*/ 1004888 h 1423988"/>
                              <a:gd name="connsiteX1" fmla="*/ 928688 w 2709863"/>
                              <a:gd name="connsiteY1" fmla="*/ 0 h 1423988"/>
                              <a:gd name="connsiteX2" fmla="*/ 2709863 w 2709863"/>
                              <a:gd name="connsiteY2" fmla="*/ 566738 h 1423988"/>
                              <a:gd name="connsiteX3" fmla="*/ 1762125 w 2709863"/>
                              <a:gd name="connsiteY3" fmla="*/ 1423988 h 1423988"/>
                              <a:gd name="connsiteX4" fmla="*/ 0 w 2709863"/>
                              <a:gd name="connsiteY4" fmla="*/ 1004888 h 1423988"/>
                              <a:gd name="connsiteX0" fmla="*/ 0 w 2709863"/>
                              <a:gd name="connsiteY0" fmla="*/ 1004888 h 1423988"/>
                              <a:gd name="connsiteX1" fmla="*/ 928688 w 2709863"/>
                              <a:gd name="connsiteY1" fmla="*/ 0 h 1423988"/>
                              <a:gd name="connsiteX2" fmla="*/ 2709863 w 2709863"/>
                              <a:gd name="connsiteY2" fmla="*/ 566738 h 1423988"/>
                              <a:gd name="connsiteX3" fmla="*/ 1762125 w 2709863"/>
                              <a:gd name="connsiteY3" fmla="*/ 1423988 h 1423988"/>
                              <a:gd name="connsiteX4" fmla="*/ 0 w 2709863"/>
                              <a:gd name="connsiteY4" fmla="*/ 1004888 h 1423988"/>
                              <a:gd name="connsiteX0" fmla="*/ 0 w 2709863"/>
                              <a:gd name="connsiteY0" fmla="*/ 1004888 h 1423988"/>
                              <a:gd name="connsiteX1" fmla="*/ 928688 w 2709863"/>
                              <a:gd name="connsiteY1" fmla="*/ 0 h 1423988"/>
                              <a:gd name="connsiteX2" fmla="*/ 2709863 w 2709863"/>
                              <a:gd name="connsiteY2" fmla="*/ 566738 h 1423988"/>
                              <a:gd name="connsiteX3" fmla="*/ 1762125 w 2709863"/>
                              <a:gd name="connsiteY3" fmla="*/ 1423988 h 1423988"/>
                              <a:gd name="connsiteX4" fmla="*/ 0 w 2709863"/>
                              <a:gd name="connsiteY4" fmla="*/ 1004888 h 1423988"/>
                              <a:gd name="connsiteX0" fmla="*/ 0 w 2709863"/>
                              <a:gd name="connsiteY0" fmla="*/ 1004888 h 1423988"/>
                              <a:gd name="connsiteX1" fmla="*/ 928688 w 2709863"/>
                              <a:gd name="connsiteY1" fmla="*/ 0 h 1423988"/>
                              <a:gd name="connsiteX2" fmla="*/ 2709863 w 2709863"/>
                              <a:gd name="connsiteY2" fmla="*/ 566738 h 1423988"/>
                              <a:gd name="connsiteX3" fmla="*/ 1762125 w 2709863"/>
                              <a:gd name="connsiteY3" fmla="*/ 1423988 h 1423988"/>
                              <a:gd name="connsiteX4" fmla="*/ 0 w 2709863"/>
                              <a:gd name="connsiteY4" fmla="*/ 1004888 h 1423988"/>
                              <a:gd name="connsiteX0" fmla="*/ 0 w 2709863"/>
                              <a:gd name="connsiteY0" fmla="*/ 1004888 h 1423988"/>
                              <a:gd name="connsiteX1" fmla="*/ 928688 w 2709863"/>
                              <a:gd name="connsiteY1" fmla="*/ 0 h 1423988"/>
                              <a:gd name="connsiteX2" fmla="*/ 2709863 w 2709863"/>
                              <a:gd name="connsiteY2" fmla="*/ 566738 h 1423988"/>
                              <a:gd name="connsiteX3" fmla="*/ 1762125 w 2709863"/>
                              <a:gd name="connsiteY3" fmla="*/ 1423988 h 1423988"/>
                              <a:gd name="connsiteX4" fmla="*/ 0 w 2709863"/>
                              <a:gd name="connsiteY4" fmla="*/ 1004888 h 1423988"/>
                              <a:gd name="connsiteX0" fmla="*/ 0 w 2709863"/>
                              <a:gd name="connsiteY0" fmla="*/ 1004888 h 1423988"/>
                              <a:gd name="connsiteX1" fmla="*/ 928688 w 2709863"/>
                              <a:gd name="connsiteY1" fmla="*/ 0 h 1423988"/>
                              <a:gd name="connsiteX2" fmla="*/ 2709863 w 2709863"/>
                              <a:gd name="connsiteY2" fmla="*/ 566738 h 1423988"/>
                              <a:gd name="connsiteX3" fmla="*/ 1762125 w 2709863"/>
                              <a:gd name="connsiteY3" fmla="*/ 1423988 h 1423988"/>
                              <a:gd name="connsiteX4" fmla="*/ 0 w 2709863"/>
                              <a:gd name="connsiteY4" fmla="*/ 1004888 h 1423988"/>
                              <a:gd name="connsiteX0" fmla="*/ 0 w 2709863"/>
                              <a:gd name="connsiteY0" fmla="*/ 1004888 h 1423988"/>
                              <a:gd name="connsiteX1" fmla="*/ 928688 w 2709863"/>
                              <a:gd name="connsiteY1" fmla="*/ 0 h 1423988"/>
                              <a:gd name="connsiteX2" fmla="*/ 2709863 w 2709863"/>
                              <a:gd name="connsiteY2" fmla="*/ 566738 h 1423988"/>
                              <a:gd name="connsiteX3" fmla="*/ 1762125 w 2709863"/>
                              <a:gd name="connsiteY3" fmla="*/ 1423988 h 1423988"/>
                              <a:gd name="connsiteX4" fmla="*/ 0 w 2709863"/>
                              <a:gd name="connsiteY4" fmla="*/ 1004888 h 1423988"/>
                              <a:gd name="connsiteX0" fmla="*/ 0 w 2719388"/>
                              <a:gd name="connsiteY0" fmla="*/ 892876 h 1423988"/>
                              <a:gd name="connsiteX1" fmla="*/ 938213 w 2719388"/>
                              <a:gd name="connsiteY1" fmla="*/ 0 h 1423988"/>
                              <a:gd name="connsiteX2" fmla="*/ 2719388 w 2719388"/>
                              <a:gd name="connsiteY2" fmla="*/ 566738 h 1423988"/>
                              <a:gd name="connsiteX3" fmla="*/ 1771650 w 2719388"/>
                              <a:gd name="connsiteY3" fmla="*/ 1423988 h 1423988"/>
                              <a:gd name="connsiteX4" fmla="*/ 0 w 2719388"/>
                              <a:gd name="connsiteY4" fmla="*/ 892876 h 1423988"/>
                              <a:gd name="connsiteX0" fmla="*/ 0 w 2719388"/>
                              <a:gd name="connsiteY0" fmla="*/ 892876 h 1423988"/>
                              <a:gd name="connsiteX1" fmla="*/ 938213 w 2719388"/>
                              <a:gd name="connsiteY1" fmla="*/ 0 h 1423988"/>
                              <a:gd name="connsiteX2" fmla="*/ 2719388 w 2719388"/>
                              <a:gd name="connsiteY2" fmla="*/ 566738 h 1423988"/>
                              <a:gd name="connsiteX3" fmla="*/ 1771650 w 2719388"/>
                              <a:gd name="connsiteY3" fmla="*/ 1423988 h 1423988"/>
                              <a:gd name="connsiteX4" fmla="*/ 0 w 2719388"/>
                              <a:gd name="connsiteY4" fmla="*/ 892876 h 1423988"/>
                              <a:gd name="connsiteX0" fmla="*/ 0 w 2719388"/>
                              <a:gd name="connsiteY0" fmla="*/ 892876 h 1423988"/>
                              <a:gd name="connsiteX1" fmla="*/ 938213 w 2719388"/>
                              <a:gd name="connsiteY1" fmla="*/ 0 h 1423988"/>
                              <a:gd name="connsiteX2" fmla="*/ 2719388 w 2719388"/>
                              <a:gd name="connsiteY2" fmla="*/ 566738 h 1423988"/>
                              <a:gd name="connsiteX3" fmla="*/ 1771650 w 2719388"/>
                              <a:gd name="connsiteY3" fmla="*/ 1423988 h 1423988"/>
                              <a:gd name="connsiteX4" fmla="*/ 0 w 2719388"/>
                              <a:gd name="connsiteY4" fmla="*/ 892876 h 1423988"/>
                              <a:gd name="connsiteX0" fmla="*/ 0 w 2719388"/>
                              <a:gd name="connsiteY0" fmla="*/ 892876 h 1423988"/>
                              <a:gd name="connsiteX1" fmla="*/ 938213 w 2719388"/>
                              <a:gd name="connsiteY1" fmla="*/ 0 h 1423988"/>
                              <a:gd name="connsiteX2" fmla="*/ 2719388 w 2719388"/>
                              <a:gd name="connsiteY2" fmla="*/ 566738 h 1423988"/>
                              <a:gd name="connsiteX3" fmla="*/ 1771650 w 2719388"/>
                              <a:gd name="connsiteY3" fmla="*/ 1423988 h 1423988"/>
                              <a:gd name="connsiteX4" fmla="*/ 0 w 2719388"/>
                              <a:gd name="connsiteY4" fmla="*/ 892876 h 1423988"/>
                              <a:gd name="connsiteX0" fmla="*/ 0 w 2719388"/>
                              <a:gd name="connsiteY0" fmla="*/ 892876 h 1423988"/>
                              <a:gd name="connsiteX1" fmla="*/ 938213 w 2719388"/>
                              <a:gd name="connsiteY1" fmla="*/ 0 h 1423988"/>
                              <a:gd name="connsiteX2" fmla="*/ 2719388 w 2719388"/>
                              <a:gd name="connsiteY2" fmla="*/ 566738 h 1423988"/>
                              <a:gd name="connsiteX3" fmla="*/ 1771650 w 2719388"/>
                              <a:gd name="connsiteY3" fmla="*/ 1423988 h 1423988"/>
                              <a:gd name="connsiteX4" fmla="*/ 0 w 2719388"/>
                              <a:gd name="connsiteY4" fmla="*/ 892876 h 1423988"/>
                              <a:gd name="connsiteX0" fmla="*/ 0 w 2719388"/>
                              <a:gd name="connsiteY0" fmla="*/ 892876 h 1423988"/>
                              <a:gd name="connsiteX1" fmla="*/ 938213 w 2719388"/>
                              <a:gd name="connsiteY1" fmla="*/ 0 h 1423988"/>
                              <a:gd name="connsiteX2" fmla="*/ 2719388 w 2719388"/>
                              <a:gd name="connsiteY2" fmla="*/ 566738 h 1423988"/>
                              <a:gd name="connsiteX3" fmla="*/ 1771650 w 2719388"/>
                              <a:gd name="connsiteY3" fmla="*/ 1423988 h 1423988"/>
                              <a:gd name="connsiteX4" fmla="*/ 0 w 2719388"/>
                              <a:gd name="connsiteY4" fmla="*/ 892876 h 1423988"/>
                              <a:gd name="connsiteX0" fmla="*/ 0 w 2719388"/>
                              <a:gd name="connsiteY0" fmla="*/ 892876 h 1423988"/>
                              <a:gd name="connsiteX1" fmla="*/ 938213 w 2719388"/>
                              <a:gd name="connsiteY1" fmla="*/ 0 h 1423988"/>
                              <a:gd name="connsiteX2" fmla="*/ 2719388 w 2719388"/>
                              <a:gd name="connsiteY2" fmla="*/ 566738 h 1423988"/>
                              <a:gd name="connsiteX3" fmla="*/ 1771650 w 2719388"/>
                              <a:gd name="connsiteY3" fmla="*/ 1423988 h 1423988"/>
                              <a:gd name="connsiteX4" fmla="*/ 0 w 2719388"/>
                              <a:gd name="connsiteY4" fmla="*/ 892876 h 1423988"/>
                              <a:gd name="connsiteX0" fmla="*/ 0 w 2719388"/>
                              <a:gd name="connsiteY0" fmla="*/ 892876 h 1423988"/>
                              <a:gd name="connsiteX1" fmla="*/ 938213 w 2719388"/>
                              <a:gd name="connsiteY1" fmla="*/ 0 h 1423988"/>
                              <a:gd name="connsiteX2" fmla="*/ 2719388 w 2719388"/>
                              <a:gd name="connsiteY2" fmla="*/ 566738 h 1423988"/>
                              <a:gd name="connsiteX3" fmla="*/ 1771650 w 2719388"/>
                              <a:gd name="connsiteY3" fmla="*/ 1423988 h 1423988"/>
                              <a:gd name="connsiteX4" fmla="*/ 0 w 2719388"/>
                              <a:gd name="connsiteY4" fmla="*/ 892876 h 142398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19388" h="1423988">
                                <a:moveTo>
                                  <a:pt x="0" y="892876"/>
                                </a:moveTo>
                                <a:cubicBezTo>
                                  <a:pt x="257174" y="494460"/>
                                  <a:pt x="538161" y="285261"/>
                                  <a:pt x="938213" y="0"/>
                                </a:cubicBezTo>
                                <a:cubicBezTo>
                                  <a:pt x="1674818" y="3176"/>
                                  <a:pt x="2292356" y="287337"/>
                                  <a:pt x="2719388" y="566738"/>
                                </a:cubicBezTo>
                                <a:cubicBezTo>
                                  <a:pt x="2312984" y="819150"/>
                                  <a:pt x="2039936" y="1123950"/>
                                  <a:pt x="1771650" y="1423988"/>
                                </a:cubicBezTo>
                                <a:cubicBezTo>
                                  <a:pt x="1260478" y="1108683"/>
                                  <a:pt x="687391" y="889701"/>
                                  <a:pt x="0" y="892876"/>
                                </a:cubicBezTo>
                                <a:close/>
                              </a:path>
                            </a:pathLst>
                          </a:custGeom>
                          <a:noFill/>
                          <a:ln w="152400" cap="sq">
                            <a:solidFill>
                              <a:schemeClr val="tx1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9" name="Oval 69"/>
                        <wps:cNvSpPr>
                          <a:spLocks noChangeAspect="1"/>
                        </wps:cNvSpPr>
                        <wps:spPr>
                          <a:xfrm>
                            <a:off x="1864799" y="2647950"/>
                            <a:ext cx="365760" cy="36576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Oval 71"/>
                        <wps:cNvSpPr>
                          <a:spLocks noChangeAspect="1"/>
                        </wps:cNvSpPr>
                        <wps:spPr>
                          <a:xfrm>
                            <a:off x="35999" y="1647825"/>
                            <a:ext cx="365760" cy="36576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2" name="Oval 72"/>
                        <wps:cNvSpPr>
                          <a:spLocks noChangeAspect="1"/>
                        </wps:cNvSpPr>
                        <wps:spPr>
                          <a:xfrm>
                            <a:off x="1017074" y="0"/>
                            <a:ext cx="365760" cy="36576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Oval 73"/>
                        <wps:cNvSpPr>
                          <a:spLocks noChangeAspect="1"/>
                        </wps:cNvSpPr>
                        <wps:spPr>
                          <a:xfrm>
                            <a:off x="2831587" y="1033462"/>
                            <a:ext cx="365760" cy="36576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Oval 74"/>
                        <wps:cNvSpPr>
                          <a:spLocks noChangeAspect="1"/>
                        </wps:cNvSpPr>
                        <wps:spPr>
                          <a:xfrm>
                            <a:off x="2074350" y="300037"/>
                            <a:ext cx="365760" cy="36576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Oval 75"/>
                        <wps:cNvSpPr>
                          <a:spLocks noChangeAspect="1"/>
                        </wps:cNvSpPr>
                        <wps:spPr>
                          <a:xfrm>
                            <a:off x="474150" y="714374"/>
                            <a:ext cx="365760" cy="36576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6" name="Oval 76"/>
                        <wps:cNvSpPr>
                          <a:spLocks noChangeAspect="1"/>
                        </wps:cNvSpPr>
                        <wps:spPr>
                          <a:xfrm>
                            <a:off x="1055175" y="1990724"/>
                            <a:ext cx="365760" cy="36576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7" name="Oval 77"/>
                        <wps:cNvSpPr>
                          <a:spLocks noChangeAspect="1"/>
                        </wps:cNvSpPr>
                        <wps:spPr>
                          <a:xfrm>
                            <a:off x="2354604" y="1785936"/>
                            <a:ext cx="365760" cy="36576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Oval 78"/>
                        <wps:cNvSpPr>
                          <a:spLocks noChangeAspect="1"/>
                        </wps:cNvSpPr>
                        <wps:spPr>
                          <a:xfrm>
                            <a:off x="1492591" y="1152524"/>
                            <a:ext cx="365760" cy="36576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7AC0EA4C" id="Canvas 55" o:spid="_x0000_s1026" editas="canvas" style="width:251.75pt;height:240.1pt;mso-position-horizontal-relative:char;mso-position-vertical-relative:line" coordsize="31972,304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">
                <v:shape id="_x0000_s1027" type="#_x0000_t75" style="position:absolute;width:31972;height:30492;visibility:visible;mso-wrap-style:square">
                  <v:fill o:detectmouseclick="t"/>
                  <v:path o:connecttype="none"/>
                </v:shape>
                <v:shape id="Freeform: Shape 60" o:spid="_x0000_s1028" style="position:absolute;left:2074;top:1523;width:28480;height:26909;visibility:visible;mso-wrap-style:square;v-text-anchor:middle" coordsize="2719388,14239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" path="m,892876c257174,494460,538161,285261,938213,v736605,3176,1354143,287337,1781175,566738c2312984,819150,2039936,1123950,1771650,1423988,1260478,1108683,687391,889701,,892876xe" filled="f" strokecolor="black [3213]" strokeweight="12pt">
                  <v:stroke endcap="square"/>
                  <v:path arrowok="t" o:connecttype="custom" o:connectlocs="0,1687208;982578,0;2847978,1070927;1855425,2690814;0,1687208" o:connectangles="0,0,0,0,0"/>
                </v:shape>
                <v:oval id="Oval 69" o:spid="_x0000_s1029" style="position:absolute;left:18647;top:26479;width:3658;height:36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" fillcolor="black [3213]" strokecolor="black [3213]" strokeweight="1pt">
                  <v:stroke joinstyle="miter"/>
                  <v:path arrowok="t"/>
                  <o:lock v:ext="edit" aspectratio="t"/>
                </v:oval>
                <v:oval id="Oval 71" o:spid="_x0000_s1030" style="position:absolute;left:359;top:16478;width:3658;height:36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" fillcolor="black [3213]" strokecolor="black [3213]" strokeweight="1pt">
                  <v:stroke joinstyle="miter"/>
                  <v:path arrowok="t"/>
                  <o:lock v:ext="edit" aspectratio="t"/>
                </v:oval>
                <v:oval id="Oval 72" o:spid="_x0000_s1031" style="position:absolute;left:10170;width:3658;height:36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" fillcolor="black [3213]" strokecolor="black [3213]" strokeweight="1pt">
                  <v:stroke joinstyle="miter"/>
                  <v:path arrowok="t"/>
                  <o:lock v:ext="edit" aspectratio="t"/>
                </v:oval>
                <v:oval id="Oval 73" o:spid="_x0000_s1032" style="position:absolute;left:28315;top:10334;width:3658;height:36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" fillcolor="black [3213]" strokecolor="black [3213]" strokeweight="1pt">
                  <v:stroke joinstyle="miter"/>
                  <v:path arrowok="t"/>
                  <o:lock v:ext="edit" aspectratio="t"/>
                </v:oval>
                <v:oval id="Oval 74" o:spid="_x0000_s1033" style="position:absolute;left:20743;top:3000;width:3658;height:36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" fillcolor="black [3213]" strokecolor="black [3213]" strokeweight="1pt">
                  <v:stroke joinstyle="miter"/>
                  <v:path arrowok="t"/>
                  <o:lock v:ext="edit" aspectratio="t"/>
                </v:oval>
                <v:oval id="Oval 75" o:spid="_x0000_s1034" style="position:absolute;left:4741;top:7143;width:3658;height:36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" fillcolor="black [3213]" strokecolor="black [3213]" strokeweight="1pt">
                  <v:stroke joinstyle="miter"/>
                  <v:path arrowok="t"/>
                  <o:lock v:ext="edit" aspectratio="t"/>
                </v:oval>
                <v:oval id="Oval 76" o:spid="_x0000_s1035" style="position:absolute;left:10551;top:19907;width:3658;height:36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" fillcolor="black [3213]" strokecolor="black [3213]" strokeweight="1pt">
                  <v:stroke joinstyle="miter"/>
                  <v:path arrowok="t"/>
                  <o:lock v:ext="edit" aspectratio="t"/>
                </v:oval>
                <v:oval id="Oval 77" o:spid="_x0000_s1036" style="position:absolute;left:23546;top:17859;width:3657;height:36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" fillcolor="black [3213]" strokecolor="black [3213]" strokeweight="1pt">
                  <v:stroke joinstyle="miter"/>
                  <v:path arrowok="t"/>
                  <o:lock v:ext="edit" aspectratio="t"/>
                </v:oval>
                <v:oval id="Oval 78" o:spid="_x0000_s1037" style="position:absolute;left:14925;top:11525;width:3658;height:36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" fillcolor="black [3213]" strokecolor="black [3213]" strokeweight="1pt">
                  <v:stroke joinstyle="miter"/>
                  <v:path arrowok="t"/>
                  <o:lock v:ext="edit" aspectratio="t"/>
                </v:oval>
                <w10:anchorlock/>
              </v:group>
            </w:pict>
          </mc:Fallback>
        </mc:AlternateContent>
      </w:r>
    </w:p>
    <w:p w14:paraId="443B2C27" w14:textId="7E7E2B60" w:rsidR="000053C4" w:rsidRDefault="000053C4">
      <w:r>
        <w:rPr>
          <w:noProof/>
        </w:rPr>
        <w:lastRenderedPageBreak/>
        <mc:AlternateContent>
          <mc:Choice Requires="wpc">
            <w:drawing>
              <wp:inline distT="0" distB="0" distL="0" distR="0" wp14:anchorId="73824097" wp14:editId="66F4E7A6">
                <wp:extent cx="2835275" cy="2283901"/>
                <wp:effectExtent l="0" t="57150" r="22225" b="231140"/>
                <wp:docPr id="89" name="Canvas 8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80" name="Oval 80"/>
                        <wps:cNvSpPr>
                          <a:spLocks noChangeAspect="1"/>
                        </wps:cNvSpPr>
                        <wps:spPr>
                          <a:xfrm>
                            <a:off x="2469647" y="1745738"/>
                            <a:ext cx="365760" cy="36576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0" name="Oval 90"/>
                        <wps:cNvSpPr>
                          <a:spLocks noChangeAspect="1"/>
                        </wps:cNvSpPr>
                        <wps:spPr>
                          <a:xfrm>
                            <a:off x="36009" y="36000"/>
                            <a:ext cx="365760" cy="36576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1" name="Freeform: Shape 91"/>
                        <wps:cNvSpPr/>
                        <wps:spPr>
                          <a:xfrm>
                            <a:off x="209561" y="107438"/>
                            <a:ext cx="2352675" cy="2176463"/>
                          </a:xfrm>
                          <a:custGeom>
                            <a:avLst/>
                            <a:gdLst>
                              <a:gd name="connsiteX0" fmla="*/ 0 w 2352675"/>
                              <a:gd name="connsiteY0" fmla="*/ 119063 h 2176463"/>
                              <a:gd name="connsiteX1" fmla="*/ 338137 w 2352675"/>
                              <a:gd name="connsiteY1" fmla="*/ 385763 h 2176463"/>
                              <a:gd name="connsiteX2" fmla="*/ 1114425 w 2352675"/>
                              <a:gd name="connsiteY2" fmla="*/ 0 h 2176463"/>
                              <a:gd name="connsiteX3" fmla="*/ 385762 w 2352675"/>
                              <a:gd name="connsiteY3" fmla="*/ 1562100 h 2176463"/>
                              <a:gd name="connsiteX4" fmla="*/ 1976437 w 2352675"/>
                              <a:gd name="connsiteY4" fmla="*/ 571500 h 2176463"/>
                              <a:gd name="connsiteX5" fmla="*/ 1157287 w 2352675"/>
                              <a:gd name="connsiteY5" fmla="*/ 2176463 h 2176463"/>
                              <a:gd name="connsiteX6" fmla="*/ 2152650 w 2352675"/>
                              <a:gd name="connsiteY6" fmla="*/ 1524000 h 2176463"/>
                              <a:gd name="connsiteX7" fmla="*/ 2352675 w 2352675"/>
                              <a:gd name="connsiteY7" fmla="*/ 1724025 h 21764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2352675" h="2176463">
                                <a:moveTo>
                                  <a:pt x="0" y="119063"/>
                                </a:moveTo>
                                <a:lnTo>
                                  <a:pt x="338137" y="385763"/>
                                </a:lnTo>
                                <a:lnTo>
                                  <a:pt x="1114425" y="0"/>
                                </a:lnTo>
                                <a:lnTo>
                                  <a:pt x="385762" y="1562100"/>
                                </a:lnTo>
                                <a:lnTo>
                                  <a:pt x="1976437" y="571500"/>
                                </a:lnTo>
                                <a:lnTo>
                                  <a:pt x="1157287" y="2176463"/>
                                </a:lnTo>
                                <a:lnTo>
                                  <a:pt x="2152650" y="1524000"/>
                                </a:lnTo>
                                <a:lnTo>
                                  <a:pt x="2352675" y="1724025"/>
                                </a:lnTo>
                              </a:path>
                            </a:pathLst>
                          </a:custGeom>
                          <a:noFill/>
                          <a:ln w="1524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7325B3A" id="Canvas 89" o:spid="_x0000_s1026" editas="canvas" style="width:223.25pt;height:179.85pt;mso-position-horizontal-relative:char;mso-position-vertical-relative:line" coordsize="28352,228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">
                <v:shape id="_x0000_s1027" type="#_x0000_t75" style="position:absolute;width:28352;height:22834;visibility:visible;mso-wrap-style:square">
                  <v:fill o:detectmouseclick="t"/>
                  <v:path o:connecttype="none"/>
                </v:shape>
                <v:oval id="Oval 80" o:spid="_x0000_s1028" style="position:absolute;left:24696;top:17457;width:3658;height:36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" fillcolor="black [3213]" strokecolor="black [3213]" strokeweight="1pt">
                  <v:stroke joinstyle="miter"/>
                  <v:path arrowok="t"/>
                  <o:lock v:ext="edit" aspectratio="t"/>
                </v:oval>
                <v:oval id="Oval 90" o:spid="_x0000_s1029" style="position:absolute;left:360;top:360;width:3657;height:36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" fillcolor="black [3213]" strokecolor="black [3213]" strokeweight="1pt">
                  <v:stroke joinstyle="miter"/>
                  <v:path arrowok="t"/>
                  <o:lock v:ext="edit" aspectratio="t"/>
                </v:oval>
                <v:shape id="Freeform: Shape 91" o:spid="_x0000_s1030" style="position:absolute;left:2095;top:1074;width:23527;height:21765;visibility:visible;mso-wrap-style:square;v-text-anchor:middle" coordsize="2352675,2176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" path="m,119063l338137,385763,1114425,,385762,1562100,1976437,571500,1157287,2176463r995363,-652463l2352675,1724025e" filled="f" strokecolor="black [3213]" strokeweight="12pt">
                  <v:stroke joinstyle="miter"/>
                  <v:path arrowok="t" o:connecttype="custom" o:connectlocs="0,119063;338137,385763;1114425,0;385762,1562100;1976437,571500;1157287,2176463;2152650,1524000;2352675,1724025" o:connectangles="0,0,0,0,0,0,0,0"/>
                </v:shape>
                <w10:anchorlock/>
              </v:group>
            </w:pict>
          </mc:Fallback>
        </mc:AlternateContent>
      </w:r>
    </w:p>
    <w:p w14:paraId="49530539" w14:textId="23CA14EB" w:rsidR="00193E41" w:rsidRDefault="00193E41">
      <w:r>
        <w:rPr>
          <w:noProof/>
        </w:rPr>
        <mc:AlternateContent>
          <mc:Choice Requires="wpc">
            <w:drawing>
              <wp:inline distT="0" distB="0" distL="0" distR="0" wp14:anchorId="390631DB" wp14:editId="6781E70C">
                <wp:extent cx="2835275" cy="2283901"/>
                <wp:effectExtent l="0" t="38100" r="0" b="21590"/>
                <wp:docPr id="16" name="Canvas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22" name="Group 22"/>
                        <wpg:cNvGrpSpPr/>
                        <wpg:grpSpPr>
                          <a:xfrm>
                            <a:off x="516577" y="368135"/>
                            <a:ext cx="1442852" cy="1858488"/>
                            <a:chOff x="516577" y="368135"/>
                            <a:chExt cx="1442852" cy="1858488"/>
                          </a:xfrm>
                        </wpg:grpSpPr>
                        <wps:wsp>
                          <wps:cNvPr id="19" name="Freeform: Shape 19"/>
                          <wps:cNvSpPr/>
                          <wps:spPr>
                            <a:xfrm>
                              <a:off x="516577" y="368135"/>
                              <a:ext cx="1442852" cy="1858488"/>
                            </a:xfrm>
                            <a:custGeom>
                              <a:avLst/>
                              <a:gdLst>
                                <a:gd name="connsiteX0" fmla="*/ 0 w 1442852"/>
                                <a:gd name="connsiteY0" fmla="*/ 0 h 1858488"/>
                                <a:gd name="connsiteX1" fmla="*/ 0 w 1442852"/>
                                <a:gd name="connsiteY1" fmla="*/ 1858488 h 1858488"/>
                                <a:gd name="connsiteX2" fmla="*/ 1442852 w 1442852"/>
                                <a:gd name="connsiteY2" fmla="*/ 1858488 h 1858488"/>
                                <a:gd name="connsiteX3" fmla="*/ 1442852 w 1442852"/>
                                <a:gd name="connsiteY3" fmla="*/ 314696 h 1858488"/>
                                <a:gd name="connsiteX4" fmla="*/ 1021278 w 1442852"/>
                                <a:gd name="connsiteY4" fmla="*/ 11875 h 1858488"/>
                                <a:gd name="connsiteX5" fmla="*/ 0 w 1442852"/>
                                <a:gd name="connsiteY5" fmla="*/ 0 h 185848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42852" h="1858488">
                                  <a:moveTo>
                                    <a:pt x="0" y="0"/>
                                  </a:moveTo>
                                  <a:lnTo>
                                    <a:pt x="0" y="1858488"/>
                                  </a:lnTo>
                                  <a:lnTo>
                                    <a:pt x="1442852" y="1858488"/>
                                  </a:lnTo>
                                  <a:lnTo>
                                    <a:pt x="1442852" y="314696"/>
                                  </a:lnTo>
                                  <a:lnTo>
                                    <a:pt x="1021278" y="1187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524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" name="Isosceles Triangle 20"/>
                          <wps:cNvSpPr/>
                          <wps:spPr>
                            <a:xfrm>
                              <a:off x="1508641" y="441582"/>
                              <a:ext cx="407942" cy="279070"/>
                            </a:xfrm>
                            <a:prstGeom prst="triangle">
                              <a:avLst>
                                <a:gd name="adj" fmla="val 0"/>
                              </a:avLst>
                            </a:prstGeom>
                            <a:solidFill>
                              <a:schemeClr val="tx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" name="Straight Connector 21"/>
                          <wps:cNvCnPr/>
                          <wps:spPr>
                            <a:xfrm>
                              <a:off x="727862" y="852221"/>
                              <a:ext cx="504749" cy="0"/>
                            </a:xfrm>
                            <a:prstGeom prst="line">
                              <a:avLst/>
                            </a:prstGeom>
                            <a:ln w="889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1" name="Straight Connector 51"/>
                          <wps:cNvCnPr/>
                          <wps:spPr>
                            <a:xfrm>
                              <a:off x="727862" y="1056843"/>
                              <a:ext cx="1024128" cy="0"/>
                            </a:xfrm>
                            <a:prstGeom prst="line">
                              <a:avLst/>
                            </a:prstGeom>
                            <a:ln w="889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2" name="Straight Connector 52"/>
                          <wps:cNvCnPr/>
                          <wps:spPr>
                            <a:xfrm>
                              <a:off x="727862" y="1276299"/>
                              <a:ext cx="1024128" cy="0"/>
                            </a:xfrm>
                            <a:prstGeom prst="line">
                              <a:avLst/>
                            </a:prstGeom>
                            <a:ln w="889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3" name="Straight Connector 53"/>
                          <wps:cNvCnPr/>
                          <wps:spPr>
                            <a:xfrm>
                              <a:off x="727862" y="1470152"/>
                              <a:ext cx="1024128" cy="0"/>
                            </a:xfrm>
                            <a:prstGeom prst="line">
                              <a:avLst/>
                            </a:prstGeom>
                            <a:ln w="889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4" name="Straight Connector 54"/>
                          <wps:cNvCnPr/>
                          <wps:spPr>
                            <a:xfrm>
                              <a:off x="727862" y="1689608"/>
                              <a:ext cx="1024128" cy="0"/>
                            </a:xfrm>
                            <a:prstGeom prst="line">
                              <a:avLst/>
                            </a:prstGeom>
                            <a:ln w="889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wgp>
                      <wps:wsp>
                        <wps:cNvPr id="57" name="Freeform: Shape 57"/>
                        <wps:cNvSpPr/>
                        <wps:spPr>
                          <a:xfrm>
                            <a:off x="731520" y="60896"/>
                            <a:ext cx="1447364" cy="1858488"/>
                          </a:xfrm>
                          <a:custGeom>
                            <a:avLst/>
                            <a:gdLst>
                              <a:gd name="connsiteX0" fmla="*/ 0 w 1442852"/>
                              <a:gd name="connsiteY0" fmla="*/ 0 h 1858488"/>
                              <a:gd name="connsiteX1" fmla="*/ 0 w 1442852"/>
                              <a:gd name="connsiteY1" fmla="*/ 1858488 h 1858488"/>
                              <a:gd name="connsiteX2" fmla="*/ 1442852 w 1442852"/>
                              <a:gd name="connsiteY2" fmla="*/ 1858488 h 1858488"/>
                              <a:gd name="connsiteX3" fmla="*/ 1442852 w 1442852"/>
                              <a:gd name="connsiteY3" fmla="*/ 314696 h 1858488"/>
                              <a:gd name="connsiteX4" fmla="*/ 1021278 w 1442852"/>
                              <a:gd name="connsiteY4" fmla="*/ 11875 h 1858488"/>
                              <a:gd name="connsiteX5" fmla="*/ 0 w 1442852"/>
                              <a:gd name="connsiteY5" fmla="*/ 0 h 1858488"/>
                              <a:gd name="connsiteX0" fmla="*/ 0 w 1442852"/>
                              <a:gd name="connsiteY0" fmla="*/ 0 h 1858488"/>
                              <a:gd name="connsiteX1" fmla="*/ 0 w 1442852"/>
                              <a:gd name="connsiteY1" fmla="*/ 1858488 h 1858488"/>
                              <a:gd name="connsiteX2" fmla="*/ 1231757 w 1442852"/>
                              <a:gd name="connsiteY2" fmla="*/ 1855698 h 1858488"/>
                              <a:gd name="connsiteX3" fmla="*/ 1442852 w 1442852"/>
                              <a:gd name="connsiteY3" fmla="*/ 1858488 h 1858488"/>
                              <a:gd name="connsiteX4" fmla="*/ 1442852 w 1442852"/>
                              <a:gd name="connsiteY4" fmla="*/ 314696 h 1858488"/>
                              <a:gd name="connsiteX5" fmla="*/ 1021278 w 1442852"/>
                              <a:gd name="connsiteY5" fmla="*/ 11875 h 1858488"/>
                              <a:gd name="connsiteX6" fmla="*/ 0 w 1442852"/>
                              <a:gd name="connsiteY6" fmla="*/ 0 h 1858488"/>
                              <a:gd name="connsiteX0" fmla="*/ 4512 w 1447364"/>
                              <a:gd name="connsiteY0" fmla="*/ 0 h 1858488"/>
                              <a:gd name="connsiteX1" fmla="*/ 0 w 1447364"/>
                              <a:gd name="connsiteY1" fmla="*/ 312191 h 1858488"/>
                              <a:gd name="connsiteX2" fmla="*/ 4512 w 1447364"/>
                              <a:gd name="connsiteY2" fmla="*/ 1858488 h 1858488"/>
                              <a:gd name="connsiteX3" fmla="*/ 1236269 w 1447364"/>
                              <a:gd name="connsiteY3" fmla="*/ 1855698 h 1858488"/>
                              <a:gd name="connsiteX4" fmla="*/ 1447364 w 1447364"/>
                              <a:gd name="connsiteY4" fmla="*/ 1858488 h 1858488"/>
                              <a:gd name="connsiteX5" fmla="*/ 1447364 w 1447364"/>
                              <a:gd name="connsiteY5" fmla="*/ 314696 h 1858488"/>
                              <a:gd name="connsiteX6" fmla="*/ 1025790 w 1447364"/>
                              <a:gd name="connsiteY6" fmla="*/ 11875 h 1858488"/>
                              <a:gd name="connsiteX7" fmla="*/ 4512 w 1447364"/>
                              <a:gd name="connsiteY7" fmla="*/ 0 h 1858488"/>
                              <a:gd name="connsiteX0" fmla="*/ 4512 w 1447364"/>
                              <a:gd name="connsiteY0" fmla="*/ 0 h 1858488"/>
                              <a:gd name="connsiteX1" fmla="*/ 0 w 1447364"/>
                              <a:gd name="connsiteY1" fmla="*/ 312191 h 1858488"/>
                              <a:gd name="connsiteX2" fmla="*/ 1227909 w 1447364"/>
                              <a:gd name="connsiteY2" fmla="*/ 632955 h 1858488"/>
                              <a:gd name="connsiteX3" fmla="*/ 1236269 w 1447364"/>
                              <a:gd name="connsiteY3" fmla="*/ 1855698 h 1858488"/>
                              <a:gd name="connsiteX4" fmla="*/ 1447364 w 1447364"/>
                              <a:gd name="connsiteY4" fmla="*/ 1858488 h 1858488"/>
                              <a:gd name="connsiteX5" fmla="*/ 1447364 w 1447364"/>
                              <a:gd name="connsiteY5" fmla="*/ 314696 h 1858488"/>
                              <a:gd name="connsiteX6" fmla="*/ 1025790 w 1447364"/>
                              <a:gd name="connsiteY6" fmla="*/ 11875 h 1858488"/>
                              <a:gd name="connsiteX7" fmla="*/ 4512 w 1447364"/>
                              <a:gd name="connsiteY7" fmla="*/ 0 h 1858488"/>
                              <a:gd name="connsiteX0" fmla="*/ 4512 w 1447364"/>
                              <a:gd name="connsiteY0" fmla="*/ 0 h 1858488"/>
                              <a:gd name="connsiteX1" fmla="*/ 0 w 1447364"/>
                              <a:gd name="connsiteY1" fmla="*/ 312191 h 1858488"/>
                              <a:gd name="connsiteX2" fmla="*/ 574243 w 1447364"/>
                              <a:gd name="connsiteY2" fmla="*/ 469468 h 1858488"/>
                              <a:gd name="connsiteX3" fmla="*/ 1227909 w 1447364"/>
                              <a:gd name="connsiteY3" fmla="*/ 632955 h 1858488"/>
                              <a:gd name="connsiteX4" fmla="*/ 1236269 w 1447364"/>
                              <a:gd name="connsiteY4" fmla="*/ 1855698 h 1858488"/>
                              <a:gd name="connsiteX5" fmla="*/ 1447364 w 1447364"/>
                              <a:gd name="connsiteY5" fmla="*/ 1858488 h 1858488"/>
                              <a:gd name="connsiteX6" fmla="*/ 1447364 w 1447364"/>
                              <a:gd name="connsiteY6" fmla="*/ 314696 h 1858488"/>
                              <a:gd name="connsiteX7" fmla="*/ 1025790 w 1447364"/>
                              <a:gd name="connsiteY7" fmla="*/ 11875 h 1858488"/>
                              <a:gd name="connsiteX8" fmla="*/ 4512 w 1447364"/>
                              <a:gd name="connsiteY8" fmla="*/ 0 h 1858488"/>
                              <a:gd name="connsiteX0" fmla="*/ 4512 w 1447364"/>
                              <a:gd name="connsiteY0" fmla="*/ 0 h 1858488"/>
                              <a:gd name="connsiteX1" fmla="*/ 0 w 1447364"/>
                              <a:gd name="connsiteY1" fmla="*/ 312191 h 1858488"/>
                              <a:gd name="connsiteX2" fmla="*/ 797356 w 1447364"/>
                              <a:gd name="connsiteY2" fmla="*/ 319477 h 1858488"/>
                              <a:gd name="connsiteX3" fmla="*/ 1227909 w 1447364"/>
                              <a:gd name="connsiteY3" fmla="*/ 632955 h 1858488"/>
                              <a:gd name="connsiteX4" fmla="*/ 1236269 w 1447364"/>
                              <a:gd name="connsiteY4" fmla="*/ 1855698 h 1858488"/>
                              <a:gd name="connsiteX5" fmla="*/ 1447364 w 1447364"/>
                              <a:gd name="connsiteY5" fmla="*/ 1858488 h 1858488"/>
                              <a:gd name="connsiteX6" fmla="*/ 1447364 w 1447364"/>
                              <a:gd name="connsiteY6" fmla="*/ 314696 h 1858488"/>
                              <a:gd name="connsiteX7" fmla="*/ 1025790 w 1447364"/>
                              <a:gd name="connsiteY7" fmla="*/ 11875 h 1858488"/>
                              <a:gd name="connsiteX8" fmla="*/ 4512 w 1447364"/>
                              <a:gd name="connsiteY8" fmla="*/ 0 h 1858488"/>
                              <a:gd name="connsiteX0" fmla="*/ 4512 w 1447364"/>
                              <a:gd name="connsiteY0" fmla="*/ 0 h 1858488"/>
                              <a:gd name="connsiteX1" fmla="*/ 0 w 1447364"/>
                              <a:gd name="connsiteY1" fmla="*/ 312191 h 1858488"/>
                              <a:gd name="connsiteX2" fmla="*/ 797356 w 1447364"/>
                              <a:gd name="connsiteY2" fmla="*/ 319477 h 1858488"/>
                              <a:gd name="connsiteX3" fmla="*/ 1238882 w 1447364"/>
                              <a:gd name="connsiteY3" fmla="*/ 632955 h 1858488"/>
                              <a:gd name="connsiteX4" fmla="*/ 1236269 w 1447364"/>
                              <a:gd name="connsiteY4" fmla="*/ 1855698 h 1858488"/>
                              <a:gd name="connsiteX5" fmla="*/ 1447364 w 1447364"/>
                              <a:gd name="connsiteY5" fmla="*/ 1858488 h 1858488"/>
                              <a:gd name="connsiteX6" fmla="*/ 1447364 w 1447364"/>
                              <a:gd name="connsiteY6" fmla="*/ 314696 h 1858488"/>
                              <a:gd name="connsiteX7" fmla="*/ 1025790 w 1447364"/>
                              <a:gd name="connsiteY7" fmla="*/ 11875 h 1858488"/>
                              <a:gd name="connsiteX8" fmla="*/ 4512 w 1447364"/>
                              <a:gd name="connsiteY8" fmla="*/ 0 h 1858488"/>
                              <a:gd name="connsiteX0" fmla="*/ 4512 w 1447364"/>
                              <a:gd name="connsiteY0" fmla="*/ 0 h 1858488"/>
                              <a:gd name="connsiteX1" fmla="*/ 0 w 1447364"/>
                              <a:gd name="connsiteY1" fmla="*/ 312191 h 1858488"/>
                              <a:gd name="connsiteX2" fmla="*/ 797356 w 1447364"/>
                              <a:gd name="connsiteY2" fmla="*/ 319477 h 1858488"/>
                              <a:gd name="connsiteX3" fmla="*/ 1227909 w 1447364"/>
                              <a:gd name="connsiteY3" fmla="*/ 636614 h 1858488"/>
                              <a:gd name="connsiteX4" fmla="*/ 1236269 w 1447364"/>
                              <a:gd name="connsiteY4" fmla="*/ 1855698 h 1858488"/>
                              <a:gd name="connsiteX5" fmla="*/ 1447364 w 1447364"/>
                              <a:gd name="connsiteY5" fmla="*/ 1858488 h 1858488"/>
                              <a:gd name="connsiteX6" fmla="*/ 1447364 w 1447364"/>
                              <a:gd name="connsiteY6" fmla="*/ 314696 h 1858488"/>
                              <a:gd name="connsiteX7" fmla="*/ 1025790 w 1447364"/>
                              <a:gd name="connsiteY7" fmla="*/ 11875 h 1858488"/>
                              <a:gd name="connsiteX8" fmla="*/ 4512 w 1447364"/>
                              <a:gd name="connsiteY8" fmla="*/ 0 h 1858488"/>
                              <a:gd name="connsiteX0" fmla="*/ 4512 w 1447364"/>
                              <a:gd name="connsiteY0" fmla="*/ 0 h 1858488"/>
                              <a:gd name="connsiteX1" fmla="*/ 0 w 1447364"/>
                              <a:gd name="connsiteY1" fmla="*/ 312191 h 1858488"/>
                              <a:gd name="connsiteX2" fmla="*/ 819301 w 1447364"/>
                              <a:gd name="connsiteY2" fmla="*/ 326794 h 1858488"/>
                              <a:gd name="connsiteX3" fmla="*/ 1227909 w 1447364"/>
                              <a:gd name="connsiteY3" fmla="*/ 636614 h 1858488"/>
                              <a:gd name="connsiteX4" fmla="*/ 1236269 w 1447364"/>
                              <a:gd name="connsiteY4" fmla="*/ 1855698 h 1858488"/>
                              <a:gd name="connsiteX5" fmla="*/ 1447364 w 1447364"/>
                              <a:gd name="connsiteY5" fmla="*/ 1858488 h 1858488"/>
                              <a:gd name="connsiteX6" fmla="*/ 1447364 w 1447364"/>
                              <a:gd name="connsiteY6" fmla="*/ 314696 h 1858488"/>
                              <a:gd name="connsiteX7" fmla="*/ 1025790 w 1447364"/>
                              <a:gd name="connsiteY7" fmla="*/ 11875 h 1858488"/>
                              <a:gd name="connsiteX8" fmla="*/ 4512 w 1447364"/>
                              <a:gd name="connsiteY8" fmla="*/ 0 h 185848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1447364" h="1858488">
                                <a:moveTo>
                                  <a:pt x="4512" y="0"/>
                                </a:moveTo>
                                <a:lnTo>
                                  <a:pt x="0" y="312191"/>
                                </a:lnTo>
                                <a:lnTo>
                                  <a:pt x="819301" y="326794"/>
                                </a:lnTo>
                                <a:lnTo>
                                  <a:pt x="1227909" y="636614"/>
                                </a:lnTo>
                                <a:cubicBezTo>
                                  <a:pt x="1230696" y="1044195"/>
                                  <a:pt x="1233482" y="1448117"/>
                                  <a:pt x="1236269" y="1855698"/>
                                </a:cubicBezTo>
                                <a:lnTo>
                                  <a:pt x="1447364" y="1858488"/>
                                </a:lnTo>
                                <a:lnTo>
                                  <a:pt x="1447364" y="314696"/>
                                </a:lnTo>
                                <a:lnTo>
                                  <a:pt x="1025790" y="11875"/>
                                </a:lnTo>
                                <a:lnTo>
                                  <a:pt x="4512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524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" name="Isosceles Triangle 58"/>
                        <wps:cNvSpPr/>
                        <wps:spPr>
                          <a:xfrm>
                            <a:off x="1728096" y="134343"/>
                            <a:ext cx="407942" cy="279070"/>
                          </a:xfrm>
                          <a:prstGeom prst="triangle">
                            <a:avLst>
                              <a:gd name="adj" fmla="val 0"/>
                            </a:avLst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1E82F90F" id="Canvas 16" o:spid="_x0000_s1026" editas="canvas" style="width:223.25pt;height:179.85pt;mso-position-horizontal-relative:char;mso-position-vertical-relative:line" coordsize="28352,228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28352;height:22834;visibility:visible;mso-wrap-style:square">
                  <v:fill o:detectmouseclick="t"/>
                  <v:path o:connecttype="none"/>
                </v:shape>
                <v:group id="Group 22" o:spid="_x0000_s1028" style="position:absolute;left:5165;top:3681;width:14429;height:18585" coordorigin="5165,3681" coordsize="14428,18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Freeform: Shape 19" o:spid="_x0000_s1029" style="position:absolute;left:5165;top:3681;width:14429;height:18585;visibility:visible;mso-wrap-style:square;v-text-anchor:middle" coordsize="1442852,1858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" path="m,l,1858488r1442852,l1442852,314696,1021278,11875,,xe" filled="f" strokecolor="black [3213]" strokeweight="12pt">
                    <v:stroke joinstyle="miter"/>
                    <v:path arrowok="t" o:connecttype="custom" o:connectlocs="0,0;0,1858488;1442852,1858488;1442852,314696;1021278,11875;0,0" o:connectangles="0,0,0,0,0,0"/>
                  </v:shape>
                  <v:shapetype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Isosceles Triangle 20" o:spid="_x0000_s1030" type="#_x0000_t5" style="position:absolute;left:15086;top:4415;width:4079;height:27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" adj="0" fillcolor="black [3213]" stroked="f" strokeweight="1pt"/>
                  <v:line id="Straight Connector 21" o:spid="_x0000_s1031" style="position:absolute;visibility:visible;mso-wrap-style:square" from="7278,8522" to="12326,85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" strokecolor="black [3213]" strokeweight="7pt">
                    <v:stroke joinstyle="miter"/>
                  </v:line>
                  <v:line id="Straight Connector 51" o:spid="_x0000_s1032" style="position:absolute;visibility:visible;mso-wrap-style:square" from="7278,10568" to="17519,105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" strokecolor="black [3213]" strokeweight="7pt">
                    <v:stroke joinstyle="miter"/>
                  </v:line>
                  <v:line id="Straight Connector 52" o:spid="_x0000_s1033" style="position:absolute;visibility:visible;mso-wrap-style:square" from="7278,12762" to="17519,12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" strokecolor="black [3213]" strokeweight="7pt">
                    <v:stroke joinstyle="miter"/>
                  </v:line>
                  <v:line id="Straight Connector 53" o:spid="_x0000_s1034" style="position:absolute;visibility:visible;mso-wrap-style:square" from="7278,14701" to="17519,147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" strokecolor="black [3213]" strokeweight="7pt">
                    <v:stroke joinstyle="miter"/>
                  </v:line>
                  <v:line id="Straight Connector 54" o:spid="_x0000_s1035" style="position:absolute;visibility:visible;mso-wrap-style:square" from="7278,16896" to="17519,168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" strokecolor="black [3213]" strokeweight="7pt">
                    <v:stroke joinstyle="miter"/>
                  </v:line>
                </v:group>
                <v:shape id="Freeform: Shape 57" o:spid="_x0000_s1036" style="position:absolute;left:7315;top:608;width:14473;height:18585;visibility:visible;mso-wrap-style:square;v-text-anchor:middle" coordsize="1447364,1858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" path="m4512,l,312191r819301,14603l1227909,636614v2787,407581,5573,811503,8360,1219084l1447364,1858488r,-1543792l1025790,11875,4512,xe" filled="f" strokecolor="black [3213]" strokeweight="12pt">
                  <v:stroke joinstyle="miter"/>
                  <v:path arrowok="t" o:connecttype="custom" o:connectlocs="4512,0;0,312191;819301,326794;1227909,636614;1236269,1855698;1447364,1858488;1447364,314696;1025790,11875;4512,0" o:connectangles="0,0,0,0,0,0,0,0,0"/>
                </v:shape>
                <v:shape id="Isosceles Triangle 58" o:spid="_x0000_s1037" type="#_x0000_t5" style="position:absolute;left:17280;top:1343;width:4080;height:27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" adj="0" fillcolor="black [3213]" stroked="f" strokeweight="1pt"/>
                <w10:anchorlock/>
              </v:group>
            </w:pict>
          </mc:Fallback>
        </mc:AlternateContent>
      </w:r>
    </w:p>
    <w:p w14:paraId="1A9133A5" w14:textId="0BC47F18" w:rsidR="00193E41" w:rsidRDefault="00193E41">
      <w:r>
        <w:rPr>
          <w:noProof/>
        </w:rPr>
        <mc:AlternateContent>
          <mc:Choice Requires="wpc">
            <w:drawing>
              <wp:inline distT="0" distB="0" distL="0" distR="0" wp14:anchorId="1E3A69EA" wp14:editId="6158FA2D">
                <wp:extent cx="3066387" cy="2516505"/>
                <wp:effectExtent l="0" t="0" r="0" b="0"/>
                <wp:docPr id="47" name="Canvas 4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49" name="Freeform: Shape 49"/>
                        <wps:cNvSpPr/>
                        <wps:spPr>
                          <a:xfrm>
                            <a:off x="467248" y="251209"/>
                            <a:ext cx="1819204" cy="1934308"/>
                          </a:xfrm>
                          <a:custGeom>
                            <a:avLst/>
                            <a:gdLst>
                              <a:gd name="connsiteX0" fmla="*/ 0 w 1813728"/>
                              <a:gd name="connsiteY0" fmla="*/ 1934308 h 1934308"/>
                              <a:gd name="connsiteX1" fmla="*/ 0 w 1813728"/>
                              <a:gd name="connsiteY1" fmla="*/ 0 h 1934308"/>
                              <a:gd name="connsiteX2" fmla="*/ 1813728 w 1813728"/>
                              <a:gd name="connsiteY2" fmla="*/ 0 h 1934308"/>
                              <a:gd name="connsiteX3" fmla="*/ 1813728 w 1813728"/>
                              <a:gd name="connsiteY3" fmla="*/ 1909187 h 1934308"/>
                              <a:gd name="connsiteX0" fmla="*/ 0 w 1819204"/>
                              <a:gd name="connsiteY0" fmla="*/ 1934308 h 1934308"/>
                              <a:gd name="connsiteX1" fmla="*/ 0 w 1819204"/>
                              <a:gd name="connsiteY1" fmla="*/ 0 h 1934308"/>
                              <a:gd name="connsiteX2" fmla="*/ 1813728 w 1819204"/>
                              <a:gd name="connsiteY2" fmla="*/ 0 h 1934308"/>
                              <a:gd name="connsiteX3" fmla="*/ 1819204 w 1819204"/>
                              <a:gd name="connsiteY3" fmla="*/ 1919790 h 1934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819204" h="1934308">
                                <a:moveTo>
                                  <a:pt x="0" y="1934308"/>
                                </a:moveTo>
                                <a:lnTo>
                                  <a:pt x="0" y="0"/>
                                </a:lnTo>
                                <a:lnTo>
                                  <a:pt x="1813728" y="0"/>
                                </a:lnTo>
                                <a:cubicBezTo>
                                  <a:pt x="1815553" y="639930"/>
                                  <a:pt x="1817379" y="1279860"/>
                                  <a:pt x="1819204" y="1919790"/>
                                </a:cubicBezTo>
                              </a:path>
                            </a:pathLst>
                          </a:custGeom>
                          <a:noFill/>
                          <a:ln w="1524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wgp>
                        <wpg:cNvPr id="66" name="Group 66"/>
                        <wpg:cNvGrpSpPr/>
                        <wpg:grpSpPr>
                          <a:xfrm>
                            <a:off x="213019" y="2210637"/>
                            <a:ext cx="495390" cy="131801"/>
                            <a:chOff x="213019" y="2210637"/>
                            <a:chExt cx="495390" cy="131801"/>
                          </a:xfrm>
                        </wpg:grpSpPr>
                        <wps:wsp>
                          <wps:cNvPr id="50" name="Straight Connector 50"/>
                          <wps:cNvCnPr/>
                          <wps:spPr>
                            <a:xfrm flipV="1">
                              <a:off x="236044" y="2210637"/>
                              <a:ext cx="472365" cy="0"/>
                            </a:xfrm>
                            <a:prstGeom prst="line">
                              <a:avLst/>
                            </a:prstGeom>
                            <a:ln w="889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5" name="Straight Connector 65"/>
                          <wps:cNvCnPr/>
                          <wps:spPr>
                            <a:xfrm flipH="1">
                              <a:off x="608510" y="2231906"/>
                              <a:ext cx="70198" cy="110532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1" name="Straight Connector 81"/>
                          <wps:cNvCnPr/>
                          <wps:spPr>
                            <a:xfrm flipH="1">
                              <a:off x="459850" y="2231906"/>
                              <a:ext cx="70198" cy="110532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2" name="Straight Connector 82"/>
                          <wps:cNvCnPr/>
                          <wps:spPr>
                            <a:xfrm flipH="1">
                              <a:off x="213019" y="2231906"/>
                              <a:ext cx="70198" cy="110532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3" name="Straight Connector 83"/>
                          <wps:cNvCnPr/>
                          <wps:spPr>
                            <a:xfrm flipH="1">
                              <a:off x="331627" y="2231906"/>
                              <a:ext cx="70198" cy="110532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wgp>
                      <wpg:wgp>
                        <wpg:cNvPr id="84" name="Group 84"/>
                        <wpg:cNvGrpSpPr/>
                        <wpg:grpSpPr>
                          <a:xfrm>
                            <a:off x="2027794" y="2210637"/>
                            <a:ext cx="495390" cy="131801"/>
                            <a:chOff x="213019" y="2210637"/>
                            <a:chExt cx="495390" cy="131801"/>
                          </a:xfrm>
                        </wpg:grpSpPr>
                        <wps:wsp>
                          <wps:cNvPr id="85" name="Straight Connector 85"/>
                          <wps:cNvCnPr/>
                          <wps:spPr>
                            <a:xfrm flipV="1">
                              <a:off x="236044" y="2210637"/>
                              <a:ext cx="472365" cy="0"/>
                            </a:xfrm>
                            <a:prstGeom prst="line">
                              <a:avLst/>
                            </a:prstGeom>
                            <a:ln w="889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6" name="Straight Connector 86"/>
                          <wps:cNvCnPr/>
                          <wps:spPr>
                            <a:xfrm flipH="1">
                              <a:off x="608510" y="2231906"/>
                              <a:ext cx="70198" cy="110532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7" name="Straight Connector 87"/>
                          <wps:cNvCnPr/>
                          <wps:spPr>
                            <a:xfrm flipH="1">
                              <a:off x="459850" y="2231906"/>
                              <a:ext cx="70198" cy="110532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8" name="Straight Connector 88"/>
                          <wps:cNvCnPr/>
                          <wps:spPr>
                            <a:xfrm flipH="1">
                              <a:off x="213019" y="2231906"/>
                              <a:ext cx="70198" cy="110532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2" name="Straight Connector 92"/>
                          <wps:cNvCnPr/>
                          <wps:spPr>
                            <a:xfrm flipH="1">
                              <a:off x="331627" y="2231906"/>
                              <a:ext cx="70198" cy="110532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wgp>
                      <wps:wsp>
                        <wps:cNvPr id="68" name="Straight Connector 68"/>
                        <wps:cNvCnPr>
                          <a:endCxn id="49" idx="3"/>
                        </wps:cNvCnPr>
                        <wps:spPr>
                          <a:xfrm rot="5400000">
                            <a:off x="1521970" y="1025968"/>
                            <a:ext cx="1909061" cy="381000"/>
                          </a:xfrm>
                          <a:prstGeom prst="curvedConnector2">
                            <a:avLst/>
                          </a:prstGeom>
                          <a:ln w="88900">
                            <a:solidFill>
                              <a:srgbClr val="FF0000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3" name="Straight Connector 68"/>
                        <wps:cNvCnPr/>
                        <wps:spPr>
                          <a:xfrm rot="5400000">
                            <a:off x="-302065" y="1025969"/>
                            <a:ext cx="1909061" cy="381000"/>
                          </a:xfrm>
                          <a:prstGeom prst="curvedConnector2">
                            <a:avLst/>
                          </a:prstGeom>
                          <a:ln w="88900">
                            <a:solidFill>
                              <a:srgbClr val="FF0000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0" name="Straight Connector 70"/>
                        <wps:cNvCnPr/>
                        <wps:spPr>
                          <a:xfrm>
                            <a:off x="852488" y="262126"/>
                            <a:ext cx="1819275" cy="12700"/>
                          </a:xfrm>
                          <a:prstGeom prst="curvedConnector3">
                            <a:avLst>
                              <a:gd name="adj1" fmla="val 56487"/>
                            </a:avLst>
                          </a:prstGeom>
                          <a:ln w="88900">
                            <a:solidFill>
                              <a:srgbClr val="FF0000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4002AAA2" id="Canvas 47" o:spid="_x0000_s1026" editas="canvas" style="width:241.45pt;height:198.15pt;mso-position-horizontal-relative:char;mso-position-vertical-relative:line" coordsize="30657,251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">
                <v:shape id="_x0000_s1027" type="#_x0000_t75" style="position:absolute;width:30657;height:25165;visibility:visible;mso-wrap-style:square">
                  <v:fill o:detectmouseclick="t"/>
                  <v:path o:connecttype="none"/>
                </v:shape>
                <v:shape id="Freeform: Shape 49" o:spid="_x0000_s1028" style="position:absolute;left:4672;top:2512;width:18192;height:19343;visibility:visible;mso-wrap-style:square;v-text-anchor:middle" coordsize="1819204,1934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" path="m,1934308l,,1813728,v1825,639930,3651,1279860,5476,1919790e" filled="f" strokecolor="black [3213]" strokeweight="12pt">
                  <v:stroke joinstyle="miter"/>
                  <v:path arrowok="t" o:connecttype="custom" o:connectlocs="0,1934308;0,0;1813728,0;1819204,1919790" o:connectangles="0,0,0,0"/>
                </v:shape>
                <v:group id="Group 66" o:spid="_x0000_s1029" style="position:absolute;left:2130;top:22106;width:4954;height:1318" coordorigin="2130,22106" coordsize="4953,1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">
                  <v:line id="Straight Connector 50" o:spid="_x0000_s1030" style="position:absolute;flip:y;visibility:visible;mso-wrap-style:square" from="2360,22106" to="7084,221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" strokecolor="black [3213]" strokeweight="7pt">
                    <v:stroke joinstyle="miter"/>
                  </v:line>
                  <v:line id="Straight Connector 65" o:spid="_x0000_s1031" style="position:absolute;flip:x;visibility:visible;mso-wrap-style:square" from="6085,22319" to="6787,234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" strokecolor="black [3213]" strokeweight="5pt">
                    <v:stroke joinstyle="miter"/>
                  </v:line>
                  <v:line id="Straight Connector 81" o:spid="_x0000_s1032" style="position:absolute;flip:x;visibility:visible;mso-wrap-style:square" from="4598,22319" to="5300,234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" strokecolor="black [3213]" strokeweight="5pt">
                    <v:stroke joinstyle="miter"/>
                  </v:line>
                  <v:line id="Straight Connector 82" o:spid="_x0000_s1033" style="position:absolute;flip:x;visibility:visible;mso-wrap-style:square" from="2130,22319" to="2832,234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" strokecolor="black [3213]" strokeweight="5pt">
                    <v:stroke joinstyle="miter"/>
                  </v:line>
                  <v:line id="Straight Connector 83" o:spid="_x0000_s1034" style="position:absolute;flip:x;visibility:visible;mso-wrap-style:square" from="3316,22319" to="4018,234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" strokecolor="black [3213]" strokeweight="5pt">
                    <v:stroke joinstyle="miter"/>
                  </v:line>
                </v:group>
                <v:group id="Group 84" o:spid="_x0000_s1035" style="position:absolute;left:20277;top:22106;width:4954;height:1318" coordorigin="2130,22106" coordsize="4953,1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">
                  <v:line id="Straight Connector 85" o:spid="_x0000_s1036" style="position:absolute;flip:y;visibility:visible;mso-wrap-style:square" from="2360,22106" to="7084,221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" strokecolor="black [3213]" strokeweight="7pt">
                    <v:stroke joinstyle="miter"/>
                  </v:line>
                  <v:line id="Straight Connector 86" o:spid="_x0000_s1037" style="position:absolute;flip:x;visibility:visible;mso-wrap-style:square" from="6085,22319" to="6787,234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" strokecolor="black [3213]" strokeweight="5pt">
                    <v:stroke joinstyle="miter"/>
                  </v:line>
                  <v:line id="Straight Connector 87" o:spid="_x0000_s1038" style="position:absolute;flip:x;visibility:visible;mso-wrap-style:square" from="4598,22319" to="5300,234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" strokecolor="black [3213]" strokeweight="5pt">
                    <v:stroke joinstyle="miter"/>
                  </v:line>
                  <v:line id="Straight Connector 88" o:spid="_x0000_s1039" style="position:absolute;flip:x;visibility:visible;mso-wrap-style:square" from="2130,22319" to="2832,234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" strokecolor="black [3213]" strokeweight="5pt">
                    <v:stroke joinstyle="miter"/>
                  </v:line>
                  <v:line id="Straight Connector 92" o:spid="_x0000_s1040" style="position:absolute;flip:x;visibility:visible;mso-wrap-style:square" from="3316,22319" to="4018,234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" strokecolor="black [3213]" strokeweight="5pt">
                    <v:stroke joinstyle="miter"/>
                  </v:line>
                </v:group>
                <v:shapetype id="_x0000_t37" coordsize="21600,21600" o:spt="37" o:oned="t" path="m,c10800,,21600,10800,21600,21600e" filled="f">
                  <v:path arrowok="t" fillok="f" o:connecttype="none"/>
                  <o:lock v:ext="edit" shapetype="t"/>
                </v:shapetype>
                <v:shape id="Straight Connector 68" o:spid="_x0000_s1041" type="#_x0000_t37" style="position:absolute;left:15220;top:10259;width:19090;height:3810;rotation:90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" strokecolor="red" strokeweight="7pt">
                  <v:stroke dashstyle="dash" joinstyle="miter"/>
                </v:shape>
                <v:shape id="Straight Connector 68" o:spid="_x0000_s1042" type="#_x0000_t37" style="position:absolute;left:-3021;top:10259;width:19090;height:3810;rotation:90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" strokecolor="red" strokeweight="7pt">
                  <v:stroke dashstyle="dash" joinstyle="miter"/>
                </v:shape>
                <v:shapetype id="_x0000_t38" coordsize="21600,21600" o:spt="38" o:oned="t" path="m,c@0,0@1,5400@1,10800@1,16200@2,21600,21600,21600e" filled="f">
                  <v:formulas>
                    <v:f eqn="mid #0 0"/>
                    <v:f eqn="val #0"/>
                    <v:f eqn="mid #0 2160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Straight Connector 70" o:spid="_x0000_s1043" type="#_x0000_t38" style="position:absolute;left:8524;top:2621;width:18193;height:127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" adj="12201" strokecolor="red" strokeweight="7pt">
                  <v:stroke dashstyle="dash" joinstyle="miter"/>
                </v:shape>
                <w10:anchorlock/>
              </v:group>
            </w:pict>
          </mc:Fallback>
        </mc:AlternateContent>
      </w:r>
    </w:p>
    <w:p w14:paraId="0C4C671B" w14:textId="6A1C30CD" w:rsidR="00DD0F38" w:rsidRDefault="00DD0F38">
      <w:r>
        <w:rPr>
          <w:noProof/>
        </w:rPr>
        <w:lastRenderedPageBreak/>
        <mc:AlternateContent>
          <mc:Choice Requires="wpc">
            <w:drawing>
              <wp:inline distT="0" distB="0" distL="0" distR="0" wp14:anchorId="568918F0" wp14:editId="77B7158D">
                <wp:extent cx="2345707" cy="2516505"/>
                <wp:effectExtent l="0" t="0" r="54610" b="0"/>
                <wp:docPr id="110" name="Canvas 1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94" name="Freeform: Shape 94"/>
                        <wps:cNvSpPr/>
                        <wps:spPr>
                          <a:xfrm>
                            <a:off x="290270" y="251209"/>
                            <a:ext cx="1819204" cy="1934308"/>
                          </a:xfrm>
                          <a:custGeom>
                            <a:avLst/>
                            <a:gdLst>
                              <a:gd name="connsiteX0" fmla="*/ 0 w 1813728"/>
                              <a:gd name="connsiteY0" fmla="*/ 1934308 h 1934308"/>
                              <a:gd name="connsiteX1" fmla="*/ 0 w 1813728"/>
                              <a:gd name="connsiteY1" fmla="*/ 0 h 1934308"/>
                              <a:gd name="connsiteX2" fmla="*/ 1813728 w 1813728"/>
                              <a:gd name="connsiteY2" fmla="*/ 0 h 1934308"/>
                              <a:gd name="connsiteX3" fmla="*/ 1813728 w 1813728"/>
                              <a:gd name="connsiteY3" fmla="*/ 1909187 h 1934308"/>
                              <a:gd name="connsiteX0" fmla="*/ 0 w 1819204"/>
                              <a:gd name="connsiteY0" fmla="*/ 1934308 h 1934308"/>
                              <a:gd name="connsiteX1" fmla="*/ 0 w 1819204"/>
                              <a:gd name="connsiteY1" fmla="*/ 0 h 1934308"/>
                              <a:gd name="connsiteX2" fmla="*/ 1813728 w 1819204"/>
                              <a:gd name="connsiteY2" fmla="*/ 0 h 1934308"/>
                              <a:gd name="connsiteX3" fmla="*/ 1819204 w 1819204"/>
                              <a:gd name="connsiteY3" fmla="*/ 1919790 h 19343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819204" h="1934308">
                                <a:moveTo>
                                  <a:pt x="0" y="1934308"/>
                                </a:moveTo>
                                <a:lnTo>
                                  <a:pt x="0" y="0"/>
                                </a:lnTo>
                                <a:lnTo>
                                  <a:pt x="1813728" y="0"/>
                                </a:lnTo>
                                <a:cubicBezTo>
                                  <a:pt x="1815553" y="639930"/>
                                  <a:pt x="1817379" y="1279860"/>
                                  <a:pt x="1819204" y="1919790"/>
                                </a:cubicBezTo>
                              </a:path>
                            </a:pathLst>
                          </a:custGeom>
                          <a:noFill/>
                          <a:ln w="1524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wgp>
                        <wpg:cNvPr id="95" name="Group 95"/>
                        <wpg:cNvGrpSpPr/>
                        <wpg:grpSpPr>
                          <a:xfrm>
                            <a:off x="36041" y="2210637"/>
                            <a:ext cx="495390" cy="131801"/>
                            <a:chOff x="213019" y="2210637"/>
                            <a:chExt cx="495390" cy="131801"/>
                          </a:xfrm>
                        </wpg:grpSpPr>
                        <wps:wsp>
                          <wps:cNvPr id="96" name="Straight Connector 96"/>
                          <wps:cNvCnPr/>
                          <wps:spPr>
                            <a:xfrm flipV="1">
                              <a:off x="236044" y="2210637"/>
                              <a:ext cx="472365" cy="0"/>
                            </a:xfrm>
                            <a:prstGeom prst="line">
                              <a:avLst/>
                            </a:prstGeom>
                            <a:ln w="889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7" name="Straight Connector 97"/>
                          <wps:cNvCnPr/>
                          <wps:spPr>
                            <a:xfrm flipH="1">
                              <a:off x="608510" y="2231906"/>
                              <a:ext cx="70198" cy="110532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8" name="Straight Connector 98"/>
                          <wps:cNvCnPr/>
                          <wps:spPr>
                            <a:xfrm flipH="1">
                              <a:off x="459850" y="2231906"/>
                              <a:ext cx="70198" cy="110532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9" name="Straight Connector 99"/>
                          <wps:cNvCnPr/>
                          <wps:spPr>
                            <a:xfrm flipH="1">
                              <a:off x="213019" y="2231906"/>
                              <a:ext cx="70198" cy="110532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0" name="Straight Connector 100"/>
                          <wps:cNvCnPr/>
                          <wps:spPr>
                            <a:xfrm flipH="1">
                              <a:off x="331627" y="2231906"/>
                              <a:ext cx="70198" cy="110532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wgp>
                      <wpg:wgp>
                        <wpg:cNvPr id="101" name="Group 101"/>
                        <wpg:cNvGrpSpPr/>
                        <wpg:grpSpPr>
                          <a:xfrm>
                            <a:off x="1850816" y="2210637"/>
                            <a:ext cx="495390" cy="131801"/>
                            <a:chOff x="213019" y="2210637"/>
                            <a:chExt cx="495390" cy="131801"/>
                          </a:xfrm>
                        </wpg:grpSpPr>
                        <wps:wsp>
                          <wps:cNvPr id="102" name="Straight Connector 102"/>
                          <wps:cNvCnPr/>
                          <wps:spPr>
                            <a:xfrm flipV="1">
                              <a:off x="236044" y="2210637"/>
                              <a:ext cx="472365" cy="0"/>
                            </a:xfrm>
                            <a:prstGeom prst="line">
                              <a:avLst/>
                            </a:prstGeom>
                            <a:ln w="889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3" name="Straight Connector 103"/>
                          <wps:cNvCnPr/>
                          <wps:spPr>
                            <a:xfrm flipH="1">
                              <a:off x="608510" y="2231906"/>
                              <a:ext cx="70198" cy="110532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4" name="Straight Connector 104"/>
                          <wps:cNvCnPr/>
                          <wps:spPr>
                            <a:xfrm flipH="1">
                              <a:off x="459850" y="2231906"/>
                              <a:ext cx="70198" cy="110532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5" name="Straight Connector 105"/>
                          <wps:cNvCnPr/>
                          <wps:spPr>
                            <a:xfrm flipH="1">
                              <a:off x="213019" y="2231906"/>
                              <a:ext cx="70198" cy="110532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6" name="Straight Connector 106"/>
                          <wps:cNvCnPr/>
                          <wps:spPr>
                            <a:xfrm flipH="1">
                              <a:off x="331627" y="2231906"/>
                              <a:ext cx="70198" cy="110532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wgp>
                    </wpc:wpc>
                  </a:graphicData>
                </a:graphic>
              </wp:inline>
            </w:drawing>
          </mc:Choice>
          <mc:Fallback>
            <w:pict>
              <v:group w14:anchorId="15ECDB31" id="Canvas 110" o:spid="_x0000_s1026" editas="canvas" style="width:184.7pt;height:198.15pt;mso-position-horizontal-relative:char;mso-position-vertical-relative:line" coordsize="23456,251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">
                <v:shape id="_x0000_s1027" type="#_x0000_t75" style="position:absolute;width:23456;height:25165;visibility:visible;mso-wrap-style:square">
                  <v:fill o:detectmouseclick="t"/>
                  <v:path o:connecttype="none"/>
                </v:shape>
                <v:shape id="Freeform: Shape 94" o:spid="_x0000_s1028" style="position:absolute;left:2902;top:2512;width:18192;height:19343;visibility:visible;mso-wrap-style:square;v-text-anchor:middle" coordsize="1819204,19343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" path="m,1934308l,,1813728,v1825,639930,3651,1279860,5476,1919790e" filled="f" strokecolor="black [3213]" strokeweight="12pt">
                  <v:stroke joinstyle="miter"/>
                  <v:path arrowok="t" o:connecttype="custom" o:connectlocs="0,1934308;0,0;1813728,0;1819204,1919790" o:connectangles="0,0,0,0"/>
                </v:shape>
                <v:group id="Group 95" o:spid="_x0000_s1029" style="position:absolute;left:360;top:22106;width:4954;height:1318" coordorigin="2130,22106" coordsize="4953,1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WLY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">
                  <v:line id="Straight Connector 96" o:spid="_x0000_s1030" style="position:absolute;flip:y;visibility:visible;mso-wrap-style:square" from="2360,22106" to="7084,221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" strokecolor="black [3213]" strokeweight="7pt">
                    <v:stroke joinstyle="miter"/>
                  </v:line>
                  <v:line id="Straight Connector 97" o:spid="_x0000_s1031" style="position:absolute;flip:x;visibility:visible;mso-wrap-style:square" from="6085,22319" to="6787,234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" strokecolor="black [3213]" strokeweight="5pt">
                    <v:stroke joinstyle="miter"/>
                  </v:line>
                  <v:line id="Straight Connector 98" o:spid="_x0000_s1032" style="position:absolute;flip:x;visibility:visible;mso-wrap-style:square" from="4598,22319" to="5300,234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" strokecolor="black [3213]" strokeweight="5pt">
                    <v:stroke joinstyle="miter"/>
                  </v:line>
                  <v:line id="Straight Connector 99" o:spid="_x0000_s1033" style="position:absolute;flip:x;visibility:visible;mso-wrap-style:square" from="2130,22319" to="2832,234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" strokecolor="black [3213]" strokeweight="5pt">
                    <v:stroke joinstyle="miter"/>
                  </v:line>
                  <v:line id="Straight Connector 100" o:spid="_x0000_s1034" style="position:absolute;flip:x;visibility:visible;mso-wrap-style:square" from="3316,22319" to="4018,234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" strokecolor="black [3213]" strokeweight="5pt">
                    <v:stroke joinstyle="miter"/>
                  </v:line>
                </v:group>
                <v:group id="Group 101" o:spid="_x0000_s1035" style="position:absolute;left:18508;top:22106;width:4954;height:1318" coordorigin="2130,22106" coordsize="4953,1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D/HwwAAANw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nMDvM+ECuf0BAAD//wMAUEsBAi0AFAAGAAgAAAAhANvh9svuAAAAhQEAABMAAAAAAAAAAAAA&#10;AAAAAAAAAFtDb250ZW50X1R5cGVzXS54bWxQSwECLQAUAAYACAAAACEAWvQsW78AAAAVAQAACwAA&#10;AAAAAAAAAAAAAAAfAQAAX3JlbHMvLnJlbHNQSwECLQAUAAYACAAAACEAJIg/x8MAAADcAAAADwAA&#10;AAAAAAAAAAAAAAAHAgAAZHJzL2Rvd25yZXYueG1sUEsFBgAAAAADAAMAtwAAAPcCAAAAAA==&#10;">
                  <v:line id="Straight Connector 102" o:spid="_x0000_s1036" style="position:absolute;flip:y;visibility:visible;mso-wrap-style:square" from="2360,22106" to="7084,221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" strokecolor="black [3213]" strokeweight="7pt">
                    <v:stroke joinstyle="miter"/>
                  </v:line>
                  <v:line id="Straight Connector 103" o:spid="_x0000_s1037" style="position:absolute;flip:x;visibility:visible;mso-wrap-style:square" from="6085,22319" to="6787,234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" strokecolor="black [3213]" strokeweight="5pt">
                    <v:stroke joinstyle="miter"/>
                  </v:line>
                  <v:line id="Straight Connector 104" o:spid="_x0000_s1038" style="position:absolute;flip:x;visibility:visible;mso-wrap-style:square" from="4598,22319" to="5300,234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" strokecolor="black [3213]" strokeweight="5pt">
                    <v:stroke joinstyle="miter"/>
                  </v:line>
                  <v:line id="Straight Connector 105" o:spid="_x0000_s1039" style="position:absolute;flip:x;visibility:visible;mso-wrap-style:square" from="2130,22319" to="2832,234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" strokecolor="black [3213]" strokeweight="5pt">
                    <v:stroke joinstyle="miter"/>
                  </v:line>
                  <v:line id="Straight Connector 106" o:spid="_x0000_s1040" style="position:absolute;flip:x;visibility:visible;mso-wrap-style:square" from="3316,22319" to="4018,234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" strokecolor="black [3213]" strokeweight="5pt">
                    <v:stroke joinstyle="miter"/>
                  </v:line>
                </v:group>
                <w10:anchorlock/>
              </v:group>
            </w:pict>
          </mc:Fallback>
        </mc:AlternateContent>
      </w:r>
    </w:p>
    <w:p w14:paraId="2D199E93" w14:textId="77777777" w:rsidR="00FD0EDA" w:rsidRDefault="00FD0EDA"/>
    <w:p w14:paraId="4AE52F0A" w14:textId="3031F6C2" w:rsidR="00FD0EDA" w:rsidRDefault="008A4EEE">
      <w:r>
        <w:rPr>
          <w:noProof/>
        </w:rPr>
        <mc:AlternateContent>
          <mc:Choice Requires="wpc">
            <w:drawing>
              <wp:inline distT="0" distB="0" distL="0" distR="0" wp14:anchorId="074DFB67" wp14:editId="0A3DBC91">
                <wp:extent cx="1478280" cy="1894487"/>
                <wp:effectExtent l="38100" t="57150" r="83820" b="67945"/>
                <wp:docPr id="132" name="Canvas 1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122" name="Group 122"/>
                        <wpg:cNvGrpSpPr/>
                        <wpg:grpSpPr>
                          <a:xfrm>
                            <a:off x="35999" y="35999"/>
                            <a:ext cx="1442852" cy="1858488"/>
                            <a:chOff x="516577" y="368135"/>
                            <a:chExt cx="1442852" cy="1858488"/>
                          </a:xfrm>
                        </wpg:grpSpPr>
                        <wps:wsp>
                          <wps:cNvPr id="123" name="Freeform: Shape 123"/>
                          <wps:cNvSpPr/>
                          <wps:spPr>
                            <a:xfrm>
                              <a:off x="516577" y="368135"/>
                              <a:ext cx="1442852" cy="1858488"/>
                            </a:xfrm>
                            <a:custGeom>
                              <a:avLst/>
                              <a:gdLst>
                                <a:gd name="connsiteX0" fmla="*/ 0 w 1442852"/>
                                <a:gd name="connsiteY0" fmla="*/ 0 h 1858488"/>
                                <a:gd name="connsiteX1" fmla="*/ 0 w 1442852"/>
                                <a:gd name="connsiteY1" fmla="*/ 1858488 h 1858488"/>
                                <a:gd name="connsiteX2" fmla="*/ 1442852 w 1442852"/>
                                <a:gd name="connsiteY2" fmla="*/ 1858488 h 1858488"/>
                                <a:gd name="connsiteX3" fmla="*/ 1442852 w 1442852"/>
                                <a:gd name="connsiteY3" fmla="*/ 314696 h 1858488"/>
                                <a:gd name="connsiteX4" fmla="*/ 1021278 w 1442852"/>
                                <a:gd name="connsiteY4" fmla="*/ 11875 h 1858488"/>
                                <a:gd name="connsiteX5" fmla="*/ 0 w 1442852"/>
                                <a:gd name="connsiteY5" fmla="*/ 0 h 1858488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1442852" h="1858488">
                                  <a:moveTo>
                                    <a:pt x="0" y="0"/>
                                  </a:moveTo>
                                  <a:lnTo>
                                    <a:pt x="0" y="1858488"/>
                                  </a:lnTo>
                                  <a:lnTo>
                                    <a:pt x="1442852" y="1858488"/>
                                  </a:lnTo>
                                  <a:lnTo>
                                    <a:pt x="1442852" y="314696"/>
                                  </a:lnTo>
                                  <a:lnTo>
                                    <a:pt x="1021278" y="1187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524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4" name="Isosceles Triangle 124"/>
                          <wps:cNvSpPr/>
                          <wps:spPr>
                            <a:xfrm>
                              <a:off x="1508641" y="441582"/>
                              <a:ext cx="407942" cy="279070"/>
                            </a:xfrm>
                            <a:prstGeom prst="triangle">
                              <a:avLst>
                                <a:gd name="adj" fmla="val 0"/>
                              </a:avLst>
                            </a:prstGeom>
                            <a:solidFill>
                              <a:schemeClr val="tx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5" name="Straight Connector 125"/>
                          <wps:cNvCnPr/>
                          <wps:spPr>
                            <a:xfrm>
                              <a:off x="727862" y="852221"/>
                              <a:ext cx="504749" cy="0"/>
                            </a:xfrm>
                            <a:prstGeom prst="line">
                              <a:avLst/>
                            </a:prstGeom>
                            <a:ln w="889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6" name="Straight Connector 126"/>
                          <wps:cNvCnPr/>
                          <wps:spPr>
                            <a:xfrm>
                              <a:off x="727862" y="1056843"/>
                              <a:ext cx="1024128" cy="0"/>
                            </a:xfrm>
                            <a:prstGeom prst="line">
                              <a:avLst/>
                            </a:prstGeom>
                            <a:ln w="889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7" name="Straight Connector 127"/>
                          <wps:cNvCnPr/>
                          <wps:spPr>
                            <a:xfrm>
                              <a:off x="727862" y="1276299"/>
                              <a:ext cx="1024128" cy="0"/>
                            </a:xfrm>
                            <a:prstGeom prst="line">
                              <a:avLst/>
                            </a:prstGeom>
                            <a:ln w="889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8" name="Straight Connector 128"/>
                          <wps:cNvCnPr/>
                          <wps:spPr>
                            <a:xfrm>
                              <a:off x="727862" y="1470152"/>
                              <a:ext cx="1024128" cy="0"/>
                            </a:xfrm>
                            <a:prstGeom prst="line">
                              <a:avLst/>
                            </a:prstGeom>
                            <a:ln w="889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9" name="Straight Connector 129"/>
                          <wps:cNvCnPr/>
                          <wps:spPr>
                            <a:xfrm>
                              <a:off x="727862" y="1689608"/>
                              <a:ext cx="1024128" cy="0"/>
                            </a:xfrm>
                            <a:prstGeom prst="line">
                              <a:avLst/>
                            </a:prstGeom>
                            <a:ln w="889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wgp>
                    </wpc:wpc>
                  </a:graphicData>
                </a:graphic>
              </wp:inline>
            </w:drawing>
          </mc:Choice>
          <mc:Fallback>
            <w:pict>
              <v:group w14:anchorId="2F2B694A" id="Canvas 132" o:spid="_x0000_s1026" editas="canvas" style="width:116.4pt;height:149.15pt;mso-position-horizontal-relative:char;mso-position-vertical-relative:line" coordsize="14782,189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">
                <v:shape id="_x0000_s1027" type="#_x0000_t75" style="position:absolute;width:14782;height:18942;visibility:visible;mso-wrap-style:square">
                  <v:fill o:detectmouseclick="t"/>
                  <v:path o:connecttype="none"/>
                </v:shape>
                <v:group id="Group 122" o:spid="_x0000_s1028" style="position:absolute;left:359;top:359;width:14429;height:18585" coordorigin="5165,3681" coordsize="14428,18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">
                  <v:shape id="Freeform: Shape 123" o:spid="_x0000_s1029" style="position:absolute;left:5165;top:3681;width:14429;height:18585;visibility:visible;mso-wrap-style:square;v-text-anchor:middle" coordsize="1442852,1858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" path="m,l,1858488r1442852,l1442852,314696,1021278,11875,,xe" filled="f" strokecolor="black [3213]" strokeweight="12pt">
                    <v:stroke joinstyle="miter"/>
                    <v:path arrowok="t" o:connecttype="custom" o:connectlocs="0,0;0,1858488;1442852,1858488;1442852,314696;1021278,11875;0,0" o:connectangles="0,0,0,0,0,0"/>
                  </v:shape>
                  <v:shape id="Isosceles Triangle 124" o:spid="_x0000_s1030" type="#_x0000_t5" style="position:absolute;left:15086;top:4415;width:4079;height:27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" adj="0" fillcolor="black [3213]" stroked="f" strokeweight="1pt"/>
                  <v:line id="Straight Connector 125" o:spid="_x0000_s1031" style="position:absolute;visibility:visible;mso-wrap-style:square" from="7278,8522" to="12326,85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" strokecolor="black [3213]" strokeweight="7pt">
                    <v:stroke joinstyle="miter"/>
                  </v:line>
                  <v:line id="Straight Connector 126" o:spid="_x0000_s1032" style="position:absolute;visibility:visible;mso-wrap-style:square" from="7278,10568" to="17519,105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" strokecolor="black [3213]" strokeweight="7pt">
                    <v:stroke joinstyle="miter"/>
                  </v:line>
                  <v:line id="Straight Connector 127" o:spid="_x0000_s1033" style="position:absolute;visibility:visible;mso-wrap-style:square" from="7278,12762" to="17519,12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" strokecolor="black [3213]" strokeweight="7pt">
                    <v:stroke joinstyle="miter"/>
                  </v:line>
                  <v:line id="Straight Connector 128" o:spid="_x0000_s1034" style="position:absolute;visibility:visible;mso-wrap-style:square" from="7278,14701" to="17519,147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" strokecolor="black [3213]" strokeweight="7pt">
                    <v:stroke joinstyle="miter"/>
                  </v:line>
                  <v:line id="Straight Connector 129" o:spid="_x0000_s1035" style="position:absolute;visibility:visible;mso-wrap-style:square" from="7278,16896" to="17519,168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" strokecolor="black [3213]" strokeweight="7pt">
                    <v:stroke joinstyle="miter"/>
                  </v:line>
                </v:group>
                <w10:anchorlock/>
              </v:group>
            </w:pict>
          </mc:Fallback>
        </mc:AlternateContent>
      </w:r>
    </w:p>
    <w:p w14:paraId="07D43F61" w14:textId="15A11231" w:rsidR="00CB0993" w:rsidRDefault="00CB0993">
      <w:r>
        <w:rPr>
          <w:noProof/>
        </w:rPr>
        <mc:AlternateContent>
          <mc:Choice Requires="wpc">
            <w:drawing>
              <wp:inline distT="0" distB="0" distL="0" distR="0" wp14:anchorId="31739DD3" wp14:editId="49BF94D1">
                <wp:extent cx="2496820" cy="2280829"/>
                <wp:effectExtent l="38100" t="0" r="0" b="62865"/>
                <wp:docPr id="146" name="Canvas 14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49" name="Freeform: Shape 149"/>
                        <wps:cNvSpPr/>
                        <wps:spPr>
                          <a:xfrm>
                            <a:off x="40365" y="35999"/>
                            <a:ext cx="2457179" cy="2236163"/>
                          </a:xfrm>
                          <a:custGeom>
                            <a:avLst/>
                            <a:gdLst>
                              <a:gd name="connsiteX0" fmla="*/ 0 w 2457179"/>
                              <a:gd name="connsiteY0" fmla="*/ 0 h 2236163"/>
                              <a:gd name="connsiteX1" fmla="*/ 0 w 2457179"/>
                              <a:gd name="connsiteY1" fmla="*/ 2236163 h 2236163"/>
                              <a:gd name="connsiteX2" fmla="*/ 39003 w 2457179"/>
                              <a:gd name="connsiteY2" fmla="*/ 2236163 h 2236163"/>
                              <a:gd name="connsiteX3" fmla="*/ 2457179 w 2457179"/>
                              <a:gd name="connsiteY3" fmla="*/ 2236163 h 22361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2457179" h="2236163">
                                <a:moveTo>
                                  <a:pt x="0" y="0"/>
                                </a:moveTo>
                                <a:lnTo>
                                  <a:pt x="0" y="2236163"/>
                                </a:lnTo>
                                <a:lnTo>
                                  <a:pt x="39003" y="2236163"/>
                                </a:lnTo>
                                <a:lnTo>
                                  <a:pt x="2457179" y="2236163"/>
                                </a:lnTo>
                              </a:path>
                            </a:pathLst>
                          </a:custGeom>
                          <a:noFill/>
                          <a:ln w="1524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0" name="Freeform: Shape 150"/>
                        <wps:cNvSpPr/>
                        <wps:spPr>
                          <a:xfrm>
                            <a:off x="36015" y="274982"/>
                            <a:ext cx="2275166" cy="2005847"/>
                          </a:xfrm>
                          <a:custGeom>
                            <a:avLst/>
                            <a:gdLst>
                              <a:gd name="connsiteX0" fmla="*/ 0 w 2275166"/>
                              <a:gd name="connsiteY0" fmla="*/ 1794131 h 1794131"/>
                              <a:gd name="connsiteX1" fmla="*/ 879731 w 2275166"/>
                              <a:gd name="connsiteY1" fmla="*/ 0 h 1794131"/>
                              <a:gd name="connsiteX2" fmla="*/ 2275166 w 2275166"/>
                              <a:gd name="connsiteY2" fmla="*/ 1061744 h 1794131"/>
                              <a:gd name="connsiteX0" fmla="*/ 0 w 2275166"/>
                              <a:gd name="connsiteY0" fmla="*/ 1806276 h 1806276"/>
                              <a:gd name="connsiteX1" fmla="*/ 879731 w 2275166"/>
                              <a:gd name="connsiteY1" fmla="*/ 12145 h 1806276"/>
                              <a:gd name="connsiteX2" fmla="*/ 2275166 w 2275166"/>
                              <a:gd name="connsiteY2" fmla="*/ 1073889 h 1806276"/>
                              <a:gd name="connsiteX0" fmla="*/ 0 w 2275166"/>
                              <a:gd name="connsiteY0" fmla="*/ 1806276 h 1806276"/>
                              <a:gd name="connsiteX1" fmla="*/ 1152781 w 2275166"/>
                              <a:gd name="connsiteY1" fmla="*/ 12145 h 1806276"/>
                              <a:gd name="connsiteX2" fmla="*/ 2275166 w 2275166"/>
                              <a:gd name="connsiteY2" fmla="*/ 1073889 h 1806276"/>
                              <a:gd name="connsiteX0" fmla="*/ 0 w 2275166"/>
                              <a:gd name="connsiteY0" fmla="*/ 1797448 h 1797448"/>
                              <a:gd name="connsiteX1" fmla="*/ 1152781 w 2275166"/>
                              <a:gd name="connsiteY1" fmla="*/ 3317 h 1797448"/>
                              <a:gd name="connsiteX2" fmla="*/ 2275166 w 2275166"/>
                              <a:gd name="connsiteY2" fmla="*/ 1065061 h 179744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275166" h="1797448">
                                <a:moveTo>
                                  <a:pt x="0" y="1797448"/>
                                </a:moveTo>
                                <a:cubicBezTo>
                                  <a:pt x="293244" y="1199404"/>
                                  <a:pt x="643564" y="63248"/>
                                  <a:pt x="1152781" y="3317"/>
                                </a:cubicBezTo>
                                <a:cubicBezTo>
                                  <a:pt x="1661998" y="-56614"/>
                                  <a:pt x="1810021" y="711146"/>
                                  <a:pt x="2275166" y="1065061"/>
                                </a:cubicBezTo>
                              </a:path>
                            </a:pathLst>
                          </a:custGeom>
                          <a:noFill/>
                          <a:ln w="889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27FD8FC6" id="Canvas 146" o:spid="_x0000_s1026" editas="canvas" style="width:196.6pt;height:179.6pt;mso-position-horizontal-relative:char;mso-position-vertical-relative:line" coordsize="24968,228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">
                <v:shape id="_x0000_s1027" type="#_x0000_t75" style="position:absolute;width:24968;height:22802;visibility:visible;mso-wrap-style:square">
                  <v:fill o:detectmouseclick="t"/>
                  <v:path o:connecttype="none"/>
                </v:shape>
                <v:shape id="Freeform: Shape 149" o:spid="_x0000_s1028" style="position:absolute;left:403;top:359;width:24572;height:22362;visibility:visible;mso-wrap-style:square;v-text-anchor:middle" coordsize="2457179,223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" path="m,l,2236163r39003,l2457179,2236163e" filled="f" strokecolor="black [3213]" strokeweight="12pt">
                  <v:stroke joinstyle="miter"/>
                  <v:path arrowok="t" o:connecttype="custom" o:connectlocs="0,0;0,2236163;39003,2236163;2457179,2236163" o:connectangles="0,0,0,0"/>
                </v:shape>
                <v:shape id="Freeform: Shape 150" o:spid="_x0000_s1029" style="position:absolute;left:360;top:2749;width:22751;height:20059;visibility:visible;mso-wrap-style:square;v-text-anchor:middle" coordsize="2275166,1797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" path="m,1797448c293244,1199404,643564,63248,1152781,3317v509217,-59931,657240,707829,1122385,1061744e" filled="f" strokecolor="black [3213]" strokeweight="7pt">
                  <v:stroke joinstyle="miter"/>
                  <v:path arrowok="t" o:connecttype="custom" o:connectlocs="0,2005847;1152781,3702;2275166,1188546" o:connectangles="0,0,0"/>
                </v:shape>
                <w10:anchorlock/>
              </v:group>
            </w:pict>
          </mc:Fallback>
        </mc:AlternateContent>
      </w:r>
    </w:p>
    <w:p w14:paraId="5F439B45" w14:textId="6BEEDE24" w:rsidR="00EC037E" w:rsidRDefault="00EC037E">
      <w:r>
        <w:rPr>
          <w:noProof/>
        </w:rPr>
        <w:lastRenderedPageBreak/>
        <mc:AlternateContent>
          <mc:Choice Requires="wpc">
            <w:drawing>
              <wp:inline distT="0" distB="0" distL="0" distR="0" wp14:anchorId="401443E0" wp14:editId="3A474212">
                <wp:extent cx="3181985" cy="2389236"/>
                <wp:effectExtent l="0" t="0" r="0" b="0"/>
                <wp:docPr id="9" name="Canvas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8" name="Straight Connector 18"/>
                        <wps:cNvCnPr/>
                        <wps:spPr>
                          <a:xfrm>
                            <a:off x="1517396" y="167068"/>
                            <a:ext cx="0" cy="1280160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8" name="Straight Connector 108"/>
                        <wps:cNvCnPr/>
                        <wps:spPr>
                          <a:xfrm rot="5400000">
                            <a:off x="1377688" y="1208402"/>
                            <a:ext cx="0" cy="1005840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chemeClr val="tx1"/>
                            </a:solidFill>
                          </a:ln>
                          <a:scene3d>
                            <a:camera prst="orthographicFront">
                              <a:rot lat="2400000" lon="0" rev="3600000"/>
                            </a:camera>
                            <a:lightRig rig="threePt" dir="t"/>
                          </a:scene3d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7" name="Straight Connector 107"/>
                        <wps:cNvCnPr/>
                        <wps:spPr>
                          <a:xfrm rot="5400000">
                            <a:off x="2222246" y="734653"/>
                            <a:ext cx="0" cy="1280160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269233AC" id="Canvas 9" o:spid="_x0000_s1026" editas="canvas" style="width:250.55pt;height:188.15pt;mso-position-horizontal-relative:char;mso-position-vertical-relative:line" coordsize="31819,238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31819;height:23888;visibility:visible;mso-wrap-style:square">
                  <v:fill o:detectmouseclick="t"/>
                  <v:path o:connecttype="none"/>
                </v:shape>
                <v:line id="Straight Connector 18" o:spid="_x0000_s1028" style="position:absolute;visibility:visible;mso-wrap-style:square" from="15173,1670" to="15173,144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" strokecolor="#00b050" strokeweight="12pt">
                  <v:stroke joinstyle="miter"/>
                </v:line>
                <v:line id="Straight Connector 108" o:spid="_x0000_s1029" style="position:absolute;rotation:90;visibility:visible;mso-wrap-style:square" from="13777,12083" to="13777,221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" strokecolor="black [3213]" strokeweight="12pt">
                  <v:stroke joinstyle="miter"/>
                </v:line>
                <v:line id="Straight Connector 107" o:spid="_x0000_s1030" style="position:absolute;rotation:90;visibility:visible;mso-wrap-style:square" from="22222,7346" to="22222,201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" strokecolor="red" strokeweight="12pt">
                  <v:stroke joinstyle="miter"/>
                </v:line>
                <w10:anchorlock/>
              </v:group>
            </w:pict>
          </mc:Fallback>
        </mc:AlternateContent>
      </w:r>
    </w:p>
    <w:p w14:paraId="45CD0968" w14:textId="42CB4532" w:rsidR="00345711" w:rsidRDefault="00345711">
      <w:r>
        <w:rPr>
          <w:noProof/>
        </w:rPr>
        <mc:AlternateContent>
          <mc:Choice Requires="wpc">
            <w:drawing>
              <wp:inline distT="0" distB="0" distL="0" distR="0" wp14:anchorId="1303F8E2" wp14:editId="07E25983">
                <wp:extent cx="3181985" cy="2079467"/>
                <wp:effectExtent l="0" t="0" r="0" b="35560"/>
                <wp:docPr id="23" name="Canvas 2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4" name="Straight Connector 4"/>
                        <wps:cNvCnPr/>
                        <wps:spPr>
                          <a:xfrm>
                            <a:off x="1517396" y="167068"/>
                            <a:ext cx="0" cy="1280160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Straight Connector 5"/>
                        <wps:cNvCnPr/>
                        <wps:spPr>
                          <a:xfrm rot="5400000">
                            <a:off x="1377688" y="1208402"/>
                            <a:ext cx="0" cy="1005840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chemeClr val="tx1"/>
                            </a:solidFill>
                            <a:prstDash val="sysDot"/>
                          </a:ln>
                          <a:scene3d>
                            <a:camera prst="orthographicFront">
                              <a:rot lat="2400000" lon="0" rev="3600000"/>
                            </a:camera>
                            <a:lightRig rig="threePt" dir="t"/>
                          </a:scene3d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traight Connector 17"/>
                        <wps:cNvCnPr/>
                        <wps:spPr>
                          <a:xfrm rot="5400000">
                            <a:off x="2222246" y="734653"/>
                            <a:ext cx="0" cy="1280160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rgbClr val="FF0000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Freeform: Shape 56"/>
                        <wps:cNvSpPr/>
                        <wps:spPr>
                          <a:xfrm>
                            <a:off x="900278" y="702538"/>
                            <a:ext cx="1263919" cy="236883"/>
                          </a:xfrm>
                          <a:custGeom>
                            <a:avLst/>
                            <a:gdLst>
                              <a:gd name="connsiteX0" fmla="*/ 0 w 1270981"/>
                              <a:gd name="connsiteY0" fmla="*/ 0 h 109445"/>
                              <a:gd name="connsiteX1" fmla="*/ 624899 w 1270981"/>
                              <a:gd name="connsiteY1" fmla="*/ 109445 h 109445"/>
                              <a:gd name="connsiteX2" fmla="*/ 1270981 w 1270981"/>
                              <a:gd name="connsiteY2" fmla="*/ 21183 h 109445"/>
                              <a:gd name="connsiteX0" fmla="*/ 0 w 1270981"/>
                              <a:gd name="connsiteY0" fmla="*/ 0 h 109588"/>
                              <a:gd name="connsiteX1" fmla="*/ 624899 w 1270981"/>
                              <a:gd name="connsiteY1" fmla="*/ 109445 h 109588"/>
                              <a:gd name="connsiteX2" fmla="*/ 1270981 w 1270981"/>
                              <a:gd name="connsiteY2" fmla="*/ 21183 h 109588"/>
                              <a:gd name="connsiteX0" fmla="*/ 0 w 1270981"/>
                              <a:gd name="connsiteY0" fmla="*/ 0 h 109588"/>
                              <a:gd name="connsiteX1" fmla="*/ 624899 w 1270981"/>
                              <a:gd name="connsiteY1" fmla="*/ 109445 h 109588"/>
                              <a:gd name="connsiteX2" fmla="*/ 1270981 w 1270981"/>
                              <a:gd name="connsiteY2" fmla="*/ 21183 h 109588"/>
                              <a:gd name="connsiteX0" fmla="*/ 0 w 1270981"/>
                              <a:gd name="connsiteY0" fmla="*/ 0 h 109831"/>
                              <a:gd name="connsiteX1" fmla="*/ 624899 w 1270981"/>
                              <a:gd name="connsiteY1" fmla="*/ 109445 h 109831"/>
                              <a:gd name="connsiteX2" fmla="*/ 1270981 w 1270981"/>
                              <a:gd name="connsiteY2" fmla="*/ 21183 h 109831"/>
                              <a:gd name="connsiteX0" fmla="*/ 0 w 1270981"/>
                              <a:gd name="connsiteY0" fmla="*/ 0 h 109831"/>
                              <a:gd name="connsiteX1" fmla="*/ 624899 w 1270981"/>
                              <a:gd name="connsiteY1" fmla="*/ 109445 h 109831"/>
                              <a:gd name="connsiteX2" fmla="*/ 1270981 w 1270981"/>
                              <a:gd name="connsiteY2" fmla="*/ 21183 h 109831"/>
                              <a:gd name="connsiteX0" fmla="*/ 0 w 1270981"/>
                              <a:gd name="connsiteY0" fmla="*/ 0 h 109673"/>
                              <a:gd name="connsiteX1" fmla="*/ 624899 w 1270981"/>
                              <a:gd name="connsiteY1" fmla="*/ 109445 h 109673"/>
                              <a:gd name="connsiteX2" fmla="*/ 1270981 w 1270981"/>
                              <a:gd name="connsiteY2" fmla="*/ 21183 h 109673"/>
                              <a:gd name="connsiteX0" fmla="*/ 0 w 1267450"/>
                              <a:gd name="connsiteY0" fmla="*/ 0 h 205140"/>
                              <a:gd name="connsiteX1" fmla="*/ 621368 w 1267450"/>
                              <a:gd name="connsiteY1" fmla="*/ 201258 h 205140"/>
                              <a:gd name="connsiteX2" fmla="*/ 1267450 w 1267450"/>
                              <a:gd name="connsiteY2" fmla="*/ 112996 h 205140"/>
                              <a:gd name="connsiteX0" fmla="*/ 0 w 1267450"/>
                              <a:gd name="connsiteY0" fmla="*/ 0 h 205140"/>
                              <a:gd name="connsiteX1" fmla="*/ 621368 w 1267450"/>
                              <a:gd name="connsiteY1" fmla="*/ 201258 h 205140"/>
                              <a:gd name="connsiteX2" fmla="*/ 1267450 w 1267450"/>
                              <a:gd name="connsiteY2" fmla="*/ 112996 h 205140"/>
                              <a:gd name="connsiteX0" fmla="*/ 0 w 1267450"/>
                              <a:gd name="connsiteY0" fmla="*/ 0 h 201265"/>
                              <a:gd name="connsiteX1" fmla="*/ 621368 w 1267450"/>
                              <a:gd name="connsiteY1" fmla="*/ 201258 h 201265"/>
                              <a:gd name="connsiteX2" fmla="*/ 1267450 w 1267450"/>
                              <a:gd name="connsiteY2" fmla="*/ 7059 h 201265"/>
                              <a:gd name="connsiteX0" fmla="*/ 0 w 1267450"/>
                              <a:gd name="connsiteY0" fmla="*/ 0 h 201270"/>
                              <a:gd name="connsiteX1" fmla="*/ 621368 w 1267450"/>
                              <a:gd name="connsiteY1" fmla="*/ 201258 h 201270"/>
                              <a:gd name="connsiteX2" fmla="*/ 1267450 w 1267450"/>
                              <a:gd name="connsiteY2" fmla="*/ 7059 h 201270"/>
                              <a:gd name="connsiteX0" fmla="*/ 0 w 1263919"/>
                              <a:gd name="connsiteY0" fmla="*/ 21192 h 222567"/>
                              <a:gd name="connsiteX1" fmla="*/ 621368 w 1263919"/>
                              <a:gd name="connsiteY1" fmla="*/ 222450 h 222567"/>
                              <a:gd name="connsiteX2" fmla="*/ 1263919 w 1263919"/>
                              <a:gd name="connsiteY2" fmla="*/ 0 h 222567"/>
                              <a:gd name="connsiteX0" fmla="*/ 0 w 1263919"/>
                              <a:gd name="connsiteY0" fmla="*/ 60035 h 262108"/>
                              <a:gd name="connsiteX1" fmla="*/ 621368 w 1263919"/>
                              <a:gd name="connsiteY1" fmla="*/ 261293 h 262108"/>
                              <a:gd name="connsiteX2" fmla="*/ 1263919 w 1263919"/>
                              <a:gd name="connsiteY2" fmla="*/ 0 h 262108"/>
                              <a:gd name="connsiteX0" fmla="*/ 0 w 1263919"/>
                              <a:gd name="connsiteY0" fmla="*/ 35317 h 236883"/>
                              <a:gd name="connsiteX1" fmla="*/ 621368 w 1263919"/>
                              <a:gd name="connsiteY1" fmla="*/ 236575 h 236883"/>
                              <a:gd name="connsiteX2" fmla="*/ 1263919 w 1263919"/>
                              <a:gd name="connsiteY2" fmla="*/ 0 h 23688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263919" h="236883">
                                <a:moveTo>
                                  <a:pt x="0" y="35317"/>
                                </a:moveTo>
                                <a:cubicBezTo>
                                  <a:pt x="172996" y="163611"/>
                                  <a:pt x="410715" y="242461"/>
                                  <a:pt x="621368" y="236575"/>
                                </a:cubicBezTo>
                                <a:cubicBezTo>
                                  <a:pt x="832021" y="230689"/>
                                  <a:pt x="1129759" y="110639"/>
                                  <a:pt x="1263919" y="0"/>
                                </a:cubicBezTo>
                              </a:path>
                            </a:pathLst>
                          </a:custGeom>
                          <a:noFill/>
                          <a:ln w="152400">
                            <a:solidFill>
                              <a:srgbClr val="002060"/>
                            </a:solidFill>
                            <a:tailEnd type="triangle" w="sm" len="sm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0CF7CD3D" id="Canvas 23" o:spid="_x0000_s1026" editas="canvas" style="width:250.55pt;height:163.75pt;mso-position-horizontal-relative:char;mso-position-vertical-relative:line" coordsize="31819,207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31819;height:20789;visibility:visible;mso-wrap-style:square">
                  <v:fill o:detectmouseclick="t"/>
                  <v:path o:connecttype="none"/>
                </v:shape>
                <v:line id="Straight Connector 4" o:spid="_x0000_s1028" style="position:absolute;visibility:visible;mso-wrap-style:square" from="15173,1670" to="15173,144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" strokecolor="#00b050" strokeweight="12pt">
                  <v:stroke joinstyle="miter"/>
                </v:line>
                <v:line id="Straight Connector 5" o:spid="_x0000_s1029" style="position:absolute;rotation:90;visibility:visible;mso-wrap-style:square" from="13777,12083" to="13777,221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" strokecolor="black [3213]" strokeweight="12pt">
                  <v:stroke dashstyle="1 1" joinstyle="miter"/>
                </v:line>
                <v:line id="Straight Connector 17" o:spid="_x0000_s1030" style="position:absolute;rotation:90;visibility:visible;mso-wrap-style:square" from="22222,7346" to="22222,201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" strokecolor="red" strokeweight="12pt">
                  <v:stroke dashstyle="1 1" joinstyle="miter"/>
                </v:line>
                <v:shape id="Freeform: Shape 56" o:spid="_x0000_s1031" style="position:absolute;left:9002;top:7025;width:12639;height:2369;visibility:visible;mso-wrap-style:square;v-text-anchor:middle" coordsize="1263919,2368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" path="m,35317c172996,163611,410715,242461,621368,236575,832021,230689,1129759,110639,1263919,e" filled="f" strokecolor="#002060" strokeweight="12pt">
                  <v:stroke endarrow="block" endarrowwidth="narrow" endarrowlength="short" joinstyle="miter"/>
                  <v:path arrowok="t" o:connecttype="custom" o:connectlocs="0,35317;621368,236575;1263919,0" o:connectangles="0,0,0"/>
                </v:shape>
                <w10:anchorlock/>
              </v:group>
            </w:pict>
          </mc:Fallback>
        </mc:AlternateContent>
      </w:r>
    </w:p>
    <w:p w14:paraId="0B2A596C" w14:textId="72B537EF" w:rsidR="00866D4B" w:rsidRDefault="00866D4B">
      <w:r>
        <w:rPr>
          <w:noProof/>
        </w:rPr>
        <mc:AlternateContent>
          <mc:Choice Requires="wpc">
            <w:drawing>
              <wp:inline distT="0" distB="0" distL="0" distR="0" wp14:anchorId="2D2FB267" wp14:editId="2A7C9163">
                <wp:extent cx="3181985" cy="2079467"/>
                <wp:effectExtent l="0" t="0" r="0" b="35560"/>
                <wp:docPr id="64" name="Canvas 6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59" name="Straight Connector 59"/>
                        <wps:cNvCnPr/>
                        <wps:spPr>
                          <a:xfrm>
                            <a:off x="1517396" y="167068"/>
                            <a:ext cx="0" cy="1280160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Straight Connector 61"/>
                        <wps:cNvCnPr/>
                        <wps:spPr>
                          <a:xfrm rot="5400000">
                            <a:off x="1377688" y="1208402"/>
                            <a:ext cx="0" cy="1005840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chemeClr val="tx1"/>
                            </a:solidFill>
                            <a:prstDash val="sysDot"/>
                          </a:ln>
                          <a:scene3d>
                            <a:camera prst="orthographicFront">
                              <a:rot lat="2400000" lon="0" rev="3600000"/>
                            </a:camera>
                            <a:lightRig rig="threePt" dir="t"/>
                          </a:scene3d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2" name="Straight Connector 62"/>
                        <wps:cNvCnPr/>
                        <wps:spPr>
                          <a:xfrm rot="5400000">
                            <a:off x="2222246" y="734653"/>
                            <a:ext cx="0" cy="1280160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rgbClr val="FF0000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Freeform: Shape 63"/>
                        <wps:cNvSpPr/>
                        <wps:spPr>
                          <a:xfrm rot="280981">
                            <a:off x="850350" y="691927"/>
                            <a:ext cx="1263919" cy="249166"/>
                          </a:xfrm>
                          <a:custGeom>
                            <a:avLst/>
                            <a:gdLst>
                              <a:gd name="connsiteX0" fmla="*/ 0 w 1270981"/>
                              <a:gd name="connsiteY0" fmla="*/ 0 h 109445"/>
                              <a:gd name="connsiteX1" fmla="*/ 624899 w 1270981"/>
                              <a:gd name="connsiteY1" fmla="*/ 109445 h 109445"/>
                              <a:gd name="connsiteX2" fmla="*/ 1270981 w 1270981"/>
                              <a:gd name="connsiteY2" fmla="*/ 21183 h 109445"/>
                              <a:gd name="connsiteX0" fmla="*/ 0 w 1270981"/>
                              <a:gd name="connsiteY0" fmla="*/ 0 h 109588"/>
                              <a:gd name="connsiteX1" fmla="*/ 624899 w 1270981"/>
                              <a:gd name="connsiteY1" fmla="*/ 109445 h 109588"/>
                              <a:gd name="connsiteX2" fmla="*/ 1270981 w 1270981"/>
                              <a:gd name="connsiteY2" fmla="*/ 21183 h 109588"/>
                              <a:gd name="connsiteX0" fmla="*/ 0 w 1270981"/>
                              <a:gd name="connsiteY0" fmla="*/ 0 h 109588"/>
                              <a:gd name="connsiteX1" fmla="*/ 624899 w 1270981"/>
                              <a:gd name="connsiteY1" fmla="*/ 109445 h 109588"/>
                              <a:gd name="connsiteX2" fmla="*/ 1270981 w 1270981"/>
                              <a:gd name="connsiteY2" fmla="*/ 21183 h 109588"/>
                              <a:gd name="connsiteX0" fmla="*/ 0 w 1270981"/>
                              <a:gd name="connsiteY0" fmla="*/ 0 h 109831"/>
                              <a:gd name="connsiteX1" fmla="*/ 624899 w 1270981"/>
                              <a:gd name="connsiteY1" fmla="*/ 109445 h 109831"/>
                              <a:gd name="connsiteX2" fmla="*/ 1270981 w 1270981"/>
                              <a:gd name="connsiteY2" fmla="*/ 21183 h 109831"/>
                              <a:gd name="connsiteX0" fmla="*/ 0 w 1270981"/>
                              <a:gd name="connsiteY0" fmla="*/ 0 h 109831"/>
                              <a:gd name="connsiteX1" fmla="*/ 624899 w 1270981"/>
                              <a:gd name="connsiteY1" fmla="*/ 109445 h 109831"/>
                              <a:gd name="connsiteX2" fmla="*/ 1270981 w 1270981"/>
                              <a:gd name="connsiteY2" fmla="*/ 21183 h 109831"/>
                              <a:gd name="connsiteX0" fmla="*/ 0 w 1270981"/>
                              <a:gd name="connsiteY0" fmla="*/ 0 h 109673"/>
                              <a:gd name="connsiteX1" fmla="*/ 624899 w 1270981"/>
                              <a:gd name="connsiteY1" fmla="*/ 109445 h 109673"/>
                              <a:gd name="connsiteX2" fmla="*/ 1270981 w 1270981"/>
                              <a:gd name="connsiteY2" fmla="*/ 21183 h 109673"/>
                              <a:gd name="connsiteX0" fmla="*/ 0 w 1267450"/>
                              <a:gd name="connsiteY0" fmla="*/ 0 h 205140"/>
                              <a:gd name="connsiteX1" fmla="*/ 621368 w 1267450"/>
                              <a:gd name="connsiteY1" fmla="*/ 201258 h 205140"/>
                              <a:gd name="connsiteX2" fmla="*/ 1267450 w 1267450"/>
                              <a:gd name="connsiteY2" fmla="*/ 112996 h 205140"/>
                              <a:gd name="connsiteX0" fmla="*/ 0 w 1267450"/>
                              <a:gd name="connsiteY0" fmla="*/ 0 h 205140"/>
                              <a:gd name="connsiteX1" fmla="*/ 621368 w 1267450"/>
                              <a:gd name="connsiteY1" fmla="*/ 201258 h 205140"/>
                              <a:gd name="connsiteX2" fmla="*/ 1267450 w 1267450"/>
                              <a:gd name="connsiteY2" fmla="*/ 112996 h 205140"/>
                              <a:gd name="connsiteX0" fmla="*/ 0 w 1267450"/>
                              <a:gd name="connsiteY0" fmla="*/ 0 h 201265"/>
                              <a:gd name="connsiteX1" fmla="*/ 621368 w 1267450"/>
                              <a:gd name="connsiteY1" fmla="*/ 201258 h 201265"/>
                              <a:gd name="connsiteX2" fmla="*/ 1267450 w 1267450"/>
                              <a:gd name="connsiteY2" fmla="*/ 7059 h 201265"/>
                              <a:gd name="connsiteX0" fmla="*/ 0 w 1267450"/>
                              <a:gd name="connsiteY0" fmla="*/ 0 h 201270"/>
                              <a:gd name="connsiteX1" fmla="*/ 621368 w 1267450"/>
                              <a:gd name="connsiteY1" fmla="*/ 201258 h 201270"/>
                              <a:gd name="connsiteX2" fmla="*/ 1267450 w 1267450"/>
                              <a:gd name="connsiteY2" fmla="*/ 7059 h 201270"/>
                              <a:gd name="connsiteX0" fmla="*/ 0 w 1263919"/>
                              <a:gd name="connsiteY0" fmla="*/ 21192 h 222567"/>
                              <a:gd name="connsiteX1" fmla="*/ 621368 w 1263919"/>
                              <a:gd name="connsiteY1" fmla="*/ 222450 h 222567"/>
                              <a:gd name="connsiteX2" fmla="*/ 1263919 w 1263919"/>
                              <a:gd name="connsiteY2" fmla="*/ 0 h 222567"/>
                              <a:gd name="connsiteX0" fmla="*/ 0 w 1263919"/>
                              <a:gd name="connsiteY0" fmla="*/ 60035 h 262108"/>
                              <a:gd name="connsiteX1" fmla="*/ 621368 w 1263919"/>
                              <a:gd name="connsiteY1" fmla="*/ 261293 h 262108"/>
                              <a:gd name="connsiteX2" fmla="*/ 1263919 w 1263919"/>
                              <a:gd name="connsiteY2" fmla="*/ 0 h 262108"/>
                              <a:gd name="connsiteX0" fmla="*/ 0 w 1263919"/>
                              <a:gd name="connsiteY0" fmla="*/ 35317 h 236883"/>
                              <a:gd name="connsiteX1" fmla="*/ 621368 w 1263919"/>
                              <a:gd name="connsiteY1" fmla="*/ 236575 h 236883"/>
                              <a:gd name="connsiteX2" fmla="*/ 1263919 w 1263919"/>
                              <a:gd name="connsiteY2" fmla="*/ 0 h 236883"/>
                              <a:gd name="connsiteX0" fmla="*/ 0 w 1263919"/>
                              <a:gd name="connsiteY0" fmla="*/ 35317 h 246893"/>
                              <a:gd name="connsiteX1" fmla="*/ 671783 w 1263919"/>
                              <a:gd name="connsiteY1" fmla="*/ 246618 h 246893"/>
                              <a:gd name="connsiteX2" fmla="*/ 1263919 w 1263919"/>
                              <a:gd name="connsiteY2" fmla="*/ 0 h 246893"/>
                              <a:gd name="connsiteX0" fmla="*/ 0 w 1263919"/>
                              <a:gd name="connsiteY0" fmla="*/ 35317 h 247832"/>
                              <a:gd name="connsiteX1" fmla="*/ 671783 w 1263919"/>
                              <a:gd name="connsiteY1" fmla="*/ 246618 h 247832"/>
                              <a:gd name="connsiteX2" fmla="*/ 1263919 w 1263919"/>
                              <a:gd name="connsiteY2" fmla="*/ 0 h 247832"/>
                              <a:gd name="connsiteX0" fmla="*/ 0 w 1263919"/>
                              <a:gd name="connsiteY0" fmla="*/ 35317 h 249166"/>
                              <a:gd name="connsiteX1" fmla="*/ 671783 w 1263919"/>
                              <a:gd name="connsiteY1" fmla="*/ 246618 h 249166"/>
                              <a:gd name="connsiteX2" fmla="*/ 1263919 w 1263919"/>
                              <a:gd name="connsiteY2" fmla="*/ 0 h 249166"/>
                              <a:gd name="connsiteX0" fmla="*/ 0 w 1263919"/>
                              <a:gd name="connsiteY0" fmla="*/ 35317 h 249166"/>
                              <a:gd name="connsiteX1" fmla="*/ 671783 w 1263919"/>
                              <a:gd name="connsiteY1" fmla="*/ 246618 h 249166"/>
                              <a:gd name="connsiteX2" fmla="*/ 1263919 w 1263919"/>
                              <a:gd name="connsiteY2" fmla="*/ 0 h 249166"/>
                              <a:gd name="connsiteX0" fmla="*/ 0 w 1263919"/>
                              <a:gd name="connsiteY0" fmla="*/ 35317 h 249166"/>
                              <a:gd name="connsiteX1" fmla="*/ 671783 w 1263919"/>
                              <a:gd name="connsiteY1" fmla="*/ 246618 h 249166"/>
                              <a:gd name="connsiteX2" fmla="*/ 1263919 w 1263919"/>
                              <a:gd name="connsiteY2" fmla="*/ 0 h 249166"/>
                              <a:gd name="connsiteX0" fmla="*/ 0 w 1263919"/>
                              <a:gd name="connsiteY0" fmla="*/ 35317 h 249166"/>
                              <a:gd name="connsiteX1" fmla="*/ 671783 w 1263919"/>
                              <a:gd name="connsiteY1" fmla="*/ 246618 h 249166"/>
                              <a:gd name="connsiteX2" fmla="*/ 1263919 w 1263919"/>
                              <a:gd name="connsiteY2" fmla="*/ 0 h 24916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263919" h="249166">
                                <a:moveTo>
                                  <a:pt x="0" y="35317"/>
                                </a:moveTo>
                                <a:cubicBezTo>
                                  <a:pt x="172996" y="163611"/>
                                  <a:pt x="458765" y="266872"/>
                                  <a:pt x="671783" y="246618"/>
                                </a:cubicBezTo>
                                <a:cubicBezTo>
                                  <a:pt x="884801" y="226364"/>
                                  <a:pt x="1129759" y="110639"/>
                                  <a:pt x="1263919" y="0"/>
                                </a:cubicBezTo>
                              </a:path>
                            </a:pathLst>
                          </a:custGeom>
                          <a:noFill/>
                          <a:ln w="152400">
                            <a:solidFill>
                              <a:srgbClr val="002060"/>
                            </a:solidFill>
                            <a:headEnd type="triangle" w="sm" len="sm"/>
                            <a:tailEnd type="none" w="sm" len="sm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26FC432E" id="Canvas 64" o:spid="_x0000_s1026" editas="canvas" style="width:250.55pt;height:163.75pt;mso-position-horizontal-relative:char;mso-position-vertical-relative:line" coordsize="31819,207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">
                <v:shape id="_x0000_s1027" type="#_x0000_t75" style="position:absolute;width:31819;height:20789;visibility:visible;mso-wrap-style:square">
                  <v:fill o:detectmouseclick="t"/>
                  <v:path o:connecttype="none"/>
                </v:shape>
                <v:line id="Straight Connector 59" o:spid="_x0000_s1028" style="position:absolute;visibility:visible;mso-wrap-style:square" from="15173,1670" to="15173,144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" strokecolor="#00b050" strokeweight="12pt">
                  <v:stroke joinstyle="miter"/>
                </v:line>
                <v:line id="Straight Connector 61" o:spid="_x0000_s1029" style="position:absolute;rotation:90;visibility:visible;mso-wrap-style:square" from="13777,12083" to="13777,221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" strokecolor="black [3213]" strokeweight="12pt">
                  <v:stroke dashstyle="1 1" joinstyle="miter"/>
                </v:line>
                <v:line id="Straight Connector 62" o:spid="_x0000_s1030" style="position:absolute;rotation:90;visibility:visible;mso-wrap-style:square" from="22222,7346" to="22222,201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" strokecolor="red" strokeweight="12pt">
                  <v:stroke dashstyle="1 1" joinstyle="miter"/>
                </v:line>
                <v:shape id="Freeform: Shape 63" o:spid="_x0000_s1031" style="position:absolute;left:8503;top:6919;width:12639;height:2491;rotation:306906fd;visibility:visible;mso-wrap-style:square;v-text-anchor:middle" coordsize="1263919,249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" path="m,35317c172996,163611,458765,266872,671783,246618,884801,226364,1129759,110639,1263919,e" filled="f" strokecolor="#002060" strokeweight="12pt">
                  <v:stroke startarrow="block" startarrowwidth="narrow" startarrowlength="short" endarrowwidth="narrow" endarrowlength="short" joinstyle="miter"/>
                  <v:path arrowok="t" o:connecttype="custom" o:connectlocs="0,35317;671783,246618;1263919,0" o:connectangles="0,0,0"/>
                </v:shape>
                <w10:anchorlock/>
              </v:group>
            </w:pict>
          </mc:Fallback>
        </mc:AlternateContent>
      </w:r>
    </w:p>
    <w:p w14:paraId="7EAD6CBC" w14:textId="773BF9C0" w:rsidR="00345711" w:rsidRDefault="00345711">
      <w:r>
        <w:rPr>
          <w:noProof/>
        </w:rPr>
        <w:lastRenderedPageBreak/>
        <mc:AlternateContent>
          <mc:Choice Requires="wpc">
            <w:drawing>
              <wp:inline distT="0" distB="0" distL="0" distR="0" wp14:anchorId="447ECB92" wp14:editId="1190A234">
                <wp:extent cx="3181985" cy="2389236"/>
                <wp:effectExtent l="0" t="0" r="0" b="0"/>
                <wp:docPr id="28" name="Canvas 2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5" name="Straight Connector 25"/>
                        <wps:cNvCnPr/>
                        <wps:spPr>
                          <a:xfrm>
                            <a:off x="1517396" y="167068"/>
                            <a:ext cx="0" cy="1280160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rgbClr val="00B050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Straight Connector 26"/>
                        <wps:cNvCnPr/>
                        <wps:spPr>
                          <a:xfrm rot="5400000">
                            <a:off x="1377688" y="1208402"/>
                            <a:ext cx="0" cy="1005840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chemeClr val="tx1"/>
                            </a:solidFill>
                          </a:ln>
                          <a:scene3d>
                            <a:camera prst="orthographicFront">
                              <a:rot lat="2400000" lon="0" rev="3600000"/>
                            </a:camera>
                            <a:lightRig rig="threePt" dir="t"/>
                          </a:scene3d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Straight Connector 27"/>
                        <wps:cNvCnPr/>
                        <wps:spPr>
                          <a:xfrm rot="5400000">
                            <a:off x="2222246" y="734653"/>
                            <a:ext cx="0" cy="1280160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rgbClr val="FF0000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0" name="Freeform: Shape 120"/>
                        <wps:cNvSpPr/>
                        <wps:spPr>
                          <a:xfrm rot="11237837">
                            <a:off x="755469" y="1606322"/>
                            <a:ext cx="1263650" cy="248920"/>
                          </a:xfrm>
                          <a:custGeom>
                            <a:avLst/>
                            <a:gdLst>
                              <a:gd name="connsiteX0" fmla="*/ 0 w 1270981"/>
                              <a:gd name="connsiteY0" fmla="*/ 0 h 109445"/>
                              <a:gd name="connsiteX1" fmla="*/ 624899 w 1270981"/>
                              <a:gd name="connsiteY1" fmla="*/ 109445 h 109445"/>
                              <a:gd name="connsiteX2" fmla="*/ 1270981 w 1270981"/>
                              <a:gd name="connsiteY2" fmla="*/ 21183 h 109445"/>
                              <a:gd name="connsiteX0" fmla="*/ 0 w 1270981"/>
                              <a:gd name="connsiteY0" fmla="*/ 0 h 109588"/>
                              <a:gd name="connsiteX1" fmla="*/ 624899 w 1270981"/>
                              <a:gd name="connsiteY1" fmla="*/ 109445 h 109588"/>
                              <a:gd name="connsiteX2" fmla="*/ 1270981 w 1270981"/>
                              <a:gd name="connsiteY2" fmla="*/ 21183 h 109588"/>
                              <a:gd name="connsiteX0" fmla="*/ 0 w 1270981"/>
                              <a:gd name="connsiteY0" fmla="*/ 0 h 109588"/>
                              <a:gd name="connsiteX1" fmla="*/ 624899 w 1270981"/>
                              <a:gd name="connsiteY1" fmla="*/ 109445 h 109588"/>
                              <a:gd name="connsiteX2" fmla="*/ 1270981 w 1270981"/>
                              <a:gd name="connsiteY2" fmla="*/ 21183 h 109588"/>
                              <a:gd name="connsiteX0" fmla="*/ 0 w 1270981"/>
                              <a:gd name="connsiteY0" fmla="*/ 0 h 109831"/>
                              <a:gd name="connsiteX1" fmla="*/ 624899 w 1270981"/>
                              <a:gd name="connsiteY1" fmla="*/ 109445 h 109831"/>
                              <a:gd name="connsiteX2" fmla="*/ 1270981 w 1270981"/>
                              <a:gd name="connsiteY2" fmla="*/ 21183 h 109831"/>
                              <a:gd name="connsiteX0" fmla="*/ 0 w 1270981"/>
                              <a:gd name="connsiteY0" fmla="*/ 0 h 109831"/>
                              <a:gd name="connsiteX1" fmla="*/ 624899 w 1270981"/>
                              <a:gd name="connsiteY1" fmla="*/ 109445 h 109831"/>
                              <a:gd name="connsiteX2" fmla="*/ 1270981 w 1270981"/>
                              <a:gd name="connsiteY2" fmla="*/ 21183 h 109831"/>
                              <a:gd name="connsiteX0" fmla="*/ 0 w 1270981"/>
                              <a:gd name="connsiteY0" fmla="*/ 0 h 109673"/>
                              <a:gd name="connsiteX1" fmla="*/ 624899 w 1270981"/>
                              <a:gd name="connsiteY1" fmla="*/ 109445 h 109673"/>
                              <a:gd name="connsiteX2" fmla="*/ 1270981 w 1270981"/>
                              <a:gd name="connsiteY2" fmla="*/ 21183 h 109673"/>
                              <a:gd name="connsiteX0" fmla="*/ 0 w 1267450"/>
                              <a:gd name="connsiteY0" fmla="*/ 0 h 205140"/>
                              <a:gd name="connsiteX1" fmla="*/ 621368 w 1267450"/>
                              <a:gd name="connsiteY1" fmla="*/ 201258 h 205140"/>
                              <a:gd name="connsiteX2" fmla="*/ 1267450 w 1267450"/>
                              <a:gd name="connsiteY2" fmla="*/ 112996 h 205140"/>
                              <a:gd name="connsiteX0" fmla="*/ 0 w 1267450"/>
                              <a:gd name="connsiteY0" fmla="*/ 0 h 205140"/>
                              <a:gd name="connsiteX1" fmla="*/ 621368 w 1267450"/>
                              <a:gd name="connsiteY1" fmla="*/ 201258 h 205140"/>
                              <a:gd name="connsiteX2" fmla="*/ 1267450 w 1267450"/>
                              <a:gd name="connsiteY2" fmla="*/ 112996 h 205140"/>
                              <a:gd name="connsiteX0" fmla="*/ 0 w 1267450"/>
                              <a:gd name="connsiteY0" fmla="*/ 0 h 201265"/>
                              <a:gd name="connsiteX1" fmla="*/ 621368 w 1267450"/>
                              <a:gd name="connsiteY1" fmla="*/ 201258 h 201265"/>
                              <a:gd name="connsiteX2" fmla="*/ 1267450 w 1267450"/>
                              <a:gd name="connsiteY2" fmla="*/ 7059 h 201265"/>
                              <a:gd name="connsiteX0" fmla="*/ 0 w 1267450"/>
                              <a:gd name="connsiteY0" fmla="*/ 0 h 201270"/>
                              <a:gd name="connsiteX1" fmla="*/ 621368 w 1267450"/>
                              <a:gd name="connsiteY1" fmla="*/ 201258 h 201270"/>
                              <a:gd name="connsiteX2" fmla="*/ 1267450 w 1267450"/>
                              <a:gd name="connsiteY2" fmla="*/ 7059 h 201270"/>
                              <a:gd name="connsiteX0" fmla="*/ 0 w 1263919"/>
                              <a:gd name="connsiteY0" fmla="*/ 21192 h 222567"/>
                              <a:gd name="connsiteX1" fmla="*/ 621368 w 1263919"/>
                              <a:gd name="connsiteY1" fmla="*/ 222450 h 222567"/>
                              <a:gd name="connsiteX2" fmla="*/ 1263919 w 1263919"/>
                              <a:gd name="connsiteY2" fmla="*/ 0 h 222567"/>
                              <a:gd name="connsiteX0" fmla="*/ 0 w 1263919"/>
                              <a:gd name="connsiteY0" fmla="*/ 60035 h 262108"/>
                              <a:gd name="connsiteX1" fmla="*/ 621368 w 1263919"/>
                              <a:gd name="connsiteY1" fmla="*/ 261293 h 262108"/>
                              <a:gd name="connsiteX2" fmla="*/ 1263919 w 1263919"/>
                              <a:gd name="connsiteY2" fmla="*/ 0 h 262108"/>
                              <a:gd name="connsiteX0" fmla="*/ 0 w 1263919"/>
                              <a:gd name="connsiteY0" fmla="*/ 35317 h 236883"/>
                              <a:gd name="connsiteX1" fmla="*/ 621368 w 1263919"/>
                              <a:gd name="connsiteY1" fmla="*/ 236575 h 236883"/>
                              <a:gd name="connsiteX2" fmla="*/ 1263919 w 1263919"/>
                              <a:gd name="connsiteY2" fmla="*/ 0 h 236883"/>
                              <a:gd name="connsiteX0" fmla="*/ 0 w 1263919"/>
                              <a:gd name="connsiteY0" fmla="*/ 35317 h 246893"/>
                              <a:gd name="connsiteX1" fmla="*/ 671783 w 1263919"/>
                              <a:gd name="connsiteY1" fmla="*/ 246618 h 246893"/>
                              <a:gd name="connsiteX2" fmla="*/ 1263919 w 1263919"/>
                              <a:gd name="connsiteY2" fmla="*/ 0 h 246893"/>
                              <a:gd name="connsiteX0" fmla="*/ 0 w 1263919"/>
                              <a:gd name="connsiteY0" fmla="*/ 35317 h 247832"/>
                              <a:gd name="connsiteX1" fmla="*/ 671783 w 1263919"/>
                              <a:gd name="connsiteY1" fmla="*/ 246618 h 247832"/>
                              <a:gd name="connsiteX2" fmla="*/ 1263919 w 1263919"/>
                              <a:gd name="connsiteY2" fmla="*/ 0 h 247832"/>
                              <a:gd name="connsiteX0" fmla="*/ 0 w 1263919"/>
                              <a:gd name="connsiteY0" fmla="*/ 35317 h 249166"/>
                              <a:gd name="connsiteX1" fmla="*/ 671783 w 1263919"/>
                              <a:gd name="connsiteY1" fmla="*/ 246618 h 249166"/>
                              <a:gd name="connsiteX2" fmla="*/ 1263919 w 1263919"/>
                              <a:gd name="connsiteY2" fmla="*/ 0 h 249166"/>
                              <a:gd name="connsiteX0" fmla="*/ 0 w 1263919"/>
                              <a:gd name="connsiteY0" fmla="*/ 35317 h 249166"/>
                              <a:gd name="connsiteX1" fmla="*/ 671783 w 1263919"/>
                              <a:gd name="connsiteY1" fmla="*/ 246618 h 249166"/>
                              <a:gd name="connsiteX2" fmla="*/ 1263919 w 1263919"/>
                              <a:gd name="connsiteY2" fmla="*/ 0 h 249166"/>
                              <a:gd name="connsiteX0" fmla="*/ 0 w 1263919"/>
                              <a:gd name="connsiteY0" fmla="*/ 35317 h 249166"/>
                              <a:gd name="connsiteX1" fmla="*/ 671783 w 1263919"/>
                              <a:gd name="connsiteY1" fmla="*/ 246618 h 249166"/>
                              <a:gd name="connsiteX2" fmla="*/ 1263919 w 1263919"/>
                              <a:gd name="connsiteY2" fmla="*/ 0 h 249166"/>
                              <a:gd name="connsiteX0" fmla="*/ 0 w 1263919"/>
                              <a:gd name="connsiteY0" fmla="*/ 35317 h 249166"/>
                              <a:gd name="connsiteX1" fmla="*/ 671783 w 1263919"/>
                              <a:gd name="connsiteY1" fmla="*/ 246618 h 249166"/>
                              <a:gd name="connsiteX2" fmla="*/ 1263919 w 1263919"/>
                              <a:gd name="connsiteY2" fmla="*/ 0 h 24916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263919" h="249166">
                                <a:moveTo>
                                  <a:pt x="0" y="35317"/>
                                </a:moveTo>
                                <a:cubicBezTo>
                                  <a:pt x="172996" y="163611"/>
                                  <a:pt x="458765" y="266872"/>
                                  <a:pt x="671783" y="246618"/>
                                </a:cubicBezTo>
                                <a:cubicBezTo>
                                  <a:pt x="884801" y="226364"/>
                                  <a:pt x="1129759" y="110639"/>
                                  <a:pt x="1263919" y="0"/>
                                </a:cubicBezTo>
                              </a:path>
                            </a:pathLst>
                          </a:custGeom>
                          <a:noFill/>
                          <a:ln w="152400">
                            <a:solidFill>
                              <a:srgbClr val="002060"/>
                            </a:solidFill>
                            <a:headEnd type="triangle" w="sm" len="sm"/>
                            <a:tailEnd type="none" w="sm" len="sm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87A3BBD" id="Canvas 28" o:spid="_x0000_s1026" editas="canvas" style="width:250.55pt;height:188.15pt;mso-position-horizontal-relative:char;mso-position-vertical-relative:line" coordsize="31819,238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">
                <v:shape id="_x0000_s1027" type="#_x0000_t75" style="position:absolute;width:31819;height:23888;visibility:visible;mso-wrap-style:square">
                  <v:fill o:detectmouseclick="t"/>
                  <v:path o:connecttype="none"/>
                </v:shape>
                <v:line id="Straight Connector 25" o:spid="_x0000_s1028" style="position:absolute;visibility:visible;mso-wrap-style:square" from="15173,1670" to="15173,144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" strokecolor="#00b050" strokeweight="12pt">
                  <v:stroke dashstyle="1 1" joinstyle="miter"/>
                </v:line>
                <v:line id="Straight Connector 26" o:spid="_x0000_s1029" style="position:absolute;rotation:90;visibility:visible;mso-wrap-style:square" from="13777,12083" to="13777,221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" strokecolor="black [3213]" strokeweight="12pt">
                  <v:stroke joinstyle="miter"/>
                </v:line>
                <v:line id="Straight Connector 27" o:spid="_x0000_s1030" style="position:absolute;rotation:90;visibility:visible;mso-wrap-style:square" from="22222,7346" to="22222,201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" strokecolor="red" strokeweight="12pt">
                  <v:stroke dashstyle="1 1" joinstyle="miter"/>
                </v:line>
                <v:shape id="Freeform: Shape 120" o:spid="_x0000_s1031" style="position:absolute;left:7554;top:16063;width:12637;height:2489;rotation:-11318245fd;visibility:visible;mso-wrap-style:square;v-text-anchor:middle" coordsize="1263919,249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" path="m,35317c172996,163611,458765,266872,671783,246618,884801,226364,1129759,110639,1263919,e" filled="f" strokecolor="#002060" strokeweight="12pt">
                  <v:stroke startarrow="block" startarrowwidth="narrow" startarrowlength="short" endarrowwidth="narrow" endarrowlength="short" joinstyle="miter"/>
                  <v:path arrowok="t" o:connecttype="custom" o:connectlocs="0,35282;671640,246375;1263650,0" o:connectangles="0,0,0"/>
                </v:shape>
                <w10:anchorlock/>
              </v:group>
            </w:pict>
          </mc:Fallback>
        </mc:AlternateContent>
      </w:r>
    </w:p>
    <w:p w14:paraId="52E93F99" w14:textId="273F2FB8" w:rsidR="00345711" w:rsidRDefault="00345711">
      <w:r>
        <w:rPr>
          <w:noProof/>
        </w:rPr>
        <mc:AlternateContent>
          <mc:Choice Requires="wpc">
            <w:drawing>
              <wp:inline distT="0" distB="0" distL="0" distR="0" wp14:anchorId="7BCFC49C" wp14:editId="23857BDF">
                <wp:extent cx="3181985" cy="2167728"/>
                <wp:effectExtent l="0" t="0" r="0" b="0"/>
                <wp:docPr id="45" name="Canvas 4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42" name="Straight Connector 42"/>
                        <wps:cNvCnPr/>
                        <wps:spPr>
                          <a:xfrm>
                            <a:off x="1517396" y="167068"/>
                            <a:ext cx="0" cy="1280160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rgbClr val="00B050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" name="Straight Connector 43"/>
                        <wps:cNvCnPr/>
                        <wps:spPr>
                          <a:xfrm rot="5400000">
                            <a:off x="1377688" y="1208402"/>
                            <a:ext cx="0" cy="1005840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chemeClr val="tx1"/>
                            </a:solidFill>
                            <a:prstDash val="solid"/>
                          </a:ln>
                          <a:scene3d>
                            <a:camera prst="orthographicFront">
                              <a:rot lat="2400000" lon="0" rev="3600000"/>
                            </a:camera>
                            <a:lightRig rig="threePt" dir="t"/>
                          </a:scene3d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Straight Connector 44"/>
                        <wps:cNvCnPr/>
                        <wps:spPr>
                          <a:xfrm rot="5400000">
                            <a:off x="2222246" y="734653"/>
                            <a:ext cx="0" cy="1280160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rgbClr val="FF0000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1" name="Freeform: Shape 121"/>
                        <wps:cNvSpPr/>
                        <wps:spPr>
                          <a:xfrm rot="11237837">
                            <a:off x="691922" y="1556894"/>
                            <a:ext cx="1263650" cy="248285"/>
                          </a:xfrm>
                          <a:custGeom>
                            <a:avLst/>
                            <a:gdLst>
                              <a:gd name="connsiteX0" fmla="*/ 0 w 1270981"/>
                              <a:gd name="connsiteY0" fmla="*/ 0 h 109445"/>
                              <a:gd name="connsiteX1" fmla="*/ 624899 w 1270981"/>
                              <a:gd name="connsiteY1" fmla="*/ 109445 h 109445"/>
                              <a:gd name="connsiteX2" fmla="*/ 1270981 w 1270981"/>
                              <a:gd name="connsiteY2" fmla="*/ 21183 h 109445"/>
                              <a:gd name="connsiteX0" fmla="*/ 0 w 1270981"/>
                              <a:gd name="connsiteY0" fmla="*/ 0 h 109588"/>
                              <a:gd name="connsiteX1" fmla="*/ 624899 w 1270981"/>
                              <a:gd name="connsiteY1" fmla="*/ 109445 h 109588"/>
                              <a:gd name="connsiteX2" fmla="*/ 1270981 w 1270981"/>
                              <a:gd name="connsiteY2" fmla="*/ 21183 h 109588"/>
                              <a:gd name="connsiteX0" fmla="*/ 0 w 1270981"/>
                              <a:gd name="connsiteY0" fmla="*/ 0 h 109588"/>
                              <a:gd name="connsiteX1" fmla="*/ 624899 w 1270981"/>
                              <a:gd name="connsiteY1" fmla="*/ 109445 h 109588"/>
                              <a:gd name="connsiteX2" fmla="*/ 1270981 w 1270981"/>
                              <a:gd name="connsiteY2" fmla="*/ 21183 h 109588"/>
                              <a:gd name="connsiteX0" fmla="*/ 0 w 1270981"/>
                              <a:gd name="connsiteY0" fmla="*/ 0 h 109831"/>
                              <a:gd name="connsiteX1" fmla="*/ 624899 w 1270981"/>
                              <a:gd name="connsiteY1" fmla="*/ 109445 h 109831"/>
                              <a:gd name="connsiteX2" fmla="*/ 1270981 w 1270981"/>
                              <a:gd name="connsiteY2" fmla="*/ 21183 h 109831"/>
                              <a:gd name="connsiteX0" fmla="*/ 0 w 1270981"/>
                              <a:gd name="connsiteY0" fmla="*/ 0 h 109831"/>
                              <a:gd name="connsiteX1" fmla="*/ 624899 w 1270981"/>
                              <a:gd name="connsiteY1" fmla="*/ 109445 h 109831"/>
                              <a:gd name="connsiteX2" fmla="*/ 1270981 w 1270981"/>
                              <a:gd name="connsiteY2" fmla="*/ 21183 h 109831"/>
                              <a:gd name="connsiteX0" fmla="*/ 0 w 1270981"/>
                              <a:gd name="connsiteY0" fmla="*/ 0 h 109673"/>
                              <a:gd name="connsiteX1" fmla="*/ 624899 w 1270981"/>
                              <a:gd name="connsiteY1" fmla="*/ 109445 h 109673"/>
                              <a:gd name="connsiteX2" fmla="*/ 1270981 w 1270981"/>
                              <a:gd name="connsiteY2" fmla="*/ 21183 h 109673"/>
                              <a:gd name="connsiteX0" fmla="*/ 0 w 1267450"/>
                              <a:gd name="connsiteY0" fmla="*/ 0 h 205140"/>
                              <a:gd name="connsiteX1" fmla="*/ 621368 w 1267450"/>
                              <a:gd name="connsiteY1" fmla="*/ 201258 h 205140"/>
                              <a:gd name="connsiteX2" fmla="*/ 1267450 w 1267450"/>
                              <a:gd name="connsiteY2" fmla="*/ 112996 h 205140"/>
                              <a:gd name="connsiteX0" fmla="*/ 0 w 1267450"/>
                              <a:gd name="connsiteY0" fmla="*/ 0 h 205140"/>
                              <a:gd name="connsiteX1" fmla="*/ 621368 w 1267450"/>
                              <a:gd name="connsiteY1" fmla="*/ 201258 h 205140"/>
                              <a:gd name="connsiteX2" fmla="*/ 1267450 w 1267450"/>
                              <a:gd name="connsiteY2" fmla="*/ 112996 h 205140"/>
                              <a:gd name="connsiteX0" fmla="*/ 0 w 1267450"/>
                              <a:gd name="connsiteY0" fmla="*/ 0 h 201265"/>
                              <a:gd name="connsiteX1" fmla="*/ 621368 w 1267450"/>
                              <a:gd name="connsiteY1" fmla="*/ 201258 h 201265"/>
                              <a:gd name="connsiteX2" fmla="*/ 1267450 w 1267450"/>
                              <a:gd name="connsiteY2" fmla="*/ 7059 h 201265"/>
                              <a:gd name="connsiteX0" fmla="*/ 0 w 1267450"/>
                              <a:gd name="connsiteY0" fmla="*/ 0 h 201270"/>
                              <a:gd name="connsiteX1" fmla="*/ 621368 w 1267450"/>
                              <a:gd name="connsiteY1" fmla="*/ 201258 h 201270"/>
                              <a:gd name="connsiteX2" fmla="*/ 1267450 w 1267450"/>
                              <a:gd name="connsiteY2" fmla="*/ 7059 h 201270"/>
                              <a:gd name="connsiteX0" fmla="*/ 0 w 1263919"/>
                              <a:gd name="connsiteY0" fmla="*/ 21192 h 222567"/>
                              <a:gd name="connsiteX1" fmla="*/ 621368 w 1263919"/>
                              <a:gd name="connsiteY1" fmla="*/ 222450 h 222567"/>
                              <a:gd name="connsiteX2" fmla="*/ 1263919 w 1263919"/>
                              <a:gd name="connsiteY2" fmla="*/ 0 h 222567"/>
                              <a:gd name="connsiteX0" fmla="*/ 0 w 1263919"/>
                              <a:gd name="connsiteY0" fmla="*/ 60035 h 262108"/>
                              <a:gd name="connsiteX1" fmla="*/ 621368 w 1263919"/>
                              <a:gd name="connsiteY1" fmla="*/ 261293 h 262108"/>
                              <a:gd name="connsiteX2" fmla="*/ 1263919 w 1263919"/>
                              <a:gd name="connsiteY2" fmla="*/ 0 h 262108"/>
                              <a:gd name="connsiteX0" fmla="*/ 0 w 1263919"/>
                              <a:gd name="connsiteY0" fmla="*/ 35317 h 236883"/>
                              <a:gd name="connsiteX1" fmla="*/ 621368 w 1263919"/>
                              <a:gd name="connsiteY1" fmla="*/ 236575 h 236883"/>
                              <a:gd name="connsiteX2" fmla="*/ 1263919 w 1263919"/>
                              <a:gd name="connsiteY2" fmla="*/ 0 h 236883"/>
                              <a:gd name="connsiteX0" fmla="*/ 0 w 1263919"/>
                              <a:gd name="connsiteY0" fmla="*/ 35317 h 246893"/>
                              <a:gd name="connsiteX1" fmla="*/ 671783 w 1263919"/>
                              <a:gd name="connsiteY1" fmla="*/ 246618 h 246893"/>
                              <a:gd name="connsiteX2" fmla="*/ 1263919 w 1263919"/>
                              <a:gd name="connsiteY2" fmla="*/ 0 h 246893"/>
                              <a:gd name="connsiteX0" fmla="*/ 0 w 1263919"/>
                              <a:gd name="connsiteY0" fmla="*/ 35317 h 247832"/>
                              <a:gd name="connsiteX1" fmla="*/ 671783 w 1263919"/>
                              <a:gd name="connsiteY1" fmla="*/ 246618 h 247832"/>
                              <a:gd name="connsiteX2" fmla="*/ 1263919 w 1263919"/>
                              <a:gd name="connsiteY2" fmla="*/ 0 h 247832"/>
                              <a:gd name="connsiteX0" fmla="*/ 0 w 1263919"/>
                              <a:gd name="connsiteY0" fmla="*/ 35317 h 249166"/>
                              <a:gd name="connsiteX1" fmla="*/ 671783 w 1263919"/>
                              <a:gd name="connsiteY1" fmla="*/ 246618 h 249166"/>
                              <a:gd name="connsiteX2" fmla="*/ 1263919 w 1263919"/>
                              <a:gd name="connsiteY2" fmla="*/ 0 h 249166"/>
                              <a:gd name="connsiteX0" fmla="*/ 0 w 1263919"/>
                              <a:gd name="connsiteY0" fmla="*/ 35317 h 249166"/>
                              <a:gd name="connsiteX1" fmla="*/ 671783 w 1263919"/>
                              <a:gd name="connsiteY1" fmla="*/ 246618 h 249166"/>
                              <a:gd name="connsiteX2" fmla="*/ 1263919 w 1263919"/>
                              <a:gd name="connsiteY2" fmla="*/ 0 h 249166"/>
                              <a:gd name="connsiteX0" fmla="*/ 0 w 1263919"/>
                              <a:gd name="connsiteY0" fmla="*/ 35317 h 249166"/>
                              <a:gd name="connsiteX1" fmla="*/ 671783 w 1263919"/>
                              <a:gd name="connsiteY1" fmla="*/ 246618 h 249166"/>
                              <a:gd name="connsiteX2" fmla="*/ 1263919 w 1263919"/>
                              <a:gd name="connsiteY2" fmla="*/ 0 h 249166"/>
                              <a:gd name="connsiteX0" fmla="*/ 0 w 1263919"/>
                              <a:gd name="connsiteY0" fmla="*/ 35317 h 249166"/>
                              <a:gd name="connsiteX1" fmla="*/ 671783 w 1263919"/>
                              <a:gd name="connsiteY1" fmla="*/ 246618 h 249166"/>
                              <a:gd name="connsiteX2" fmla="*/ 1263919 w 1263919"/>
                              <a:gd name="connsiteY2" fmla="*/ 0 h 24916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263919" h="249166">
                                <a:moveTo>
                                  <a:pt x="0" y="35317"/>
                                </a:moveTo>
                                <a:cubicBezTo>
                                  <a:pt x="172996" y="163611"/>
                                  <a:pt x="458765" y="266872"/>
                                  <a:pt x="671783" y="246618"/>
                                </a:cubicBezTo>
                                <a:cubicBezTo>
                                  <a:pt x="884801" y="226364"/>
                                  <a:pt x="1129759" y="110639"/>
                                  <a:pt x="1263919" y="0"/>
                                </a:cubicBezTo>
                              </a:path>
                            </a:pathLst>
                          </a:custGeom>
                          <a:noFill/>
                          <a:ln w="152400">
                            <a:solidFill>
                              <a:srgbClr val="002060"/>
                            </a:solidFill>
                            <a:headEnd type="none" w="sm" len="sm"/>
                            <a:tailEnd type="triangle" w="sm" len="sm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214309FB" id="Canvas 45" o:spid="_x0000_s1026" editas="canvas" style="width:250.55pt;height:170.7pt;mso-position-horizontal-relative:char;mso-position-vertical-relative:line" coordsize="31819,216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">
                <v:shape id="_x0000_s1027" type="#_x0000_t75" style="position:absolute;width:31819;height:21672;visibility:visible;mso-wrap-style:square">
                  <v:fill o:detectmouseclick="t"/>
                  <v:path o:connecttype="none"/>
                </v:shape>
                <v:line id="Straight Connector 42" o:spid="_x0000_s1028" style="position:absolute;visibility:visible;mso-wrap-style:square" from="15173,1670" to="15173,144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" strokecolor="#00b050" strokeweight="12pt">
                  <v:stroke dashstyle="1 1" joinstyle="miter"/>
                </v:line>
                <v:line id="Straight Connector 43" o:spid="_x0000_s1029" style="position:absolute;rotation:90;visibility:visible;mso-wrap-style:square" from="13777,12083" to="13777,221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" strokecolor="black [3213]" strokeweight="12pt">
                  <v:stroke joinstyle="miter"/>
                </v:line>
                <v:line id="Straight Connector 44" o:spid="_x0000_s1030" style="position:absolute;rotation:90;visibility:visible;mso-wrap-style:square" from="22222,7346" to="22222,201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" strokecolor="red" strokeweight="12pt">
                  <v:stroke dashstyle="1 1" joinstyle="miter"/>
                </v:line>
                <v:shape id="Freeform: Shape 121" o:spid="_x0000_s1031" style="position:absolute;left:6919;top:15568;width:12636;height:2483;rotation:-11318245fd;visibility:visible;mso-wrap-style:square;v-text-anchor:middle" coordsize="1263919,249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" path="m,35317c172996,163611,458765,266872,671783,246618,884801,226364,1129759,110639,1263919,e" filled="f" strokecolor="#002060" strokeweight="12pt">
                  <v:stroke startarrowwidth="narrow" startarrowlength="short" endarrow="block" endarrowwidth="narrow" endarrowlength="short" joinstyle="miter"/>
                  <v:path arrowok="t" o:connecttype="custom" o:connectlocs="0,35192;671640,245746;1263650,0" o:connectangles="0,0,0"/>
                </v:shape>
                <w10:anchorlock/>
              </v:group>
            </w:pict>
          </mc:Fallback>
        </mc:AlternateContent>
      </w:r>
    </w:p>
    <w:p w14:paraId="3E165BF2" w14:textId="1B14E1D1" w:rsidR="00ED12B2" w:rsidRDefault="00ED12B2">
      <w:r>
        <w:rPr>
          <w:noProof/>
        </w:rPr>
        <mc:AlternateContent>
          <mc:Choice Requires="wpc">
            <w:drawing>
              <wp:inline distT="0" distB="0" distL="0" distR="0" wp14:anchorId="2E47B8AE" wp14:editId="7A6EEE31">
                <wp:extent cx="3181985" cy="2167728"/>
                <wp:effectExtent l="0" t="0" r="0" b="0"/>
                <wp:docPr id="113" name="Canvas 1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79" name="Straight Connector 79"/>
                        <wps:cNvCnPr/>
                        <wps:spPr>
                          <a:xfrm>
                            <a:off x="1517396" y="167068"/>
                            <a:ext cx="0" cy="1280160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rgbClr val="00B050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9" name="Straight Connector 109"/>
                        <wps:cNvCnPr/>
                        <wps:spPr>
                          <a:xfrm rot="5400000">
                            <a:off x="1377688" y="1208402"/>
                            <a:ext cx="0" cy="1005840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chemeClr val="tx1"/>
                            </a:solidFill>
                            <a:prstDash val="sysDot"/>
                          </a:ln>
                          <a:scene3d>
                            <a:camera prst="orthographicFront">
                              <a:rot lat="2400000" lon="0" rev="3600000"/>
                            </a:camera>
                            <a:lightRig rig="threePt" dir="t"/>
                          </a:scene3d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1" name="Straight Connector 111"/>
                        <wps:cNvCnPr/>
                        <wps:spPr>
                          <a:xfrm rot="5400000">
                            <a:off x="2222246" y="734653"/>
                            <a:ext cx="0" cy="1280160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rgbClr val="FF0000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2" name="Freeform: Shape 112"/>
                        <wps:cNvSpPr/>
                        <wps:spPr>
                          <a:xfrm rot="5400000">
                            <a:off x="1581609" y="1313291"/>
                            <a:ext cx="1263650" cy="248285"/>
                          </a:xfrm>
                          <a:custGeom>
                            <a:avLst/>
                            <a:gdLst>
                              <a:gd name="connsiteX0" fmla="*/ 0 w 1270981"/>
                              <a:gd name="connsiteY0" fmla="*/ 0 h 109445"/>
                              <a:gd name="connsiteX1" fmla="*/ 624899 w 1270981"/>
                              <a:gd name="connsiteY1" fmla="*/ 109445 h 109445"/>
                              <a:gd name="connsiteX2" fmla="*/ 1270981 w 1270981"/>
                              <a:gd name="connsiteY2" fmla="*/ 21183 h 109445"/>
                              <a:gd name="connsiteX0" fmla="*/ 0 w 1270981"/>
                              <a:gd name="connsiteY0" fmla="*/ 0 h 109588"/>
                              <a:gd name="connsiteX1" fmla="*/ 624899 w 1270981"/>
                              <a:gd name="connsiteY1" fmla="*/ 109445 h 109588"/>
                              <a:gd name="connsiteX2" fmla="*/ 1270981 w 1270981"/>
                              <a:gd name="connsiteY2" fmla="*/ 21183 h 109588"/>
                              <a:gd name="connsiteX0" fmla="*/ 0 w 1270981"/>
                              <a:gd name="connsiteY0" fmla="*/ 0 h 109588"/>
                              <a:gd name="connsiteX1" fmla="*/ 624899 w 1270981"/>
                              <a:gd name="connsiteY1" fmla="*/ 109445 h 109588"/>
                              <a:gd name="connsiteX2" fmla="*/ 1270981 w 1270981"/>
                              <a:gd name="connsiteY2" fmla="*/ 21183 h 109588"/>
                              <a:gd name="connsiteX0" fmla="*/ 0 w 1270981"/>
                              <a:gd name="connsiteY0" fmla="*/ 0 h 109831"/>
                              <a:gd name="connsiteX1" fmla="*/ 624899 w 1270981"/>
                              <a:gd name="connsiteY1" fmla="*/ 109445 h 109831"/>
                              <a:gd name="connsiteX2" fmla="*/ 1270981 w 1270981"/>
                              <a:gd name="connsiteY2" fmla="*/ 21183 h 109831"/>
                              <a:gd name="connsiteX0" fmla="*/ 0 w 1270981"/>
                              <a:gd name="connsiteY0" fmla="*/ 0 h 109831"/>
                              <a:gd name="connsiteX1" fmla="*/ 624899 w 1270981"/>
                              <a:gd name="connsiteY1" fmla="*/ 109445 h 109831"/>
                              <a:gd name="connsiteX2" fmla="*/ 1270981 w 1270981"/>
                              <a:gd name="connsiteY2" fmla="*/ 21183 h 109831"/>
                              <a:gd name="connsiteX0" fmla="*/ 0 w 1270981"/>
                              <a:gd name="connsiteY0" fmla="*/ 0 h 109673"/>
                              <a:gd name="connsiteX1" fmla="*/ 624899 w 1270981"/>
                              <a:gd name="connsiteY1" fmla="*/ 109445 h 109673"/>
                              <a:gd name="connsiteX2" fmla="*/ 1270981 w 1270981"/>
                              <a:gd name="connsiteY2" fmla="*/ 21183 h 109673"/>
                              <a:gd name="connsiteX0" fmla="*/ 0 w 1267450"/>
                              <a:gd name="connsiteY0" fmla="*/ 0 h 205140"/>
                              <a:gd name="connsiteX1" fmla="*/ 621368 w 1267450"/>
                              <a:gd name="connsiteY1" fmla="*/ 201258 h 205140"/>
                              <a:gd name="connsiteX2" fmla="*/ 1267450 w 1267450"/>
                              <a:gd name="connsiteY2" fmla="*/ 112996 h 205140"/>
                              <a:gd name="connsiteX0" fmla="*/ 0 w 1267450"/>
                              <a:gd name="connsiteY0" fmla="*/ 0 h 205140"/>
                              <a:gd name="connsiteX1" fmla="*/ 621368 w 1267450"/>
                              <a:gd name="connsiteY1" fmla="*/ 201258 h 205140"/>
                              <a:gd name="connsiteX2" fmla="*/ 1267450 w 1267450"/>
                              <a:gd name="connsiteY2" fmla="*/ 112996 h 205140"/>
                              <a:gd name="connsiteX0" fmla="*/ 0 w 1267450"/>
                              <a:gd name="connsiteY0" fmla="*/ 0 h 201265"/>
                              <a:gd name="connsiteX1" fmla="*/ 621368 w 1267450"/>
                              <a:gd name="connsiteY1" fmla="*/ 201258 h 201265"/>
                              <a:gd name="connsiteX2" fmla="*/ 1267450 w 1267450"/>
                              <a:gd name="connsiteY2" fmla="*/ 7059 h 201265"/>
                              <a:gd name="connsiteX0" fmla="*/ 0 w 1267450"/>
                              <a:gd name="connsiteY0" fmla="*/ 0 h 201270"/>
                              <a:gd name="connsiteX1" fmla="*/ 621368 w 1267450"/>
                              <a:gd name="connsiteY1" fmla="*/ 201258 h 201270"/>
                              <a:gd name="connsiteX2" fmla="*/ 1267450 w 1267450"/>
                              <a:gd name="connsiteY2" fmla="*/ 7059 h 201270"/>
                              <a:gd name="connsiteX0" fmla="*/ 0 w 1263919"/>
                              <a:gd name="connsiteY0" fmla="*/ 21192 h 222567"/>
                              <a:gd name="connsiteX1" fmla="*/ 621368 w 1263919"/>
                              <a:gd name="connsiteY1" fmla="*/ 222450 h 222567"/>
                              <a:gd name="connsiteX2" fmla="*/ 1263919 w 1263919"/>
                              <a:gd name="connsiteY2" fmla="*/ 0 h 222567"/>
                              <a:gd name="connsiteX0" fmla="*/ 0 w 1263919"/>
                              <a:gd name="connsiteY0" fmla="*/ 60035 h 262108"/>
                              <a:gd name="connsiteX1" fmla="*/ 621368 w 1263919"/>
                              <a:gd name="connsiteY1" fmla="*/ 261293 h 262108"/>
                              <a:gd name="connsiteX2" fmla="*/ 1263919 w 1263919"/>
                              <a:gd name="connsiteY2" fmla="*/ 0 h 262108"/>
                              <a:gd name="connsiteX0" fmla="*/ 0 w 1263919"/>
                              <a:gd name="connsiteY0" fmla="*/ 35317 h 236883"/>
                              <a:gd name="connsiteX1" fmla="*/ 621368 w 1263919"/>
                              <a:gd name="connsiteY1" fmla="*/ 236575 h 236883"/>
                              <a:gd name="connsiteX2" fmla="*/ 1263919 w 1263919"/>
                              <a:gd name="connsiteY2" fmla="*/ 0 h 236883"/>
                              <a:gd name="connsiteX0" fmla="*/ 0 w 1263919"/>
                              <a:gd name="connsiteY0" fmla="*/ 35317 h 246893"/>
                              <a:gd name="connsiteX1" fmla="*/ 671783 w 1263919"/>
                              <a:gd name="connsiteY1" fmla="*/ 246618 h 246893"/>
                              <a:gd name="connsiteX2" fmla="*/ 1263919 w 1263919"/>
                              <a:gd name="connsiteY2" fmla="*/ 0 h 246893"/>
                              <a:gd name="connsiteX0" fmla="*/ 0 w 1263919"/>
                              <a:gd name="connsiteY0" fmla="*/ 35317 h 247832"/>
                              <a:gd name="connsiteX1" fmla="*/ 671783 w 1263919"/>
                              <a:gd name="connsiteY1" fmla="*/ 246618 h 247832"/>
                              <a:gd name="connsiteX2" fmla="*/ 1263919 w 1263919"/>
                              <a:gd name="connsiteY2" fmla="*/ 0 h 247832"/>
                              <a:gd name="connsiteX0" fmla="*/ 0 w 1263919"/>
                              <a:gd name="connsiteY0" fmla="*/ 35317 h 249166"/>
                              <a:gd name="connsiteX1" fmla="*/ 671783 w 1263919"/>
                              <a:gd name="connsiteY1" fmla="*/ 246618 h 249166"/>
                              <a:gd name="connsiteX2" fmla="*/ 1263919 w 1263919"/>
                              <a:gd name="connsiteY2" fmla="*/ 0 h 249166"/>
                              <a:gd name="connsiteX0" fmla="*/ 0 w 1263919"/>
                              <a:gd name="connsiteY0" fmla="*/ 35317 h 249166"/>
                              <a:gd name="connsiteX1" fmla="*/ 671783 w 1263919"/>
                              <a:gd name="connsiteY1" fmla="*/ 246618 h 249166"/>
                              <a:gd name="connsiteX2" fmla="*/ 1263919 w 1263919"/>
                              <a:gd name="connsiteY2" fmla="*/ 0 h 249166"/>
                              <a:gd name="connsiteX0" fmla="*/ 0 w 1263919"/>
                              <a:gd name="connsiteY0" fmla="*/ 35317 h 249166"/>
                              <a:gd name="connsiteX1" fmla="*/ 671783 w 1263919"/>
                              <a:gd name="connsiteY1" fmla="*/ 246618 h 249166"/>
                              <a:gd name="connsiteX2" fmla="*/ 1263919 w 1263919"/>
                              <a:gd name="connsiteY2" fmla="*/ 0 h 249166"/>
                              <a:gd name="connsiteX0" fmla="*/ 0 w 1263919"/>
                              <a:gd name="connsiteY0" fmla="*/ 35317 h 249166"/>
                              <a:gd name="connsiteX1" fmla="*/ 671783 w 1263919"/>
                              <a:gd name="connsiteY1" fmla="*/ 246618 h 249166"/>
                              <a:gd name="connsiteX2" fmla="*/ 1263919 w 1263919"/>
                              <a:gd name="connsiteY2" fmla="*/ 0 h 24916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263919" h="249166">
                                <a:moveTo>
                                  <a:pt x="0" y="35317"/>
                                </a:moveTo>
                                <a:cubicBezTo>
                                  <a:pt x="172996" y="163611"/>
                                  <a:pt x="458765" y="266872"/>
                                  <a:pt x="671783" y="246618"/>
                                </a:cubicBezTo>
                                <a:cubicBezTo>
                                  <a:pt x="884801" y="226364"/>
                                  <a:pt x="1129759" y="110639"/>
                                  <a:pt x="1263919" y="0"/>
                                </a:cubicBezTo>
                              </a:path>
                            </a:pathLst>
                          </a:custGeom>
                          <a:noFill/>
                          <a:ln w="152400">
                            <a:solidFill>
                              <a:srgbClr val="002060"/>
                            </a:solidFill>
                            <a:headEnd type="none" w="sm" len="sm"/>
                            <a:tailEnd type="triangle" w="sm" len="sm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491A56A5" id="Canvas 113" o:spid="_x0000_s1026" editas="canvas" style="width:250.55pt;height:170.7pt;mso-position-horizontal-relative:char;mso-position-vertical-relative:line" coordsize="31819,216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">
                <v:shape id="_x0000_s1027" type="#_x0000_t75" style="position:absolute;width:31819;height:21672;visibility:visible;mso-wrap-style:square">
                  <v:fill o:detectmouseclick="t"/>
                  <v:path o:connecttype="none"/>
                </v:shape>
                <v:line id="Straight Connector 79" o:spid="_x0000_s1028" style="position:absolute;visibility:visible;mso-wrap-style:square" from="15173,1670" to="15173,144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" strokecolor="#00b050" strokeweight="12pt">
                  <v:stroke dashstyle="1 1" joinstyle="miter"/>
                </v:line>
                <v:line id="Straight Connector 109" o:spid="_x0000_s1029" style="position:absolute;rotation:90;visibility:visible;mso-wrap-style:square" from="13777,12083" to="13777,221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" strokecolor="black [3213]" strokeweight="12pt">
                  <v:stroke dashstyle="1 1" joinstyle="miter"/>
                </v:line>
                <v:line id="Straight Connector 111" o:spid="_x0000_s1030" style="position:absolute;rotation:90;visibility:visible;mso-wrap-style:square" from="22222,7346" to="22222,201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" strokecolor="red" strokeweight="12pt">
                  <v:stroke joinstyle="miter"/>
                </v:line>
                <v:shape id="Freeform: Shape 112" o:spid="_x0000_s1031" style="position:absolute;left:15816;top:13132;width:12636;height:2483;rotation:90;visibility:visible;mso-wrap-style:square;v-text-anchor:middle" coordsize="1263919,249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" path="m,35317c172996,163611,458765,266872,671783,246618,884801,226364,1129759,110639,1263919,e" filled="f" strokecolor="#002060" strokeweight="12pt">
                  <v:stroke startarrowwidth="narrow" startarrowlength="short" endarrow="block" endarrowwidth="narrow" endarrowlength="short" joinstyle="miter"/>
                  <v:path arrowok="t" o:connecttype="custom" o:connectlocs="0,35192;671640,245746;1263650,0" o:connectangles="0,0,0"/>
                </v:shape>
                <w10:anchorlock/>
              </v:group>
            </w:pict>
          </mc:Fallback>
        </mc:AlternateContent>
      </w:r>
    </w:p>
    <w:p w14:paraId="0B27CEB1" w14:textId="4C83A149" w:rsidR="00ED12B2" w:rsidRDefault="00ED12B2">
      <w:r>
        <w:rPr>
          <w:noProof/>
        </w:rPr>
        <w:lastRenderedPageBreak/>
        <mc:AlternateContent>
          <mc:Choice Requires="wpc">
            <w:drawing>
              <wp:inline distT="0" distB="0" distL="0" distR="0" wp14:anchorId="0E736F05" wp14:editId="4B7166F0">
                <wp:extent cx="3181985" cy="2167728"/>
                <wp:effectExtent l="0" t="0" r="0" b="4445"/>
                <wp:docPr id="119" name="Canvas 1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15" name="Straight Connector 115"/>
                        <wps:cNvCnPr/>
                        <wps:spPr>
                          <a:xfrm>
                            <a:off x="1517396" y="167068"/>
                            <a:ext cx="0" cy="1280160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rgbClr val="00B050"/>
                            </a:solidFill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6" name="Straight Connector 116"/>
                        <wps:cNvCnPr/>
                        <wps:spPr>
                          <a:xfrm rot="5400000">
                            <a:off x="1377688" y="1208402"/>
                            <a:ext cx="0" cy="1005840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chemeClr val="tx1"/>
                            </a:solidFill>
                            <a:prstDash val="sysDot"/>
                          </a:ln>
                          <a:scene3d>
                            <a:camera prst="orthographicFront">
                              <a:rot lat="2400000" lon="0" rev="3600000"/>
                            </a:camera>
                            <a:lightRig rig="threePt" dir="t"/>
                          </a:scene3d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7" name="Straight Connector 117"/>
                        <wps:cNvCnPr/>
                        <wps:spPr>
                          <a:xfrm rot="5400000">
                            <a:off x="2222246" y="734653"/>
                            <a:ext cx="0" cy="1280160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rgbClr val="FF0000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8" name="Freeform: Shape 118"/>
                        <wps:cNvSpPr/>
                        <wps:spPr>
                          <a:xfrm rot="5400000">
                            <a:off x="1581609" y="1313291"/>
                            <a:ext cx="1263650" cy="248285"/>
                          </a:xfrm>
                          <a:custGeom>
                            <a:avLst/>
                            <a:gdLst>
                              <a:gd name="connsiteX0" fmla="*/ 0 w 1270981"/>
                              <a:gd name="connsiteY0" fmla="*/ 0 h 109445"/>
                              <a:gd name="connsiteX1" fmla="*/ 624899 w 1270981"/>
                              <a:gd name="connsiteY1" fmla="*/ 109445 h 109445"/>
                              <a:gd name="connsiteX2" fmla="*/ 1270981 w 1270981"/>
                              <a:gd name="connsiteY2" fmla="*/ 21183 h 109445"/>
                              <a:gd name="connsiteX0" fmla="*/ 0 w 1270981"/>
                              <a:gd name="connsiteY0" fmla="*/ 0 h 109588"/>
                              <a:gd name="connsiteX1" fmla="*/ 624899 w 1270981"/>
                              <a:gd name="connsiteY1" fmla="*/ 109445 h 109588"/>
                              <a:gd name="connsiteX2" fmla="*/ 1270981 w 1270981"/>
                              <a:gd name="connsiteY2" fmla="*/ 21183 h 109588"/>
                              <a:gd name="connsiteX0" fmla="*/ 0 w 1270981"/>
                              <a:gd name="connsiteY0" fmla="*/ 0 h 109588"/>
                              <a:gd name="connsiteX1" fmla="*/ 624899 w 1270981"/>
                              <a:gd name="connsiteY1" fmla="*/ 109445 h 109588"/>
                              <a:gd name="connsiteX2" fmla="*/ 1270981 w 1270981"/>
                              <a:gd name="connsiteY2" fmla="*/ 21183 h 109588"/>
                              <a:gd name="connsiteX0" fmla="*/ 0 w 1270981"/>
                              <a:gd name="connsiteY0" fmla="*/ 0 h 109831"/>
                              <a:gd name="connsiteX1" fmla="*/ 624899 w 1270981"/>
                              <a:gd name="connsiteY1" fmla="*/ 109445 h 109831"/>
                              <a:gd name="connsiteX2" fmla="*/ 1270981 w 1270981"/>
                              <a:gd name="connsiteY2" fmla="*/ 21183 h 109831"/>
                              <a:gd name="connsiteX0" fmla="*/ 0 w 1270981"/>
                              <a:gd name="connsiteY0" fmla="*/ 0 h 109831"/>
                              <a:gd name="connsiteX1" fmla="*/ 624899 w 1270981"/>
                              <a:gd name="connsiteY1" fmla="*/ 109445 h 109831"/>
                              <a:gd name="connsiteX2" fmla="*/ 1270981 w 1270981"/>
                              <a:gd name="connsiteY2" fmla="*/ 21183 h 109831"/>
                              <a:gd name="connsiteX0" fmla="*/ 0 w 1270981"/>
                              <a:gd name="connsiteY0" fmla="*/ 0 h 109673"/>
                              <a:gd name="connsiteX1" fmla="*/ 624899 w 1270981"/>
                              <a:gd name="connsiteY1" fmla="*/ 109445 h 109673"/>
                              <a:gd name="connsiteX2" fmla="*/ 1270981 w 1270981"/>
                              <a:gd name="connsiteY2" fmla="*/ 21183 h 109673"/>
                              <a:gd name="connsiteX0" fmla="*/ 0 w 1267450"/>
                              <a:gd name="connsiteY0" fmla="*/ 0 h 205140"/>
                              <a:gd name="connsiteX1" fmla="*/ 621368 w 1267450"/>
                              <a:gd name="connsiteY1" fmla="*/ 201258 h 205140"/>
                              <a:gd name="connsiteX2" fmla="*/ 1267450 w 1267450"/>
                              <a:gd name="connsiteY2" fmla="*/ 112996 h 205140"/>
                              <a:gd name="connsiteX0" fmla="*/ 0 w 1267450"/>
                              <a:gd name="connsiteY0" fmla="*/ 0 h 205140"/>
                              <a:gd name="connsiteX1" fmla="*/ 621368 w 1267450"/>
                              <a:gd name="connsiteY1" fmla="*/ 201258 h 205140"/>
                              <a:gd name="connsiteX2" fmla="*/ 1267450 w 1267450"/>
                              <a:gd name="connsiteY2" fmla="*/ 112996 h 205140"/>
                              <a:gd name="connsiteX0" fmla="*/ 0 w 1267450"/>
                              <a:gd name="connsiteY0" fmla="*/ 0 h 201265"/>
                              <a:gd name="connsiteX1" fmla="*/ 621368 w 1267450"/>
                              <a:gd name="connsiteY1" fmla="*/ 201258 h 201265"/>
                              <a:gd name="connsiteX2" fmla="*/ 1267450 w 1267450"/>
                              <a:gd name="connsiteY2" fmla="*/ 7059 h 201265"/>
                              <a:gd name="connsiteX0" fmla="*/ 0 w 1267450"/>
                              <a:gd name="connsiteY0" fmla="*/ 0 h 201270"/>
                              <a:gd name="connsiteX1" fmla="*/ 621368 w 1267450"/>
                              <a:gd name="connsiteY1" fmla="*/ 201258 h 201270"/>
                              <a:gd name="connsiteX2" fmla="*/ 1267450 w 1267450"/>
                              <a:gd name="connsiteY2" fmla="*/ 7059 h 201270"/>
                              <a:gd name="connsiteX0" fmla="*/ 0 w 1263919"/>
                              <a:gd name="connsiteY0" fmla="*/ 21192 h 222567"/>
                              <a:gd name="connsiteX1" fmla="*/ 621368 w 1263919"/>
                              <a:gd name="connsiteY1" fmla="*/ 222450 h 222567"/>
                              <a:gd name="connsiteX2" fmla="*/ 1263919 w 1263919"/>
                              <a:gd name="connsiteY2" fmla="*/ 0 h 222567"/>
                              <a:gd name="connsiteX0" fmla="*/ 0 w 1263919"/>
                              <a:gd name="connsiteY0" fmla="*/ 60035 h 262108"/>
                              <a:gd name="connsiteX1" fmla="*/ 621368 w 1263919"/>
                              <a:gd name="connsiteY1" fmla="*/ 261293 h 262108"/>
                              <a:gd name="connsiteX2" fmla="*/ 1263919 w 1263919"/>
                              <a:gd name="connsiteY2" fmla="*/ 0 h 262108"/>
                              <a:gd name="connsiteX0" fmla="*/ 0 w 1263919"/>
                              <a:gd name="connsiteY0" fmla="*/ 35317 h 236883"/>
                              <a:gd name="connsiteX1" fmla="*/ 621368 w 1263919"/>
                              <a:gd name="connsiteY1" fmla="*/ 236575 h 236883"/>
                              <a:gd name="connsiteX2" fmla="*/ 1263919 w 1263919"/>
                              <a:gd name="connsiteY2" fmla="*/ 0 h 236883"/>
                              <a:gd name="connsiteX0" fmla="*/ 0 w 1263919"/>
                              <a:gd name="connsiteY0" fmla="*/ 35317 h 246893"/>
                              <a:gd name="connsiteX1" fmla="*/ 671783 w 1263919"/>
                              <a:gd name="connsiteY1" fmla="*/ 246618 h 246893"/>
                              <a:gd name="connsiteX2" fmla="*/ 1263919 w 1263919"/>
                              <a:gd name="connsiteY2" fmla="*/ 0 h 246893"/>
                              <a:gd name="connsiteX0" fmla="*/ 0 w 1263919"/>
                              <a:gd name="connsiteY0" fmla="*/ 35317 h 247832"/>
                              <a:gd name="connsiteX1" fmla="*/ 671783 w 1263919"/>
                              <a:gd name="connsiteY1" fmla="*/ 246618 h 247832"/>
                              <a:gd name="connsiteX2" fmla="*/ 1263919 w 1263919"/>
                              <a:gd name="connsiteY2" fmla="*/ 0 h 247832"/>
                              <a:gd name="connsiteX0" fmla="*/ 0 w 1263919"/>
                              <a:gd name="connsiteY0" fmla="*/ 35317 h 249166"/>
                              <a:gd name="connsiteX1" fmla="*/ 671783 w 1263919"/>
                              <a:gd name="connsiteY1" fmla="*/ 246618 h 249166"/>
                              <a:gd name="connsiteX2" fmla="*/ 1263919 w 1263919"/>
                              <a:gd name="connsiteY2" fmla="*/ 0 h 249166"/>
                              <a:gd name="connsiteX0" fmla="*/ 0 w 1263919"/>
                              <a:gd name="connsiteY0" fmla="*/ 35317 h 249166"/>
                              <a:gd name="connsiteX1" fmla="*/ 671783 w 1263919"/>
                              <a:gd name="connsiteY1" fmla="*/ 246618 h 249166"/>
                              <a:gd name="connsiteX2" fmla="*/ 1263919 w 1263919"/>
                              <a:gd name="connsiteY2" fmla="*/ 0 h 249166"/>
                              <a:gd name="connsiteX0" fmla="*/ 0 w 1263919"/>
                              <a:gd name="connsiteY0" fmla="*/ 35317 h 249166"/>
                              <a:gd name="connsiteX1" fmla="*/ 671783 w 1263919"/>
                              <a:gd name="connsiteY1" fmla="*/ 246618 h 249166"/>
                              <a:gd name="connsiteX2" fmla="*/ 1263919 w 1263919"/>
                              <a:gd name="connsiteY2" fmla="*/ 0 h 249166"/>
                              <a:gd name="connsiteX0" fmla="*/ 0 w 1263919"/>
                              <a:gd name="connsiteY0" fmla="*/ 35317 h 249166"/>
                              <a:gd name="connsiteX1" fmla="*/ 671783 w 1263919"/>
                              <a:gd name="connsiteY1" fmla="*/ 246618 h 249166"/>
                              <a:gd name="connsiteX2" fmla="*/ 1263919 w 1263919"/>
                              <a:gd name="connsiteY2" fmla="*/ 0 h 24916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263919" h="249166">
                                <a:moveTo>
                                  <a:pt x="0" y="35317"/>
                                </a:moveTo>
                                <a:cubicBezTo>
                                  <a:pt x="172996" y="163611"/>
                                  <a:pt x="458765" y="266872"/>
                                  <a:pt x="671783" y="246618"/>
                                </a:cubicBezTo>
                                <a:cubicBezTo>
                                  <a:pt x="884801" y="226364"/>
                                  <a:pt x="1129759" y="110639"/>
                                  <a:pt x="1263919" y="0"/>
                                </a:cubicBezTo>
                              </a:path>
                            </a:pathLst>
                          </a:custGeom>
                          <a:noFill/>
                          <a:ln w="152400">
                            <a:solidFill>
                              <a:srgbClr val="002060"/>
                            </a:solidFill>
                            <a:headEnd type="triangle" w="sm" len="sm"/>
                            <a:tailEnd type="none" w="sm" len="sm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469E1EA" id="Canvas 119" o:spid="_x0000_s1026" editas="canvas" style="width:250.55pt;height:170.7pt;mso-position-horizontal-relative:char;mso-position-vertical-relative:line" coordsize="31819,216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">
                <v:shape id="_x0000_s1027" type="#_x0000_t75" style="position:absolute;width:31819;height:21672;visibility:visible;mso-wrap-style:square">
                  <v:fill o:detectmouseclick="t"/>
                  <v:path o:connecttype="none"/>
                </v:shape>
                <v:line id="Straight Connector 115" o:spid="_x0000_s1028" style="position:absolute;visibility:visible;mso-wrap-style:square" from="15173,1670" to="15173,144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" strokecolor="#00b050" strokeweight="12pt">
                  <v:stroke dashstyle="1 1" joinstyle="miter"/>
                </v:line>
                <v:line id="Straight Connector 116" o:spid="_x0000_s1029" style="position:absolute;rotation:90;visibility:visible;mso-wrap-style:square" from="13777,12083" to="13777,221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" strokecolor="black [3213]" strokeweight="12pt">
                  <v:stroke dashstyle="1 1" joinstyle="miter"/>
                </v:line>
                <v:line id="Straight Connector 117" o:spid="_x0000_s1030" style="position:absolute;rotation:90;visibility:visible;mso-wrap-style:square" from="22222,7346" to="22222,201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" strokecolor="red" strokeweight="12pt">
                  <v:stroke joinstyle="miter"/>
                </v:line>
                <v:shape id="Freeform: Shape 118" o:spid="_x0000_s1031" style="position:absolute;left:15816;top:13132;width:12636;height:2483;rotation:90;visibility:visible;mso-wrap-style:square;v-text-anchor:middle" coordsize="1263919,249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" path="m,35317c172996,163611,458765,266872,671783,246618,884801,226364,1129759,110639,1263919,e" filled="f" strokecolor="#002060" strokeweight="12pt">
                  <v:stroke startarrow="block" startarrowwidth="narrow" startarrowlength="short" endarrowwidth="narrow" endarrowlength="short" joinstyle="miter"/>
                  <v:path arrowok="t" o:connecttype="custom" o:connectlocs="0,35192;671640,245746;1263650,0" o:connectangles="0,0,0"/>
                </v:shape>
                <w10:anchorlock/>
              </v:group>
            </w:pict>
          </mc:Fallback>
        </mc:AlternateContent>
      </w:r>
    </w:p>
    <w:p w14:paraId="70CF3C91" w14:textId="03DACC79" w:rsidR="005D2E0D" w:rsidRDefault="005D2E0D">
      <w:r>
        <w:rPr>
          <w:noProof/>
        </w:rPr>
        <mc:AlternateContent>
          <mc:Choice Requires="wpc">
            <w:drawing>
              <wp:inline distT="0" distB="0" distL="0" distR="0" wp14:anchorId="724AF000" wp14:editId="558EF493">
                <wp:extent cx="3181985" cy="2167728"/>
                <wp:effectExtent l="0" t="0" r="0" b="4445"/>
                <wp:docPr id="131" name="Canvas 1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35" name="Arrow: Right 135"/>
                        <wps:cNvSpPr/>
                        <wps:spPr>
                          <a:xfrm>
                            <a:off x="110490" y="19050"/>
                            <a:ext cx="2914650" cy="2114085"/>
                          </a:xfrm>
                          <a:prstGeom prst="rightArrow">
                            <a:avLst/>
                          </a:prstGeom>
                          <a:solidFill>
                            <a:srgbClr val="0070C0"/>
                          </a:solidFill>
                          <a:ln w="12700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5572F71" id="Canvas 131" o:spid="_x0000_s1026" editas="canvas" style="width:250.55pt;height:170.7pt;mso-position-horizontal-relative:char;mso-position-vertical-relative:line" coordsize="31819,216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31819;height:21672;visibility:visible;mso-wrap-style:square">
                  <v:fill o:detectmouseclick="t"/>
                  <v:path o:connecttype="none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135" o:spid="_x0000_s1028" type="#_x0000_t13" style="position:absolute;left:1104;top:190;width:29147;height:211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" adj="13766" fillcolor="#0070c0" strokecolor="#0070c0" strokeweight="1pt"/>
                <w10:anchorlock/>
              </v:group>
            </w:pict>
          </mc:Fallback>
        </mc:AlternateContent>
      </w:r>
    </w:p>
    <w:p w14:paraId="7BE2F866" w14:textId="1D2637A1" w:rsidR="00781B9D" w:rsidRDefault="00781B9D">
      <w:r>
        <w:rPr>
          <w:noProof/>
        </w:rPr>
        <mc:AlternateContent>
          <mc:Choice Requires="wpc">
            <w:drawing>
              <wp:inline distT="0" distB="0" distL="0" distR="0" wp14:anchorId="03A887F0" wp14:editId="6E68B266">
                <wp:extent cx="3181985" cy="2167339"/>
                <wp:effectExtent l="0" t="0" r="0" b="4445"/>
                <wp:docPr id="48" name="Canvas 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114" name="Group 114"/>
                        <wpg:cNvGrpSpPr/>
                        <wpg:grpSpPr>
                          <a:xfrm>
                            <a:off x="1365662" y="49"/>
                            <a:ext cx="492826" cy="2167290"/>
                            <a:chOff x="1365662" y="49"/>
                            <a:chExt cx="492826" cy="2167290"/>
                          </a:xfrm>
                          <a:solidFill>
                            <a:schemeClr val="tx1"/>
                          </a:solidFill>
                        </wpg:grpSpPr>
                        <wps:wsp>
                          <wps:cNvPr id="67" name="Trapezoid 67"/>
                          <wps:cNvSpPr/>
                          <wps:spPr>
                            <a:xfrm>
                              <a:off x="1365662" y="49"/>
                              <a:ext cx="492826" cy="385948"/>
                            </a:xfrm>
                            <a:prstGeom prst="trapezoid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6" name="Trapezoid 136"/>
                          <wps:cNvSpPr/>
                          <wps:spPr>
                            <a:xfrm flipV="1">
                              <a:off x="1365662" y="1781391"/>
                              <a:ext cx="492826" cy="385948"/>
                            </a:xfrm>
                            <a:prstGeom prst="trapezoid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g:wgp>
                        <wpg:cNvPr id="137" name="Group 137"/>
                        <wpg:cNvGrpSpPr/>
                        <wpg:grpSpPr>
                          <a:xfrm rot="5400000">
                            <a:off x="1365659" y="1"/>
                            <a:ext cx="492826" cy="2167255"/>
                            <a:chOff x="1365664" y="49"/>
                            <a:chExt cx="492826" cy="2167290"/>
                          </a:xfrm>
                          <a:solidFill>
                            <a:schemeClr val="tx1"/>
                          </a:solidFill>
                        </wpg:grpSpPr>
                        <wps:wsp>
                          <wps:cNvPr id="138" name="Trapezoid 138"/>
                          <wps:cNvSpPr/>
                          <wps:spPr>
                            <a:xfrm>
                              <a:off x="1365664" y="49"/>
                              <a:ext cx="492826" cy="385948"/>
                            </a:xfrm>
                            <a:prstGeom prst="trapezoid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9" name="Trapezoid 139"/>
                          <wps:cNvSpPr/>
                          <wps:spPr>
                            <a:xfrm flipV="1">
                              <a:off x="1365664" y="1781391"/>
                              <a:ext cx="492826" cy="385948"/>
                            </a:xfrm>
                            <a:prstGeom prst="trapezoid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g:wgp>
                        <wpg:cNvPr id="140" name="Group 140"/>
                        <wpg:cNvGrpSpPr/>
                        <wpg:grpSpPr>
                          <a:xfrm rot="8115311">
                            <a:off x="1365659" y="4"/>
                            <a:ext cx="492826" cy="2167254"/>
                            <a:chOff x="1365663" y="49"/>
                            <a:chExt cx="492826" cy="2167289"/>
                          </a:xfrm>
                          <a:solidFill>
                            <a:schemeClr val="tx1"/>
                          </a:solidFill>
                        </wpg:grpSpPr>
                        <wps:wsp>
                          <wps:cNvPr id="141" name="Trapezoid 141"/>
                          <wps:cNvSpPr/>
                          <wps:spPr>
                            <a:xfrm>
                              <a:off x="1365663" y="49"/>
                              <a:ext cx="492826" cy="385948"/>
                            </a:xfrm>
                            <a:prstGeom prst="trapezoid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2" name="Trapezoid 142"/>
                          <wps:cNvSpPr/>
                          <wps:spPr>
                            <a:xfrm flipV="1">
                              <a:off x="1365663" y="1781390"/>
                              <a:ext cx="492826" cy="385948"/>
                            </a:xfrm>
                            <a:prstGeom prst="trapezoid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g:wgp>
                        <wpg:cNvPr id="143" name="Group 143"/>
                        <wpg:cNvGrpSpPr/>
                        <wpg:grpSpPr>
                          <a:xfrm rot="13484689" flipH="1">
                            <a:off x="1365659" y="1"/>
                            <a:ext cx="492827" cy="2167255"/>
                            <a:chOff x="1365661" y="49"/>
                            <a:chExt cx="492827" cy="2167290"/>
                          </a:xfrm>
                          <a:solidFill>
                            <a:schemeClr val="tx1"/>
                          </a:solidFill>
                        </wpg:grpSpPr>
                        <wps:wsp>
                          <wps:cNvPr id="144" name="Trapezoid 144"/>
                          <wps:cNvSpPr/>
                          <wps:spPr>
                            <a:xfrm>
                              <a:off x="1365662" y="49"/>
                              <a:ext cx="492826" cy="385948"/>
                            </a:xfrm>
                            <a:prstGeom prst="trapezoid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5" name="Trapezoid 145"/>
                          <wps:cNvSpPr/>
                          <wps:spPr>
                            <a:xfrm flipV="1">
                              <a:off x="1365661" y="1781391"/>
                              <a:ext cx="492826" cy="385948"/>
                            </a:xfrm>
                            <a:prstGeom prst="trapezoid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s:wsp>
                        <wps:cNvPr id="130" name="Oval 130"/>
                        <wps:cNvSpPr/>
                        <wps:spPr>
                          <a:xfrm>
                            <a:off x="771896" y="255286"/>
                            <a:ext cx="1674421" cy="1674291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7" name="Oval 147"/>
                        <wps:cNvSpPr/>
                        <wps:spPr>
                          <a:xfrm>
                            <a:off x="973777" y="463138"/>
                            <a:ext cx="1280160" cy="128016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7CBA8AAE" id="Canvas 48" o:spid="_x0000_s1026" editas="canvas" style="width:250.55pt;height:170.65pt;mso-position-horizontal-relative:char;mso-position-vertical-relative:line" coordsize="31819,216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31819;height:21672;visibility:visible;mso-wrap-style:square">
                  <v:fill o:detectmouseclick="t"/>
                  <v:path o:connecttype="none"/>
                </v:shape>
                <v:group id="Group 114" o:spid="_x0000_s1028" style="position:absolute;left:13656;width:4928;height:21673" coordorigin="13656" coordsize="4928,216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">
                  <v:shape id="Trapezoid 67" o:spid="_x0000_s1029" style="position:absolute;left:13656;width:4928;height:3859;visibility:visible;mso-wrap-style:square;v-text-anchor:middle" coordsize="492826,385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" path="m,385948l96487,,396339,r96487,385948l,385948xe" filled="f" stroked="f" strokeweight="1pt">
                    <v:stroke joinstyle="miter"/>
                    <v:path arrowok="t" o:connecttype="custom" o:connectlocs="0,385948;96487,0;396339,0;492826,385948;0,385948" o:connectangles="0,0,0,0,0"/>
                  </v:shape>
                  <v:shape id="Trapezoid 136" o:spid="_x0000_s1030" style="position:absolute;left:13656;top:17813;width:4928;height:3860;flip:y;visibility:visible;mso-wrap-style:square;v-text-anchor:middle" coordsize="492826,385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" path="m,385948l96487,,396339,r96487,385948l,385948xe" filled="f" stroked="f" strokeweight="1pt">
                    <v:stroke joinstyle="miter"/>
                    <v:path arrowok="t" o:connecttype="custom" o:connectlocs="0,385948;96487,0;396339,0;492826,385948;0,385948" o:connectangles="0,0,0,0,0"/>
                  </v:shape>
                </v:group>
                <v:group id="Group 137" o:spid="_x0000_s1031" style="position:absolute;left:13656;width:4928;height:21672;rotation:90" coordorigin="13656" coordsize="4928,216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">
                  <v:shape id="Trapezoid 138" o:spid="_x0000_s1032" style="position:absolute;left:13656;width:4928;height:3859;visibility:visible;mso-wrap-style:square;v-text-anchor:middle" coordsize="492826,385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" path="m,385948l96487,,396339,r96487,385948l,385948xe" filled="f" stroked="f" strokeweight="1pt">
                    <v:stroke joinstyle="miter"/>
                    <v:path arrowok="t" o:connecttype="custom" o:connectlocs="0,385948;96487,0;396339,0;492826,385948;0,385948" o:connectangles="0,0,0,0,0"/>
                  </v:shape>
                  <v:shape id="Trapezoid 139" o:spid="_x0000_s1033" style="position:absolute;left:13656;top:17813;width:4928;height:3860;flip:y;visibility:visible;mso-wrap-style:square;v-text-anchor:middle" coordsize="492826,385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" path="m,385948l96487,,396339,r96487,385948l,385948xe" filled="f" stroked="f" strokeweight="1pt">
                    <v:stroke joinstyle="miter"/>
                    <v:path arrowok="t" o:connecttype="custom" o:connectlocs="0,385948;96487,0;396339,0;492826,385948;0,385948" o:connectangles="0,0,0,0,0"/>
                  </v:shape>
                </v:group>
                <v:group id="Group 140" o:spid="_x0000_s1034" style="position:absolute;left:13656;width:4928;height:21672;rotation:8864084fd" coordorigin="13656" coordsize="4928,216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">
                  <v:shape id="Trapezoid 141" o:spid="_x0000_s1035" style="position:absolute;left:13656;width:4928;height:3859;visibility:visible;mso-wrap-style:square;v-text-anchor:middle" coordsize="492826,385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" path="m,385948l96487,,396339,r96487,385948l,385948xe" filled="f" stroked="f" strokeweight="1pt">
                    <v:stroke joinstyle="miter"/>
                    <v:path arrowok="t" o:connecttype="custom" o:connectlocs="0,385948;96487,0;396339,0;492826,385948;0,385948" o:connectangles="0,0,0,0,0"/>
                  </v:shape>
                  <v:shape id="Trapezoid 142" o:spid="_x0000_s1036" style="position:absolute;left:13656;top:17813;width:4928;height:3860;flip:y;visibility:visible;mso-wrap-style:square;v-text-anchor:middle" coordsize="492826,385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" path="m,385948l96487,,396339,r96487,385948l,385948xe" filled="f" stroked="f" strokeweight="1pt">
                    <v:stroke joinstyle="miter"/>
                    <v:path arrowok="t" o:connecttype="custom" o:connectlocs="0,385948;96487,0;396339,0;492826,385948;0,385948" o:connectangles="0,0,0,0,0"/>
                  </v:shape>
                </v:group>
                <v:group id="Group 143" o:spid="_x0000_s1037" style="position:absolute;left:13656;width:4928;height:21672;rotation:8864084fd;flip:x" coordorigin="13656" coordsize="4928,216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">
                  <v:shape id="Trapezoid 144" o:spid="_x0000_s1038" style="position:absolute;left:13656;width:4928;height:3859;visibility:visible;mso-wrap-style:square;v-text-anchor:middle" coordsize="492826,385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" path="m,385948l96487,,396339,r96487,385948l,385948xe" filled="f" stroked="f" strokeweight="1pt">
                    <v:stroke joinstyle="miter"/>
                    <v:path arrowok="t" o:connecttype="custom" o:connectlocs="0,385948;96487,0;396339,0;492826,385948;0,385948" o:connectangles="0,0,0,0,0"/>
                  </v:shape>
                  <v:shape id="Trapezoid 145" o:spid="_x0000_s1039" style="position:absolute;left:13656;top:17813;width:4928;height:3860;flip:y;visibility:visible;mso-wrap-style:square;v-text-anchor:middle" coordsize="492826,385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" path="m,385948l96487,,396339,r96487,385948l,385948xe" filled="f" stroked="f" strokeweight="1pt">
                    <v:stroke joinstyle="miter"/>
                    <v:path arrowok="t" o:connecttype="custom" o:connectlocs="0,385948;96487,0;396339,0;492826,385948;0,385948" o:connectangles="0,0,0,0,0"/>
                  </v:shape>
                </v:group>
                <v:oval id="Oval 130" o:spid="_x0000_s1040" style="position:absolute;left:7718;top:2552;width:16745;height:16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" fillcolor="black [3213]" stroked="f" strokeweight="1pt">
                  <v:stroke joinstyle="miter"/>
                </v:oval>
                <v:oval id="Oval 147" o:spid="_x0000_s1041" style="position:absolute;left:9737;top:4631;width:12802;height:128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" fillcolor="white [3212]" stroked="f" strokeweight="1pt">
                  <v:stroke joinstyle="miter"/>
                </v:oval>
                <w10:anchorlock/>
              </v:group>
            </w:pict>
          </mc:Fallback>
        </mc:AlternateContent>
      </w:r>
    </w:p>
    <w:p w14:paraId="5E30CDEA" w14:textId="33319F87" w:rsidR="006302FB" w:rsidRDefault="006302FB">
      <w:r>
        <w:rPr>
          <w:noProof/>
        </w:rPr>
        <w:lastRenderedPageBreak/>
        <mc:AlternateContent>
          <mc:Choice Requires="wpc">
            <w:drawing>
              <wp:inline distT="0" distB="0" distL="0" distR="0" wp14:anchorId="08629D58" wp14:editId="335A68B8">
                <wp:extent cx="2183130" cy="2394210"/>
                <wp:effectExtent l="0" t="0" r="45720" b="0"/>
                <wp:docPr id="163" name="Canvas 1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65" name="Freeform: Shape 165"/>
                        <wps:cNvSpPr/>
                        <wps:spPr>
                          <a:xfrm>
                            <a:off x="36003" y="671476"/>
                            <a:ext cx="2147589" cy="1530985"/>
                          </a:xfrm>
                          <a:custGeom>
                            <a:avLst/>
                            <a:gdLst>
                              <a:gd name="connsiteX0" fmla="*/ 0 w 2159413"/>
                              <a:gd name="connsiteY0" fmla="*/ 1539885 h 1539885"/>
                              <a:gd name="connsiteX1" fmla="*/ 2159413 w 2159413"/>
                              <a:gd name="connsiteY1" fmla="*/ 1539885 h 1539885"/>
                              <a:gd name="connsiteX2" fmla="*/ 1816886 w 2159413"/>
                              <a:gd name="connsiteY2" fmla="*/ 0 h 1539885"/>
                              <a:gd name="connsiteX3" fmla="*/ 357420 w 2159413"/>
                              <a:gd name="connsiteY3" fmla="*/ 0 h 1539885"/>
                              <a:gd name="connsiteX4" fmla="*/ 0 w 2159413"/>
                              <a:gd name="connsiteY4" fmla="*/ 1539885 h 153988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159413" h="1539885">
                                <a:moveTo>
                                  <a:pt x="0" y="1539885"/>
                                </a:moveTo>
                                <a:lnTo>
                                  <a:pt x="2159413" y="1539885"/>
                                </a:lnTo>
                                <a:lnTo>
                                  <a:pt x="1816886" y="0"/>
                                </a:lnTo>
                                <a:lnTo>
                                  <a:pt x="357420" y="0"/>
                                </a:lnTo>
                                <a:lnTo>
                                  <a:pt x="0" y="153988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6" name="Circle: Hollow 166"/>
                        <wps:cNvSpPr/>
                        <wps:spPr>
                          <a:xfrm>
                            <a:off x="694305" y="9088"/>
                            <a:ext cx="837313" cy="836802"/>
                          </a:xfrm>
                          <a:prstGeom prst="donut">
                            <a:avLst>
                              <a:gd name="adj" fmla="val 21078"/>
                            </a:avLst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7" name="Text Box 167"/>
                        <wps:cNvSpPr txBox="1"/>
                        <wps:spPr>
                          <a:xfrm>
                            <a:off x="735242" y="733216"/>
                            <a:ext cx="815975" cy="13093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57B13AD0" w14:textId="1B9B6410" w:rsidR="006302FB" w:rsidRPr="006302FB" w:rsidRDefault="00787E84" w:rsidP="006302FB">
                              <w:pPr>
                                <w:spacing w:after="0" w:line="240" w:lineRule="auto"/>
                                <w:rPr>
                                  <w:rFonts w:ascii="Centaur" w:hAnsi="Centaur"/>
                                  <w:color w:val="FFFFFF" w:themeColor="background1"/>
                                  <w:sz w:val="180"/>
                                </w:rPr>
                              </w:pPr>
                              <w:r>
                                <w:rPr>
                                  <w:rFonts w:ascii="Centaur" w:hAnsi="Centaur"/>
                                  <w:color w:val="FFFFFF" w:themeColor="background1"/>
                                  <w:sz w:val="180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08629D58" id="Canvas 163" o:spid="_x0000_s1026" editas="canvas" style="width:171.9pt;height:188.5pt;mso-position-horizontal-relative:char;mso-position-vertical-relative:line" coordsize="21831,239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21831;height:23939;visibility:visible;mso-wrap-style:square">
                  <v:fill o:detectmouseclick="t"/>
                  <v:path o:connecttype="none"/>
                </v:shape>
                <v:shape id="Freeform: Shape 165" o:spid="_x0000_s1028" style="position:absolute;left:360;top:6714;width:21475;height:15310;visibility:visible;mso-wrap-style:square;v-text-anchor:middle" coordsize="2159413,15398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" path="m,1539885r2159413,l1816886,,357420,,,1539885xe" fillcolor="black [3213]" strokecolor="black [3213]" strokeweight="1pt">
                  <v:stroke joinstyle="miter"/>
                  <v:path arrowok="t" o:connecttype="custom" o:connectlocs="0,1530985;2147589,1530985;1806938,0;355463,0;0,1530985" o:connectangles="0,0,0,0,0"/>
                </v:shape>
                <v:shapetype id="_x0000_t23" coordsize="21600,21600" o:spt="23" adj="5400" path="m,10800qy10800,,21600,10800,10800,21600,,10800xm@0,10800qy10800@2@1,10800,10800@0@0,10800xe"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</v:formulas>
                  <v:path o:connecttype="custom" o:connectlocs="10800,0;3163,3163;0,10800;3163,18437;10800,21600;18437,18437;21600,10800;18437,3163" textboxrect="3163,3163,18437,18437"/>
                  <v:handles>
                    <v:h position="#0,center" xrange="0,10800"/>
                  </v:handles>
                </v:shapetype>
                <v:shape id="Circle: Hollow 166" o:spid="_x0000_s1029" type="#_x0000_t23" style="position:absolute;left:6943;top:90;width:8373;height:83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" adj="4550" fillcolor="black [3213]" strokecolor="black [3213]" strokeweight="1pt">
                  <v:stroke joinstyle="miter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67" o:spid="_x0000_s1030" type="#_x0000_t202" style="position:absolute;left:7352;top:7332;width:8160;height:1309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" filled="f" strokeweight=".5pt">
                  <v:textbox style="mso-fit-shape-to-text:t" inset="0,0,0,0">
                    <w:txbxContent>
                      <w:p w14:paraId="57B13AD0" w14:textId="1B9B6410" w:rsidR="006302FB" w:rsidRPr="006302FB" w:rsidRDefault="00787E84" w:rsidP="006302FB">
                        <w:pPr>
                          <w:spacing w:after="0" w:line="240" w:lineRule="auto"/>
                          <w:rPr>
                            <w:rFonts w:ascii="Centaur" w:hAnsi="Centaur"/>
                            <w:color w:val="FFFFFF" w:themeColor="background1"/>
                            <w:sz w:val="180"/>
                          </w:rPr>
                        </w:pPr>
                        <w:r>
                          <w:rPr>
                            <w:rFonts w:ascii="Centaur" w:hAnsi="Centaur"/>
                            <w:color w:val="FFFFFF" w:themeColor="background1"/>
                            <w:sz w:val="180"/>
                          </w:rPr>
                          <w:t>m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1C1CC45" w14:textId="33878FFB" w:rsidR="00673DB3" w:rsidRDefault="00673DB3">
      <w:r>
        <w:rPr>
          <w:noProof/>
        </w:rPr>
        <mc:AlternateContent>
          <mc:Choice Requires="wpc">
            <w:drawing>
              <wp:inline distT="0" distB="0" distL="0" distR="0" wp14:anchorId="700C46BB" wp14:editId="1943087B">
                <wp:extent cx="5457190" cy="3381555"/>
                <wp:effectExtent l="38100" t="38100" r="10160" b="9525"/>
                <wp:docPr id="148" name="Canvas 1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55" name="Freeform: Shape 155"/>
                        <wps:cNvSpPr/>
                        <wps:spPr>
                          <a:xfrm>
                            <a:off x="0" y="56"/>
                            <a:ext cx="5422789" cy="3345878"/>
                          </a:xfrm>
                          <a:custGeom>
                            <a:avLst/>
                            <a:gdLst>
                              <a:gd name="connsiteX0" fmla="*/ 0 w 797668"/>
                              <a:gd name="connsiteY0" fmla="*/ 717901 h 1614792"/>
                              <a:gd name="connsiteX1" fmla="*/ 23347 w 797668"/>
                              <a:gd name="connsiteY1" fmla="*/ 772376 h 1614792"/>
                              <a:gd name="connsiteX2" fmla="*/ 52530 w 797668"/>
                              <a:gd name="connsiteY2" fmla="*/ 700392 h 1614792"/>
                              <a:gd name="connsiteX3" fmla="*/ 79767 w 797668"/>
                              <a:gd name="connsiteY3" fmla="*/ 774322 h 1614792"/>
                              <a:gd name="connsiteX4" fmla="*/ 105059 w 797668"/>
                              <a:gd name="connsiteY4" fmla="*/ 704283 h 1614792"/>
                              <a:gd name="connsiteX5" fmla="*/ 147861 w 797668"/>
                              <a:gd name="connsiteY5" fmla="*/ 819069 h 1614792"/>
                              <a:gd name="connsiteX6" fmla="*/ 192608 w 797668"/>
                              <a:gd name="connsiteY6" fmla="*/ 638135 h 1614792"/>
                              <a:gd name="connsiteX7" fmla="*/ 217900 w 797668"/>
                              <a:gd name="connsiteY7" fmla="*/ 725684 h 1614792"/>
                              <a:gd name="connsiteX8" fmla="*/ 241246 w 797668"/>
                              <a:gd name="connsiteY8" fmla="*/ 717901 h 1614792"/>
                              <a:gd name="connsiteX9" fmla="*/ 252920 w 797668"/>
                              <a:gd name="connsiteY9" fmla="*/ 772376 h 1614792"/>
                              <a:gd name="connsiteX10" fmla="*/ 247083 w 797668"/>
                              <a:gd name="connsiteY10" fmla="*/ 821015 h 1614792"/>
                              <a:gd name="connsiteX11" fmla="*/ 272375 w 797668"/>
                              <a:gd name="connsiteY11" fmla="*/ 856034 h 1614792"/>
                              <a:gd name="connsiteX12" fmla="*/ 272375 w 797668"/>
                              <a:gd name="connsiteY12" fmla="*/ 898836 h 1614792"/>
                              <a:gd name="connsiteX13" fmla="*/ 299612 w 797668"/>
                              <a:gd name="connsiteY13" fmla="*/ 822960 h 1614792"/>
                              <a:gd name="connsiteX14" fmla="*/ 324904 w 797668"/>
                              <a:gd name="connsiteY14" fmla="*/ 863816 h 1614792"/>
                              <a:gd name="connsiteX15" fmla="*/ 324904 w 797668"/>
                              <a:gd name="connsiteY15" fmla="*/ 918291 h 1614792"/>
                              <a:gd name="connsiteX16" fmla="*/ 344360 w 797668"/>
                              <a:gd name="connsiteY16" fmla="*/ 964984 h 1614792"/>
                              <a:gd name="connsiteX17" fmla="*/ 377434 w 797668"/>
                              <a:gd name="connsiteY17" fmla="*/ 943583 h 1614792"/>
                              <a:gd name="connsiteX18" fmla="*/ 363815 w 797668"/>
                              <a:gd name="connsiteY18" fmla="*/ 865762 h 1614792"/>
                              <a:gd name="connsiteX19" fmla="*/ 381325 w 797668"/>
                              <a:gd name="connsiteY19" fmla="*/ 857980 h 1614792"/>
                              <a:gd name="connsiteX20" fmla="*/ 402725 w 797668"/>
                              <a:gd name="connsiteY20" fmla="*/ 513621 h 1614792"/>
                              <a:gd name="connsiteX21" fmla="*/ 447473 w 797668"/>
                              <a:gd name="connsiteY21" fmla="*/ 1212067 h 1614792"/>
                              <a:gd name="connsiteX22" fmla="*/ 480547 w 797668"/>
                              <a:gd name="connsiteY22" fmla="*/ 978603 h 1614792"/>
                              <a:gd name="connsiteX23" fmla="*/ 494165 w 797668"/>
                              <a:gd name="connsiteY23" fmla="*/ 1019459 h 1614792"/>
                              <a:gd name="connsiteX24" fmla="*/ 509730 w 797668"/>
                              <a:gd name="connsiteY24" fmla="*/ 994167 h 1614792"/>
                              <a:gd name="connsiteX25" fmla="*/ 527240 w 797668"/>
                              <a:gd name="connsiteY25" fmla="*/ 1110899 h 1614792"/>
                              <a:gd name="connsiteX26" fmla="*/ 589497 w 797668"/>
                              <a:gd name="connsiteY26" fmla="*/ 124514 h 1614792"/>
                              <a:gd name="connsiteX27" fmla="*/ 618680 w 797668"/>
                              <a:gd name="connsiteY27" fmla="*/ 367706 h 1614792"/>
                              <a:gd name="connsiteX28" fmla="*/ 638135 w 797668"/>
                              <a:gd name="connsiteY28" fmla="*/ 278211 h 1614792"/>
                              <a:gd name="connsiteX29" fmla="*/ 661481 w 797668"/>
                              <a:gd name="connsiteY29" fmla="*/ 1478604 h 1614792"/>
                              <a:gd name="connsiteX30" fmla="*/ 688719 w 797668"/>
                              <a:gd name="connsiteY30" fmla="*/ 1614792 h 1614792"/>
                              <a:gd name="connsiteX31" fmla="*/ 762649 w 797668"/>
                              <a:gd name="connsiteY31" fmla="*/ 0 h 1614792"/>
                              <a:gd name="connsiteX32" fmla="*/ 782104 w 797668"/>
                              <a:gd name="connsiteY32" fmla="*/ 33074 h 1614792"/>
                              <a:gd name="connsiteX33" fmla="*/ 797668 w 797668"/>
                              <a:gd name="connsiteY33" fmla="*/ 1560317 h 1614792"/>
                              <a:gd name="connsiteX0" fmla="*/ 0 w 797668"/>
                              <a:gd name="connsiteY0" fmla="*/ 717901 h 1614792"/>
                              <a:gd name="connsiteX1" fmla="*/ 23347 w 797668"/>
                              <a:gd name="connsiteY1" fmla="*/ 772376 h 1614792"/>
                              <a:gd name="connsiteX2" fmla="*/ 52530 w 797668"/>
                              <a:gd name="connsiteY2" fmla="*/ 700392 h 1614792"/>
                              <a:gd name="connsiteX3" fmla="*/ 79767 w 797668"/>
                              <a:gd name="connsiteY3" fmla="*/ 774322 h 1614792"/>
                              <a:gd name="connsiteX4" fmla="*/ 105059 w 797668"/>
                              <a:gd name="connsiteY4" fmla="*/ 704283 h 1614792"/>
                              <a:gd name="connsiteX5" fmla="*/ 147861 w 797668"/>
                              <a:gd name="connsiteY5" fmla="*/ 819069 h 1614792"/>
                              <a:gd name="connsiteX6" fmla="*/ 192608 w 797668"/>
                              <a:gd name="connsiteY6" fmla="*/ 638135 h 1614792"/>
                              <a:gd name="connsiteX7" fmla="*/ 217900 w 797668"/>
                              <a:gd name="connsiteY7" fmla="*/ 725684 h 1614792"/>
                              <a:gd name="connsiteX8" fmla="*/ 241246 w 797668"/>
                              <a:gd name="connsiteY8" fmla="*/ 717901 h 1614792"/>
                              <a:gd name="connsiteX9" fmla="*/ 252920 w 797668"/>
                              <a:gd name="connsiteY9" fmla="*/ 772376 h 1614792"/>
                              <a:gd name="connsiteX10" fmla="*/ 247083 w 797668"/>
                              <a:gd name="connsiteY10" fmla="*/ 821015 h 1614792"/>
                              <a:gd name="connsiteX11" fmla="*/ 272375 w 797668"/>
                              <a:gd name="connsiteY11" fmla="*/ 856034 h 1614792"/>
                              <a:gd name="connsiteX12" fmla="*/ 272375 w 797668"/>
                              <a:gd name="connsiteY12" fmla="*/ 898836 h 1614792"/>
                              <a:gd name="connsiteX13" fmla="*/ 299612 w 797668"/>
                              <a:gd name="connsiteY13" fmla="*/ 822960 h 1614792"/>
                              <a:gd name="connsiteX14" fmla="*/ 324904 w 797668"/>
                              <a:gd name="connsiteY14" fmla="*/ 863816 h 1614792"/>
                              <a:gd name="connsiteX15" fmla="*/ 324904 w 797668"/>
                              <a:gd name="connsiteY15" fmla="*/ 918291 h 1614792"/>
                              <a:gd name="connsiteX16" fmla="*/ 344360 w 797668"/>
                              <a:gd name="connsiteY16" fmla="*/ 964984 h 1614792"/>
                              <a:gd name="connsiteX17" fmla="*/ 377434 w 797668"/>
                              <a:gd name="connsiteY17" fmla="*/ 943583 h 1614792"/>
                              <a:gd name="connsiteX18" fmla="*/ 363815 w 797668"/>
                              <a:gd name="connsiteY18" fmla="*/ 865762 h 1614792"/>
                              <a:gd name="connsiteX19" fmla="*/ 381325 w 797668"/>
                              <a:gd name="connsiteY19" fmla="*/ 857980 h 1614792"/>
                              <a:gd name="connsiteX20" fmla="*/ 402725 w 797668"/>
                              <a:gd name="connsiteY20" fmla="*/ 513621 h 1614792"/>
                              <a:gd name="connsiteX21" fmla="*/ 447473 w 797668"/>
                              <a:gd name="connsiteY21" fmla="*/ 1212067 h 1614792"/>
                              <a:gd name="connsiteX22" fmla="*/ 480547 w 797668"/>
                              <a:gd name="connsiteY22" fmla="*/ 978603 h 1614792"/>
                              <a:gd name="connsiteX23" fmla="*/ 494165 w 797668"/>
                              <a:gd name="connsiteY23" fmla="*/ 1019459 h 1614792"/>
                              <a:gd name="connsiteX24" fmla="*/ 509730 w 797668"/>
                              <a:gd name="connsiteY24" fmla="*/ 994167 h 1614792"/>
                              <a:gd name="connsiteX25" fmla="*/ 527240 w 797668"/>
                              <a:gd name="connsiteY25" fmla="*/ 1110899 h 1614792"/>
                              <a:gd name="connsiteX26" fmla="*/ 589497 w 797668"/>
                              <a:gd name="connsiteY26" fmla="*/ 124514 h 1614792"/>
                              <a:gd name="connsiteX27" fmla="*/ 618680 w 797668"/>
                              <a:gd name="connsiteY27" fmla="*/ 367706 h 1614792"/>
                              <a:gd name="connsiteX28" fmla="*/ 638135 w 797668"/>
                              <a:gd name="connsiteY28" fmla="*/ 278211 h 1614792"/>
                              <a:gd name="connsiteX29" fmla="*/ 661481 w 797668"/>
                              <a:gd name="connsiteY29" fmla="*/ 1478604 h 1614792"/>
                              <a:gd name="connsiteX30" fmla="*/ 688719 w 797668"/>
                              <a:gd name="connsiteY30" fmla="*/ 1614792 h 1614792"/>
                              <a:gd name="connsiteX31" fmla="*/ 762649 w 797668"/>
                              <a:gd name="connsiteY31" fmla="*/ 0 h 1614792"/>
                              <a:gd name="connsiteX32" fmla="*/ 782104 w 797668"/>
                              <a:gd name="connsiteY32" fmla="*/ 33074 h 1614792"/>
                              <a:gd name="connsiteX33" fmla="*/ 795723 w 797668"/>
                              <a:gd name="connsiteY33" fmla="*/ 1502015 h 1614792"/>
                              <a:gd name="connsiteX34" fmla="*/ 797668 w 797668"/>
                              <a:gd name="connsiteY34" fmla="*/ 1560317 h 1614792"/>
                              <a:gd name="connsiteX0" fmla="*/ 0 w 894945"/>
                              <a:gd name="connsiteY0" fmla="*/ 717901 h 1614792"/>
                              <a:gd name="connsiteX1" fmla="*/ 23347 w 894945"/>
                              <a:gd name="connsiteY1" fmla="*/ 772376 h 1614792"/>
                              <a:gd name="connsiteX2" fmla="*/ 52530 w 894945"/>
                              <a:gd name="connsiteY2" fmla="*/ 700392 h 1614792"/>
                              <a:gd name="connsiteX3" fmla="*/ 79767 w 894945"/>
                              <a:gd name="connsiteY3" fmla="*/ 774322 h 1614792"/>
                              <a:gd name="connsiteX4" fmla="*/ 105059 w 894945"/>
                              <a:gd name="connsiteY4" fmla="*/ 704283 h 1614792"/>
                              <a:gd name="connsiteX5" fmla="*/ 147861 w 894945"/>
                              <a:gd name="connsiteY5" fmla="*/ 819069 h 1614792"/>
                              <a:gd name="connsiteX6" fmla="*/ 192608 w 894945"/>
                              <a:gd name="connsiteY6" fmla="*/ 638135 h 1614792"/>
                              <a:gd name="connsiteX7" fmla="*/ 217900 w 894945"/>
                              <a:gd name="connsiteY7" fmla="*/ 725684 h 1614792"/>
                              <a:gd name="connsiteX8" fmla="*/ 241246 w 894945"/>
                              <a:gd name="connsiteY8" fmla="*/ 717901 h 1614792"/>
                              <a:gd name="connsiteX9" fmla="*/ 252920 w 894945"/>
                              <a:gd name="connsiteY9" fmla="*/ 772376 h 1614792"/>
                              <a:gd name="connsiteX10" fmla="*/ 247083 w 894945"/>
                              <a:gd name="connsiteY10" fmla="*/ 821015 h 1614792"/>
                              <a:gd name="connsiteX11" fmla="*/ 272375 w 894945"/>
                              <a:gd name="connsiteY11" fmla="*/ 856034 h 1614792"/>
                              <a:gd name="connsiteX12" fmla="*/ 272375 w 894945"/>
                              <a:gd name="connsiteY12" fmla="*/ 898836 h 1614792"/>
                              <a:gd name="connsiteX13" fmla="*/ 299612 w 894945"/>
                              <a:gd name="connsiteY13" fmla="*/ 822960 h 1614792"/>
                              <a:gd name="connsiteX14" fmla="*/ 324904 w 894945"/>
                              <a:gd name="connsiteY14" fmla="*/ 863816 h 1614792"/>
                              <a:gd name="connsiteX15" fmla="*/ 324904 w 894945"/>
                              <a:gd name="connsiteY15" fmla="*/ 918291 h 1614792"/>
                              <a:gd name="connsiteX16" fmla="*/ 344360 w 894945"/>
                              <a:gd name="connsiteY16" fmla="*/ 964984 h 1614792"/>
                              <a:gd name="connsiteX17" fmla="*/ 377434 w 894945"/>
                              <a:gd name="connsiteY17" fmla="*/ 943583 h 1614792"/>
                              <a:gd name="connsiteX18" fmla="*/ 363815 w 894945"/>
                              <a:gd name="connsiteY18" fmla="*/ 865762 h 1614792"/>
                              <a:gd name="connsiteX19" fmla="*/ 381325 w 894945"/>
                              <a:gd name="connsiteY19" fmla="*/ 857980 h 1614792"/>
                              <a:gd name="connsiteX20" fmla="*/ 402725 w 894945"/>
                              <a:gd name="connsiteY20" fmla="*/ 513621 h 1614792"/>
                              <a:gd name="connsiteX21" fmla="*/ 447473 w 894945"/>
                              <a:gd name="connsiteY21" fmla="*/ 1212067 h 1614792"/>
                              <a:gd name="connsiteX22" fmla="*/ 480547 w 894945"/>
                              <a:gd name="connsiteY22" fmla="*/ 978603 h 1614792"/>
                              <a:gd name="connsiteX23" fmla="*/ 494165 w 894945"/>
                              <a:gd name="connsiteY23" fmla="*/ 1019459 h 1614792"/>
                              <a:gd name="connsiteX24" fmla="*/ 509730 w 894945"/>
                              <a:gd name="connsiteY24" fmla="*/ 994167 h 1614792"/>
                              <a:gd name="connsiteX25" fmla="*/ 527240 w 894945"/>
                              <a:gd name="connsiteY25" fmla="*/ 1110899 h 1614792"/>
                              <a:gd name="connsiteX26" fmla="*/ 589497 w 894945"/>
                              <a:gd name="connsiteY26" fmla="*/ 124514 h 1614792"/>
                              <a:gd name="connsiteX27" fmla="*/ 618680 w 894945"/>
                              <a:gd name="connsiteY27" fmla="*/ 367706 h 1614792"/>
                              <a:gd name="connsiteX28" fmla="*/ 638135 w 894945"/>
                              <a:gd name="connsiteY28" fmla="*/ 278211 h 1614792"/>
                              <a:gd name="connsiteX29" fmla="*/ 661481 w 894945"/>
                              <a:gd name="connsiteY29" fmla="*/ 1478604 h 1614792"/>
                              <a:gd name="connsiteX30" fmla="*/ 688719 w 894945"/>
                              <a:gd name="connsiteY30" fmla="*/ 1614792 h 1614792"/>
                              <a:gd name="connsiteX31" fmla="*/ 762649 w 894945"/>
                              <a:gd name="connsiteY31" fmla="*/ 0 h 1614792"/>
                              <a:gd name="connsiteX32" fmla="*/ 782104 w 894945"/>
                              <a:gd name="connsiteY32" fmla="*/ 33074 h 1614792"/>
                              <a:gd name="connsiteX33" fmla="*/ 795723 w 894945"/>
                              <a:gd name="connsiteY33" fmla="*/ 1502015 h 1614792"/>
                              <a:gd name="connsiteX34" fmla="*/ 894945 w 894945"/>
                              <a:gd name="connsiteY34" fmla="*/ 1529185 h 1614792"/>
                              <a:gd name="connsiteX0" fmla="*/ 0 w 894945"/>
                              <a:gd name="connsiteY0" fmla="*/ 717901 h 1614792"/>
                              <a:gd name="connsiteX1" fmla="*/ 23347 w 894945"/>
                              <a:gd name="connsiteY1" fmla="*/ 772376 h 1614792"/>
                              <a:gd name="connsiteX2" fmla="*/ 52530 w 894945"/>
                              <a:gd name="connsiteY2" fmla="*/ 700392 h 1614792"/>
                              <a:gd name="connsiteX3" fmla="*/ 79767 w 894945"/>
                              <a:gd name="connsiteY3" fmla="*/ 774322 h 1614792"/>
                              <a:gd name="connsiteX4" fmla="*/ 105059 w 894945"/>
                              <a:gd name="connsiteY4" fmla="*/ 704283 h 1614792"/>
                              <a:gd name="connsiteX5" fmla="*/ 147861 w 894945"/>
                              <a:gd name="connsiteY5" fmla="*/ 819069 h 1614792"/>
                              <a:gd name="connsiteX6" fmla="*/ 192608 w 894945"/>
                              <a:gd name="connsiteY6" fmla="*/ 638135 h 1614792"/>
                              <a:gd name="connsiteX7" fmla="*/ 217900 w 894945"/>
                              <a:gd name="connsiteY7" fmla="*/ 725684 h 1614792"/>
                              <a:gd name="connsiteX8" fmla="*/ 241246 w 894945"/>
                              <a:gd name="connsiteY8" fmla="*/ 717901 h 1614792"/>
                              <a:gd name="connsiteX9" fmla="*/ 252920 w 894945"/>
                              <a:gd name="connsiteY9" fmla="*/ 772376 h 1614792"/>
                              <a:gd name="connsiteX10" fmla="*/ 247083 w 894945"/>
                              <a:gd name="connsiteY10" fmla="*/ 821015 h 1614792"/>
                              <a:gd name="connsiteX11" fmla="*/ 272375 w 894945"/>
                              <a:gd name="connsiteY11" fmla="*/ 856034 h 1614792"/>
                              <a:gd name="connsiteX12" fmla="*/ 272375 w 894945"/>
                              <a:gd name="connsiteY12" fmla="*/ 898836 h 1614792"/>
                              <a:gd name="connsiteX13" fmla="*/ 299612 w 894945"/>
                              <a:gd name="connsiteY13" fmla="*/ 822960 h 1614792"/>
                              <a:gd name="connsiteX14" fmla="*/ 324904 w 894945"/>
                              <a:gd name="connsiteY14" fmla="*/ 863816 h 1614792"/>
                              <a:gd name="connsiteX15" fmla="*/ 324904 w 894945"/>
                              <a:gd name="connsiteY15" fmla="*/ 918291 h 1614792"/>
                              <a:gd name="connsiteX16" fmla="*/ 344360 w 894945"/>
                              <a:gd name="connsiteY16" fmla="*/ 964984 h 1614792"/>
                              <a:gd name="connsiteX17" fmla="*/ 377434 w 894945"/>
                              <a:gd name="connsiteY17" fmla="*/ 943583 h 1614792"/>
                              <a:gd name="connsiteX18" fmla="*/ 363815 w 894945"/>
                              <a:gd name="connsiteY18" fmla="*/ 865762 h 1614792"/>
                              <a:gd name="connsiteX19" fmla="*/ 381325 w 894945"/>
                              <a:gd name="connsiteY19" fmla="*/ 857980 h 1614792"/>
                              <a:gd name="connsiteX20" fmla="*/ 402725 w 894945"/>
                              <a:gd name="connsiteY20" fmla="*/ 513621 h 1614792"/>
                              <a:gd name="connsiteX21" fmla="*/ 447473 w 894945"/>
                              <a:gd name="connsiteY21" fmla="*/ 1212067 h 1614792"/>
                              <a:gd name="connsiteX22" fmla="*/ 480547 w 894945"/>
                              <a:gd name="connsiteY22" fmla="*/ 978603 h 1614792"/>
                              <a:gd name="connsiteX23" fmla="*/ 494165 w 894945"/>
                              <a:gd name="connsiteY23" fmla="*/ 1019459 h 1614792"/>
                              <a:gd name="connsiteX24" fmla="*/ 509730 w 894945"/>
                              <a:gd name="connsiteY24" fmla="*/ 994167 h 1614792"/>
                              <a:gd name="connsiteX25" fmla="*/ 527240 w 894945"/>
                              <a:gd name="connsiteY25" fmla="*/ 1110899 h 1614792"/>
                              <a:gd name="connsiteX26" fmla="*/ 589497 w 894945"/>
                              <a:gd name="connsiteY26" fmla="*/ 124514 h 1614792"/>
                              <a:gd name="connsiteX27" fmla="*/ 618680 w 894945"/>
                              <a:gd name="connsiteY27" fmla="*/ 367706 h 1614792"/>
                              <a:gd name="connsiteX28" fmla="*/ 638135 w 894945"/>
                              <a:gd name="connsiteY28" fmla="*/ 278211 h 1614792"/>
                              <a:gd name="connsiteX29" fmla="*/ 661481 w 894945"/>
                              <a:gd name="connsiteY29" fmla="*/ 1478604 h 1614792"/>
                              <a:gd name="connsiteX30" fmla="*/ 688719 w 894945"/>
                              <a:gd name="connsiteY30" fmla="*/ 1614792 h 1614792"/>
                              <a:gd name="connsiteX31" fmla="*/ 762649 w 894945"/>
                              <a:gd name="connsiteY31" fmla="*/ 0 h 1614792"/>
                              <a:gd name="connsiteX32" fmla="*/ 782104 w 894945"/>
                              <a:gd name="connsiteY32" fmla="*/ 33074 h 1614792"/>
                              <a:gd name="connsiteX33" fmla="*/ 795723 w 894945"/>
                              <a:gd name="connsiteY33" fmla="*/ 1560388 h 1614792"/>
                              <a:gd name="connsiteX34" fmla="*/ 894945 w 894945"/>
                              <a:gd name="connsiteY34" fmla="*/ 1529185 h 1614792"/>
                              <a:gd name="connsiteX0" fmla="*/ 0 w 862505"/>
                              <a:gd name="connsiteY0" fmla="*/ 717901 h 1614792"/>
                              <a:gd name="connsiteX1" fmla="*/ 23347 w 862505"/>
                              <a:gd name="connsiteY1" fmla="*/ 772376 h 1614792"/>
                              <a:gd name="connsiteX2" fmla="*/ 52530 w 862505"/>
                              <a:gd name="connsiteY2" fmla="*/ 700392 h 1614792"/>
                              <a:gd name="connsiteX3" fmla="*/ 79767 w 862505"/>
                              <a:gd name="connsiteY3" fmla="*/ 774322 h 1614792"/>
                              <a:gd name="connsiteX4" fmla="*/ 105059 w 862505"/>
                              <a:gd name="connsiteY4" fmla="*/ 704283 h 1614792"/>
                              <a:gd name="connsiteX5" fmla="*/ 147861 w 862505"/>
                              <a:gd name="connsiteY5" fmla="*/ 819069 h 1614792"/>
                              <a:gd name="connsiteX6" fmla="*/ 192608 w 862505"/>
                              <a:gd name="connsiteY6" fmla="*/ 638135 h 1614792"/>
                              <a:gd name="connsiteX7" fmla="*/ 217900 w 862505"/>
                              <a:gd name="connsiteY7" fmla="*/ 725684 h 1614792"/>
                              <a:gd name="connsiteX8" fmla="*/ 241246 w 862505"/>
                              <a:gd name="connsiteY8" fmla="*/ 717901 h 1614792"/>
                              <a:gd name="connsiteX9" fmla="*/ 252920 w 862505"/>
                              <a:gd name="connsiteY9" fmla="*/ 772376 h 1614792"/>
                              <a:gd name="connsiteX10" fmla="*/ 247083 w 862505"/>
                              <a:gd name="connsiteY10" fmla="*/ 821015 h 1614792"/>
                              <a:gd name="connsiteX11" fmla="*/ 272375 w 862505"/>
                              <a:gd name="connsiteY11" fmla="*/ 856034 h 1614792"/>
                              <a:gd name="connsiteX12" fmla="*/ 272375 w 862505"/>
                              <a:gd name="connsiteY12" fmla="*/ 898836 h 1614792"/>
                              <a:gd name="connsiteX13" fmla="*/ 299612 w 862505"/>
                              <a:gd name="connsiteY13" fmla="*/ 822960 h 1614792"/>
                              <a:gd name="connsiteX14" fmla="*/ 324904 w 862505"/>
                              <a:gd name="connsiteY14" fmla="*/ 863816 h 1614792"/>
                              <a:gd name="connsiteX15" fmla="*/ 324904 w 862505"/>
                              <a:gd name="connsiteY15" fmla="*/ 918291 h 1614792"/>
                              <a:gd name="connsiteX16" fmla="*/ 344360 w 862505"/>
                              <a:gd name="connsiteY16" fmla="*/ 964984 h 1614792"/>
                              <a:gd name="connsiteX17" fmla="*/ 377434 w 862505"/>
                              <a:gd name="connsiteY17" fmla="*/ 943583 h 1614792"/>
                              <a:gd name="connsiteX18" fmla="*/ 363815 w 862505"/>
                              <a:gd name="connsiteY18" fmla="*/ 865762 h 1614792"/>
                              <a:gd name="connsiteX19" fmla="*/ 381325 w 862505"/>
                              <a:gd name="connsiteY19" fmla="*/ 857980 h 1614792"/>
                              <a:gd name="connsiteX20" fmla="*/ 402725 w 862505"/>
                              <a:gd name="connsiteY20" fmla="*/ 513621 h 1614792"/>
                              <a:gd name="connsiteX21" fmla="*/ 447473 w 862505"/>
                              <a:gd name="connsiteY21" fmla="*/ 1212067 h 1614792"/>
                              <a:gd name="connsiteX22" fmla="*/ 480547 w 862505"/>
                              <a:gd name="connsiteY22" fmla="*/ 978603 h 1614792"/>
                              <a:gd name="connsiteX23" fmla="*/ 494165 w 862505"/>
                              <a:gd name="connsiteY23" fmla="*/ 1019459 h 1614792"/>
                              <a:gd name="connsiteX24" fmla="*/ 509730 w 862505"/>
                              <a:gd name="connsiteY24" fmla="*/ 994167 h 1614792"/>
                              <a:gd name="connsiteX25" fmla="*/ 527240 w 862505"/>
                              <a:gd name="connsiteY25" fmla="*/ 1110899 h 1614792"/>
                              <a:gd name="connsiteX26" fmla="*/ 589497 w 862505"/>
                              <a:gd name="connsiteY26" fmla="*/ 124514 h 1614792"/>
                              <a:gd name="connsiteX27" fmla="*/ 618680 w 862505"/>
                              <a:gd name="connsiteY27" fmla="*/ 367706 h 1614792"/>
                              <a:gd name="connsiteX28" fmla="*/ 638135 w 862505"/>
                              <a:gd name="connsiteY28" fmla="*/ 278211 h 1614792"/>
                              <a:gd name="connsiteX29" fmla="*/ 661481 w 862505"/>
                              <a:gd name="connsiteY29" fmla="*/ 1478604 h 1614792"/>
                              <a:gd name="connsiteX30" fmla="*/ 688719 w 862505"/>
                              <a:gd name="connsiteY30" fmla="*/ 1614792 h 1614792"/>
                              <a:gd name="connsiteX31" fmla="*/ 762649 w 862505"/>
                              <a:gd name="connsiteY31" fmla="*/ 0 h 1614792"/>
                              <a:gd name="connsiteX32" fmla="*/ 782104 w 862505"/>
                              <a:gd name="connsiteY32" fmla="*/ 33074 h 1614792"/>
                              <a:gd name="connsiteX33" fmla="*/ 795723 w 862505"/>
                              <a:gd name="connsiteY33" fmla="*/ 1560388 h 1614792"/>
                              <a:gd name="connsiteX34" fmla="*/ 862505 w 862505"/>
                              <a:gd name="connsiteY34" fmla="*/ 144236 h 1614792"/>
                              <a:gd name="connsiteX0" fmla="*/ 0 w 860477"/>
                              <a:gd name="connsiteY0" fmla="*/ 717901 h 1614792"/>
                              <a:gd name="connsiteX1" fmla="*/ 23347 w 860477"/>
                              <a:gd name="connsiteY1" fmla="*/ 772376 h 1614792"/>
                              <a:gd name="connsiteX2" fmla="*/ 52530 w 860477"/>
                              <a:gd name="connsiteY2" fmla="*/ 700392 h 1614792"/>
                              <a:gd name="connsiteX3" fmla="*/ 79767 w 860477"/>
                              <a:gd name="connsiteY3" fmla="*/ 774322 h 1614792"/>
                              <a:gd name="connsiteX4" fmla="*/ 105059 w 860477"/>
                              <a:gd name="connsiteY4" fmla="*/ 704283 h 1614792"/>
                              <a:gd name="connsiteX5" fmla="*/ 147861 w 860477"/>
                              <a:gd name="connsiteY5" fmla="*/ 819069 h 1614792"/>
                              <a:gd name="connsiteX6" fmla="*/ 192608 w 860477"/>
                              <a:gd name="connsiteY6" fmla="*/ 638135 h 1614792"/>
                              <a:gd name="connsiteX7" fmla="*/ 217900 w 860477"/>
                              <a:gd name="connsiteY7" fmla="*/ 725684 h 1614792"/>
                              <a:gd name="connsiteX8" fmla="*/ 241246 w 860477"/>
                              <a:gd name="connsiteY8" fmla="*/ 717901 h 1614792"/>
                              <a:gd name="connsiteX9" fmla="*/ 252920 w 860477"/>
                              <a:gd name="connsiteY9" fmla="*/ 772376 h 1614792"/>
                              <a:gd name="connsiteX10" fmla="*/ 247083 w 860477"/>
                              <a:gd name="connsiteY10" fmla="*/ 821015 h 1614792"/>
                              <a:gd name="connsiteX11" fmla="*/ 272375 w 860477"/>
                              <a:gd name="connsiteY11" fmla="*/ 856034 h 1614792"/>
                              <a:gd name="connsiteX12" fmla="*/ 272375 w 860477"/>
                              <a:gd name="connsiteY12" fmla="*/ 898836 h 1614792"/>
                              <a:gd name="connsiteX13" fmla="*/ 299612 w 860477"/>
                              <a:gd name="connsiteY13" fmla="*/ 822960 h 1614792"/>
                              <a:gd name="connsiteX14" fmla="*/ 324904 w 860477"/>
                              <a:gd name="connsiteY14" fmla="*/ 863816 h 1614792"/>
                              <a:gd name="connsiteX15" fmla="*/ 324904 w 860477"/>
                              <a:gd name="connsiteY15" fmla="*/ 918291 h 1614792"/>
                              <a:gd name="connsiteX16" fmla="*/ 344360 w 860477"/>
                              <a:gd name="connsiteY16" fmla="*/ 964984 h 1614792"/>
                              <a:gd name="connsiteX17" fmla="*/ 377434 w 860477"/>
                              <a:gd name="connsiteY17" fmla="*/ 943583 h 1614792"/>
                              <a:gd name="connsiteX18" fmla="*/ 363815 w 860477"/>
                              <a:gd name="connsiteY18" fmla="*/ 865762 h 1614792"/>
                              <a:gd name="connsiteX19" fmla="*/ 381325 w 860477"/>
                              <a:gd name="connsiteY19" fmla="*/ 857980 h 1614792"/>
                              <a:gd name="connsiteX20" fmla="*/ 402725 w 860477"/>
                              <a:gd name="connsiteY20" fmla="*/ 513621 h 1614792"/>
                              <a:gd name="connsiteX21" fmla="*/ 447473 w 860477"/>
                              <a:gd name="connsiteY21" fmla="*/ 1212067 h 1614792"/>
                              <a:gd name="connsiteX22" fmla="*/ 480547 w 860477"/>
                              <a:gd name="connsiteY22" fmla="*/ 978603 h 1614792"/>
                              <a:gd name="connsiteX23" fmla="*/ 494165 w 860477"/>
                              <a:gd name="connsiteY23" fmla="*/ 1019459 h 1614792"/>
                              <a:gd name="connsiteX24" fmla="*/ 509730 w 860477"/>
                              <a:gd name="connsiteY24" fmla="*/ 994167 h 1614792"/>
                              <a:gd name="connsiteX25" fmla="*/ 527240 w 860477"/>
                              <a:gd name="connsiteY25" fmla="*/ 1110899 h 1614792"/>
                              <a:gd name="connsiteX26" fmla="*/ 589497 w 860477"/>
                              <a:gd name="connsiteY26" fmla="*/ 124514 h 1614792"/>
                              <a:gd name="connsiteX27" fmla="*/ 618680 w 860477"/>
                              <a:gd name="connsiteY27" fmla="*/ 367706 h 1614792"/>
                              <a:gd name="connsiteX28" fmla="*/ 638135 w 860477"/>
                              <a:gd name="connsiteY28" fmla="*/ 278211 h 1614792"/>
                              <a:gd name="connsiteX29" fmla="*/ 661481 w 860477"/>
                              <a:gd name="connsiteY29" fmla="*/ 1478604 h 1614792"/>
                              <a:gd name="connsiteX30" fmla="*/ 688719 w 860477"/>
                              <a:gd name="connsiteY30" fmla="*/ 1614792 h 1614792"/>
                              <a:gd name="connsiteX31" fmla="*/ 762649 w 860477"/>
                              <a:gd name="connsiteY31" fmla="*/ 0 h 1614792"/>
                              <a:gd name="connsiteX32" fmla="*/ 782104 w 860477"/>
                              <a:gd name="connsiteY32" fmla="*/ 33074 h 1614792"/>
                              <a:gd name="connsiteX33" fmla="*/ 795723 w 860477"/>
                              <a:gd name="connsiteY33" fmla="*/ 1560388 h 1614792"/>
                              <a:gd name="connsiteX34" fmla="*/ 860477 w 860477"/>
                              <a:gd name="connsiteY34" fmla="*/ 862057 h 1614792"/>
                              <a:gd name="connsiteX0" fmla="*/ 0 w 860477"/>
                              <a:gd name="connsiteY0" fmla="*/ 750017 h 1646908"/>
                              <a:gd name="connsiteX1" fmla="*/ 23347 w 860477"/>
                              <a:gd name="connsiteY1" fmla="*/ 804492 h 1646908"/>
                              <a:gd name="connsiteX2" fmla="*/ 52530 w 860477"/>
                              <a:gd name="connsiteY2" fmla="*/ 732508 h 1646908"/>
                              <a:gd name="connsiteX3" fmla="*/ 79767 w 860477"/>
                              <a:gd name="connsiteY3" fmla="*/ 806438 h 1646908"/>
                              <a:gd name="connsiteX4" fmla="*/ 105059 w 860477"/>
                              <a:gd name="connsiteY4" fmla="*/ 736399 h 1646908"/>
                              <a:gd name="connsiteX5" fmla="*/ 147861 w 860477"/>
                              <a:gd name="connsiteY5" fmla="*/ 851185 h 1646908"/>
                              <a:gd name="connsiteX6" fmla="*/ 192608 w 860477"/>
                              <a:gd name="connsiteY6" fmla="*/ 670251 h 1646908"/>
                              <a:gd name="connsiteX7" fmla="*/ 217900 w 860477"/>
                              <a:gd name="connsiteY7" fmla="*/ 757800 h 1646908"/>
                              <a:gd name="connsiteX8" fmla="*/ 241246 w 860477"/>
                              <a:gd name="connsiteY8" fmla="*/ 750017 h 1646908"/>
                              <a:gd name="connsiteX9" fmla="*/ 252920 w 860477"/>
                              <a:gd name="connsiteY9" fmla="*/ 804492 h 1646908"/>
                              <a:gd name="connsiteX10" fmla="*/ 247083 w 860477"/>
                              <a:gd name="connsiteY10" fmla="*/ 853131 h 1646908"/>
                              <a:gd name="connsiteX11" fmla="*/ 272375 w 860477"/>
                              <a:gd name="connsiteY11" fmla="*/ 888150 h 1646908"/>
                              <a:gd name="connsiteX12" fmla="*/ 272375 w 860477"/>
                              <a:gd name="connsiteY12" fmla="*/ 930952 h 1646908"/>
                              <a:gd name="connsiteX13" fmla="*/ 299612 w 860477"/>
                              <a:gd name="connsiteY13" fmla="*/ 855076 h 1646908"/>
                              <a:gd name="connsiteX14" fmla="*/ 324904 w 860477"/>
                              <a:gd name="connsiteY14" fmla="*/ 895932 h 1646908"/>
                              <a:gd name="connsiteX15" fmla="*/ 324904 w 860477"/>
                              <a:gd name="connsiteY15" fmla="*/ 950407 h 1646908"/>
                              <a:gd name="connsiteX16" fmla="*/ 344360 w 860477"/>
                              <a:gd name="connsiteY16" fmla="*/ 997100 h 1646908"/>
                              <a:gd name="connsiteX17" fmla="*/ 377434 w 860477"/>
                              <a:gd name="connsiteY17" fmla="*/ 975699 h 1646908"/>
                              <a:gd name="connsiteX18" fmla="*/ 363815 w 860477"/>
                              <a:gd name="connsiteY18" fmla="*/ 897878 h 1646908"/>
                              <a:gd name="connsiteX19" fmla="*/ 381325 w 860477"/>
                              <a:gd name="connsiteY19" fmla="*/ 890096 h 1646908"/>
                              <a:gd name="connsiteX20" fmla="*/ 402725 w 860477"/>
                              <a:gd name="connsiteY20" fmla="*/ 545737 h 1646908"/>
                              <a:gd name="connsiteX21" fmla="*/ 447473 w 860477"/>
                              <a:gd name="connsiteY21" fmla="*/ 1244183 h 1646908"/>
                              <a:gd name="connsiteX22" fmla="*/ 480547 w 860477"/>
                              <a:gd name="connsiteY22" fmla="*/ 1010719 h 1646908"/>
                              <a:gd name="connsiteX23" fmla="*/ 494165 w 860477"/>
                              <a:gd name="connsiteY23" fmla="*/ 1051575 h 1646908"/>
                              <a:gd name="connsiteX24" fmla="*/ 509730 w 860477"/>
                              <a:gd name="connsiteY24" fmla="*/ 1026283 h 1646908"/>
                              <a:gd name="connsiteX25" fmla="*/ 527240 w 860477"/>
                              <a:gd name="connsiteY25" fmla="*/ 1143015 h 1646908"/>
                              <a:gd name="connsiteX26" fmla="*/ 589497 w 860477"/>
                              <a:gd name="connsiteY26" fmla="*/ 156630 h 1646908"/>
                              <a:gd name="connsiteX27" fmla="*/ 618680 w 860477"/>
                              <a:gd name="connsiteY27" fmla="*/ 399822 h 1646908"/>
                              <a:gd name="connsiteX28" fmla="*/ 638135 w 860477"/>
                              <a:gd name="connsiteY28" fmla="*/ 310327 h 1646908"/>
                              <a:gd name="connsiteX29" fmla="*/ 661481 w 860477"/>
                              <a:gd name="connsiteY29" fmla="*/ 1510720 h 1646908"/>
                              <a:gd name="connsiteX30" fmla="*/ 688719 w 860477"/>
                              <a:gd name="connsiteY30" fmla="*/ 1646908 h 1646908"/>
                              <a:gd name="connsiteX31" fmla="*/ 762649 w 860477"/>
                              <a:gd name="connsiteY31" fmla="*/ 32116 h 1646908"/>
                              <a:gd name="connsiteX32" fmla="*/ 782104 w 860477"/>
                              <a:gd name="connsiteY32" fmla="*/ 65190 h 1646908"/>
                              <a:gd name="connsiteX33" fmla="*/ 795723 w 860477"/>
                              <a:gd name="connsiteY33" fmla="*/ 1592504 h 1646908"/>
                              <a:gd name="connsiteX34" fmla="*/ 842002 w 860477"/>
                              <a:gd name="connsiteY34" fmla="*/ 9292 h 1646908"/>
                              <a:gd name="connsiteX35" fmla="*/ 860477 w 860477"/>
                              <a:gd name="connsiteY35" fmla="*/ 894173 h 1646908"/>
                              <a:gd name="connsiteX0" fmla="*/ 0 w 884807"/>
                              <a:gd name="connsiteY0" fmla="*/ 758540 h 1655431"/>
                              <a:gd name="connsiteX1" fmla="*/ 23347 w 884807"/>
                              <a:gd name="connsiteY1" fmla="*/ 813015 h 1655431"/>
                              <a:gd name="connsiteX2" fmla="*/ 52530 w 884807"/>
                              <a:gd name="connsiteY2" fmla="*/ 741031 h 1655431"/>
                              <a:gd name="connsiteX3" fmla="*/ 79767 w 884807"/>
                              <a:gd name="connsiteY3" fmla="*/ 814961 h 1655431"/>
                              <a:gd name="connsiteX4" fmla="*/ 105059 w 884807"/>
                              <a:gd name="connsiteY4" fmla="*/ 744922 h 1655431"/>
                              <a:gd name="connsiteX5" fmla="*/ 147861 w 884807"/>
                              <a:gd name="connsiteY5" fmla="*/ 859708 h 1655431"/>
                              <a:gd name="connsiteX6" fmla="*/ 192608 w 884807"/>
                              <a:gd name="connsiteY6" fmla="*/ 678774 h 1655431"/>
                              <a:gd name="connsiteX7" fmla="*/ 217900 w 884807"/>
                              <a:gd name="connsiteY7" fmla="*/ 766323 h 1655431"/>
                              <a:gd name="connsiteX8" fmla="*/ 241246 w 884807"/>
                              <a:gd name="connsiteY8" fmla="*/ 758540 h 1655431"/>
                              <a:gd name="connsiteX9" fmla="*/ 252920 w 884807"/>
                              <a:gd name="connsiteY9" fmla="*/ 813015 h 1655431"/>
                              <a:gd name="connsiteX10" fmla="*/ 247083 w 884807"/>
                              <a:gd name="connsiteY10" fmla="*/ 861654 h 1655431"/>
                              <a:gd name="connsiteX11" fmla="*/ 272375 w 884807"/>
                              <a:gd name="connsiteY11" fmla="*/ 896673 h 1655431"/>
                              <a:gd name="connsiteX12" fmla="*/ 272375 w 884807"/>
                              <a:gd name="connsiteY12" fmla="*/ 939475 h 1655431"/>
                              <a:gd name="connsiteX13" fmla="*/ 299612 w 884807"/>
                              <a:gd name="connsiteY13" fmla="*/ 863599 h 1655431"/>
                              <a:gd name="connsiteX14" fmla="*/ 324904 w 884807"/>
                              <a:gd name="connsiteY14" fmla="*/ 904455 h 1655431"/>
                              <a:gd name="connsiteX15" fmla="*/ 324904 w 884807"/>
                              <a:gd name="connsiteY15" fmla="*/ 958930 h 1655431"/>
                              <a:gd name="connsiteX16" fmla="*/ 344360 w 884807"/>
                              <a:gd name="connsiteY16" fmla="*/ 1005623 h 1655431"/>
                              <a:gd name="connsiteX17" fmla="*/ 377434 w 884807"/>
                              <a:gd name="connsiteY17" fmla="*/ 984222 h 1655431"/>
                              <a:gd name="connsiteX18" fmla="*/ 363815 w 884807"/>
                              <a:gd name="connsiteY18" fmla="*/ 906401 h 1655431"/>
                              <a:gd name="connsiteX19" fmla="*/ 381325 w 884807"/>
                              <a:gd name="connsiteY19" fmla="*/ 898619 h 1655431"/>
                              <a:gd name="connsiteX20" fmla="*/ 402725 w 884807"/>
                              <a:gd name="connsiteY20" fmla="*/ 554260 h 1655431"/>
                              <a:gd name="connsiteX21" fmla="*/ 447473 w 884807"/>
                              <a:gd name="connsiteY21" fmla="*/ 1252706 h 1655431"/>
                              <a:gd name="connsiteX22" fmla="*/ 480547 w 884807"/>
                              <a:gd name="connsiteY22" fmla="*/ 1019242 h 1655431"/>
                              <a:gd name="connsiteX23" fmla="*/ 494165 w 884807"/>
                              <a:gd name="connsiteY23" fmla="*/ 1060098 h 1655431"/>
                              <a:gd name="connsiteX24" fmla="*/ 509730 w 884807"/>
                              <a:gd name="connsiteY24" fmla="*/ 1034806 h 1655431"/>
                              <a:gd name="connsiteX25" fmla="*/ 527240 w 884807"/>
                              <a:gd name="connsiteY25" fmla="*/ 1151538 h 1655431"/>
                              <a:gd name="connsiteX26" fmla="*/ 589497 w 884807"/>
                              <a:gd name="connsiteY26" fmla="*/ 165153 h 1655431"/>
                              <a:gd name="connsiteX27" fmla="*/ 618680 w 884807"/>
                              <a:gd name="connsiteY27" fmla="*/ 408345 h 1655431"/>
                              <a:gd name="connsiteX28" fmla="*/ 638135 w 884807"/>
                              <a:gd name="connsiteY28" fmla="*/ 318850 h 1655431"/>
                              <a:gd name="connsiteX29" fmla="*/ 661481 w 884807"/>
                              <a:gd name="connsiteY29" fmla="*/ 1519243 h 1655431"/>
                              <a:gd name="connsiteX30" fmla="*/ 688719 w 884807"/>
                              <a:gd name="connsiteY30" fmla="*/ 1655431 h 1655431"/>
                              <a:gd name="connsiteX31" fmla="*/ 762649 w 884807"/>
                              <a:gd name="connsiteY31" fmla="*/ 40639 h 1655431"/>
                              <a:gd name="connsiteX32" fmla="*/ 782104 w 884807"/>
                              <a:gd name="connsiteY32" fmla="*/ 73713 h 1655431"/>
                              <a:gd name="connsiteX33" fmla="*/ 795723 w 884807"/>
                              <a:gd name="connsiteY33" fmla="*/ 1601027 h 1655431"/>
                              <a:gd name="connsiteX34" fmla="*/ 842002 w 884807"/>
                              <a:gd name="connsiteY34" fmla="*/ 17815 h 1655431"/>
                              <a:gd name="connsiteX35" fmla="*/ 884807 w 884807"/>
                              <a:gd name="connsiteY35" fmla="*/ 379538 h 1655431"/>
                              <a:gd name="connsiteX0" fmla="*/ 0 w 884807"/>
                              <a:gd name="connsiteY0" fmla="*/ 770033 h 1666924"/>
                              <a:gd name="connsiteX1" fmla="*/ 23347 w 884807"/>
                              <a:gd name="connsiteY1" fmla="*/ 824508 h 1666924"/>
                              <a:gd name="connsiteX2" fmla="*/ 52530 w 884807"/>
                              <a:gd name="connsiteY2" fmla="*/ 752524 h 1666924"/>
                              <a:gd name="connsiteX3" fmla="*/ 79767 w 884807"/>
                              <a:gd name="connsiteY3" fmla="*/ 826454 h 1666924"/>
                              <a:gd name="connsiteX4" fmla="*/ 105059 w 884807"/>
                              <a:gd name="connsiteY4" fmla="*/ 756415 h 1666924"/>
                              <a:gd name="connsiteX5" fmla="*/ 147861 w 884807"/>
                              <a:gd name="connsiteY5" fmla="*/ 871201 h 1666924"/>
                              <a:gd name="connsiteX6" fmla="*/ 192608 w 884807"/>
                              <a:gd name="connsiteY6" fmla="*/ 690267 h 1666924"/>
                              <a:gd name="connsiteX7" fmla="*/ 217900 w 884807"/>
                              <a:gd name="connsiteY7" fmla="*/ 777816 h 1666924"/>
                              <a:gd name="connsiteX8" fmla="*/ 241246 w 884807"/>
                              <a:gd name="connsiteY8" fmla="*/ 770033 h 1666924"/>
                              <a:gd name="connsiteX9" fmla="*/ 252920 w 884807"/>
                              <a:gd name="connsiteY9" fmla="*/ 824508 h 1666924"/>
                              <a:gd name="connsiteX10" fmla="*/ 247083 w 884807"/>
                              <a:gd name="connsiteY10" fmla="*/ 873147 h 1666924"/>
                              <a:gd name="connsiteX11" fmla="*/ 272375 w 884807"/>
                              <a:gd name="connsiteY11" fmla="*/ 908166 h 1666924"/>
                              <a:gd name="connsiteX12" fmla="*/ 272375 w 884807"/>
                              <a:gd name="connsiteY12" fmla="*/ 950968 h 1666924"/>
                              <a:gd name="connsiteX13" fmla="*/ 299612 w 884807"/>
                              <a:gd name="connsiteY13" fmla="*/ 875092 h 1666924"/>
                              <a:gd name="connsiteX14" fmla="*/ 324904 w 884807"/>
                              <a:gd name="connsiteY14" fmla="*/ 915948 h 1666924"/>
                              <a:gd name="connsiteX15" fmla="*/ 324904 w 884807"/>
                              <a:gd name="connsiteY15" fmla="*/ 970423 h 1666924"/>
                              <a:gd name="connsiteX16" fmla="*/ 344360 w 884807"/>
                              <a:gd name="connsiteY16" fmla="*/ 1017116 h 1666924"/>
                              <a:gd name="connsiteX17" fmla="*/ 377434 w 884807"/>
                              <a:gd name="connsiteY17" fmla="*/ 995715 h 1666924"/>
                              <a:gd name="connsiteX18" fmla="*/ 363815 w 884807"/>
                              <a:gd name="connsiteY18" fmla="*/ 917894 h 1666924"/>
                              <a:gd name="connsiteX19" fmla="*/ 381325 w 884807"/>
                              <a:gd name="connsiteY19" fmla="*/ 910112 h 1666924"/>
                              <a:gd name="connsiteX20" fmla="*/ 402725 w 884807"/>
                              <a:gd name="connsiteY20" fmla="*/ 565753 h 1666924"/>
                              <a:gd name="connsiteX21" fmla="*/ 447473 w 884807"/>
                              <a:gd name="connsiteY21" fmla="*/ 1264199 h 1666924"/>
                              <a:gd name="connsiteX22" fmla="*/ 480547 w 884807"/>
                              <a:gd name="connsiteY22" fmla="*/ 1030735 h 1666924"/>
                              <a:gd name="connsiteX23" fmla="*/ 494165 w 884807"/>
                              <a:gd name="connsiteY23" fmla="*/ 1071591 h 1666924"/>
                              <a:gd name="connsiteX24" fmla="*/ 509730 w 884807"/>
                              <a:gd name="connsiteY24" fmla="*/ 1046299 h 1666924"/>
                              <a:gd name="connsiteX25" fmla="*/ 527240 w 884807"/>
                              <a:gd name="connsiteY25" fmla="*/ 1163031 h 1666924"/>
                              <a:gd name="connsiteX26" fmla="*/ 589497 w 884807"/>
                              <a:gd name="connsiteY26" fmla="*/ 176646 h 1666924"/>
                              <a:gd name="connsiteX27" fmla="*/ 618680 w 884807"/>
                              <a:gd name="connsiteY27" fmla="*/ 419838 h 1666924"/>
                              <a:gd name="connsiteX28" fmla="*/ 638135 w 884807"/>
                              <a:gd name="connsiteY28" fmla="*/ 330343 h 1666924"/>
                              <a:gd name="connsiteX29" fmla="*/ 661481 w 884807"/>
                              <a:gd name="connsiteY29" fmla="*/ 1530736 h 1666924"/>
                              <a:gd name="connsiteX30" fmla="*/ 688719 w 884807"/>
                              <a:gd name="connsiteY30" fmla="*/ 1666924 h 1666924"/>
                              <a:gd name="connsiteX31" fmla="*/ 762649 w 884807"/>
                              <a:gd name="connsiteY31" fmla="*/ 52132 h 1666924"/>
                              <a:gd name="connsiteX32" fmla="*/ 782104 w 884807"/>
                              <a:gd name="connsiteY32" fmla="*/ 85206 h 1666924"/>
                              <a:gd name="connsiteX33" fmla="*/ 795723 w 884807"/>
                              <a:gd name="connsiteY33" fmla="*/ 1612520 h 1666924"/>
                              <a:gd name="connsiteX34" fmla="*/ 842002 w 884807"/>
                              <a:gd name="connsiteY34" fmla="*/ 29308 h 1666924"/>
                              <a:gd name="connsiteX35" fmla="*/ 862276 w 884807"/>
                              <a:gd name="connsiteY35" fmla="*/ 925573 h 1666924"/>
                              <a:gd name="connsiteX36" fmla="*/ 884807 w 884807"/>
                              <a:gd name="connsiteY36" fmla="*/ 391031 h 1666924"/>
                              <a:gd name="connsiteX0" fmla="*/ 0 w 951714"/>
                              <a:gd name="connsiteY0" fmla="*/ 770033 h 1666924"/>
                              <a:gd name="connsiteX1" fmla="*/ 23347 w 951714"/>
                              <a:gd name="connsiteY1" fmla="*/ 824508 h 1666924"/>
                              <a:gd name="connsiteX2" fmla="*/ 52530 w 951714"/>
                              <a:gd name="connsiteY2" fmla="*/ 752524 h 1666924"/>
                              <a:gd name="connsiteX3" fmla="*/ 79767 w 951714"/>
                              <a:gd name="connsiteY3" fmla="*/ 826454 h 1666924"/>
                              <a:gd name="connsiteX4" fmla="*/ 105059 w 951714"/>
                              <a:gd name="connsiteY4" fmla="*/ 756415 h 1666924"/>
                              <a:gd name="connsiteX5" fmla="*/ 147861 w 951714"/>
                              <a:gd name="connsiteY5" fmla="*/ 871201 h 1666924"/>
                              <a:gd name="connsiteX6" fmla="*/ 192608 w 951714"/>
                              <a:gd name="connsiteY6" fmla="*/ 690267 h 1666924"/>
                              <a:gd name="connsiteX7" fmla="*/ 217900 w 951714"/>
                              <a:gd name="connsiteY7" fmla="*/ 777816 h 1666924"/>
                              <a:gd name="connsiteX8" fmla="*/ 241246 w 951714"/>
                              <a:gd name="connsiteY8" fmla="*/ 770033 h 1666924"/>
                              <a:gd name="connsiteX9" fmla="*/ 252920 w 951714"/>
                              <a:gd name="connsiteY9" fmla="*/ 824508 h 1666924"/>
                              <a:gd name="connsiteX10" fmla="*/ 247083 w 951714"/>
                              <a:gd name="connsiteY10" fmla="*/ 873147 h 1666924"/>
                              <a:gd name="connsiteX11" fmla="*/ 272375 w 951714"/>
                              <a:gd name="connsiteY11" fmla="*/ 908166 h 1666924"/>
                              <a:gd name="connsiteX12" fmla="*/ 272375 w 951714"/>
                              <a:gd name="connsiteY12" fmla="*/ 950968 h 1666924"/>
                              <a:gd name="connsiteX13" fmla="*/ 299612 w 951714"/>
                              <a:gd name="connsiteY13" fmla="*/ 875092 h 1666924"/>
                              <a:gd name="connsiteX14" fmla="*/ 324904 w 951714"/>
                              <a:gd name="connsiteY14" fmla="*/ 915948 h 1666924"/>
                              <a:gd name="connsiteX15" fmla="*/ 324904 w 951714"/>
                              <a:gd name="connsiteY15" fmla="*/ 970423 h 1666924"/>
                              <a:gd name="connsiteX16" fmla="*/ 344360 w 951714"/>
                              <a:gd name="connsiteY16" fmla="*/ 1017116 h 1666924"/>
                              <a:gd name="connsiteX17" fmla="*/ 377434 w 951714"/>
                              <a:gd name="connsiteY17" fmla="*/ 995715 h 1666924"/>
                              <a:gd name="connsiteX18" fmla="*/ 363815 w 951714"/>
                              <a:gd name="connsiteY18" fmla="*/ 917894 h 1666924"/>
                              <a:gd name="connsiteX19" fmla="*/ 381325 w 951714"/>
                              <a:gd name="connsiteY19" fmla="*/ 910112 h 1666924"/>
                              <a:gd name="connsiteX20" fmla="*/ 402725 w 951714"/>
                              <a:gd name="connsiteY20" fmla="*/ 565753 h 1666924"/>
                              <a:gd name="connsiteX21" fmla="*/ 447473 w 951714"/>
                              <a:gd name="connsiteY21" fmla="*/ 1264199 h 1666924"/>
                              <a:gd name="connsiteX22" fmla="*/ 480547 w 951714"/>
                              <a:gd name="connsiteY22" fmla="*/ 1030735 h 1666924"/>
                              <a:gd name="connsiteX23" fmla="*/ 494165 w 951714"/>
                              <a:gd name="connsiteY23" fmla="*/ 1071591 h 1666924"/>
                              <a:gd name="connsiteX24" fmla="*/ 509730 w 951714"/>
                              <a:gd name="connsiteY24" fmla="*/ 1046299 h 1666924"/>
                              <a:gd name="connsiteX25" fmla="*/ 527240 w 951714"/>
                              <a:gd name="connsiteY25" fmla="*/ 1163031 h 1666924"/>
                              <a:gd name="connsiteX26" fmla="*/ 589497 w 951714"/>
                              <a:gd name="connsiteY26" fmla="*/ 176646 h 1666924"/>
                              <a:gd name="connsiteX27" fmla="*/ 618680 w 951714"/>
                              <a:gd name="connsiteY27" fmla="*/ 419838 h 1666924"/>
                              <a:gd name="connsiteX28" fmla="*/ 638135 w 951714"/>
                              <a:gd name="connsiteY28" fmla="*/ 330343 h 1666924"/>
                              <a:gd name="connsiteX29" fmla="*/ 661481 w 951714"/>
                              <a:gd name="connsiteY29" fmla="*/ 1530736 h 1666924"/>
                              <a:gd name="connsiteX30" fmla="*/ 688719 w 951714"/>
                              <a:gd name="connsiteY30" fmla="*/ 1666924 h 1666924"/>
                              <a:gd name="connsiteX31" fmla="*/ 762649 w 951714"/>
                              <a:gd name="connsiteY31" fmla="*/ 52132 h 1666924"/>
                              <a:gd name="connsiteX32" fmla="*/ 782104 w 951714"/>
                              <a:gd name="connsiteY32" fmla="*/ 85206 h 1666924"/>
                              <a:gd name="connsiteX33" fmla="*/ 795723 w 951714"/>
                              <a:gd name="connsiteY33" fmla="*/ 1612520 h 1666924"/>
                              <a:gd name="connsiteX34" fmla="*/ 842002 w 951714"/>
                              <a:gd name="connsiteY34" fmla="*/ 29308 h 1666924"/>
                              <a:gd name="connsiteX35" fmla="*/ 862276 w 951714"/>
                              <a:gd name="connsiteY35" fmla="*/ 925573 h 1666924"/>
                              <a:gd name="connsiteX36" fmla="*/ 951714 w 951714"/>
                              <a:gd name="connsiteY36" fmla="*/ 895939 h 1666924"/>
                              <a:gd name="connsiteX0" fmla="*/ 0 w 951714"/>
                              <a:gd name="connsiteY0" fmla="*/ 770033 h 1666924"/>
                              <a:gd name="connsiteX1" fmla="*/ 23347 w 951714"/>
                              <a:gd name="connsiteY1" fmla="*/ 824508 h 1666924"/>
                              <a:gd name="connsiteX2" fmla="*/ 52530 w 951714"/>
                              <a:gd name="connsiteY2" fmla="*/ 752524 h 1666924"/>
                              <a:gd name="connsiteX3" fmla="*/ 79767 w 951714"/>
                              <a:gd name="connsiteY3" fmla="*/ 826454 h 1666924"/>
                              <a:gd name="connsiteX4" fmla="*/ 105059 w 951714"/>
                              <a:gd name="connsiteY4" fmla="*/ 756415 h 1666924"/>
                              <a:gd name="connsiteX5" fmla="*/ 147861 w 951714"/>
                              <a:gd name="connsiteY5" fmla="*/ 871201 h 1666924"/>
                              <a:gd name="connsiteX6" fmla="*/ 192608 w 951714"/>
                              <a:gd name="connsiteY6" fmla="*/ 690267 h 1666924"/>
                              <a:gd name="connsiteX7" fmla="*/ 217900 w 951714"/>
                              <a:gd name="connsiteY7" fmla="*/ 777816 h 1666924"/>
                              <a:gd name="connsiteX8" fmla="*/ 241246 w 951714"/>
                              <a:gd name="connsiteY8" fmla="*/ 770033 h 1666924"/>
                              <a:gd name="connsiteX9" fmla="*/ 252920 w 951714"/>
                              <a:gd name="connsiteY9" fmla="*/ 824508 h 1666924"/>
                              <a:gd name="connsiteX10" fmla="*/ 247083 w 951714"/>
                              <a:gd name="connsiteY10" fmla="*/ 873147 h 1666924"/>
                              <a:gd name="connsiteX11" fmla="*/ 272375 w 951714"/>
                              <a:gd name="connsiteY11" fmla="*/ 908166 h 1666924"/>
                              <a:gd name="connsiteX12" fmla="*/ 272375 w 951714"/>
                              <a:gd name="connsiteY12" fmla="*/ 950968 h 1666924"/>
                              <a:gd name="connsiteX13" fmla="*/ 299612 w 951714"/>
                              <a:gd name="connsiteY13" fmla="*/ 875092 h 1666924"/>
                              <a:gd name="connsiteX14" fmla="*/ 324904 w 951714"/>
                              <a:gd name="connsiteY14" fmla="*/ 915948 h 1666924"/>
                              <a:gd name="connsiteX15" fmla="*/ 324904 w 951714"/>
                              <a:gd name="connsiteY15" fmla="*/ 970423 h 1666924"/>
                              <a:gd name="connsiteX16" fmla="*/ 344360 w 951714"/>
                              <a:gd name="connsiteY16" fmla="*/ 1017116 h 1666924"/>
                              <a:gd name="connsiteX17" fmla="*/ 377434 w 951714"/>
                              <a:gd name="connsiteY17" fmla="*/ 995715 h 1666924"/>
                              <a:gd name="connsiteX18" fmla="*/ 363815 w 951714"/>
                              <a:gd name="connsiteY18" fmla="*/ 917894 h 1666924"/>
                              <a:gd name="connsiteX19" fmla="*/ 381325 w 951714"/>
                              <a:gd name="connsiteY19" fmla="*/ 910112 h 1666924"/>
                              <a:gd name="connsiteX20" fmla="*/ 402725 w 951714"/>
                              <a:gd name="connsiteY20" fmla="*/ 565753 h 1666924"/>
                              <a:gd name="connsiteX21" fmla="*/ 447473 w 951714"/>
                              <a:gd name="connsiteY21" fmla="*/ 1264199 h 1666924"/>
                              <a:gd name="connsiteX22" fmla="*/ 480547 w 951714"/>
                              <a:gd name="connsiteY22" fmla="*/ 1030735 h 1666924"/>
                              <a:gd name="connsiteX23" fmla="*/ 494165 w 951714"/>
                              <a:gd name="connsiteY23" fmla="*/ 1071591 h 1666924"/>
                              <a:gd name="connsiteX24" fmla="*/ 509730 w 951714"/>
                              <a:gd name="connsiteY24" fmla="*/ 1046299 h 1666924"/>
                              <a:gd name="connsiteX25" fmla="*/ 527240 w 951714"/>
                              <a:gd name="connsiteY25" fmla="*/ 1163031 h 1666924"/>
                              <a:gd name="connsiteX26" fmla="*/ 589497 w 951714"/>
                              <a:gd name="connsiteY26" fmla="*/ 176646 h 1666924"/>
                              <a:gd name="connsiteX27" fmla="*/ 618680 w 951714"/>
                              <a:gd name="connsiteY27" fmla="*/ 419838 h 1666924"/>
                              <a:gd name="connsiteX28" fmla="*/ 638135 w 951714"/>
                              <a:gd name="connsiteY28" fmla="*/ 330343 h 1666924"/>
                              <a:gd name="connsiteX29" fmla="*/ 661481 w 951714"/>
                              <a:gd name="connsiteY29" fmla="*/ 1530736 h 1666924"/>
                              <a:gd name="connsiteX30" fmla="*/ 688719 w 951714"/>
                              <a:gd name="connsiteY30" fmla="*/ 1666924 h 1666924"/>
                              <a:gd name="connsiteX31" fmla="*/ 762649 w 951714"/>
                              <a:gd name="connsiteY31" fmla="*/ 52132 h 1666924"/>
                              <a:gd name="connsiteX32" fmla="*/ 782104 w 951714"/>
                              <a:gd name="connsiteY32" fmla="*/ 85206 h 1666924"/>
                              <a:gd name="connsiteX33" fmla="*/ 795723 w 951714"/>
                              <a:gd name="connsiteY33" fmla="*/ 1612520 h 1666924"/>
                              <a:gd name="connsiteX34" fmla="*/ 842002 w 951714"/>
                              <a:gd name="connsiteY34" fmla="*/ 29308 h 1666924"/>
                              <a:gd name="connsiteX35" fmla="*/ 862276 w 951714"/>
                              <a:gd name="connsiteY35" fmla="*/ 925573 h 1666924"/>
                              <a:gd name="connsiteX36" fmla="*/ 884578 w 951714"/>
                              <a:gd name="connsiteY36" fmla="*/ 380109 h 1666924"/>
                              <a:gd name="connsiteX37" fmla="*/ 951714 w 951714"/>
                              <a:gd name="connsiteY37" fmla="*/ 895939 h 1666924"/>
                              <a:gd name="connsiteX0" fmla="*/ 0 w 951714"/>
                              <a:gd name="connsiteY0" fmla="*/ 770033 h 1666924"/>
                              <a:gd name="connsiteX1" fmla="*/ 23347 w 951714"/>
                              <a:gd name="connsiteY1" fmla="*/ 824508 h 1666924"/>
                              <a:gd name="connsiteX2" fmla="*/ 52530 w 951714"/>
                              <a:gd name="connsiteY2" fmla="*/ 752524 h 1666924"/>
                              <a:gd name="connsiteX3" fmla="*/ 79767 w 951714"/>
                              <a:gd name="connsiteY3" fmla="*/ 826454 h 1666924"/>
                              <a:gd name="connsiteX4" fmla="*/ 105059 w 951714"/>
                              <a:gd name="connsiteY4" fmla="*/ 756415 h 1666924"/>
                              <a:gd name="connsiteX5" fmla="*/ 147861 w 951714"/>
                              <a:gd name="connsiteY5" fmla="*/ 871201 h 1666924"/>
                              <a:gd name="connsiteX6" fmla="*/ 192608 w 951714"/>
                              <a:gd name="connsiteY6" fmla="*/ 690267 h 1666924"/>
                              <a:gd name="connsiteX7" fmla="*/ 217900 w 951714"/>
                              <a:gd name="connsiteY7" fmla="*/ 777816 h 1666924"/>
                              <a:gd name="connsiteX8" fmla="*/ 241246 w 951714"/>
                              <a:gd name="connsiteY8" fmla="*/ 770033 h 1666924"/>
                              <a:gd name="connsiteX9" fmla="*/ 252920 w 951714"/>
                              <a:gd name="connsiteY9" fmla="*/ 824508 h 1666924"/>
                              <a:gd name="connsiteX10" fmla="*/ 247083 w 951714"/>
                              <a:gd name="connsiteY10" fmla="*/ 873147 h 1666924"/>
                              <a:gd name="connsiteX11" fmla="*/ 272375 w 951714"/>
                              <a:gd name="connsiteY11" fmla="*/ 908166 h 1666924"/>
                              <a:gd name="connsiteX12" fmla="*/ 272375 w 951714"/>
                              <a:gd name="connsiteY12" fmla="*/ 950968 h 1666924"/>
                              <a:gd name="connsiteX13" fmla="*/ 299612 w 951714"/>
                              <a:gd name="connsiteY13" fmla="*/ 875092 h 1666924"/>
                              <a:gd name="connsiteX14" fmla="*/ 324904 w 951714"/>
                              <a:gd name="connsiteY14" fmla="*/ 915948 h 1666924"/>
                              <a:gd name="connsiteX15" fmla="*/ 324904 w 951714"/>
                              <a:gd name="connsiteY15" fmla="*/ 970423 h 1666924"/>
                              <a:gd name="connsiteX16" fmla="*/ 344360 w 951714"/>
                              <a:gd name="connsiteY16" fmla="*/ 1017116 h 1666924"/>
                              <a:gd name="connsiteX17" fmla="*/ 377434 w 951714"/>
                              <a:gd name="connsiteY17" fmla="*/ 995715 h 1666924"/>
                              <a:gd name="connsiteX18" fmla="*/ 363815 w 951714"/>
                              <a:gd name="connsiteY18" fmla="*/ 917894 h 1666924"/>
                              <a:gd name="connsiteX19" fmla="*/ 381325 w 951714"/>
                              <a:gd name="connsiteY19" fmla="*/ 910112 h 1666924"/>
                              <a:gd name="connsiteX20" fmla="*/ 402725 w 951714"/>
                              <a:gd name="connsiteY20" fmla="*/ 565753 h 1666924"/>
                              <a:gd name="connsiteX21" fmla="*/ 447473 w 951714"/>
                              <a:gd name="connsiteY21" fmla="*/ 1264199 h 1666924"/>
                              <a:gd name="connsiteX22" fmla="*/ 480547 w 951714"/>
                              <a:gd name="connsiteY22" fmla="*/ 1030735 h 1666924"/>
                              <a:gd name="connsiteX23" fmla="*/ 494165 w 951714"/>
                              <a:gd name="connsiteY23" fmla="*/ 1071591 h 1666924"/>
                              <a:gd name="connsiteX24" fmla="*/ 509730 w 951714"/>
                              <a:gd name="connsiteY24" fmla="*/ 1046299 h 1666924"/>
                              <a:gd name="connsiteX25" fmla="*/ 527240 w 951714"/>
                              <a:gd name="connsiteY25" fmla="*/ 1163031 h 1666924"/>
                              <a:gd name="connsiteX26" fmla="*/ 589497 w 951714"/>
                              <a:gd name="connsiteY26" fmla="*/ 176646 h 1666924"/>
                              <a:gd name="connsiteX27" fmla="*/ 618680 w 951714"/>
                              <a:gd name="connsiteY27" fmla="*/ 419838 h 1666924"/>
                              <a:gd name="connsiteX28" fmla="*/ 638135 w 951714"/>
                              <a:gd name="connsiteY28" fmla="*/ 330343 h 1666924"/>
                              <a:gd name="connsiteX29" fmla="*/ 661481 w 951714"/>
                              <a:gd name="connsiteY29" fmla="*/ 1530736 h 1666924"/>
                              <a:gd name="connsiteX30" fmla="*/ 688719 w 951714"/>
                              <a:gd name="connsiteY30" fmla="*/ 1666924 h 1666924"/>
                              <a:gd name="connsiteX31" fmla="*/ 762649 w 951714"/>
                              <a:gd name="connsiteY31" fmla="*/ 52132 h 1666924"/>
                              <a:gd name="connsiteX32" fmla="*/ 782104 w 951714"/>
                              <a:gd name="connsiteY32" fmla="*/ 85206 h 1666924"/>
                              <a:gd name="connsiteX33" fmla="*/ 795723 w 951714"/>
                              <a:gd name="connsiteY33" fmla="*/ 1612520 h 1666924"/>
                              <a:gd name="connsiteX34" fmla="*/ 842002 w 951714"/>
                              <a:gd name="connsiteY34" fmla="*/ 29308 h 1666924"/>
                              <a:gd name="connsiteX35" fmla="*/ 862276 w 951714"/>
                              <a:gd name="connsiteY35" fmla="*/ 925573 h 1666924"/>
                              <a:gd name="connsiteX36" fmla="*/ 884578 w 951714"/>
                              <a:gd name="connsiteY36" fmla="*/ 380109 h 1666924"/>
                              <a:gd name="connsiteX37" fmla="*/ 908908 w 951714"/>
                              <a:gd name="connsiteY37" fmla="*/ 256417 h 1666924"/>
                              <a:gd name="connsiteX38" fmla="*/ 951714 w 951714"/>
                              <a:gd name="connsiteY38" fmla="*/ 895939 h 1666924"/>
                              <a:gd name="connsiteX0" fmla="*/ 0 w 4098385"/>
                              <a:gd name="connsiteY0" fmla="*/ 770033 h 1666924"/>
                              <a:gd name="connsiteX1" fmla="*/ 23347 w 4098385"/>
                              <a:gd name="connsiteY1" fmla="*/ 824508 h 1666924"/>
                              <a:gd name="connsiteX2" fmla="*/ 52530 w 4098385"/>
                              <a:gd name="connsiteY2" fmla="*/ 752524 h 1666924"/>
                              <a:gd name="connsiteX3" fmla="*/ 79767 w 4098385"/>
                              <a:gd name="connsiteY3" fmla="*/ 826454 h 1666924"/>
                              <a:gd name="connsiteX4" fmla="*/ 105059 w 4098385"/>
                              <a:gd name="connsiteY4" fmla="*/ 756415 h 1666924"/>
                              <a:gd name="connsiteX5" fmla="*/ 147861 w 4098385"/>
                              <a:gd name="connsiteY5" fmla="*/ 871201 h 1666924"/>
                              <a:gd name="connsiteX6" fmla="*/ 192608 w 4098385"/>
                              <a:gd name="connsiteY6" fmla="*/ 690267 h 1666924"/>
                              <a:gd name="connsiteX7" fmla="*/ 217900 w 4098385"/>
                              <a:gd name="connsiteY7" fmla="*/ 777816 h 1666924"/>
                              <a:gd name="connsiteX8" fmla="*/ 241246 w 4098385"/>
                              <a:gd name="connsiteY8" fmla="*/ 770033 h 1666924"/>
                              <a:gd name="connsiteX9" fmla="*/ 252920 w 4098385"/>
                              <a:gd name="connsiteY9" fmla="*/ 824508 h 1666924"/>
                              <a:gd name="connsiteX10" fmla="*/ 247083 w 4098385"/>
                              <a:gd name="connsiteY10" fmla="*/ 873147 h 1666924"/>
                              <a:gd name="connsiteX11" fmla="*/ 272375 w 4098385"/>
                              <a:gd name="connsiteY11" fmla="*/ 908166 h 1666924"/>
                              <a:gd name="connsiteX12" fmla="*/ 272375 w 4098385"/>
                              <a:gd name="connsiteY12" fmla="*/ 950968 h 1666924"/>
                              <a:gd name="connsiteX13" fmla="*/ 299612 w 4098385"/>
                              <a:gd name="connsiteY13" fmla="*/ 875092 h 1666924"/>
                              <a:gd name="connsiteX14" fmla="*/ 324904 w 4098385"/>
                              <a:gd name="connsiteY14" fmla="*/ 915948 h 1666924"/>
                              <a:gd name="connsiteX15" fmla="*/ 324904 w 4098385"/>
                              <a:gd name="connsiteY15" fmla="*/ 970423 h 1666924"/>
                              <a:gd name="connsiteX16" fmla="*/ 344360 w 4098385"/>
                              <a:gd name="connsiteY16" fmla="*/ 1017116 h 1666924"/>
                              <a:gd name="connsiteX17" fmla="*/ 377434 w 4098385"/>
                              <a:gd name="connsiteY17" fmla="*/ 995715 h 1666924"/>
                              <a:gd name="connsiteX18" fmla="*/ 363815 w 4098385"/>
                              <a:gd name="connsiteY18" fmla="*/ 917894 h 1666924"/>
                              <a:gd name="connsiteX19" fmla="*/ 381325 w 4098385"/>
                              <a:gd name="connsiteY19" fmla="*/ 910112 h 1666924"/>
                              <a:gd name="connsiteX20" fmla="*/ 402725 w 4098385"/>
                              <a:gd name="connsiteY20" fmla="*/ 565753 h 1666924"/>
                              <a:gd name="connsiteX21" fmla="*/ 447473 w 4098385"/>
                              <a:gd name="connsiteY21" fmla="*/ 1264199 h 1666924"/>
                              <a:gd name="connsiteX22" fmla="*/ 480547 w 4098385"/>
                              <a:gd name="connsiteY22" fmla="*/ 1030735 h 1666924"/>
                              <a:gd name="connsiteX23" fmla="*/ 494165 w 4098385"/>
                              <a:gd name="connsiteY23" fmla="*/ 1071591 h 1666924"/>
                              <a:gd name="connsiteX24" fmla="*/ 509730 w 4098385"/>
                              <a:gd name="connsiteY24" fmla="*/ 1046299 h 1666924"/>
                              <a:gd name="connsiteX25" fmla="*/ 527240 w 4098385"/>
                              <a:gd name="connsiteY25" fmla="*/ 1163031 h 1666924"/>
                              <a:gd name="connsiteX26" fmla="*/ 589497 w 4098385"/>
                              <a:gd name="connsiteY26" fmla="*/ 176646 h 1666924"/>
                              <a:gd name="connsiteX27" fmla="*/ 618680 w 4098385"/>
                              <a:gd name="connsiteY27" fmla="*/ 419838 h 1666924"/>
                              <a:gd name="connsiteX28" fmla="*/ 638135 w 4098385"/>
                              <a:gd name="connsiteY28" fmla="*/ 330343 h 1666924"/>
                              <a:gd name="connsiteX29" fmla="*/ 661481 w 4098385"/>
                              <a:gd name="connsiteY29" fmla="*/ 1530736 h 1666924"/>
                              <a:gd name="connsiteX30" fmla="*/ 688719 w 4098385"/>
                              <a:gd name="connsiteY30" fmla="*/ 1666924 h 1666924"/>
                              <a:gd name="connsiteX31" fmla="*/ 762649 w 4098385"/>
                              <a:gd name="connsiteY31" fmla="*/ 52132 h 1666924"/>
                              <a:gd name="connsiteX32" fmla="*/ 782104 w 4098385"/>
                              <a:gd name="connsiteY32" fmla="*/ 85206 h 1666924"/>
                              <a:gd name="connsiteX33" fmla="*/ 795723 w 4098385"/>
                              <a:gd name="connsiteY33" fmla="*/ 1612520 h 1666924"/>
                              <a:gd name="connsiteX34" fmla="*/ 842002 w 4098385"/>
                              <a:gd name="connsiteY34" fmla="*/ 29308 h 1666924"/>
                              <a:gd name="connsiteX35" fmla="*/ 862276 w 4098385"/>
                              <a:gd name="connsiteY35" fmla="*/ 925573 h 1666924"/>
                              <a:gd name="connsiteX36" fmla="*/ 884578 w 4098385"/>
                              <a:gd name="connsiteY36" fmla="*/ 380109 h 1666924"/>
                              <a:gd name="connsiteX37" fmla="*/ 908908 w 4098385"/>
                              <a:gd name="connsiteY37" fmla="*/ 256417 h 1666924"/>
                              <a:gd name="connsiteX38" fmla="*/ 4098385 w 4098385"/>
                              <a:gd name="connsiteY38" fmla="*/ 437669 h 1666924"/>
                              <a:gd name="connsiteX0" fmla="*/ 0 w 4098385"/>
                              <a:gd name="connsiteY0" fmla="*/ 770033 h 1666924"/>
                              <a:gd name="connsiteX1" fmla="*/ 23347 w 4098385"/>
                              <a:gd name="connsiteY1" fmla="*/ 824508 h 1666924"/>
                              <a:gd name="connsiteX2" fmla="*/ 52530 w 4098385"/>
                              <a:gd name="connsiteY2" fmla="*/ 752524 h 1666924"/>
                              <a:gd name="connsiteX3" fmla="*/ 79767 w 4098385"/>
                              <a:gd name="connsiteY3" fmla="*/ 826454 h 1666924"/>
                              <a:gd name="connsiteX4" fmla="*/ 105059 w 4098385"/>
                              <a:gd name="connsiteY4" fmla="*/ 756415 h 1666924"/>
                              <a:gd name="connsiteX5" fmla="*/ 147861 w 4098385"/>
                              <a:gd name="connsiteY5" fmla="*/ 871201 h 1666924"/>
                              <a:gd name="connsiteX6" fmla="*/ 192608 w 4098385"/>
                              <a:gd name="connsiteY6" fmla="*/ 690267 h 1666924"/>
                              <a:gd name="connsiteX7" fmla="*/ 217900 w 4098385"/>
                              <a:gd name="connsiteY7" fmla="*/ 777816 h 1666924"/>
                              <a:gd name="connsiteX8" fmla="*/ 241246 w 4098385"/>
                              <a:gd name="connsiteY8" fmla="*/ 770033 h 1666924"/>
                              <a:gd name="connsiteX9" fmla="*/ 252920 w 4098385"/>
                              <a:gd name="connsiteY9" fmla="*/ 824508 h 1666924"/>
                              <a:gd name="connsiteX10" fmla="*/ 247083 w 4098385"/>
                              <a:gd name="connsiteY10" fmla="*/ 873147 h 1666924"/>
                              <a:gd name="connsiteX11" fmla="*/ 272375 w 4098385"/>
                              <a:gd name="connsiteY11" fmla="*/ 908166 h 1666924"/>
                              <a:gd name="connsiteX12" fmla="*/ 272375 w 4098385"/>
                              <a:gd name="connsiteY12" fmla="*/ 950968 h 1666924"/>
                              <a:gd name="connsiteX13" fmla="*/ 299612 w 4098385"/>
                              <a:gd name="connsiteY13" fmla="*/ 875092 h 1666924"/>
                              <a:gd name="connsiteX14" fmla="*/ 324904 w 4098385"/>
                              <a:gd name="connsiteY14" fmla="*/ 915948 h 1666924"/>
                              <a:gd name="connsiteX15" fmla="*/ 324904 w 4098385"/>
                              <a:gd name="connsiteY15" fmla="*/ 970423 h 1666924"/>
                              <a:gd name="connsiteX16" fmla="*/ 344360 w 4098385"/>
                              <a:gd name="connsiteY16" fmla="*/ 1017116 h 1666924"/>
                              <a:gd name="connsiteX17" fmla="*/ 377434 w 4098385"/>
                              <a:gd name="connsiteY17" fmla="*/ 995715 h 1666924"/>
                              <a:gd name="connsiteX18" fmla="*/ 363815 w 4098385"/>
                              <a:gd name="connsiteY18" fmla="*/ 917894 h 1666924"/>
                              <a:gd name="connsiteX19" fmla="*/ 381325 w 4098385"/>
                              <a:gd name="connsiteY19" fmla="*/ 910112 h 1666924"/>
                              <a:gd name="connsiteX20" fmla="*/ 402725 w 4098385"/>
                              <a:gd name="connsiteY20" fmla="*/ 565753 h 1666924"/>
                              <a:gd name="connsiteX21" fmla="*/ 447473 w 4098385"/>
                              <a:gd name="connsiteY21" fmla="*/ 1264199 h 1666924"/>
                              <a:gd name="connsiteX22" fmla="*/ 480547 w 4098385"/>
                              <a:gd name="connsiteY22" fmla="*/ 1030735 h 1666924"/>
                              <a:gd name="connsiteX23" fmla="*/ 494165 w 4098385"/>
                              <a:gd name="connsiteY23" fmla="*/ 1071591 h 1666924"/>
                              <a:gd name="connsiteX24" fmla="*/ 509730 w 4098385"/>
                              <a:gd name="connsiteY24" fmla="*/ 1046299 h 1666924"/>
                              <a:gd name="connsiteX25" fmla="*/ 527240 w 4098385"/>
                              <a:gd name="connsiteY25" fmla="*/ 1163031 h 1666924"/>
                              <a:gd name="connsiteX26" fmla="*/ 589497 w 4098385"/>
                              <a:gd name="connsiteY26" fmla="*/ 176646 h 1666924"/>
                              <a:gd name="connsiteX27" fmla="*/ 618680 w 4098385"/>
                              <a:gd name="connsiteY27" fmla="*/ 419838 h 1666924"/>
                              <a:gd name="connsiteX28" fmla="*/ 638135 w 4098385"/>
                              <a:gd name="connsiteY28" fmla="*/ 330343 h 1666924"/>
                              <a:gd name="connsiteX29" fmla="*/ 661481 w 4098385"/>
                              <a:gd name="connsiteY29" fmla="*/ 1530736 h 1666924"/>
                              <a:gd name="connsiteX30" fmla="*/ 688719 w 4098385"/>
                              <a:gd name="connsiteY30" fmla="*/ 1666924 h 1666924"/>
                              <a:gd name="connsiteX31" fmla="*/ 762649 w 4098385"/>
                              <a:gd name="connsiteY31" fmla="*/ 52132 h 1666924"/>
                              <a:gd name="connsiteX32" fmla="*/ 782104 w 4098385"/>
                              <a:gd name="connsiteY32" fmla="*/ 85206 h 1666924"/>
                              <a:gd name="connsiteX33" fmla="*/ 795723 w 4098385"/>
                              <a:gd name="connsiteY33" fmla="*/ 1612520 h 1666924"/>
                              <a:gd name="connsiteX34" fmla="*/ 842002 w 4098385"/>
                              <a:gd name="connsiteY34" fmla="*/ 29308 h 1666924"/>
                              <a:gd name="connsiteX35" fmla="*/ 862276 w 4098385"/>
                              <a:gd name="connsiteY35" fmla="*/ 925573 h 1666924"/>
                              <a:gd name="connsiteX36" fmla="*/ 884578 w 4098385"/>
                              <a:gd name="connsiteY36" fmla="*/ 380109 h 1666924"/>
                              <a:gd name="connsiteX37" fmla="*/ 908908 w 4098385"/>
                              <a:gd name="connsiteY37" fmla="*/ 256417 h 1666924"/>
                              <a:gd name="connsiteX38" fmla="*/ 947430 w 4098385"/>
                              <a:gd name="connsiteY38" fmla="*/ 895155 h 1666924"/>
                              <a:gd name="connsiteX39" fmla="*/ 4098385 w 4098385"/>
                              <a:gd name="connsiteY39" fmla="*/ 437669 h 1666924"/>
                              <a:gd name="connsiteX0" fmla="*/ 0 w 4098385"/>
                              <a:gd name="connsiteY0" fmla="*/ 770033 h 1666924"/>
                              <a:gd name="connsiteX1" fmla="*/ 23347 w 4098385"/>
                              <a:gd name="connsiteY1" fmla="*/ 824508 h 1666924"/>
                              <a:gd name="connsiteX2" fmla="*/ 52530 w 4098385"/>
                              <a:gd name="connsiteY2" fmla="*/ 752524 h 1666924"/>
                              <a:gd name="connsiteX3" fmla="*/ 79767 w 4098385"/>
                              <a:gd name="connsiteY3" fmla="*/ 826454 h 1666924"/>
                              <a:gd name="connsiteX4" fmla="*/ 105059 w 4098385"/>
                              <a:gd name="connsiteY4" fmla="*/ 756415 h 1666924"/>
                              <a:gd name="connsiteX5" fmla="*/ 147861 w 4098385"/>
                              <a:gd name="connsiteY5" fmla="*/ 871201 h 1666924"/>
                              <a:gd name="connsiteX6" fmla="*/ 192608 w 4098385"/>
                              <a:gd name="connsiteY6" fmla="*/ 690267 h 1666924"/>
                              <a:gd name="connsiteX7" fmla="*/ 217900 w 4098385"/>
                              <a:gd name="connsiteY7" fmla="*/ 777816 h 1666924"/>
                              <a:gd name="connsiteX8" fmla="*/ 241246 w 4098385"/>
                              <a:gd name="connsiteY8" fmla="*/ 770033 h 1666924"/>
                              <a:gd name="connsiteX9" fmla="*/ 252920 w 4098385"/>
                              <a:gd name="connsiteY9" fmla="*/ 824508 h 1666924"/>
                              <a:gd name="connsiteX10" fmla="*/ 247083 w 4098385"/>
                              <a:gd name="connsiteY10" fmla="*/ 873147 h 1666924"/>
                              <a:gd name="connsiteX11" fmla="*/ 272375 w 4098385"/>
                              <a:gd name="connsiteY11" fmla="*/ 908166 h 1666924"/>
                              <a:gd name="connsiteX12" fmla="*/ 272375 w 4098385"/>
                              <a:gd name="connsiteY12" fmla="*/ 950968 h 1666924"/>
                              <a:gd name="connsiteX13" fmla="*/ 299612 w 4098385"/>
                              <a:gd name="connsiteY13" fmla="*/ 875092 h 1666924"/>
                              <a:gd name="connsiteX14" fmla="*/ 324904 w 4098385"/>
                              <a:gd name="connsiteY14" fmla="*/ 915948 h 1666924"/>
                              <a:gd name="connsiteX15" fmla="*/ 324904 w 4098385"/>
                              <a:gd name="connsiteY15" fmla="*/ 970423 h 1666924"/>
                              <a:gd name="connsiteX16" fmla="*/ 344360 w 4098385"/>
                              <a:gd name="connsiteY16" fmla="*/ 1017116 h 1666924"/>
                              <a:gd name="connsiteX17" fmla="*/ 377434 w 4098385"/>
                              <a:gd name="connsiteY17" fmla="*/ 995715 h 1666924"/>
                              <a:gd name="connsiteX18" fmla="*/ 363815 w 4098385"/>
                              <a:gd name="connsiteY18" fmla="*/ 917894 h 1666924"/>
                              <a:gd name="connsiteX19" fmla="*/ 381325 w 4098385"/>
                              <a:gd name="connsiteY19" fmla="*/ 910112 h 1666924"/>
                              <a:gd name="connsiteX20" fmla="*/ 402725 w 4098385"/>
                              <a:gd name="connsiteY20" fmla="*/ 565753 h 1666924"/>
                              <a:gd name="connsiteX21" fmla="*/ 447473 w 4098385"/>
                              <a:gd name="connsiteY21" fmla="*/ 1264199 h 1666924"/>
                              <a:gd name="connsiteX22" fmla="*/ 480547 w 4098385"/>
                              <a:gd name="connsiteY22" fmla="*/ 1030735 h 1666924"/>
                              <a:gd name="connsiteX23" fmla="*/ 494165 w 4098385"/>
                              <a:gd name="connsiteY23" fmla="*/ 1071591 h 1666924"/>
                              <a:gd name="connsiteX24" fmla="*/ 509730 w 4098385"/>
                              <a:gd name="connsiteY24" fmla="*/ 1046299 h 1666924"/>
                              <a:gd name="connsiteX25" fmla="*/ 527240 w 4098385"/>
                              <a:gd name="connsiteY25" fmla="*/ 1163031 h 1666924"/>
                              <a:gd name="connsiteX26" fmla="*/ 589497 w 4098385"/>
                              <a:gd name="connsiteY26" fmla="*/ 176646 h 1666924"/>
                              <a:gd name="connsiteX27" fmla="*/ 618680 w 4098385"/>
                              <a:gd name="connsiteY27" fmla="*/ 419838 h 1666924"/>
                              <a:gd name="connsiteX28" fmla="*/ 638135 w 4098385"/>
                              <a:gd name="connsiteY28" fmla="*/ 330343 h 1666924"/>
                              <a:gd name="connsiteX29" fmla="*/ 661481 w 4098385"/>
                              <a:gd name="connsiteY29" fmla="*/ 1530736 h 1666924"/>
                              <a:gd name="connsiteX30" fmla="*/ 688719 w 4098385"/>
                              <a:gd name="connsiteY30" fmla="*/ 1666924 h 1666924"/>
                              <a:gd name="connsiteX31" fmla="*/ 762649 w 4098385"/>
                              <a:gd name="connsiteY31" fmla="*/ 52132 h 1666924"/>
                              <a:gd name="connsiteX32" fmla="*/ 782104 w 4098385"/>
                              <a:gd name="connsiteY32" fmla="*/ 85206 h 1666924"/>
                              <a:gd name="connsiteX33" fmla="*/ 795723 w 4098385"/>
                              <a:gd name="connsiteY33" fmla="*/ 1612520 h 1666924"/>
                              <a:gd name="connsiteX34" fmla="*/ 842002 w 4098385"/>
                              <a:gd name="connsiteY34" fmla="*/ 29308 h 1666924"/>
                              <a:gd name="connsiteX35" fmla="*/ 862276 w 4098385"/>
                              <a:gd name="connsiteY35" fmla="*/ 925573 h 1666924"/>
                              <a:gd name="connsiteX36" fmla="*/ 884578 w 4098385"/>
                              <a:gd name="connsiteY36" fmla="*/ 380109 h 1666924"/>
                              <a:gd name="connsiteX37" fmla="*/ 908908 w 4098385"/>
                              <a:gd name="connsiteY37" fmla="*/ 256417 h 1666924"/>
                              <a:gd name="connsiteX38" fmla="*/ 947430 w 4098385"/>
                              <a:gd name="connsiteY38" fmla="*/ 895155 h 1666924"/>
                              <a:gd name="connsiteX39" fmla="*/ 4098385 w 4098385"/>
                              <a:gd name="connsiteY39" fmla="*/ 437669 h 1666924"/>
                              <a:gd name="connsiteX0" fmla="*/ 0 w 4098385"/>
                              <a:gd name="connsiteY0" fmla="*/ 770033 h 1666924"/>
                              <a:gd name="connsiteX1" fmla="*/ 23347 w 4098385"/>
                              <a:gd name="connsiteY1" fmla="*/ 824508 h 1666924"/>
                              <a:gd name="connsiteX2" fmla="*/ 52530 w 4098385"/>
                              <a:gd name="connsiteY2" fmla="*/ 752524 h 1666924"/>
                              <a:gd name="connsiteX3" fmla="*/ 79767 w 4098385"/>
                              <a:gd name="connsiteY3" fmla="*/ 826454 h 1666924"/>
                              <a:gd name="connsiteX4" fmla="*/ 105059 w 4098385"/>
                              <a:gd name="connsiteY4" fmla="*/ 756415 h 1666924"/>
                              <a:gd name="connsiteX5" fmla="*/ 147861 w 4098385"/>
                              <a:gd name="connsiteY5" fmla="*/ 871201 h 1666924"/>
                              <a:gd name="connsiteX6" fmla="*/ 192608 w 4098385"/>
                              <a:gd name="connsiteY6" fmla="*/ 690267 h 1666924"/>
                              <a:gd name="connsiteX7" fmla="*/ 217900 w 4098385"/>
                              <a:gd name="connsiteY7" fmla="*/ 777816 h 1666924"/>
                              <a:gd name="connsiteX8" fmla="*/ 241246 w 4098385"/>
                              <a:gd name="connsiteY8" fmla="*/ 770033 h 1666924"/>
                              <a:gd name="connsiteX9" fmla="*/ 252920 w 4098385"/>
                              <a:gd name="connsiteY9" fmla="*/ 824508 h 1666924"/>
                              <a:gd name="connsiteX10" fmla="*/ 247083 w 4098385"/>
                              <a:gd name="connsiteY10" fmla="*/ 873147 h 1666924"/>
                              <a:gd name="connsiteX11" fmla="*/ 272375 w 4098385"/>
                              <a:gd name="connsiteY11" fmla="*/ 908166 h 1666924"/>
                              <a:gd name="connsiteX12" fmla="*/ 272375 w 4098385"/>
                              <a:gd name="connsiteY12" fmla="*/ 950968 h 1666924"/>
                              <a:gd name="connsiteX13" fmla="*/ 299612 w 4098385"/>
                              <a:gd name="connsiteY13" fmla="*/ 875092 h 1666924"/>
                              <a:gd name="connsiteX14" fmla="*/ 324904 w 4098385"/>
                              <a:gd name="connsiteY14" fmla="*/ 915948 h 1666924"/>
                              <a:gd name="connsiteX15" fmla="*/ 324904 w 4098385"/>
                              <a:gd name="connsiteY15" fmla="*/ 970423 h 1666924"/>
                              <a:gd name="connsiteX16" fmla="*/ 344360 w 4098385"/>
                              <a:gd name="connsiteY16" fmla="*/ 1017116 h 1666924"/>
                              <a:gd name="connsiteX17" fmla="*/ 377434 w 4098385"/>
                              <a:gd name="connsiteY17" fmla="*/ 995715 h 1666924"/>
                              <a:gd name="connsiteX18" fmla="*/ 363815 w 4098385"/>
                              <a:gd name="connsiteY18" fmla="*/ 917894 h 1666924"/>
                              <a:gd name="connsiteX19" fmla="*/ 381325 w 4098385"/>
                              <a:gd name="connsiteY19" fmla="*/ 910112 h 1666924"/>
                              <a:gd name="connsiteX20" fmla="*/ 402725 w 4098385"/>
                              <a:gd name="connsiteY20" fmla="*/ 565753 h 1666924"/>
                              <a:gd name="connsiteX21" fmla="*/ 447473 w 4098385"/>
                              <a:gd name="connsiteY21" fmla="*/ 1264199 h 1666924"/>
                              <a:gd name="connsiteX22" fmla="*/ 480547 w 4098385"/>
                              <a:gd name="connsiteY22" fmla="*/ 1030735 h 1666924"/>
                              <a:gd name="connsiteX23" fmla="*/ 494165 w 4098385"/>
                              <a:gd name="connsiteY23" fmla="*/ 1071591 h 1666924"/>
                              <a:gd name="connsiteX24" fmla="*/ 509730 w 4098385"/>
                              <a:gd name="connsiteY24" fmla="*/ 1046299 h 1666924"/>
                              <a:gd name="connsiteX25" fmla="*/ 527240 w 4098385"/>
                              <a:gd name="connsiteY25" fmla="*/ 1163031 h 1666924"/>
                              <a:gd name="connsiteX26" fmla="*/ 589497 w 4098385"/>
                              <a:gd name="connsiteY26" fmla="*/ 176646 h 1666924"/>
                              <a:gd name="connsiteX27" fmla="*/ 618680 w 4098385"/>
                              <a:gd name="connsiteY27" fmla="*/ 419838 h 1666924"/>
                              <a:gd name="connsiteX28" fmla="*/ 638135 w 4098385"/>
                              <a:gd name="connsiteY28" fmla="*/ 330343 h 1666924"/>
                              <a:gd name="connsiteX29" fmla="*/ 661481 w 4098385"/>
                              <a:gd name="connsiteY29" fmla="*/ 1530736 h 1666924"/>
                              <a:gd name="connsiteX30" fmla="*/ 688719 w 4098385"/>
                              <a:gd name="connsiteY30" fmla="*/ 1666924 h 1666924"/>
                              <a:gd name="connsiteX31" fmla="*/ 762649 w 4098385"/>
                              <a:gd name="connsiteY31" fmla="*/ 52132 h 1666924"/>
                              <a:gd name="connsiteX32" fmla="*/ 782104 w 4098385"/>
                              <a:gd name="connsiteY32" fmla="*/ 85206 h 1666924"/>
                              <a:gd name="connsiteX33" fmla="*/ 795723 w 4098385"/>
                              <a:gd name="connsiteY33" fmla="*/ 1612520 h 1666924"/>
                              <a:gd name="connsiteX34" fmla="*/ 842002 w 4098385"/>
                              <a:gd name="connsiteY34" fmla="*/ 29308 h 1666924"/>
                              <a:gd name="connsiteX35" fmla="*/ 862276 w 4098385"/>
                              <a:gd name="connsiteY35" fmla="*/ 925573 h 1666924"/>
                              <a:gd name="connsiteX36" fmla="*/ 884578 w 4098385"/>
                              <a:gd name="connsiteY36" fmla="*/ 380109 h 1666924"/>
                              <a:gd name="connsiteX37" fmla="*/ 908908 w 4098385"/>
                              <a:gd name="connsiteY37" fmla="*/ 256417 h 1666924"/>
                              <a:gd name="connsiteX38" fmla="*/ 947430 w 4098385"/>
                              <a:gd name="connsiteY38" fmla="*/ 895155 h 1666924"/>
                              <a:gd name="connsiteX39" fmla="*/ 4098385 w 4098385"/>
                              <a:gd name="connsiteY39" fmla="*/ 437669 h 1666924"/>
                              <a:gd name="connsiteX0" fmla="*/ 0 w 4098385"/>
                              <a:gd name="connsiteY0" fmla="*/ 770033 h 1666924"/>
                              <a:gd name="connsiteX1" fmla="*/ 23347 w 4098385"/>
                              <a:gd name="connsiteY1" fmla="*/ 824508 h 1666924"/>
                              <a:gd name="connsiteX2" fmla="*/ 52530 w 4098385"/>
                              <a:gd name="connsiteY2" fmla="*/ 752524 h 1666924"/>
                              <a:gd name="connsiteX3" fmla="*/ 79767 w 4098385"/>
                              <a:gd name="connsiteY3" fmla="*/ 826454 h 1666924"/>
                              <a:gd name="connsiteX4" fmla="*/ 105059 w 4098385"/>
                              <a:gd name="connsiteY4" fmla="*/ 756415 h 1666924"/>
                              <a:gd name="connsiteX5" fmla="*/ 147861 w 4098385"/>
                              <a:gd name="connsiteY5" fmla="*/ 871201 h 1666924"/>
                              <a:gd name="connsiteX6" fmla="*/ 192608 w 4098385"/>
                              <a:gd name="connsiteY6" fmla="*/ 690267 h 1666924"/>
                              <a:gd name="connsiteX7" fmla="*/ 217900 w 4098385"/>
                              <a:gd name="connsiteY7" fmla="*/ 777816 h 1666924"/>
                              <a:gd name="connsiteX8" fmla="*/ 241246 w 4098385"/>
                              <a:gd name="connsiteY8" fmla="*/ 770033 h 1666924"/>
                              <a:gd name="connsiteX9" fmla="*/ 252920 w 4098385"/>
                              <a:gd name="connsiteY9" fmla="*/ 824508 h 1666924"/>
                              <a:gd name="connsiteX10" fmla="*/ 247083 w 4098385"/>
                              <a:gd name="connsiteY10" fmla="*/ 873147 h 1666924"/>
                              <a:gd name="connsiteX11" fmla="*/ 272375 w 4098385"/>
                              <a:gd name="connsiteY11" fmla="*/ 908166 h 1666924"/>
                              <a:gd name="connsiteX12" fmla="*/ 272375 w 4098385"/>
                              <a:gd name="connsiteY12" fmla="*/ 950968 h 1666924"/>
                              <a:gd name="connsiteX13" fmla="*/ 299612 w 4098385"/>
                              <a:gd name="connsiteY13" fmla="*/ 875092 h 1666924"/>
                              <a:gd name="connsiteX14" fmla="*/ 324904 w 4098385"/>
                              <a:gd name="connsiteY14" fmla="*/ 915948 h 1666924"/>
                              <a:gd name="connsiteX15" fmla="*/ 324904 w 4098385"/>
                              <a:gd name="connsiteY15" fmla="*/ 970423 h 1666924"/>
                              <a:gd name="connsiteX16" fmla="*/ 344360 w 4098385"/>
                              <a:gd name="connsiteY16" fmla="*/ 1017116 h 1666924"/>
                              <a:gd name="connsiteX17" fmla="*/ 377434 w 4098385"/>
                              <a:gd name="connsiteY17" fmla="*/ 995715 h 1666924"/>
                              <a:gd name="connsiteX18" fmla="*/ 363815 w 4098385"/>
                              <a:gd name="connsiteY18" fmla="*/ 917894 h 1666924"/>
                              <a:gd name="connsiteX19" fmla="*/ 381325 w 4098385"/>
                              <a:gd name="connsiteY19" fmla="*/ 910112 h 1666924"/>
                              <a:gd name="connsiteX20" fmla="*/ 402725 w 4098385"/>
                              <a:gd name="connsiteY20" fmla="*/ 565753 h 1666924"/>
                              <a:gd name="connsiteX21" fmla="*/ 447473 w 4098385"/>
                              <a:gd name="connsiteY21" fmla="*/ 1264199 h 1666924"/>
                              <a:gd name="connsiteX22" fmla="*/ 480547 w 4098385"/>
                              <a:gd name="connsiteY22" fmla="*/ 1030735 h 1666924"/>
                              <a:gd name="connsiteX23" fmla="*/ 494165 w 4098385"/>
                              <a:gd name="connsiteY23" fmla="*/ 1071591 h 1666924"/>
                              <a:gd name="connsiteX24" fmla="*/ 509730 w 4098385"/>
                              <a:gd name="connsiteY24" fmla="*/ 1046299 h 1666924"/>
                              <a:gd name="connsiteX25" fmla="*/ 527240 w 4098385"/>
                              <a:gd name="connsiteY25" fmla="*/ 1163031 h 1666924"/>
                              <a:gd name="connsiteX26" fmla="*/ 589497 w 4098385"/>
                              <a:gd name="connsiteY26" fmla="*/ 176646 h 1666924"/>
                              <a:gd name="connsiteX27" fmla="*/ 618680 w 4098385"/>
                              <a:gd name="connsiteY27" fmla="*/ 419838 h 1666924"/>
                              <a:gd name="connsiteX28" fmla="*/ 638135 w 4098385"/>
                              <a:gd name="connsiteY28" fmla="*/ 330343 h 1666924"/>
                              <a:gd name="connsiteX29" fmla="*/ 661481 w 4098385"/>
                              <a:gd name="connsiteY29" fmla="*/ 1530736 h 1666924"/>
                              <a:gd name="connsiteX30" fmla="*/ 688719 w 4098385"/>
                              <a:gd name="connsiteY30" fmla="*/ 1666924 h 1666924"/>
                              <a:gd name="connsiteX31" fmla="*/ 762649 w 4098385"/>
                              <a:gd name="connsiteY31" fmla="*/ 52132 h 1666924"/>
                              <a:gd name="connsiteX32" fmla="*/ 782104 w 4098385"/>
                              <a:gd name="connsiteY32" fmla="*/ 85206 h 1666924"/>
                              <a:gd name="connsiteX33" fmla="*/ 795723 w 4098385"/>
                              <a:gd name="connsiteY33" fmla="*/ 1612520 h 1666924"/>
                              <a:gd name="connsiteX34" fmla="*/ 842002 w 4098385"/>
                              <a:gd name="connsiteY34" fmla="*/ 29308 h 1666924"/>
                              <a:gd name="connsiteX35" fmla="*/ 862276 w 4098385"/>
                              <a:gd name="connsiteY35" fmla="*/ 925573 h 1666924"/>
                              <a:gd name="connsiteX36" fmla="*/ 884578 w 4098385"/>
                              <a:gd name="connsiteY36" fmla="*/ 380109 h 1666924"/>
                              <a:gd name="connsiteX37" fmla="*/ 908908 w 4098385"/>
                              <a:gd name="connsiteY37" fmla="*/ 256417 h 1666924"/>
                              <a:gd name="connsiteX38" fmla="*/ 947430 w 4098385"/>
                              <a:gd name="connsiteY38" fmla="*/ 895155 h 1666924"/>
                              <a:gd name="connsiteX39" fmla="*/ 994063 w 4098385"/>
                              <a:gd name="connsiteY39" fmla="*/ 532189 h 1666924"/>
                              <a:gd name="connsiteX40" fmla="*/ 4098385 w 4098385"/>
                              <a:gd name="connsiteY40" fmla="*/ 437669 h 1666924"/>
                              <a:gd name="connsiteX0" fmla="*/ 0 w 4098385"/>
                              <a:gd name="connsiteY0" fmla="*/ 770033 h 1666924"/>
                              <a:gd name="connsiteX1" fmla="*/ 23347 w 4098385"/>
                              <a:gd name="connsiteY1" fmla="*/ 824508 h 1666924"/>
                              <a:gd name="connsiteX2" fmla="*/ 52530 w 4098385"/>
                              <a:gd name="connsiteY2" fmla="*/ 752524 h 1666924"/>
                              <a:gd name="connsiteX3" fmla="*/ 79767 w 4098385"/>
                              <a:gd name="connsiteY3" fmla="*/ 826454 h 1666924"/>
                              <a:gd name="connsiteX4" fmla="*/ 105059 w 4098385"/>
                              <a:gd name="connsiteY4" fmla="*/ 756415 h 1666924"/>
                              <a:gd name="connsiteX5" fmla="*/ 147861 w 4098385"/>
                              <a:gd name="connsiteY5" fmla="*/ 871201 h 1666924"/>
                              <a:gd name="connsiteX6" fmla="*/ 192608 w 4098385"/>
                              <a:gd name="connsiteY6" fmla="*/ 690267 h 1666924"/>
                              <a:gd name="connsiteX7" fmla="*/ 217900 w 4098385"/>
                              <a:gd name="connsiteY7" fmla="*/ 777816 h 1666924"/>
                              <a:gd name="connsiteX8" fmla="*/ 241246 w 4098385"/>
                              <a:gd name="connsiteY8" fmla="*/ 770033 h 1666924"/>
                              <a:gd name="connsiteX9" fmla="*/ 252920 w 4098385"/>
                              <a:gd name="connsiteY9" fmla="*/ 824508 h 1666924"/>
                              <a:gd name="connsiteX10" fmla="*/ 247083 w 4098385"/>
                              <a:gd name="connsiteY10" fmla="*/ 873147 h 1666924"/>
                              <a:gd name="connsiteX11" fmla="*/ 272375 w 4098385"/>
                              <a:gd name="connsiteY11" fmla="*/ 908166 h 1666924"/>
                              <a:gd name="connsiteX12" fmla="*/ 272375 w 4098385"/>
                              <a:gd name="connsiteY12" fmla="*/ 950968 h 1666924"/>
                              <a:gd name="connsiteX13" fmla="*/ 299612 w 4098385"/>
                              <a:gd name="connsiteY13" fmla="*/ 875092 h 1666924"/>
                              <a:gd name="connsiteX14" fmla="*/ 324904 w 4098385"/>
                              <a:gd name="connsiteY14" fmla="*/ 915948 h 1666924"/>
                              <a:gd name="connsiteX15" fmla="*/ 324904 w 4098385"/>
                              <a:gd name="connsiteY15" fmla="*/ 970423 h 1666924"/>
                              <a:gd name="connsiteX16" fmla="*/ 344360 w 4098385"/>
                              <a:gd name="connsiteY16" fmla="*/ 1017116 h 1666924"/>
                              <a:gd name="connsiteX17" fmla="*/ 377434 w 4098385"/>
                              <a:gd name="connsiteY17" fmla="*/ 995715 h 1666924"/>
                              <a:gd name="connsiteX18" fmla="*/ 363815 w 4098385"/>
                              <a:gd name="connsiteY18" fmla="*/ 917894 h 1666924"/>
                              <a:gd name="connsiteX19" fmla="*/ 381325 w 4098385"/>
                              <a:gd name="connsiteY19" fmla="*/ 910112 h 1666924"/>
                              <a:gd name="connsiteX20" fmla="*/ 402725 w 4098385"/>
                              <a:gd name="connsiteY20" fmla="*/ 565753 h 1666924"/>
                              <a:gd name="connsiteX21" fmla="*/ 447473 w 4098385"/>
                              <a:gd name="connsiteY21" fmla="*/ 1264199 h 1666924"/>
                              <a:gd name="connsiteX22" fmla="*/ 480547 w 4098385"/>
                              <a:gd name="connsiteY22" fmla="*/ 1030735 h 1666924"/>
                              <a:gd name="connsiteX23" fmla="*/ 494165 w 4098385"/>
                              <a:gd name="connsiteY23" fmla="*/ 1071591 h 1666924"/>
                              <a:gd name="connsiteX24" fmla="*/ 509730 w 4098385"/>
                              <a:gd name="connsiteY24" fmla="*/ 1046299 h 1666924"/>
                              <a:gd name="connsiteX25" fmla="*/ 527240 w 4098385"/>
                              <a:gd name="connsiteY25" fmla="*/ 1163031 h 1666924"/>
                              <a:gd name="connsiteX26" fmla="*/ 589497 w 4098385"/>
                              <a:gd name="connsiteY26" fmla="*/ 176646 h 1666924"/>
                              <a:gd name="connsiteX27" fmla="*/ 618680 w 4098385"/>
                              <a:gd name="connsiteY27" fmla="*/ 419838 h 1666924"/>
                              <a:gd name="connsiteX28" fmla="*/ 638135 w 4098385"/>
                              <a:gd name="connsiteY28" fmla="*/ 330343 h 1666924"/>
                              <a:gd name="connsiteX29" fmla="*/ 661481 w 4098385"/>
                              <a:gd name="connsiteY29" fmla="*/ 1530736 h 1666924"/>
                              <a:gd name="connsiteX30" fmla="*/ 688719 w 4098385"/>
                              <a:gd name="connsiteY30" fmla="*/ 1666924 h 1666924"/>
                              <a:gd name="connsiteX31" fmla="*/ 762649 w 4098385"/>
                              <a:gd name="connsiteY31" fmla="*/ 52132 h 1666924"/>
                              <a:gd name="connsiteX32" fmla="*/ 782104 w 4098385"/>
                              <a:gd name="connsiteY32" fmla="*/ 85206 h 1666924"/>
                              <a:gd name="connsiteX33" fmla="*/ 795723 w 4098385"/>
                              <a:gd name="connsiteY33" fmla="*/ 1612520 h 1666924"/>
                              <a:gd name="connsiteX34" fmla="*/ 842002 w 4098385"/>
                              <a:gd name="connsiteY34" fmla="*/ 29308 h 1666924"/>
                              <a:gd name="connsiteX35" fmla="*/ 862276 w 4098385"/>
                              <a:gd name="connsiteY35" fmla="*/ 925573 h 1666924"/>
                              <a:gd name="connsiteX36" fmla="*/ 884578 w 4098385"/>
                              <a:gd name="connsiteY36" fmla="*/ 380109 h 1666924"/>
                              <a:gd name="connsiteX37" fmla="*/ 908908 w 4098385"/>
                              <a:gd name="connsiteY37" fmla="*/ 256417 h 1666924"/>
                              <a:gd name="connsiteX38" fmla="*/ 947430 w 4098385"/>
                              <a:gd name="connsiteY38" fmla="*/ 895155 h 1666924"/>
                              <a:gd name="connsiteX39" fmla="*/ 994063 w 4098385"/>
                              <a:gd name="connsiteY39" fmla="*/ 532189 h 1666924"/>
                              <a:gd name="connsiteX40" fmla="*/ 4098385 w 4098385"/>
                              <a:gd name="connsiteY40" fmla="*/ 437669 h 1666924"/>
                              <a:gd name="connsiteX0" fmla="*/ 0 w 4098385"/>
                              <a:gd name="connsiteY0" fmla="*/ 770033 h 1666924"/>
                              <a:gd name="connsiteX1" fmla="*/ 23347 w 4098385"/>
                              <a:gd name="connsiteY1" fmla="*/ 824508 h 1666924"/>
                              <a:gd name="connsiteX2" fmla="*/ 52530 w 4098385"/>
                              <a:gd name="connsiteY2" fmla="*/ 752524 h 1666924"/>
                              <a:gd name="connsiteX3" fmla="*/ 79767 w 4098385"/>
                              <a:gd name="connsiteY3" fmla="*/ 826454 h 1666924"/>
                              <a:gd name="connsiteX4" fmla="*/ 105059 w 4098385"/>
                              <a:gd name="connsiteY4" fmla="*/ 756415 h 1666924"/>
                              <a:gd name="connsiteX5" fmla="*/ 147861 w 4098385"/>
                              <a:gd name="connsiteY5" fmla="*/ 871201 h 1666924"/>
                              <a:gd name="connsiteX6" fmla="*/ 192608 w 4098385"/>
                              <a:gd name="connsiteY6" fmla="*/ 690267 h 1666924"/>
                              <a:gd name="connsiteX7" fmla="*/ 217900 w 4098385"/>
                              <a:gd name="connsiteY7" fmla="*/ 777816 h 1666924"/>
                              <a:gd name="connsiteX8" fmla="*/ 241246 w 4098385"/>
                              <a:gd name="connsiteY8" fmla="*/ 770033 h 1666924"/>
                              <a:gd name="connsiteX9" fmla="*/ 252920 w 4098385"/>
                              <a:gd name="connsiteY9" fmla="*/ 824508 h 1666924"/>
                              <a:gd name="connsiteX10" fmla="*/ 247083 w 4098385"/>
                              <a:gd name="connsiteY10" fmla="*/ 873147 h 1666924"/>
                              <a:gd name="connsiteX11" fmla="*/ 272375 w 4098385"/>
                              <a:gd name="connsiteY11" fmla="*/ 908166 h 1666924"/>
                              <a:gd name="connsiteX12" fmla="*/ 272375 w 4098385"/>
                              <a:gd name="connsiteY12" fmla="*/ 950968 h 1666924"/>
                              <a:gd name="connsiteX13" fmla="*/ 299612 w 4098385"/>
                              <a:gd name="connsiteY13" fmla="*/ 875092 h 1666924"/>
                              <a:gd name="connsiteX14" fmla="*/ 324904 w 4098385"/>
                              <a:gd name="connsiteY14" fmla="*/ 915948 h 1666924"/>
                              <a:gd name="connsiteX15" fmla="*/ 324904 w 4098385"/>
                              <a:gd name="connsiteY15" fmla="*/ 970423 h 1666924"/>
                              <a:gd name="connsiteX16" fmla="*/ 344360 w 4098385"/>
                              <a:gd name="connsiteY16" fmla="*/ 1017116 h 1666924"/>
                              <a:gd name="connsiteX17" fmla="*/ 377434 w 4098385"/>
                              <a:gd name="connsiteY17" fmla="*/ 995715 h 1666924"/>
                              <a:gd name="connsiteX18" fmla="*/ 363815 w 4098385"/>
                              <a:gd name="connsiteY18" fmla="*/ 917894 h 1666924"/>
                              <a:gd name="connsiteX19" fmla="*/ 381325 w 4098385"/>
                              <a:gd name="connsiteY19" fmla="*/ 910112 h 1666924"/>
                              <a:gd name="connsiteX20" fmla="*/ 402725 w 4098385"/>
                              <a:gd name="connsiteY20" fmla="*/ 565753 h 1666924"/>
                              <a:gd name="connsiteX21" fmla="*/ 447473 w 4098385"/>
                              <a:gd name="connsiteY21" fmla="*/ 1264199 h 1666924"/>
                              <a:gd name="connsiteX22" fmla="*/ 480547 w 4098385"/>
                              <a:gd name="connsiteY22" fmla="*/ 1030735 h 1666924"/>
                              <a:gd name="connsiteX23" fmla="*/ 494165 w 4098385"/>
                              <a:gd name="connsiteY23" fmla="*/ 1071591 h 1666924"/>
                              <a:gd name="connsiteX24" fmla="*/ 509730 w 4098385"/>
                              <a:gd name="connsiteY24" fmla="*/ 1046299 h 1666924"/>
                              <a:gd name="connsiteX25" fmla="*/ 527240 w 4098385"/>
                              <a:gd name="connsiteY25" fmla="*/ 1163031 h 1666924"/>
                              <a:gd name="connsiteX26" fmla="*/ 589497 w 4098385"/>
                              <a:gd name="connsiteY26" fmla="*/ 176646 h 1666924"/>
                              <a:gd name="connsiteX27" fmla="*/ 618680 w 4098385"/>
                              <a:gd name="connsiteY27" fmla="*/ 419838 h 1666924"/>
                              <a:gd name="connsiteX28" fmla="*/ 638135 w 4098385"/>
                              <a:gd name="connsiteY28" fmla="*/ 330343 h 1666924"/>
                              <a:gd name="connsiteX29" fmla="*/ 661481 w 4098385"/>
                              <a:gd name="connsiteY29" fmla="*/ 1530736 h 1666924"/>
                              <a:gd name="connsiteX30" fmla="*/ 688719 w 4098385"/>
                              <a:gd name="connsiteY30" fmla="*/ 1666924 h 1666924"/>
                              <a:gd name="connsiteX31" fmla="*/ 762649 w 4098385"/>
                              <a:gd name="connsiteY31" fmla="*/ 52132 h 1666924"/>
                              <a:gd name="connsiteX32" fmla="*/ 782104 w 4098385"/>
                              <a:gd name="connsiteY32" fmla="*/ 85206 h 1666924"/>
                              <a:gd name="connsiteX33" fmla="*/ 795723 w 4098385"/>
                              <a:gd name="connsiteY33" fmla="*/ 1612520 h 1666924"/>
                              <a:gd name="connsiteX34" fmla="*/ 842002 w 4098385"/>
                              <a:gd name="connsiteY34" fmla="*/ 29308 h 1666924"/>
                              <a:gd name="connsiteX35" fmla="*/ 862276 w 4098385"/>
                              <a:gd name="connsiteY35" fmla="*/ 925573 h 1666924"/>
                              <a:gd name="connsiteX36" fmla="*/ 884578 w 4098385"/>
                              <a:gd name="connsiteY36" fmla="*/ 380109 h 1666924"/>
                              <a:gd name="connsiteX37" fmla="*/ 908908 w 4098385"/>
                              <a:gd name="connsiteY37" fmla="*/ 256417 h 1666924"/>
                              <a:gd name="connsiteX38" fmla="*/ 947430 w 4098385"/>
                              <a:gd name="connsiteY38" fmla="*/ 895155 h 1666924"/>
                              <a:gd name="connsiteX39" fmla="*/ 994063 w 4098385"/>
                              <a:gd name="connsiteY39" fmla="*/ 532189 h 1666924"/>
                              <a:gd name="connsiteX40" fmla="*/ 4098385 w 4098385"/>
                              <a:gd name="connsiteY40" fmla="*/ 437669 h 1666924"/>
                              <a:gd name="connsiteX0" fmla="*/ 0 w 4098385"/>
                              <a:gd name="connsiteY0" fmla="*/ 770033 h 1666924"/>
                              <a:gd name="connsiteX1" fmla="*/ 23347 w 4098385"/>
                              <a:gd name="connsiteY1" fmla="*/ 824508 h 1666924"/>
                              <a:gd name="connsiteX2" fmla="*/ 52530 w 4098385"/>
                              <a:gd name="connsiteY2" fmla="*/ 752524 h 1666924"/>
                              <a:gd name="connsiteX3" fmla="*/ 79767 w 4098385"/>
                              <a:gd name="connsiteY3" fmla="*/ 826454 h 1666924"/>
                              <a:gd name="connsiteX4" fmla="*/ 105059 w 4098385"/>
                              <a:gd name="connsiteY4" fmla="*/ 756415 h 1666924"/>
                              <a:gd name="connsiteX5" fmla="*/ 147861 w 4098385"/>
                              <a:gd name="connsiteY5" fmla="*/ 871201 h 1666924"/>
                              <a:gd name="connsiteX6" fmla="*/ 192608 w 4098385"/>
                              <a:gd name="connsiteY6" fmla="*/ 690267 h 1666924"/>
                              <a:gd name="connsiteX7" fmla="*/ 217900 w 4098385"/>
                              <a:gd name="connsiteY7" fmla="*/ 777816 h 1666924"/>
                              <a:gd name="connsiteX8" fmla="*/ 241246 w 4098385"/>
                              <a:gd name="connsiteY8" fmla="*/ 770033 h 1666924"/>
                              <a:gd name="connsiteX9" fmla="*/ 252920 w 4098385"/>
                              <a:gd name="connsiteY9" fmla="*/ 824508 h 1666924"/>
                              <a:gd name="connsiteX10" fmla="*/ 247083 w 4098385"/>
                              <a:gd name="connsiteY10" fmla="*/ 873147 h 1666924"/>
                              <a:gd name="connsiteX11" fmla="*/ 272375 w 4098385"/>
                              <a:gd name="connsiteY11" fmla="*/ 908166 h 1666924"/>
                              <a:gd name="connsiteX12" fmla="*/ 272375 w 4098385"/>
                              <a:gd name="connsiteY12" fmla="*/ 950968 h 1666924"/>
                              <a:gd name="connsiteX13" fmla="*/ 299612 w 4098385"/>
                              <a:gd name="connsiteY13" fmla="*/ 875092 h 1666924"/>
                              <a:gd name="connsiteX14" fmla="*/ 324904 w 4098385"/>
                              <a:gd name="connsiteY14" fmla="*/ 915948 h 1666924"/>
                              <a:gd name="connsiteX15" fmla="*/ 324904 w 4098385"/>
                              <a:gd name="connsiteY15" fmla="*/ 970423 h 1666924"/>
                              <a:gd name="connsiteX16" fmla="*/ 344360 w 4098385"/>
                              <a:gd name="connsiteY16" fmla="*/ 1017116 h 1666924"/>
                              <a:gd name="connsiteX17" fmla="*/ 377434 w 4098385"/>
                              <a:gd name="connsiteY17" fmla="*/ 995715 h 1666924"/>
                              <a:gd name="connsiteX18" fmla="*/ 363815 w 4098385"/>
                              <a:gd name="connsiteY18" fmla="*/ 917894 h 1666924"/>
                              <a:gd name="connsiteX19" fmla="*/ 381325 w 4098385"/>
                              <a:gd name="connsiteY19" fmla="*/ 910112 h 1666924"/>
                              <a:gd name="connsiteX20" fmla="*/ 402725 w 4098385"/>
                              <a:gd name="connsiteY20" fmla="*/ 565753 h 1666924"/>
                              <a:gd name="connsiteX21" fmla="*/ 447473 w 4098385"/>
                              <a:gd name="connsiteY21" fmla="*/ 1264199 h 1666924"/>
                              <a:gd name="connsiteX22" fmla="*/ 480547 w 4098385"/>
                              <a:gd name="connsiteY22" fmla="*/ 1030735 h 1666924"/>
                              <a:gd name="connsiteX23" fmla="*/ 494165 w 4098385"/>
                              <a:gd name="connsiteY23" fmla="*/ 1071591 h 1666924"/>
                              <a:gd name="connsiteX24" fmla="*/ 509730 w 4098385"/>
                              <a:gd name="connsiteY24" fmla="*/ 1046299 h 1666924"/>
                              <a:gd name="connsiteX25" fmla="*/ 527240 w 4098385"/>
                              <a:gd name="connsiteY25" fmla="*/ 1163031 h 1666924"/>
                              <a:gd name="connsiteX26" fmla="*/ 589497 w 4098385"/>
                              <a:gd name="connsiteY26" fmla="*/ 176646 h 1666924"/>
                              <a:gd name="connsiteX27" fmla="*/ 618680 w 4098385"/>
                              <a:gd name="connsiteY27" fmla="*/ 419838 h 1666924"/>
                              <a:gd name="connsiteX28" fmla="*/ 638135 w 4098385"/>
                              <a:gd name="connsiteY28" fmla="*/ 330343 h 1666924"/>
                              <a:gd name="connsiteX29" fmla="*/ 661481 w 4098385"/>
                              <a:gd name="connsiteY29" fmla="*/ 1530736 h 1666924"/>
                              <a:gd name="connsiteX30" fmla="*/ 688719 w 4098385"/>
                              <a:gd name="connsiteY30" fmla="*/ 1666924 h 1666924"/>
                              <a:gd name="connsiteX31" fmla="*/ 762649 w 4098385"/>
                              <a:gd name="connsiteY31" fmla="*/ 52132 h 1666924"/>
                              <a:gd name="connsiteX32" fmla="*/ 782104 w 4098385"/>
                              <a:gd name="connsiteY32" fmla="*/ 85206 h 1666924"/>
                              <a:gd name="connsiteX33" fmla="*/ 795723 w 4098385"/>
                              <a:gd name="connsiteY33" fmla="*/ 1612520 h 1666924"/>
                              <a:gd name="connsiteX34" fmla="*/ 842002 w 4098385"/>
                              <a:gd name="connsiteY34" fmla="*/ 29308 h 1666924"/>
                              <a:gd name="connsiteX35" fmla="*/ 862276 w 4098385"/>
                              <a:gd name="connsiteY35" fmla="*/ 925573 h 1666924"/>
                              <a:gd name="connsiteX36" fmla="*/ 884578 w 4098385"/>
                              <a:gd name="connsiteY36" fmla="*/ 380109 h 1666924"/>
                              <a:gd name="connsiteX37" fmla="*/ 908908 w 4098385"/>
                              <a:gd name="connsiteY37" fmla="*/ 256417 h 1666924"/>
                              <a:gd name="connsiteX38" fmla="*/ 947430 w 4098385"/>
                              <a:gd name="connsiteY38" fmla="*/ 895155 h 1666924"/>
                              <a:gd name="connsiteX39" fmla="*/ 994063 w 4098385"/>
                              <a:gd name="connsiteY39" fmla="*/ 532189 h 1666924"/>
                              <a:gd name="connsiteX40" fmla="*/ 1020420 w 4098385"/>
                              <a:gd name="connsiteY40" fmla="*/ 1022904 h 1666924"/>
                              <a:gd name="connsiteX41" fmla="*/ 4098385 w 4098385"/>
                              <a:gd name="connsiteY41" fmla="*/ 437669 h 1666924"/>
                              <a:gd name="connsiteX0" fmla="*/ 0 w 4098385"/>
                              <a:gd name="connsiteY0" fmla="*/ 770033 h 1666924"/>
                              <a:gd name="connsiteX1" fmla="*/ 23347 w 4098385"/>
                              <a:gd name="connsiteY1" fmla="*/ 824508 h 1666924"/>
                              <a:gd name="connsiteX2" fmla="*/ 52530 w 4098385"/>
                              <a:gd name="connsiteY2" fmla="*/ 752524 h 1666924"/>
                              <a:gd name="connsiteX3" fmla="*/ 79767 w 4098385"/>
                              <a:gd name="connsiteY3" fmla="*/ 826454 h 1666924"/>
                              <a:gd name="connsiteX4" fmla="*/ 105059 w 4098385"/>
                              <a:gd name="connsiteY4" fmla="*/ 756415 h 1666924"/>
                              <a:gd name="connsiteX5" fmla="*/ 147861 w 4098385"/>
                              <a:gd name="connsiteY5" fmla="*/ 871201 h 1666924"/>
                              <a:gd name="connsiteX6" fmla="*/ 192608 w 4098385"/>
                              <a:gd name="connsiteY6" fmla="*/ 690267 h 1666924"/>
                              <a:gd name="connsiteX7" fmla="*/ 217900 w 4098385"/>
                              <a:gd name="connsiteY7" fmla="*/ 777816 h 1666924"/>
                              <a:gd name="connsiteX8" fmla="*/ 241246 w 4098385"/>
                              <a:gd name="connsiteY8" fmla="*/ 770033 h 1666924"/>
                              <a:gd name="connsiteX9" fmla="*/ 252920 w 4098385"/>
                              <a:gd name="connsiteY9" fmla="*/ 824508 h 1666924"/>
                              <a:gd name="connsiteX10" fmla="*/ 247083 w 4098385"/>
                              <a:gd name="connsiteY10" fmla="*/ 873147 h 1666924"/>
                              <a:gd name="connsiteX11" fmla="*/ 272375 w 4098385"/>
                              <a:gd name="connsiteY11" fmla="*/ 908166 h 1666924"/>
                              <a:gd name="connsiteX12" fmla="*/ 272375 w 4098385"/>
                              <a:gd name="connsiteY12" fmla="*/ 950968 h 1666924"/>
                              <a:gd name="connsiteX13" fmla="*/ 299612 w 4098385"/>
                              <a:gd name="connsiteY13" fmla="*/ 875092 h 1666924"/>
                              <a:gd name="connsiteX14" fmla="*/ 324904 w 4098385"/>
                              <a:gd name="connsiteY14" fmla="*/ 915948 h 1666924"/>
                              <a:gd name="connsiteX15" fmla="*/ 324904 w 4098385"/>
                              <a:gd name="connsiteY15" fmla="*/ 970423 h 1666924"/>
                              <a:gd name="connsiteX16" fmla="*/ 344360 w 4098385"/>
                              <a:gd name="connsiteY16" fmla="*/ 1017116 h 1666924"/>
                              <a:gd name="connsiteX17" fmla="*/ 377434 w 4098385"/>
                              <a:gd name="connsiteY17" fmla="*/ 995715 h 1666924"/>
                              <a:gd name="connsiteX18" fmla="*/ 363815 w 4098385"/>
                              <a:gd name="connsiteY18" fmla="*/ 917894 h 1666924"/>
                              <a:gd name="connsiteX19" fmla="*/ 381325 w 4098385"/>
                              <a:gd name="connsiteY19" fmla="*/ 910112 h 1666924"/>
                              <a:gd name="connsiteX20" fmla="*/ 402725 w 4098385"/>
                              <a:gd name="connsiteY20" fmla="*/ 565753 h 1666924"/>
                              <a:gd name="connsiteX21" fmla="*/ 447473 w 4098385"/>
                              <a:gd name="connsiteY21" fmla="*/ 1264199 h 1666924"/>
                              <a:gd name="connsiteX22" fmla="*/ 480547 w 4098385"/>
                              <a:gd name="connsiteY22" fmla="*/ 1030735 h 1666924"/>
                              <a:gd name="connsiteX23" fmla="*/ 494165 w 4098385"/>
                              <a:gd name="connsiteY23" fmla="*/ 1071591 h 1666924"/>
                              <a:gd name="connsiteX24" fmla="*/ 509730 w 4098385"/>
                              <a:gd name="connsiteY24" fmla="*/ 1046299 h 1666924"/>
                              <a:gd name="connsiteX25" fmla="*/ 527240 w 4098385"/>
                              <a:gd name="connsiteY25" fmla="*/ 1163031 h 1666924"/>
                              <a:gd name="connsiteX26" fmla="*/ 589497 w 4098385"/>
                              <a:gd name="connsiteY26" fmla="*/ 176646 h 1666924"/>
                              <a:gd name="connsiteX27" fmla="*/ 618680 w 4098385"/>
                              <a:gd name="connsiteY27" fmla="*/ 419838 h 1666924"/>
                              <a:gd name="connsiteX28" fmla="*/ 638135 w 4098385"/>
                              <a:gd name="connsiteY28" fmla="*/ 330343 h 1666924"/>
                              <a:gd name="connsiteX29" fmla="*/ 661481 w 4098385"/>
                              <a:gd name="connsiteY29" fmla="*/ 1530736 h 1666924"/>
                              <a:gd name="connsiteX30" fmla="*/ 688719 w 4098385"/>
                              <a:gd name="connsiteY30" fmla="*/ 1666924 h 1666924"/>
                              <a:gd name="connsiteX31" fmla="*/ 762649 w 4098385"/>
                              <a:gd name="connsiteY31" fmla="*/ 52132 h 1666924"/>
                              <a:gd name="connsiteX32" fmla="*/ 782104 w 4098385"/>
                              <a:gd name="connsiteY32" fmla="*/ 85206 h 1666924"/>
                              <a:gd name="connsiteX33" fmla="*/ 795723 w 4098385"/>
                              <a:gd name="connsiteY33" fmla="*/ 1612520 h 1666924"/>
                              <a:gd name="connsiteX34" fmla="*/ 842002 w 4098385"/>
                              <a:gd name="connsiteY34" fmla="*/ 29308 h 1666924"/>
                              <a:gd name="connsiteX35" fmla="*/ 862276 w 4098385"/>
                              <a:gd name="connsiteY35" fmla="*/ 925573 h 1666924"/>
                              <a:gd name="connsiteX36" fmla="*/ 884578 w 4098385"/>
                              <a:gd name="connsiteY36" fmla="*/ 380109 h 1666924"/>
                              <a:gd name="connsiteX37" fmla="*/ 908908 w 4098385"/>
                              <a:gd name="connsiteY37" fmla="*/ 256417 h 1666924"/>
                              <a:gd name="connsiteX38" fmla="*/ 947430 w 4098385"/>
                              <a:gd name="connsiteY38" fmla="*/ 895155 h 1666924"/>
                              <a:gd name="connsiteX39" fmla="*/ 994063 w 4098385"/>
                              <a:gd name="connsiteY39" fmla="*/ 532189 h 1666924"/>
                              <a:gd name="connsiteX40" fmla="*/ 1020420 w 4098385"/>
                              <a:gd name="connsiteY40" fmla="*/ 1022904 h 1666924"/>
                              <a:gd name="connsiteX41" fmla="*/ 4098385 w 4098385"/>
                              <a:gd name="connsiteY41" fmla="*/ 437669 h 1666924"/>
                              <a:gd name="connsiteX0" fmla="*/ 0 w 4098385"/>
                              <a:gd name="connsiteY0" fmla="*/ 770033 h 1666924"/>
                              <a:gd name="connsiteX1" fmla="*/ 23347 w 4098385"/>
                              <a:gd name="connsiteY1" fmla="*/ 824508 h 1666924"/>
                              <a:gd name="connsiteX2" fmla="*/ 52530 w 4098385"/>
                              <a:gd name="connsiteY2" fmla="*/ 752524 h 1666924"/>
                              <a:gd name="connsiteX3" fmla="*/ 79767 w 4098385"/>
                              <a:gd name="connsiteY3" fmla="*/ 826454 h 1666924"/>
                              <a:gd name="connsiteX4" fmla="*/ 105059 w 4098385"/>
                              <a:gd name="connsiteY4" fmla="*/ 756415 h 1666924"/>
                              <a:gd name="connsiteX5" fmla="*/ 147861 w 4098385"/>
                              <a:gd name="connsiteY5" fmla="*/ 871201 h 1666924"/>
                              <a:gd name="connsiteX6" fmla="*/ 192608 w 4098385"/>
                              <a:gd name="connsiteY6" fmla="*/ 690267 h 1666924"/>
                              <a:gd name="connsiteX7" fmla="*/ 217900 w 4098385"/>
                              <a:gd name="connsiteY7" fmla="*/ 777816 h 1666924"/>
                              <a:gd name="connsiteX8" fmla="*/ 241246 w 4098385"/>
                              <a:gd name="connsiteY8" fmla="*/ 770033 h 1666924"/>
                              <a:gd name="connsiteX9" fmla="*/ 252920 w 4098385"/>
                              <a:gd name="connsiteY9" fmla="*/ 824508 h 1666924"/>
                              <a:gd name="connsiteX10" fmla="*/ 247083 w 4098385"/>
                              <a:gd name="connsiteY10" fmla="*/ 873147 h 1666924"/>
                              <a:gd name="connsiteX11" fmla="*/ 272375 w 4098385"/>
                              <a:gd name="connsiteY11" fmla="*/ 908166 h 1666924"/>
                              <a:gd name="connsiteX12" fmla="*/ 272375 w 4098385"/>
                              <a:gd name="connsiteY12" fmla="*/ 950968 h 1666924"/>
                              <a:gd name="connsiteX13" fmla="*/ 299612 w 4098385"/>
                              <a:gd name="connsiteY13" fmla="*/ 875092 h 1666924"/>
                              <a:gd name="connsiteX14" fmla="*/ 324904 w 4098385"/>
                              <a:gd name="connsiteY14" fmla="*/ 915948 h 1666924"/>
                              <a:gd name="connsiteX15" fmla="*/ 324904 w 4098385"/>
                              <a:gd name="connsiteY15" fmla="*/ 970423 h 1666924"/>
                              <a:gd name="connsiteX16" fmla="*/ 344360 w 4098385"/>
                              <a:gd name="connsiteY16" fmla="*/ 1017116 h 1666924"/>
                              <a:gd name="connsiteX17" fmla="*/ 377434 w 4098385"/>
                              <a:gd name="connsiteY17" fmla="*/ 995715 h 1666924"/>
                              <a:gd name="connsiteX18" fmla="*/ 363815 w 4098385"/>
                              <a:gd name="connsiteY18" fmla="*/ 917894 h 1666924"/>
                              <a:gd name="connsiteX19" fmla="*/ 381325 w 4098385"/>
                              <a:gd name="connsiteY19" fmla="*/ 910112 h 1666924"/>
                              <a:gd name="connsiteX20" fmla="*/ 402725 w 4098385"/>
                              <a:gd name="connsiteY20" fmla="*/ 565753 h 1666924"/>
                              <a:gd name="connsiteX21" fmla="*/ 447473 w 4098385"/>
                              <a:gd name="connsiteY21" fmla="*/ 1264199 h 1666924"/>
                              <a:gd name="connsiteX22" fmla="*/ 480547 w 4098385"/>
                              <a:gd name="connsiteY22" fmla="*/ 1030735 h 1666924"/>
                              <a:gd name="connsiteX23" fmla="*/ 494165 w 4098385"/>
                              <a:gd name="connsiteY23" fmla="*/ 1071591 h 1666924"/>
                              <a:gd name="connsiteX24" fmla="*/ 509730 w 4098385"/>
                              <a:gd name="connsiteY24" fmla="*/ 1046299 h 1666924"/>
                              <a:gd name="connsiteX25" fmla="*/ 527240 w 4098385"/>
                              <a:gd name="connsiteY25" fmla="*/ 1163031 h 1666924"/>
                              <a:gd name="connsiteX26" fmla="*/ 589497 w 4098385"/>
                              <a:gd name="connsiteY26" fmla="*/ 176646 h 1666924"/>
                              <a:gd name="connsiteX27" fmla="*/ 618680 w 4098385"/>
                              <a:gd name="connsiteY27" fmla="*/ 419838 h 1666924"/>
                              <a:gd name="connsiteX28" fmla="*/ 638135 w 4098385"/>
                              <a:gd name="connsiteY28" fmla="*/ 330343 h 1666924"/>
                              <a:gd name="connsiteX29" fmla="*/ 661481 w 4098385"/>
                              <a:gd name="connsiteY29" fmla="*/ 1530736 h 1666924"/>
                              <a:gd name="connsiteX30" fmla="*/ 688719 w 4098385"/>
                              <a:gd name="connsiteY30" fmla="*/ 1666924 h 1666924"/>
                              <a:gd name="connsiteX31" fmla="*/ 762649 w 4098385"/>
                              <a:gd name="connsiteY31" fmla="*/ 52132 h 1666924"/>
                              <a:gd name="connsiteX32" fmla="*/ 782104 w 4098385"/>
                              <a:gd name="connsiteY32" fmla="*/ 85206 h 1666924"/>
                              <a:gd name="connsiteX33" fmla="*/ 795723 w 4098385"/>
                              <a:gd name="connsiteY33" fmla="*/ 1612520 h 1666924"/>
                              <a:gd name="connsiteX34" fmla="*/ 842002 w 4098385"/>
                              <a:gd name="connsiteY34" fmla="*/ 29308 h 1666924"/>
                              <a:gd name="connsiteX35" fmla="*/ 862276 w 4098385"/>
                              <a:gd name="connsiteY35" fmla="*/ 925573 h 1666924"/>
                              <a:gd name="connsiteX36" fmla="*/ 884578 w 4098385"/>
                              <a:gd name="connsiteY36" fmla="*/ 380109 h 1666924"/>
                              <a:gd name="connsiteX37" fmla="*/ 908908 w 4098385"/>
                              <a:gd name="connsiteY37" fmla="*/ 256417 h 1666924"/>
                              <a:gd name="connsiteX38" fmla="*/ 947430 w 4098385"/>
                              <a:gd name="connsiteY38" fmla="*/ 895155 h 1666924"/>
                              <a:gd name="connsiteX39" fmla="*/ 994063 w 4098385"/>
                              <a:gd name="connsiteY39" fmla="*/ 532189 h 1666924"/>
                              <a:gd name="connsiteX40" fmla="*/ 1020420 w 4098385"/>
                              <a:gd name="connsiteY40" fmla="*/ 1022904 h 1666924"/>
                              <a:gd name="connsiteX41" fmla="*/ 4098385 w 4098385"/>
                              <a:gd name="connsiteY41" fmla="*/ 437669 h 1666924"/>
                              <a:gd name="connsiteX0" fmla="*/ 0 w 4098385"/>
                              <a:gd name="connsiteY0" fmla="*/ 770033 h 1666924"/>
                              <a:gd name="connsiteX1" fmla="*/ 23347 w 4098385"/>
                              <a:gd name="connsiteY1" fmla="*/ 824508 h 1666924"/>
                              <a:gd name="connsiteX2" fmla="*/ 52530 w 4098385"/>
                              <a:gd name="connsiteY2" fmla="*/ 752524 h 1666924"/>
                              <a:gd name="connsiteX3" fmla="*/ 79767 w 4098385"/>
                              <a:gd name="connsiteY3" fmla="*/ 826454 h 1666924"/>
                              <a:gd name="connsiteX4" fmla="*/ 105059 w 4098385"/>
                              <a:gd name="connsiteY4" fmla="*/ 756415 h 1666924"/>
                              <a:gd name="connsiteX5" fmla="*/ 147861 w 4098385"/>
                              <a:gd name="connsiteY5" fmla="*/ 871201 h 1666924"/>
                              <a:gd name="connsiteX6" fmla="*/ 192608 w 4098385"/>
                              <a:gd name="connsiteY6" fmla="*/ 690267 h 1666924"/>
                              <a:gd name="connsiteX7" fmla="*/ 217900 w 4098385"/>
                              <a:gd name="connsiteY7" fmla="*/ 777816 h 1666924"/>
                              <a:gd name="connsiteX8" fmla="*/ 241246 w 4098385"/>
                              <a:gd name="connsiteY8" fmla="*/ 770033 h 1666924"/>
                              <a:gd name="connsiteX9" fmla="*/ 252920 w 4098385"/>
                              <a:gd name="connsiteY9" fmla="*/ 824508 h 1666924"/>
                              <a:gd name="connsiteX10" fmla="*/ 247083 w 4098385"/>
                              <a:gd name="connsiteY10" fmla="*/ 873147 h 1666924"/>
                              <a:gd name="connsiteX11" fmla="*/ 272375 w 4098385"/>
                              <a:gd name="connsiteY11" fmla="*/ 908166 h 1666924"/>
                              <a:gd name="connsiteX12" fmla="*/ 272375 w 4098385"/>
                              <a:gd name="connsiteY12" fmla="*/ 950968 h 1666924"/>
                              <a:gd name="connsiteX13" fmla="*/ 299612 w 4098385"/>
                              <a:gd name="connsiteY13" fmla="*/ 875092 h 1666924"/>
                              <a:gd name="connsiteX14" fmla="*/ 324904 w 4098385"/>
                              <a:gd name="connsiteY14" fmla="*/ 915948 h 1666924"/>
                              <a:gd name="connsiteX15" fmla="*/ 324904 w 4098385"/>
                              <a:gd name="connsiteY15" fmla="*/ 970423 h 1666924"/>
                              <a:gd name="connsiteX16" fmla="*/ 344360 w 4098385"/>
                              <a:gd name="connsiteY16" fmla="*/ 1017116 h 1666924"/>
                              <a:gd name="connsiteX17" fmla="*/ 377434 w 4098385"/>
                              <a:gd name="connsiteY17" fmla="*/ 995715 h 1666924"/>
                              <a:gd name="connsiteX18" fmla="*/ 363815 w 4098385"/>
                              <a:gd name="connsiteY18" fmla="*/ 917894 h 1666924"/>
                              <a:gd name="connsiteX19" fmla="*/ 381325 w 4098385"/>
                              <a:gd name="connsiteY19" fmla="*/ 910112 h 1666924"/>
                              <a:gd name="connsiteX20" fmla="*/ 402725 w 4098385"/>
                              <a:gd name="connsiteY20" fmla="*/ 565753 h 1666924"/>
                              <a:gd name="connsiteX21" fmla="*/ 447473 w 4098385"/>
                              <a:gd name="connsiteY21" fmla="*/ 1264199 h 1666924"/>
                              <a:gd name="connsiteX22" fmla="*/ 480547 w 4098385"/>
                              <a:gd name="connsiteY22" fmla="*/ 1030735 h 1666924"/>
                              <a:gd name="connsiteX23" fmla="*/ 494165 w 4098385"/>
                              <a:gd name="connsiteY23" fmla="*/ 1071591 h 1666924"/>
                              <a:gd name="connsiteX24" fmla="*/ 509730 w 4098385"/>
                              <a:gd name="connsiteY24" fmla="*/ 1046299 h 1666924"/>
                              <a:gd name="connsiteX25" fmla="*/ 527240 w 4098385"/>
                              <a:gd name="connsiteY25" fmla="*/ 1163031 h 1666924"/>
                              <a:gd name="connsiteX26" fmla="*/ 589497 w 4098385"/>
                              <a:gd name="connsiteY26" fmla="*/ 176646 h 1666924"/>
                              <a:gd name="connsiteX27" fmla="*/ 618680 w 4098385"/>
                              <a:gd name="connsiteY27" fmla="*/ 419838 h 1666924"/>
                              <a:gd name="connsiteX28" fmla="*/ 638135 w 4098385"/>
                              <a:gd name="connsiteY28" fmla="*/ 330343 h 1666924"/>
                              <a:gd name="connsiteX29" fmla="*/ 661481 w 4098385"/>
                              <a:gd name="connsiteY29" fmla="*/ 1530736 h 1666924"/>
                              <a:gd name="connsiteX30" fmla="*/ 688719 w 4098385"/>
                              <a:gd name="connsiteY30" fmla="*/ 1666924 h 1666924"/>
                              <a:gd name="connsiteX31" fmla="*/ 762649 w 4098385"/>
                              <a:gd name="connsiteY31" fmla="*/ 52132 h 1666924"/>
                              <a:gd name="connsiteX32" fmla="*/ 782104 w 4098385"/>
                              <a:gd name="connsiteY32" fmla="*/ 85206 h 1666924"/>
                              <a:gd name="connsiteX33" fmla="*/ 795723 w 4098385"/>
                              <a:gd name="connsiteY33" fmla="*/ 1612520 h 1666924"/>
                              <a:gd name="connsiteX34" fmla="*/ 842002 w 4098385"/>
                              <a:gd name="connsiteY34" fmla="*/ 29308 h 1666924"/>
                              <a:gd name="connsiteX35" fmla="*/ 862276 w 4098385"/>
                              <a:gd name="connsiteY35" fmla="*/ 925573 h 1666924"/>
                              <a:gd name="connsiteX36" fmla="*/ 884578 w 4098385"/>
                              <a:gd name="connsiteY36" fmla="*/ 380109 h 1666924"/>
                              <a:gd name="connsiteX37" fmla="*/ 908908 w 4098385"/>
                              <a:gd name="connsiteY37" fmla="*/ 256417 h 1666924"/>
                              <a:gd name="connsiteX38" fmla="*/ 947430 w 4098385"/>
                              <a:gd name="connsiteY38" fmla="*/ 895155 h 1666924"/>
                              <a:gd name="connsiteX39" fmla="*/ 994063 w 4098385"/>
                              <a:gd name="connsiteY39" fmla="*/ 532189 h 1666924"/>
                              <a:gd name="connsiteX40" fmla="*/ 1020420 w 4098385"/>
                              <a:gd name="connsiteY40" fmla="*/ 1022904 h 1666924"/>
                              <a:gd name="connsiteX41" fmla="*/ 1052860 w 4098385"/>
                              <a:gd name="connsiteY41" fmla="*/ 666021 h 1666924"/>
                              <a:gd name="connsiteX42" fmla="*/ 4098385 w 4098385"/>
                              <a:gd name="connsiteY42" fmla="*/ 437669 h 1666924"/>
                              <a:gd name="connsiteX0" fmla="*/ 0 w 4098385"/>
                              <a:gd name="connsiteY0" fmla="*/ 770033 h 1666924"/>
                              <a:gd name="connsiteX1" fmla="*/ 23347 w 4098385"/>
                              <a:gd name="connsiteY1" fmla="*/ 824508 h 1666924"/>
                              <a:gd name="connsiteX2" fmla="*/ 52530 w 4098385"/>
                              <a:gd name="connsiteY2" fmla="*/ 752524 h 1666924"/>
                              <a:gd name="connsiteX3" fmla="*/ 79767 w 4098385"/>
                              <a:gd name="connsiteY3" fmla="*/ 826454 h 1666924"/>
                              <a:gd name="connsiteX4" fmla="*/ 105059 w 4098385"/>
                              <a:gd name="connsiteY4" fmla="*/ 756415 h 1666924"/>
                              <a:gd name="connsiteX5" fmla="*/ 147861 w 4098385"/>
                              <a:gd name="connsiteY5" fmla="*/ 871201 h 1666924"/>
                              <a:gd name="connsiteX6" fmla="*/ 192608 w 4098385"/>
                              <a:gd name="connsiteY6" fmla="*/ 690267 h 1666924"/>
                              <a:gd name="connsiteX7" fmla="*/ 217900 w 4098385"/>
                              <a:gd name="connsiteY7" fmla="*/ 777816 h 1666924"/>
                              <a:gd name="connsiteX8" fmla="*/ 241246 w 4098385"/>
                              <a:gd name="connsiteY8" fmla="*/ 770033 h 1666924"/>
                              <a:gd name="connsiteX9" fmla="*/ 252920 w 4098385"/>
                              <a:gd name="connsiteY9" fmla="*/ 824508 h 1666924"/>
                              <a:gd name="connsiteX10" fmla="*/ 247083 w 4098385"/>
                              <a:gd name="connsiteY10" fmla="*/ 873147 h 1666924"/>
                              <a:gd name="connsiteX11" fmla="*/ 272375 w 4098385"/>
                              <a:gd name="connsiteY11" fmla="*/ 908166 h 1666924"/>
                              <a:gd name="connsiteX12" fmla="*/ 272375 w 4098385"/>
                              <a:gd name="connsiteY12" fmla="*/ 950968 h 1666924"/>
                              <a:gd name="connsiteX13" fmla="*/ 299612 w 4098385"/>
                              <a:gd name="connsiteY13" fmla="*/ 875092 h 1666924"/>
                              <a:gd name="connsiteX14" fmla="*/ 324904 w 4098385"/>
                              <a:gd name="connsiteY14" fmla="*/ 915948 h 1666924"/>
                              <a:gd name="connsiteX15" fmla="*/ 324904 w 4098385"/>
                              <a:gd name="connsiteY15" fmla="*/ 970423 h 1666924"/>
                              <a:gd name="connsiteX16" fmla="*/ 344360 w 4098385"/>
                              <a:gd name="connsiteY16" fmla="*/ 1017116 h 1666924"/>
                              <a:gd name="connsiteX17" fmla="*/ 377434 w 4098385"/>
                              <a:gd name="connsiteY17" fmla="*/ 995715 h 1666924"/>
                              <a:gd name="connsiteX18" fmla="*/ 363815 w 4098385"/>
                              <a:gd name="connsiteY18" fmla="*/ 917894 h 1666924"/>
                              <a:gd name="connsiteX19" fmla="*/ 381325 w 4098385"/>
                              <a:gd name="connsiteY19" fmla="*/ 910112 h 1666924"/>
                              <a:gd name="connsiteX20" fmla="*/ 402725 w 4098385"/>
                              <a:gd name="connsiteY20" fmla="*/ 565753 h 1666924"/>
                              <a:gd name="connsiteX21" fmla="*/ 447473 w 4098385"/>
                              <a:gd name="connsiteY21" fmla="*/ 1264199 h 1666924"/>
                              <a:gd name="connsiteX22" fmla="*/ 480547 w 4098385"/>
                              <a:gd name="connsiteY22" fmla="*/ 1030735 h 1666924"/>
                              <a:gd name="connsiteX23" fmla="*/ 494165 w 4098385"/>
                              <a:gd name="connsiteY23" fmla="*/ 1071591 h 1666924"/>
                              <a:gd name="connsiteX24" fmla="*/ 509730 w 4098385"/>
                              <a:gd name="connsiteY24" fmla="*/ 1046299 h 1666924"/>
                              <a:gd name="connsiteX25" fmla="*/ 527240 w 4098385"/>
                              <a:gd name="connsiteY25" fmla="*/ 1163031 h 1666924"/>
                              <a:gd name="connsiteX26" fmla="*/ 589497 w 4098385"/>
                              <a:gd name="connsiteY26" fmla="*/ 176646 h 1666924"/>
                              <a:gd name="connsiteX27" fmla="*/ 618680 w 4098385"/>
                              <a:gd name="connsiteY27" fmla="*/ 419838 h 1666924"/>
                              <a:gd name="connsiteX28" fmla="*/ 638135 w 4098385"/>
                              <a:gd name="connsiteY28" fmla="*/ 330343 h 1666924"/>
                              <a:gd name="connsiteX29" fmla="*/ 661481 w 4098385"/>
                              <a:gd name="connsiteY29" fmla="*/ 1530736 h 1666924"/>
                              <a:gd name="connsiteX30" fmla="*/ 688719 w 4098385"/>
                              <a:gd name="connsiteY30" fmla="*/ 1666924 h 1666924"/>
                              <a:gd name="connsiteX31" fmla="*/ 762649 w 4098385"/>
                              <a:gd name="connsiteY31" fmla="*/ 52132 h 1666924"/>
                              <a:gd name="connsiteX32" fmla="*/ 782104 w 4098385"/>
                              <a:gd name="connsiteY32" fmla="*/ 85206 h 1666924"/>
                              <a:gd name="connsiteX33" fmla="*/ 795723 w 4098385"/>
                              <a:gd name="connsiteY33" fmla="*/ 1612520 h 1666924"/>
                              <a:gd name="connsiteX34" fmla="*/ 842002 w 4098385"/>
                              <a:gd name="connsiteY34" fmla="*/ 29308 h 1666924"/>
                              <a:gd name="connsiteX35" fmla="*/ 862276 w 4098385"/>
                              <a:gd name="connsiteY35" fmla="*/ 925573 h 1666924"/>
                              <a:gd name="connsiteX36" fmla="*/ 884578 w 4098385"/>
                              <a:gd name="connsiteY36" fmla="*/ 380109 h 1666924"/>
                              <a:gd name="connsiteX37" fmla="*/ 908908 w 4098385"/>
                              <a:gd name="connsiteY37" fmla="*/ 256417 h 1666924"/>
                              <a:gd name="connsiteX38" fmla="*/ 947430 w 4098385"/>
                              <a:gd name="connsiteY38" fmla="*/ 895155 h 1666924"/>
                              <a:gd name="connsiteX39" fmla="*/ 994063 w 4098385"/>
                              <a:gd name="connsiteY39" fmla="*/ 532189 h 1666924"/>
                              <a:gd name="connsiteX40" fmla="*/ 1020420 w 4098385"/>
                              <a:gd name="connsiteY40" fmla="*/ 1022904 h 1666924"/>
                              <a:gd name="connsiteX41" fmla="*/ 1052860 w 4098385"/>
                              <a:gd name="connsiteY41" fmla="*/ 666021 h 1666924"/>
                              <a:gd name="connsiteX42" fmla="*/ 4098385 w 4098385"/>
                              <a:gd name="connsiteY42" fmla="*/ 437669 h 1666924"/>
                              <a:gd name="connsiteX0" fmla="*/ 0 w 4098385"/>
                              <a:gd name="connsiteY0" fmla="*/ 770033 h 1666924"/>
                              <a:gd name="connsiteX1" fmla="*/ 23347 w 4098385"/>
                              <a:gd name="connsiteY1" fmla="*/ 824508 h 1666924"/>
                              <a:gd name="connsiteX2" fmla="*/ 52530 w 4098385"/>
                              <a:gd name="connsiteY2" fmla="*/ 752524 h 1666924"/>
                              <a:gd name="connsiteX3" fmla="*/ 79767 w 4098385"/>
                              <a:gd name="connsiteY3" fmla="*/ 826454 h 1666924"/>
                              <a:gd name="connsiteX4" fmla="*/ 105059 w 4098385"/>
                              <a:gd name="connsiteY4" fmla="*/ 756415 h 1666924"/>
                              <a:gd name="connsiteX5" fmla="*/ 147861 w 4098385"/>
                              <a:gd name="connsiteY5" fmla="*/ 871201 h 1666924"/>
                              <a:gd name="connsiteX6" fmla="*/ 192608 w 4098385"/>
                              <a:gd name="connsiteY6" fmla="*/ 690267 h 1666924"/>
                              <a:gd name="connsiteX7" fmla="*/ 217900 w 4098385"/>
                              <a:gd name="connsiteY7" fmla="*/ 777816 h 1666924"/>
                              <a:gd name="connsiteX8" fmla="*/ 241246 w 4098385"/>
                              <a:gd name="connsiteY8" fmla="*/ 770033 h 1666924"/>
                              <a:gd name="connsiteX9" fmla="*/ 252920 w 4098385"/>
                              <a:gd name="connsiteY9" fmla="*/ 824508 h 1666924"/>
                              <a:gd name="connsiteX10" fmla="*/ 247083 w 4098385"/>
                              <a:gd name="connsiteY10" fmla="*/ 873147 h 1666924"/>
                              <a:gd name="connsiteX11" fmla="*/ 272375 w 4098385"/>
                              <a:gd name="connsiteY11" fmla="*/ 908166 h 1666924"/>
                              <a:gd name="connsiteX12" fmla="*/ 272375 w 4098385"/>
                              <a:gd name="connsiteY12" fmla="*/ 950968 h 1666924"/>
                              <a:gd name="connsiteX13" fmla="*/ 299612 w 4098385"/>
                              <a:gd name="connsiteY13" fmla="*/ 875092 h 1666924"/>
                              <a:gd name="connsiteX14" fmla="*/ 324904 w 4098385"/>
                              <a:gd name="connsiteY14" fmla="*/ 915948 h 1666924"/>
                              <a:gd name="connsiteX15" fmla="*/ 324904 w 4098385"/>
                              <a:gd name="connsiteY15" fmla="*/ 970423 h 1666924"/>
                              <a:gd name="connsiteX16" fmla="*/ 344360 w 4098385"/>
                              <a:gd name="connsiteY16" fmla="*/ 1017116 h 1666924"/>
                              <a:gd name="connsiteX17" fmla="*/ 377434 w 4098385"/>
                              <a:gd name="connsiteY17" fmla="*/ 995715 h 1666924"/>
                              <a:gd name="connsiteX18" fmla="*/ 363815 w 4098385"/>
                              <a:gd name="connsiteY18" fmla="*/ 917894 h 1666924"/>
                              <a:gd name="connsiteX19" fmla="*/ 381325 w 4098385"/>
                              <a:gd name="connsiteY19" fmla="*/ 910112 h 1666924"/>
                              <a:gd name="connsiteX20" fmla="*/ 402725 w 4098385"/>
                              <a:gd name="connsiteY20" fmla="*/ 565753 h 1666924"/>
                              <a:gd name="connsiteX21" fmla="*/ 447473 w 4098385"/>
                              <a:gd name="connsiteY21" fmla="*/ 1264199 h 1666924"/>
                              <a:gd name="connsiteX22" fmla="*/ 480547 w 4098385"/>
                              <a:gd name="connsiteY22" fmla="*/ 1030735 h 1666924"/>
                              <a:gd name="connsiteX23" fmla="*/ 494165 w 4098385"/>
                              <a:gd name="connsiteY23" fmla="*/ 1071591 h 1666924"/>
                              <a:gd name="connsiteX24" fmla="*/ 509730 w 4098385"/>
                              <a:gd name="connsiteY24" fmla="*/ 1046299 h 1666924"/>
                              <a:gd name="connsiteX25" fmla="*/ 527240 w 4098385"/>
                              <a:gd name="connsiteY25" fmla="*/ 1163031 h 1666924"/>
                              <a:gd name="connsiteX26" fmla="*/ 589497 w 4098385"/>
                              <a:gd name="connsiteY26" fmla="*/ 176646 h 1666924"/>
                              <a:gd name="connsiteX27" fmla="*/ 618680 w 4098385"/>
                              <a:gd name="connsiteY27" fmla="*/ 419838 h 1666924"/>
                              <a:gd name="connsiteX28" fmla="*/ 638135 w 4098385"/>
                              <a:gd name="connsiteY28" fmla="*/ 330343 h 1666924"/>
                              <a:gd name="connsiteX29" fmla="*/ 661481 w 4098385"/>
                              <a:gd name="connsiteY29" fmla="*/ 1530736 h 1666924"/>
                              <a:gd name="connsiteX30" fmla="*/ 688719 w 4098385"/>
                              <a:gd name="connsiteY30" fmla="*/ 1666924 h 1666924"/>
                              <a:gd name="connsiteX31" fmla="*/ 762649 w 4098385"/>
                              <a:gd name="connsiteY31" fmla="*/ 52132 h 1666924"/>
                              <a:gd name="connsiteX32" fmla="*/ 782104 w 4098385"/>
                              <a:gd name="connsiteY32" fmla="*/ 85206 h 1666924"/>
                              <a:gd name="connsiteX33" fmla="*/ 795723 w 4098385"/>
                              <a:gd name="connsiteY33" fmla="*/ 1612520 h 1666924"/>
                              <a:gd name="connsiteX34" fmla="*/ 842002 w 4098385"/>
                              <a:gd name="connsiteY34" fmla="*/ 29308 h 1666924"/>
                              <a:gd name="connsiteX35" fmla="*/ 862276 w 4098385"/>
                              <a:gd name="connsiteY35" fmla="*/ 925573 h 1666924"/>
                              <a:gd name="connsiteX36" fmla="*/ 884578 w 4098385"/>
                              <a:gd name="connsiteY36" fmla="*/ 380109 h 1666924"/>
                              <a:gd name="connsiteX37" fmla="*/ 908908 w 4098385"/>
                              <a:gd name="connsiteY37" fmla="*/ 256417 h 1666924"/>
                              <a:gd name="connsiteX38" fmla="*/ 947430 w 4098385"/>
                              <a:gd name="connsiteY38" fmla="*/ 895155 h 1666924"/>
                              <a:gd name="connsiteX39" fmla="*/ 994063 w 4098385"/>
                              <a:gd name="connsiteY39" fmla="*/ 532189 h 1666924"/>
                              <a:gd name="connsiteX40" fmla="*/ 1020420 w 4098385"/>
                              <a:gd name="connsiteY40" fmla="*/ 1022904 h 1666924"/>
                              <a:gd name="connsiteX41" fmla="*/ 1052860 w 4098385"/>
                              <a:gd name="connsiteY41" fmla="*/ 666021 h 1666924"/>
                              <a:gd name="connsiteX42" fmla="*/ 4098385 w 4098385"/>
                              <a:gd name="connsiteY42" fmla="*/ 437669 h 1666924"/>
                              <a:gd name="connsiteX0" fmla="*/ 0 w 4098385"/>
                              <a:gd name="connsiteY0" fmla="*/ 770033 h 1666924"/>
                              <a:gd name="connsiteX1" fmla="*/ 23347 w 4098385"/>
                              <a:gd name="connsiteY1" fmla="*/ 824508 h 1666924"/>
                              <a:gd name="connsiteX2" fmla="*/ 52530 w 4098385"/>
                              <a:gd name="connsiteY2" fmla="*/ 752524 h 1666924"/>
                              <a:gd name="connsiteX3" fmla="*/ 79767 w 4098385"/>
                              <a:gd name="connsiteY3" fmla="*/ 826454 h 1666924"/>
                              <a:gd name="connsiteX4" fmla="*/ 105059 w 4098385"/>
                              <a:gd name="connsiteY4" fmla="*/ 756415 h 1666924"/>
                              <a:gd name="connsiteX5" fmla="*/ 147861 w 4098385"/>
                              <a:gd name="connsiteY5" fmla="*/ 871201 h 1666924"/>
                              <a:gd name="connsiteX6" fmla="*/ 192608 w 4098385"/>
                              <a:gd name="connsiteY6" fmla="*/ 690267 h 1666924"/>
                              <a:gd name="connsiteX7" fmla="*/ 217900 w 4098385"/>
                              <a:gd name="connsiteY7" fmla="*/ 777816 h 1666924"/>
                              <a:gd name="connsiteX8" fmla="*/ 241246 w 4098385"/>
                              <a:gd name="connsiteY8" fmla="*/ 770033 h 1666924"/>
                              <a:gd name="connsiteX9" fmla="*/ 252920 w 4098385"/>
                              <a:gd name="connsiteY9" fmla="*/ 824508 h 1666924"/>
                              <a:gd name="connsiteX10" fmla="*/ 247083 w 4098385"/>
                              <a:gd name="connsiteY10" fmla="*/ 873147 h 1666924"/>
                              <a:gd name="connsiteX11" fmla="*/ 272375 w 4098385"/>
                              <a:gd name="connsiteY11" fmla="*/ 908166 h 1666924"/>
                              <a:gd name="connsiteX12" fmla="*/ 272375 w 4098385"/>
                              <a:gd name="connsiteY12" fmla="*/ 950968 h 1666924"/>
                              <a:gd name="connsiteX13" fmla="*/ 299612 w 4098385"/>
                              <a:gd name="connsiteY13" fmla="*/ 875092 h 1666924"/>
                              <a:gd name="connsiteX14" fmla="*/ 324904 w 4098385"/>
                              <a:gd name="connsiteY14" fmla="*/ 915948 h 1666924"/>
                              <a:gd name="connsiteX15" fmla="*/ 324904 w 4098385"/>
                              <a:gd name="connsiteY15" fmla="*/ 970423 h 1666924"/>
                              <a:gd name="connsiteX16" fmla="*/ 344360 w 4098385"/>
                              <a:gd name="connsiteY16" fmla="*/ 1017116 h 1666924"/>
                              <a:gd name="connsiteX17" fmla="*/ 377434 w 4098385"/>
                              <a:gd name="connsiteY17" fmla="*/ 995715 h 1666924"/>
                              <a:gd name="connsiteX18" fmla="*/ 363815 w 4098385"/>
                              <a:gd name="connsiteY18" fmla="*/ 917894 h 1666924"/>
                              <a:gd name="connsiteX19" fmla="*/ 381325 w 4098385"/>
                              <a:gd name="connsiteY19" fmla="*/ 910112 h 1666924"/>
                              <a:gd name="connsiteX20" fmla="*/ 402725 w 4098385"/>
                              <a:gd name="connsiteY20" fmla="*/ 565753 h 1666924"/>
                              <a:gd name="connsiteX21" fmla="*/ 447473 w 4098385"/>
                              <a:gd name="connsiteY21" fmla="*/ 1264199 h 1666924"/>
                              <a:gd name="connsiteX22" fmla="*/ 480547 w 4098385"/>
                              <a:gd name="connsiteY22" fmla="*/ 1030735 h 1666924"/>
                              <a:gd name="connsiteX23" fmla="*/ 494165 w 4098385"/>
                              <a:gd name="connsiteY23" fmla="*/ 1071591 h 1666924"/>
                              <a:gd name="connsiteX24" fmla="*/ 509730 w 4098385"/>
                              <a:gd name="connsiteY24" fmla="*/ 1046299 h 1666924"/>
                              <a:gd name="connsiteX25" fmla="*/ 527240 w 4098385"/>
                              <a:gd name="connsiteY25" fmla="*/ 1163031 h 1666924"/>
                              <a:gd name="connsiteX26" fmla="*/ 589497 w 4098385"/>
                              <a:gd name="connsiteY26" fmla="*/ 176646 h 1666924"/>
                              <a:gd name="connsiteX27" fmla="*/ 618680 w 4098385"/>
                              <a:gd name="connsiteY27" fmla="*/ 419838 h 1666924"/>
                              <a:gd name="connsiteX28" fmla="*/ 638135 w 4098385"/>
                              <a:gd name="connsiteY28" fmla="*/ 330343 h 1666924"/>
                              <a:gd name="connsiteX29" fmla="*/ 661481 w 4098385"/>
                              <a:gd name="connsiteY29" fmla="*/ 1530736 h 1666924"/>
                              <a:gd name="connsiteX30" fmla="*/ 688719 w 4098385"/>
                              <a:gd name="connsiteY30" fmla="*/ 1666924 h 1666924"/>
                              <a:gd name="connsiteX31" fmla="*/ 762649 w 4098385"/>
                              <a:gd name="connsiteY31" fmla="*/ 52132 h 1666924"/>
                              <a:gd name="connsiteX32" fmla="*/ 782104 w 4098385"/>
                              <a:gd name="connsiteY32" fmla="*/ 85206 h 1666924"/>
                              <a:gd name="connsiteX33" fmla="*/ 795723 w 4098385"/>
                              <a:gd name="connsiteY33" fmla="*/ 1612520 h 1666924"/>
                              <a:gd name="connsiteX34" fmla="*/ 842002 w 4098385"/>
                              <a:gd name="connsiteY34" fmla="*/ 29308 h 1666924"/>
                              <a:gd name="connsiteX35" fmla="*/ 862276 w 4098385"/>
                              <a:gd name="connsiteY35" fmla="*/ 925573 h 1666924"/>
                              <a:gd name="connsiteX36" fmla="*/ 884578 w 4098385"/>
                              <a:gd name="connsiteY36" fmla="*/ 380109 h 1666924"/>
                              <a:gd name="connsiteX37" fmla="*/ 908908 w 4098385"/>
                              <a:gd name="connsiteY37" fmla="*/ 256417 h 1666924"/>
                              <a:gd name="connsiteX38" fmla="*/ 947430 w 4098385"/>
                              <a:gd name="connsiteY38" fmla="*/ 895155 h 1666924"/>
                              <a:gd name="connsiteX39" fmla="*/ 994063 w 4098385"/>
                              <a:gd name="connsiteY39" fmla="*/ 532189 h 1666924"/>
                              <a:gd name="connsiteX40" fmla="*/ 1020420 w 4098385"/>
                              <a:gd name="connsiteY40" fmla="*/ 1022904 h 1666924"/>
                              <a:gd name="connsiteX41" fmla="*/ 1052860 w 4098385"/>
                              <a:gd name="connsiteY41" fmla="*/ 666021 h 1666924"/>
                              <a:gd name="connsiteX42" fmla="*/ 1073135 w 4098385"/>
                              <a:gd name="connsiteY42" fmla="*/ 1217567 h 1666924"/>
                              <a:gd name="connsiteX43" fmla="*/ 4098385 w 4098385"/>
                              <a:gd name="connsiteY43" fmla="*/ 437669 h 1666924"/>
                              <a:gd name="connsiteX0" fmla="*/ 0 w 4098385"/>
                              <a:gd name="connsiteY0" fmla="*/ 770033 h 1666924"/>
                              <a:gd name="connsiteX1" fmla="*/ 23347 w 4098385"/>
                              <a:gd name="connsiteY1" fmla="*/ 824508 h 1666924"/>
                              <a:gd name="connsiteX2" fmla="*/ 52530 w 4098385"/>
                              <a:gd name="connsiteY2" fmla="*/ 752524 h 1666924"/>
                              <a:gd name="connsiteX3" fmla="*/ 79767 w 4098385"/>
                              <a:gd name="connsiteY3" fmla="*/ 826454 h 1666924"/>
                              <a:gd name="connsiteX4" fmla="*/ 105059 w 4098385"/>
                              <a:gd name="connsiteY4" fmla="*/ 756415 h 1666924"/>
                              <a:gd name="connsiteX5" fmla="*/ 147861 w 4098385"/>
                              <a:gd name="connsiteY5" fmla="*/ 871201 h 1666924"/>
                              <a:gd name="connsiteX6" fmla="*/ 192608 w 4098385"/>
                              <a:gd name="connsiteY6" fmla="*/ 690267 h 1666924"/>
                              <a:gd name="connsiteX7" fmla="*/ 217900 w 4098385"/>
                              <a:gd name="connsiteY7" fmla="*/ 777816 h 1666924"/>
                              <a:gd name="connsiteX8" fmla="*/ 241246 w 4098385"/>
                              <a:gd name="connsiteY8" fmla="*/ 770033 h 1666924"/>
                              <a:gd name="connsiteX9" fmla="*/ 252920 w 4098385"/>
                              <a:gd name="connsiteY9" fmla="*/ 824508 h 1666924"/>
                              <a:gd name="connsiteX10" fmla="*/ 247083 w 4098385"/>
                              <a:gd name="connsiteY10" fmla="*/ 873147 h 1666924"/>
                              <a:gd name="connsiteX11" fmla="*/ 272375 w 4098385"/>
                              <a:gd name="connsiteY11" fmla="*/ 908166 h 1666924"/>
                              <a:gd name="connsiteX12" fmla="*/ 272375 w 4098385"/>
                              <a:gd name="connsiteY12" fmla="*/ 950968 h 1666924"/>
                              <a:gd name="connsiteX13" fmla="*/ 299612 w 4098385"/>
                              <a:gd name="connsiteY13" fmla="*/ 875092 h 1666924"/>
                              <a:gd name="connsiteX14" fmla="*/ 324904 w 4098385"/>
                              <a:gd name="connsiteY14" fmla="*/ 915948 h 1666924"/>
                              <a:gd name="connsiteX15" fmla="*/ 324904 w 4098385"/>
                              <a:gd name="connsiteY15" fmla="*/ 970423 h 1666924"/>
                              <a:gd name="connsiteX16" fmla="*/ 344360 w 4098385"/>
                              <a:gd name="connsiteY16" fmla="*/ 1017116 h 1666924"/>
                              <a:gd name="connsiteX17" fmla="*/ 377434 w 4098385"/>
                              <a:gd name="connsiteY17" fmla="*/ 995715 h 1666924"/>
                              <a:gd name="connsiteX18" fmla="*/ 363815 w 4098385"/>
                              <a:gd name="connsiteY18" fmla="*/ 917894 h 1666924"/>
                              <a:gd name="connsiteX19" fmla="*/ 381325 w 4098385"/>
                              <a:gd name="connsiteY19" fmla="*/ 910112 h 1666924"/>
                              <a:gd name="connsiteX20" fmla="*/ 402725 w 4098385"/>
                              <a:gd name="connsiteY20" fmla="*/ 565753 h 1666924"/>
                              <a:gd name="connsiteX21" fmla="*/ 447473 w 4098385"/>
                              <a:gd name="connsiteY21" fmla="*/ 1264199 h 1666924"/>
                              <a:gd name="connsiteX22" fmla="*/ 480547 w 4098385"/>
                              <a:gd name="connsiteY22" fmla="*/ 1030735 h 1666924"/>
                              <a:gd name="connsiteX23" fmla="*/ 494165 w 4098385"/>
                              <a:gd name="connsiteY23" fmla="*/ 1071591 h 1666924"/>
                              <a:gd name="connsiteX24" fmla="*/ 509730 w 4098385"/>
                              <a:gd name="connsiteY24" fmla="*/ 1046299 h 1666924"/>
                              <a:gd name="connsiteX25" fmla="*/ 527240 w 4098385"/>
                              <a:gd name="connsiteY25" fmla="*/ 1163031 h 1666924"/>
                              <a:gd name="connsiteX26" fmla="*/ 589497 w 4098385"/>
                              <a:gd name="connsiteY26" fmla="*/ 176646 h 1666924"/>
                              <a:gd name="connsiteX27" fmla="*/ 618680 w 4098385"/>
                              <a:gd name="connsiteY27" fmla="*/ 419838 h 1666924"/>
                              <a:gd name="connsiteX28" fmla="*/ 638135 w 4098385"/>
                              <a:gd name="connsiteY28" fmla="*/ 330343 h 1666924"/>
                              <a:gd name="connsiteX29" fmla="*/ 661481 w 4098385"/>
                              <a:gd name="connsiteY29" fmla="*/ 1530736 h 1666924"/>
                              <a:gd name="connsiteX30" fmla="*/ 688719 w 4098385"/>
                              <a:gd name="connsiteY30" fmla="*/ 1666924 h 1666924"/>
                              <a:gd name="connsiteX31" fmla="*/ 762649 w 4098385"/>
                              <a:gd name="connsiteY31" fmla="*/ 52132 h 1666924"/>
                              <a:gd name="connsiteX32" fmla="*/ 782104 w 4098385"/>
                              <a:gd name="connsiteY32" fmla="*/ 85206 h 1666924"/>
                              <a:gd name="connsiteX33" fmla="*/ 795723 w 4098385"/>
                              <a:gd name="connsiteY33" fmla="*/ 1612520 h 1666924"/>
                              <a:gd name="connsiteX34" fmla="*/ 842002 w 4098385"/>
                              <a:gd name="connsiteY34" fmla="*/ 29308 h 1666924"/>
                              <a:gd name="connsiteX35" fmla="*/ 862276 w 4098385"/>
                              <a:gd name="connsiteY35" fmla="*/ 925573 h 1666924"/>
                              <a:gd name="connsiteX36" fmla="*/ 884578 w 4098385"/>
                              <a:gd name="connsiteY36" fmla="*/ 380109 h 1666924"/>
                              <a:gd name="connsiteX37" fmla="*/ 908908 w 4098385"/>
                              <a:gd name="connsiteY37" fmla="*/ 256417 h 1666924"/>
                              <a:gd name="connsiteX38" fmla="*/ 947430 w 4098385"/>
                              <a:gd name="connsiteY38" fmla="*/ 895155 h 1666924"/>
                              <a:gd name="connsiteX39" fmla="*/ 994063 w 4098385"/>
                              <a:gd name="connsiteY39" fmla="*/ 532189 h 1666924"/>
                              <a:gd name="connsiteX40" fmla="*/ 1020420 w 4098385"/>
                              <a:gd name="connsiteY40" fmla="*/ 1022904 h 1666924"/>
                              <a:gd name="connsiteX41" fmla="*/ 1052860 w 4098385"/>
                              <a:gd name="connsiteY41" fmla="*/ 666021 h 1666924"/>
                              <a:gd name="connsiteX42" fmla="*/ 1073135 w 4098385"/>
                              <a:gd name="connsiteY42" fmla="*/ 1217567 h 1666924"/>
                              <a:gd name="connsiteX43" fmla="*/ 4098385 w 4098385"/>
                              <a:gd name="connsiteY43" fmla="*/ 437669 h 1666924"/>
                              <a:gd name="connsiteX0" fmla="*/ 0 w 4098385"/>
                              <a:gd name="connsiteY0" fmla="*/ 770033 h 1666924"/>
                              <a:gd name="connsiteX1" fmla="*/ 23347 w 4098385"/>
                              <a:gd name="connsiteY1" fmla="*/ 824508 h 1666924"/>
                              <a:gd name="connsiteX2" fmla="*/ 52530 w 4098385"/>
                              <a:gd name="connsiteY2" fmla="*/ 752524 h 1666924"/>
                              <a:gd name="connsiteX3" fmla="*/ 79767 w 4098385"/>
                              <a:gd name="connsiteY3" fmla="*/ 826454 h 1666924"/>
                              <a:gd name="connsiteX4" fmla="*/ 105059 w 4098385"/>
                              <a:gd name="connsiteY4" fmla="*/ 756415 h 1666924"/>
                              <a:gd name="connsiteX5" fmla="*/ 147861 w 4098385"/>
                              <a:gd name="connsiteY5" fmla="*/ 871201 h 1666924"/>
                              <a:gd name="connsiteX6" fmla="*/ 192608 w 4098385"/>
                              <a:gd name="connsiteY6" fmla="*/ 690267 h 1666924"/>
                              <a:gd name="connsiteX7" fmla="*/ 217900 w 4098385"/>
                              <a:gd name="connsiteY7" fmla="*/ 777816 h 1666924"/>
                              <a:gd name="connsiteX8" fmla="*/ 241246 w 4098385"/>
                              <a:gd name="connsiteY8" fmla="*/ 770033 h 1666924"/>
                              <a:gd name="connsiteX9" fmla="*/ 252920 w 4098385"/>
                              <a:gd name="connsiteY9" fmla="*/ 824508 h 1666924"/>
                              <a:gd name="connsiteX10" fmla="*/ 247083 w 4098385"/>
                              <a:gd name="connsiteY10" fmla="*/ 873147 h 1666924"/>
                              <a:gd name="connsiteX11" fmla="*/ 272375 w 4098385"/>
                              <a:gd name="connsiteY11" fmla="*/ 908166 h 1666924"/>
                              <a:gd name="connsiteX12" fmla="*/ 272375 w 4098385"/>
                              <a:gd name="connsiteY12" fmla="*/ 950968 h 1666924"/>
                              <a:gd name="connsiteX13" fmla="*/ 299612 w 4098385"/>
                              <a:gd name="connsiteY13" fmla="*/ 875092 h 1666924"/>
                              <a:gd name="connsiteX14" fmla="*/ 324904 w 4098385"/>
                              <a:gd name="connsiteY14" fmla="*/ 915948 h 1666924"/>
                              <a:gd name="connsiteX15" fmla="*/ 324904 w 4098385"/>
                              <a:gd name="connsiteY15" fmla="*/ 970423 h 1666924"/>
                              <a:gd name="connsiteX16" fmla="*/ 344360 w 4098385"/>
                              <a:gd name="connsiteY16" fmla="*/ 1017116 h 1666924"/>
                              <a:gd name="connsiteX17" fmla="*/ 377434 w 4098385"/>
                              <a:gd name="connsiteY17" fmla="*/ 995715 h 1666924"/>
                              <a:gd name="connsiteX18" fmla="*/ 363815 w 4098385"/>
                              <a:gd name="connsiteY18" fmla="*/ 917894 h 1666924"/>
                              <a:gd name="connsiteX19" fmla="*/ 381325 w 4098385"/>
                              <a:gd name="connsiteY19" fmla="*/ 910112 h 1666924"/>
                              <a:gd name="connsiteX20" fmla="*/ 402725 w 4098385"/>
                              <a:gd name="connsiteY20" fmla="*/ 565753 h 1666924"/>
                              <a:gd name="connsiteX21" fmla="*/ 447473 w 4098385"/>
                              <a:gd name="connsiteY21" fmla="*/ 1264199 h 1666924"/>
                              <a:gd name="connsiteX22" fmla="*/ 480547 w 4098385"/>
                              <a:gd name="connsiteY22" fmla="*/ 1030735 h 1666924"/>
                              <a:gd name="connsiteX23" fmla="*/ 494165 w 4098385"/>
                              <a:gd name="connsiteY23" fmla="*/ 1071591 h 1666924"/>
                              <a:gd name="connsiteX24" fmla="*/ 509730 w 4098385"/>
                              <a:gd name="connsiteY24" fmla="*/ 1046299 h 1666924"/>
                              <a:gd name="connsiteX25" fmla="*/ 527240 w 4098385"/>
                              <a:gd name="connsiteY25" fmla="*/ 1163031 h 1666924"/>
                              <a:gd name="connsiteX26" fmla="*/ 589497 w 4098385"/>
                              <a:gd name="connsiteY26" fmla="*/ 176646 h 1666924"/>
                              <a:gd name="connsiteX27" fmla="*/ 618680 w 4098385"/>
                              <a:gd name="connsiteY27" fmla="*/ 419838 h 1666924"/>
                              <a:gd name="connsiteX28" fmla="*/ 638135 w 4098385"/>
                              <a:gd name="connsiteY28" fmla="*/ 330343 h 1666924"/>
                              <a:gd name="connsiteX29" fmla="*/ 661481 w 4098385"/>
                              <a:gd name="connsiteY29" fmla="*/ 1530736 h 1666924"/>
                              <a:gd name="connsiteX30" fmla="*/ 688719 w 4098385"/>
                              <a:gd name="connsiteY30" fmla="*/ 1666924 h 1666924"/>
                              <a:gd name="connsiteX31" fmla="*/ 762649 w 4098385"/>
                              <a:gd name="connsiteY31" fmla="*/ 52132 h 1666924"/>
                              <a:gd name="connsiteX32" fmla="*/ 782104 w 4098385"/>
                              <a:gd name="connsiteY32" fmla="*/ 85206 h 1666924"/>
                              <a:gd name="connsiteX33" fmla="*/ 795723 w 4098385"/>
                              <a:gd name="connsiteY33" fmla="*/ 1612520 h 1666924"/>
                              <a:gd name="connsiteX34" fmla="*/ 842002 w 4098385"/>
                              <a:gd name="connsiteY34" fmla="*/ 29308 h 1666924"/>
                              <a:gd name="connsiteX35" fmla="*/ 862276 w 4098385"/>
                              <a:gd name="connsiteY35" fmla="*/ 925573 h 1666924"/>
                              <a:gd name="connsiteX36" fmla="*/ 884578 w 4098385"/>
                              <a:gd name="connsiteY36" fmla="*/ 380109 h 1666924"/>
                              <a:gd name="connsiteX37" fmla="*/ 908908 w 4098385"/>
                              <a:gd name="connsiteY37" fmla="*/ 256417 h 1666924"/>
                              <a:gd name="connsiteX38" fmla="*/ 947430 w 4098385"/>
                              <a:gd name="connsiteY38" fmla="*/ 895155 h 1666924"/>
                              <a:gd name="connsiteX39" fmla="*/ 994063 w 4098385"/>
                              <a:gd name="connsiteY39" fmla="*/ 532189 h 1666924"/>
                              <a:gd name="connsiteX40" fmla="*/ 1020420 w 4098385"/>
                              <a:gd name="connsiteY40" fmla="*/ 1022904 h 1666924"/>
                              <a:gd name="connsiteX41" fmla="*/ 1052860 w 4098385"/>
                              <a:gd name="connsiteY41" fmla="*/ 666021 h 1666924"/>
                              <a:gd name="connsiteX42" fmla="*/ 1073135 w 4098385"/>
                              <a:gd name="connsiteY42" fmla="*/ 1217567 h 1666924"/>
                              <a:gd name="connsiteX43" fmla="*/ 4098385 w 4098385"/>
                              <a:gd name="connsiteY43" fmla="*/ 437669 h 1666924"/>
                              <a:gd name="connsiteX0" fmla="*/ 0 w 4098385"/>
                              <a:gd name="connsiteY0" fmla="*/ 770033 h 1666924"/>
                              <a:gd name="connsiteX1" fmla="*/ 23347 w 4098385"/>
                              <a:gd name="connsiteY1" fmla="*/ 824508 h 1666924"/>
                              <a:gd name="connsiteX2" fmla="*/ 52530 w 4098385"/>
                              <a:gd name="connsiteY2" fmla="*/ 752524 h 1666924"/>
                              <a:gd name="connsiteX3" fmla="*/ 79767 w 4098385"/>
                              <a:gd name="connsiteY3" fmla="*/ 826454 h 1666924"/>
                              <a:gd name="connsiteX4" fmla="*/ 105059 w 4098385"/>
                              <a:gd name="connsiteY4" fmla="*/ 756415 h 1666924"/>
                              <a:gd name="connsiteX5" fmla="*/ 147861 w 4098385"/>
                              <a:gd name="connsiteY5" fmla="*/ 871201 h 1666924"/>
                              <a:gd name="connsiteX6" fmla="*/ 192608 w 4098385"/>
                              <a:gd name="connsiteY6" fmla="*/ 690267 h 1666924"/>
                              <a:gd name="connsiteX7" fmla="*/ 217900 w 4098385"/>
                              <a:gd name="connsiteY7" fmla="*/ 777816 h 1666924"/>
                              <a:gd name="connsiteX8" fmla="*/ 241246 w 4098385"/>
                              <a:gd name="connsiteY8" fmla="*/ 770033 h 1666924"/>
                              <a:gd name="connsiteX9" fmla="*/ 252920 w 4098385"/>
                              <a:gd name="connsiteY9" fmla="*/ 824508 h 1666924"/>
                              <a:gd name="connsiteX10" fmla="*/ 247083 w 4098385"/>
                              <a:gd name="connsiteY10" fmla="*/ 873147 h 1666924"/>
                              <a:gd name="connsiteX11" fmla="*/ 272375 w 4098385"/>
                              <a:gd name="connsiteY11" fmla="*/ 908166 h 1666924"/>
                              <a:gd name="connsiteX12" fmla="*/ 272375 w 4098385"/>
                              <a:gd name="connsiteY12" fmla="*/ 950968 h 1666924"/>
                              <a:gd name="connsiteX13" fmla="*/ 299612 w 4098385"/>
                              <a:gd name="connsiteY13" fmla="*/ 875092 h 1666924"/>
                              <a:gd name="connsiteX14" fmla="*/ 324904 w 4098385"/>
                              <a:gd name="connsiteY14" fmla="*/ 915948 h 1666924"/>
                              <a:gd name="connsiteX15" fmla="*/ 324904 w 4098385"/>
                              <a:gd name="connsiteY15" fmla="*/ 970423 h 1666924"/>
                              <a:gd name="connsiteX16" fmla="*/ 344360 w 4098385"/>
                              <a:gd name="connsiteY16" fmla="*/ 1017116 h 1666924"/>
                              <a:gd name="connsiteX17" fmla="*/ 377434 w 4098385"/>
                              <a:gd name="connsiteY17" fmla="*/ 995715 h 1666924"/>
                              <a:gd name="connsiteX18" fmla="*/ 363815 w 4098385"/>
                              <a:gd name="connsiteY18" fmla="*/ 917894 h 1666924"/>
                              <a:gd name="connsiteX19" fmla="*/ 381325 w 4098385"/>
                              <a:gd name="connsiteY19" fmla="*/ 910112 h 1666924"/>
                              <a:gd name="connsiteX20" fmla="*/ 402725 w 4098385"/>
                              <a:gd name="connsiteY20" fmla="*/ 565753 h 1666924"/>
                              <a:gd name="connsiteX21" fmla="*/ 447473 w 4098385"/>
                              <a:gd name="connsiteY21" fmla="*/ 1264199 h 1666924"/>
                              <a:gd name="connsiteX22" fmla="*/ 480547 w 4098385"/>
                              <a:gd name="connsiteY22" fmla="*/ 1030735 h 1666924"/>
                              <a:gd name="connsiteX23" fmla="*/ 494165 w 4098385"/>
                              <a:gd name="connsiteY23" fmla="*/ 1071591 h 1666924"/>
                              <a:gd name="connsiteX24" fmla="*/ 509730 w 4098385"/>
                              <a:gd name="connsiteY24" fmla="*/ 1046299 h 1666924"/>
                              <a:gd name="connsiteX25" fmla="*/ 527240 w 4098385"/>
                              <a:gd name="connsiteY25" fmla="*/ 1163031 h 1666924"/>
                              <a:gd name="connsiteX26" fmla="*/ 589497 w 4098385"/>
                              <a:gd name="connsiteY26" fmla="*/ 176646 h 1666924"/>
                              <a:gd name="connsiteX27" fmla="*/ 618680 w 4098385"/>
                              <a:gd name="connsiteY27" fmla="*/ 419838 h 1666924"/>
                              <a:gd name="connsiteX28" fmla="*/ 638135 w 4098385"/>
                              <a:gd name="connsiteY28" fmla="*/ 330343 h 1666924"/>
                              <a:gd name="connsiteX29" fmla="*/ 661481 w 4098385"/>
                              <a:gd name="connsiteY29" fmla="*/ 1530736 h 1666924"/>
                              <a:gd name="connsiteX30" fmla="*/ 688719 w 4098385"/>
                              <a:gd name="connsiteY30" fmla="*/ 1666924 h 1666924"/>
                              <a:gd name="connsiteX31" fmla="*/ 762649 w 4098385"/>
                              <a:gd name="connsiteY31" fmla="*/ 52132 h 1666924"/>
                              <a:gd name="connsiteX32" fmla="*/ 782104 w 4098385"/>
                              <a:gd name="connsiteY32" fmla="*/ 85206 h 1666924"/>
                              <a:gd name="connsiteX33" fmla="*/ 795723 w 4098385"/>
                              <a:gd name="connsiteY33" fmla="*/ 1612520 h 1666924"/>
                              <a:gd name="connsiteX34" fmla="*/ 842002 w 4098385"/>
                              <a:gd name="connsiteY34" fmla="*/ 29308 h 1666924"/>
                              <a:gd name="connsiteX35" fmla="*/ 862276 w 4098385"/>
                              <a:gd name="connsiteY35" fmla="*/ 925573 h 1666924"/>
                              <a:gd name="connsiteX36" fmla="*/ 884578 w 4098385"/>
                              <a:gd name="connsiteY36" fmla="*/ 380109 h 1666924"/>
                              <a:gd name="connsiteX37" fmla="*/ 908908 w 4098385"/>
                              <a:gd name="connsiteY37" fmla="*/ 256417 h 1666924"/>
                              <a:gd name="connsiteX38" fmla="*/ 947430 w 4098385"/>
                              <a:gd name="connsiteY38" fmla="*/ 895155 h 1666924"/>
                              <a:gd name="connsiteX39" fmla="*/ 994063 w 4098385"/>
                              <a:gd name="connsiteY39" fmla="*/ 532189 h 1666924"/>
                              <a:gd name="connsiteX40" fmla="*/ 1020420 w 4098385"/>
                              <a:gd name="connsiteY40" fmla="*/ 1022904 h 1666924"/>
                              <a:gd name="connsiteX41" fmla="*/ 1052860 w 4098385"/>
                              <a:gd name="connsiteY41" fmla="*/ 666021 h 1666924"/>
                              <a:gd name="connsiteX42" fmla="*/ 1073135 w 4098385"/>
                              <a:gd name="connsiteY42" fmla="*/ 1217567 h 1666924"/>
                              <a:gd name="connsiteX43" fmla="*/ 1105575 w 4098385"/>
                              <a:gd name="connsiteY43" fmla="*/ 791740 h 1666924"/>
                              <a:gd name="connsiteX44" fmla="*/ 4098385 w 4098385"/>
                              <a:gd name="connsiteY44" fmla="*/ 437669 h 1666924"/>
                              <a:gd name="connsiteX0" fmla="*/ 0 w 4098385"/>
                              <a:gd name="connsiteY0" fmla="*/ 770033 h 1666924"/>
                              <a:gd name="connsiteX1" fmla="*/ 23347 w 4098385"/>
                              <a:gd name="connsiteY1" fmla="*/ 824508 h 1666924"/>
                              <a:gd name="connsiteX2" fmla="*/ 52530 w 4098385"/>
                              <a:gd name="connsiteY2" fmla="*/ 752524 h 1666924"/>
                              <a:gd name="connsiteX3" fmla="*/ 79767 w 4098385"/>
                              <a:gd name="connsiteY3" fmla="*/ 826454 h 1666924"/>
                              <a:gd name="connsiteX4" fmla="*/ 105059 w 4098385"/>
                              <a:gd name="connsiteY4" fmla="*/ 756415 h 1666924"/>
                              <a:gd name="connsiteX5" fmla="*/ 147861 w 4098385"/>
                              <a:gd name="connsiteY5" fmla="*/ 871201 h 1666924"/>
                              <a:gd name="connsiteX6" fmla="*/ 192608 w 4098385"/>
                              <a:gd name="connsiteY6" fmla="*/ 690267 h 1666924"/>
                              <a:gd name="connsiteX7" fmla="*/ 217900 w 4098385"/>
                              <a:gd name="connsiteY7" fmla="*/ 777816 h 1666924"/>
                              <a:gd name="connsiteX8" fmla="*/ 241246 w 4098385"/>
                              <a:gd name="connsiteY8" fmla="*/ 770033 h 1666924"/>
                              <a:gd name="connsiteX9" fmla="*/ 252920 w 4098385"/>
                              <a:gd name="connsiteY9" fmla="*/ 824508 h 1666924"/>
                              <a:gd name="connsiteX10" fmla="*/ 247083 w 4098385"/>
                              <a:gd name="connsiteY10" fmla="*/ 873147 h 1666924"/>
                              <a:gd name="connsiteX11" fmla="*/ 272375 w 4098385"/>
                              <a:gd name="connsiteY11" fmla="*/ 908166 h 1666924"/>
                              <a:gd name="connsiteX12" fmla="*/ 272375 w 4098385"/>
                              <a:gd name="connsiteY12" fmla="*/ 950968 h 1666924"/>
                              <a:gd name="connsiteX13" fmla="*/ 299612 w 4098385"/>
                              <a:gd name="connsiteY13" fmla="*/ 875092 h 1666924"/>
                              <a:gd name="connsiteX14" fmla="*/ 324904 w 4098385"/>
                              <a:gd name="connsiteY14" fmla="*/ 915948 h 1666924"/>
                              <a:gd name="connsiteX15" fmla="*/ 324904 w 4098385"/>
                              <a:gd name="connsiteY15" fmla="*/ 970423 h 1666924"/>
                              <a:gd name="connsiteX16" fmla="*/ 344360 w 4098385"/>
                              <a:gd name="connsiteY16" fmla="*/ 1017116 h 1666924"/>
                              <a:gd name="connsiteX17" fmla="*/ 377434 w 4098385"/>
                              <a:gd name="connsiteY17" fmla="*/ 995715 h 1666924"/>
                              <a:gd name="connsiteX18" fmla="*/ 363815 w 4098385"/>
                              <a:gd name="connsiteY18" fmla="*/ 917894 h 1666924"/>
                              <a:gd name="connsiteX19" fmla="*/ 381325 w 4098385"/>
                              <a:gd name="connsiteY19" fmla="*/ 910112 h 1666924"/>
                              <a:gd name="connsiteX20" fmla="*/ 402725 w 4098385"/>
                              <a:gd name="connsiteY20" fmla="*/ 565753 h 1666924"/>
                              <a:gd name="connsiteX21" fmla="*/ 447473 w 4098385"/>
                              <a:gd name="connsiteY21" fmla="*/ 1264199 h 1666924"/>
                              <a:gd name="connsiteX22" fmla="*/ 480547 w 4098385"/>
                              <a:gd name="connsiteY22" fmla="*/ 1030735 h 1666924"/>
                              <a:gd name="connsiteX23" fmla="*/ 494165 w 4098385"/>
                              <a:gd name="connsiteY23" fmla="*/ 1071591 h 1666924"/>
                              <a:gd name="connsiteX24" fmla="*/ 509730 w 4098385"/>
                              <a:gd name="connsiteY24" fmla="*/ 1046299 h 1666924"/>
                              <a:gd name="connsiteX25" fmla="*/ 527240 w 4098385"/>
                              <a:gd name="connsiteY25" fmla="*/ 1163031 h 1666924"/>
                              <a:gd name="connsiteX26" fmla="*/ 589497 w 4098385"/>
                              <a:gd name="connsiteY26" fmla="*/ 176646 h 1666924"/>
                              <a:gd name="connsiteX27" fmla="*/ 618680 w 4098385"/>
                              <a:gd name="connsiteY27" fmla="*/ 419838 h 1666924"/>
                              <a:gd name="connsiteX28" fmla="*/ 638135 w 4098385"/>
                              <a:gd name="connsiteY28" fmla="*/ 330343 h 1666924"/>
                              <a:gd name="connsiteX29" fmla="*/ 661481 w 4098385"/>
                              <a:gd name="connsiteY29" fmla="*/ 1530736 h 1666924"/>
                              <a:gd name="connsiteX30" fmla="*/ 688719 w 4098385"/>
                              <a:gd name="connsiteY30" fmla="*/ 1666924 h 1666924"/>
                              <a:gd name="connsiteX31" fmla="*/ 762649 w 4098385"/>
                              <a:gd name="connsiteY31" fmla="*/ 52132 h 1666924"/>
                              <a:gd name="connsiteX32" fmla="*/ 782104 w 4098385"/>
                              <a:gd name="connsiteY32" fmla="*/ 85206 h 1666924"/>
                              <a:gd name="connsiteX33" fmla="*/ 795723 w 4098385"/>
                              <a:gd name="connsiteY33" fmla="*/ 1612520 h 1666924"/>
                              <a:gd name="connsiteX34" fmla="*/ 842002 w 4098385"/>
                              <a:gd name="connsiteY34" fmla="*/ 29308 h 1666924"/>
                              <a:gd name="connsiteX35" fmla="*/ 862276 w 4098385"/>
                              <a:gd name="connsiteY35" fmla="*/ 925573 h 1666924"/>
                              <a:gd name="connsiteX36" fmla="*/ 884578 w 4098385"/>
                              <a:gd name="connsiteY36" fmla="*/ 380109 h 1666924"/>
                              <a:gd name="connsiteX37" fmla="*/ 908908 w 4098385"/>
                              <a:gd name="connsiteY37" fmla="*/ 256417 h 1666924"/>
                              <a:gd name="connsiteX38" fmla="*/ 947430 w 4098385"/>
                              <a:gd name="connsiteY38" fmla="*/ 895155 h 1666924"/>
                              <a:gd name="connsiteX39" fmla="*/ 994063 w 4098385"/>
                              <a:gd name="connsiteY39" fmla="*/ 532189 h 1666924"/>
                              <a:gd name="connsiteX40" fmla="*/ 1020420 w 4098385"/>
                              <a:gd name="connsiteY40" fmla="*/ 1022904 h 1666924"/>
                              <a:gd name="connsiteX41" fmla="*/ 1052860 w 4098385"/>
                              <a:gd name="connsiteY41" fmla="*/ 666021 h 1666924"/>
                              <a:gd name="connsiteX42" fmla="*/ 1073135 w 4098385"/>
                              <a:gd name="connsiteY42" fmla="*/ 1217567 h 1666924"/>
                              <a:gd name="connsiteX43" fmla="*/ 1105575 w 4098385"/>
                              <a:gd name="connsiteY43" fmla="*/ 791740 h 1666924"/>
                              <a:gd name="connsiteX44" fmla="*/ 4098385 w 4098385"/>
                              <a:gd name="connsiteY44" fmla="*/ 437669 h 1666924"/>
                              <a:gd name="connsiteX0" fmla="*/ 0 w 4098385"/>
                              <a:gd name="connsiteY0" fmla="*/ 770033 h 1666924"/>
                              <a:gd name="connsiteX1" fmla="*/ 23347 w 4098385"/>
                              <a:gd name="connsiteY1" fmla="*/ 824508 h 1666924"/>
                              <a:gd name="connsiteX2" fmla="*/ 52530 w 4098385"/>
                              <a:gd name="connsiteY2" fmla="*/ 752524 h 1666924"/>
                              <a:gd name="connsiteX3" fmla="*/ 79767 w 4098385"/>
                              <a:gd name="connsiteY3" fmla="*/ 826454 h 1666924"/>
                              <a:gd name="connsiteX4" fmla="*/ 105059 w 4098385"/>
                              <a:gd name="connsiteY4" fmla="*/ 756415 h 1666924"/>
                              <a:gd name="connsiteX5" fmla="*/ 147861 w 4098385"/>
                              <a:gd name="connsiteY5" fmla="*/ 871201 h 1666924"/>
                              <a:gd name="connsiteX6" fmla="*/ 192608 w 4098385"/>
                              <a:gd name="connsiteY6" fmla="*/ 690267 h 1666924"/>
                              <a:gd name="connsiteX7" fmla="*/ 217900 w 4098385"/>
                              <a:gd name="connsiteY7" fmla="*/ 777816 h 1666924"/>
                              <a:gd name="connsiteX8" fmla="*/ 241246 w 4098385"/>
                              <a:gd name="connsiteY8" fmla="*/ 770033 h 1666924"/>
                              <a:gd name="connsiteX9" fmla="*/ 252920 w 4098385"/>
                              <a:gd name="connsiteY9" fmla="*/ 824508 h 1666924"/>
                              <a:gd name="connsiteX10" fmla="*/ 247083 w 4098385"/>
                              <a:gd name="connsiteY10" fmla="*/ 873147 h 1666924"/>
                              <a:gd name="connsiteX11" fmla="*/ 272375 w 4098385"/>
                              <a:gd name="connsiteY11" fmla="*/ 908166 h 1666924"/>
                              <a:gd name="connsiteX12" fmla="*/ 272375 w 4098385"/>
                              <a:gd name="connsiteY12" fmla="*/ 950968 h 1666924"/>
                              <a:gd name="connsiteX13" fmla="*/ 299612 w 4098385"/>
                              <a:gd name="connsiteY13" fmla="*/ 875092 h 1666924"/>
                              <a:gd name="connsiteX14" fmla="*/ 324904 w 4098385"/>
                              <a:gd name="connsiteY14" fmla="*/ 915948 h 1666924"/>
                              <a:gd name="connsiteX15" fmla="*/ 324904 w 4098385"/>
                              <a:gd name="connsiteY15" fmla="*/ 970423 h 1666924"/>
                              <a:gd name="connsiteX16" fmla="*/ 344360 w 4098385"/>
                              <a:gd name="connsiteY16" fmla="*/ 1017116 h 1666924"/>
                              <a:gd name="connsiteX17" fmla="*/ 377434 w 4098385"/>
                              <a:gd name="connsiteY17" fmla="*/ 995715 h 1666924"/>
                              <a:gd name="connsiteX18" fmla="*/ 363815 w 4098385"/>
                              <a:gd name="connsiteY18" fmla="*/ 917894 h 1666924"/>
                              <a:gd name="connsiteX19" fmla="*/ 381325 w 4098385"/>
                              <a:gd name="connsiteY19" fmla="*/ 910112 h 1666924"/>
                              <a:gd name="connsiteX20" fmla="*/ 402725 w 4098385"/>
                              <a:gd name="connsiteY20" fmla="*/ 565753 h 1666924"/>
                              <a:gd name="connsiteX21" fmla="*/ 447473 w 4098385"/>
                              <a:gd name="connsiteY21" fmla="*/ 1264199 h 1666924"/>
                              <a:gd name="connsiteX22" fmla="*/ 480547 w 4098385"/>
                              <a:gd name="connsiteY22" fmla="*/ 1030735 h 1666924"/>
                              <a:gd name="connsiteX23" fmla="*/ 494165 w 4098385"/>
                              <a:gd name="connsiteY23" fmla="*/ 1071591 h 1666924"/>
                              <a:gd name="connsiteX24" fmla="*/ 509730 w 4098385"/>
                              <a:gd name="connsiteY24" fmla="*/ 1046299 h 1666924"/>
                              <a:gd name="connsiteX25" fmla="*/ 527240 w 4098385"/>
                              <a:gd name="connsiteY25" fmla="*/ 1163031 h 1666924"/>
                              <a:gd name="connsiteX26" fmla="*/ 589497 w 4098385"/>
                              <a:gd name="connsiteY26" fmla="*/ 176646 h 1666924"/>
                              <a:gd name="connsiteX27" fmla="*/ 618680 w 4098385"/>
                              <a:gd name="connsiteY27" fmla="*/ 419838 h 1666924"/>
                              <a:gd name="connsiteX28" fmla="*/ 638135 w 4098385"/>
                              <a:gd name="connsiteY28" fmla="*/ 330343 h 1666924"/>
                              <a:gd name="connsiteX29" fmla="*/ 661481 w 4098385"/>
                              <a:gd name="connsiteY29" fmla="*/ 1530736 h 1666924"/>
                              <a:gd name="connsiteX30" fmla="*/ 688719 w 4098385"/>
                              <a:gd name="connsiteY30" fmla="*/ 1666924 h 1666924"/>
                              <a:gd name="connsiteX31" fmla="*/ 762649 w 4098385"/>
                              <a:gd name="connsiteY31" fmla="*/ 52132 h 1666924"/>
                              <a:gd name="connsiteX32" fmla="*/ 782104 w 4098385"/>
                              <a:gd name="connsiteY32" fmla="*/ 85206 h 1666924"/>
                              <a:gd name="connsiteX33" fmla="*/ 795723 w 4098385"/>
                              <a:gd name="connsiteY33" fmla="*/ 1612520 h 1666924"/>
                              <a:gd name="connsiteX34" fmla="*/ 842002 w 4098385"/>
                              <a:gd name="connsiteY34" fmla="*/ 29308 h 1666924"/>
                              <a:gd name="connsiteX35" fmla="*/ 862276 w 4098385"/>
                              <a:gd name="connsiteY35" fmla="*/ 925573 h 1666924"/>
                              <a:gd name="connsiteX36" fmla="*/ 884578 w 4098385"/>
                              <a:gd name="connsiteY36" fmla="*/ 380109 h 1666924"/>
                              <a:gd name="connsiteX37" fmla="*/ 908908 w 4098385"/>
                              <a:gd name="connsiteY37" fmla="*/ 256417 h 1666924"/>
                              <a:gd name="connsiteX38" fmla="*/ 947430 w 4098385"/>
                              <a:gd name="connsiteY38" fmla="*/ 895155 h 1666924"/>
                              <a:gd name="connsiteX39" fmla="*/ 994063 w 4098385"/>
                              <a:gd name="connsiteY39" fmla="*/ 532189 h 1666924"/>
                              <a:gd name="connsiteX40" fmla="*/ 1020420 w 4098385"/>
                              <a:gd name="connsiteY40" fmla="*/ 1022904 h 1666924"/>
                              <a:gd name="connsiteX41" fmla="*/ 1052860 w 4098385"/>
                              <a:gd name="connsiteY41" fmla="*/ 666021 h 1666924"/>
                              <a:gd name="connsiteX42" fmla="*/ 1073135 w 4098385"/>
                              <a:gd name="connsiteY42" fmla="*/ 1217567 h 1666924"/>
                              <a:gd name="connsiteX43" fmla="*/ 1105575 w 4098385"/>
                              <a:gd name="connsiteY43" fmla="*/ 791740 h 1666924"/>
                              <a:gd name="connsiteX44" fmla="*/ 4098385 w 4098385"/>
                              <a:gd name="connsiteY44" fmla="*/ 437669 h 1666924"/>
                              <a:gd name="connsiteX0" fmla="*/ 0 w 4098385"/>
                              <a:gd name="connsiteY0" fmla="*/ 770033 h 1666924"/>
                              <a:gd name="connsiteX1" fmla="*/ 23347 w 4098385"/>
                              <a:gd name="connsiteY1" fmla="*/ 824508 h 1666924"/>
                              <a:gd name="connsiteX2" fmla="*/ 52530 w 4098385"/>
                              <a:gd name="connsiteY2" fmla="*/ 752524 h 1666924"/>
                              <a:gd name="connsiteX3" fmla="*/ 79767 w 4098385"/>
                              <a:gd name="connsiteY3" fmla="*/ 826454 h 1666924"/>
                              <a:gd name="connsiteX4" fmla="*/ 105059 w 4098385"/>
                              <a:gd name="connsiteY4" fmla="*/ 756415 h 1666924"/>
                              <a:gd name="connsiteX5" fmla="*/ 147861 w 4098385"/>
                              <a:gd name="connsiteY5" fmla="*/ 871201 h 1666924"/>
                              <a:gd name="connsiteX6" fmla="*/ 192608 w 4098385"/>
                              <a:gd name="connsiteY6" fmla="*/ 690267 h 1666924"/>
                              <a:gd name="connsiteX7" fmla="*/ 217900 w 4098385"/>
                              <a:gd name="connsiteY7" fmla="*/ 777816 h 1666924"/>
                              <a:gd name="connsiteX8" fmla="*/ 241246 w 4098385"/>
                              <a:gd name="connsiteY8" fmla="*/ 770033 h 1666924"/>
                              <a:gd name="connsiteX9" fmla="*/ 252920 w 4098385"/>
                              <a:gd name="connsiteY9" fmla="*/ 824508 h 1666924"/>
                              <a:gd name="connsiteX10" fmla="*/ 247083 w 4098385"/>
                              <a:gd name="connsiteY10" fmla="*/ 873147 h 1666924"/>
                              <a:gd name="connsiteX11" fmla="*/ 272375 w 4098385"/>
                              <a:gd name="connsiteY11" fmla="*/ 908166 h 1666924"/>
                              <a:gd name="connsiteX12" fmla="*/ 272375 w 4098385"/>
                              <a:gd name="connsiteY12" fmla="*/ 950968 h 1666924"/>
                              <a:gd name="connsiteX13" fmla="*/ 299612 w 4098385"/>
                              <a:gd name="connsiteY13" fmla="*/ 875092 h 1666924"/>
                              <a:gd name="connsiteX14" fmla="*/ 324904 w 4098385"/>
                              <a:gd name="connsiteY14" fmla="*/ 915948 h 1666924"/>
                              <a:gd name="connsiteX15" fmla="*/ 324904 w 4098385"/>
                              <a:gd name="connsiteY15" fmla="*/ 970423 h 1666924"/>
                              <a:gd name="connsiteX16" fmla="*/ 344360 w 4098385"/>
                              <a:gd name="connsiteY16" fmla="*/ 1017116 h 1666924"/>
                              <a:gd name="connsiteX17" fmla="*/ 377434 w 4098385"/>
                              <a:gd name="connsiteY17" fmla="*/ 995715 h 1666924"/>
                              <a:gd name="connsiteX18" fmla="*/ 363815 w 4098385"/>
                              <a:gd name="connsiteY18" fmla="*/ 917894 h 1666924"/>
                              <a:gd name="connsiteX19" fmla="*/ 381325 w 4098385"/>
                              <a:gd name="connsiteY19" fmla="*/ 910112 h 1666924"/>
                              <a:gd name="connsiteX20" fmla="*/ 402725 w 4098385"/>
                              <a:gd name="connsiteY20" fmla="*/ 565753 h 1666924"/>
                              <a:gd name="connsiteX21" fmla="*/ 447473 w 4098385"/>
                              <a:gd name="connsiteY21" fmla="*/ 1264199 h 1666924"/>
                              <a:gd name="connsiteX22" fmla="*/ 480547 w 4098385"/>
                              <a:gd name="connsiteY22" fmla="*/ 1030735 h 1666924"/>
                              <a:gd name="connsiteX23" fmla="*/ 494165 w 4098385"/>
                              <a:gd name="connsiteY23" fmla="*/ 1071591 h 1666924"/>
                              <a:gd name="connsiteX24" fmla="*/ 509730 w 4098385"/>
                              <a:gd name="connsiteY24" fmla="*/ 1046299 h 1666924"/>
                              <a:gd name="connsiteX25" fmla="*/ 527240 w 4098385"/>
                              <a:gd name="connsiteY25" fmla="*/ 1163031 h 1666924"/>
                              <a:gd name="connsiteX26" fmla="*/ 589497 w 4098385"/>
                              <a:gd name="connsiteY26" fmla="*/ 176646 h 1666924"/>
                              <a:gd name="connsiteX27" fmla="*/ 618680 w 4098385"/>
                              <a:gd name="connsiteY27" fmla="*/ 419838 h 1666924"/>
                              <a:gd name="connsiteX28" fmla="*/ 638135 w 4098385"/>
                              <a:gd name="connsiteY28" fmla="*/ 330343 h 1666924"/>
                              <a:gd name="connsiteX29" fmla="*/ 661481 w 4098385"/>
                              <a:gd name="connsiteY29" fmla="*/ 1530736 h 1666924"/>
                              <a:gd name="connsiteX30" fmla="*/ 688719 w 4098385"/>
                              <a:gd name="connsiteY30" fmla="*/ 1666924 h 1666924"/>
                              <a:gd name="connsiteX31" fmla="*/ 762649 w 4098385"/>
                              <a:gd name="connsiteY31" fmla="*/ 52132 h 1666924"/>
                              <a:gd name="connsiteX32" fmla="*/ 782104 w 4098385"/>
                              <a:gd name="connsiteY32" fmla="*/ 85206 h 1666924"/>
                              <a:gd name="connsiteX33" fmla="*/ 795723 w 4098385"/>
                              <a:gd name="connsiteY33" fmla="*/ 1612520 h 1666924"/>
                              <a:gd name="connsiteX34" fmla="*/ 842002 w 4098385"/>
                              <a:gd name="connsiteY34" fmla="*/ 29308 h 1666924"/>
                              <a:gd name="connsiteX35" fmla="*/ 862276 w 4098385"/>
                              <a:gd name="connsiteY35" fmla="*/ 925573 h 1666924"/>
                              <a:gd name="connsiteX36" fmla="*/ 884578 w 4098385"/>
                              <a:gd name="connsiteY36" fmla="*/ 380109 h 1666924"/>
                              <a:gd name="connsiteX37" fmla="*/ 908908 w 4098385"/>
                              <a:gd name="connsiteY37" fmla="*/ 256417 h 1666924"/>
                              <a:gd name="connsiteX38" fmla="*/ 947430 w 4098385"/>
                              <a:gd name="connsiteY38" fmla="*/ 895155 h 1666924"/>
                              <a:gd name="connsiteX39" fmla="*/ 994063 w 4098385"/>
                              <a:gd name="connsiteY39" fmla="*/ 532189 h 1666924"/>
                              <a:gd name="connsiteX40" fmla="*/ 1020420 w 4098385"/>
                              <a:gd name="connsiteY40" fmla="*/ 1022904 h 1666924"/>
                              <a:gd name="connsiteX41" fmla="*/ 1052860 w 4098385"/>
                              <a:gd name="connsiteY41" fmla="*/ 666021 h 1666924"/>
                              <a:gd name="connsiteX42" fmla="*/ 1073135 w 4098385"/>
                              <a:gd name="connsiteY42" fmla="*/ 1217567 h 1666924"/>
                              <a:gd name="connsiteX43" fmla="*/ 1105575 w 4098385"/>
                              <a:gd name="connsiteY43" fmla="*/ 791740 h 1666924"/>
                              <a:gd name="connsiteX44" fmla="*/ 1113685 w 4098385"/>
                              <a:gd name="connsiteY44" fmla="*/ 1355454 h 1666924"/>
                              <a:gd name="connsiteX45" fmla="*/ 4098385 w 4098385"/>
                              <a:gd name="connsiteY45" fmla="*/ 437669 h 1666924"/>
                              <a:gd name="connsiteX0" fmla="*/ 0 w 4098385"/>
                              <a:gd name="connsiteY0" fmla="*/ 770033 h 1666924"/>
                              <a:gd name="connsiteX1" fmla="*/ 23347 w 4098385"/>
                              <a:gd name="connsiteY1" fmla="*/ 824508 h 1666924"/>
                              <a:gd name="connsiteX2" fmla="*/ 52530 w 4098385"/>
                              <a:gd name="connsiteY2" fmla="*/ 752524 h 1666924"/>
                              <a:gd name="connsiteX3" fmla="*/ 79767 w 4098385"/>
                              <a:gd name="connsiteY3" fmla="*/ 826454 h 1666924"/>
                              <a:gd name="connsiteX4" fmla="*/ 105059 w 4098385"/>
                              <a:gd name="connsiteY4" fmla="*/ 756415 h 1666924"/>
                              <a:gd name="connsiteX5" fmla="*/ 147861 w 4098385"/>
                              <a:gd name="connsiteY5" fmla="*/ 871201 h 1666924"/>
                              <a:gd name="connsiteX6" fmla="*/ 192608 w 4098385"/>
                              <a:gd name="connsiteY6" fmla="*/ 690267 h 1666924"/>
                              <a:gd name="connsiteX7" fmla="*/ 217900 w 4098385"/>
                              <a:gd name="connsiteY7" fmla="*/ 777816 h 1666924"/>
                              <a:gd name="connsiteX8" fmla="*/ 241246 w 4098385"/>
                              <a:gd name="connsiteY8" fmla="*/ 770033 h 1666924"/>
                              <a:gd name="connsiteX9" fmla="*/ 252920 w 4098385"/>
                              <a:gd name="connsiteY9" fmla="*/ 824508 h 1666924"/>
                              <a:gd name="connsiteX10" fmla="*/ 247083 w 4098385"/>
                              <a:gd name="connsiteY10" fmla="*/ 873147 h 1666924"/>
                              <a:gd name="connsiteX11" fmla="*/ 272375 w 4098385"/>
                              <a:gd name="connsiteY11" fmla="*/ 908166 h 1666924"/>
                              <a:gd name="connsiteX12" fmla="*/ 272375 w 4098385"/>
                              <a:gd name="connsiteY12" fmla="*/ 950968 h 1666924"/>
                              <a:gd name="connsiteX13" fmla="*/ 299612 w 4098385"/>
                              <a:gd name="connsiteY13" fmla="*/ 875092 h 1666924"/>
                              <a:gd name="connsiteX14" fmla="*/ 324904 w 4098385"/>
                              <a:gd name="connsiteY14" fmla="*/ 915948 h 1666924"/>
                              <a:gd name="connsiteX15" fmla="*/ 324904 w 4098385"/>
                              <a:gd name="connsiteY15" fmla="*/ 970423 h 1666924"/>
                              <a:gd name="connsiteX16" fmla="*/ 344360 w 4098385"/>
                              <a:gd name="connsiteY16" fmla="*/ 1017116 h 1666924"/>
                              <a:gd name="connsiteX17" fmla="*/ 377434 w 4098385"/>
                              <a:gd name="connsiteY17" fmla="*/ 995715 h 1666924"/>
                              <a:gd name="connsiteX18" fmla="*/ 363815 w 4098385"/>
                              <a:gd name="connsiteY18" fmla="*/ 917894 h 1666924"/>
                              <a:gd name="connsiteX19" fmla="*/ 381325 w 4098385"/>
                              <a:gd name="connsiteY19" fmla="*/ 910112 h 1666924"/>
                              <a:gd name="connsiteX20" fmla="*/ 402725 w 4098385"/>
                              <a:gd name="connsiteY20" fmla="*/ 565753 h 1666924"/>
                              <a:gd name="connsiteX21" fmla="*/ 447473 w 4098385"/>
                              <a:gd name="connsiteY21" fmla="*/ 1264199 h 1666924"/>
                              <a:gd name="connsiteX22" fmla="*/ 480547 w 4098385"/>
                              <a:gd name="connsiteY22" fmla="*/ 1030735 h 1666924"/>
                              <a:gd name="connsiteX23" fmla="*/ 494165 w 4098385"/>
                              <a:gd name="connsiteY23" fmla="*/ 1071591 h 1666924"/>
                              <a:gd name="connsiteX24" fmla="*/ 509730 w 4098385"/>
                              <a:gd name="connsiteY24" fmla="*/ 1046299 h 1666924"/>
                              <a:gd name="connsiteX25" fmla="*/ 527240 w 4098385"/>
                              <a:gd name="connsiteY25" fmla="*/ 1163031 h 1666924"/>
                              <a:gd name="connsiteX26" fmla="*/ 589497 w 4098385"/>
                              <a:gd name="connsiteY26" fmla="*/ 176646 h 1666924"/>
                              <a:gd name="connsiteX27" fmla="*/ 618680 w 4098385"/>
                              <a:gd name="connsiteY27" fmla="*/ 419838 h 1666924"/>
                              <a:gd name="connsiteX28" fmla="*/ 638135 w 4098385"/>
                              <a:gd name="connsiteY28" fmla="*/ 330343 h 1666924"/>
                              <a:gd name="connsiteX29" fmla="*/ 661481 w 4098385"/>
                              <a:gd name="connsiteY29" fmla="*/ 1530736 h 1666924"/>
                              <a:gd name="connsiteX30" fmla="*/ 688719 w 4098385"/>
                              <a:gd name="connsiteY30" fmla="*/ 1666924 h 1666924"/>
                              <a:gd name="connsiteX31" fmla="*/ 762649 w 4098385"/>
                              <a:gd name="connsiteY31" fmla="*/ 52132 h 1666924"/>
                              <a:gd name="connsiteX32" fmla="*/ 782104 w 4098385"/>
                              <a:gd name="connsiteY32" fmla="*/ 85206 h 1666924"/>
                              <a:gd name="connsiteX33" fmla="*/ 795723 w 4098385"/>
                              <a:gd name="connsiteY33" fmla="*/ 1612520 h 1666924"/>
                              <a:gd name="connsiteX34" fmla="*/ 842002 w 4098385"/>
                              <a:gd name="connsiteY34" fmla="*/ 29308 h 1666924"/>
                              <a:gd name="connsiteX35" fmla="*/ 862276 w 4098385"/>
                              <a:gd name="connsiteY35" fmla="*/ 925573 h 1666924"/>
                              <a:gd name="connsiteX36" fmla="*/ 884578 w 4098385"/>
                              <a:gd name="connsiteY36" fmla="*/ 380109 h 1666924"/>
                              <a:gd name="connsiteX37" fmla="*/ 908908 w 4098385"/>
                              <a:gd name="connsiteY37" fmla="*/ 256417 h 1666924"/>
                              <a:gd name="connsiteX38" fmla="*/ 947430 w 4098385"/>
                              <a:gd name="connsiteY38" fmla="*/ 895155 h 1666924"/>
                              <a:gd name="connsiteX39" fmla="*/ 994063 w 4098385"/>
                              <a:gd name="connsiteY39" fmla="*/ 532189 h 1666924"/>
                              <a:gd name="connsiteX40" fmla="*/ 1020420 w 4098385"/>
                              <a:gd name="connsiteY40" fmla="*/ 1022904 h 1666924"/>
                              <a:gd name="connsiteX41" fmla="*/ 1052860 w 4098385"/>
                              <a:gd name="connsiteY41" fmla="*/ 666021 h 1666924"/>
                              <a:gd name="connsiteX42" fmla="*/ 1073135 w 4098385"/>
                              <a:gd name="connsiteY42" fmla="*/ 1217567 h 1666924"/>
                              <a:gd name="connsiteX43" fmla="*/ 1105575 w 4098385"/>
                              <a:gd name="connsiteY43" fmla="*/ 791740 h 1666924"/>
                              <a:gd name="connsiteX44" fmla="*/ 1113685 w 4098385"/>
                              <a:gd name="connsiteY44" fmla="*/ 1355454 h 1666924"/>
                              <a:gd name="connsiteX45" fmla="*/ 4098385 w 4098385"/>
                              <a:gd name="connsiteY45" fmla="*/ 437669 h 1666924"/>
                              <a:gd name="connsiteX0" fmla="*/ 0 w 4098385"/>
                              <a:gd name="connsiteY0" fmla="*/ 770033 h 1666924"/>
                              <a:gd name="connsiteX1" fmla="*/ 23347 w 4098385"/>
                              <a:gd name="connsiteY1" fmla="*/ 824508 h 1666924"/>
                              <a:gd name="connsiteX2" fmla="*/ 52530 w 4098385"/>
                              <a:gd name="connsiteY2" fmla="*/ 752524 h 1666924"/>
                              <a:gd name="connsiteX3" fmla="*/ 79767 w 4098385"/>
                              <a:gd name="connsiteY3" fmla="*/ 826454 h 1666924"/>
                              <a:gd name="connsiteX4" fmla="*/ 105059 w 4098385"/>
                              <a:gd name="connsiteY4" fmla="*/ 756415 h 1666924"/>
                              <a:gd name="connsiteX5" fmla="*/ 147861 w 4098385"/>
                              <a:gd name="connsiteY5" fmla="*/ 871201 h 1666924"/>
                              <a:gd name="connsiteX6" fmla="*/ 192608 w 4098385"/>
                              <a:gd name="connsiteY6" fmla="*/ 690267 h 1666924"/>
                              <a:gd name="connsiteX7" fmla="*/ 217900 w 4098385"/>
                              <a:gd name="connsiteY7" fmla="*/ 777816 h 1666924"/>
                              <a:gd name="connsiteX8" fmla="*/ 241246 w 4098385"/>
                              <a:gd name="connsiteY8" fmla="*/ 770033 h 1666924"/>
                              <a:gd name="connsiteX9" fmla="*/ 252920 w 4098385"/>
                              <a:gd name="connsiteY9" fmla="*/ 824508 h 1666924"/>
                              <a:gd name="connsiteX10" fmla="*/ 247083 w 4098385"/>
                              <a:gd name="connsiteY10" fmla="*/ 873147 h 1666924"/>
                              <a:gd name="connsiteX11" fmla="*/ 272375 w 4098385"/>
                              <a:gd name="connsiteY11" fmla="*/ 908166 h 1666924"/>
                              <a:gd name="connsiteX12" fmla="*/ 272375 w 4098385"/>
                              <a:gd name="connsiteY12" fmla="*/ 950968 h 1666924"/>
                              <a:gd name="connsiteX13" fmla="*/ 299612 w 4098385"/>
                              <a:gd name="connsiteY13" fmla="*/ 875092 h 1666924"/>
                              <a:gd name="connsiteX14" fmla="*/ 324904 w 4098385"/>
                              <a:gd name="connsiteY14" fmla="*/ 915948 h 1666924"/>
                              <a:gd name="connsiteX15" fmla="*/ 324904 w 4098385"/>
                              <a:gd name="connsiteY15" fmla="*/ 970423 h 1666924"/>
                              <a:gd name="connsiteX16" fmla="*/ 344360 w 4098385"/>
                              <a:gd name="connsiteY16" fmla="*/ 1017116 h 1666924"/>
                              <a:gd name="connsiteX17" fmla="*/ 377434 w 4098385"/>
                              <a:gd name="connsiteY17" fmla="*/ 995715 h 1666924"/>
                              <a:gd name="connsiteX18" fmla="*/ 363815 w 4098385"/>
                              <a:gd name="connsiteY18" fmla="*/ 917894 h 1666924"/>
                              <a:gd name="connsiteX19" fmla="*/ 381325 w 4098385"/>
                              <a:gd name="connsiteY19" fmla="*/ 910112 h 1666924"/>
                              <a:gd name="connsiteX20" fmla="*/ 402725 w 4098385"/>
                              <a:gd name="connsiteY20" fmla="*/ 565753 h 1666924"/>
                              <a:gd name="connsiteX21" fmla="*/ 447473 w 4098385"/>
                              <a:gd name="connsiteY21" fmla="*/ 1264199 h 1666924"/>
                              <a:gd name="connsiteX22" fmla="*/ 480547 w 4098385"/>
                              <a:gd name="connsiteY22" fmla="*/ 1030735 h 1666924"/>
                              <a:gd name="connsiteX23" fmla="*/ 494165 w 4098385"/>
                              <a:gd name="connsiteY23" fmla="*/ 1071591 h 1666924"/>
                              <a:gd name="connsiteX24" fmla="*/ 509730 w 4098385"/>
                              <a:gd name="connsiteY24" fmla="*/ 1046299 h 1666924"/>
                              <a:gd name="connsiteX25" fmla="*/ 527240 w 4098385"/>
                              <a:gd name="connsiteY25" fmla="*/ 1163031 h 1666924"/>
                              <a:gd name="connsiteX26" fmla="*/ 589497 w 4098385"/>
                              <a:gd name="connsiteY26" fmla="*/ 176646 h 1666924"/>
                              <a:gd name="connsiteX27" fmla="*/ 618680 w 4098385"/>
                              <a:gd name="connsiteY27" fmla="*/ 419838 h 1666924"/>
                              <a:gd name="connsiteX28" fmla="*/ 638135 w 4098385"/>
                              <a:gd name="connsiteY28" fmla="*/ 330343 h 1666924"/>
                              <a:gd name="connsiteX29" fmla="*/ 661481 w 4098385"/>
                              <a:gd name="connsiteY29" fmla="*/ 1530736 h 1666924"/>
                              <a:gd name="connsiteX30" fmla="*/ 688719 w 4098385"/>
                              <a:gd name="connsiteY30" fmla="*/ 1666924 h 1666924"/>
                              <a:gd name="connsiteX31" fmla="*/ 762649 w 4098385"/>
                              <a:gd name="connsiteY31" fmla="*/ 52132 h 1666924"/>
                              <a:gd name="connsiteX32" fmla="*/ 782104 w 4098385"/>
                              <a:gd name="connsiteY32" fmla="*/ 85206 h 1666924"/>
                              <a:gd name="connsiteX33" fmla="*/ 795723 w 4098385"/>
                              <a:gd name="connsiteY33" fmla="*/ 1612520 h 1666924"/>
                              <a:gd name="connsiteX34" fmla="*/ 842002 w 4098385"/>
                              <a:gd name="connsiteY34" fmla="*/ 29308 h 1666924"/>
                              <a:gd name="connsiteX35" fmla="*/ 862276 w 4098385"/>
                              <a:gd name="connsiteY35" fmla="*/ 925573 h 1666924"/>
                              <a:gd name="connsiteX36" fmla="*/ 884578 w 4098385"/>
                              <a:gd name="connsiteY36" fmla="*/ 380109 h 1666924"/>
                              <a:gd name="connsiteX37" fmla="*/ 908908 w 4098385"/>
                              <a:gd name="connsiteY37" fmla="*/ 256417 h 1666924"/>
                              <a:gd name="connsiteX38" fmla="*/ 947430 w 4098385"/>
                              <a:gd name="connsiteY38" fmla="*/ 895155 h 1666924"/>
                              <a:gd name="connsiteX39" fmla="*/ 994063 w 4098385"/>
                              <a:gd name="connsiteY39" fmla="*/ 532189 h 1666924"/>
                              <a:gd name="connsiteX40" fmla="*/ 1020420 w 4098385"/>
                              <a:gd name="connsiteY40" fmla="*/ 1022904 h 1666924"/>
                              <a:gd name="connsiteX41" fmla="*/ 1052860 w 4098385"/>
                              <a:gd name="connsiteY41" fmla="*/ 666021 h 1666924"/>
                              <a:gd name="connsiteX42" fmla="*/ 1073135 w 4098385"/>
                              <a:gd name="connsiteY42" fmla="*/ 1217567 h 1666924"/>
                              <a:gd name="connsiteX43" fmla="*/ 1105575 w 4098385"/>
                              <a:gd name="connsiteY43" fmla="*/ 791740 h 1666924"/>
                              <a:gd name="connsiteX44" fmla="*/ 1113685 w 4098385"/>
                              <a:gd name="connsiteY44" fmla="*/ 1355454 h 1666924"/>
                              <a:gd name="connsiteX45" fmla="*/ 4098385 w 4098385"/>
                              <a:gd name="connsiteY45" fmla="*/ 437669 h 1666924"/>
                              <a:gd name="connsiteX0" fmla="*/ 0 w 4098385"/>
                              <a:gd name="connsiteY0" fmla="*/ 770033 h 1666924"/>
                              <a:gd name="connsiteX1" fmla="*/ 23347 w 4098385"/>
                              <a:gd name="connsiteY1" fmla="*/ 824508 h 1666924"/>
                              <a:gd name="connsiteX2" fmla="*/ 52530 w 4098385"/>
                              <a:gd name="connsiteY2" fmla="*/ 752524 h 1666924"/>
                              <a:gd name="connsiteX3" fmla="*/ 79767 w 4098385"/>
                              <a:gd name="connsiteY3" fmla="*/ 826454 h 1666924"/>
                              <a:gd name="connsiteX4" fmla="*/ 105059 w 4098385"/>
                              <a:gd name="connsiteY4" fmla="*/ 756415 h 1666924"/>
                              <a:gd name="connsiteX5" fmla="*/ 147861 w 4098385"/>
                              <a:gd name="connsiteY5" fmla="*/ 871201 h 1666924"/>
                              <a:gd name="connsiteX6" fmla="*/ 192608 w 4098385"/>
                              <a:gd name="connsiteY6" fmla="*/ 690267 h 1666924"/>
                              <a:gd name="connsiteX7" fmla="*/ 217900 w 4098385"/>
                              <a:gd name="connsiteY7" fmla="*/ 777816 h 1666924"/>
                              <a:gd name="connsiteX8" fmla="*/ 241246 w 4098385"/>
                              <a:gd name="connsiteY8" fmla="*/ 770033 h 1666924"/>
                              <a:gd name="connsiteX9" fmla="*/ 252920 w 4098385"/>
                              <a:gd name="connsiteY9" fmla="*/ 824508 h 1666924"/>
                              <a:gd name="connsiteX10" fmla="*/ 247083 w 4098385"/>
                              <a:gd name="connsiteY10" fmla="*/ 873147 h 1666924"/>
                              <a:gd name="connsiteX11" fmla="*/ 272375 w 4098385"/>
                              <a:gd name="connsiteY11" fmla="*/ 908166 h 1666924"/>
                              <a:gd name="connsiteX12" fmla="*/ 272375 w 4098385"/>
                              <a:gd name="connsiteY12" fmla="*/ 950968 h 1666924"/>
                              <a:gd name="connsiteX13" fmla="*/ 299612 w 4098385"/>
                              <a:gd name="connsiteY13" fmla="*/ 875092 h 1666924"/>
                              <a:gd name="connsiteX14" fmla="*/ 324904 w 4098385"/>
                              <a:gd name="connsiteY14" fmla="*/ 915948 h 1666924"/>
                              <a:gd name="connsiteX15" fmla="*/ 324904 w 4098385"/>
                              <a:gd name="connsiteY15" fmla="*/ 970423 h 1666924"/>
                              <a:gd name="connsiteX16" fmla="*/ 344360 w 4098385"/>
                              <a:gd name="connsiteY16" fmla="*/ 1017116 h 1666924"/>
                              <a:gd name="connsiteX17" fmla="*/ 377434 w 4098385"/>
                              <a:gd name="connsiteY17" fmla="*/ 995715 h 1666924"/>
                              <a:gd name="connsiteX18" fmla="*/ 363815 w 4098385"/>
                              <a:gd name="connsiteY18" fmla="*/ 917894 h 1666924"/>
                              <a:gd name="connsiteX19" fmla="*/ 381325 w 4098385"/>
                              <a:gd name="connsiteY19" fmla="*/ 910112 h 1666924"/>
                              <a:gd name="connsiteX20" fmla="*/ 402725 w 4098385"/>
                              <a:gd name="connsiteY20" fmla="*/ 565753 h 1666924"/>
                              <a:gd name="connsiteX21" fmla="*/ 447473 w 4098385"/>
                              <a:gd name="connsiteY21" fmla="*/ 1264199 h 1666924"/>
                              <a:gd name="connsiteX22" fmla="*/ 480547 w 4098385"/>
                              <a:gd name="connsiteY22" fmla="*/ 1030735 h 1666924"/>
                              <a:gd name="connsiteX23" fmla="*/ 494165 w 4098385"/>
                              <a:gd name="connsiteY23" fmla="*/ 1071591 h 1666924"/>
                              <a:gd name="connsiteX24" fmla="*/ 509730 w 4098385"/>
                              <a:gd name="connsiteY24" fmla="*/ 1046299 h 1666924"/>
                              <a:gd name="connsiteX25" fmla="*/ 527240 w 4098385"/>
                              <a:gd name="connsiteY25" fmla="*/ 1163031 h 1666924"/>
                              <a:gd name="connsiteX26" fmla="*/ 589497 w 4098385"/>
                              <a:gd name="connsiteY26" fmla="*/ 176646 h 1666924"/>
                              <a:gd name="connsiteX27" fmla="*/ 618680 w 4098385"/>
                              <a:gd name="connsiteY27" fmla="*/ 419838 h 1666924"/>
                              <a:gd name="connsiteX28" fmla="*/ 638135 w 4098385"/>
                              <a:gd name="connsiteY28" fmla="*/ 330343 h 1666924"/>
                              <a:gd name="connsiteX29" fmla="*/ 661481 w 4098385"/>
                              <a:gd name="connsiteY29" fmla="*/ 1530736 h 1666924"/>
                              <a:gd name="connsiteX30" fmla="*/ 688719 w 4098385"/>
                              <a:gd name="connsiteY30" fmla="*/ 1666924 h 1666924"/>
                              <a:gd name="connsiteX31" fmla="*/ 762649 w 4098385"/>
                              <a:gd name="connsiteY31" fmla="*/ 52132 h 1666924"/>
                              <a:gd name="connsiteX32" fmla="*/ 782104 w 4098385"/>
                              <a:gd name="connsiteY32" fmla="*/ 85206 h 1666924"/>
                              <a:gd name="connsiteX33" fmla="*/ 795723 w 4098385"/>
                              <a:gd name="connsiteY33" fmla="*/ 1612520 h 1666924"/>
                              <a:gd name="connsiteX34" fmla="*/ 842002 w 4098385"/>
                              <a:gd name="connsiteY34" fmla="*/ 29308 h 1666924"/>
                              <a:gd name="connsiteX35" fmla="*/ 862276 w 4098385"/>
                              <a:gd name="connsiteY35" fmla="*/ 925573 h 1666924"/>
                              <a:gd name="connsiteX36" fmla="*/ 884578 w 4098385"/>
                              <a:gd name="connsiteY36" fmla="*/ 380109 h 1666924"/>
                              <a:gd name="connsiteX37" fmla="*/ 908908 w 4098385"/>
                              <a:gd name="connsiteY37" fmla="*/ 256417 h 1666924"/>
                              <a:gd name="connsiteX38" fmla="*/ 947430 w 4098385"/>
                              <a:gd name="connsiteY38" fmla="*/ 895155 h 1666924"/>
                              <a:gd name="connsiteX39" fmla="*/ 994063 w 4098385"/>
                              <a:gd name="connsiteY39" fmla="*/ 532189 h 1666924"/>
                              <a:gd name="connsiteX40" fmla="*/ 1020420 w 4098385"/>
                              <a:gd name="connsiteY40" fmla="*/ 1022904 h 1666924"/>
                              <a:gd name="connsiteX41" fmla="*/ 1052860 w 4098385"/>
                              <a:gd name="connsiteY41" fmla="*/ 666021 h 1666924"/>
                              <a:gd name="connsiteX42" fmla="*/ 1073135 w 4098385"/>
                              <a:gd name="connsiteY42" fmla="*/ 1217567 h 1666924"/>
                              <a:gd name="connsiteX43" fmla="*/ 1105575 w 4098385"/>
                              <a:gd name="connsiteY43" fmla="*/ 791740 h 1666924"/>
                              <a:gd name="connsiteX44" fmla="*/ 1113685 w 4098385"/>
                              <a:gd name="connsiteY44" fmla="*/ 1355454 h 1666924"/>
                              <a:gd name="connsiteX45" fmla="*/ 4098385 w 4098385"/>
                              <a:gd name="connsiteY45" fmla="*/ 437669 h 1666924"/>
                              <a:gd name="connsiteX0" fmla="*/ 0 w 4098385"/>
                              <a:gd name="connsiteY0" fmla="*/ 770033 h 1666924"/>
                              <a:gd name="connsiteX1" fmla="*/ 23347 w 4098385"/>
                              <a:gd name="connsiteY1" fmla="*/ 824508 h 1666924"/>
                              <a:gd name="connsiteX2" fmla="*/ 52530 w 4098385"/>
                              <a:gd name="connsiteY2" fmla="*/ 752524 h 1666924"/>
                              <a:gd name="connsiteX3" fmla="*/ 79767 w 4098385"/>
                              <a:gd name="connsiteY3" fmla="*/ 826454 h 1666924"/>
                              <a:gd name="connsiteX4" fmla="*/ 105059 w 4098385"/>
                              <a:gd name="connsiteY4" fmla="*/ 756415 h 1666924"/>
                              <a:gd name="connsiteX5" fmla="*/ 147861 w 4098385"/>
                              <a:gd name="connsiteY5" fmla="*/ 871201 h 1666924"/>
                              <a:gd name="connsiteX6" fmla="*/ 192608 w 4098385"/>
                              <a:gd name="connsiteY6" fmla="*/ 690267 h 1666924"/>
                              <a:gd name="connsiteX7" fmla="*/ 217900 w 4098385"/>
                              <a:gd name="connsiteY7" fmla="*/ 777816 h 1666924"/>
                              <a:gd name="connsiteX8" fmla="*/ 241246 w 4098385"/>
                              <a:gd name="connsiteY8" fmla="*/ 770033 h 1666924"/>
                              <a:gd name="connsiteX9" fmla="*/ 252920 w 4098385"/>
                              <a:gd name="connsiteY9" fmla="*/ 824508 h 1666924"/>
                              <a:gd name="connsiteX10" fmla="*/ 247083 w 4098385"/>
                              <a:gd name="connsiteY10" fmla="*/ 873147 h 1666924"/>
                              <a:gd name="connsiteX11" fmla="*/ 272375 w 4098385"/>
                              <a:gd name="connsiteY11" fmla="*/ 908166 h 1666924"/>
                              <a:gd name="connsiteX12" fmla="*/ 272375 w 4098385"/>
                              <a:gd name="connsiteY12" fmla="*/ 950968 h 1666924"/>
                              <a:gd name="connsiteX13" fmla="*/ 299612 w 4098385"/>
                              <a:gd name="connsiteY13" fmla="*/ 875092 h 1666924"/>
                              <a:gd name="connsiteX14" fmla="*/ 324904 w 4098385"/>
                              <a:gd name="connsiteY14" fmla="*/ 915948 h 1666924"/>
                              <a:gd name="connsiteX15" fmla="*/ 324904 w 4098385"/>
                              <a:gd name="connsiteY15" fmla="*/ 970423 h 1666924"/>
                              <a:gd name="connsiteX16" fmla="*/ 344360 w 4098385"/>
                              <a:gd name="connsiteY16" fmla="*/ 1017116 h 1666924"/>
                              <a:gd name="connsiteX17" fmla="*/ 377434 w 4098385"/>
                              <a:gd name="connsiteY17" fmla="*/ 995715 h 1666924"/>
                              <a:gd name="connsiteX18" fmla="*/ 363815 w 4098385"/>
                              <a:gd name="connsiteY18" fmla="*/ 917894 h 1666924"/>
                              <a:gd name="connsiteX19" fmla="*/ 381325 w 4098385"/>
                              <a:gd name="connsiteY19" fmla="*/ 910112 h 1666924"/>
                              <a:gd name="connsiteX20" fmla="*/ 402725 w 4098385"/>
                              <a:gd name="connsiteY20" fmla="*/ 565753 h 1666924"/>
                              <a:gd name="connsiteX21" fmla="*/ 447473 w 4098385"/>
                              <a:gd name="connsiteY21" fmla="*/ 1264199 h 1666924"/>
                              <a:gd name="connsiteX22" fmla="*/ 480547 w 4098385"/>
                              <a:gd name="connsiteY22" fmla="*/ 1030735 h 1666924"/>
                              <a:gd name="connsiteX23" fmla="*/ 494165 w 4098385"/>
                              <a:gd name="connsiteY23" fmla="*/ 1071591 h 1666924"/>
                              <a:gd name="connsiteX24" fmla="*/ 509730 w 4098385"/>
                              <a:gd name="connsiteY24" fmla="*/ 1046299 h 1666924"/>
                              <a:gd name="connsiteX25" fmla="*/ 527240 w 4098385"/>
                              <a:gd name="connsiteY25" fmla="*/ 1163031 h 1666924"/>
                              <a:gd name="connsiteX26" fmla="*/ 589497 w 4098385"/>
                              <a:gd name="connsiteY26" fmla="*/ 176646 h 1666924"/>
                              <a:gd name="connsiteX27" fmla="*/ 618680 w 4098385"/>
                              <a:gd name="connsiteY27" fmla="*/ 419838 h 1666924"/>
                              <a:gd name="connsiteX28" fmla="*/ 638135 w 4098385"/>
                              <a:gd name="connsiteY28" fmla="*/ 330343 h 1666924"/>
                              <a:gd name="connsiteX29" fmla="*/ 661481 w 4098385"/>
                              <a:gd name="connsiteY29" fmla="*/ 1530736 h 1666924"/>
                              <a:gd name="connsiteX30" fmla="*/ 688719 w 4098385"/>
                              <a:gd name="connsiteY30" fmla="*/ 1666924 h 1666924"/>
                              <a:gd name="connsiteX31" fmla="*/ 762649 w 4098385"/>
                              <a:gd name="connsiteY31" fmla="*/ 52132 h 1666924"/>
                              <a:gd name="connsiteX32" fmla="*/ 782104 w 4098385"/>
                              <a:gd name="connsiteY32" fmla="*/ 85206 h 1666924"/>
                              <a:gd name="connsiteX33" fmla="*/ 795723 w 4098385"/>
                              <a:gd name="connsiteY33" fmla="*/ 1612520 h 1666924"/>
                              <a:gd name="connsiteX34" fmla="*/ 842002 w 4098385"/>
                              <a:gd name="connsiteY34" fmla="*/ 29308 h 1666924"/>
                              <a:gd name="connsiteX35" fmla="*/ 862276 w 4098385"/>
                              <a:gd name="connsiteY35" fmla="*/ 925573 h 1666924"/>
                              <a:gd name="connsiteX36" fmla="*/ 884578 w 4098385"/>
                              <a:gd name="connsiteY36" fmla="*/ 380109 h 1666924"/>
                              <a:gd name="connsiteX37" fmla="*/ 908908 w 4098385"/>
                              <a:gd name="connsiteY37" fmla="*/ 256417 h 1666924"/>
                              <a:gd name="connsiteX38" fmla="*/ 947430 w 4098385"/>
                              <a:gd name="connsiteY38" fmla="*/ 895155 h 1666924"/>
                              <a:gd name="connsiteX39" fmla="*/ 994063 w 4098385"/>
                              <a:gd name="connsiteY39" fmla="*/ 532189 h 1666924"/>
                              <a:gd name="connsiteX40" fmla="*/ 1020420 w 4098385"/>
                              <a:gd name="connsiteY40" fmla="*/ 1022904 h 1666924"/>
                              <a:gd name="connsiteX41" fmla="*/ 1052860 w 4098385"/>
                              <a:gd name="connsiteY41" fmla="*/ 666021 h 1666924"/>
                              <a:gd name="connsiteX42" fmla="*/ 1073135 w 4098385"/>
                              <a:gd name="connsiteY42" fmla="*/ 1217567 h 1666924"/>
                              <a:gd name="connsiteX43" fmla="*/ 1105575 w 4098385"/>
                              <a:gd name="connsiteY43" fmla="*/ 791740 h 1666924"/>
                              <a:gd name="connsiteX44" fmla="*/ 1113685 w 4098385"/>
                              <a:gd name="connsiteY44" fmla="*/ 1355454 h 1666924"/>
                              <a:gd name="connsiteX45" fmla="*/ 1160317 w 4098385"/>
                              <a:gd name="connsiteY45" fmla="*/ 284805 h 1666924"/>
                              <a:gd name="connsiteX46" fmla="*/ 4098385 w 4098385"/>
                              <a:gd name="connsiteY46" fmla="*/ 437669 h 1666924"/>
                              <a:gd name="connsiteX0" fmla="*/ 0 w 4098385"/>
                              <a:gd name="connsiteY0" fmla="*/ 770033 h 1666924"/>
                              <a:gd name="connsiteX1" fmla="*/ 23347 w 4098385"/>
                              <a:gd name="connsiteY1" fmla="*/ 824508 h 1666924"/>
                              <a:gd name="connsiteX2" fmla="*/ 52530 w 4098385"/>
                              <a:gd name="connsiteY2" fmla="*/ 752524 h 1666924"/>
                              <a:gd name="connsiteX3" fmla="*/ 79767 w 4098385"/>
                              <a:gd name="connsiteY3" fmla="*/ 826454 h 1666924"/>
                              <a:gd name="connsiteX4" fmla="*/ 105059 w 4098385"/>
                              <a:gd name="connsiteY4" fmla="*/ 756415 h 1666924"/>
                              <a:gd name="connsiteX5" fmla="*/ 147861 w 4098385"/>
                              <a:gd name="connsiteY5" fmla="*/ 871201 h 1666924"/>
                              <a:gd name="connsiteX6" fmla="*/ 192608 w 4098385"/>
                              <a:gd name="connsiteY6" fmla="*/ 690267 h 1666924"/>
                              <a:gd name="connsiteX7" fmla="*/ 217900 w 4098385"/>
                              <a:gd name="connsiteY7" fmla="*/ 777816 h 1666924"/>
                              <a:gd name="connsiteX8" fmla="*/ 241246 w 4098385"/>
                              <a:gd name="connsiteY8" fmla="*/ 770033 h 1666924"/>
                              <a:gd name="connsiteX9" fmla="*/ 252920 w 4098385"/>
                              <a:gd name="connsiteY9" fmla="*/ 824508 h 1666924"/>
                              <a:gd name="connsiteX10" fmla="*/ 247083 w 4098385"/>
                              <a:gd name="connsiteY10" fmla="*/ 873147 h 1666924"/>
                              <a:gd name="connsiteX11" fmla="*/ 272375 w 4098385"/>
                              <a:gd name="connsiteY11" fmla="*/ 908166 h 1666924"/>
                              <a:gd name="connsiteX12" fmla="*/ 272375 w 4098385"/>
                              <a:gd name="connsiteY12" fmla="*/ 950968 h 1666924"/>
                              <a:gd name="connsiteX13" fmla="*/ 299612 w 4098385"/>
                              <a:gd name="connsiteY13" fmla="*/ 875092 h 1666924"/>
                              <a:gd name="connsiteX14" fmla="*/ 324904 w 4098385"/>
                              <a:gd name="connsiteY14" fmla="*/ 915948 h 1666924"/>
                              <a:gd name="connsiteX15" fmla="*/ 324904 w 4098385"/>
                              <a:gd name="connsiteY15" fmla="*/ 970423 h 1666924"/>
                              <a:gd name="connsiteX16" fmla="*/ 344360 w 4098385"/>
                              <a:gd name="connsiteY16" fmla="*/ 1017116 h 1666924"/>
                              <a:gd name="connsiteX17" fmla="*/ 377434 w 4098385"/>
                              <a:gd name="connsiteY17" fmla="*/ 995715 h 1666924"/>
                              <a:gd name="connsiteX18" fmla="*/ 363815 w 4098385"/>
                              <a:gd name="connsiteY18" fmla="*/ 917894 h 1666924"/>
                              <a:gd name="connsiteX19" fmla="*/ 381325 w 4098385"/>
                              <a:gd name="connsiteY19" fmla="*/ 910112 h 1666924"/>
                              <a:gd name="connsiteX20" fmla="*/ 402725 w 4098385"/>
                              <a:gd name="connsiteY20" fmla="*/ 565753 h 1666924"/>
                              <a:gd name="connsiteX21" fmla="*/ 447473 w 4098385"/>
                              <a:gd name="connsiteY21" fmla="*/ 1264199 h 1666924"/>
                              <a:gd name="connsiteX22" fmla="*/ 480547 w 4098385"/>
                              <a:gd name="connsiteY22" fmla="*/ 1030735 h 1666924"/>
                              <a:gd name="connsiteX23" fmla="*/ 494165 w 4098385"/>
                              <a:gd name="connsiteY23" fmla="*/ 1071591 h 1666924"/>
                              <a:gd name="connsiteX24" fmla="*/ 509730 w 4098385"/>
                              <a:gd name="connsiteY24" fmla="*/ 1046299 h 1666924"/>
                              <a:gd name="connsiteX25" fmla="*/ 527240 w 4098385"/>
                              <a:gd name="connsiteY25" fmla="*/ 1163031 h 1666924"/>
                              <a:gd name="connsiteX26" fmla="*/ 589497 w 4098385"/>
                              <a:gd name="connsiteY26" fmla="*/ 176646 h 1666924"/>
                              <a:gd name="connsiteX27" fmla="*/ 618680 w 4098385"/>
                              <a:gd name="connsiteY27" fmla="*/ 419838 h 1666924"/>
                              <a:gd name="connsiteX28" fmla="*/ 638135 w 4098385"/>
                              <a:gd name="connsiteY28" fmla="*/ 330343 h 1666924"/>
                              <a:gd name="connsiteX29" fmla="*/ 661481 w 4098385"/>
                              <a:gd name="connsiteY29" fmla="*/ 1530736 h 1666924"/>
                              <a:gd name="connsiteX30" fmla="*/ 688719 w 4098385"/>
                              <a:gd name="connsiteY30" fmla="*/ 1666924 h 1666924"/>
                              <a:gd name="connsiteX31" fmla="*/ 762649 w 4098385"/>
                              <a:gd name="connsiteY31" fmla="*/ 52132 h 1666924"/>
                              <a:gd name="connsiteX32" fmla="*/ 782104 w 4098385"/>
                              <a:gd name="connsiteY32" fmla="*/ 85206 h 1666924"/>
                              <a:gd name="connsiteX33" fmla="*/ 795723 w 4098385"/>
                              <a:gd name="connsiteY33" fmla="*/ 1612520 h 1666924"/>
                              <a:gd name="connsiteX34" fmla="*/ 842002 w 4098385"/>
                              <a:gd name="connsiteY34" fmla="*/ 29308 h 1666924"/>
                              <a:gd name="connsiteX35" fmla="*/ 862276 w 4098385"/>
                              <a:gd name="connsiteY35" fmla="*/ 925573 h 1666924"/>
                              <a:gd name="connsiteX36" fmla="*/ 884578 w 4098385"/>
                              <a:gd name="connsiteY36" fmla="*/ 380109 h 1666924"/>
                              <a:gd name="connsiteX37" fmla="*/ 908908 w 4098385"/>
                              <a:gd name="connsiteY37" fmla="*/ 256417 h 1666924"/>
                              <a:gd name="connsiteX38" fmla="*/ 947430 w 4098385"/>
                              <a:gd name="connsiteY38" fmla="*/ 895155 h 1666924"/>
                              <a:gd name="connsiteX39" fmla="*/ 994063 w 4098385"/>
                              <a:gd name="connsiteY39" fmla="*/ 532189 h 1666924"/>
                              <a:gd name="connsiteX40" fmla="*/ 1020420 w 4098385"/>
                              <a:gd name="connsiteY40" fmla="*/ 1022904 h 1666924"/>
                              <a:gd name="connsiteX41" fmla="*/ 1052860 w 4098385"/>
                              <a:gd name="connsiteY41" fmla="*/ 666021 h 1666924"/>
                              <a:gd name="connsiteX42" fmla="*/ 1073135 w 4098385"/>
                              <a:gd name="connsiteY42" fmla="*/ 1217567 h 1666924"/>
                              <a:gd name="connsiteX43" fmla="*/ 1105575 w 4098385"/>
                              <a:gd name="connsiteY43" fmla="*/ 791740 h 1666924"/>
                              <a:gd name="connsiteX44" fmla="*/ 1113685 w 4098385"/>
                              <a:gd name="connsiteY44" fmla="*/ 1355454 h 1666924"/>
                              <a:gd name="connsiteX45" fmla="*/ 1160317 w 4098385"/>
                              <a:gd name="connsiteY45" fmla="*/ 284805 h 1666924"/>
                              <a:gd name="connsiteX46" fmla="*/ 4098385 w 4098385"/>
                              <a:gd name="connsiteY46" fmla="*/ 437669 h 1666924"/>
                              <a:gd name="connsiteX0" fmla="*/ 0 w 4098385"/>
                              <a:gd name="connsiteY0" fmla="*/ 770033 h 1666924"/>
                              <a:gd name="connsiteX1" fmla="*/ 23347 w 4098385"/>
                              <a:gd name="connsiteY1" fmla="*/ 824508 h 1666924"/>
                              <a:gd name="connsiteX2" fmla="*/ 52530 w 4098385"/>
                              <a:gd name="connsiteY2" fmla="*/ 752524 h 1666924"/>
                              <a:gd name="connsiteX3" fmla="*/ 79767 w 4098385"/>
                              <a:gd name="connsiteY3" fmla="*/ 826454 h 1666924"/>
                              <a:gd name="connsiteX4" fmla="*/ 105059 w 4098385"/>
                              <a:gd name="connsiteY4" fmla="*/ 756415 h 1666924"/>
                              <a:gd name="connsiteX5" fmla="*/ 147861 w 4098385"/>
                              <a:gd name="connsiteY5" fmla="*/ 871201 h 1666924"/>
                              <a:gd name="connsiteX6" fmla="*/ 192608 w 4098385"/>
                              <a:gd name="connsiteY6" fmla="*/ 690267 h 1666924"/>
                              <a:gd name="connsiteX7" fmla="*/ 217900 w 4098385"/>
                              <a:gd name="connsiteY7" fmla="*/ 777816 h 1666924"/>
                              <a:gd name="connsiteX8" fmla="*/ 241246 w 4098385"/>
                              <a:gd name="connsiteY8" fmla="*/ 770033 h 1666924"/>
                              <a:gd name="connsiteX9" fmla="*/ 252920 w 4098385"/>
                              <a:gd name="connsiteY9" fmla="*/ 824508 h 1666924"/>
                              <a:gd name="connsiteX10" fmla="*/ 247083 w 4098385"/>
                              <a:gd name="connsiteY10" fmla="*/ 873147 h 1666924"/>
                              <a:gd name="connsiteX11" fmla="*/ 272375 w 4098385"/>
                              <a:gd name="connsiteY11" fmla="*/ 908166 h 1666924"/>
                              <a:gd name="connsiteX12" fmla="*/ 272375 w 4098385"/>
                              <a:gd name="connsiteY12" fmla="*/ 950968 h 1666924"/>
                              <a:gd name="connsiteX13" fmla="*/ 299612 w 4098385"/>
                              <a:gd name="connsiteY13" fmla="*/ 875092 h 1666924"/>
                              <a:gd name="connsiteX14" fmla="*/ 324904 w 4098385"/>
                              <a:gd name="connsiteY14" fmla="*/ 915948 h 1666924"/>
                              <a:gd name="connsiteX15" fmla="*/ 324904 w 4098385"/>
                              <a:gd name="connsiteY15" fmla="*/ 970423 h 1666924"/>
                              <a:gd name="connsiteX16" fmla="*/ 344360 w 4098385"/>
                              <a:gd name="connsiteY16" fmla="*/ 1017116 h 1666924"/>
                              <a:gd name="connsiteX17" fmla="*/ 377434 w 4098385"/>
                              <a:gd name="connsiteY17" fmla="*/ 995715 h 1666924"/>
                              <a:gd name="connsiteX18" fmla="*/ 363815 w 4098385"/>
                              <a:gd name="connsiteY18" fmla="*/ 917894 h 1666924"/>
                              <a:gd name="connsiteX19" fmla="*/ 381325 w 4098385"/>
                              <a:gd name="connsiteY19" fmla="*/ 910112 h 1666924"/>
                              <a:gd name="connsiteX20" fmla="*/ 402725 w 4098385"/>
                              <a:gd name="connsiteY20" fmla="*/ 565753 h 1666924"/>
                              <a:gd name="connsiteX21" fmla="*/ 447473 w 4098385"/>
                              <a:gd name="connsiteY21" fmla="*/ 1264199 h 1666924"/>
                              <a:gd name="connsiteX22" fmla="*/ 480547 w 4098385"/>
                              <a:gd name="connsiteY22" fmla="*/ 1030735 h 1666924"/>
                              <a:gd name="connsiteX23" fmla="*/ 494165 w 4098385"/>
                              <a:gd name="connsiteY23" fmla="*/ 1071591 h 1666924"/>
                              <a:gd name="connsiteX24" fmla="*/ 509730 w 4098385"/>
                              <a:gd name="connsiteY24" fmla="*/ 1046299 h 1666924"/>
                              <a:gd name="connsiteX25" fmla="*/ 527240 w 4098385"/>
                              <a:gd name="connsiteY25" fmla="*/ 1163031 h 1666924"/>
                              <a:gd name="connsiteX26" fmla="*/ 589497 w 4098385"/>
                              <a:gd name="connsiteY26" fmla="*/ 176646 h 1666924"/>
                              <a:gd name="connsiteX27" fmla="*/ 618680 w 4098385"/>
                              <a:gd name="connsiteY27" fmla="*/ 419838 h 1666924"/>
                              <a:gd name="connsiteX28" fmla="*/ 638135 w 4098385"/>
                              <a:gd name="connsiteY28" fmla="*/ 330343 h 1666924"/>
                              <a:gd name="connsiteX29" fmla="*/ 661481 w 4098385"/>
                              <a:gd name="connsiteY29" fmla="*/ 1530736 h 1666924"/>
                              <a:gd name="connsiteX30" fmla="*/ 688719 w 4098385"/>
                              <a:gd name="connsiteY30" fmla="*/ 1666924 h 1666924"/>
                              <a:gd name="connsiteX31" fmla="*/ 762649 w 4098385"/>
                              <a:gd name="connsiteY31" fmla="*/ 52132 h 1666924"/>
                              <a:gd name="connsiteX32" fmla="*/ 782104 w 4098385"/>
                              <a:gd name="connsiteY32" fmla="*/ 85206 h 1666924"/>
                              <a:gd name="connsiteX33" fmla="*/ 795723 w 4098385"/>
                              <a:gd name="connsiteY33" fmla="*/ 1612520 h 1666924"/>
                              <a:gd name="connsiteX34" fmla="*/ 842002 w 4098385"/>
                              <a:gd name="connsiteY34" fmla="*/ 29308 h 1666924"/>
                              <a:gd name="connsiteX35" fmla="*/ 862276 w 4098385"/>
                              <a:gd name="connsiteY35" fmla="*/ 925573 h 1666924"/>
                              <a:gd name="connsiteX36" fmla="*/ 884578 w 4098385"/>
                              <a:gd name="connsiteY36" fmla="*/ 380109 h 1666924"/>
                              <a:gd name="connsiteX37" fmla="*/ 908908 w 4098385"/>
                              <a:gd name="connsiteY37" fmla="*/ 256417 h 1666924"/>
                              <a:gd name="connsiteX38" fmla="*/ 947430 w 4098385"/>
                              <a:gd name="connsiteY38" fmla="*/ 895155 h 1666924"/>
                              <a:gd name="connsiteX39" fmla="*/ 994063 w 4098385"/>
                              <a:gd name="connsiteY39" fmla="*/ 532189 h 1666924"/>
                              <a:gd name="connsiteX40" fmla="*/ 1020420 w 4098385"/>
                              <a:gd name="connsiteY40" fmla="*/ 1022904 h 1666924"/>
                              <a:gd name="connsiteX41" fmla="*/ 1052860 w 4098385"/>
                              <a:gd name="connsiteY41" fmla="*/ 666021 h 1666924"/>
                              <a:gd name="connsiteX42" fmla="*/ 1073135 w 4098385"/>
                              <a:gd name="connsiteY42" fmla="*/ 1217567 h 1666924"/>
                              <a:gd name="connsiteX43" fmla="*/ 1105575 w 4098385"/>
                              <a:gd name="connsiteY43" fmla="*/ 791740 h 1666924"/>
                              <a:gd name="connsiteX44" fmla="*/ 1113685 w 4098385"/>
                              <a:gd name="connsiteY44" fmla="*/ 1355454 h 1666924"/>
                              <a:gd name="connsiteX45" fmla="*/ 1160317 w 4098385"/>
                              <a:gd name="connsiteY45" fmla="*/ 284805 h 1666924"/>
                              <a:gd name="connsiteX46" fmla="*/ 4098385 w 4098385"/>
                              <a:gd name="connsiteY46" fmla="*/ 437669 h 1666924"/>
                              <a:gd name="connsiteX0" fmla="*/ 0 w 1312195"/>
                              <a:gd name="connsiteY0" fmla="*/ 770033 h 1666924"/>
                              <a:gd name="connsiteX1" fmla="*/ 23347 w 1312195"/>
                              <a:gd name="connsiteY1" fmla="*/ 824508 h 1666924"/>
                              <a:gd name="connsiteX2" fmla="*/ 52530 w 1312195"/>
                              <a:gd name="connsiteY2" fmla="*/ 752524 h 1666924"/>
                              <a:gd name="connsiteX3" fmla="*/ 79767 w 1312195"/>
                              <a:gd name="connsiteY3" fmla="*/ 826454 h 1666924"/>
                              <a:gd name="connsiteX4" fmla="*/ 105059 w 1312195"/>
                              <a:gd name="connsiteY4" fmla="*/ 756415 h 1666924"/>
                              <a:gd name="connsiteX5" fmla="*/ 147861 w 1312195"/>
                              <a:gd name="connsiteY5" fmla="*/ 871201 h 1666924"/>
                              <a:gd name="connsiteX6" fmla="*/ 192608 w 1312195"/>
                              <a:gd name="connsiteY6" fmla="*/ 690267 h 1666924"/>
                              <a:gd name="connsiteX7" fmla="*/ 217900 w 1312195"/>
                              <a:gd name="connsiteY7" fmla="*/ 777816 h 1666924"/>
                              <a:gd name="connsiteX8" fmla="*/ 241246 w 1312195"/>
                              <a:gd name="connsiteY8" fmla="*/ 770033 h 1666924"/>
                              <a:gd name="connsiteX9" fmla="*/ 252920 w 1312195"/>
                              <a:gd name="connsiteY9" fmla="*/ 824508 h 1666924"/>
                              <a:gd name="connsiteX10" fmla="*/ 247083 w 1312195"/>
                              <a:gd name="connsiteY10" fmla="*/ 873147 h 1666924"/>
                              <a:gd name="connsiteX11" fmla="*/ 272375 w 1312195"/>
                              <a:gd name="connsiteY11" fmla="*/ 908166 h 1666924"/>
                              <a:gd name="connsiteX12" fmla="*/ 272375 w 1312195"/>
                              <a:gd name="connsiteY12" fmla="*/ 950968 h 1666924"/>
                              <a:gd name="connsiteX13" fmla="*/ 299612 w 1312195"/>
                              <a:gd name="connsiteY13" fmla="*/ 875092 h 1666924"/>
                              <a:gd name="connsiteX14" fmla="*/ 324904 w 1312195"/>
                              <a:gd name="connsiteY14" fmla="*/ 915948 h 1666924"/>
                              <a:gd name="connsiteX15" fmla="*/ 324904 w 1312195"/>
                              <a:gd name="connsiteY15" fmla="*/ 970423 h 1666924"/>
                              <a:gd name="connsiteX16" fmla="*/ 344360 w 1312195"/>
                              <a:gd name="connsiteY16" fmla="*/ 1017116 h 1666924"/>
                              <a:gd name="connsiteX17" fmla="*/ 377434 w 1312195"/>
                              <a:gd name="connsiteY17" fmla="*/ 995715 h 1666924"/>
                              <a:gd name="connsiteX18" fmla="*/ 363815 w 1312195"/>
                              <a:gd name="connsiteY18" fmla="*/ 917894 h 1666924"/>
                              <a:gd name="connsiteX19" fmla="*/ 381325 w 1312195"/>
                              <a:gd name="connsiteY19" fmla="*/ 910112 h 1666924"/>
                              <a:gd name="connsiteX20" fmla="*/ 402725 w 1312195"/>
                              <a:gd name="connsiteY20" fmla="*/ 565753 h 1666924"/>
                              <a:gd name="connsiteX21" fmla="*/ 447473 w 1312195"/>
                              <a:gd name="connsiteY21" fmla="*/ 1264199 h 1666924"/>
                              <a:gd name="connsiteX22" fmla="*/ 480547 w 1312195"/>
                              <a:gd name="connsiteY22" fmla="*/ 1030735 h 1666924"/>
                              <a:gd name="connsiteX23" fmla="*/ 494165 w 1312195"/>
                              <a:gd name="connsiteY23" fmla="*/ 1071591 h 1666924"/>
                              <a:gd name="connsiteX24" fmla="*/ 509730 w 1312195"/>
                              <a:gd name="connsiteY24" fmla="*/ 1046299 h 1666924"/>
                              <a:gd name="connsiteX25" fmla="*/ 527240 w 1312195"/>
                              <a:gd name="connsiteY25" fmla="*/ 1163031 h 1666924"/>
                              <a:gd name="connsiteX26" fmla="*/ 589497 w 1312195"/>
                              <a:gd name="connsiteY26" fmla="*/ 176646 h 1666924"/>
                              <a:gd name="connsiteX27" fmla="*/ 618680 w 1312195"/>
                              <a:gd name="connsiteY27" fmla="*/ 419838 h 1666924"/>
                              <a:gd name="connsiteX28" fmla="*/ 638135 w 1312195"/>
                              <a:gd name="connsiteY28" fmla="*/ 330343 h 1666924"/>
                              <a:gd name="connsiteX29" fmla="*/ 661481 w 1312195"/>
                              <a:gd name="connsiteY29" fmla="*/ 1530736 h 1666924"/>
                              <a:gd name="connsiteX30" fmla="*/ 688719 w 1312195"/>
                              <a:gd name="connsiteY30" fmla="*/ 1666924 h 1666924"/>
                              <a:gd name="connsiteX31" fmla="*/ 762649 w 1312195"/>
                              <a:gd name="connsiteY31" fmla="*/ 52132 h 1666924"/>
                              <a:gd name="connsiteX32" fmla="*/ 782104 w 1312195"/>
                              <a:gd name="connsiteY32" fmla="*/ 85206 h 1666924"/>
                              <a:gd name="connsiteX33" fmla="*/ 795723 w 1312195"/>
                              <a:gd name="connsiteY33" fmla="*/ 1612520 h 1666924"/>
                              <a:gd name="connsiteX34" fmla="*/ 842002 w 1312195"/>
                              <a:gd name="connsiteY34" fmla="*/ 29308 h 1666924"/>
                              <a:gd name="connsiteX35" fmla="*/ 862276 w 1312195"/>
                              <a:gd name="connsiteY35" fmla="*/ 925573 h 1666924"/>
                              <a:gd name="connsiteX36" fmla="*/ 884578 w 1312195"/>
                              <a:gd name="connsiteY36" fmla="*/ 380109 h 1666924"/>
                              <a:gd name="connsiteX37" fmla="*/ 908908 w 1312195"/>
                              <a:gd name="connsiteY37" fmla="*/ 256417 h 1666924"/>
                              <a:gd name="connsiteX38" fmla="*/ 947430 w 1312195"/>
                              <a:gd name="connsiteY38" fmla="*/ 895155 h 1666924"/>
                              <a:gd name="connsiteX39" fmla="*/ 994063 w 1312195"/>
                              <a:gd name="connsiteY39" fmla="*/ 532189 h 1666924"/>
                              <a:gd name="connsiteX40" fmla="*/ 1020420 w 1312195"/>
                              <a:gd name="connsiteY40" fmla="*/ 1022904 h 1666924"/>
                              <a:gd name="connsiteX41" fmla="*/ 1052860 w 1312195"/>
                              <a:gd name="connsiteY41" fmla="*/ 666021 h 1666924"/>
                              <a:gd name="connsiteX42" fmla="*/ 1073135 w 1312195"/>
                              <a:gd name="connsiteY42" fmla="*/ 1217567 h 1666924"/>
                              <a:gd name="connsiteX43" fmla="*/ 1105575 w 1312195"/>
                              <a:gd name="connsiteY43" fmla="*/ 791740 h 1666924"/>
                              <a:gd name="connsiteX44" fmla="*/ 1113685 w 1312195"/>
                              <a:gd name="connsiteY44" fmla="*/ 1355454 h 1666924"/>
                              <a:gd name="connsiteX45" fmla="*/ 1160317 w 1312195"/>
                              <a:gd name="connsiteY45" fmla="*/ 284805 h 1666924"/>
                              <a:gd name="connsiteX46" fmla="*/ 1168656 w 1312195"/>
                              <a:gd name="connsiteY46" fmla="*/ 1058158 h 1666924"/>
                              <a:gd name="connsiteX0" fmla="*/ 0 w 1385346"/>
                              <a:gd name="connsiteY0" fmla="*/ 770033 h 1666924"/>
                              <a:gd name="connsiteX1" fmla="*/ 23347 w 1385346"/>
                              <a:gd name="connsiteY1" fmla="*/ 824508 h 1666924"/>
                              <a:gd name="connsiteX2" fmla="*/ 52530 w 1385346"/>
                              <a:gd name="connsiteY2" fmla="*/ 752524 h 1666924"/>
                              <a:gd name="connsiteX3" fmla="*/ 79767 w 1385346"/>
                              <a:gd name="connsiteY3" fmla="*/ 826454 h 1666924"/>
                              <a:gd name="connsiteX4" fmla="*/ 105059 w 1385346"/>
                              <a:gd name="connsiteY4" fmla="*/ 756415 h 1666924"/>
                              <a:gd name="connsiteX5" fmla="*/ 147861 w 1385346"/>
                              <a:gd name="connsiteY5" fmla="*/ 871201 h 1666924"/>
                              <a:gd name="connsiteX6" fmla="*/ 192608 w 1385346"/>
                              <a:gd name="connsiteY6" fmla="*/ 690267 h 1666924"/>
                              <a:gd name="connsiteX7" fmla="*/ 217900 w 1385346"/>
                              <a:gd name="connsiteY7" fmla="*/ 777816 h 1666924"/>
                              <a:gd name="connsiteX8" fmla="*/ 241246 w 1385346"/>
                              <a:gd name="connsiteY8" fmla="*/ 770033 h 1666924"/>
                              <a:gd name="connsiteX9" fmla="*/ 252920 w 1385346"/>
                              <a:gd name="connsiteY9" fmla="*/ 824508 h 1666924"/>
                              <a:gd name="connsiteX10" fmla="*/ 247083 w 1385346"/>
                              <a:gd name="connsiteY10" fmla="*/ 873147 h 1666924"/>
                              <a:gd name="connsiteX11" fmla="*/ 272375 w 1385346"/>
                              <a:gd name="connsiteY11" fmla="*/ 908166 h 1666924"/>
                              <a:gd name="connsiteX12" fmla="*/ 272375 w 1385346"/>
                              <a:gd name="connsiteY12" fmla="*/ 950968 h 1666924"/>
                              <a:gd name="connsiteX13" fmla="*/ 299612 w 1385346"/>
                              <a:gd name="connsiteY13" fmla="*/ 875092 h 1666924"/>
                              <a:gd name="connsiteX14" fmla="*/ 324904 w 1385346"/>
                              <a:gd name="connsiteY14" fmla="*/ 915948 h 1666924"/>
                              <a:gd name="connsiteX15" fmla="*/ 324904 w 1385346"/>
                              <a:gd name="connsiteY15" fmla="*/ 970423 h 1666924"/>
                              <a:gd name="connsiteX16" fmla="*/ 344360 w 1385346"/>
                              <a:gd name="connsiteY16" fmla="*/ 1017116 h 1666924"/>
                              <a:gd name="connsiteX17" fmla="*/ 377434 w 1385346"/>
                              <a:gd name="connsiteY17" fmla="*/ 995715 h 1666924"/>
                              <a:gd name="connsiteX18" fmla="*/ 363815 w 1385346"/>
                              <a:gd name="connsiteY18" fmla="*/ 917894 h 1666924"/>
                              <a:gd name="connsiteX19" fmla="*/ 381325 w 1385346"/>
                              <a:gd name="connsiteY19" fmla="*/ 910112 h 1666924"/>
                              <a:gd name="connsiteX20" fmla="*/ 402725 w 1385346"/>
                              <a:gd name="connsiteY20" fmla="*/ 565753 h 1666924"/>
                              <a:gd name="connsiteX21" fmla="*/ 447473 w 1385346"/>
                              <a:gd name="connsiteY21" fmla="*/ 1264199 h 1666924"/>
                              <a:gd name="connsiteX22" fmla="*/ 480547 w 1385346"/>
                              <a:gd name="connsiteY22" fmla="*/ 1030735 h 1666924"/>
                              <a:gd name="connsiteX23" fmla="*/ 494165 w 1385346"/>
                              <a:gd name="connsiteY23" fmla="*/ 1071591 h 1666924"/>
                              <a:gd name="connsiteX24" fmla="*/ 509730 w 1385346"/>
                              <a:gd name="connsiteY24" fmla="*/ 1046299 h 1666924"/>
                              <a:gd name="connsiteX25" fmla="*/ 527240 w 1385346"/>
                              <a:gd name="connsiteY25" fmla="*/ 1163031 h 1666924"/>
                              <a:gd name="connsiteX26" fmla="*/ 589497 w 1385346"/>
                              <a:gd name="connsiteY26" fmla="*/ 176646 h 1666924"/>
                              <a:gd name="connsiteX27" fmla="*/ 618680 w 1385346"/>
                              <a:gd name="connsiteY27" fmla="*/ 419838 h 1666924"/>
                              <a:gd name="connsiteX28" fmla="*/ 638135 w 1385346"/>
                              <a:gd name="connsiteY28" fmla="*/ 330343 h 1666924"/>
                              <a:gd name="connsiteX29" fmla="*/ 661481 w 1385346"/>
                              <a:gd name="connsiteY29" fmla="*/ 1530736 h 1666924"/>
                              <a:gd name="connsiteX30" fmla="*/ 688719 w 1385346"/>
                              <a:gd name="connsiteY30" fmla="*/ 1666924 h 1666924"/>
                              <a:gd name="connsiteX31" fmla="*/ 762649 w 1385346"/>
                              <a:gd name="connsiteY31" fmla="*/ 52132 h 1666924"/>
                              <a:gd name="connsiteX32" fmla="*/ 782104 w 1385346"/>
                              <a:gd name="connsiteY32" fmla="*/ 85206 h 1666924"/>
                              <a:gd name="connsiteX33" fmla="*/ 795723 w 1385346"/>
                              <a:gd name="connsiteY33" fmla="*/ 1612520 h 1666924"/>
                              <a:gd name="connsiteX34" fmla="*/ 842002 w 1385346"/>
                              <a:gd name="connsiteY34" fmla="*/ 29308 h 1666924"/>
                              <a:gd name="connsiteX35" fmla="*/ 862276 w 1385346"/>
                              <a:gd name="connsiteY35" fmla="*/ 925573 h 1666924"/>
                              <a:gd name="connsiteX36" fmla="*/ 884578 w 1385346"/>
                              <a:gd name="connsiteY36" fmla="*/ 380109 h 1666924"/>
                              <a:gd name="connsiteX37" fmla="*/ 908908 w 1385346"/>
                              <a:gd name="connsiteY37" fmla="*/ 256417 h 1666924"/>
                              <a:gd name="connsiteX38" fmla="*/ 947430 w 1385346"/>
                              <a:gd name="connsiteY38" fmla="*/ 895155 h 1666924"/>
                              <a:gd name="connsiteX39" fmla="*/ 994063 w 1385346"/>
                              <a:gd name="connsiteY39" fmla="*/ 532189 h 1666924"/>
                              <a:gd name="connsiteX40" fmla="*/ 1020420 w 1385346"/>
                              <a:gd name="connsiteY40" fmla="*/ 1022904 h 1666924"/>
                              <a:gd name="connsiteX41" fmla="*/ 1052860 w 1385346"/>
                              <a:gd name="connsiteY41" fmla="*/ 666021 h 1666924"/>
                              <a:gd name="connsiteX42" fmla="*/ 1073135 w 1385346"/>
                              <a:gd name="connsiteY42" fmla="*/ 1217567 h 1666924"/>
                              <a:gd name="connsiteX43" fmla="*/ 1105575 w 1385346"/>
                              <a:gd name="connsiteY43" fmla="*/ 791740 h 1666924"/>
                              <a:gd name="connsiteX44" fmla="*/ 1113685 w 1385346"/>
                              <a:gd name="connsiteY44" fmla="*/ 1355454 h 1666924"/>
                              <a:gd name="connsiteX45" fmla="*/ 1160317 w 1385346"/>
                              <a:gd name="connsiteY45" fmla="*/ 284805 h 1666924"/>
                              <a:gd name="connsiteX46" fmla="*/ 1168656 w 1385346"/>
                              <a:gd name="connsiteY46" fmla="*/ 1058158 h 1666924"/>
                              <a:gd name="connsiteX0" fmla="*/ 0 w 1171038"/>
                              <a:gd name="connsiteY0" fmla="*/ 770033 h 1666924"/>
                              <a:gd name="connsiteX1" fmla="*/ 23347 w 1171038"/>
                              <a:gd name="connsiteY1" fmla="*/ 824508 h 1666924"/>
                              <a:gd name="connsiteX2" fmla="*/ 52530 w 1171038"/>
                              <a:gd name="connsiteY2" fmla="*/ 752524 h 1666924"/>
                              <a:gd name="connsiteX3" fmla="*/ 79767 w 1171038"/>
                              <a:gd name="connsiteY3" fmla="*/ 826454 h 1666924"/>
                              <a:gd name="connsiteX4" fmla="*/ 105059 w 1171038"/>
                              <a:gd name="connsiteY4" fmla="*/ 756415 h 1666924"/>
                              <a:gd name="connsiteX5" fmla="*/ 147861 w 1171038"/>
                              <a:gd name="connsiteY5" fmla="*/ 871201 h 1666924"/>
                              <a:gd name="connsiteX6" fmla="*/ 192608 w 1171038"/>
                              <a:gd name="connsiteY6" fmla="*/ 690267 h 1666924"/>
                              <a:gd name="connsiteX7" fmla="*/ 217900 w 1171038"/>
                              <a:gd name="connsiteY7" fmla="*/ 777816 h 1666924"/>
                              <a:gd name="connsiteX8" fmla="*/ 241246 w 1171038"/>
                              <a:gd name="connsiteY8" fmla="*/ 770033 h 1666924"/>
                              <a:gd name="connsiteX9" fmla="*/ 252920 w 1171038"/>
                              <a:gd name="connsiteY9" fmla="*/ 824508 h 1666924"/>
                              <a:gd name="connsiteX10" fmla="*/ 247083 w 1171038"/>
                              <a:gd name="connsiteY10" fmla="*/ 873147 h 1666924"/>
                              <a:gd name="connsiteX11" fmla="*/ 272375 w 1171038"/>
                              <a:gd name="connsiteY11" fmla="*/ 908166 h 1666924"/>
                              <a:gd name="connsiteX12" fmla="*/ 272375 w 1171038"/>
                              <a:gd name="connsiteY12" fmla="*/ 950968 h 1666924"/>
                              <a:gd name="connsiteX13" fmla="*/ 299612 w 1171038"/>
                              <a:gd name="connsiteY13" fmla="*/ 875092 h 1666924"/>
                              <a:gd name="connsiteX14" fmla="*/ 324904 w 1171038"/>
                              <a:gd name="connsiteY14" fmla="*/ 915948 h 1666924"/>
                              <a:gd name="connsiteX15" fmla="*/ 324904 w 1171038"/>
                              <a:gd name="connsiteY15" fmla="*/ 970423 h 1666924"/>
                              <a:gd name="connsiteX16" fmla="*/ 344360 w 1171038"/>
                              <a:gd name="connsiteY16" fmla="*/ 1017116 h 1666924"/>
                              <a:gd name="connsiteX17" fmla="*/ 377434 w 1171038"/>
                              <a:gd name="connsiteY17" fmla="*/ 995715 h 1666924"/>
                              <a:gd name="connsiteX18" fmla="*/ 363815 w 1171038"/>
                              <a:gd name="connsiteY18" fmla="*/ 917894 h 1666924"/>
                              <a:gd name="connsiteX19" fmla="*/ 381325 w 1171038"/>
                              <a:gd name="connsiteY19" fmla="*/ 910112 h 1666924"/>
                              <a:gd name="connsiteX20" fmla="*/ 402725 w 1171038"/>
                              <a:gd name="connsiteY20" fmla="*/ 565753 h 1666924"/>
                              <a:gd name="connsiteX21" fmla="*/ 447473 w 1171038"/>
                              <a:gd name="connsiteY21" fmla="*/ 1264199 h 1666924"/>
                              <a:gd name="connsiteX22" fmla="*/ 480547 w 1171038"/>
                              <a:gd name="connsiteY22" fmla="*/ 1030735 h 1666924"/>
                              <a:gd name="connsiteX23" fmla="*/ 494165 w 1171038"/>
                              <a:gd name="connsiteY23" fmla="*/ 1071591 h 1666924"/>
                              <a:gd name="connsiteX24" fmla="*/ 509730 w 1171038"/>
                              <a:gd name="connsiteY24" fmla="*/ 1046299 h 1666924"/>
                              <a:gd name="connsiteX25" fmla="*/ 527240 w 1171038"/>
                              <a:gd name="connsiteY25" fmla="*/ 1163031 h 1666924"/>
                              <a:gd name="connsiteX26" fmla="*/ 589497 w 1171038"/>
                              <a:gd name="connsiteY26" fmla="*/ 176646 h 1666924"/>
                              <a:gd name="connsiteX27" fmla="*/ 618680 w 1171038"/>
                              <a:gd name="connsiteY27" fmla="*/ 419838 h 1666924"/>
                              <a:gd name="connsiteX28" fmla="*/ 638135 w 1171038"/>
                              <a:gd name="connsiteY28" fmla="*/ 330343 h 1666924"/>
                              <a:gd name="connsiteX29" fmla="*/ 661481 w 1171038"/>
                              <a:gd name="connsiteY29" fmla="*/ 1530736 h 1666924"/>
                              <a:gd name="connsiteX30" fmla="*/ 688719 w 1171038"/>
                              <a:gd name="connsiteY30" fmla="*/ 1666924 h 1666924"/>
                              <a:gd name="connsiteX31" fmla="*/ 762649 w 1171038"/>
                              <a:gd name="connsiteY31" fmla="*/ 52132 h 1666924"/>
                              <a:gd name="connsiteX32" fmla="*/ 782104 w 1171038"/>
                              <a:gd name="connsiteY32" fmla="*/ 85206 h 1666924"/>
                              <a:gd name="connsiteX33" fmla="*/ 795723 w 1171038"/>
                              <a:gd name="connsiteY33" fmla="*/ 1612520 h 1666924"/>
                              <a:gd name="connsiteX34" fmla="*/ 842002 w 1171038"/>
                              <a:gd name="connsiteY34" fmla="*/ 29308 h 1666924"/>
                              <a:gd name="connsiteX35" fmla="*/ 862276 w 1171038"/>
                              <a:gd name="connsiteY35" fmla="*/ 925573 h 1666924"/>
                              <a:gd name="connsiteX36" fmla="*/ 884578 w 1171038"/>
                              <a:gd name="connsiteY36" fmla="*/ 380109 h 1666924"/>
                              <a:gd name="connsiteX37" fmla="*/ 908908 w 1171038"/>
                              <a:gd name="connsiteY37" fmla="*/ 256417 h 1666924"/>
                              <a:gd name="connsiteX38" fmla="*/ 947430 w 1171038"/>
                              <a:gd name="connsiteY38" fmla="*/ 895155 h 1666924"/>
                              <a:gd name="connsiteX39" fmla="*/ 994063 w 1171038"/>
                              <a:gd name="connsiteY39" fmla="*/ 532189 h 1666924"/>
                              <a:gd name="connsiteX40" fmla="*/ 1020420 w 1171038"/>
                              <a:gd name="connsiteY40" fmla="*/ 1022904 h 1666924"/>
                              <a:gd name="connsiteX41" fmla="*/ 1052860 w 1171038"/>
                              <a:gd name="connsiteY41" fmla="*/ 666021 h 1666924"/>
                              <a:gd name="connsiteX42" fmla="*/ 1073135 w 1171038"/>
                              <a:gd name="connsiteY42" fmla="*/ 1217567 h 1666924"/>
                              <a:gd name="connsiteX43" fmla="*/ 1105575 w 1171038"/>
                              <a:gd name="connsiteY43" fmla="*/ 791740 h 1666924"/>
                              <a:gd name="connsiteX44" fmla="*/ 1113685 w 1171038"/>
                              <a:gd name="connsiteY44" fmla="*/ 1355454 h 1666924"/>
                              <a:gd name="connsiteX45" fmla="*/ 1160317 w 1171038"/>
                              <a:gd name="connsiteY45" fmla="*/ 284805 h 1666924"/>
                              <a:gd name="connsiteX46" fmla="*/ 1168656 w 1171038"/>
                              <a:gd name="connsiteY46" fmla="*/ 1058158 h 1666924"/>
                              <a:gd name="connsiteX0" fmla="*/ 0 w 1213971"/>
                              <a:gd name="connsiteY0" fmla="*/ 770033 h 1666924"/>
                              <a:gd name="connsiteX1" fmla="*/ 23347 w 1213971"/>
                              <a:gd name="connsiteY1" fmla="*/ 824508 h 1666924"/>
                              <a:gd name="connsiteX2" fmla="*/ 52530 w 1213971"/>
                              <a:gd name="connsiteY2" fmla="*/ 752524 h 1666924"/>
                              <a:gd name="connsiteX3" fmla="*/ 79767 w 1213971"/>
                              <a:gd name="connsiteY3" fmla="*/ 826454 h 1666924"/>
                              <a:gd name="connsiteX4" fmla="*/ 105059 w 1213971"/>
                              <a:gd name="connsiteY4" fmla="*/ 756415 h 1666924"/>
                              <a:gd name="connsiteX5" fmla="*/ 147861 w 1213971"/>
                              <a:gd name="connsiteY5" fmla="*/ 871201 h 1666924"/>
                              <a:gd name="connsiteX6" fmla="*/ 192608 w 1213971"/>
                              <a:gd name="connsiteY6" fmla="*/ 690267 h 1666924"/>
                              <a:gd name="connsiteX7" fmla="*/ 217900 w 1213971"/>
                              <a:gd name="connsiteY7" fmla="*/ 777816 h 1666924"/>
                              <a:gd name="connsiteX8" fmla="*/ 241246 w 1213971"/>
                              <a:gd name="connsiteY8" fmla="*/ 770033 h 1666924"/>
                              <a:gd name="connsiteX9" fmla="*/ 252920 w 1213971"/>
                              <a:gd name="connsiteY9" fmla="*/ 824508 h 1666924"/>
                              <a:gd name="connsiteX10" fmla="*/ 247083 w 1213971"/>
                              <a:gd name="connsiteY10" fmla="*/ 873147 h 1666924"/>
                              <a:gd name="connsiteX11" fmla="*/ 272375 w 1213971"/>
                              <a:gd name="connsiteY11" fmla="*/ 908166 h 1666924"/>
                              <a:gd name="connsiteX12" fmla="*/ 272375 w 1213971"/>
                              <a:gd name="connsiteY12" fmla="*/ 950968 h 1666924"/>
                              <a:gd name="connsiteX13" fmla="*/ 299612 w 1213971"/>
                              <a:gd name="connsiteY13" fmla="*/ 875092 h 1666924"/>
                              <a:gd name="connsiteX14" fmla="*/ 324904 w 1213971"/>
                              <a:gd name="connsiteY14" fmla="*/ 915948 h 1666924"/>
                              <a:gd name="connsiteX15" fmla="*/ 324904 w 1213971"/>
                              <a:gd name="connsiteY15" fmla="*/ 970423 h 1666924"/>
                              <a:gd name="connsiteX16" fmla="*/ 344360 w 1213971"/>
                              <a:gd name="connsiteY16" fmla="*/ 1017116 h 1666924"/>
                              <a:gd name="connsiteX17" fmla="*/ 377434 w 1213971"/>
                              <a:gd name="connsiteY17" fmla="*/ 995715 h 1666924"/>
                              <a:gd name="connsiteX18" fmla="*/ 363815 w 1213971"/>
                              <a:gd name="connsiteY18" fmla="*/ 917894 h 1666924"/>
                              <a:gd name="connsiteX19" fmla="*/ 381325 w 1213971"/>
                              <a:gd name="connsiteY19" fmla="*/ 910112 h 1666924"/>
                              <a:gd name="connsiteX20" fmla="*/ 402725 w 1213971"/>
                              <a:gd name="connsiteY20" fmla="*/ 565753 h 1666924"/>
                              <a:gd name="connsiteX21" fmla="*/ 447473 w 1213971"/>
                              <a:gd name="connsiteY21" fmla="*/ 1264199 h 1666924"/>
                              <a:gd name="connsiteX22" fmla="*/ 480547 w 1213971"/>
                              <a:gd name="connsiteY22" fmla="*/ 1030735 h 1666924"/>
                              <a:gd name="connsiteX23" fmla="*/ 494165 w 1213971"/>
                              <a:gd name="connsiteY23" fmla="*/ 1071591 h 1666924"/>
                              <a:gd name="connsiteX24" fmla="*/ 509730 w 1213971"/>
                              <a:gd name="connsiteY24" fmla="*/ 1046299 h 1666924"/>
                              <a:gd name="connsiteX25" fmla="*/ 527240 w 1213971"/>
                              <a:gd name="connsiteY25" fmla="*/ 1163031 h 1666924"/>
                              <a:gd name="connsiteX26" fmla="*/ 589497 w 1213971"/>
                              <a:gd name="connsiteY26" fmla="*/ 176646 h 1666924"/>
                              <a:gd name="connsiteX27" fmla="*/ 618680 w 1213971"/>
                              <a:gd name="connsiteY27" fmla="*/ 419838 h 1666924"/>
                              <a:gd name="connsiteX28" fmla="*/ 638135 w 1213971"/>
                              <a:gd name="connsiteY28" fmla="*/ 330343 h 1666924"/>
                              <a:gd name="connsiteX29" fmla="*/ 661481 w 1213971"/>
                              <a:gd name="connsiteY29" fmla="*/ 1530736 h 1666924"/>
                              <a:gd name="connsiteX30" fmla="*/ 688719 w 1213971"/>
                              <a:gd name="connsiteY30" fmla="*/ 1666924 h 1666924"/>
                              <a:gd name="connsiteX31" fmla="*/ 762649 w 1213971"/>
                              <a:gd name="connsiteY31" fmla="*/ 52132 h 1666924"/>
                              <a:gd name="connsiteX32" fmla="*/ 782104 w 1213971"/>
                              <a:gd name="connsiteY32" fmla="*/ 85206 h 1666924"/>
                              <a:gd name="connsiteX33" fmla="*/ 795723 w 1213971"/>
                              <a:gd name="connsiteY33" fmla="*/ 1612520 h 1666924"/>
                              <a:gd name="connsiteX34" fmla="*/ 842002 w 1213971"/>
                              <a:gd name="connsiteY34" fmla="*/ 29308 h 1666924"/>
                              <a:gd name="connsiteX35" fmla="*/ 862276 w 1213971"/>
                              <a:gd name="connsiteY35" fmla="*/ 925573 h 1666924"/>
                              <a:gd name="connsiteX36" fmla="*/ 884578 w 1213971"/>
                              <a:gd name="connsiteY36" fmla="*/ 380109 h 1666924"/>
                              <a:gd name="connsiteX37" fmla="*/ 908908 w 1213971"/>
                              <a:gd name="connsiteY37" fmla="*/ 256417 h 1666924"/>
                              <a:gd name="connsiteX38" fmla="*/ 947430 w 1213971"/>
                              <a:gd name="connsiteY38" fmla="*/ 895155 h 1666924"/>
                              <a:gd name="connsiteX39" fmla="*/ 994063 w 1213971"/>
                              <a:gd name="connsiteY39" fmla="*/ 532189 h 1666924"/>
                              <a:gd name="connsiteX40" fmla="*/ 1020420 w 1213971"/>
                              <a:gd name="connsiteY40" fmla="*/ 1022904 h 1666924"/>
                              <a:gd name="connsiteX41" fmla="*/ 1052860 w 1213971"/>
                              <a:gd name="connsiteY41" fmla="*/ 666021 h 1666924"/>
                              <a:gd name="connsiteX42" fmla="*/ 1073135 w 1213971"/>
                              <a:gd name="connsiteY42" fmla="*/ 1217567 h 1666924"/>
                              <a:gd name="connsiteX43" fmla="*/ 1105575 w 1213971"/>
                              <a:gd name="connsiteY43" fmla="*/ 791740 h 1666924"/>
                              <a:gd name="connsiteX44" fmla="*/ 1113685 w 1213971"/>
                              <a:gd name="connsiteY44" fmla="*/ 1355454 h 1666924"/>
                              <a:gd name="connsiteX45" fmla="*/ 1160317 w 1213971"/>
                              <a:gd name="connsiteY45" fmla="*/ 284805 h 1666924"/>
                              <a:gd name="connsiteX46" fmla="*/ 1213261 w 1213971"/>
                              <a:gd name="connsiteY46" fmla="*/ 346421 h 1666924"/>
                              <a:gd name="connsiteX0" fmla="*/ 0 w 1213261"/>
                              <a:gd name="connsiteY0" fmla="*/ 770033 h 1666924"/>
                              <a:gd name="connsiteX1" fmla="*/ 23347 w 1213261"/>
                              <a:gd name="connsiteY1" fmla="*/ 824508 h 1666924"/>
                              <a:gd name="connsiteX2" fmla="*/ 52530 w 1213261"/>
                              <a:gd name="connsiteY2" fmla="*/ 752524 h 1666924"/>
                              <a:gd name="connsiteX3" fmla="*/ 79767 w 1213261"/>
                              <a:gd name="connsiteY3" fmla="*/ 826454 h 1666924"/>
                              <a:gd name="connsiteX4" fmla="*/ 105059 w 1213261"/>
                              <a:gd name="connsiteY4" fmla="*/ 756415 h 1666924"/>
                              <a:gd name="connsiteX5" fmla="*/ 147861 w 1213261"/>
                              <a:gd name="connsiteY5" fmla="*/ 871201 h 1666924"/>
                              <a:gd name="connsiteX6" fmla="*/ 192608 w 1213261"/>
                              <a:gd name="connsiteY6" fmla="*/ 690267 h 1666924"/>
                              <a:gd name="connsiteX7" fmla="*/ 217900 w 1213261"/>
                              <a:gd name="connsiteY7" fmla="*/ 777816 h 1666924"/>
                              <a:gd name="connsiteX8" fmla="*/ 241246 w 1213261"/>
                              <a:gd name="connsiteY8" fmla="*/ 770033 h 1666924"/>
                              <a:gd name="connsiteX9" fmla="*/ 252920 w 1213261"/>
                              <a:gd name="connsiteY9" fmla="*/ 824508 h 1666924"/>
                              <a:gd name="connsiteX10" fmla="*/ 247083 w 1213261"/>
                              <a:gd name="connsiteY10" fmla="*/ 873147 h 1666924"/>
                              <a:gd name="connsiteX11" fmla="*/ 272375 w 1213261"/>
                              <a:gd name="connsiteY11" fmla="*/ 908166 h 1666924"/>
                              <a:gd name="connsiteX12" fmla="*/ 272375 w 1213261"/>
                              <a:gd name="connsiteY12" fmla="*/ 950968 h 1666924"/>
                              <a:gd name="connsiteX13" fmla="*/ 299612 w 1213261"/>
                              <a:gd name="connsiteY13" fmla="*/ 875092 h 1666924"/>
                              <a:gd name="connsiteX14" fmla="*/ 324904 w 1213261"/>
                              <a:gd name="connsiteY14" fmla="*/ 915948 h 1666924"/>
                              <a:gd name="connsiteX15" fmla="*/ 324904 w 1213261"/>
                              <a:gd name="connsiteY15" fmla="*/ 970423 h 1666924"/>
                              <a:gd name="connsiteX16" fmla="*/ 344360 w 1213261"/>
                              <a:gd name="connsiteY16" fmla="*/ 1017116 h 1666924"/>
                              <a:gd name="connsiteX17" fmla="*/ 377434 w 1213261"/>
                              <a:gd name="connsiteY17" fmla="*/ 995715 h 1666924"/>
                              <a:gd name="connsiteX18" fmla="*/ 363815 w 1213261"/>
                              <a:gd name="connsiteY18" fmla="*/ 917894 h 1666924"/>
                              <a:gd name="connsiteX19" fmla="*/ 381325 w 1213261"/>
                              <a:gd name="connsiteY19" fmla="*/ 910112 h 1666924"/>
                              <a:gd name="connsiteX20" fmla="*/ 402725 w 1213261"/>
                              <a:gd name="connsiteY20" fmla="*/ 565753 h 1666924"/>
                              <a:gd name="connsiteX21" fmla="*/ 447473 w 1213261"/>
                              <a:gd name="connsiteY21" fmla="*/ 1264199 h 1666924"/>
                              <a:gd name="connsiteX22" fmla="*/ 480547 w 1213261"/>
                              <a:gd name="connsiteY22" fmla="*/ 1030735 h 1666924"/>
                              <a:gd name="connsiteX23" fmla="*/ 494165 w 1213261"/>
                              <a:gd name="connsiteY23" fmla="*/ 1071591 h 1666924"/>
                              <a:gd name="connsiteX24" fmla="*/ 509730 w 1213261"/>
                              <a:gd name="connsiteY24" fmla="*/ 1046299 h 1666924"/>
                              <a:gd name="connsiteX25" fmla="*/ 527240 w 1213261"/>
                              <a:gd name="connsiteY25" fmla="*/ 1163031 h 1666924"/>
                              <a:gd name="connsiteX26" fmla="*/ 589497 w 1213261"/>
                              <a:gd name="connsiteY26" fmla="*/ 176646 h 1666924"/>
                              <a:gd name="connsiteX27" fmla="*/ 618680 w 1213261"/>
                              <a:gd name="connsiteY27" fmla="*/ 419838 h 1666924"/>
                              <a:gd name="connsiteX28" fmla="*/ 638135 w 1213261"/>
                              <a:gd name="connsiteY28" fmla="*/ 330343 h 1666924"/>
                              <a:gd name="connsiteX29" fmla="*/ 661481 w 1213261"/>
                              <a:gd name="connsiteY29" fmla="*/ 1530736 h 1666924"/>
                              <a:gd name="connsiteX30" fmla="*/ 688719 w 1213261"/>
                              <a:gd name="connsiteY30" fmla="*/ 1666924 h 1666924"/>
                              <a:gd name="connsiteX31" fmla="*/ 762649 w 1213261"/>
                              <a:gd name="connsiteY31" fmla="*/ 52132 h 1666924"/>
                              <a:gd name="connsiteX32" fmla="*/ 782104 w 1213261"/>
                              <a:gd name="connsiteY32" fmla="*/ 85206 h 1666924"/>
                              <a:gd name="connsiteX33" fmla="*/ 795723 w 1213261"/>
                              <a:gd name="connsiteY33" fmla="*/ 1612520 h 1666924"/>
                              <a:gd name="connsiteX34" fmla="*/ 842002 w 1213261"/>
                              <a:gd name="connsiteY34" fmla="*/ 29308 h 1666924"/>
                              <a:gd name="connsiteX35" fmla="*/ 862276 w 1213261"/>
                              <a:gd name="connsiteY35" fmla="*/ 925573 h 1666924"/>
                              <a:gd name="connsiteX36" fmla="*/ 884578 w 1213261"/>
                              <a:gd name="connsiteY36" fmla="*/ 380109 h 1666924"/>
                              <a:gd name="connsiteX37" fmla="*/ 908908 w 1213261"/>
                              <a:gd name="connsiteY37" fmla="*/ 256417 h 1666924"/>
                              <a:gd name="connsiteX38" fmla="*/ 947430 w 1213261"/>
                              <a:gd name="connsiteY38" fmla="*/ 895155 h 1666924"/>
                              <a:gd name="connsiteX39" fmla="*/ 994063 w 1213261"/>
                              <a:gd name="connsiteY39" fmla="*/ 532189 h 1666924"/>
                              <a:gd name="connsiteX40" fmla="*/ 1020420 w 1213261"/>
                              <a:gd name="connsiteY40" fmla="*/ 1022904 h 1666924"/>
                              <a:gd name="connsiteX41" fmla="*/ 1052860 w 1213261"/>
                              <a:gd name="connsiteY41" fmla="*/ 666021 h 1666924"/>
                              <a:gd name="connsiteX42" fmla="*/ 1073135 w 1213261"/>
                              <a:gd name="connsiteY42" fmla="*/ 1217567 h 1666924"/>
                              <a:gd name="connsiteX43" fmla="*/ 1105575 w 1213261"/>
                              <a:gd name="connsiteY43" fmla="*/ 791740 h 1666924"/>
                              <a:gd name="connsiteX44" fmla="*/ 1113685 w 1213261"/>
                              <a:gd name="connsiteY44" fmla="*/ 1355454 h 1666924"/>
                              <a:gd name="connsiteX45" fmla="*/ 1160317 w 1213261"/>
                              <a:gd name="connsiteY45" fmla="*/ 284805 h 1666924"/>
                              <a:gd name="connsiteX46" fmla="*/ 1172481 w 1213261"/>
                              <a:gd name="connsiteY46" fmla="*/ 1057375 h 1666924"/>
                              <a:gd name="connsiteX47" fmla="*/ 1213261 w 1213261"/>
                              <a:gd name="connsiteY47" fmla="*/ 346421 h 1666924"/>
                              <a:gd name="connsiteX0" fmla="*/ 0 w 1231508"/>
                              <a:gd name="connsiteY0" fmla="*/ 770033 h 1666924"/>
                              <a:gd name="connsiteX1" fmla="*/ 23347 w 1231508"/>
                              <a:gd name="connsiteY1" fmla="*/ 824508 h 1666924"/>
                              <a:gd name="connsiteX2" fmla="*/ 52530 w 1231508"/>
                              <a:gd name="connsiteY2" fmla="*/ 752524 h 1666924"/>
                              <a:gd name="connsiteX3" fmla="*/ 79767 w 1231508"/>
                              <a:gd name="connsiteY3" fmla="*/ 826454 h 1666924"/>
                              <a:gd name="connsiteX4" fmla="*/ 105059 w 1231508"/>
                              <a:gd name="connsiteY4" fmla="*/ 756415 h 1666924"/>
                              <a:gd name="connsiteX5" fmla="*/ 147861 w 1231508"/>
                              <a:gd name="connsiteY5" fmla="*/ 871201 h 1666924"/>
                              <a:gd name="connsiteX6" fmla="*/ 192608 w 1231508"/>
                              <a:gd name="connsiteY6" fmla="*/ 690267 h 1666924"/>
                              <a:gd name="connsiteX7" fmla="*/ 217900 w 1231508"/>
                              <a:gd name="connsiteY7" fmla="*/ 777816 h 1666924"/>
                              <a:gd name="connsiteX8" fmla="*/ 241246 w 1231508"/>
                              <a:gd name="connsiteY8" fmla="*/ 770033 h 1666924"/>
                              <a:gd name="connsiteX9" fmla="*/ 252920 w 1231508"/>
                              <a:gd name="connsiteY9" fmla="*/ 824508 h 1666924"/>
                              <a:gd name="connsiteX10" fmla="*/ 247083 w 1231508"/>
                              <a:gd name="connsiteY10" fmla="*/ 873147 h 1666924"/>
                              <a:gd name="connsiteX11" fmla="*/ 272375 w 1231508"/>
                              <a:gd name="connsiteY11" fmla="*/ 908166 h 1666924"/>
                              <a:gd name="connsiteX12" fmla="*/ 272375 w 1231508"/>
                              <a:gd name="connsiteY12" fmla="*/ 950968 h 1666924"/>
                              <a:gd name="connsiteX13" fmla="*/ 299612 w 1231508"/>
                              <a:gd name="connsiteY13" fmla="*/ 875092 h 1666924"/>
                              <a:gd name="connsiteX14" fmla="*/ 324904 w 1231508"/>
                              <a:gd name="connsiteY14" fmla="*/ 915948 h 1666924"/>
                              <a:gd name="connsiteX15" fmla="*/ 324904 w 1231508"/>
                              <a:gd name="connsiteY15" fmla="*/ 970423 h 1666924"/>
                              <a:gd name="connsiteX16" fmla="*/ 344360 w 1231508"/>
                              <a:gd name="connsiteY16" fmla="*/ 1017116 h 1666924"/>
                              <a:gd name="connsiteX17" fmla="*/ 377434 w 1231508"/>
                              <a:gd name="connsiteY17" fmla="*/ 995715 h 1666924"/>
                              <a:gd name="connsiteX18" fmla="*/ 363815 w 1231508"/>
                              <a:gd name="connsiteY18" fmla="*/ 917894 h 1666924"/>
                              <a:gd name="connsiteX19" fmla="*/ 381325 w 1231508"/>
                              <a:gd name="connsiteY19" fmla="*/ 910112 h 1666924"/>
                              <a:gd name="connsiteX20" fmla="*/ 402725 w 1231508"/>
                              <a:gd name="connsiteY20" fmla="*/ 565753 h 1666924"/>
                              <a:gd name="connsiteX21" fmla="*/ 447473 w 1231508"/>
                              <a:gd name="connsiteY21" fmla="*/ 1264199 h 1666924"/>
                              <a:gd name="connsiteX22" fmla="*/ 480547 w 1231508"/>
                              <a:gd name="connsiteY22" fmla="*/ 1030735 h 1666924"/>
                              <a:gd name="connsiteX23" fmla="*/ 494165 w 1231508"/>
                              <a:gd name="connsiteY23" fmla="*/ 1071591 h 1666924"/>
                              <a:gd name="connsiteX24" fmla="*/ 509730 w 1231508"/>
                              <a:gd name="connsiteY24" fmla="*/ 1046299 h 1666924"/>
                              <a:gd name="connsiteX25" fmla="*/ 527240 w 1231508"/>
                              <a:gd name="connsiteY25" fmla="*/ 1163031 h 1666924"/>
                              <a:gd name="connsiteX26" fmla="*/ 589497 w 1231508"/>
                              <a:gd name="connsiteY26" fmla="*/ 176646 h 1666924"/>
                              <a:gd name="connsiteX27" fmla="*/ 618680 w 1231508"/>
                              <a:gd name="connsiteY27" fmla="*/ 419838 h 1666924"/>
                              <a:gd name="connsiteX28" fmla="*/ 638135 w 1231508"/>
                              <a:gd name="connsiteY28" fmla="*/ 330343 h 1666924"/>
                              <a:gd name="connsiteX29" fmla="*/ 661481 w 1231508"/>
                              <a:gd name="connsiteY29" fmla="*/ 1530736 h 1666924"/>
                              <a:gd name="connsiteX30" fmla="*/ 688719 w 1231508"/>
                              <a:gd name="connsiteY30" fmla="*/ 1666924 h 1666924"/>
                              <a:gd name="connsiteX31" fmla="*/ 762649 w 1231508"/>
                              <a:gd name="connsiteY31" fmla="*/ 52132 h 1666924"/>
                              <a:gd name="connsiteX32" fmla="*/ 782104 w 1231508"/>
                              <a:gd name="connsiteY32" fmla="*/ 85206 h 1666924"/>
                              <a:gd name="connsiteX33" fmla="*/ 795723 w 1231508"/>
                              <a:gd name="connsiteY33" fmla="*/ 1612520 h 1666924"/>
                              <a:gd name="connsiteX34" fmla="*/ 842002 w 1231508"/>
                              <a:gd name="connsiteY34" fmla="*/ 29308 h 1666924"/>
                              <a:gd name="connsiteX35" fmla="*/ 862276 w 1231508"/>
                              <a:gd name="connsiteY35" fmla="*/ 925573 h 1666924"/>
                              <a:gd name="connsiteX36" fmla="*/ 884578 w 1231508"/>
                              <a:gd name="connsiteY36" fmla="*/ 380109 h 1666924"/>
                              <a:gd name="connsiteX37" fmla="*/ 908908 w 1231508"/>
                              <a:gd name="connsiteY37" fmla="*/ 256417 h 1666924"/>
                              <a:gd name="connsiteX38" fmla="*/ 947430 w 1231508"/>
                              <a:gd name="connsiteY38" fmla="*/ 895155 h 1666924"/>
                              <a:gd name="connsiteX39" fmla="*/ 994063 w 1231508"/>
                              <a:gd name="connsiteY39" fmla="*/ 532189 h 1666924"/>
                              <a:gd name="connsiteX40" fmla="*/ 1020420 w 1231508"/>
                              <a:gd name="connsiteY40" fmla="*/ 1022904 h 1666924"/>
                              <a:gd name="connsiteX41" fmla="*/ 1052860 w 1231508"/>
                              <a:gd name="connsiteY41" fmla="*/ 666021 h 1666924"/>
                              <a:gd name="connsiteX42" fmla="*/ 1073135 w 1231508"/>
                              <a:gd name="connsiteY42" fmla="*/ 1217567 h 1666924"/>
                              <a:gd name="connsiteX43" fmla="*/ 1105575 w 1231508"/>
                              <a:gd name="connsiteY43" fmla="*/ 791740 h 1666924"/>
                              <a:gd name="connsiteX44" fmla="*/ 1113685 w 1231508"/>
                              <a:gd name="connsiteY44" fmla="*/ 1355454 h 1666924"/>
                              <a:gd name="connsiteX45" fmla="*/ 1160317 w 1231508"/>
                              <a:gd name="connsiteY45" fmla="*/ 284805 h 1666924"/>
                              <a:gd name="connsiteX46" fmla="*/ 1172481 w 1231508"/>
                              <a:gd name="connsiteY46" fmla="*/ 1057375 h 1666924"/>
                              <a:gd name="connsiteX47" fmla="*/ 1231508 w 1231508"/>
                              <a:gd name="connsiteY47" fmla="*/ 885800 h 1666924"/>
                              <a:gd name="connsiteX0" fmla="*/ 0 w 1231508"/>
                              <a:gd name="connsiteY0" fmla="*/ 770033 h 1666924"/>
                              <a:gd name="connsiteX1" fmla="*/ 23347 w 1231508"/>
                              <a:gd name="connsiteY1" fmla="*/ 824508 h 1666924"/>
                              <a:gd name="connsiteX2" fmla="*/ 52530 w 1231508"/>
                              <a:gd name="connsiteY2" fmla="*/ 752524 h 1666924"/>
                              <a:gd name="connsiteX3" fmla="*/ 79767 w 1231508"/>
                              <a:gd name="connsiteY3" fmla="*/ 826454 h 1666924"/>
                              <a:gd name="connsiteX4" fmla="*/ 105059 w 1231508"/>
                              <a:gd name="connsiteY4" fmla="*/ 756415 h 1666924"/>
                              <a:gd name="connsiteX5" fmla="*/ 147861 w 1231508"/>
                              <a:gd name="connsiteY5" fmla="*/ 871201 h 1666924"/>
                              <a:gd name="connsiteX6" fmla="*/ 192608 w 1231508"/>
                              <a:gd name="connsiteY6" fmla="*/ 690267 h 1666924"/>
                              <a:gd name="connsiteX7" fmla="*/ 217900 w 1231508"/>
                              <a:gd name="connsiteY7" fmla="*/ 777816 h 1666924"/>
                              <a:gd name="connsiteX8" fmla="*/ 241246 w 1231508"/>
                              <a:gd name="connsiteY8" fmla="*/ 770033 h 1666924"/>
                              <a:gd name="connsiteX9" fmla="*/ 252920 w 1231508"/>
                              <a:gd name="connsiteY9" fmla="*/ 824508 h 1666924"/>
                              <a:gd name="connsiteX10" fmla="*/ 247083 w 1231508"/>
                              <a:gd name="connsiteY10" fmla="*/ 873147 h 1666924"/>
                              <a:gd name="connsiteX11" fmla="*/ 272375 w 1231508"/>
                              <a:gd name="connsiteY11" fmla="*/ 908166 h 1666924"/>
                              <a:gd name="connsiteX12" fmla="*/ 272375 w 1231508"/>
                              <a:gd name="connsiteY12" fmla="*/ 950968 h 1666924"/>
                              <a:gd name="connsiteX13" fmla="*/ 299612 w 1231508"/>
                              <a:gd name="connsiteY13" fmla="*/ 875092 h 1666924"/>
                              <a:gd name="connsiteX14" fmla="*/ 324904 w 1231508"/>
                              <a:gd name="connsiteY14" fmla="*/ 915948 h 1666924"/>
                              <a:gd name="connsiteX15" fmla="*/ 324904 w 1231508"/>
                              <a:gd name="connsiteY15" fmla="*/ 970423 h 1666924"/>
                              <a:gd name="connsiteX16" fmla="*/ 344360 w 1231508"/>
                              <a:gd name="connsiteY16" fmla="*/ 1017116 h 1666924"/>
                              <a:gd name="connsiteX17" fmla="*/ 377434 w 1231508"/>
                              <a:gd name="connsiteY17" fmla="*/ 995715 h 1666924"/>
                              <a:gd name="connsiteX18" fmla="*/ 363815 w 1231508"/>
                              <a:gd name="connsiteY18" fmla="*/ 917894 h 1666924"/>
                              <a:gd name="connsiteX19" fmla="*/ 381325 w 1231508"/>
                              <a:gd name="connsiteY19" fmla="*/ 910112 h 1666924"/>
                              <a:gd name="connsiteX20" fmla="*/ 402725 w 1231508"/>
                              <a:gd name="connsiteY20" fmla="*/ 565753 h 1666924"/>
                              <a:gd name="connsiteX21" fmla="*/ 447473 w 1231508"/>
                              <a:gd name="connsiteY21" fmla="*/ 1264199 h 1666924"/>
                              <a:gd name="connsiteX22" fmla="*/ 480547 w 1231508"/>
                              <a:gd name="connsiteY22" fmla="*/ 1030735 h 1666924"/>
                              <a:gd name="connsiteX23" fmla="*/ 494165 w 1231508"/>
                              <a:gd name="connsiteY23" fmla="*/ 1071591 h 1666924"/>
                              <a:gd name="connsiteX24" fmla="*/ 509730 w 1231508"/>
                              <a:gd name="connsiteY24" fmla="*/ 1046299 h 1666924"/>
                              <a:gd name="connsiteX25" fmla="*/ 527240 w 1231508"/>
                              <a:gd name="connsiteY25" fmla="*/ 1163031 h 1666924"/>
                              <a:gd name="connsiteX26" fmla="*/ 589497 w 1231508"/>
                              <a:gd name="connsiteY26" fmla="*/ 176646 h 1666924"/>
                              <a:gd name="connsiteX27" fmla="*/ 618680 w 1231508"/>
                              <a:gd name="connsiteY27" fmla="*/ 419838 h 1666924"/>
                              <a:gd name="connsiteX28" fmla="*/ 638135 w 1231508"/>
                              <a:gd name="connsiteY28" fmla="*/ 330343 h 1666924"/>
                              <a:gd name="connsiteX29" fmla="*/ 661481 w 1231508"/>
                              <a:gd name="connsiteY29" fmla="*/ 1530736 h 1666924"/>
                              <a:gd name="connsiteX30" fmla="*/ 688719 w 1231508"/>
                              <a:gd name="connsiteY30" fmla="*/ 1666924 h 1666924"/>
                              <a:gd name="connsiteX31" fmla="*/ 762649 w 1231508"/>
                              <a:gd name="connsiteY31" fmla="*/ 52132 h 1666924"/>
                              <a:gd name="connsiteX32" fmla="*/ 782104 w 1231508"/>
                              <a:gd name="connsiteY32" fmla="*/ 85206 h 1666924"/>
                              <a:gd name="connsiteX33" fmla="*/ 795723 w 1231508"/>
                              <a:gd name="connsiteY33" fmla="*/ 1612520 h 1666924"/>
                              <a:gd name="connsiteX34" fmla="*/ 842002 w 1231508"/>
                              <a:gd name="connsiteY34" fmla="*/ 29308 h 1666924"/>
                              <a:gd name="connsiteX35" fmla="*/ 862276 w 1231508"/>
                              <a:gd name="connsiteY35" fmla="*/ 925573 h 1666924"/>
                              <a:gd name="connsiteX36" fmla="*/ 884578 w 1231508"/>
                              <a:gd name="connsiteY36" fmla="*/ 380109 h 1666924"/>
                              <a:gd name="connsiteX37" fmla="*/ 908908 w 1231508"/>
                              <a:gd name="connsiteY37" fmla="*/ 256417 h 1666924"/>
                              <a:gd name="connsiteX38" fmla="*/ 947430 w 1231508"/>
                              <a:gd name="connsiteY38" fmla="*/ 895155 h 1666924"/>
                              <a:gd name="connsiteX39" fmla="*/ 994063 w 1231508"/>
                              <a:gd name="connsiteY39" fmla="*/ 532189 h 1666924"/>
                              <a:gd name="connsiteX40" fmla="*/ 1020420 w 1231508"/>
                              <a:gd name="connsiteY40" fmla="*/ 1022904 h 1666924"/>
                              <a:gd name="connsiteX41" fmla="*/ 1052860 w 1231508"/>
                              <a:gd name="connsiteY41" fmla="*/ 666021 h 1666924"/>
                              <a:gd name="connsiteX42" fmla="*/ 1073135 w 1231508"/>
                              <a:gd name="connsiteY42" fmla="*/ 1217567 h 1666924"/>
                              <a:gd name="connsiteX43" fmla="*/ 1105575 w 1231508"/>
                              <a:gd name="connsiteY43" fmla="*/ 791740 h 1666924"/>
                              <a:gd name="connsiteX44" fmla="*/ 1113685 w 1231508"/>
                              <a:gd name="connsiteY44" fmla="*/ 1355454 h 1666924"/>
                              <a:gd name="connsiteX45" fmla="*/ 1160317 w 1231508"/>
                              <a:gd name="connsiteY45" fmla="*/ 284805 h 1666924"/>
                              <a:gd name="connsiteX46" fmla="*/ 1172481 w 1231508"/>
                              <a:gd name="connsiteY46" fmla="*/ 1057375 h 1666924"/>
                              <a:gd name="connsiteX47" fmla="*/ 1206948 w 1231508"/>
                              <a:gd name="connsiteY47" fmla="*/ 347665 h 1666924"/>
                              <a:gd name="connsiteX48" fmla="*/ 1231508 w 1231508"/>
                              <a:gd name="connsiteY48" fmla="*/ 885800 h 1666924"/>
                              <a:gd name="connsiteX0" fmla="*/ 0 w 1257865"/>
                              <a:gd name="connsiteY0" fmla="*/ 770033 h 1666924"/>
                              <a:gd name="connsiteX1" fmla="*/ 23347 w 1257865"/>
                              <a:gd name="connsiteY1" fmla="*/ 824508 h 1666924"/>
                              <a:gd name="connsiteX2" fmla="*/ 52530 w 1257865"/>
                              <a:gd name="connsiteY2" fmla="*/ 752524 h 1666924"/>
                              <a:gd name="connsiteX3" fmla="*/ 79767 w 1257865"/>
                              <a:gd name="connsiteY3" fmla="*/ 826454 h 1666924"/>
                              <a:gd name="connsiteX4" fmla="*/ 105059 w 1257865"/>
                              <a:gd name="connsiteY4" fmla="*/ 756415 h 1666924"/>
                              <a:gd name="connsiteX5" fmla="*/ 147861 w 1257865"/>
                              <a:gd name="connsiteY5" fmla="*/ 871201 h 1666924"/>
                              <a:gd name="connsiteX6" fmla="*/ 192608 w 1257865"/>
                              <a:gd name="connsiteY6" fmla="*/ 690267 h 1666924"/>
                              <a:gd name="connsiteX7" fmla="*/ 217900 w 1257865"/>
                              <a:gd name="connsiteY7" fmla="*/ 777816 h 1666924"/>
                              <a:gd name="connsiteX8" fmla="*/ 241246 w 1257865"/>
                              <a:gd name="connsiteY8" fmla="*/ 770033 h 1666924"/>
                              <a:gd name="connsiteX9" fmla="*/ 252920 w 1257865"/>
                              <a:gd name="connsiteY9" fmla="*/ 824508 h 1666924"/>
                              <a:gd name="connsiteX10" fmla="*/ 247083 w 1257865"/>
                              <a:gd name="connsiteY10" fmla="*/ 873147 h 1666924"/>
                              <a:gd name="connsiteX11" fmla="*/ 272375 w 1257865"/>
                              <a:gd name="connsiteY11" fmla="*/ 908166 h 1666924"/>
                              <a:gd name="connsiteX12" fmla="*/ 272375 w 1257865"/>
                              <a:gd name="connsiteY12" fmla="*/ 950968 h 1666924"/>
                              <a:gd name="connsiteX13" fmla="*/ 299612 w 1257865"/>
                              <a:gd name="connsiteY13" fmla="*/ 875092 h 1666924"/>
                              <a:gd name="connsiteX14" fmla="*/ 324904 w 1257865"/>
                              <a:gd name="connsiteY14" fmla="*/ 915948 h 1666924"/>
                              <a:gd name="connsiteX15" fmla="*/ 324904 w 1257865"/>
                              <a:gd name="connsiteY15" fmla="*/ 970423 h 1666924"/>
                              <a:gd name="connsiteX16" fmla="*/ 344360 w 1257865"/>
                              <a:gd name="connsiteY16" fmla="*/ 1017116 h 1666924"/>
                              <a:gd name="connsiteX17" fmla="*/ 377434 w 1257865"/>
                              <a:gd name="connsiteY17" fmla="*/ 995715 h 1666924"/>
                              <a:gd name="connsiteX18" fmla="*/ 363815 w 1257865"/>
                              <a:gd name="connsiteY18" fmla="*/ 917894 h 1666924"/>
                              <a:gd name="connsiteX19" fmla="*/ 381325 w 1257865"/>
                              <a:gd name="connsiteY19" fmla="*/ 910112 h 1666924"/>
                              <a:gd name="connsiteX20" fmla="*/ 402725 w 1257865"/>
                              <a:gd name="connsiteY20" fmla="*/ 565753 h 1666924"/>
                              <a:gd name="connsiteX21" fmla="*/ 447473 w 1257865"/>
                              <a:gd name="connsiteY21" fmla="*/ 1264199 h 1666924"/>
                              <a:gd name="connsiteX22" fmla="*/ 480547 w 1257865"/>
                              <a:gd name="connsiteY22" fmla="*/ 1030735 h 1666924"/>
                              <a:gd name="connsiteX23" fmla="*/ 494165 w 1257865"/>
                              <a:gd name="connsiteY23" fmla="*/ 1071591 h 1666924"/>
                              <a:gd name="connsiteX24" fmla="*/ 509730 w 1257865"/>
                              <a:gd name="connsiteY24" fmla="*/ 1046299 h 1666924"/>
                              <a:gd name="connsiteX25" fmla="*/ 527240 w 1257865"/>
                              <a:gd name="connsiteY25" fmla="*/ 1163031 h 1666924"/>
                              <a:gd name="connsiteX26" fmla="*/ 589497 w 1257865"/>
                              <a:gd name="connsiteY26" fmla="*/ 176646 h 1666924"/>
                              <a:gd name="connsiteX27" fmla="*/ 618680 w 1257865"/>
                              <a:gd name="connsiteY27" fmla="*/ 419838 h 1666924"/>
                              <a:gd name="connsiteX28" fmla="*/ 638135 w 1257865"/>
                              <a:gd name="connsiteY28" fmla="*/ 330343 h 1666924"/>
                              <a:gd name="connsiteX29" fmla="*/ 661481 w 1257865"/>
                              <a:gd name="connsiteY29" fmla="*/ 1530736 h 1666924"/>
                              <a:gd name="connsiteX30" fmla="*/ 688719 w 1257865"/>
                              <a:gd name="connsiteY30" fmla="*/ 1666924 h 1666924"/>
                              <a:gd name="connsiteX31" fmla="*/ 762649 w 1257865"/>
                              <a:gd name="connsiteY31" fmla="*/ 52132 h 1666924"/>
                              <a:gd name="connsiteX32" fmla="*/ 782104 w 1257865"/>
                              <a:gd name="connsiteY32" fmla="*/ 85206 h 1666924"/>
                              <a:gd name="connsiteX33" fmla="*/ 795723 w 1257865"/>
                              <a:gd name="connsiteY33" fmla="*/ 1612520 h 1666924"/>
                              <a:gd name="connsiteX34" fmla="*/ 842002 w 1257865"/>
                              <a:gd name="connsiteY34" fmla="*/ 29308 h 1666924"/>
                              <a:gd name="connsiteX35" fmla="*/ 862276 w 1257865"/>
                              <a:gd name="connsiteY35" fmla="*/ 925573 h 1666924"/>
                              <a:gd name="connsiteX36" fmla="*/ 884578 w 1257865"/>
                              <a:gd name="connsiteY36" fmla="*/ 380109 h 1666924"/>
                              <a:gd name="connsiteX37" fmla="*/ 908908 w 1257865"/>
                              <a:gd name="connsiteY37" fmla="*/ 256417 h 1666924"/>
                              <a:gd name="connsiteX38" fmla="*/ 947430 w 1257865"/>
                              <a:gd name="connsiteY38" fmla="*/ 895155 h 1666924"/>
                              <a:gd name="connsiteX39" fmla="*/ 994063 w 1257865"/>
                              <a:gd name="connsiteY39" fmla="*/ 532189 h 1666924"/>
                              <a:gd name="connsiteX40" fmla="*/ 1020420 w 1257865"/>
                              <a:gd name="connsiteY40" fmla="*/ 1022904 h 1666924"/>
                              <a:gd name="connsiteX41" fmla="*/ 1052860 w 1257865"/>
                              <a:gd name="connsiteY41" fmla="*/ 666021 h 1666924"/>
                              <a:gd name="connsiteX42" fmla="*/ 1073135 w 1257865"/>
                              <a:gd name="connsiteY42" fmla="*/ 1217567 h 1666924"/>
                              <a:gd name="connsiteX43" fmla="*/ 1105575 w 1257865"/>
                              <a:gd name="connsiteY43" fmla="*/ 791740 h 1666924"/>
                              <a:gd name="connsiteX44" fmla="*/ 1113685 w 1257865"/>
                              <a:gd name="connsiteY44" fmla="*/ 1355454 h 1666924"/>
                              <a:gd name="connsiteX45" fmla="*/ 1160317 w 1257865"/>
                              <a:gd name="connsiteY45" fmla="*/ 284805 h 1666924"/>
                              <a:gd name="connsiteX46" fmla="*/ 1172481 w 1257865"/>
                              <a:gd name="connsiteY46" fmla="*/ 1057375 h 1666924"/>
                              <a:gd name="connsiteX47" fmla="*/ 1206948 w 1257865"/>
                              <a:gd name="connsiteY47" fmla="*/ 347665 h 1666924"/>
                              <a:gd name="connsiteX48" fmla="*/ 1257865 w 1257865"/>
                              <a:gd name="connsiteY48" fmla="*/ 717497 h 1666924"/>
                              <a:gd name="connsiteX0" fmla="*/ 0 w 1257865"/>
                              <a:gd name="connsiteY0" fmla="*/ 770033 h 1666924"/>
                              <a:gd name="connsiteX1" fmla="*/ 23347 w 1257865"/>
                              <a:gd name="connsiteY1" fmla="*/ 824508 h 1666924"/>
                              <a:gd name="connsiteX2" fmla="*/ 52530 w 1257865"/>
                              <a:gd name="connsiteY2" fmla="*/ 752524 h 1666924"/>
                              <a:gd name="connsiteX3" fmla="*/ 79767 w 1257865"/>
                              <a:gd name="connsiteY3" fmla="*/ 826454 h 1666924"/>
                              <a:gd name="connsiteX4" fmla="*/ 105059 w 1257865"/>
                              <a:gd name="connsiteY4" fmla="*/ 756415 h 1666924"/>
                              <a:gd name="connsiteX5" fmla="*/ 147861 w 1257865"/>
                              <a:gd name="connsiteY5" fmla="*/ 871201 h 1666924"/>
                              <a:gd name="connsiteX6" fmla="*/ 192608 w 1257865"/>
                              <a:gd name="connsiteY6" fmla="*/ 690267 h 1666924"/>
                              <a:gd name="connsiteX7" fmla="*/ 217900 w 1257865"/>
                              <a:gd name="connsiteY7" fmla="*/ 777816 h 1666924"/>
                              <a:gd name="connsiteX8" fmla="*/ 241246 w 1257865"/>
                              <a:gd name="connsiteY8" fmla="*/ 770033 h 1666924"/>
                              <a:gd name="connsiteX9" fmla="*/ 252920 w 1257865"/>
                              <a:gd name="connsiteY9" fmla="*/ 824508 h 1666924"/>
                              <a:gd name="connsiteX10" fmla="*/ 247083 w 1257865"/>
                              <a:gd name="connsiteY10" fmla="*/ 873147 h 1666924"/>
                              <a:gd name="connsiteX11" fmla="*/ 272375 w 1257865"/>
                              <a:gd name="connsiteY11" fmla="*/ 908166 h 1666924"/>
                              <a:gd name="connsiteX12" fmla="*/ 272375 w 1257865"/>
                              <a:gd name="connsiteY12" fmla="*/ 950968 h 1666924"/>
                              <a:gd name="connsiteX13" fmla="*/ 299612 w 1257865"/>
                              <a:gd name="connsiteY13" fmla="*/ 875092 h 1666924"/>
                              <a:gd name="connsiteX14" fmla="*/ 324904 w 1257865"/>
                              <a:gd name="connsiteY14" fmla="*/ 915948 h 1666924"/>
                              <a:gd name="connsiteX15" fmla="*/ 324904 w 1257865"/>
                              <a:gd name="connsiteY15" fmla="*/ 970423 h 1666924"/>
                              <a:gd name="connsiteX16" fmla="*/ 344360 w 1257865"/>
                              <a:gd name="connsiteY16" fmla="*/ 1017116 h 1666924"/>
                              <a:gd name="connsiteX17" fmla="*/ 377434 w 1257865"/>
                              <a:gd name="connsiteY17" fmla="*/ 995715 h 1666924"/>
                              <a:gd name="connsiteX18" fmla="*/ 363815 w 1257865"/>
                              <a:gd name="connsiteY18" fmla="*/ 917894 h 1666924"/>
                              <a:gd name="connsiteX19" fmla="*/ 381325 w 1257865"/>
                              <a:gd name="connsiteY19" fmla="*/ 910112 h 1666924"/>
                              <a:gd name="connsiteX20" fmla="*/ 402725 w 1257865"/>
                              <a:gd name="connsiteY20" fmla="*/ 565753 h 1666924"/>
                              <a:gd name="connsiteX21" fmla="*/ 447473 w 1257865"/>
                              <a:gd name="connsiteY21" fmla="*/ 1264199 h 1666924"/>
                              <a:gd name="connsiteX22" fmla="*/ 480547 w 1257865"/>
                              <a:gd name="connsiteY22" fmla="*/ 1030735 h 1666924"/>
                              <a:gd name="connsiteX23" fmla="*/ 494165 w 1257865"/>
                              <a:gd name="connsiteY23" fmla="*/ 1071591 h 1666924"/>
                              <a:gd name="connsiteX24" fmla="*/ 509730 w 1257865"/>
                              <a:gd name="connsiteY24" fmla="*/ 1046299 h 1666924"/>
                              <a:gd name="connsiteX25" fmla="*/ 527240 w 1257865"/>
                              <a:gd name="connsiteY25" fmla="*/ 1163031 h 1666924"/>
                              <a:gd name="connsiteX26" fmla="*/ 589497 w 1257865"/>
                              <a:gd name="connsiteY26" fmla="*/ 176646 h 1666924"/>
                              <a:gd name="connsiteX27" fmla="*/ 618680 w 1257865"/>
                              <a:gd name="connsiteY27" fmla="*/ 419838 h 1666924"/>
                              <a:gd name="connsiteX28" fmla="*/ 638135 w 1257865"/>
                              <a:gd name="connsiteY28" fmla="*/ 330343 h 1666924"/>
                              <a:gd name="connsiteX29" fmla="*/ 661481 w 1257865"/>
                              <a:gd name="connsiteY29" fmla="*/ 1530736 h 1666924"/>
                              <a:gd name="connsiteX30" fmla="*/ 688719 w 1257865"/>
                              <a:gd name="connsiteY30" fmla="*/ 1666924 h 1666924"/>
                              <a:gd name="connsiteX31" fmla="*/ 762649 w 1257865"/>
                              <a:gd name="connsiteY31" fmla="*/ 52132 h 1666924"/>
                              <a:gd name="connsiteX32" fmla="*/ 782104 w 1257865"/>
                              <a:gd name="connsiteY32" fmla="*/ 85206 h 1666924"/>
                              <a:gd name="connsiteX33" fmla="*/ 795723 w 1257865"/>
                              <a:gd name="connsiteY33" fmla="*/ 1612520 h 1666924"/>
                              <a:gd name="connsiteX34" fmla="*/ 842002 w 1257865"/>
                              <a:gd name="connsiteY34" fmla="*/ 29308 h 1666924"/>
                              <a:gd name="connsiteX35" fmla="*/ 862276 w 1257865"/>
                              <a:gd name="connsiteY35" fmla="*/ 925573 h 1666924"/>
                              <a:gd name="connsiteX36" fmla="*/ 884578 w 1257865"/>
                              <a:gd name="connsiteY36" fmla="*/ 380109 h 1666924"/>
                              <a:gd name="connsiteX37" fmla="*/ 908908 w 1257865"/>
                              <a:gd name="connsiteY37" fmla="*/ 256417 h 1666924"/>
                              <a:gd name="connsiteX38" fmla="*/ 947430 w 1257865"/>
                              <a:gd name="connsiteY38" fmla="*/ 895155 h 1666924"/>
                              <a:gd name="connsiteX39" fmla="*/ 994063 w 1257865"/>
                              <a:gd name="connsiteY39" fmla="*/ 532189 h 1666924"/>
                              <a:gd name="connsiteX40" fmla="*/ 1020420 w 1257865"/>
                              <a:gd name="connsiteY40" fmla="*/ 1022904 h 1666924"/>
                              <a:gd name="connsiteX41" fmla="*/ 1052860 w 1257865"/>
                              <a:gd name="connsiteY41" fmla="*/ 666021 h 1666924"/>
                              <a:gd name="connsiteX42" fmla="*/ 1073135 w 1257865"/>
                              <a:gd name="connsiteY42" fmla="*/ 1217567 h 1666924"/>
                              <a:gd name="connsiteX43" fmla="*/ 1105575 w 1257865"/>
                              <a:gd name="connsiteY43" fmla="*/ 791740 h 1666924"/>
                              <a:gd name="connsiteX44" fmla="*/ 1113685 w 1257865"/>
                              <a:gd name="connsiteY44" fmla="*/ 1355454 h 1666924"/>
                              <a:gd name="connsiteX45" fmla="*/ 1160317 w 1257865"/>
                              <a:gd name="connsiteY45" fmla="*/ 284805 h 1666924"/>
                              <a:gd name="connsiteX46" fmla="*/ 1172481 w 1257865"/>
                              <a:gd name="connsiteY46" fmla="*/ 1057375 h 1666924"/>
                              <a:gd name="connsiteX47" fmla="*/ 1206948 w 1257865"/>
                              <a:gd name="connsiteY47" fmla="*/ 347665 h 1666924"/>
                              <a:gd name="connsiteX48" fmla="*/ 1229250 w 1257865"/>
                              <a:gd name="connsiteY48" fmla="*/ 891100 h 1666924"/>
                              <a:gd name="connsiteX49" fmla="*/ 1257865 w 1257865"/>
                              <a:gd name="connsiteY49" fmla="*/ 717497 h 1666924"/>
                              <a:gd name="connsiteX0" fmla="*/ 0 w 1272058"/>
                              <a:gd name="connsiteY0" fmla="*/ 770033 h 1666924"/>
                              <a:gd name="connsiteX1" fmla="*/ 23347 w 1272058"/>
                              <a:gd name="connsiteY1" fmla="*/ 824508 h 1666924"/>
                              <a:gd name="connsiteX2" fmla="*/ 52530 w 1272058"/>
                              <a:gd name="connsiteY2" fmla="*/ 752524 h 1666924"/>
                              <a:gd name="connsiteX3" fmla="*/ 79767 w 1272058"/>
                              <a:gd name="connsiteY3" fmla="*/ 826454 h 1666924"/>
                              <a:gd name="connsiteX4" fmla="*/ 105059 w 1272058"/>
                              <a:gd name="connsiteY4" fmla="*/ 756415 h 1666924"/>
                              <a:gd name="connsiteX5" fmla="*/ 147861 w 1272058"/>
                              <a:gd name="connsiteY5" fmla="*/ 871201 h 1666924"/>
                              <a:gd name="connsiteX6" fmla="*/ 192608 w 1272058"/>
                              <a:gd name="connsiteY6" fmla="*/ 690267 h 1666924"/>
                              <a:gd name="connsiteX7" fmla="*/ 217900 w 1272058"/>
                              <a:gd name="connsiteY7" fmla="*/ 777816 h 1666924"/>
                              <a:gd name="connsiteX8" fmla="*/ 241246 w 1272058"/>
                              <a:gd name="connsiteY8" fmla="*/ 770033 h 1666924"/>
                              <a:gd name="connsiteX9" fmla="*/ 252920 w 1272058"/>
                              <a:gd name="connsiteY9" fmla="*/ 824508 h 1666924"/>
                              <a:gd name="connsiteX10" fmla="*/ 247083 w 1272058"/>
                              <a:gd name="connsiteY10" fmla="*/ 873147 h 1666924"/>
                              <a:gd name="connsiteX11" fmla="*/ 272375 w 1272058"/>
                              <a:gd name="connsiteY11" fmla="*/ 908166 h 1666924"/>
                              <a:gd name="connsiteX12" fmla="*/ 272375 w 1272058"/>
                              <a:gd name="connsiteY12" fmla="*/ 950968 h 1666924"/>
                              <a:gd name="connsiteX13" fmla="*/ 299612 w 1272058"/>
                              <a:gd name="connsiteY13" fmla="*/ 875092 h 1666924"/>
                              <a:gd name="connsiteX14" fmla="*/ 324904 w 1272058"/>
                              <a:gd name="connsiteY14" fmla="*/ 915948 h 1666924"/>
                              <a:gd name="connsiteX15" fmla="*/ 324904 w 1272058"/>
                              <a:gd name="connsiteY15" fmla="*/ 970423 h 1666924"/>
                              <a:gd name="connsiteX16" fmla="*/ 344360 w 1272058"/>
                              <a:gd name="connsiteY16" fmla="*/ 1017116 h 1666924"/>
                              <a:gd name="connsiteX17" fmla="*/ 377434 w 1272058"/>
                              <a:gd name="connsiteY17" fmla="*/ 995715 h 1666924"/>
                              <a:gd name="connsiteX18" fmla="*/ 363815 w 1272058"/>
                              <a:gd name="connsiteY18" fmla="*/ 917894 h 1666924"/>
                              <a:gd name="connsiteX19" fmla="*/ 381325 w 1272058"/>
                              <a:gd name="connsiteY19" fmla="*/ 910112 h 1666924"/>
                              <a:gd name="connsiteX20" fmla="*/ 402725 w 1272058"/>
                              <a:gd name="connsiteY20" fmla="*/ 565753 h 1666924"/>
                              <a:gd name="connsiteX21" fmla="*/ 447473 w 1272058"/>
                              <a:gd name="connsiteY21" fmla="*/ 1264199 h 1666924"/>
                              <a:gd name="connsiteX22" fmla="*/ 480547 w 1272058"/>
                              <a:gd name="connsiteY22" fmla="*/ 1030735 h 1666924"/>
                              <a:gd name="connsiteX23" fmla="*/ 494165 w 1272058"/>
                              <a:gd name="connsiteY23" fmla="*/ 1071591 h 1666924"/>
                              <a:gd name="connsiteX24" fmla="*/ 509730 w 1272058"/>
                              <a:gd name="connsiteY24" fmla="*/ 1046299 h 1666924"/>
                              <a:gd name="connsiteX25" fmla="*/ 527240 w 1272058"/>
                              <a:gd name="connsiteY25" fmla="*/ 1163031 h 1666924"/>
                              <a:gd name="connsiteX26" fmla="*/ 589497 w 1272058"/>
                              <a:gd name="connsiteY26" fmla="*/ 176646 h 1666924"/>
                              <a:gd name="connsiteX27" fmla="*/ 618680 w 1272058"/>
                              <a:gd name="connsiteY27" fmla="*/ 419838 h 1666924"/>
                              <a:gd name="connsiteX28" fmla="*/ 638135 w 1272058"/>
                              <a:gd name="connsiteY28" fmla="*/ 330343 h 1666924"/>
                              <a:gd name="connsiteX29" fmla="*/ 661481 w 1272058"/>
                              <a:gd name="connsiteY29" fmla="*/ 1530736 h 1666924"/>
                              <a:gd name="connsiteX30" fmla="*/ 688719 w 1272058"/>
                              <a:gd name="connsiteY30" fmla="*/ 1666924 h 1666924"/>
                              <a:gd name="connsiteX31" fmla="*/ 762649 w 1272058"/>
                              <a:gd name="connsiteY31" fmla="*/ 52132 h 1666924"/>
                              <a:gd name="connsiteX32" fmla="*/ 782104 w 1272058"/>
                              <a:gd name="connsiteY32" fmla="*/ 85206 h 1666924"/>
                              <a:gd name="connsiteX33" fmla="*/ 795723 w 1272058"/>
                              <a:gd name="connsiteY33" fmla="*/ 1612520 h 1666924"/>
                              <a:gd name="connsiteX34" fmla="*/ 842002 w 1272058"/>
                              <a:gd name="connsiteY34" fmla="*/ 29308 h 1666924"/>
                              <a:gd name="connsiteX35" fmla="*/ 862276 w 1272058"/>
                              <a:gd name="connsiteY35" fmla="*/ 925573 h 1666924"/>
                              <a:gd name="connsiteX36" fmla="*/ 884578 w 1272058"/>
                              <a:gd name="connsiteY36" fmla="*/ 380109 h 1666924"/>
                              <a:gd name="connsiteX37" fmla="*/ 908908 w 1272058"/>
                              <a:gd name="connsiteY37" fmla="*/ 256417 h 1666924"/>
                              <a:gd name="connsiteX38" fmla="*/ 947430 w 1272058"/>
                              <a:gd name="connsiteY38" fmla="*/ 895155 h 1666924"/>
                              <a:gd name="connsiteX39" fmla="*/ 994063 w 1272058"/>
                              <a:gd name="connsiteY39" fmla="*/ 532189 h 1666924"/>
                              <a:gd name="connsiteX40" fmla="*/ 1020420 w 1272058"/>
                              <a:gd name="connsiteY40" fmla="*/ 1022904 h 1666924"/>
                              <a:gd name="connsiteX41" fmla="*/ 1052860 w 1272058"/>
                              <a:gd name="connsiteY41" fmla="*/ 666021 h 1666924"/>
                              <a:gd name="connsiteX42" fmla="*/ 1073135 w 1272058"/>
                              <a:gd name="connsiteY42" fmla="*/ 1217567 h 1666924"/>
                              <a:gd name="connsiteX43" fmla="*/ 1105575 w 1272058"/>
                              <a:gd name="connsiteY43" fmla="*/ 791740 h 1666924"/>
                              <a:gd name="connsiteX44" fmla="*/ 1113685 w 1272058"/>
                              <a:gd name="connsiteY44" fmla="*/ 1355454 h 1666924"/>
                              <a:gd name="connsiteX45" fmla="*/ 1160317 w 1272058"/>
                              <a:gd name="connsiteY45" fmla="*/ 284805 h 1666924"/>
                              <a:gd name="connsiteX46" fmla="*/ 1172481 w 1272058"/>
                              <a:gd name="connsiteY46" fmla="*/ 1057375 h 1666924"/>
                              <a:gd name="connsiteX47" fmla="*/ 1206948 w 1272058"/>
                              <a:gd name="connsiteY47" fmla="*/ 347665 h 1666924"/>
                              <a:gd name="connsiteX48" fmla="*/ 1229250 w 1272058"/>
                              <a:gd name="connsiteY48" fmla="*/ 891100 h 1666924"/>
                              <a:gd name="connsiteX49" fmla="*/ 1272058 w 1272058"/>
                              <a:gd name="connsiteY49" fmla="*/ 1007465 h 1666924"/>
                              <a:gd name="connsiteX0" fmla="*/ 0 w 1272058"/>
                              <a:gd name="connsiteY0" fmla="*/ 770033 h 1666924"/>
                              <a:gd name="connsiteX1" fmla="*/ 23347 w 1272058"/>
                              <a:gd name="connsiteY1" fmla="*/ 824508 h 1666924"/>
                              <a:gd name="connsiteX2" fmla="*/ 52530 w 1272058"/>
                              <a:gd name="connsiteY2" fmla="*/ 752524 h 1666924"/>
                              <a:gd name="connsiteX3" fmla="*/ 79767 w 1272058"/>
                              <a:gd name="connsiteY3" fmla="*/ 826454 h 1666924"/>
                              <a:gd name="connsiteX4" fmla="*/ 105059 w 1272058"/>
                              <a:gd name="connsiteY4" fmla="*/ 756415 h 1666924"/>
                              <a:gd name="connsiteX5" fmla="*/ 147861 w 1272058"/>
                              <a:gd name="connsiteY5" fmla="*/ 871201 h 1666924"/>
                              <a:gd name="connsiteX6" fmla="*/ 192608 w 1272058"/>
                              <a:gd name="connsiteY6" fmla="*/ 690267 h 1666924"/>
                              <a:gd name="connsiteX7" fmla="*/ 217900 w 1272058"/>
                              <a:gd name="connsiteY7" fmla="*/ 777816 h 1666924"/>
                              <a:gd name="connsiteX8" fmla="*/ 241246 w 1272058"/>
                              <a:gd name="connsiteY8" fmla="*/ 770033 h 1666924"/>
                              <a:gd name="connsiteX9" fmla="*/ 252920 w 1272058"/>
                              <a:gd name="connsiteY9" fmla="*/ 824508 h 1666924"/>
                              <a:gd name="connsiteX10" fmla="*/ 247083 w 1272058"/>
                              <a:gd name="connsiteY10" fmla="*/ 873147 h 1666924"/>
                              <a:gd name="connsiteX11" fmla="*/ 272375 w 1272058"/>
                              <a:gd name="connsiteY11" fmla="*/ 908166 h 1666924"/>
                              <a:gd name="connsiteX12" fmla="*/ 272375 w 1272058"/>
                              <a:gd name="connsiteY12" fmla="*/ 950968 h 1666924"/>
                              <a:gd name="connsiteX13" fmla="*/ 299612 w 1272058"/>
                              <a:gd name="connsiteY13" fmla="*/ 875092 h 1666924"/>
                              <a:gd name="connsiteX14" fmla="*/ 324904 w 1272058"/>
                              <a:gd name="connsiteY14" fmla="*/ 915948 h 1666924"/>
                              <a:gd name="connsiteX15" fmla="*/ 324904 w 1272058"/>
                              <a:gd name="connsiteY15" fmla="*/ 970423 h 1666924"/>
                              <a:gd name="connsiteX16" fmla="*/ 344360 w 1272058"/>
                              <a:gd name="connsiteY16" fmla="*/ 1017116 h 1666924"/>
                              <a:gd name="connsiteX17" fmla="*/ 377434 w 1272058"/>
                              <a:gd name="connsiteY17" fmla="*/ 995715 h 1666924"/>
                              <a:gd name="connsiteX18" fmla="*/ 363815 w 1272058"/>
                              <a:gd name="connsiteY18" fmla="*/ 917894 h 1666924"/>
                              <a:gd name="connsiteX19" fmla="*/ 381325 w 1272058"/>
                              <a:gd name="connsiteY19" fmla="*/ 910112 h 1666924"/>
                              <a:gd name="connsiteX20" fmla="*/ 402725 w 1272058"/>
                              <a:gd name="connsiteY20" fmla="*/ 565753 h 1666924"/>
                              <a:gd name="connsiteX21" fmla="*/ 447473 w 1272058"/>
                              <a:gd name="connsiteY21" fmla="*/ 1264199 h 1666924"/>
                              <a:gd name="connsiteX22" fmla="*/ 480547 w 1272058"/>
                              <a:gd name="connsiteY22" fmla="*/ 1030735 h 1666924"/>
                              <a:gd name="connsiteX23" fmla="*/ 494165 w 1272058"/>
                              <a:gd name="connsiteY23" fmla="*/ 1071591 h 1666924"/>
                              <a:gd name="connsiteX24" fmla="*/ 509730 w 1272058"/>
                              <a:gd name="connsiteY24" fmla="*/ 1046299 h 1666924"/>
                              <a:gd name="connsiteX25" fmla="*/ 527240 w 1272058"/>
                              <a:gd name="connsiteY25" fmla="*/ 1163031 h 1666924"/>
                              <a:gd name="connsiteX26" fmla="*/ 589497 w 1272058"/>
                              <a:gd name="connsiteY26" fmla="*/ 176646 h 1666924"/>
                              <a:gd name="connsiteX27" fmla="*/ 618680 w 1272058"/>
                              <a:gd name="connsiteY27" fmla="*/ 419838 h 1666924"/>
                              <a:gd name="connsiteX28" fmla="*/ 638135 w 1272058"/>
                              <a:gd name="connsiteY28" fmla="*/ 330343 h 1666924"/>
                              <a:gd name="connsiteX29" fmla="*/ 661481 w 1272058"/>
                              <a:gd name="connsiteY29" fmla="*/ 1530736 h 1666924"/>
                              <a:gd name="connsiteX30" fmla="*/ 688719 w 1272058"/>
                              <a:gd name="connsiteY30" fmla="*/ 1666924 h 1666924"/>
                              <a:gd name="connsiteX31" fmla="*/ 762649 w 1272058"/>
                              <a:gd name="connsiteY31" fmla="*/ 52132 h 1666924"/>
                              <a:gd name="connsiteX32" fmla="*/ 782104 w 1272058"/>
                              <a:gd name="connsiteY32" fmla="*/ 85206 h 1666924"/>
                              <a:gd name="connsiteX33" fmla="*/ 795723 w 1272058"/>
                              <a:gd name="connsiteY33" fmla="*/ 1612520 h 1666924"/>
                              <a:gd name="connsiteX34" fmla="*/ 842002 w 1272058"/>
                              <a:gd name="connsiteY34" fmla="*/ 29308 h 1666924"/>
                              <a:gd name="connsiteX35" fmla="*/ 862276 w 1272058"/>
                              <a:gd name="connsiteY35" fmla="*/ 925573 h 1666924"/>
                              <a:gd name="connsiteX36" fmla="*/ 884578 w 1272058"/>
                              <a:gd name="connsiteY36" fmla="*/ 380109 h 1666924"/>
                              <a:gd name="connsiteX37" fmla="*/ 908908 w 1272058"/>
                              <a:gd name="connsiteY37" fmla="*/ 256417 h 1666924"/>
                              <a:gd name="connsiteX38" fmla="*/ 947430 w 1272058"/>
                              <a:gd name="connsiteY38" fmla="*/ 895155 h 1666924"/>
                              <a:gd name="connsiteX39" fmla="*/ 994063 w 1272058"/>
                              <a:gd name="connsiteY39" fmla="*/ 532189 h 1666924"/>
                              <a:gd name="connsiteX40" fmla="*/ 1020420 w 1272058"/>
                              <a:gd name="connsiteY40" fmla="*/ 1022904 h 1666924"/>
                              <a:gd name="connsiteX41" fmla="*/ 1052860 w 1272058"/>
                              <a:gd name="connsiteY41" fmla="*/ 666021 h 1666924"/>
                              <a:gd name="connsiteX42" fmla="*/ 1073135 w 1272058"/>
                              <a:gd name="connsiteY42" fmla="*/ 1217567 h 1666924"/>
                              <a:gd name="connsiteX43" fmla="*/ 1105575 w 1272058"/>
                              <a:gd name="connsiteY43" fmla="*/ 791740 h 1666924"/>
                              <a:gd name="connsiteX44" fmla="*/ 1113685 w 1272058"/>
                              <a:gd name="connsiteY44" fmla="*/ 1355454 h 1666924"/>
                              <a:gd name="connsiteX45" fmla="*/ 1160317 w 1272058"/>
                              <a:gd name="connsiteY45" fmla="*/ 284805 h 1666924"/>
                              <a:gd name="connsiteX46" fmla="*/ 1172481 w 1272058"/>
                              <a:gd name="connsiteY46" fmla="*/ 1057375 h 1666924"/>
                              <a:gd name="connsiteX47" fmla="*/ 1206948 w 1272058"/>
                              <a:gd name="connsiteY47" fmla="*/ 347665 h 1666924"/>
                              <a:gd name="connsiteX48" fmla="*/ 1229250 w 1272058"/>
                              <a:gd name="connsiteY48" fmla="*/ 891100 h 1666924"/>
                              <a:gd name="connsiteX49" fmla="*/ 1257634 w 1272058"/>
                              <a:gd name="connsiteY49" fmla="*/ 714686 h 1666924"/>
                              <a:gd name="connsiteX50" fmla="*/ 1272058 w 1272058"/>
                              <a:gd name="connsiteY50" fmla="*/ 1007465 h 1666924"/>
                              <a:gd name="connsiteX0" fmla="*/ 0 w 1312608"/>
                              <a:gd name="connsiteY0" fmla="*/ 770033 h 1666924"/>
                              <a:gd name="connsiteX1" fmla="*/ 23347 w 1312608"/>
                              <a:gd name="connsiteY1" fmla="*/ 824508 h 1666924"/>
                              <a:gd name="connsiteX2" fmla="*/ 52530 w 1312608"/>
                              <a:gd name="connsiteY2" fmla="*/ 752524 h 1666924"/>
                              <a:gd name="connsiteX3" fmla="*/ 79767 w 1312608"/>
                              <a:gd name="connsiteY3" fmla="*/ 826454 h 1666924"/>
                              <a:gd name="connsiteX4" fmla="*/ 105059 w 1312608"/>
                              <a:gd name="connsiteY4" fmla="*/ 756415 h 1666924"/>
                              <a:gd name="connsiteX5" fmla="*/ 147861 w 1312608"/>
                              <a:gd name="connsiteY5" fmla="*/ 871201 h 1666924"/>
                              <a:gd name="connsiteX6" fmla="*/ 192608 w 1312608"/>
                              <a:gd name="connsiteY6" fmla="*/ 690267 h 1666924"/>
                              <a:gd name="connsiteX7" fmla="*/ 217900 w 1312608"/>
                              <a:gd name="connsiteY7" fmla="*/ 777816 h 1666924"/>
                              <a:gd name="connsiteX8" fmla="*/ 241246 w 1312608"/>
                              <a:gd name="connsiteY8" fmla="*/ 770033 h 1666924"/>
                              <a:gd name="connsiteX9" fmla="*/ 252920 w 1312608"/>
                              <a:gd name="connsiteY9" fmla="*/ 824508 h 1666924"/>
                              <a:gd name="connsiteX10" fmla="*/ 247083 w 1312608"/>
                              <a:gd name="connsiteY10" fmla="*/ 873147 h 1666924"/>
                              <a:gd name="connsiteX11" fmla="*/ 272375 w 1312608"/>
                              <a:gd name="connsiteY11" fmla="*/ 908166 h 1666924"/>
                              <a:gd name="connsiteX12" fmla="*/ 272375 w 1312608"/>
                              <a:gd name="connsiteY12" fmla="*/ 950968 h 1666924"/>
                              <a:gd name="connsiteX13" fmla="*/ 299612 w 1312608"/>
                              <a:gd name="connsiteY13" fmla="*/ 875092 h 1666924"/>
                              <a:gd name="connsiteX14" fmla="*/ 324904 w 1312608"/>
                              <a:gd name="connsiteY14" fmla="*/ 915948 h 1666924"/>
                              <a:gd name="connsiteX15" fmla="*/ 324904 w 1312608"/>
                              <a:gd name="connsiteY15" fmla="*/ 970423 h 1666924"/>
                              <a:gd name="connsiteX16" fmla="*/ 344360 w 1312608"/>
                              <a:gd name="connsiteY16" fmla="*/ 1017116 h 1666924"/>
                              <a:gd name="connsiteX17" fmla="*/ 377434 w 1312608"/>
                              <a:gd name="connsiteY17" fmla="*/ 995715 h 1666924"/>
                              <a:gd name="connsiteX18" fmla="*/ 363815 w 1312608"/>
                              <a:gd name="connsiteY18" fmla="*/ 917894 h 1666924"/>
                              <a:gd name="connsiteX19" fmla="*/ 381325 w 1312608"/>
                              <a:gd name="connsiteY19" fmla="*/ 910112 h 1666924"/>
                              <a:gd name="connsiteX20" fmla="*/ 402725 w 1312608"/>
                              <a:gd name="connsiteY20" fmla="*/ 565753 h 1666924"/>
                              <a:gd name="connsiteX21" fmla="*/ 447473 w 1312608"/>
                              <a:gd name="connsiteY21" fmla="*/ 1264199 h 1666924"/>
                              <a:gd name="connsiteX22" fmla="*/ 480547 w 1312608"/>
                              <a:gd name="connsiteY22" fmla="*/ 1030735 h 1666924"/>
                              <a:gd name="connsiteX23" fmla="*/ 494165 w 1312608"/>
                              <a:gd name="connsiteY23" fmla="*/ 1071591 h 1666924"/>
                              <a:gd name="connsiteX24" fmla="*/ 509730 w 1312608"/>
                              <a:gd name="connsiteY24" fmla="*/ 1046299 h 1666924"/>
                              <a:gd name="connsiteX25" fmla="*/ 527240 w 1312608"/>
                              <a:gd name="connsiteY25" fmla="*/ 1163031 h 1666924"/>
                              <a:gd name="connsiteX26" fmla="*/ 589497 w 1312608"/>
                              <a:gd name="connsiteY26" fmla="*/ 176646 h 1666924"/>
                              <a:gd name="connsiteX27" fmla="*/ 618680 w 1312608"/>
                              <a:gd name="connsiteY27" fmla="*/ 419838 h 1666924"/>
                              <a:gd name="connsiteX28" fmla="*/ 638135 w 1312608"/>
                              <a:gd name="connsiteY28" fmla="*/ 330343 h 1666924"/>
                              <a:gd name="connsiteX29" fmla="*/ 661481 w 1312608"/>
                              <a:gd name="connsiteY29" fmla="*/ 1530736 h 1666924"/>
                              <a:gd name="connsiteX30" fmla="*/ 688719 w 1312608"/>
                              <a:gd name="connsiteY30" fmla="*/ 1666924 h 1666924"/>
                              <a:gd name="connsiteX31" fmla="*/ 762649 w 1312608"/>
                              <a:gd name="connsiteY31" fmla="*/ 52132 h 1666924"/>
                              <a:gd name="connsiteX32" fmla="*/ 782104 w 1312608"/>
                              <a:gd name="connsiteY32" fmla="*/ 85206 h 1666924"/>
                              <a:gd name="connsiteX33" fmla="*/ 795723 w 1312608"/>
                              <a:gd name="connsiteY33" fmla="*/ 1612520 h 1666924"/>
                              <a:gd name="connsiteX34" fmla="*/ 842002 w 1312608"/>
                              <a:gd name="connsiteY34" fmla="*/ 29308 h 1666924"/>
                              <a:gd name="connsiteX35" fmla="*/ 862276 w 1312608"/>
                              <a:gd name="connsiteY35" fmla="*/ 925573 h 1666924"/>
                              <a:gd name="connsiteX36" fmla="*/ 884578 w 1312608"/>
                              <a:gd name="connsiteY36" fmla="*/ 380109 h 1666924"/>
                              <a:gd name="connsiteX37" fmla="*/ 908908 w 1312608"/>
                              <a:gd name="connsiteY37" fmla="*/ 256417 h 1666924"/>
                              <a:gd name="connsiteX38" fmla="*/ 947430 w 1312608"/>
                              <a:gd name="connsiteY38" fmla="*/ 895155 h 1666924"/>
                              <a:gd name="connsiteX39" fmla="*/ 994063 w 1312608"/>
                              <a:gd name="connsiteY39" fmla="*/ 532189 h 1666924"/>
                              <a:gd name="connsiteX40" fmla="*/ 1020420 w 1312608"/>
                              <a:gd name="connsiteY40" fmla="*/ 1022904 h 1666924"/>
                              <a:gd name="connsiteX41" fmla="*/ 1052860 w 1312608"/>
                              <a:gd name="connsiteY41" fmla="*/ 666021 h 1666924"/>
                              <a:gd name="connsiteX42" fmla="*/ 1073135 w 1312608"/>
                              <a:gd name="connsiteY42" fmla="*/ 1217567 h 1666924"/>
                              <a:gd name="connsiteX43" fmla="*/ 1105575 w 1312608"/>
                              <a:gd name="connsiteY43" fmla="*/ 791740 h 1666924"/>
                              <a:gd name="connsiteX44" fmla="*/ 1113685 w 1312608"/>
                              <a:gd name="connsiteY44" fmla="*/ 1355454 h 1666924"/>
                              <a:gd name="connsiteX45" fmla="*/ 1160317 w 1312608"/>
                              <a:gd name="connsiteY45" fmla="*/ 284805 h 1666924"/>
                              <a:gd name="connsiteX46" fmla="*/ 1172481 w 1312608"/>
                              <a:gd name="connsiteY46" fmla="*/ 1057375 h 1666924"/>
                              <a:gd name="connsiteX47" fmla="*/ 1206948 w 1312608"/>
                              <a:gd name="connsiteY47" fmla="*/ 347665 h 1666924"/>
                              <a:gd name="connsiteX48" fmla="*/ 1229250 w 1312608"/>
                              <a:gd name="connsiteY48" fmla="*/ 891100 h 1666924"/>
                              <a:gd name="connsiteX49" fmla="*/ 1257634 w 1312608"/>
                              <a:gd name="connsiteY49" fmla="*/ 714686 h 1666924"/>
                              <a:gd name="connsiteX50" fmla="*/ 1312608 w 1312608"/>
                              <a:gd name="connsiteY50" fmla="*/ 735746 h 1666924"/>
                              <a:gd name="connsiteX0" fmla="*/ 0 w 1312608"/>
                              <a:gd name="connsiteY0" fmla="*/ 770033 h 1666924"/>
                              <a:gd name="connsiteX1" fmla="*/ 23347 w 1312608"/>
                              <a:gd name="connsiteY1" fmla="*/ 824508 h 1666924"/>
                              <a:gd name="connsiteX2" fmla="*/ 52530 w 1312608"/>
                              <a:gd name="connsiteY2" fmla="*/ 752524 h 1666924"/>
                              <a:gd name="connsiteX3" fmla="*/ 79767 w 1312608"/>
                              <a:gd name="connsiteY3" fmla="*/ 826454 h 1666924"/>
                              <a:gd name="connsiteX4" fmla="*/ 105059 w 1312608"/>
                              <a:gd name="connsiteY4" fmla="*/ 756415 h 1666924"/>
                              <a:gd name="connsiteX5" fmla="*/ 147861 w 1312608"/>
                              <a:gd name="connsiteY5" fmla="*/ 871201 h 1666924"/>
                              <a:gd name="connsiteX6" fmla="*/ 192608 w 1312608"/>
                              <a:gd name="connsiteY6" fmla="*/ 690267 h 1666924"/>
                              <a:gd name="connsiteX7" fmla="*/ 217900 w 1312608"/>
                              <a:gd name="connsiteY7" fmla="*/ 777816 h 1666924"/>
                              <a:gd name="connsiteX8" fmla="*/ 241246 w 1312608"/>
                              <a:gd name="connsiteY8" fmla="*/ 770033 h 1666924"/>
                              <a:gd name="connsiteX9" fmla="*/ 252920 w 1312608"/>
                              <a:gd name="connsiteY9" fmla="*/ 824508 h 1666924"/>
                              <a:gd name="connsiteX10" fmla="*/ 247083 w 1312608"/>
                              <a:gd name="connsiteY10" fmla="*/ 873147 h 1666924"/>
                              <a:gd name="connsiteX11" fmla="*/ 272375 w 1312608"/>
                              <a:gd name="connsiteY11" fmla="*/ 908166 h 1666924"/>
                              <a:gd name="connsiteX12" fmla="*/ 272375 w 1312608"/>
                              <a:gd name="connsiteY12" fmla="*/ 950968 h 1666924"/>
                              <a:gd name="connsiteX13" fmla="*/ 299612 w 1312608"/>
                              <a:gd name="connsiteY13" fmla="*/ 875092 h 1666924"/>
                              <a:gd name="connsiteX14" fmla="*/ 324904 w 1312608"/>
                              <a:gd name="connsiteY14" fmla="*/ 915948 h 1666924"/>
                              <a:gd name="connsiteX15" fmla="*/ 324904 w 1312608"/>
                              <a:gd name="connsiteY15" fmla="*/ 970423 h 1666924"/>
                              <a:gd name="connsiteX16" fmla="*/ 344360 w 1312608"/>
                              <a:gd name="connsiteY16" fmla="*/ 1017116 h 1666924"/>
                              <a:gd name="connsiteX17" fmla="*/ 377434 w 1312608"/>
                              <a:gd name="connsiteY17" fmla="*/ 995715 h 1666924"/>
                              <a:gd name="connsiteX18" fmla="*/ 363815 w 1312608"/>
                              <a:gd name="connsiteY18" fmla="*/ 917894 h 1666924"/>
                              <a:gd name="connsiteX19" fmla="*/ 381325 w 1312608"/>
                              <a:gd name="connsiteY19" fmla="*/ 910112 h 1666924"/>
                              <a:gd name="connsiteX20" fmla="*/ 402725 w 1312608"/>
                              <a:gd name="connsiteY20" fmla="*/ 565753 h 1666924"/>
                              <a:gd name="connsiteX21" fmla="*/ 447473 w 1312608"/>
                              <a:gd name="connsiteY21" fmla="*/ 1264199 h 1666924"/>
                              <a:gd name="connsiteX22" fmla="*/ 480547 w 1312608"/>
                              <a:gd name="connsiteY22" fmla="*/ 1030735 h 1666924"/>
                              <a:gd name="connsiteX23" fmla="*/ 494165 w 1312608"/>
                              <a:gd name="connsiteY23" fmla="*/ 1071591 h 1666924"/>
                              <a:gd name="connsiteX24" fmla="*/ 509730 w 1312608"/>
                              <a:gd name="connsiteY24" fmla="*/ 1046299 h 1666924"/>
                              <a:gd name="connsiteX25" fmla="*/ 527240 w 1312608"/>
                              <a:gd name="connsiteY25" fmla="*/ 1163031 h 1666924"/>
                              <a:gd name="connsiteX26" fmla="*/ 589497 w 1312608"/>
                              <a:gd name="connsiteY26" fmla="*/ 176646 h 1666924"/>
                              <a:gd name="connsiteX27" fmla="*/ 618680 w 1312608"/>
                              <a:gd name="connsiteY27" fmla="*/ 419838 h 1666924"/>
                              <a:gd name="connsiteX28" fmla="*/ 638135 w 1312608"/>
                              <a:gd name="connsiteY28" fmla="*/ 330343 h 1666924"/>
                              <a:gd name="connsiteX29" fmla="*/ 661481 w 1312608"/>
                              <a:gd name="connsiteY29" fmla="*/ 1530736 h 1666924"/>
                              <a:gd name="connsiteX30" fmla="*/ 688719 w 1312608"/>
                              <a:gd name="connsiteY30" fmla="*/ 1666924 h 1666924"/>
                              <a:gd name="connsiteX31" fmla="*/ 762649 w 1312608"/>
                              <a:gd name="connsiteY31" fmla="*/ 52132 h 1666924"/>
                              <a:gd name="connsiteX32" fmla="*/ 782104 w 1312608"/>
                              <a:gd name="connsiteY32" fmla="*/ 85206 h 1666924"/>
                              <a:gd name="connsiteX33" fmla="*/ 795723 w 1312608"/>
                              <a:gd name="connsiteY33" fmla="*/ 1612520 h 1666924"/>
                              <a:gd name="connsiteX34" fmla="*/ 842002 w 1312608"/>
                              <a:gd name="connsiteY34" fmla="*/ 29308 h 1666924"/>
                              <a:gd name="connsiteX35" fmla="*/ 862276 w 1312608"/>
                              <a:gd name="connsiteY35" fmla="*/ 925573 h 1666924"/>
                              <a:gd name="connsiteX36" fmla="*/ 884578 w 1312608"/>
                              <a:gd name="connsiteY36" fmla="*/ 380109 h 1666924"/>
                              <a:gd name="connsiteX37" fmla="*/ 908908 w 1312608"/>
                              <a:gd name="connsiteY37" fmla="*/ 256417 h 1666924"/>
                              <a:gd name="connsiteX38" fmla="*/ 947430 w 1312608"/>
                              <a:gd name="connsiteY38" fmla="*/ 895155 h 1666924"/>
                              <a:gd name="connsiteX39" fmla="*/ 994063 w 1312608"/>
                              <a:gd name="connsiteY39" fmla="*/ 532189 h 1666924"/>
                              <a:gd name="connsiteX40" fmla="*/ 1020420 w 1312608"/>
                              <a:gd name="connsiteY40" fmla="*/ 1022904 h 1666924"/>
                              <a:gd name="connsiteX41" fmla="*/ 1052860 w 1312608"/>
                              <a:gd name="connsiteY41" fmla="*/ 666021 h 1666924"/>
                              <a:gd name="connsiteX42" fmla="*/ 1073135 w 1312608"/>
                              <a:gd name="connsiteY42" fmla="*/ 1217567 h 1666924"/>
                              <a:gd name="connsiteX43" fmla="*/ 1105575 w 1312608"/>
                              <a:gd name="connsiteY43" fmla="*/ 791740 h 1666924"/>
                              <a:gd name="connsiteX44" fmla="*/ 1113685 w 1312608"/>
                              <a:gd name="connsiteY44" fmla="*/ 1355454 h 1666924"/>
                              <a:gd name="connsiteX45" fmla="*/ 1160317 w 1312608"/>
                              <a:gd name="connsiteY45" fmla="*/ 284805 h 1666924"/>
                              <a:gd name="connsiteX46" fmla="*/ 1172481 w 1312608"/>
                              <a:gd name="connsiteY46" fmla="*/ 1057375 h 1666924"/>
                              <a:gd name="connsiteX47" fmla="*/ 1206948 w 1312608"/>
                              <a:gd name="connsiteY47" fmla="*/ 347665 h 1666924"/>
                              <a:gd name="connsiteX48" fmla="*/ 1229250 w 1312608"/>
                              <a:gd name="connsiteY48" fmla="*/ 891100 h 1666924"/>
                              <a:gd name="connsiteX49" fmla="*/ 1257634 w 1312608"/>
                              <a:gd name="connsiteY49" fmla="*/ 714686 h 1666924"/>
                              <a:gd name="connsiteX50" fmla="*/ 1277909 w 1312608"/>
                              <a:gd name="connsiteY50" fmla="*/ 1004654 h 1666924"/>
                              <a:gd name="connsiteX51" fmla="*/ 1312608 w 1312608"/>
                              <a:gd name="connsiteY51" fmla="*/ 735746 h 1666924"/>
                              <a:gd name="connsiteX0" fmla="*/ 0 w 1336938"/>
                              <a:gd name="connsiteY0" fmla="*/ 770033 h 1666924"/>
                              <a:gd name="connsiteX1" fmla="*/ 23347 w 1336938"/>
                              <a:gd name="connsiteY1" fmla="*/ 824508 h 1666924"/>
                              <a:gd name="connsiteX2" fmla="*/ 52530 w 1336938"/>
                              <a:gd name="connsiteY2" fmla="*/ 752524 h 1666924"/>
                              <a:gd name="connsiteX3" fmla="*/ 79767 w 1336938"/>
                              <a:gd name="connsiteY3" fmla="*/ 826454 h 1666924"/>
                              <a:gd name="connsiteX4" fmla="*/ 105059 w 1336938"/>
                              <a:gd name="connsiteY4" fmla="*/ 756415 h 1666924"/>
                              <a:gd name="connsiteX5" fmla="*/ 147861 w 1336938"/>
                              <a:gd name="connsiteY5" fmla="*/ 871201 h 1666924"/>
                              <a:gd name="connsiteX6" fmla="*/ 192608 w 1336938"/>
                              <a:gd name="connsiteY6" fmla="*/ 690267 h 1666924"/>
                              <a:gd name="connsiteX7" fmla="*/ 217900 w 1336938"/>
                              <a:gd name="connsiteY7" fmla="*/ 777816 h 1666924"/>
                              <a:gd name="connsiteX8" fmla="*/ 241246 w 1336938"/>
                              <a:gd name="connsiteY8" fmla="*/ 770033 h 1666924"/>
                              <a:gd name="connsiteX9" fmla="*/ 252920 w 1336938"/>
                              <a:gd name="connsiteY9" fmla="*/ 824508 h 1666924"/>
                              <a:gd name="connsiteX10" fmla="*/ 247083 w 1336938"/>
                              <a:gd name="connsiteY10" fmla="*/ 873147 h 1666924"/>
                              <a:gd name="connsiteX11" fmla="*/ 272375 w 1336938"/>
                              <a:gd name="connsiteY11" fmla="*/ 908166 h 1666924"/>
                              <a:gd name="connsiteX12" fmla="*/ 272375 w 1336938"/>
                              <a:gd name="connsiteY12" fmla="*/ 950968 h 1666924"/>
                              <a:gd name="connsiteX13" fmla="*/ 299612 w 1336938"/>
                              <a:gd name="connsiteY13" fmla="*/ 875092 h 1666924"/>
                              <a:gd name="connsiteX14" fmla="*/ 324904 w 1336938"/>
                              <a:gd name="connsiteY14" fmla="*/ 915948 h 1666924"/>
                              <a:gd name="connsiteX15" fmla="*/ 324904 w 1336938"/>
                              <a:gd name="connsiteY15" fmla="*/ 970423 h 1666924"/>
                              <a:gd name="connsiteX16" fmla="*/ 344360 w 1336938"/>
                              <a:gd name="connsiteY16" fmla="*/ 1017116 h 1666924"/>
                              <a:gd name="connsiteX17" fmla="*/ 377434 w 1336938"/>
                              <a:gd name="connsiteY17" fmla="*/ 995715 h 1666924"/>
                              <a:gd name="connsiteX18" fmla="*/ 363815 w 1336938"/>
                              <a:gd name="connsiteY18" fmla="*/ 917894 h 1666924"/>
                              <a:gd name="connsiteX19" fmla="*/ 381325 w 1336938"/>
                              <a:gd name="connsiteY19" fmla="*/ 910112 h 1666924"/>
                              <a:gd name="connsiteX20" fmla="*/ 402725 w 1336938"/>
                              <a:gd name="connsiteY20" fmla="*/ 565753 h 1666924"/>
                              <a:gd name="connsiteX21" fmla="*/ 447473 w 1336938"/>
                              <a:gd name="connsiteY21" fmla="*/ 1264199 h 1666924"/>
                              <a:gd name="connsiteX22" fmla="*/ 480547 w 1336938"/>
                              <a:gd name="connsiteY22" fmla="*/ 1030735 h 1666924"/>
                              <a:gd name="connsiteX23" fmla="*/ 494165 w 1336938"/>
                              <a:gd name="connsiteY23" fmla="*/ 1071591 h 1666924"/>
                              <a:gd name="connsiteX24" fmla="*/ 509730 w 1336938"/>
                              <a:gd name="connsiteY24" fmla="*/ 1046299 h 1666924"/>
                              <a:gd name="connsiteX25" fmla="*/ 527240 w 1336938"/>
                              <a:gd name="connsiteY25" fmla="*/ 1163031 h 1666924"/>
                              <a:gd name="connsiteX26" fmla="*/ 589497 w 1336938"/>
                              <a:gd name="connsiteY26" fmla="*/ 176646 h 1666924"/>
                              <a:gd name="connsiteX27" fmla="*/ 618680 w 1336938"/>
                              <a:gd name="connsiteY27" fmla="*/ 419838 h 1666924"/>
                              <a:gd name="connsiteX28" fmla="*/ 638135 w 1336938"/>
                              <a:gd name="connsiteY28" fmla="*/ 330343 h 1666924"/>
                              <a:gd name="connsiteX29" fmla="*/ 661481 w 1336938"/>
                              <a:gd name="connsiteY29" fmla="*/ 1530736 h 1666924"/>
                              <a:gd name="connsiteX30" fmla="*/ 688719 w 1336938"/>
                              <a:gd name="connsiteY30" fmla="*/ 1666924 h 1666924"/>
                              <a:gd name="connsiteX31" fmla="*/ 762649 w 1336938"/>
                              <a:gd name="connsiteY31" fmla="*/ 52132 h 1666924"/>
                              <a:gd name="connsiteX32" fmla="*/ 782104 w 1336938"/>
                              <a:gd name="connsiteY32" fmla="*/ 85206 h 1666924"/>
                              <a:gd name="connsiteX33" fmla="*/ 795723 w 1336938"/>
                              <a:gd name="connsiteY33" fmla="*/ 1612520 h 1666924"/>
                              <a:gd name="connsiteX34" fmla="*/ 842002 w 1336938"/>
                              <a:gd name="connsiteY34" fmla="*/ 29308 h 1666924"/>
                              <a:gd name="connsiteX35" fmla="*/ 862276 w 1336938"/>
                              <a:gd name="connsiteY35" fmla="*/ 925573 h 1666924"/>
                              <a:gd name="connsiteX36" fmla="*/ 884578 w 1336938"/>
                              <a:gd name="connsiteY36" fmla="*/ 380109 h 1666924"/>
                              <a:gd name="connsiteX37" fmla="*/ 908908 w 1336938"/>
                              <a:gd name="connsiteY37" fmla="*/ 256417 h 1666924"/>
                              <a:gd name="connsiteX38" fmla="*/ 947430 w 1336938"/>
                              <a:gd name="connsiteY38" fmla="*/ 895155 h 1666924"/>
                              <a:gd name="connsiteX39" fmla="*/ 994063 w 1336938"/>
                              <a:gd name="connsiteY39" fmla="*/ 532189 h 1666924"/>
                              <a:gd name="connsiteX40" fmla="*/ 1020420 w 1336938"/>
                              <a:gd name="connsiteY40" fmla="*/ 1022904 h 1666924"/>
                              <a:gd name="connsiteX41" fmla="*/ 1052860 w 1336938"/>
                              <a:gd name="connsiteY41" fmla="*/ 666021 h 1666924"/>
                              <a:gd name="connsiteX42" fmla="*/ 1073135 w 1336938"/>
                              <a:gd name="connsiteY42" fmla="*/ 1217567 h 1666924"/>
                              <a:gd name="connsiteX43" fmla="*/ 1105575 w 1336938"/>
                              <a:gd name="connsiteY43" fmla="*/ 791740 h 1666924"/>
                              <a:gd name="connsiteX44" fmla="*/ 1113685 w 1336938"/>
                              <a:gd name="connsiteY44" fmla="*/ 1355454 h 1666924"/>
                              <a:gd name="connsiteX45" fmla="*/ 1160317 w 1336938"/>
                              <a:gd name="connsiteY45" fmla="*/ 284805 h 1666924"/>
                              <a:gd name="connsiteX46" fmla="*/ 1172481 w 1336938"/>
                              <a:gd name="connsiteY46" fmla="*/ 1057375 h 1666924"/>
                              <a:gd name="connsiteX47" fmla="*/ 1206948 w 1336938"/>
                              <a:gd name="connsiteY47" fmla="*/ 347665 h 1666924"/>
                              <a:gd name="connsiteX48" fmla="*/ 1229250 w 1336938"/>
                              <a:gd name="connsiteY48" fmla="*/ 891100 h 1666924"/>
                              <a:gd name="connsiteX49" fmla="*/ 1257634 w 1336938"/>
                              <a:gd name="connsiteY49" fmla="*/ 714686 h 1666924"/>
                              <a:gd name="connsiteX50" fmla="*/ 1277909 w 1336938"/>
                              <a:gd name="connsiteY50" fmla="*/ 1004654 h 1666924"/>
                              <a:gd name="connsiteX51" fmla="*/ 1336938 w 1336938"/>
                              <a:gd name="connsiteY51" fmla="*/ 1301487 h 1666924"/>
                              <a:gd name="connsiteX0" fmla="*/ 0 w 1336938"/>
                              <a:gd name="connsiteY0" fmla="*/ 770033 h 1666924"/>
                              <a:gd name="connsiteX1" fmla="*/ 23347 w 1336938"/>
                              <a:gd name="connsiteY1" fmla="*/ 824508 h 1666924"/>
                              <a:gd name="connsiteX2" fmla="*/ 52530 w 1336938"/>
                              <a:gd name="connsiteY2" fmla="*/ 752524 h 1666924"/>
                              <a:gd name="connsiteX3" fmla="*/ 79767 w 1336938"/>
                              <a:gd name="connsiteY3" fmla="*/ 826454 h 1666924"/>
                              <a:gd name="connsiteX4" fmla="*/ 105059 w 1336938"/>
                              <a:gd name="connsiteY4" fmla="*/ 756415 h 1666924"/>
                              <a:gd name="connsiteX5" fmla="*/ 147861 w 1336938"/>
                              <a:gd name="connsiteY5" fmla="*/ 871201 h 1666924"/>
                              <a:gd name="connsiteX6" fmla="*/ 192608 w 1336938"/>
                              <a:gd name="connsiteY6" fmla="*/ 690267 h 1666924"/>
                              <a:gd name="connsiteX7" fmla="*/ 217900 w 1336938"/>
                              <a:gd name="connsiteY7" fmla="*/ 777816 h 1666924"/>
                              <a:gd name="connsiteX8" fmla="*/ 241246 w 1336938"/>
                              <a:gd name="connsiteY8" fmla="*/ 770033 h 1666924"/>
                              <a:gd name="connsiteX9" fmla="*/ 252920 w 1336938"/>
                              <a:gd name="connsiteY9" fmla="*/ 824508 h 1666924"/>
                              <a:gd name="connsiteX10" fmla="*/ 247083 w 1336938"/>
                              <a:gd name="connsiteY10" fmla="*/ 873147 h 1666924"/>
                              <a:gd name="connsiteX11" fmla="*/ 272375 w 1336938"/>
                              <a:gd name="connsiteY11" fmla="*/ 908166 h 1666924"/>
                              <a:gd name="connsiteX12" fmla="*/ 272375 w 1336938"/>
                              <a:gd name="connsiteY12" fmla="*/ 950968 h 1666924"/>
                              <a:gd name="connsiteX13" fmla="*/ 299612 w 1336938"/>
                              <a:gd name="connsiteY13" fmla="*/ 875092 h 1666924"/>
                              <a:gd name="connsiteX14" fmla="*/ 324904 w 1336938"/>
                              <a:gd name="connsiteY14" fmla="*/ 915948 h 1666924"/>
                              <a:gd name="connsiteX15" fmla="*/ 324904 w 1336938"/>
                              <a:gd name="connsiteY15" fmla="*/ 970423 h 1666924"/>
                              <a:gd name="connsiteX16" fmla="*/ 344360 w 1336938"/>
                              <a:gd name="connsiteY16" fmla="*/ 1017116 h 1666924"/>
                              <a:gd name="connsiteX17" fmla="*/ 377434 w 1336938"/>
                              <a:gd name="connsiteY17" fmla="*/ 995715 h 1666924"/>
                              <a:gd name="connsiteX18" fmla="*/ 363815 w 1336938"/>
                              <a:gd name="connsiteY18" fmla="*/ 917894 h 1666924"/>
                              <a:gd name="connsiteX19" fmla="*/ 381325 w 1336938"/>
                              <a:gd name="connsiteY19" fmla="*/ 910112 h 1666924"/>
                              <a:gd name="connsiteX20" fmla="*/ 402725 w 1336938"/>
                              <a:gd name="connsiteY20" fmla="*/ 565753 h 1666924"/>
                              <a:gd name="connsiteX21" fmla="*/ 447473 w 1336938"/>
                              <a:gd name="connsiteY21" fmla="*/ 1264199 h 1666924"/>
                              <a:gd name="connsiteX22" fmla="*/ 480547 w 1336938"/>
                              <a:gd name="connsiteY22" fmla="*/ 1030735 h 1666924"/>
                              <a:gd name="connsiteX23" fmla="*/ 494165 w 1336938"/>
                              <a:gd name="connsiteY23" fmla="*/ 1071591 h 1666924"/>
                              <a:gd name="connsiteX24" fmla="*/ 509730 w 1336938"/>
                              <a:gd name="connsiteY24" fmla="*/ 1046299 h 1666924"/>
                              <a:gd name="connsiteX25" fmla="*/ 527240 w 1336938"/>
                              <a:gd name="connsiteY25" fmla="*/ 1163031 h 1666924"/>
                              <a:gd name="connsiteX26" fmla="*/ 589497 w 1336938"/>
                              <a:gd name="connsiteY26" fmla="*/ 176646 h 1666924"/>
                              <a:gd name="connsiteX27" fmla="*/ 618680 w 1336938"/>
                              <a:gd name="connsiteY27" fmla="*/ 419838 h 1666924"/>
                              <a:gd name="connsiteX28" fmla="*/ 638135 w 1336938"/>
                              <a:gd name="connsiteY28" fmla="*/ 330343 h 1666924"/>
                              <a:gd name="connsiteX29" fmla="*/ 661481 w 1336938"/>
                              <a:gd name="connsiteY29" fmla="*/ 1530736 h 1666924"/>
                              <a:gd name="connsiteX30" fmla="*/ 688719 w 1336938"/>
                              <a:gd name="connsiteY30" fmla="*/ 1666924 h 1666924"/>
                              <a:gd name="connsiteX31" fmla="*/ 762649 w 1336938"/>
                              <a:gd name="connsiteY31" fmla="*/ 52132 h 1666924"/>
                              <a:gd name="connsiteX32" fmla="*/ 782104 w 1336938"/>
                              <a:gd name="connsiteY32" fmla="*/ 85206 h 1666924"/>
                              <a:gd name="connsiteX33" fmla="*/ 795723 w 1336938"/>
                              <a:gd name="connsiteY33" fmla="*/ 1612520 h 1666924"/>
                              <a:gd name="connsiteX34" fmla="*/ 842002 w 1336938"/>
                              <a:gd name="connsiteY34" fmla="*/ 29308 h 1666924"/>
                              <a:gd name="connsiteX35" fmla="*/ 862276 w 1336938"/>
                              <a:gd name="connsiteY35" fmla="*/ 925573 h 1666924"/>
                              <a:gd name="connsiteX36" fmla="*/ 884578 w 1336938"/>
                              <a:gd name="connsiteY36" fmla="*/ 380109 h 1666924"/>
                              <a:gd name="connsiteX37" fmla="*/ 908908 w 1336938"/>
                              <a:gd name="connsiteY37" fmla="*/ 256417 h 1666924"/>
                              <a:gd name="connsiteX38" fmla="*/ 947430 w 1336938"/>
                              <a:gd name="connsiteY38" fmla="*/ 895155 h 1666924"/>
                              <a:gd name="connsiteX39" fmla="*/ 994063 w 1336938"/>
                              <a:gd name="connsiteY39" fmla="*/ 532189 h 1666924"/>
                              <a:gd name="connsiteX40" fmla="*/ 1020420 w 1336938"/>
                              <a:gd name="connsiteY40" fmla="*/ 1022904 h 1666924"/>
                              <a:gd name="connsiteX41" fmla="*/ 1052860 w 1336938"/>
                              <a:gd name="connsiteY41" fmla="*/ 666021 h 1666924"/>
                              <a:gd name="connsiteX42" fmla="*/ 1073135 w 1336938"/>
                              <a:gd name="connsiteY42" fmla="*/ 1217567 h 1666924"/>
                              <a:gd name="connsiteX43" fmla="*/ 1105575 w 1336938"/>
                              <a:gd name="connsiteY43" fmla="*/ 791740 h 1666924"/>
                              <a:gd name="connsiteX44" fmla="*/ 1113685 w 1336938"/>
                              <a:gd name="connsiteY44" fmla="*/ 1355454 h 1666924"/>
                              <a:gd name="connsiteX45" fmla="*/ 1160317 w 1336938"/>
                              <a:gd name="connsiteY45" fmla="*/ 284805 h 1666924"/>
                              <a:gd name="connsiteX46" fmla="*/ 1172481 w 1336938"/>
                              <a:gd name="connsiteY46" fmla="*/ 1057375 h 1666924"/>
                              <a:gd name="connsiteX47" fmla="*/ 1206948 w 1336938"/>
                              <a:gd name="connsiteY47" fmla="*/ 347665 h 1666924"/>
                              <a:gd name="connsiteX48" fmla="*/ 1229250 w 1336938"/>
                              <a:gd name="connsiteY48" fmla="*/ 891100 h 1666924"/>
                              <a:gd name="connsiteX49" fmla="*/ 1257634 w 1336938"/>
                              <a:gd name="connsiteY49" fmla="*/ 714686 h 1666924"/>
                              <a:gd name="connsiteX50" fmla="*/ 1277909 w 1336938"/>
                              <a:gd name="connsiteY50" fmla="*/ 1004654 h 1666924"/>
                              <a:gd name="connsiteX51" fmla="*/ 1316431 w 1336938"/>
                              <a:gd name="connsiteY51" fmla="*/ 724825 h 1666924"/>
                              <a:gd name="connsiteX52" fmla="*/ 1336938 w 1336938"/>
                              <a:gd name="connsiteY52" fmla="*/ 1301487 h 1666924"/>
                              <a:gd name="connsiteX0" fmla="*/ 0 w 1375460"/>
                              <a:gd name="connsiteY0" fmla="*/ 770033 h 1666924"/>
                              <a:gd name="connsiteX1" fmla="*/ 23347 w 1375460"/>
                              <a:gd name="connsiteY1" fmla="*/ 824508 h 1666924"/>
                              <a:gd name="connsiteX2" fmla="*/ 52530 w 1375460"/>
                              <a:gd name="connsiteY2" fmla="*/ 752524 h 1666924"/>
                              <a:gd name="connsiteX3" fmla="*/ 79767 w 1375460"/>
                              <a:gd name="connsiteY3" fmla="*/ 826454 h 1666924"/>
                              <a:gd name="connsiteX4" fmla="*/ 105059 w 1375460"/>
                              <a:gd name="connsiteY4" fmla="*/ 756415 h 1666924"/>
                              <a:gd name="connsiteX5" fmla="*/ 147861 w 1375460"/>
                              <a:gd name="connsiteY5" fmla="*/ 871201 h 1666924"/>
                              <a:gd name="connsiteX6" fmla="*/ 192608 w 1375460"/>
                              <a:gd name="connsiteY6" fmla="*/ 690267 h 1666924"/>
                              <a:gd name="connsiteX7" fmla="*/ 217900 w 1375460"/>
                              <a:gd name="connsiteY7" fmla="*/ 777816 h 1666924"/>
                              <a:gd name="connsiteX8" fmla="*/ 241246 w 1375460"/>
                              <a:gd name="connsiteY8" fmla="*/ 770033 h 1666924"/>
                              <a:gd name="connsiteX9" fmla="*/ 252920 w 1375460"/>
                              <a:gd name="connsiteY9" fmla="*/ 824508 h 1666924"/>
                              <a:gd name="connsiteX10" fmla="*/ 247083 w 1375460"/>
                              <a:gd name="connsiteY10" fmla="*/ 873147 h 1666924"/>
                              <a:gd name="connsiteX11" fmla="*/ 272375 w 1375460"/>
                              <a:gd name="connsiteY11" fmla="*/ 908166 h 1666924"/>
                              <a:gd name="connsiteX12" fmla="*/ 272375 w 1375460"/>
                              <a:gd name="connsiteY12" fmla="*/ 950968 h 1666924"/>
                              <a:gd name="connsiteX13" fmla="*/ 299612 w 1375460"/>
                              <a:gd name="connsiteY13" fmla="*/ 875092 h 1666924"/>
                              <a:gd name="connsiteX14" fmla="*/ 324904 w 1375460"/>
                              <a:gd name="connsiteY14" fmla="*/ 915948 h 1666924"/>
                              <a:gd name="connsiteX15" fmla="*/ 324904 w 1375460"/>
                              <a:gd name="connsiteY15" fmla="*/ 970423 h 1666924"/>
                              <a:gd name="connsiteX16" fmla="*/ 344360 w 1375460"/>
                              <a:gd name="connsiteY16" fmla="*/ 1017116 h 1666924"/>
                              <a:gd name="connsiteX17" fmla="*/ 377434 w 1375460"/>
                              <a:gd name="connsiteY17" fmla="*/ 995715 h 1666924"/>
                              <a:gd name="connsiteX18" fmla="*/ 363815 w 1375460"/>
                              <a:gd name="connsiteY18" fmla="*/ 917894 h 1666924"/>
                              <a:gd name="connsiteX19" fmla="*/ 381325 w 1375460"/>
                              <a:gd name="connsiteY19" fmla="*/ 910112 h 1666924"/>
                              <a:gd name="connsiteX20" fmla="*/ 402725 w 1375460"/>
                              <a:gd name="connsiteY20" fmla="*/ 565753 h 1666924"/>
                              <a:gd name="connsiteX21" fmla="*/ 447473 w 1375460"/>
                              <a:gd name="connsiteY21" fmla="*/ 1264199 h 1666924"/>
                              <a:gd name="connsiteX22" fmla="*/ 480547 w 1375460"/>
                              <a:gd name="connsiteY22" fmla="*/ 1030735 h 1666924"/>
                              <a:gd name="connsiteX23" fmla="*/ 494165 w 1375460"/>
                              <a:gd name="connsiteY23" fmla="*/ 1071591 h 1666924"/>
                              <a:gd name="connsiteX24" fmla="*/ 509730 w 1375460"/>
                              <a:gd name="connsiteY24" fmla="*/ 1046299 h 1666924"/>
                              <a:gd name="connsiteX25" fmla="*/ 527240 w 1375460"/>
                              <a:gd name="connsiteY25" fmla="*/ 1163031 h 1666924"/>
                              <a:gd name="connsiteX26" fmla="*/ 589497 w 1375460"/>
                              <a:gd name="connsiteY26" fmla="*/ 176646 h 1666924"/>
                              <a:gd name="connsiteX27" fmla="*/ 618680 w 1375460"/>
                              <a:gd name="connsiteY27" fmla="*/ 419838 h 1666924"/>
                              <a:gd name="connsiteX28" fmla="*/ 638135 w 1375460"/>
                              <a:gd name="connsiteY28" fmla="*/ 330343 h 1666924"/>
                              <a:gd name="connsiteX29" fmla="*/ 661481 w 1375460"/>
                              <a:gd name="connsiteY29" fmla="*/ 1530736 h 1666924"/>
                              <a:gd name="connsiteX30" fmla="*/ 688719 w 1375460"/>
                              <a:gd name="connsiteY30" fmla="*/ 1666924 h 1666924"/>
                              <a:gd name="connsiteX31" fmla="*/ 762649 w 1375460"/>
                              <a:gd name="connsiteY31" fmla="*/ 52132 h 1666924"/>
                              <a:gd name="connsiteX32" fmla="*/ 782104 w 1375460"/>
                              <a:gd name="connsiteY32" fmla="*/ 85206 h 1666924"/>
                              <a:gd name="connsiteX33" fmla="*/ 795723 w 1375460"/>
                              <a:gd name="connsiteY33" fmla="*/ 1612520 h 1666924"/>
                              <a:gd name="connsiteX34" fmla="*/ 842002 w 1375460"/>
                              <a:gd name="connsiteY34" fmla="*/ 29308 h 1666924"/>
                              <a:gd name="connsiteX35" fmla="*/ 862276 w 1375460"/>
                              <a:gd name="connsiteY35" fmla="*/ 925573 h 1666924"/>
                              <a:gd name="connsiteX36" fmla="*/ 884578 w 1375460"/>
                              <a:gd name="connsiteY36" fmla="*/ 380109 h 1666924"/>
                              <a:gd name="connsiteX37" fmla="*/ 908908 w 1375460"/>
                              <a:gd name="connsiteY37" fmla="*/ 256417 h 1666924"/>
                              <a:gd name="connsiteX38" fmla="*/ 947430 w 1375460"/>
                              <a:gd name="connsiteY38" fmla="*/ 895155 h 1666924"/>
                              <a:gd name="connsiteX39" fmla="*/ 994063 w 1375460"/>
                              <a:gd name="connsiteY39" fmla="*/ 532189 h 1666924"/>
                              <a:gd name="connsiteX40" fmla="*/ 1020420 w 1375460"/>
                              <a:gd name="connsiteY40" fmla="*/ 1022904 h 1666924"/>
                              <a:gd name="connsiteX41" fmla="*/ 1052860 w 1375460"/>
                              <a:gd name="connsiteY41" fmla="*/ 666021 h 1666924"/>
                              <a:gd name="connsiteX42" fmla="*/ 1073135 w 1375460"/>
                              <a:gd name="connsiteY42" fmla="*/ 1217567 h 1666924"/>
                              <a:gd name="connsiteX43" fmla="*/ 1105575 w 1375460"/>
                              <a:gd name="connsiteY43" fmla="*/ 791740 h 1666924"/>
                              <a:gd name="connsiteX44" fmla="*/ 1113685 w 1375460"/>
                              <a:gd name="connsiteY44" fmla="*/ 1355454 h 1666924"/>
                              <a:gd name="connsiteX45" fmla="*/ 1160317 w 1375460"/>
                              <a:gd name="connsiteY45" fmla="*/ 284805 h 1666924"/>
                              <a:gd name="connsiteX46" fmla="*/ 1172481 w 1375460"/>
                              <a:gd name="connsiteY46" fmla="*/ 1057375 h 1666924"/>
                              <a:gd name="connsiteX47" fmla="*/ 1206948 w 1375460"/>
                              <a:gd name="connsiteY47" fmla="*/ 347665 h 1666924"/>
                              <a:gd name="connsiteX48" fmla="*/ 1229250 w 1375460"/>
                              <a:gd name="connsiteY48" fmla="*/ 891100 h 1666924"/>
                              <a:gd name="connsiteX49" fmla="*/ 1257634 w 1375460"/>
                              <a:gd name="connsiteY49" fmla="*/ 714686 h 1666924"/>
                              <a:gd name="connsiteX50" fmla="*/ 1277909 w 1375460"/>
                              <a:gd name="connsiteY50" fmla="*/ 1004654 h 1666924"/>
                              <a:gd name="connsiteX51" fmla="*/ 1316431 w 1375460"/>
                              <a:gd name="connsiteY51" fmla="*/ 724825 h 1666924"/>
                              <a:gd name="connsiteX52" fmla="*/ 1375460 w 1375460"/>
                              <a:gd name="connsiteY52" fmla="*/ 756024 h 1666924"/>
                              <a:gd name="connsiteX0" fmla="*/ 0 w 1375460"/>
                              <a:gd name="connsiteY0" fmla="*/ 770033 h 1666924"/>
                              <a:gd name="connsiteX1" fmla="*/ 23347 w 1375460"/>
                              <a:gd name="connsiteY1" fmla="*/ 824508 h 1666924"/>
                              <a:gd name="connsiteX2" fmla="*/ 52530 w 1375460"/>
                              <a:gd name="connsiteY2" fmla="*/ 752524 h 1666924"/>
                              <a:gd name="connsiteX3" fmla="*/ 79767 w 1375460"/>
                              <a:gd name="connsiteY3" fmla="*/ 826454 h 1666924"/>
                              <a:gd name="connsiteX4" fmla="*/ 105059 w 1375460"/>
                              <a:gd name="connsiteY4" fmla="*/ 756415 h 1666924"/>
                              <a:gd name="connsiteX5" fmla="*/ 147861 w 1375460"/>
                              <a:gd name="connsiteY5" fmla="*/ 871201 h 1666924"/>
                              <a:gd name="connsiteX6" fmla="*/ 192608 w 1375460"/>
                              <a:gd name="connsiteY6" fmla="*/ 690267 h 1666924"/>
                              <a:gd name="connsiteX7" fmla="*/ 217900 w 1375460"/>
                              <a:gd name="connsiteY7" fmla="*/ 777816 h 1666924"/>
                              <a:gd name="connsiteX8" fmla="*/ 241246 w 1375460"/>
                              <a:gd name="connsiteY8" fmla="*/ 770033 h 1666924"/>
                              <a:gd name="connsiteX9" fmla="*/ 252920 w 1375460"/>
                              <a:gd name="connsiteY9" fmla="*/ 824508 h 1666924"/>
                              <a:gd name="connsiteX10" fmla="*/ 247083 w 1375460"/>
                              <a:gd name="connsiteY10" fmla="*/ 873147 h 1666924"/>
                              <a:gd name="connsiteX11" fmla="*/ 272375 w 1375460"/>
                              <a:gd name="connsiteY11" fmla="*/ 908166 h 1666924"/>
                              <a:gd name="connsiteX12" fmla="*/ 272375 w 1375460"/>
                              <a:gd name="connsiteY12" fmla="*/ 950968 h 1666924"/>
                              <a:gd name="connsiteX13" fmla="*/ 299612 w 1375460"/>
                              <a:gd name="connsiteY13" fmla="*/ 875092 h 1666924"/>
                              <a:gd name="connsiteX14" fmla="*/ 324904 w 1375460"/>
                              <a:gd name="connsiteY14" fmla="*/ 915948 h 1666924"/>
                              <a:gd name="connsiteX15" fmla="*/ 324904 w 1375460"/>
                              <a:gd name="connsiteY15" fmla="*/ 970423 h 1666924"/>
                              <a:gd name="connsiteX16" fmla="*/ 344360 w 1375460"/>
                              <a:gd name="connsiteY16" fmla="*/ 1017116 h 1666924"/>
                              <a:gd name="connsiteX17" fmla="*/ 377434 w 1375460"/>
                              <a:gd name="connsiteY17" fmla="*/ 995715 h 1666924"/>
                              <a:gd name="connsiteX18" fmla="*/ 363815 w 1375460"/>
                              <a:gd name="connsiteY18" fmla="*/ 917894 h 1666924"/>
                              <a:gd name="connsiteX19" fmla="*/ 381325 w 1375460"/>
                              <a:gd name="connsiteY19" fmla="*/ 910112 h 1666924"/>
                              <a:gd name="connsiteX20" fmla="*/ 402725 w 1375460"/>
                              <a:gd name="connsiteY20" fmla="*/ 565753 h 1666924"/>
                              <a:gd name="connsiteX21" fmla="*/ 447473 w 1375460"/>
                              <a:gd name="connsiteY21" fmla="*/ 1264199 h 1666924"/>
                              <a:gd name="connsiteX22" fmla="*/ 480547 w 1375460"/>
                              <a:gd name="connsiteY22" fmla="*/ 1030735 h 1666924"/>
                              <a:gd name="connsiteX23" fmla="*/ 494165 w 1375460"/>
                              <a:gd name="connsiteY23" fmla="*/ 1071591 h 1666924"/>
                              <a:gd name="connsiteX24" fmla="*/ 509730 w 1375460"/>
                              <a:gd name="connsiteY24" fmla="*/ 1046299 h 1666924"/>
                              <a:gd name="connsiteX25" fmla="*/ 527240 w 1375460"/>
                              <a:gd name="connsiteY25" fmla="*/ 1163031 h 1666924"/>
                              <a:gd name="connsiteX26" fmla="*/ 589497 w 1375460"/>
                              <a:gd name="connsiteY26" fmla="*/ 176646 h 1666924"/>
                              <a:gd name="connsiteX27" fmla="*/ 618680 w 1375460"/>
                              <a:gd name="connsiteY27" fmla="*/ 419838 h 1666924"/>
                              <a:gd name="connsiteX28" fmla="*/ 638135 w 1375460"/>
                              <a:gd name="connsiteY28" fmla="*/ 330343 h 1666924"/>
                              <a:gd name="connsiteX29" fmla="*/ 661481 w 1375460"/>
                              <a:gd name="connsiteY29" fmla="*/ 1530736 h 1666924"/>
                              <a:gd name="connsiteX30" fmla="*/ 688719 w 1375460"/>
                              <a:gd name="connsiteY30" fmla="*/ 1666924 h 1666924"/>
                              <a:gd name="connsiteX31" fmla="*/ 762649 w 1375460"/>
                              <a:gd name="connsiteY31" fmla="*/ 52132 h 1666924"/>
                              <a:gd name="connsiteX32" fmla="*/ 782104 w 1375460"/>
                              <a:gd name="connsiteY32" fmla="*/ 85206 h 1666924"/>
                              <a:gd name="connsiteX33" fmla="*/ 795723 w 1375460"/>
                              <a:gd name="connsiteY33" fmla="*/ 1612520 h 1666924"/>
                              <a:gd name="connsiteX34" fmla="*/ 842002 w 1375460"/>
                              <a:gd name="connsiteY34" fmla="*/ 29308 h 1666924"/>
                              <a:gd name="connsiteX35" fmla="*/ 862276 w 1375460"/>
                              <a:gd name="connsiteY35" fmla="*/ 925573 h 1666924"/>
                              <a:gd name="connsiteX36" fmla="*/ 884578 w 1375460"/>
                              <a:gd name="connsiteY36" fmla="*/ 380109 h 1666924"/>
                              <a:gd name="connsiteX37" fmla="*/ 908908 w 1375460"/>
                              <a:gd name="connsiteY37" fmla="*/ 256417 h 1666924"/>
                              <a:gd name="connsiteX38" fmla="*/ 947430 w 1375460"/>
                              <a:gd name="connsiteY38" fmla="*/ 895155 h 1666924"/>
                              <a:gd name="connsiteX39" fmla="*/ 994063 w 1375460"/>
                              <a:gd name="connsiteY39" fmla="*/ 532189 h 1666924"/>
                              <a:gd name="connsiteX40" fmla="*/ 1020420 w 1375460"/>
                              <a:gd name="connsiteY40" fmla="*/ 1022904 h 1666924"/>
                              <a:gd name="connsiteX41" fmla="*/ 1052860 w 1375460"/>
                              <a:gd name="connsiteY41" fmla="*/ 666021 h 1666924"/>
                              <a:gd name="connsiteX42" fmla="*/ 1073135 w 1375460"/>
                              <a:gd name="connsiteY42" fmla="*/ 1217567 h 1666924"/>
                              <a:gd name="connsiteX43" fmla="*/ 1105575 w 1375460"/>
                              <a:gd name="connsiteY43" fmla="*/ 791740 h 1666924"/>
                              <a:gd name="connsiteX44" fmla="*/ 1113685 w 1375460"/>
                              <a:gd name="connsiteY44" fmla="*/ 1355454 h 1666924"/>
                              <a:gd name="connsiteX45" fmla="*/ 1160317 w 1375460"/>
                              <a:gd name="connsiteY45" fmla="*/ 284805 h 1666924"/>
                              <a:gd name="connsiteX46" fmla="*/ 1172481 w 1375460"/>
                              <a:gd name="connsiteY46" fmla="*/ 1057375 h 1666924"/>
                              <a:gd name="connsiteX47" fmla="*/ 1206948 w 1375460"/>
                              <a:gd name="connsiteY47" fmla="*/ 347665 h 1666924"/>
                              <a:gd name="connsiteX48" fmla="*/ 1229250 w 1375460"/>
                              <a:gd name="connsiteY48" fmla="*/ 891100 h 1666924"/>
                              <a:gd name="connsiteX49" fmla="*/ 1257634 w 1375460"/>
                              <a:gd name="connsiteY49" fmla="*/ 714686 h 1666924"/>
                              <a:gd name="connsiteX50" fmla="*/ 1277909 w 1375460"/>
                              <a:gd name="connsiteY50" fmla="*/ 1004654 h 1666924"/>
                              <a:gd name="connsiteX51" fmla="*/ 1316431 w 1375460"/>
                              <a:gd name="connsiteY51" fmla="*/ 724825 h 1666924"/>
                              <a:gd name="connsiteX52" fmla="*/ 1336706 w 1375460"/>
                              <a:gd name="connsiteY52" fmla="*/ 1304759 h 1666924"/>
                              <a:gd name="connsiteX53" fmla="*/ 1375460 w 1375460"/>
                              <a:gd name="connsiteY53" fmla="*/ 756024 h 1666924"/>
                              <a:gd name="connsiteX0" fmla="*/ 0 w 1387625"/>
                              <a:gd name="connsiteY0" fmla="*/ 770033 h 1666924"/>
                              <a:gd name="connsiteX1" fmla="*/ 23347 w 1387625"/>
                              <a:gd name="connsiteY1" fmla="*/ 824508 h 1666924"/>
                              <a:gd name="connsiteX2" fmla="*/ 52530 w 1387625"/>
                              <a:gd name="connsiteY2" fmla="*/ 752524 h 1666924"/>
                              <a:gd name="connsiteX3" fmla="*/ 79767 w 1387625"/>
                              <a:gd name="connsiteY3" fmla="*/ 826454 h 1666924"/>
                              <a:gd name="connsiteX4" fmla="*/ 105059 w 1387625"/>
                              <a:gd name="connsiteY4" fmla="*/ 756415 h 1666924"/>
                              <a:gd name="connsiteX5" fmla="*/ 147861 w 1387625"/>
                              <a:gd name="connsiteY5" fmla="*/ 871201 h 1666924"/>
                              <a:gd name="connsiteX6" fmla="*/ 192608 w 1387625"/>
                              <a:gd name="connsiteY6" fmla="*/ 690267 h 1666924"/>
                              <a:gd name="connsiteX7" fmla="*/ 217900 w 1387625"/>
                              <a:gd name="connsiteY7" fmla="*/ 777816 h 1666924"/>
                              <a:gd name="connsiteX8" fmla="*/ 241246 w 1387625"/>
                              <a:gd name="connsiteY8" fmla="*/ 770033 h 1666924"/>
                              <a:gd name="connsiteX9" fmla="*/ 252920 w 1387625"/>
                              <a:gd name="connsiteY9" fmla="*/ 824508 h 1666924"/>
                              <a:gd name="connsiteX10" fmla="*/ 247083 w 1387625"/>
                              <a:gd name="connsiteY10" fmla="*/ 873147 h 1666924"/>
                              <a:gd name="connsiteX11" fmla="*/ 272375 w 1387625"/>
                              <a:gd name="connsiteY11" fmla="*/ 908166 h 1666924"/>
                              <a:gd name="connsiteX12" fmla="*/ 272375 w 1387625"/>
                              <a:gd name="connsiteY12" fmla="*/ 950968 h 1666924"/>
                              <a:gd name="connsiteX13" fmla="*/ 299612 w 1387625"/>
                              <a:gd name="connsiteY13" fmla="*/ 875092 h 1666924"/>
                              <a:gd name="connsiteX14" fmla="*/ 324904 w 1387625"/>
                              <a:gd name="connsiteY14" fmla="*/ 915948 h 1666924"/>
                              <a:gd name="connsiteX15" fmla="*/ 324904 w 1387625"/>
                              <a:gd name="connsiteY15" fmla="*/ 970423 h 1666924"/>
                              <a:gd name="connsiteX16" fmla="*/ 344360 w 1387625"/>
                              <a:gd name="connsiteY16" fmla="*/ 1017116 h 1666924"/>
                              <a:gd name="connsiteX17" fmla="*/ 377434 w 1387625"/>
                              <a:gd name="connsiteY17" fmla="*/ 995715 h 1666924"/>
                              <a:gd name="connsiteX18" fmla="*/ 363815 w 1387625"/>
                              <a:gd name="connsiteY18" fmla="*/ 917894 h 1666924"/>
                              <a:gd name="connsiteX19" fmla="*/ 381325 w 1387625"/>
                              <a:gd name="connsiteY19" fmla="*/ 910112 h 1666924"/>
                              <a:gd name="connsiteX20" fmla="*/ 402725 w 1387625"/>
                              <a:gd name="connsiteY20" fmla="*/ 565753 h 1666924"/>
                              <a:gd name="connsiteX21" fmla="*/ 447473 w 1387625"/>
                              <a:gd name="connsiteY21" fmla="*/ 1264199 h 1666924"/>
                              <a:gd name="connsiteX22" fmla="*/ 480547 w 1387625"/>
                              <a:gd name="connsiteY22" fmla="*/ 1030735 h 1666924"/>
                              <a:gd name="connsiteX23" fmla="*/ 494165 w 1387625"/>
                              <a:gd name="connsiteY23" fmla="*/ 1071591 h 1666924"/>
                              <a:gd name="connsiteX24" fmla="*/ 509730 w 1387625"/>
                              <a:gd name="connsiteY24" fmla="*/ 1046299 h 1666924"/>
                              <a:gd name="connsiteX25" fmla="*/ 527240 w 1387625"/>
                              <a:gd name="connsiteY25" fmla="*/ 1163031 h 1666924"/>
                              <a:gd name="connsiteX26" fmla="*/ 589497 w 1387625"/>
                              <a:gd name="connsiteY26" fmla="*/ 176646 h 1666924"/>
                              <a:gd name="connsiteX27" fmla="*/ 618680 w 1387625"/>
                              <a:gd name="connsiteY27" fmla="*/ 419838 h 1666924"/>
                              <a:gd name="connsiteX28" fmla="*/ 638135 w 1387625"/>
                              <a:gd name="connsiteY28" fmla="*/ 330343 h 1666924"/>
                              <a:gd name="connsiteX29" fmla="*/ 661481 w 1387625"/>
                              <a:gd name="connsiteY29" fmla="*/ 1530736 h 1666924"/>
                              <a:gd name="connsiteX30" fmla="*/ 688719 w 1387625"/>
                              <a:gd name="connsiteY30" fmla="*/ 1666924 h 1666924"/>
                              <a:gd name="connsiteX31" fmla="*/ 762649 w 1387625"/>
                              <a:gd name="connsiteY31" fmla="*/ 52132 h 1666924"/>
                              <a:gd name="connsiteX32" fmla="*/ 782104 w 1387625"/>
                              <a:gd name="connsiteY32" fmla="*/ 85206 h 1666924"/>
                              <a:gd name="connsiteX33" fmla="*/ 795723 w 1387625"/>
                              <a:gd name="connsiteY33" fmla="*/ 1612520 h 1666924"/>
                              <a:gd name="connsiteX34" fmla="*/ 842002 w 1387625"/>
                              <a:gd name="connsiteY34" fmla="*/ 29308 h 1666924"/>
                              <a:gd name="connsiteX35" fmla="*/ 862276 w 1387625"/>
                              <a:gd name="connsiteY35" fmla="*/ 925573 h 1666924"/>
                              <a:gd name="connsiteX36" fmla="*/ 884578 w 1387625"/>
                              <a:gd name="connsiteY36" fmla="*/ 380109 h 1666924"/>
                              <a:gd name="connsiteX37" fmla="*/ 908908 w 1387625"/>
                              <a:gd name="connsiteY37" fmla="*/ 256417 h 1666924"/>
                              <a:gd name="connsiteX38" fmla="*/ 947430 w 1387625"/>
                              <a:gd name="connsiteY38" fmla="*/ 895155 h 1666924"/>
                              <a:gd name="connsiteX39" fmla="*/ 994063 w 1387625"/>
                              <a:gd name="connsiteY39" fmla="*/ 532189 h 1666924"/>
                              <a:gd name="connsiteX40" fmla="*/ 1020420 w 1387625"/>
                              <a:gd name="connsiteY40" fmla="*/ 1022904 h 1666924"/>
                              <a:gd name="connsiteX41" fmla="*/ 1052860 w 1387625"/>
                              <a:gd name="connsiteY41" fmla="*/ 666021 h 1666924"/>
                              <a:gd name="connsiteX42" fmla="*/ 1073135 w 1387625"/>
                              <a:gd name="connsiteY42" fmla="*/ 1217567 h 1666924"/>
                              <a:gd name="connsiteX43" fmla="*/ 1105575 w 1387625"/>
                              <a:gd name="connsiteY43" fmla="*/ 791740 h 1666924"/>
                              <a:gd name="connsiteX44" fmla="*/ 1113685 w 1387625"/>
                              <a:gd name="connsiteY44" fmla="*/ 1355454 h 1666924"/>
                              <a:gd name="connsiteX45" fmla="*/ 1160317 w 1387625"/>
                              <a:gd name="connsiteY45" fmla="*/ 284805 h 1666924"/>
                              <a:gd name="connsiteX46" fmla="*/ 1172481 w 1387625"/>
                              <a:gd name="connsiteY46" fmla="*/ 1057375 h 1666924"/>
                              <a:gd name="connsiteX47" fmla="*/ 1206948 w 1387625"/>
                              <a:gd name="connsiteY47" fmla="*/ 347665 h 1666924"/>
                              <a:gd name="connsiteX48" fmla="*/ 1229250 w 1387625"/>
                              <a:gd name="connsiteY48" fmla="*/ 891100 h 1666924"/>
                              <a:gd name="connsiteX49" fmla="*/ 1257634 w 1387625"/>
                              <a:gd name="connsiteY49" fmla="*/ 714686 h 1666924"/>
                              <a:gd name="connsiteX50" fmla="*/ 1277909 w 1387625"/>
                              <a:gd name="connsiteY50" fmla="*/ 1004654 h 1666924"/>
                              <a:gd name="connsiteX51" fmla="*/ 1316431 w 1387625"/>
                              <a:gd name="connsiteY51" fmla="*/ 724825 h 1666924"/>
                              <a:gd name="connsiteX52" fmla="*/ 1336706 w 1387625"/>
                              <a:gd name="connsiteY52" fmla="*/ 1304759 h 1666924"/>
                              <a:gd name="connsiteX53" fmla="*/ 1387625 w 1387625"/>
                              <a:gd name="connsiteY53" fmla="*/ 918244 h 1666924"/>
                              <a:gd name="connsiteX0" fmla="*/ 0 w 1387625"/>
                              <a:gd name="connsiteY0" fmla="*/ 770033 h 1666924"/>
                              <a:gd name="connsiteX1" fmla="*/ 23347 w 1387625"/>
                              <a:gd name="connsiteY1" fmla="*/ 824508 h 1666924"/>
                              <a:gd name="connsiteX2" fmla="*/ 52530 w 1387625"/>
                              <a:gd name="connsiteY2" fmla="*/ 752524 h 1666924"/>
                              <a:gd name="connsiteX3" fmla="*/ 79767 w 1387625"/>
                              <a:gd name="connsiteY3" fmla="*/ 826454 h 1666924"/>
                              <a:gd name="connsiteX4" fmla="*/ 105059 w 1387625"/>
                              <a:gd name="connsiteY4" fmla="*/ 756415 h 1666924"/>
                              <a:gd name="connsiteX5" fmla="*/ 147861 w 1387625"/>
                              <a:gd name="connsiteY5" fmla="*/ 871201 h 1666924"/>
                              <a:gd name="connsiteX6" fmla="*/ 192608 w 1387625"/>
                              <a:gd name="connsiteY6" fmla="*/ 690267 h 1666924"/>
                              <a:gd name="connsiteX7" fmla="*/ 217900 w 1387625"/>
                              <a:gd name="connsiteY7" fmla="*/ 777816 h 1666924"/>
                              <a:gd name="connsiteX8" fmla="*/ 241246 w 1387625"/>
                              <a:gd name="connsiteY8" fmla="*/ 770033 h 1666924"/>
                              <a:gd name="connsiteX9" fmla="*/ 252920 w 1387625"/>
                              <a:gd name="connsiteY9" fmla="*/ 824508 h 1666924"/>
                              <a:gd name="connsiteX10" fmla="*/ 247083 w 1387625"/>
                              <a:gd name="connsiteY10" fmla="*/ 873147 h 1666924"/>
                              <a:gd name="connsiteX11" fmla="*/ 272375 w 1387625"/>
                              <a:gd name="connsiteY11" fmla="*/ 908166 h 1666924"/>
                              <a:gd name="connsiteX12" fmla="*/ 272375 w 1387625"/>
                              <a:gd name="connsiteY12" fmla="*/ 950968 h 1666924"/>
                              <a:gd name="connsiteX13" fmla="*/ 299612 w 1387625"/>
                              <a:gd name="connsiteY13" fmla="*/ 875092 h 1666924"/>
                              <a:gd name="connsiteX14" fmla="*/ 324904 w 1387625"/>
                              <a:gd name="connsiteY14" fmla="*/ 915948 h 1666924"/>
                              <a:gd name="connsiteX15" fmla="*/ 324904 w 1387625"/>
                              <a:gd name="connsiteY15" fmla="*/ 970423 h 1666924"/>
                              <a:gd name="connsiteX16" fmla="*/ 344360 w 1387625"/>
                              <a:gd name="connsiteY16" fmla="*/ 1017116 h 1666924"/>
                              <a:gd name="connsiteX17" fmla="*/ 377434 w 1387625"/>
                              <a:gd name="connsiteY17" fmla="*/ 995715 h 1666924"/>
                              <a:gd name="connsiteX18" fmla="*/ 363815 w 1387625"/>
                              <a:gd name="connsiteY18" fmla="*/ 917894 h 1666924"/>
                              <a:gd name="connsiteX19" fmla="*/ 381325 w 1387625"/>
                              <a:gd name="connsiteY19" fmla="*/ 910112 h 1666924"/>
                              <a:gd name="connsiteX20" fmla="*/ 402725 w 1387625"/>
                              <a:gd name="connsiteY20" fmla="*/ 565753 h 1666924"/>
                              <a:gd name="connsiteX21" fmla="*/ 447473 w 1387625"/>
                              <a:gd name="connsiteY21" fmla="*/ 1264199 h 1666924"/>
                              <a:gd name="connsiteX22" fmla="*/ 480547 w 1387625"/>
                              <a:gd name="connsiteY22" fmla="*/ 1030735 h 1666924"/>
                              <a:gd name="connsiteX23" fmla="*/ 494165 w 1387625"/>
                              <a:gd name="connsiteY23" fmla="*/ 1071591 h 1666924"/>
                              <a:gd name="connsiteX24" fmla="*/ 509730 w 1387625"/>
                              <a:gd name="connsiteY24" fmla="*/ 1046299 h 1666924"/>
                              <a:gd name="connsiteX25" fmla="*/ 527240 w 1387625"/>
                              <a:gd name="connsiteY25" fmla="*/ 1163031 h 1666924"/>
                              <a:gd name="connsiteX26" fmla="*/ 589497 w 1387625"/>
                              <a:gd name="connsiteY26" fmla="*/ 176646 h 1666924"/>
                              <a:gd name="connsiteX27" fmla="*/ 618680 w 1387625"/>
                              <a:gd name="connsiteY27" fmla="*/ 419838 h 1666924"/>
                              <a:gd name="connsiteX28" fmla="*/ 638135 w 1387625"/>
                              <a:gd name="connsiteY28" fmla="*/ 330343 h 1666924"/>
                              <a:gd name="connsiteX29" fmla="*/ 661481 w 1387625"/>
                              <a:gd name="connsiteY29" fmla="*/ 1530736 h 1666924"/>
                              <a:gd name="connsiteX30" fmla="*/ 688719 w 1387625"/>
                              <a:gd name="connsiteY30" fmla="*/ 1666924 h 1666924"/>
                              <a:gd name="connsiteX31" fmla="*/ 762649 w 1387625"/>
                              <a:gd name="connsiteY31" fmla="*/ 52132 h 1666924"/>
                              <a:gd name="connsiteX32" fmla="*/ 782104 w 1387625"/>
                              <a:gd name="connsiteY32" fmla="*/ 85206 h 1666924"/>
                              <a:gd name="connsiteX33" fmla="*/ 795723 w 1387625"/>
                              <a:gd name="connsiteY33" fmla="*/ 1612520 h 1666924"/>
                              <a:gd name="connsiteX34" fmla="*/ 842002 w 1387625"/>
                              <a:gd name="connsiteY34" fmla="*/ 29308 h 1666924"/>
                              <a:gd name="connsiteX35" fmla="*/ 862276 w 1387625"/>
                              <a:gd name="connsiteY35" fmla="*/ 925573 h 1666924"/>
                              <a:gd name="connsiteX36" fmla="*/ 884578 w 1387625"/>
                              <a:gd name="connsiteY36" fmla="*/ 380109 h 1666924"/>
                              <a:gd name="connsiteX37" fmla="*/ 908908 w 1387625"/>
                              <a:gd name="connsiteY37" fmla="*/ 256417 h 1666924"/>
                              <a:gd name="connsiteX38" fmla="*/ 947430 w 1387625"/>
                              <a:gd name="connsiteY38" fmla="*/ 895155 h 1666924"/>
                              <a:gd name="connsiteX39" fmla="*/ 994063 w 1387625"/>
                              <a:gd name="connsiteY39" fmla="*/ 532189 h 1666924"/>
                              <a:gd name="connsiteX40" fmla="*/ 1020420 w 1387625"/>
                              <a:gd name="connsiteY40" fmla="*/ 1022904 h 1666924"/>
                              <a:gd name="connsiteX41" fmla="*/ 1052860 w 1387625"/>
                              <a:gd name="connsiteY41" fmla="*/ 666021 h 1666924"/>
                              <a:gd name="connsiteX42" fmla="*/ 1073135 w 1387625"/>
                              <a:gd name="connsiteY42" fmla="*/ 1217567 h 1666924"/>
                              <a:gd name="connsiteX43" fmla="*/ 1105575 w 1387625"/>
                              <a:gd name="connsiteY43" fmla="*/ 791740 h 1666924"/>
                              <a:gd name="connsiteX44" fmla="*/ 1113685 w 1387625"/>
                              <a:gd name="connsiteY44" fmla="*/ 1355454 h 1666924"/>
                              <a:gd name="connsiteX45" fmla="*/ 1160317 w 1387625"/>
                              <a:gd name="connsiteY45" fmla="*/ 284805 h 1666924"/>
                              <a:gd name="connsiteX46" fmla="*/ 1172481 w 1387625"/>
                              <a:gd name="connsiteY46" fmla="*/ 1057375 h 1666924"/>
                              <a:gd name="connsiteX47" fmla="*/ 1206948 w 1387625"/>
                              <a:gd name="connsiteY47" fmla="*/ 347665 h 1666924"/>
                              <a:gd name="connsiteX48" fmla="*/ 1229250 w 1387625"/>
                              <a:gd name="connsiteY48" fmla="*/ 891100 h 1666924"/>
                              <a:gd name="connsiteX49" fmla="*/ 1257634 w 1387625"/>
                              <a:gd name="connsiteY49" fmla="*/ 714686 h 1666924"/>
                              <a:gd name="connsiteX50" fmla="*/ 1277909 w 1387625"/>
                              <a:gd name="connsiteY50" fmla="*/ 1004654 h 1666924"/>
                              <a:gd name="connsiteX51" fmla="*/ 1316431 w 1387625"/>
                              <a:gd name="connsiteY51" fmla="*/ 724825 h 1666924"/>
                              <a:gd name="connsiteX52" fmla="*/ 1336706 w 1387625"/>
                              <a:gd name="connsiteY52" fmla="*/ 1304759 h 1666924"/>
                              <a:gd name="connsiteX53" fmla="*/ 1367119 w 1387625"/>
                              <a:gd name="connsiteY53" fmla="*/ 751185 h 1666924"/>
                              <a:gd name="connsiteX54" fmla="*/ 1387625 w 1387625"/>
                              <a:gd name="connsiteY54" fmla="*/ 918244 h 1666924"/>
                              <a:gd name="connsiteX0" fmla="*/ 0 w 1403845"/>
                              <a:gd name="connsiteY0" fmla="*/ 770033 h 1666924"/>
                              <a:gd name="connsiteX1" fmla="*/ 23347 w 1403845"/>
                              <a:gd name="connsiteY1" fmla="*/ 824508 h 1666924"/>
                              <a:gd name="connsiteX2" fmla="*/ 52530 w 1403845"/>
                              <a:gd name="connsiteY2" fmla="*/ 752524 h 1666924"/>
                              <a:gd name="connsiteX3" fmla="*/ 79767 w 1403845"/>
                              <a:gd name="connsiteY3" fmla="*/ 826454 h 1666924"/>
                              <a:gd name="connsiteX4" fmla="*/ 105059 w 1403845"/>
                              <a:gd name="connsiteY4" fmla="*/ 756415 h 1666924"/>
                              <a:gd name="connsiteX5" fmla="*/ 147861 w 1403845"/>
                              <a:gd name="connsiteY5" fmla="*/ 871201 h 1666924"/>
                              <a:gd name="connsiteX6" fmla="*/ 192608 w 1403845"/>
                              <a:gd name="connsiteY6" fmla="*/ 690267 h 1666924"/>
                              <a:gd name="connsiteX7" fmla="*/ 217900 w 1403845"/>
                              <a:gd name="connsiteY7" fmla="*/ 777816 h 1666924"/>
                              <a:gd name="connsiteX8" fmla="*/ 241246 w 1403845"/>
                              <a:gd name="connsiteY8" fmla="*/ 770033 h 1666924"/>
                              <a:gd name="connsiteX9" fmla="*/ 252920 w 1403845"/>
                              <a:gd name="connsiteY9" fmla="*/ 824508 h 1666924"/>
                              <a:gd name="connsiteX10" fmla="*/ 247083 w 1403845"/>
                              <a:gd name="connsiteY10" fmla="*/ 873147 h 1666924"/>
                              <a:gd name="connsiteX11" fmla="*/ 272375 w 1403845"/>
                              <a:gd name="connsiteY11" fmla="*/ 908166 h 1666924"/>
                              <a:gd name="connsiteX12" fmla="*/ 272375 w 1403845"/>
                              <a:gd name="connsiteY12" fmla="*/ 950968 h 1666924"/>
                              <a:gd name="connsiteX13" fmla="*/ 299612 w 1403845"/>
                              <a:gd name="connsiteY13" fmla="*/ 875092 h 1666924"/>
                              <a:gd name="connsiteX14" fmla="*/ 324904 w 1403845"/>
                              <a:gd name="connsiteY14" fmla="*/ 915948 h 1666924"/>
                              <a:gd name="connsiteX15" fmla="*/ 324904 w 1403845"/>
                              <a:gd name="connsiteY15" fmla="*/ 970423 h 1666924"/>
                              <a:gd name="connsiteX16" fmla="*/ 344360 w 1403845"/>
                              <a:gd name="connsiteY16" fmla="*/ 1017116 h 1666924"/>
                              <a:gd name="connsiteX17" fmla="*/ 377434 w 1403845"/>
                              <a:gd name="connsiteY17" fmla="*/ 995715 h 1666924"/>
                              <a:gd name="connsiteX18" fmla="*/ 363815 w 1403845"/>
                              <a:gd name="connsiteY18" fmla="*/ 917894 h 1666924"/>
                              <a:gd name="connsiteX19" fmla="*/ 381325 w 1403845"/>
                              <a:gd name="connsiteY19" fmla="*/ 910112 h 1666924"/>
                              <a:gd name="connsiteX20" fmla="*/ 402725 w 1403845"/>
                              <a:gd name="connsiteY20" fmla="*/ 565753 h 1666924"/>
                              <a:gd name="connsiteX21" fmla="*/ 447473 w 1403845"/>
                              <a:gd name="connsiteY21" fmla="*/ 1264199 h 1666924"/>
                              <a:gd name="connsiteX22" fmla="*/ 480547 w 1403845"/>
                              <a:gd name="connsiteY22" fmla="*/ 1030735 h 1666924"/>
                              <a:gd name="connsiteX23" fmla="*/ 494165 w 1403845"/>
                              <a:gd name="connsiteY23" fmla="*/ 1071591 h 1666924"/>
                              <a:gd name="connsiteX24" fmla="*/ 509730 w 1403845"/>
                              <a:gd name="connsiteY24" fmla="*/ 1046299 h 1666924"/>
                              <a:gd name="connsiteX25" fmla="*/ 527240 w 1403845"/>
                              <a:gd name="connsiteY25" fmla="*/ 1163031 h 1666924"/>
                              <a:gd name="connsiteX26" fmla="*/ 589497 w 1403845"/>
                              <a:gd name="connsiteY26" fmla="*/ 176646 h 1666924"/>
                              <a:gd name="connsiteX27" fmla="*/ 618680 w 1403845"/>
                              <a:gd name="connsiteY27" fmla="*/ 419838 h 1666924"/>
                              <a:gd name="connsiteX28" fmla="*/ 638135 w 1403845"/>
                              <a:gd name="connsiteY28" fmla="*/ 330343 h 1666924"/>
                              <a:gd name="connsiteX29" fmla="*/ 661481 w 1403845"/>
                              <a:gd name="connsiteY29" fmla="*/ 1530736 h 1666924"/>
                              <a:gd name="connsiteX30" fmla="*/ 688719 w 1403845"/>
                              <a:gd name="connsiteY30" fmla="*/ 1666924 h 1666924"/>
                              <a:gd name="connsiteX31" fmla="*/ 762649 w 1403845"/>
                              <a:gd name="connsiteY31" fmla="*/ 52132 h 1666924"/>
                              <a:gd name="connsiteX32" fmla="*/ 782104 w 1403845"/>
                              <a:gd name="connsiteY32" fmla="*/ 85206 h 1666924"/>
                              <a:gd name="connsiteX33" fmla="*/ 795723 w 1403845"/>
                              <a:gd name="connsiteY33" fmla="*/ 1612520 h 1666924"/>
                              <a:gd name="connsiteX34" fmla="*/ 842002 w 1403845"/>
                              <a:gd name="connsiteY34" fmla="*/ 29308 h 1666924"/>
                              <a:gd name="connsiteX35" fmla="*/ 862276 w 1403845"/>
                              <a:gd name="connsiteY35" fmla="*/ 925573 h 1666924"/>
                              <a:gd name="connsiteX36" fmla="*/ 884578 w 1403845"/>
                              <a:gd name="connsiteY36" fmla="*/ 380109 h 1666924"/>
                              <a:gd name="connsiteX37" fmla="*/ 908908 w 1403845"/>
                              <a:gd name="connsiteY37" fmla="*/ 256417 h 1666924"/>
                              <a:gd name="connsiteX38" fmla="*/ 947430 w 1403845"/>
                              <a:gd name="connsiteY38" fmla="*/ 895155 h 1666924"/>
                              <a:gd name="connsiteX39" fmla="*/ 994063 w 1403845"/>
                              <a:gd name="connsiteY39" fmla="*/ 532189 h 1666924"/>
                              <a:gd name="connsiteX40" fmla="*/ 1020420 w 1403845"/>
                              <a:gd name="connsiteY40" fmla="*/ 1022904 h 1666924"/>
                              <a:gd name="connsiteX41" fmla="*/ 1052860 w 1403845"/>
                              <a:gd name="connsiteY41" fmla="*/ 666021 h 1666924"/>
                              <a:gd name="connsiteX42" fmla="*/ 1073135 w 1403845"/>
                              <a:gd name="connsiteY42" fmla="*/ 1217567 h 1666924"/>
                              <a:gd name="connsiteX43" fmla="*/ 1105575 w 1403845"/>
                              <a:gd name="connsiteY43" fmla="*/ 791740 h 1666924"/>
                              <a:gd name="connsiteX44" fmla="*/ 1113685 w 1403845"/>
                              <a:gd name="connsiteY44" fmla="*/ 1355454 h 1666924"/>
                              <a:gd name="connsiteX45" fmla="*/ 1160317 w 1403845"/>
                              <a:gd name="connsiteY45" fmla="*/ 284805 h 1666924"/>
                              <a:gd name="connsiteX46" fmla="*/ 1172481 w 1403845"/>
                              <a:gd name="connsiteY46" fmla="*/ 1057375 h 1666924"/>
                              <a:gd name="connsiteX47" fmla="*/ 1206948 w 1403845"/>
                              <a:gd name="connsiteY47" fmla="*/ 347665 h 1666924"/>
                              <a:gd name="connsiteX48" fmla="*/ 1229250 w 1403845"/>
                              <a:gd name="connsiteY48" fmla="*/ 891100 h 1666924"/>
                              <a:gd name="connsiteX49" fmla="*/ 1257634 w 1403845"/>
                              <a:gd name="connsiteY49" fmla="*/ 714686 h 1666924"/>
                              <a:gd name="connsiteX50" fmla="*/ 1277909 w 1403845"/>
                              <a:gd name="connsiteY50" fmla="*/ 1004654 h 1666924"/>
                              <a:gd name="connsiteX51" fmla="*/ 1316431 w 1403845"/>
                              <a:gd name="connsiteY51" fmla="*/ 724825 h 1666924"/>
                              <a:gd name="connsiteX52" fmla="*/ 1336706 w 1403845"/>
                              <a:gd name="connsiteY52" fmla="*/ 1304759 h 1666924"/>
                              <a:gd name="connsiteX53" fmla="*/ 1367119 w 1403845"/>
                              <a:gd name="connsiteY53" fmla="*/ 751185 h 1666924"/>
                              <a:gd name="connsiteX54" fmla="*/ 1403845 w 1403845"/>
                              <a:gd name="connsiteY54" fmla="*/ 749941 h 1666924"/>
                              <a:gd name="connsiteX0" fmla="*/ 0 w 1403845"/>
                              <a:gd name="connsiteY0" fmla="*/ 770033 h 1666924"/>
                              <a:gd name="connsiteX1" fmla="*/ 23347 w 1403845"/>
                              <a:gd name="connsiteY1" fmla="*/ 824508 h 1666924"/>
                              <a:gd name="connsiteX2" fmla="*/ 52530 w 1403845"/>
                              <a:gd name="connsiteY2" fmla="*/ 752524 h 1666924"/>
                              <a:gd name="connsiteX3" fmla="*/ 79767 w 1403845"/>
                              <a:gd name="connsiteY3" fmla="*/ 826454 h 1666924"/>
                              <a:gd name="connsiteX4" fmla="*/ 105059 w 1403845"/>
                              <a:gd name="connsiteY4" fmla="*/ 756415 h 1666924"/>
                              <a:gd name="connsiteX5" fmla="*/ 147861 w 1403845"/>
                              <a:gd name="connsiteY5" fmla="*/ 871201 h 1666924"/>
                              <a:gd name="connsiteX6" fmla="*/ 192608 w 1403845"/>
                              <a:gd name="connsiteY6" fmla="*/ 690267 h 1666924"/>
                              <a:gd name="connsiteX7" fmla="*/ 217900 w 1403845"/>
                              <a:gd name="connsiteY7" fmla="*/ 777816 h 1666924"/>
                              <a:gd name="connsiteX8" fmla="*/ 241246 w 1403845"/>
                              <a:gd name="connsiteY8" fmla="*/ 770033 h 1666924"/>
                              <a:gd name="connsiteX9" fmla="*/ 252920 w 1403845"/>
                              <a:gd name="connsiteY9" fmla="*/ 824508 h 1666924"/>
                              <a:gd name="connsiteX10" fmla="*/ 247083 w 1403845"/>
                              <a:gd name="connsiteY10" fmla="*/ 873147 h 1666924"/>
                              <a:gd name="connsiteX11" fmla="*/ 272375 w 1403845"/>
                              <a:gd name="connsiteY11" fmla="*/ 908166 h 1666924"/>
                              <a:gd name="connsiteX12" fmla="*/ 272375 w 1403845"/>
                              <a:gd name="connsiteY12" fmla="*/ 950968 h 1666924"/>
                              <a:gd name="connsiteX13" fmla="*/ 299612 w 1403845"/>
                              <a:gd name="connsiteY13" fmla="*/ 875092 h 1666924"/>
                              <a:gd name="connsiteX14" fmla="*/ 324904 w 1403845"/>
                              <a:gd name="connsiteY14" fmla="*/ 915948 h 1666924"/>
                              <a:gd name="connsiteX15" fmla="*/ 324904 w 1403845"/>
                              <a:gd name="connsiteY15" fmla="*/ 970423 h 1666924"/>
                              <a:gd name="connsiteX16" fmla="*/ 344360 w 1403845"/>
                              <a:gd name="connsiteY16" fmla="*/ 1017116 h 1666924"/>
                              <a:gd name="connsiteX17" fmla="*/ 377434 w 1403845"/>
                              <a:gd name="connsiteY17" fmla="*/ 995715 h 1666924"/>
                              <a:gd name="connsiteX18" fmla="*/ 363815 w 1403845"/>
                              <a:gd name="connsiteY18" fmla="*/ 917894 h 1666924"/>
                              <a:gd name="connsiteX19" fmla="*/ 381325 w 1403845"/>
                              <a:gd name="connsiteY19" fmla="*/ 910112 h 1666924"/>
                              <a:gd name="connsiteX20" fmla="*/ 402725 w 1403845"/>
                              <a:gd name="connsiteY20" fmla="*/ 565753 h 1666924"/>
                              <a:gd name="connsiteX21" fmla="*/ 447473 w 1403845"/>
                              <a:gd name="connsiteY21" fmla="*/ 1264199 h 1666924"/>
                              <a:gd name="connsiteX22" fmla="*/ 480547 w 1403845"/>
                              <a:gd name="connsiteY22" fmla="*/ 1030735 h 1666924"/>
                              <a:gd name="connsiteX23" fmla="*/ 494165 w 1403845"/>
                              <a:gd name="connsiteY23" fmla="*/ 1071591 h 1666924"/>
                              <a:gd name="connsiteX24" fmla="*/ 509730 w 1403845"/>
                              <a:gd name="connsiteY24" fmla="*/ 1046299 h 1666924"/>
                              <a:gd name="connsiteX25" fmla="*/ 527240 w 1403845"/>
                              <a:gd name="connsiteY25" fmla="*/ 1163031 h 1666924"/>
                              <a:gd name="connsiteX26" fmla="*/ 589497 w 1403845"/>
                              <a:gd name="connsiteY26" fmla="*/ 176646 h 1666924"/>
                              <a:gd name="connsiteX27" fmla="*/ 618680 w 1403845"/>
                              <a:gd name="connsiteY27" fmla="*/ 419838 h 1666924"/>
                              <a:gd name="connsiteX28" fmla="*/ 638135 w 1403845"/>
                              <a:gd name="connsiteY28" fmla="*/ 330343 h 1666924"/>
                              <a:gd name="connsiteX29" fmla="*/ 661481 w 1403845"/>
                              <a:gd name="connsiteY29" fmla="*/ 1530736 h 1666924"/>
                              <a:gd name="connsiteX30" fmla="*/ 688719 w 1403845"/>
                              <a:gd name="connsiteY30" fmla="*/ 1666924 h 1666924"/>
                              <a:gd name="connsiteX31" fmla="*/ 762649 w 1403845"/>
                              <a:gd name="connsiteY31" fmla="*/ 52132 h 1666924"/>
                              <a:gd name="connsiteX32" fmla="*/ 782104 w 1403845"/>
                              <a:gd name="connsiteY32" fmla="*/ 85206 h 1666924"/>
                              <a:gd name="connsiteX33" fmla="*/ 795723 w 1403845"/>
                              <a:gd name="connsiteY33" fmla="*/ 1612520 h 1666924"/>
                              <a:gd name="connsiteX34" fmla="*/ 842002 w 1403845"/>
                              <a:gd name="connsiteY34" fmla="*/ 29308 h 1666924"/>
                              <a:gd name="connsiteX35" fmla="*/ 862276 w 1403845"/>
                              <a:gd name="connsiteY35" fmla="*/ 925573 h 1666924"/>
                              <a:gd name="connsiteX36" fmla="*/ 884578 w 1403845"/>
                              <a:gd name="connsiteY36" fmla="*/ 380109 h 1666924"/>
                              <a:gd name="connsiteX37" fmla="*/ 908908 w 1403845"/>
                              <a:gd name="connsiteY37" fmla="*/ 256417 h 1666924"/>
                              <a:gd name="connsiteX38" fmla="*/ 947430 w 1403845"/>
                              <a:gd name="connsiteY38" fmla="*/ 895155 h 1666924"/>
                              <a:gd name="connsiteX39" fmla="*/ 994063 w 1403845"/>
                              <a:gd name="connsiteY39" fmla="*/ 532189 h 1666924"/>
                              <a:gd name="connsiteX40" fmla="*/ 1020420 w 1403845"/>
                              <a:gd name="connsiteY40" fmla="*/ 1022904 h 1666924"/>
                              <a:gd name="connsiteX41" fmla="*/ 1052860 w 1403845"/>
                              <a:gd name="connsiteY41" fmla="*/ 666021 h 1666924"/>
                              <a:gd name="connsiteX42" fmla="*/ 1073135 w 1403845"/>
                              <a:gd name="connsiteY42" fmla="*/ 1217567 h 1666924"/>
                              <a:gd name="connsiteX43" fmla="*/ 1105575 w 1403845"/>
                              <a:gd name="connsiteY43" fmla="*/ 791740 h 1666924"/>
                              <a:gd name="connsiteX44" fmla="*/ 1113685 w 1403845"/>
                              <a:gd name="connsiteY44" fmla="*/ 1355454 h 1666924"/>
                              <a:gd name="connsiteX45" fmla="*/ 1160317 w 1403845"/>
                              <a:gd name="connsiteY45" fmla="*/ 284805 h 1666924"/>
                              <a:gd name="connsiteX46" fmla="*/ 1172481 w 1403845"/>
                              <a:gd name="connsiteY46" fmla="*/ 1057375 h 1666924"/>
                              <a:gd name="connsiteX47" fmla="*/ 1206948 w 1403845"/>
                              <a:gd name="connsiteY47" fmla="*/ 347665 h 1666924"/>
                              <a:gd name="connsiteX48" fmla="*/ 1229250 w 1403845"/>
                              <a:gd name="connsiteY48" fmla="*/ 891100 h 1666924"/>
                              <a:gd name="connsiteX49" fmla="*/ 1257634 w 1403845"/>
                              <a:gd name="connsiteY49" fmla="*/ 714686 h 1666924"/>
                              <a:gd name="connsiteX50" fmla="*/ 1277909 w 1403845"/>
                              <a:gd name="connsiteY50" fmla="*/ 1004654 h 1666924"/>
                              <a:gd name="connsiteX51" fmla="*/ 1316431 w 1403845"/>
                              <a:gd name="connsiteY51" fmla="*/ 724825 h 1666924"/>
                              <a:gd name="connsiteX52" fmla="*/ 1336706 w 1403845"/>
                              <a:gd name="connsiteY52" fmla="*/ 1304759 h 1666924"/>
                              <a:gd name="connsiteX53" fmla="*/ 1367119 w 1403845"/>
                              <a:gd name="connsiteY53" fmla="*/ 751185 h 1666924"/>
                              <a:gd name="connsiteX54" fmla="*/ 1385366 w 1403845"/>
                              <a:gd name="connsiteY54" fmla="*/ 923544 h 1666924"/>
                              <a:gd name="connsiteX55" fmla="*/ 1403845 w 1403845"/>
                              <a:gd name="connsiteY55" fmla="*/ 749941 h 1666924"/>
                              <a:gd name="connsiteX0" fmla="*/ 0 w 1446422"/>
                              <a:gd name="connsiteY0" fmla="*/ 770033 h 1666924"/>
                              <a:gd name="connsiteX1" fmla="*/ 23347 w 1446422"/>
                              <a:gd name="connsiteY1" fmla="*/ 824508 h 1666924"/>
                              <a:gd name="connsiteX2" fmla="*/ 52530 w 1446422"/>
                              <a:gd name="connsiteY2" fmla="*/ 752524 h 1666924"/>
                              <a:gd name="connsiteX3" fmla="*/ 79767 w 1446422"/>
                              <a:gd name="connsiteY3" fmla="*/ 826454 h 1666924"/>
                              <a:gd name="connsiteX4" fmla="*/ 105059 w 1446422"/>
                              <a:gd name="connsiteY4" fmla="*/ 756415 h 1666924"/>
                              <a:gd name="connsiteX5" fmla="*/ 147861 w 1446422"/>
                              <a:gd name="connsiteY5" fmla="*/ 871201 h 1666924"/>
                              <a:gd name="connsiteX6" fmla="*/ 192608 w 1446422"/>
                              <a:gd name="connsiteY6" fmla="*/ 690267 h 1666924"/>
                              <a:gd name="connsiteX7" fmla="*/ 217900 w 1446422"/>
                              <a:gd name="connsiteY7" fmla="*/ 777816 h 1666924"/>
                              <a:gd name="connsiteX8" fmla="*/ 241246 w 1446422"/>
                              <a:gd name="connsiteY8" fmla="*/ 770033 h 1666924"/>
                              <a:gd name="connsiteX9" fmla="*/ 252920 w 1446422"/>
                              <a:gd name="connsiteY9" fmla="*/ 824508 h 1666924"/>
                              <a:gd name="connsiteX10" fmla="*/ 247083 w 1446422"/>
                              <a:gd name="connsiteY10" fmla="*/ 873147 h 1666924"/>
                              <a:gd name="connsiteX11" fmla="*/ 272375 w 1446422"/>
                              <a:gd name="connsiteY11" fmla="*/ 908166 h 1666924"/>
                              <a:gd name="connsiteX12" fmla="*/ 272375 w 1446422"/>
                              <a:gd name="connsiteY12" fmla="*/ 950968 h 1666924"/>
                              <a:gd name="connsiteX13" fmla="*/ 299612 w 1446422"/>
                              <a:gd name="connsiteY13" fmla="*/ 875092 h 1666924"/>
                              <a:gd name="connsiteX14" fmla="*/ 324904 w 1446422"/>
                              <a:gd name="connsiteY14" fmla="*/ 915948 h 1666924"/>
                              <a:gd name="connsiteX15" fmla="*/ 324904 w 1446422"/>
                              <a:gd name="connsiteY15" fmla="*/ 970423 h 1666924"/>
                              <a:gd name="connsiteX16" fmla="*/ 344360 w 1446422"/>
                              <a:gd name="connsiteY16" fmla="*/ 1017116 h 1666924"/>
                              <a:gd name="connsiteX17" fmla="*/ 377434 w 1446422"/>
                              <a:gd name="connsiteY17" fmla="*/ 995715 h 1666924"/>
                              <a:gd name="connsiteX18" fmla="*/ 363815 w 1446422"/>
                              <a:gd name="connsiteY18" fmla="*/ 917894 h 1666924"/>
                              <a:gd name="connsiteX19" fmla="*/ 381325 w 1446422"/>
                              <a:gd name="connsiteY19" fmla="*/ 910112 h 1666924"/>
                              <a:gd name="connsiteX20" fmla="*/ 402725 w 1446422"/>
                              <a:gd name="connsiteY20" fmla="*/ 565753 h 1666924"/>
                              <a:gd name="connsiteX21" fmla="*/ 447473 w 1446422"/>
                              <a:gd name="connsiteY21" fmla="*/ 1264199 h 1666924"/>
                              <a:gd name="connsiteX22" fmla="*/ 480547 w 1446422"/>
                              <a:gd name="connsiteY22" fmla="*/ 1030735 h 1666924"/>
                              <a:gd name="connsiteX23" fmla="*/ 494165 w 1446422"/>
                              <a:gd name="connsiteY23" fmla="*/ 1071591 h 1666924"/>
                              <a:gd name="connsiteX24" fmla="*/ 509730 w 1446422"/>
                              <a:gd name="connsiteY24" fmla="*/ 1046299 h 1666924"/>
                              <a:gd name="connsiteX25" fmla="*/ 527240 w 1446422"/>
                              <a:gd name="connsiteY25" fmla="*/ 1163031 h 1666924"/>
                              <a:gd name="connsiteX26" fmla="*/ 589497 w 1446422"/>
                              <a:gd name="connsiteY26" fmla="*/ 176646 h 1666924"/>
                              <a:gd name="connsiteX27" fmla="*/ 618680 w 1446422"/>
                              <a:gd name="connsiteY27" fmla="*/ 419838 h 1666924"/>
                              <a:gd name="connsiteX28" fmla="*/ 638135 w 1446422"/>
                              <a:gd name="connsiteY28" fmla="*/ 330343 h 1666924"/>
                              <a:gd name="connsiteX29" fmla="*/ 661481 w 1446422"/>
                              <a:gd name="connsiteY29" fmla="*/ 1530736 h 1666924"/>
                              <a:gd name="connsiteX30" fmla="*/ 688719 w 1446422"/>
                              <a:gd name="connsiteY30" fmla="*/ 1666924 h 1666924"/>
                              <a:gd name="connsiteX31" fmla="*/ 762649 w 1446422"/>
                              <a:gd name="connsiteY31" fmla="*/ 52132 h 1666924"/>
                              <a:gd name="connsiteX32" fmla="*/ 782104 w 1446422"/>
                              <a:gd name="connsiteY32" fmla="*/ 85206 h 1666924"/>
                              <a:gd name="connsiteX33" fmla="*/ 795723 w 1446422"/>
                              <a:gd name="connsiteY33" fmla="*/ 1612520 h 1666924"/>
                              <a:gd name="connsiteX34" fmla="*/ 842002 w 1446422"/>
                              <a:gd name="connsiteY34" fmla="*/ 29308 h 1666924"/>
                              <a:gd name="connsiteX35" fmla="*/ 862276 w 1446422"/>
                              <a:gd name="connsiteY35" fmla="*/ 925573 h 1666924"/>
                              <a:gd name="connsiteX36" fmla="*/ 884578 w 1446422"/>
                              <a:gd name="connsiteY36" fmla="*/ 380109 h 1666924"/>
                              <a:gd name="connsiteX37" fmla="*/ 908908 w 1446422"/>
                              <a:gd name="connsiteY37" fmla="*/ 256417 h 1666924"/>
                              <a:gd name="connsiteX38" fmla="*/ 947430 w 1446422"/>
                              <a:gd name="connsiteY38" fmla="*/ 895155 h 1666924"/>
                              <a:gd name="connsiteX39" fmla="*/ 994063 w 1446422"/>
                              <a:gd name="connsiteY39" fmla="*/ 532189 h 1666924"/>
                              <a:gd name="connsiteX40" fmla="*/ 1020420 w 1446422"/>
                              <a:gd name="connsiteY40" fmla="*/ 1022904 h 1666924"/>
                              <a:gd name="connsiteX41" fmla="*/ 1052860 w 1446422"/>
                              <a:gd name="connsiteY41" fmla="*/ 666021 h 1666924"/>
                              <a:gd name="connsiteX42" fmla="*/ 1073135 w 1446422"/>
                              <a:gd name="connsiteY42" fmla="*/ 1217567 h 1666924"/>
                              <a:gd name="connsiteX43" fmla="*/ 1105575 w 1446422"/>
                              <a:gd name="connsiteY43" fmla="*/ 791740 h 1666924"/>
                              <a:gd name="connsiteX44" fmla="*/ 1113685 w 1446422"/>
                              <a:gd name="connsiteY44" fmla="*/ 1355454 h 1666924"/>
                              <a:gd name="connsiteX45" fmla="*/ 1160317 w 1446422"/>
                              <a:gd name="connsiteY45" fmla="*/ 284805 h 1666924"/>
                              <a:gd name="connsiteX46" fmla="*/ 1172481 w 1446422"/>
                              <a:gd name="connsiteY46" fmla="*/ 1057375 h 1666924"/>
                              <a:gd name="connsiteX47" fmla="*/ 1206948 w 1446422"/>
                              <a:gd name="connsiteY47" fmla="*/ 347665 h 1666924"/>
                              <a:gd name="connsiteX48" fmla="*/ 1229250 w 1446422"/>
                              <a:gd name="connsiteY48" fmla="*/ 891100 h 1666924"/>
                              <a:gd name="connsiteX49" fmla="*/ 1257634 w 1446422"/>
                              <a:gd name="connsiteY49" fmla="*/ 714686 h 1666924"/>
                              <a:gd name="connsiteX50" fmla="*/ 1277909 w 1446422"/>
                              <a:gd name="connsiteY50" fmla="*/ 1004654 h 1666924"/>
                              <a:gd name="connsiteX51" fmla="*/ 1316431 w 1446422"/>
                              <a:gd name="connsiteY51" fmla="*/ 724825 h 1666924"/>
                              <a:gd name="connsiteX52" fmla="*/ 1336706 w 1446422"/>
                              <a:gd name="connsiteY52" fmla="*/ 1304759 h 1666924"/>
                              <a:gd name="connsiteX53" fmla="*/ 1367119 w 1446422"/>
                              <a:gd name="connsiteY53" fmla="*/ 751185 h 1666924"/>
                              <a:gd name="connsiteX54" fmla="*/ 1385366 w 1446422"/>
                              <a:gd name="connsiteY54" fmla="*/ 923544 h 1666924"/>
                              <a:gd name="connsiteX55" fmla="*/ 1446422 w 1446422"/>
                              <a:gd name="connsiteY55" fmla="*/ 1350154 h 1666924"/>
                              <a:gd name="connsiteX0" fmla="*/ 0 w 1446422"/>
                              <a:gd name="connsiteY0" fmla="*/ 770033 h 1666924"/>
                              <a:gd name="connsiteX1" fmla="*/ 23347 w 1446422"/>
                              <a:gd name="connsiteY1" fmla="*/ 824508 h 1666924"/>
                              <a:gd name="connsiteX2" fmla="*/ 52530 w 1446422"/>
                              <a:gd name="connsiteY2" fmla="*/ 752524 h 1666924"/>
                              <a:gd name="connsiteX3" fmla="*/ 79767 w 1446422"/>
                              <a:gd name="connsiteY3" fmla="*/ 826454 h 1666924"/>
                              <a:gd name="connsiteX4" fmla="*/ 105059 w 1446422"/>
                              <a:gd name="connsiteY4" fmla="*/ 756415 h 1666924"/>
                              <a:gd name="connsiteX5" fmla="*/ 147861 w 1446422"/>
                              <a:gd name="connsiteY5" fmla="*/ 871201 h 1666924"/>
                              <a:gd name="connsiteX6" fmla="*/ 192608 w 1446422"/>
                              <a:gd name="connsiteY6" fmla="*/ 690267 h 1666924"/>
                              <a:gd name="connsiteX7" fmla="*/ 217900 w 1446422"/>
                              <a:gd name="connsiteY7" fmla="*/ 777816 h 1666924"/>
                              <a:gd name="connsiteX8" fmla="*/ 241246 w 1446422"/>
                              <a:gd name="connsiteY8" fmla="*/ 770033 h 1666924"/>
                              <a:gd name="connsiteX9" fmla="*/ 252920 w 1446422"/>
                              <a:gd name="connsiteY9" fmla="*/ 824508 h 1666924"/>
                              <a:gd name="connsiteX10" fmla="*/ 247083 w 1446422"/>
                              <a:gd name="connsiteY10" fmla="*/ 873147 h 1666924"/>
                              <a:gd name="connsiteX11" fmla="*/ 272375 w 1446422"/>
                              <a:gd name="connsiteY11" fmla="*/ 908166 h 1666924"/>
                              <a:gd name="connsiteX12" fmla="*/ 272375 w 1446422"/>
                              <a:gd name="connsiteY12" fmla="*/ 950968 h 1666924"/>
                              <a:gd name="connsiteX13" fmla="*/ 299612 w 1446422"/>
                              <a:gd name="connsiteY13" fmla="*/ 875092 h 1666924"/>
                              <a:gd name="connsiteX14" fmla="*/ 324904 w 1446422"/>
                              <a:gd name="connsiteY14" fmla="*/ 915948 h 1666924"/>
                              <a:gd name="connsiteX15" fmla="*/ 324904 w 1446422"/>
                              <a:gd name="connsiteY15" fmla="*/ 970423 h 1666924"/>
                              <a:gd name="connsiteX16" fmla="*/ 344360 w 1446422"/>
                              <a:gd name="connsiteY16" fmla="*/ 1017116 h 1666924"/>
                              <a:gd name="connsiteX17" fmla="*/ 377434 w 1446422"/>
                              <a:gd name="connsiteY17" fmla="*/ 995715 h 1666924"/>
                              <a:gd name="connsiteX18" fmla="*/ 363815 w 1446422"/>
                              <a:gd name="connsiteY18" fmla="*/ 917894 h 1666924"/>
                              <a:gd name="connsiteX19" fmla="*/ 381325 w 1446422"/>
                              <a:gd name="connsiteY19" fmla="*/ 910112 h 1666924"/>
                              <a:gd name="connsiteX20" fmla="*/ 402725 w 1446422"/>
                              <a:gd name="connsiteY20" fmla="*/ 565753 h 1666924"/>
                              <a:gd name="connsiteX21" fmla="*/ 447473 w 1446422"/>
                              <a:gd name="connsiteY21" fmla="*/ 1264199 h 1666924"/>
                              <a:gd name="connsiteX22" fmla="*/ 480547 w 1446422"/>
                              <a:gd name="connsiteY22" fmla="*/ 1030735 h 1666924"/>
                              <a:gd name="connsiteX23" fmla="*/ 494165 w 1446422"/>
                              <a:gd name="connsiteY23" fmla="*/ 1071591 h 1666924"/>
                              <a:gd name="connsiteX24" fmla="*/ 509730 w 1446422"/>
                              <a:gd name="connsiteY24" fmla="*/ 1046299 h 1666924"/>
                              <a:gd name="connsiteX25" fmla="*/ 527240 w 1446422"/>
                              <a:gd name="connsiteY25" fmla="*/ 1163031 h 1666924"/>
                              <a:gd name="connsiteX26" fmla="*/ 589497 w 1446422"/>
                              <a:gd name="connsiteY26" fmla="*/ 176646 h 1666924"/>
                              <a:gd name="connsiteX27" fmla="*/ 618680 w 1446422"/>
                              <a:gd name="connsiteY27" fmla="*/ 419838 h 1666924"/>
                              <a:gd name="connsiteX28" fmla="*/ 638135 w 1446422"/>
                              <a:gd name="connsiteY28" fmla="*/ 330343 h 1666924"/>
                              <a:gd name="connsiteX29" fmla="*/ 661481 w 1446422"/>
                              <a:gd name="connsiteY29" fmla="*/ 1530736 h 1666924"/>
                              <a:gd name="connsiteX30" fmla="*/ 688719 w 1446422"/>
                              <a:gd name="connsiteY30" fmla="*/ 1666924 h 1666924"/>
                              <a:gd name="connsiteX31" fmla="*/ 762649 w 1446422"/>
                              <a:gd name="connsiteY31" fmla="*/ 52132 h 1666924"/>
                              <a:gd name="connsiteX32" fmla="*/ 782104 w 1446422"/>
                              <a:gd name="connsiteY32" fmla="*/ 85206 h 1666924"/>
                              <a:gd name="connsiteX33" fmla="*/ 795723 w 1446422"/>
                              <a:gd name="connsiteY33" fmla="*/ 1612520 h 1666924"/>
                              <a:gd name="connsiteX34" fmla="*/ 842002 w 1446422"/>
                              <a:gd name="connsiteY34" fmla="*/ 29308 h 1666924"/>
                              <a:gd name="connsiteX35" fmla="*/ 862276 w 1446422"/>
                              <a:gd name="connsiteY35" fmla="*/ 925573 h 1666924"/>
                              <a:gd name="connsiteX36" fmla="*/ 884578 w 1446422"/>
                              <a:gd name="connsiteY36" fmla="*/ 380109 h 1666924"/>
                              <a:gd name="connsiteX37" fmla="*/ 908908 w 1446422"/>
                              <a:gd name="connsiteY37" fmla="*/ 256417 h 1666924"/>
                              <a:gd name="connsiteX38" fmla="*/ 947430 w 1446422"/>
                              <a:gd name="connsiteY38" fmla="*/ 895155 h 1666924"/>
                              <a:gd name="connsiteX39" fmla="*/ 994063 w 1446422"/>
                              <a:gd name="connsiteY39" fmla="*/ 532189 h 1666924"/>
                              <a:gd name="connsiteX40" fmla="*/ 1020420 w 1446422"/>
                              <a:gd name="connsiteY40" fmla="*/ 1022904 h 1666924"/>
                              <a:gd name="connsiteX41" fmla="*/ 1052860 w 1446422"/>
                              <a:gd name="connsiteY41" fmla="*/ 666021 h 1666924"/>
                              <a:gd name="connsiteX42" fmla="*/ 1073135 w 1446422"/>
                              <a:gd name="connsiteY42" fmla="*/ 1217567 h 1666924"/>
                              <a:gd name="connsiteX43" fmla="*/ 1105575 w 1446422"/>
                              <a:gd name="connsiteY43" fmla="*/ 791740 h 1666924"/>
                              <a:gd name="connsiteX44" fmla="*/ 1113685 w 1446422"/>
                              <a:gd name="connsiteY44" fmla="*/ 1355454 h 1666924"/>
                              <a:gd name="connsiteX45" fmla="*/ 1160317 w 1446422"/>
                              <a:gd name="connsiteY45" fmla="*/ 284805 h 1666924"/>
                              <a:gd name="connsiteX46" fmla="*/ 1172481 w 1446422"/>
                              <a:gd name="connsiteY46" fmla="*/ 1057375 h 1666924"/>
                              <a:gd name="connsiteX47" fmla="*/ 1206948 w 1446422"/>
                              <a:gd name="connsiteY47" fmla="*/ 347665 h 1666924"/>
                              <a:gd name="connsiteX48" fmla="*/ 1229250 w 1446422"/>
                              <a:gd name="connsiteY48" fmla="*/ 891100 h 1666924"/>
                              <a:gd name="connsiteX49" fmla="*/ 1257634 w 1446422"/>
                              <a:gd name="connsiteY49" fmla="*/ 714686 h 1666924"/>
                              <a:gd name="connsiteX50" fmla="*/ 1277909 w 1446422"/>
                              <a:gd name="connsiteY50" fmla="*/ 1004654 h 1666924"/>
                              <a:gd name="connsiteX51" fmla="*/ 1316431 w 1446422"/>
                              <a:gd name="connsiteY51" fmla="*/ 724825 h 1666924"/>
                              <a:gd name="connsiteX52" fmla="*/ 1336706 w 1446422"/>
                              <a:gd name="connsiteY52" fmla="*/ 1304759 h 1666924"/>
                              <a:gd name="connsiteX53" fmla="*/ 1367119 w 1446422"/>
                              <a:gd name="connsiteY53" fmla="*/ 751185 h 1666924"/>
                              <a:gd name="connsiteX54" fmla="*/ 1385366 w 1446422"/>
                              <a:gd name="connsiteY54" fmla="*/ 923544 h 1666924"/>
                              <a:gd name="connsiteX55" fmla="*/ 1409695 w 1446422"/>
                              <a:gd name="connsiteY55" fmla="*/ 755241 h 1666924"/>
                              <a:gd name="connsiteX56" fmla="*/ 1446422 w 1446422"/>
                              <a:gd name="connsiteY56" fmla="*/ 1350154 h 1666924"/>
                              <a:gd name="connsiteX0" fmla="*/ 0 w 1470752"/>
                              <a:gd name="connsiteY0" fmla="*/ 770033 h 1666924"/>
                              <a:gd name="connsiteX1" fmla="*/ 23347 w 1470752"/>
                              <a:gd name="connsiteY1" fmla="*/ 824508 h 1666924"/>
                              <a:gd name="connsiteX2" fmla="*/ 52530 w 1470752"/>
                              <a:gd name="connsiteY2" fmla="*/ 752524 h 1666924"/>
                              <a:gd name="connsiteX3" fmla="*/ 79767 w 1470752"/>
                              <a:gd name="connsiteY3" fmla="*/ 826454 h 1666924"/>
                              <a:gd name="connsiteX4" fmla="*/ 105059 w 1470752"/>
                              <a:gd name="connsiteY4" fmla="*/ 756415 h 1666924"/>
                              <a:gd name="connsiteX5" fmla="*/ 147861 w 1470752"/>
                              <a:gd name="connsiteY5" fmla="*/ 871201 h 1666924"/>
                              <a:gd name="connsiteX6" fmla="*/ 192608 w 1470752"/>
                              <a:gd name="connsiteY6" fmla="*/ 690267 h 1666924"/>
                              <a:gd name="connsiteX7" fmla="*/ 217900 w 1470752"/>
                              <a:gd name="connsiteY7" fmla="*/ 777816 h 1666924"/>
                              <a:gd name="connsiteX8" fmla="*/ 241246 w 1470752"/>
                              <a:gd name="connsiteY8" fmla="*/ 770033 h 1666924"/>
                              <a:gd name="connsiteX9" fmla="*/ 252920 w 1470752"/>
                              <a:gd name="connsiteY9" fmla="*/ 824508 h 1666924"/>
                              <a:gd name="connsiteX10" fmla="*/ 247083 w 1470752"/>
                              <a:gd name="connsiteY10" fmla="*/ 873147 h 1666924"/>
                              <a:gd name="connsiteX11" fmla="*/ 272375 w 1470752"/>
                              <a:gd name="connsiteY11" fmla="*/ 908166 h 1666924"/>
                              <a:gd name="connsiteX12" fmla="*/ 272375 w 1470752"/>
                              <a:gd name="connsiteY12" fmla="*/ 950968 h 1666924"/>
                              <a:gd name="connsiteX13" fmla="*/ 299612 w 1470752"/>
                              <a:gd name="connsiteY13" fmla="*/ 875092 h 1666924"/>
                              <a:gd name="connsiteX14" fmla="*/ 324904 w 1470752"/>
                              <a:gd name="connsiteY14" fmla="*/ 915948 h 1666924"/>
                              <a:gd name="connsiteX15" fmla="*/ 324904 w 1470752"/>
                              <a:gd name="connsiteY15" fmla="*/ 970423 h 1666924"/>
                              <a:gd name="connsiteX16" fmla="*/ 344360 w 1470752"/>
                              <a:gd name="connsiteY16" fmla="*/ 1017116 h 1666924"/>
                              <a:gd name="connsiteX17" fmla="*/ 377434 w 1470752"/>
                              <a:gd name="connsiteY17" fmla="*/ 995715 h 1666924"/>
                              <a:gd name="connsiteX18" fmla="*/ 363815 w 1470752"/>
                              <a:gd name="connsiteY18" fmla="*/ 917894 h 1666924"/>
                              <a:gd name="connsiteX19" fmla="*/ 381325 w 1470752"/>
                              <a:gd name="connsiteY19" fmla="*/ 910112 h 1666924"/>
                              <a:gd name="connsiteX20" fmla="*/ 402725 w 1470752"/>
                              <a:gd name="connsiteY20" fmla="*/ 565753 h 1666924"/>
                              <a:gd name="connsiteX21" fmla="*/ 447473 w 1470752"/>
                              <a:gd name="connsiteY21" fmla="*/ 1264199 h 1666924"/>
                              <a:gd name="connsiteX22" fmla="*/ 480547 w 1470752"/>
                              <a:gd name="connsiteY22" fmla="*/ 1030735 h 1666924"/>
                              <a:gd name="connsiteX23" fmla="*/ 494165 w 1470752"/>
                              <a:gd name="connsiteY23" fmla="*/ 1071591 h 1666924"/>
                              <a:gd name="connsiteX24" fmla="*/ 509730 w 1470752"/>
                              <a:gd name="connsiteY24" fmla="*/ 1046299 h 1666924"/>
                              <a:gd name="connsiteX25" fmla="*/ 527240 w 1470752"/>
                              <a:gd name="connsiteY25" fmla="*/ 1163031 h 1666924"/>
                              <a:gd name="connsiteX26" fmla="*/ 589497 w 1470752"/>
                              <a:gd name="connsiteY26" fmla="*/ 176646 h 1666924"/>
                              <a:gd name="connsiteX27" fmla="*/ 618680 w 1470752"/>
                              <a:gd name="connsiteY27" fmla="*/ 419838 h 1666924"/>
                              <a:gd name="connsiteX28" fmla="*/ 638135 w 1470752"/>
                              <a:gd name="connsiteY28" fmla="*/ 330343 h 1666924"/>
                              <a:gd name="connsiteX29" fmla="*/ 661481 w 1470752"/>
                              <a:gd name="connsiteY29" fmla="*/ 1530736 h 1666924"/>
                              <a:gd name="connsiteX30" fmla="*/ 688719 w 1470752"/>
                              <a:gd name="connsiteY30" fmla="*/ 1666924 h 1666924"/>
                              <a:gd name="connsiteX31" fmla="*/ 762649 w 1470752"/>
                              <a:gd name="connsiteY31" fmla="*/ 52132 h 1666924"/>
                              <a:gd name="connsiteX32" fmla="*/ 782104 w 1470752"/>
                              <a:gd name="connsiteY32" fmla="*/ 85206 h 1666924"/>
                              <a:gd name="connsiteX33" fmla="*/ 795723 w 1470752"/>
                              <a:gd name="connsiteY33" fmla="*/ 1612520 h 1666924"/>
                              <a:gd name="connsiteX34" fmla="*/ 842002 w 1470752"/>
                              <a:gd name="connsiteY34" fmla="*/ 29308 h 1666924"/>
                              <a:gd name="connsiteX35" fmla="*/ 862276 w 1470752"/>
                              <a:gd name="connsiteY35" fmla="*/ 925573 h 1666924"/>
                              <a:gd name="connsiteX36" fmla="*/ 884578 w 1470752"/>
                              <a:gd name="connsiteY36" fmla="*/ 380109 h 1666924"/>
                              <a:gd name="connsiteX37" fmla="*/ 908908 w 1470752"/>
                              <a:gd name="connsiteY37" fmla="*/ 256417 h 1666924"/>
                              <a:gd name="connsiteX38" fmla="*/ 947430 w 1470752"/>
                              <a:gd name="connsiteY38" fmla="*/ 895155 h 1666924"/>
                              <a:gd name="connsiteX39" fmla="*/ 994063 w 1470752"/>
                              <a:gd name="connsiteY39" fmla="*/ 532189 h 1666924"/>
                              <a:gd name="connsiteX40" fmla="*/ 1020420 w 1470752"/>
                              <a:gd name="connsiteY40" fmla="*/ 1022904 h 1666924"/>
                              <a:gd name="connsiteX41" fmla="*/ 1052860 w 1470752"/>
                              <a:gd name="connsiteY41" fmla="*/ 666021 h 1666924"/>
                              <a:gd name="connsiteX42" fmla="*/ 1073135 w 1470752"/>
                              <a:gd name="connsiteY42" fmla="*/ 1217567 h 1666924"/>
                              <a:gd name="connsiteX43" fmla="*/ 1105575 w 1470752"/>
                              <a:gd name="connsiteY43" fmla="*/ 791740 h 1666924"/>
                              <a:gd name="connsiteX44" fmla="*/ 1113685 w 1470752"/>
                              <a:gd name="connsiteY44" fmla="*/ 1355454 h 1666924"/>
                              <a:gd name="connsiteX45" fmla="*/ 1160317 w 1470752"/>
                              <a:gd name="connsiteY45" fmla="*/ 284805 h 1666924"/>
                              <a:gd name="connsiteX46" fmla="*/ 1172481 w 1470752"/>
                              <a:gd name="connsiteY46" fmla="*/ 1057375 h 1666924"/>
                              <a:gd name="connsiteX47" fmla="*/ 1206948 w 1470752"/>
                              <a:gd name="connsiteY47" fmla="*/ 347665 h 1666924"/>
                              <a:gd name="connsiteX48" fmla="*/ 1229250 w 1470752"/>
                              <a:gd name="connsiteY48" fmla="*/ 891100 h 1666924"/>
                              <a:gd name="connsiteX49" fmla="*/ 1257634 w 1470752"/>
                              <a:gd name="connsiteY49" fmla="*/ 714686 h 1666924"/>
                              <a:gd name="connsiteX50" fmla="*/ 1277909 w 1470752"/>
                              <a:gd name="connsiteY50" fmla="*/ 1004654 h 1666924"/>
                              <a:gd name="connsiteX51" fmla="*/ 1316431 w 1470752"/>
                              <a:gd name="connsiteY51" fmla="*/ 724825 h 1666924"/>
                              <a:gd name="connsiteX52" fmla="*/ 1336706 w 1470752"/>
                              <a:gd name="connsiteY52" fmla="*/ 1304759 h 1666924"/>
                              <a:gd name="connsiteX53" fmla="*/ 1367119 w 1470752"/>
                              <a:gd name="connsiteY53" fmla="*/ 751185 h 1666924"/>
                              <a:gd name="connsiteX54" fmla="*/ 1385366 w 1470752"/>
                              <a:gd name="connsiteY54" fmla="*/ 923544 h 1666924"/>
                              <a:gd name="connsiteX55" fmla="*/ 1409695 w 1470752"/>
                              <a:gd name="connsiteY55" fmla="*/ 755241 h 1666924"/>
                              <a:gd name="connsiteX56" fmla="*/ 1470752 w 1470752"/>
                              <a:gd name="connsiteY56" fmla="*/ 1291349 h 1666924"/>
                              <a:gd name="connsiteX0" fmla="*/ 0 w 1470752"/>
                              <a:gd name="connsiteY0" fmla="*/ 770033 h 1666924"/>
                              <a:gd name="connsiteX1" fmla="*/ 23347 w 1470752"/>
                              <a:gd name="connsiteY1" fmla="*/ 824508 h 1666924"/>
                              <a:gd name="connsiteX2" fmla="*/ 52530 w 1470752"/>
                              <a:gd name="connsiteY2" fmla="*/ 752524 h 1666924"/>
                              <a:gd name="connsiteX3" fmla="*/ 79767 w 1470752"/>
                              <a:gd name="connsiteY3" fmla="*/ 826454 h 1666924"/>
                              <a:gd name="connsiteX4" fmla="*/ 105059 w 1470752"/>
                              <a:gd name="connsiteY4" fmla="*/ 756415 h 1666924"/>
                              <a:gd name="connsiteX5" fmla="*/ 147861 w 1470752"/>
                              <a:gd name="connsiteY5" fmla="*/ 871201 h 1666924"/>
                              <a:gd name="connsiteX6" fmla="*/ 192608 w 1470752"/>
                              <a:gd name="connsiteY6" fmla="*/ 690267 h 1666924"/>
                              <a:gd name="connsiteX7" fmla="*/ 217900 w 1470752"/>
                              <a:gd name="connsiteY7" fmla="*/ 777816 h 1666924"/>
                              <a:gd name="connsiteX8" fmla="*/ 241246 w 1470752"/>
                              <a:gd name="connsiteY8" fmla="*/ 770033 h 1666924"/>
                              <a:gd name="connsiteX9" fmla="*/ 252920 w 1470752"/>
                              <a:gd name="connsiteY9" fmla="*/ 824508 h 1666924"/>
                              <a:gd name="connsiteX10" fmla="*/ 247083 w 1470752"/>
                              <a:gd name="connsiteY10" fmla="*/ 873147 h 1666924"/>
                              <a:gd name="connsiteX11" fmla="*/ 272375 w 1470752"/>
                              <a:gd name="connsiteY11" fmla="*/ 908166 h 1666924"/>
                              <a:gd name="connsiteX12" fmla="*/ 272375 w 1470752"/>
                              <a:gd name="connsiteY12" fmla="*/ 950968 h 1666924"/>
                              <a:gd name="connsiteX13" fmla="*/ 299612 w 1470752"/>
                              <a:gd name="connsiteY13" fmla="*/ 875092 h 1666924"/>
                              <a:gd name="connsiteX14" fmla="*/ 324904 w 1470752"/>
                              <a:gd name="connsiteY14" fmla="*/ 915948 h 1666924"/>
                              <a:gd name="connsiteX15" fmla="*/ 324904 w 1470752"/>
                              <a:gd name="connsiteY15" fmla="*/ 970423 h 1666924"/>
                              <a:gd name="connsiteX16" fmla="*/ 344360 w 1470752"/>
                              <a:gd name="connsiteY16" fmla="*/ 1017116 h 1666924"/>
                              <a:gd name="connsiteX17" fmla="*/ 377434 w 1470752"/>
                              <a:gd name="connsiteY17" fmla="*/ 995715 h 1666924"/>
                              <a:gd name="connsiteX18" fmla="*/ 363815 w 1470752"/>
                              <a:gd name="connsiteY18" fmla="*/ 917894 h 1666924"/>
                              <a:gd name="connsiteX19" fmla="*/ 381325 w 1470752"/>
                              <a:gd name="connsiteY19" fmla="*/ 910112 h 1666924"/>
                              <a:gd name="connsiteX20" fmla="*/ 402725 w 1470752"/>
                              <a:gd name="connsiteY20" fmla="*/ 565753 h 1666924"/>
                              <a:gd name="connsiteX21" fmla="*/ 447473 w 1470752"/>
                              <a:gd name="connsiteY21" fmla="*/ 1264199 h 1666924"/>
                              <a:gd name="connsiteX22" fmla="*/ 480547 w 1470752"/>
                              <a:gd name="connsiteY22" fmla="*/ 1030735 h 1666924"/>
                              <a:gd name="connsiteX23" fmla="*/ 494165 w 1470752"/>
                              <a:gd name="connsiteY23" fmla="*/ 1071591 h 1666924"/>
                              <a:gd name="connsiteX24" fmla="*/ 509730 w 1470752"/>
                              <a:gd name="connsiteY24" fmla="*/ 1046299 h 1666924"/>
                              <a:gd name="connsiteX25" fmla="*/ 527240 w 1470752"/>
                              <a:gd name="connsiteY25" fmla="*/ 1163031 h 1666924"/>
                              <a:gd name="connsiteX26" fmla="*/ 589497 w 1470752"/>
                              <a:gd name="connsiteY26" fmla="*/ 176646 h 1666924"/>
                              <a:gd name="connsiteX27" fmla="*/ 618680 w 1470752"/>
                              <a:gd name="connsiteY27" fmla="*/ 419838 h 1666924"/>
                              <a:gd name="connsiteX28" fmla="*/ 638135 w 1470752"/>
                              <a:gd name="connsiteY28" fmla="*/ 330343 h 1666924"/>
                              <a:gd name="connsiteX29" fmla="*/ 661481 w 1470752"/>
                              <a:gd name="connsiteY29" fmla="*/ 1530736 h 1666924"/>
                              <a:gd name="connsiteX30" fmla="*/ 688719 w 1470752"/>
                              <a:gd name="connsiteY30" fmla="*/ 1666924 h 1666924"/>
                              <a:gd name="connsiteX31" fmla="*/ 762649 w 1470752"/>
                              <a:gd name="connsiteY31" fmla="*/ 52132 h 1666924"/>
                              <a:gd name="connsiteX32" fmla="*/ 782104 w 1470752"/>
                              <a:gd name="connsiteY32" fmla="*/ 85206 h 1666924"/>
                              <a:gd name="connsiteX33" fmla="*/ 795723 w 1470752"/>
                              <a:gd name="connsiteY33" fmla="*/ 1612520 h 1666924"/>
                              <a:gd name="connsiteX34" fmla="*/ 842002 w 1470752"/>
                              <a:gd name="connsiteY34" fmla="*/ 29308 h 1666924"/>
                              <a:gd name="connsiteX35" fmla="*/ 862276 w 1470752"/>
                              <a:gd name="connsiteY35" fmla="*/ 925573 h 1666924"/>
                              <a:gd name="connsiteX36" fmla="*/ 884578 w 1470752"/>
                              <a:gd name="connsiteY36" fmla="*/ 380109 h 1666924"/>
                              <a:gd name="connsiteX37" fmla="*/ 908908 w 1470752"/>
                              <a:gd name="connsiteY37" fmla="*/ 256417 h 1666924"/>
                              <a:gd name="connsiteX38" fmla="*/ 947430 w 1470752"/>
                              <a:gd name="connsiteY38" fmla="*/ 895155 h 1666924"/>
                              <a:gd name="connsiteX39" fmla="*/ 994063 w 1470752"/>
                              <a:gd name="connsiteY39" fmla="*/ 532189 h 1666924"/>
                              <a:gd name="connsiteX40" fmla="*/ 1020420 w 1470752"/>
                              <a:gd name="connsiteY40" fmla="*/ 1022904 h 1666924"/>
                              <a:gd name="connsiteX41" fmla="*/ 1052860 w 1470752"/>
                              <a:gd name="connsiteY41" fmla="*/ 666021 h 1666924"/>
                              <a:gd name="connsiteX42" fmla="*/ 1073135 w 1470752"/>
                              <a:gd name="connsiteY42" fmla="*/ 1217567 h 1666924"/>
                              <a:gd name="connsiteX43" fmla="*/ 1105575 w 1470752"/>
                              <a:gd name="connsiteY43" fmla="*/ 791740 h 1666924"/>
                              <a:gd name="connsiteX44" fmla="*/ 1113685 w 1470752"/>
                              <a:gd name="connsiteY44" fmla="*/ 1355454 h 1666924"/>
                              <a:gd name="connsiteX45" fmla="*/ 1160317 w 1470752"/>
                              <a:gd name="connsiteY45" fmla="*/ 284805 h 1666924"/>
                              <a:gd name="connsiteX46" fmla="*/ 1172481 w 1470752"/>
                              <a:gd name="connsiteY46" fmla="*/ 1057375 h 1666924"/>
                              <a:gd name="connsiteX47" fmla="*/ 1206948 w 1470752"/>
                              <a:gd name="connsiteY47" fmla="*/ 347665 h 1666924"/>
                              <a:gd name="connsiteX48" fmla="*/ 1229250 w 1470752"/>
                              <a:gd name="connsiteY48" fmla="*/ 891100 h 1666924"/>
                              <a:gd name="connsiteX49" fmla="*/ 1257634 w 1470752"/>
                              <a:gd name="connsiteY49" fmla="*/ 714686 h 1666924"/>
                              <a:gd name="connsiteX50" fmla="*/ 1277909 w 1470752"/>
                              <a:gd name="connsiteY50" fmla="*/ 1004654 h 1666924"/>
                              <a:gd name="connsiteX51" fmla="*/ 1316431 w 1470752"/>
                              <a:gd name="connsiteY51" fmla="*/ 724825 h 1666924"/>
                              <a:gd name="connsiteX52" fmla="*/ 1336706 w 1470752"/>
                              <a:gd name="connsiteY52" fmla="*/ 1304759 h 1666924"/>
                              <a:gd name="connsiteX53" fmla="*/ 1367119 w 1470752"/>
                              <a:gd name="connsiteY53" fmla="*/ 751185 h 1666924"/>
                              <a:gd name="connsiteX54" fmla="*/ 1385366 w 1470752"/>
                              <a:gd name="connsiteY54" fmla="*/ 923544 h 1666924"/>
                              <a:gd name="connsiteX55" fmla="*/ 1409695 w 1470752"/>
                              <a:gd name="connsiteY55" fmla="*/ 755241 h 1666924"/>
                              <a:gd name="connsiteX56" fmla="*/ 1442135 w 1470752"/>
                              <a:gd name="connsiteY56" fmla="*/ 1329092 h 1666924"/>
                              <a:gd name="connsiteX57" fmla="*/ 1470752 w 1470752"/>
                              <a:gd name="connsiteY57" fmla="*/ 1291349 h 1666924"/>
                              <a:gd name="connsiteX0" fmla="*/ 0 w 1511302"/>
                              <a:gd name="connsiteY0" fmla="*/ 770033 h 1666924"/>
                              <a:gd name="connsiteX1" fmla="*/ 23347 w 1511302"/>
                              <a:gd name="connsiteY1" fmla="*/ 824508 h 1666924"/>
                              <a:gd name="connsiteX2" fmla="*/ 52530 w 1511302"/>
                              <a:gd name="connsiteY2" fmla="*/ 752524 h 1666924"/>
                              <a:gd name="connsiteX3" fmla="*/ 79767 w 1511302"/>
                              <a:gd name="connsiteY3" fmla="*/ 826454 h 1666924"/>
                              <a:gd name="connsiteX4" fmla="*/ 105059 w 1511302"/>
                              <a:gd name="connsiteY4" fmla="*/ 756415 h 1666924"/>
                              <a:gd name="connsiteX5" fmla="*/ 147861 w 1511302"/>
                              <a:gd name="connsiteY5" fmla="*/ 871201 h 1666924"/>
                              <a:gd name="connsiteX6" fmla="*/ 192608 w 1511302"/>
                              <a:gd name="connsiteY6" fmla="*/ 690267 h 1666924"/>
                              <a:gd name="connsiteX7" fmla="*/ 217900 w 1511302"/>
                              <a:gd name="connsiteY7" fmla="*/ 777816 h 1666924"/>
                              <a:gd name="connsiteX8" fmla="*/ 241246 w 1511302"/>
                              <a:gd name="connsiteY8" fmla="*/ 770033 h 1666924"/>
                              <a:gd name="connsiteX9" fmla="*/ 252920 w 1511302"/>
                              <a:gd name="connsiteY9" fmla="*/ 824508 h 1666924"/>
                              <a:gd name="connsiteX10" fmla="*/ 247083 w 1511302"/>
                              <a:gd name="connsiteY10" fmla="*/ 873147 h 1666924"/>
                              <a:gd name="connsiteX11" fmla="*/ 272375 w 1511302"/>
                              <a:gd name="connsiteY11" fmla="*/ 908166 h 1666924"/>
                              <a:gd name="connsiteX12" fmla="*/ 272375 w 1511302"/>
                              <a:gd name="connsiteY12" fmla="*/ 950968 h 1666924"/>
                              <a:gd name="connsiteX13" fmla="*/ 299612 w 1511302"/>
                              <a:gd name="connsiteY13" fmla="*/ 875092 h 1666924"/>
                              <a:gd name="connsiteX14" fmla="*/ 324904 w 1511302"/>
                              <a:gd name="connsiteY14" fmla="*/ 915948 h 1666924"/>
                              <a:gd name="connsiteX15" fmla="*/ 324904 w 1511302"/>
                              <a:gd name="connsiteY15" fmla="*/ 970423 h 1666924"/>
                              <a:gd name="connsiteX16" fmla="*/ 344360 w 1511302"/>
                              <a:gd name="connsiteY16" fmla="*/ 1017116 h 1666924"/>
                              <a:gd name="connsiteX17" fmla="*/ 377434 w 1511302"/>
                              <a:gd name="connsiteY17" fmla="*/ 995715 h 1666924"/>
                              <a:gd name="connsiteX18" fmla="*/ 363815 w 1511302"/>
                              <a:gd name="connsiteY18" fmla="*/ 917894 h 1666924"/>
                              <a:gd name="connsiteX19" fmla="*/ 381325 w 1511302"/>
                              <a:gd name="connsiteY19" fmla="*/ 910112 h 1666924"/>
                              <a:gd name="connsiteX20" fmla="*/ 402725 w 1511302"/>
                              <a:gd name="connsiteY20" fmla="*/ 565753 h 1666924"/>
                              <a:gd name="connsiteX21" fmla="*/ 447473 w 1511302"/>
                              <a:gd name="connsiteY21" fmla="*/ 1264199 h 1666924"/>
                              <a:gd name="connsiteX22" fmla="*/ 480547 w 1511302"/>
                              <a:gd name="connsiteY22" fmla="*/ 1030735 h 1666924"/>
                              <a:gd name="connsiteX23" fmla="*/ 494165 w 1511302"/>
                              <a:gd name="connsiteY23" fmla="*/ 1071591 h 1666924"/>
                              <a:gd name="connsiteX24" fmla="*/ 509730 w 1511302"/>
                              <a:gd name="connsiteY24" fmla="*/ 1046299 h 1666924"/>
                              <a:gd name="connsiteX25" fmla="*/ 527240 w 1511302"/>
                              <a:gd name="connsiteY25" fmla="*/ 1163031 h 1666924"/>
                              <a:gd name="connsiteX26" fmla="*/ 589497 w 1511302"/>
                              <a:gd name="connsiteY26" fmla="*/ 176646 h 1666924"/>
                              <a:gd name="connsiteX27" fmla="*/ 618680 w 1511302"/>
                              <a:gd name="connsiteY27" fmla="*/ 419838 h 1666924"/>
                              <a:gd name="connsiteX28" fmla="*/ 638135 w 1511302"/>
                              <a:gd name="connsiteY28" fmla="*/ 330343 h 1666924"/>
                              <a:gd name="connsiteX29" fmla="*/ 661481 w 1511302"/>
                              <a:gd name="connsiteY29" fmla="*/ 1530736 h 1666924"/>
                              <a:gd name="connsiteX30" fmla="*/ 688719 w 1511302"/>
                              <a:gd name="connsiteY30" fmla="*/ 1666924 h 1666924"/>
                              <a:gd name="connsiteX31" fmla="*/ 762649 w 1511302"/>
                              <a:gd name="connsiteY31" fmla="*/ 52132 h 1666924"/>
                              <a:gd name="connsiteX32" fmla="*/ 782104 w 1511302"/>
                              <a:gd name="connsiteY32" fmla="*/ 85206 h 1666924"/>
                              <a:gd name="connsiteX33" fmla="*/ 795723 w 1511302"/>
                              <a:gd name="connsiteY33" fmla="*/ 1612520 h 1666924"/>
                              <a:gd name="connsiteX34" fmla="*/ 842002 w 1511302"/>
                              <a:gd name="connsiteY34" fmla="*/ 29308 h 1666924"/>
                              <a:gd name="connsiteX35" fmla="*/ 862276 w 1511302"/>
                              <a:gd name="connsiteY35" fmla="*/ 925573 h 1666924"/>
                              <a:gd name="connsiteX36" fmla="*/ 884578 w 1511302"/>
                              <a:gd name="connsiteY36" fmla="*/ 380109 h 1666924"/>
                              <a:gd name="connsiteX37" fmla="*/ 908908 w 1511302"/>
                              <a:gd name="connsiteY37" fmla="*/ 256417 h 1666924"/>
                              <a:gd name="connsiteX38" fmla="*/ 947430 w 1511302"/>
                              <a:gd name="connsiteY38" fmla="*/ 895155 h 1666924"/>
                              <a:gd name="connsiteX39" fmla="*/ 994063 w 1511302"/>
                              <a:gd name="connsiteY39" fmla="*/ 532189 h 1666924"/>
                              <a:gd name="connsiteX40" fmla="*/ 1020420 w 1511302"/>
                              <a:gd name="connsiteY40" fmla="*/ 1022904 h 1666924"/>
                              <a:gd name="connsiteX41" fmla="*/ 1052860 w 1511302"/>
                              <a:gd name="connsiteY41" fmla="*/ 666021 h 1666924"/>
                              <a:gd name="connsiteX42" fmla="*/ 1073135 w 1511302"/>
                              <a:gd name="connsiteY42" fmla="*/ 1217567 h 1666924"/>
                              <a:gd name="connsiteX43" fmla="*/ 1105575 w 1511302"/>
                              <a:gd name="connsiteY43" fmla="*/ 791740 h 1666924"/>
                              <a:gd name="connsiteX44" fmla="*/ 1113685 w 1511302"/>
                              <a:gd name="connsiteY44" fmla="*/ 1355454 h 1666924"/>
                              <a:gd name="connsiteX45" fmla="*/ 1160317 w 1511302"/>
                              <a:gd name="connsiteY45" fmla="*/ 284805 h 1666924"/>
                              <a:gd name="connsiteX46" fmla="*/ 1172481 w 1511302"/>
                              <a:gd name="connsiteY46" fmla="*/ 1057375 h 1666924"/>
                              <a:gd name="connsiteX47" fmla="*/ 1206948 w 1511302"/>
                              <a:gd name="connsiteY47" fmla="*/ 347665 h 1666924"/>
                              <a:gd name="connsiteX48" fmla="*/ 1229250 w 1511302"/>
                              <a:gd name="connsiteY48" fmla="*/ 891100 h 1666924"/>
                              <a:gd name="connsiteX49" fmla="*/ 1257634 w 1511302"/>
                              <a:gd name="connsiteY49" fmla="*/ 714686 h 1666924"/>
                              <a:gd name="connsiteX50" fmla="*/ 1277909 w 1511302"/>
                              <a:gd name="connsiteY50" fmla="*/ 1004654 h 1666924"/>
                              <a:gd name="connsiteX51" fmla="*/ 1316431 w 1511302"/>
                              <a:gd name="connsiteY51" fmla="*/ 724825 h 1666924"/>
                              <a:gd name="connsiteX52" fmla="*/ 1336706 w 1511302"/>
                              <a:gd name="connsiteY52" fmla="*/ 1304759 h 1666924"/>
                              <a:gd name="connsiteX53" fmla="*/ 1367119 w 1511302"/>
                              <a:gd name="connsiteY53" fmla="*/ 751185 h 1666924"/>
                              <a:gd name="connsiteX54" fmla="*/ 1385366 w 1511302"/>
                              <a:gd name="connsiteY54" fmla="*/ 923544 h 1666924"/>
                              <a:gd name="connsiteX55" fmla="*/ 1409695 w 1511302"/>
                              <a:gd name="connsiteY55" fmla="*/ 755241 h 1666924"/>
                              <a:gd name="connsiteX56" fmla="*/ 1442135 w 1511302"/>
                              <a:gd name="connsiteY56" fmla="*/ 1329092 h 1666924"/>
                              <a:gd name="connsiteX57" fmla="*/ 1511302 w 1511302"/>
                              <a:gd name="connsiteY57" fmla="*/ 423474 h 1666924"/>
                              <a:gd name="connsiteX0" fmla="*/ 0 w 1511302"/>
                              <a:gd name="connsiteY0" fmla="*/ 770033 h 1666924"/>
                              <a:gd name="connsiteX1" fmla="*/ 23347 w 1511302"/>
                              <a:gd name="connsiteY1" fmla="*/ 824508 h 1666924"/>
                              <a:gd name="connsiteX2" fmla="*/ 52530 w 1511302"/>
                              <a:gd name="connsiteY2" fmla="*/ 752524 h 1666924"/>
                              <a:gd name="connsiteX3" fmla="*/ 79767 w 1511302"/>
                              <a:gd name="connsiteY3" fmla="*/ 826454 h 1666924"/>
                              <a:gd name="connsiteX4" fmla="*/ 105059 w 1511302"/>
                              <a:gd name="connsiteY4" fmla="*/ 756415 h 1666924"/>
                              <a:gd name="connsiteX5" fmla="*/ 147861 w 1511302"/>
                              <a:gd name="connsiteY5" fmla="*/ 871201 h 1666924"/>
                              <a:gd name="connsiteX6" fmla="*/ 192608 w 1511302"/>
                              <a:gd name="connsiteY6" fmla="*/ 690267 h 1666924"/>
                              <a:gd name="connsiteX7" fmla="*/ 217900 w 1511302"/>
                              <a:gd name="connsiteY7" fmla="*/ 777816 h 1666924"/>
                              <a:gd name="connsiteX8" fmla="*/ 241246 w 1511302"/>
                              <a:gd name="connsiteY8" fmla="*/ 770033 h 1666924"/>
                              <a:gd name="connsiteX9" fmla="*/ 252920 w 1511302"/>
                              <a:gd name="connsiteY9" fmla="*/ 824508 h 1666924"/>
                              <a:gd name="connsiteX10" fmla="*/ 247083 w 1511302"/>
                              <a:gd name="connsiteY10" fmla="*/ 873147 h 1666924"/>
                              <a:gd name="connsiteX11" fmla="*/ 272375 w 1511302"/>
                              <a:gd name="connsiteY11" fmla="*/ 908166 h 1666924"/>
                              <a:gd name="connsiteX12" fmla="*/ 272375 w 1511302"/>
                              <a:gd name="connsiteY12" fmla="*/ 950968 h 1666924"/>
                              <a:gd name="connsiteX13" fmla="*/ 299612 w 1511302"/>
                              <a:gd name="connsiteY13" fmla="*/ 875092 h 1666924"/>
                              <a:gd name="connsiteX14" fmla="*/ 324904 w 1511302"/>
                              <a:gd name="connsiteY14" fmla="*/ 915948 h 1666924"/>
                              <a:gd name="connsiteX15" fmla="*/ 324904 w 1511302"/>
                              <a:gd name="connsiteY15" fmla="*/ 970423 h 1666924"/>
                              <a:gd name="connsiteX16" fmla="*/ 344360 w 1511302"/>
                              <a:gd name="connsiteY16" fmla="*/ 1017116 h 1666924"/>
                              <a:gd name="connsiteX17" fmla="*/ 377434 w 1511302"/>
                              <a:gd name="connsiteY17" fmla="*/ 995715 h 1666924"/>
                              <a:gd name="connsiteX18" fmla="*/ 363815 w 1511302"/>
                              <a:gd name="connsiteY18" fmla="*/ 917894 h 1666924"/>
                              <a:gd name="connsiteX19" fmla="*/ 381325 w 1511302"/>
                              <a:gd name="connsiteY19" fmla="*/ 910112 h 1666924"/>
                              <a:gd name="connsiteX20" fmla="*/ 402725 w 1511302"/>
                              <a:gd name="connsiteY20" fmla="*/ 565753 h 1666924"/>
                              <a:gd name="connsiteX21" fmla="*/ 447473 w 1511302"/>
                              <a:gd name="connsiteY21" fmla="*/ 1264199 h 1666924"/>
                              <a:gd name="connsiteX22" fmla="*/ 480547 w 1511302"/>
                              <a:gd name="connsiteY22" fmla="*/ 1030735 h 1666924"/>
                              <a:gd name="connsiteX23" fmla="*/ 494165 w 1511302"/>
                              <a:gd name="connsiteY23" fmla="*/ 1071591 h 1666924"/>
                              <a:gd name="connsiteX24" fmla="*/ 509730 w 1511302"/>
                              <a:gd name="connsiteY24" fmla="*/ 1046299 h 1666924"/>
                              <a:gd name="connsiteX25" fmla="*/ 527240 w 1511302"/>
                              <a:gd name="connsiteY25" fmla="*/ 1163031 h 1666924"/>
                              <a:gd name="connsiteX26" fmla="*/ 589497 w 1511302"/>
                              <a:gd name="connsiteY26" fmla="*/ 176646 h 1666924"/>
                              <a:gd name="connsiteX27" fmla="*/ 618680 w 1511302"/>
                              <a:gd name="connsiteY27" fmla="*/ 419838 h 1666924"/>
                              <a:gd name="connsiteX28" fmla="*/ 638135 w 1511302"/>
                              <a:gd name="connsiteY28" fmla="*/ 330343 h 1666924"/>
                              <a:gd name="connsiteX29" fmla="*/ 661481 w 1511302"/>
                              <a:gd name="connsiteY29" fmla="*/ 1530736 h 1666924"/>
                              <a:gd name="connsiteX30" fmla="*/ 688719 w 1511302"/>
                              <a:gd name="connsiteY30" fmla="*/ 1666924 h 1666924"/>
                              <a:gd name="connsiteX31" fmla="*/ 762649 w 1511302"/>
                              <a:gd name="connsiteY31" fmla="*/ 52132 h 1666924"/>
                              <a:gd name="connsiteX32" fmla="*/ 782104 w 1511302"/>
                              <a:gd name="connsiteY32" fmla="*/ 85206 h 1666924"/>
                              <a:gd name="connsiteX33" fmla="*/ 795723 w 1511302"/>
                              <a:gd name="connsiteY33" fmla="*/ 1612520 h 1666924"/>
                              <a:gd name="connsiteX34" fmla="*/ 842002 w 1511302"/>
                              <a:gd name="connsiteY34" fmla="*/ 29308 h 1666924"/>
                              <a:gd name="connsiteX35" fmla="*/ 862276 w 1511302"/>
                              <a:gd name="connsiteY35" fmla="*/ 925573 h 1666924"/>
                              <a:gd name="connsiteX36" fmla="*/ 884578 w 1511302"/>
                              <a:gd name="connsiteY36" fmla="*/ 380109 h 1666924"/>
                              <a:gd name="connsiteX37" fmla="*/ 908908 w 1511302"/>
                              <a:gd name="connsiteY37" fmla="*/ 256417 h 1666924"/>
                              <a:gd name="connsiteX38" fmla="*/ 947430 w 1511302"/>
                              <a:gd name="connsiteY38" fmla="*/ 895155 h 1666924"/>
                              <a:gd name="connsiteX39" fmla="*/ 994063 w 1511302"/>
                              <a:gd name="connsiteY39" fmla="*/ 532189 h 1666924"/>
                              <a:gd name="connsiteX40" fmla="*/ 1020420 w 1511302"/>
                              <a:gd name="connsiteY40" fmla="*/ 1022904 h 1666924"/>
                              <a:gd name="connsiteX41" fmla="*/ 1052860 w 1511302"/>
                              <a:gd name="connsiteY41" fmla="*/ 666021 h 1666924"/>
                              <a:gd name="connsiteX42" fmla="*/ 1073135 w 1511302"/>
                              <a:gd name="connsiteY42" fmla="*/ 1217567 h 1666924"/>
                              <a:gd name="connsiteX43" fmla="*/ 1105575 w 1511302"/>
                              <a:gd name="connsiteY43" fmla="*/ 791740 h 1666924"/>
                              <a:gd name="connsiteX44" fmla="*/ 1113685 w 1511302"/>
                              <a:gd name="connsiteY44" fmla="*/ 1355454 h 1666924"/>
                              <a:gd name="connsiteX45" fmla="*/ 1160317 w 1511302"/>
                              <a:gd name="connsiteY45" fmla="*/ 284805 h 1666924"/>
                              <a:gd name="connsiteX46" fmla="*/ 1172481 w 1511302"/>
                              <a:gd name="connsiteY46" fmla="*/ 1057375 h 1666924"/>
                              <a:gd name="connsiteX47" fmla="*/ 1206948 w 1511302"/>
                              <a:gd name="connsiteY47" fmla="*/ 347665 h 1666924"/>
                              <a:gd name="connsiteX48" fmla="*/ 1229250 w 1511302"/>
                              <a:gd name="connsiteY48" fmla="*/ 891100 h 1666924"/>
                              <a:gd name="connsiteX49" fmla="*/ 1257634 w 1511302"/>
                              <a:gd name="connsiteY49" fmla="*/ 714686 h 1666924"/>
                              <a:gd name="connsiteX50" fmla="*/ 1277909 w 1511302"/>
                              <a:gd name="connsiteY50" fmla="*/ 1004654 h 1666924"/>
                              <a:gd name="connsiteX51" fmla="*/ 1316431 w 1511302"/>
                              <a:gd name="connsiteY51" fmla="*/ 724825 h 1666924"/>
                              <a:gd name="connsiteX52" fmla="*/ 1336706 w 1511302"/>
                              <a:gd name="connsiteY52" fmla="*/ 1304759 h 1666924"/>
                              <a:gd name="connsiteX53" fmla="*/ 1367119 w 1511302"/>
                              <a:gd name="connsiteY53" fmla="*/ 751185 h 1666924"/>
                              <a:gd name="connsiteX54" fmla="*/ 1385366 w 1511302"/>
                              <a:gd name="connsiteY54" fmla="*/ 923544 h 1666924"/>
                              <a:gd name="connsiteX55" fmla="*/ 1409695 w 1511302"/>
                              <a:gd name="connsiteY55" fmla="*/ 755241 h 1666924"/>
                              <a:gd name="connsiteX56" fmla="*/ 1442135 w 1511302"/>
                              <a:gd name="connsiteY56" fmla="*/ 1329092 h 1666924"/>
                              <a:gd name="connsiteX57" fmla="*/ 1482685 w 1511302"/>
                              <a:gd name="connsiteY57" fmla="*/ 1286510 h 1666924"/>
                              <a:gd name="connsiteX58" fmla="*/ 1511302 w 1511302"/>
                              <a:gd name="connsiteY58" fmla="*/ 423474 h 1666924"/>
                              <a:gd name="connsiteX0" fmla="*/ 0 w 1511302"/>
                              <a:gd name="connsiteY0" fmla="*/ 770033 h 1666924"/>
                              <a:gd name="connsiteX1" fmla="*/ 23347 w 1511302"/>
                              <a:gd name="connsiteY1" fmla="*/ 824508 h 1666924"/>
                              <a:gd name="connsiteX2" fmla="*/ 52530 w 1511302"/>
                              <a:gd name="connsiteY2" fmla="*/ 752524 h 1666924"/>
                              <a:gd name="connsiteX3" fmla="*/ 79767 w 1511302"/>
                              <a:gd name="connsiteY3" fmla="*/ 826454 h 1666924"/>
                              <a:gd name="connsiteX4" fmla="*/ 105059 w 1511302"/>
                              <a:gd name="connsiteY4" fmla="*/ 756415 h 1666924"/>
                              <a:gd name="connsiteX5" fmla="*/ 147861 w 1511302"/>
                              <a:gd name="connsiteY5" fmla="*/ 871201 h 1666924"/>
                              <a:gd name="connsiteX6" fmla="*/ 192608 w 1511302"/>
                              <a:gd name="connsiteY6" fmla="*/ 690267 h 1666924"/>
                              <a:gd name="connsiteX7" fmla="*/ 217900 w 1511302"/>
                              <a:gd name="connsiteY7" fmla="*/ 777816 h 1666924"/>
                              <a:gd name="connsiteX8" fmla="*/ 241246 w 1511302"/>
                              <a:gd name="connsiteY8" fmla="*/ 770033 h 1666924"/>
                              <a:gd name="connsiteX9" fmla="*/ 252920 w 1511302"/>
                              <a:gd name="connsiteY9" fmla="*/ 824508 h 1666924"/>
                              <a:gd name="connsiteX10" fmla="*/ 247083 w 1511302"/>
                              <a:gd name="connsiteY10" fmla="*/ 873147 h 1666924"/>
                              <a:gd name="connsiteX11" fmla="*/ 272375 w 1511302"/>
                              <a:gd name="connsiteY11" fmla="*/ 908166 h 1666924"/>
                              <a:gd name="connsiteX12" fmla="*/ 272375 w 1511302"/>
                              <a:gd name="connsiteY12" fmla="*/ 950968 h 1666924"/>
                              <a:gd name="connsiteX13" fmla="*/ 299612 w 1511302"/>
                              <a:gd name="connsiteY13" fmla="*/ 875092 h 1666924"/>
                              <a:gd name="connsiteX14" fmla="*/ 324904 w 1511302"/>
                              <a:gd name="connsiteY14" fmla="*/ 915948 h 1666924"/>
                              <a:gd name="connsiteX15" fmla="*/ 324904 w 1511302"/>
                              <a:gd name="connsiteY15" fmla="*/ 970423 h 1666924"/>
                              <a:gd name="connsiteX16" fmla="*/ 344360 w 1511302"/>
                              <a:gd name="connsiteY16" fmla="*/ 1017116 h 1666924"/>
                              <a:gd name="connsiteX17" fmla="*/ 377434 w 1511302"/>
                              <a:gd name="connsiteY17" fmla="*/ 995715 h 1666924"/>
                              <a:gd name="connsiteX18" fmla="*/ 363815 w 1511302"/>
                              <a:gd name="connsiteY18" fmla="*/ 917894 h 1666924"/>
                              <a:gd name="connsiteX19" fmla="*/ 381325 w 1511302"/>
                              <a:gd name="connsiteY19" fmla="*/ 910112 h 1666924"/>
                              <a:gd name="connsiteX20" fmla="*/ 402725 w 1511302"/>
                              <a:gd name="connsiteY20" fmla="*/ 565753 h 1666924"/>
                              <a:gd name="connsiteX21" fmla="*/ 447473 w 1511302"/>
                              <a:gd name="connsiteY21" fmla="*/ 1264199 h 1666924"/>
                              <a:gd name="connsiteX22" fmla="*/ 480547 w 1511302"/>
                              <a:gd name="connsiteY22" fmla="*/ 1030735 h 1666924"/>
                              <a:gd name="connsiteX23" fmla="*/ 494165 w 1511302"/>
                              <a:gd name="connsiteY23" fmla="*/ 1071591 h 1666924"/>
                              <a:gd name="connsiteX24" fmla="*/ 509730 w 1511302"/>
                              <a:gd name="connsiteY24" fmla="*/ 1046299 h 1666924"/>
                              <a:gd name="connsiteX25" fmla="*/ 527240 w 1511302"/>
                              <a:gd name="connsiteY25" fmla="*/ 1163031 h 1666924"/>
                              <a:gd name="connsiteX26" fmla="*/ 589497 w 1511302"/>
                              <a:gd name="connsiteY26" fmla="*/ 176646 h 1666924"/>
                              <a:gd name="connsiteX27" fmla="*/ 618680 w 1511302"/>
                              <a:gd name="connsiteY27" fmla="*/ 419838 h 1666924"/>
                              <a:gd name="connsiteX28" fmla="*/ 638135 w 1511302"/>
                              <a:gd name="connsiteY28" fmla="*/ 330343 h 1666924"/>
                              <a:gd name="connsiteX29" fmla="*/ 661481 w 1511302"/>
                              <a:gd name="connsiteY29" fmla="*/ 1530736 h 1666924"/>
                              <a:gd name="connsiteX30" fmla="*/ 688719 w 1511302"/>
                              <a:gd name="connsiteY30" fmla="*/ 1666924 h 1666924"/>
                              <a:gd name="connsiteX31" fmla="*/ 762649 w 1511302"/>
                              <a:gd name="connsiteY31" fmla="*/ 52132 h 1666924"/>
                              <a:gd name="connsiteX32" fmla="*/ 782104 w 1511302"/>
                              <a:gd name="connsiteY32" fmla="*/ 85206 h 1666924"/>
                              <a:gd name="connsiteX33" fmla="*/ 795723 w 1511302"/>
                              <a:gd name="connsiteY33" fmla="*/ 1612520 h 1666924"/>
                              <a:gd name="connsiteX34" fmla="*/ 842002 w 1511302"/>
                              <a:gd name="connsiteY34" fmla="*/ 29308 h 1666924"/>
                              <a:gd name="connsiteX35" fmla="*/ 862276 w 1511302"/>
                              <a:gd name="connsiteY35" fmla="*/ 925573 h 1666924"/>
                              <a:gd name="connsiteX36" fmla="*/ 884578 w 1511302"/>
                              <a:gd name="connsiteY36" fmla="*/ 380109 h 1666924"/>
                              <a:gd name="connsiteX37" fmla="*/ 908908 w 1511302"/>
                              <a:gd name="connsiteY37" fmla="*/ 256417 h 1666924"/>
                              <a:gd name="connsiteX38" fmla="*/ 947430 w 1511302"/>
                              <a:gd name="connsiteY38" fmla="*/ 895155 h 1666924"/>
                              <a:gd name="connsiteX39" fmla="*/ 994063 w 1511302"/>
                              <a:gd name="connsiteY39" fmla="*/ 532189 h 1666924"/>
                              <a:gd name="connsiteX40" fmla="*/ 1020420 w 1511302"/>
                              <a:gd name="connsiteY40" fmla="*/ 1022904 h 1666924"/>
                              <a:gd name="connsiteX41" fmla="*/ 1052860 w 1511302"/>
                              <a:gd name="connsiteY41" fmla="*/ 666021 h 1666924"/>
                              <a:gd name="connsiteX42" fmla="*/ 1073135 w 1511302"/>
                              <a:gd name="connsiteY42" fmla="*/ 1217567 h 1666924"/>
                              <a:gd name="connsiteX43" fmla="*/ 1105575 w 1511302"/>
                              <a:gd name="connsiteY43" fmla="*/ 791740 h 1666924"/>
                              <a:gd name="connsiteX44" fmla="*/ 1113685 w 1511302"/>
                              <a:gd name="connsiteY44" fmla="*/ 1355454 h 1666924"/>
                              <a:gd name="connsiteX45" fmla="*/ 1160317 w 1511302"/>
                              <a:gd name="connsiteY45" fmla="*/ 284805 h 1666924"/>
                              <a:gd name="connsiteX46" fmla="*/ 1172481 w 1511302"/>
                              <a:gd name="connsiteY46" fmla="*/ 1057375 h 1666924"/>
                              <a:gd name="connsiteX47" fmla="*/ 1206948 w 1511302"/>
                              <a:gd name="connsiteY47" fmla="*/ 347665 h 1666924"/>
                              <a:gd name="connsiteX48" fmla="*/ 1229250 w 1511302"/>
                              <a:gd name="connsiteY48" fmla="*/ 891100 h 1666924"/>
                              <a:gd name="connsiteX49" fmla="*/ 1257634 w 1511302"/>
                              <a:gd name="connsiteY49" fmla="*/ 714686 h 1666924"/>
                              <a:gd name="connsiteX50" fmla="*/ 1277909 w 1511302"/>
                              <a:gd name="connsiteY50" fmla="*/ 1004654 h 1666924"/>
                              <a:gd name="connsiteX51" fmla="*/ 1316431 w 1511302"/>
                              <a:gd name="connsiteY51" fmla="*/ 724825 h 1666924"/>
                              <a:gd name="connsiteX52" fmla="*/ 1336706 w 1511302"/>
                              <a:gd name="connsiteY52" fmla="*/ 1304759 h 1666924"/>
                              <a:gd name="connsiteX53" fmla="*/ 1367119 w 1511302"/>
                              <a:gd name="connsiteY53" fmla="*/ 751185 h 1666924"/>
                              <a:gd name="connsiteX54" fmla="*/ 1385366 w 1511302"/>
                              <a:gd name="connsiteY54" fmla="*/ 923544 h 1666924"/>
                              <a:gd name="connsiteX55" fmla="*/ 1409695 w 1511302"/>
                              <a:gd name="connsiteY55" fmla="*/ 755241 h 1666924"/>
                              <a:gd name="connsiteX56" fmla="*/ 1442135 w 1511302"/>
                              <a:gd name="connsiteY56" fmla="*/ 1329092 h 1666924"/>
                              <a:gd name="connsiteX57" fmla="*/ 1482685 w 1511302"/>
                              <a:gd name="connsiteY57" fmla="*/ 1286510 h 1666924"/>
                              <a:gd name="connsiteX58" fmla="*/ 1511302 w 1511302"/>
                              <a:gd name="connsiteY58" fmla="*/ 423474 h 1666924"/>
                              <a:gd name="connsiteX0" fmla="*/ 0 w 1511302"/>
                              <a:gd name="connsiteY0" fmla="*/ 770033 h 1666924"/>
                              <a:gd name="connsiteX1" fmla="*/ 23347 w 1511302"/>
                              <a:gd name="connsiteY1" fmla="*/ 824508 h 1666924"/>
                              <a:gd name="connsiteX2" fmla="*/ 52530 w 1511302"/>
                              <a:gd name="connsiteY2" fmla="*/ 752524 h 1666924"/>
                              <a:gd name="connsiteX3" fmla="*/ 79767 w 1511302"/>
                              <a:gd name="connsiteY3" fmla="*/ 826454 h 1666924"/>
                              <a:gd name="connsiteX4" fmla="*/ 105059 w 1511302"/>
                              <a:gd name="connsiteY4" fmla="*/ 756415 h 1666924"/>
                              <a:gd name="connsiteX5" fmla="*/ 147861 w 1511302"/>
                              <a:gd name="connsiteY5" fmla="*/ 871201 h 1666924"/>
                              <a:gd name="connsiteX6" fmla="*/ 192608 w 1511302"/>
                              <a:gd name="connsiteY6" fmla="*/ 690267 h 1666924"/>
                              <a:gd name="connsiteX7" fmla="*/ 217900 w 1511302"/>
                              <a:gd name="connsiteY7" fmla="*/ 777816 h 1666924"/>
                              <a:gd name="connsiteX8" fmla="*/ 241246 w 1511302"/>
                              <a:gd name="connsiteY8" fmla="*/ 770033 h 1666924"/>
                              <a:gd name="connsiteX9" fmla="*/ 252920 w 1511302"/>
                              <a:gd name="connsiteY9" fmla="*/ 824508 h 1666924"/>
                              <a:gd name="connsiteX10" fmla="*/ 247083 w 1511302"/>
                              <a:gd name="connsiteY10" fmla="*/ 873147 h 1666924"/>
                              <a:gd name="connsiteX11" fmla="*/ 272375 w 1511302"/>
                              <a:gd name="connsiteY11" fmla="*/ 908166 h 1666924"/>
                              <a:gd name="connsiteX12" fmla="*/ 272375 w 1511302"/>
                              <a:gd name="connsiteY12" fmla="*/ 950968 h 1666924"/>
                              <a:gd name="connsiteX13" fmla="*/ 299612 w 1511302"/>
                              <a:gd name="connsiteY13" fmla="*/ 875092 h 1666924"/>
                              <a:gd name="connsiteX14" fmla="*/ 324904 w 1511302"/>
                              <a:gd name="connsiteY14" fmla="*/ 915948 h 1666924"/>
                              <a:gd name="connsiteX15" fmla="*/ 324904 w 1511302"/>
                              <a:gd name="connsiteY15" fmla="*/ 970423 h 1666924"/>
                              <a:gd name="connsiteX16" fmla="*/ 344360 w 1511302"/>
                              <a:gd name="connsiteY16" fmla="*/ 1017116 h 1666924"/>
                              <a:gd name="connsiteX17" fmla="*/ 377434 w 1511302"/>
                              <a:gd name="connsiteY17" fmla="*/ 995715 h 1666924"/>
                              <a:gd name="connsiteX18" fmla="*/ 363815 w 1511302"/>
                              <a:gd name="connsiteY18" fmla="*/ 917894 h 1666924"/>
                              <a:gd name="connsiteX19" fmla="*/ 381325 w 1511302"/>
                              <a:gd name="connsiteY19" fmla="*/ 910112 h 1666924"/>
                              <a:gd name="connsiteX20" fmla="*/ 402725 w 1511302"/>
                              <a:gd name="connsiteY20" fmla="*/ 565753 h 1666924"/>
                              <a:gd name="connsiteX21" fmla="*/ 447473 w 1511302"/>
                              <a:gd name="connsiteY21" fmla="*/ 1264199 h 1666924"/>
                              <a:gd name="connsiteX22" fmla="*/ 480547 w 1511302"/>
                              <a:gd name="connsiteY22" fmla="*/ 1030735 h 1666924"/>
                              <a:gd name="connsiteX23" fmla="*/ 494165 w 1511302"/>
                              <a:gd name="connsiteY23" fmla="*/ 1071591 h 1666924"/>
                              <a:gd name="connsiteX24" fmla="*/ 509730 w 1511302"/>
                              <a:gd name="connsiteY24" fmla="*/ 1046299 h 1666924"/>
                              <a:gd name="connsiteX25" fmla="*/ 527240 w 1511302"/>
                              <a:gd name="connsiteY25" fmla="*/ 1163031 h 1666924"/>
                              <a:gd name="connsiteX26" fmla="*/ 589497 w 1511302"/>
                              <a:gd name="connsiteY26" fmla="*/ 176646 h 1666924"/>
                              <a:gd name="connsiteX27" fmla="*/ 618680 w 1511302"/>
                              <a:gd name="connsiteY27" fmla="*/ 419838 h 1666924"/>
                              <a:gd name="connsiteX28" fmla="*/ 638135 w 1511302"/>
                              <a:gd name="connsiteY28" fmla="*/ 330343 h 1666924"/>
                              <a:gd name="connsiteX29" fmla="*/ 661481 w 1511302"/>
                              <a:gd name="connsiteY29" fmla="*/ 1530736 h 1666924"/>
                              <a:gd name="connsiteX30" fmla="*/ 688719 w 1511302"/>
                              <a:gd name="connsiteY30" fmla="*/ 1666924 h 1666924"/>
                              <a:gd name="connsiteX31" fmla="*/ 762649 w 1511302"/>
                              <a:gd name="connsiteY31" fmla="*/ 52132 h 1666924"/>
                              <a:gd name="connsiteX32" fmla="*/ 782104 w 1511302"/>
                              <a:gd name="connsiteY32" fmla="*/ 85206 h 1666924"/>
                              <a:gd name="connsiteX33" fmla="*/ 795723 w 1511302"/>
                              <a:gd name="connsiteY33" fmla="*/ 1612520 h 1666924"/>
                              <a:gd name="connsiteX34" fmla="*/ 842002 w 1511302"/>
                              <a:gd name="connsiteY34" fmla="*/ 29308 h 1666924"/>
                              <a:gd name="connsiteX35" fmla="*/ 862276 w 1511302"/>
                              <a:gd name="connsiteY35" fmla="*/ 925573 h 1666924"/>
                              <a:gd name="connsiteX36" fmla="*/ 884578 w 1511302"/>
                              <a:gd name="connsiteY36" fmla="*/ 380109 h 1666924"/>
                              <a:gd name="connsiteX37" fmla="*/ 908908 w 1511302"/>
                              <a:gd name="connsiteY37" fmla="*/ 256417 h 1666924"/>
                              <a:gd name="connsiteX38" fmla="*/ 947430 w 1511302"/>
                              <a:gd name="connsiteY38" fmla="*/ 895155 h 1666924"/>
                              <a:gd name="connsiteX39" fmla="*/ 994063 w 1511302"/>
                              <a:gd name="connsiteY39" fmla="*/ 532189 h 1666924"/>
                              <a:gd name="connsiteX40" fmla="*/ 1020420 w 1511302"/>
                              <a:gd name="connsiteY40" fmla="*/ 1022904 h 1666924"/>
                              <a:gd name="connsiteX41" fmla="*/ 1052860 w 1511302"/>
                              <a:gd name="connsiteY41" fmla="*/ 666021 h 1666924"/>
                              <a:gd name="connsiteX42" fmla="*/ 1073135 w 1511302"/>
                              <a:gd name="connsiteY42" fmla="*/ 1217567 h 1666924"/>
                              <a:gd name="connsiteX43" fmla="*/ 1105575 w 1511302"/>
                              <a:gd name="connsiteY43" fmla="*/ 791740 h 1666924"/>
                              <a:gd name="connsiteX44" fmla="*/ 1113685 w 1511302"/>
                              <a:gd name="connsiteY44" fmla="*/ 1355454 h 1666924"/>
                              <a:gd name="connsiteX45" fmla="*/ 1160317 w 1511302"/>
                              <a:gd name="connsiteY45" fmla="*/ 284805 h 1666924"/>
                              <a:gd name="connsiteX46" fmla="*/ 1172481 w 1511302"/>
                              <a:gd name="connsiteY46" fmla="*/ 1057375 h 1666924"/>
                              <a:gd name="connsiteX47" fmla="*/ 1206948 w 1511302"/>
                              <a:gd name="connsiteY47" fmla="*/ 347665 h 1666924"/>
                              <a:gd name="connsiteX48" fmla="*/ 1229250 w 1511302"/>
                              <a:gd name="connsiteY48" fmla="*/ 891100 h 1666924"/>
                              <a:gd name="connsiteX49" fmla="*/ 1257634 w 1511302"/>
                              <a:gd name="connsiteY49" fmla="*/ 714686 h 1666924"/>
                              <a:gd name="connsiteX50" fmla="*/ 1277909 w 1511302"/>
                              <a:gd name="connsiteY50" fmla="*/ 1004654 h 1666924"/>
                              <a:gd name="connsiteX51" fmla="*/ 1316431 w 1511302"/>
                              <a:gd name="connsiteY51" fmla="*/ 724825 h 1666924"/>
                              <a:gd name="connsiteX52" fmla="*/ 1336706 w 1511302"/>
                              <a:gd name="connsiteY52" fmla="*/ 1304759 h 1666924"/>
                              <a:gd name="connsiteX53" fmla="*/ 1367119 w 1511302"/>
                              <a:gd name="connsiteY53" fmla="*/ 751185 h 1666924"/>
                              <a:gd name="connsiteX54" fmla="*/ 1385366 w 1511302"/>
                              <a:gd name="connsiteY54" fmla="*/ 923544 h 1666924"/>
                              <a:gd name="connsiteX55" fmla="*/ 1409695 w 1511302"/>
                              <a:gd name="connsiteY55" fmla="*/ 755241 h 1666924"/>
                              <a:gd name="connsiteX56" fmla="*/ 1442135 w 1511302"/>
                              <a:gd name="connsiteY56" fmla="*/ 1329092 h 1666924"/>
                              <a:gd name="connsiteX57" fmla="*/ 1482685 w 1511302"/>
                              <a:gd name="connsiteY57" fmla="*/ 1286510 h 1666924"/>
                              <a:gd name="connsiteX58" fmla="*/ 1511302 w 1511302"/>
                              <a:gd name="connsiteY58" fmla="*/ 423474 h 1666924"/>
                              <a:gd name="connsiteX0" fmla="*/ 0 w 1533605"/>
                              <a:gd name="connsiteY0" fmla="*/ 770033 h 1666924"/>
                              <a:gd name="connsiteX1" fmla="*/ 23347 w 1533605"/>
                              <a:gd name="connsiteY1" fmla="*/ 824508 h 1666924"/>
                              <a:gd name="connsiteX2" fmla="*/ 52530 w 1533605"/>
                              <a:gd name="connsiteY2" fmla="*/ 752524 h 1666924"/>
                              <a:gd name="connsiteX3" fmla="*/ 79767 w 1533605"/>
                              <a:gd name="connsiteY3" fmla="*/ 826454 h 1666924"/>
                              <a:gd name="connsiteX4" fmla="*/ 105059 w 1533605"/>
                              <a:gd name="connsiteY4" fmla="*/ 756415 h 1666924"/>
                              <a:gd name="connsiteX5" fmla="*/ 147861 w 1533605"/>
                              <a:gd name="connsiteY5" fmla="*/ 871201 h 1666924"/>
                              <a:gd name="connsiteX6" fmla="*/ 192608 w 1533605"/>
                              <a:gd name="connsiteY6" fmla="*/ 690267 h 1666924"/>
                              <a:gd name="connsiteX7" fmla="*/ 217900 w 1533605"/>
                              <a:gd name="connsiteY7" fmla="*/ 777816 h 1666924"/>
                              <a:gd name="connsiteX8" fmla="*/ 241246 w 1533605"/>
                              <a:gd name="connsiteY8" fmla="*/ 770033 h 1666924"/>
                              <a:gd name="connsiteX9" fmla="*/ 252920 w 1533605"/>
                              <a:gd name="connsiteY9" fmla="*/ 824508 h 1666924"/>
                              <a:gd name="connsiteX10" fmla="*/ 247083 w 1533605"/>
                              <a:gd name="connsiteY10" fmla="*/ 873147 h 1666924"/>
                              <a:gd name="connsiteX11" fmla="*/ 272375 w 1533605"/>
                              <a:gd name="connsiteY11" fmla="*/ 908166 h 1666924"/>
                              <a:gd name="connsiteX12" fmla="*/ 272375 w 1533605"/>
                              <a:gd name="connsiteY12" fmla="*/ 950968 h 1666924"/>
                              <a:gd name="connsiteX13" fmla="*/ 299612 w 1533605"/>
                              <a:gd name="connsiteY13" fmla="*/ 875092 h 1666924"/>
                              <a:gd name="connsiteX14" fmla="*/ 324904 w 1533605"/>
                              <a:gd name="connsiteY14" fmla="*/ 915948 h 1666924"/>
                              <a:gd name="connsiteX15" fmla="*/ 324904 w 1533605"/>
                              <a:gd name="connsiteY15" fmla="*/ 970423 h 1666924"/>
                              <a:gd name="connsiteX16" fmla="*/ 344360 w 1533605"/>
                              <a:gd name="connsiteY16" fmla="*/ 1017116 h 1666924"/>
                              <a:gd name="connsiteX17" fmla="*/ 377434 w 1533605"/>
                              <a:gd name="connsiteY17" fmla="*/ 995715 h 1666924"/>
                              <a:gd name="connsiteX18" fmla="*/ 363815 w 1533605"/>
                              <a:gd name="connsiteY18" fmla="*/ 917894 h 1666924"/>
                              <a:gd name="connsiteX19" fmla="*/ 381325 w 1533605"/>
                              <a:gd name="connsiteY19" fmla="*/ 910112 h 1666924"/>
                              <a:gd name="connsiteX20" fmla="*/ 402725 w 1533605"/>
                              <a:gd name="connsiteY20" fmla="*/ 565753 h 1666924"/>
                              <a:gd name="connsiteX21" fmla="*/ 447473 w 1533605"/>
                              <a:gd name="connsiteY21" fmla="*/ 1264199 h 1666924"/>
                              <a:gd name="connsiteX22" fmla="*/ 480547 w 1533605"/>
                              <a:gd name="connsiteY22" fmla="*/ 1030735 h 1666924"/>
                              <a:gd name="connsiteX23" fmla="*/ 494165 w 1533605"/>
                              <a:gd name="connsiteY23" fmla="*/ 1071591 h 1666924"/>
                              <a:gd name="connsiteX24" fmla="*/ 509730 w 1533605"/>
                              <a:gd name="connsiteY24" fmla="*/ 1046299 h 1666924"/>
                              <a:gd name="connsiteX25" fmla="*/ 527240 w 1533605"/>
                              <a:gd name="connsiteY25" fmla="*/ 1163031 h 1666924"/>
                              <a:gd name="connsiteX26" fmla="*/ 589497 w 1533605"/>
                              <a:gd name="connsiteY26" fmla="*/ 176646 h 1666924"/>
                              <a:gd name="connsiteX27" fmla="*/ 618680 w 1533605"/>
                              <a:gd name="connsiteY27" fmla="*/ 419838 h 1666924"/>
                              <a:gd name="connsiteX28" fmla="*/ 638135 w 1533605"/>
                              <a:gd name="connsiteY28" fmla="*/ 330343 h 1666924"/>
                              <a:gd name="connsiteX29" fmla="*/ 661481 w 1533605"/>
                              <a:gd name="connsiteY29" fmla="*/ 1530736 h 1666924"/>
                              <a:gd name="connsiteX30" fmla="*/ 688719 w 1533605"/>
                              <a:gd name="connsiteY30" fmla="*/ 1666924 h 1666924"/>
                              <a:gd name="connsiteX31" fmla="*/ 762649 w 1533605"/>
                              <a:gd name="connsiteY31" fmla="*/ 52132 h 1666924"/>
                              <a:gd name="connsiteX32" fmla="*/ 782104 w 1533605"/>
                              <a:gd name="connsiteY32" fmla="*/ 85206 h 1666924"/>
                              <a:gd name="connsiteX33" fmla="*/ 795723 w 1533605"/>
                              <a:gd name="connsiteY33" fmla="*/ 1612520 h 1666924"/>
                              <a:gd name="connsiteX34" fmla="*/ 842002 w 1533605"/>
                              <a:gd name="connsiteY34" fmla="*/ 29308 h 1666924"/>
                              <a:gd name="connsiteX35" fmla="*/ 862276 w 1533605"/>
                              <a:gd name="connsiteY35" fmla="*/ 925573 h 1666924"/>
                              <a:gd name="connsiteX36" fmla="*/ 884578 w 1533605"/>
                              <a:gd name="connsiteY36" fmla="*/ 380109 h 1666924"/>
                              <a:gd name="connsiteX37" fmla="*/ 908908 w 1533605"/>
                              <a:gd name="connsiteY37" fmla="*/ 256417 h 1666924"/>
                              <a:gd name="connsiteX38" fmla="*/ 947430 w 1533605"/>
                              <a:gd name="connsiteY38" fmla="*/ 895155 h 1666924"/>
                              <a:gd name="connsiteX39" fmla="*/ 994063 w 1533605"/>
                              <a:gd name="connsiteY39" fmla="*/ 532189 h 1666924"/>
                              <a:gd name="connsiteX40" fmla="*/ 1020420 w 1533605"/>
                              <a:gd name="connsiteY40" fmla="*/ 1022904 h 1666924"/>
                              <a:gd name="connsiteX41" fmla="*/ 1052860 w 1533605"/>
                              <a:gd name="connsiteY41" fmla="*/ 666021 h 1666924"/>
                              <a:gd name="connsiteX42" fmla="*/ 1073135 w 1533605"/>
                              <a:gd name="connsiteY42" fmla="*/ 1217567 h 1666924"/>
                              <a:gd name="connsiteX43" fmla="*/ 1105575 w 1533605"/>
                              <a:gd name="connsiteY43" fmla="*/ 791740 h 1666924"/>
                              <a:gd name="connsiteX44" fmla="*/ 1113685 w 1533605"/>
                              <a:gd name="connsiteY44" fmla="*/ 1355454 h 1666924"/>
                              <a:gd name="connsiteX45" fmla="*/ 1160317 w 1533605"/>
                              <a:gd name="connsiteY45" fmla="*/ 284805 h 1666924"/>
                              <a:gd name="connsiteX46" fmla="*/ 1172481 w 1533605"/>
                              <a:gd name="connsiteY46" fmla="*/ 1057375 h 1666924"/>
                              <a:gd name="connsiteX47" fmla="*/ 1206948 w 1533605"/>
                              <a:gd name="connsiteY47" fmla="*/ 347665 h 1666924"/>
                              <a:gd name="connsiteX48" fmla="*/ 1229250 w 1533605"/>
                              <a:gd name="connsiteY48" fmla="*/ 891100 h 1666924"/>
                              <a:gd name="connsiteX49" fmla="*/ 1257634 w 1533605"/>
                              <a:gd name="connsiteY49" fmla="*/ 714686 h 1666924"/>
                              <a:gd name="connsiteX50" fmla="*/ 1277909 w 1533605"/>
                              <a:gd name="connsiteY50" fmla="*/ 1004654 h 1666924"/>
                              <a:gd name="connsiteX51" fmla="*/ 1316431 w 1533605"/>
                              <a:gd name="connsiteY51" fmla="*/ 724825 h 1666924"/>
                              <a:gd name="connsiteX52" fmla="*/ 1336706 w 1533605"/>
                              <a:gd name="connsiteY52" fmla="*/ 1304759 h 1666924"/>
                              <a:gd name="connsiteX53" fmla="*/ 1367119 w 1533605"/>
                              <a:gd name="connsiteY53" fmla="*/ 751185 h 1666924"/>
                              <a:gd name="connsiteX54" fmla="*/ 1385366 w 1533605"/>
                              <a:gd name="connsiteY54" fmla="*/ 923544 h 1666924"/>
                              <a:gd name="connsiteX55" fmla="*/ 1409695 w 1533605"/>
                              <a:gd name="connsiteY55" fmla="*/ 755241 h 1666924"/>
                              <a:gd name="connsiteX56" fmla="*/ 1442135 w 1533605"/>
                              <a:gd name="connsiteY56" fmla="*/ 1329092 h 1666924"/>
                              <a:gd name="connsiteX57" fmla="*/ 1482685 w 1533605"/>
                              <a:gd name="connsiteY57" fmla="*/ 1286510 h 1666924"/>
                              <a:gd name="connsiteX58" fmla="*/ 1533605 w 1533605"/>
                              <a:gd name="connsiteY58" fmla="*/ 812801 h 1666924"/>
                              <a:gd name="connsiteX0" fmla="*/ 0 w 1533605"/>
                              <a:gd name="connsiteY0" fmla="*/ 770033 h 1666924"/>
                              <a:gd name="connsiteX1" fmla="*/ 23347 w 1533605"/>
                              <a:gd name="connsiteY1" fmla="*/ 824508 h 1666924"/>
                              <a:gd name="connsiteX2" fmla="*/ 52530 w 1533605"/>
                              <a:gd name="connsiteY2" fmla="*/ 752524 h 1666924"/>
                              <a:gd name="connsiteX3" fmla="*/ 79767 w 1533605"/>
                              <a:gd name="connsiteY3" fmla="*/ 826454 h 1666924"/>
                              <a:gd name="connsiteX4" fmla="*/ 105059 w 1533605"/>
                              <a:gd name="connsiteY4" fmla="*/ 756415 h 1666924"/>
                              <a:gd name="connsiteX5" fmla="*/ 147861 w 1533605"/>
                              <a:gd name="connsiteY5" fmla="*/ 871201 h 1666924"/>
                              <a:gd name="connsiteX6" fmla="*/ 192608 w 1533605"/>
                              <a:gd name="connsiteY6" fmla="*/ 690267 h 1666924"/>
                              <a:gd name="connsiteX7" fmla="*/ 217900 w 1533605"/>
                              <a:gd name="connsiteY7" fmla="*/ 777816 h 1666924"/>
                              <a:gd name="connsiteX8" fmla="*/ 241246 w 1533605"/>
                              <a:gd name="connsiteY8" fmla="*/ 770033 h 1666924"/>
                              <a:gd name="connsiteX9" fmla="*/ 252920 w 1533605"/>
                              <a:gd name="connsiteY9" fmla="*/ 824508 h 1666924"/>
                              <a:gd name="connsiteX10" fmla="*/ 247083 w 1533605"/>
                              <a:gd name="connsiteY10" fmla="*/ 873147 h 1666924"/>
                              <a:gd name="connsiteX11" fmla="*/ 272375 w 1533605"/>
                              <a:gd name="connsiteY11" fmla="*/ 908166 h 1666924"/>
                              <a:gd name="connsiteX12" fmla="*/ 272375 w 1533605"/>
                              <a:gd name="connsiteY12" fmla="*/ 950968 h 1666924"/>
                              <a:gd name="connsiteX13" fmla="*/ 299612 w 1533605"/>
                              <a:gd name="connsiteY13" fmla="*/ 875092 h 1666924"/>
                              <a:gd name="connsiteX14" fmla="*/ 324904 w 1533605"/>
                              <a:gd name="connsiteY14" fmla="*/ 915948 h 1666924"/>
                              <a:gd name="connsiteX15" fmla="*/ 324904 w 1533605"/>
                              <a:gd name="connsiteY15" fmla="*/ 970423 h 1666924"/>
                              <a:gd name="connsiteX16" fmla="*/ 344360 w 1533605"/>
                              <a:gd name="connsiteY16" fmla="*/ 1017116 h 1666924"/>
                              <a:gd name="connsiteX17" fmla="*/ 377434 w 1533605"/>
                              <a:gd name="connsiteY17" fmla="*/ 995715 h 1666924"/>
                              <a:gd name="connsiteX18" fmla="*/ 363815 w 1533605"/>
                              <a:gd name="connsiteY18" fmla="*/ 917894 h 1666924"/>
                              <a:gd name="connsiteX19" fmla="*/ 381325 w 1533605"/>
                              <a:gd name="connsiteY19" fmla="*/ 910112 h 1666924"/>
                              <a:gd name="connsiteX20" fmla="*/ 402725 w 1533605"/>
                              <a:gd name="connsiteY20" fmla="*/ 565753 h 1666924"/>
                              <a:gd name="connsiteX21" fmla="*/ 447473 w 1533605"/>
                              <a:gd name="connsiteY21" fmla="*/ 1264199 h 1666924"/>
                              <a:gd name="connsiteX22" fmla="*/ 480547 w 1533605"/>
                              <a:gd name="connsiteY22" fmla="*/ 1030735 h 1666924"/>
                              <a:gd name="connsiteX23" fmla="*/ 494165 w 1533605"/>
                              <a:gd name="connsiteY23" fmla="*/ 1071591 h 1666924"/>
                              <a:gd name="connsiteX24" fmla="*/ 509730 w 1533605"/>
                              <a:gd name="connsiteY24" fmla="*/ 1046299 h 1666924"/>
                              <a:gd name="connsiteX25" fmla="*/ 527240 w 1533605"/>
                              <a:gd name="connsiteY25" fmla="*/ 1163031 h 1666924"/>
                              <a:gd name="connsiteX26" fmla="*/ 589497 w 1533605"/>
                              <a:gd name="connsiteY26" fmla="*/ 176646 h 1666924"/>
                              <a:gd name="connsiteX27" fmla="*/ 618680 w 1533605"/>
                              <a:gd name="connsiteY27" fmla="*/ 419838 h 1666924"/>
                              <a:gd name="connsiteX28" fmla="*/ 638135 w 1533605"/>
                              <a:gd name="connsiteY28" fmla="*/ 330343 h 1666924"/>
                              <a:gd name="connsiteX29" fmla="*/ 661481 w 1533605"/>
                              <a:gd name="connsiteY29" fmla="*/ 1530736 h 1666924"/>
                              <a:gd name="connsiteX30" fmla="*/ 688719 w 1533605"/>
                              <a:gd name="connsiteY30" fmla="*/ 1666924 h 1666924"/>
                              <a:gd name="connsiteX31" fmla="*/ 762649 w 1533605"/>
                              <a:gd name="connsiteY31" fmla="*/ 52132 h 1666924"/>
                              <a:gd name="connsiteX32" fmla="*/ 782104 w 1533605"/>
                              <a:gd name="connsiteY32" fmla="*/ 85206 h 1666924"/>
                              <a:gd name="connsiteX33" fmla="*/ 795723 w 1533605"/>
                              <a:gd name="connsiteY33" fmla="*/ 1612520 h 1666924"/>
                              <a:gd name="connsiteX34" fmla="*/ 842002 w 1533605"/>
                              <a:gd name="connsiteY34" fmla="*/ 29308 h 1666924"/>
                              <a:gd name="connsiteX35" fmla="*/ 862276 w 1533605"/>
                              <a:gd name="connsiteY35" fmla="*/ 925573 h 1666924"/>
                              <a:gd name="connsiteX36" fmla="*/ 884578 w 1533605"/>
                              <a:gd name="connsiteY36" fmla="*/ 380109 h 1666924"/>
                              <a:gd name="connsiteX37" fmla="*/ 908908 w 1533605"/>
                              <a:gd name="connsiteY37" fmla="*/ 256417 h 1666924"/>
                              <a:gd name="connsiteX38" fmla="*/ 947430 w 1533605"/>
                              <a:gd name="connsiteY38" fmla="*/ 895155 h 1666924"/>
                              <a:gd name="connsiteX39" fmla="*/ 994063 w 1533605"/>
                              <a:gd name="connsiteY39" fmla="*/ 532189 h 1666924"/>
                              <a:gd name="connsiteX40" fmla="*/ 1020420 w 1533605"/>
                              <a:gd name="connsiteY40" fmla="*/ 1022904 h 1666924"/>
                              <a:gd name="connsiteX41" fmla="*/ 1052860 w 1533605"/>
                              <a:gd name="connsiteY41" fmla="*/ 666021 h 1666924"/>
                              <a:gd name="connsiteX42" fmla="*/ 1073135 w 1533605"/>
                              <a:gd name="connsiteY42" fmla="*/ 1217567 h 1666924"/>
                              <a:gd name="connsiteX43" fmla="*/ 1105575 w 1533605"/>
                              <a:gd name="connsiteY43" fmla="*/ 791740 h 1666924"/>
                              <a:gd name="connsiteX44" fmla="*/ 1113685 w 1533605"/>
                              <a:gd name="connsiteY44" fmla="*/ 1355454 h 1666924"/>
                              <a:gd name="connsiteX45" fmla="*/ 1160317 w 1533605"/>
                              <a:gd name="connsiteY45" fmla="*/ 284805 h 1666924"/>
                              <a:gd name="connsiteX46" fmla="*/ 1172481 w 1533605"/>
                              <a:gd name="connsiteY46" fmla="*/ 1057375 h 1666924"/>
                              <a:gd name="connsiteX47" fmla="*/ 1206948 w 1533605"/>
                              <a:gd name="connsiteY47" fmla="*/ 347665 h 1666924"/>
                              <a:gd name="connsiteX48" fmla="*/ 1229250 w 1533605"/>
                              <a:gd name="connsiteY48" fmla="*/ 891100 h 1666924"/>
                              <a:gd name="connsiteX49" fmla="*/ 1257634 w 1533605"/>
                              <a:gd name="connsiteY49" fmla="*/ 714686 h 1666924"/>
                              <a:gd name="connsiteX50" fmla="*/ 1277909 w 1533605"/>
                              <a:gd name="connsiteY50" fmla="*/ 1004654 h 1666924"/>
                              <a:gd name="connsiteX51" fmla="*/ 1316431 w 1533605"/>
                              <a:gd name="connsiteY51" fmla="*/ 724825 h 1666924"/>
                              <a:gd name="connsiteX52" fmla="*/ 1336706 w 1533605"/>
                              <a:gd name="connsiteY52" fmla="*/ 1304759 h 1666924"/>
                              <a:gd name="connsiteX53" fmla="*/ 1367119 w 1533605"/>
                              <a:gd name="connsiteY53" fmla="*/ 751185 h 1666924"/>
                              <a:gd name="connsiteX54" fmla="*/ 1385366 w 1533605"/>
                              <a:gd name="connsiteY54" fmla="*/ 923544 h 1666924"/>
                              <a:gd name="connsiteX55" fmla="*/ 1409695 w 1533605"/>
                              <a:gd name="connsiteY55" fmla="*/ 755241 h 1666924"/>
                              <a:gd name="connsiteX56" fmla="*/ 1442135 w 1533605"/>
                              <a:gd name="connsiteY56" fmla="*/ 1329092 h 1666924"/>
                              <a:gd name="connsiteX57" fmla="*/ 1482685 w 1533605"/>
                              <a:gd name="connsiteY57" fmla="*/ 1286510 h 1666924"/>
                              <a:gd name="connsiteX58" fmla="*/ 1511070 w 1533605"/>
                              <a:gd name="connsiteY58" fmla="*/ 416608 h 1666924"/>
                              <a:gd name="connsiteX59" fmla="*/ 1533605 w 1533605"/>
                              <a:gd name="connsiteY59" fmla="*/ 812801 h 1666924"/>
                              <a:gd name="connsiteX0" fmla="*/ 0 w 1584293"/>
                              <a:gd name="connsiteY0" fmla="*/ 770033 h 1666924"/>
                              <a:gd name="connsiteX1" fmla="*/ 23347 w 1584293"/>
                              <a:gd name="connsiteY1" fmla="*/ 824508 h 1666924"/>
                              <a:gd name="connsiteX2" fmla="*/ 52530 w 1584293"/>
                              <a:gd name="connsiteY2" fmla="*/ 752524 h 1666924"/>
                              <a:gd name="connsiteX3" fmla="*/ 79767 w 1584293"/>
                              <a:gd name="connsiteY3" fmla="*/ 826454 h 1666924"/>
                              <a:gd name="connsiteX4" fmla="*/ 105059 w 1584293"/>
                              <a:gd name="connsiteY4" fmla="*/ 756415 h 1666924"/>
                              <a:gd name="connsiteX5" fmla="*/ 147861 w 1584293"/>
                              <a:gd name="connsiteY5" fmla="*/ 871201 h 1666924"/>
                              <a:gd name="connsiteX6" fmla="*/ 192608 w 1584293"/>
                              <a:gd name="connsiteY6" fmla="*/ 690267 h 1666924"/>
                              <a:gd name="connsiteX7" fmla="*/ 217900 w 1584293"/>
                              <a:gd name="connsiteY7" fmla="*/ 777816 h 1666924"/>
                              <a:gd name="connsiteX8" fmla="*/ 241246 w 1584293"/>
                              <a:gd name="connsiteY8" fmla="*/ 770033 h 1666924"/>
                              <a:gd name="connsiteX9" fmla="*/ 252920 w 1584293"/>
                              <a:gd name="connsiteY9" fmla="*/ 824508 h 1666924"/>
                              <a:gd name="connsiteX10" fmla="*/ 247083 w 1584293"/>
                              <a:gd name="connsiteY10" fmla="*/ 873147 h 1666924"/>
                              <a:gd name="connsiteX11" fmla="*/ 272375 w 1584293"/>
                              <a:gd name="connsiteY11" fmla="*/ 908166 h 1666924"/>
                              <a:gd name="connsiteX12" fmla="*/ 272375 w 1584293"/>
                              <a:gd name="connsiteY12" fmla="*/ 950968 h 1666924"/>
                              <a:gd name="connsiteX13" fmla="*/ 299612 w 1584293"/>
                              <a:gd name="connsiteY13" fmla="*/ 875092 h 1666924"/>
                              <a:gd name="connsiteX14" fmla="*/ 324904 w 1584293"/>
                              <a:gd name="connsiteY14" fmla="*/ 915948 h 1666924"/>
                              <a:gd name="connsiteX15" fmla="*/ 324904 w 1584293"/>
                              <a:gd name="connsiteY15" fmla="*/ 970423 h 1666924"/>
                              <a:gd name="connsiteX16" fmla="*/ 344360 w 1584293"/>
                              <a:gd name="connsiteY16" fmla="*/ 1017116 h 1666924"/>
                              <a:gd name="connsiteX17" fmla="*/ 377434 w 1584293"/>
                              <a:gd name="connsiteY17" fmla="*/ 995715 h 1666924"/>
                              <a:gd name="connsiteX18" fmla="*/ 363815 w 1584293"/>
                              <a:gd name="connsiteY18" fmla="*/ 917894 h 1666924"/>
                              <a:gd name="connsiteX19" fmla="*/ 381325 w 1584293"/>
                              <a:gd name="connsiteY19" fmla="*/ 910112 h 1666924"/>
                              <a:gd name="connsiteX20" fmla="*/ 402725 w 1584293"/>
                              <a:gd name="connsiteY20" fmla="*/ 565753 h 1666924"/>
                              <a:gd name="connsiteX21" fmla="*/ 447473 w 1584293"/>
                              <a:gd name="connsiteY21" fmla="*/ 1264199 h 1666924"/>
                              <a:gd name="connsiteX22" fmla="*/ 480547 w 1584293"/>
                              <a:gd name="connsiteY22" fmla="*/ 1030735 h 1666924"/>
                              <a:gd name="connsiteX23" fmla="*/ 494165 w 1584293"/>
                              <a:gd name="connsiteY23" fmla="*/ 1071591 h 1666924"/>
                              <a:gd name="connsiteX24" fmla="*/ 509730 w 1584293"/>
                              <a:gd name="connsiteY24" fmla="*/ 1046299 h 1666924"/>
                              <a:gd name="connsiteX25" fmla="*/ 527240 w 1584293"/>
                              <a:gd name="connsiteY25" fmla="*/ 1163031 h 1666924"/>
                              <a:gd name="connsiteX26" fmla="*/ 589497 w 1584293"/>
                              <a:gd name="connsiteY26" fmla="*/ 176646 h 1666924"/>
                              <a:gd name="connsiteX27" fmla="*/ 618680 w 1584293"/>
                              <a:gd name="connsiteY27" fmla="*/ 419838 h 1666924"/>
                              <a:gd name="connsiteX28" fmla="*/ 638135 w 1584293"/>
                              <a:gd name="connsiteY28" fmla="*/ 330343 h 1666924"/>
                              <a:gd name="connsiteX29" fmla="*/ 661481 w 1584293"/>
                              <a:gd name="connsiteY29" fmla="*/ 1530736 h 1666924"/>
                              <a:gd name="connsiteX30" fmla="*/ 688719 w 1584293"/>
                              <a:gd name="connsiteY30" fmla="*/ 1666924 h 1666924"/>
                              <a:gd name="connsiteX31" fmla="*/ 762649 w 1584293"/>
                              <a:gd name="connsiteY31" fmla="*/ 52132 h 1666924"/>
                              <a:gd name="connsiteX32" fmla="*/ 782104 w 1584293"/>
                              <a:gd name="connsiteY32" fmla="*/ 85206 h 1666924"/>
                              <a:gd name="connsiteX33" fmla="*/ 795723 w 1584293"/>
                              <a:gd name="connsiteY33" fmla="*/ 1612520 h 1666924"/>
                              <a:gd name="connsiteX34" fmla="*/ 842002 w 1584293"/>
                              <a:gd name="connsiteY34" fmla="*/ 29308 h 1666924"/>
                              <a:gd name="connsiteX35" fmla="*/ 862276 w 1584293"/>
                              <a:gd name="connsiteY35" fmla="*/ 925573 h 1666924"/>
                              <a:gd name="connsiteX36" fmla="*/ 884578 w 1584293"/>
                              <a:gd name="connsiteY36" fmla="*/ 380109 h 1666924"/>
                              <a:gd name="connsiteX37" fmla="*/ 908908 w 1584293"/>
                              <a:gd name="connsiteY37" fmla="*/ 256417 h 1666924"/>
                              <a:gd name="connsiteX38" fmla="*/ 947430 w 1584293"/>
                              <a:gd name="connsiteY38" fmla="*/ 895155 h 1666924"/>
                              <a:gd name="connsiteX39" fmla="*/ 994063 w 1584293"/>
                              <a:gd name="connsiteY39" fmla="*/ 532189 h 1666924"/>
                              <a:gd name="connsiteX40" fmla="*/ 1020420 w 1584293"/>
                              <a:gd name="connsiteY40" fmla="*/ 1022904 h 1666924"/>
                              <a:gd name="connsiteX41" fmla="*/ 1052860 w 1584293"/>
                              <a:gd name="connsiteY41" fmla="*/ 666021 h 1666924"/>
                              <a:gd name="connsiteX42" fmla="*/ 1073135 w 1584293"/>
                              <a:gd name="connsiteY42" fmla="*/ 1217567 h 1666924"/>
                              <a:gd name="connsiteX43" fmla="*/ 1105575 w 1584293"/>
                              <a:gd name="connsiteY43" fmla="*/ 791740 h 1666924"/>
                              <a:gd name="connsiteX44" fmla="*/ 1113685 w 1584293"/>
                              <a:gd name="connsiteY44" fmla="*/ 1355454 h 1666924"/>
                              <a:gd name="connsiteX45" fmla="*/ 1160317 w 1584293"/>
                              <a:gd name="connsiteY45" fmla="*/ 284805 h 1666924"/>
                              <a:gd name="connsiteX46" fmla="*/ 1172481 w 1584293"/>
                              <a:gd name="connsiteY46" fmla="*/ 1057375 h 1666924"/>
                              <a:gd name="connsiteX47" fmla="*/ 1206948 w 1584293"/>
                              <a:gd name="connsiteY47" fmla="*/ 347665 h 1666924"/>
                              <a:gd name="connsiteX48" fmla="*/ 1229250 w 1584293"/>
                              <a:gd name="connsiteY48" fmla="*/ 891100 h 1666924"/>
                              <a:gd name="connsiteX49" fmla="*/ 1257634 w 1584293"/>
                              <a:gd name="connsiteY49" fmla="*/ 714686 h 1666924"/>
                              <a:gd name="connsiteX50" fmla="*/ 1277909 w 1584293"/>
                              <a:gd name="connsiteY50" fmla="*/ 1004654 h 1666924"/>
                              <a:gd name="connsiteX51" fmla="*/ 1316431 w 1584293"/>
                              <a:gd name="connsiteY51" fmla="*/ 724825 h 1666924"/>
                              <a:gd name="connsiteX52" fmla="*/ 1336706 w 1584293"/>
                              <a:gd name="connsiteY52" fmla="*/ 1304759 h 1666924"/>
                              <a:gd name="connsiteX53" fmla="*/ 1367119 w 1584293"/>
                              <a:gd name="connsiteY53" fmla="*/ 751185 h 1666924"/>
                              <a:gd name="connsiteX54" fmla="*/ 1385366 w 1584293"/>
                              <a:gd name="connsiteY54" fmla="*/ 923544 h 1666924"/>
                              <a:gd name="connsiteX55" fmla="*/ 1409695 w 1584293"/>
                              <a:gd name="connsiteY55" fmla="*/ 755241 h 1666924"/>
                              <a:gd name="connsiteX56" fmla="*/ 1442135 w 1584293"/>
                              <a:gd name="connsiteY56" fmla="*/ 1329092 h 1666924"/>
                              <a:gd name="connsiteX57" fmla="*/ 1482685 w 1584293"/>
                              <a:gd name="connsiteY57" fmla="*/ 1286510 h 1666924"/>
                              <a:gd name="connsiteX58" fmla="*/ 1511070 w 1584293"/>
                              <a:gd name="connsiteY58" fmla="*/ 416608 h 1666924"/>
                              <a:gd name="connsiteX59" fmla="*/ 1584293 w 1584293"/>
                              <a:gd name="connsiteY59" fmla="*/ 107146 h 1666924"/>
                              <a:gd name="connsiteX0" fmla="*/ 0 w 1584293"/>
                              <a:gd name="connsiteY0" fmla="*/ 770033 h 1666924"/>
                              <a:gd name="connsiteX1" fmla="*/ 23347 w 1584293"/>
                              <a:gd name="connsiteY1" fmla="*/ 824508 h 1666924"/>
                              <a:gd name="connsiteX2" fmla="*/ 52530 w 1584293"/>
                              <a:gd name="connsiteY2" fmla="*/ 752524 h 1666924"/>
                              <a:gd name="connsiteX3" fmla="*/ 79767 w 1584293"/>
                              <a:gd name="connsiteY3" fmla="*/ 826454 h 1666924"/>
                              <a:gd name="connsiteX4" fmla="*/ 105059 w 1584293"/>
                              <a:gd name="connsiteY4" fmla="*/ 756415 h 1666924"/>
                              <a:gd name="connsiteX5" fmla="*/ 147861 w 1584293"/>
                              <a:gd name="connsiteY5" fmla="*/ 871201 h 1666924"/>
                              <a:gd name="connsiteX6" fmla="*/ 192608 w 1584293"/>
                              <a:gd name="connsiteY6" fmla="*/ 690267 h 1666924"/>
                              <a:gd name="connsiteX7" fmla="*/ 217900 w 1584293"/>
                              <a:gd name="connsiteY7" fmla="*/ 777816 h 1666924"/>
                              <a:gd name="connsiteX8" fmla="*/ 241246 w 1584293"/>
                              <a:gd name="connsiteY8" fmla="*/ 770033 h 1666924"/>
                              <a:gd name="connsiteX9" fmla="*/ 252920 w 1584293"/>
                              <a:gd name="connsiteY9" fmla="*/ 824508 h 1666924"/>
                              <a:gd name="connsiteX10" fmla="*/ 247083 w 1584293"/>
                              <a:gd name="connsiteY10" fmla="*/ 873147 h 1666924"/>
                              <a:gd name="connsiteX11" fmla="*/ 272375 w 1584293"/>
                              <a:gd name="connsiteY11" fmla="*/ 908166 h 1666924"/>
                              <a:gd name="connsiteX12" fmla="*/ 272375 w 1584293"/>
                              <a:gd name="connsiteY12" fmla="*/ 950968 h 1666924"/>
                              <a:gd name="connsiteX13" fmla="*/ 299612 w 1584293"/>
                              <a:gd name="connsiteY13" fmla="*/ 875092 h 1666924"/>
                              <a:gd name="connsiteX14" fmla="*/ 324904 w 1584293"/>
                              <a:gd name="connsiteY14" fmla="*/ 915948 h 1666924"/>
                              <a:gd name="connsiteX15" fmla="*/ 324904 w 1584293"/>
                              <a:gd name="connsiteY15" fmla="*/ 970423 h 1666924"/>
                              <a:gd name="connsiteX16" fmla="*/ 344360 w 1584293"/>
                              <a:gd name="connsiteY16" fmla="*/ 1017116 h 1666924"/>
                              <a:gd name="connsiteX17" fmla="*/ 377434 w 1584293"/>
                              <a:gd name="connsiteY17" fmla="*/ 995715 h 1666924"/>
                              <a:gd name="connsiteX18" fmla="*/ 363815 w 1584293"/>
                              <a:gd name="connsiteY18" fmla="*/ 917894 h 1666924"/>
                              <a:gd name="connsiteX19" fmla="*/ 381325 w 1584293"/>
                              <a:gd name="connsiteY19" fmla="*/ 910112 h 1666924"/>
                              <a:gd name="connsiteX20" fmla="*/ 402725 w 1584293"/>
                              <a:gd name="connsiteY20" fmla="*/ 565753 h 1666924"/>
                              <a:gd name="connsiteX21" fmla="*/ 447473 w 1584293"/>
                              <a:gd name="connsiteY21" fmla="*/ 1264199 h 1666924"/>
                              <a:gd name="connsiteX22" fmla="*/ 480547 w 1584293"/>
                              <a:gd name="connsiteY22" fmla="*/ 1030735 h 1666924"/>
                              <a:gd name="connsiteX23" fmla="*/ 494165 w 1584293"/>
                              <a:gd name="connsiteY23" fmla="*/ 1071591 h 1666924"/>
                              <a:gd name="connsiteX24" fmla="*/ 509730 w 1584293"/>
                              <a:gd name="connsiteY24" fmla="*/ 1046299 h 1666924"/>
                              <a:gd name="connsiteX25" fmla="*/ 527240 w 1584293"/>
                              <a:gd name="connsiteY25" fmla="*/ 1163031 h 1666924"/>
                              <a:gd name="connsiteX26" fmla="*/ 589497 w 1584293"/>
                              <a:gd name="connsiteY26" fmla="*/ 176646 h 1666924"/>
                              <a:gd name="connsiteX27" fmla="*/ 618680 w 1584293"/>
                              <a:gd name="connsiteY27" fmla="*/ 419838 h 1666924"/>
                              <a:gd name="connsiteX28" fmla="*/ 638135 w 1584293"/>
                              <a:gd name="connsiteY28" fmla="*/ 330343 h 1666924"/>
                              <a:gd name="connsiteX29" fmla="*/ 661481 w 1584293"/>
                              <a:gd name="connsiteY29" fmla="*/ 1530736 h 1666924"/>
                              <a:gd name="connsiteX30" fmla="*/ 688719 w 1584293"/>
                              <a:gd name="connsiteY30" fmla="*/ 1666924 h 1666924"/>
                              <a:gd name="connsiteX31" fmla="*/ 762649 w 1584293"/>
                              <a:gd name="connsiteY31" fmla="*/ 52132 h 1666924"/>
                              <a:gd name="connsiteX32" fmla="*/ 782104 w 1584293"/>
                              <a:gd name="connsiteY32" fmla="*/ 85206 h 1666924"/>
                              <a:gd name="connsiteX33" fmla="*/ 795723 w 1584293"/>
                              <a:gd name="connsiteY33" fmla="*/ 1612520 h 1666924"/>
                              <a:gd name="connsiteX34" fmla="*/ 842002 w 1584293"/>
                              <a:gd name="connsiteY34" fmla="*/ 29308 h 1666924"/>
                              <a:gd name="connsiteX35" fmla="*/ 862276 w 1584293"/>
                              <a:gd name="connsiteY35" fmla="*/ 925573 h 1666924"/>
                              <a:gd name="connsiteX36" fmla="*/ 884578 w 1584293"/>
                              <a:gd name="connsiteY36" fmla="*/ 380109 h 1666924"/>
                              <a:gd name="connsiteX37" fmla="*/ 908908 w 1584293"/>
                              <a:gd name="connsiteY37" fmla="*/ 256417 h 1666924"/>
                              <a:gd name="connsiteX38" fmla="*/ 947430 w 1584293"/>
                              <a:gd name="connsiteY38" fmla="*/ 895155 h 1666924"/>
                              <a:gd name="connsiteX39" fmla="*/ 994063 w 1584293"/>
                              <a:gd name="connsiteY39" fmla="*/ 532189 h 1666924"/>
                              <a:gd name="connsiteX40" fmla="*/ 1020420 w 1584293"/>
                              <a:gd name="connsiteY40" fmla="*/ 1022904 h 1666924"/>
                              <a:gd name="connsiteX41" fmla="*/ 1052860 w 1584293"/>
                              <a:gd name="connsiteY41" fmla="*/ 666021 h 1666924"/>
                              <a:gd name="connsiteX42" fmla="*/ 1073135 w 1584293"/>
                              <a:gd name="connsiteY42" fmla="*/ 1217567 h 1666924"/>
                              <a:gd name="connsiteX43" fmla="*/ 1105575 w 1584293"/>
                              <a:gd name="connsiteY43" fmla="*/ 791740 h 1666924"/>
                              <a:gd name="connsiteX44" fmla="*/ 1113685 w 1584293"/>
                              <a:gd name="connsiteY44" fmla="*/ 1355454 h 1666924"/>
                              <a:gd name="connsiteX45" fmla="*/ 1160317 w 1584293"/>
                              <a:gd name="connsiteY45" fmla="*/ 284805 h 1666924"/>
                              <a:gd name="connsiteX46" fmla="*/ 1172481 w 1584293"/>
                              <a:gd name="connsiteY46" fmla="*/ 1057375 h 1666924"/>
                              <a:gd name="connsiteX47" fmla="*/ 1206948 w 1584293"/>
                              <a:gd name="connsiteY47" fmla="*/ 347665 h 1666924"/>
                              <a:gd name="connsiteX48" fmla="*/ 1229250 w 1584293"/>
                              <a:gd name="connsiteY48" fmla="*/ 891100 h 1666924"/>
                              <a:gd name="connsiteX49" fmla="*/ 1257634 w 1584293"/>
                              <a:gd name="connsiteY49" fmla="*/ 714686 h 1666924"/>
                              <a:gd name="connsiteX50" fmla="*/ 1277909 w 1584293"/>
                              <a:gd name="connsiteY50" fmla="*/ 1004654 h 1666924"/>
                              <a:gd name="connsiteX51" fmla="*/ 1316431 w 1584293"/>
                              <a:gd name="connsiteY51" fmla="*/ 724825 h 1666924"/>
                              <a:gd name="connsiteX52" fmla="*/ 1336706 w 1584293"/>
                              <a:gd name="connsiteY52" fmla="*/ 1304759 h 1666924"/>
                              <a:gd name="connsiteX53" fmla="*/ 1367119 w 1584293"/>
                              <a:gd name="connsiteY53" fmla="*/ 751185 h 1666924"/>
                              <a:gd name="connsiteX54" fmla="*/ 1385366 w 1584293"/>
                              <a:gd name="connsiteY54" fmla="*/ 923544 h 1666924"/>
                              <a:gd name="connsiteX55" fmla="*/ 1409695 w 1584293"/>
                              <a:gd name="connsiteY55" fmla="*/ 755241 h 1666924"/>
                              <a:gd name="connsiteX56" fmla="*/ 1442135 w 1584293"/>
                              <a:gd name="connsiteY56" fmla="*/ 1329092 h 1666924"/>
                              <a:gd name="connsiteX57" fmla="*/ 1482685 w 1584293"/>
                              <a:gd name="connsiteY57" fmla="*/ 1286510 h 1666924"/>
                              <a:gd name="connsiteX58" fmla="*/ 1511070 w 1584293"/>
                              <a:gd name="connsiteY58" fmla="*/ 416608 h 1666924"/>
                              <a:gd name="connsiteX59" fmla="*/ 1533372 w 1584293"/>
                              <a:gd name="connsiteY59" fmla="*/ 807962 h 1666924"/>
                              <a:gd name="connsiteX60" fmla="*/ 1584293 w 1584293"/>
                              <a:gd name="connsiteY60" fmla="*/ 107146 h 1666924"/>
                              <a:gd name="connsiteX0" fmla="*/ 0 w 1588348"/>
                              <a:gd name="connsiteY0" fmla="*/ 770033 h 1666924"/>
                              <a:gd name="connsiteX1" fmla="*/ 23347 w 1588348"/>
                              <a:gd name="connsiteY1" fmla="*/ 824508 h 1666924"/>
                              <a:gd name="connsiteX2" fmla="*/ 52530 w 1588348"/>
                              <a:gd name="connsiteY2" fmla="*/ 752524 h 1666924"/>
                              <a:gd name="connsiteX3" fmla="*/ 79767 w 1588348"/>
                              <a:gd name="connsiteY3" fmla="*/ 826454 h 1666924"/>
                              <a:gd name="connsiteX4" fmla="*/ 105059 w 1588348"/>
                              <a:gd name="connsiteY4" fmla="*/ 756415 h 1666924"/>
                              <a:gd name="connsiteX5" fmla="*/ 147861 w 1588348"/>
                              <a:gd name="connsiteY5" fmla="*/ 871201 h 1666924"/>
                              <a:gd name="connsiteX6" fmla="*/ 192608 w 1588348"/>
                              <a:gd name="connsiteY6" fmla="*/ 690267 h 1666924"/>
                              <a:gd name="connsiteX7" fmla="*/ 217900 w 1588348"/>
                              <a:gd name="connsiteY7" fmla="*/ 777816 h 1666924"/>
                              <a:gd name="connsiteX8" fmla="*/ 241246 w 1588348"/>
                              <a:gd name="connsiteY8" fmla="*/ 770033 h 1666924"/>
                              <a:gd name="connsiteX9" fmla="*/ 252920 w 1588348"/>
                              <a:gd name="connsiteY9" fmla="*/ 824508 h 1666924"/>
                              <a:gd name="connsiteX10" fmla="*/ 247083 w 1588348"/>
                              <a:gd name="connsiteY10" fmla="*/ 873147 h 1666924"/>
                              <a:gd name="connsiteX11" fmla="*/ 272375 w 1588348"/>
                              <a:gd name="connsiteY11" fmla="*/ 908166 h 1666924"/>
                              <a:gd name="connsiteX12" fmla="*/ 272375 w 1588348"/>
                              <a:gd name="connsiteY12" fmla="*/ 950968 h 1666924"/>
                              <a:gd name="connsiteX13" fmla="*/ 299612 w 1588348"/>
                              <a:gd name="connsiteY13" fmla="*/ 875092 h 1666924"/>
                              <a:gd name="connsiteX14" fmla="*/ 324904 w 1588348"/>
                              <a:gd name="connsiteY14" fmla="*/ 915948 h 1666924"/>
                              <a:gd name="connsiteX15" fmla="*/ 324904 w 1588348"/>
                              <a:gd name="connsiteY15" fmla="*/ 970423 h 1666924"/>
                              <a:gd name="connsiteX16" fmla="*/ 344360 w 1588348"/>
                              <a:gd name="connsiteY16" fmla="*/ 1017116 h 1666924"/>
                              <a:gd name="connsiteX17" fmla="*/ 377434 w 1588348"/>
                              <a:gd name="connsiteY17" fmla="*/ 995715 h 1666924"/>
                              <a:gd name="connsiteX18" fmla="*/ 363815 w 1588348"/>
                              <a:gd name="connsiteY18" fmla="*/ 917894 h 1666924"/>
                              <a:gd name="connsiteX19" fmla="*/ 381325 w 1588348"/>
                              <a:gd name="connsiteY19" fmla="*/ 910112 h 1666924"/>
                              <a:gd name="connsiteX20" fmla="*/ 402725 w 1588348"/>
                              <a:gd name="connsiteY20" fmla="*/ 565753 h 1666924"/>
                              <a:gd name="connsiteX21" fmla="*/ 447473 w 1588348"/>
                              <a:gd name="connsiteY21" fmla="*/ 1264199 h 1666924"/>
                              <a:gd name="connsiteX22" fmla="*/ 480547 w 1588348"/>
                              <a:gd name="connsiteY22" fmla="*/ 1030735 h 1666924"/>
                              <a:gd name="connsiteX23" fmla="*/ 494165 w 1588348"/>
                              <a:gd name="connsiteY23" fmla="*/ 1071591 h 1666924"/>
                              <a:gd name="connsiteX24" fmla="*/ 509730 w 1588348"/>
                              <a:gd name="connsiteY24" fmla="*/ 1046299 h 1666924"/>
                              <a:gd name="connsiteX25" fmla="*/ 527240 w 1588348"/>
                              <a:gd name="connsiteY25" fmla="*/ 1163031 h 1666924"/>
                              <a:gd name="connsiteX26" fmla="*/ 589497 w 1588348"/>
                              <a:gd name="connsiteY26" fmla="*/ 176646 h 1666924"/>
                              <a:gd name="connsiteX27" fmla="*/ 618680 w 1588348"/>
                              <a:gd name="connsiteY27" fmla="*/ 419838 h 1666924"/>
                              <a:gd name="connsiteX28" fmla="*/ 638135 w 1588348"/>
                              <a:gd name="connsiteY28" fmla="*/ 330343 h 1666924"/>
                              <a:gd name="connsiteX29" fmla="*/ 661481 w 1588348"/>
                              <a:gd name="connsiteY29" fmla="*/ 1530736 h 1666924"/>
                              <a:gd name="connsiteX30" fmla="*/ 688719 w 1588348"/>
                              <a:gd name="connsiteY30" fmla="*/ 1666924 h 1666924"/>
                              <a:gd name="connsiteX31" fmla="*/ 762649 w 1588348"/>
                              <a:gd name="connsiteY31" fmla="*/ 52132 h 1666924"/>
                              <a:gd name="connsiteX32" fmla="*/ 782104 w 1588348"/>
                              <a:gd name="connsiteY32" fmla="*/ 85206 h 1666924"/>
                              <a:gd name="connsiteX33" fmla="*/ 795723 w 1588348"/>
                              <a:gd name="connsiteY33" fmla="*/ 1612520 h 1666924"/>
                              <a:gd name="connsiteX34" fmla="*/ 842002 w 1588348"/>
                              <a:gd name="connsiteY34" fmla="*/ 29308 h 1666924"/>
                              <a:gd name="connsiteX35" fmla="*/ 862276 w 1588348"/>
                              <a:gd name="connsiteY35" fmla="*/ 925573 h 1666924"/>
                              <a:gd name="connsiteX36" fmla="*/ 884578 w 1588348"/>
                              <a:gd name="connsiteY36" fmla="*/ 380109 h 1666924"/>
                              <a:gd name="connsiteX37" fmla="*/ 908908 w 1588348"/>
                              <a:gd name="connsiteY37" fmla="*/ 256417 h 1666924"/>
                              <a:gd name="connsiteX38" fmla="*/ 947430 w 1588348"/>
                              <a:gd name="connsiteY38" fmla="*/ 895155 h 1666924"/>
                              <a:gd name="connsiteX39" fmla="*/ 994063 w 1588348"/>
                              <a:gd name="connsiteY39" fmla="*/ 532189 h 1666924"/>
                              <a:gd name="connsiteX40" fmla="*/ 1020420 w 1588348"/>
                              <a:gd name="connsiteY40" fmla="*/ 1022904 h 1666924"/>
                              <a:gd name="connsiteX41" fmla="*/ 1052860 w 1588348"/>
                              <a:gd name="connsiteY41" fmla="*/ 666021 h 1666924"/>
                              <a:gd name="connsiteX42" fmla="*/ 1073135 w 1588348"/>
                              <a:gd name="connsiteY42" fmla="*/ 1217567 h 1666924"/>
                              <a:gd name="connsiteX43" fmla="*/ 1105575 w 1588348"/>
                              <a:gd name="connsiteY43" fmla="*/ 791740 h 1666924"/>
                              <a:gd name="connsiteX44" fmla="*/ 1113685 w 1588348"/>
                              <a:gd name="connsiteY44" fmla="*/ 1355454 h 1666924"/>
                              <a:gd name="connsiteX45" fmla="*/ 1160317 w 1588348"/>
                              <a:gd name="connsiteY45" fmla="*/ 284805 h 1666924"/>
                              <a:gd name="connsiteX46" fmla="*/ 1172481 w 1588348"/>
                              <a:gd name="connsiteY46" fmla="*/ 1057375 h 1666924"/>
                              <a:gd name="connsiteX47" fmla="*/ 1206948 w 1588348"/>
                              <a:gd name="connsiteY47" fmla="*/ 347665 h 1666924"/>
                              <a:gd name="connsiteX48" fmla="*/ 1229250 w 1588348"/>
                              <a:gd name="connsiteY48" fmla="*/ 891100 h 1666924"/>
                              <a:gd name="connsiteX49" fmla="*/ 1257634 w 1588348"/>
                              <a:gd name="connsiteY49" fmla="*/ 714686 h 1666924"/>
                              <a:gd name="connsiteX50" fmla="*/ 1277909 w 1588348"/>
                              <a:gd name="connsiteY50" fmla="*/ 1004654 h 1666924"/>
                              <a:gd name="connsiteX51" fmla="*/ 1316431 w 1588348"/>
                              <a:gd name="connsiteY51" fmla="*/ 724825 h 1666924"/>
                              <a:gd name="connsiteX52" fmla="*/ 1336706 w 1588348"/>
                              <a:gd name="connsiteY52" fmla="*/ 1304759 h 1666924"/>
                              <a:gd name="connsiteX53" fmla="*/ 1367119 w 1588348"/>
                              <a:gd name="connsiteY53" fmla="*/ 751185 h 1666924"/>
                              <a:gd name="connsiteX54" fmla="*/ 1385366 w 1588348"/>
                              <a:gd name="connsiteY54" fmla="*/ 923544 h 1666924"/>
                              <a:gd name="connsiteX55" fmla="*/ 1409695 w 1588348"/>
                              <a:gd name="connsiteY55" fmla="*/ 755241 h 1666924"/>
                              <a:gd name="connsiteX56" fmla="*/ 1442135 w 1588348"/>
                              <a:gd name="connsiteY56" fmla="*/ 1329092 h 1666924"/>
                              <a:gd name="connsiteX57" fmla="*/ 1482685 w 1588348"/>
                              <a:gd name="connsiteY57" fmla="*/ 1286510 h 1666924"/>
                              <a:gd name="connsiteX58" fmla="*/ 1511070 w 1588348"/>
                              <a:gd name="connsiteY58" fmla="*/ 416608 h 1666924"/>
                              <a:gd name="connsiteX59" fmla="*/ 1533372 w 1588348"/>
                              <a:gd name="connsiteY59" fmla="*/ 807962 h 1666924"/>
                              <a:gd name="connsiteX60" fmla="*/ 1588348 w 1588348"/>
                              <a:gd name="connsiteY60" fmla="*/ 1352181 h 1666924"/>
                              <a:gd name="connsiteX0" fmla="*/ 0 w 1588348"/>
                              <a:gd name="connsiteY0" fmla="*/ 770033 h 1666924"/>
                              <a:gd name="connsiteX1" fmla="*/ 23347 w 1588348"/>
                              <a:gd name="connsiteY1" fmla="*/ 824508 h 1666924"/>
                              <a:gd name="connsiteX2" fmla="*/ 52530 w 1588348"/>
                              <a:gd name="connsiteY2" fmla="*/ 752524 h 1666924"/>
                              <a:gd name="connsiteX3" fmla="*/ 79767 w 1588348"/>
                              <a:gd name="connsiteY3" fmla="*/ 826454 h 1666924"/>
                              <a:gd name="connsiteX4" fmla="*/ 105059 w 1588348"/>
                              <a:gd name="connsiteY4" fmla="*/ 756415 h 1666924"/>
                              <a:gd name="connsiteX5" fmla="*/ 147861 w 1588348"/>
                              <a:gd name="connsiteY5" fmla="*/ 871201 h 1666924"/>
                              <a:gd name="connsiteX6" fmla="*/ 192608 w 1588348"/>
                              <a:gd name="connsiteY6" fmla="*/ 690267 h 1666924"/>
                              <a:gd name="connsiteX7" fmla="*/ 217900 w 1588348"/>
                              <a:gd name="connsiteY7" fmla="*/ 777816 h 1666924"/>
                              <a:gd name="connsiteX8" fmla="*/ 241246 w 1588348"/>
                              <a:gd name="connsiteY8" fmla="*/ 770033 h 1666924"/>
                              <a:gd name="connsiteX9" fmla="*/ 252920 w 1588348"/>
                              <a:gd name="connsiteY9" fmla="*/ 824508 h 1666924"/>
                              <a:gd name="connsiteX10" fmla="*/ 247083 w 1588348"/>
                              <a:gd name="connsiteY10" fmla="*/ 873147 h 1666924"/>
                              <a:gd name="connsiteX11" fmla="*/ 272375 w 1588348"/>
                              <a:gd name="connsiteY11" fmla="*/ 908166 h 1666924"/>
                              <a:gd name="connsiteX12" fmla="*/ 272375 w 1588348"/>
                              <a:gd name="connsiteY12" fmla="*/ 950968 h 1666924"/>
                              <a:gd name="connsiteX13" fmla="*/ 299612 w 1588348"/>
                              <a:gd name="connsiteY13" fmla="*/ 875092 h 1666924"/>
                              <a:gd name="connsiteX14" fmla="*/ 324904 w 1588348"/>
                              <a:gd name="connsiteY14" fmla="*/ 915948 h 1666924"/>
                              <a:gd name="connsiteX15" fmla="*/ 324904 w 1588348"/>
                              <a:gd name="connsiteY15" fmla="*/ 970423 h 1666924"/>
                              <a:gd name="connsiteX16" fmla="*/ 344360 w 1588348"/>
                              <a:gd name="connsiteY16" fmla="*/ 1017116 h 1666924"/>
                              <a:gd name="connsiteX17" fmla="*/ 377434 w 1588348"/>
                              <a:gd name="connsiteY17" fmla="*/ 995715 h 1666924"/>
                              <a:gd name="connsiteX18" fmla="*/ 363815 w 1588348"/>
                              <a:gd name="connsiteY18" fmla="*/ 917894 h 1666924"/>
                              <a:gd name="connsiteX19" fmla="*/ 381325 w 1588348"/>
                              <a:gd name="connsiteY19" fmla="*/ 910112 h 1666924"/>
                              <a:gd name="connsiteX20" fmla="*/ 402725 w 1588348"/>
                              <a:gd name="connsiteY20" fmla="*/ 565753 h 1666924"/>
                              <a:gd name="connsiteX21" fmla="*/ 447473 w 1588348"/>
                              <a:gd name="connsiteY21" fmla="*/ 1264199 h 1666924"/>
                              <a:gd name="connsiteX22" fmla="*/ 480547 w 1588348"/>
                              <a:gd name="connsiteY22" fmla="*/ 1030735 h 1666924"/>
                              <a:gd name="connsiteX23" fmla="*/ 494165 w 1588348"/>
                              <a:gd name="connsiteY23" fmla="*/ 1071591 h 1666924"/>
                              <a:gd name="connsiteX24" fmla="*/ 509730 w 1588348"/>
                              <a:gd name="connsiteY24" fmla="*/ 1046299 h 1666924"/>
                              <a:gd name="connsiteX25" fmla="*/ 527240 w 1588348"/>
                              <a:gd name="connsiteY25" fmla="*/ 1163031 h 1666924"/>
                              <a:gd name="connsiteX26" fmla="*/ 589497 w 1588348"/>
                              <a:gd name="connsiteY26" fmla="*/ 176646 h 1666924"/>
                              <a:gd name="connsiteX27" fmla="*/ 618680 w 1588348"/>
                              <a:gd name="connsiteY27" fmla="*/ 419838 h 1666924"/>
                              <a:gd name="connsiteX28" fmla="*/ 638135 w 1588348"/>
                              <a:gd name="connsiteY28" fmla="*/ 330343 h 1666924"/>
                              <a:gd name="connsiteX29" fmla="*/ 661481 w 1588348"/>
                              <a:gd name="connsiteY29" fmla="*/ 1530736 h 1666924"/>
                              <a:gd name="connsiteX30" fmla="*/ 688719 w 1588348"/>
                              <a:gd name="connsiteY30" fmla="*/ 1666924 h 1666924"/>
                              <a:gd name="connsiteX31" fmla="*/ 762649 w 1588348"/>
                              <a:gd name="connsiteY31" fmla="*/ 52132 h 1666924"/>
                              <a:gd name="connsiteX32" fmla="*/ 782104 w 1588348"/>
                              <a:gd name="connsiteY32" fmla="*/ 85206 h 1666924"/>
                              <a:gd name="connsiteX33" fmla="*/ 795723 w 1588348"/>
                              <a:gd name="connsiteY33" fmla="*/ 1612520 h 1666924"/>
                              <a:gd name="connsiteX34" fmla="*/ 842002 w 1588348"/>
                              <a:gd name="connsiteY34" fmla="*/ 29308 h 1666924"/>
                              <a:gd name="connsiteX35" fmla="*/ 862276 w 1588348"/>
                              <a:gd name="connsiteY35" fmla="*/ 925573 h 1666924"/>
                              <a:gd name="connsiteX36" fmla="*/ 884578 w 1588348"/>
                              <a:gd name="connsiteY36" fmla="*/ 380109 h 1666924"/>
                              <a:gd name="connsiteX37" fmla="*/ 908908 w 1588348"/>
                              <a:gd name="connsiteY37" fmla="*/ 256417 h 1666924"/>
                              <a:gd name="connsiteX38" fmla="*/ 947430 w 1588348"/>
                              <a:gd name="connsiteY38" fmla="*/ 895155 h 1666924"/>
                              <a:gd name="connsiteX39" fmla="*/ 994063 w 1588348"/>
                              <a:gd name="connsiteY39" fmla="*/ 532189 h 1666924"/>
                              <a:gd name="connsiteX40" fmla="*/ 1020420 w 1588348"/>
                              <a:gd name="connsiteY40" fmla="*/ 1022904 h 1666924"/>
                              <a:gd name="connsiteX41" fmla="*/ 1052860 w 1588348"/>
                              <a:gd name="connsiteY41" fmla="*/ 666021 h 1666924"/>
                              <a:gd name="connsiteX42" fmla="*/ 1073135 w 1588348"/>
                              <a:gd name="connsiteY42" fmla="*/ 1217567 h 1666924"/>
                              <a:gd name="connsiteX43" fmla="*/ 1105575 w 1588348"/>
                              <a:gd name="connsiteY43" fmla="*/ 791740 h 1666924"/>
                              <a:gd name="connsiteX44" fmla="*/ 1113685 w 1588348"/>
                              <a:gd name="connsiteY44" fmla="*/ 1355454 h 1666924"/>
                              <a:gd name="connsiteX45" fmla="*/ 1160317 w 1588348"/>
                              <a:gd name="connsiteY45" fmla="*/ 284805 h 1666924"/>
                              <a:gd name="connsiteX46" fmla="*/ 1172481 w 1588348"/>
                              <a:gd name="connsiteY46" fmla="*/ 1057375 h 1666924"/>
                              <a:gd name="connsiteX47" fmla="*/ 1206948 w 1588348"/>
                              <a:gd name="connsiteY47" fmla="*/ 347665 h 1666924"/>
                              <a:gd name="connsiteX48" fmla="*/ 1229250 w 1588348"/>
                              <a:gd name="connsiteY48" fmla="*/ 891100 h 1666924"/>
                              <a:gd name="connsiteX49" fmla="*/ 1257634 w 1588348"/>
                              <a:gd name="connsiteY49" fmla="*/ 714686 h 1666924"/>
                              <a:gd name="connsiteX50" fmla="*/ 1277909 w 1588348"/>
                              <a:gd name="connsiteY50" fmla="*/ 1004654 h 1666924"/>
                              <a:gd name="connsiteX51" fmla="*/ 1316431 w 1588348"/>
                              <a:gd name="connsiteY51" fmla="*/ 724825 h 1666924"/>
                              <a:gd name="connsiteX52" fmla="*/ 1336706 w 1588348"/>
                              <a:gd name="connsiteY52" fmla="*/ 1304759 h 1666924"/>
                              <a:gd name="connsiteX53" fmla="*/ 1367119 w 1588348"/>
                              <a:gd name="connsiteY53" fmla="*/ 751185 h 1666924"/>
                              <a:gd name="connsiteX54" fmla="*/ 1385366 w 1588348"/>
                              <a:gd name="connsiteY54" fmla="*/ 923544 h 1666924"/>
                              <a:gd name="connsiteX55" fmla="*/ 1409695 w 1588348"/>
                              <a:gd name="connsiteY55" fmla="*/ 755241 h 1666924"/>
                              <a:gd name="connsiteX56" fmla="*/ 1442135 w 1588348"/>
                              <a:gd name="connsiteY56" fmla="*/ 1329092 h 1666924"/>
                              <a:gd name="connsiteX57" fmla="*/ 1482685 w 1588348"/>
                              <a:gd name="connsiteY57" fmla="*/ 1286510 h 1666924"/>
                              <a:gd name="connsiteX58" fmla="*/ 1511070 w 1588348"/>
                              <a:gd name="connsiteY58" fmla="*/ 416608 h 1666924"/>
                              <a:gd name="connsiteX59" fmla="*/ 1533372 w 1588348"/>
                              <a:gd name="connsiteY59" fmla="*/ 807962 h 1666924"/>
                              <a:gd name="connsiteX60" fmla="*/ 1582031 w 1588348"/>
                              <a:gd name="connsiteY60" fmla="*/ 114474 h 1666924"/>
                              <a:gd name="connsiteX61" fmla="*/ 1588348 w 1588348"/>
                              <a:gd name="connsiteY61" fmla="*/ 1352181 h 1666924"/>
                              <a:gd name="connsiteX0" fmla="*/ 0 w 1628897"/>
                              <a:gd name="connsiteY0" fmla="*/ 770033 h 1666924"/>
                              <a:gd name="connsiteX1" fmla="*/ 23347 w 1628897"/>
                              <a:gd name="connsiteY1" fmla="*/ 824508 h 1666924"/>
                              <a:gd name="connsiteX2" fmla="*/ 52530 w 1628897"/>
                              <a:gd name="connsiteY2" fmla="*/ 752524 h 1666924"/>
                              <a:gd name="connsiteX3" fmla="*/ 79767 w 1628897"/>
                              <a:gd name="connsiteY3" fmla="*/ 826454 h 1666924"/>
                              <a:gd name="connsiteX4" fmla="*/ 105059 w 1628897"/>
                              <a:gd name="connsiteY4" fmla="*/ 756415 h 1666924"/>
                              <a:gd name="connsiteX5" fmla="*/ 147861 w 1628897"/>
                              <a:gd name="connsiteY5" fmla="*/ 871201 h 1666924"/>
                              <a:gd name="connsiteX6" fmla="*/ 192608 w 1628897"/>
                              <a:gd name="connsiteY6" fmla="*/ 690267 h 1666924"/>
                              <a:gd name="connsiteX7" fmla="*/ 217900 w 1628897"/>
                              <a:gd name="connsiteY7" fmla="*/ 777816 h 1666924"/>
                              <a:gd name="connsiteX8" fmla="*/ 241246 w 1628897"/>
                              <a:gd name="connsiteY8" fmla="*/ 770033 h 1666924"/>
                              <a:gd name="connsiteX9" fmla="*/ 252920 w 1628897"/>
                              <a:gd name="connsiteY9" fmla="*/ 824508 h 1666924"/>
                              <a:gd name="connsiteX10" fmla="*/ 247083 w 1628897"/>
                              <a:gd name="connsiteY10" fmla="*/ 873147 h 1666924"/>
                              <a:gd name="connsiteX11" fmla="*/ 272375 w 1628897"/>
                              <a:gd name="connsiteY11" fmla="*/ 908166 h 1666924"/>
                              <a:gd name="connsiteX12" fmla="*/ 272375 w 1628897"/>
                              <a:gd name="connsiteY12" fmla="*/ 950968 h 1666924"/>
                              <a:gd name="connsiteX13" fmla="*/ 299612 w 1628897"/>
                              <a:gd name="connsiteY13" fmla="*/ 875092 h 1666924"/>
                              <a:gd name="connsiteX14" fmla="*/ 324904 w 1628897"/>
                              <a:gd name="connsiteY14" fmla="*/ 915948 h 1666924"/>
                              <a:gd name="connsiteX15" fmla="*/ 324904 w 1628897"/>
                              <a:gd name="connsiteY15" fmla="*/ 970423 h 1666924"/>
                              <a:gd name="connsiteX16" fmla="*/ 344360 w 1628897"/>
                              <a:gd name="connsiteY16" fmla="*/ 1017116 h 1666924"/>
                              <a:gd name="connsiteX17" fmla="*/ 377434 w 1628897"/>
                              <a:gd name="connsiteY17" fmla="*/ 995715 h 1666924"/>
                              <a:gd name="connsiteX18" fmla="*/ 363815 w 1628897"/>
                              <a:gd name="connsiteY18" fmla="*/ 917894 h 1666924"/>
                              <a:gd name="connsiteX19" fmla="*/ 381325 w 1628897"/>
                              <a:gd name="connsiteY19" fmla="*/ 910112 h 1666924"/>
                              <a:gd name="connsiteX20" fmla="*/ 402725 w 1628897"/>
                              <a:gd name="connsiteY20" fmla="*/ 565753 h 1666924"/>
                              <a:gd name="connsiteX21" fmla="*/ 447473 w 1628897"/>
                              <a:gd name="connsiteY21" fmla="*/ 1264199 h 1666924"/>
                              <a:gd name="connsiteX22" fmla="*/ 480547 w 1628897"/>
                              <a:gd name="connsiteY22" fmla="*/ 1030735 h 1666924"/>
                              <a:gd name="connsiteX23" fmla="*/ 494165 w 1628897"/>
                              <a:gd name="connsiteY23" fmla="*/ 1071591 h 1666924"/>
                              <a:gd name="connsiteX24" fmla="*/ 509730 w 1628897"/>
                              <a:gd name="connsiteY24" fmla="*/ 1046299 h 1666924"/>
                              <a:gd name="connsiteX25" fmla="*/ 527240 w 1628897"/>
                              <a:gd name="connsiteY25" fmla="*/ 1163031 h 1666924"/>
                              <a:gd name="connsiteX26" fmla="*/ 589497 w 1628897"/>
                              <a:gd name="connsiteY26" fmla="*/ 176646 h 1666924"/>
                              <a:gd name="connsiteX27" fmla="*/ 618680 w 1628897"/>
                              <a:gd name="connsiteY27" fmla="*/ 419838 h 1666924"/>
                              <a:gd name="connsiteX28" fmla="*/ 638135 w 1628897"/>
                              <a:gd name="connsiteY28" fmla="*/ 330343 h 1666924"/>
                              <a:gd name="connsiteX29" fmla="*/ 661481 w 1628897"/>
                              <a:gd name="connsiteY29" fmla="*/ 1530736 h 1666924"/>
                              <a:gd name="connsiteX30" fmla="*/ 688719 w 1628897"/>
                              <a:gd name="connsiteY30" fmla="*/ 1666924 h 1666924"/>
                              <a:gd name="connsiteX31" fmla="*/ 762649 w 1628897"/>
                              <a:gd name="connsiteY31" fmla="*/ 52132 h 1666924"/>
                              <a:gd name="connsiteX32" fmla="*/ 782104 w 1628897"/>
                              <a:gd name="connsiteY32" fmla="*/ 85206 h 1666924"/>
                              <a:gd name="connsiteX33" fmla="*/ 795723 w 1628897"/>
                              <a:gd name="connsiteY33" fmla="*/ 1612520 h 1666924"/>
                              <a:gd name="connsiteX34" fmla="*/ 842002 w 1628897"/>
                              <a:gd name="connsiteY34" fmla="*/ 29308 h 1666924"/>
                              <a:gd name="connsiteX35" fmla="*/ 862276 w 1628897"/>
                              <a:gd name="connsiteY35" fmla="*/ 925573 h 1666924"/>
                              <a:gd name="connsiteX36" fmla="*/ 884578 w 1628897"/>
                              <a:gd name="connsiteY36" fmla="*/ 380109 h 1666924"/>
                              <a:gd name="connsiteX37" fmla="*/ 908908 w 1628897"/>
                              <a:gd name="connsiteY37" fmla="*/ 256417 h 1666924"/>
                              <a:gd name="connsiteX38" fmla="*/ 947430 w 1628897"/>
                              <a:gd name="connsiteY38" fmla="*/ 895155 h 1666924"/>
                              <a:gd name="connsiteX39" fmla="*/ 994063 w 1628897"/>
                              <a:gd name="connsiteY39" fmla="*/ 532189 h 1666924"/>
                              <a:gd name="connsiteX40" fmla="*/ 1020420 w 1628897"/>
                              <a:gd name="connsiteY40" fmla="*/ 1022904 h 1666924"/>
                              <a:gd name="connsiteX41" fmla="*/ 1052860 w 1628897"/>
                              <a:gd name="connsiteY41" fmla="*/ 666021 h 1666924"/>
                              <a:gd name="connsiteX42" fmla="*/ 1073135 w 1628897"/>
                              <a:gd name="connsiteY42" fmla="*/ 1217567 h 1666924"/>
                              <a:gd name="connsiteX43" fmla="*/ 1105575 w 1628897"/>
                              <a:gd name="connsiteY43" fmla="*/ 791740 h 1666924"/>
                              <a:gd name="connsiteX44" fmla="*/ 1113685 w 1628897"/>
                              <a:gd name="connsiteY44" fmla="*/ 1355454 h 1666924"/>
                              <a:gd name="connsiteX45" fmla="*/ 1160317 w 1628897"/>
                              <a:gd name="connsiteY45" fmla="*/ 284805 h 1666924"/>
                              <a:gd name="connsiteX46" fmla="*/ 1172481 w 1628897"/>
                              <a:gd name="connsiteY46" fmla="*/ 1057375 h 1666924"/>
                              <a:gd name="connsiteX47" fmla="*/ 1206948 w 1628897"/>
                              <a:gd name="connsiteY47" fmla="*/ 347665 h 1666924"/>
                              <a:gd name="connsiteX48" fmla="*/ 1229250 w 1628897"/>
                              <a:gd name="connsiteY48" fmla="*/ 891100 h 1666924"/>
                              <a:gd name="connsiteX49" fmla="*/ 1257634 w 1628897"/>
                              <a:gd name="connsiteY49" fmla="*/ 714686 h 1666924"/>
                              <a:gd name="connsiteX50" fmla="*/ 1277909 w 1628897"/>
                              <a:gd name="connsiteY50" fmla="*/ 1004654 h 1666924"/>
                              <a:gd name="connsiteX51" fmla="*/ 1316431 w 1628897"/>
                              <a:gd name="connsiteY51" fmla="*/ 724825 h 1666924"/>
                              <a:gd name="connsiteX52" fmla="*/ 1336706 w 1628897"/>
                              <a:gd name="connsiteY52" fmla="*/ 1304759 h 1666924"/>
                              <a:gd name="connsiteX53" fmla="*/ 1367119 w 1628897"/>
                              <a:gd name="connsiteY53" fmla="*/ 751185 h 1666924"/>
                              <a:gd name="connsiteX54" fmla="*/ 1385366 w 1628897"/>
                              <a:gd name="connsiteY54" fmla="*/ 923544 h 1666924"/>
                              <a:gd name="connsiteX55" fmla="*/ 1409695 w 1628897"/>
                              <a:gd name="connsiteY55" fmla="*/ 755241 h 1666924"/>
                              <a:gd name="connsiteX56" fmla="*/ 1442135 w 1628897"/>
                              <a:gd name="connsiteY56" fmla="*/ 1329092 h 1666924"/>
                              <a:gd name="connsiteX57" fmla="*/ 1482685 w 1628897"/>
                              <a:gd name="connsiteY57" fmla="*/ 1286510 h 1666924"/>
                              <a:gd name="connsiteX58" fmla="*/ 1511070 w 1628897"/>
                              <a:gd name="connsiteY58" fmla="*/ 416608 h 1666924"/>
                              <a:gd name="connsiteX59" fmla="*/ 1533372 w 1628897"/>
                              <a:gd name="connsiteY59" fmla="*/ 807962 h 1666924"/>
                              <a:gd name="connsiteX60" fmla="*/ 1582031 w 1628897"/>
                              <a:gd name="connsiteY60" fmla="*/ 114474 h 1666924"/>
                              <a:gd name="connsiteX61" fmla="*/ 1628897 w 1628897"/>
                              <a:gd name="connsiteY61" fmla="*/ 656666 h 1666924"/>
                              <a:gd name="connsiteX0" fmla="*/ 0 w 1628897"/>
                              <a:gd name="connsiteY0" fmla="*/ 770033 h 1666924"/>
                              <a:gd name="connsiteX1" fmla="*/ 23347 w 1628897"/>
                              <a:gd name="connsiteY1" fmla="*/ 824508 h 1666924"/>
                              <a:gd name="connsiteX2" fmla="*/ 52530 w 1628897"/>
                              <a:gd name="connsiteY2" fmla="*/ 752524 h 1666924"/>
                              <a:gd name="connsiteX3" fmla="*/ 79767 w 1628897"/>
                              <a:gd name="connsiteY3" fmla="*/ 826454 h 1666924"/>
                              <a:gd name="connsiteX4" fmla="*/ 105059 w 1628897"/>
                              <a:gd name="connsiteY4" fmla="*/ 756415 h 1666924"/>
                              <a:gd name="connsiteX5" fmla="*/ 147861 w 1628897"/>
                              <a:gd name="connsiteY5" fmla="*/ 871201 h 1666924"/>
                              <a:gd name="connsiteX6" fmla="*/ 192608 w 1628897"/>
                              <a:gd name="connsiteY6" fmla="*/ 690267 h 1666924"/>
                              <a:gd name="connsiteX7" fmla="*/ 217900 w 1628897"/>
                              <a:gd name="connsiteY7" fmla="*/ 777816 h 1666924"/>
                              <a:gd name="connsiteX8" fmla="*/ 241246 w 1628897"/>
                              <a:gd name="connsiteY8" fmla="*/ 770033 h 1666924"/>
                              <a:gd name="connsiteX9" fmla="*/ 252920 w 1628897"/>
                              <a:gd name="connsiteY9" fmla="*/ 824508 h 1666924"/>
                              <a:gd name="connsiteX10" fmla="*/ 247083 w 1628897"/>
                              <a:gd name="connsiteY10" fmla="*/ 873147 h 1666924"/>
                              <a:gd name="connsiteX11" fmla="*/ 272375 w 1628897"/>
                              <a:gd name="connsiteY11" fmla="*/ 908166 h 1666924"/>
                              <a:gd name="connsiteX12" fmla="*/ 272375 w 1628897"/>
                              <a:gd name="connsiteY12" fmla="*/ 950968 h 1666924"/>
                              <a:gd name="connsiteX13" fmla="*/ 299612 w 1628897"/>
                              <a:gd name="connsiteY13" fmla="*/ 875092 h 1666924"/>
                              <a:gd name="connsiteX14" fmla="*/ 324904 w 1628897"/>
                              <a:gd name="connsiteY14" fmla="*/ 915948 h 1666924"/>
                              <a:gd name="connsiteX15" fmla="*/ 324904 w 1628897"/>
                              <a:gd name="connsiteY15" fmla="*/ 970423 h 1666924"/>
                              <a:gd name="connsiteX16" fmla="*/ 344360 w 1628897"/>
                              <a:gd name="connsiteY16" fmla="*/ 1017116 h 1666924"/>
                              <a:gd name="connsiteX17" fmla="*/ 377434 w 1628897"/>
                              <a:gd name="connsiteY17" fmla="*/ 995715 h 1666924"/>
                              <a:gd name="connsiteX18" fmla="*/ 363815 w 1628897"/>
                              <a:gd name="connsiteY18" fmla="*/ 917894 h 1666924"/>
                              <a:gd name="connsiteX19" fmla="*/ 381325 w 1628897"/>
                              <a:gd name="connsiteY19" fmla="*/ 910112 h 1666924"/>
                              <a:gd name="connsiteX20" fmla="*/ 402725 w 1628897"/>
                              <a:gd name="connsiteY20" fmla="*/ 565753 h 1666924"/>
                              <a:gd name="connsiteX21" fmla="*/ 447473 w 1628897"/>
                              <a:gd name="connsiteY21" fmla="*/ 1264199 h 1666924"/>
                              <a:gd name="connsiteX22" fmla="*/ 480547 w 1628897"/>
                              <a:gd name="connsiteY22" fmla="*/ 1030735 h 1666924"/>
                              <a:gd name="connsiteX23" fmla="*/ 494165 w 1628897"/>
                              <a:gd name="connsiteY23" fmla="*/ 1071591 h 1666924"/>
                              <a:gd name="connsiteX24" fmla="*/ 509730 w 1628897"/>
                              <a:gd name="connsiteY24" fmla="*/ 1046299 h 1666924"/>
                              <a:gd name="connsiteX25" fmla="*/ 527240 w 1628897"/>
                              <a:gd name="connsiteY25" fmla="*/ 1163031 h 1666924"/>
                              <a:gd name="connsiteX26" fmla="*/ 589497 w 1628897"/>
                              <a:gd name="connsiteY26" fmla="*/ 176646 h 1666924"/>
                              <a:gd name="connsiteX27" fmla="*/ 618680 w 1628897"/>
                              <a:gd name="connsiteY27" fmla="*/ 419838 h 1666924"/>
                              <a:gd name="connsiteX28" fmla="*/ 638135 w 1628897"/>
                              <a:gd name="connsiteY28" fmla="*/ 330343 h 1666924"/>
                              <a:gd name="connsiteX29" fmla="*/ 661481 w 1628897"/>
                              <a:gd name="connsiteY29" fmla="*/ 1530736 h 1666924"/>
                              <a:gd name="connsiteX30" fmla="*/ 688719 w 1628897"/>
                              <a:gd name="connsiteY30" fmla="*/ 1666924 h 1666924"/>
                              <a:gd name="connsiteX31" fmla="*/ 762649 w 1628897"/>
                              <a:gd name="connsiteY31" fmla="*/ 52132 h 1666924"/>
                              <a:gd name="connsiteX32" fmla="*/ 782104 w 1628897"/>
                              <a:gd name="connsiteY32" fmla="*/ 85206 h 1666924"/>
                              <a:gd name="connsiteX33" fmla="*/ 795723 w 1628897"/>
                              <a:gd name="connsiteY33" fmla="*/ 1612520 h 1666924"/>
                              <a:gd name="connsiteX34" fmla="*/ 842002 w 1628897"/>
                              <a:gd name="connsiteY34" fmla="*/ 29308 h 1666924"/>
                              <a:gd name="connsiteX35" fmla="*/ 862276 w 1628897"/>
                              <a:gd name="connsiteY35" fmla="*/ 925573 h 1666924"/>
                              <a:gd name="connsiteX36" fmla="*/ 884578 w 1628897"/>
                              <a:gd name="connsiteY36" fmla="*/ 380109 h 1666924"/>
                              <a:gd name="connsiteX37" fmla="*/ 908908 w 1628897"/>
                              <a:gd name="connsiteY37" fmla="*/ 256417 h 1666924"/>
                              <a:gd name="connsiteX38" fmla="*/ 947430 w 1628897"/>
                              <a:gd name="connsiteY38" fmla="*/ 895155 h 1666924"/>
                              <a:gd name="connsiteX39" fmla="*/ 994063 w 1628897"/>
                              <a:gd name="connsiteY39" fmla="*/ 532189 h 1666924"/>
                              <a:gd name="connsiteX40" fmla="*/ 1020420 w 1628897"/>
                              <a:gd name="connsiteY40" fmla="*/ 1022904 h 1666924"/>
                              <a:gd name="connsiteX41" fmla="*/ 1052860 w 1628897"/>
                              <a:gd name="connsiteY41" fmla="*/ 666021 h 1666924"/>
                              <a:gd name="connsiteX42" fmla="*/ 1073135 w 1628897"/>
                              <a:gd name="connsiteY42" fmla="*/ 1217567 h 1666924"/>
                              <a:gd name="connsiteX43" fmla="*/ 1105575 w 1628897"/>
                              <a:gd name="connsiteY43" fmla="*/ 791740 h 1666924"/>
                              <a:gd name="connsiteX44" fmla="*/ 1113685 w 1628897"/>
                              <a:gd name="connsiteY44" fmla="*/ 1355454 h 1666924"/>
                              <a:gd name="connsiteX45" fmla="*/ 1160317 w 1628897"/>
                              <a:gd name="connsiteY45" fmla="*/ 284805 h 1666924"/>
                              <a:gd name="connsiteX46" fmla="*/ 1172481 w 1628897"/>
                              <a:gd name="connsiteY46" fmla="*/ 1057375 h 1666924"/>
                              <a:gd name="connsiteX47" fmla="*/ 1206948 w 1628897"/>
                              <a:gd name="connsiteY47" fmla="*/ 347665 h 1666924"/>
                              <a:gd name="connsiteX48" fmla="*/ 1229250 w 1628897"/>
                              <a:gd name="connsiteY48" fmla="*/ 891100 h 1666924"/>
                              <a:gd name="connsiteX49" fmla="*/ 1257634 w 1628897"/>
                              <a:gd name="connsiteY49" fmla="*/ 714686 h 1666924"/>
                              <a:gd name="connsiteX50" fmla="*/ 1277909 w 1628897"/>
                              <a:gd name="connsiteY50" fmla="*/ 1004654 h 1666924"/>
                              <a:gd name="connsiteX51" fmla="*/ 1316431 w 1628897"/>
                              <a:gd name="connsiteY51" fmla="*/ 724825 h 1666924"/>
                              <a:gd name="connsiteX52" fmla="*/ 1336706 w 1628897"/>
                              <a:gd name="connsiteY52" fmla="*/ 1304759 h 1666924"/>
                              <a:gd name="connsiteX53" fmla="*/ 1367119 w 1628897"/>
                              <a:gd name="connsiteY53" fmla="*/ 751185 h 1666924"/>
                              <a:gd name="connsiteX54" fmla="*/ 1385366 w 1628897"/>
                              <a:gd name="connsiteY54" fmla="*/ 923544 h 1666924"/>
                              <a:gd name="connsiteX55" fmla="*/ 1409695 w 1628897"/>
                              <a:gd name="connsiteY55" fmla="*/ 755241 h 1666924"/>
                              <a:gd name="connsiteX56" fmla="*/ 1442135 w 1628897"/>
                              <a:gd name="connsiteY56" fmla="*/ 1329092 h 1666924"/>
                              <a:gd name="connsiteX57" fmla="*/ 1482685 w 1628897"/>
                              <a:gd name="connsiteY57" fmla="*/ 1286510 h 1666924"/>
                              <a:gd name="connsiteX58" fmla="*/ 1511070 w 1628897"/>
                              <a:gd name="connsiteY58" fmla="*/ 416608 h 1666924"/>
                              <a:gd name="connsiteX59" fmla="*/ 1533372 w 1628897"/>
                              <a:gd name="connsiteY59" fmla="*/ 807962 h 1666924"/>
                              <a:gd name="connsiteX60" fmla="*/ 1582031 w 1628897"/>
                              <a:gd name="connsiteY60" fmla="*/ 114474 h 1666924"/>
                              <a:gd name="connsiteX61" fmla="*/ 1594196 w 1628897"/>
                              <a:gd name="connsiteY61" fmla="*/ 1343287 h 1666924"/>
                              <a:gd name="connsiteX62" fmla="*/ 1628897 w 1628897"/>
                              <a:gd name="connsiteY62" fmla="*/ 656666 h 1666924"/>
                              <a:gd name="connsiteX0" fmla="*/ 0 w 1649172"/>
                              <a:gd name="connsiteY0" fmla="*/ 770033 h 1666924"/>
                              <a:gd name="connsiteX1" fmla="*/ 23347 w 1649172"/>
                              <a:gd name="connsiteY1" fmla="*/ 824508 h 1666924"/>
                              <a:gd name="connsiteX2" fmla="*/ 52530 w 1649172"/>
                              <a:gd name="connsiteY2" fmla="*/ 752524 h 1666924"/>
                              <a:gd name="connsiteX3" fmla="*/ 79767 w 1649172"/>
                              <a:gd name="connsiteY3" fmla="*/ 826454 h 1666924"/>
                              <a:gd name="connsiteX4" fmla="*/ 105059 w 1649172"/>
                              <a:gd name="connsiteY4" fmla="*/ 756415 h 1666924"/>
                              <a:gd name="connsiteX5" fmla="*/ 147861 w 1649172"/>
                              <a:gd name="connsiteY5" fmla="*/ 871201 h 1666924"/>
                              <a:gd name="connsiteX6" fmla="*/ 192608 w 1649172"/>
                              <a:gd name="connsiteY6" fmla="*/ 690267 h 1666924"/>
                              <a:gd name="connsiteX7" fmla="*/ 217900 w 1649172"/>
                              <a:gd name="connsiteY7" fmla="*/ 777816 h 1666924"/>
                              <a:gd name="connsiteX8" fmla="*/ 241246 w 1649172"/>
                              <a:gd name="connsiteY8" fmla="*/ 770033 h 1666924"/>
                              <a:gd name="connsiteX9" fmla="*/ 252920 w 1649172"/>
                              <a:gd name="connsiteY9" fmla="*/ 824508 h 1666924"/>
                              <a:gd name="connsiteX10" fmla="*/ 247083 w 1649172"/>
                              <a:gd name="connsiteY10" fmla="*/ 873147 h 1666924"/>
                              <a:gd name="connsiteX11" fmla="*/ 272375 w 1649172"/>
                              <a:gd name="connsiteY11" fmla="*/ 908166 h 1666924"/>
                              <a:gd name="connsiteX12" fmla="*/ 272375 w 1649172"/>
                              <a:gd name="connsiteY12" fmla="*/ 950968 h 1666924"/>
                              <a:gd name="connsiteX13" fmla="*/ 299612 w 1649172"/>
                              <a:gd name="connsiteY13" fmla="*/ 875092 h 1666924"/>
                              <a:gd name="connsiteX14" fmla="*/ 324904 w 1649172"/>
                              <a:gd name="connsiteY14" fmla="*/ 915948 h 1666924"/>
                              <a:gd name="connsiteX15" fmla="*/ 324904 w 1649172"/>
                              <a:gd name="connsiteY15" fmla="*/ 970423 h 1666924"/>
                              <a:gd name="connsiteX16" fmla="*/ 344360 w 1649172"/>
                              <a:gd name="connsiteY16" fmla="*/ 1017116 h 1666924"/>
                              <a:gd name="connsiteX17" fmla="*/ 377434 w 1649172"/>
                              <a:gd name="connsiteY17" fmla="*/ 995715 h 1666924"/>
                              <a:gd name="connsiteX18" fmla="*/ 363815 w 1649172"/>
                              <a:gd name="connsiteY18" fmla="*/ 917894 h 1666924"/>
                              <a:gd name="connsiteX19" fmla="*/ 381325 w 1649172"/>
                              <a:gd name="connsiteY19" fmla="*/ 910112 h 1666924"/>
                              <a:gd name="connsiteX20" fmla="*/ 402725 w 1649172"/>
                              <a:gd name="connsiteY20" fmla="*/ 565753 h 1666924"/>
                              <a:gd name="connsiteX21" fmla="*/ 447473 w 1649172"/>
                              <a:gd name="connsiteY21" fmla="*/ 1264199 h 1666924"/>
                              <a:gd name="connsiteX22" fmla="*/ 480547 w 1649172"/>
                              <a:gd name="connsiteY22" fmla="*/ 1030735 h 1666924"/>
                              <a:gd name="connsiteX23" fmla="*/ 494165 w 1649172"/>
                              <a:gd name="connsiteY23" fmla="*/ 1071591 h 1666924"/>
                              <a:gd name="connsiteX24" fmla="*/ 509730 w 1649172"/>
                              <a:gd name="connsiteY24" fmla="*/ 1046299 h 1666924"/>
                              <a:gd name="connsiteX25" fmla="*/ 527240 w 1649172"/>
                              <a:gd name="connsiteY25" fmla="*/ 1163031 h 1666924"/>
                              <a:gd name="connsiteX26" fmla="*/ 589497 w 1649172"/>
                              <a:gd name="connsiteY26" fmla="*/ 176646 h 1666924"/>
                              <a:gd name="connsiteX27" fmla="*/ 618680 w 1649172"/>
                              <a:gd name="connsiteY27" fmla="*/ 419838 h 1666924"/>
                              <a:gd name="connsiteX28" fmla="*/ 638135 w 1649172"/>
                              <a:gd name="connsiteY28" fmla="*/ 330343 h 1666924"/>
                              <a:gd name="connsiteX29" fmla="*/ 661481 w 1649172"/>
                              <a:gd name="connsiteY29" fmla="*/ 1530736 h 1666924"/>
                              <a:gd name="connsiteX30" fmla="*/ 688719 w 1649172"/>
                              <a:gd name="connsiteY30" fmla="*/ 1666924 h 1666924"/>
                              <a:gd name="connsiteX31" fmla="*/ 762649 w 1649172"/>
                              <a:gd name="connsiteY31" fmla="*/ 52132 h 1666924"/>
                              <a:gd name="connsiteX32" fmla="*/ 782104 w 1649172"/>
                              <a:gd name="connsiteY32" fmla="*/ 85206 h 1666924"/>
                              <a:gd name="connsiteX33" fmla="*/ 795723 w 1649172"/>
                              <a:gd name="connsiteY33" fmla="*/ 1612520 h 1666924"/>
                              <a:gd name="connsiteX34" fmla="*/ 842002 w 1649172"/>
                              <a:gd name="connsiteY34" fmla="*/ 29308 h 1666924"/>
                              <a:gd name="connsiteX35" fmla="*/ 862276 w 1649172"/>
                              <a:gd name="connsiteY35" fmla="*/ 925573 h 1666924"/>
                              <a:gd name="connsiteX36" fmla="*/ 884578 w 1649172"/>
                              <a:gd name="connsiteY36" fmla="*/ 380109 h 1666924"/>
                              <a:gd name="connsiteX37" fmla="*/ 908908 w 1649172"/>
                              <a:gd name="connsiteY37" fmla="*/ 256417 h 1666924"/>
                              <a:gd name="connsiteX38" fmla="*/ 947430 w 1649172"/>
                              <a:gd name="connsiteY38" fmla="*/ 895155 h 1666924"/>
                              <a:gd name="connsiteX39" fmla="*/ 994063 w 1649172"/>
                              <a:gd name="connsiteY39" fmla="*/ 532189 h 1666924"/>
                              <a:gd name="connsiteX40" fmla="*/ 1020420 w 1649172"/>
                              <a:gd name="connsiteY40" fmla="*/ 1022904 h 1666924"/>
                              <a:gd name="connsiteX41" fmla="*/ 1052860 w 1649172"/>
                              <a:gd name="connsiteY41" fmla="*/ 666021 h 1666924"/>
                              <a:gd name="connsiteX42" fmla="*/ 1073135 w 1649172"/>
                              <a:gd name="connsiteY42" fmla="*/ 1217567 h 1666924"/>
                              <a:gd name="connsiteX43" fmla="*/ 1105575 w 1649172"/>
                              <a:gd name="connsiteY43" fmla="*/ 791740 h 1666924"/>
                              <a:gd name="connsiteX44" fmla="*/ 1113685 w 1649172"/>
                              <a:gd name="connsiteY44" fmla="*/ 1355454 h 1666924"/>
                              <a:gd name="connsiteX45" fmla="*/ 1160317 w 1649172"/>
                              <a:gd name="connsiteY45" fmla="*/ 284805 h 1666924"/>
                              <a:gd name="connsiteX46" fmla="*/ 1172481 w 1649172"/>
                              <a:gd name="connsiteY46" fmla="*/ 1057375 h 1666924"/>
                              <a:gd name="connsiteX47" fmla="*/ 1206948 w 1649172"/>
                              <a:gd name="connsiteY47" fmla="*/ 347665 h 1666924"/>
                              <a:gd name="connsiteX48" fmla="*/ 1229250 w 1649172"/>
                              <a:gd name="connsiteY48" fmla="*/ 891100 h 1666924"/>
                              <a:gd name="connsiteX49" fmla="*/ 1257634 w 1649172"/>
                              <a:gd name="connsiteY49" fmla="*/ 714686 h 1666924"/>
                              <a:gd name="connsiteX50" fmla="*/ 1277909 w 1649172"/>
                              <a:gd name="connsiteY50" fmla="*/ 1004654 h 1666924"/>
                              <a:gd name="connsiteX51" fmla="*/ 1316431 w 1649172"/>
                              <a:gd name="connsiteY51" fmla="*/ 724825 h 1666924"/>
                              <a:gd name="connsiteX52" fmla="*/ 1336706 w 1649172"/>
                              <a:gd name="connsiteY52" fmla="*/ 1304759 h 1666924"/>
                              <a:gd name="connsiteX53" fmla="*/ 1367119 w 1649172"/>
                              <a:gd name="connsiteY53" fmla="*/ 751185 h 1666924"/>
                              <a:gd name="connsiteX54" fmla="*/ 1385366 w 1649172"/>
                              <a:gd name="connsiteY54" fmla="*/ 923544 h 1666924"/>
                              <a:gd name="connsiteX55" fmla="*/ 1409695 w 1649172"/>
                              <a:gd name="connsiteY55" fmla="*/ 755241 h 1666924"/>
                              <a:gd name="connsiteX56" fmla="*/ 1442135 w 1649172"/>
                              <a:gd name="connsiteY56" fmla="*/ 1329092 h 1666924"/>
                              <a:gd name="connsiteX57" fmla="*/ 1482685 w 1649172"/>
                              <a:gd name="connsiteY57" fmla="*/ 1286510 h 1666924"/>
                              <a:gd name="connsiteX58" fmla="*/ 1511070 w 1649172"/>
                              <a:gd name="connsiteY58" fmla="*/ 416608 h 1666924"/>
                              <a:gd name="connsiteX59" fmla="*/ 1533372 w 1649172"/>
                              <a:gd name="connsiteY59" fmla="*/ 807962 h 1666924"/>
                              <a:gd name="connsiteX60" fmla="*/ 1582031 w 1649172"/>
                              <a:gd name="connsiteY60" fmla="*/ 114474 h 1666924"/>
                              <a:gd name="connsiteX61" fmla="*/ 1594196 w 1649172"/>
                              <a:gd name="connsiteY61" fmla="*/ 1343287 h 1666924"/>
                              <a:gd name="connsiteX62" fmla="*/ 1649172 w 1649172"/>
                              <a:gd name="connsiteY62" fmla="*/ 1542790 h 1666924"/>
                              <a:gd name="connsiteX0" fmla="*/ 0 w 1649172"/>
                              <a:gd name="connsiteY0" fmla="*/ 770033 h 1666924"/>
                              <a:gd name="connsiteX1" fmla="*/ 23347 w 1649172"/>
                              <a:gd name="connsiteY1" fmla="*/ 824508 h 1666924"/>
                              <a:gd name="connsiteX2" fmla="*/ 52530 w 1649172"/>
                              <a:gd name="connsiteY2" fmla="*/ 752524 h 1666924"/>
                              <a:gd name="connsiteX3" fmla="*/ 79767 w 1649172"/>
                              <a:gd name="connsiteY3" fmla="*/ 826454 h 1666924"/>
                              <a:gd name="connsiteX4" fmla="*/ 105059 w 1649172"/>
                              <a:gd name="connsiteY4" fmla="*/ 756415 h 1666924"/>
                              <a:gd name="connsiteX5" fmla="*/ 147861 w 1649172"/>
                              <a:gd name="connsiteY5" fmla="*/ 871201 h 1666924"/>
                              <a:gd name="connsiteX6" fmla="*/ 192608 w 1649172"/>
                              <a:gd name="connsiteY6" fmla="*/ 690267 h 1666924"/>
                              <a:gd name="connsiteX7" fmla="*/ 217900 w 1649172"/>
                              <a:gd name="connsiteY7" fmla="*/ 777816 h 1666924"/>
                              <a:gd name="connsiteX8" fmla="*/ 241246 w 1649172"/>
                              <a:gd name="connsiteY8" fmla="*/ 770033 h 1666924"/>
                              <a:gd name="connsiteX9" fmla="*/ 252920 w 1649172"/>
                              <a:gd name="connsiteY9" fmla="*/ 824508 h 1666924"/>
                              <a:gd name="connsiteX10" fmla="*/ 247083 w 1649172"/>
                              <a:gd name="connsiteY10" fmla="*/ 873147 h 1666924"/>
                              <a:gd name="connsiteX11" fmla="*/ 272375 w 1649172"/>
                              <a:gd name="connsiteY11" fmla="*/ 908166 h 1666924"/>
                              <a:gd name="connsiteX12" fmla="*/ 272375 w 1649172"/>
                              <a:gd name="connsiteY12" fmla="*/ 950968 h 1666924"/>
                              <a:gd name="connsiteX13" fmla="*/ 299612 w 1649172"/>
                              <a:gd name="connsiteY13" fmla="*/ 875092 h 1666924"/>
                              <a:gd name="connsiteX14" fmla="*/ 324904 w 1649172"/>
                              <a:gd name="connsiteY14" fmla="*/ 915948 h 1666924"/>
                              <a:gd name="connsiteX15" fmla="*/ 324904 w 1649172"/>
                              <a:gd name="connsiteY15" fmla="*/ 970423 h 1666924"/>
                              <a:gd name="connsiteX16" fmla="*/ 344360 w 1649172"/>
                              <a:gd name="connsiteY16" fmla="*/ 1017116 h 1666924"/>
                              <a:gd name="connsiteX17" fmla="*/ 377434 w 1649172"/>
                              <a:gd name="connsiteY17" fmla="*/ 995715 h 1666924"/>
                              <a:gd name="connsiteX18" fmla="*/ 363815 w 1649172"/>
                              <a:gd name="connsiteY18" fmla="*/ 917894 h 1666924"/>
                              <a:gd name="connsiteX19" fmla="*/ 381325 w 1649172"/>
                              <a:gd name="connsiteY19" fmla="*/ 910112 h 1666924"/>
                              <a:gd name="connsiteX20" fmla="*/ 402725 w 1649172"/>
                              <a:gd name="connsiteY20" fmla="*/ 565753 h 1666924"/>
                              <a:gd name="connsiteX21" fmla="*/ 447473 w 1649172"/>
                              <a:gd name="connsiteY21" fmla="*/ 1264199 h 1666924"/>
                              <a:gd name="connsiteX22" fmla="*/ 480547 w 1649172"/>
                              <a:gd name="connsiteY22" fmla="*/ 1030735 h 1666924"/>
                              <a:gd name="connsiteX23" fmla="*/ 494165 w 1649172"/>
                              <a:gd name="connsiteY23" fmla="*/ 1071591 h 1666924"/>
                              <a:gd name="connsiteX24" fmla="*/ 509730 w 1649172"/>
                              <a:gd name="connsiteY24" fmla="*/ 1046299 h 1666924"/>
                              <a:gd name="connsiteX25" fmla="*/ 527240 w 1649172"/>
                              <a:gd name="connsiteY25" fmla="*/ 1163031 h 1666924"/>
                              <a:gd name="connsiteX26" fmla="*/ 589497 w 1649172"/>
                              <a:gd name="connsiteY26" fmla="*/ 176646 h 1666924"/>
                              <a:gd name="connsiteX27" fmla="*/ 618680 w 1649172"/>
                              <a:gd name="connsiteY27" fmla="*/ 419838 h 1666924"/>
                              <a:gd name="connsiteX28" fmla="*/ 638135 w 1649172"/>
                              <a:gd name="connsiteY28" fmla="*/ 330343 h 1666924"/>
                              <a:gd name="connsiteX29" fmla="*/ 661481 w 1649172"/>
                              <a:gd name="connsiteY29" fmla="*/ 1530736 h 1666924"/>
                              <a:gd name="connsiteX30" fmla="*/ 688719 w 1649172"/>
                              <a:gd name="connsiteY30" fmla="*/ 1666924 h 1666924"/>
                              <a:gd name="connsiteX31" fmla="*/ 762649 w 1649172"/>
                              <a:gd name="connsiteY31" fmla="*/ 52132 h 1666924"/>
                              <a:gd name="connsiteX32" fmla="*/ 782104 w 1649172"/>
                              <a:gd name="connsiteY32" fmla="*/ 85206 h 1666924"/>
                              <a:gd name="connsiteX33" fmla="*/ 795723 w 1649172"/>
                              <a:gd name="connsiteY33" fmla="*/ 1612520 h 1666924"/>
                              <a:gd name="connsiteX34" fmla="*/ 842002 w 1649172"/>
                              <a:gd name="connsiteY34" fmla="*/ 29308 h 1666924"/>
                              <a:gd name="connsiteX35" fmla="*/ 862276 w 1649172"/>
                              <a:gd name="connsiteY35" fmla="*/ 925573 h 1666924"/>
                              <a:gd name="connsiteX36" fmla="*/ 884578 w 1649172"/>
                              <a:gd name="connsiteY36" fmla="*/ 380109 h 1666924"/>
                              <a:gd name="connsiteX37" fmla="*/ 908908 w 1649172"/>
                              <a:gd name="connsiteY37" fmla="*/ 256417 h 1666924"/>
                              <a:gd name="connsiteX38" fmla="*/ 947430 w 1649172"/>
                              <a:gd name="connsiteY38" fmla="*/ 895155 h 1666924"/>
                              <a:gd name="connsiteX39" fmla="*/ 994063 w 1649172"/>
                              <a:gd name="connsiteY39" fmla="*/ 532189 h 1666924"/>
                              <a:gd name="connsiteX40" fmla="*/ 1020420 w 1649172"/>
                              <a:gd name="connsiteY40" fmla="*/ 1022904 h 1666924"/>
                              <a:gd name="connsiteX41" fmla="*/ 1052860 w 1649172"/>
                              <a:gd name="connsiteY41" fmla="*/ 666021 h 1666924"/>
                              <a:gd name="connsiteX42" fmla="*/ 1073135 w 1649172"/>
                              <a:gd name="connsiteY42" fmla="*/ 1217567 h 1666924"/>
                              <a:gd name="connsiteX43" fmla="*/ 1105575 w 1649172"/>
                              <a:gd name="connsiteY43" fmla="*/ 791740 h 1666924"/>
                              <a:gd name="connsiteX44" fmla="*/ 1113685 w 1649172"/>
                              <a:gd name="connsiteY44" fmla="*/ 1355454 h 1666924"/>
                              <a:gd name="connsiteX45" fmla="*/ 1160317 w 1649172"/>
                              <a:gd name="connsiteY45" fmla="*/ 284805 h 1666924"/>
                              <a:gd name="connsiteX46" fmla="*/ 1172481 w 1649172"/>
                              <a:gd name="connsiteY46" fmla="*/ 1057375 h 1666924"/>
                              <a:gd name="connsiteX47" fmla="*/ 1206948 w 1649172"/>
                              <a:gd name="connsiteY47" fmla="*/ 347665 h 1666924"/>
                              <a:gd name="connsiteX48" fmla="*/ 1229250 w 1649172"/>
                              <a:gd name="connsiteY48" fmla="*/ 891100 h 1666924"/>
                              <a:gd name="connsiteX49" fmla="*/ 1257634 w 1649172"/>
                              <a:gd name="connsiteY49" fmla="*/ 714686 h 1666924"/>
                              <a:gd name="connsiteX50" fmla="*/ 1277909 w 1649172"/>
                              <a:gd name="connsiteY50" fmla="*/ 1004654 h 1666924"/>
                              <a:gd name="connsiteX51" fmla="*/ 1316431 w 1649172"/>
                              <a:gd name="connsiteY51" fmla="*/ 724825 h 1666924"/>
                              <a:gd name="connsiteX52" fmla="*/ 1336706 w 1649172"/>
                              <a:gd name="connsiteY52" fmla="*/ 1304759 h 1666924"/>
                              <a:gd name="connsiteX53" fmla="*/ 1367119 w 1649172"/>
                              <a:gd name="connsiteY53" fmla="*/ 751185 h 1666924"/>
                              <a:gd name="connsiteX54" fmla="*/ 1385366 w 1649172"/>
                              <a:gd name="connsiteY54" fmla="*/ 923544 h 1666924"/>
                              <a:gd name="connsiteX55" fmla="*/ 1409695 w 1649172"/>
                              <a:gd name="connsiteY55" fmla="*/ 755241 h 1666924"/>
                              <a:gd name="connsiteX56" fmla="*/ 1442135 w 1649172"/>
                              <a:gd name="connsiteY56" fmla="*/ 1329092 h 1666924"/>
                              <a:gd name="connsiteX57" fmla="*/ 1482685 w 1649172"/>
                              <a:gd name="connsiteY57" fmla="*/ 1286510 h 1666924"/>
                              <a:gd name="connsiteX58" fmla="*/ 1511070 w 1649172"/>
                              <a:gd name="connsiteY58" fmla="*/ 416608 h 1666924"/>
                              <a:gd name="connsiteX59" fmla="*/ 1533372 w 1649172"/>
                              <a:gd name="connsiteY59" fmla="*/ 807962 h 1666924"/>
                              <a:gd name="connsiteX60" fmla="*/ 1582031 w 1649172"/>
                              <a:gd name="connsiteY60" fmla="*/ 114474 h 1666924"/>
                              <a:gd name="connsiteX61" fmla="*/ 1594196 w 1649172"/>
                              <a:gd name="connsiteY61" fmla="*/ 1343287 h 1666924"/>
                              <a:gd name="connsiteX62" fmla="*/ 1628662 w 1649172"/>
                              <a:gd name="connsiteY62" fmla="*/ 655882 h 1666924"/>
                              <a:gd name="connsiteX63" fmla="*/ 1649172 w 1649172"/>
                              <a:gd name="connsiteY63" fmla="*/ 1542790 h 1666924"/>
                              <a:gd name="connsiteX0" fmla="*/ 0 w 1695805"/>
                              <a:gd name="connsiteY0" fmla="*/ 770033 h 1666924"/>
                              <a:gd name="connsiteX1" fmla="*/ 23347 w 1695805"/>
                              <a:gd name="connsiteY1" fmla="*/ 824508 h 1666924"/>
                              <a:gd name="connsiteX2" fmla="*/ 52530 w 1695805"/>
                              <a:gd name="connsiteY2" fmla="*/ 752524 h 1666924"/>
                              <a:gd name="connsiteX3" fmla="*/ 79767 w 1695805"/>
                              <a:gd name="connsiteY3" fmla="*/ 826454 h 1666924"/>
                              <a:gd name="connsiteX4" fmla="*/ 105059 w 1695805"/>
                              <a:gd name="connsiteY4" fmla="*/ 756415 h 1666924"/>
                              <a:gd name="connsiteX5" fmla="*/ 147861 w 1695805"/>
                              <a:gd name="connsiteY5" fmla="*/ 871201 h 1666924"/>
                              <a:gd name="connsiteX6" fmla="*/ 192608 w 1695805"/>
                              <a:gd name="connsiteY6" fmla="*/ 690267 h 1666924"/>
                              <a:gd name="connsiteX7" fmla="*/ 217900 w 1695805"/>
                              <a:gd name="connsiteY7" fmla="*/ 777816 h 1666924"/>
                              <a:gd name="connsiteX8" fmla="*/ 241246 w 1695805"/>
                              <a:gd name="connsiteY8" fmla="*/ 770033 h 1666924"/>
                              <a:gd name="connsiteX9" fmla="*/ 252920 w 1695805"/>
                              <a:gd name="connsiteY9" fmla="*/ 824508 h 1666924"/>
                              <a:gd name="connsiteX10" fmla="*/ 247083 w 1695805"/>
                              <a:gd name="connsiteY10" fmla="*/ 873147 h 1666924"/>
                              <a:gd name="connsiteX11" fmla="*/ 272375 w 1695805"/>
                              <a:gd name="connsiteY11" fmla="*/ 908166 h 1666924"/>
                              <a:gd name="connsiteX12" fmla="*/ 272375 w 1695805"/>
                              <a:gd name="connsiteY12" fmla="*/ 950968 h 1666924"/>
                              <a:gd name="connsiteX13" fmla="*/ 299612 w 1695805"/>
                              <a:gd name="connsiteY13" fmla="*/ 875092 h 1666924"/>
                              <a:gd name="connsiteX14" fmla="*/ 324904 w 1695805"/>
                              <a:gd name="connsiteY14" fmla="*/ 915948 h 1666924"/>
                              <a:gd name="connsiteX15" fmla="*/ 324904 w 1695805"/>
                              <a:gd name="connsiteY15" fmla="*/ 970423 h 1666924"/>
                              <a:gd name="connsiteX16" fmla="*/ 344360 w 1695805"/>
                              <a:gd name="connsiteY16" fmla="*/ 1017116 h 1666924"/>
                              <a:gd name="connsiteX17" fmla="*/ 377434 w 1695805"/>
                              <a:gd name="connsiteY17" fmla="*/ 995715 h 1666924"/>
                              <a:gd name="connsiteX18" fmla="*/ 363815 w 1695805"/>
                              <a:gd name="connsiteY18" fmla="*/ 917894 h 1666924"/>
                              <a:gd name="connsiteX19" fmla="*/ 381325 w 1695805"/>
                              <a:gd name="connsiteY19" fmla="*/ 910112 h 1666924"/>
                              <a:gd name="connsiteX20" fmla="*/ 402725 w 1695805"/>
                              <a:gd name="connsiteY20" fmla="*/ 565753 h 1666924"/>
                              <a:gd name="connsiteX21" fmla="*/ 447473 w 1695805"/>
                              <a:gd name="connsiteY21" fmla="*/ 1264199 h 1666924"/>
                              <a:gd name="connsiteX22" fmla="*/ 480547 w 1695805"/>
                              <a:gd name="connsiteY22" fmla="*/ 1030735 h 1666924"/>
                              <a:gd name="connsiteX23" fmla="*/ 494165 w 1695805"/>
                              <a:gd name="connsiteY23" fmla="*/ 1071591 h 1666924"/>
                              <a:gd name="connsiteX24" fmla="*/ 509730 w 1695805"/>
                              <a:gd name="connsiteY24" fmla="*/ 1046299 h 1666924"/>
                              <a:gd name="connsiteX25" fmla="*/ 527240 w 1695805"/>
                              <a:gd name="connsiteY25" fmla="*/ 1163031 h 1666924"/>
                              <a:gd name="connsiteX26" fmla="*/ 589497 w 1695805"/>
                              <a:gd name="connsiteY26" fmla="*/ 176646 h 1666924"/>
                              <a:gd name="connsiteX27" fmla="*/ 618680 w 1695805"/>
                              <a:gd name="connsiteY27" fmla="*/ 419838 h 1666924"/>
                              <a:gd name="connsiteX28" fmla="*/ 638135 w 1695805"/>
                              <a:gd name="connsiteY28" fmla="*/ 330343 h 1666924"/>
                              <a:gd name="connsiteX29" fmla="*/ 661481 w 1695805"/>
                              <a:gd name="connsiteY29" fmla="*/ 1530736 h 1666924"/>
                              <a:gd name="connsiteX30" fmla="*/ 688719 w 1695805"/>
                              <a:gd name="connsiteY30" fmla="*/ 1666924 h 1666924"/>
                              <a:gd name="connsiteX31" fmla="*/ 762649 w 1695805"/>
                              <a:gd name="connsiteY31" fmla="*/ 52132 h 1666924"/>
                              <a:gd name="connsiteX32" fmla="*/ 782104 w 1695805"/>
                              <a:gd name="connsiteY32" fmla="*/ 85206 h 1666924"/>
                              <a:gd name="connsiteX33" fmla="*/ 795723 w 1695805"/>
                              <a:gd name="connsiteY33" fmla="*/ 1612520 h 1666924"/>
                              <a:gd name="connsiteX34" fmla="*/ 842002 w 1695805"/>
                              <a:gd name="connsiteY34" fmla="*/ 29308 h 1666924"/>
                              <a:gd name="connsiteX35" fmla="*/ 862276 w 1695805"/>
                              <a:gd name="connsiteY35" fmla="*/ 925573 h 1666924"/>
                              <a:gd name="connsiteX36" fmla="*/ 884578 w 1695805"/>
                              <a:gd name="connsiteY36" fmla="*/ 380109 h 1666924"/>
                              <a:gd name="connsiteX37" fmla="*/ 908908 w 1695805"/>
                              <a:gd name="connsiteY37" fmla="*/ 256417 h 1666924"/>
                              <a:gd name="connsiteX38" fmla="*/ 947430 w 1695805"/>
                              <a:gd name="connsiteY38" fmla="*/ 895155 h 1666924"/>
                              <a:gd name="connsiteX39" fmla="*/ 994063 w 1695805"/>
                              <a:gd name="connsiteY39" fmla="*/ 532189 h 1666924"/>
                              <a:gd name="connsiteX40" fmla="*/ 1020420 w 1695805"/>
                              <a:gd name="connsiteY40" fmla="*/ 1022904 h 1666924"/>
                              <a:gd name="connsiteX41" fmla="*/ 1052860 w 1695805"/>
                              <a:gd name="connsiteY41" fmla="*/ 666021 h 1666924"/>
                              <a:gd name="connsiteX42" fmla="*/ 1073135 w 1695805"/>
                              <a:gd name="connsiteY42" fmla="*/ 1217567 h 1666924"/>
                              <a:gd name="connsiteX43" fmla="*/ 1105575 w 1695805"/>
                              <a:gd name="connsiteY43" fmla="*/ 791740 h 1666924"/>
                              <a:gd name="connsiteX44" fmla="*/ 1113685 w 1695805"/>
                              <a:gd name="connsiteY44" fmla="*/ 1355454 h 1666924"/>
                              <a:gd name="connsiteX45" fmla="*/ 1160317 w 1695805"/>
                              <a:gd name="connsiteY45" fmla="*/ 284805 h 1666924"/>
                              <a:gd name="connsiteX46" fmla="*/ 1172481 w 1695805"/>
                              <a:gd name="connsiteY46" fmla="*/ 1057375 h 1666924"/>
                              <a:gd name="connsiteX47" fmla="*/ 1206948 w 1695805"/>
                              <a:gd name="connsiteY47" fmla="*/ 347665 h 1666924"/>
                              <a:gd name="connsiteX48" fmla="*/ 1229250 w 1695805"/>
                              <a:gd name="connsiteY48" fmla="*/ 891100 h 1666924"/>
                              <a:gd name="connsiteX49" fmla="*/ 1257634 w 1695805"/>
                              <a:gd name="connsiteY49" fmla="*/ 714686 h 1666924"/>
                              <a:gd name="connsiteX50" fmla="*/ 1277909 w 1695805"/>
                              <a:gd name="connsiteY50" fmla="*/ 1004654 h 1666924"/>
                              <a:gd name="connsiteX51" fmla="*/ 1316431 w 1695805"/>
                              <a:gd name="connsiteY51" fmla="*/ 724825 h 1666924"/>
                              <a:gd name="connsiteX52" fmla="*/ 1336706 w 1695805"/>
                              <a:gd name="connsiteY52" fmla="*/ 1304759 h 1666924"/>
                              <a:gd name="connsiteX53" fmla="*/ 1367119 w 1695805"/>
                              <a:gd name="connsiteY53" fmla="*/ 751185 h 1666924"/>
                              <a:gd name="connsiteX54" fmla="*/ 1385366 w 1695805"/>
                              <a:gd name="connsiteY54" fmla="*/ 923544 h 1666924"/>
                              <a:gd name="connsiteX55" fmla="*/ 1409695 w 1695805"/>
                              <a:gd name="connsiteY55" fmla="*/ 755241 h 1666924"/>
                              <a:gd name="connsiteX56" fmla="*/ 1442135 w 1695805"/>
                              <a:gd name="connsiteY56" fmla="*/ 1329092 h 1666924"/>
                              <a:gd name="connsiteX57" fmla="*/ 1482685 w 1695805"/>
                              <a:gd name="connsiteY57" fmla="*/ 1286510 h 1666924"/>
                              <a:gd name="connsiteX58" fmla="*/ 1511070 w 1695805"/>
                              <a:gd name="connsiteY58" fmla="*/ 416608 h 1666924"/>
                              <a:gd name="connsiteX59" fmla="*/ 1533372 w 1695805"/>
                              <a:gd name="connsiteY59" fmla="*/ 807962 h 1666924"/>
                              <a:gd name="connsiteX60" fmla="*/ 1582031 w 1695805"/>
                              <a:gd name="connsiteY60" fmla="*/ 114474 h 1666924"/>
                              <a:gd name="connsiteX61" fmla="*/ 1594196 w 1695805"/>
                              <a:gd name="connsiteY61" fmla="*/ 1343287 h 1666924"/>
                              <a:gd name="connsiteX62" fmla="*/ 1628662 w 1695805"/>
                              <a:gd name="connsiteY62" fmla="*/ 655882 h 1666924"/>
                              <a:gd name="connsiteX63" fmla="*/ 1695805 w 1695805"/>
                              <a:gd name="connsiteY63" fmla="*/ 330199 h 1666924"/>
                              <a:gd name="connsiteX0" fmla="*/ 0 w 1695805"/>
                              <a:gd name="connsiteY0" fmla="*/ 770033 h 1666924"/>
                              <a:gd name="connsiteX1" fmla="*/ 23347 w 1695805"/>
                              <a:gd name="connsiteY1" fmla="*/ 824508 h 1666924"/>
                              <a:gd name="connsiteX2" fmla="*/ 52530 w 1695805"/>
                              <a:gd name="connsiteY2" fmla="*/ 752524 h 1666924"/>
                              <a:gd name="connsiteX3" fmla="*/ 79767 w 1695805"/>
                              <a:gd name="connsiteY3" fmla="*/ 826454 h 1666924"/>
                              <a:gd name="connsiteX4" fmla="*/ 105059 w 1695805"/>
                              <a:gd name="connsiteY4" fmla="*/ 756415 h 1666924"/>
                              <a:gd name="connsiteX5" fmla="*/ 147861 w 1695805"/>
                              <a:gd name="connsiteY5" fmla="*/ 871201 h 1666924"/>
                              <a:gd name="connsiteX6" fmla="*/ 192608 w 1695805"/>
                              <a:gd name="connsiteY6" fmla="*/ 690267 h 1666924"/>
                              <a:gd name="connsiteX7" fmla="*/ 217900 w 1695805"/>
                              <a:gd name="connsiteY7" fmla="*/ 777816 h 1666924"/>
                              <a:gd name="connsiteX8" fmla="*/ 241246 w 1695805"/>
                              <a:gd name="connsiteY8" fmla="*/ 770033 h 1666924"/>
                              <a:gd name="connsiteX9" fmla="*/ 252920 w 1695805"/>
                              <a:gd name="connsiteY9" fmla="*/ 824508 h 1666924"/>
                              <a:gd name="connsiteX10" fmla="*/ 247083 w 1695805"/>
                              <a:gd name="connsiteY10" fmla="*/ 873147 h 1666924"/>
                              <a:gd name="connsiteX11" fmla="*/ 272375 w 1695805"/>
                              <a:gd name="connsiteY11" fmla="*/ 908166 h 1666924"/>
                              <a:gd name="connsiteX12" fmla="*/ 272375 w 1695805"/>
                              <a:gd name="connsiteY12" fmla="*/ 950968 h 1666924"/>
                              <a:gd name="connsiteX13" fmla="*/ 299612 w 1695805"/>
                              <a:gd name="connsiteY13" fmla="*/ 875092 h 1666924"/>
                              <a:gd name="connsiteX14" fmla="*/ 324904 w 1695805"/>
                              <a:gd name="connsiteY14" fmla="*/ 915948 h 1666924"/>
                              <a:gd name="connsiteX15" fmla="*/ 324904 w 1695805"/>
                              <a:gd name="connsiteY15" fmla="*/ 970423 h 1666924"/>
                              <a:gd name="connsiteX16" fmla="*/ 344360 w 1695805"/>
                              <a:gd name="connsiteY16" fmla="*/ 1017116 h 1666924"/>
                              <a:gd name="connsiteX17" fmla="*/ 377434 w 1695805"/>
                              <a:gd name="connsiteY17" fmla="*/ 995715 h 1666924"/>
                              <a:gd name="connsiteX18" fmla="*/ 363815 w 1695805"/>
                              <a:gd name="connsiteY18" fmla="*/ 917894 h 1666924"/>
                              <a:gd name="connsiteX19" fmla="*/ 381325 w 1695805"/>
                              <a:gd name="connsiteY19" fmla="*/ 910112 h 1666924"/>
                              <a:gd name="connsiteX20" fmla="*/ 402725 w 1695805"/>
                              <a:gd name="connsiteY20" fmla="*/ 565753 h 1666924"/>
                              <a:gd name="connsiteX21" fmla="*/ 447473 w 1695805"/>
                              <a:gd name="connsiteY21" fmla="*/ 1264199 h 1666924"/>
                              <a:gd name="connsiteX22" fmla="*/ 480547 w 1695805"/>
                              <a:gd name="connsiteY22" fmla="*/ 1030735 h 1666924"/>
                              <a:gd name="connsiteX23" fmla="*/ 494165 w 1695805"/>
                              <a:gd name="connsiteY23" fmla="*/ 1071591 h 1666924"/>
                              <a:gd name="connsiteX24" fmla="*/ 509730 w 1695805"/>
                              <a:gd name="connsiteY24" fmla="*/ 1046299 h 1666924"/>
                              <a:gd name="connsiteX25" fmla="*/ 527240 w 1695805"/>
                              <a:gd name="connsiteY25" fmla="*/ 1163031 h 1666924"/>
                              <a:gd name="connsiteX26" fmla="*/ 589497 w 1695805"/>
                              <a:gd name="connsiteY26" fmla="*/ 176646 h 1666924"/>
                              <a:gd name="connsiteX27" fmla="*/ 618680 w 1695805"/>
                              <a:gd name="connsiteY27" fmla="*/ 419838 h 1666924"/>
                              <a:gd name="connsiteX28" fmla="*/ 638135 w 1695805"/>
                              <a:gd name="connsiteY28" fmla="*/ 330343 h 1666924"/>
                              <a:gd name="connsiteX29" fmla="*/ 661481 w 1695805"/>
                              <a:gd name="connsiteY29" fmla="*/ 1530736 h 1666924"/>
                              <a:gd name="connsiteX30" fmla="*/ 688719 w 1695805"/>
                              <a:gd name="connsiteY30" fmla="*/ 1666924 h 1666924"/>
                              <a:gd name="connsiteX31" fmla="*/ 762649 w 1695805"/>
                              <a:gd name="connsiteY31" fmla="*/ 52132 h 1666924"/>
                              <a:gd name="connsiteX32" fmla="*/ 782104 w 1695805"/>
                              <a:gd name="connsiteY32" fmla="*/ 85206 h 1666924"/>
                              <a:gd name="connsiteX33" fmla="*/ 795723 w 1695805"/>
                              <a:gd name="connsiteY33" fmla="*/ 1612520 h 1666924"/>
                              <a:gd name="connsiteX34" fmla="*/ 842002 w 1695805"/>
                              <a:gd name="connsiteY34" fmla="*/ 29308 h 1666924"/>
                              <a:gd name="connsiteX35" fmla="*/ 862276 w 1695805"/>
                              <a:gd name="connsiteY35" fmla="*/ 925573 h 1666924"/>
                              <a:gd name="connsiteX36" fmla="*/ 884578 w 1695805"/>
                              <a:gd name="connsiteY36" fmla="*/ 380109 h 1666924"/>
                              <a:gd name="connsiteX37" fmla="*/ 908908 w 1695805"/>
                              <a:gd name="connsiteY37" fmla="*/ 256417 h 1666924"/>
                              <a:gd name="connsiteX38" fmla="*/ 947430 w 1695805"/>
                              <a:gd name="connsiteY38" fmla="*/ 895155 h 1666924"/>
                              <a:gd name="connsiteX39" fmla="*/ 994063 w 1695805"/>
                              <a:gd name="connsiteY39" fmla="*/ 532189 h 1666924"/>
                              <a:gd name="connsiteX40" fmla="*/ 1020420 w 1695805"/>
                              <a:gd name="connsiteY40" fmla="*/ 1022904 h 1666924"/>
                              <a:gd name="connsiteX41" fmla="*/ 1052860 w 1695805"/>
                              <a:gd name="connsiteY41" fmla="*/ 666021 h 1666924"/>
                              <a:gd name="connsiteX42" fmla="*/ 1073135 w 1695805"/>
                              <a:gd name="connsiteY42" fmla="*/ 1217567 h 1666924"/>
                              <a:gd name="connsiteX43" fmla="*/ 1105575 w 1695805"/>
                              <a:gd name="connsiteY43" fmla="*/ 791740 h 1666924"/>
                              <a:gd name="connsiteX44" fmla="*/ 1113685 w 1695805"/>
                              <a:gd name="connsiteY44" fmla="*/ 1355454 h 1666924"/>
                              <a:gd name="connsiteX45" fmla="*/ 1160317 w 1695805"/>
                              <a:gd name="connsiteY45" fmla="*/ 284805 h 1666924"/>
                              <a:gd name="connsiteX46" fmla="*/ 1172481 w 1695805"/>
                              <a:gd name="connsiteY46" fmla="*/ 1057375 h 1666924"/>
                              <a:gd name="connsiteX47" fmla="*/ 1206948 w 1695805"/>
                              <a:gd name="connsiteY47" fmla="*/ 347665 h 1666924"/>
                              <a:gd name="connsiteX48" fmla="*/ 1229250 w 1695805"/>
                              <a:gd name="connsiteY48" fmla="*/ 891100 h 1666924"/>
                              <a:gd name="connsiteX49" fmla="*/ 1257634 w 1695805"/>
                              <a:gd name="connsiteY49" fmla="*/ 714686 h 1666924"/>
                              <a:gd name="connsiteX50" fmla="*/ 1277909 w 1695805"/>
                              <a:gd name="connsiteY50" fmla="*/ 1004654 h 1666924"/>
                              <a:gd name="connsiteX51" fmla="*/ 1316431 w 1695805"/>
                              <a:gd name="connsiteY51" fmla="*/ 724825 h 1666924"/>
                              <a:gd name="connsiteX52" fmla="*/ 1336706 w 1695805"/>
                              <a:gd name="connsiteY52" fmla="*/ 1304759 h 1666924"/>
                              <a:gd name="connsiteX53" fmla="*/ 1367119 w 1695805"/>
                              <a:gd name="connsiteY53" fmla="*/ 751185 h 1666924"/>
                              <a:gd name="connsiteX54" fmla="*/ 1385366 w 1695805"/>
                              <a:gd name="connsiteY54" fmla="*/ 923544 h 1666924"/>
                              <a:gd name="connsiteX55" fmla="*/ 1409695 w 1695805"/>
                              <a:gd name="connsiteY55" fmla="*/ 755241 h 1666924"/>
                              <a:gd name="connsiteX56" fmla="*/ 1442135 w 1695805"/>
                              <a:gd name="connsiteY56" fmla="*/ 1329092 h 1666924"/>
                              <a:gd name="connsiteX57" fmla="*/ 1482685 w 1695805"/>
                              <a:gd name="connsiteY57" fmla="*/ 1286510 h 1666924"/>
                              <a:gd name="connsiteX58" fmla="*/ 1511070 w 1695805"/>
                              <a:gd name="connsiteY58" fmla="*/ 416608 h 1666924"/>
                              <a:gd name="connsiteX59" fmla="*/ 1533372 w 1695805"/>
                              <a:gd name="connsiteY59" fmla="*/ 807962 h 1666924"/>
                              <a:gd name="connsiteX60" fmla="*/ 1582031 w 1695805"/>
                              <a:gd name="connsiteY60" fmla="*/ 114474 h 1666924"/>
                              <a:gd name="connsiteX61" fmla="*/ 1594196 w 1695805"/>
                              <a:gd name="connsiteY61" fmla="*/ 1343287 h 1666924"/>
                              <a:gd name="connsiteX62" fmla="*/ 1628662 w 1695805"/>
                              <a:gd name="connsiteY62" fmla="*/ 655882 h 1666924"/>
                              <a:gd name="connsiteX63" fmla="*/ 1655020 w 1695805"/>
                              <a:gd name="connsiteY63" fmla="*/ 1529839 h 1666924"/>
                              <a:gd name="connsiteX64" fmla="*/ 1695805 w 1695805"/>
                              <a:gd name="connsiteY64" fmla="*/ 330199 h 1666924"/>
                              <a:gd name="connsiteX0" fmla="*/ 0 w 1722162"/>
                              <a:gd name="connsiteY0" fmla="*/ 770033 h 1666924"/>
                              <a:gd name="connsiteX1" fmla="*/ 23347 w 1722162"/>
                              <a:gd name="connsiteY1" fmla="*/ 824508 h 1666924"/>
                              <a:gd name="connsiteX2" fmla="*/ 52530 w 1722162"/>
                              <a:gd name="connsiteY2" fmla="*/ 752524 h 1666924"/>
                              <a:gd name="connsiteX3" fmla="*/ 79767 w 1722162"/>
                              <a:gd name="connsiteY3" fmla="*/ 826454 h 1666924"/>
                              <a:gd name="connsiteX4" fmla="*/ 105059 w 1722162"/>
                              <a:gd name="connsiteY4" fmla="*/ 756415 h 1666924"/>
                              <a:gd name="connsiteX5" fmla="*/ 147861 w 1722162"/>
                              <a:gd name="connsiteY5" fmla="*/ 871201 h 1666924"/>
                              <a:gd name="connsiteX6" fmla="*/ 192608 w 1722162"/>
                              <a:gd name="connsiteY6" fmla="*/ 690267 h 1666924"/>
                              <a:gd name="connsiteX7" fmla="*/ 217900 w 1722162"/>
                              <a:gd name="connsiteY7" fmla="*/ 777816 h 1666924"/>
                              <a:gd name="connsiteX8" fmla="*/ 241246 w 1722162"/>
                              <a:gd name="connsiteY8" fmla="*/ 770033 h 1666924"/>
                              <a:gd name="connsiteX9" fmla="*/ 252920 w 1722162"/>
                              <a:gd name="connsiteY9" fmla="*/ 824508 h 1666924"/>
                              <a:gd name="connsiteX10" fmla="*/ 247083 w 1722162"/>
                              <a:gd name="connsiteY10" fmla="*/ 873147 h 1666924"/>
                              <a:gd name="connsiteX11" fmla="*/ 272375 w 1722162"/>
                              <a:gd name="connsiteY11" fmla="*/ 908166 h 1666924"/>
                              <a:gd name="connsiteX12" fmla="*/ 272375 w 1722162"/>
                              <a:gd name="connsiteY12" fmla="*/ 950968 h 1666924"/>
                              <a:gd name="connsiteX13" fmla="*/ 299612 w 1722162"/>
                              <a:gd name="connsiteY13" fmla="*/ 875092 h 1666924"/>
                              <a:gd name="connsiteX14" fmla="*/ 324904 w 1722162"/>
                              <a:gd name="connsiteY14" fmla="*/ 915948 h 1666924"/>
                              <a:gd name="connsiteX15" fmla="*/ 324904 w 1722162"/>
                              <a:gd name="connsiteY15" fmla="*/ 970423 h 1666924"/>
                              <a:gd name="connsiteX16" fmla="*/ 344360 w 1722162"/>
                              <a:gd name="connsiteY16" fmla="*/ 1017116 h 1666924"/>
                              <a:gd name="connsiteX17" fmla="*/ 377434 w 1722162"/>
                              <a:gd name="connsiteY17" fmla="*/ 995715 h 1666924"/>
                              <a:gd name="connsiteX18" fmla="*/ 363815 w 1722162"/>
                              <a:gd name="connsiteY18" fmla="*/ 917894 h 1666924"/>
                              <a:gd name="connsiteX19" fmla="*/ 381325 w 1722162"/>
                              <a:gd name="connsiteY19" fmla="*/ 910112 h 1666924"/>
                              <a:gd name="connsiteX20" fmla="*/ 402725 w 1722162"/>
                              <a:gd name="connsiteY20" fmla="*/ 565753 h 1666924"/>
                              <a:gd name="connsiteX21" fmla="*/ 447473 w 1722162"/>
                              <a:gd name="connsiteY21" fmla="*/ 1264199 h 1666924"/>
                              <a:gd name="connsiteX22" fmla="*/ 480547 w 1722162"/>
                              <a:gd name="connsiteY22" fmla="*/ 1030735 h 1666924"/>
                              <a:gd name="connsiteX23" fmla="*/ 494165 w 1722162"/>
                              <a:gd name="connsiteY23" fmla="*/ 1071591 h 1666924"/>
                              <a:gd name="connsiteX24" fmla="*/ 509730 w 1722162"/>
                              <a:gd name="connsiteY24" fmla="*/ 1046299 h 1666924"/>
                              <a:gd name="connsiteX25" fmla="*/ 527240 w 1722162"/>
                              <a:gd name="connsiteY25" fmla="*/ 1163031 h 1666924"/>
                              <a:gd name="connsiteX26" fmla="*/ 589497 w 1722162"/>
                              <a:gd name="connsiteY26" fmla="*/ 176646 h 1666924"/>
                              <a:gd name="connsiteX27" fmla="*/ 618680 w 1722162"/>
                              <a:gd name="connsiteY27" fmla="*/ 419838 h 1666924"/>
                              <a:gd name="connsiteX28" fmla="*/ 638135 w 1722162"/>
                              <a:gd name="connsiteY28" fmla="*/ 330343 h 1666924"/>
                              <a:gd name="connsiteX29" fmla="*/ 661481 w 1722162"/>
                              <a:gd name="connsiteY29" fmla="*/ 1530736 h 1666924"/>
                              <a:gd name="connsiteX30" fmla="*/ 688719 w 1722162"/>
                              <a:gd name="connsiteY30" fmla="*/ 1666924 h 1666924"/>
                              <a:gd name="connsiteX31" fmla="*/ 762649 w 1722162"/>
                              <a:gd name="connsiteY31" fmla="*/ 52132 h 1666924"/>
                              <a:gd name="connsiteX32" fmla="*/ 782104 w 1722162"/>
                              <a:gd name="connsiteY32" fmla="*/ 85206 h 1666924"/>
                              <a:gd name="connsiteX33" fmla="*/ 795723 w 1722162"/>
                              <a:gd name="connsiteY33" fmla="*/ 1612520 h 1666924"/>
                              <a:gd name="connsiteX34" fmla="*/ 842002 w 1722162"/>
                              <a:gd name="connsiteY34" fmla="*/ 29308 h 1666924"/>
                              <a:gd name="connsiteX35" fmla="*/ 862276 w 1722162"/>
                              <a:gd name="connsiteY35" fmla="*/ 925573 h 1666924"/>
                              <a:gd name="connsiteX36" fmla="*/ 884578 w 1722162"/>
                              <a:gd name="connsiteY36" fmla="*/ 380109 h 1666924"/>
                              <a:gd name="connsiteX37" fmla="*/ 908908 w 1722162"/>
                              <a:gd name="connsiteY37" fmla="*/ 256417 h 1666924"/>
                              <a:gd name="connsiteX38" fmla="*/ 947430 w 1722162"/>
                              <a:gd name="connsiteY38" fmla="*/ 895155 h 1666924"/>
                              <a:gd name="connsiteX39" fmla="*/ 994063 w 1722162"/>
                              <a:gd name="connsiteY39" fmla="*/ 532189 h 1666924"/>
                              <a:gd name="connsiteX40" fmla="*/ 1020420 w 1722162"/>
                              <a:gd name="connsiteY40" fmla="*/ 1022904 h 1666924"/>
                              <a:gd name="connsiteX41" fmla="*/ 1052860 w 1722162"/>
                              <a:gd name="connsiteY41" fmla="*/ 666021 h 1666924"/>
                              <a:gd name="connsiteX42" fmla="*/ 1073135 w 1722162"/>
                              <a:gd name="connsiteY42" fmla="*/ 1217567 h 1666924"/>
                              <a:gd name="connsiteX43" fmla="*/ 1105575 w 1722162"/>
                              <a:gd name="connsiteY43" fmla="*/ 791740 h 1666924"/>
                              <a:gd name="connsiteX44" fmla="*/ 1113685 w 1722162"/>
                              <a:gd name="connsiteY44" fmla="*/ 1355454 h 1666924"/>
                              <a:gd name="connsiteX45" fmla="*/ 1160317 w 1722162"/>
                              <a:gd name="connsiteY45" fmla="*/ 284805 h 1666924"/>
                              <a:gd name="connsiteX46" fmla="*/ 1172481 w 1722162"/>
                              <a:gd name="connsiteY46" fmla="*/ 1057375 h 1666924"/>
                              <a:gd name="connsiteX47" fmla="*/ 1206948 w 1722162"/>
                              <a:gd name="connsiteY47" fmla="*/ 347665 h 1666924"/>
                              <a:gd name="connsiteX48" fmla="*/ 1229250 w 1722162"/>
                              <a:gd name="connsiteY48" fmla="*/ 891100 h 1666924"/>
                              <a:gd name="connsiteX49" fmla="*/ 1257634 w 1722162"/>
                              <a:gd name="connsiteY49" fmla="*/ 714686 h 1666924"/>
                              <a:gd name="connsiteX50" fmla="*/ 1277909 w 1722162"/>
                              <a:gd name="connsiteY50" fmla="*/ 1004654 h 1666924"/>
                              <a:gd name="connsiteX51" fmla="*/ 1316431 w 1722162"/>
                              <a:gd name="connsiteY51" fmla="*/ 724825 h 1666924"/>
                              <a:gd name="connsiteX52" fmla="*/ 1336706 w 1722162"/>
                              <a:gd name="connsiteY52" fmla="*/ 1304759 h 1666924"/>
                              <a:gd name="connsiteX53" fmla="*/ 1367119 w 1722162"/>
                              <a:gd name="connsiteY53" fmla="*/ 751185 h 1666924"/>
                              <a:gd name="connsiteX54" fmla="*/ 1385366 w 1722162"/>
                              <a:gd name="connsiteY54" fmla="*/ 923544 h 1666924"/>
                              <a:gd name="connsiteX55" fmla="*/ 1409695 w 1722162"/>
                              <a:gd name="connsiteY55" fmla="*/ 755241 h 1666924"/>
                              <a:gd name="connsiteX56" fmla="*/ 1442135 w 1722162"/>
                              <a:gd name="connsiteY56" fmla="*/ 1329092 h 1666924"/>
                              <a:gd name="connsiteX57" fmla="*/ 1482685 w 1722162"/>
                              <a:gd name="connsiteY57" fmla="*/ 1286510 h 1666924"/>
                              <a:gd name="connsiteX58" fmla="*/ 1511070 w 1722162"/>
                              <a:gd name="connsiteY58" fmla="*/ 416608 h 1666924"/>
                              <a:gd name="connsiteX59" fmla="*/ 1533372 w 1722162"/>
                              <a:gd name="connsiteY59" fmla="*/ 807962 h 1666924"/>
                              <a:gd name="connsiteX60" fmla="*/ 1582031 w 1722162"/>
                              <a:gd name="connsiteY60" fmla="*/ 114474 h 1666924"/>
                              <a:gd name="connsiteX61" fmla="*/ 1594196 w 1722162"/>
                              <a:gd name="connsiteY61" fmla="*/ 1343287 h 1666924"/>
                              <a:gd name="connsiteX62" fmla="*/ 1628662 w 1722162"/>
                              <a:gd name="connsiteY62" fmla="*/ 655882 h 1666924"/>
                              <a:gd name="connsiteX63" fmla="*/ 1655020 w 1722162"/>
                              <a:gd name="connsiteY63" fmla="*/ 1529839 h 1666924"/>
                              <a:gd name="connsiteX64" fmla="*/ 1722162 w 1722162"/>
                              <a:gd name="connsiteY64" fmla="*/ 711414 h 1666924"/>
                              <a:gd name="connsiteX0" fmla="*/ 0 w 1722162"/>
                              <a:gd name="connsiteY0" fmla="*/ 770033 h 1666924"/>
                              <a:gd name="connsiteX1" fmla="*/ 23347 w 1722162"/>
                              <a:gd name="connsiteY1" fmla="*/ 824508 h 1666924"/>
                              <a:gd name="connsiteX2" fmla="*/ 52530 w 1722162"/>
                              <a:gd name="connsiteY2" fmla="*/ 752524 h 1666924"/>
                              <a:gd name="connsiteX3" fmla="*/ 79767 w 1722162"/>
                              <a:gd name="connsiteY3" fmla="*/ 826454 h 1666924"/>
                              <a:gd name="connsiteX4" fmla="*/ 105059 w 1722162"/>
                              <a:gd name="connsiteY4" fmla="*/ 756415 h 1666924"/>
                              <a:gd name="connsiteX5" fmla="*/ 147861 w 1722162"/>
                              <a:gd name="connsiteY5" fmla="*/ 871201 h 1666924"/>
                              <a:gd name="connsiteX6" fmla="*/ 192608 w 1722162"/>
                              <a:gd name="connsiteY6" fmla="*/ 690267 h 1666924"/>
                              <a:gd name="connsiteX7" fmla="*/ 217900 w 1722162"/>
                              <a:gd name="connsiteY7" fmla="*/ 777816 h 1666924"/>
                              <a:gd name="connsiteX8" fmla="*/ 241246 w 1722162"/>
                              <a:gd name="connsiteY8" fmla="*/ 770033 h 1666924"/>
                              <a:gd name="connsiteX9" fmla="*/ 252920 w 1722162"/>
                              <a:gd name="connsiteY9" fmla="*/ 824508 h 1666924"/>
                              <a:gd name="connsiteX10" fmla="*/ 247083 w 1722162"/>
                              <a:gd name="connsiteY10" fmla="*/ 873147 h 1666924"/>
                              <a:gd name="connsiteX11" fmla="*/ 272375 w 1722162"/>
                              <a:gd name="connsiteY11" fmla="*/ 908166 h 1666924"/>
                              <a:gd name="connsiteX12" fmla="*/ 272375 w 1722162"/>
                              <a:gd name="connsiteY12" fmla="*/ 950968 h 1666924"/>
                              <a:gd name="connsiteX13" fmla="*/ 299612 w 1722162"/>
                              <a:gd name="connsiteY13" fmla="*/ 875092 h 1666924"/>
                              <a:gd name="connsiteX14" fmla="*/ 324904 w 1722162"/>
                              <a:gd name="connsiteY14" fmla="*/ 915948 h 1666924"/>
                              <a:gd name="connsiteX15" fmla="*/ 324904 w 1722162"/>
                              <a:gd name="connsiteY15" fmla="*/ 970423 h 1666924"/>
                              <a:gd name="connsiteX16" fmla="*/ 344360 w 1722162"/>
                              <a:gd name="connsiteY16" fmla="*/ 1017116 h 1666924"/>
                              <a:gd name="connsiteX17" fmla="*/ 377434 w 1722162"/>
                              <a:gd name="connsiteY17" fmla="*/ 995715 h 1666924"/>
                              <a:gd name="connsiteX18" fmla="*/ 363815 w 1722162"/>
                              <a:gd name="connsiteY18" fmla="*/ 917894 h 1666924"/>
                              <a:gd name="connsiteX19" fmla="*/ 381325 w 1722162"/>
                              <a:gd name="connsiteY19" fmla="*/ 910112 h 1666924"/>
                              <a:gd name="connsiteX20" fmla="*/ 402725 w 1722162"/>
                              <a:gd name="connsiteY20" fmla="*/ 565753 h 1666924"/>
                              <a:gd name="connsiteX21" fmla="*/ 447473 w 1722162"/>
                              <a:gd name="connsiteY21" fmla="*/ 1264199 h 1666924"/>
                              <a:gd name="connsiteX22" fmla="*/ 480547 w 1722162"/>
                              <a:gd name="connsiteY22" fmla="*/ 1030735 h 1666924"/>
                              <a:gd name="connsiteX23" fmla="*/ 494165 w 1722162"/>
                              <a:gd name="connsiteY23" fmla="*/ 1071591 h 1666924"/>
                              <a:gd name="connsiteX24" fmla="*/ 509730 w 1722162"/>
                              <a:gd name="connsiteY24" fmla="*/ 1046299 h 1666924"/>
                              <a:gd name="connsiteX25" fmla="*/ 527240 w 1722162"/>
                              <a:gd name="connsiteY25" fmla="*/ 1163031 h 1666924"/>
                              <a:gd name="connsiteX26" fmla="*/ 589497 w 1722162"/>
                              <a:gd name="connsiteY26" fmla="*/ 176646 h 1666924"/>
                              <a:gd name="connsiteX27" fmla="*/ 618680 w 1722162"/>
                              <a:gd name="connsiteY27" fmla="*/ 419838 h 1666924"/>
                              <a:gd name="connsiteX28" fmla="*/ 638135 w 1722162"/>
                              <a:gd name="connsiteY28" fmla="*/ 330343 h 1666924"/>
                              <a:gd name="connsiteX29" fmla="*/ 661481 w 1722162"/>
                              <a:gd name="connsiteY29" fmla="*/ 1530736 h 1666924"/>
                              <a:gd name="connsiteX30" fmla="*/ 688719 w 1722162"/>
                              <a:gd name="connsiteY30" fmla="*/ 1666924 h 1666924"/>
                              <a:gd name="connsiteX31" fmla="*/ 762649 w 1722162"/>
                              <a:gd name="connsiteY31" fmla="*/ 52132 h 1666924"/>
                              <a:gd name="connsiteX32" fmla="*/ 782104 w 1722162"/>
                              <a:gd name="connsiteY32" fmla="*/ 85206 h 1666924"/>
                              <a:gd name="connsiteX33" fmla="*/ 795723 w 1722162"/>
                              <a:gd name="connsiteY33" fmla="*/ 1612520 h 1666924"/>
                              <a:gd name="connsiteX34" fmla="*/ 842002 w 1722162"/>
                              <a:gd name="connsiteY34" fmla="*/ 29308 h 1666924"/>
                              <a:gd name="connsiteX35" fmla="*/ 862276 w 1722162"/>
                              <a:gd name="connsiteY35" fmla="*/ 925573 h 1666924"/>
                              <a:gd name="connsiteX36" fmla="*/ 884578 w 1722162"/>
                              <a:gd name="connsiteY36" fmla="*/ 380109 h 1666924"/>
                              <a:gd name="connsiteX37" fmla="*/ 908908 w 1722162"/>
                              <a:gd name="connsiteY37" fmla="*/ 256417 h 1666924"/>
                              <a:gd name="connsiteX38" fmla="*/ 947430 w 1722162"/>
                              <a:gd name="connsiteY38" fmla="*/ 895155 h 1666924"/>
                              <a:gd name="connsiteX39" fmla="*/ 994063 w 1722162"/>
                              <a:gd name="connsiteY39" fmla="*/ 532189 h 1666924"/>
                              <a:gd name="connsiteX40" fmla="*/ 1020420 w 1722162"/>
                              <a:gd name="connsiteY40" fmla="*/ 1022904 h 1666924"/>
                              <a:gd name="connsiteX41" fmla="*/ 1052860 w 1722162"/>
                              <a:gd name="connsiteY41" fmla="*/ 666021 h 1666924"/>
                              <a:gd name="connsiteX42" fmla="*/ 1073135 w 1722162"/>
                              <a:gd name="connsiteY42" fmla="*/ 1217567 h 1666924"/>
                              <a:gd name="connsiteX43" fmla="*/ 1105575 w 1722162"/>
                              <a:gd name="connsiteY43" fmla="*/ 791740 h 1666924"/>
                              <a:gd name="connsiteX44" fmla="*/ 1113685 w 1722162"/>
                              <a:gd name="connsiteY44" fmla="*/ 1355454 h 1666924"/>
                              <a:gd name="connsiteX45" fmla="*/ 1160317 w 1722162"/>
                              <a:gd name="connsiteY45" fmla="*/ 284805 h 1666924"/>
                              <a:gd name="connsiteX46" fmla="*/ 1172481 w 1722162"/>
                              <a:gd name="connsiteY46" fmla="*/ 1057375 h 1666924"/>
                              <a:gd name="connsiteX47" fmla="*/ 1206948 w 1722162"/>
                              <a:gd name="connsiteY47" fmla="*/ 347665 h 1666924"/>
                              <a:gd name="connsiteX48" fmla="*/ 1229250 w 1722162"/>
                              <a:gd name="connsiteY48" fmla="*/ 891100 h 1666924"/>
                              <a:gd name="connsiteX49" fmla="*/ 1257634 w 1722162"/>
                              <a:gd name="connsiteY49" fmla="*/ 714686 h 1666924"/>
                              <a:gd name="connsiteX50" fmla="*/ 1277909 w 1722162"/>
                              <a:gd name="connsiteY50" fmla="*/ 1004654 h 1666924"/>
                              <a:gd name="connsiteX51" fmla="*/ 1316431 w 1722162"/>
                              <a:gd name="connsiteY51" fmla="*/ 724825 h 1666924"/>
                              <a:gd name="connsiteX52" fmla="*/ 1336706 w 1722162"/>
                              <a:gd name="connsiteY52" fmla="*/ 1304759 h 1666924"/>
                              <a:gd name="connsiteX53" fmla="*/ 1367119 w 1722162"/>
                              <a:gd name="connsiteY53" fmla="*/ 751185 h 1666924"/>
                              <a:gd name="connsiteX54" fmla="*/ 1385366 w 1722162"/>
                              <a:gd name="connsiteY54" fmla="*/ 923544 h 1666924"/>
                              <a:gd name="connsiteX55" fmla="*/ 1409695 w 1722162"/>
                              <a:gd name="connsiteY55" fmla="*/ 755241 h 1666924"/>
                              <a:gd name="connsiteX56" fmla="*/ 1442135 w 1722162"/>
                              <a:gd name="connsiteY56" fmla="*/ 1329092 h 1666924"/>
                              <a:gd name="connsiteX57" fmla="*/ 1482685 w 1722162"/>
                              <a:gd name="connsiteY57" fmla="*/ 1286510 h 1666924"/>
                              <a:gd name="connsiteX58" fmla="*/ 1511070 w 1722162"/>
                              <a:gd name="connsiteY58" fmla="*/ 416608 h 1666924"/>
                              <a:gd name="connsiteX59" fmla="*/ 1533372 w 1722162"/>
                              <a:gd name="connsiteY59" fmla="*/ 807962 h 1666924"/>
                              <a:gd name="connsiteX60" fmla="*/ 1582031 w 1722162"/>
                              <a:gd name="connsiteY60" fmla="*/ 114474 h 1666924"/>
                              <a:gd name="connsiteX61" fmla="*/ 1594196 w 1722162"/>
                              <a:gd name="connsiteY61" fmla="*/ 1343287 h 1666924"/>
                              <a:gd name="connsiteX62" fmla="*/ 1628662 w 1722162"/>
                              <a:gd name="connsiteY62" fmla="*/ 655882 h 1666924"/>
                              <a:gd name="connsiteX63" fmla="*/ 1655020 w 1722162"/>
                              <a:gd name="connsiteY63" fmla="*/ 1529839 h 1666924"/>
                              <a:gd name="connsiteX64" fmla="*/ 1697596 w 1722162"/>
                              <a:gd name="connsiteY64" fmla="*/ 343609 h 1666924"/>
                              <a:gd name="connsiteX65" fmla="*/ 1722162 w 1722162"/>
                              <a:gd name="connsiteY65" fmla="*/ 711414 h 1666924"/>
                              <a:gd name="connsiteX0" fmla="*/ 0 w 1740409"/>
                              <a:gd name="connsiteY0" fmla="*/ 770033 h 1666924"/>
                              <a:gd name="connsiteX1" fmla="*/ 23347 w 1740409"/>
                              <a:gd name="connsiteY1" fmla="*/ 824508 h 1666924"/>
                              <a:gd name="connsiteX2" fmla="*/ 52530 w 1740409"/>
                              <a:gd name="connsiteY2" fmla="*/ 752524 h 1666924"/>
                              <a:gd name="connsiteX3" fmla="*/ 79767 w 1740409"/>
                              <a:gd name="connsiteY3" fmla="*/ 826454 h 1666924"/>
                              <a:gd name="connsiteX4" fmla="*/ 105059 w 1740409"/>
                              <a:gd name="connsiteY4" fmla="*/ 756415 h 1666924"/>
                              <a:gd name="connsiteX5" fmla="*/ 147861 w 1740409"/>
                              <a:gd name="connsiteY5" fmla="*/ 871201 h 1666924"/>
                              <a:gd name="connsiteX6" fmla="*/ 192608 w 1740409"/>
                              <a:gd name="connsiteY6" fmla="*/ 690267 h 1666924"/>
                              <a:gd name="connsiteX7" fmla="*/ 217900 w 1740409"/>
                              <a:gd name="connsiteY7" fmla="*/ 777816 h 1666924"/>
                              <a:gd name="connsiteX8" fmla="*/ 241246 w 1740409"/>
                              <a:gd name="connsiteY8" fmla="*/ 770033 h 1666924"/>
                              <a:gd name="connsiteX9" fmla="*/ 252920 w 1740409"/>
                              <a:gd name="connsiteY9" fmla="*/ 824508 h 1666924"/>
                              <a:gd name="connsiteX10" fmla="*/ 247083 w 1740409"/>
                              <a:gd name="connsiteY10" fmla="*/ 873147 h 1666924"/>
                              <a:gd name="connsiteX11" fmla="*/ 272375 w 1740409"/>
                              <a:gd name="connsiteY11" fmla="*/ 908166 h 1666924"/>
                              <a:gd name="connsiteX12" fmla="*/ 272375 w 1740409"/>
                              <a:gd name="connsiteY12" fmla="*/ 950968 h 1666924"/>
                              <a:gd name="connsiteX13" fmla="*/ 299612 w 1740409"/>
                              <a:gd name="connsiteY13" fmla="*/ 875092 h 1666924"/>
                              <a:gd name="connsiteX14" fmla="*/ 324904 w 1740409"/>
                              <a:gd name="connsiteY14" fmla="*/ 915948 h 1666924"/>
                              <a:gd name="connsiteX15" fmla="*/ 324904 w 1740409"/>
                              <a:gd name="connsiteY15" fmla="*/ 970423 h 1666924"/>
                              <a:gd name="connsiteX16" fmla="*/ 344360 w 1740409"/>
                              <a:gd name="connsiteY16" fmla="*/ 1017116 h 1666924"/>
                              <a:gd name="connsiteX17" fmla="*/ 377434 w 1740409"/>
                              <a:gd name="connsiteY17" fmla="*/ 995715 h 1666924"/>
                              <a:gd name="connsiteX18" fmla="*/ 363815 w 1740409"/>
                              <a:gd name="connsiteY18" fmla="*/ 917894 h 1666924"/>
                              <a:gd name="connsiteX19" fmla="*/ 381325 w 1740409"/>
                              <a:gd name="connsiteY19" fmla="*/ 910112 h 1666924"/>
                              <a:gd name="connsiteX20" fmla="*/ 402725 w 1740409"/>
                              <a:gd name="connsiteY20" fmla="*/ 565753 h 1666924"/>
                              <a:gd name="connsiteX21" fmla="*/ 447473 w 1740409"/>
                              <a:gd name="connsiteY21" fmla="*/ 1264199 h 1666924"/>
                              <a:gd name="connsiteX22" fmla="*/ 480547 w 1740409"/>
                              <a:gd name="connsiteY22" fmla="*/ 1030735 h 1666924"/>
                              <a:gd name="connsiteX23" fmla="*/ 494165 w 1740409"/>
                              <a:gd name="connsiteY23" fmla="*/ 1071591 h 1666924"/>
                              <a:gd name="connsiteX24" fmla="*/ 509730 w 1740409"/>
                              <a:gd name="connsiteY24" fmla="*/ 1046299 h 1666924"/>
                              <a:gd name="connsiteX25" fmla="*/ 527240 w 1740409"/>
                              <a:gd name="connsiteY25" fmla="*/ 1163031 h 1666924"/>
                              <a:gd name="connsiteX26" fmla="*/ 589497 w 1740409"/>
                              <a:gd name="connsiteY26" fmla="*/ 176646 h 1666924"/>
                              <a:gd name="connsiteX27" fmla="*/ 618680 w 1740409"/>
                              <a:gd name="connsiteY27" fmla="*/ 419838 h 1666924"/>
                              <a:gd name="connsiteX28" fmla="*/ 638135 w 1740409"/>
                              <a:gd name="connsiteY28" fmla="*/ 330343 h 1666924"/>
                              <a:gd name="connsiteX29" fmla="*/ 661481 w 1740409"/>
                              <a:gd name="connsiteY29" fmla="*/ 1530736 h 1666924"/>
                              <a:gd name="connsiteX30" fmla="*/ 688719 w 1740409"/>
                              <a:gd name="connsiteY30" fmla="*/ 1666924 h 1666924"/>
                              <a:gd name="connsiteX31" fmla="*/ 762649 w 1740409"/>
                              <a:gd name="connsiteY31" fmla="*/ 52132 h 1666924"/>
                              <a:gd name="connsiteX32" fmla="*/ 782104 w 1740409"/>
                              <a:gd name="connsiteY32" fmla="*/ 85206 h 1666924"/>
                              <a:gd name="connsiteX33" fmla="*/ 795723 w 1740409"/>
                              <a:gd name="connsiteY33" fmla="*/ 1612520 h 1666924"/>
                              <a:gd name="connsiteX34" fmla="*/ 842002 w 1740409"/>
                              <a:gd name="connsiteY34" fmla="*/ 29308 h 1666924"/>
                              <a:gd name="connsiteX35" fmla="*/ 862276 w 1740409"/>
                              <a:gd name="connsiteY35" fmla="*/ 925573 h 1666924"/>
                              <a:gd name="connsiteX36" fmla="*/ 884578 w 1740409"/>
                              <a:gd name="connsiteY36" fmla="*/ 380109 h 1666924"/>
                              <a:gd name="connsiteX37" fmla="*/ 908908 w 1740409"/>
                              <a:gd name="connsiteY37" fmla="*/ 256417 h 1666924"/>
                              <a:gd name="connsiteX38" fmla="*/ 947430 w 1740409"/>
                              <a:gd name="connsiteY38" fmla="*/ 895155 h 1666924"/>
                              <a:gd name="connsiteX39" fmla="*/ 994063 w 1740409"/>
                              <a:gd name="connsiteY39" fmla="*/ 532189 h 1666924"/>
                              <a:gd name="connsiteX40" fmla="*/ 1020420 w 1740409"/>
                              <a:gd name="connsiteY40" fmla="*/ 1022904 h 1666924"/>
                              <a:gd name="connsiteX41" fmla="*/ 1052860 w 1740409"/>
                              <a:gd name="connsiteY41" fmla="*/ 666021 h 1666924"/>
                              <a:gd name="connsiteX42" fmla="*/ 1073135 w 1740409"/>
                              <a:gd name="connsiteY42" fmla="*/ 1217567 h 1666924"/>
                              <a:gd name="connsiteX43" fmla="*/ 1105575 w 1740409"/>
                              <a:gd name="connsiteY43" fmla="*/ 791740 h 1666924"/>
                              <a:gd name="connsiteX44" fmla="*/ 1113685 w 1740409"/>
                              <a:gd name="connsiteY44" fmla="*/ 1355454 h 1666924"/>
                              <a:gd name="connsiteX45" fmla="*/ 1160317 w 1740409"/>
                              <a:gd name="connsiteY45" fmla="*/ 284805 h 1666924"/>
                              <a:gd name="connsiteX46" fmla="*/ 1172481 w 1740409"/>
                              <a:gd name="connsiteY46" fmla="*/ 1057375 h 1666924"/>
                              <a:gd name="connsiteX47" fmla="*/ 1206948 w 1740409"/>
                              <a:gd name="connsiteY47" fmla="*/ 347665 h 1666924"/>
                              <a:gd name="connsiteX48" fmla="*/ 1229250 w 1740409"/>
                              <a:gd name="connsiteY48" fmla="*/ 891100 h 1666924"/>
                              <a:gd name="connsiteX49" fmla="*/ 1257634 w 1740409"/>
                              <a:gd name="connsiteY49" fmla="*/ 714686 h 1666924"/>
                              <a:gd name="connsiteX50" fmla="*/ 1277909 w 1740409"/>
                              <a:gd name="connsiteY50" fmla="*/ 1004654 h 1666924"/>
                              <a:gd name="connsiteX51" fmla="*/ 1316431 w 1740409"/>
                              <a:gd name="connsiteY51" fmla="*/ 724825 h 1666924"/>
                              <a:gd name="connsiteX52" fmla="*/ 1336706 w 1740409"/>
                              <a:gd name="connsiteY52" fmla="*/ 1304759 h 1666924"/>
                              <a:gd name="connsiteX53" fmla="*/ 1367119 w 1740409"/>
                              <a:gd name="connsiteY53" fmla="*/ 751185 h 1666924"/>
                              <a:gd name="connsiteX54" fmla="*/ 1385366 w 1740409"/>
                              <a:gd name="connsiteY54" fmla="*/ 923544 h 1666924"/>
                              <a:gd name="connsiteX55" fmla="*/ 1409695 w 1740409"/>
                              <a:gd name="connsiteY55" fmla="*/ 755241 h 1666924"/>
                              <a:gd name="connsiteX56" fmla="*/ 1442135 w 1740409"/>
                              <a:gd name="connsiteY56" fmla="*/ 1329092 h 1666924"/>
                              <a:gd name="connsiteX57" fmla="*/ 1482685 w 1740409"/>
                              <a:gd name="connsiteY57" fmla="*/ 1286510 h 1666924"/>
                              <a:gd name="connsiteX58" fmla="*/ 1511070 w 1740409"/>
                              <a:gd name="connsiteY58" fmla="*/ 416608 h 1666924"/>
                              <a:gd name="connsiteX59" fmla="*/ 1533372 w 1740409"/>
                              <a:gd name="connsiteY59" fmla="*/ 807962 h 1666924"/>
                              <a:gd name="connsiteX60" fmla="*/ 1582031 w 1740409"/>
                              <a:gd name="connsiteY60" fmla="*/ 114474 h 1666924"/>
                              <a:gd name="connsiteX61" fmla="*/ 1594196 w 1740409"/>
                              <a:gd name="connsiteY61" fmla="*/ 1343287 h 1666924"/>
                              <a:gd name="connsiteX62" fmla="*/ 1628662 w 1740409"/>
                              <a:gd name="connsiteY62" fmla="*/ 655882 h 1666924"/>
                              <a:gd name="connsiteX63" fmla="*/ 1655020 w 1740409"/>
                              <a:gd name="connsiteY63" fmla="*/ 1529839 h 1666924"/>
                              <a:gd name="connsiteX64" fmla="*/ 1697596 w 1740409"/>
                              <a:gd name="connsiteY64" fmla="*/ 343609 h 1666924"/>
                              <a:gd name="connsiteX65" fmla="*/ 1740409 w 1740409"/>
                              <a:gd name="connsiteY65" fmla="*/ 230839 h 1666924"/>
                              <a:gd name="connsiteX0" fmla="*/ 0 w 1740409"/>
                              <a:gd name="connsiteY0" fmla="*/ 770033 h 1666924"/>
                              <a:gd name="connsiteX1" fmla="*/ 23347 w 1740409"/>
                              <a:gd name="connsiteY1" fmla="*/ 824508 h 1666924"/>
                              <a:gd name="connsiteX2" fmla="*/ 52530 w 1740409"/>
                              <a:gd name="connsiteY2" fmla="*/ 752524 h 1666924"/>
                              <a:gd name="connsiteX3" fmla="*/ 79767 w 1740409"/>
                              <a:gd name="connsiteY3" fmla="*/ 826454 h 1666924"/>
                              <a:gd name="connsiteX4" fmla="*/ 105059 w 1740409"/>
                              <a:gd name="connsiteY4" fmla="*/ 756415 h 1666924"/>
                              <a:gd name="connsiteX5" fmla="*/ 147861 w 1740409"/>
                              <a:gd name="connsiteY5" fmla="*/ 871201 h 1666924"/>
                              <a:gd name="connsiteX6" fmla="*/ 192608 w 1740409"/>
                              <a:gd name="connsiteY6" fmla="*/ 690267 h 1666924"/>
                              <a:gd name="connsiteX7" fmla="*/ 217900 w 1740409"/>
                              <a:gd name="connsiteY7" fmla="*/ 777816 h 1666924"/>
                              <a:gd name="connsiteX8" fmla="*/ 241246 w 1740409"/>
                              <a:gd name="connsiteY8" fmla="*/ 770033 h 1666924"/>
                              <a:gd name="connsiteX9" fmla="*/ 252920 w 1740409"/>
                              <a:gd name="connsiteY9" fmla="*/ 824508 h 1666924"/>
                              <a:gd name="connsiteX10" fmla="*/ 247083 w 1740409"/>
                              <a:gd name="connsiteY10" fmla="*/ 873147 h 1666924"/>
                              <a:gd name="connsiteX11" fmla="*/ 272375 w 1740409"/>
                              <a:gd name="connsiteY11" fmla="*/ 908166 h 1666924"/>
                              <a:gd name="connsiteX12" fmla="*/ 272375 w 1740409"/>
                              <a:gd name="connsiteY12" fmla="*/ 950968 h 1666924"/>
                              <a:gd name="connsiteX13" fmla="*/ 299612 w 1740409"/>
                              <a:gd name="connsiteY13" fmla="*/ 875092 h 1666924"/>
                              <a:gd name="connsiteX14" fmla="*/ 324904 w 1740409"/>
                              <a:gd name="connsiteY14" fmla="*/ 915948 h 1666924"/>
                              <a:gd name="connsiteX15" fmla="*/ 324904 w 1740409"/>
                              <a:gd name="connsiteY15" fmla="*/ 970423 h 1666924"/>
                              <a:gd name="connsiteX16" fmla="*/ 344360 w 1740409"/>
                              <a:gd name="connsiteY16" fmla="*/ 1017116 h 1666924"/>
                              <a:gd name="connsiteX17" fmla="*/ 377434 w 1740409"/>
                              <a:gd name="connsiteY17" fmla="*/ 995715 h 1666924"/>
                              <a:gd name="connsiteX18" fmla="*/ 363815 w 1740409"/>
                              <a:gd name="connsiteY18" fmla="*/ 917894 h 1666924"/>
                              <a:gd name="connsiteX19" fmla="*/ 381325 w 1740409"/>
                              <a:gd name="connsiteY19" fmla="*/ 910112 h 1666924"/>
                              <a:gd name="connsiteX20" fmla="*/ 402725 w 1740409"/>
                              <a:gd name="connsiteY20" fmla="*/ 565753 h 1666924"/>
                              <a:gd name="connsiteX21" fmla="*/ 447473 w 1740409"/>
                              <a:gd name="connsiteY21" fmla="*/ 1264199 h 1666924"/>
                              <a:gd name="connsiteX22" fmla="*/ 480547 w 1740409"/>
                              <a:gd name="connsiteY22" fmla="*/ 1030735 h 1666924"/>
                              <a:gd name="connsiteX23" fmla="*/ 494165 w 1740409"/>
                              <a:gd name="connsiteY23" fmla="*/ 1071591 h 1666924"/>
                              <a:gd name="connsiteX24" fmla="*/ 509730 w 1740409"/>
                              <a:gd name="connsiteY24" fmla="*/ 1046299 h 1666924"/>
                              <a:gd name="connsiteX25" fmla="*/ 527240 w 1740409"/>
                              <a:gd name="connsiteY25" fmla="*/ 1163031 h 1666924"/>
                              <a:gd name="connsiteX26" fmla="*/ 589497 w 1740409"/>
                              <a:gd name="connsiteY26" fmla="*/ 176646 h 1666924"/>
                              <a:gd name="connsiteX27" fmla="*/ 618680 w 1740409"/>
                              <a:gd name="connsiteY27" fmla="*/ 419838 h 1666924"/>
                              <a:gd name="connsiteX28" fmla="*/ 638135 w 1740409"/>
                              <a:gd name="connsiteY28" fmla="*/ 330343 h 1666924"/>
                              <a:gd name="connsiteX29" fmla="*/ 661481 w 1740409"/>
                              <a:gd name="connsiteY29" fmla="*/ 1530736 h 1666924"/>
                              <a:gd name="connsiteX30" fmla="*/ 688719 w 1740409"/>
                              <a:gd name="connsiteY30" fmla="*/ 1666924 h 1666924"/>
                              <a:gd name="connsiteX31" fmla="*/ 762649 w 1740409"/>
                              <a:gd name="connsiteY31" fmla="*/ 52132 h 1666924"/>
                              <a:gd name="connsiteX32" fmla="*/ 782104 w 1740409"/>
                              <a:gd name="connsiteY32" fmla="*/ 85206 h 1666924"/>
                              <a:gd name="connsiteX33" fmla="*/ 795723 w 1740409"/>
                              <a:gd name="connsiteY33" fmla="*/ 1612520 h 1666924"/>
                              <a:gd name="connsiteX34" fmla="*/ 842002 w 1740409"/>
                              <a:gd name="connsiteY34" fmla="*/ 29308 h 1666924"/>
                              <a:gd name="connsiteX35" fmla="*/ 862276 w 1740409"/>
                              <a:gd name="connsiteY35" fmla="*/ 925573 h 1666924"/>
                              <a:gd name="connsiteX36" fmla="*/ 884578 w 1740409"/>
                              <a:gd name="connsiteY36" fmla="*/ 380109 h 1666924"/>
                              <a:gd name="connsiteX37" fmla="*/ 908908 w 1740409"/>
                              <a:gd name="connsiteY37" fmla="*/ 256417 h 1666924"/>
                              <a:gd name="connsiteX38" fmla="*/ 947430 w 1740409"/>
                              <a:gd name="connsiteY38" fmla="*/ 895155 h 1666924"/>
                              <a:gd name="connsiteX39" fmla="*/ 994063 w 1740409"/>
                              <a:gd name="connsiteY39" fmla="*/ 532189 h 1666924"/>
                              <a:gd name="connsiteX40" fmla="*/ 1020420 w 1740409"/>
                              <a:gd name="connsiteY40" fmla="*/ 1022904 h 1666924"/>
                              <a:gd name="connsiteX41" fmla="*/ 1052860 w 1740409"/>
                              <a:gd name="connsiteY41" fmla="*/ 666021 h 1666924"/>
                              <a:gd name="connsiteX42" fmla="*/ 1073135 w 1740409"/>
                              <a:gd name="connsiteY42" fmla="*/ 1217567 h 1666924"/>
                              <a:gd name="connsiteX43" fmla="*/ 1105575 w 1740409"/>
                              <a:gd name="connsiteY43" fmla="*/ 791740 h 1666924"/>
                              <a:gd name="connsiteX44" fmla="*/ 1113685 w 1740409"/>
                              <a:gd name="connsiteY44" fmla="*/ 1355454 h 1666924"/>
                              <a:gd name="connsiteX45" fmla="*/ 1160317 w 1740409"/>
                              <a:gd name="connsiteY45" fmla="*/ 284805 h 1666924"/>
                              <a:gd name="connsiteX46" fmla="*/ 1172481 w 1740409"/>
                              <a:gd name="connsiteY46" fmla="*/ 1057375 h 1666924"/>
                              <a:gd name="connsiteX47" fmla="*/ 1206948 w 1740409"/>
                              <a:gd name="connsiteY47" fmla="*/ 347665 h 1666924"/>
                              <a:gd name="connsiteX48" fmla="*/ 1229250 w 1740409"/>
                              <a:gd name="connsiteY48" fmla="*/ 891100 h 1666924"/>
                              <a:gd name="connsiteX49" fmla="*/ 1257634 w 1740409"/>
                              <a:gd name="connsiteY49" fmla="*/ 714686 h 1666924"/>
                              <a:gd name="connsiteX50" fmla="*/ 1277909 w 1740409"/>
                              <a:gd name="connsiteY50" fmla="*/ 1004654 h 1666924"/>
                              <a:gd name="connsiteX51" fmla="*/ 1316431 w 1740409"/>
                              <a:gd name="connsiteY51" fmla="*/ 724825 h 1666924"/>
                              <a:gd name="connsiteX52" fmla="*/ 1336706 w 1740409"/>
                              <a:gd name="connsiteY52" fmla="*/ 1304759 h 1666924"/>
                              <a:gd name="connsiteX53" fmla="*/ 1367119 w 1740409"/>
                              <a:gd name="connsiteY53" fmla="*/ 751185 h 1666924"/>
                              <a:gd name="connsiteX54" fmla="*/ 1385366 w 1740409"/>
                              <a:gd name="connsiteY54" fmla="*/ 923544 h 1666924"/>
                              <a:gd name="connsiteX55" fmla="*/ 1409695 w 1740409"/>
                              <a:gd name="connsiteY55" fmla="*/ 755241 h 1666924"/>
                              <a:gd name="connsiteX56" fmla="*/ 1442135 w 1740409"/>
                              <a:gd name="connsiteY56" fmla="*/ 1329092 h 1666924"/>
                              <a:gd name="connsiteX57" fmla="*/ 1482685 w 1740409"/>
                              <a:gd name="connsiteY57" fmla="*/ 1286510 h 1666924"/>
                              <a:gd name="connsiteX58" fmla="*/ 1511070 w 1740409"/>
                              <a:gd name="connsiteY58" fmla="*/ 416608 h 1666924"/>
                              <a:gd name="connsiteX59" fmla="*/ 1533372 w 1740409"/>
                              <a:gd name="connsiteY59" fmla="*/ 807962 h 1666924"/>
                              <a:gd name="connsiteX60" fmla="*/ 1582031 w 1740409"/>
                              <a:gd name="connsiteY60" fmla="*/ 114474 h 1666924"/>
                              <a:gd name="connsiteX61" fmla="*/ 1594196 w 1740409"/>
                              <a:gd name="connsiteY61" fmla="*/ 1343287 h 1666924"/>
                              <a:gd name="connsiteX62" fmla="*/ 1628662 w 1740409"/>
                              <a:gd name="connsiteY62" fmla="*/ 655882 h 1666924"/>
                              <a:gd name="connsiteX63" fmla="*/ 1655020 w 1740409"/>
                              <a:gd name="connsiteY63" fmla="*/ 1529839 h 1666924"/>
                              <a:gd name="connsiteX64" fmla="*/ 1697596 w 1740409"/>
                              <a:gd name="connsiteY64" fmla="*/ 343609 h 1666924"/>
                              <a:gd name="connsiteX65" fmla="*/ 1721926 w 1740409"/>
                              <a:gd name="connsiteY65" fmla="*/ 728881 h 1666924"/>
                              <a:gd name="connsiteX66" fmla="*/ 1740409 w 1740409"/>
                              <a:gd name="connsiteY66" fmla="*/ 230839 h 1666924"/>
                              <a:gd name="connsiteX0" fmla="*/ 0 w 1774876"/>
                              <a:gd name="connsiteY0" fmla="*/ 770033 h 1666924"/>
                              <a:gd name="connsiteX1" fmla="*/ 23347 w 1774876"/>
                              <a:gd name="connsiteY1" fmla="*/ 824508 h 1666924"/>
                              <a:gd name="connsiteX2" fmla="*/ 52530 w 1774876"/>
                              <a:gd name="connsiteY2" fmla="*/ 752524 h 1666924"/>
                              <a:gd name="connsiteX3" fmla="*/ 79767 w 1774876"/>
                              <a:gd name="connsiteY3" fmla="*/ 826454 h 1666924"/>
                              <a:gd name="connsiteX4" fmla="*/ 105059 w 1774876"/>
                              <a:gd name="connsiteY4" fmla="*/ 756415 h 1666924"/>
                              <a:gd name="connsiteX5" fmla="*/ 147861 w 1774876"/>
                              <a:gd name="connsiteY5" fmla="*/ 871201 h 1666924"/>
                              <a:gd name="connsiteX6" fmla="*/ 192608 w 1774876"/>
                              <a:gd name="connsiteY6" fmla="*/ 690267 h 1666924"/>
                              <a:gd name="connsiteX7" fmla="*/ 217900 w 1774876"/>
                              <a:gd name="connsiteY7" fmla="*/ 777816 h 1666924"/>
                              <a:gd name="connsiteX8" fmla="*/ 241246 w 1774876"/>
                              <a:gd name="connsiteY8" fmla="*/ 770033 h 1666924"/>
                              <a:gd name="connsiteX9" fmla="*/ 252920 w 1774876"/>
                              <a:gd name="connsiteY9" fmla="*/ 824508 h 1666924"/>
                              <a:gd name="connsiteX10" fmla="*/ 247083 w 1774876"/>
                              <a:gd name="connsiteY10" fmla="*/ 873147 h 1666924"/>
                              <a:gd name="connsiteX11" fmla="*/ 272375 w 1774876"/>
                              <a:gd name="connsiteY11" fmla="*/ 908166 h 1666924"/>
                              <a:gd name="connsiteX12" fmla="*/ 272375 w 1774876"/>
                              <a:gd name="connsiteY12" fmla="*/ 950968 h 1666924"/>
                              <a:gd name="connsiteX13" fmla="*/ 299612 w 1774876"/>
                              <a:gd name="connsiteY13" fmla="*/ 875092 h 1666924"/>
                              <a:gd name="connsiteX14" fmla="*/ 324904 w 1774876"/>
                              <a:gd name="connsiteY14" fmla="*/ 915948 h 1666924"/>
                              <a:gd name="connsiteX15" fmla="*/ 324904 w 1774876"/>
                              <a:gd name="connsiteY15" fmla="*/ 970423 h 1666924"/>
                              <a:gd name="connsiteX16" fmla="*/ 344360 w 1774876"/>
                              <a:gd name="connsiteY16" fmla="*/ 1017116 h 1666924"/>
                              <a:gd name="connsiteX17" fmla="*/ 377434 w 1774876"/>
                              <a:gd name="connsiteY17" fmla="*/ 995715 h 1666924"/>
                              <a:gd name="connsiteX18" fmla="*/ 363815 w 1774876"/>
                              <a:gd name="connsiteY18" fmla="*/ 917894 h 1666924"/>
                              <a:gd name="connsiteX19" fmla="*/ 381325 w 1774876"/>
                              <a:gd name="connsiteY19" fmla="*/ 910112 h 1666924"/>
                              <a:gd name="connsiteX20" fmla="*/ 402725 w 1774876"/>
                              <a:gd name="connsiteY20" fmla="*/ 565753 h 1666924"/>
                              <a:gd name="connsiteX21" fmla="*/ 447473 w 1774876"/>
                              <a:gd name="connsiteY21" fmla="*/ 1264199 h 1666924"/>
                              <a:gd name="connsiteX22" fmla="*/ 480547 w 1774876"/>
                              <a:gd name="connsiteY22" fmla="*/ 1030735 h 1666924"/>
                              <a:gd name="connsiteX23" fmla="*/ 494165 w 1774876"/>
                              <a:gd name="connsiteY23" fmla="*/ 1071591 h 1666924"/>
                              <a:gd name="connsiteX24" fmla="*/ 509730 w 1774876"/>
                              <a:gd name="connsiteY24" fmla="*/ 1046299 h 1666924"/>
                              <a:gd name="connsiteX25" fmla="*/ 527240 w 1774876"/>
                              <a:gd name="connsiteY25" fmla="*/ 1163031 h 1666924"/>
                              <a:gd name="connsiteX26" fmla="*/ 589497 w 1774876"/>
                              <a:gd name="connsiteY26" fmla="*/ 176646 h 1666924"/>
                              <a:gd name="connsiteX27" fmla="*/ 618680 w 1774876"/>
                              <a:gd name="connsiteY27" fmla="*/ 419838 h 1666924"/>
                              <a:gd name="connsiteX28" fmla="*/ 638135 w 1774876"/>
                              <a:gd name="connsiteY28" fmla="*/ 330343 h 1666924"/>
                              <a:gd name="connsiteX29" fmla="*/ 661481 w 1774876"/>
                              <a:gd name="connsiteY29" fmla="*/ 1530736 h 1666924"/>
                              <a:gd name="connsiteX30" fmla="*/ 688719 w 1774876"/>
                              <a:gd name="connsiteY30" fmla="*/ 1666924 h 1666924"/>
                              <a:gd name="connsiteX31" fmla="*/ 762649 w 1774876"/>
                              <a:gd name="connsiteY31" fmla="*/ 52132 h 1666924"/>
                              <a:gd name="connsiteX32" fmla="*/ 782104 w 1774876"/>
                              <a:gd name="connsiteY32" fmla="*/ 85206 h 1666924"/>
                              <a:gd name="connsiteX33" fmla="*/ 795723 w 1774876"/>
                              <a:gd name="connsiteY33" fmla="*/ 1612520 h 1666924"/>
                              <a:gd name="connsiteX34" fmla="*/ 842002 w 1774876"/>
                              <a:gd name="connsiteY34" fmla="*/ 29308 h 1666924"/>
                              <a:gd name="connsiteX35" fmla="*/ 862276 w 1774876"/>
                              <a:gd name="connsiteY35" fmla="*/ 925573 h 1666924"/>
                              <a:gd name="connsiteX36" fmla="*/ 884578 w 1774876"/>
                              <a:gd name="connsiteY36" fmla="*/ 380109 h 1666924"/>
                              <a:gd name="connsiteX37" fmla="*/ 908908 w 1774876"/>
                              <a:gd name="connsiteY37" fmla="*/ 256417 h 1666924"/>
                              <a:gd name="connsiteX38" fmla="*/ 947430 w 1774876"/>
                              <a:gd name="connsiteY38" fmla="*/ 895155 h 1666924"/>
                              <a:gd name="connsiteX39" fmla="*/ 994063 w 1774876"/>
                              <a:gd name="connsiteY39" fmla="*/ 532189 h 1666924"/>
                              <a:gd name="connsiteX40" fmla="*/ 1020420 w 1774876"/>
                              <a:gd name="connsiteY40" fmla="*/ 1022904 h 1666924"/>
                              <a:gd name="connsiteX41" fmla="*/ 1052860 w 1774876"/>
                              <a:gd name="connsiteY41" fmla="*/ 666021 h 1666924"/>
                              <a:gd name="connsiteX42" fmla="*/ 1073135 w 1774876"/>
                              <a:gd name="connsiteY42" fmla="*/ 1217567 h 1666924"/>
                              <a:gd name="connsiteX43" fmla="*/ 1105575 w 1774876"/>
                              <a:gd name="connsiteY43" fmla="*/ 791740 h 1666924"/>
                              <a:gd name="connsiteX44" fmla="*/ 1113685 w 1774876"/>
                              <a:gd name="connsiteY44" fmla="*/ 1355454 h 1666924"/>
                              <a:gd name="connsiteX45" fmla="*/ 1160317 w 1774876"/>
                              <a:gd name="connsiteY45" fmla="*/ 284805 h 1666924"/>
                              <a:gd name="connsiteX46" fmla="*/ 1172481 w 1774876"/>
                              <a:gd name="connsiteY46" fmla="*/ 1057375 h 1666924"/>
                              <a:gd name="connsiteX47" fmla="*/ 1206948 w 1774876"/>
                              <a:gd name="connsiteY47" fmla="*/ 347665 h 1666924"/>
                              <a:gd name="connsiteX48" fmla="*/ 1229250 w 1774876"/>
                              <a:gd name="connsiteY48" fmla="*/ 891100 h 1666924"/>
                              <a:gd name="connsiteX49" fmla="*/ 1257634 w 1774876"/>
                              <a:gd name="connsiteY49" fmla="*/ 714686 h 1666924"/>
                              <a:gd name="connsiteX50" fmla="*/ 1277909 w 1774876"/>
                              <a:gd name="connsiteY50" fmla="*/ 1004654 h 1666924"/>
                              <a:gd name="connsiteX51" fmla="*/ 1316431 w 1774876"/>
                              <a:gd name="connsiteY51" fmla="*/ 724825 h 1666924"/>
                              <a:gd name="connsiteX52" fmla="*/ 1336706 w 1774876"/>
                              <a:gd name="connsiteY52" fmla="*/ 1304759 h 1666924"/>
                              <a:gd name="connsiteX53" fmla="*/ 1367119 w 1774876"/>
                              <a:gd name="connsiteY53" fmla="*/ 751185 h 1666924"/>
                              <a:gd name="connsiteX54" fmla="*/ 1385366 w 1774876"/>
                              <a:gd name="connsiteY54" fmla="*/ 923544 h 1666924"/>
                              <a:gd name="connsiteX55" fmla="*/ 1409695 w 1774876"/>
                              <a:gd name="connsiteY55" fmla="*/ 755241 h 1666924"/>
                              <a:gd name="connsiteX56" fmla="*/ 1442135 w 1774876"/>
                              <a:gd name="connsiteY56" fmla="*/ 1329092 h 1666924"/>
                              <a:gd name="connsiteX57" fmla="*/ 1482685 w 1774876"/>
                              <a:gd name="connsiteY57" fmla="*/ 1286510 h 1666924"/>
                              <a:gd name="connsiteX58" fmla="*/ 1511070 w 1774876"/>
                              <a:gd name="connsiteY58" fmla="*/ 416608 h 1666924"/>
                              <a:gd name="connsiteX59" fmla="*/ 1533372 w 1774876"/>
                              <a:gd name="connsiteY59" fmla="*/ 807962 h 1666924"/>
                              <a:gd name="connsiteX60" fmla="*/ 1582031 w 1774876"/>
                              <a:gd name="connsiteY60" fmla="*/ 114474 h 1666924"/>
                              <a:gd name="connsiteX61" fmla="*/ 1594196 w 1774876"/>
                              <a:gd name="connsiteY61" fmla="*/ 1343287 h 1666924"/>
                              <a:gd name="connsiteX62" fmla="*/ 1628662 w 1774876"/>
                              <a:gd name="connsiteY62" fmla="*/ 655882 h 1666924"/>
                              <a:gd name="connsiteX63" fmla="*/ 1655020 w 1774876"/>
                              <a:gd name="connsiteY63" fmla="*/ 1529839 h 1666924"/>
                              <a:gd name="connsiteX64" fmla="*/ 1697596 w 1774876"/>
                              <a:gd name="connsiteY64" fmla="*/ 343609 h 1666924"/>
                              <a:gd name="connsiteX65" fmla="*/ 1721926 w 1774876"/>
                              <a:gd name="connsiteY65" fmla="*/ 728881 h 1666924"/>
                              <a:gd name="connsiteX66" fmla="*/ 1774876 w 1774876"/>
                              <a:gd name="connsiteY66" fmla="*/ 727636 h 1666924"/>
                              <a:gd name="connsiteX0" fmla="*/ 0 w 1774876"/>
                              <a:gd name="connsiteY0" fmla="*/ 770033 h 1666924"/>
                              <a:gd name="connsiteX1" fmla="*/ 23347 w 1774876"/>
                              <a:gd name="connsiteY1" fmla="*/ 824508 h 1666924"/>
                              <a:gd name="connsiteX2" fmla="*/ 52530 w 1774876"/>
                              <a:gd name="connsiteY2" fmla="*/ 752524 h 1666924"/>
                              <a:gd name="connsiteX3" fmla="*/ 79767 w 1774876"/>
                              <a:gd name="connsiteY3" fmla="*/ 826454 h 1666924"/>
                              <a:gd name="connsiteX4" fmla="*/ 105059 w 1774876"/>
                              <a:gd name="connsiteY4" fmla="*/ 756415 h 1666924"/>
                              <a:gd name="connsiteX5" fmla="*/ 147861 w 1774876"/>
                              <a:gd name="connsiteY5" fmla="*/ 871201 h 1666924"/>
                              <a:gd name="connsiteX6" fmla="*/ 192608 w 1774876"/>
                              <a:gd name="connsiteY6" fmla="*/ 690267 h 1666924"/>
                              <a:gd name="connsiteX7" fmla="*/ 217900 w 1774876"/>
                              <a:gd name="connsiteY7" fmla="*/ 777816 h 1666924"/>
                              <a:gd name="connsiteX8" fmla="*/ 241246 w 1774876"/>
                              <a:gd name="connsiteY8" fmla="*/ 770033 h 1666924"/>
                              <a:gd name="connsiteX9" fmla="*/ 252920 w 1774876"/>
                              <a:gd name="connsiteY9" fmla="*/ 824508 h 1666924"/>
                              <a:gd name="connsiteX10" fmla="*/ 247083 w 1774876"/>
                              <a:gd name="connsiteY10" fmla="*/ 873147 h 1666924"/>
                              <a:gd name="connsiteX11" fmla="*/ 272375 w 1774876"/>
                              <a:gd name="connsiteY11" fmla="*/ 908166 h 1666924"/>
                              <a:gd name="connsiteX12" fmla="*/ 272375 w 1774876"/>
                              <a:gd name="connsiteY12" fmla="*/ 950968 h 1666924"/>
                              <a:gd name="connsiteX13" fmla="*/ 299612 w 1774876"/>
                              <a:gd name="connsiteY13" fmla="*/ 875092 h 1666924"/>
                              <a:gd name="connsiteX14" fmla="*/ 324904 w 1774876"/>
                              <a:gd name="connsiteY14" fmla="*/ 915948 h 1666924"/>
                              <a:gd name="connsiteX15" fmla="*/ 324904 w 1774876"/>
                              <a:gd name="connsiteY15" fmla="*/ 970423 h 1666924"/>
                              <a:gd name="connsiteX16" fmla="*/ 344360 w 1774876"/>
                              <a:gd name="connsiteY16" fmla="*/ 1017116 h 1666924"/>
                              <a:gd name="connsiteX17" fmla="*/ 377434 w 1774876"/>
                              <a:gd name="connsiteY17" fmla="*/ 995715 h 1666924"/>
                              <a:gd name="connsiteX18" fmla="*/ 363815 w 1774876"/>
                              <a:gd name="connsiteY18" fmla="*/ 917894 h 1666924"/>
                              <a:gd name="connsiteX19" fmla="*/ 381325 w 1774876"/>
                              <a:gd name="connsiteY19" fmla="*/ 910112 h 1666924"/>
                              <a:gd name="connsiteX20" fmla="*/ 402725 w 1774876"/>
                              <a:gd name="connsiteY20" fmla="*/ 565753 h 1666924"/>
                              <a:gd name="connsiteX21" fmla="*/ 447473 w 1774876"/>
                              <a:gd name="connsiteY21" fmla="*/ 1264199 h 1666924"/>
                              <a:gd name="connsiteX22" fmla="*/ 480547 w 1774876"/>
                              <a:gd name="connsiteY22" fmla="*/ 1030735 h 1666924"/>
                              <a:gd name="connsiteX23" fmla="*/ 494165 w 1774876"/>
                              <a:gd name="connsiteY23" fmla="*/ 1071591 h 1666924"/>
                              <a:gd name="connsiteX24" fmla="*/ 509730 w 1774876"/>
                              <a:gd name="connsiteY24" fmla="*/ 1046299 h 1666924"/>
                              <a:gd name="connsiteX25" fmla="*/ 527240 w 1774876"/>
                              <a:gd name="connsiteY25" fmla="*/ 1163031 h 1666924"/>
                              <a:gd name="connsiteX26" fmla="*/ 589497 w 1774876"/>
                              <a:gd name="connsiteY26" fmla="*/ 176646 h 1666924"/>
                              <a:gd name="connsiteX27" fmla="*/ 618680 w 1774876"/>
                              <a:gd name="connsiteY27" fmla="*/ 419838 h 1666924"/>
                              <a:gd name="connsiteX28" fmla="*/ 638135 w 1774876"/>
                              <a:gd name="connsiteY28" fmla="*/ 330343 h 1666924"/>
                              <a:gd name="connsiteX29" fmla="*/ 661481 w 1774876"/>
                              <a:gd name="connsiteY29" fmla="*/ 1530736 h 1666924"/>
                              <a:gd name="connsiteX30" fmla="*/ 688719 w 1774876"/>
                              <a:gd name="connsiteY30" fmla="*/ 1666924 h 1666924"/>
                              <a:gd name="connsiteX31" fmla="*/ 762649 w 1774876"/>
                              <a:gd name="connsiteY31" fmla="*/ 52132 h 1666924"/>
                              <a:gd name="connsiteX32" fmla="*/ 782104 w 1774876"/>
                              <a:gd name="connsiteY32" fmla="*/ 85206 h 1666924"/>
                              <a:gd name="connsiteX33" fmla="*/ 795723 w 1774876"/>
                              <a:gd name="connsiteY33" fmla="*/ 1612520 h 1666924"/>
                              <a:gd name="connsiteX34" fmla="*/ 842002 w 1774876"/>
                              <a:gd name="connsiteY34" fmla="*/ 29308 h 1666924"/>
                              <a:gd name="connsiteX35" fmla="*/ 862276 w 1774876"/>
                              <a:gd name="connsiteY35" fmla="*/ 925573 h 1666924"/>
                              <a:gd name="connsiteX36" fmla="*/ 884578 w 1774876"/>
                              <a:gd name="connsiteY36" fmla="*/ 380109 h 1666924"/>
                              <a:gd name="connsiteX37" fmla="*/ 908908 w 1774876"/>
                              <a:gd name="connsiteY37" fmla="*/ 256417 h 1666924"/>
                              <a:gd name="connsiteX38" fmla="*/ 947430 w 1774876"/>
                              <a:gd name="connsiteY38" fmla="*/ 895155 h 1666924"/>
                              <a:gd name="connsiteX39" fmla="*/ 994063 w 1774876"/>
                              <a:gd name="connsiteY39" fmla="*/ 532189 h 1666924"/>
                              <a:gd name="connsiteX40" fmla="*/ 1020420 w 1774876"/>
                              <a:gd name="connsiteY40" fmla="*/ 1022904 h 1666924"/>
                              <a:gd name="connsiteX41" fmla="*/ 1052860 w 1774876"/>
                              <a:gd name="connsiteY41" fmla="*/ 666021 h 1666924"/>
                              <a:gd name="connsiteX42" fmla="*/ 1073135 w 1774876"/>
                              <a:gd name="connsiteY42" fmla="*/ 1217567 h 1666924"/>
                              <a:gd name="connsiteX43" fmla="*/ 1105575 w 1774876"/>
                              <a:gd name="connsiteY43" fmla="*/ 791740 h 1666924"/>
                              <a:gd name="connsiteX44" fmla="*/ 1113685 w 1774876"/>
                              <a:gd name="connsiteY44" fmla="*/ 1355454 h 1666924"/>
                              <a:gd name="connsiteX45" fmla="*/ 1160317 w 1774876"/>
                              <a:gd name="connsiteY45" fmla="*/ 284805 h 1666924"/>
                              <a:gd name="connsiteX46" fmla="*/ 1172481 w 1774876"/>
                              <a:gd name="connsiteY46" fmla="*/ 1057375 h 1666924"/>
                              <a:gd name="connsiteX47" fmla="*/ 1206948 w 1774876"/>
                              <a:gd name="connsiteY47" fmla="*/ 347665 h 1666924"/>
                              <a:gd name="connsiteX48" fmla="*/ 1229250 w 1774876"/>
                              <a:gd name="connsiteY48" fmla="*/ 891100 h 1666924"/>
                              <a:gd name="connsiteX49" fmla="*/ 1257634 w 1774876"/>
                              <a:gd name="connsiteY49" fmla="*/ 714686 h 1666924"/>
                              <a:gd name="connsiteX50" fmla="*/ 1277909 w 1774876"/>
                              <a:gd name="connsiteY50" fmla="*/ 1004654 h 1666924"/>
                              <a:gd name="connsiteX51" fmla="*/ 1316431 w 1774876"/>
                              <a:gd name="connsiteY51" fmla="*/ 724825 h 1666924"/>
                              <a:gd name="connsiteX52" fmla="*/ 1336706 w 1774876"/>
                              <a:gd name="connsiteY52" fmla="*/ 1304759 h 1666924"/>
                              <a:gd name="connsiteX53" fmla="*/ 1367119 w 1774876"/>
                              <a:gd name="connsiteY53" fmla="*/ 751185 h 1666924"/>
                              <a:gd name="connsiteX54" fmla="*/ 1385366 w 1774876"/>
                              <a:gd name="connsiteY54" fmla="*/ 923544 h 1666924"/>
                              <a:gd name="connsiteX55" fmla="*/ 1409695 w 1774876"/>
                              <a:gd name="connsiteY55" fmla="*/ 755241 h 1666924"/>
                              <a:gd name="connsiteX56" fmla="*/ 1442135 w 1774876"/>
                              <a:gd name="connsiteY56" fmla="*/ 1329092 h 1666924"/>
                              <a:gd name="connsiteX57" fmla="*/ 1482685 w 1774876"/>
                              <a:gd name="connsiteY57" fmla="*/ 1286510 h 1666924"/>
                              <a:gd name="connsiteX58" fmla="*/ 1511070 w 1774876"/>
                              <a:gd name="connsiteY58" fmla="*/ 416608 h 1666924"/>
                              <a:gd name="connsiteX59" fmla="*/ 1533372 w 1774876"/>
                              <a:gd name="connsiteY59" fmla="*/ 807962 h 1666924"/>
                              <a:gd name="connsiteX60" fmla="*/ 1582031 w 1774876"/>
                              <a:gd name="connsiteY60" fmla="*/ 114474 h 1666924"/>
                              <a:gd name="connsiteX61" fmla="*/ 1594196 w 1774876"/>
                              <a:gd name="connsiteY61" fmla="*/ 1343287 h 1666924"/>
                              <a:gd name="connsiteX62" fmla="*/ 1628662 w 1774876"/>
                              <a:gd name="connsiteY62" fmla="*/ 655882 h 1666924"/>
                              <a:gd name="connsiteX63" fmla="*/ 1655020 w 1774876"/>
                              <a:gd name="connsiteY63" fmla="*/ 1529839 h 1666924"/>
                              <a:gd name="connsiteX64" fmla="*/ 1697596 w 1774876"/>
                              <a:gd name="connsiteY64" fmla="*/ 343609 h 1666924"/>
                              <a:gd name="connsiteX65" fmla="*/ 1721926 w 1774876"/>
                              <a:gd name="connsiteY65" fmla="*/ 728881 h 1666924"/>
                              <a:gd name="connsiteX66" fmla="*/ 1748283 w 1774876"/>
                              <a:gd name="connsiteY66" fmla="*/ 219917 h 1666924"/>
                              <a:gd name="connsiteX67" fmla="*/ 1774876 w 1774876"/>
                              <a:gd name="connsiteY67" fmla="*/ 727636 h 1666924"/>
                              <a:gd name="connsiteX0" fmla="*/ 0 w 1787041"/>
                              <a:gd name="connsiteY0" fmla="*/ 770033 h 1666924"/>
                              <a:gd name="connsiteX1" fmla="*/ 23347 w 1787041"/>
                              <a:gd name="connsiteY1" fmla="*/ 824508 h 1666924"/>
                              <a:gd name="connsiteX2" fmla="*/ 52530 w 1787041"/>
                              <a:gd name="connsiteY2" fmla="*/ 752524 h 1666924"/>
                              <a:gd name="connsiteX3" fmla="*/ 79767 w 1787041"/>
                              <a:gd name="connsiteY3" fmla="*/ 826454 h 1666924"/>
                              <a:gd name="connsiteX4" fmla="*/ 105059 w 1787041"/>
                              <a:gd name="connsiteY4" fmla="*/ 756415 h 1666924"/>
                              <a:gd name="connsiteX5" fmla="*/ 147861 w 1787041"/>
                              <a:gd name="connsiteY5" fmla="*/ 871201 h 1666924"/>
                              <a:gd name="connsiteX6" fmla="*/ 192608 w 1787041"/>
                              <a:gd name="connsiteY6" fmla="*/ 690267 h 1666924"/>
                              <a:gd name="connsiteX7" fmla="*/ 217900 w 1787041"/>
                              <a:gd name="connsiteY7" fmla="*/ 777816 h 1666924"/>
                              <a:gd name="connsiteX8" fmla="*/ 241246 w 1787041"/>
                              <a:gd name="connsiteY8" fmla="*/ 770033 h 1666924"/>
                              <a:gd name="connsiteX9" fmla="*/ 252920 w 1787041"/>
                              <a:gd name="connsiteY9" fmla="*/ 824508 h 1666924"/>
                              <a:gd name="connsiteX10" fmla="*/ 247083 w 1787041"/>
                              <a:gd name="connsiteY10" fmla="*/ 873147 h 1666924"/>
                              <a:gd name="connsiteX11" fmla="*/ 272375 w 1787041"/>
                              <a:gd name="connsiteY11" fmla="*/ 908166 h 1666924"/>
                              <a:gd name="connsiteX12" fmla="*/ 272375 w 1787041"/>
                              <a:gd name="connsiteY12" fmla="*/ 950968 h 1666924"/>
                              <a:gd name="connsiteX13" fmla="*/ 299612 w 1787041"/>
                              <a:gd name="connsiteY13" fmla="*/ 875092 h 1666924"/>
                              <a:gd name="connsiteX14" fmla="*/ 324904 w 1787041"/>
                              <a:gd name="connsiteY14" fmla="*/ 915948 h 1666924"/>
                              <a:gd name="connsiteX15" fmla="*/ 324904 w 1787041"/>
                              <a:gd name="connsiteY15" fmla="*/ 970423 h 1666924"/>
                              <a:gd name="connsiteX16" fmla="*/ 344360 w 1787041"/>
                              <a:gd name="connsiteY16" fmla="*/ 1017116 h 1666924"/>
                              <a:gd name="connsiteX17" fmla="*/ 377434 w 1787041"/>
                              <a:gd name="connsiteY17" fmla="*/ 995715 h 1666924"/>
                              <a:gd name="connsiteX18" fmla="*/ 363815 w 1787041"/>
                              <a:gd name="connsiteY18" fmla="*/ 917894 h 1666924"/>
                              <a:gd name="connsiteX19" fmla="*/ 381325 w 1787041"/>
                              <a:gd name="connsiteY19" fmla="*/ 910112 h 1666924"/>
                              <a:gd name="connsiteX20" fmla="*/ 402725 w 1787041"/>
                              <a:gd name="connsiteY20" fmla="*/ 565753 h 1666924"/>
                              <a:gd name="connsiteX21" fmla="*/ 447473 w 1787041"/>
                              <a:gd name="connsiteY21" fmla="*/ 1264199 h 1666924"/>
                              <a:gd name="connsiteX22" fmla="*/ 480547 w 1787041"/>
                              <a:gd name="connsiteY22" fmla="*/ 1030735 h 1666924"/>
                              <a:gd name="connsiteX23" fmla="*/ 494165 w 1787041"/>
                              <a:gd name="connsiteY23" fmla="*/ 1071591 h 1666924"/>
                              <a:gd name="connsiteX24" fmla="*/ 509730 w 1787041"/>
                              <a:gd name="connsiteY24" fmla="*/ 1046299 h 1666924"/>
                              <a:gd name="connsiteX25" fmla="*/ 527240 w 1787041"/>
                              <a:gd name="connsiteY25" fmla="*/ 1163031 h 1666924"/>
                              <a:gd name="connsiteX26" fmla="*/ 589497 w 1787041"/>
                              <a:gd name="connsiteY26" fmla="*/ 176646 h 1666924"/>
                              <a:gd name="connsiteX27" fmla="*/ 618680 w 1787041"/>
                              <a:gd name="connsiteY27" fmla="*/ 419838 h 1666924"/>
                              <a:gd name="connsiteX28" fmla="*/ 638135 w 1787041"/>
                              <a:gd name="connsiteY28" fmla="*/ 330343 h 1666924"/>
                              <a:gd name="connsiteX29" fmla="*/ 661481 w 1787041"/>
                              <a:gd name="connsiteY29" fmla="*/ 1530736 h 1666924"/>
                              <a:gd name="connsiteX30" fmla="*/ 688719 w 1787041"/>
                              <a:gd name="connsiteY30" fmla="*/ 1666924 h 1666924"/>
                              <a:gd name="connsiteX31" fmla="*/ 762649 w 1787041"/>
                              <a:gd name="connsiteY31" fmla="*/ 52132 h 1666924"/>
                              <a:gd name="connsiteX32" fmla="*/ 782104 w 1787041"/>
                              <a:gd name="connsiteY32" fmla="*/ 85206 h 1666924"/>
                              <a:gd name="connsiteX33" fmla="*/ 795723 w 1787041"/>
                              <a:gd name="connsiteY33" fmla="*/ 1612520 h 1666924"/>
                              <a:gd name="connsiteX34" fmla="*/ 842002 w 1787041"/>
                              <a:gd name="connsiteY34" fmla="*/ 29308 h 1666924"/>
                              <a:gd name="connsiteX35" fmla="*/ 862276 w 1787041"/>
                              <a:gd name="connsiteY35" fmla="*/ 925573 h 1666924"/>
                              <a:gd name="connsiteX36" fmla="*/ 884578 w 1787041"/>
                              <a:gd name="connsiteY36" fmla="*/ 380109 h 1666924"/>
                              <a:gd name="connsiteX37" fmla="*/ 908908 w 1787041"/>
                              <a:gd name="connsiteY37" fmla="*/ 256417 h 1666924"/>
                              <a:gd name="connsiteX38" fmla="*/ 947430 w 1787041"/>
                              <a:gd name="connsiteY38" fmla="*/ 895155 h 1666924"/>
                              <a:gd name="connsiteX39" fmla="*/ 994063 w 1787041"/>
                              <a:gd name="connsiteY39" fmla="*/ 532189 h 1666924"/>
                              <a:gd name="connsiteX40" fmla="*/ 1020420 w 1787041"/>
                              <a:gd name="connsiteY40" fmla="*/ 1022904 h 1666924"/>
                              <a:gd name="connsiteX41" fmla="*/ 1052860 w 1787041"/>
                              <a:gd name="connsiteY41" fmla="*/ 666021 h 1666924"/>
                              <a:gd name="connsiteX42" fmla="*/ 1073135 w 1787041"/>
                              <a:gd name="connsiteY42" fmla="*/ 1217567 h 1666924"/>
                              <a:gd name="connsiteX43" fmla="*/ 1105575 w 1787041"/>
                              <a:gd name="connsiteY43" fmla="*/ 791740 h 1666924"/>
                              <a:gd name="connsiteX44" fmla="*/ 1113685 w 1787041"/>
                              <a:gd name="connsiteY44" fmla="*/ 1355454 h 1666924"/>
                              <a:gd name="connsiteX45" fmla="*/ 1160317 w 1787041"/>
                              <a:gd name="connsiteY45" fmla="*/ 284805 h 1666924"/>
                              <a:gd name="connsiteX46" fmla="*/ 1172481 w 1787041"/>
                              <a:gd name="connsiteY46" fmla="*/ 1057375 h 1666924"/>
                              <a:gd name="connsiteX47" fmla="*/ 1206948 w 1787041"/>
                              <a:gd name="connsiteY47" fmla="*/ 347665 h 1666924"/>
                              <a:gd name="connsiteX48" fmla="*/ 1229250 w 1787041"/>
                              <a:gd name="connsiteY48" fmla="*/ 891100 h 1666924"/>
                              <a:gd name="connsiteX49" fmla="*/ 1257634 w 1787041"/>
                              <a:gd name="connsiteY49" fmla="*/ 714686 h 1666924"/>
                              <a:gd name="connsiteX50" fmla="*/ 1277909 w 1787041"/>
                              <a:gd name="connsiteY50" fmla="*/ 1004654 h 1666924"/>
                              <a:gd name="connsiteX51" fmla="*/ 1316431 w 1787041"/>
                              <a:gd name="connsiteY51" fmla="*/ 724825 h 1666924"/>
                              <a:gd name="connsiteX52" fmla="*/ 1336706 w 1787041"/>
                              <a:gd name="connsiteY52" fmla="*/ 1304759 h 1666924"/>
                              <a:gd name="connsiteX53" fmla="*/ 1367119 w 1787041"/>
                              <a:gd name="connsiteY53" fmla="*/ 751185 h 1666924"/>
                              <a:gd name="connsiteX54" fmla="*/ 1385366 w 1787041"/>
                              <a:gd name="connsiteY54" fmla="*/ 923544 h 1666924"/>
                              <a:gd name="connsiteX55" fmla="*/ 1409695 w 1787041"/>
                              <a:gd name="connsiteY55" fmla="*/ 755241 h 1666924"/>
                              <a:gd name="connsiteX56" fmla="*/ 1442135 w 1787041"/>
                              <a:gd name="connsiteY56" fmla="*/ 1329092 h 1666924"/>
                              <a:gd name="connsiteX57" fmla="*/ 1482685 w 1787041"/>
                              <a:gd name="connsiteY57" fmla="*/ 1286510 h 1666924"/>
                              <a:gd name="connsiteX58" fmla="*/ 1511070 w 1787041"/>
                              <a:gd name="connsiteY58" fmla="*/ 416608 h 1666924"/>
                              <a:gd name="connsiteX59" fmla="*/ 1533372 w 1787041"/>
                              <a:gd name="connsiteY59" fmla="*/ 807962 h 1666924"/>
                              <a:gd name="connsiteX60" fmla="*/ 1582031 w 1787041"/>
                              <a:gd name="connsiteY60" fmla="*/ 114474 h 1666924"/>
                              <a:gd name="connsiteX61" fmla="*/ 1594196 w 1787041"/>
                              <a:gd name="connsiteY61" fmla="*/ 1343287 h 1666924"/>
                              <a:gd name="connsiteX62" fmla="*/ 1628662 w 1787041"/>
                              <a:gd name="connsiteY62" fmla="*/ 655882 h 1666924"/>
                              <a:gd name="connsiteX63" fmla="*/ 1655020 w 1787041"/>
                              <a:gd name="connsiteY63" fmla="*/ 1529839 h 1666924"/>
                              <a:gd name="connsiteX64" fmla="*/ 1697596 w 1787041"/>
                              <a:gd name="connsiteY64" fmla="*/ 343609 h 1666924"/>
                              <a:gd name="connsiteX65" fmla="*/ 1721926 w 1787041"/>
                              <a:gd name="connsiteY65" fmla="*/ 728881 h 1666924"/>
                              <a:gd name="connsiteX66" fmla="*/ 1748283 w 1787041"/>
                              <a:gd name="connsiteY66" fmla="*/ 219917 h 1666924"/>
                              <a:gd name="connsiteX67" fmla="*/ 1787041 w 1787041"/>
                              <a:gd name="connsiteY67" fmla="*/ 468086 h 1666924"/>
                              <a:gd name="connsiteX0" fmla="*/ 0 w 1787041"/>
                              <a:gd name="connsiteY0" fmla="*/ 770033 h 1666924"/>
                              <a:gd name="connsiteX1" fmla="*/ 23347 w 1787041"/>
                              <a:gd name="connsiteY1" fmla="*/ 824508 h 1666924"/>
                              <a:gd name="connsiteX2" fmla="*/ 52530 w 1787041"/>
                              <a:gd name="connsiteY2" fmla="*/ 752524 h 1666924"/>
                              <a:gd name="connsiteX3" fmla="*/ 79767 w 1787041"/>
                              <a:gd name="connsiteY3" fmla="*/ 826454 h 1666924"/>
                              <a:gd name="connsiteX4" fmla="*/ 105059 w 1787041"/>
                              <a:gd name="connsiteY4" fmla="*/ 756415 h 1666924"/>
                              <a:gd name="connsiteX5" fmla="*/ 147861 w 1787041"/>
                              <a:gd name="connsiteY5" fmla="*/ 871201 h 1666924"/>
                              <a:gd name="connsiteX6" fmla="*/ 192608 w 1787041"/>
                              <a:gd name="connsiteY6" fmla="*/ 690267 h 1666924"/>
                              <a:gd name="connsiteX7" fmla="*/ 217900 w 1787041"/>
                              <a:gd name="connsiteY7" fmla="*/ 777816 h 1666924"/>
                              <a:gd name="connsiteX8" fmla="*/ 241246 w 1787041"/>
                              <a:gd name="connsiteY8" fmla="*/ 770033 h 1666924"/>
                              <a:gd name="connsiteX9" fmla="*/ 252920 w 1787041"/>
                              <a:gd name="connsiteY9" fmla="*/ 824508 h 1666924"/>
                              <a:gd name="connsiteX10" fmla="*/ 247083 w 1787041"/>
                              <a:gd name="connsiteY10" fmla="*/ 873147 h 1666924"/>
                              <a:gd name="connsiteX11" fmla="*/ 272375 w 1787041"/>
                              <a:gd name="connsiteY11" fmla="*/ 908166 h 1666924"/>
                              <a:gd name="connsiteX12" fmla="*/ 272375 w 1787041"/>
                              <a:gd name="connsiteY12" fmla="*/ 950968 h 1666924"/>
                              <a:gd name="connsiteX13" fmla="*/ 299612 w 1787041"/>
                              <a:gd name="connsiteY13" fmla="*/ 875092 h 1666924"/>
                              <a:gd name="connsiteX14" fmla="*/ 324904 w 1787041"/>
                              <a:gd name="connsiteY14" fmla="*/ 915948 h 1666924"/>
                              <a:gd name="connsiteX15" fmla="*/ 324904 w 1787041"/>
                              <a:gd name="connsiteY15" fmla="*/ 970423 h 1666924"/>
                              <a:gd name="connsiteX16" fmla="*/ 344360 w 1787041"/>
                              <a:gd name="connsiteY16" fmla="*/ 1017116 h 1666924"/>
                              <a:gd name="connsiteX17" fmla="*/ 377434 w 1787041"/>
                              <a:gd name="connsiteY17" fmla="*/ 995715 h 1666924"/>
                              <a:gd name="connsiteX18" fmla="*/ 363815 w 1787041"/>
                              <a:gd name="connsiteY18" fmla="*/ 917894 h 1666924"/>
                              <a:gd name="connsiteX19" fmla="*/ 381325 w 1787041"/>
                              <a:gd name="connsiteY19" fmla="*/ 910112 h 1666924"/>
                              <a:gd name="connsiteX20" fmla="*/ 402725 w 1787041"/>
                              <a:gd name="connsiteY20" fmla="*/ 565753 h 1666924"/>
                              <a:gd name="connsiteX21" fmla="*/ 447473 w 1787041"/>
                              <a:gd name="connsiteY21" fmla="*/ 1264199 h 1666924"/>
                              <a:gd name="connsiteX22" fmla="*/ 480547 w 1787041"/>
                              <a:gd name="connsiteY22" fmla="*/ 1030735 h 1666924"/>
                              <a:gd name="connsiteX23" fmla="*/ 494165 w 1787041"/>
                              <a:gd name="connsiteY23" fmla="*/ 1071591 h 1666924"/>
                              <a:gd name="connsiteX24" fmla="*/ 509730 w 1787041"/>
                              <a:gd name="connsiteY24" fmla="*/ 1046299 h 1666924"/>
                              <a:gd name="connsiteX25" fmla="*/ 527240 w 1787041"/>
                              <a:gd name="connsiteY25" fmla="*/ 1163031 h 1666924"/>
                              <a:gd name="connsiteX26" fmla="*/ 589497 w 1787041"/>
                              <a:gd name="connsiteY26" fmla="*/ 176646 h 1666924"/>
                              <a:gd name="connsiteX27" fmla="*/ 618680 w 1787041"/>
                              <a:gd name="connsiteY27" fmla="*/ 419838 h 1666924"/>
                              <a:gd name="connsiteX28" fmla="*/ 638135 w 1787041"/>
                              <a:gd name="connsiteY28" fmla="*/ 330343 h 1666924"/>
                              <a:gd name="connsiteX29" fmla="*/ 661481 w 1787041"/>
                              <a:gd name="connsiteY29" fmla="*/ 1530736 h 1666924"/>
                              <a:gd name="connsiteX30" fmla="*/ 688719 w 1787041"/>
                              <a:gd name="connsiteY30" fmla="*/ 1666924 h 1666924"/>
                              <a:gd name="connsiteX31" fmla="*/ 762649 w 1787041"/>
                              <a:gd name="connsiteY31" fmla="*/ 52132 h 1666924"/>
                              <a:gd name="connsiteX32" fmla="*/ 782104 w 1787041"/>
                              <a:gd name="connsiteY32" fmla="*/ 85206 h 1666924"/>
                              <a:gd name="connsiteX33" fmla="*/ 795723 w 1787041"/>
                              <a:gd name="connsiteY33" fmla="*/ 1612520 h 1666924"/>
                              <a:gd name="connsiteX34" fmla="*/ 842002 w 1787041"/>
                              <a:gd name="connsiteY34" fmla="*/ 29308 h 1666924"/>
                              <a:gd name="connsiteX35" fmla="*/ 862276 w 1787041"/>
                              <a:gd name="connsiteY35" fmla="*/ 925573 h 1666924"/>
                              <a:gd name="connsiteX36" fmla="*/ 884578 w 1787041"/>
                              <a:gd name="connsiteY36" fmla="*/ 380109 h 1666924"/>
                              <a:gd name="connsiteX37" fmla="*/ 908908 w 1787041"/>
                              <a:gd name="connsiteY37" fmla="*/ 256417 h 1666924"/>
                              <a:gd name="connsiteX38" fmla="*/ 947430 w 1787041"/>
                              <a:gd name="connsiteY38" fmla="*/ 895155 h 1666924"/>
                              <a:gd name="connsiteX39" fmla="*/ 994063 w 1787041"/>
                              <a:gd name="connsiteY39" fmla="*/ 532189 h 1666924"/>
                              <a:gd name="connsiteX40" fmla="*/ 1020420 w 1787041"/>
                              <a:gd name="connsiteY40" fmla="*/ 1022904 h 1666924"/>
                              <a:gd name="connsiteX41" fmla="*/ 1052860 w 1787041"/>
                              <a:gd name="connsiteY41" fmla="*/ 666021 h 1666924"/>
                              <a:gd name="connsiteX42" fmla="*/ 1073135 w 1787041"/>
                              <a:gd name="connsiteY42" fmla="*/ 1217567 h 1666924"/>
                              <a:gd name="connsiteX43" fmla="*/ 1105575 w 1787041"/>
                              <a:gd name="connsiteY43" fmla="*/ 791740 h 1666924"/>
                              <a:gd name="connsiteX44" fmla="*/ 1113685 w 1787041"/>
                              <a:gd name="connsiteY44" fmla="*/ 1355454 h 1666924"/>
                              <a:gd name="connsiteX45" fmla="*/ 1160317 w 1787041"/>
                              <a:gd name="connsiteY45" fmla="*/ 284805 h 1666924"/>
                              <a:gd name="connsiteX46" fmla="*/ 1172481 w 1787041"/>
                              <a:gd name="connsiteY46" fmla="*/ 1057375 h 1666924"/>
                              <a:gd name="connsiteX47" fmla="*/ 1206948 w 1787041"/>
                              <a:gd name="connsiteY47" fmla="*/ 347665 h 1666924"/>
                              <a:gd name="connsiteX48" fmla="*/ 1229250 w 1787041"/>
                              <a:gd name="connsiteY48" fmla="*/ 891100 h 1666924"/>
                              <a:gd name="connsiteX49" fmla="*/ 1257634 w 1787041"/>
                              <a:gd name="connsiteY49" fmla="*/ 714686 h 1666924"/>
                              <a:gd name="connsiteX50" fmla="*/ 1277909 w 1787041"/>
                              <a:gd name="connsiteY50" fmla="*/ 1004654 h 1666924"/>
                              <a:gd name="connsiteX51" fmla="*/ 1316431 w 1787041"/>
                              <a:gd name="connsiteY51" fmla="*/ 724825 h 1666924"/>
                              <a:gd name="connsiteX52" fmla="*/ 1336706 w 1787041"/>
                              <a:gd name="connsiteY52" fmla="*/ 1304759 h 1666924"/>
                              <a:gd name="connsiteX53" fmla="*/ 1367119 w 1787041"/>
                              <a:gd name="connsiteY53" fmla="*/ 751185 h 1666924"/>
                              <a:gd name="connsiteX54" fmla="*/ 1385366 w 1787041"/>
                              <a:gd name="connsiteY54" fmla="*/ 923544 h 1666924"/>
                              <a:gd name="connsiteX55" fmla="*/ 1409695 w 1787041"/>
                              <a:gd name="connsiteY55" fmla="*/ 755241 h 1666924"/>
                              <a:gd name="connsiteX56" fmla="*/ 1442135 w 1787041"/>
                              <a:gd name="connsiteY56" fmla="*/ 1329092 h 1666924"/>
                              <a:gd name="connsiteX57" fmla="*/ 1482685 w 1787041"/>
                              <a:gd name="connsiteY57" fmla="*/ 1286510 h 1666924"/>
                              <a:gd name="connsiteX58" fmla="*/ 1511070 w 1787041"/>
                              <a:gd name="connsiteY58" fmla="*/ 416608 h 1666924"/>
                              <a:gd name="connsiteX59" fmla="*/ 1533372 w 1787041"/>
                              <a:gd name="connsiteY59" fmla="*/ 807962 h 1666924"/>
                              <a:gd name="connsiteX60" fmla="*/ 1582031 w 1787041"/>
                              <a:gd name="connsiteY60" fmla="*/ 114474 h 1666924"/>
                              <a:gd name="connsiteX61" fmla="*/ 1594196 w 1787041"/>
                              <a:gd name="connsiteY61" fmla="*/ 1343287 h 1666924"/>
                              <a:gd name="connsiteX62" fmla="*/ 1628662 w 1787041"/>
                              <a:gd name="connsiteY62" fmla="*/ 655882 h 1666924"/>
                              <a:gd name="connsiteX63" fmla="*/ 1655020 w 1787041"/>
                              <a:gd name="connsiteY63" fmla="*/ 1529839 h 1666924"/>
                              <a:gd name="connsiteX64" fmla="*/ 1697596 w 1787041"/>
                              <a:gd name="connsiteY64" fmla="*/ 343609 h 1666924"/>
                              <a:gd name="connsiteX65" fmla="*/ 1721926 w 1787041"/>
                              <a:gd name="connsiteY65" fmla="*/ 728881 h 1666924"/>
                              <a:gd name="connsiteX66" fmla="*/ 1748283 w 1787041"/>
                              <a:gd name="connsiteY66" fmla="*/ 219917 h 1666924"/>
                              <a:gd name="connsiteX67" fmla="*/ 1778695 w 1787041"/>
                              <a:gd name="connsiteY67" fmla="*/ 718741 h 1666924"/>
                              <a:gd name="connsiteX68" fmla="*/ 1787041 w 1787041"/>
                              <a:gd name="connsiteY68" fmla="*/ 468086 h 1666924"/>
                              <a:gd name="connsiteX0" fmla="*/ 0 w 1809343"/>
                              <a:gd name="connsiteY0" fmla="*/ 770033 h 1666924"/>
                              <a:gd name="connsiteX1" fmla="*/ 23347 w 1809343"/>
                              <a:gd name="connsiteY1" fmla="*/ 824508 h 1666924"/>
                              <a:gd name="connsiteX2" fmla="*/ 52530 w 1809343"/>
                              <a:gd name="connsiteY2" fmla="*/ 752524 h 1666924"/>
                              <a:gd name="connsiteX3" fmla="*/ 79767 w 1809343"/>
                              <a:gd name="connsiteY3" fmla="*/ 826454 h 1666924"/>
                              <a:gd name="connsiteX4" fmla="*/ 105059 w 1809343"/>
                              <a:gd name="connsiteY4" fmla="*/ 756415 h 1666924"/>
                              <a:gd name="connsiteX5" fmla="*/ 147861 w 1809343"/>
                              <a:gd name="connsiteY5" fmla="*/ 871201 h 1666924"/>
                              <a:gd name="connsiteX6" fmla="*/ 192608 w 1809343"/>
                              <a:gd name="connsiteY6" fmla="*/ 690267 h 1666924"/>
                              <a:gd name="connsiteX7" fmla="*/ 217900 w 1809343"/>
                              <a:gd name="connsiteY7" fmla="*/ 777816 h 1666924"/>
                              <a:gd name="connsiteX8" fmla="*/ 241246 w 1809343"/>
                              <a:gd name="connsiteY8" fmla="*/ 770033 h 1666924"/>
                              <a:gd name="connsiteX9" fmla="*/ 252920 w 1809343"/>
                              <a:gd name="connsiteY9" fmla="*/ 824508 h 1666924"/>
                              <a:gd name="connsiteX10" fmla="*/ 247083 w 1809343"/>
                              <a:gd name="connsiteY10" fmla="*/ 873147 h 1666924"/>
                              <a:gd name="connsiteX11" fmla="*/ 272375 w 1809343"/>
                              <a:gd name="connsiteY11" fmla="*/ 908166 h 1666924"/>
                              <a:gd name="connsiteX12" fmla="*/ 272375 w 1809343"/>
                              <a:gd name="connsiteY12" fmla="*/ 950968 h 1666924"/>
                              <a:gd name="connsiteX13" fmla="*/ 299612 w 1809343"/>
                              <a:gd name="connsiteY13" fmla="*/ 875092 h 1666924"/>
                              <a:gd name="connsiteX14" fmla="*/ 324904 w 1809343"/>
                              <a:gd name="connsiteY14" fmla="*/ 915948 h 1666924"/>
                              <a:gd name="connsiteX15" fmla="*/ 324904 w 1809343"/>
                              <a:gd name="connsiteY15" fmla="*/ 970423 h 1666924"/>
                              <a:gd name="connsiteX16" fmla="*/ 344360 w 1809343"/>
                              <a:gd name="connsiteY16" fmla="*/ 1017116 h 1666924"/>
                              <a:gd name="connsiteX17" fmla="*/ 377434 w 1809343"/>
                              <a:gd name="connsiteY17" fmla="*/ 995715 h 1666924"/>
                              <a:gd name="connsiteX18" fmla="*/ 363815 w 1809343"/>
                              <a:gd name="connsiteY18" fmla="*/ 917894 h 1666924"/>
                              <a:gd name="connsiteX19" fmla="*/ 381325 w 1809343"/>
                              <a:gd name="connsiteY19" fmla="*/ 910112 h 1666924"/>
                              <a:gd name="connsiteX20" fmla="*/ 402725 w 1809343"/>
                              <a:gd name="connsiteY20" fmla="*/ 565753 h 1666924"/>
                              <a:gd name="connsiteX21" fmla="*/ 447473 w 1809343"/>
                              <a:gd name="connsiteY21" fmla="*/ 1264199 h 1666924"/>
                              <a:gd name="connsiteX22" fmla="*/ 480547 w 1809343"/>
                              <a:gd name="connsiteY22" fmla="*/ 1030735 h 1666924"/>
                              <a:gd name="connsiteX23" fmla="*/ 494165 w 1809343"/>
                              <a:gd name="connsiteY23" fmla="*/ 1071591 h 1666924"/>
                              <a:gd name="connsiteX24" fmla="*/ 509730 w 1809343"/>
                              <a:gd name="connsiteY24" fmla="*/ 1046299 h 1666924"/>
                              <a:gd name="connsiteX25" fmla="*/ 527240 w 1809343"/>
                              <a:gd name="connsiteY25" fmla="*/ 1163031 h 1666924"/>
                              <a:gd name="connsiteX26" fmla="*/ 589497 w 1809343"/>
                              <a:gd name="connsiteY26" fmla="*/ 176646 h 1666924"/>
                              <a:gd name="connsiteX27" fmla="*/ 618680 w 1809343"/>
                              <a:gd name="connsiteY27" fmla="*/ 419838 h 1666924"/>
                              <a:gd name="connsiteX28" fmla="*/ 638135 w 1809343"/>
                              <a:gd name="connsiteY28" fmla="*/ 330343 h 1666924"/>
                              <a:gd name="connsiteX29" fmla="*/ 661481 w 1809343"/>
                              <a:gd name="connsiteY29" fmla="*/ 1530736 h 1666924"/>
                              <a:gd name="connsiteX30" fmla="*/ 688719 w 1809343"/>
                              <a:gd name="connsiteY30" fmla="*/ 1666924 h 1666924"/>
                              <a:gd name="connsiteX31" fmla="*/ 762649 w 1809343"/>
                              <a:gd name="connsiteY31" fmla="*/ 52132 h 1666924"/>
                              <a:gd name="connsiteX32" fmla="*/ 782104 w 1809343"/>
                              <a:gd name="connsiteY32" fmla="*/ 85206 h 1666924"/>
                              <a:gd name="connsiteX33" fmla="*/ 795723 w 1809343"/>
                              <a:gd name="connsiteY33" fmla="*/ 1612520 h 1666924"/>
                              <a:gd name="connsiteX34" fmla="*/ 842002 w 1809343"/>
                              <a:gd name="connsiteY34" fmla="*/ 29308 h 1666924"/>
                              <a:gd name="connsiteX35" fmla="*/ 862276 w 1809343"/>
                              <a:gd name="connsiteY35" fmla="*/ 925573 h 1666924"/>
                              <a:gd name="connsiteX36" fmla="*/ 884578 w 1809343"/>
                              <a:gd name="connsiteY36" fmla="*/ 380109 h 1666924"/>
                              <a:gd name="connsiteX37" fmla="*/ 908908 w 1809343"/>
                              <a:gd name="connsiteY37" fmla="*/ 256417 h 1666924"/>
                              <a:gd name="connsiteX38" fmla="*/ 947430 w 1809343"/>
                              <a:gd name="connsiteY38" fmla="*/ 895155 h 1666924"/>
                              <a:gd name="connsiteX39" fmla="*/ 994063 w 1809343"/>
                              <a:gd name="connsiteY39" fmla="*/ 532189 h 1666924"/>
                              <a:gd name="connsiteX40" fmla="*/ 1020420 w 1809343"/>
                              <a:gd name="connsiteY40" fmla="*/ 1022904 h 1666924"/>
                              <a:gd name="connsiteX41" fmla="*/ 1052860 w 1809343"/>
                              <a:gd name="connsiteY41" fmla="*/ 666021 h 1666924"/>
                              <a:gd name="connsiteX42" fmla="*/ 1073135 w 1809343"/>
                              <a:gd name="connsiteY42" fmla="*/ 1217567 h 1666924"/>
                              <a:gd name="connsiteX43" fmla="*/ 1105575 w 1809343"/>
                              <a:gd name="connsiteY43" fmla="*/ 791740 h 1666924"/>
                              <a:gd name="connsiteX44" fmla="*/ 1113685 w 1809343"/>
                              <a:gd name="connsiteY44" fmla="*/ 1355454 h 1666924"/>
                              <a:gd name="connsiteX45" fmla="*/ 1160317 w 1809343"/>
                              <a:gd name="connsiteY45" fmla="*/ 284805 h 1666924"/>
                              <a:gd name="connsiteX46" fmla="*/ 1172481 w 1809343"/>
                              <a:gd name="connsiteY46" fmla="*/ 1057375 h 1666924"/>
                              <a:gd name="connsiteX47" fmla="*/ 1206948 w 1809343"/>
                              <a:gd name="connsiteY47" fmla="*/ 347665 h 1666924"/>
                              <a:gd name="connsiteX48" fmla="*/ 1229250 w 1809343"/>
                              <a:gd name="connsiteY48" fmla="*/ 891100 h 1666924"/>
                              <a:gd name="connsiteX49" fmla="*/ 1257634 w 1809343"/>
                              <a:gd name="connsiteY49" fmla="*/ 714686 h 1666924"/>
                              <a:gd name="connsiteX50" fmla="*/ 1277909 w 1809343"/>
                              <a:gd name="connsiteY50" fmla="*/ 1004654 h 1666924"/>
                              <a:gd name="connsiteX51" fmla="*/ 1316431 w 1809343"/>
                              <a:gd name="connsiteY51" fmla="*/ 724825 h 1666924"/>
                              <a:gd name="connsiteX52" fmla="*/ 1336706 w 1809343"/>
                              <a:gd name="connsiteY52" fmla="*/ 1304759 h 1666924"/>
                              <a:gd name="connsiteX53" fmla="*/ 1367119 w 1809343"/>
                              <a:gd name="connsiteY53" fmla="*/ 751185 h 1666924"/>
                              <a:gd name="connsiteX54" fmla="*/ 1385366 w 1809343"/>
                              <a:gd name="connsiteY54" fmla="*/ 923544 h 1666924"/>
                              <a:gd name="connsiteX55" fmla="*/ 1409695 w 1809343"/>
                              <a:gd name="connsiteY55" fmla="*/ 755241 h 1666924"/>
                              <a:gd name="connsiteX56" fmla="*/ 1442135 w 1809343"/>
                              <a:gd name="connsiteY56" fmla="*/ 1329092 h 1666924"/>
                              <a:gd name="connsiteX57" fmla="*/ 1482685 w 1809343"/>
                              <a:gd name="connsiteY57" fmla="*/ 1286510 h 1666924"/>
                              <a:gd name="connsiteX58" fmla="*/ 1511070 w 1809343"/>
                              <a:gd name="connsiteY58" fmla="*/ 416608 h 1666924"/>
                              <a:gd name="connsiteX59" fmla="*/ 1533372 w 1809343"/>
                              <a:gd name="connsiteY59" fmla="*/ 807962 h 1666924"/>
                              <a:gd name="connsiteX60" fmla="*/ 1582031 w 1809343"/>
                              <a:gd name="connsiteY60" fmla="*/ 114474 h 1666924"/>
                              <a:gd name="connsiteX61" fmla="*/ 1594196 w 1809343"/>
                              <a:gd name="connsiteY61" fmla="*/ 1343287 h 1666924"/>
                              <a:gd name="connsiteX62" fmla="*/ 1628662 w 1809343"/>
                              <a:gd name="connsiteY62" fmla="*/ 655882 h 1666924"/>
                              <a:gd name="connsiteX63" fmla="*/ 1655020 w 1809343"/>
                              <a:gd name="connsiteY63" fmla="*/ 1529839 h 1666924"/>
                              <a:gd name="connsiteX64" fmla="*/ 1697596 w 1809343"/>
                              <a:gd name="connsiteY64" fmla="*/ 343609 h 1666924"/>
                              <a:gd name="connsiteX65" fmla="*/ 1721926 w 1809343"/>
                              <a:gd name="connsiteY65" fmla="*/ 728881 h 1666924"/>
                              <a:gd name="connsiteX66" fmla="*/ 1748283 w 1809343"/>
                              <a:gd name="connsiteY66" fmla="*/ 219917 h 1666924"/>
                              <a:gd name="connsiteX67" fmla="*/ 1778695 w 1809343"/>
                              <a:gd name="connsiteY67" fmla="*/ 718741 h 1666924"/>
                              <a:gd name="connsiteX68" fmla="*/ 1809343 w 1809343"/>
                              <a:gd name="connsiteY68" fmla="*/ 457946 h 1666924"/>
                              <a:gd name="connsiteX0" fmla="*/ 0 w 1809343"/>
                              <a:gd name="connsiteY0" fmla="*/ 770033 h 1666924"/>
                              <a:gd name="connsiteX1" fmla="*/ 23347 w 1809343"/>
                              <a:gd name="connsiteY1" fmla="*/ 824508 h 1666924"/>
                              <a:gd name="connsiteX2" fmla="*/ 52530 w 1809343"/>
                              <a:gd name="connsiteY2" fmla="*/ 752524 h 1666924"/>
                              <a:gd name="connsiteX3" fmla="*/ 79767 w 1809343"/>
                              <a:gd name="connsiteY3" fmla="*/ 826454 h 1666924"/>
                              <a:gd name="connsiteX4" fmla="*/ 105059 w 1809343"/>
                              <a:gd name="connsiteY4" fmla="*/ 756415 h 1666924"/>
                              <a:gd name="connsiteX5" fmla="*/ 147861 w 1809343"/>
                              <a:gd name="connsiteY5" fmla="*/ 871201 h 1666924"/>
                              <a:gd name="connsiteX6" fmla="*/ 192608 w 1809343"/>
                              <a:gd name="connsiteY6" fmla="*/ 690267 h 1666924"/>
                              <a:gd name="connsiteX7" fmla="*/ 217900 w 1809343"/>
                              <a:gd name="connsiteY7" fmla="*/ 777816 h 1666924"/>
                              <a:gd name="connsiteX8" fmla="*/ 241246 w 1809343"/>
                              <a:gd name="connsiteY8" fmla="*/ 770033 h 1666924"/>
                              <a:gd name="connsiteX9" fmla="*/ 252920 w 1809343"/>
                              <a:gd name="connsiteY9" fmla="*/ 824508 h 1666924"/>
                              <a:gd name="connsiteX10" fmla="*/ 247083 w 1809343"/>
                              <a:gd name="connsiteY10" fmla="*/ 873147 h 1666924"/>
                              <a:gd name="connsiteX11" fmla="*/ 272375 w 1809343"/>
                              <a:gd name="connsiteY11" fmla="*/ 908166 h 1666924"/>
                              <a:gd name="connsiteX12" fmla="*/ 272375 w 1809343"/>
                              <a:gd name="connsiteY12" fmla="*/ 950968 h 1666924"/>
                              <a:gd name="connsiteX13" fmla="*/ 299612 w 1809343"/>
                              <a:gd name="connsiteY13" fmla="*/ 875092 h 1666924"/>
                              <a:gd name="connsiteX14" fmla="*/ 324904 w 1809343"/>
                              <a:gd name="connsiteY14" fmla="*/ 915948 h 1666924"/>
                              <a:gd name="connsiteX15" fmla="*/ 324904 w 1809343"/>
                              <a:gd name="connsiteY15" fmla="*/ 970423 h 1666924"/>
                              <a:gd name="connsiteX16" fmla="*/ 344360 w 1809343"/>
                              <a:gd name="connsiteY16" fmla="*/ 1017116 h 1666924"/>
                              <a:gd name="connsiteX17" fmla="*/ 377434 w 1809343"/>
                              <a:gd name="connsiteY17" fmla="*/ 995715 h 1666924"/>
                              <a:gd name="connsiteX18" fmla="*/ 363815 w 1809343"/>
                              <a:gd name="connsiteY18" fmla="*/ 917894 h 1666924"/>
                              <a:gd name="connsiteX19" fmla="*/ 381325 w 1809343"/>
                              <a:gd name="connsiteY19" fmla="*/ 910112 h 1666924"/>
                              <a:gd name="connsiteX20" fmla="*/ 402725 w 1809343"/>
                              <a:gd name="connsiteY20" fmla="*/ 565753 h 1666924"/>
                              <a:gd name="connsiteX21" fmla="*/ 447473 w 1809343"/>
                              <a:gd name="connsiteY21" fmla="*/ 1264199 h 1666924"/>
                              <a:gd name="connsiteX22" fmla="*/ 480547 w 1809343"/>
                              <a:gd name="connsiteY22" fmla="*/ 1030735 h 1666924"/>
                              <a:gd name="connsiteX23" fmla="*/ 494165 w 1809343"/>
                              <a:gd name="connsiteY23" fmla="*/ 1071591 h 1666924"/>
                              <a:gd name="connsiteX24" fmla="*/ 509730 w 1809343"/>
                              <a:gd name="connsiteY24" fmla="*/ 1046299 h 1666924"/>
                              <a:gd name="connsiteX25" fmla="*/ 527240 w 1809343"/>
                              <a:gd name="connsiteY25" fmla="*/ 1163031 h 1666924"/>
                              <a:gd name="connsiteX26" fmla="*/ 589497 w 1809343"/>
                              <a:gd name="connsiteY26" fmla="*/ 176646 h 1666924"/>
                              <a:gd name="connsiteX27" fmla="*/ 618680 w 1809343"/>
                              <a:gd name="connsiteY27" fmla="*/ 419838 h 1666924"/>
                              <a:gd name="connsiteX28" fmla="*/ 638135 w 1809343"/>
                              <a:gd name="connsiteY28" fmla="*/ 330343 h 1666924"/>
                              <a:gd name="connsiteX29" fmla="*/ 661481 w 1809343"/>
                              <a:gd name="connsiteY29" fmla="*/ 1530736 h 1666924"/>
                              <a:gd name="connsiteX30" fmla="*/ 688719 w 1809343"/>
                              <a:gd name="connsiteY30" fmla="*/ 1666924 h 1666924"/>
                              <a:gd name="connsiteX31" fmla="*/ 762649 w 1809343"/>
                              <a:gd name="connsiteY31" fmla="*/ 52132 h 1666924"/>
                              <a:gd name="connsiteX32" fmla="*/ 782104 w 1809343"/>
                              <a:gd name="connsiteY32" fmla="*/ 85206 h 1666924"/>
                              <a:gd name="connsiteX33" fmla="*/ 795723 w 1809343"/>
                              <a:gd name="connsiteY33" fmla="*/ 1612520 h 1666924"/>
                              <a:gd name="connsiteX34" fmla="*/ 842002 w 1809343"/>
                              <a:gd name="connsiteY34" fmla="*/ 29308 h 1666924"/>
                              <a:gd name="connsiteX35" fmla="*/ 862276 w 1809343"/>
                              <a:gd name="connsiteY35" fmla="*/ 925573 h 1666924"/>
                              <a:gd name="connsiteX36" fmla="*/ 884578 w 1809343"/>
                              <a:gd name="connsiteY36" fmla="*/ 380109 h 1666924"/>
                              <a:gd name="connsiteX37" fmla="*/ 908908 w 1809343"/>
                              <a:gd name="connsiteY37" fmla="*/ 256417 h 1666924"/>
                              <a:gd name="connsiteX38" fmla="*/ 947430 w 1809343"/>
                              <a:gd name="connsiteY38" fmla="*/ 895155 h 1666924"/>
                              <a:gd name="connsiteX39" fmla="*/ 994063 w 1809343"/>
                              <a:gd name="connsiteY39" fmla="*/ 532189 h 1666924"/>
                              <a:gd name="connsiteX40" fmla="*/ 1020420 w 1809343"/>
                              <a:gd name="connsiteY40" fmla="*/ 1022904 h 1666924"/>
                              <a:gd name="connsiteX41" fmla="*/ 1052860 w 1809343"/>
                              <a:gd name="connsiteY41" fmla="*/ 666021 h 1666924"/>
                              <a:gd name="connsiteX42" fmla="*/ 1073135 w 1809343"/>
                              <a:gd name="connsiteY42" fmla="*/ 1217567 h 1666924"/>
                              <a:gd name="connsiteX43" fmla="*/ 1105575 w 1809343"/>
                              <a:gd name="connsiteY43" fmla="*/ 791740 h 1666924"/>
                              <a:gd name="connsiteX44" fmla="*/ 1113685 w 1809343"/>
                              <a:gd name="connsiteY44" fmla="*/ 1355454 h 1666924"/>
                              <a:gd name="connsiteX45" fmla="*/ 1160317 w 1809343"/>
                              <a:gd name="connsiteY45" fmla="*/ 284805 h 1666924"/>
                              <a:gd name="connsiteX46" fmla="*/ 1172481 w 1809343"/>
                              <a:gd name="connsiteY46" fmla="*/ 1057375 h 1666924"/>
                              <a:gd name="connsiteX47" fmla="*/ 1206948 w 1809343"/>
                              <a:gd name="connsiteY47" fmla="*/ 347665 h 1666924"/>
                              <a:gd name="connsiteX48" fmla="*/ 1229250 w 1809343"/>
                              <a:gd name="connsiteY48" fmla="*/ 891100 h 1666924"/>
                              <a:gd name="connsiteX49" fmla="*/ 1257634 w 1809343"/>
                              <a:gd name="connsiteY49" fmla="*/ 714686 h 1666924"/>
                              <a:gd name="connsiteX50" fmla="*/ 1277909 w 1809343"/>
                              <a:gd name="connsiteY50" fmla="*/ 1004654 h 1666924"/>
                              <a:gd name="connsiteX51" fmla="*/ 1316431 w 1809343"/>
                              <a:gd name="connsiteY51" fmla="*/ 724825 h 1666924"/>
                              <a:gd name="connsiteX52" fmla="*/ 1336706 w 1809343"/>
                              <a:gd name="connsiteY52" fmla="*/ 1304759 h 1666924"/>
                              <a:gd name="connsiteX53" fmla="*/ 1367119 w 1809343"/>
                              <a:gd name="connsiteY53" fmla="*/ 751185 h 1666924"/>
                              <a:gd name="connsiteX54" fmla="*/ 1385366 w 1809343"/>
                              <a:gd name="connsiteY54" fmla="*/ 923544 h 1666924"/>
                              <a:gd name="connsiteX55" fmla="*/ 1409695 w 1809343"/>
                              <a:gd name="connsiteY55" fmla="*/ 755241 h 1666924"/>
                              <a:gd name="connsiteX56" fmla="*/ 1442135 w 1809343"/>
                              <a:gd name="connsiteY56" fmla="*/ 1329092 h 1666924"/>
                              <a:gd name="connsiteX57" fmla="*/ 1482685 w 1809343"/>
                              <a:gd name="connsiteY57" fmla="*/ 1286510 h 1666924"/>
                              <a:gd name="connsiteX58" fmla="*/ 1511070 w 1809343"/>
                              <a:gd name="connsiteY58" fmla="*/ 416608 h 1666924"/>
                              <a:gd name="connsiteX59" fmla="*/ 1533372 w 1809343"/>
                              <a:gd name="connsiteY59" fmla="*/ 807962 h 1666924"/>
                              <a:gd name="connsiteX60" fmla="*/ 1582031 w 1809343"/>
                              <a:gd name="connsiteY60" fmla="*/ 114474 h 1666924"/>
                              <a:gd name="connsiteX61" fmla="*/ 1594196 w 1809343"/>
                              <a:gd name="connsiteY61" fmla="*/ 1343287 h 1666924"/>
                              <a:gd name="connsiteX62" fmla="*/ 1628662 w 1809343"/>
                              <a:gd name="connsiteY62" fmla="*/ 655882 h 1666924"/>
                              <a:gd name="connsiteX63" fmla="*/ 1655020 w 1809343"/>
                              <a:gd name="connsiteY63" fmla="*/ 1529839 h 1666924"/>
                              <a:gd name="connsiteX64" fmla="*/ 1697596 w 1809343"/>
                              <a:gd name="connsiteY64" fmla="*/ 343609 h 1666924"/>
                              <a:gd name="connsiteX65" fmla="*/ 1721926 w 1809343"/>
                              <a:gd name="connsiteY65" fmla="*/ 728881 h 1666924"/>
                              <a:gd name="connsiteX66" fmla="*/ 1748283 w 1809343"/>
                              <a:gd name="connsiteY66" fmla="*/ 219917 h 1666924"/>
                              <a:gd name="connsiteX67" fmla="*/ 1778695 w 1809343"/>
                              <a:gd name="connsiteY67" fmla="*/ 718741 h 1666924"/>
                              <a:gd name="connsiteX68" fmla="*/ 1790860 w 1809343"/>
                              <a:gd name="connsiteY68" fmla="*/ 475412 h 1666924"/>
                              <a:gd name="connsiteX69" fmla="*/ 1809343 w 1809343"/>
                              <a:gd name="connsiteY69" fmla="*/ 457946 h 1666924"/>
                              <a:gd name="connsiteX0" fmla="*/ 0 w 1817453"/>
                              <a:gd name="connsiteY0" fmla="*/ 770033 h 1666924"/>
                              <a:gd name="connsiteX1" fmla="*/ 23347 w 1817453"/>
                              <a:gd name="connsiteY1" fmla="*/ 824508 h 1666924"/>
                              <a:gd name="connsiteX2" fmla="*/ 52530 w 1817453"/>
                              <a:gd name="connsiteY2" fmla="*/ 752524 h 1666924"/>
                              <a:gd name="connsiteX3" fmla="*/ 79767 w 1817453"/>
                              <a:gd name="connsiteY3" fmla="*/ 826454 h 1666924"/>
                              <a:gd name="connsiteX4" fmla="*/ 105059 w 1817453"/>
                              <a:gd name="connsiteY4" fmla="*/ 756415 h 1666924"/>
                              <a:gd name="connsiteX5" fmla="*/ 147861 w 1817453"/>
                              <a:gd name="connsiteY5" fmla="*/ 871201 h 1666924"/>
                              <a:gd name="connsiteX6" fmla="*/ 192608 w 1817453"/>
                              <a:gd name="connsiteY6" fmla="*/ 690267 h 1666924"/>
                              <a:gd name="connsiteX7" fmla="*/ 217900 w 1817453"/>
                              <a:gd name="connsiteY7" fmla="*/ 777816 h 1666924"/>
                              <a:gd name="connsiteX8" fmla="*/ 241246 w 1817453"/>
                              <a:gd name="connsiteY8" fmla="*/ 770033 h 1666924"/>
                              <a:gd name="connsiteX9" fmla="*/ 252920 w 1817453"/>
                              <a:gd name="connsiteY9" fmla="*/ 824508 h 1666924"/>
                              <a:gd name="connsiteX10" fmla="*/ 247083 w 1817453"/>
                              <a:gd name="connsiteY10" fmla="*/ 873147 h 1666924"/>
                              <a:gd name="connsiteX11" fmla="*/ 272375 w 1817453"/>
                              <a:gd name="connsiteY11" fmla="*/ 908166 h 1666924"/>
                              <a:gd name="connsiteX12" fmla="*/ 272375 w 1817453"/>
                              <a:gd name="connsiteY12" fmla="*/ 950968 h 1666924"/>
                              <a:gd name="connsiteX13" fmla="*/ 299612 w 1817453"/>
                              <a:gd name="connsiteY13" fmla="*/ 875092 h 1666924"/>
                              <a:gd name="connsiteX14" fmla="*/ 324904 w 1817453"/>
                              <a:gd name="connsiteY14" fmla="*/ 915948 h 1666924"/>
                              <a:gd name="connsiteX15" fmla="*/ 324904 w 1817453"/>
                              <a:gd name="connsiteY15" fmla="*/ 970423 h 1666924"/>
                              <a:gd name="connsiteX16" fmla="*/ 344360 w 1817453"/>
                              <a:gd name="connsiteY16" fmla="*/ 1017116 h 1666924"/>
                              <a:gd name="connsiteX17" fmla="*/ 377434 w 1817453"/>
                              <a:gd name="connsiteY17" fmla="*/ 995715 h 1666924"/>
                              <a:gd name="connsiteX18" fmla="*/ 363815 w 1817453"/>
                              <a:gd name="connsiteY18" fmla="*/ 917894 h 1666924"/>
                              <a:gd name="connsiteX19" fmla="*/ 381325 w 1817453"/>
                              <a:gd name="connsiteY19" fmla="*/ 910112 h 1666924"/>
                              <a:gd name="connsiteX20" fmla="*/ 402725 w 1817453"/>
                              <a:gd name="connsiteY20" fmla="*/ 565753 h 1666924"/>
                              <a:gd name="connsiteX21" fmla="*/ 447473 w 1817453"/>
                              <a:gd name="connsiteY21" fmla="*/ 1264199 h 1666924"/>
                              <a:gd name="connsiteX22" fmla="*/ 480547 w 1817453"/>
                              <a:gd name="connsiteY22" fmla="*/ 1030735 h 1666924"/>
                              <a:gd name="connsiteX23" fmla="*/ 494165 w 1817453"/>
                              <a:gd name="connsiteY23" fmla="*/ 1071591 h 1666924"/>
                              <a:gd name="connsiteX24" fmla="*/ 509730 w 1817453"/>
                              <a:gd name="connsiteY24" fmla="*/ 1046299 h 1666924"/>
                              <a:gd name="connsiteX25" fmla="*/ 527240 w 1817453"/>
                              <a:gd name="connsiteY25" fmla="*/ 1163031 h 1666924"/>
                              <a:gd name="connsiteX26" fmla="*/ 589497 w 1817453"/>
                              <a:gd name="connsiteY26" fmla="*/ 176646 h 1666924"/>
                              <a:gd name="connsiteX27" fmla="*/ 618680 w 1817453"/>
                              <a:gd name="connsiteY27" fmla="*/ 419838 h 1666924"/>
                              <a:gd name="connsiteX28" fmla="*/ 638135 w 1817453"/>
                              <a:gd name="connsiteY28" fmla="*/ 330343 h 1666924"/>
                              <a:gd name="connsiteX29" fmla="*/ 661481 w 1817453"/>
                              <a:gd name="connsiteY29" fmla="*/ 1530736 h 1666924"/>
                              <a:gd name="connsiteX30" fmla="*/ 688719 w 1817453"/>
                              <a:gd name="connsiteY30" fmla="*/ 1666924 h 1666924"/>
                              <a:gd name="connsiteX31" fmla="*/ 762649 w 1817453"/>
                              <a:gd name="connsiteY31" fmla="*/ 52132 h 1666924"/>
                              <a:gd name="connsiteX32" fmla="*/ 782104 w 1817453"/>
                              <a:gd name="connsiteY32" fmla="*/ 85206 h 1666924"/>
                              <a:gd name="connsiteX33" fmla="*/ 795723 w 1817453"/>
                              <a:gd name="connsiteY33" fmla="*/ 1612520 h 1666924"/>
                              <a:gd name="connsiteX34" fmla="*/ 842002 w 1817453"/>
                              <a:gd name="connsiteY34" fmla="*/ 29308 h 1666924"/>
                              <a:gd name="connsiteX35" fmla="*/ 862276 w 1817453"/>
                              <a:gd name="connsiteY35" fmla="*/ 925573 h 1666924"/>
                              <a:gd name="connsiteX36" fmla="*/ 884578 w 1817453"/>
                              <a:gd name="connsiteY36" fmla="*/ 380109 h 1666924"/>
                              <a:gd name="connsiteX37" fmla="*/ 908908 w 1817453"/>
                              <a:gd name="connsiteY37" fmla="*/ 256417 h 1666924"/>
                              <a:gd name="connsiteX38" fmla="*/ 947430 w 1817453"/>
                              <a:gd name="connsiteY38" fmla="*/ 895155 h 1666924"/>
                              <a:gd name="connsiteX39" fmla="*/ 994063 w 1817453"/>
                              <a:gd name="connsiteY39" fmla="*/ 532189 h 1666924"/>
                              <a:gd name="connsiteX40" fmla="*/ 1020420 w 1817453"/>
                              <a:gd name="connsiteY40" fmla="*/ 1022904 h 1666924"/>
                              <a:gd name="connsiteX41" fmla="*/ 1052860 w 1817453"/>
                              <a:gd name="connsiteY41" fmla="*/ 666021 h 1666924"/>
                              <a:gd name="connsiteX42" fmla="*/ 1073135 w 1817453"/>
                              <a:gd name="connsiteY42" fmla="*/ 1217567 h 1666924"/>
                              <a:gd name="connsiteX43" fmla="*/ 1105575 w 1817453"/>
                              <a:gd name="connsiteY43" fmla="*/ 791740 h 1666924"/>
                              <a:gd name="connsiteX44" fmla="*/ 1113685 w 1817453"/>
                              <a:gd name="connsiteY44" fmla="*/ 1355454 h 1666924"/>
                              <a:gd name="connsiteX45" fmla="*/ 1160317 w 1817453"/>
                              <a:gd name="connsiteY45" fmla="*/ 284805 h 1666924"/>
                              <a:gd name="connsiteX46" fmla="*/ 1172481 w 1817453"/>
                              <a:gd name="connsiteY46" fmla="*/ 1057375 h 1666924"/>
                              <a:gd name="connsiteX47" fmla="*/ 1206948 w 1817453"/>
                              <a:gd name="connsiteY47" fmla="*/ 347665 h 1666924"/>
                              <a:gd name="connsiteX48" fmla="*/ 1229250 w 1817453"/>
                              <a:gd name="connsiteY48" fmla="*/ 891100 h 1666924"/>
                              <a:gd name="connsiteX49" fmla="*/ 1257634 w 1817453"/>
                              <a:gd name="connsiteY49" fmla="*/ 714686 h 1666924"/>
                              <a:gd name="connsiteX50" fmla="*/ 1277909 w 1817453"/>
                              <a:gd name="connsiteY50" fmla="*/ 1004654 h 1666924"/>
                              <a:gd name="connsiteX51" fmla="*/ 1316431 w 1817453"/>
                              <a:gd name="connsiteY51" fmla="*/ 724825 h 1666924"/>
                              <a:gd name="connsiteX52" fmla="*/ 1336706 w 1817453"/>
                              <a:gd name="connsiteY52" fmla="*/ 1304759 h 1666924"/>
                              <a:gd name="connsiteX53" fmla="*/ 1367119 w 1817453"/>
                              <a:gd name="connsiteY53" fmla="*/ 751185 h 1666924"/>
                              <a:gd name="connsiteX54" fmla="*/ 1385366 w 1817453"/>
                              <a:gd name="connsiteY54" fmla="*/ 923544 h 1666924"/>
                              <a:gd name="connsiteX55" fmla="*/ 1409695 w 1817453"/>
                              <a:gd name="connsiteY55" fmla="*/ 755241 h 1666924"/>
                              <a:gd name="connsiteX56" fmla="*/ 1442135 w 1817453"/>
                              <a:gd name="connsiteY56" fmla="*/ 1329092 h 1666924"/>
                              <a:gd name="connsiteX57" fmla="*/ 1482685 w 1817453"/>
                              <a:gd name="connsiteY57" fmla="*/ 1286510 h 1666924"/>
                              <a:gd name="connsiteX58" fmla="*/ 1511070 w 1817453"/>
                              <a:gd name="connsiteY58" fmla="*/ 416608 h 1666924"/>
                              <a:gd name="connsiteX59" fmla="*/ 1533372 w 1817453"/>
                              <a:gd name="connsiteY59" fmla="*/ 807962 h 1666924"/>
                              <a:gd name="connsiteX60" fmla="*/ 1582031 w 1817453"/>
                              <a:gd name="connsiteY60" fmla="*/ 114474 h 1666924"/>
                              <a:gd name="connsiteX61" fmla="*/ 1594196 w 1817453"/>
                              <a:gd name="connsiteY61" fmla="*/ 1343287 h 1666924"/>
                              <a:gd name="connsiteX62" fmla="*/ 1628662 w 1817453"/>
                              <a:gd name="connsiteY62" fmla="*/ 655882 h 1666924"/>
                              <a:gd name="connsiteX63" fmla="*/ 1655020 w 1817453"/>
                              <a:gd name="connsiteY63" fmla="*/ 1529839 h 1666924"/>
                              <a:gd name="connsiteX64" fmla="*/ 1697596 w 1817453"/>
                              <a:gd name="connsiteY64" fmla="*/ 343609 h 1666924"/>
                              <a:gd name="connsiteX65" fmla="*/ 1721926 w 1817453"/>
                              <a:gd name="connsiteY65" fmla="*/ 728881 h 1666924"/>
                              <a:gd name="connsiteX66" fmla="*/ 1748283 w 1817453"/>
                              <a:gd name="connsiteY66" fmla="*/ 219917 h 1666924"/>
                              <a:gd name="connsiteX67" fmla="*/ 1778695 w 1817453"/>
                              <a:gd name="connsiteY67" fmla="*/ 718741 h 1666924"/>
                              <a:gd name="connsiteX68" fmla="*/ 1790860 w 1817453"/>
                              <a:gd name="connsiteY68" fmla="*/ 475412 h 1666924"/>
                              <a:gd name="connsiteX69" fmla="*/ 1817453 w 1817453"/>
                              <a:gd name="connsiteY69" fmla="*/ 500529 h 1666924"/>
                              <a:gd name="connsiteX0" fmla="*/ 0 w 1823535"/>
                              <a:gd name="connsiteY0" fmla="*/ 770033 h 1666924"/>
                              <a:gd name="connsiteX1" fmla="*/ 23347 w 1823535"/>
                              <a:gd name="connsiteY1" fmla="*/ 824508 h 1666924"/>
                              <a:gd name="connsiteX2" fmla="*/ 52530 w 1823535"/>
                              <a:gd name="connsiteY2" fmla="*/ 752524 h 1666924"/>
                              <a:gd name="connsiteX3" fmla="*/ 79767 w 1823535"/>
                              <a:gd name="connsiteY3" fmla="*/ 826454 h 1666924"/>
                              <a:gd name="connsiteX4" fmla="*/ 105059 w 1823535"/>
                              <a:gd name="connsiteY4" fmla="*/ 756415 h 1666924"/>
                              <a:gd name="connsiteX5" fmla="*/ 147861 w 1823535"/>
                              <a:gd name="connsiteY5" fmla="*/ 871201 h 1666924"/>
                              <a:gd name="connsiteX6" fmla="*/ 192608 w 1823535"/>
                              <a:gd name="connsiteY6" fmla="*/ 690267 h 1666924"/>
                              <a:gd name="connsiteX7" fmla="*/ 217900 w 1823535"/>
                              <a:gd name="connsiteY7" fmla="*/ 777816 h 1666924"/>
                              <a:gd name="connsiteX8" fmla="*/ 241246 w 1823535"/>
                              <a:gd name="connsiteY8" fmla="*/ 770033 h 1666924"/>
                              <a:gd name="connsiteX9" fmla="*/ 252920 w 1823535"/>
                              <a:gd name="connsiteY9" fmla="*/ 824508 h 1666924"/>
                              <a:gd name="connsiteX10" fmla="*/ 247083 w 1823535"/>
                              <a:gd name="connsiteY10" fmla="*/ 873147 h 1666924"/>
                              <a:gd name="connsiteX11" fmla="*/ 272375 w 1823535"/>
                              <a:gd name="connsiteY11" fmla="*/ 908166 h 1666924"/>
                              <a:gd name="connsiteX12" fmla="*/ 272375 w 1823535"/>
                              <a:gd name="connsiteY12" fmla="*/ 950968 h 1666924"/>
                              <a:gd name="connsiteX13" fmla="*/ 299612 w 1823535"/>
                              <a:gd name="connsiteY13" fmla="*/ 875092 h 1666924"/>
                              <a:gd name="connsiteX14" fmla="*/ 324904 w 1823535"/>
                              <a:gd name="connsiteY14" fmla="*/ 915948 h 1666924"/>
                              <a:gd name="connsiteX15" fmla="*/ 324904 w 1823535"/>
                              <a:gd name="connsiteY15" fmla="*/ 970423 h 1666924"/>
                              <a:gd name="connsiteX16" fmla="*/ 344360 w 1823535"/>
                              <a:gd name="connsiteY16" fmla="*/ 1017116 h 1666924"/>
                              <a:gd name="connsiteX17" fmla="*/ 377434 w 1823535"/>
                              <a:gd name="connsiteY17" fmla="*/ 995715 h 1666924"/>
                              <a:gd name="connsiteX18" fmla="*/ 363815 w 1823535"/>
                              <a:gd name="connsiteY18" fmla="*/ 917894 h 1666924"/>
                              <a:gd name="connsiteX19" fmla="*/ 381325 w 1823535"/>
                              <a:gd name="connsiteY19" fmla="*/ 910112 h 1666924"/>
                              <a:gd name="connsiteX20" fmla="*/ 402725 w 1823535"/>
                              <a:gd name="connsiteY20" fmla="*/ 565753 h 1666924"/>
                              <a:gd name="connsiteX21" fmla="*/ 447473 w 1823535"/>
                              <a:gd name="connsiteY21" fmla="*/ 1264199 h 1666924"/>
                              <a:gd name="connsiteX22" fmla="*/ 480547 w 1823535"/>
                              <a:gd name="connsiteY22" fmla="*/ 1030735 h 1666924"/>
                              <a:gd name="connsiteX23" fmla="*/ 494165 w 1823535"/>
                              <a:gd name="connsiteY23" fmla="*/ 1071591 h 1666924"/>
                              <a:gd name="connsiteX24" fmla="*/ 509730 w 1823535"/>
                              <a:gd name="connsiteY24" fmla="*/ 1046299 h 1666924"/>
                              <a:gd name="connsiteX25" fmla="*/ 527240 w 1823535"/>
                              <a:gd name="connsiteY25" fmla="*/ 1163031 h 1666924"/>
                              <a:gd name="connsiteX26" fmla="*/ 589497 w 1823535"/>
                              <a:gd name="connsiteY26" fmla="*/ 176646 h 1666924"/>
                              <a:gd name="connsiteX27" fmla="*/ 618680 w 1823535"/>
                              <a:gd name="connsiteY27" fmla="*/ 419838 h 1666924"/>
                              <a:gd name="connsiteX28" fmla="*/ 638135 w 1823535"/>
                              <a:gd name="connsiteY28" fmla="*/ 330343 h 1666924"/>
                              <a:gd name="connsiteX29" fmla="*/ 661481 w 1823535"/>
                              <a:gd name="connsiteY29" fmla="*/ 1530736 h 1666924"/>
                              <a:gd name="connsiteX30" fmla="*/ 688719 w 1823535"/>
                              <a:gd name="connsiteY30" fmla="*/ 1666924 h 1666924"/>
                              <a:gd name="connsiteX31" fmla="*/ 762649 w 1823535"/>
                              <a:gd name="connsiteY31" fmla="*/ 52132 h 1666924"/>
                              <a:gd name="connsiteX32" fmla="*/ 782104 w 1823535"/>
                              <a:gd name="connsiteY32" fmla="*/ 85206 h 1666924"/>
                              <a:gd name="connsiteX33" fmla="*/ 795723 w 1823535"/>
                              <a:gd name="connsiteY33" fmla="*/ 1612520 h 1666924"/>
                              <a:gd name="connsiteX34" fmla="*/ 842002 w 1823535"/>
                              <a:gd name="connsiteY34" fmla="*/ 29308 h 1666924"/>
                              <a:gd name="connsiteX35" fmla="*/ 862276 w 1823535"/>
                              <a:gd name="connsiteY35" fmla="*/ 925573 h 1666924"/>
                              <a:gd name="connsiteX36" fmla="*/ 884578 w 1823535"/>
                              <a:gd name="connsiteY36" fmla="*/ 380109 h 1666924"/>
                              <a:gd name="connsiteX37" fmla="*/ 908908 w 1823535"/>
                              <a:gd name="connsiteY37" fmla="*/ 256417 h 1666924"/>
                              <a:gd name="connsiteX38" fmla="*/ 947430 w 1823535"/>
                              <a:gd name="connsiteY38" fmla="*/ 895155 h 1666924"/>
                              <a:gd name="connsiteX39" fmla="*/ 994063 w 1823535"/>
                              <a:gd name="connsiteY39" fmla="*/ 532189 h 1666924"/>
                              <a:gd name="connsiteX40" fmla="*/ 1020420 w 1823535"/>
                              <a:gd name="connsiteY40" fmla="*/ 1022904 h 1666924"/>
                              <a:gd name="connsiteX41" fmla="*/ 1052860 w 1823535"/>
                              <a:gd name="connsiteY41" fmla="*/ 666021 h 1666924"/>
                              <a:gd name="connsiteX42" fmla="*/ 1073135 w 1823535"/>
                              <a:gd name="connsiteY42" fmla="*/ 1217567 h 1666924"/>
                              <a:gd name="connsiteX43" fmla="*/ 1105575 w 1823535"/>
                              <a:gd name="connsiteY43" fmla="*/ 791740 h 1666924"/>
                              <a:gd name="connsiteX44" fmla="*/ 1113685 w 1823535"/>
                              <a:gd name="connsiteY44" fmla="*/ 1355454 h 1666924"/>
                              <a:gd name="connsiteX45" fmla="*/ 1160317 w 1823535"/>
                              <a:gd name="connsiteY45" fmla="*/ 284805 h 1666924"/>
                              <a:gd name="connsiteX46" fmla="*/ 1172481 w 1823535"/>
                              <a:gd name="connsiteY46" fmla="*/ 1057375 h 1666924"/>
                              <a:gd name="connsiteX47" fmla="*/ 1206948 w 1823535"/>
                              <a:gd name="connsiteY47" fmla="*/ 347665 h 1666924"/>
                              <a:gd name="connsiteX48" fmla="*/ 1229250 w 1823535"/>
                              <a:gd name="connsiteY48" fmla="*/ 891100 h 1666924"/>
                              <a:gd name="connsiteX49" fmla="*/ 1257634 w 1823535"/>
                              <a:gd name="connsiteY49" fmla="*/ 714686 h 1666924"/>
                              <a:gd name="connsiteX50" fmla="*/ 1277909 w 1823535"/>
                              <a:gd name="connsiteY50" fmla="*/ 1004654 h 1666924"/>
                              <a:gd name="connsiteX51" fmla="*/ 1316431 w 1823535"/>
                              <a:gd name="connsiteY51" fmla="*/ 724825 h 1666924"/>
                              <a:gd name="connsiteX52" fmla="*/ 1336706 w 1823535"/>
                              <a:gd name="connsiteY52" fmla="*/ 1304759 h 1666924"/>
                              <a:gd name="connsiteX53" fmla="*/ 1367119 w 1823535"/>
                              <a:gd name="connsiteY53" fmla="*/ 751185 h 1666924"/>
                              <a:gd name="connsiteX54" fmla="*/ 1385366 w 1823535"/>
                              <a:gd name="connsiteY54" fmla="*/ 923544 h 1666924"/>
                              <a:gd name="connsiteX55" fmla="*/ 1409695 w 1823535"/>
                              <a:gd name="connsiteY55" fmla="*/ 755241 h 1666924"/>
                              <a:gd name="connsiteX56" fmla="*/ 1442135 w 1823535"/>
                              <a:gd name="connsiteY56" fmla="*/ 1329092 h 1666924"/>
                              <a:gd name="connsiteX57" fmla="*/ 1482685 w 1823535"/>
                              <a:gd name="connsiteY57" fmla="*/ 1286510 h 1666924"/>
                              <a:gd name="connsiteX58" fmla="*/ 1511070 w 1823535"/>
                              <a:gd name="connsiteY58" fmla="*/ 416608 h 1666924"/>
                              <a:gd name="connsiteX59" fmla="*/ 1533372 w 1823535"/>
                              <a:gd name="connsiteY59" fmla="*/ 807962 h 1666924"/>
                              <a:gd name="connsiteX60" fmla="*/ 1582031 w 1823535"/>
                              <a:gd name="connsiteY60" fmla="*/ 114474 h 1666924"/>
                              <a:gd name="connsiteX61" fmla="*/ 1594196 w 1823535"/>
                              <a:gd name="connsiteY61" fmla="*/ 1343287 h 1666924"/>
                              <a:gd name="connsiteX62" fmla="*/ 1628662 w 1823535"/>
                              <a:gd name="connsiteY62" fmla="*/ 655882 h 1666924"/>
                              <a:gd name="connsiteX63" fmla="*/ 1655020 w 1823535"/>
                              <a:gd name="connsiteY63" fmla="*/ 1529839 h 1666924"/>
                              <a:gd name="connsiteX64" fmla="*/ 1697596 w 1823535"/>
                              <a:gd name="connsiteY64" fmla="*/ 343609 h 1666924"/>
                              <a:gd name="connsiteX65" fmla="*/ 1721926 w 1823535"/>
                              <a:gd name="connsiteY65" fmla="*/ 728881 h 1666924"/>
                              <a:gd name="connsiteX66" fmla="*/ 1748283 w 1823535"/>
                              <a:gd name="connsiteY66" fmla="*/ 219917 h 1666924"/>
                              <a:gd name="connsiteX67" fmla="*/ 1778695 w 1823535"/>
                              <a:gd name="connsiteY67" fmla="*/ 718741 h 1666924"/>
                              <a:gd name="connsiteX68" fmla="*/ 1790860 w 1823535"/>
                              <a:gd name="connsiteY68" fmla="*/ 475412 h 1666924"/>
                              <a:gd name="connsiteX69" fmla="*/ 1823535 w 1823535"/>
                              <a:gd name="connsiteY69" fmla="*/ 474168 h 1666924"/>
                              <a:gd name="connsiteX0" fmla="*/ 0 w 1823545"/>
                              <a:gd name="connsiteY0" fmla="*/ 770033 h 1666924"/>
                              <a:gd name="connsiteX1" fmla="*/ 23347 w 1823545"/>
                              <a:gd name="connsiteY1" fmla="*/ 824508 h 1666924"/>
                              <a:gd name="connsiteX2" fmla="*/ 52530 w 1823545"/>
                              <a:gd name="connsiteY2" fmla="*/ 752524 h 1666924"/>
                              <a:gd name="connsiteX3" fmla="*/ 79767 w 1823545"/>
                              <a:gd name="connsiteY3" fmla="*/ 826454 h 1666924"/>
                              <a:gd name="connsiteX4" fmla="*/ 105059 w 1823545"/>
                              <a:gd name="connsiteY4" fmla="*/ 756415 h 1666924"/>
                              <a:gd name="connsiteX5" fmla="*/ 147861 w 1823545"/>
                              <a:gd name="connsiteY5" fmla="*/ 871201 h 1666924"/>
                              <a:gd name="connsiteX6" fmla="*/ 192608 w 1823545"/>
                              <a:gd name="connsiteY6" fmla="*/ 690267 h 1666924"/>
                              <a:gd name="connsiteX7" fmla="*/ 217900 w 1823545"/>
                              <a:gd name="connsiteY7" fmla="*/ 777816 h 1666924"/>
                              <a:gd name="connsiteX8" fmla="*/ 241246 w 1823545"/>
                              <a:gd name="connsiteY8" fmla="*/ 770033 h 1666924"/>
                              <a:gd name="connsiteX9" fmla="*/ 252920 w 1823545"/>
                              <a:gd name="connsiteY9" fmla="*/ 824508 h 1666924"/>
                              <a:gd name="connsiteX10" fmla="*/ 247083 w 1823545"/>
                              <a:gd name="connsiteY10" fmla="*/ 873147 h 1666924"/>
                              <a:gd name="connsiteX11" fmla="*/ 272375 w 1823545"/>
                              <a:gd name="connsiteY11" fmla="*/ 908166 h 1666924"/>
                              <a:gd name="connsiteX12" fmla="*/ 272375 w 1823545"/>
                              <a:gd name="connsiteY12" fmla="*/ 950968 h 1666924"/>
                              <a:gd name="connsiteX13" fmla="*/ 299612 w 1823545"/>
                              <a:gd name="connsiteY13" fmla="*/ 875092 h 1666924"/>
                              <a:gd name="connsiteX14" fmla="*/ 324904 w 1823545"/>
                              <a:gd name="connsiteY14" fmla="*/ 915948 h 1666924"/>
                              <a:gd name="connsiteX15" fmla="*/ 324904 w 1823545"/>
                              <a:gd name="connsiteY15" fmla="*/ 970423 h 1666924"/>
                              <a:gd name="connsiteX16" fmla="*/ 344360 w 1823545"/>
                              <a:gd name="connsiteY16" fmla="*/ 1017116 h 1666924"/>
                              <a:gd name="connsiteX17" fmla="*/ 377434 w 1823545"/>
                              <a:gd name="connsiteY17" fmla="*/ 995715 h 1666924"/>
                              <a:gd name="connsiteX18" fmla="*/ 363815 w 1823545"/>
                              <a:gd name="connsiteY18" fmla="*/ 917894 h 1666924"/>
                              <a:gd name="connsiteX19" fmla="*/ 381325 w 1823545"/>
                              <a:gd name="connsiteY19" fmla="*/ 910112 h 1666924"/>
                              <a:gd name="connsiteX20" fmla="*/ 402725 w 1823545"/>
                              <a:gd name="connsiteY20" fmla="*/ 565753 h 1666924"/>
                              <a:gd name="connsiteX21" fmla="*/ 447473 w 1823545"/>
                              <a:gd name="connsiteY21" fmla="*/ 1264199 h 1666924"/>
                              <a:gd name="connsiteX22" fmla="*/ 480547 w 1823545"/>
                              <a:gd name="connsiteY22" fmla="*/ 1030735 h 1666924"/>
                              <a:gd name="connsiteX23" fmla="*/ 494165 w 1823545"/>
                              <a:gd name="connsiteY23" fmla="*/ 1071591 h 1666924"/>
                              <a:gd name="connsiteX24" fmla="*/ 509730 w 1823545"/>
                              <a:gd name="connsiteY24" fmla="*/ 1046299 h 1666924"/>
                              <a:gd name="connsiteX25" fmla="*/ 527240 w 1823545"/>
                              <a:gd name="connsiteY25" fmla="*/ 1163031 h 1666924"/>
                              <a:gd name="connsiteX26" fmla="*/ 589497 w 1823545"/>
                              <a:gd name="connsiteY26" fmla="*/ 176646 h 1666924"/>
                              <a:gd name="connsiteX27" fmla="*/ 618680 w 1823545"/>
                              <a:gd name="connsiteY27" fmla="*/ 419838 h 1666924"/>
                              <a:gd name="connsiteX28" fmla="*/ 638135 w 1823545"/>
                              <a:gd name="connsiteY28" fmla="*/ 330343 h 1666924"/>
                              <a:gd name="connsiteX29" fmla="*/ 661481 w 1823545"/>
                              <a:gd name="connsiteY29" fmla="*/ 1530736 h 1666924"/>
                              <a:gd name="connsiteX30" fmla="*/ 688719 w 1823545"/>
                              <a:gd name="connsiteY30" fmla="*/ 1666924 h 1666924"/>
                              <a:gd name="connsiteX31" fmla="*/ 762649 w 1823545"/>
                              <a:gd name="connsiteY31" fmla="*/ 52132 h 1666924"/>
                              <a:gd name="connsiteX32" fmla="*/ 782104 w 1823545"/>
                              <a:gd name="connsiteY32" fmla="*/ 85206 h 1666924"/>
                              <a:gd name="connsiteX33" fmla="*/ 795723 w 1823545"/>
                              <a:gd name="connsiteY33" fmla="*/ 1612520 h 1666924"/>
                              <a:gd name="connsiteX34" fmla="*/ 842002 w 1823545"/>
                              <a:gd name="connsiteY34" fmla="*/ 29308 h 1666924"/>
                              <a:gd name="connsiteX35" fmla="*/ 862276 w 1823545"/>
                              <a:gd name="connsiteY35" fmla="*/ 925573 h 1666924"/>
                              <a:gd name="connsiteX36" fmla="*/ 884578 w 1823545"/>
                              <a:gd name="connsiteY36" fmla="*/ 380109 h 1666924"/>
                              <a:gd name="connsiteX37" fmla="*/ 908908 w 1823545"/>
                              <a:gd name="connsiteY37" fmla="*/ 256417 h 1666924"/>
                              <a:gd name="connsiteX38" fmla="*/ 947430 w 1823545"/>
                              <a:gd name="connsiteY38" fmla="*/ 895155 h 1666924"/>
                              <a:gd name="connsiteX39" fmla="*/ 994063 w 1823545"/>
                              <a:gd name="connsiteY39" fmla="*/ 532189 h 1666924"/>
                              <a:gd name="connsiteX40" fmla="*/ 1020420 w 1823545"/>
                              <a:gd name="connsiteY40" fmla="*/ 1022904 h 1666924"/>
                              <a:gd name="connsiteX41" fmla="*/ 1052860 w 1823545"/>
                              <a:gd name="connsiteY41" fmla="*/ 666021 h 1666924"/>
                              <a:gd name="connsiteX42" fmla="*/ 1073135 w 1823545"/>
                              <a:gd name="connsiteY42" fmla="*/ 1217567 h 1666924"/>
                              <a:gd name="connsiteX43" fmla="*/ 1105575 w 1823545"/>
                              <a:gd name="connsiteY43" fmla="*/ 791740 h 1666924"/>
                              <a:gd name="connsiteX44" fmla="*/ 1113685 w 1823545"/>
                              <a:gd name="connsiteY44" fmla="*/ 1355454 h 1666924"/>
                              <a:gd name="connsiteX45" fmla="*/ 1160317 w 1823545"/>
                              <a:gd name="connsiteY45" fmla="*/ 284805 h 1666924"/>
                              <a:gd name="connsiteX46" fmla="*/ 1172481 w 1823545"/>
                              <a:gd name="connsiteY46" fmla="*/ 1057375 h 1666924"/>
                              <a:gd name="connsiteX47" fmla="*/ 1206948 w 1823545"/>
                              <a:gd name="connsiteY47" fmla="*/ 347665 h 1666924"/>
                              <a:gd name="connsiteX48" fmla="*/ 1229250 w 1823545"/>
                              <a:gd name="connsiteY48" fmla="*/ 891100 h 1666924"/>
                              <a:gd name="connsiteX49" fmla="*/ 1257634 w 1823545"/>
                              <a:gd name="connsiteY49" fmla="*/ 714686 h 1666924"/>
                              <a:gd name="connsiteX50" fmla="*/ 1277909 w 1823545"/>
                              <a:gd name="connsiteY50" fmla="*/ 1004654 h 1666924"/>
                              <a:gd name="connsiteX51" fmla="*/ 1316431 w 1823545"/>
                              <a:gd name="connsiteY51" fmla="*/ 724825 h 1666924"/>
                              <a:gd name="connsiteX52" fmla="*/ 1336706 w 1823545"/>
                              <a:gd name="connsiteY52" fmla="*/ 1304759 h 1666924"/>
                              <a:gd name="connsiteX53" fmla="*/ 1367119 w 1823545"/>
                              <a:gd name="connsiteY53" fmla="*/ 751185 h 1666924"/>
                              <a:gd name="connsiteX54" fmla="*/ 1385366 w 1823545"/>
                              <a:gd name="connsiteY54" fmla="*/ 923544 h 1666924"/>
                              <a:gd name="connsiteX55" fmla="*/ 1409695 w 1823545"/>
                              <a:gd name="connsiteY55" fmla="*/ 755241 h 1666924"/>
                              <a:gd name="connsiteX56" fmla="*/ 1442135 w 1823545"/>
                              <a:gd name="connsiteY56" fmla="*/ 1329092 h 1666924"/>
                              <a:gd name="connsiteX57" fmla="*/ 1482685 w 1823545"/>
                              <a:gd name="connsiteY57" fmla="*/ 1286510 h 1666924"/>
                              <a:gd name="connsiteX58" fmla="*/ 1511070 w 1823545"/>
                              <a:gd name="connsiteY58" fmla="*/ 416608 h 1666924"/>
                              <a:gd name="connsiteX59" fmla="*/ 1533372 w 1823545"/>
                              <a:gd name="connsiteY59" fmla="*/ 807962 h 1666924"/>
                              <a:gd name="connsiteX60" fmla="*/ 1582031 w 1823545"/>
                              <a:gd name="connsiteY60" fmla="*/ 114474 h 1666924"/>
                              <a:gd name="connsiteX61" fmla="*/ 1594196 w 1823545"/>
                              <a:gd name="connsiteY61" fmla="*/ 1343287 h 1666924"/>
                              <a:gd name="connsiteX62" fmla="*/ 1628662 w 1823545"/>
                              <a:gd name="connsiteY62" fmla="*/ 655882 h 1666924"/>
                              <a:gd name="connsiteX63" fmla="*/ 1655020 w 1823545"/>
                              <a:gd name="connsiteY63" fmla="*/ 1529839 h 1666924"/>
                              <a:gd name="connsiteX64" fmla="*/ 1697596 w 1823545"/>
                              <a:gd name="connsiteY64" fmla="*/ 343609 h 1666924"/>
                              <a:gd name="connsiteX65" fmla="*/ 1721926 w 1823545"/>
                              <a:gd name="connsiteY65" fmla="*/ 728881 h 1666924"/>
                              <a:gd name="connsiteX66" fmla="*/ 1748283 w 1823545"/>
                              <a:gd name="connsiteY66" fmla="*/ 219917 h 1666924"/>
                              <a:gd name="connsiteX67" fmla="*/ 1778695 w 1823545"/>
                              <a:gd name="connsiteY67" fmla="*/ 718741 h 1666924"/>
                              <a:gd name="connsiteX68" fmla="*/ 1790860 w 1823545"/>
                              <a:gd name="connsiteY68" fmla="*/ 475412 h 1666924"/>
                              <a:gd name="connsiteX69" fmla="*/ 1823535 w 1823545"/>
                              <a:gd name="connsiteY69" fmla="*/ 474168 h 1666924"/>
                              <a:gd name="connsiteX0" fmla="*/ 0 w 1835707"/>
                              <a:gd name="connsiteY0" fmla="*/ 770033 h 1666924"/>
                              <a:gd name="connsiteX1" fmla="*/ 23347 w 1835707"/>
                              <a:gd name="connsiteY1" fmla="*/ 824508 h 1666924"/>
                              <a:gd name="connsiteX2" fmla="*/ 52530 w 1835707"/>
                              <a:gd name="connsiteY2" fmla="*/ 752524 h 1666924"/>
                              <a:gd name="connsiteX3" fmla="*/ 79767 w 1835707"/>
                              <a:gd name="connsiteY3" fmla="*/ 826454 h 1666924"/>
                              <a:gd name="connsiteX4" fmla="*/ 105059 w 1835707"/>
                              <a:gd name="connsiteY4" fmla="*/ 756415 h 1666924"/>
                              <a:gd name="connsiteX5" fmla="*/ 147861 w 1835707"/>
                              <a:gd name="connsiteY5" fmla="*/ 871201 h 1666924"/>
                              <a:gd name="connsiteX6" fmla="*/ 192608 w 1835707"/>
                              <a:gd name="connsiteY6" fmla="*/ 690267 h 1666924"/>
                              <a:gd name="connsiteX7" fmla="*/ 217900 w 1835707"/>
                              <a:gd name="connsiteY7" fmla="*/ 777816 h 1666924"/>
                              <a:gd name="connsiteX8" fmla="*/ 241246 w 1835707"/>
                              <a:gd name="connsiteY8" fmla="*/ 770033 h 1666924"/>
                              <a:gd name="connsiteX9" fmla="*/ 252920 w 1835707"/>
                              <a:gd name="connsiteY9" fmla="*/ 824508 h 1666924"/>
                              <a:gd name="connsiteX10" fmla="*/ 247083 w 1835707"/>
                              <a:gd name="connsiteY10" fmla="*/ 873147 h 1666924"/>
                              <a:gd name="connsiteX11" fmla="*/ 272375 w 1835707"/>
                              <a:gd name="connsiteY11" fmla="*/ 908166 h 1666924"/>
                              <a:gd name="connsiteX12" fmla="*/ 272375 w 1835707"/>
                              <a:gd name="connsiteY12" fmla="*/ 950968 h 1666924"/>
                              <a:gd name="connsiteX13" fmla="*/ 299612 w 1835707"/>
                              <a:gd name="connsiteY13" fmla="*/ 875092 h 1666924"/>
                              <a:gd name="connsiteX14" fmla="*/ 324904 w 1835707"/>
                              <a:gd name="connsiteY14" fmla="*/ 915948 h 1666924"/>
                              <a:gd name="connsiteX15" fmla="*/ 324904 w 1835707"/>
                              <a:gd name="connsiteY15" fmla="*/ 970423 h 1666924"/>
                              <a:gd name="connsiteX16" fmla="*/ 344360 w 1835707"/>
                              <a:gd name="connsiteY16" fmla="*/ 1017116 h 1666924"/>
                              <a:gd name="connsiteX17" fmla="*/ 377434 w 1835707"/>
                              <a:gd name="connsiteY17" fmla="*/ 995715 h 1666924"/>
                              <a:gd name="connsiteX18" fmla="*/ 363815 w 1835707"/>
                              <a:gd name="connsiteY18" fmla="*/ 917894 h 1666924"/>
                              <a:gd name="connsiteX19" fmla="*/ 381325 w 1835707"/>
                              <a:gd name="connsiteY19" fmla="*/ 910112 h 1666924"/>
                              <a:gd name="connsiteX20" fmla="*/ 402725 w 1835707"/>
                              <a:gd name="connsiteY20" fmla="*/ 565753 h 1666924"/>
                              <a:gd name="connsiteX21" fmla="*/ 447473 w 1835707"/>
                              <a:gd name="connsiteY21" fmla="*/ 1264199 h 1666924"/>
                              <a:gd name="connsiteX22" fmla="*/ 480547 w 1835707"/>
                              <a:gd name="connsiteY22" fmla="*/ 1030735 h 1666924"/>
                              <a:gd name="connsiteX23" fmla="*/ 494165 w 1835707"/>
                              <a:gd name="connsiteY23" fmla="*/ 1071591 h 1666924"/>
                              <a:gd name="connsiteX24" fmla="*/ 509730 w 1835707"/>
                              <a:gd name="connsiteY24" fmla="*/ 1046299 h 1666924"/>
                              <a:gd name="connsiteX25" fmla="*/ 527240 w 1835707"/>
                              <a:gd name="connsiteY25" fmla="*/ 1163031 h 1666924"/>
                              <a:gd name="connsiteX26" fmla="*/ 589497 w 1835707"/>
                              <a:gd name="connsiteY26" fmla="*/ 176646 h 1666924"/>
                              <a:gd name="connsiteX27" fmla="*/ 618680 w 1835707"/>
                              <a:gd name="connsiteY27" fmla="*/ 419838 h 1666924"/>
                              <a:gd name="connsiteX28" fmla="*/ 638135 w 1835707"/>
                              <a:gd name="connsiteY28" fmla="*/ 330343 h 1666924"/>
                              <a:gd name="connsiteX29" fmla="*/ 661481 w 1835707"/>
                              <a:gd name="connsiteY29" fmla="*/ 1530736 h 1666924"/>
                              <a:gd name="connsiteX30" fmla="*/ 688719 w 1835707"/>
                              <a:gd name="connsiteY30" fmla="*/ 1666924 h 1666924"/>
                              <a:gd name="connsiteX31" fmla="*/ 762649 w 1835707"/>
                              <a:gd name="connsiteY31" fmla="*/ 52132 h 1666924"/>
                              <a:gd name="connsiteX32" fmla="*/ 782104 w 1835707"/>
                              <a:gd name="connsiteY32" fmla="*/ 85206 h 1666924"/>
                              <a:gd name="connsiteX33" fmla="*/ 795723 w 1835707"/>
                              <a:gd name="connsiteY33" fmla="*/ 1612520 h 1666924"/>
                              <a:gd name="connsiteX34" fmla="*/ 842002 w 1835707"/>
                              <a:gd name="connsiteY34" fmla="*/ 29308 h 1666924"/>
                              <a:gd name="connsiteX35" fmla="*/ 862276 w 1835707"/>
                              <a:gd name="connsiteY35" fmla="*/ 925573 h 1666924"/>
                              <a:gd name="connsiteX36" fmla="*/ 884578 w 1835707"/>
                              <a:gd name="connsiteY36" fmla="*/ 380109 h 1666924"/>
                              <a:gd name="connsiteX37" fmla="*/ 908908 w 1835707"/>
                              <a:gd name="connsiteY37" fmla="*/ 256417 h 1666924"/>
                              <a:gd name="connsiteX38" fmla="*/ 947430 w 1835707"/>
                              <a:gd name="connsiteY38" fmla="*/ 895155 h 1666924"/>
                              <a:gd name="connsiteX39" fmla="*/ 994063 w 1835707"/>
                              <a:gd name="connsiteY39" fmla="*/ 532189 h 1666924"/>
                              <a:gd name="connsiteX40" fmla="*/ 1020420 w 1835707"/>
                              <a:gd name="connsiteY40" fmla="*/ 1022904 h 1666924"/>
                              <a:gd name="connsiteX41" fmla="*/ 1052860 w 1835707"/>
                              <a:gd name="connsiteY41" fmla="*/ 666021 h 1666924"/>
                              <a:gd name="connsiteX42" fmla="*/ 1073135 w 1835707"/>
                              <a:gd name="connsiteY42" fmla="*/ 1217567 h 1666924"/>
                              <a:gd name="connsiteX43" fmla="*/ 1105575 w 1835707"/>
                              <a:gd name="connsiteY43" fmla="*/ 791740 h 1666924"/>
                              <a:gd name="connsiteX44" fmla="*/ 1113685 w 1835707"/>
                              <a:gd name="connsiteY44" fmla="*/ 1355454 h 1666924"/>
                              <a:gd name="connsiteX45" fmla="*/ 1160317 w 1835707"/>
                              <a:gd name="connsiteY45" fmla="*/ 284805 h 1666924"/>
                              <a:gd name="connsiteX46" fmla="*/ 1172481 w 1835707"/>
                              <a:gd name="connsiteY46" fmla="*/ 1057375 h 1666924"/>
                              <a:gd name="connsiteX47" fmla="*/ 1206948 w 1835707"/>
                              <a:gd name="connsiteY47" fmla="*/ 347665 h 1666924"/>
                              <a:gd name="connsiteX48" fmla="*/ 1229250 w 1835707"/>
                              <a:gd name="connsiteY48" fmla="*/ 891100 h 1666924"/>
                              <a:gd name="connsiteX49" fmla="*/ 1257634 w 1835707"/>
                              <a:gd name="connsiteY49" fmla="*/ 714686 h 1666924"/>
                              <a:gd name="connsiteX50" fmla="*/ 1277909 w 1835707"/>
                              <a:gd name="connsiteY50" fmla="*/ 1004654 h 1666924"/>
                              <a:gd name="connsiteX51" fmla="*/ 1316431 w 1835707"/>
                              <a:gd name="connsiteY51" fmla="*/ 724825 h 1666924"/>
                              <a:gd name="connsiteX52" fmla="*/ 1336706 w 1835707"/>
                              <a:gd name="connsiteY52" fmla="*/ 1304759 h 1666924"/>
                              <a:gd name="connsiteX53" fmla="*/ 1367119 w 1835707"/>
                              <a:gd name="connsiteY53" fmla="*/ 751185 h 1666924"/>
                              <a:gd name="connsiteX54" fmla="*/ 1385366 w 1835707"/>
                              <a:gd name="connsiteY54" fmla="*/ 923544 h 1666924"/>
                              <a:gd name="connsiteX55" fmla="*/ 1409695 w 1835707"/>
                              <a:gd name="connsiteY55" fmla="*/ 755241 h 1666924"/>
                              <a:gd name="connsiteX56" fmla="*/ 1442135 w 1835707"/>
                              <a:gd name="connsiteY56" fmla="*/ 1329092 h 1666924"/>
                              <a:gd name="connsiteX57" fmla="*/ 1482685 w 1835707"/>
                              <a:gd name="connsiteY57" fmla="*/ 1286510 h 1666924"/>
                              <a:gd name="connsiteX58" fmla="*/ 1511070 w 1835707"/>
                              <a:gd name="connsiteY58" fmla="*/ 416608 h 1666924"/>
                              <a:gd name="connsiteX59" fmla="*/ 1533372 w 1835707"/>
                              <a:gd name="connsiteY59" fmla="*/ 807962 h 1666924"/>
                              <a:gd name="connsiteX60" fmla="*/ 1582031 w 1835707"/>
                              <a:gd name="connsiteY60" fmla="*/ 114474 h 1666924"/>
                              <a:gd name="connsiteX61" fmla="*/ 1594196 w 1835707"/>
                              <a:gd name="connsiteY61" fmla="*/ 1343287 h 1666924"/>
                              <a:gd name="connsiteX62" fmla="*/ 1628662 w 1835707"/>
                              <a:gd name="connsiteY62" fmla="*/ 655882 h 1666924"/>
                              <a:gd name="connsiteX63" fmla="*/ 1655020 w 1835707"/>
                              <a:gd name="connsiteY63" fmla="*/ 1529839 h 1666924"/>
                              <a:gd name="connsiteX64" fmla="*/ 1697596 w 1835707"/>
                              <a:gd name="connsiteY64" fmla="*/ 343609 h 1666924"/>
                              <a:gd name="connsiteX65" fmla="*/ 1721926 w 1835707"/>
                              <a:gd name="connsiteY65" fmla="*/ 728881 h 1666924"/>
                              <a:gd name="connsiteX66" fmla="*/ 1748283 w 1835707"/>
                              <a:gd name="connsiteY66" fmla="*/ 219917 h 1666924"/>
                              <a:gd name="connsiteX67" fmla="*/ 1778695 w 1835707"/>
                              <a:gd name="connsiteY67" fmla="*/ 718741 h 1666924"/>
                              <a:gd name="connsiteX68" fmla="*/ 1790860 w 1835707"/>
                              <a:gd name="connsiteY68" fmla="*/ 475412 h 1666924"/>
                              <a:gd name="connsiteX69" fmla="*/ 1835700 w 1835707"/>
                              <a:gd name="connsiteY69" fmla="*/ 873633 h 1666924"/>
                              <a:gd name="connsiteX0" fmla="*/ 0 w 1835700"/>
                              <a:gd name="connsiteY0" fmla="*/ 770033 h 1666924"/>
                              <a:gd name="connsiteX1" fmla="*/ 23347 w 1835700"/>
                              <a:gd name="connsiteY1" fmla="*/ 824508 h 1666924"/>
                              <a:gd name="connsiteX2" fmla="*/ 52530 w 1835700"/>
                              <a:gd name="connsiteY2" fmla="*/ 752524 h 1666924"/>
                              <a:gd name="connsiteX3" fmla="*/ 79767 w 1835700"/>
                              <a:gd name="connsiteY3" fmla="*/ 826454 h 1666924"/>
                              <a:gd name="connsiteX4" fmla="*/ 105059 w 1835700"/>
                              <a:gd name="connsiteY4" fmla="*/ 756415 h 1666924"/>
                              <a:gd name="connsiteX5" fmla="*/ 147861 w 1835700"/>
                              <a:gd name="connsiteY5" fmla="*/ 871201 h 1666924"/>
                              <a:gd name="connsiteX6" fmla="*/ 192608 w 1835700"/>
                              <a:gd name="connsiteY6" fmla="*/ 690267 h 1666924"/>
                              <a:gd name="connsiteX7" fmla="*/ 217900 w 1835700"/>
                              <a:gd name="connsiteY7" fmla="*/ 777816 h 1666924"/>
                              <a:gd name="connsiteX8" fmla="*/ 241246 w 1835700"/>
                              <a:gd name="connsiteY8" fmla="*/ 770033 h 1666924"/>
                              <a:gd name="connsiteX9" fmla="*/ 252920 w 1835700"/>
                              <a:gd name="connsiteY9" fmla="*/ 824508 h 1666924"/>
                              <a:gd name="connsiteX10" fmla="*/ 247083 w 1835700"/>
                              <a:gd name="connsiteY10" fmla="*/ 873147 h 1666924"/>
                              <a:gd name="connsiteX11" fmla="*/ 272375 w 1835700"/>
                              <a:gd name="connsiteY11" fmla="*/ 908166 h 1666924"/>
                              <a:gd name="connsiteX12" fmla="*/ 272375 w 1835700"/>
                              <a:gd name="connsiteY12" fmla="*/ 950968 h 1666924"/>
                              <a:gd name="connsiteX13" fmla="*/ 299612 w 1835700"/>
                              <a:gd name="connsiteY13" fmla="*/ 875092 h 1666924"/>
                              <a:gd name="connsiteX14" fmla="*/ 324904 w 1835700"/>
                              <a:gd name="connsiteY14" fmla="*/ 915948 h 1666924"/>
                              <a:gd name="connsiteX15" fmla="*/ 324904 w 1835700"/>
                              <a:gd name="connsiteY15" fmla="*/ 970423 h 1666924"/>
                              <a:gd name="connsiteX16" fmla="*/ 344360 w 1835700"/>
                              <a:gd name="connsiteY16" fmla="*/ 1017116 h 1666924"/>
                              <a:gd name="connsiteX17" fmla="*/ 377434 w 1835700"/>
                              <a:gd name="connsiteY17" fmla="*/ 995715 h 1666924"/>
                              <a:gd name="connsiteX18" fmla="*/ 363815 w 1835700"/>
                              <a:gd name="connsiteY18" fmla="*/ 917894 h 1666924"/>
                              <a:gd name="connsiteX19" fmla="*/ 381325 w 1835700"/>
                              <a:gd name="connsiteY19" fmla="*/ 910112 h 1666924"/>
                              <a:gd name="connsiteX20" fmla="*/ 402725 w 1835700"/>
                              <a:gd name="connsiteY20" fmla="*/ 565753 h 1666924"/>
                              <a:gd name="connsiteX21" fmla="*/ 447473 w 1835700"/>
                              <a:gd name="connsiteY21" fmla="*/ 1264199 h 1666924"/>
                              <a:gd name="connsiteX22" fmla="*/ 480547 w 1835700"/>
                              <a:gd name="connsiteY22" fmla="*/ 1030735 h 1666924"/>
                              <a:gd name="connsiteX23" fmla="*/ 494165 w 1835700"/>
                              <a:gd name="connsiteY23" fmla="*/ 1071591 h 1666924"/>
                              <a:gd name="connsiteX24" fmla="*/ 509730 w 1835700"/>
                              <a:gd name="connsiteY24" fmla="*/ 1046299 h 1666924"/>
                              <a:gd name="connsiteX25" fmla="*/ 527240 w 1835700"/>
                              <a:gd name="connsiteY25" fmla="*/ 1163031 h 1666924"/>
                              <a:gd name="connsiteX26" fmla="*/ 589497 w 1835700"/>
                              <a:gd name="connsiteY26" fmla="*/ 176646 h 1666924"/>
                              <a:gd name="connsiteX27" fmla="*/ 618680 w 1835700"/>
                              <a:gd name="connsiteY27" fmla="*/ 419838 h 1666924"/>
                              <a:gd name="connsiteX28" fmla="*/ 638135 w 1835700"/>
                              <a:gd name="connsiteY28" fmla="*/ 330343 h 1666924"/>
                              <a:gd name="connsiteX29" fmla="*/ 661481 w 1835700"/>
                              <a:gd name="connsiteY29" fmla="*/ 1530736 h 1666924"/>
                              <a:gd name="connsiteX30" fmla="*/ 688719 w 1835700"/>
                              <a:gd name="connsiteY30" fmla="*/ 1666924 h 1666924"/>
                              <a:gd name="connsiteX31" fmla="*/ 762649 w 1835700"/>
                              <a:gd name="connsiteY31" fmla="*/ 52132 h 1666924"/>
                              <a:gd name="connsiteX32" fmla="*/ 782104 w 1835700"/>
                              <a:gd name="connsiteY32" fmla="*/ 85206 h 1666924"/>
                              <a:gd name="connsiteX33" fmla="*/ 795723 w 1835700"/>
                              <a:gd name="connsiteY33" fmla="*/ 1612520 h 1666924"/>
                              <a:gd name="connsiteX34" fmla="*/ 842002 w 1835700"/>
                              <a:gd name="connsiteY34" fmla="*/ 29308 h 1666924"/>
                              <a:gd name="connsiteX35" fmla="*/ 862276 w 1835700"/>
                              <a:gd name="connsiteY35" fmla="*/ 925573 h 1666924"/>
                              <a:gd name="connsiteX36" fmla="*/ 884578 w 1835700"/>
                              <a:gd name="connsiteY36" fmla="*/ 380109 h 1666924"/>
                              <a:gd name="connsiteX37" fmla="*/ 908908 w 1835700"/>
                              <a:gd name="connsiteY37" fmla="*/ 256417 h 1666924"/>
                              <a:gd name="connsiteX38" fmla="*/ 947430 w 1835700"/>
                              <a:gd name="connsiteY38" fmla="*/ 895155 h 1666924"/>
                              <a:gd name="connsiteX39" fmla="*/ 994063 w 1835700"/>
                              <a:gd name="connsiteY39" fmla="*/ 532189 h 1666924"/>
                              <a:gd name="connsiteX40" fmla="*/ 1020420 w 1835700"/>
                              <a:gd name="connsiteY40" fmla="*/ 1022904 h 1666924"/>
                              <a:gd name="connsiteX41" fmla="*/ 1052860 w 1835700"/>
                              <a:gd name="connsiteY41" fmla="*/ 666021 h 1666924"/>
                              <a:gd name="connsiteX42" fmla="*/ 1073135 w 1835700"/>
                              <a:gd name="connsiteY42" fmla="*/ 1217567 h 1666924"/>
                              <a:gd name="connsiteX43" fmla="*/ 1105575 w 1835700"/>
                              <a:gd name="connsiteY43" fmla="*/ 791740 h 1666924"/>
                              <a:gd name="connsiteX44" fmla="*/ 1113685 w 1835700"/>
                              <a:gd name="connsiteY44" fmla="*/ 1355454 h 1666924"/>
                              <a:gd name="connsiteX45" fmla="*/ 1160317 w 1835700"/>
                              <a:gd name="connsiteY45" fmla="*/ 284805 h 1666924"/>
                              <a:gd name="connsiteX46" fmla="*/ 1172481 w 1835700"/>
                              <a:gd name="connsiteY46" fmla="*/ 1057375 h 1666924"/>
                              <a:gd name="connsiteX47" fmla="*/ 1206948 w 1835700"/>
                              <a:gd name="connsiteY47" fmla="*/ 347665 h 1666924"/>
                              <a:gd name="connsiteX48" fmla="*/ 1229250 w 1835700"/>
                              <a:gd name="connsiteY48" fmla="*/ 891100 h 1666924"/>
                              <a:gd name="connsiteX49" fmla="*/ 1257634 w 1835700"/>
                              <a:gd name="connsiteY49" fmla="*/ 714686 h 1666924"/>
                              <a:gd name="connsiteX50" fmla="*/ 1277909 w 1835700"/>
                              <a:gd name="connsiteY50" fmla="*/ 1004654 h 1666924"/>
                              <a:gd name="connsiteX51" fmla="*/ 1316431 w 1835700"/>
                              <a:gd name="connsiteY51" fmla="*/ 724825 h 1666924"/>
                              <a:gd name="connsiteX52" fmla="*/ 1336706 w 1835700"/>
                              <a:gd name="connsiteY52" fmla="*/ 1304759 h 1666924"/>
                              <a:gd name="connsiteX53" fmla="*/ 1367119 w 1835700"/>
                              <a:gd name="connsiteY53" fmla="*/ 751185 h 1666924"/>
                              <a:gd name="connsiteX54" fmla="*/ 1385366 w 1835700"/>
                              <a:gd name="connsiteY54" fmla="*/ 923544 h 1666924"/>
                              <a:gd name="connsiteX55" fmla="*/ 1409695 w 1835700"/>
                              <a:gd name="connsiteY55" fmla="*/ 755241 h 1666924"/>
                              <a:gd name="connsiteX56" fmla="*/ 1442135 w 1835700"/>
                              <a:gd name="connsiteY56" fmla="*/ 1329092 h 1666924"/>
                              <a:gd name="connsiteX57" fmla="*/ 1482685 w 1835700"/>
                              <a:gd name="connsiteY57" fmla="*/ 1286510 h 1666924"/>
                              <a:gd name="connsiteX58" fmla="*/ 1511070 w 1835700"/>
                              <a:gd name="connsiteY58" fmla="*/ 416608 h 1666924"/>
                              <a:gd name="connsiteX59" fmla="*/ 1533372 w 1835700"/>
                              <a:gd name="connsiteY59" fmla="*/ 807962 h 1666924"/>
                              <a:gd name="connsiteX60" fmla="*/ 1582031 w 1835700"/>
                              <a:gd name="connsiteY60" fmla="*/ 114474 h 1666924"/>
                              <a:gd name="connsiteX61" fmla="*/ 1594196 w 1835700"/>
                              <a:gd name="connsiteY61" fmla="*/ 1343287 h 1666924"/>
                              <a:gd name="connsiteX62" fmla="*/ 1628662 w 1835700"/>
                              <a:gd name="connsiteY62" fmla="*/ 655882 h 1666924"/>
                              <a:gd name="connsiteX63" fmla="*/ 1655020 w 1835700"/>
                              <a:gd name="connsiteY63" fmla="*/ 1529839 h 1666924"/>
                              <a:gd name="connsiteX64" fmla="*/ 1697596 w 1835700"/>
                              <a:gd name="connsiteY64" fmla="*/ 343609 h 1666924"/>
                              <a:gd name="connsiteX65" fmla="*/ 1721926 w 1835700"/>
                              <a:gd name="connsiteY65" fmla="*/ 728881 h 1666924"/>
                              <a:gd name="connsiteX66" fmla="*/ 1748283 w 1835700"/>
                              <a:gd name="connsiteY66" fmla="*/ 219917 h 1666924"/>
                              <a:gd name="connsiteX67" fmla="*/ 1778695 w 1835700"/>
                              <a:gd name="connsiteY67" fmla="*/ 718741 h 1666924"/>
                              <a:gd name="connsiteX68" fmla="*/ 1790860 w 1835700"/>
                              <a:gd name="connsiteY68" fmla="*/ 475412 h 1666924"/>
                              <a:gd name="connsiteX69" fmla="*/ 1823300 w 1835700"/>
                              <a:gd name="connsiteY69" fmla="*/ 505828 h 1666924"/>
                              <a:gd name="connsiteX70" fmla="*/ 1835700 w 1835700"/>
                              <a:gd name="connsiteY70" fmla="*/ 873633 h 1666924"/>
                              <a:gd name="connsiteX0" fmla="*/ 0 w 1866113"/>
                              <a:gd name="connsiteY0" fmla="*/ 770033 h 1666924"/>
                              <a:gd name="connsiteX1" fmla="*/ 23347 w 1866113"/>
                              <a:gd name="connsiteY1" fmla="*/ 824508 h 1666924"/>
                              <a:gd name="connsiteX2" fmla="*/ 52530 w 1866113"/>
                              <a:gd name="connsiteY2" fmla="*/ 752524 h 1666924"/>
                              <a:gd name="connsiteX3" fmla="*/ 79767 w 1866113"/>
                              <a:gd name="connsiteY3" fmla="*/ 826454 h 1666924"/>
                              <a:gd name="connsiteX4" fmla="*/ 105059 w 1866113"/>
                              <a:gd name="connsiteY4" fmla="*/ 756415 h 1666924"/>
                              <a:gd name="connsiteX5" fmla="*/ 147861 w 1866113"/>
                              <a:gd name="connsiteY5" fmla="*/ 871201 h 1666924"/>
                              <a:gd name="connsiteX6" fmla="*/ 192608 w 1866113"/>
                              <a:gd name="connsiteY6" fmla="*/ 690267 h 1666924"/>
                              <a:gd name="connsiteX7" fmla="*/ 217900 w 1866113"/>
                              <a:gd name="connsiteY7" fmla="*/ 777816 h 1666924"/>
                              <a:gd name="connsiteX8" fmla="*/ 241246 w 1866113"/>
                              <a:gd name="connsiteY8" fmla="*/ 770033 h 1666924"/>
                              <a:gd name="connsiteX9" fmla="*/ 252920 w 1866113"/>
                              <a:gd name="connsiteY9" fmla="*/ 824508 h 1666924"/>
                              <a:gd name="connsiteX10" fmla="*/ 247083 w 1866113"/>
                              <a:gd name="connsiteY10" fmla="*/ 873147 h 1666924"/>
                              <a:gd name="connsiteX11" fmla="*/ 272375 w 1866113"/>
                              <a:gd name="connsiteY11" fmla="*/ 908166 h 1666924"/>
                              <a:gd name="connsiteX12" fmla="*/ 272375 w 1866113"/>
                              <a:gd name="connsiteY12" fmla="*/ 950968 h 1666924"/>
                              <a:gd name="connsiteX13" fmla="*/ 299612 w 1866113"/>
                              <a:gd name="connsiteY13" fmla="*/ 875092 h 1666924"/>
                              <a:gd name="connsiteX14" fmla="*/ 324904 w 1866113"/>
                              <a:gd name="connsiteY14" fmla="*/ 915948 h 1666924"/>
                              <a:gd name="connsiteX15" fmla="*/ 324904 w 1866113"/>
                              <a:gd name="connsiteY15" fmla="*/ 970423 h 1666924"/>
                              <a:gd name="connsiteX16" fmla="*/ 344360 w 1866113"/>
                              <a:gd name="connsiteY16" fmla="*/ 1017116 h 1666924"/>
                              <a:gd name="connsiteX17" fmla="*/ 377434 w 1866113"/>
                              <a:gd name="connsiteY17" fmla="*/ 995715 h 1666924"/>
                              <a:gd name="connsiteX18" fmla="*/ 363815 w 1866113"/>
                              <a:gd name="connsiteY18" fmla="*/ 917894 h 1666924"/>
                              <a:gd name="connsiteX19" fmla="*/ 381325 w 1866113"/>
                              <a:gd name="connsiteY19" fmla="*/ 910112 h 1666924"/>
                              <a:gd name="connsiteX20" fmla="*/ 402725 w 1866113"/>
                              <a:gd name="connsiteY20" fmla="*/ 565753 h 1666924"/>
                              <a:gd name="connsiteX21" fmla="*/ 447473 w 1866113"/>
                              <a:gd name="connsiteY21" fmla="*/ 1264199 h 1666924"/>
                              <a:gd name="connsiteX22" fmla="*/ 480547 w 1866113"/>
                              <a:gd name="connsiteY22" fmla="*/ 1030735 h 1666924"/>
                              <a:gd name="connsiteX23" fmla="*/ 494165 w 1866113"/>
                              <a:gd name="connsiteY23" fmla="*/ 1071591 h 1666924"/>
                              <a:gd name="connsiteX24" fmla="*/ 509730 w 1866113"/>
                              <a:gd name="connsiteY24" fmla="*/ 1046299 h 1666924"/>
                              <a:gd name="connsiteX25" fmla="*/ 527240 w 1866113"/>
                              <a:gd name="connsiteY25" fmla="*/ 1163031 h 1666924"/>
                              <a:gd name="connsiteX26" fmla="*/ 589497 w 1866113"/>
                              <a:gd name="connsiteY26" fmla="*/ 176646 h 1666924"/>
                              <a:gd name="connsiteX27" fmla="*/ 618680 w 1866113"/>
                              <a:gd name="connsiteY27" fmla="*/ 419838 h 1666924"/>
                              <a:gd name="connsiteX28" fmla="*/ 638135 w 1866113"/>
                              <a:gd name="connsiteY28" fmla="*/ 330343 h 1666924"/>
                              <a:gd name="connsiteX29" fmla="*/ 661481 w 1866113"/>
                              <a:gd name="connsiteY29" fmla="*/ 1530736 h 1666924"/>
                              <a:gd name="connsiteX30" fmla="*/ 688719 w 1866113"/>
                              <a:gd name="connsiteY30" fmla="*/ 1666924 h 1666924"/>
                              <a:gd name="connsiteX31" fmla="*/ 762649 w 1866113"/>
                              <a:gd name="connsiteY31" fmla="*/ 52132 h 1666924"/>
                              <a:gd name="connsiteX32" fmla="*/ 782104 w 1866113"/>
                              <a:gd name="connsiteY32" fmla="*/ 85206 h 1666924"/>
                              <a:gd name="connsiteX33" fmla="*/ 795723 w 1866113"/>
                              <a:gd name="connsiteY33" fmla="*/ 1612520 h 1666924"/>
                              <a:gd name="connsiteX34" fmla="*/ 842002 w 1866113"/>
                              <a:gd name="connsiteY34" fmla="*/ 29308 h 1666924"/>
                              <a:gd name="connsiteX35" fmla="*/ 862276 w 1866113"/>
                              <a:gd name="connsiteY35" fmla="*/ 925573 h 1666924"/>
                              <a:gd name="connsiteX36" fmla="*/ 884578 w 1866113"/>
                              <a:gd name="connsiteY36" fmla="*/ 380109 h 1666924"/>
                              <a:gd name="connsiteX37" fmla="*/ 908908 w 1866113"/>
                              <a:gd name="connsiteY37" fmla="*/ 256417 h 1666924"/>
                              <a:gd name="connsiteX38" fmla="*/ 947430 w 1866113"/>
                              <a:gd name="connsiteY38" fmla="*/ 895155 h 1666924"/>
                              <a:gd name="connsiteX39" fmla="*/ 994063 w 1866113"/>
                              <a:gd name="connsiteY39" fmla="*/ 532189 h 1666924"/>
                              <a:gd name="connsiteX40" fmla="*/ 1020420 w 1866113"/>
                              <a:gd name="connsiteY40" fmla="*/ 1022904 h 1666924"/>
                              <a:gd name="connsiteX41" fmla="*/ 1052860 w 1866113"/>
                              <a:gd name="connsiteY41" fmla="*/ 666021 h 1666924"/>
                              <a:gd name="connsiteX42" fmla="*/ 1073135 w 1866113"/>
                              <a:gd name="connsiteY42" fmla="*/ 1217567 h 1666924"/>
                              <a:gd name="connsiteX43" fmla="*/ 1105575 w 1866113"/>
                              <a:gd name="connsiteY43" fmla="*/ 791740 h 1666924"/>
                              <a:gd name="connsiteX44" fmla="*/ 1113685 w 1866113"/>
                              <a:gd name="connsiteY44" fmla="*/ 1355454 h 1666924"/>
                              <a:gd name="connsiteX45" fmla="*/ 1160317 w 1866113"/>
                              <a:gd name="connsiteY45" fmla="*/ 284805 h 1666924"/>
                              <a:gd name="connsiteX46" fmla="*/ 1172481 w 1866113"/>
                              <a:gd name="connsiteY46" fmla="*/ 1057375 h 1666924"/>
                              <a:gd name="connsiteX47" fmla="*/ 1206948 w 1866113"/>
                              <a:gd name="connsiteY47" fmla="*/ 347665 h 1666924"/>
                              <a:gd name="connsiteX48" fmla="*/ 1229250 w 1866113"/>
                              <a:gd name="connsiteY48" fmla="*/ 891100 h 1666924"/>
                              <a:gd name="connsiteX49" fmla="*/ 1257634 w 1866113"/>
                              <a:gd name="connsiteY49" fmla="*/ 714686 h 1666924"/>
                              <a:gd name="connsiteX50" fmla="*/ 1277909 w 1866113"/>
                              <a:gd name="connsiteY50" fmla="*/ 1004654 h 1666924"/>
                              <a:gd name="connsiteX51" fmla="*/ 1316431 w 1866113"/>
                              <a:gd name="connsiteY51" fmla="*/ 724825 h 1666924"/>
                              <a:gd name="connsiteX52" fmla="*/ 1336706 w 1866113"/>
                              <a:gd name="connsiteY52" fmla="*/ 1304759 h 1666924"/>
                              <a:gd name="connsiteX53" fmla="*/ 1367119 w 1866113"/>
                              <a:gd name="connsiteY53" fmla="*/ 751185 h 1666924"/>
                              <a:gd name="connsiteX54" fmla="*/ 1385366 w 1866113"/>
                              <a:gd name="connsiteY54" fmla="*/ 923544 h 1666924"/>
                              <a:gd name="connsiteX55" fmla="*/ 1409695 w 1866113"/>
                              <a:gd name="connsiteY55" fmla="*/ 755241 h 1666924"/>
                              <a:gd name="connsiteX56" fmla="*/ 1442135 w 1866113"/>
                              <a:gd name="connsiteY56" fmla="*/ 1329092 h 1666924"/>
                              <a:gd name="connsiteX57" fmla="*/ 1482685 w 1866113"/>
                              <a:gd name="connsiteY57" fmla="*/ 1286510 h 1666924"/>
                              <a:gd name="connsiteX58" fmla="*/ 1511070 w 1866113"/>
                              <a:gd name="connsiteY58" fmla="*/ 416608 h 1666924"/>
                              <a:gd name="connsiteX59" fmla="*/ 1533372 w 1866113"/>
                              <a:gd name="connsiteY59" fmla="*/ 807962 h 1666924"/>
                              <a:gd name="connsiteX60" fmla="*/ 1582031 w 1866113"/>
                              <a:gd name="connsiteY60" fmla="*/ 114474 h 1666924"/>
                              <a:gd name="connsiteX61" fmla="*/ 1594196 w 1866113"/>
                              <a:gd name="connsiteY61" fmla="*/ 1343287 h 1666924"/>
                              <a:gd name="connsiteX62" fmla="*/ 1628662 w 1866113"/>
                              <a:gd name="connsiteY62" fmla="*/ 655882 h 1666924"/>
                              <a:gd name="connsiteX63" fmla="*/ 1655020 w 1866113"/>
                              <a:gd name="connsiteY63" fmla="*/ 1529839 h 1666924"/>
                              <a:gd name="connsiteX64" fmla="*/ 1697596 w 1866113"/>
                              <a:gd name="connsiteY64" fmla="*/ 343609 h 1666924"/>
                              <a:gd name="connsiteX65" fmla="*/ 1721926 w 1866113"/>
                              <a:gd name="connsiteY65" fmla="*/ 728881 h 1666924"/>
                              <a:gd name="connsiteX66" fmla="*/ 1748283 w 1866113"/>
                              <a:gd name="connsiteY66" fmla="*/ 219917 h 1666924"/>
                              <a:gd name="connsiteX67" fmla="*/ 1778695 w 1866113"/>
                              <a:gd name="connsiteY67" fmla="*/ 718741 h 1666924"/>
                              <a:gd name="connsiteX68" fmla="*/ 1790860 w 1866113"/>
                              <a:gd name="connsiteY68" fmla="*/ 475412 h 1666924"/>
                              <a:gd name="connsiteX69" fmla="*/ 1823300 w 1866113"/>
                              <a:gd name="connsiteY69" fmla="*/ 505828 h 1666924"/>
                              <a:gd name="connsiteX70" fmla="*/ 1866113 w 1866113"/>
                              <a:gd name="connsiteY70" fmla="*/ 360614 h 1666924"/>
                              <a:gd name="connsiteX0" fmla="*/ 0 w 1866113"/>
                              <a:gd name="connsiteY0" fmla="*/ 770033 h 1666924"/>
                              <a:gd name="connsiteX1" fmla="*/ 23347 w 1866113"/>
                              <a:gd name="connsiteY1" fmla="*/ 824508 h 1666924"/>
                              <a:gd name="connsiteX2" fmla="*/ 52530 w 1866113"/>
                              <a:gd name="connsiteY2" fmla="*/ 752524 h 1666924"/>
                              <a:gd name="connsiteX3" fmla="*/ 79767 w 1866113"/>
                              <a:gd name="connsiteY3" fmla="*/ 826454 h 1666924"/>
                              <a:gd name="connsiteX4" fmla="*/ 105059 w 1866113"/>
                              <a:gd name="connsiteY4" fmla="*/ 756415 h 1666924"/>
                              <a:gd name="connsiteX5" fmla="*/ 147861 w 1866113"/>
                              <a:gd name="connsiteY5" fmla="*/ 871201 h 1666924"/>
                              <a:gd name="connsiteX6" fmla="*/ 192608 w 1866113"/>
                              <a:gd name="connsiteY6" fmla="*/ 690267 h 1666924"/>
                              <a:gd name="connsiteX7" fmla="*/ 217900 w 1866113"/>
                              <a:gd name="connsiteY7" fmla="*/ 777816 h 1666924"/>
                              <a:gd name="connsiteX8" fmla="*/ 241246 w 1866113"/>
                              <a:gd name="connsiteY8" fmla="*/ 770033 h 1666924"/>
                              <a:gd name="connsiteX9" fmla="*/ 252920 w 1866113"/>
                              <a:gd name="connsiteY9" fmla="*/ 824508 h 1666924"/>
                              <a:gd name="connsiteX10" fmla="*/ 247083 w 1866113"/>
                              <a:gd name="connsiteY10" fmla="*/ 873147 h 1666924"/>
                              <a:gd name="connsiteX11" fmla="*/ 272375 w 1866113"/>
                              <a:gd name="connsiteY11" fmla="*/ 908166 h 1666924"/>
                              <a:gd name="connsiteX12" fmla="*/ 272375 w 1866113"/>
                              <a:gd name="connsiteY12" fmla="*/ 950968 h 1666924"/>
                              <a:gd name="connsiteX13" fmla="*/ 299612 w 1866113"/>
                              <a:gd name="connsiteY13" fmla="*/ 875092 h 1666924"/>
                              <a:gd name="connsiteX14" fmla="*/ 324904 w 1866113"/>
                              <a:gd name="connsiteY14" fmla="*/ 915948 h 1666924"/>
                              <a:gd name="connsiteX15" fmla="*/ 324904 w 1866113"/>
                              <a:gd name="connsiteY15" fmla="*/ 970423 h 1666924"/>
                              <a:gd name="connsiteX16" fmla="*/ 344360 w 1866113"/>
                              <a:gd name="connsiteY16" fmla="*/ 1017116 h 1666924"/>
                              <a:gd name="connsiteX17" fmla="*/ 377434 w 1866113"/>
                              <a:gd name="connsiteY17" fmla="*/ 995715 h 1666924"/>
                              <a:gd name="connsiteX18" fmla="*/ 363815 w 1866113"/>
                              <a:gd name="connsiteY18" fmla="*/ 917894 h 1666924"/>
                              <a:gd name="connsiteX19" fmla="*/ 381325 w 1866113"/>
                              <a:gd name="connsiteY19" fmla="*/ 910112 h 1666924"/>
                              <a:gd name="connsiteX20" fmla="*/ 402725 w 1866113"/>
                              <a:gd name="connsiteY20" fmla="*/ 565753 h 1666924"/>
                              <a:gd name="connsiteX21" fmla="*/ 447473 w 1866113"/>
                              <a:gd name="connsiteY21" fmla="*/ 1264199 h 1666924"/>
                              <a:gd name="connsiteX22" fmla="*/ 480547 w 1866113"/>
                              <a:gd name="connsiteY22" fmla="*/ 1030735 h 1666924"/>
                              <a:gd name="connsiteX23" fmla="*/ 494165 w 1866113"/>
                              <a:gd name="connsiteY23" fmla="*/ 1071591 h 1666924"/>
                              <a:gd name="connsiteX24" fmla="*/ 509730 w 1866113"/>
                              <a:gd name="connsiteY24" fmla="*/ 1046299 h 1666924"/>
                              <a:gd name="connsiteX25" fmla="*/ 527240 w 1866113"/>
                              <a:gd name="connsiteY25" fmla="*/ 1163031 h 1666924"/>
                              <a:gd name="connsiteX26" fmla="*/ 589497 w 1866113"/>
                              <a:gd name="connsiteY26" fmla="*/ 176646 h 1666924"/>
                              <a:gd name="connsiteX27" fmla="*/ 618680 w 1866113"/>
                              <a:gd name="connsiteY27" fmla="*/ 419838 h 1666924"/>
                              <a:gd name="connsiteX28" fmla="*/ 638135 w 1866113"/>
                              <a:gd name="connsiteY28" fmla="*/ 330343 h 1666924"/>
                              <a:gd name="connsiteX29" fmla="*/ 661481 w 1866113"/>
                              <a:gd name="connsiteY29" fmla="*/ 1530736 h 1666924"/>
                              <a:gd name="connsiteX30" fmla="*/ 688719 w 1866113"/>
                              <a:gd name="connsiteY30" fmla="*/ 1666924 h 1666924"/>
                              <a:gd name="connsiteX31" fmla="*/ 762649 w 1866113"/>
                              <a:gd name="connsiteY31" fmla="*/ 52132 h 1666924"/>
                              <a:gd name="connsiteX32" fmla="*/ 782104 w 1866113"/>
                              <a:gd name="connsiteY32" fmla="*/ 85206 h 1666924"/>
                              <a:gd name="connsiteX33" fmla="*/ 795723 w 1866113"/>
                              <a:gd name="connsiteY33" fmla="*/ 1612520 h 1666924"/>
                              <a:gd name="connsiteX34" fmla="*/ 842002 w 1866113"/>
                              <a:gd name="connsiteY34" fmla="*/ 29308 h 1666924"/>
                              <a:gd name="connsiteX35" fmla="*/ 862276 w 1866113"/>
                              <a:gd name="connsiteY35" fmla="*/ 925573 h 1666924"/>
                              <a:gd name="connsiteX36" fmla="*/ 884578 w 1866113"/>
                              <a:gd name="connsiteY36" fmla="*/ 380109 h 1666924"/>
                              <a:gd name="connsiteX37" fmla="*/ 908908 w 1866113"/>
                              <a:gd name="connsiteY37" fmla="*/ 256417 h 1666924"/>
                              <a:gd name="connsiteX38" fmla="*/ 947430 w 1866113"/>
                              <a:gd name="connsiteY38" fmla="*/ 895155 h 1666924"/>
                              <a:gd name="connsiteX39" fmla="*/ 994063 w 1866113"/>
                              <a:gd name="connsiteY39" fmla="*/ 532189 h 1666924"/>
                              <a:gd name="connsiteX40" fmla="*/ 1020420 w 1866113"/>
                              <a:gd name="connsiteY40" fmla="*/ 1022904 h 1666924"/>
                              <a:gd name="connsiteX41" fmla="*/ 1052860 w 1866113"/>
                              <a:gd name="connsiteY41" fmla="*/ 666021 h 1666924"/>
                              <a:gd name="connsiteX42" fmla="*/ 1073135 w 1866113"/>
                              <a:gd name="connsiteY42" fmla="*/ 1217567 h 1666924"/>
                              <a:gd name="connsiteX43" fmla="*/ 1105575 w 1866113"/>
                              <a:gd name="connsiteY43" fmla="*/ 791740 h 1666924"/>
                              <a:gd name="connsiteX44" fmla="*/ 1113685 w 1866113"/>
                              <a:gd name="connsiteY44" fmla="*/ 1355454 h 1666924"/>
                              <a:gd name="connsiteX45" fmla="*/ 1160317 w 1866113"/>
                              <a:gd name="connsiteY45" fmla="*/ 284805 h 1666924"/>
                              <a:gd name="connsiteX46" fmla="*/ 1172481 w 1866113"/>
                              <a:gd name="connsiteY46" fmla="*/ 1057375 h 1666924"/>
                              <a:gd name="connsiteX47" fmla="*/ 1206948 w 1866113"/>
                              <a:gd name="connsiteY47" fmla="*/ 347665 h 1666924"/>
                              <a:gd name="connsiteX48" fmla="*/ 1229250 w 1866113"/>
                              <a:gd name="connsiteY48" fmla="*/ 891100 h 1666924"/>
                              <a:gd name="connsiteX49" fmla="*/ 1257634 w 1866113"/>
                              <a:gd name="connsiteY49" fmla="*/ 714686 h 1666924"/>
                              <a:gd name="connsiteX50" fmla="*/ 1277909 w 1866113"/>
                              <a:gd name="connsiteY50" fmla="*/ 1004654 h 1666924"/>
                              <a:gd name="connsiteX51" fmla="*/ 1316431 w 1866113"/>
                              <a:gd name="connsiteY51" fmla="*/ 724825 h 1666924"/>
                              <a:gd name="connsiteX52" fmla="*/ 1336706 w 1866113"/>
                              <a:gd name="connsiteY52" fmla="*/ 1304759 h 1666924"/>
                              <a:gd name="connsiteX53" fmla="*/ 1367119 w 1866113"/>
                              <a:gd name="connsiteY53" fmla="*/ 751185 h 1666924"/>
                              <a:gd name="connsiteX54" fmla="*/ 1385366 w 1866113"/>
                              <a:gd name="connsiteY54" fmla="*/ 923544 h 1666924"/>
                              <a:gd name="connsiteX55" fmla="*/ 1409695 w 1866113"/>
                              <a:gd name="connsiteY55" fmla="*/ 755241 h 1666924"/>
                              <a:gd name="connsiteX56" fmla="*/ 1442135 w 1866113"/>
                              <a:gd name="connsiteY56" fmla="*/ 1329092 h 1666924"/>
                              <a:gd name="connsiteX57" fmla="*/ 1482685 w 1866113"/>
                              <a:gd name="connsiteY57" fmla="*/ 1286510 h 1666924"/>
                              <a:gd name="connsiteX58" fmla="*/ 1511070 w 1866113"/>
                              <a:gd name="connsiteY58" fmla="*/ 416608 h 1666924"/>
                              <a:gd name="connsiteX59" fmla="*/ 1533372 w 1866113"/>
                              <a:gd name="connsiteY59" fmla="*/ 807962 h 1666924"/>
                              <a:gd name="connsiteX60" fmla="*/ 1582031 w 1866113"/>
                              <a:gd name="connsiteY60" fmla="*/ 114474 h 1666924"/>
                              <a:gd name="connsiteX61" fmla="*/ 1594196 w 1866113"/>
                              <a:gd name="connsiteY61" fmla="*/ 1343287 h 1666924"/>
                              <a:gd name="connsiteX62" fmla="*/ 1628662 w 1866113"/>
                              <a:gd name="connsiteY62" fmla="*/ 655882 h 1666924"/>
                              <a:gd name="connsiteX63" fmla="*/ 1655020 w 1866113"/>
                              <a:gd name="connsiteY63" fmla="*/ 1529839 h 1666924"/>
                              <a:gd name="connsiteX64" fmla="*/ 1697596 w 1866113"/>
                              <a:gd name="connsiteY64" fmla="*/ 343609 h 1666924"/>
                              <a:gd name="connsiteX65" fmla="*/ 1721926 w 1866113"/>
                              <a:gd name="connsiteY65" fmla="*/ 728881 h 1666924"/>
                              <a:gd name="connsiteX66" fmla="*/ 1748283 w 1866113"/>
                              <a:gd name="connsiteY66" fmla="*/ 219917 h 1666924"/>
                              <a:gd name="connsiteX67" fmla="*/ 1778695 w 1866113"/>
                              <a:gd name="connsiteY67" fmla="*/ 718741 h 1666924"/>
                              <a:gd name="connsiteX68" fmla="*/ 1790860 w 1866113"/>
                              <a:gd name="connsiteY68" fmla="*/ 475412 h 1666924"/>
                              <a:gd name="connsiteX69" fmla="*/ 1823300 w 1866113"/>
                              <a:gd name="connsiteY69" fmla="*/ 505828 h 1666924"/>
                              <a:gd name="connsiteX70" fmla="*/ 1825327 w 1866113"/>
                              <a:gd name="connsiteY70" fmla="*/ 872850 h 1666924"/>
                              <a:gd name="connsiteX71" fmla="*/ 1866113 w 1866113"/>
                              <a:gd name="connsiteY71" fmla="*/ 360614 h 1666924"/>
                              <a:gd name="connsiteX0" fmla="*/ 0 w 1878278"/>
                              <a:gd name="connsiteY0" fmla="*/ 770033 h 1666924"/>
                              <a:gd name="connsiteX1" fmla="*/ 23347 w 1878278"/>
                              <a:gd name="connsiteY1" fmla="*/ 824508 h 1666924"/>
                              <a:gd name="connsiteX2" fmla="*/ 52530 w 1878278"/>
                              <a:gd name="connsiteY2" fmla="*/ 752524 h 1666924"/>
                              <a:gd name="connsiteX3" fmla="*/ 79767 w 1878278"/>
                              <a:gd name="connsiteY3" fmla="*/ 826454 h 1666924"/>
                              <a:gd name="connsiteX4" fmla="*/ 105059 w 1878278"/>
                              <a:gd name="connsiteY4" fmla="*/ 756415 h 1666924"/>
                              <a:gd name="connsiteX5" fmla="*/ 147861 w 1878278"/>
                              <a:gd name="connsiteY5" fmla="*/ 871201 h 1666924"/>
                              <a:gd name="connsiteX6" fmla="*/ 192608 w 1878278"/>
                              <a:gd name="connsiteY6" fmla="*/ 690267 h 1666924"/>
                              <a:gd name="connsiteX7" fmla="*/ 217900 w 1878278"/>
                              <a:gd name="connsiteY7" fmla="*/ 777816 h 1666924"/>
                              <a:gd name="connsiteX8" fmla="*/ 241246 w 1878278"/>
                              <a:gd name="connsiteY8" fmla="*/ 770033 h 1666924"/>
                              <a:gd name="connsiteX9" fmla="*/ 252920 w 1878278"/>
                              <a:gd name="connsiteY9" fmla="*/ 824508 h 1666924"/>
                              <a:gd name="connsiteX10" fmla="*/ 247083 w 1878278"/>
                              <a:gd name="connsiteY10" fmla="*/ 873147 h 1666924"/>
                              <a:gd name="connsiteX11" fmla="*/ 272375 w 1878278"/>
                              <a:gd name="connsiteY11" fmla="*/ 908166 h 1666924"/>
                              <a:gd name="connsiteX12" fmla="*/ 272375 w 1878278"/>
                              <a:gd name="connsiteY12" fmla="*/ 950968 h 1666924"/>
                              <a:gd name="connsiteX13" fmla="*/ 299612 w 1878278"/>
                              <a:gd name="connsiteY13" fmla="*/ 875092 h 1666924"/>
                              <a:gd name="connsiteX14" fmla="*/ 324904 w 1878278"/>
                              <a:gd name="connsiteY14" fmla="*/ 915948 h 1666924"/>
                              <a:gd name="connsiteX15" fmla="*/ 324904 w 1878278"/>
                              <a:gd name="connsiteY15" fmla="*/ 970423 h 1666924"/>
                              <a:gd name="connsiteX16" fmla="*/ 344360 w 1878278"/>
                              <a:gd name="connsiteY16" fmla="*/ 1017116 h 1666924"/>
                              <a:gd name="connsiteX17" fmla="*/ 377434 w 1878278"/>
                              <a:gd name="connsiteY17" fmla="*/ 995715 h 1666924"/>
                              <a:gd name="connsiteX18" fmla="*/ 363815 w 1878278"/>
                              <a:gd name="connsiteY18" fmla="*/ 917894 h 1666924"/>
                              <a:gd name="connsiteX19" fmla="*/ 381325 w 1878278"/>
                              <a:gd name="connsiteY19" fmla="*/ 910112 h 1666924"/>
                              <a:gd name="connsiteX20" fmla="*/ 402725 w 1878278"/>
                              <a:gd name="connsiteY20" fmla="*/ 565753 h 1666924"/>
                              <a:gd name="connsiteX21" fmla="*/ 447473 w 1878278"/>
                              <a:gd name="connsiteY21" fmla="*/ 1264199 h 1666924"/>
                              <a:gd name="connsiteX22" fmla="*/ 480547 w 1878278"/>
                              <a:gd name="connsiteY22" fmla="*/ 1030735 h 1666924"/>
                              <a:gd name="connsiteX23" fmla="*/ 494165 w 1878278"/>
                              <a:gd name="connsiteY23" fmla="*/ 1071591 h 1666924"/>
                              <a:gd name="connsiteX24" fmla="*/ 509730 w 1878278"/>
                              <a:gd name="connsiteY24" fmla="*/ 1046299 h 1666924"/>
                              <a:gd name="connsiteX25" fmla="*/ 527240 w 1878278"/>
                              <a:gd name="connsiteY25" fmla="*/ 1163031 h 1666924"/>
                              <a:gd name="connsiteX26" fmla="*/ 589497 w 1878278"/>
                              <a:gd name="connsiteY26" fmla="*/ 176646 h 1666924"/>
                              <a:gd name="connsiteX27" fmla="*/ 618680 w 1878278"/>
                              <a:gd name="connsiteY27" fmla="*/ 419838 h 1666924"/>
                              <a:gd name="connsiteX28" fmla="*/ 638135 w 1878278"/>
                              <a:gd name="connsiteY28" fmla="*/ 330343 h 1666924"/>
                              <a:gd name="connsiteX29" fmla="*/ 661481 w 1878278"/>
                              <a:gd name="connsiteY29" fmla="*/ 1530736 h 1666924"/>
                              <a:gd name="connsiteX30" fmla="*/ 688719 w 1878278"/>
                              <a:gd name="connsiteY30" fmla="*/ 1666924 h 1666924"/>
                              <a:gd name="connsiteX31" fmla="*/ 762649 w 1878278"/>
                              <a:gd name="connsiteY31" fmla="*/ 52132 h 1666924"/>
                              <a:gd name="connsiteX32" fmla="*/ 782104 w 1878278"/>
                              <a:gd name="connsiteY32" fmla="*/ 85206 h 1666924"/>
                              <a:gd name="connsiteX33" fmla="*/ 795723 w 1878278"/>
                              <a:gd name="connsiteY33" fmla="*/ 1612520 h 1666924"/>
                              <a:gd name="connsiteX34" fmla="*/ 842002 w 1878278"/>
                              <a:gd name="connsiteY34" fmla="*/ 29308 h 1666924"/>
                              <a:gd name="connsiteX35" fmla="*/ 862276 w 1878278"/>
                              <a:gd name="connsiteY35" fmla="*/ 925573 h 1666924"/>
                              <a:gd name="connsiteX36" fmla="*/ 884578 w 1878278"/>
                              <a:gd name="connsiteY36" fmla="*/ 380109 h 1666924"/>
                              <a:gd name="connsiteX37" fmla="*/ 908908 w 1878278"/>
                              <a:gd name="connsiteY37" fmla="*/ 256417 h 1666924"/>
                              <a:gd name="connsiteX38" fmla="*/ 947430 w 1878278"/>
                              <a:gd name="connsiteY38" fmla="*/ 895155 h 1666924"/>
                              <a:gd name="connsiteX39" fmla="*/ 994063 w 1878278"/>
                              <a:gd name="connsiteY39" fmla="*/ 532189 h 1666924"/>
                              <a:gd name="connsiteX40" fmla="*/ 1020420 w 1878278"/>
                              <a:gd name="connsiteY40" fmla="*/ 1022904 h 1666924"/>
                              <a:gd name="connsiteX41" fmla="*/ 1052860 w 1878278"/>
                              <a:gd name="connsiteY41" fmla="*/ 666021 h 1666924"/>
                              <a:gd name="connsiteX42" fmla="*/ 1073135 w 1878278"/>
                              <a:gd name="connsiteY42" fmla="*/ 1217567 h 1666924"/>
                              <a:gd name="connsiteX43" fmla="*/ 1105575 w 1878278"/>
                              <a:gd name="connsiteY43" fmla="*/ 791740 h 1666924"/>
                              <a:gd name="connsiteX44" fmla="*/ 1113685 w 1878278"/>
                              <a:gd name="connsiteY44" fmla="*/ 1355454 h 1666924"/>
                              <a:gd name="connsiteX45" fmla="*/ 1160317 w 1878278"/>
                              <a:gd name="connsiteY45" fmla="*/ 284805 h 1666924"/>
                              <a:gd name="connsiteX46" fmla="*/ 1172481 w 1878278"/>
                              <a:gd name="connsiteY46" fmla="*/ 1057375 h 1666924"/>
                              <a:gd name="connsiteX47" fmla="*/ 1206948 w 1878278"/>
                              <a:gd name="connsiteY47" fmla="*/ 347665 h 1666924"/>
                              <a:gd name="connsiteX48" fmla="*/ 1229250 w 1878278"/>
                              <a:gd name="connsiteY48" fmla="*/ 891100 h 1666924"/>
                              <a:gd name="connsiteX49" fmla="*/ 1257634 w 1878278"/>
                              <a:gd name="connsiteY49" fmla="*/ 714686 h 1666924"/>
                              <a:gd name="connsiteX50" fmla="*/ 1277909 w 1878278"/>
                              <a:gd name="connsiteY50" fmla="*/ 1004654 h 1666924"/>
                              <a:gd name="connsiteX51" fmla="*/ 1316431 w 1878278"/>
                              <a:gd name="connsiteY51" fmla="*/ 724825 h 1666924"/>
                              <a:gd name="connsiteX52" fmla="*/ 1336706 w 1878278"/>
                              <a:gd name="connsiteY52" fmla="*/ 1304759 h 1666924"/>
                              <a:gd name="connsiteX53" fmla="*/ 1367119 w 1878278"/>
                              <a:gd name="connsiteY53" fmla="*/ 751185 h 1666924"/>
                              <a:gd name="connsiteX54" fmla="*/ 1385366 w 1878278"/>
                              <a:gd name="connsiteY54" fmla="*/ 923544 h 1666924"/>
                              <a:gd name="connsiteX55" fmla="*/ 1409695 w 1878278"/>
                              <a:gd name="connsiteY55" fmla="*/ 755241 h 1666924"/>
                              <a:gd name="connsiteX56" fmla="*/ 1442135 w 1878278"/>
                              <a:gd name="connsiteY56" fmla="*/ 1329092 h 1666924"/>
                              <a:gd name="connsiteX57" fmla="*/ 1482685 w 1878278"/>
                              <a:gd name="connsiteY57" fmla="*/ 1286510 h 1666924"/>
                              <a:gd name="connsiteX58" fmla="*/ 1511070 w 1878278"/>
                              <a:gd name="connsiteY58" fmla="*/ 416608 h 1666924"/>
                              <a:gd name="connsiteX59" fmla="*/ 1533372 w 1878278"/>
                              <a:gd name="connsiteY59" fmla="*/ 807962 h 1666924"/>
                              <a:gd name="connsiteX60" fmla="*/ 1582031 w 1878278"/>
                              <a:gd name="connsiteY60" fmla="*/ 114474 h 1666924"/>
                              <a:gd name="connsiteX61" fmla="*/ 1594196 w 1878278"/>
                              <a:gd name="connsiteY61" fmla="*/ 1343287 h 1666924"/>
                              <a:gd name="connsiteX62" fmla="*/ 1628662 w 1878278"/>
                              <a:gd name="connsiteY62" fmla="*/ 655882 h 1666924"/>
                              <a:gd name="connsiteX63" fmla="*/ 1655020 w 1878278"/>
                              <a:gd name="connsiteY63" fmla="*/ 1529839 h 1666924"/>
                              <a:gd name="connsiteX64" fmla="*/ 1697596 w 1878278"/>
                              <a:gd name="connsiteY64" fmla="*/ 343609 h 1666924"/>
                              <a:gd name="connsiteX65" fmla="*/ 1721926 w 1878278"/>
                              <a:gd name="connsiteY65" fmla="*/ 728881 h 1666924"/>
                              <a:gd name="connsiteX66" fmla="*/ 1748283 w 1878278"/>
                              <a:gd name="connsiteY66" fmla="*/ 219917 h 1666924"/>
                              <a:gd name="connsiteX67" fmla="*/ 1778695 w 1878278"/>
                              <a:gd name="connsiteY67" fmla="*/ 718741 h 1666924"/>
                              <a:gd name="connsiteX68" fmla="*/ 1790860 w 1878278"/>
                              <a:gd name="connsiteY68" fmla="*/ 475412 h 1666924"/>
                              <a:gd name="connsiteX69" fmla="*/ 1823300 w 1878278"/>
                              <a:gd name="connsiteY69" fmla="*/ 505828 h 1666924"/>
                              <a:gd name="connsiteX70" fmla="*/ 1825327 w 1878278"/>
                              <a:gd name="connsiteY70" fmla="*/ 872850 h 1666924"/>
                              <a:gd name="connsiteX71" fmla="*/ 1878278 w 1878278"/>
                              <a:gd name="connsiteY71" fmla="*/ 1084518 h 1666924"/>
                              <a:gd name="connsiteX0" fmla="*/ 0 w 1878278"/>
                              <a:gd name="connsiteY0" fmla="*/ 770033 h 1666924"/>
                              <a:gd name="connsiteX1" fmla="*/ 23347 w 1878278"/>
                              <a:gd name="connsiteY1" fmla="*/ 824508 h 1666924"/>
                              <a:gd name="connsiteX2" fmla="*/ 52530 w 1878278"/>
                              <a:gd name="connsiteY2" fmla="*/ 752524 h 1666924"/>
                              <a:gd name="connsiteX3" fmla="*/ 79767 w 1878278"/>
                              <a:gd name="connsiteY3" fmla="*/ 826454 h 1666924"/>
                              <a:gd name="connsiteX4" fmla="*/ 105059 w 1878278"/>
                              <a:gd name="connsiteY4" fmla="*/ 756415 h 1666924"/>
                              <a:gd name="connsiteX5" fmla="*/ 147861 w 1878278"/>
                              <a:gd name="connsiteY5" fmla="*/ 871201 h 1666924"/>
                              <a:gd name="connsiteX6" fmla="*/ 192608 w 1878278"/>
                              <a:gd name="connsiteY6" fmla="*/ 690267 h 1666924"/>
                              <a:gd name="connsiteX7" fmla="*/ 217900 w 1878278"/>
                              <a:gd name="connsiteY7" fmla="*/ 777816 h 1666924"/>
                              <a:gd name="connsiteX8" fmla="*/ 241246 w 1878278"/>
                              <a:gd name="connsiteY8" fmla="*/ 770033 h 1666924"/>
                              <a:gd name="connsiteX9" fmla="*/ 252920 w 1878278"/>
                              <a:gd name="connsiteY9" fmla="*/ 824508 h 1666924"/>
                              <a:gd name="connsiteX10" fmla="*/ 247083 w 1878278"/>
                              <a:gd name="connsiteY10" fmla="*/ 873147 h 1666924"/>
                              <a:gd name="connsiteX11" fmla="*/ 272375 w 1878278"/>
                              <a:gd name="connsiteY11" fmla="*/ 908166 h 1666924"/>
                              <a:gd name="connsiteX12" fmla="*/ 272375 w 1878278"/>
                              <a:gd name="connsiteY12" fmla="*/ 950968 h 1666924"/>
                              <a:gd name="connsiteX13" fmla="*/ 299612 w 1878278"/>
                              <a:gd name="connsiteY13" fmla="*/ 875092 h 1666924"/>
                              <a:gd name="connsiteX14" fmla="*/ 324904 w 1878278"/>
                              <a:gd name="connsiteY14" fmla="*/ 915948 h 1666924"/>
                              <a:gd name="connsiteX15" fmla="*/ 324904 w 1878278"/>
                              <a:gd name="connsiteY15" fmla="*/ 970423 h 1666924"/>
                              <a:gd name="connsiteX16" fmla="*/ 344360 w 1878278"/>
                              <a:gd name="connsiteY16" fmla="*/ 1017116 h 1666924"/>
                              <a:gd name="connsiteX17" fmla="*/ 377434 w 1878278"/>
                              <a:gd name="connsiteY17" fmla="*/ 995715 h 1666924"/>
                              <a:gd name="connsiteX18" fmla="*/ 363815 w 1878278"/>
                              <a:gd name="connsiteY18" fmla="*/ 917894 h 1666924"/>
                              <a:gd name="connsiteX19" fmla="*/ 381325 w 1878278"/>
                              <a:gd name="connsiteY19" fmla="*/ 910112 h 1666924"/>
                              <a:gd name="connsiteX20" fmla="*/ 402725 w 1878278"/>
                              <a:gd name="connsiteY20" fmla="*/ 565753 h 1666924"/>
                              <a:gd name="connsiteX21" fmla="*/ 447473 w 1878278"/>
                              <a:gd name="connsiteY21" fmla="*/ 1264199 h 1666924"/>
                              <a:gd name="connsiteX22" fmla="*/ 480547 w 1878278"/>
                              <a:gd name="connsiteY22" fmla="*/ 1030735 h 1666924"/>
                              <a:gd name="connsiteX23" fmla="*/ 494165 w 1878278"/>
                              <a:gd name="connsiteY23" fmla="*/ 1071591 h 1666924"/>
                              <a:gd name="connsiteX24" fmla="*/ 509730 w 1878278"/>
                              <a:gd name="connsiteY24" fmla="*/ 1046299 h 1666924"/>
                              <a:gd name="connsiteX25" fmla="*/ 527240 w 1878278"/>
                              <a:gd name="connsiteY25" fmla="*/ 1163031 h 1666924"/>
                              <a:gd name="connsiteX26" fmla="*/ 589497 w 1878278"/>
                              <a:gd name="connsiteY26" fmla="*/ 176646 h 1666924"/>
                              <a:gd name="connsiteX27" fmla="*/ 618680 w 1878278"/>
                              <a:gd name="connsiteY27" fmla="*/ 419838 h 1666924"/>
                              <a:gd name="connsiteX28" fmla="*/ 638135 w 1878278"/>
                              <a:gd name="connsiteY28" fmla="*/ 330343 h 1666924"/>
                              <a:gd name="connsiteX29" fmla="*/ 661481 w 1878278"/>
                              <a:gd name="connsiteY29" fmla="*/ 1530736 h 1666924"/>
                              <a:gd name="connsiteX30" fmla="*/ 688719 w 1878278"/>
                              <a:gd name="connsiteY30" fmla="*/ 1666924 h 1666924"/>
                              <a:gd name="connsiteX31" fmla="*/ 762649 w 1878278"/>
                              <a:gd name="connsiteY31" fmla="*/ 52132 h 1666924"/>
                              <a:gd name="connsiteX32" fmla="*/ 782104 w 1878278"/>
                              <a:gd name="connsiteY32" fmla="*/ 85206 h 1666924"/>
                              <a:gd name="connsiteX33" fmla="*/ 795723 w 1878278"/>
                              <a:gd name="connsiteY33" fmla="*/ 1612520 h 1666924"/>
                              <a:gd name="connsiteX34" fmla="*/ 842002 w 1878278"/>
                              <a:gd name="connsiteY34" fmla="*/ 29308 h 1666924"/>
                              <a:gd name="connsiteX35" fmla="*/ 862276 w 1878278"/>
                              <a:gd name="connsiteY35" fmla="*/ 925573 h 1666924"/>
                              <a:gd name="connsiteX36" fmla="*/ 884578 w 1878278"/>
                              <a:gd name="connsiteY36" fmla="*/ 380109 h 1666924"/>
                              <a:gd name="connsiteX37" fmla="*/ 908908 w 1878278"/>
                              <a:gd name="connsiteY37" fmla="*/ 256417 h 1666924"/>
                              <a:gd name="connsiteX38" fmla="*/ 947430 w 1878278"/>
                              <a:gd name="connsiteY38" fmla="*/ 895155 h 1666924"/>
                              <a:gd name="connsiteX39" fmla="*/ 994063 w 1878278"/>
                              <a:gd name="connsiteY39" fmla="*/ 532189 h 1666924"/>
                              <a:gd name="connsiteX40" fmla="*/ 1020420 w 1878278"/>
                              <a:gd name="connsiteY40" fmla="*/ 1022904 h 1666924"/>
                              <a:gd name="connsiteX41" fmla="*/ 1052860 w 1878278"/>
                              <a:gd name="connsiteY41" fmla="*/ 666021 h 1666924"/>
                              <a:gd name="connsiteX42" fmla="*/ 1073135 w 1878278"/>
                              <a:gd name="connsiteY42" fmla="*/ 1217567 h 1666924"/>
                              <a:gd name="connsiteX43" fmla="*/ 1105575 w 1878278"/>
                              <a:gd name="connsiteY43" fmla="*/ 791740 h 1666924"/>
                              <a:gd name="connsiteX44" fmla="*/ 1113685 w 1878278"/>
                              <a:gd name="connsiteY44" fmla="*/ 1355454 h 1666924"/>
                              <a:gd name="connsiteX45" fmla="*/ 1160317 w 1878278"/>
                              <a:gd name="connsiteY45" fmla="*/ 284805 h 1666924"/>
                              <a:gd name="connsiteX46" fmla="*/ 1172481 w 1878278"/>
                              <a:gd name="connsiteY46" fmla="*/ 1057375 h 1666924"/>
                              <a:gd name="connsiteX47" fmla="*/ 1206948 w 1878278"/>
                              <a:gd name="connsiteY47" fmla="*/ 347665 h 1666924"/>
                              <a:gd name="connsiteX48" fmla="*/ 1229250 w 1878278"/>
                              <a:gd name="connsiteY48" fmla="*/ 891100 h 1666924"/>
                              <a:gd name="connsiteX49" fmla="*/ 1257634 w 1878278"/>
                              <a:gd name="connsiteY49" fmla="*/ 714686 h 1666924"/>
                              <a:gd name="connsiteX50" fmla="*/ 1277909 w 1878278"/>
                              <a:gd name="connsiteY50" fmla="*/ 1004654 h 1666924"/>
                              <a:gd name="connsiteX51" fmla="*/ 1316431 w 1878278"/>
                              <a:gd name="connsiteY51" fmla="*/ 724825 h 1666924"/>
                              <a:gd name="connsiteX52" fmla="*/ 1336706 w 1878278"/>
                              <a:gd name="connsiteY52" fmla="*/ 1304759 h 1666924"/>
                              <a:gd name="connsiteX53" fmla="*/ 1367119 w 1878278"/>
                              <a:gd name="connsiteY53" fmla="*/ 751185 h 1666924"/>
                              <a:gd name="connsiteX54" fmla="*/ 1385366 w 1878278"/>
                              <a:gd name="connsiteY54" fmla="*/ 923544 h 1666924"/>
                              <a:gd name="connsiteX55" fmla="*/ 1409695 w 1878278"/>
                              <a:gd name="connsiteY55" fmla="*/ 755241 h 1666924"/>
                              <a:gd name="connsiteX56" fmla="*/ 1442135 w 1878278"/>
                              <a:gd name="connsiteY56" fmla="*/ 1329092 h 1666924"/>
                              <a:gd name="connsiteX57" fmla="*/ 1482685 w 1878278"/>
                              <a:gd name="connsiteY57" fmla="*/ 1286510 h 1666924"/>
                              <a:gd name="connsiteX58" fmla="*/ 1511070 w 1878278"/>
                              <a:gd name="connsiteY58" fmla="*/ 416608 h 1666924"/>
                              <a:gd name="connsiteX59" fmla="*/ 1533372 w 1878278"/>
                              <a:gd name="connsiteY59" fmla="*/ 807962 h 1666924"/>
                              <a:gd name="connsiteX60" fmla="*/ 1582031 w 1878278"/>
                              <a:gd name="connsiteY60" fmla="*/ 114474 h 1666924"/>
                              <a:gd name="connsiteX61" fmla="*/ 1594196 w 1878278"/>
                              <a:gd name="connsiteY61" fmla="*/ 1343287 h 1666924"/>
                              <a:gd name="connsiteX62" fmla="*/ 1628662 w 1878278"/>
                              <a:gd name="connsiteY62" fmla="*/ 655882 h 1666924"/>
                              <a:gd name="connsiteX63" fmla="*/ 1655020 w 1878278"/>
                              <a:gd name="connsiteY63" fmla="*/ 1529839 h 1666924"/>
                              <a:gd name="connsiteX64" fmla="*/ 1697596 w 1878278"/>
                              <a:gd name="connsiteY64" fmla="*/ 343609 h 1666924"/>
                              <a:gd name="connsiteX65" fmla="*/ 1721926 w 1878278"/>
                              <a:gd name="connsiteY65" fmla="*/ 728881 h 1666924"/>
                              <a:gd name="connsiteX66" fmla="*/ 1748283 w 1878278"/>
                              <a:gd name="connsiteY66" fmla="*/ 219917 h 1666924"/>
                              <a:gd name="connsiteX67" fmla="*/ 1778695 w 1878278"/>
                              <a:gd name="connsiteY67" fmla="*/ 718741 h 1666924"/>
                              <a:gd name="connsiteX68" fmla="*/ 1790860 w 1878278"/>
                              <a:gd name="connsiteY68" fmla="*/ 475412 h 1666924"/>
                              <a:gd name="connsiteX69" fmla="*/ 1823300 w 1878278"/>
                              <a:gd name="connsiteY69" fmla="*/ 505828 h 1666924"/>
                              <a:gd name="connsiteX70" fmla="*/ 1825327 w 1878278"/>
                              <a:gd name="connsiteY70" fmla="*/ 872850 h 1666924"/>
                              <a:gd name="connsiteX71" fmla="*/ 1867904 w 1878278"/>
                              <a:gd name="connsiteY71" fmla="*/ 345637 h 1666924"/>
                              <a:gd name="connsiteX72" fmla="*/ 1878278 w 1878278"/>
                              <a:gd name="connsiteY72" fmla="*/ 1084518 h 1666924"/>
                              <a:gd name="connsiteX0" fmla="*/ 0 w 1916801"/>
                              <a:gd name="connsiteY0" fmla="*/ 770033 h 1666924"/>
                              <a:gd name="connsiteX1" fmla="*/ 23347 w 1916801"/>
                              <a:gd name="connsiteY1" fmla="*/ 824508 h 1666924"/>
                              <a:gd name="connsiteX2" fmla="*/ 52530 w 1916801"/>
                              <a:gd name="connsiteY2" fmla="*/ 752524 h 1666924"/>
                              <a:gd name="connsiteX3" fmla="*/ 79767 w 1916801"/>
                              <a:gd name="connsiteY3" fmla="*/ 826454 h 1666924"/>
                              <a:gd name="connsiteX4" fmla="*/ 105059 w 1916801"/>
                              <a:gd name="connsiteY4" fmla="*/ 756415 h 1666924"/>
                              <a:gd name="connsiteX5" fmla="*/ 147861 w 1916801"/>
                              <a:gd name="connsiteY5" fmla="*/ 871201 h 1666924"/>
                              <a:gd name="connsiteX6" fmla="*/ 192608 w 1916801"/>
                              <a:gd name="connsiteY6" fmla="*/ 690267 h 1666924"/>
                              <a:gd name="connsiteX7" fmla="*/ 217900 w 1916801"/>
                              <a:gd name="connsiteY7" fmla="*/ 777816 h 1666924"/>
                              <a:gd name="connsiteX8" fmla="*/ 241246 w 1916801"/>
                              <a:gd name="connsiteY8" fmla="*/ 770033 h 1666924"/>
                              <a:gd name="connsiteX9" fmla="*/ 252920 w 1916801"/>
                              <a:gd name="connsiteY9" fmla="*/ 824508 h 1666924"/>
                              <a:gd name="connsiteX10" fmla="*/ 247083 w 1916801"/>
                              <a:gd name="connsiteY10" fmla="*/ 873147 h 1666924"/>
                              <a:gd name="connsiteX11" fmla="*/ 272375 w 1916801"/>
                              <a:gd name="connsiteY11" fmla="*/ 908166 h 1666924"/>
                              <a:gd name="connsiteX12" fmla="*/ 272375 w 1916801"/>
                              <a:gd name="connsiteY12" fmla="*/ 950968 h 1666924"/>
                              <a:gd name="connsiteX13" fmla="*/ 299612 w 1916801"/>
                              <a:gd name="connsiteY13" fmla="*/ 875092 h 1666924"/>
                              <a:gd name="connsiteX14" fmla="*/ 324904 w 1916801"/>
                              <a:gd name="connsiteY14" fmla="*/ 915948 h 1666924"/>
                              <a:gd name="connsiteX15" fmla="*/ 324904 w 1916801"/>
                              <a:gd name="connsiteY15" fmla="*/ 970423 h 1666924"/>
                              <a:gd name="connsiteX16" fmla="*/ 344360 w 1916801"/>
                              <a:gd name="connsiteY16" fmla="*/ 1017116 h 1666924"/>
                              <a:gd name="connsiteX17" fmla="*/ 377434 w 1916801"/>
                              <a:gd name="connsiteY17" fmla="*/ 995715 h 1666924"/>
                              <a:gd name="connsiteX18" fmla="*/ 363815 w 1916801"/>
                              <a:gd name="connsiteY18" fmla="*/ 917894 h 1666924"/>
                              <a:gd name="connsiteX19" fmla="*/ 381325 w 1916801"/>
                              <a:gd name="connsiteY19" fmla="*/ 910112 h 1666924"/>
                              <a:gd name="connsiteX20" fmla="*/ 402725 w 1916801"/>
                              <a:gd name="connsiteY20" fmla="*/ 565753 h 1666924"/>
                              <a:gd name="connsiteX21" fmla="*/ 447473 w 1916801"/>
                              <a:gd name="connsiteY21" fmla="*/ 1264199 h 1666924"/>
                              <a:gd name="connsiteX22" fmla="*/ 480547 w 1916801"/>
                              <a:gd name="connsiteY22" fmla="*/ 1030735 h 1666924"/>
                              <a:gd name="connsiteX23" fmla="*/ 494165 w 1916801"/>
                              <a:gd name="connsiteY23" fmla="*/ 1071591 h 1666924"/>
                              <a:gd name="connsiteX24" fmla="*/ 509730 w 1916801"/>
                              <a:gd name="connsiteY24" fmla="*/ 1046299 h 1666924"/>
                              <a:gd name="connsiteX25" fmla="*/ 527240 w 1916801"/>
                              <a:gd name="connsiteY25" fmla="*/ 1163031 h 1666924"/>
                              <a:gd name="connsiteX26" fmla="*/ 589497 w 1916801"/>
                              <a:gd name="connsiteY26" fmla="*/ 176646 h 1666924"/>
                              <a:gd name="connsiteX27" fmla="*/ 618680 w 1916801"/>
                              <a:gd name="connsiteY27" fmla="*/ 419838 h 1666924"/>
                              <a:gd name="connsiteX28" fmla="*/ 638135 w 1916801"/>
                              <a:gd name="connsiteY28" fmla="*/ 330343 h 1666924"/>
                              <a:gd name="connsiteX29" fmla="*/ 661481 w 1916801"/>
                              <a:gd name="connsiteY29" fmla="*/ 1530736 h 1666924"/>
                              <a:gd name="connsiteX30" fmla="*/ 688719 w 1916801"/>
                              <a:gd name="connsiteY30" fmla="*/ 1666924 h 1666924"/>
                              <a:gd name="connsiteX31" fmla="*/ 762649 w 1916801"/>
                              <a:gd name="connsiteY31" fmla="*/ 52132 h 1666924"/>
                              <a:gd name="connsiteX32" fmla="*/ 782104 w 1916801"/>
                              <a:gd name="connsiteY32" fmla="*/ 85206 h 1666924"/>
                              <a:gd name="connsiteX33" fmla="*/ 795723 w 1916801"/>
                              <a:gd name="connsiteY33" fmla="*/ 1612520 h 1666924"/>
                              <a:gd name="connsiteX34" fmla="*/ 842002 w 1916801"/>
                              <a:gd name="connsiteY34" fmla="*/ 29308 h 1666924"/>
                              <a:gd name="connsiteX35" fmla="*/ 862276 w 1916801"/>
                              <a:gd name="connsiteY35" fmla="*/ 925573 h 1666924"/>
                              <a:gd name="connsiteX36" fmla="*/ 884578 w 1916801"/>
                              <a:gd name="connsiteY36" fmla="*/ 380109 h 1666924"/>
                              <a:gd name="connsiteX37" fmla="*/ 908908 w 1916801"/>
                              <a:gd name="connsiteY37" fmla="*/ 256417 h 1666924"/>
                              <a:gd name="connsiteX38" fmla="*/ 947430 w 1916801"/>
                              <a:gd name="connsiteY38" fmla="*/ 895155 h 1666924"/>
                              <a:gd name="connsiteX39" fmla="*/ 994063 w 1916801"/>
                              <a:gd name="connsiteY39" fmla="*/ 532189 h 1666924"/>
                              <a:gd name="connsiteX40" fmla="*/ 1020420 w 1916801"/>
                              <a:gd name="connsiteY40" fmla="*/ 1022904 h 1666924"/>
                              <a:gd name="connsiteX41" fmla="*/ 1052860 w 1916801"/>
                              <a:gd name="connsiteY41" fmla="*/ 666021 h 1666924"/>
                              <a:gd name="connsiteX42" fmla="*/ 1073135 w 1916801"/>
                              <a:gd name="connsiteY42" fmla="*/ 1217567 h 1666924"/>
                              <a:gd name="connsiteX43" fmla="*/ 1105575 w 1916801"/>
                              <a:gd name="connsiteY43" fmla="*/ 791740 h 1666924"/>
                              <a:gd name="connsiteX44" fmla="*/ 1113685 w 1916801"/>
                              <a:gd name="connsiteY44" fmla="*/ 1355454 h 1666924"/>
                              <a:gd name="connsiteX45" fmla="*/ 1160317 w 1916801"/>
                              <a:gd name="connsiteY45" fmla="*/ 284805 h 1666924"/>
                              <a:gd name="connsiteX46" fmla="*/ 1172481 w 1916801"/>
                              <a:gd name="connsiteY46" fmla="*/ 1057375 h 1666924"/>
                              <a:gd name="connsiteX47" fmla="*/ 1206948 w 1916801"/>
                              <a:gd name="connsiteY47" fmla="*/ 347665 h 1666924"/>
                              <a:gd name="connsiteX48" fmla="*/ 1229250 w 1916801"/>
                              <a:gd name="connsiteY48" fmla="*/ 891100 h 1666924"/>
                              <a:gd name="connsiteX49" fmla="*/ 1257634 w 1916801"/>
                              <a:gd name="connsiteY49" fmla="*/ 714686 h 1666924"/>
                              <a:gd name="connsiteX50" fmla="*/ 1277909 w 1916801"/>
                              <a:gd name="connsiteY50" fmla="*/ 1004654 h 1666924"/>
                              <a:gd name="connsiteX51" fmla="*/ 1316431 w 1916801"/>
                              <a:gd name="connsiteY51" fmla="*/ 724825 h 1666924"/>
                              <a:gd name="connsiteX52" fmla="*/ 1336706 w 1916801"/>
                              <a:gd name="connsiteY52" fmla="*/ 1304759 h 1666924"/>
                              <a:gd name="connsiteX53" fmla="*/ 1367119 w 1916801"/>
                              <a:gd name="connsiteY53" fmla="*/ 751185 h 1666924"/>
                              <a:gd name="connsiteX54" fmla="*/ 1385366 w 1916801"/>
                              <a:gd name="connsiteY54" fmla="*/ 923544 h 1666924"/>
                              <a:gd name="connsiteX55" fmla="*/ 1409695 w 1916801"/>
                              <a:gd name="connsiteY55" fmla="*/ 755241 h 1666924"/>
                              <a:gd name="connsiteX56" fmla="*/ 1442135 w 1916801"/>
                              <a:gd name="connsiteY56" fmla="*/ 1329092 h 1666924"/>
                              <a:gd name="connsiteX57" fmla="*/ 1482685 w 1916801"/>
                              <a:gd name="connsiteY57" fmla="*/ 1286510 h 1666924"/>
                              <a:gd name="connsiteX58" fmla="*/ 1511070 w 1916801"/>
                              <a:gd name="connsiteY58" fmla="*/ 416608 h 1666924"/>
                              <a:gd name="connsiteX59" fmla="*/ 1533372 w 1916801"/>
                              <a:gd name="connsiteY59" fmla="*/ 807962 h 1666924"/>
                              <a:gd name="connsiteX60" fmla="*/ 1582031 w 1916801"/>
                              <a:gd name="connsiteY60" fmla="*/ 114474 h 1666924"/>
                              <a:gd name="connsiteX61" fmla="*/ 1594196 w 1916801"/>
                              <a:gd name="connsiteY61" fmla="*/ 1343287 h 1666924"/>
                              <a:gd name="connsiteX62" fmla="*/ 1628662 w 1916801"/>
                              <a:gd name="connsiteY62" fmla="*/ 655882 h 1666924"/>
                              <a:gd name="connsiteX63" fmla="*/ 1655020 w 1916801"/>
                              <a:gd name="connsiteY63" fmla="*/ 1529839 h 1666924"/>
                              <a:gd name="connsiteX64" fmla="*/ 1697596 w 1916801"/>
                              <a:gd name="connsiteY64" fmla="*/ 343609 h 1666924"/>
                              <a:gd name="connsiteX65" fmla="*/ 1721926 w 1916801"/>
                              <a:gd name="connsiteY65" fmla="*/ 728881 h 1666924"/>
                              <a:gd name="connsiteX66" fmla="*/ 1748283 w 1916801"/>
                              <a:gd name="connsiteY66" fmla="*/ 219917 h 1666924"/>
                              <a:gd name="connsiteX67" fmla="*/ 1778695 w 1916801"/>
                              <a:gd name="connsiteY67" fmla="*/ 718741 h 1666924"/>
                              <a:gd name="connsiteX68" fmla="*/ 1790860 w 1916801"/>
                              <a:gd name="connsiteY68" fmla="*/ 475412 h 1666924"/>
                              <a:gd name="connsiteX69" fmla="*/ 1823300 w 1916801"/>
                              <a:gd name="connsiteY69" fmla="*/ 505828 h 1666924"/>
                              <a:gd name="connsiteX70" fmla="*/ 1825327 w 1916801"/>
                              <a:gd name="connsiteY70" fmla="*/ 872850 h 1666924"/>
                              <a:gd name="connsiteX71" fmla="*/ 1867904 w 1916801"/>
                              <a:gd name="connsiteY71" fmla="*/ 345637 h 1666924"/>
                              <a:gd name="connsiteX72" fmla="*/ 1916801 w 1916801"/>
                              <a:gd name="connsiteY72" fmla="*/ 780357 h 1666924"/>
                              <a:gd name="connsiteX0" fmla="*/ 0 w 1916801"/>
                              <a:gd name="connsiteY0" fmla="*/ 770033 h 1666924"/>
                              <a:gd name="connsiteX1" fmla="*/ 23347 w 1916801"/>
                              <a:gd name="connsiteY1" fmla="*/ 824508 h 1666924"/>
                              <a:gd name="connsiteX2" fmla="*/ 52530 w 1916801"/>
                              <a:gd name="connsiteY2" fmla="*/ 752524 h 1666924"/>
                              <a:gd name="connsiteX3" fmla="*/ 79767 w 1916801"/>
                              <a:gd name="connsiteY3" fmla="*/ 826454 h 1666924"/>
                              <a:gd name="connsiteX4" fmla="*/ 105059 w 1916801"/>
                              <a:gd name="connsiteY4" fmla="*/ 756415 h 1666924"/>
                              <a:gd name="connsiteX5" fmla="*/ 147861 w 1916801"/>
                              <a:gd name="connsiteY5" fmla="*/ 871201 h 1666924"/>
                              <a:gd name="connsiteX6" fmla="*/ 192608 w 1916801"/>
                              <a:gd name="connsiteY6" fmla="*/ 690267 h 1666924"/>
                              <a:gd name="connsiteX7" fmla="*/ 217900 w 1916801"/>
                              <a:gd name="connsiteY7" fmla="*/ 777816 h 1666924"/>
                              <a:gd name="connsiteX8" fmla="*/ 241246 w 1916801"/>
                              <a:gd name="connsiteY8" fmla="*/ 770033 h 1666924"/>
                              <a:gd name="connsiteX9" fmla="*/ 252920 w 1916801"/>
                              <a:gd name="connsiteY9" fmla="*/ 824508 h 1666924"/>
                              <a:gd name="connsiteX10" fmla="*/ 247083 w 1916801"/>
                              <a:gd name="connsiteY10" fmla="*/ 873147 h 1666924"/>
                              <a:gd name="connsiteX11" fmla="*/ 272375 w 1916801"/>
                              <a:gd name="connsiteY11" fmla="*/ 908166 h 1666924"/>
                              <a:gd name="connsiteX12" fmla="*/ 272375 w 1916801"/>
                              <a:gd name="connsiteY12" fmla="*/ 950968 h 1666924"/>
                              <a:gd name="connsiteX13" fmla="*/ 299612 w 1916801"/>
                              <a:gd name="connsiteY13" fmla="*/ 875092 h 1666924"/>
                              <a:gd name="connsiteX14" fmla="*/ 324904 w 1916801"/>
                              <a:gd name="connsiteY14" fmla="*/ 915948 h 1666924"/>
                              <a:gd name="connsiteX15" fmla="*/ 324904 w 1916801"/>
                              <a:gd name="connsiteY15" fmla="*/ 970423 h 1666924"/>
                              <a:gd name="connsiteX16" fmla="*/ 344360 w 1916801"/>
                              <a:gd name="connsiteY16" fmla="*/ 1017116 h 1666924"/>
                              <a:gd name="connsiteX17" fmla="*/ 377434 w 1916801"/>
                              <a:gd name="connsiteY17" fmla="*/ 995715 h 1666924"/>
                              <a:gd name="connsiteX18" fmla="*/ 363815 w 1916801"/>
                              <a:gd name="connsiteY18" fmla="*/ 917894 h 1666924"/>
                              <a:gd name="connsiteX19" fmla="*/ 381325 w 1916801"/>
                              <a:gd name="connsiteY19" fmla="*/ 910112 h 1666924"/>
                              <a:gd name="connsiteX20" fmla="*/ 402725 w 1916801"/>
                              <a:gd name="connsiteY20" fmla="*/ 565753 h 1666924"/>
                              <a:gd name="connsiteX21" fmla="*/ 447473 w 1916801"/>
                              <a:gd name="connsiteY21" fmla="*/ 1264199 h 1666924"/>
                              <a:gd name="connsiteX22" fmla="*/ 480547 w 1916801"/>
                              <a:gd name="connsiteY22" fmla="*/ 1030735 h 1666924"/>
                              <a:gd name="connsiteX23" fmla="*/ 494165 w 1916801"/>
                              <a:gd name="connsiteY23" fmla="*/ 1071591 h 1666924"/>
                              <a:gd name="connsiteX24" fmla="*/ 509730 w 1916801"/>
                              <a:gd name="connsiteY24" fmla="*/ 1046299 h 1666924"/>
                              <a:gd name="connsiteX25" fmla="*/ 527240 w 1916801"/>
                              <a:gd name="connsiteY25" fmla="*/ 1163031 h 1666924"/>
                              <a:gd name="connsiteX26" fmla="*/ 589497 w 1916801"/>
                              <a:gd name="connsiteY26" fmla="*/ 176646 h 1666924"/>
                              <a:gd name="connsiteX27" fmla="*/ 618680 w 1916801"/>
                              <a:gd name="connsiteY27" fmla="*/ 419838 h 1666924"/>
                              <a:gd name="connsiteX28" fmla="*/ 638135 w 1916801"/>
                              <a:gd name="connsiteY28" fmla="*/ 330343 h 1666924"/>
                              <a:gd name="connsiteX29" fmla="*/ 661481 w 1916801"/>
                              <a:gd name="connsiteY29" fmla="*/ 1530736 h 1666924"/>
                              <a:gd name="connsiteX30" fmla="*/ 688719 w 1916801"/>
                              <a:gd name="connsiteY30" fmla="*/ 1666924 h 1666924"/>
                              <a:gd name="connsiteX31" fmla="*/ 762649 w 1916801"/>
                              <a:gd name="connsiteY31" fmla="*/ 52132 h 1666924"/>
                              <a:gd name="connsiteX32" fmla="*/ 782104 w 1916801"/>
                              <a:gd name="connsiteY32" fmla="*/ 85206 h 1666924"/>
                              <a:gd name="connsiteX33" fmla="*/ 795723 w 1916801"/>
                              <a:gd name="connsiteY33" fmla="*/ 1612520 h 1666924"/>
                              <a:gd name="connsiteX34" fmla="*/ 842002 w 1916801"/>
                              <a:gd name="connsiteY34" fmla="*/ 29308 h 1666924"/>
                              <a:gd name="connsiteX35" fmla="*/ 862276 w 1916801"/>
                              <a:gd name="connsiteY35" fmla="*/ 925573 h 1666924"/>
                              <a:gd name="connsiteX36" fmla="*/ 884578 w 1916801"/>
                              <a:gd name="connsiteY36" fmla="*/ 380109 h 1666924"/>
                              <a:gd name="connsiteX37" fmla="*/ 908908 w 1916801"/>
                              <a:gd name="connsiteY37" fmla="*/ 256417 h 1666924"/>
                              <a:gd name="connsiteX38" fmla="*/ 947430 w 1916801"/>
                              <a:gd name="connsiteY38" fmla="*/ 895155 h 1666924"/>
                              <a:gd name="connsiteX39" fmla="*/ 994063 w 1916801"/>
                              <a:gd name="connsiteY39" fmla="*/ 532189 h 1666924"/>
                              <a:gd name="connsiteX40" fmla="*/ 1020420 w 1916801"/>
                              <a:gd name="connsiteY40" fmla="*/ 1022904 h 1666924"/>
                              <a:gd name="connsiteX41" fmla="*/ 1052860 w 1916801"/>
                              <a:gd name="connsiteY41" fmla="*/ 666021 h 1666924"/>
                              <a:gd name="connsiteX42" fmla="*/ 1073135 w 1916801"/>
                              <a:gd name="connsiteY42" fmla="*/ 1217567 h 1666924"/>
                              <a:gd name="connsiteX43" fmla="*/ 1105575 w 1916801"/>
                              <a:gd name="connsiteY43" fmla="*/ 791740 h 1666924"/>
                              <a:gd name="connsiteX44" fmla="*/ 1113685 w 1916801"/>
                              <a:gd name="connsiteY44" fmla="*/ 1355454 h 1666924"/>
                              <a:gd name="connsiteX45" fmla="*/ 1160317 w 1916801"/>
                              <a:gd name="connsiteY45" fmla="*/ 284805 h 1666924"/>
                              <a:gd name="connsiteX46" fmla="*/ 1172481 w 1916801"/>
                              <a:gd name="connsiteY46" fmla="*/ 1057375 h 1666924"/>
                              <a:gd name="connsiteX47" fmla="*/ 1206948 w 1916801"/>
                              <a:gd name="connsiteY47" fmla="*/ 347665 h 1666924"/>
                              <a:gd name="connsiteX48" fmla="*/ 1229250 w 1916801"/>
                              <a:gd name="connsiteY48" fmla="*/ 891100 h 1666924"/>
                              <a:gd name="connsiteX49" fmla="*/ 1257634 w 1916801"/>
                              <a:gd name="connsiteY49" fmla="*/ 714686 h 1666924"/>
                              <a:gd name="connsiteX50" fmla="*/ 1277909 w 1916801"/>
                              <a:gd name="connsiteY50" fmla="*/ 1004654 h 1666924"/>
                              <a:gd name="connsiteX51" fmla="*/ 1316431 w 1916801"/>
                              <a:gd name="connsiteY51" fmla="*/ 724825 h 1666924"/>
                              <a:gd name="connsiteX52" fmla="*/ 1336706 w 1916801"/>
                              <a:gd name="connsiteY52" fmla="*/ 1304759 h 1666924"/>
                              <a:gd name="connsiteX53" fmla="*/ 1367119 w 1916801"/>
                              <a:gd name="connsiteY53" fmla="*/ 751185 h 1666924"/>
                              <a:gd name="connsiteX54" fmla="*/ 1385366 w 1916801"/>
                              <a:gd name="connsiteY54" fmla="*/ 923544 h 1666924"/>
                              <a:gd name="connsiteX55" fmla="*/ 1409695 w 1916801"/>
                              <a:gd name="connsiteY55" fmla="*/ 755241 h 1666924"/>
                              <a:gd name="connsiteX56" fmla="*/ 1442135 w 1916801"/>
                              <a:gd name="connsiteY56" fmla="*/ 1329092 h 1666924"/>
                              <a:gd name="connsiteX57" fmla="*/ 1482685 w 1916801"/>
                              <a:gd name="connsiteY57" fmla="*/ 1286510 h 1666924"/>
                              <a:gd name="connsiteX58" fmla="*/ 1511070 w 1916801"/>
                              <a:gd name="connsiteY58" fmla="*/ 416608 h 1666924"/>
                              <a:gd name="connsiteX59" fmla="*/ 1533372 w 1916801"/>
                              <a:gd name="connsiteY59" fmla="*/ 807962 h 1666924"/>
                              <a:gd name="connsiteX60" fmla="*/ 1582031 w 1916801"/>
                              <a:gd name="connsiteY60" fmla="*/ 114474 h 1666924"/>
                              <a:gd name="connsiteX61" fmla="*/ 1594196 w 1916801"/>
                              <a:gd name="connsiteY61" fmla="*/ 1343287 h 1666924"/>
                              <a:gd name="connsiteX62" fmla="*/ 1628662 w 1916801"/>
                              <a:gd name="connsiteY62" fmla="*/ 655882 h 1666924"/>
                              <a:gd name="connsiteX63" fmla="*/ 1655020 w 1916801"/>
                              <a:gd name="connsiteY63" fmla="*/ 1529839 h 1666924"/>
                              <a:gd name="connsiteX64" fmla="*/ 1697596 w 1916801"/>
                              <a:gd name="connsiteY64" fmla="*/ 343609 h 1666924"/>
                              <a:gd name="connsiteX65" fmla="*/ 1721926 w 1916801"/>
                              <a:gd name="connsiteY65" fmla="*/ 728881 h 1666924"/>
                              <a:gd name="connsiteX66" fmla="*/ 1748283 w 1916801"/>
                              <a:gd name="connsiteY66" fmla="*/ 219917 h 1666924"/>
                              <a:gd name="connsiteX67" fmla="*/ 1778695 w 1916801"/>
                              <a:gd name="connsiteY67" fmla="*/ 718741 h 1666924"/>
                              <a:gd name="connsiteX68" fmla="*/ 1790860 w 1916801"/>
                              <a:gd name="connsiteY68" fmla="*/ 475412 h 1666924"/>
                              <a:gd name="connsiteX69" fmla="*/ 1823300 w 1916801"/>
                              <a:gd name="connsiteY69" fmla="*/ 505828 h 1666924"/>
                              <a:gd name="connsiteX70" fmla="*/ 1825327 w 1916801"/>
                              <a:gd name="connsiteY70" fmla="*/ 872850 h 1666924"/>
                              <a:gd name="connsiteX71" fmla="*/ 1867904 w 1916801"/>
                              <a:gd name="connsiteY71" fmla="*/ 345637 h 1666924"/>
                              <a:gd name="connsiteX72" fmla="*/ 1884124 w 1916801"/>
                              <a:gd name="connsiteY72" fmla="*/ 1085764 h 1666924"/>
                              <a:gd name="connsiteX73" fmla="*/ 1916801 w 1916801"/>
                              <a:gd name="connsiteY73" fmla="*/ 780357 h 1666924"/>
                              <a:gd name="connsiteX0" fmla="*/ 0 w 1947213"/>
                              <a:gd name="connsiteY0" fmla="*/ 770033 h 1666924"/>
                              <a:gd name="connsiteX1" fmla="*/ 23347 w 1947213"/>
                              <a:gd name="connsiteY1" fmla="*/ 824508 h 1666924"/>
                              <a:gd name="connsiteX2" fmla="*/ 52530 w 1947213"/>
                              <a:gd name="connsiteY2" fmla="*/ 752524 h 1666924"/>
                              <a:gd name="connsiteX3" fmla="*/ 79767 w 1947213"/>
                              <a:gd name="connsiteY3" fmla="*/ 826454 h 1666924"/>
                              <a:gd name="connsiteX4" fmla="*/ 105059 w 1947213"/>
                              <a:gd name="connsiteY4" fmla="*/ 756415 h 1666924"/>
                              <a:gd name="connsiteX5" fmla="*/ 147861 w 1947213"/>
                              <a:gd name="connsiteY5" fmla="*/ 871201 h 1666924"/>
                              <a:gd name="connsiteX6" fmla="*/ 192608 w 1947213"/>
                              <a:gd name="connsiteY6" fmla="*/ 690267 h 1666924"/>
                              <a:gd name="connsiteX7" fmla="*/ 217900 w 1947213"/>
                              <a:gd name="connsiteY7" fmla="*/ 777816 h 1666924"/>
                              <a:gd name="connsiteX8" fmla="*/ 241246 w 1947213"/>
                              <a:gd name="connsiteY8" fmla="*/ 770033 h 1666924"/>
                              <a:gd name="connsiteX9" fmla="*/ 252920 w 1947213"/>
                              <a:gd name="connsiteY9" fmla="*/ 824508 h 1666924"/>
                              <a:gd name="connsiteX10" fmla="*/ 247083 w 1947213"/>
                              <a:gd name="connsiteY10" fmla="*/ 873147 h 1666924"/>
                              <a:gd name="connsiteX11" fmla="*/ 272375 w 1947213"/>
                              <a:gd name="connsiteY11" fmla="*/ 908166 h 1666924"/>
                              <a:gd name="connsiteX12" fmla="*/ 272375 w 1947213"/>
                              <a:gd name="connsiteY12" fmla="*/ 950968 h 1666924"/>
                              <a:gd name="connsiteX13" fmla="*/ 299612 w 1947213"/>
                              <a:gd name="connsiteY13" fmla="*/ 875092 h 1666924"/>
                              <a:gd name="connsiteX14" fmla="*/ 324904 w 1947213"/>
                              <a:gd name="connsiteY14" fmla="*/ 915948 h 1666924"/>
                              <a:gd name="connsiteX15" fmla="*/ 324904 w 1947213"/>
                              <a:gd name="connsiteY15" fmla="*/ 970423 h 1666924"/>
                              <a:gd name="connsiteX16" fmla="*/ 344360 w 1947213"/>
                              <a:gd name="connsiteY16" fmla="*/ 1017116 h 1666924"/>
                              <a:gd name="connsiteX17" fmla="*/ 377434 w 1947213"/>
                              <a:gd name="connsiteY17" fmla="*/ 995715 h 1666924"/>
                              <a:gd name="connsiteX18" fmla="*/ 363815 w 1947213"/>
                              <a:gd name="connsiteY18" fmla="*/ 917894 h 1666924"/>
                              <a:gd name="connsiteX19" fmla="*/ 381325 w 1947213"/>
                              <a:gd name="connsiteY19" fmla="*/ 910112 h 1666924"/>
                              <a:gd name="connsiteX20" fmla="*/ 402725 w 1947213"/>
                              <a:gd name="connsiteY20" fmla="*/ 565753 h 1666924"/>
                              <a:gd name="connsiteX21" fmla="*/ 447473 w 1947213"/>
                              <a:gd name="connsiteY21" fmla="*/ 1264199 h 1666924"/>
                              <a:gd name="connsiteX22" fmla="*/ 480547 w 1947213"/>
                              <a:gd name="connsiteY22" fmla="*/ 1030735 h 1666924"/>
                              <a:gd name="connsiteX23" fmla="*/ 494165 w 1947213"/>
                              <a:gd name="connsiteY23" fmla="*/ 1071591 h 1666924"/>
                              <a:gd name="connsiteX24" fmla="*/ 509730 w 1947213"/>
                              <a:gd name="connsiteY24" fmla="*/ 1046299 h 1666924"/>
                              <a:gd name="connsiteX25" fmla="*/ 527240 w 1947213"/>
                              <a:gd name="connsiteY25" fmla="*/ 1163031 h 1666924"/>
                              <a:gd name="connsiteX26" fmla="*/ 589497 w 1947213"/>
                              <a:gd name="connsiteY26" fmla="*/ 176646 h 1666924"/>
                              <a:gd name="connsiteX27" fmla="*/ 618680 w 1947213"/>
                              <a:gd name="connsiteY27" fmla="*/ 419838 h 1666924"/>
                              <a:gd name="connsiteX28" fmla="*/ 638135 w 1947213"/>
                              <a:gd name="connsiteY28" fmla="*/ 330343 h 1666924"/>
                              <a:gd name="connsiteX29" fmla="*/ 661481 w 1947213"/>
                              <a:gd name="connsiteY29" fmla="*/ 1530736 h 1666924"/>
                              <a:gd name="connsiteX30" fmla="*/ 688719 w 1947213"/>
                              <a:gd name="connsiteY30" fmla="*/ 1666924 h 1666924"/>
                              <a:gd name="connsiteX31" fmla="*/ 762649 w 1947213"/>
                              <a:gd name="connsiteY31" fmla="*/ 52132 h 1666924"/>
                              <a:gd name="connsiteX32" fmla="*/ 782104 w 1947213"/>
                              <a:gd name="connsiteY32" fmla="*/ 85206 h 1666924"/>
                              <a:gd name="connsiteX33" fmla="*/ 795723 w 1947213"/>
                              <a:gd name="connsiteY33" fmla="*/ 1612520 h 1666924"/>
                              <a:gd name="connsiteX34" fmla="*/ 842002 w 1947213"/>
                              <a:gd name="connsiteY34" fmla="*/ 29308 h 1666924"/>
                              <a:gd name="connsiteX35" fmla="*/ 862276 w 1947213"/>
                              <a:gd name="connsiteY35" fmla="*/ 925573 h 1666924"/>
                              <a:gd name="connsiteX36" fmla="*/ 884578 w 1947213"/>
                              <a:gd name="connsiteY36" fmla="*/ 380109 h 1666924"/>
                              <a:gd name="connsiteX37" fmla="*/ 908908 w 1947213"/>
                              <a:gd name="connsiteY37" fmla="*/ 256417 h 1666924"/>
                              <a:gd name="connsiteX38" fmla="*/ 947430 w 1947213"/>
                              <a:gd name="connsiteY38" fmla="*/ 895155 h 1666924"/>
                              <a:gd name="connsiteX39" fmla="*/ 994063 w 1947213"/>
                              <a:gd name="connsiteY39" fmla="*/ 532189 h 1666924"/>
                              <a:gd name="connsiteX40" fmla="*/ 1020420 w 1947213"/>
                              <a:gd name="connsiteY40" fmla="*/ 1022904 h 1666924"/>
                              <a:gd name="connsiteX41" fmla="*/ 1052860 w 1947213"/>
                              <a:gd name="connsiteY41" fmla="*/ 666021 h 1666924"/>
                              <a:gd name="connsiteX42" fmla="*/ 1073135 w 1947213"/>
                              <a:gd name="connsiteY42" fmla="*/ 1217567 h 1666924"/>
                              <a:gd name="connsiteX43" fmla="*/ 1105575 w 1947213"/>
                              <a:gd name="connsiteY43" fmla="*/ 791740 h 1666924"/>
                              <a:gd name="connsiteX44" fmla="*/ 1113685 w 1947213"/>
                              <a:gd name="connsiteY44" fmla="*/ 1355454 h 1666924"/>
                              <a:gd name="connsiteX45" fmla="*/ 1160317 w 1947213"/>
                              <a:gd name="connsiteY45" fmla="*/ 284805 h 1666924"/>
                              <a:gd name="connsiteX46" fmla="*/ 1172481 w 1947213"/>
                              <a:gd name="connsiteY46" fmla="*/ 1057375 h 1666924"/>
                              <a:gd name="connsiteX47" fmla="*/ 1206948 w 1947213"/>
                              <a:gd name="connsiteY47" fmla="*/ 347665 h 1666924"/>
                              <a:gd name="connsiteX48" fmla="*/ 1229250 w 1947213"/>
                              <a:gd name="connsiteY48" fmla="*/ 891100 h 1666924"/>
                              <a:gd name="connsiteX49" fmla="*/ 1257634 w 1947213"/>
                              <a:gd name="connsiteY49" fmla="*/ 714686 h 1666924"/>
                              <a:gd name="connsiteX50" fmla="*/ 1277909 w 1947213"/>
                              <a:gd name="connsiteY50" fmla="*/ 1004654 h 1666924"/>
                              <a:gd name="connsiteX51" fmla="*/ 1316431 w 1947213"/>
                              <a:gd name="connsiteY51" fmla="*/ 724825 h 1666924"/>
                              <a:gd name="connsiteX52" fmla="*/ 1336706 w 1947213"/>
                              <a:gd name="connsiteY52" fmla="*/ 1304759 h 1666924"/>
                              <a:gd name="connsiteX53" fmla="*/ 1367119 w 1947213"/>
                              <a:gd name="connsiteY53" fmla="*/ 751185 h 1666924"/>
                              <a:gd name="connsiteX54" fmla="*/ 1385366 w 1947213"/>
                              <a:gd name="connsiteY54" fmla="*/ 923544 h 1666924"/>
                              <a:gd name="connsiteX55" fmla="*/ 1409695 w 1947213"/>
                              <a:gd name="connsiteY55" fmla="*/ 755241 h 1666924"/>
                              <a:gd name="connsiteX56" fmla="*/ 1442135 w 1947213"/>
                              <a:gd name="connsiteY56" fmla="*/ 1329092 h 1666924"/>
                              <a:gd name="connsiteX57" fmla="*/ 1482685 w 1947213"/>
                              <a:gd name="connsiteY57" fmla="*/ 1286510 h 1666924"/>
                              <a:gd name="connsiteX58" fmla="*/ 1511070 w 1947213"/>
                              <a:gd name="connsiteY58" fmla="*/ 416608 h 1666924"/>
                              <a:gd name="connsiteX59" fmla="*/ 1533372 w 1947213"/>
                              <a:gd name="connsiteY59" fmla="*/ 807962 h 1666924"/>
                              <a:gd name="connsiteX60" fmla="*/ 1582031 w 1947213"/>
                              <a:gd name="connsiteY60" fmla="*/ 114474 h 1666924"/>
                              <a:gd name="connsiteX61" fmla="*/ 1594196 w 1947213"/>
                              <a:gd name="connsiteY61" fmla="*/ 1343287 h 1666924"/>
                              <a:gd name="connsiteX62" fmla="*/ 1628662 w 1947213"/>
                              <a:gd name="connsiteY62" fmla="*/ 655882 h 1666924"/>
                              <a:gd name="connsiteX63" fmla="*/ 1655020 w 1947213"/>
                              <a:gd name="connsiteY63" fmla="*/ 1529839 h 1666924"/>
                              <a:gd name="connsiteX64" fmla="*/ 1697596 w 1947213"/>
                              <a:gd name="connsiteY64" fmla="*/ 343609 h 1666924"/>
                              <a:gd name="connsiteX65" fmla="*/ 1721926 w 1947213"/>
                              <a:gd name="connsiteY65" fmla="*/ 728881 h 1666924"/>
                              <a:gd name="connsiteX66" fmla="*/ 1748283 w 1947213"/>
                              <a:gd name="connsiteY66" fmla="*/ 219917 h 1666924"/>
                              <a:gd name="connsiteX67" fmla="*/ 1778695 w 1947213"/>
                              <a:gd name="connsiteY67" fmla="*/ 718741 h 1666924"/>
                              <a:gd name="connsiteX68" fmla="*/ 1790860 w 1947213"/>
                              <a:gd name="connsiteY68" fmla="*/ 475412 h 1666924"/>
                              <a:gd name="connsiteX69" fmla="*/ 1823300 w 1947213"/>
                              <a:gd name="connsiteY69" fmla="*/ 505828 h 1666924"/>
                              <a:gd name="connsiteX70" fmla="*/ 1825327 w 1947213"/>
                              <a:gd name="connsiteY70" fmla="*/ 872850 h 1666924"/>
                              <a:gd name="connsiteX71" fmla="*/ 1867904 w 1947213"/>
                              <a:gd name="connsiteY71" fmla="*/ 345637 h 1666924"/>
                              <a:gd name="connsiteX72" fmla="*/ 1884124 w 1947213"/>
                              <a:gd name="connsiteY72" fmla="*/ 1085764 h 1666924"/>
                              <a:gd name="connsiteX73" fmla="*/ 1947213 w 1947213"/>
                              <a:gd name="connsiteY73" fmla="*/ 1342042 h 1666924"/>
                              <a:gd name="connsiteX0" fmla="*/ 0 w 1947213"/>
                              <a:gd name="connsiteY0" fmla="*/ 770033 h 1666924"/>
                              <a:gd name="connsiteX1" fmla="*/ 23347 w 1947213"/>
                              <a:gd name="connsiteY1" fmla="*/ 824508 h 1666924"/>
                              <a:gd name="connsiteX2" fmla="*/ 52530 w 1947213"/>
                              <a:gd name="connsiteY2" fmla="*/ 752524 h 1666924"/>
                              <a:gd name="connsiteX3" fmla="*/ 79767 w 1947213"/>
                              <a:gd name="connsiteY3" fmla="*/ 826454 h 1666924"/>
                              <a:gd name="connsiteX4" fmla="*/ 105059 w 1947213"/>
                              <a:gd name="connsiteY4" fmla="*/ 756415 h 1666924"/>
                              <a:gd name="connsiteX5" fmla="*/ 147861 w 1947213"/>
                              <a:gd name="connsiteY5" fmla="*/ 871201 h 1666924"/>
                              <a:gd name="connsiteX6" fmla="*/ 192608 w 1947213"/>
                              <a:gd name="connsiteY6" fmla="*/ 690267 h 1666924"/>
                              <a:gd name="connsiteX7" fmla="*/ 217900 w 1947213"/>
                              <a:gd name="connsiteY7" fmla="*/ 777816 h 1666924"/>
                              <a:gd name="connsiteX8" fmla="*/ 241246 w 1947213"/>
                              <a:gd name="connsiteY8" fmla="*/ 770033 h 1666924"/>
                              <a:gd name="connsiteX9" fmla="*/ 252920 w 1947213"/>
                              <a:gd name="connsiteY9" fmla="*/ 824508 h 1666924"/>
                              <a:gd name="connsiteX10" fmla="*/ 247083 w 1947213"/>
                              <a:gd name="connsiteY10" fmla="*/ 873147 h 1666924"/>
                              <a:gd name="connsiteX11" fmla="*/ 272375 w 1947213"/>
                              <a:gd name="connsiteY11" fmla="*/ 908166 h 1666924"/>
                              <a:gd name="connsiteX12" fmla="*/ 272375 w 1947213"/>
                              <a:gd name="connsiteY12" fmla="*/ 950968 h 1666924"/>
                              <a:gd name="connsiteX13" fmla="*/ 299612 w 1947213"/>
                              <a:gd name="connsiteY13" fmla="*/ 875092 h 1666924"/>
                              <a:gd name="connsiteX14" fmla="*/ 324904 w 1947213"/>
                              <a:gd name="connsiteY14" fmla="*/ 915948 h 1666924"/>
                              <a:gd name="connsiteX15" fmla="*/ 324904 w 1947213"/>
                              <a:gd name="connsiteY15" fmla="*/ 970423 h 1666924"/>
                              <a:gd name="connsiteX16" fmla="*/ 344360 w 1947213"/>
                              <a:gd name="connsiteY16" fmla="*/ 1017116 h 1666924"/>
                              <a:gd name="connsiteX17" fmla="*/ 377434 w 1947213"/>
                              <a:gd name="connsiteY17" fmla="*/ 995715 h 1666924"/>
                              <a:gd name="connsiteX18" fmla="*/ 363815 w 1947213"/>
                              <a:gd name="connsiteY18" fmla="*/ 917894 h 1666924"/>
                              <a:gd name="connsiteX19" fmla="*/ 381325 w 1947213"/>
                              <a:gd name="connsiteY19" fmla="*/ 910112 h 1666924"/>
                              <a:gd name="connsiteX20" fmla="*/ 402725 w 1947213"/>
                              <a:gd name="connsiteY20" fmla="*/ 565753 h 1666924"/>
                              <a:gd name="connsiteX21" fmla="*/ 447473 w 1947213"/>
                              <a:gd name="connsiteY21" fmla="*/ 1264199 h 1666924"/>
                              <a:gd name="connsiteX22" fmla="*/ 480547 w 1947213"/>
                              <a:gd name="connsiteY22" fmla="*/ 1030735 h 1666924"/>
                              <a:gd name="connsiteX23" fmla="*/ 494165 w 1947213"/>
                              <a:gd name="connsiteY23" fmla="*/ 1071591 h 1666924"/>
                              <a:gd name="connsiteX24" fmla="*/ 509730 w 1947213"/>
                              <a:gd name="connsiteY24" fmla="*/ 1046299 h 1666924"/>
                              <a:gd name="connsiteX25" fmla="*/ 527240 w 1947213"/>
                              <a:gd name="connsiteY25" fmla="*/ 1163031 h 1666924"/>
                              <a:gd name="connsiteX26" fmla="*/ 589497 w 1947213"/>
                              <a:gd name="connsiteY26" fmla="*/ 176646 h 1666924"/>
                              <a:gd name="connsiteX27" fmla="*/ 618680 w 1947213"/>
                              <a:gd name="connsiteY27" fmla="*/ 419838 h 1666924"/>
                              <a:gd name="connsiteX28" fmla="*/ 638135 w 1947213"/>
                              <a:gd name="connsiteY28" fmla="*/ 330343 h 1666924"/>
                              <a:gd name="connsiteX29" fmla="*/ 661481 w 1947213"/>
                              <a:gd name="connsiteY29" fmla="*/ 1530736 h 1666924"/>
                              <a:gd name="connsiteX30" fmla="*/ 688719 w 1947213"/>
                              <a:gd name="connsiteY30" fmla="*/ 1666924 h 1666924"/>
                              <a:gd name="connsiteX31" fmla="*/ 762649 w 1947213"/>
                              <a:gd name="connsiteY31" fmla="*/ 52132 h 1666924"/>
                              <a:gd name="connsiteX32" fmla="*/ 782104 w 1947213"/>
                              <a:gd name="connsiteY32" fmla="*/ 85206 h 1666924"/>
                              <a:gd name="connsiteX33" fmla="*/ 795723 w 1947213"/>
                              <a:gd name="connsiteY33" fmla="*/ 1612520 h 1666924"/>
                              <a:gd name="connsiteX34" fmla="*/ 842002 w 1947213"/>
                              <a:gd name="connsiteY34" fmla="*/ 29308 h 1666924"/>
                              <a:gd name="connsiteX35" fmla="*/ 862276 w 1947213"/>
                              <a:gd name="connsiteY35" fmla="*/ 925573 h 1666924"/>
                              <a:gd name="connsiteX36" fmla="*/ 884578 w 1947213"/>
                              <a:gd name="connsiteY36" fmla="*/ 380109 h 1666924"/>
                              <a:gd name="connsiteX37" fmla="*/ 908908 w 1947213"/>
                              <a:gd name="connsiteY37" fmla="*/ 256417 h 1666924"/>
                              <a:gd name="connsiteX38" fmla="*/ 947430 w 1947213"/>
                              <a:gd name="connsiteY38" fmla="*/ 895155 h 1666924"/>
                              <a:gd name="connsiteX39" fmla="*/ 994063 w 1947213"/>
                              <a:gd name="connsiteY39" fmla="*/ 532189 h 1666924"/>
                              <a:gd name="connsiteX40" fmla="*/ 1020420 w 1947213"/>
                              <a:gd name="connsiteY40" fmla="*/ 1022904 h 1666924"/>
                              <a:gd name="connsiteX41" fmla="*/ 1052860 w 1947213"/>
                              <a:gd name="connsiteY41" fmla="*/ 666021 h 1666924"/>
                              <a:gd name="connsiteX42" fmla="*/ 1073135 w 1947213"/>
                              <a:gd name="connsiteY42" fmla="*/ 1217567 h 1666924"/>
                              <a:gd name="connsiteX43" fmla="*/ 1105575 w 1947213"/>
                              <a:gd name="connsiteY43" fmla="*/ 791740 h 1666924"/>
                              <a:gd name="connsiteX44" fmla="*/ 1113685 w 1947213"/>
                              <a:gd name="connsiteY44" fmla="*/ 1355454 h 1666924"/>
                              <a:gd name="connsiteX45" fmla="*/ 1160317 w 1947213"/>
                              <a:gd name="connsiteY45" fmla="*/ 284805 h 1666924"/>
                              <a:gd name="connsiteX46" fmla="*/ 1172481 w 1947213"/>
                              <a:gd name="connsiteY46" fmla="*/ 1057375 h 1666924"/>
                              <a:gd name="connsiteX47" fmla="*/ 1206948 w 1947213"/>
                              <a:gd name="connsiteY47" fmla="*/ 347665 h 1666924"/>
                              <a:gd name="connsiteX48" fmla="*/ 1229250 w 1947213"/>
                              <a:gd name="connsiteY48" fmla="*/ 891100 h 1666924"/>
                              <a:gd name="connsiteX49" fmla="*/ 1257634 w 1947213"/>
                              <a:gd name="connsiteY49" fmla="*/ 714686 h 1666924"/>
                              <a:gd name="connsiteX50" fmla="*/ 1277909 w 1947213"/>
                              <a:gd name="connsiteY50" fmla="*/ 1004654 h 1666924"/>
                              <a:gd name="connsiteX51" fmla="*/ 1316431 w 1947213"/>
                              <a:gd name="connsiteY51" fmla="*/ 724825 h 1666924"/>
                              <a:gd name="connsiteX52" fmla="*/ 1336706 w 1947213"/>
                              <a:gd name="connsiteY52" fmla="*/ 1304759 h 1666924"/>
                              <a:gd name="connsiteX53" fmla="*/ 1367119 w 1947213"/>
                              <a:gd name="connsiteY53" fmla="*/ 751185 h 1666924"/>
                              <a:gd name="connsiteX54" fmla="*/ 1385366 w 1947213"/>
                              <a:gd name="connsiteY54" fmla="*/ 923544 h 1666924"/>
                              <a:gd name="connsiteX55" fmla="*/ 1409695 w 1947213"/>
                              <a:gd name="connsiteY55" fmla="*/ 755241 h 1666924"/>
                              <a:gd name="connsiteX56" fmla="*/ 1442135 w 1947213"/>
                              <a:gd name="connsiteY56" fmla="*/ 1329092 h 1666924"/>
                              <a:gd name="connsiteX57" fmla="*/ 1482685 w 1947213"/>
                              <a:gd name="connsiteY57" fmla="*/ 1286510 h 1666924"/>
                              <a:gd name="connsiteX58" fmla="*/ 1511070 w 1947213"/>
                              <a:gd name="connsiteY58" fmla="*/ 416608 h 1666924"/>
                              <a:gd name="connsiteX59" fmla="*/ 1533372 w 1947213"/>
                              <a:gd name="connsiteY59" fmla="*/ 807962 h 1666924"/>
                              <a:gd name="connsiteX60" fmla="*/ 1582031 w 1947213"/>
                              <a:gd name="connsiteY60" fmla="*/ 114474 h 1666924"/>
                              <a:gd name="connsiteX61" fmla="*/ 1594196 w 1947213"/>
                              <a:gd name="connsiteY61" fmla="*/ 1343287 h 1666924"/>
                              <a:gd name="connsiteX62" fmla="*/ 1628662 w 1947213"/>
                              <a:gd name="connsiteY62" fmla="*/ 655882 h 1666924"/>
                              <a:gd name="connsiteX63" fmla="*/ 1655020 w 1947213"/>
                              <a:gd name="connsiteY63" fmla="*/ 1529839 h 1666924"/>
                              <a:gd name="connsiteX64" fmla="*/ 1697596 w 1947213"/>
                              <a:gd name="connsiteY64" fmla="*/ 343609 h 1666924"/>
                              <a:gd name="connsiteX65" fmla="*/ 1721926 w 1947213"/>
                              <a:gd name="connsiteY65" fmla="*/ 728881 h 1666924"/>
                              <a:gd name="connsiteX66" fmla="*/ 1748283 w 1947213"/>
                              <a:gd name="connsiteY66" fmla="*/ 219917 h 1666924"/>
                              <a:gd name="connsiteX67" fmla="*/ 1778695 w 1947213"/>
                              <a:gd name="connsiteY67" fmla="*/ 718741 h 1666924"/>
                              <a:gd name="connsiteX68" fmla="*/ 1790860 w 1947213"/>
                              <a:gd name="connsiteY68" fmla="*/ 475412 h 1666924"/>
                              <a:gd name="connsiteX69" fmla="*/ 1823300 w 1947213"/>
                              <a:gd name="connsiteY69" fmla="*/ 505828 h 1666924"/>
                              <a:gd name="connsiteX70" fmla="*/ 1825327 w 1947213"/>
                              <a:gd name="connsiteY70" fmla="*/ 872850 h 1666924"/>
                              <a:gd name="connsiteX71" fmla="*/ 1867904 w 1947213"/>
                              <a:gd name="connsiteY71" fmla="*/ 345637 h 1666924"/>
                              <a:gd name="connsiteX72" fmla="*/ 1884124 w 1947213"/>
                              <a:gd name="connsiteY72" fmla="*/ 1085764 h 1666924"/>
                              <a:gd name="connsiteX73" fmla="*/ 1920619 w 1947213"/>
                              <a:gd name="connsiteY73" fmla="*/ 775518 h 1666924"/>
                              <a:gd name="connsiteX74" fmla="*/ 1947213 w 1947213"/>
                              <a:gd name="connsiteY74" fmla="*/ 1342042 h 1666924"/>
                              <a:gd name="connsiteX0" fmla="*/ 0 w 1983707"/>
                              <a:gd name="connsiteY0" fmla="*/ 770033 h 1666924"/>
                              <a:gd name="connsiteX1" fmla="*/ 23347 w 1983707"/>
                              <a:gd name="connsiteY1" fmla="*/ 824508 h 1666924"/>
                              <a:gd name="connsiteX2" fmla="*/ 52530 w 1983707"/>
                              <a:gd name="connsiteY2" fmla="*/ 752524 h 1666924"/>
                              <a:gd name="connsiteX3" fmla="*/ 79767 w 1983707"/>
                              <a:gd name="connsiteY3" fmla="*/ 826454 h 1666924"/>
                              <a:gd name="connsiteX4" fmla="*/ 105059 w 1983707"/>
                              <a:gd name="connsiteY4" fmla="*/ 756415 h 1666924"/>
                              <a:gd name="connsiteX5" fmla="*/ 147861 w 1983707"/>
                              <a:gd name="connsiteY5" fmla="*/ 871201 h 1666924"/>
                              <a:gd name="connsiteX6" fmla="*/ 192608 w 1983707"/>
                              <a:gd name="connsiteY6" fmla="*/ 690267 h 1666924"/>
                              <a:gd name="connsiteX7" fmla="*/ 217900 w 1983707"/>
                              <a:gd name="connsiteY7" fmla="*/ 777816 h 1666924"/>
                              <a:gd name="connsiteX8" fmla="*/ 241246 w 1983707"/>
                              <a:gd name="connsiteY8" fmla="*/ 770033 h 1666924"/>
                              <a:gd name="connsiteX9" fmla="*/ 252920 w 1983707"/>
                              <a:gd name="connsiteY9" fmla="*/ 824508 h 1666924"/>
                              <a:gd name="connsiteX10" fmla="*/ 247083 w 1983707"/>
                              <a:gd name="connsiteY10" fmla="*/ 873147 h 1666924"/>
                              <a:gd name="connsiteX11" fmla="*/ 272375 w 1983707"/>
                              <a:gd name="connsiteY11" fmla="*/ 908166 h 1666924"/>
                              <a:gd name="connsiteX12" fmla="*/ 272375 w 1983707"/>
                              <a:gd name="connsiteY12" fmla="*/ 950968 h 1666924"/>
                              <a:gd name="connsiteX13" fmla="*/ 299612 w 1983707"/>
                              <a:gd name="connsiteY13" fmla="*/ 875092 h 1666924"/>
                              <a:gd name="connsiteX14" fmla="*/ 324904 w 1983707"/>
                              <a:gd name="connsiteY14" fmla="*/ 915948 h 1666924"/>
                              <a:gd name="connsiteX15" fmla="*/ 324904 w 1983707"/>
                              <a:gd name="connsiteY15" fmla="*/ 970423 h 1666924"/>
                              <a:gd name="connsiteX16" fmla="*/ 344360 w 1983707"/>
                              <a:gd name="connsiteY16" fmla="*/ 1017116 h 1666924"/>
                              <a:gd name="connsiteX17" fmla="*/ 377434 w 1983707"/>
                              <a:gd name="connsiteY17" fmla="*/ 995715 h 1666924"/>
                              <a:gd name="connsiteX18" fmla="*/ 363815 w 1983707"/>
                              <a:gd name="connsiteY18" fmla="*/ 917894 h 1666924"/>
                              <a:gd name="connsiteX19" fmla="*/ 381325 w 1983707"/>
                              <a:gd name="connsiteY19" fmla="*/ 910112 h 1666924"/>
                              <a:gd name="connsiteX20" fmla="*/ 402725 w 1983707"/>
                              <a:gd name="connsiteY20" fmla="*/ 565753 h 1666924"/>
                              <a:gd name="connsiteX21" fmla="*/ 447473 w 1983707"/>
                              <a:gd name="connsiteY21" fmla="*/ 1264199 h 1666924"/>
                              <a:gd name="connsiteX22" fmla="*/ 480547 w 1983707"/>
                              <a:gd name="connsiteY22" fmla="*/ 1030735 h 1666924"/>
                              <a:gd name="connsiteX23" fmla="*/ 494165 w 1983707"/>
                              <a:gd name="connsiteY23" fmla="*/ 1071591 h 1666924"/>
                              <a:gd name="connsiteX24" fmla="*/ 509730 w 1983707"/>
                              <a:gd name="connsiteY24" fmla="*/ 1046299 h 1666924"/>
                              <a:gd name="connsiteX25" fmla="*/ 527240 w 1983707"/>
                              <a:gd name="connsiteY25" fmla="*/ 1163031 h 1666924"/>
                              <a:gd name="connsiteX26" fmla="*/ 589497 w 1983707"/>
                              <a:gd name="connsiteY26" fmla="*/ 176646 h 1666924"/>
                              <a:gd name="connsiteX27" fmla="*/ 618680 w 1983707"/>
                              <a:gd name="connsiteY27" fmla="*/ 419838 h 1666924"/>
                              <a:gd name="connsiteX28" fmla="*/ 638135 w 1983707"/>
                              <a:gd name="connsiteY28" fmla="*/ 330343 h 1666924"/>
                              <a:gd name="connsiteX29" fmla="*/ 661481 w 1983707"/>
                              <a:gd name="connsiteY29" fmla="*/ 1530736 h 1666924"/>
                              <a:gd name="connsiteX30" fmla="*/ 688719 w 1983707"/>
                              <a:gd name="connsiteY30" fmla="*/ 1666924 h 1666924"/>
                              <a:gd name="connsiteX31" fmla="*/ 762649 w 1983707"/>
                              <a:gd name="connsiteY31" fmla="*/ 52132 h 1666924"/>
                              <a:gd name="connsiteX32" fmla="*/ 782104 w 1983707"/>
                              <a:gd name="connsiteY32" fmla="*/ 85206 h 1666924"/>
                              <a:gd name="connsiteX33" fmla="*/ 795723 w 1983707"/>
                              <a:gd name="connsiteY33" fmla="*/ 1612520 h 1666924"/>
                              <a:gd name="connsiteX34" fmla="*/ 842002 w 1983707"/>
                              <a:gd name="connsiteY34" fmla="*/ 29308 h 1666924"/>
                              <a:gd name="connsiteX35" fmla="*/ 862276 w 1983707"/>
                              <a:gd name="connsiteY35" fmla="*/ 925573 h 1666924"/>
                              <a:gd name="connsiteX36" fmla="*/ 884578 w 1983707"/>
                              <a:gd name="connsiteY36" fmla="*/ 380109 h 1666924"/>
                              <a:gd name="connsiteX37" fmla="*/ 908908 w 1983707"/>
                              <a:gd name="connsiteY37" fmla="*/ 256417 h 1666924"/>
                              <a:gd name="connsiteX38" fmla="*/ 947430 w 1983707"/>
                              <a:gd name="connsiteY38" fmla="*/ 895155 h 1666924"/>
                              <a:gd name="connsiteX39" fmla="*/ 994063 w 1983707"/>
                              <a:gd name="connsiteY39" fmla="*/ 532189 h 1666924"/>
                              <a:gd name="connsiteX40" fmla="*/ 1020420 w 1983707"/>
                              <a:gd name="connsiteY40" fmla="*/ 1022904 h 1666924"/>
                              <a:gd name="connsiteX41" fmla="*/ 1052860 w 1983707"/>
                              <a:gd name="connsiteY41" fmla="*/ 666021 h 1666924"/>
                              <a:gd name="connsiteX42" fmla="*/ 1073135 w 1983707"/>
                              <a:gd name="connsiteY42" fmla="*/ 1217567 h 1666924"/>
                              <a:gd name="connsiteX43" fmla="*/ 1105575 w 1983707"/>
                              <a:gd name="connsiteY43" fmla="*/ 791740 h 1666924"/>
                              <a:gd name="connsiteX44" fmla="*/ 1113685 w 1983707"/>
                              <a:gd name="connsiteY44" fmla="*/ 1355454 h 1666924"/>
                              <a:gd name="connsiteX45" fmla="*/ 1160317 w 1983707"/>
                              <a:gd name="connsiteY45" fmla="*/ 284805 h 1666924"/>
                              <a:gd name="connsiteX46" fmla="*/ 1172481 w 1983707"/>
                              <a:gd name="connsiteY46" fmla="*/ 1057375 h 1666924"/>
                              <a:gd name="connsiteX47" fmla="*/ 1206948 w 1983707"/>
                              <a:gd name="connsiteY47" fmla="*/ 347665 h 1666924"/>
                              <a:gd name="connsiteX48" fmla="*/ 1229250 w 1983707"/>
                              <a:gd name="connsiteY48" fmla="*/ 891100 h 1666924"/>
                              <a:gd name="connsiteX49" fmla="*/ 1257634 w 1983707"/>
                              <a:gd name="connsiteY49" fmla="*/ 714686 h 1666924"/>
                              <a:gd name="connsiteX50" fmla="*/ 1277909 w 1983707"/>
                              <a:gd name="connsiteY50" fmla="*/ 1004654 h 1666924"/>
                              <a:gd name="connsiteX51" fmla="*/ 1316431 w 1983707"/>
                              <a:gd name="connsiteY51" fmla="*/ 724825 h 1666924"/>
                              <a:gd name="connsiteX52" fmla="*/ 1336706 w 1983707"/>
                              <a:gd name="connsiteY52" fmla="*/ 1304759 h 1666924"/>
                              <a:gd name="connsiteX53" fmla="*/ 1367119 w 1983707"/>
                              <a:gd name="connsiteY53" fmla="*/ 751185 h 1666924"/>
                              <a:gd name="connsiteX54" fmla="*/ 1385366 w 1983707"/>
                              <a:gd name="connsiteY54" fmla="*/ 923544 h 1666924"/>
                              <a:gd name="connsiteX55" fmla="*/ 1409695 w 1983707"/>
                              <a:gd name="connsiteY55" fmla="*/ 755241 h 1666924"/>
                              <a:gd name="connsiteX56" fmla="*/ 1442135 w 1983707"/>
                              <a:gd name="connsiteY56" fmla="*/ 1329092 h 1666924"/>
                              <a:gd name="connsiteX57" fmla="*/ 1482685 w 1983707"/>
                              <a:gd name="connsiteY57" fmla="*/ 1286510 h 1666924"/>
                              <a:gd name="connsiteX58" fmla="*/ 1511070 w 1983707"/>
                              <a:gd name="connsiteY58" fmla="*/ 416608 h 1666924"/>
                              <a:gd name="connsiteX59" fmla="*/ 1533372 w 1983707"/>
                              <a:gd name="connsiteY59" fmla="*/ 807962 h 1666924"/>
                              <a:gd name="connsiteX60" fmla="*/ 1582031 w 1983707"/>
                              <a:gd name="connsiteY60" fmla="*/ 114474 h 1666924"/>
                              <a:gd name="connsiteX61" fmla="*/ 1594196 w 1983707"/>
                              <a:gd name="connsiteY61" fmla="*/ 1343287 h 1666924"/>
                              <a:gd name="connsiteX62" fmla="*/ 1628662 w 1983707"/>
                              <a:gd name="connsiteY62" fmla="*/ 655882 h 1666924"/>
                              <a:gd name="connsiteX63" fmla="*/ 1655020 w 1983707"/>
                              <a:gd name="connsiteY63" fmla="*/ 1529839 h 1666924"/>
                              <a:gd name="connsiteX64" fmla="*/ 1697596 w 1983707"/>
                              <a:gd name="connsiteY64" fmla="*/ 343609 h 1666924"/>
                              <a:gd name="connsiteX65" fmla="*/ 1721926 w 1983707"/>
                              <a:gd name="connsiteY65" fmla="*/ 728881 h 1666924"/>
                              <a:gd name="connsiteX66" fmla="*/ 1748283 w 1983707"/>
                              <a:gd name="connsiteY66" fmla="*/ 219917 h 1666924"/>
                              <a:gd name="connsiteX67" fmla="*/ 1778695 w 1983707"/>
                              <a:gd name="connsiteY67" fmla="*/ 718741 h 1666924"/>
                              <a:gd name="connsiteX68" fmla="*/ 1790860 w 1983707"/>
                              <a:gd name="connsiteY68" fmla="*/ 475412 h 1666924"/>
                              <a:gd name="connsiteX69" fmla="*/ 1823300 w 1983707"/>
                              <a:gd name="connsiteY69" fmla="*/ 505828 h 1666924"/>
                              <a:gd name="connsiteX70" fmla="*/ 1825327 w 1983707"/>
                              <a:gd name="connsiteY70" fmla="*/ 872850 h 1666924"/>
                              <a:gd name="connsiteX71" fmla="*/ 1867904 w 1983707"/>
                              <a:gd name="connsiteY71" fmla="*/ 345637 h 1666924"/>
                              <a:gd name="connsiteX72" fmla="*/ 1884124 w 1983707"/>
                              <a:gd name="connsiteY72" fmla="*/ 1085764 h 1666924"/>
                              <a:gd name="connsiteX73" fmla="*/ 1920619 w 1983707"/>
                              <a:gd name="connsiteY73" fmla="*/ 775518 h 1666924"/>
                              <a:gd name="connsiteX74" fmla="*/ 1983707 w 1983707"/>
                              <a:gd name="connsiteY74" fmla="*/ 847273 h 1666924"/>
                              <a:gd name="connsiteX0" fmla="*/ 0 w 1983707"/>
                              <a:gd name="connsiteY0" fmla="*/ 770033 h 1666924"/>
                              <a:gd name="connsiteX1" fmla="*/ 23347 w 1983707"/>
                              <a:gd name="connsiteY1" fmla="*/ 824508 h 1666924"/>
                              <a:gd name="connsiteX2" fmla="*/ 52530 w 1983707"/>
                              <a:gd name="connsiteY2" fmla="*/ 752524 h 1666924"/>
                              <a:gd name="connsiteX3" fmla="*/ 79767 w 1983707"/>
                              <a:gd name="connsiteY3" fmla="*/ 826454 h 1666924"/>
                              <a:gd name="connsiteX4" fmla="*/ 105059 w 1983707"/>
                              <a:gd name="connsiteY4" fmla="*/ 756415 h 1666924"/>
                              <a:gd name="connsiteX5" fmla="*/ 147861 w 1983707"/>
                              <a:gd name="connsiteY5" fmla="*/ 871201 h 1666924"/>
                              <a:gd name="connsiteX6" fmla="*/ 192608 w 1983707"/>
                              <a:gd name="connsiteY6" fmla="*/ 690267 h 1666924"/>
                              <a:gd name="connsiteX7" fmla="*/ 217900 w 1983707"/>
                              <a:gd name="connsiteY7" fmla="*/ 777816 h 1666924"/>
                              <a:gd name="connsiteX8" fmla="*/ 241246 w 1983707"/>
                              <a:gd name="connsiteY8" fmla="*/ 770033 h 1666924"/>
                              <a:gd name="connsiteX9" fmla="*/ 252920 w 1983707"/>
                              <a:gd name="connsiteY9" fmla="*/ 824508 h 1666924"/>
                              <a:gd name="connsiteX10" fmla="*/ 247083 w 1983707"/>
                              <a:gd name="connsiteY10" fmla="*/ 873147 h 1666924"/>
                              <a:gd name="connsiteX11" fmla="*/ 272375 w 1983707"/>
                              <a:gd name="connsiteY11" fmla="*/ 908166 h 1666924"/>
                              <a:gd name="connsiteX12" fmla="*/ 272375 w 1983707"/>
                              <a:gd name="connsiteY12" fmla="*/ 950968 h 1666924"/>
                              <a:gd name="connsiteX13" fmla="*/ 299612 w 1983707"/>
                              <a:gd name="connsiteY13" fmla="*/ 875092 h 1666924"/>
                              <a:gd name="connsiteX14" fmla="*/ 324904 w 1983707"/>
                              <a:gd name="connsiteY14" fmla="*/ 915948 h 1666924"/>
                              <a:gd name="connsiteX15" fmla="*/ 324904 w 1983707"/>
                              <a:gd name="connsiteY15" fmla="*/ 970423 h 1666924"/>
                              <a:gd name="connsiteX16" fmla="*/ 344360 w 1983707"/>
                              <a:gd name="connsiteY16" fmla="*/ 1017116 h 1666924"/>
                              <a:gd name="connsiteX17" fmla="*/ 377434 w 1983707"/>
                              <a:gd name="connsiteY17" fmla="*/ 995715 h 1666924"/>
                              <a:gd name="connsiteX18" fmla="*/ 363815 w 1983707"/>
                              <a:gd name="connsiteY18" fmla="*/ 917894 h 1666924"/>
                              <a:gd name="connsiteX19" fmla="*/ 381325 w 1983707"/>
                              <a:gd name="connsiteY19" fmla="*/ 910112 h 1666924"/>
                              <a:gd name="connsiteX20" fmla="*/ 402725 w 1983707"/>
                              <a:gd name="connsiteY20" fmla="*/ 565753 h 1666924"/>
                              <a:gd name="connsiteX21" fmla="*/ 447473 w 1983707"/>
                              <a:gd name="connsiteY21" fmla="*/ 1264199 h 1666924"/>
                              <a:gd name="connsiteX22" fmla="*/ 480547 w 1983707"/>
                              <a:gd name="connsiteY22" fmla="*/ 1030735 h 1666924"/>
                              <a:gd name="connsiteX23" fmla="*/ 494165 w 1983707"/>
                              <a:gd name="connsiteY23" fmla="*/ 1071591 h 1666924"/>
                              <a:gd name="connsiteX24" fmla="*/ 509730 w 1983707"/>
                              <a:gd name="connsiteY24" fmla="*/ 1046299 h 1666924"/>
                              <a:gd name="connsiteX25" fmla="*/ 527240 w 1983707"/>
                              <a:gd name="connsiteY25" fmla="*/ 1163031 h 1666924"/>
                              <a:gd name="connsiteX26" fmla="*/ 589497 w 1983707"/>
                              <a:gd name="connsiteY26" fmla="*/ 176646 h 1666924"/>
                              <a:gd name="connsiteX27" fmla="*/ 618680 w 1983707"/>
                              <a:gd name="connsiteY27" fmla="*/ 419838 h 1666924"/>
                              <a:gd name="connsiteX28" fmla="*/ 638135 w 1983707"/>
                              <a:gd name="connsiteY28" fmla="*/ 330343 h 1666924"/>
                              <a:gd name="connsiteX29" fmla="*/ 661481 w 1983707"/>
                              <a:gd name="connsiteY29" fmla="*/ 1530736 h 1666924"/>
                              <a:gd name="connsiteX30" fmla="*/ 688719 w 1983707"/>
                              <a:gd name="connsiteY30" fmla="*/ 1666924 h 1666924"/>
                              <a:gd name="connsiteX31" fmla="*/ 762649 w 1983707"/>
                              <a:gd name="connsiteY31" fmla="*/ 52132 h 1666924"/>
                              <a:gd name="connsiteX32" fmla="*/ 782104 w 1983707"/>
                              <a:gd name="connsiteY32" fmla="*/ 85206 h 1666924"/>
                              <a:gd name="connsiteX33" fmla="*/ 795723 w 1983707"/>
                              <a:gd name="connsiteY33" fmla="*/ 1612520 h 1666924"/>
                              <a:gd name="connsiteX34" fmla="*/ 842002 w 1983707"/>
                              <a:gd name="connsiteY34" fmla="*/ 29308 h 1666924"/>
                              <a:gd name="connsiteX35" fmla="*/ 862276 w 1983707"/>
                              <a:gd name="connsiteY35" fmla="*/ 925573 h 1666924"/>
                              <a:gd name="connsiteX36" fmla="*/ 884578 w 1983707"/>
                              <a:gd name="connsiteY36" fmla="*/ 380109 h 1666924"/>
                              <a:gd name="connsiteX37" fmla="*/ 908908 w 1983707"/>
                              <a:gd name="connsiteY37" fmla="*/ 256417 h 1666924"/>
                              <a:gd name="connsiteX38" fmla="*/ 947430 w 1983707"/>
                              <a:gd name="connsiteY38" fmla="*/ 895155 h 1666924"/>
                              <a:gd name="connsiteX39" fmla="*/ 994063 w 1983707"/>
                              <a:gd name="connsiteY39" fmla="*/ 532189 h 1666924"/>
                              <a:gd name="connsiteX40" fmla="*/ 1020420 w 1983707"/>
                              <a:gd name="connsiteY40" fmla="*/ 1022904 h 1666924"/>
                              <a:gd name="connsiteX41" fmla="*/ 1052860 w 1983707"/>
                              <a:gd name="connsiteY41" fmla="*/ 666021 h 1666924"/>
                              <a:gd name="connsiteX42" fmla="*/ 1073135 w 1983707"/>
                              <a:gd name="connsiteY42" fmla="*/ 1217567 h 1666924"/>
                              <a:gd name="connsiteX43" fmla="*/ 1105575 w 1983707"/>
                              <a:gd name="connsiteY43" fmla="*/ 791740 h 1666924"/>
                              <a:gd name="connsiteX44" fmla="*/ 1113685 w 1983707"/>
                              <a:gd name="connsiteY44" fmla="*/ 1355454 h 1666924"/>
                              <a:gd name="connsiteX45" fmla="*/ 1160317 w 1983707"/>
                              <a:gd name="connsiteY45" fmla="*/ 284805 h 1666924"/>
                              <a:gd name="connsiteX46" fmla="*/ 1172481 w 1983707"/>
                              <a:gd name="connsiteY46" fmla="*/ 1057375 h 1666924"/>
                              <a:gd name="connsiteX47" fmla="*/ 1206948 w 1983707"/>
                              <a:gd name="connsiteY47" fmla="*/ 347665 h 1666924"/>
                              <a:gd name="connsiteX48" fmla="*/ 1229250 w 1983707"/>
                              <a:gd name="connsiteY48" fmla="*/ 891100 h 1666924"/>
                              <a:gd name="connsiteX49" fmla="*/ 1257634 w 1983707"/>
                              <a:gd name="connsiteY49" fmla="*/ 714686 h 1666924"/>
                              <a:gd name="connsiteX50" fmla="*/ 1277909 w 1983707"/>
                              <a:gd name="connsiteY50" fmla="*/ 1004654 h 1666924"/>
                              <a:gd name="connsiteX51" fmla="*/ 1316431 w 1983707"/>
                              <a:gd name="connsiteY51" fmla="*/ 724825 h 1666924"/>
                              <a:gd name="connsiteX52" fmla="*/ 1336706 w 1983707"/>
                              <a:gd name="connsiteY52" fmla="*/ 1304759 h 1666924"/>
                              <a:gd name="connsiteX53" fmla="*/ 1367119 w 1983707"/>
                              <a:gd name="connsiteY53" fmla="*/ 751185 h 1666924"/>
                              <a:gd name="connsiteX54" fmla="*/ 1385366 w 1983707"/>
                              <a:gd name="connsiteY54" fmla="*/ 923544 h 1666924"/>
                              <a:gd name="connsiteX55" fmla="*/ 1409695 w 1983707"/>
                              <a:gd name="connsiteY55" fmla="*/ 755241 h 1666924"/>
                              <a:gd name="connsiteX56" fmla="*/ 1442135 w 1983707"/>
                              <a:gd name="connsiteY56" fmla="*/ 1329092 h 1666924"/>
                              <a:gd name="connsiteX57" fmla="*/ 1482685 w 1983707"/>
                              <a:gd name="connsiteY57" fmla="*/ 1286510 h 1666924"/>
                              <a:gd name="connsiteX58" fmla="*/ 1511070 w 1983707"/>
                              <a:gd name="connsiteY58" fmla="*/ 416608 h 1666924"/>
                              <a:gd name="connsiteX59" fmla="*/ 1533372 w 1983707"/>
                              <a:gd name="connsiteY59" fmla="*/ 807962 h 1666924"/>
                              <a:gd name="connsiteX60" fmla="*/ 1582031 w 1983707"/>
                              <a:gd name="connsiteY60" fmla="*/ 114474 h 1666924"/>
                              <a:gd name="connsiteX61" fmla="*/ 1594196 w 1983707"/>
                              <a:gd name="connsiteY61" fmla="*/ 1343287 h 1666924"/>
                              <a:gd name="connsiteX62" fmla="*/ 1628662 w 1983707"/>
                              <a:gd name="connsiteY62" fmla="*/ 655882 h 1666924"/>
                              <a:gd name="connsiteX63" fmla="*/ 1655020 w 1983707"/>
                              <a:gd name="connsiteY63" fmla="*/ 1529839 h 1666924"/>
                              <a:gd name="connsiteX64" fmla="*/ 1697596 w 1983707"/>
                              <a:gd name="connsiteY64" fmla="*/ 343609 h 1666924"/>
                              <a:gd name="connsiteX65" fmla="*/ 1721926 w 1983707"/>
                              <a:gd name="connsiteY65" fmla="*/ 728881 h 1666924"/>
                              <a:gd name="connsiteX66" fmla="*/ 1748283 w 1983707"/>
                              <a:gd name="connsiteY66" fmla="*/ 219917 h 1666924"/>
                              <a:gd name="connsiteX67" fmla="*/ 1778695 w 1983707"/>
                              <a:gd name="connsiteY67" fmla="*/ 718741 h 1666924"/>
                              <a:gd name="connsiteX68" fmla="*/ 1790860 w 1983707"/>
                              <a:gd name="connsiteY68" fmla="*/ 475412 h 1666924"/>
                              <a:gd name="connsiteX69" fmla="*/ 1823300 w 1983707"/>
                              <a:gd name="connsiteY69" fmla="*/ 505828 h 1666924"/>
                              <a:gd name="connsiteX70" fmla="*/ 1825327 w 1983707"/>
                              <a:gd name="connsiteY70" fmla="*/ 872850 h 1666924"/>
                              <a:gd name="connsiteX71" fmla="*/ 1867904 w 1983707"/>
                              <a:gd name="connsiteY71" fmla="*/ 345637 h 1666924"/>
                              <a:gd name="connsiteX72" fmla="*/ 1884124 w 1983707"/>
                              <a:gd name="connsiteY72" fmla="*/ 1085764 h 1666924"/>
                              <a:gd name="connsiteX73" fmla="*/ 1920619 w 1983707"/>
                              <a:gd name="connsiteY73" fmla="*/ 775518 h 1666924"/>
                              <a:gd name="connsiteX74" fmla="*/ 1944949 w 1983707"/>
                              <a:gd name="connsiteY74" fmla="*/ 1335176 h 1666924"/>
                              <a:gd name="connsiteX75" fmla="*/ 1983707 w 1983707"/>
                              <a:gd name="connsiteY75" fmla="*/ 847273 h 1666924"/>
                              <a:gd name="connsiteX0" fmla="*/ 0 w 2006010"/>
                              <a:gd name="connsiteY0" fmla="*/ 770033 h 1666924"/>
                              <a:gd name="connsiteX1" fmla="*/ 23347 w 2006010"/>
                              <a:gd name="connsiteY1" fmla="*/ 824508 h 1666924"/>
                              <a:gd name="connsiteX2" fmla="*/ 52530 w 2006010"/>
                              <a:gd name="connsiteY2" fmla="*/ 752524 h 1666924"/>
                              <a:gd name="connsiteX3" fmla="*/ 79767 w 2006010"/>
                              <a:gd name="connsiteY3" fmla="*/ 826454 h 1666924"/>
                              <a:gd name="connsiteX4" fmla="*/ 105059 w 2006010"/>
                              <a:gd name="connsiteY4" fmla="*/ 756415 h 1666924"/>
                              <a:gd name="connsiteX5" fmla="*/ 147861 w 2006010"/>
                              <a:gd name="connsiteY5" fmla="*/ 871201 h 1666924"/>
                              <a:gd name="connsiteX6" fmla="*/ 192608 w 2006010"/>
                              <a:gd name="connsiteY6" fmla="*/ 690267 h 1666924"/>
                              <a:gd name="connsiteX7" fmla="*/ 217900 w 2006010"/>
                              <a:gd name="connsiteY7" fmla="*/ 777816 h 1666924"/>
                              <a:gd name="connsiteX8" fmla="*/ 241246 w 2006010"/>
                              <a:gd name="connsiteY8" fmla="*/ 770033 h 1666924"/>
                              <a:gd name="connsiteX9" fmla="*/ 252920 w 2006010"/>
                              <a:gd name="connsiteY9" fmla="*/ 824508 h 1666924"/>
                              <a:gd name="connsiteX10" fmla="*/ 247083 w 2006010"/>
                              <a:gd name="connsiteY10" fmla="*/ 873147 h 1666924"/>
                              <a:gd name="connsiteX11" fmla="*/ 272375 w 2006010"/>
                              <a:gd name="connsiteY11" fmla="*/ 908166 h 1666924"/>
                              <a:gd name="connsiteX12" fmla="*/ 272375 w 2006010"/>
                              <a:gd name="connsiteY12" fmla="*/ 950968 h 1666924"/>
                              <a:gd name="connsiteX13" fmla="*/ 299612 w 2006010"/>
                              <a:gd name="connsiteY13" fmla="*/ 875092 h 1666924"/>
                              <a:gd name="connsiteX14" fmla="*/ 324904 w 2006010"/>
                              <a:gd name="connsiteY14" fmla="*/ 915948 h 1666924"/>
                              <a:gd name="connsiteX15" fmla="*/ 324904 w 2006010"/>
                              <a:gd name="connsiteY15" fmla="*/ 970423 h 1666924"/>
                              <a:gd name="connsiteX16" fmla="*/ 344360 w 2006010"/>
                              <a:gd name="connsiteY16" fmla="*/ 1017116 h 1666924"/>
                              <a:gd name="connsiteX17" fmla="*/ 377434 w 2006010"/>
                              <a:gd name="connsiteY17" fmla="*/ 995715 h 1666924"/>
                              <a:gd name="connsiteX18" fmla="*/ 363815 w 2006010"/>
                              <a:gd name="connsiteY18" fmla="*/ 917894 h 1666924"/>
                              <a:gd name="connsiteX19" fmla="*/ 381325 w 2006010"/>
                              <a:gd name="connsiteY19" fmla="*/ 910112 h 1666924"/>
                              <a:gd name="connsiteX20" fmla="*/ 402725 w 2006010"/>
                              <a:gd name="connsiteY20" fmla="*/ 565753 h 1666924"/>
                              <a:gd name="connsiteX21" fmla="*/ 447473 w 2006010"/>
                              <a:gd name="connsiteY21" fmla="*/ 1264199 h 1666924"/>
                              <a:gd name="connsiteX22" fmla="*/ 480547 w 2006010"/>
                              <a:gd name="connsiteY22" fmla="*/ 1030735 h 1666924"/>
                              <a:gd name="connsiteX23" fmla="*/ 494165 w 2006010"/>
                              <a:gd name="connsiteY23" fmla="*/ 1071591 h 1666924"/>
                              <a:gd name="connsiteX24" fmla="*/ 509730 w 2006010"/>
                              <a:gd name="connsiteY24" fmla="*/ 1046299 h 1666924"/>
                              <a:gd name="connsiteX25" fmla="*/ 527240 w 2006010"/>
                              <a:gd name="connsiteY25" fmla="*/ 1163031 h 1666924"/>
                              <a:gd name="connsiteX26" fmla="*/ 589497 w 2006010"/>
                              <a:gd name="connsiteY26" fmla="*/ 176646 h 1666924"/>
                              <a:gd name="connsiteX27" fmla="*/ 618680 w 2006010"/>
                              <a:gd name="connsiteY27" fmla="*/ 419838 h 1666924"/>
                              <a:gd name="connsiteX28" fmla="*/ 638135 w 2006010"/>
                              <a:gd name="connsiteY28" fmla="*/ 330343 h 1666924"/>
                              <a:gd name="connsiteX29" fmla="*/ 661481 w 2006010"/>
                              <a:gd name="connsiteY29" fmla="*/ 1530736 h 1666924"/>
                              <a:gd name="connsiteX30" fmla="*/ 688719 w 2006010"/>
                              <a:gd name="connsiteY30" fmla="*/ 1666924 h 1666924"/>
                              <a:gd name="connsiteX31" fmla="*/ 762649 w 2006010"/>
                              <a:gd name="connsiteY31" fmla="*/ 52132 h 1666924"/>
                              <a:gd name="connsiteX32" fmla="*/ 782104 w 2006010"/>
                              <a:gd name="connsiteY32" fmla="*/ 85206 h 1666924"/>
                              <a:gd name="connsiteX33" fmla="*/ 795723 w 2006010"/>
                              <a:gd name="connsiteY33" fmla="*/ 1612520 h 1666924"/>
                              <a:gd name="connsiteX34" fmla="*/ 842002 w 2006010"/>
                              <a:gd name="connsiteY34" fmla="*/ 29308 h 1666924"/>
                              <a:gd name="connsiteX35" fmla="*/ 862276 w 2006010"/>
                              <a:gd name="connsiteY35" fmla="*/ 925573 h 1666924"/>
                              <a:gd name="connsiteX36" fmla="*/ 884578 w 2006010"/>
                              <a:gd name="connsiteY36" fmla="*/ 380109 h 1666924"/>
                              <a:gd name="connsiteX37" fmla="*/ 908908 w 2006010"/>
                              <a:gd name="connsiteY37" fmla="*/ 256417 h 1666924"/>
                              <a:gd name="connsiteX38" fmla="*/ 947430 w 2006010"/>
                              <a:gd name="connsiteY38" fmla="*/ 895155 h 1666924"/>
                              <a:gd name="connsiteX39" fmla="*/ 994063 w 2006010"/>
                              <a:gd name="connsiteY39" fmla="*/ 532189 h 1666924"/>
                              <a:gd name="connsiteX40" fmla="*/ 1020420 w 2006010"/>
                              <a:gd name="connsiteY40" fmla="*/ 1022904 h 1666924"/>
                              <a:gd name="connsiteX41" fmla="*/ 1052860 w 2006010"/>
                              <a:gd name="connsiteY41" fmla="*/ 666021 h 1666924"/>
                              <a:gd name="connsiteX42" fmla="*/ 1073135 w 2006010"/>
                              <a:gd name="connsiteY42" fmla="*/ 1217567 h 1666924"/>
                              <a:gd name="connsiteX43" fmla="*/ 1105575 w 2006010"/>
                              <a:gd name="connsiteY43" fmla="*/ 791740 h 1666924"/>
                              <a:gd name="connsiteX44" fmla="*/ 1113685 w 2006010"/>
                              <a:gd name="connsiteY44" fmla="*/ 1355454 h 1666924"/>
                              <a:gd name="connsiteX45" fmla="*/ 1160317 w 2006010"/>
                              <a:gd name="connsiteY45" fmla="*/ 284805 h 1666924"/>
                              <a:gd name="connsiteX46" fmla="*/ 1172481 w 2006010"/>
                              <a:gd name="connsiteY46" fmla="*/ 1057375 h 1666924"/>
                              <a:gd name="connsiteX47" fmla="*/ 1206948 w 2006010"/>
                              <a:gd name="connsiteY47" fmla="*/ 347665 h 1666924"/>
                              <a:gd name="connsiteX48" fmla="*/ 1229250 w 2006010"/>
                              <a:gd name="connsiteY48" fmla="*/ 891100 h 1666924"/>
                              <a:gd name="connsiteX49" fmla="*/ 1257634 w 2006010"/>
                              <a:gd name="connsiteY49" fmla="*/ 714686 h 1666924"/>
                              <a:gd name="connsiteX50" fmla="*/ 1277909 w 2006010"/>
                              <a:gd name="connsiteY50" fmla="*/ 1004654 h 1666924"/>
                              <a:gd name="connsiteX51" fmla="*/ 1316431 w 2006010"/>
                              <a:gd name="connsiteY51" fmla="*/ 724825 h 1666924"/>
                              <a:gd name="connsiteX52" fmla="*/ 1336706 w 2006010"/>
                              <a:gd name="connsiteY52" fmla="*/ 1304759 h 1666924"/>
                              <a:gd name="connsiteX53" fmla="*/ 1367119 w 2006010"/>
                              <a:gd name="connsiteY53" fmla="*/ 751185 h 1666924"/>
                              <a:gd name="connsiteX54" fmla="*/ 1385366 w 2006010"/>
                              <a:gd name="connsiteY54" fmla="*/ 923544 h 1666924"/>
                              <a:gd name="connsiteX55" fmla="*/ 1409695 w 2006010"/>
                              <a:gd name="connsiteY55" fmla="*/ 755241 h 1666924"/>
                              <a:gd name="connsiteX56" fmla="*/ 1442135 w 2006010"/>
                              <a:gd name="connsiteY56" fmla="*/ 1329092 h 1666924"/>
                              <a:gd name="connsiteX57" fmla="*/ 1482685 w 2006010"/>
                              <a:gd name="connsiteY57" fmla="*/ 1286510 h 1666924"/>
                              <a:gd name="connsiteX58" fmla="*/ 1511070 w 2006010"/>
                              <a:gd name="connsiteY58" fmla="*/ 416608 h 1666924"/>
                              <a:gd name="connsiteX59" fmla="*/ 1533372 w 2006010"/>
                              <a:gd name="connsiteY59" fmla="*/ 807962 h 1666924"/>
                              <a:gd name="connsiteX60" fmla="*/ 1582031 w 2006010"/>
                              <a:gd name="connsiteY60" fmla="*/ 114474 h 1666924"/>
                              <a:gd name="connsiteX61" fmla="*/ 1594196 w 2006010"/>
                              <a:gd name="connsiteY61" fmla="*/ 1343287 h 1666924"/>
                              <a:gd name="connsiteX62" fmla="*/ 1628662 w 2006010"/>
                              <a:gd name="connsiteY62" fmla="*/ 655882 h 1666924"/>
                              <a:gd name="connsiteX63" fmla="*/ 1655020 w 2006010"/>
                              <a:gd name="connsiteY63" fmla="*/ 1529839 h 1666924"/>
                              <a:gd name="connsiteX64" fmla="*/ 1697596 w 2006010"/>
                              <a:gd name="connsiteY64" fmla="*/ 343609 h 1666924"/>
                              <a:gd name="connsiteX65" fmla="*/ 1721926 w 2006010"/>
                              <a:gd name="connsiteY65" fmla="*/ 728881 h 1666924"/>
                              <a:gd name="connsiteX66" fmla="*/ 1748283 w 2006010"/>
                              <a:gd name="connsiteY66" fmla="*/ 219917 h 1666924"/>
                              <a:gd name="connsiteX67" fmla="*/ 1778695 w 2006010"/>
                              <a:gd name="connsiteY67" fmla="*/ 718741 h 1666924"/>
                              <a:gd name="connsiteX68" fmla="*/ 1790860 w 2006010"/>
                              <a:gd name="connsiteY68" fmla="*/ 475412 h 1666924"/>
                              <a:gd name="connsiteX69" fmla="*/ 1823300 w 2006010"/>
                              <a:gd name="connsiteY69" fmla="*/ 505828 h 1666924"/>
                              <a:gd name="connsiteX70" fmla="*/ 1825327 w 2006010"/>
                              <a:gd name="connsiteY70" fmla="*/ 872850 h 1666924"/>
                              <a:gd name="connsiteX71" fmla="*/ 1867904 w 2006010"/>
                              <a:gd name="connsiteY71" fmla="*/ 345637 h 1666924"/>
                              <a:gd name="connsiteX72" fmla="*/ 1884124 w 2006010"/>
                              <a:gd name="connsiteY72" fmla="*/ 1085764 h 1666924"/>
                              <a:gd name="connsiteX73" fmla="*/ 1920619 w 2006010"/>
                              <a:gd name="connsiteY73" fmla="*/ 775518 h 1666924"/>
                              <a:gd name="connsiteX74" fmla="*/ 1944949 w 2006010"/>
                              <a:gd name="connsiteY74" fmla="*/ 1335176 h 1666924"/>
                              <a:gd name="connsiteX75" fmla="*/ 2006010 w 2006010"/>
                              <a:gd name="connsiteY75" fmla="*/ 952715 h 1666924"/>
                              <a:gd name="connsiteX0" fmla="*/ 0 w 2006010"/>
                              <a:gd name="connsiteY0" fmla="*/ 770033 h 1666924"/>
                              <a:gd name="connsiteX1" fmla="*/ 23347 w 2006010"/>
                              <a:gd name="connsiteY1" fmla="*/ 824508 h 1666924"/>
                              <a:gd name="connsiteX2" fmla="*/ 52530 w 2006010"/>
                              <a:gd name="connsiteY2" fmla="*/ 752524 h 1666924"/>
                              <a:gd name="connsiteX3" fmla="*/ 79767 w 2006010"/>
                              <a:gd name="connsiteY3" fmla="*/ 826454 h 1666924"/>
                              <a:gd name="connsiteX4" fmla="*/ 105059 w 2006010"/>
                              <a:gd name="connsiteY4" fmla="*/ 756415 h 1666924"/>
                              <a:gd name="connsiteX5" fmla="*/ 147861 w 2006010"/>
                              <a:gd name="connsiteY5" fmla="*/ 871201 h 1666924"/>
                              <a:gd name="connsiteX6" fmla="*/ 192608 w 2006010"/>
                              <a:gd name="connsiteY6" fmla="*/ 690267 h 1666924"/>
                              <a:gd name="connsiteX7" fmla="*/ 217900 w 2006010"/>
                              <a:gd name="connsiteY7" fmla="*/ 777816 h 1666924"/>
                              <a:gd name="connsiteX8" fmla="*/ 241246 w 2006010"/>
                              <a:gd name="connsiteY8" fmla="*/ 770033 h 1666924"/>
                              <a:gd name="connsiteX9" fmla="*/ 252920 w 2006010"/>
                              <a:gd name="connsiteY9" fmla="*/ 824508 h 1666924"/>
                              <a:gd name="connsiteX10" fmla="*/ 247083 w 2006010"/>
                              <a:gd name="connsiteY10" fmla="*/ 873147 h 1666924"/>
                              <a:gd name="connsiteX11" fmla="*/ 272375 w 2006010"/>
                              <a:gd name="connsiteY11" fmla="*/ 908166 h 1666924"/>
                              <a:gd name="connsiteX12" fmla="*/ 272375 w 2006010"/>
                              <a:gd name="connsiteY12" fmla="*/ 950968 h 1666924"/>
                              <a:gd name="connsiteX13" fmla="*/ 299612 w 2006010"/>
                              <a:gd name="connsiteY13" fmla="*/ 875092 h 1666924"/>
                              <a:gd name="connsiteX14" fmla="*/ 324904 w 2006010"/>
                              <a:gd name="connsiteY14" fmla="*/ 915948 h 1666924"/>
                              <a:gd name="connsiteX15" fmla="*/ 324904 w 2006010"/>
                              <a:gd name="connsiteY15" fmla="*/ 970423 h 1666924"/>
                              <a:gd name="connsiteX16" fmla="*/ 344360 w 2006010"/>
                              <a:gd name="connsiteY16" fmla="*/ 1017116 h 1666924"/>
                              <a:gd name="connsiteX17" fmla="*/ 377434 w 2006010"/>
                              <a:gd name="connsiteY17" fmla="*/ 995715 h 1666924"/>
                              <a:gd name="connsiteX18" fmla="*/ 363815 w 2006010"/>
                              <a:gd name="connsiteY18" fmla="*/ 917894 h 1666924"/>
                              <a:gd name="connsiteX19" fmla="*/ 381325 w 2006010"/>
                              <a:gd name="connsiteY19" fmla="*/ 910112 h 1666924"/>
                              <a:gd name="connsiteX20" fmla="*/ 402725 w 2006010"/>
                              <a:gd name="connsiteY20" fmla="*/ 565753 h 1666924"/>
                              <a:gd name="connsiteX21" fmla="*/ 447473 w 2006010"/>
                              <a:gd name="connsiteY21" fmla="*/ 1264199 h 1666924"/>
                              <a:gd name="connsiteX22" fmla="*/ 480547 w 2006010"/>
                              <a:gd name="connsiteY22" fmla="*/ 1030735 h 1666924"/>
                              <a:gd name="connsiteX23" fmla="*/ 494165 w 2006010"/>
                              <a:gd name="connsiteY23" fmla="*/ 1071591 h 1666924"/>
                              <a:gd name="connsiteX24" fmla="*/ 509730 w 2006010"/>
                              <a:gd name="connsiteY24" fmla="*/ 1046299 h 1666924"/>
                              <a:gd name="connsiteX25" fmla="*/ 527240 w 2006010"/>
                              <a:gd name="connsiteY25" fmla="*/ 1163031 h 1666924"/>
                              <a:gd name="connsiteX26" fmla="*/ 589497 w 2006010"/>
                              <a:gd name="connsiteY26" fmla="*/ 176646 h 1666924"/>
                              <a:gd name="connsiteX27" fmla="*/ 618680 w 2006010"/>
                              <a:gd name="connsiteY27" fmla="*/ 419838 h 1666924"/>
                              <a:gd name="connsiteX28" fmla="*/ 638135 w 2006010"/>
                              <a:gd name="connsiteY28" fmla="*/ 330343 h 1666924"/>
                              <a:gd name="connsiteX29" fmla="*/ 661481 w 2006010"/>
                              <a:gd name="connsiteY29" fmla="*/ 1530736 h 1666924"/>
                              <a:gd name="connsiteX30" fmla="*/ 688719 w 2006010"/>
                              <a:gd name="connsiteY30" fmla="*/ 1666924 h 1666924"/>
                              <a:gd name="connsiteX31" fmla="*/ 762649 w 2006010"/>
                              <a:gd name="connsiteY31" fmla="*/ 52132 h 1666924"/>
                              <a:gd name="connsiteX32" fmla="*/ 782104 w 2006010"/>
                              <a:gd name="connsiteY32" fmla="*/ 85206 h 1666924"/>
                              <a:gd name="connsiteX33" fmla="*/ 795723 w 2006010"/>
                              <a:gd name="connsiteY33" fmla="*/ 1612520 h 1666924"/>
                              <a:gd name="connsiteX34" fmla="*/ 842002 w 2006010"/>
                              <a:gd name="connsiteY34" fmla="*/ 29308 h 1666924"/>
                              <a:gd name="connsiteX35" fmla="*/ 862276 w 2006010"/>
                              <a:gd name="connsiteY35" fmla="*/ 925573 h 1666924"/>
                              <a:gd name="connsiteX36" fmla="*/ 884578 w 2006010"/>
                              <a:gd name="connsiteY36" fmla="*/ 380109 h 1666924"/>
                              <a:gd name="connsiteX37" fmla="*/ 908908 w 2006010"/>
                              <a:gd name="connsiteY37" fmla="*/ 256417 h 1666924"/>
                              <a:gd name="connsiteX38" fmla="*/ 947430 w 2006010"/>
                              <a:gd name="connsiteY38" fmla="*/ 895155 h 1666924"/>
                              <a:gd name="connsiteX39" fmla="*/ 994063 w 2006010"/>
                              <a:gd name="connsiteY39" fmla="*/ 532189 h 1666924"/>
                              <a:gd name="connsiteX40" fmla="*/ 1020420 w 2006010"/>
                              <a:gd name="connsiteY40" fmla="*/ 1022904 h 1666924"/>
                              <a:gd name="connsiteX41" fmla="*/ 1052860 w 2006010"/>
                              <a:gd name="connsiteY41" fmla="*/ 666021 h 1666924"/>
                              <a:gd name="connsiteX42" fmla="*/ 1073135 w 2006010"/>
                              <a:gd name="connsiteY42" fmla="*/ 1217567 h 1666924"/>
                              <a:gd name="connsiteX43" fmla="*/ 1105575 w 2006010"/>
                              <a:gd name="connsiteY43" fmla="*/ 791740 h 1666924"/>
                              <a:gd name="connsiteX44" fmla="*/ 1113685 w 2006010"/>
                              <a:gd name="connsiteY44" fmla="*/ 1355454 h 1666924"/>
                              <a:gd name="connsiteX45" fmla="*/ 1160317 w 2006010"/>
                              <a:gd name="connsiteY45" fmla="*/ 284805 h 1666924"/>
                              <a:gd name="connsiteX46" fmla="*/ 1172481 w 2006010"/>
                              <a:gd name="connsiteY46" fmla="*/ 1057375 h 1666924"/>
                              <a:gd name="connsiteX47" fmla="*/ 1206948 w 2006010"/>
                              <a:gd name="connsiteY47" fmla="*/ 347665 h 1666924"/>
                              <a:gd name="connsiteX48" fmla="*/ 1229250 w 2006010"/>
                              <a:gd name="connsiteY48" fmla="*/ 891100 h 1666924"/>
                              <a:gd name="connsiteX49" fmla="*/ 1257634 w 2006010"/>
                              <a:gd name="connsiteY49" fmla="*/ 714686 h 1666924"/>
                              <a:gd name="connsiteX50" fmla="*/ 1277909 w 2006010"/>
                              <a:gd name="connsiteY50" fmla="*/ 1004654 h 1666924"/>
                              <a:gd name="connsiteX51" fmla="*/ 1316431 w 2006010"/>
                              <a:gd name="connsiteY51" fmla="*/ 724825 h 1666924"/>
                              <a:gd name="connsiteX52" fmla="*/ 1336706 w 2006010"/>
                              <a:gd name="connsiteY52" fmla="*/ 1304759 h 1666924"/>
                              <a:gd name="connsiteX53" fmla="*/ 1367119 w 2006010"/>
                              <a:gd name="connsiteY53" fmla="*/ 751185 h 1666924"/>
                              <a:gd name="connsiteX54" fmla="*/ 1385366 w 2006010"/>
                              <a:gd name="connsiteY54" fmla="*/ 923544 h 1666924"/>
                              <a:gd name="connsiteX55" fmla="*/ 1409695 w 2006010"/>
                              <a:gd name="connsiteY55" fmla="*/ 755241 h 1666924"/>
                              <a:gd name="connsiteX56" fmla="*/ 1442135 w 2006010"/>
                              <a:gd name="connsiteY56" fmla="*/ 1329092 h 1666924"/>
                              <a:gd name="connsiteX57" fmla="*/ 1482685 w 2006010"/>
                              <a:gd name="connsiteY57" fmla="*/ 1286510 h 1666924"/>
                              <a:gd name="connsiteX58" fmla="*/ 1511070 w 2006010"/>
                              <a:gd name="connsiteY58" fmla="*/ 416608 h 1666924"/>
                              <a:gd name="connsiteX59" fmla="*/ 1533372 w 2006010"/>
                              <a:gd name="connsiteY59" fmla="*/ 807962 h 1666924"/>
                              <a:gd name="connsiteX60" fmla="*/ 1582031 w 2006010"/>
                              <a:gd name="connsiteY60" fmla="*/ 114474 h 1666924"/>
                              <a:gd name="connsiteX61" fmla="*/ 1594196 w 2006010"/>
                              <a:gd name="connsiteY61" fmla="*/ 1343287 h 1666924"/>
                              <a:gd name="connsiteX62" fmla="*/ 1628662 w 2006010"/>
                              <a:gd name="connsiteY62" fmla="*/ 655882 h 1666924"/>
                              <a:gd name="connsiteX63" fmla="*/ 1655020 w 2006010"/>
                              <a:gd name="connsiteY63" fmla="*/ 1529839 h 1666924"/>
                              <a:gd name="connsiteX64" fmla="*/ 1697596 w 2006010"/>
                              <a:gd name="connsiteY64" fmla="*/ 343609 h 1666924"/>
                              <a:gd name="connsiteX65" fmla="*/ 1721926 w 2006010"/>
                              <a:gd name="connsiteY65" fmla="*/ 728881 h 1666924"/>
                              <a:gd name="connsiteX66" fmla="*/ 1748283 w 2006010"/>
                              <a:gd name="connsiteY66" fmla="*/ 219917 h 1666924"/>
                              <a:gd name="connsiteX67" fmla="*/ 1778695 w 2006010"/>
                              <a:gd name="connsiteY67" fmla="*/ 718741 h 1666924"/>
                              <a:gd name="connsiteX68" fmla="*/ 1790860 w 2006010"/>
                              <a:gd name="connsiteY68" fmla="*/ 475412 h 1666924"/>
                              <a:gd name="connsiteX69" fmla="*/ 1823300 w 2006010"/>
                              <a:gd name="connsiteY69" fmla="*/ 505828 h 1666924"/>
                              <a:gd name="connsiteX70" fmla="*/ 1825327 w 2006010"/>
                              <a:gd name="connsiteY70" fmla="*/ 872850 h 1666924"/>
                              <a:gd name="connsiteX71" fmla="*/ 1867904 w 2006010"/>
                              <a:gd name="connsiteY71" fmla="*/ 345637 h 1666924"/>
                              <a:gd name="connsiteX72" fmla="*/ 1884124 w 2006010"/>
                              <a:gd name="connsiteY72" fmla="*/ 1085764 h 1666924"/>
                              <a:gd name="connsiteX73" fmla="*/ 1920619 w 2006010"/>
                              <a:gd name="connsiteY73" fmla="*/ 775518 h 1666924"/>
                              <a:gd name="connsiteX74" fmla="*/ 1944949 w 2006010"/>
                              <a:gd name="connsiteY74" fmla="*/ 1335176 h 1666924"/>
                              <a:gd name="connsiteX75" fmla="*/ 1979415 w 2006010"/>
                              <a:gd name="connsiteY75" fmla="*/ 846490 h 1666924"/>
                              <a:gd name="connsiteX76" fmla="*/ 2006010 w 2006010"/>
                              <a:gd name="connsiteY76" fmla="*/ 952715 h 1666924"/>
                              <a:gd name="connsiteX0" fmla="*/ 0 w 2020203"/>
                              <a:gd name="connsiteY0" fmla="*/ 770033 h 1666924"/>
                              <a:gd name="connsiteX1" fmla="*/ 23347 w 2020203"/>
                              <a:gd name="connsiteY1" fmla="*/ 824508 h 1666924"/>
                              <a:gd name="connsiteX2" fmla="*/ 52530 w 2020203"/>
                              <a:gd name="connsiteY2" fmla="*/ 752524 h 1666924"/>
                              <a:gd name="connsiteX3" fmla="*/ 79767 w 2020203"/>
                              <a:gd name="connsiteY3" fmla="*/ 826454 h 1666924"/>
                              <a:gd name="connsiteX4" fmla="*/ 105059 w 2020203"/>
                              <a:gd name="connsiteY4" fmla="*/ 756415 h 1666924"/>
                              <a:gd name="connsiteX5" fmla="*/ 147861 w 2020203"/>
                              <a:gd name="connsiteY5" fmla="*/ 871201 h 1666924"/>
                              <a:gd name="connsiteX6" fmla="*/ 192608 w 2020203"/>
                              <a:gd name="connsiteY6" fmla="*/ 690267 h 1666924"/>
                              <a:gd name="connsiteX7" fmla="*/ 217900 w 2020203"/>
                              <a:gd name="connsiteY7" fmla="*/ 777816 h 1666924"/>
                              <a:gd name="connsiteX8" fmla="*/ 241246 w 2020203"/>
                              <a:gd name="connsiteY8" fmla="*/ 770033 h 1666924"/>
                              <a:gd name="connsiteX9" fmla="*/ 252920 w 2020203"/>
                              <a:gd name="connsiteY9" fmla="*/ 824508 h 1666924"/>
                              <a:gd name="connsiteX10" fmla="*/ 247083 w 2020203"/>
                              <a:gd name="connsiteY10" fmla="*/ 873147 h 1666924"/>
                              <a:gd name="connsiteX11" fmla="*/ 272375 w 2020203"/>
                              <a:gd name="connsiteY11" fmla="*/ 908166 h 1666924"/>
                              <a:gd name="connsiteX12" fmla="*/ 272375 w 2020203"/>
                              <a:gd name="connsiteY12" fmla="*/ 950968 h 1666924"/>
                              <a:gd name="connsiteX13" fmla="*/ 299612 w 2020203"/>
                              <a:gd name="connsiteY13" fmla="*/ 875092 h 1666924"/>
                              <a:gd name="connsiteX14" fmla="*/ 324904 w 2020203"/>
                              <a:gd name="connsiteY14" fmla="*/ 915948 h 1666924"/>
                              <a:gd name="connsiteX15" fmla="*/ 324904 w 2020203"/>
                              <a:gd name="connsiteY15" fmla="*/ 970423 h 1666924"/>
                              <a:gd name="connsiteX16" fmla="*/ 344360 w 2020203"/>
                              <a:gd name="connsiteY16" fmla="*/ 1017116 h 1666924"/>
                              <a:gd name="connsiteX17" fmla="*/ 377434 w 2020203"/>
                              <a:gd name="connsiteY17" fmla="*/ 995715 h 1666924"/>
                              <a:gd name="connsiteX18" fmla="*/ 363815 w 2020203"/>
                              <a:gd name="connsiteY18" fmla="*/ 917894 h 1666924"/>
                              <a:gd name="connsiteX19" fmla="*/ 381325 w 2020203"/>
                              <a:gd name="connsiteY19" fmla="*/ 910112 h 1666924"/>
                              <a:gd name="connsiteX20" fmla="*/ 402725 w 2020203"/>
                              <a:gd name="connsiteY20" fmla="*/ 565753 h 1666924"/>
                              <a:gd name="connsiteX21" fmla="*/ 447473 w 2020203"/>
                              <a:gd name="connsiteY21" fmla="*/ 1264199 h 1666924"/>
                              <a:gd name="connsiteX22" fmla="*/ 480547 w 2020203"/>
                              <a:gd name="connsiteY22" fmla="*/ 1030735 h 1666924"/>
                              <a:gd name="connsiteX23" fmla="*/ 494165 w 2020203"/>
                              <a:gd name="connsiteY23" fmla="*/ 1071591 h 1666924"/>
                              <a:gd name="connsiteX24" fmla="*/ 509730 w 2020203"/>
                              <a:gd name="connsiteY24" fmla="*/ 1046299 h 1666924"/>
                              <a:gd name="connsiteX25" fmla="*/ 527240 w 2020203"/>
                              <a:gd name="connsiteY25" fmla="*/ 1163031 h 1666924"/>
                              <a:gd name="connsiteX26" fmla="*/ 589497 w 2020203"/>
                              <a:gd name="connsiteY26" fmla="*/ 176646 h 1666924"/>
                              <a:gd name="connsiteX27" fmla="*/ 618680 w 2020203"/>
                              <a:gd name="connsiteY27" fmla="*/ 419838 h 1666924"/>
                              <a:gd name="connsiteX28" fmla="*/ 638135 w 2020203"/>
                              <a:gd name="connsiteY28" fmla="*/ 330343 h 1666924"/>
                              <a:gd name="connsiteX29" fmla="*/ 661481 w 2020203"/>
                              <a:gd name="connsiteY29" fmla="*/ 1530736 h 1666924"/>
                              <a:gd name="connsiteX30" fmla="*/ 688719 w 2020203"/>
                              <a:gd name="connsiteY30" fmla="*/ 1666924 h 1666924"/>
                              <a:gd name="connsiteX31" fmla="*/ 762649 w 2020203"/>
                              <a:gd name="connsiteY31" fmla="*/ 52132 h 1666924"/>
                              <a:gd name="connsiteX32" fmla="*/ 782104 w 2020203"/>
                              <a:gd name="connsiteY32" fmla="*/ 85206 h 1666924"/>
                              <a:gd name="connsiteX33" fmla="*/ 795723 w 2020203"/>
                              <a:gd name="connsiteY33" fmla="*/ 1612520 h 1666924"/>
                              <a:gd name="connsiteX34" fmla="*/ 842002 w 2020203"/>
                              <a:gd name="connsiteY34" fmla="*/ 29308 h 1666924"/>
                              <a:gd name="connsiteX35" fmla="*/ 862276 w 2020203"/>
                              <a:gd name="connsiteY35" fmla="*/ 925573 h 1666924"/>
                              <a:gd name="connsiteX36" fmla="*/ 884578 w 2020203"/>
                              <a:gd name="connsiteY36" fmla="*/ 380109 h 1666924"/>
                              <a:gd name="connsiteX37" fmla="*/ 908908 w 2020203"/>
                              <a:gd name="connsiteY37" fmla="*/ 256417 h 1666924"/>
                              <a:gd name="connsiteX38" fmla="*/ 947430 w 2020203"/>
                              <a:gd name="connsiteY38" fmla="*/ 895155 h 1666924"/>
                              <a:gd name="connsiteX39" fmla="*/ 994063 w 2020203"/>
                              <a:gd name="connsiteY39" fmla="*/ 532189 h 1666924"/>
                              <a:gd name="connsiteX40" fmla="*/ 1020420 w 2020203"/>
                              <a:gd name="connsiteY40" fmla="*/ 1022904 h 1666924"/>
                              <a:gd name="connsiteX41" fmla="*/ 1052860 w 2020203"/>
                              <a:gd name="connsiteY41" fmla="*/ 666021 h 1666924"/>
                              <a:gd name="connsiteX42" fmla="*/ 1073135 w 2020203"/>
                              <a:gd name="connsiteY42" fmla="*/ 1217567 h 1666924"/>
                              <a:gd name="connsiteX43" fmla="*/ 1105575 w 2020203"/>
                              <a:gd name="connsiteY43" fmla="*/ 791740 h 1666924"/>
                              <a:gd name="connsiteX44" fmla="*/ 1113685 w 2020203"/>
                              <a:gd name="connsiteY44" fmla="*/ 1355454 h 1666924"/>
                              <a:gd name="connsiteX45" fmla="*/ 1160317 w 2020203"/>
                              <a:gd name="connsiteY45" fmla="*/ 284805 h 1666924"/>
                              <a:gd name="connsiteX46" fmla="*/ 1172481 w 2020203"/>
                              <a:gd name="connsiteY46" fmla="*/ 1057375 h 1666924"/>
                              <a:gd name="connsiteX47" fmla="*/ 1206948 w 2020203"/>
                              <a:gd name="connsiteY47" fmla="*/ 347665 h 1666924"/>
                              <a:gd name="connsiteX48" fmla="*/ 1229250 w 2020203"/>
                              <a:gd name="connsiteY48" fmla="*/ 891100 h 1666924"/>
                              <a:gd name="connsiteX49" fmla="*/ 1257634 w 2020203"/>
                              <a:gd name="connsiteY49" fmla="*/ 714686 h 1666924"/>
                              <a:gd name="connsiteX50" fmla="*/ 1277909 w 2020203"/>
                              <a:gd name="connsiteY50" fmla="*/ 1004654 h 1666924"/>
                              <a:gd name="connsiteX51" fmla="*/ 1316431 w 2020203"/>
                              <a:gd name="connsiteY51" fmla="*/ 724825 h 1666924"/>
                              <a:gd name="connsiteX52" fmla="*/ 1336706 w 2020203"/>
                              <a:gd name="connsiteY52" fmla="*/ 1304759 h 1666924"/>
                              <a:gd name="connsiteX53" fmla="*/ 1367119 w 2020203"/>
                              <a:gd name="connsiteY53" fmla="*/ 751185 h 1666924"/>
                              <a:gd name="connsiteX54" fmla="*/ 1385366 w 2020203"/>
                              <a:gd name="connsiteY54" fmla="*/ 923544 h 1666924"/>
                              <a:gd name="connsiteX55" fmla="*/ 1409695 w 2020203"/>
                              <a:gd name="connsiteY55" fmla="*/ 755241 h 1666924"/>
                              <a:gd name="connsiteX56" fmla="*/ 1442135 w 2020203"/>
                              <a:gd name="connsiteY56" fmla="*/ 1329092 h 1666924"/>
                              <a:gd name="connsiteX57" fmla="*/ 1482685 w 2020203"/>
                              <a:gd name="connsiteY57" fmla="*/ 1286510 h 1666924"/>
                              <a:gd name="connsiteX58" fmla="*/ 1511070 w 2020203"/>
                              <a:gd name="connsiteY58" fmla="*/ 416608 h 1666924"/>
                              <a:gd name="connsiteX59" fmla="*/ 1533372 w 2020203"/>
                              <a:gd name="connsiteY59" fmla="*/ 807962 h 1666924"/>
                              <a:gd name="connsiteX60" fmla="*/ 1582031 w 2020203"/>
                              <a:gd name="connsiteY60" fmla="*/ 114474 h 1666924"/>
                              <a:gd name="connsiteX61" fmla="*/ 1594196 w 2020203"/>
                              <a:gd name="connsiteY61" fmla="*/ 1343287 h 1666924"/>
                              <a:gd name="connsiteX62" fmla="*/ 1628662 w 2020203"/>
                              <a:gd name="connsiteY62" fmla="*/ 655882 h 1666924"/>
                              <a:gd name="connsiteX63" fmla="*/ 1655020 w 2020203"/>
                              <a:gd name="connsiteY63" fmla="*/ 1529839 h 1666924"/>
                              <a:gd name="connsiteX64" fmla="*/ 1697596 w 2020203"/>
                              <a:gd name="connsiteY64" fmla="*/ 343609 h 1666924"/>
                              <a:gd name="connsiteX65" fmla="*/ 1721926 w 2020203"/>
                              <a:gd name="connsiteY65" fmla="*/ 728881 h 1666924"/>
                              <a:gd name="connsiteX66" fmla="*/ 1748283 w 2020203"/>
                              <a:gd name="connsiteY66" fmla="*/ 219917 h 1666924"/>
                              <a:gd name="connsiteX67" fmla="*/ 1778695 w 2020203"/>
                              <a:gd name="connsiteY67" fmla="*/ 718741 h 1666924"/>
                              <a:gd name="connsiteX68" fmla="*/ 1790860 w 2020203"/>
                              <a:gd name="connsiteY68" fmla="*/ 475412 h 1666924"/>
                              <a:gd name="connsiteX69" fmla="*/ 1823300 w 2020203"/>
                              <a:gd name="connsiteY69" fmla="*/ 505828 h 1666924"/>
                              <a:gd name="connsiteX70" fmla="*/ 1825327 w 2020203"/>
                              <a:gd name="connsiteY70" fmla="*/ 872850 h 1666924"/>
                              <a:gd name="connsiteX71" fmla="*/ 1867904 w 2020203"/>
                              <a:gd name="connsiteY71" fmla="*/ 345637 h 1666924"/>
                              <a:gd name="connsiteX72" fmla="*/ 1884124 w 2020203"/>
                              <a:gd name="connsiteY72" fmla="*/ 1085764 h 1666924"/>
                              <a:gd name="connsiteX73" fmla="*/ 1920619 w 2020203"/>
                              <a:gd name="connsiteY73" fmla="*/ 775518 h 1666924"/>
                              <a:gd name="connsiteX74" fmla="*/ 1944949 w 2020203"/>
                              <a:gd name="connsiteY74" fmla="*/ 1335176 h 1666924"/>
                              <a:gd name="connsiteX75" fmla="*/ 1979415 w 2020203"/>
                              <a:gd name="connsiteY75" fmla="*/ 846490 h 1666924"/>
                              <a:gd name="connsiteX76" fmla="*/ 2020203 w 2020203"/>
                              <a:gd name="connsiteY76" fmla="*/ 751968 h 1666924"/>
                              <a:gd name="connsiteX0" fmla="*/ 0 w 2020203"/>
                              <a:gd name="connsiteY0" fmla="*/ 770033 h 1666924"/>
                              <a:gd name="connsiteX1" fmla="*/ 23347 w 2020203"/>
                              <a:gd name="connsiteY1" fmla="*/ 824508 h 1666924"/>
                              <a:gd name="connsiteX2" fmla="*/ 52530 w 2020203"/>
                              <a:gd name="connsiteY2" fmla="*/ 752524 h 1666924"/>
                              <a:gd name="connsiteX3" fmla="*/ 79767 w 2020203"/>
                              <a:gd name="connsiteY3" fmla="*/ 826454 h 1666924"/>
                              <a:gd name="connsiteX4" fmla="*/ 105059 w 2020203"/>
                              <a:gd name="connsiteY4" fmla="*/ 756415 h 1666924"/>
                              <a:gd name="connsiteX5" fmla="*/ 147861 w 2020203"/>
                              <a:gd name="connsiteY5" fmla="*/ 871201 h 1666924"/>
                              <a:gd name="connsiteX6" fmla="*/ 192608 w 2020203"/>
                              <a:gd name="connsiteY6" fmla="*/ 690267 h 1666924"/>
                              <a:gd name="connsiteX7" fmla="*/ 217900 w 2020203"/>
                              <a:gd name="connsiteY7" fmla="*/ 777816 h 1666924"/>
                              <a:gd name="connsiteX8" fmla="*/ 241246 w 2020203"/>
                              <a:gd name="connsiteY8" fmla="*/ 770033 h 1666924"/>
                              <a:gd name="connsiteX9" fmla="*/ 252920 w 2020203"/>
                              <a:gd name="connsiteY9" fmla="*/ 824508 h 1666924"/>
                              <a:gd name="connsiteX10" fmla="*/ 247083 w 2020203"/>
                              <a:gd name="connsiteY10" fmla="*/ 873147 h 1666924"/>
                              <a:gd name="connsiteX11" fmla="*/ 272375 w 2020203"/>
                              <a:gd name="connsiteY11" fmla="*/ 908166 h 1666924"/>
                              <a:gd name="connsiteX12" fmla="*/ 272375 w 2020203"/>
                              <a:gd name="connsiteY12" fmla="*/ 950968 h 1666924"/>
                              <a:gd name="connsiteX13" fmla="*/ 299612 w 2020203"/>
                              <a:gd name="connsiteY13" fmla="*/ 875092 h 1666924"/>
                              <a:gd name="connsiteX14" fmla="*/ 324904 w 2020203"/>
                              <a:gd name="connsiteY14" fmla="*/ 915948 h 1666924"/>
                              <a:gd name="connsiteX15" fmla="*/ 324904 w 2020203"/>
                              <a:gd name="connsiteY15" fmla="*/ 970423 h 1666924"/>
                              <a:gd name="connsiteX16" fmla="*/ 344360 w 2020203"/>
                              <a:gd name="connsiteY16" fmla="*/ 1017116 h 1666924"/>
                              <a:gd name="connsiteX17" fmla="*/ 377434 w 2020203"/>
                              <a:gd name="connsiteY17" fmla="*/ 995715 h 1666924"/>
                              <a:gd name="connsiteX18" fmla="*/ 363815 w 2020203"/>
                              <a:gd name="connsiteY18" fmla="*/ 917894 h 1666924"/>
                              <a:gd name="connsiteX19" fmla="*/ 381325 w 2020203"/>
                              <a:gd name="connsiteY19" fmla="*/ 910112 h 1666924"/>
                              <a:gd name="connsiteX20" fmla="*/ 402725 w 2020203"/>
                              <a:gd name="connsiteY20" fmla="*/ 565753 h 1666924"/>
                              <a:gd name="connsiteX21" fmla="*/ 447473 w 2020203"/>
                              <a:gd name="connsiteY21" fmla="*/ 1264199 h 1666924"/>
                              <a:gd name="connsiteX22" fmla="*/ 480547 w 2020203"/>
                              <a:gd name="connsiteY22" fmla="*/ 1030735 h 1666924"/>
                              <a:gd name="connsiteX23" fmla="*/ 494165 w 2020203"/>
                              <a:gd name="connsiteY23" fmla="*/ 1071591 h 1666924"/>
                              <a:gd name="connsiteX24" fmla="*/ 509730 w 2020203"/>
                              <a:gd name="connsiteY24" fmla="*/ 1046299 h 1666924"/>
                              <a:gd name="connsiteX25" fmla="*/ 527240 w 2020203"/>
                              <a:gd name="connsiteY25" fmla="*/ 1163031 h 1666924"/>
                              <a:gd name="connsiteX26" fmla="*/ 589497 w 2020203"/>
                              <a:gd name="connsiteY26" fmla="*/ 176646 h 1666924"/>
                              <a:gd name="connsiteX27" fmla="*/ 618680 w 2020203"/>
                              <a:gd name="connsiteY27" fmla="*/ 419838 h 1666924"/>
                              <a:gd name="connsiteX28" fmla="*/ 638135 w 2020203"/>
                              <a:gd name="connsiteY28" fmla="*/ 330343 h 1666924"/>
                              <a:gd name="connsiteX29" fmla="*/ 661481 w 2020203"/>
                              <a:gd name="connsiteY29" fmla="*/ 1530736 h 1666924"/>
                              <a:gd name="connsiteX30" fmla="*/ 688719 w 2020203"/>
                              <a:gd name="connsiteY30" fmla="*/ 1666924 h 1666924"/>
                              <a:gd name="connsiteX31" fmla="*/ 762649 w 2020203"/>
                              <a:gd name="connsiteY31" fmla="*/ 52132 h 1666924"/>
                              <a:gd name="connsiteX32" fmla="*/ 782104 w 2020203"/>
                              <a:gd name="connsiteY32" fmla="*/ 85206 h 1666924"/>
                              <a:gd name="connsiteX33" fmla="*/ 795723 w 2020203"/>
                              <a:gd name="connsiteY33" fmla="*/ 1612520 h 1666924"/>
                              <a:gd name="connsiteX34" fmla="*/ 842002 w 2020203"/>
                              <a:gd name="connsiteY34" fmla="*/ 29308 h 1666924"/>
                              <a:gd name="connsiteX35" fmla="*/ 862276 w 2020203"/>
                              <a:gd name="connsiteY35" fmla="*/ 925573 h 1666924"/>
                              <a:gd name="connsiteX36" fmla="*/ 884578 w 2020203"/>
                              <a:gd name="connsiteY36" fmla="*/ 380109 h 1666924"/>
                              <a:gd name="connsiteX37" fmla="*/ 908908 w 2020203"/>
                              <a:gd name="connsiteY37" fmla="*/ 256417 h 1666924"/>
                              <a:gd name="connsiteX38" fmla="*/ 947430 w 2020203"/>
                              <a:gd name="connsiteY38" fmla="*/ 895155 h 1666924"/>
                              <a:gd name="connsiteX39" fmla="*/ 994063 w 2020203"/>
                              <a:gd name="connsiteY39" fmla="*/ 532189 h 1666924"/>
                              <a:gd name="connsiteX40" fmla="*/ 1020420 w 2020203"/>
                              <a:gd name="connsiteY40" fmla="*/ 1022904 h 1666924"/>
                              <a:gd name="connsiteX41" fmla="*/ 1052860 w 2020203"/>
                              <a:gd name="connsiteY41" fmla="*/ 666021 h 1666924"/>
                              <a:gd name="connsiteX42" fmla="*/ 1073135 w 2020203"/>
                              <a:gd name="connsiteY42" fmla="*/ 1217567 h 1666924"/>
                              <a:gd name="connsiteX43" fmla="*/ 1105575 w 2020203"/>
                              <a:gd name="connsiteY43" fmla="*/ 791740 h 1666924"/>
                              <a:gd name="connsiteX44" fmla="*/ 1113685 w 2020203"/>
                              <a:gd name="connsiteY44" fmla="*/ 1355454 h 1666924"/>
                              <a:gd name="connsiteX45" fmla="*/ 1160317 w 2020203"/>
                              <a:gd name="connsiteY45" fmla="*/ 284805 h 1666924"/>
                              <a:gd name="connsiteX46" fmla="*/ 1172481 w 2020203"/>
                              <a:gd name="connsiteY46" fmla="*/ 1057375 h 1666924"/>
                              <a:gd name="connsiteX47" fmla="*/ 1206948 w 2020203"/>
                              <a:gd name="connsiteY47" fmla="*/ 347665 h 1666924"/>
                              <a:gd name="connsiteX48" fmla="*/ 1229250 w 2020203"/>
                              <a:gd name="connsiteY48" fmla="*/ 891100 h 1666924"/>
                              <a:gd name="connsiteX49" fmla="*/ 1257634 w 2020203"/>
                              <a:gd name="connsiteY49" fmla="*/ 714686 h 1666924"/>
                              <a:gd name="connsiteX50" fmla="*/ 1277909 w 2020203"/>
                              <a:gd name="connsiteY50" fmla="*/ 1004654 h 1666924"/>
                              <a:gd name="connsiteX51" fmla="*/ 1316431 w 2020203"/>
                              <a:gd name="connsiteY51" fmla="*/ 724825 h 1666924"/>
                              <a:gd name="connsiteX52" fmla="*/ 1336706 w 2020203"/>
                              <a:gd name="connsiteY52" fmla="*/ 1304759 h 1666924"/>
                              <a:gd name="connsiteX53" fmla="*/ 1367119 w 2020203"/>
                              <a:gd name="connsiteY53" fmla="*/ 751185 h 1666924"/>
                              <a:gd name="connsiteX54" fmla="*/ 1385366 w 2020203"/>
                              <a:gd name="connsiteY54" fmla="*/ 923544 h 1666924"/>
                              <a:gd name="connsiteX55" fmla="*/ 1409695 w 2020203"/>
                              <a:gd name="connsiteY55" fmla="*/ 755241 h 1666924"/>
                              <a:gd name="connsiteX56" fmla="*/ 1442135 w 2020203"/>
                              <a:gd name="connsiteY56" fmla="*/ 1329092 h 1666924"/>
                              <a:gd name="connsiteX57" fmla="*/ 1482685 w 2020203"/>
                              <a:gd name="connsiteY57" fmla="*/ 1286510 h 1666924"/>
                              <a:gd name="connsiteX58" fmla="*/ 1511070 w 2020203"/>
                              <a:gd name="connsiteY58" fmla="*/ 416608 h 1666924"/>
                              <a:gd name="connsiteX59" fmla="*/ 1533372 w 2020203"/>
                              <a:gd name="connsiteY59" fmla="*/ 807962 h 1666924"/>
                              <a:gd name="connsiteX60" fmla="*/ 1582031 w 2020203"/>
                              <a:gd name="connsiteY60" fmla="*/ 114474 h 1666924"/>
                              <a:gd name="connsiteX61" fmla="*/ 1594196 w 2020203"/>
                              <a:gd name="connsiteY61" fmla="*/ 1343287 h 1666924"/>
                              <a:gd name="connsiteX62" fmla="*/ 1628662 w 2020203"/>
                              <a:gd name="connsiteY62" fmla="*/ 655882 h 1666924"/>
                              <a:gd name="connsiteX63" fmla="*/ 1655020 w 2020203"/>
                              <a:gd name="connsiteY63" fmla="*/ 1529839 h 1666924"/>
                              <a:gd name="connsiteX64" fmla="*/ 1697596 w 2020203"/>
                              <a:gd name="connsiteY64" fmla="*/ 343609 h 1666924"/>
                              <a:gd name="connsiteX65" fmla="*/ 1721926 w 2020203"/>
                              <a:gd name="connsiteY65" fmla="*/ 728881 h 1666924"/>
                              <a:gd name="connsiteX66" fmla="*/ 1748283 w 2020203"/>
                              <a:gd name="connsiteY66" fmla="*/ 219917 h 1666924"/>
                              <a:gd name="connsiteX67" fmla="*/ 1778695 w 2020203"/>
                              <a:gd name="connsiteY67" fmla="*/ 718741 h 1666924"/>
                              <a:gd name="connsiteX68" fmla="*/ 1790860 w 2020203"/>
                              <a:gd name="connsiteY68" fmla="*/ 475412 h 1666924"/>
                              <a:gd name="connsiteX69" fmla="*/ 1823300 w 2020203"/>
                              <a:gd name="connsiteY69" fmla="*/ 505828 h 1666924"/>
                              <a:gd name="connsiteX70" fmla="*/ 1825327 w 2020203"/>
                              <a:gd name="connsiteY70" fmla="*/ 872850 h 1666924"/>
                              <a:gd name="connsiteX71" fmla="*/ 1867904 w 2020203"/>
                              <a:gd name="connsiteY71" fmla="*/ 345637 h 1666924"/>
                              <a:gd name="connsiteX72" fmla="*/ 1884124 w 2020203"/>
                              <a:gd name="connsiteY72" fmla="*/ 1085764 h 1666924"/>
                              <a:gd name="connsiteX73" fmla="*/ 1920619 w 2020203"/>
                              <a:gd name="connsiteY73" fmla="*/ 775518 h 1666924"/>
                              <a:gd name="connsiteX74" fmla="*/ 1944949 w 2020203"/>
                              <a:gd name="connsiteY74" fmla="*/ 1335176 h 1666924"/>
                              <a:gd name="connsiteX75" fmla="*/ 1979415 w 2020203"/>
                              <a:gd name="connsiteY75" fmla="*/ 846490 h 1666924"/>
                              <a:gd name="connsiteX76" fmla="*/ 2009827 w 2020203"/>
                              <a:gd name="connsiteY76" fmla="*/ 962071 h 1666924"/>
                              <a:gd name="connsiteX77" fmla="*/ 2020203 w 2020203"/>
                              <a:gd name="connsiteY77" fmla="*/ 751968 h 1666924"/>
                              <a:gd name="connsiteX0" fmla="*/ 0 w 2038450"/>
                              <a:gd name="connsiteY0" fmla="*/ 770033 h 1666924"/>
                              <a:gd name="connsiteX1" fmla="*/ 23347 w 2038450"/>
                              <a:gd name="connsiteY1" fmla="*/ 824508 h 1666924"/>
                              <a:gd name="connsiteX2" fmla="*/ 52530 w 2038450"/>
                              <a:gd name="connsiteY2" fmla="*/ 752524 h 1666924"/>
                              <a:gd name="connsiteX3" fmla="*/ 79767 w 2038450"/>
                              <a:gd name="connsiteY3" fmla="*/ 826454 h 1666924"/>
                              <a:gd name="connsiteX4" fmla="*/ 105059 w 2038450"/>
                              <a:gd name="connsiteY4" fmla="*/ 756415 h 1666924"/>
                              <a:gd name="connsiteX5" fmla="*/ 147861 w 2038450"/>
                              <a:gd name="connsiteY5" fmla="*/ 871201 h 1666924"/>
                              <a:gd name="connsiteX6" fmla="*/ 192608 w 2038450"/>
                              <a:gd name="connsiteY6" fmla="*/ 690267 h 1666924"/>
                              <a:gd name="connsiteX7" fmla="*/ 217900 w 2038450"/>
                              <a:gd name="connsiteY7" fmla="*/ 777816 h 1666924"/>
                              <a:gd name="connsiteX8" fmla="*/ 241246 w 2038450"/>
                              <a:gd name="connsiteY8" fmla="*/ 770033 h 1666924"/>
                              <a:gd name="connsiteX9" fmla="*/ 252920 w 2038450"/>
                              <a:gd name="connsiteY9" fmla="*/ 824508 h 1666924"/>
                              <a:gd name="connsiteX10" fmla="*/ 247083 w 2038450"/>
                              <a:gd name="connsiteY10" fmla="*/ 873147 h 1666924"/>
                              <a:gd name="connsiteX11" fmla="*/ 272375 w 2038450"/>
                              <a:gd name="connsiteY11" fmla="*/ 908166 h 1666924"/>
                              <a:gd name="connsiteX12" fmla="*/ 272375 w 2038450"/>
                              <a:gd name="connsiteY12" fmla="*/ 950968 h 1666924"/>
                              <a:gd name="connsiteX13" fmla="*/ 299612 w 2038450"/>
                              <a:gd name="connsiteY13" fmla="*/ 875092 h 1666924"/>
                              <a:gd name="connsiteX14" fmla="*/ 324904 w 2038450"/>
                              <a:gd name="connsiteY14" fmla="*/ 915948 h 1666924"/>
                              <a:gd name="connsiteX15" fmla="*/ 324904 w 2038450"/>
                              <a:gd name="connsiteY15" fmla="*/ 970423 h 1666924"/>
                              <a:gd name="connsiteX16" fmla="*/ 344360 w 2038450"/>
                              <a:gd name="connsiteY16" fmla="*/ 1017116 h 1666924"/>
                              <a:gd name="connsiteX17" fmla="*/ 377434 w 2038450"/>
                              <a:gd name="connsiteY17" fmla="*/ 995715 h 1666924"/>
                              <a:gd name="connsiteX18" fmla="*/ 363815 w 2038450"/>
                              <a:gd name="connsiteY18" fmla="*/ 917894 h 1666924"/>
                              <a:gd name="connsiteX19" fmla="*/ 381325 w 2038450"/>
                              <a:gd name="connsiteY19" fmla="*/ 910112 h 1666924"/>
                              <a:gd name="connsiteX20" fmla="*/ 402725 w 2038450"/>
                              <a:gd name="connsiteY20" fmla="*/ 565753 h 1666924"/>
                              <a:gd name="connsiteX21" fmla="*/ 447473 w 2038450"/>
                              <a:gd name="connsiteY21" fmla="*/ 1264199 h 1666924"/>
                              <a:gd name="connsiteX22" fmla="*/ 480547 w 2038450"/>
                              <a:gd name="connsiteY22" fmla="*/ 1030735 h 1666924"/>
                              <a:gd name="connsiteX23" fmla="*/ 494165 w 2038450"/>
                              <a:gd name="connsiteY23" fmla="*/ 1071591 h 1666924"/>
                              <a:gd name="connsiteX24" fmla="*/ 509730 w 2038450"/>
                              <a:gd name="connsiteY24" fmla="*/ 1046299 h 1666924"/>
                              <a:gd name="connsiteX25" fmla="*/ 527240 w 2038450"/>
                              <a:gd name="connsiteY25" fmla="*/ 1163031 h 1666924"/>
                              <a:gd name="connsiteX26" fmla="*/ 589497 w 2038450"/>
                              <a:gd name="connsiteY26" fmla="*/ 176646 h 1666924"/>
                              <a:gd name="connsiteX27" fmla="*/ 618680 w 2038450"/>
                              <a:gd name="connsiteY27" fmla="*/ 419838 h 1666924"/>
                              <a:gd name="connsiteX28" fmla="*/ 638135 w 2038450"/>
                              <a:gd name="connsiteY28" fmla="*/ 330343 h 1666924"/>
                              <a:gd name="connsiteX29" fmla="*/ 661481 w 2038450"/>
                              <a:gd name="connsiteY29" fmla="*/ 1530736 h 1666924"/>
                              <a:gd name="connsiteX30" fmla="*/ 688719 w 2038450"/>
                              <a:gd name="connsiteY30" fmla="*/ 1666924 h 1666924"/>
                              <a:gd name="connsiteX31" fmla="*/ 762649 w 2038450"/>
                              <a:gd name="connsiteY31" fmla="*/ 52132 h 1666924"/>
                              <a:gd name="connsiteX32" fmla="*/ 782104 w 2038450"/>
                              <a:gd name="connsiteY32" fmla="*/ 85206 h 1666924"/>
                              <a:gd name="connsiteX33" fmla="*/ 795723 w 2038450"/>
                              <a:gd name="connsiteY33" fmla="*/ 1612520 h 1666924"/>
                              <a:gd name="connsiteX34" fmla="*/ 842002 w 2038450"/>
                              <a:gd name="connsiteY34" fmla="*/ 29308 h 1666924"/>
                              <a:gd name="connsiteX35" fmla="*/ 862276 w 2038450"/>
                              <a:gd name="connsiteY35" fmla="*/ 925573 h 1666924"/>
                              <a:gd name="connsiteX36" fmla="*/ 884578 w 2038450"/>
                              <a:gd name="connsiteY36" fmla="*/ 380109 h 1666924"/>
                              <a:gd name="connsiteX37" fmla="*/ 908908 w 2038450"/>
                              <a:gd name="connsiteY37" fmla="*/ 256417 h 1666924"/>
                              <a:gd name="connsiteX38" fmla="*/ 947430 w 2038450"/>
                              <a:gd name="connsiteY38" fmla="*/ 895155 h 1666924"/>
                              <a:gd name="connsiteX39" fmla="*/ 994063 w 2038450"/>
                              <a:gd name="connsiteY39" fmla="*/ 532189 h 1666924"/>
                              <a:gd name="connsiteX40" fmla="*/ 1020420 w 2038450"/>
                              <a:gd name="connsiteY40" fmla="*/ 1022904 h 1666924"/>
                              <a:gd name="connsiteX41" fmla="*/ 1052860 w 2038450"/>
                              <a:gd name="connsiteY41" fmla="*/ 666021 h 1666924"/>
                              <a:gd name="connsiteX42" fmla="*/ 1073135 w 2038450"/>
                              <a:gd name="connsiteY42" fmla="*/ 1217567 h 1666924"/>
                              <a:gd name="connsiteX43" fmla="*/ 1105575 w 2038450"/>
                              <a:gd name="connsiteY43" fmla="*/ 791740 h 1666924"/>
                              <a:gd name="connsiteX44" fmla="*/ 1113685 w 2038450"/>
                              <a:gd name="connsiteY44" fmla="*/ 1355454 h 1666924"/>
                              <a:gd name="connsiteX45" fmla="*/ 1160317 w 2038450"/>
                              <a:gd name="connsiteY45" fmla="*/ 284805 h 1666924"/>
                              <a:gd name="connsiteX46" fmla="*/ 1172481 w 2038450"/>
                              <a:gd name="connsiteY46" fmla="*/ 1057375 h 1666924"/>
                              <a:gd name="connsiteX47" fmla="*/ 1206948 w 2038450"/>
                              <a:gd name="connsiteY47" fmla="*/ 347665 h 1666924"/>
                              <a:gd name="connsiteX48" fmla="*/ 1229250 w 2038450"/>
                              <a:gd name="connsiteY48" fmla="*/ 891100 h 1666924"/>
                              <a:gd name="connsiteX49" fmla="*/ 1257634 w 2038450"/>
                              <a:gd name="connsiteY49" fmla="*/ 714686 h 1666924"/>
                              <a:gd name="connsiteX50" fmla="*/ 1277909 w 2038450"/>
                              <a:gd name="connsiteY50" fmla="*/ 1004654 h 1666924"/>
                              <a:gd name="connsiteX51" fmla="*/ 1316431 w 2038450"/>
                              <a:gd name="connsiteY51" fmla="*/ 724825 h 1666924"/>
                              <a:gd name="connsiteX52" fmla="*/ 1336706 w 2038450"/>
                              <a:gd name="connsiteY52" fmla="*/ 1304759 h 1666924"/>
                              <a:gd name="connsiteX53" fmla="*/ 1367119 w 2038450"/>
                              <a:gd name="connsiteY53" fmla="*/ 751185 h 1666924"/>
                              <a:gd name="connsiteX54" fmla="*/ 1385366 w 2038450"/>
                              <a:gd name="connsiteY54" fmla="*/ 923544 h 1666924"/>
                              <a:gd name="connsiteX55" fmla="*/ 1409695 w 2038450"/>
                              <a:gd name="connsiteY55" fmla="*/ 755241 h 1666924"/>
                              <a:gd name="connsiteX56" fmla="*/ 1442135 w 2038450"/>
                              <a:gd name="connsiteY56" fmla="*/ 1329092 h 1666924"/>
                              <a:gd name="connsiteX57" fmla="*/ 1482685 w 2038450"/>
                              <a:gd name="connsiteY57" fmla="*/ 1286510 h 1666924"/>
                              <a:gd name="connsiteX58" fmla="*/ 1511070 w 2038450"/>
                              <a:gd name="connsiteY58" fmla="*/ 416608 h 1666924"/>
                              <a:gd name="connsiteX59" fmla="*/ 1533372 w 2038450"/>
                              <a:gd name="connsiteY59" fmla="*/ 807962 h 1666924"/>
                              <a:gd name="connsiteX60" fmla="*/ 1582031 w 2038450"/>
                              <a:gd name="connsiteY60" fmla="*/ 114474 h 1666924"/>
                              <a:gd name="connsiteX61" fmla="*/ 1594196 w 2038450"/>
                              <a:gd name="connsiteY61" fmla="*/ 1343287 h 1666924"/>
                              <a:gd name="connsiteX62" fmla="*/ 1628662 w 2038450"/>
                              <a:gd name="connsiteY62" fmla="*/ 655882 h 1666924"/>
                              <a:gd name="connsiteX63" fmla="*/ 1655020 w 2038450"/>
                              <a:gd name="connsiteY63" fmla="*/ 1529839 h 1666924"/>
                              <a:gd name="connsiteX64" fmla="*/ 1697596 w 2038450"/>
                              <a:gd name="connsiteY64" fmla="*/ 343609 h 1666924"/>
                              <a:gd name="connsiteX65" fmla="*/ 1721926 w 2038450"/>
                              <a:gd name="connsiteY65" fmla="*/ 728881 h 1666924"/>
                              <a:gd name="connsiteX66" fmla="*/ 1748283 w 2038450"/>
                              <a:gd name="connsiteY66" fmla="*/ 219917 h 1666924"/>
                              <a:gd name="connsiteX67" fmla="*/ 1778695 w 2038450"/>
                              <a:gd name="connsiteY67" fmla="*/ 718741 h 1666924"/>
                              <a:gd name="connsiteX68" fmla="*/ 1790860 w 2038450"/>
                              <a:gd name="connsiteY68" fmla="*/ 475412 h 1666924"/>
                              <a:gd name="connsiteX69" fmla="*/ 1823300 w 2038450"/>
                              <a:gd name="connsiteY69" fmla="*/ 505828 h 1666924"/>
                              <a:gd name="connsiteX70" fmla="*/ 1825327 w 2038450"/>
                              <a:gd name="connsiteY70" fmla="*/ 872850 h 1666924"/>
                              <a:gd name="connsiteX71" fmla="*/ 1867904 w 2038450"/>
                              <a:gd name="connsiteY71" fmla="*/ 345637 h 1666924"/>
                              <a:gd name="connsiteX72" fmla="*/ 1884124 w 2038450"/>
                              <a:gd name="connsiteY72" fmla="*/ 1085764 h 1666924"/>
                              <a:gd name="connsiteX73" fmla="*/ 1920619 w 2038450"/>
                              <a:gd name="connsiteY73" fmla="*/ 775518 h 1666924"/>
                              <a:gd name="connsiteX74" fmla="*/ 1944949 w 2038450"/>
                              <a:gd name="connsiteY74" fmla="*/ 1335176 h 1666924"/>
                              <a:gd name="connsiteX75" fmla="*/ 1979415 w 2038450"/>
                              <a:gd name="connsiteY75" fmla="*/ 846490 h 1666924"/>
                              <a:gd name="connsiteX76" fmla="*/ 2009827 w 2038450"/>
                              <a:gd name="connsiteY76" fmla="*/ 962071 h 1666924"/>
                              <a:gd name="connsiteX77" fmla="*/ 2038450 w 2038450"/>
                              <a:gd name="connsiteY77" fmla="*/ 770218 h 1666924"/>
                              <a:gd name="connsiteX0" fmla="*/ 0 w 2038450"/>
                              <a:gd name="connsiteY0" fmla="*/ 770033 h 1666924"/>
                              <a:gd name="connsiteX1" fmla="*/ 23347 w 2038450"/>
                              <a:gd name="connsiteY1" fmla="*/ 824508 h 1666924"/>
                              <a:gd name="connsiteX2" fmla="*/ 52530 w 2038450"/>
                              <a:gd name="connsiteY2" fmla="*/ 752524 h 1666924"/>
                              <a:gd name="connsiteX3" fmla="*/ 79767 w 2038450"/>
                              <a:gd name="connsiteY3" fmla="*/ 826454 h 1666924"/>
                              <a:gd name="connsiteX4" fmla="*/ 105059 w 2038450"/>
                              <a:gd name="connsiteY4" fmla="*/ 756415 h 1666924"/>
                              <a:gd name="connsiteX5" fmla="*/ 147861 w 2038450"/>
                              <a:gd name="connsiteY5" fmla="*/ 871201 h 1666924"/>
                              <a:gd name="connsiteX6" fmla="*/ 192608 w 2038450"/>
                              <a:gd name="connsiteY6" fmla="*/ 690267 h 1666924"/>
                              <a:gd name="connsiteX7" fmla="*/ 217900 w 2038450"/>
                              <a:gd name="connsiteY7" fmla="*/ 777816 h 1666924"/>
                              <a:gd name="connsiteX8" fmla="*/ 241246 w 2038450"/>
                              <a:gd name="connsiteY8" fmla="*/ 770033 h 1666924"/>
                              <a:gd name="connsiteX9" fmla="*/ 252920 w 2038450"/>
                              <a:gd name="connsiteY9" fmla="*/ 824508 h 1666924"/>
                              <a:gd name="connsiteX10" fmla="*/ 247083 w 2038450"/>
                              <a:gd name="connsiteY10" fmla="*/ 873147 h 1666924"/>
                              <a:gd name="connsiteX11" fmla="*/ 272375 w 2038450"/>
                              <a:gd name="connsiteY11" fmla="*/ 908166 h 1666924"/>
                              <a:gd name="connsiteX12" fmla="*/ 272375 w 2038450"/>
                              <a:gd name="connsiteY12" fmla="*/ 950968 h 1666924"/>
                              <a:gd name="connsiteX13" fmla="*/ 299612 w 2038450"/>
                              <a:gd name="connsiteY13" fmla="*/ 875092 h 1666924"/>
                              <a:gd name="connsiteX14" fmla="*/ 324904 w 2038450"/>
                              <a:gd name="connsiteY14" fmla="*/ 915948 h 1666924"/>
                              <a:gd name="connsiteX15" fmla="*/ 324904 w 2038450"/>
                              <a:gd name="connsiteY15" fmla="*/ 970423 h 1666924"/>
                              <a:gd name="connsiteX16" fmla="*/ 344360 w 2038450"/>
                              <a:gd name="connsiteY16" fmla="*/ 1017116 h 1666924"/>
                              <a:gd name="connsiteX17" fmla="*/ 377434 w 2038450"/>
                              <a:gd name="connsiteY17" fmla="*/ 995715 h 1666924"/>
                              <a:gd name="connsiteX18" fmla="*/ 363815 w 2038450"/>
                              <a:gd name="connsiteY18" fmla="*/ 917894 h 1666924"/>
                              <a:gd name="connsiteX19" fmla="*/ 381325 w 2038450"/>
                              <a:gd name="connsiteY19" fmla="*/ 910112 h 1666924"/>
                              <a:gd name="connsiteX20" fmla="*/ 402725 w 2038450"/>
                              <a:gd name="connsiteY20" fmla="*/ 565753 h 1666924"/>
                              <a:gd name="connsiteX21" fmla="*/ 447473 w 2038450"/>
                              <a:gd name="connsiteY21" fmla="*/ 1264199 h 1666924"/>
                              <a:gd name="connsiteX22" fmla="*/ 480547 w 2038450"/>
                              <a:gd name="connsiteY22" fmla="*/ 1030735 h 1666924"/>
                              <a:gd name="connsiteX23" fmla="*/ 494165 w 2038450"/>
                              <a:gd name="connsiteY23" fmla="*/ 1071591 h 1666924"/>
                              <a:gd name="connsiteX24" fmla="*/ 509730 w 2038450"/>
                              <a:gd name="connsiteY24" fmla="*/ 1046299 h 1666924"/>
                              <a:gd name="connsiteX25" fmla="*/ 527240 w 2038450"/>
                              <a:gd name="connsiteY25" fmla="*/ 1163031 h 1666924"/>
                              <a:gd name="connsiteX26" fmla="*/ 589497 w 2038450"/>
                              <a:gd name="connsiteY26" fmla="*/ 176646 h 1666924"/>
                              <a:gd name="connsiteX27" fmla="*/ 618680 w 2038450"/>
                              <a:gd name="connsiteY27" fmla="*/ 419838 h 1666924"/>
                              <a:gd name="connsiteX28" fmla="*/ 638135 w 2038450"/>
                              <a:gd name="connsiteY28" fmla="*/ 330343 h 1666924"/>
                              <a:gd name="connsiteX29" fmla="*/ 661481 w 2038450"/>
                              <a:gd name="connsiteY29" fmla="*/ 1530736 h 1666924"/>
                              <a:gd name="connsiteX30" fmla="*/ 688719 w 2038450"/>
                              <a:gd name="connsiteY30" fmla="*/ 1666924 h 1666924"/>
                              <a:gd name="connsiteX31" fmla="*/ 762649 w 2038450"/>
                              <a:gd name="connsiteY31" fmla="*/ 52132 h 1666924"/>
                              <a:gd name="connsiteX32" fmla="*/ 782104 w 2038450"/>
                              <a:gd name="connsiteY32" fmla="*/ 85206 h 1666924"/>
                              <a:gd name="connsiteX33" fmla="*/ 795723 w 2038450"/>
                              <a:gd name="connsiteY33" fmla="*/ 1612520 h 1666924"/>
                              <a:gd name="connsiteX34" fmla="*/ 842002 w 2038450"/>
                              <a:gd name="connsiteY34" fmla="*/ 29308 h 1666924"/>
                              <a:gd name="connsiteX35" fmla="*/ 862276 w 2038450"/>
                              <a:gd name="connsiteY35" fmla="*/ 925573 h 1666924"/>
                              <a:gd name="connsiteX36" fmla="*/ 884578 w 2038450"/>
                              <a:gd name="connsiteY36" fmla="*/ 380109 h 1666924"/>
                              <a:gd name="connsiteX37" fmla="*/ 908908 w 2038450"/>
                              <a:gd name="connsiteY37" fmla="*/ 256417 h 1666924"/>
                              <a:gd name="connsiteX38" fmla="*/ 947430 w 2038450"/>
                              <a:gd name="connsiteY38" fmla="*/ 895155 h 1666924"/>
                              <a:gd name="connsiteX39" fmla="*/ 994063 w 2038450"/>
                              <a:gd name="connsiteY39" fmla="*/ 532189 h 1666924"/>
                              <a:gd name="connsiteX40" fmla="*/ 1020420 w 2038450"/>
                              <a:gd name="connsiteY40" fmla="*/ 1022904 h 1666924"/>
                              <a:gd name="connsiteX41" fmla="*/ 1052860 w 2038450"/>
                              <a:gd name="connsiteY41" fmla="*/ 666021 h 1666924"/>
                              <a:gd name="connsiteX42" fmla="*/ 1073135 w 2038450"/>
                              <a:gd name="connsiteY42" fmla="*/ 1217567 h 1666924"/>
                              <a:gd name="connsiteX43" fmla="*/ 1105575 w 2038450"/>
                              <a:gd name="connsiteY43" fmla="*/ 791740 h 1666924"/>
                              <a:gd name="connsiteX44" fmla="*/ 1113685 w 2038450"/>
                              <a:gd name="connsiteY44" fmla="*/ 1355454 h 1666924"/>
                              <a:gd name="connsiteX45" fmla="*/ 1160317 w 2038450"/>
                              <a:gd name="connsiteY45" fmla="*/ 284805 h 1666924"/>
                              <a:gd name="connsiteX46" fmla="*/ 1172481 w 2038450"/>
                              <a:gd name="connsiteY46" fmla="*/ 1057375 h 1666924"/>
                              <a:gd name="connsiteX47" fmla="*/ 1206948 w 2038450"/>
                              <a:gd name="connsiteY47" fmla="*/ 347665 h 1666924"/>
                              <a:gd name="connsiteX48" fmla="*/ 1229250 w 2038450"/>
                              <a:gd name="connsiteY48" fmla="*/ 891100 h 1666924"/>
                              <a:gd name="connsiteX49" fmla="*/ 1257634 w 2038450"/>
                              <a:gd name="connsiteY49" fmla="*/ 714686 h 1666924"/>
                              <a:gd name="connsiteX50" fmla="*/ 1277909 w 2038450"/>
                              <a:gd name="connsiteY50" fmla="*/ 1004654 h 1666924"/>
                              <a:gd name="connsiteX51" fmla="*/ 1316431 w 2038450"/>
                              <a:gd name="connsiteY51" fmla="*/ 724825 h 1666924"/>
                              <a:gd name="connsiteX52" fmla="*/ 1336706 w 2038450"/>
                              <a:gd name="connsiteY52" fmla="*/ 1304759 h 1666924"/>
                              <a:gd name="connsiteX53" fmla="*/ 1367119 w 2038450"/>
                              <a:gd name="connsiteY53" fmla="*/ 751185 h 1666924"/>
                              <a:gd name="connsiteX54" fmla="*/ 1385366 w 2038450"/>
                              <a:gd name="connsiteY54" fmla="*/ 923544 h 1666924"/>
                              <a:gd name="connsiteX55" fmla="*/ 1409695 w 2038450"/>
                              <a:gd name="connsiteY55" fmla="*/ 755241 h 1666924"/>
                              <a:gd name="connsiteX56" fmla="*/ 1442135 w 2038450"/>
                              <a:gd name="connsiteY56" fmla="*/ 1329092 h 1666924"/>
                              <a:gd name="connsiteX57" fmla="*/ 1482685 w 2038450"/>
                              <a:gd name="connsiteY57" fmla="*/ 1286510 h 1666924"/>
                              <a:gd name="connsiteX58" fmla="*/ 1511070 w 2038450"/>
                              <a:gd name="connsiteY58" fmla="*/ 416608 h 1666924"/>
                              <a:gd name="connsiteX59" fmla="*/ 1533372 w 2038450"/>
                              <a:gd name="connsiteY59" fmla="*/ 807962 h 1666924"/>
                              <a:gd name="connsiteX60" fmla="*/ 1582031 w 2038450"/>
                              <a:gd name="connsiteY60" fmla="*/ 114474 h 1666924"/>
                              <a:gd name="connsiteX61" fmla="*/ 1594196 w 2038450"/>
                              <a:gd name="connsiteY61" fmla="*/ 1343287 h 1666924"/>
                              <a:gd name="connsiteX62" fmla="*/ 1628662 w 2038450"/>
                              <a:gd name="connsiteY62" fmla="*/ 655882 h 1666924"/>
                              <a:gd name="connsiteX63" fmla="*/ 1655020 w 2038450"/>
                              <a:gd name="connsiteY63" fmla="*/ 1529839 h 1666924"/>
                              <a:gd name="connsiteX64" fmla="*/ 1697596 w 2038450"/>
                              <a:gd name="connsiteY64" fmla="*/ 343609 h 1666924"/>
                              <a:gd name="connsiteX65" fmla="*/ 1721926 w 2038450"/>
                              <a:gd name="connsiteY65" fmla="*/ 728881 h 1666924"/>
                              <a:gd name="connsiteX66" fmla="*/ 1748283 w 2038450"/>
                              <a:gd name="connsiteY66" fmla="*/ 219917 h 1666924"/>
                              <a:gd name="connsiteX67" fmla="*/ 1778695 w 2038450"/>
                              <a:gd name="connsiteY67" fmla="*/ 718741 h 1666924"/>
                              <a:gd name="connsiteX68" fmla="*/ 1790860 w 2038450"/>
                              <a:gd name="connsiteY68" fmla="*/ 475412 h 1666924"/>
                              <a:gd name="connsiteX69" fmla="*/ 1823300 w 2038450"/>
                              <a:gd name="connsiteY69" fmla="*/ 505828 h 1666924"/>
                              <a:gd name="connsiteX70" fmla="*/ 1825327 w 2038450"/>
                              <a:gd name="connsiteY70" fmla="*/ 872850 h 1666924"/>
                              <a:gd name="connsiteX71" fmla="*/ 1867904 w 2038450"/>
                              <a:gd name="connsiteY71" fmla="*/ 345637 h 1666924"/>
                              <a:gd name="connsiteX72" fmla="*/ 1884124 w 2038450"/>
                              <a:gd name="connsiteY72" fmla="*/ 1085764 h 1666924"/>
                              <a:gd name="connsiteX73" fmla="*/ 1920619 w 2038450"/>
                              <a:gd name="connsiteY73" fmla="*/ 775518 h 1666924"/>
                              <a:gd name="connsiteX74" fmla="*/ 1944949 w 2038450"/>
                              <a:gd name="connsiteY74" fmla="*/ 1335176 h 1666924"/>
                              <a:gd name="connsiteX75" fmla="*/ 1979415 w 2038450"/>
                              <a:gd name="connsiteY75" fmla="*/ 846490 h 1666924"/>
                              <a:gd name="connsiteX76" fmla="*/ 2009827 w 2038450"/>
                              <a:gd name="connsiteY76" fmla="*/ 962071 h 1666924"/>
                              <a:gd name="connsiteX77" fmla="*/ 2019964 w 2038450"/>
                              <a:gd name="connsiteY77" fmla="*/ 759296 h 1666924"/>
                              <a:gd name="connsiteX78" fmla="*/ 2038450 w 2038450"/>
                              <a:gd name="connsiteY78" fmla="*/ 770218 h 1666924"/>
                              <a:gd name="connsiteX0" fmla="*/ 0 w 2062780"/>
                              <a:gd name="connsiteY0" fmla="*/ 770033 h 1666924"/>
                              <a:gd name="connsiteX1" fmla="*/ 23347 w 2062780"/>
                              <a:gd name="connsiteY1" fmla="*/ 824508 h 1666924"/>
                              <a:gd name="connsiteX2" fmla="*/ 52530 w 2062780"/>
                              <a:gd name="connsiteY2" fmla="*/ 752524 h 1666924"/>
                              <a:gd name="connsiteX3" fmla="*/ 79767 w 2062780"/>
                              <a:gd name="connsiteY3" fmla="*/ 826454 h 1666924"/>
                              <a:gd name="connsiteX4" fmla="*/ 105059 w 2062780"/>
                              <a:gd name="connsiteY4" fmla="*/ 756415 h 1666924"/>
                              <a:gd name="connsiteX5" fmla="*/ 147861 w 2062780"/>
                              <a:gd name="connsiteY5" fmla="*/ 871201 h 1666924"/>
                              <a:gd name="connsiteX6" fmla="*/ 192608 w 2062780"/>
                              <a:gd name="connsiteY6" fmla="*/ 690267 h 1666924"/>
                              <a:gd name="connsiteX7" fmla="*/ 217900 w 2062780"/>
                              <a:gd name="connsiteY7" fmla="*/ 777816 h 1666924"/>
                              <a:gd name="connsiteX8" fmla="*/ 241246 w 2062780"/>
                              <a:gd name="connsiteY8" fmla="*/ 770033 h 1666924"/>
                              <a:gd name="connsiteX9" fmla="*/ 252920 w 2062780"/>
                              <a:gd name="connsiteY9" fmla="*/ 824508 h 1666924"/>
                              <a:gd name="connsiteX10" fmla="*/ 247083 w 2062780"/>
                              <a:gd name="connsiteY10" fmla="*/ 873147 h 1666924"/>
                              <a:gd name="connsiteX11" fmla="*/ 272375 w 2062780"/>
                              <a:gd name="connsiteY11" fmla="*/ 908166 h 1666924"/>
                              <a:gd name="connsiteX12" fmla="*/ 272375 w 2062780"/>
                              <a:gd name="connsiteY12" fmla="*/ 950968 h 1666924"/>
                              <a:gd name="connsiteX13" fmla="*/ 299612 w 2062780"/>
                              <a:gd name="connsiteY13" fmla="*/ 875092 h 1666924"/>
                              <a:gd name="connsiteX14" fmla="*/ 324904 w 2062780"/>
                              <a:gd name="connsiteY14" fmla="*/ 915948 h 1666924"/>
                              <a:gd name="connsiteX15" fmla="*/ 324904 w 2062780"/>
                              <a:gd name="connsiteY15" fmla="*/ 970423 h 1666924"/>
                              <a:gd name="connsiteX16" fmla="*/ 344360 w 2062780"/>
                              <a:gd name="connsiteY16" fmla="*/ 1017116 h 1666924"/>
                              <a:gd name="connsiteX17" fmla="*/ 377434 w 2062780"/>
                              <a:gd name="connsiteY17" fmla="*/ 995715 h 1666924"/>
                              <a:gd name="connsiteX18" fmla="*/ 363815 w 2062780"/>
                              <a:gd name="connsiteY18" fmla="*/ 917894 h 1666924"/>
                              <a:gd name="connsiteX19" fmla="*/ 381325 w 2062780"/>
                              <a:gd name="connsiteY19" fmla="*/ 910112 h 1666924"/>
                              <a:gd name="connsiteX20" fmla="*/ 402725 w 2062780"/>
                              <a:gd name="connsiteY20" fmla="*/ 565753 h 1666924"/>
                              <a:gd name="connsiteX21" fmla="*/ 447473 w 2062780"/>
                              <a:gd name="connsiteY21" fmla="*/ 1264199 h 1666924"/>
                              <a:gd name="connsiteX22" fmla="*/ 480547 w 2062780"/>
                              <a:gd name="connsiteY22" fmla="*/ 1030735 h 1666924"/>
                              <a:gd name="connsiteX23" fmla="*/ 494165 w 2062780"/>
                              <a:gd name="connsiteY23" fmla="*/ 1071591 h 1666924"/>
                              <a:gd name="connsiteX24" fmla="*/ 509730 w 2062780"/>
                              <a:gd name="connsiteY24" fmla="*/ 1046299 h 1666924"/>
                              <a:gd name="connsiteX25" fmla="*/ 527240 w 2062780"/>
                              <a:gd name="connsiteY25" fmla="*/ 1163031 h 1666924"/>
                              <a:gd name="connsiteX26" fmla="*/ 589497 w 2062780"/>
                              <a:gd name="connsiteY26" fmla="*/ 176646 h 1666924"/>
                              <a:gd name="connsiteX27" fmla="*/ 618680 w 2062780"/>
                              <a:gd name="connsiteY27" fmla="*/ 419838 h 1666924"/>
                              <a:gd name="connsiteX28" fmla="*/ 638135 w 2062780"/>
                              <a:gd name="connsiteY28" fmla="*/ 330343 h 1666924"/>
                              <a:gd name="connsiteX29" fmla="*/ 661481 w 2062780"/>
                              <a:gd name="connsiteY29" fmla="*/ 1530736 h 1666924"/>
                              <a:gd name="connsiteX30" fmla="*/ 688719 w 2062780"/>
                              <a:gd name="connsiteY30" fmla="*/ 1666924 h 1666924"/>
                              <a:gd name="connsiteX31" fmla="*/ 762649 w 2062780"/>
                              <a:gd name="connsiteY31" fmla="*/ 52132 h 1666924"/>
                              <a:gd name="connsiteX32" fmla="*/ 782104 w 2062780"/>
                              <a:gd name="connsiteY32" fmla="*/ 85206 h 1666924"/>
                              <a:gd name="connsiteX33" fmla="*/ 795723 w 2062780"/>
                              <a:gd name="connsiteY33" fmla="*/ 1612520 h 1666924"/>
                              <a:gd name="connsiteX34" fmla="*/ 842002 w 2062780"/>
                              <a:gd name="connsiteY34" fmla="*/ 29308 h 1666924"/>
                              <a:gd name="connsiteX35" fmla="*/ 862276 w 2062780"/>
                              <a:gd name="connsiteY35" fmla="*/ 925573 h 1666924"/>
                              <a:gd name="connsiteX36" fmla="*/ 884578 w 2062780"/>
                              <a:gd name="connsiteY36" fmla="*/ 380109 h 1666924"/>
                              <a:gd name="connsiteX37" fmla="*/ 908908 w 2062780"/>
                              <a:gd name="connsiteY37" fmla="*/ 256417 h 1666924"/>
                              <a:gd name="connsiteX38" fmla="*/ 947430 w 2062780"/>
                              <a:gd name="connsiteY38" fmla="*/ 895155 h 1666924"/>
                              <a:gd name="connsiteX39" fmla="*/ 994063 w 2062780"/>
                              <a:gd name="connsiteY39" fmla="*/ 532189 h 1666924"/>
                              <a:gd name="connsiteX40" fmla="*/ 1020420 w 2062780"/>
                              <a:gd name="connsiteY40" fmla="*/ 1022904 h 1666924"/>
                              <a:gd name="connsiteX41" fmla="*/ 1052860 w 2062780"/>
                              <a:gd name="connsiteY41" fmla="*/ 666021 h 1666924"/>
                              <a:gd name="connsiteX42" fmla="*/ 1073135 w 2062780"/>
                              <a:gd name="connsiteY42" fmla="*/ 1217567 h 1666924"/>
                              <a:gd name="connsiteX43" fmla="*/ 1105575 w 2062780"/>
                              <a:gd name="connsiteY43" fmla="*/ 791740 h 1666924"/>
                              <a:gd name="connsiteX44" fmla="*/ 1113685 w 2062780"/>
                              <a:gd name="connsiteY44" fmla="*/ 1355454 h 1666924"/>
                              <a:gd name="connsiteX45" fmla="*/ 1160317 w 2062780"/>
                              <a:gd name="connsiteY45" fmla="*/ 284805 h 1666924"/>
                              <a:gd name="connsiteX46" fmla="*/ 1172481 w 2062780"/>
                              <a:gd name="connsiteY46" fmla="*/ 1057375 h 1666924"/>
                              <a:gd name="connsiteX47" fmla="*/ 1206948 w 2062780"/>
                              <a:gd name="connsiteY47" fmla="*/ 347665 h 1666924"/>
                              <a:gd name="connsiteX48" fmla="*/ 1229250 w 2062780"/>
                              <a:gd name="connsiteY48" fmla="*/ 891100 h 1666924"/>
                              <a:gd name="connsiteX49" fmla="*/ 1257634 w 2062780"/>
                              <a:gd name="connsiteY49" fmla="*/ 714686 h 1666924"/>
                              <a:gd name="connsiteX50" fmla="*/ 1277909 w 2062780"/>
                              <a:gd name="connsiteY50" fmla="*/ 1004654 h 1666924"/>
                              <a:gd name="connsiteX51" fmla="*/ 1316431 w 2062780"/>
                              <a:gd name="connsiteY51" fmla="*/ 724825 h 1666924"/>
                              <a:gd name="connsiteX52" fmla="*/ 1336706 w 2062780"/>
                              <a:gd name="connsiteY52" fmla="*/ 1304759 h 1666924"/>
                              <a:gd name="connsiteX53" fmla="*/ 1367119 w 2062780"/>
                              <a:gd name="connsiteY53" fmla="*/ 751185 h 1666924"/>
                              <a:gd name="connsiteX54" fmla="*/ 1385366 w 2062780"/>
                              <a:gd name="connsiteY54" fmla="*/ 923544 h 1666924"/>
                              <a:gd name="connsiteX55" fmla="*/ 1409695 w 2062780"/>
                              <a:gd name="connsiteY55" fmla="*/ 755241 h 1666924"/>
                              <a:gd name="connsiteX56" fmla="*/ 1442135 w 2062780"/>
                              <a:gd name="connsiteY56" fmla="*/ 1329092 h 1666924"/>
                              <a:gd name="connsiteX57" fmla="*/ 1482685 w 2062780"/>
                              <a:gd name="connsiteY57" fmla="*/ 1286510 h 1666924"/>
                              <a:gd name="connsiteX58" fmla="*/ 1511070 w 2062780"/>
                              <a:gd name="connsiteY58" fmla="*/ 416608 h 1666924"/>
                              <a:gd name="connsiteX59" fmla="*/ 1533372 w 2062780"/>
                              <a:gd name="connsiteY59" fmla="*/ 807962 h 1666924"/>
                              <a:gd name="connsiteX60" fmla="*/ 1582031 w 2062780"/>
                              <a:gd name="connsiteY60" fmla="*/ 114474 h 1666924"/>
                              <a:gd name="connsiteX61" fmla="*/ 1594196 w 2062780"/>
                              <a:gd name="connsiteY61" fmla="*/ 1343287 h 1666924"/>
                              <a:gd name="connsiteX62" fmla="*/ 1628662 w 2062780"/>
                              <a:gd name="connsiteY62" fmla="*/ 655882 h 1666924"/>
                              <a:gd name="connsiteX63" fmla="*/ 1655020 w 2062780"/>
                              <a:gd name="connsiteY63" fmla="*/ 1529839 h 1666924"/>
                              <a:gd name="connsiteX64" fmla="*/ 1697596 w 2062780"/>
                              <a:gd name="connsiteY64" fmla="*/ 343609 h 1666924"/>
                              <a:gd name="connsiteX65" fmla="*/ 1721926 w 2062780"/>
                              <a:gd name="connsiteY65" fmla="*/ 728881 h 1666924"/>
                              <a:gd name="connsiteX66" fmla="*/ 1748283 w 2062780"/>
                              <a:gd name="connsiteY66" fmla="*/ 219917 h 1666924"/>
                              <a:gd name="connsiteX67" fmla="*/ 1778695 w 2062780"/>
                              <a:gd name="connsiteY67" fmla="*/ 718741 h 1666924"/>
                              <a:gd name="connsiteX68" fmla="*/ 1790860 w 2062780"/>
                              <a:gd name="connsiteY68" fmla="*/ 475412 h 1666924"/>
                              <a:gd name="connsiteX69" fmla="*/ 1823300 w 2062780"/>
                              <a:gd name="connsiteY69" fmla="*/ 505828 h 1666924"/>
                              <a:gd name="connsiteX70" fmla="*/ 1825327 w 2062780"/>
                              <a:gd name="connsiteY70" fmla="*/ 872850 h 1666924"/>
                              <a:gd name="connsiteX71" fmla="*/ 1867904 w 2062780"/>
                              <a:gd name="connsiteY71" fmla="*/ 345637 h 1666924"/>
                              <a:gd name="connsiteX72" fmla="*/ 1884124 w 2062780"/>
                              <a:gd name="connsiteY72" fmla="*/ 1085764 h 1666924"/>
                              <a:gd name="connsiteX73" fmla="*/ 1920619 w 2062780"/>
                              <a:gd name="connsiteY73" fmla="*/ 775518 h 1666924"/>
                              <a:gd name="connsiteX74" fmla="*/ 1944949 w 2062780"/>
                              <a:gd name="connsiteY74" fmla="*/ 1335176 h 1666924"/>
                              <a:gd name="connsiteX75" fmla="*/ 1979415 w 2062780"/>
                              <a:gd name="connsiteY75" fmla="*/ 846490 h 1666924"/>
                              <a:gd name="connsiteX76" fmla="*/ 2009827 w 2062780"/>
                              <a:gd name="connsiteY76" fmla="*/ 962071 h 1666924"/>
                              <a:gd name="connsiteX77" fmla="*/ 2019964 w 2062780"/>
                              <a:gd name="connsiteY77" fmla="*/ 759296 h 1666924"/>
                              <a:gd name="connsiteX78" fmla="*/ 2062780 w 2062780"/>
                              <a:gd name="connsiteY78" fmla="*/ 747912 h 1666924"/>
                              <a:gd name="connsiteX0" fmla="*/ 0 w 2062780"/>
                              <a:gd name="connsiteY0" fmla="*/ 770033 h 1666924"/>
                              <a:gd name="connsiteX1" fmla="*/ 23347 w 2062780"/>
                              <a:gd name="connsiteY1" fmla="*/ 824508 h 1666924"/>
                              <a:gd name="connsiteX2" fmla="*/ 52530 w 2062780"/>
                              <a:gd name="connsiteY2" fmla="*/ 752524 h 1666924"/>
                              <a:gd name="connsiteX3" fmla="*/ 79767 w 2062780"/>
                              <a:gd name="connsiteY3" fmla="*/ 826454 h 1666924"/>
                              <a:gd name="connsiteX4" fmla="*/ 105059 w 2062780"/>
                              <a:gd name="connsiteY4" fmla="*/ 756415 h 1666924"/>
                              <a:gd name="connsiteX5" fmla="*/ 147861 w 2062780"/>
                              <a:gd name="connsiteY5" fmla="*/ 871201 h 1666924"/>
                              <a:gd name="connsiteX6" fmla="*/ 192608 w 2062780"/>
                              <a:gd name="connsiteY6" fmla="*/ 690267 h 1666924"/>
                              <a:gd name="connsiteX7" fmla="*/ 217900 w 2062780"/>
                              <a:gd name="connsiteY7" fmla="*/ 777816 h 1666924"/>
                              <a:gd name="connsiteX8" fmla="*/ 241246 w 2062780"/>
                              <a:gd name="connsiteY8" fmla="*/ 770033 h 1666924"/>
                              <a:gd name="connsiteX9" fmla="*/ 252920 w 2062780"/>
                              <a:gd name="connsiteY9" fmla="*/ 824508 h 1666924"/>
                              <a:gd name="connsiteX10" fmla="*/ 247083 w 2062780"/>
                              <a:gd name="connsiteY10" fmla="*/ 873147 h 1666924"/>
                              <a:gd name="connsiteX11" fmla="*/ 272375 w 2062780"/>
                              <a:gd name="connsiteY11" fmla="*/ 908166 h 1666924"/>
                              <a:gd name="connsiteX12" fmla="*/ 272375 w 2062780"/>
                              <a:gd name="connsiteY12" fmla="*/ 950968 h 1666924"/>
                              <a:gd name="connsiteX13" fmla="*/ 299612 w 2062780"/>
                              <a:gd name="connsiteY13" fmla="*/ 875092 h 1666924"/>
                              <a:gd name="connsiteX14" fmla="*/ 324904 w 2062780"/>
                              <a:gd name="connsiteY14" fmla="*/ 915948 h 1666924"/>
                              <a:gd name="connsiteX15" fmla="*/ 324904 w 2062780"/>
                              <a:gd name="connsiteY15" fmla="*/ 970423 h 1666924"/>
                              <a:gd name="connsiteX16" fmla="*/ 344360 w 2062780"/>
                              <a:gd name="connsiteY16" fmla="*/ 1017116 h 1666924"/>
                              <a:gd name="connsiteX17" fmla="*/ 377434 w 2062780"/>
                              <a:gd name="connsiteY17" fmla="*/ 995715 h 1666924"/>
                              <a:gd name="connsiteX18" fmla="*/ 363815 w 2062780"/>
                              <a:gd name="connsiteY18" fmla="*/ 917894 h 1666924"/>
                              <a:gd name="connsiteX19" fmla="*/ 381325 w 2062780"/>
                              <a:gd name="connsiteY19" fmla="*/ 910112 h 1666924"/>
                              <a:gd name="connsiteX20" fmla="*/ 402725 w 2062780"/>
                              <a:gd name="connsiteY20" fmla="*/ 565753 h 1666924"/>
                              <a:gd name="connsiteX21" fmla="*/ 447473 w 2062780"/>
                              <a:gd name="connsiteY21" fmla="*/ 1264199 h 1666924"/>
                              <a:gd name="connsiteX22" fmla="*/ 480547 w 2062780"/>
                              <a:gd name="connsiteY22" fmla="*/ 1030735 h 1666924"/>
                              <a:gd name="connsiteX23" fmla="*/ 494165 w 2062780"/>
                              <a:gd name="connsiteY23" fmla="*/ 1071591 h 1666924"/>
                              <a:gd name="connsiteX24" fmla="*/ 509730 w 2062780"/>
                              <a:gd name="connsiteY24" fmla="*/ 1046299 h 1666924"/>
                              <a:gd name="connsiteX25" fmla="*/ 527240 w 2062780"/>
                              <a:gd name="connsiteY25" fmla="*/ 1163031 h 1666924"/>
                              <a:gd name="connsiteX26" fmla="*/ 589497 w 2062780"/>
                              <a:gd name="connsiteY26" fmla="*/ 176646 h 1666924"/>
                              <a:gd name="connsiteX27" fmla="*/ 618680 w 2062780"/>
                              <a:gd name="connsiteY27" fmla="*/ 419838 h 1666924"/>
                              <a:gd name="connsiteX28" fmla="*/ 638135 w 2062780"/>
                              <a:gd name="connsiteY28" fmla="*/ 330343 h 1666924"/>
                              <a:gd name="connsiteX29" fmla="*/ 661481 w 2062780"/>
                              <a:gd name="connsiteY29" fmla="*/ 1530736 h 1666924"/>
                              <a:gd name="connsiteX30" fmla="*/ 688719 w 2062780"/>
                              <a:gd name="connsiteY30" fmla="*/ 1666924 h 1666924"/>
                              <a:gd name="connsiteX31" fmla="*/ 762649 w 2062780"/>
                              <a:gd name="connsiteY31" fmla="*/ 52132 h 1666924"/>
                              <a:gd name="connsiteX32" fmla="*/ 782104 w 2062780"/>
                              <a:gd name="connsiteY32" fmla="*/ 85206 h 1666924"/>
                              <a:gd name="connsiteX33" fmla="*/ 795723 w 2062780"/>
                              <a:gd name="connsiteY33" fmla="*/ 1612520 h 1666924"/>
                              <a:gd name="connsiteX34" fmla="*/ 842002 w 2062780"/>
                              <a:gd name="connsiteY34" fmla="*/ 29308 h 1666924"/>
                              <a:gd name="connsiteX35" fmla="*/ 862276 w 2062780"/>
                              <a:gd name="connsiteY35" fmla="*/ 925573 h 1666924"/>
                              <a:gd name="connsiteX36" fmla="*/ 884578 w 2062780"/>
                              <a:gd name="connsiteY36" fmla="*/ 380109 h 1666924"/>
                              <a:gd name="connsiteX37" fmla="*/ 908908 w 2062780"/>
                              <a:gd name="connsiteY37" fmla="*/ 256417 h 1666924"/>
                              <a:gd name="connsiteX38" fmla="*/ 947430 w 2062780"/>
                              <a:gd name="connsiteY38" fmla="*/ 895155 h 1666924"/>
                              <a:gd name="connsiteX39" fmla="*/ 994063 w 2062780"/>
                              <a:gd name="connsiteY39" fmla="*/ 532189 h 1666924"/>
                              <a:gd name="connsiteX40" fmla="*/ 1020420 w 2062780"/>
                              <a:gd name="connsiteY40" fmla="*/ 1022904 h 1666924"/>
                              <a:gd name="connsiteX41" fmla="*/ 1052860 w 2062780"/>
                              <a:gd name="connsiteY41" fmla="*/ 666021 h 1666924"/>
                              <a:gd name="connsiteX42" fmla="*/ 1073135 w 2062780"/>
                              <a:gd name="connsiteY42" fmla="*/ 1217567 h 1666924"/>
                              <a:gd name="connsiteX43" fmla="*/ 1105575 w 2062780"/>
                              <a:gd name="connsiteY43" fmla="*/ 791740 h 1666924"/>
                              <a:gd name="connsiteX44" fmla="*/ 1113685 w 2062780"/>
                              <a:gd name="connsiteY44" fmla="*/ 1355454 h 1666924"/>
                              <a:gd name="connsiteX45" fmla="*/ 1160317 w 2062780"/>
                              <a:gd name="connsiteY45" fmla="*/ 284805 h 1666924"/>
                              <a:gd name="connsiteX46" fmla="*/ 1172481 w 2062780"/>
                              <a:gd name="connsiteY46" fmla="*/ 1057375 h 1666924"/>
                              <a:gd name="connsiteX47" fmla="*/ 1206948 w 2062780"/>
                              <a:gd name="connsiteY47" fmla="*/ 347665 h 1666924"/>
                              <a:gd name="connsiteX48" fmla="*/ 1229250 w 2062780"/>
                              <a:gd name="connsiteY48" fmla="*/ 891100 h 1666924"/>
                              <a:gd name="connsiteX49" fmla="*/ 1257634 w 2062780"/>
                              <a:gd name="connsiteY49" fmla="*/ 714686 h 1666924"/>
                              <a:gd name="connsiteX50" fmla="*/ 1277909 w 2062780"/>
                              <a:gd name="connsiteY50" fmla="*/ 1004654 h 1666924"/>
                              <a:gd name="connsiteX51" fmla="*/ 1316431 w 2062780"/>
                              <a:gd name="connsiteY51" fmla="*/ 724825 h 1666924"/>
                              <a:gd name="connsiteX52" fmla="*/ 1336706 w 2062780"/>
                              <a:gd name="connsiteY52" fmla="*/ 1304759 h 1666924"/>
                              <a:gd name="connsiteX53" fmla="*/ 1367119 w 2062780"/>
                              <a:gd name="connsiteY53" fmla="*/ 751185 h 1666924"/>
                              <a:gd name="connsiteX54" fmla="*/ 1385366 w 2062780"/>
                              <a:gd name="connsiteY54" fmla="*/ 923544 h 1666924"/>
                              <a:gd name="connsiteX55" fmla="*/ 1409695 w 2062780"/>
                              <a:gd name="connsiteY55" fmla="*/ 755241 h 1666924"/>
                              <a:gd name="connsiteX56" fmla="*/ 1442135 w 2062780"/>
                              <a:gd name="connsiteY56" fmla="*/ 1329092 h 1666924"/>
                              <a:gd name="connsiteX57" fmla="*/ 1482685 w 2062780"/>
                              <a:gd name="connsiteY57" fmla="*/ 1286510 h 1666924"/>
                              <a:gd name="connsiteX58" fmla="*/ 1511070 w 2062780"/>
                              <a:gd name="connsiteY58" fmla="*/ 416608 h 1666924"/>
                              <a:gd name="connsiteX59" fmla="*/ 1533372 w 2062780"/>
                              <a:gd name="connsiteY59" fmla="*/ 807962 h 1666924"/>
                              <a:gd name="connsiteX60" fmla="*/ 1582031 w 2062780"/>
                              <a:gd name="connsiteY60" fmla="*/ 114474 h 1666924"/>
                              <a:gd name="connsiteX61" fmla="*/ 1594196 w 2062780"/>
                              <a:gd name="connsiteY61" fmla="*/ 1343287 h 1666924"/>
                              <a:gd name="connsiteX62" fmla="*/ 1628662 w 2062780"/>
                              <a:gd name="connsiteY62" fmla="*/ 655882 h 1666924"/>
                              <a:gd name="connsiteX63" fmla="*/ 1655020 w 2062780"/>
                              <a:gd name="connsiteY63" fmla="*/ 1529839 h 1666924"/>
                              <a:gd name="connsiteX64" fmla="*/ 1697596 w 2062780"/>
                              <a:gd name="connsiteY64" fmla="*/ 343609 h 1666924"/>
                              <a:gd name="connsiteX65" fmla="*/ 1721926 w 2062780"/>
                              <a:gd name="connsiteY65" fmla="*/ 728881 h 1666924"/>
                              <a:gd name="connsiteX66" fmla="*/ 1748283 w 2062780"/>
                              <a:gd name="connsiteY66" fmla="*/ 219917 h 1666924"/>
                              <a:gd name="connsiteX67" fmla="*/ 1778695 w 2062780"/>
                              <a:gd name="connsiteY67" fmla="*/ 718741 h 1666924"/>
                              <a:gd name="connsiteX68" fmla="*/ 1790860 w 2062780"/>
                              <a:gd name="connsiteY68" fmla="*/ 475412 h 1666924"/>
                              <a:gd name="connsiteX69" fmla="*/ 1823300 w 2062780"/>
                              <a:gd name="connsiteY69" fmla="*/ 505828 h 1666924"/>
                              <a:gd name="connsiteX70" fmla="*/ 1825327 w 2062780"/>
                              <a:gd name="connsiteY70" fmla="*/ 872850 h 1666924"/>
                              <a:gd name="connsiteX71" fmla="*/ 1867904 w 2062780"/>
                              <a:gd name="connsiteY71" fmla="*/ 345637 h 1666924"/>
                              <a:gd name="connsiteX72" fmla="*/ 1884124 w 2062780"/>
                              <a:gd name="connsiteY72" fmla="*/ 1085764 h 1666924"/>
                              <a:gd name="connsiteX73" fmla="*/ 1920619 w 2062780"/>
                              <a:gd name="connsiteY73" fmla="*/ 775518 h 1666924"/>
                              <a:gd name="connsiteX74" fmla="*/ 1944949 w 2062780"/>
                              <a:gd name="connsiteY74" fmla="*/ 1335176 h 1666924"/>
                              <a:gd name="connsiteX75" fmla="*/ 1979415 w 2062780"/>
                              <a:gd name="connsiteY75" fmla="*/ 846490 h 1666924"/>
                              <a:gd name="connsiteX76" fmla="*/ 2009827 w 2062780"/>
                              <a:gd name="connsiteY76" fmla="*/ 962071 h 1666924"/>
                              <a:gd name="connsiteX77" fmla="*/ 2019964 w 2062780"/>
                              <a:gd name="connsiteY77" fmla="*/ 759296 h 1666924"/>
                              <a:gd name="connsiteX78" fmla="*/ 2040239 w 2062780"/>
                              <a:gd name="connsiteY78" fmla="*/ 769436 h 1666924"/>
                              <a:gd name="connsiteX79" fmla="*/ 2062780 w 2062780"/>
                              <a:gd name="connsiteY79" fmla="*/ 747912 h 1666924"/>
                              <a:gd name="connsiteX0" fmla="*/ 0 w 2087110"/>
                              <a:gd name="connsiteY0" fmla="*/ 770033 h 1666924"/>
                              <a:gd name="connsiteX1" fmla="*/ 23347 w 2087110"/>
                              <a:gd name="connsiteY1" fmla="*/ 824508 h 1666924"/>
                              <a:gd name="connsiteX2" fmla="*/ 52530 w 2087110"/>
                              <a:gd name="connsiteY2" fmla="*/ 752524 h 1666924"/>
                              <a:gd name="connsiteX3" fmla="*/ 79767 w 2087110"/>
                              <a:gd name="connsiteY3" fmla="*/ 826454 h 1666924"/>
                              <a:gd name="connsiteX4" fmla="*/ 105059 w 2087110"/>
                              <a:gd name="connsiteY4" fmla="*/ 756415 h 1666924"/>
                              <a:gd name="connsiteX5" fmla="*/ 147861 w 2087110"/>
                              <a:gd name="connsiteY5" fmla="*/ 871201 h 1666924"/>
                              <a:gd name="connsiteX6" fmla="*/ 192608 w 2087110"/>
                              <a:gd name="connsiteY6" fmla="*/ 690267 h 1666924"/>
                              <a:gd name="connsiteX7" fmla="*/ 217900 w 2087110"/>
                              <a:gd name="connsiteY7" fmla="*/ 777816 h 1666924"/>
                              <a:gd name="connsiteX8" fmla="*/ 241246 w 2087110"/>
                              <a:gd name="connsiteY8" fmla="*/ 770033 h 1666924"/>
                              <a:gd name="connsiteX9" fmla="*/ 252920 w 2087110"/>
                              <a:gd name="connsiteY9" fmla="*/ 824508 h 1666924"/>
                              <a:gd name="connsiteX10" fmla="*/ 247083 w 2087110"/>
                              <a:gd name="connsiteY10" fmla="*/ 873147 h 1666924"/>
                              <a:gd name="connsiteX11" fmla="*/ 272375 w 2087110"/>
                              <a:gd name="connsiteY11" fmla="*/ 908166 h 1666924"/>
                              <a:gd name="connsiteX12" fmla="*/ 272375 w 2087110"/>
                              <a:gd name="connsiteY12" fmla="*/ 950968 h 1666924"/>
                              <a:gd name="connsiteX13" fmla="*/ 299612 w 2087110"/>
                              <a:gd name="connsiteY13" fmla="*/ 875092 h 1666924"/>
                              <a:gd name="connsiteX14" fmla="*/ 324904 w 2087110"/>
                              <a:gd name="connsiteY14" fmla="*/ 915948 h 1666924"/>
                              <a:gd name="connsiteX15" fmla="*/ 324904 w 2087110"/>
                              <a:gd name="connsiteY15" fmla="*/ 970423 h 1666924"/>
                              <a:gd name="connsiteX16" fmla="*/ 344360 w 2087110"/>
                              <a:gd name="connsiteY16" fmla="*/ 1017116 h 1666924"/>
                              <a:gd name="connsiteX17" fmla="*/ 377434 w 2087110"/>
                              <a:gd name="connsiteY17" fmla="*/ 995715 h 1666924"/>
                              <a:gd name="connsiteX18" fmla="*/ 363815 w 2087110"/>
                              <a:gd name="connsiteY18" fmla="*/ 917894 h 1666924"/>
                              <a:gd name="connsiteX19" fmla="*/ 381325 w 2087110"/>
                              <a:gd name="connsiteY19" fmla="*/ 910112 h 1666924"/>
                              <a:gd name="connsiteX20" fmla="*/ 402725 w 2087110"/>
                              <a:gd name="connsiteY20" fmla="*/ 565753 h 1666924"/>
                              <a:gd name="connsiteX21" fmla="*/ 447473 w 2087110"/>
                              <a:gd name="connsiteY21" fmla="*/ 1264199 h 1666924"/>
                              <a:gd name="connsiteX22" fmla="*/ 480547 w 2087110"/>
                              <a:gd name="connsiteY22" fmla="*/ 1030735 h 1666924"/>
                              <a:gd name="connsiteX23" fmla="*/ 494165 w 2087110"/>
                              <a:gd name="connsiteY23" fmla="*/ 1071591 h 1666924"/>
                              <a:gd name="connsiteX24" fmla="*/ 509730 w 2087110"/>
                              <a:gd name="connsiteY24" fmla="*/ 1046299 h 1666924"/>
                              <a:gd name="connsiteX25" fmla="*/ 527240 w 2087110"/>
                              <a:gd name="connsiteY25" fmla="*/ 1163031 h 1666924"/>
                              <a:gd name="connsiteX26" fmla="*/ 589497 w 2087110"/>
                              <a:gd name="connsiteY26" fmla="*/ 176646 h 1666924"/>
                              <a:gd name="connsiteX27" fmla="*/ 618680 w 2087110"/>
                              <a:gd name="connsiteY27" fmla="*/ 419838 h 1666924"/>
                              <a:gd name="connsiteX28" fmla="*/ 638135 w 2087110"/>
                              <a:gd name="connsiteY28" fmla="*/ 330343 h 1666924"/>
                              <a:gd name="connsiteX29" fmla="*/ 661481 w 2087110"/>
                              <a:gd name="connsiteY29" fmla="*/ 1530736 h 1666924"/>
                              <a:gd name="connsiteX30" fmla="*/ 688719 w 2087110"/>
                              <a:gd name="connsiteY30" fmla="*/ 1666924 h 1666924"/>
                              <a:gd name="connsiteX31" fmla="*/ 762649 w 2087110"/>
                              <a:gd name="connsiteY31" fmla="*/ 52132 h 1666924"/>
                              <a:gd name="connsiteX32" fmla="*/ 782104 w 2087110"/>
                              <a:gd name="connsiteY32" fmla="*/ 85206 h 1666924"/>
                              <a:gd name="connsiteX33" fmla="*/ 795723 w 2087110"/>
                              <a:gd name="connsiteY33" fmla="*/ 1612520 h 1666924"/>
                              <a:gd name="connsiteX34" fmla="*/ 842002 w 2087110"/>
                              <a:gd name="connsiteY34" fmla="*/ 29308 h 1666924"/>
                              <a:gd name="connsiteX35" fmla="*/ 862276 w 2087110"/>
                              <a:gd name="connsiteY35" fmla="*/ 925573 h 1666924"/>
                              <a:gd name="connsiteX36" fmla="*/ 884578 w 2087110"/>
                              <a:gd name="connsiteY36" fmla="*/ 380109 h 1666924"/>
                              <a:gd name="connsiteX37" fmla="*/ 908908 w 2087110"/>
                              <a:gd name="connsiteY37" fmla="*/ 256417 h 1666924"/>
                              <a:gd name="connsiteX38" fmla="*/ 947430 w 2087110"/>
                              <a:gd name="connsiteY38" fmla="*/ 895155 h 1666924"/>
                              <a:gd name="connsiteX39" fmla="*/ 994063 w 2087110"/>
                              <a:gd name="connsiteY39" fmla="*/ 532189 h 1666924"/>
                              <a:gd name="connsiteX40" fmla="*/ 1020420 w 2087110"/>
                              <a:gd name="connsiteY40" fmla="*/ 1022904 h 1666924"/>
                              <a:gd name="connsiteX41" fmla="*/ 1052860 w 2087110"/>
                              <a:gd name="connsiteY41" fmla="*/ 666021 h 1666924"/>
                              <a:gd name="connsiteX42" fmla="*/ 1073135 w 2087110"/>
                              <a:gd name="connsiteY42" fmla="*/ 1217567 h 1666924"/>
                              <a:gd name="connsiteX43" fmla="*/ 1105575 w 2087110"/>
                              <a:gd name="connsiteY43" fmla="*/ 791740 h 1666924"/>
                              <a:gd name="connsiteX44" fmla="*/ 1113685 w 2087110"/>
                              <a:gd name="connsiteY44" fmla="*/ 1355454 h 1666924"/>
                              <a:gd name="connsiteX45" fmla="*/ 1160317 w 2087110"/>
                              <a:gd name="connsiteY45" fmla="*/ 284805 h 1666924"/>
                              <a:gd name="connsiteX46" fmla="*/ 1172481 w 2087110"/>
                              <a:gd name="connsiteY46" fmla="*/ 1057375 h 1666924"/>
                              <a:gd name="connsiteX47" fmla="*/ 1206948 w 2087110"/>
                              <a:gd name="connsiteY47" fmla="*/ 347665 h 1666924"/>
                              <a:gd name="connsiteX48" fmla="*/ 1229250 w 2087110"/>
                              <a:gd name="connsiteY48" fmla="*/ 891100 h 1666924"/>
                              <a:gd name="connsiteX49" fmla="*/ 1257634 w 2087110"/>
                              <a:gd name="connsiteY49" fmla="*/ 714686 h 1666924"/>
                              <a:gd name="connsiteX50" fmla="*/ 1277909 w 2087110"/>
                              <a:gd name="connsiteY50" fmla="*/ 1004654 h 1666924"/>
                              <a:gd name="connsiteX51" fmla="*/ 1316431 w 2087110"/>
                              <a:gd name="connsiteY51" fmla="*/ 724825 h 1666924"/>
                              <a:gd name="connsiteX52" fmla="*/ 1336706 w 2087110"/>
                              <a:gd name="connsiteY52" fmla="*/ 1304759 h 1666924"/>
                              <a:gd name="connsiteX53" fmla="*/ 1367119 w 2087110"/>
                              <a:gd name="connsiteY53" fmla="*/ 751185 h 1666924"/>
                              <a:gd name="connsiteX54" fmla="*/ 1385366 w 2087110"/>
                              <a:gd name="connsiteY54" fmla="*/ 923544 h 1666924"/>
                              <a:gd name="connsiteX55" fmla="*/ 1409695 w 2087110"/>
                              <a:gd name="connsiteY55" fmla="*/ 755241 h 1666924"/>
                              <a:gd name="connsiteX56" fmla="*/ 1442135 w 2087110"/>
                              <a:gd name="connsiteY56" fmla="*/ 1329092 h 1666924"/>
                              <a:gd name="connsiteX57" fmla="*/ 1482685 w 2087110"/>
                              <a:gd name="connsiteY57" fmla="*/ 1286510 h 1666924"/>
                              <a:gd name="connsiteX58" fmla="*/ 1511070 w 2087110"/>
                              <a:gd name="connsiteY58" fmla="*/ 416608 h 1666924"/>
                              <a:gd name="connsiteX59" fmla="*/ 1533372 w 2087110"/>
                              <a:gd name="connsiteY59" fmla="*/ 807962 h 1666924"/>
                              <a:gd name="connsiteX60" fmla="*/ 1582031 w 2087110"/>
                              <a:gd name="connsiteY60" fmla="*/ 114474 h 1666924"/>
                              <a:gd name="connsiteX61" fmla="*/ 1594196 w 2087110"/>
                              <a:gd name="connsiteY61" fmla="*/ 1343287 h 1666924"/>
                              <a:gd name="connsiteX62" fmla="*/ 1628662 w 2087110"/>
                              <a:gd name="connsiteY62" fmla="*/ 655882 h 1666924"/>
                              <a:gd name="connsiteX63" fmla="*/ 1655020 w 2087110"/>
                              <a:gd name="connsiteY63" fmla="*/ 1529839 h 1666924"/>
                              <a:gd name="connsiteX64" fmla="*/ 1697596 w 2087110"/>
                              <a:gd name="connsiteY64" fmla="*/ 343609 h 1666924"/>
                              <a:gd name="connsiteX65" fmla="*/ 1721926 w 2087110"/>
                              <a:gd name="connsiteY65" fmla="*/ 728881 h 1666924"/>
                              <a:gd name="connsiteX66" fmla="*/ 1748283 w 2087110"/>
                              <a:gd name="connsiteY66" fmla="*/ 219917 h 1666924"/>
                              <a:gd name="connsiteX67" fmla="*/ 1778695 w 2087110"/>
                              <a:gd name="connsiteY67" fmla="*/ 718741 h 1666924"/>
                              <a:gd name="connsiteX68" fmla="*/ 1790860 w 2087110"/>
                              <a:gd name="connsiteY68" fmla="*/ 475412 h 1666924"/>
                              <a:gd name="connsiteX69" fmla="*/ 1823300 w 2087110"/>
                              <a:gd name="connsiteY69" fmla="*/ 505828 h 1666924"/>
                              <a:gd name="connsiteX70" fmla="*/ 1825327 w 2087110"/>
                              <a:gd name="connsiteY70" fmla="*/ 872850 h 1666924"/>
                              <a:gd name="connsiteX71" fmla="*/ 1867904 w 2087110"/>
                              <a:gd name="connsiteY71" fmla="*/ 345637 h 1666924"/>
                              <a:gd name="connsiteX72" fmla="*/ 1884124 w 2087110"/>
                              <a:gd name="connsiteY72" fmla="*/ 1085764 h 1666924"/>
                              <a:gd name="connsiteX73" fmla="*/ 1920619 w 2087110"/>
                              <a:gd name="connsiteY73" fmla="*/ 775518 h 1666924"/>
                              <a:gd name="connsiteX74" fmla="*/ 1944949 w 2087110"/>
                              <a:gd name="connsiteY74" fmla="*/ 1335176 h 1666924"/>
                              <a:gd name="connsiteX75" fmla="*/ 1979415 w 2087110"/>
                              <a:gd name="connsiteY75" fmla="*/ 846490 h 1666924"/>
                              <a:gd name="connsiteX76" fmla="*/ 2009827 w 2087110"/>
                              <a:gd name="connsiteY76" fmla="*/ 962071 h 1666924"/>
                              <a:gd name="connsiteX77" fmla="*/ 2019964 w 2087110"/>
                              <a:gd name="connsiteY77" fmla="*/ 759296 h 1666924"/>
                              <a:gd name="connsiteX78" fmla="*/ 2040239 w 2087110"/>
                              <a:gd name="connsiteY78" fmla="*/ 769436 h 1666924"/>
                              <a:gd name="connsiteX79" fmla="*/ 2087110 w 2087110"/>
                              <a:gd name="connsiteY79" fmla="*/ 981103 h 1666924"/>
                              <a:gd name="connsiteX0" fmla="*/ 0 w 2087110"/>
                              <a:gd name="connsiteY0" fmla="*/ 770033 h 1666924"/>
                              <a:gd name="connsiteX1" fmla="*/ 23347 w 2087110"/>
                              <a:gd name="connsiteY1" fmla="*/ 824508 h 1666924"/>
                              <a:gd name="connsiteX2" fmla="*/ 52530 w 2087110"/>
                              <a:gd name="connsiteY2" fmla="*/ 752524 h 1666924"/>
                              <a:gd name="connsiteX3" fmla="*/ 79767 w 2087110"/>
                              <a:gd name="connsiteY3" fmla="*/ 826454 h 1666924"/>
                              <a:gd name="connsiteX4" fmla="*/ 105059 w 2087110"/>
                              <a:gd name="connsiteY4" fmla="*/ 756415 h 1666924"/>
                              <a:gd name="connsiteX5" fmla="*/ 147861 w 2087110"/>
                              <a:gd name="connsiteY5" fmla="*/ 871201 h 1666924"/>
                              <a:gd name="connsiteX6" fmla="*/ 192608 w 2087110"/>
                              <a:gd name="connsiteY6" fmla="*/ 690267 h 1666924"/>
                              <a:gd name="connsiteX7" fmla="*/ 217900 w 2087110"/>
                              <a:gd name="connsiteY7" fmla="*/ 777816 h 1666924"/>
                              <a:gd name="connsiteX8" fmla="*/ 241246 w 2087110"/>
                              <a:gd name="connsiteY8" fmla="*/ 770033 h 1666924"/>
                              <a:gd name="connsiteX9" fmla="*/ 252920 w 2087110"/>
                              <a:gd name="connsiteY9" fmla="*/ 824508 h 1666924"/>
                              <a:gd name="connsiteX10" fmla="*/ 247083 w 2087110"/>
                              <a:gd name="connsiteY10" fmla="*/ 873147 h 1666924"/>
                              <a:gd name="connsiteX11" fmla="*/ 272375 w 2087110"/>
                              <a:gd name="connsiteY11" fmla="*/ 908166 h 1666924"/>
                              <a:gd name="connsiteX12" fmla="*/ 272375 w 2087110"/>
                              <a:gd name="connsiteY12" fmla="*/ 950968 h 1666924"/>
                              <a:gd name="connsiteX13" fmla="*/ 299612 w 2087110"/>
                              <a:gd name="connsiteY13" fmla="*/ 875092 h 1666924"/>
                              <a:gd name="connsiteX14" fmla="*/ 324904 w 2087110"/>
                              <a:gd name="connsiteY14" fmla="*/ 915948 h 1666924"/>
                              <a:gd name="connsiteX15" fmla="*/ 324904 w 2087110"/>
                              <a:gd name="connsiteY15" fmla="*/ 970423 h 1666924"/>
                              <a:gd name="connsiteX16" fmla="*/ 344360 w 2087110"/>
                              <a:gd name="connsiteY16" fmla="*/ 1017116 h 1666924"/>
                              <a:gd name="connsiteX17" fmla="*/ 377434 w 2087110"/>
                              <a:gd name="connsiteY17" fmla="*/ 995715 h 1666924"/>
                              <a:gd name="connsiteX18" fmla="*/ 363815 w 2087110"/>
                              <a:gd name="connsiteY18" fmla="*/ 917894 h 1666924"/>
                              <a:gd name="connsiteX19" fmla="*/ 381325 w 2087110"/>
                              <a:gd name="connsiteY19" fmla="*/ 910112 h 1666924"/>
                              <a:gd name="connsiteX20" fmla="*/ 402725 w 2087110"/>
                              <a:gd name="connsiteY20" fmla="*/ 565753 h 1666924"/>
                              <a:gd name="connsiteX21" fmla="*/ 447473 w 2087110"/>
                              <a:gd name="connsiteY21" fmla="*/ 1264199 h 1666924"/>
                              <a:gd name="connsiteX22" fmla="*/ 480547 w 2087110"/>
                              <a:gd name="connsiteY22" fmla="*/ 1030735 h 1666924"/>
                              <a:gd name="connsiteX23" fmla="*/ 494165 w 2087110"/>
                              <a:gd name="connsiteY23" fmla="*/ 1071591 h 1666924"/>
                              <a:gd name="connsiteX24" fmla="*/ 509730 w 2087110"/>
                              <a:gd name="connsiteY24" fmla="*/ 1046299 h 1666924"/>
                              <a:gd name="connsiteX25" fmla="*/ 527240 w 2087110"/>
                              <a:gd name="connsiteY25" fmla="*/ 1163031 h 1666924"/>
                              <a:gd name="connsiteX26" fmla="*/ 589497 w 2087110"/>
                              <a:gd name="connsiteY26" fmla="*/ 176646 h 1666924"/>
                              <a:gd name="connsiteX27" fmla="*/ 618680 w 2087110"/>
                              <a:gd name="connsiteY27" fmla="*/ 419838 h 1666924"/>
                              <a:gd name="connsiteX28" fmla="*/ 638135 w 2087110"/>
                              <a:gd name="connsiteY28" fmla="*/ 330343 h 1666924"/>
                              <a:gd name="connsiteX29" fmla="*/ 661481 w 2087110"/>
                              <a:gd name="connsiteY29" fmla="*/ 1530736 h 1666924"/>
                              <a:gd name="connsiteX30" fmla="*/ 688719 w 2087110"/>
                              <a:gd name="connsiteY30" fmla="*/ 1666924 h 1666924"/>
                              <a:gd name="connsiteX31" fmla="*/ 762649 w 2087110"/>
                              <a:gd name="connsiteY31" fmla="*/ 52132 h 1666924"/>
                              <a:gd name="connsiteX32" fmla="*/ 782104 w 2087110"/>
                              <a:gd name="connsiteY32" fmla="*/ 85206 h 1666924"/>
                              <a:gd name="connsiteX33" fmla="*/ 795723 w 2087110"/>
                              <a:gd name="connsiteY33" fmla="*/ 1612520 h 1666924"/>
                              <a:gd name="connsiteX34" fmla="*/ 842002 w 2087110"/>
                              <a:gd name="connsiteY34" fmla="*/ 29308 h 1666924"/>
                              <a:gd name="connsiteX35" fmla="*/ 862276 w 2087110"/>
                              <a:gd name="connsiteY35" fmla="*/ 925573 h 1666924"/>
                              <a:gd name="connsiteX36" fmla="*/ 884578 w 2087110"/>
                              <a:gd name="connsiteY36" fmla="*/ 380109 h 1666924"/>
                              <a:gd name="connsiteX37" fmla="*/ 908908 w 2087110"/>
                              <a:gd name="connsiteY37" fmla="*/ 256417 h 1666924"/>
                              <a:gd name="connsiteX38" fmla="*/ 947430 w 2087110"/>
                              <a:gd name="connsiteY38" fmla="*/ 895155 h 1666924"/>
                              <a:gd name="connsiteX39" fmla="*/ 994063 w 2087110"/>
                              <a:gd name="connsiteY39" fmla="*/ 532189 h 1666924"/>
                              <a:gd name="connsiteX40" fmla="*/ 1020420 w 2087110"/>
                              <a:gd name="connsiteY40" fmla="*/ 1022904 h 1666924"/>
                              <a:gd name="connsiteX41" fmla="*/ 1052860 w 2087110"/>
                              <a:gd name="connsiteY41" fmla="*/ 666021 h 1666924"/>
                              <a:gd name="connsiteX42" fmla="*/ 1073135 w 2087110"/>
                              <a:gd name="connsiteY42" fmla="*/ 1217567 h 1666924"/>
                              <a:gd name="connsiteX43" fmla="*/ 1105575 w 2087110"/>
                              <a:gd name="connsiteY43" fmla="*/ 791740 h 1666924"/>
                              <a:gd name="connsiteX44" fmla="*/ 1113685 w 2087110"/>
                              <a:gd name="connsiteY44" fmla="*/ 1355454 h 1666924"/>
                              <a:gd name="connsiteX45" fmla="*/ 1160317 w 2087110"/>
                              <a:gd name="connsiteY45" fmla="*/ 284805 h 1666924"/>
                              <a:gd name="connsiteX46" fmla="*/ 1172481 w 2087110"/>
                              <a:gd name="connsiteY46" fmla="*/ 1057375 h 1666924"/>
                              <a:gd name="connsiteX47" fmla="*/ 1206948 w 2087110"/>
                              <a:gd name="connsiteY47" fmla="*/ 347665 h 1666924"/>
                              <a:gd name="connsiteX48" fmla="*/ 1229250 w 2087110"/>
                              <a:gd name="connsiteY48" fmla="*/ 891100 h 1666924"/>
                              <a:gd name="connsiteX49" fmla="*/ 1257634 w 2087110"/>
                              <a:gd name="connsiteY49" fmla="*/ 714686 h 1666924"/>
                              <a:gd name="connsiteX50" fmla="*/ 1277909 w 2087110"/>
                              <a:gd name="connsiteY50" fmla="*/ 1004654 h 1666924"/>
                              <a:gd name="connsiteX51" fmla="*/ 1316431 w 2087110"/>
                              <a:gd name="connsiteY51" fmla="*/ 724825 h 1666924"/>
                              <a:gd name="connsiteX52" fmla="*/ 1336706 w 2087110"/>
                              <a:gd name="connsiteY52" fmla="*/ 1304759 h 1666924"/>
                              <a:gd name="connsiteX53" fmla="*/ 1367119 w 2087110"/>
                              <a:gd name="connsiteY53" fmla="*/ 751185 h 1666924"/>
                              <a:gd name="connsiteX54" fmla="*/ 1385366 w 2087110"/>
                              <a:gd name="connsiteY54" fmla="*/ 923544 h 1666924"/>
                              <a:gd name="connsiteX55" fmla="*/ 1409695 w 2087110"/>
                              <a:gd name="connsiteY55" fmla="*/ 755241 h 1666924"/>
                              <a:gd name="connsiteX56" fmla="*/ 1442135 w 2087110"/>
                              <a:gd name="connsiteY56" fmla="*/ 1329092 h 1666924"/>
                              <a:gd name="connsiteX57" fmla="*/ 1482685 w 2087110"/>
                              <a:gd name="connsiteY57" fmla="*/ 1286510 h 1666924"/>
                              <a:gd name="connsiteX58" fmla="*/ 1511070 w 2087110"/>
                              <a:gd name="connsiteY58" fmla="*/ 416608 h 1666924"/>
                              <a:gd name="connsiteX59" fmla="*/ 1533372 w 2087110"/>
                              <a:gd name="connsiteY59" fmla="*/ 807962 h 1666924"/>
                              <a:gd name="connsiteX60" fmla="*/ 1582031 w 2087110"/>
                              <a:gd name="connsiteY60" fmla="*/ 114474 h 1666924"/>
                              <a:gd name="connsiteX61" fmla="*/ 1594196 w 2087110"/>
                              <a:gd name="connsiteY61" fmla="*/ 1343287 h 1666924"/>
                              <a:gd name="connsiteX62" fmla="*/ 1628662 w 2087110"/>
                              <a:gd name="connsiteY62" fmla="*/ 655882 h 1666924"/>
                              <a:gd name="connsiteX63" fmla="*/ 1655020 w 2087110"/>
                              <a:gd name="connsiteY63" fmla="*/ 1529839 h 1666924"/>
                              <a:gd name="connsiteX64" fmla="*/ 1697596 w 2087110"/>
                              <a:gd name="connsiteY64" fmla="*/ 343609 h 1666924"/>
                              <a:gd name="connsiteX65" fmla="*/ 1721926 w 2087110"/>
                              <a:gd name="connsiteY65" fmla="*/ 728881 h 1666924"/>
                              <a:gd name="connsiteX66" fmla="*/ 1748283 w 2087110"/>
                              <a:gd name="connsiteY66" fmla="*/ 219917 h 1666924"/>
                              <a:gd name="connsiteX67" fmla="*/ 1778695 w 2087110"/>
                              <a:gd name="connsiteY67" fmla="*/ 718741 h 1666924"/>
                              <a:gd name="connsiteX68" fmla="*/ 1790860 w 2087110"/>
                              <a:gd name="connsiteY68" fmla="*/ 475412 h 1666924"/>
                              <a:gd name="connsiteX69" fmla="*/ 1823300 w 2087110"/>
                              <a:gd name="connsiteY69" fmla="*/ 505828 h 1666924"/>
                              <a:gd name="connsiteX70" fmla="*/ 1825327 w 2087110"/>
                              <a:gd name="connsiteY70" fmla="*/ 872850 h 1666924"/>
                              <a:gd name="connsiteX71" fmla="*/ 1867904 w 2087110"/>
                              <a:gd name="connsiteY71" fmla="*/ 345637 h 1666924"/>
                              <a:gd name="connsiteX72" fmla="*/ 1884124 w 2087110"/>
                              <a:gd name="connsiteY72" fmla="*/ 1085764 h 1666924"/>
                              <a:gd name="connsiteX73" fmla="*/ 1920619 w 2087110"/>
                              <a:gd name="connsiteY73" fmla="*/ 775518 h 1666924"/>
                              <a:gd name="connsiteX74" fmla="*/ 1944949 w 2087110"/>
                              <a:gd name="connsiteY74" fmla="*/ 1335176 h 1666924"/>
                              <a:gd name="connsiteX75" fmla="*/ 1979415 w 2087110"/>
                              <a:gd name="connsiteY75" fmla="*/ 846490 h 1666924"/>
                              <a:gd name="connsiteX76" fmla="*/ 2009827 w 2087110"/>
                              <a:gd name="connsiteY76" fmla="*/ 962071 h 1666924"/>
                              <a:gd name="connsiteX77" fmla="*/ 2019964 w 2087110"/>
                              <a:gd name="connsiteY77" fmla="*/ 759296 h 1666924"/>
                              <a:gd name="connsiteX78" fmla="*/ 2040239 w 2087110"/>
                              <a:gd name="connsiteY78" fmla="*/ 769436 h 1666924"/>
                              <a:gd name="connsiteX79" fmla="*/ 2058486 w 2087110"/>
                              <a:gd name="connsiteY79" fmla="*/ 757269 h 1666924"/>
                              <a:gd name="connsiteX80" fmla="*/ 2087110 w 2087110"/>
                              <a:gd name="connsiteY80" fmla="*/ 981103 h 1666924"/>
                              <a:gd name="connsiteX0" fmla="*/ 0 w 2105357"/>
                              <a:gd name="connsiteY0" fmla="*/ 770033 h 1666924"/>
                              <a:gd name="connsiteX1" fmla="*/ 23347 w 2105357"/>
                              <a:gd name="connsiteY1" fmla="*/ 824508 h 1666924"/>
                              <a:gd name="connsiteX2" fmla="*/ 52530 w 2105357"/>
                              <a:gd name="connsiteY2" fmla="*/ 752524 h 1666924"/>
                              <a:gd name="connsiteX3" fmla="*/ 79767 w 2105357"/>
                              <a:gd name="connsiteY3" fmla="*/ 826454 h 1666924"/>
                              <a:gd name="connsiteX4" fmla="*/ 105059 w 2105357"/>
                              <a:gd name="connsiteY4" fmla="*/ 756415 h 1666924"/>
                              <a:gd name="connsiteX5" fmla="*/ 147861 w 2105357"/>
                              <a:gd name="connsiteY5" fmla="*/ 871201 h 1666924"/>
                              <a:gd name="connsiteX6" fmla="*/ 192608 w 2105357"/>
                              <a:gd name="connsiteY6" fmla="*/ 690267 h 1666924"/>
                              <a:gd name="connsiteX7" fmla="*/ 217900 w 2105357"/>
                              <a:gd name="connsiteY7" fmla="*/ 777816 h 1666924"/>
                              <a:gd name="connsiteX8" fmla="*/ 241246 w 2105357"/>
                              <a:gd name="connsiteY8" fmla="*/ 770033 h 1666924"/>
                              <a:gd name="connsiteX9" fmla="*/ 252920 w 2105357"/>
                              <a:gd name="connsiteY9" fmla="*/ 824508 h 1666924"/>
                              <a:gd name="connsiteX10" fmla="*/ 247083 w 2105357"/>
                              <a:gd name="connsiteY10" fmla="*/ 873147 h 1666924"/>
                              <a:gd name="connsiteX11" fmla="*/ 272375 w 2105357"/>
                              <a:gd name="connsiteY11" fmla="*/ 908166 h 1666924"/>
                              <a:gd name="connsiteX12" fmla="*/ 272375 w 2105357"/>
                              <a:gd name="connsiteY12" fmla="*/ 950968 h 1666924"/>
                              <a:gd name="connsiteX13" fmla="*/ 299612 w 2105357"/>
                              <a:gd name="connsiteY13" fmla="*/ 875092 h 1666924"/>
                              <a:gd name="connsiteX14" fmla="*/ 324904 w 2105357"/>
                              <a:gd name="connsiteY14" fmla="*/ 915948 h 1666924"/>
                              <a:gd name="connsiteX15" fmla="*/ 324904 w 2105357"/>
                              <a:gd name="connsiteY15" fmla="*/ 970423 h 1666924"/>
                              <a:gd name="connsiteX16" fmla="*/ 344360 w 2105357"/>
                              <a:gd name="connsiteY16" fmla="*/ 1017116 h 1666924"/>
                              <a:gd name="connsiteX17" fmla="*/ 377434 w 2105357"/>
                              <a:gd name="connsiteY17" fmla="*/ 995715 h 1666924"/>
                              <a:gd name="connsiteX18" fmla="*/ 363815 w 2105357"/>
                              <a:gd name="connsiteY18" fmla="*/ 917894 h 1666924"/>
                              <a:gd name="connsiteX19" fmla="*/ 381325 w 2105357"/>
                              <a:gd name="connsiteY19" fmla="*/ 910112 h 1666924"/>
                              <a:gd name="connsiteX20" fmla="*/ 402725 w 2105357"/>
                              <a:gd name="connsiteY20" fmla="*/ 565753 h 1666924"/>
                              <a:gd name="connsiteX21" fmla="*/ 447473 w 2105357"/>
                              <a:gd name="connsiteY21" fmla="*/ 1264199 h 1666924"/>
                              <a:gd name="connsiteX22" fmla="*/ 480547 w 2105357"/>
                              <a:gd name="connsiteY22" fmla="*/ 1030735 h 1666924"/>
                              <a:gd name="connsiteX23" fmla="*/ 494165 w 2105357"/>
                              <a:gd name="connsiteY23" fmla="*/ 1071591 h 1666924"/>
                              <a:gd name="connsiteX24" fmla="*/ 509730 w 2105357"/>
                              <a:gd name="connsiteY24" fmla="*/ 1046299 h 1666924"/>
                              <a:gd name="connsiteX25" fmla="*/ 527240 w 2105357"/>
                              <a:gd name="connsiteY25" fmla="*/ 1163031 h 1666924"/>
                              <a:gd name="connsiteX26" fmla="*/ 589497 w 2105357"/>
                              <a:gd name="connsiteY26" fmla="*/ 176646 h 1666924"/>
                              <a:gd name="connsiteX27" fmla="*/ 618680 w 2105357"/>
                              <a:gd name="connsiteY27" fmla="*/ 419838 h 1666924"/>
                              <a:gd name="connsiteX28" fmla="*/ 638135 w 2105357"/>
                              <a:gd name="connsiteY28" fmla="*/ 330343 h 1666924"/>
                              <a:gd name="connsiteX29" fmla="*/ 661481 w 2105357"/>
                              <a:gd name="connsiteY29" fmla="*/ 1530736 h 1666924"/>
                              <a:gd name="connsiteX30" fmla="*/ 688719 w 2105357"/>
                              <a:gd name="connsiteY30" fmla="*/ 1666924 h 1666924"/>
                              <a:gd name="connsiteX31" fmla="*/ 762649 w 2105357"/>
                              <a:gd name="connsiteY31" fmla="*/ 52132 h 1666924"/>
                              <a:gd name="connsiteX32" fmla="*/ 782104 w 2105357"/>
                              <a:gd name="connsiteY32" fmla="*/ 85206 h 1666924"/>
                              <a:gd name="connsiteX33" fmla="*/ 795723 w 2105357"/>
                              <a:gd name="connsiteY33" fmla="*/ 1612520 h 1666924"/>
                              <a:gd name="connsiteX34" fmla="*/ 842002 w 2105357"/>
                              <a:gd name="connsiteY34" fmla="*/ 29308 h 1666924"/>
                              <a:gd name="connsiteX35" fmla="*/ 862276 w 2105357"/>
                              <a:gd name="connsiteY35" fmla="*/ 925573 h 1666924"/>
                              <a:gd name="connsiteX36" fmla="*/ 884578 w 2105357"/>
                              <a:gd name="connsiteY36" fmla="*/ 380109 h 1666924"/>
                              <a:gd name="connsiteX37" fmla="*/ 908908 w 2105357"/>
                              <a:gd name="connsiteY37" fmla="*/ 256417 h 1666924"/>
                              <a:gd name="connsiteX38" fmla="*/ 947430 w 2105357"/>
                              <a:gd name="connsiteY38" fmla="*/ 895155 h 1666924"/>
                              <a:gd name="connsiteX39" fmla="*/ 994063 w 2105357"/>
                              <a:gd name="connsiteY39" fmla="*/ 532189 h 1666924"/>
                              <a:gd name="connsiteX40" fmla="*/ 1020420 w 2105357"/>
                              <a:gd name="connsiteY40" fmla="*/ 1022904 h 1666924"/>
                              <a:gd name="connsiteX41" fmla="*/ 1052860 w 2105357"/>
                              <a:gd name="connsiteY41" fmla="*/ 666021 h 1666924"/>
                              <a:gd name="connsiteX42" fmla="*/ 1073135 w 2105357"/>
                              <a:gd name="connsiteY42" fmla="*/ 1217567 h 1666924"/>
                              <a:gd name="connsiteX43" fmla="*/ 1105575 w 2105357"/>
                              <a:gd name="connsiteY43" fmla="*/ 791740 h 1666924"/>
                              <a:gd name="connsiteX44" fmla="*/ 1113685 w 2105357"/>
                              <a:gd name="connsiteY44" fmla="*/ 1355454 h 1666924"/>
                              <a:gd name="connsiteX45" fmla="*/ 1160317 w 2105357"/>
                              <a:gd name="connsiteY45" fmla="*/ 284805 h 1666924"/>
                              <a:gd name="connsiteX46" fmla="*/ 1172481 w 2105357"/>
                              <a:gd name="connsiteY46" fmla="*/ 1057375 h 1666924"/>
                              <a:gd name="connsiteX47" fmla="*/ 1206948 w 2105357"/>
                              <a:gd name="connsiteY47" fmla="*/ 347665 h 1666924"/>
                              <a:gd name="connsiteX48" fmla="*/ 1229250 w 2105357"/>
                              <a:gd name="connsiteY48" fmla="*/ 891100 h 1666924"/>
                              <a:gd name="connsiteX49" fmla="*/ 1257634 w 2105357"/>
                              <a:gd name="connsiteY49" fmla="*/ 714686 h 1666924"/>
                              <a:gd name="connsiteX50" fmla="*/ 1277909 w 2105357"/>
                              <a:gd name="connsiteY50" fmla="*/ 1004654 h 1666924"/>
                              <a:gd name="connsiteX51" fmla="*/ 1316431 w 2105357"/>
                              <a:gd name="connsiteY51" fmla="*/ 724825 h 1666924"/>
                              <a:gd name="connsiteX52" fmla="*/ 1336706 w 2105357"/>
                              <a:gd name="connsiteY52" fmla="*/ 1304759 h 1666924"/>
                              <a:gd name="connsiteX53" fmla="*/ 1367119 w 2105357"/>
                              <a:gd name="connsiteY53" fmla="*/ 751185 h 1666924"/>
                              <a:gd name="connsiteX54" fmla="*/ 1385366 w 2105357"/>
                              <a:gd name="connsiteY54" fmla="*/ 923544 h 1666924"/>
                              <a:gd name="connsiteX55" fmla="*/ 1409695 w 2105357"/>
                              <a:gd name="connsiteY55" fmla="*/ 755241 h 1666924"/>
                              <a:gd name="connsiteX56" fmla="*/ 1442135 w 2105357"/>
                              <a:gd name="connsiteY56" fmla="*/ 1329092 h 1666924"/>
                              <a:gd name="connsiteX57" fmla="*/ 1482685 w 2105357"/>
                              <a:gd name="connsiteY57" fmla="*/ 1286510 h 1666924"/>
                              <a:gd name="connsiteX58" fmla="*/ 1511070 w 2105357"/>
                              <a:gd name="connsiteY58" fmla="*/ 416608 h 1666924"/>
                              <a:gd name="connsiteX59" fmla="*/ 1533372 w 2105357"/>
                              <a:gd name="connsiteY59" fmla="*/ 807962 h 1666924"/>
                              <a:gd name="connsiteX60" fmla="*/ 1582031 w 2105357"/>
                              <a:gd name="connsiteY60" fmla="*/ 114474 h 1666924"/>
                              <a:gd name="connsiteX61" fmla="*/ 1594196 w 2105357"/>
                              <a:gd name="connsiteY61" fmla="*/ 1343287 h 1666924"/>
                              <a:gd name="connsiteX62" fmla="*/ 1628662 w 2105357"/>
                              <a:gd name="connsiteY62" fmla="*/ 655882 h 1666924"/>
                              <a:gd name="connsiteX63" fmla="*/ 1655020 w 2105357"/>
                              <a:gd name="connsiteY63" fmla="*/ 1529839 h 1666924"/>
                              <a:gd name="connsiteX64" fmla="*/ 1697596 w 2105357"/>
                              <a:gd name="connsiteY64" fmla="*/ 343609 h 1666924"/>
                              <a:gd name="connsiteX65" fmla="*/ 1721926 w 2105357"/>
                              <a:gd name="connsiteY65" fmla="*/ 728881 h 1666924"/>
                              <a:gd name="connsiteX66" fmla="*/ 1748283 w 2105357"/>
                              <a:gd name="connsiteY66" fmla="*/ 219917 h 1666924"/>
                              <a:gd name="connsiteX67" fmla="*/ 1778695 w 2105357"/>
                              <a:gd name="connsiteY67" fmla="*/ 718741 h 1666924"/>
                              <a:gd name="connsiteX68" fmla="*/ 1790860 w 2105357"/>
                              <a:gd name="connsiteY68" fmla="*/ 475412 h 1666924"/>
                              <a:gd name="connsiteX69" fmla="*/ 1823300 w 2105357"/>
                              <a:gd name="connsiteY69" fmla="*/ 505828 h 1666924"/>
                              <a:gd name="connsiteX70" fmla="*/ 1825327 w 2105357"/>
                              <a:gd name="connsiteY70" fmla="*/ 872850 h 1666924"/>
                              <a:gd name="connsiteX71" fmla="*/ 1867904 w 2105357"/>
                              <a:gd name="connsiteY71" fmla="*/ 345637 h 1666924"/>
                              <a:gd name="connsiteX72" fmla="*/ 1884124 w 2105357"/>
                              <a:gd name="connsiteY72" fmla="*/ 1085764 h 1666924"/>
                              <a:gd name="connsiteX73" fmla="*/ 1920619 w 2105357"/>
                              <a:gd name="connsiteY73" fmla="*/ 775518 h 1666924"/>
                              <a:gd name="connsiteX74" fmla="*/ 1944949 w 2105357"/>
                              <a:gd name="connsiteY74" fmla="*/ 1335176 h 1666924"/>
                              <a:gd name="connsiteX75" fmla="*/ 1979415 w 2105357"/>
                              <a:gd name="connsiteY75" fmla="*/ 846490 h 1666924"/>
                              <a:gd name="connsiteX76" fmla="*/ 2009827 w 2105357"/>
                              <a:gd name="connsiteY76" fmla="*/ 962071 h 1666924"/>
                              <a:gd name="connsiteX77" fmla="*/ 2019964 w 2105357"/>
                              <a:gd name="connsiteY77" fmla="*/ 759296 h 1666924"/>
                              <a:gd name="connsiteX78" fmla="*/ 2040239 w 2105357"/>
                              <a:gd name="connsiteY78" fmla="*/ 769436 h 1666924"/>
                              <a:gd name="connsiteX79" fmla="*/ 2058486 w 2105357"/>
                              <a:gd name="connsiteY79" fmla="*/ 757269 h 1666924"/>
                              <a:gd name="connsiteX80" fmla="*/ 2105357 w 2105357"/>
                              <a:gd name="connsiteY80" fmla="*/ 683024 h 1666924"/>
                              <a:gd name="connsiteX0" fmla="*/ 0 w 2105357"/>
                              <a:gd name="connsiteY0" fmla="*/ 770033 h 1666924"/>
                              <a:gd name="connsiteX1" fmla="*/ 23347 w 2105357"/>
                              <a:gd name="connsiteY1" fmla="*/ 824508 h 1666924"/>
                              <a:gd name="connsiteX2" fmla="*/ 52530 w 2105357"/>
                              <a:gd name="connsiteY2" fmla="*/ 752524 h 1666924"/>
                              <a:gd name="connsiteX3" fmla="*/ 79767 w 2105357"/>
                              <a:gd name="connsiteY3" fmla="*/ 826454 h 1666924"/>
                              <a:gd name="connsiteX4" fmla="*/ 105059 w 2105357"/>
                              <a:gd name="connsiteY4" fmla="*/ 756415 h 1666924"/>
                              <a:gd name="connsiteX5" fmla="*/ 147861 w 2105357"/>
                              <a:gd name="connsiteY5" fmla="*/ 871201 h 1666924"/>
                              <a:gd name="connsiteX6" fmla="*/ 192608 w 2105357"/>
                              <a:gd name="connsiteY6" fmla="*/ 690267 h 1666924"/>
                              <a:gd name="connsiteX7" fmla="*/ 217900 w 2105357"/>
                              <a:gd name="connsiteY7" fmla="*/ 777816 h 1666924"/>
                              <a:gd name="connsiteX8" fmla="*/ 241246 w 2105357"/>
                              <a:gd name="connsiteY8" fmla="*/ 770033 h 1666924"/>
                              <a:gd name="connsiteX9" fmla="*/ 252920 w 2105357"/>
                              <a:gd name="connsiteY9" fmla="*/ 824508 h 1666924"/>
                              <a:gd name="connsiteX10" fmla="*/ 247083 w 2105357"/>
                              <a:gd name="connsiteY10" fmla="*/ 873147 h 1666924"/>
                              <a:gd name="connsiteX11" fmla="*/ 272375 w 2105357"/>
                              <a:gd name="connsiteY11" fmla="*/ 908166 h 1666924"/>
                              <a:gd name="connsiteX12" fmla="*/ 272375 w 2105357"/>
                              <a:gd name="connsiteY12" fmla="*/ 950968 h 1666924"/>
                              <a:gd name="connsiteX13" fmla="*/ 299612 w 2105357"/>
                              <a:gd name="connsiteY13" fmla="*/ 875092 h 1666924"/>
                              <a:gd name="connsiteX14" fmla="*/ 324904 w 2105357"/>
                              <a:gd name="connsiteY14" fmla="*/ 915948 h 1666924"/>
                              <a:gd name="connsiteX15" fmla="*/ 324904 w 2105357"/>
                              <a:gd name="connsiteY15" fmla="*/ 970423 h 1666924"/>
                              <a:gd name="connsiteX16" fmla="*/ 344360 w 2105357"/>
                              <a:gd name="connsiteY16" fmla="*/ 1017116 h 1666924"/>
                              <a:gd name="connsiteX17" fmla="*/ 377434 w 2105357"/>
                              <a:gd name="connsiteY17" fmla="*/ 995715 h 1666924"/>
                              <a:gd name="connsiteX18" fmla="*/ 363815 w 2105357"/>
                              <a:gd name="connsiteY18" fmla="*/ 917894 h 1666924"/>
                              <a:gd name="connsiteX19" fmla="*/ 381325 w 2105357"/>
                              <a:gd name="connsiteY19" fmla="*/ 910112 h 1666924"/>
                              <a:gd name="connsiteX20" fmla="*/ 402725 w 2105357"/>
                              <a:gd name="connsiteY20" fmla="*/ 565753 h 1666924"/>
                              <a:gd name="connsiteX21" fmla="*/ 447473 w 2105357"/>
                              <a:gd name="connsiteY21" fmla="*/ 1264199 h 1666924"/>
                              <a:gd name="connsiteX22" fmla="*/ 480547 w 2105357"/>
                              <a:gd name="connsiteY22" fmla="*/ 1030735 h 1666924"/>
                              <a:gd name="connsiteX23" fmla="*/ 494165 w 2105357"/>
                              <a:gd name="connsiteY23" fmla="*/ 1071591 h 1666924"/>
                              <a:gd name="connsiteX24" fmla="*/ 509730 w 2105357"/>
                              <a:gd name="connsiteY24" fmla="*/ 1046299 h 1666924"/>
                              <a:gd name="connsiteX25" fmla="*/ 527240 w 2105357"/>
                              <a:gd name="connsiteY25" fmla="*/ 1163031 h 1666924"/>
                              <a:gd name="connsiteX26" fmla="*/ 589497 w 2105357"/>
                              <a:gd name="connsiteY26" fmla="*/ 176646 h 1666924"/>
                              <a:gd name="connsiteX27" fmla="*/ 618680 w 2105357"/>
                              <a:gd name="connsiteY27" fmla="*/ 419838 h 1666924"/>
                              <a:gd name="connsiteX28" fmla="*/ 638135 w 2105357"/>
                              <a:gd name="connsiteY28" fmla="*/ 330343 h 1666924"/>
                              <a:gd name="connsiteX29" fmla="*/ 661481 w 2105357"/>
                              <a:gd name="connsiteY29" fmla="*/ 1530736 h 1666924"/>
                              <a:gd name="connsiteX30" fmla="*/ 688719 w 2105357"/>
                              <a:gd name="connsiteY30" fmla="*/ 1666924 h 1666924"/>
                              <a:gd name="connsiteX31" fmla="*/ 762649 w 2105357"/>
                              <a:gd name="connsiteY31" fmla="*/ 52132 h 1666924"/>
                              <a:gd name="connsiteX32" fmla="*/ 782104 w 2105357"/>
                              <a:gd name="connsiteY32" fmla="*/ 85206 h 1666924"/>
                              <a:gd name="connsiteX33" fmla="*/ 795723 w 2105357"/>
                              <a:gd name="connsiteY33" fmla="*/ 1612520 h 1666924"/>
                              <a:gd name="connsiteX34" fmla="*/ 842002 w 2105357"/>
                              <a:gd name="connsiteY34" fmla="*/ 29308 h 1666924"/>
                              <a:gd name="connsiteX35" fmla="*/ 862276 w 2105357"/>
                              <a:gd name="connsiteY35" fmla="*/ 925573 h 1666924"/>
                              <a:gd name="connsiteX36" fmla="*/ 884578 w 2105357"/>
                              <a:gd name="connsiteY36" fmla="*/ 380109 h 1666924"/>
                              <a:gd name="connsiteX37" fmla="*/ 908908 w 2105357"/>
                              <a:gd name="connsiteY37" fmla="*/ 256417 h 1666924"/>
                              <a:gd name="connsiteX38" fmla="*/ 947430 w 2105357"/>
                              <a:gd name="connsiteY38" fmla="*/ 895155 h 1666924"/>
                              <a:gd name="connsiteX39" fmla="*/ 994063 w 2105357"/>
                              <a:gd name="connsiteY39" fmla="*/ 532189 h 1666924"/>
                              <a:gd name="connsiteX40" fmla="*/ 1020420 w 2105357"/>
                              <a:gd name="connsiteY40" fmla="*/ 1022904 h 1666924"/>
                              <a:gd name="connsiteX41" fmla="*/ 1052860 w 2105357"/>
                              <a:gd name="connsiteY41" fmla="*/ 666021 h 1666924"/>
                              <a:gd name="connsiteX42" fmla="*/ 1073135 w 2105357"/>
                              <a:gd name="connsiteY42" fmla="*/ 1217567 h 1666924"/>
                              <a:gd name="connsiteX43" fmla="*/ 1105575 w 2105357"/>
                              <a:gd name="connsiteY43" fmla="*/ 791740 h 1666924"/>
                              <a:gd name="connsiteX44" fmla="*/ 1113685 w 2105357"/>
                              <a:gd name="connsiteY44" fmla="*/ 1355454 h 1666924"/>
                              <a:gd name="connsiteX45" fmla="*/ 1160317 w 2105357"/>
                              <a:gd name="connsiteY45" fmla="*/ 284805 h 1666924"/>
                              <a:gd name="connsiteX46" fmla="*/ 1172481 w 2105357"/>
                              <a:gd name="connsiteY46" fmla="*/ 1057375 h 1666924"/>
                              <a:gd name="connsiteX47" fmla="*/ 1206948 w 2105357"/>
                              <a:gd name="connsiteY47" fmla="*/ 347665 h 1666924"/>
                              <a:gd name="connsiteX48" fmla="*/ 1229250 w 2105357"/>
                              <a:gd name="connsiteY48" fmla="*/ 891100 h 1666924"/>
                              <a:gd name="connsiteX49" fmla="*/ 1257634 w 2105357"/>
                              <a:gd name="connsiteY49" fmla="*/ 714686 h 1666924"/>
                              <a:gd name="connsiteX50" fmla="*/ 1277909 w 2105357"/>
                              <a:gd name="connsiteY50" fmla="*/ 1004654 h 1666924"/>
                              <a:gd name="connsiteX51" fmla="*/ 1316431 w 2105357"/>
                              <a:gd name="connsiteY51" fmla="*/ 724825 h 1666924"/>
                              <a:gd name="connsiteX52" fmla="*/ 1336706 w 2105357"/>
                              <a:gd name="connsiteY52" fmla="*/ 1304759 h 1666924"/>
                              <a:gd name="connsiteX53" fmla="*/ 1367119 w 2105357"/>
                              <a:gd name="connsiteY53" fmla="*/ 751185 h 1666924"/>
                              <a:gd name="connsiteX54" fmla="*/ 1385366 w 2105357"/>
                              <a:gd name="connsiteY54" fmla="*/ 923544 h 1666924"/>
                              <a:gd name="connsiteX55" fmla="*/ 1409695 w 2105357"/>
                              <a:gd name="connsiteY55" fmla="*/ 755241 h 1666924"/>
                              <a:gd name="connsiteX56" fmla="*/ 1442135 w 2105357"/>
                              <a:gd name="connsiteY56" fmla="*/ 1329092 h 1666924"/>
                              <a:gd name="connsiteX57" fmla="*/ 1482685 w 2105357"/>
                              <a:gd name="connsiteY57" fmla="*/ 1286510 h 1666924"/>
                              <a:gd name="connsiteX58" fmla="*/ 1511070 w 2105357"/>
                              <a:gd name="connsiteY58" fmla="*/ 416608 h 1666924"/>
                              <a:gd name="connsiteX59" fmla="*/ 1533372 w 2105357"/>
                              <a:gd name="connsiteY59" fmla="*/ 807962 h 1666924"/>
                              <a:gd name="connsiteX60" fmla="*/ 1582031 w 2105357"/>
                              <a:gd name="connsiteY60" fmla="*/ 114474 h 1666924"/>
                              <a:gd name="connsiteX61" fmla="*/ 1594196 w 2105357"/>
                              <a:gd name="connsiteY61" fmla="*/ 1343287 h 1666924"/>
                              <a:gd name="connsiteX62" fmla="*/ 1628662 w 2105357"/>
                              <a:gd name="connsiteY62" fmla="*/ 655882 h 1666924"/>
                              <a:gd name="connsiteX63" fmla="*/ 1655020 w 2105357"/>
                              <a:gd name="connsiteY63" fmla="*/ 1529839 h 1666924"/>
                              <a:gd name="connsiteX64" fmla="*/ 1697596 w 2105357"/>
                              <a:gd name="connsiteY64" fmla="*/ 343609 h 1666924"/>
                              <a:gd name="connsiteX65" fmla="*/ 1721926 w 2105357"/>
                              <a:gd name="connsiteY65" fmla="*/ 728881 h 1666924"/>
                              <a:gd name="connsiteX66" fmla="*/ 1748283 w 2105357"/>
                              <a:gd name="connsiteY66" fmla="*/ 219917 h 1666924"/>
                              <a:gd name="connsiteX67" fmla="*/ 1778695 w 2105357"/>
                              <a:gd name="connsiteY67" fmla="*/ 718741 h 1666924"/>
                              <a:gd name="connsiteX68" fmla="*/ 1790860 w 2105357"/>
                              <a:gd name="connsiteY68" fmla="*/ 475412 h 1666924"/>
                              <a:gd name="connsiteX69" fmla="*/ 1823300 w 2105357"/>
                              <a:gd name="connsiteY69" fmla="*/ 505828 h 1666924"/>
                              <a:gd name="connsiteX70" fmla="*/ 1825327 w 2105357"/>
                              <a:gd name="connsiteY70" fmla="*/ 872850 h 1666924"/>
                              <a:gd name="connsiteX71" fmla="*/ 1867904 w 2105357"/>
                              <a:gd name="connsiteY71" fmla="*/ 345637 h 1666924"/>
                              <a:gd name="connsiteX72" fmla="*/ 1884124 w 2105357"/>
                              <a:gd name="connsiteY72" fmla="*/ 1085764 h 1666924"/>
                              <a:gd name="connsiteX73" fmla="*/ 1920619 w 2105357"/>
                              <a:gd name="connsiteY73" fmla="*/ 775518 h 1666924"/>
                              <a:gd name="connsiteX74" fmla="*/ 1944949 w 2105357"/>
                              <a:gd name="connsiteY74" fmla="*/ 1335176 h 1666924"/>
                              <a:gd name="connsiteX75" fmla="*/ 1979415 w 2105357"/>
                              <a:gd name="connsiteY75" fmla="*/ 846490 h 1666924"/>
                              <a:gd name="connsiteX76" fmla="*/ 2009827 w 2105357"/>
                              <a:gd name="connsiteY76" fmla="*/ 962071 h 1666924"/>
                              <a:gd name="connsiteX77" fmla="*/ 2019964 w 2105357"/>
                              <a:gd name="connsiteY77" fmla="*/ 759296 h 1666924"/>
                              <a:gd name="connsiteX78" fmla="*/ 2040239 w 2105357"/>
                              <a:gd name="connsiteY78" fmla="*/ 769436 h 1666924"/>
                              <a:gd name="connsiteX79" fmla="*/ 2058486 w 2105357"/>
                              <a:gd name="connsiteY79" fmla="*/ 757269 h 1666924"/>
                              <a:gd name="connsiteX80" fmla="*/ 2080789 w 2105357"/>
                              <a:gd name="connsiteY80" fmla="*/ 980321 h 1666924"/>
                              <a:gd name="connsiteX81" fmla="*/ 2105357 w 2105357"/>
                              <a:gd name="connsiteY81" fmla="*/ 683024 h 1666924"/>
                              <a:gd name="connsiteX0" fmla="*/ 0 w 2123604"/>
                              <a:gd name="connsiteY0" fmla="*/ 770033 h 1666924"/>
                              <a:gd name="connsiteX1" fmla="*/ 23347 w 2123604"/>
                              <a:gd name="connsiteY1" fmla="*/ 824508 h 1666924"/>
                              <a:gd name="connsiteX2" fmla="*/ 52530 w 2123604"/>
                              <a:gd name="connsiteY2" fmla="*/ 752524 h 1666924"/>
                              <a:gd name="connsiteX3" fmla="*/ 79767 w 2123604"/>
                              <a:gd name="connsiteY3" fmla="*/ 826454 h 1666924"/>
                              <a:gd name="connsiteX4" fmla="*/ 105059 w 2123604"/>
                              <a:gd name="connsiteY4" fmla="*/ 756415 h 1666924"/>
                              <a:gd name="connsiteX5" fmla="*/ 147861 w 2123604"/>
                              <a:gd name="connsiteY5" fmla="*/ 871201 h 1666924"/>
                              <a:gd name="connsiteX6" fmla="*/ 192608 w 2123604"/>
                              <a:gd name="connsiteY6" fmla="*/ 690267 h 1666924"/>
                              <a:gd name="connsiteX7" fmla="*/ 217900 w 2123604"/>
                              <a:gd name="connsiteY7" fmla="*/ 777816 h 1666924"/>
                              <a:gd name="connsiteX8" fmla="*/ 241246 w 2123604"/>
                              <a:gd name="connsiteY8" fmla="*/ 770033 h 1666924"/>
                              <a:gd name="connsiteX9" fmla="*/ 252920 w 2123604"/>
                              <a:gd name="connsiteY9" fmla="*/ 824508 h 1666924"/>
                              <a:gd name="connsiteX10" fmla="*/ 247083 w 2123604"/>
                              <a:gd name="connsiteY10" fmla="*/ 873147 h 1666924"/>
                              <a:gd name="connsiteX11" fmla="*/ 272375 w 2123604"/>
                              <a:gd name="connsiteY11" fmla="*/ 908166 h 1666924"/>
                              <a:gd name="connsiteX12" fmla="*/ 272375 w 2123604"/>
                              <a:gd name="connsiteY12" fmla="*/ 950968 h 1666924"/>
                              <a:gd name="connsiteX13" fmla="*/ 299612 w 2123604"/>
                              <a:gd name="connsiteY13" fmla="*/ 875092 h 1666924"/>
                              <a:gd name="connsiteX14" fmla="*/ 324904 w 2123604"/>
                              <a:gd name="connsiteY14" fmla="*/ 915948 h 1666924"/>
                              <a:gd name="connsiteX15" fmla="*/ 324904 w 2123604"/>
                              <a:gd name="connsiteY15" fmla="*/ 970423 h 1666924"/>
                              <a:gd name="connsiteX16" fmla="*/ 344360 w 2123604"/>
                              <a:gd name="connsiteY16" fmla="*/ 1017116 h 1666924"/>
                              <a:gd name="connsiteX17" fmla="*/ 377434 w 2123604"/>
                              <a:gd name="connsiteY17" fmla="*/ 995715 h 1666924"/>
                              <a:gd name="connsiteX18" fmla="*/ 363815 w 2123604"/>
                              <a:gd name="connsiteY18" fmla="*/ 917894 h 1666924"/>
                              <a:gd name="connsiteX19" fmla="*/ 381325 w 2123604"/>
                              <a:gd name="connsiteY19" fmla="*/ 910112 h 1666924"/>
                              <a:gd name="connsiteX20" fmla="*/ 402725 w 2123604"/>
                              <a:gd name="connsiteY20" fmla="*/ 565753 h 1666924"/>
                              <a:gd name="connsiteX21" fmla="*/ 447473 w 2123604"/>
                              <a:gd name="connsiteY21" fmla="*/ 1264199 h 1666924"/>
                              <a:gd name="connsiteX22" fmla="*/ 480547 w 2123604"/>
                              <a:gd name="connsiteY22" fmla="*/ 1030735 h 1666924"/>
                              <a:gd name="connsiteX23" fmla="*/ 494165 w 2123604"/>
                              <a:gd name="connsiteY23" fmla="*/ 1071591 h 1666924"/>
                              <a:gd name="connsiteX24" fmla="*/ 509730 w 2123604"/>
                              <a:gd name="connsiteY24" fmla="*/ 1046299 h 1666924"/>
                              <a:gd name="connsiteX25" fmla="*/ 527240 w 2123604"/>
                              <a:gd name="connsiteY25" fmla="*/ 1163031 h 1666924"/>
                              <a:gd name="connsiteX26" fmla="*/ 589497 w 2123604"/>
                              <a:gd name="connsiteY26" fmla="*/ 176646 h 1666924"/>
                              <a:gd name="connsiteX27" fmla="*/ 618680 w 2123604"/>
                              <a:gd name="connsiteY27" fmla="*/ 419838 h 1666924"/>
                              <a:gd name="connsiteX28" fmla="*/ 638135 w 2123604"/>
                              <a:gd name="connsiteY28" fmla="*/ 330343 h 1666924"/>
                              <a:gd name="connsiteX29" fmla="*/ 661481 w 2123604"/>
                              <a:gd name="connsiteY29" fmla="*/ 1530736 h 1666924"/>
                              <a:gd name="connsiteX30" fmla="*/ 688719 w 2123604"/>
                              <a:gd name="connsiteY30" fmla="*/ 1666924 h 1666924"/>
                              <a:gd name="connsiteX31" fmla="*/ 762649 w 2123604"/>
                              <a:gd name="connsiteY31" fmla="*/ 52132 h 1666924"/>
                              <a:gd name="connsiteX32" fmla="*/ 782104 w 2123604"/>
                              <a:gd name="connsiteY32" fmla="*/ 85206 h 1666924"/>
                              <a:gd name="connsiteX33" fmla="*/ 795723 w 2123604"/>
                              <a:gd name="connsiteY33" fmla="*/ 1612520 h 1666924"/>
                              <a:gd name="connsiteX34" fmla="*/ 842002 w 2123604"/>
                              <a:gd name="connsiteY34" fmla="*/ 29308 h 1666924"/>
                              <a:gd name="connsiteX35" fmla="*/ 862276 w 2123604"/>
                              <a:gd name="connsiteY35" fmla="*/ 925573 h 1666924"/>
                              <a:gd name="connsiteX36" fmla="*/ 884578 w 2123604"/>
                              <a:gd name="connsiteY36" fmla="*/ 380109 h 1666924"/>
                              <a:gd name="connsiteX37" fmla="*/ 908908 w 2123604"/>
                              <a:gd name="connsiteY37" fmla="*/ 256417 h 1666924"/>
                              <a:gd name="connsiteX38" fmla="*/ 947430 w 2123604"/>
                              <a:gd name="connsiteY38" fmla="*/ 895155 h 1666924"/>
                              <a:gd name="connsiteX39" fmla="*/ 994063 w 2123604"/>
                              <a:gd name="connsiteY39" fmla="*/ 532189 h 1666924"/>
                              <a:gd name="connsiteX40" fmla="*/ 1020420 w 2123604"/>
                              <a:gd name="connsiteY40" fmla="*/ 1022904 h 1666924"/>
                              <a:gd name="connsiteX41" fmla="*/ 1052860 w 2123604"/>
                              <a:gd name="connsiteY41" fmla="*/ 666021 h 1666924"/>
                              <a:gd name="connsiteX42" fmla="*/ 1073135 w 2123604"/>
                              <a:gd name="connsiteY42" fmla="*/ 1217567 h 1666924"/>
                              <a:gd name="connsiteX43" fmla="*/ 1105575 w 2123604"/>
                              <a:gd name="connsiteY43" fmla="*/ 791740 h 1666924"/>
                              <a:gd name="connsiteX44" fmla="*/ 1113685 w 2123604"/>
                              <a:gd name="connsiteY44" fmla="*/ 1355454 h 1666924"/>
                              <a:gd name="connsiteX45" fmla="*/ 1160317 w 2123604"/>
                              <a:gd name="connsiteY45" fmla="*/ 284805 h 1666924"/>
                              <a:gd name="connsiteX46" fmla="*/ 1172481 w 2123604"/>
                              <a:gd name="connsiteY46" fmla="*/ 1057375 h 1666924"/>
                              <a:gd name="connsiteX47" fmla="*/ 1206948 w 2123604"/>
                              <a:gd name="connsiteY47" fmla="*/ 347665 h 1666924"/>
                              <a:gd name="connsiteX48" fmla="*/ 1229250 w 2123604"/>
                              <a:gd name="connsiteY48" fmla="*/ 891100 h 1666924"/>
                              <a:gd name="connsiteX49" fmla="*/ 1257634 w 2123604"/>
                              <a:gd name="connsiteY49" fmla="*/ 714686 h 1666924"/>
                              <a:gd name="connsiteX50" fmla="*/ 1277909 w 2123604"/>
                              <a:gd name="connsiteY50" fmla="*/ 1004654 h 1666924"/>
                              <a:gd name="connsiteX51" fmla="*/ 1316431 w 2123604"/>
                              <a:gd name="connsiteY51" fmla="*/ 724825 h 1666924"/>
                              <a:gd name="connsiteX52" fmla="*/ 1336706 w 2123604"/>
                              <a:gd name="connsiteY52" fmla="*/ 1304759 h 1666924"/>
                              <a:gd name="connsiteX53" fmla="*/ 1367119 w 2123604"/>
                              <a:gd name="connsiteY53" fmla="*/ 751185 h 1666924"/>
                              <a:gd name="connsiteX54" fmla="*/ 1385366 w 2123604"/>
                              <a:gd name="connsiteY54" fmla="*/ 923544 h 1666924"/>
                              <a:gd name="connsiteX55" fmla="*/ 1409695 w 2123604"/>
                              <a:gd name="connsiteY55" fmla="*/ 755241 h 1666924"/>
                              <a:gd name="connsiteX56" fmla="*/ 1442135 w 2123604"/>
                              <a:gd name="connsiteY56" fmla="*/ 1329092 h 1666924"/>
                              <a:gd name="connsiteX57" fmla="*/ 1482685 w 2123604"/>
                              <a:gd name="connsiteY57" fmla="*/ 1286510 h 1666924"/>
                              <a:gd name="connsiteX58" fmla="*/ 1511070 w 2123604"/>
                              <a:gd name="connsiteY58" fmla="*/ 416608 h 1666924"/>
                              <a:gd name="connsiteX59" fmla="*/ 1533372 w 2123604"/>
                              <a:gd name="connsiteY59" fmla="*/ 807962 h 1666924"/>
                              <a:gd name="connsiteX60" fmla="*/ 1582031 w 2123604"/>
                              <a:gd name="connsiteY60" fmla="*/ 114474 h 1666924"/>
                              <a:gd name="connsiteX61" fmla="*/ 1594196 w 2123604"/>
                              <a:gd name="connsiteY61" fmla="*/ 1343287 h 1666924"/>
                              <a:gd name="connsiteX62" fmla="*/ 1628662 w 2123604"/>
                              <a:gd name="connsiteY62" fmla="*/ 655882 h 1666924"/>
                              <a:gd name="connsiteX63" fmla="*/ 1655020 w 2123604"/>
                              <a:gd name="connsiteY63" fmla="*/ 1529839 h 1666924"/>
                              <a:gd name="connsiteX64" fmla="*/ 1697596 w 2123604"/>
                              <a:gd name="connsiteY64" fmla="*/ 343609 h 1666924"/>
                              <a:gd name="connsiteX65" fmla="*/ 1721926 w 2123604"/>
                              <a:gd name="connsiteY65" fmla="*/ 728881 h 1666924"/>
                              <a:gd name="connsiteX66" fmla="*/ 1748283 w 2123604"/>
                              <a:gd name="connsiteY66" fmla="*/ 219917 h 1666924"/>
                              <a:gd name="connsiteX67" fmla="*/ 1778695 w 2123604"/>
                              <a:gd name="connsiteY67" fmla="*/ 718741 h 1666924"/>
                              <a:gd name="connsiteX68" fmla="*/ 1790860 w 2123604"/>
                              <a:gd name="connsiteY68" fmla="*/ 475412 h 1666924"/>
                              <a:gd name="connsiteX69" fmla="*/ 1823300 w 2123604"/>
                              <a:gd name="connsiteY69" fmla="*/ 505828 h 1666924"/>
                              <a:gd name="connsiteX70" fmla="*/ 1825327 w 2123604"/>
                              <a:gd name="connsiteY70" fmla="*/ 872850 h 1666924"/>
                              <a:gd name="connsiteX71" fmla="*/ 1867904 w 2123604"/>
                              <a:gd name="connsiteY71" fmla="*/ 345637 h 1666924"/>
                              <a:gd name="connsiteX72" fmla="*/ 1884124 w 2123604"/>
                              <a:gd name="connsiteY72" fmla="*/ 1085764 h 1666924"/>
                              <a:gd name="connsiteX73" fmla="*/ 1920619 w 2123604"/>
                              <a:gd name="connsiteY73" fmla="*/ 775518 h 1666924"/>
                              <a:gd name="connsiteX74" fmla="*/ 1944949 w 2123604"/>
                              <a:gd name="connsiteY74" fmla="*/ 1335176 h 1666924"/>
                              <a:gd name="connsiteX75" fmla="*/ 1979415 w 2123604"/>
                              <a:gd name="connsiteY75" fmla="*/ 846490 h 1666924"/>
                              <a:gd name="connsiteX76" fmla="*/ 2009827 w 2123604"/>
                              <a:gd name="connsiteY76" fmla="*/ 962071 h 1666924"/>
                              <a:gd name="connsiteX77" fmla="*/ 2019964 w 2123604"/>
                              <a:gd name="connsiteY77" fmla="*/ 759296 h 1666924"/>
                              <a:gd name="connsiteX78" fmla="*/ 2040239 w 2123604"/>
                              <a:gd name="connsiteY78" fmla="*/ 769436 h 1666924"/>
                              <a:gd name="connsiteX79" fmla="*/ 2058486 w 2123604"/>
                              <a:gd name="connsiteY79" fmla="*/ 757269 h 1666924"/>
                              <a:gd name="connsiteX80" fmla="*/ 2080789 w 2123604"/>
                              <a:gd name="connsiteY80" fmla="*/ 980321 h 1666924"/>
                              <a:gd name="connsiteX81" fmla="*/ 2123604 w 2123604"/>
                              <a:gd name="connsiteY81" fmla="*/ 904047 h 1666924"/>
                              <a:gd name="connsiteX0" fmla="*/ 0 w 2123604"/>
                              <a:gd name="connsiteY0" fmla="*/ 770033 h 1666924"/>
                              <a:gd name="connsiteX1" fmla="*/ 23347 w 2123604"/>
                              <a:gd name="connsiteY1" fmla="*/ 824508 h 1666924"/>
                              <a:gd name="connsiteX2" fmla="*/ 52530 w 2123604"/>
                              <a:gd name="connsiteY2" fmla="*/ 752524 h 1666924"/>
                              <a:gd name="connsiteX3" fmla="*/ 79767 w 2123604"/>
                              <a:gd name="connsiteY3" fmla="*/ 826454 h 1666924"/>
                              <a:gd name="connsiteX4" fmla="*/ 105059 w 2123604"/>
                              <a:gd name="connsiteY4" fmla="*/ 756415 h 1666924"/>
                              <a:gd name="connsiteX5" fmla="*/ 147861 w 2123604"/>
                              <a:gd name="connsiteY5" fmla="*/ 871201 h 1666924"/>
                              <a:gd name="connsiteX6" fmla="*/ 192608 w 2123604"/>
                              <a:gd name="connsiteY6" fmla="*/ 690267 h 1666924"/>
                              <a:gd name="connsiteX7" fmla="*/ 217900 w 2123604"/>
                              <a:gd name="connsiteY7" fmla="*/ 777816 h 1666924"/>
                              <a:gd name="connsiteX8" fmla="*/ 241246 w 2123604"/>
                              <a:gd name="connsiteY8" fmla="*/ 770033 h 1666924"/>
                              <a:gd name="connsiteX9" fmla="*/ 252920 w 2123604"/>
                              <a:gd name="connsiteY9" fmla="*/ 824508 h 1666924"/>
                              <a:gd name="connsiteX10" fmla="*/ 247083 w 2123604"/>
                              <a:gd name="connsiteY10" fmla="*/ 873147 h 1666924"/>
                              <a:gd name="connsiteX11" fmla="*/ 272375 w 2123604"/>
                              <a:gd name="connsiteY11" fmla="*/ 908166 h 1666924"/>
                              <a:gd name="connsiteX12" fmla="*/ 272375 w 2123604"/>
                              <a:gd name="connsiteY12" fmla="*/ 950968 h 1666924"/>
                              <a:gd name="connsiteX13" fmla="*/ 299612 w 2123604"/>
                              <a:gd name="connsiteY13" fmla="*/ 875092 h 1666924"/>
                              <a:gd name="connsiteX14" fmla="*/ 324904 w 2123604"/>
                              <a:gd name="connsiteY14" fmla="*/ 915948 h 1666924"/>
                              <a:gd name="connsiteX15" fmla="*/ 324904 w 2123604"/>
                              <a:gd name="connsiteY15" fmla="*/ 970423 h 1666924"/>
                              <a:gd name="connsiteX16" fmla="*/ 344360 w 2123604"/>
                              <a:gd name="connsiteY16" fmla="*/ 1017116 h 1666924"/>
                              <a:gd name="connsiteX17" fmla="*/ 377434 w 2123604"/>
                              <a:gd name="connsiteY17" fmla="*/ 995715 h 1666924"/>
                              <a:gd name="connsiteX18" fmla="*/ 363815 w 2123604"/>
                              <a:gd name="connsiteY18" fmla="*/ 917894 h 1666924"/>
                              <a:gd name="connsiteX19" fmla="*/ 381325 w 2123604"/>
                              <a:gd name="connsiteY19" fmla="*/ 910112 h 1666924"/>
                              <a:gd name="connsiteX20" fmla="*/ 402725 w 2123604"/>
                              <a:gd name="connsiteY20" fmla="*/ 565753 h 1666924"/>
                              <a:gd name="connsiteX21" fmla="*/ 447473 w 2123604"/>
                              <a:gd name="connsiteY21" fmla="*/ 1264199 h 1666924"/>
                              <a:gd name="connsiteX22" fmla="*/ 480547 w 2123604"/>
                              <a:gd name="connsiteY22" fmla="*/ 1030735 h 1666924"/>
                              <a:gd name="connsiteX23" fmla="*/ 494165 w 2123604"/>
                              <a:gd name="connsiteY23" fmla="*/ 1071591 h 1666924"/>
                              <a:gd name="connsiteX24" fmla="*/ 509730 w 2123604"/>
                              <a:gd name="connsiteY24" fmla="*/ 1046299 h 1666924"/>
                              <a:gd name="connsiteX25" fmla="*/ 527240 w 2123604"/>
                              <a:gd name="connsiteY25" fmla="*/ 1163031 h 1666924"/>
                              <a:gd name="connsiteX26" fmla="*/ 589497 w 2123604"/>
                              <a:gd name="connsiteY26" fmla="*/ 176646 h 1666924"/>
                              <a:gd name="connsiteX27" fmla="*/ 618680 w 2123604"/>
                              <a:gd name="connsiteY27" fmla="*/ 419838 h 1666924"/>
                              <a:gd name="connsiteX28" fmla="*/ 638135 w 2123604"/>
                              <a:gd name="connsiteY28" fmla="*/ 330343 h 1666924"/>
                              <a:gd name="connsiteX29" fmla="*/ 661481 w 2123604"/>
                              <a:gd name="connsiteY29" fmla="*/ 1530736 h 1666924"/>
                              <a:gd name="connsiteX30" fmla="*/ 688719 w 2123604"/>
                              <a:gd name="connsiteY30" fmla="*/ 1666924 h 1666924"/>
                              <a:gd name="connsiteX31" fmla="*/ 762649 w 2123604"/>
                              <a:gd name="connsiteY31" fmla="*/ 52132 h 1666924"/>
                              <a:gd name="connsiteX32" fmla="*/ 782104 w 2123604"/>
                              <a:gd name="connsiteY32" fmla="*/ 85206 h 1666924"/>
                              <a:gd name="connsiteX33" fmla="*/ 795723 w 2123604"/>
                              <a:gd name="connsiteY33" fmla="*/ 1612520 h 1666924"/>
                              <a:gd name="connsiteX34" fmla="*/ 842002 w 2123604"/>
                              <a:gd name="connsiteY34" fmla="*/ 29308 h 1666924"/>
                              <a:gd name="connsiteX35" fmla="*/ 862276 w 2123604"/>
                              <a:gd name="connsiteY35" fmla="*/ 925573 h 1666924"/>
                              <a:gd name="connsiteX36" fmla="*/ 884578 w 2123604"/>
                              <a:gd name="connsiteY36" fmla="*/ 380109 h 1666924"/>
                              <a:gd name="connsiteX37" fmla="*/ 908908 w 2123604"/>
                              <a:gd name="connsiteY37" fmla="*/ 256417 h 1666924"/>
                              <a:gd name="connsiteX38" fmla="*/ 947430 w 2123604"/>
                              <a:gd name="connsiteY38" fmla="*/ 895155 h 1666924"/>
                              <a:gd name="connsiteX39" fmla="*/ 994063 w 2123604"/>
                              <a:gd name="connsiteY39" fmla="*/ 532189 h 1666924"/>
                              <a:gd name="connsiteX40" fmla="*/ 1020420 w 2123604"/>
                              <a:gd name="connsiteY40" fmla="*/ 1022904 h 1666924"/>
                              <a:gd name="connsiteX41" fmla="*/ 1052860 w 2123604"/>
                              <a:gd name="connsiteY41" fmla="*/ 666021 h 1666924"/>
                              <a:gd name="connsiteX42" fmla="*/ 1073135 w 2123604"/>
                              <a:gd name="connsiteY42" fmla="*/ 1217567 h 1666924"/>
                              <a:gd name="connsiteX43" fmla="*/ 1105575 w 2123604"/>
                              <a:gd name="connsiteY43" fmla="*/ 791740 h 1666924"/>
                              <a:gd name="connsiteX44" fmla="*/ 1113685 w 2123604"/>
                              <a:gd name="connsiteY44" fmla="*/ 1355454 h 1666924"/>
                              <a:gd name="connsiteX45" fmla="*/ 1160317 w 2123604"/>
                              <a:gd name="connsiteY45" fmla="*/ 284805 h 1666924"/>
                              <a:gd name="connsiteX46" fmla="*/ 1172481 w 2123604"/>
                              <a:gd name="connsiteY46" fmla="*/ 1057375 h 1666924"/>
                              <a:gd name="connsiteX47" fmla="*/ 1206948 w 2123604"/>
                              <a:gd name="connsiteY47" fmla="*/ 347665 h 1666924"/>
                              <a:gd name="connsiteX48" fmla="*/ 1229250 w 2123604"/>
                              <a:gd name="connsiteY48" fmla="*/ 891100 h 1666924"/>
                              <a:gd name="connsiteX49" fmla="*/ 1257634 w 2123604"/>
                              <a:gd name="connsiteY49" fmla="*/ 714686 h 1666924"/>
                              <a:gd name="connsiteX50" fmla="*/ 1277909 w 2123604"/>
                              <a:gd name="connsiteY50" fmla="*/ 1004654 h 1666924"/>
                              <a:gd name="connsiteX51" fmla="*/ 1316431 w 2123604"/>
                              <a:gd name="connsiteY51" fmla="*/ 724825 h 1666924"/>
                              <a:gd name="connsiteX52" fmla="*/ 1336706 w 2123604"/>
                              <a:gd name="connsiteY52" fmla="*/ 1304759 h 1666924"/>
                              <a:gd name="connsiteX53" fmla="*/ 1367119 w 2123604"/>
                              <a:gd name="connsiteY53" fmla="*/ 751185 h 1666924"/>
                              <a:gd name="connsiteX54" fmla="*/ 1385366 w 2123604"/>
                              <a:gd name="connsiteY54" fmla="*/ 923544 h 1666924"/>
                              <a:gd name="connsiteX55" fmla="*/ 1409695 w 2123604"/>
                              <a:gd name="connsiteY55" fmla="*/ 755241 h 1666924"/>
                              <a:gd name="connsiteX56" fmla="*/ 1442135 w 2123604"/>
                              <a:gd name="connsiteY56" fmla="*/ 1329092 h 1666924"/>
                              <a:gd name="connsiteX57" fmla="*/ 1482685 w 2123604"/>
                              <a:gd name="connsiteY57" fmla="*/ 1286510 h 1666924"/>
                              <a:gd name="connsiteX58" fmla="*/ 1511070 w 2123604"/>
                              <a:gd name="connsiteY58" fmla="*/ 416608 h 1666924"/>
                              <a:gd name="connsiteX59" fmla="*/ 1533372 w 2123604"/>
                              <a:gd name="connsiteY59" fmla="*/ 807962 h 1666924"/>
                              <a:gd name="connsiteX60" fmla="*/ 1582031 w 2123604"/>
                              <a:gd name="connsiteY60" fmla="*/ 114474 h 1666924"/>
                              <a:gd name="connsiteX61" fmla="*/ 1594196 w 2123604"/>
                              <a:gd name="connsiteY61" fmla="*/ 1343287 h 1666924"/>
                              <a:gd name="connsiteX62" fmla="*/ 1628662 w 2123604"/>
                              <a:gd name="connsiteY62" fmla="*/ 655882 h 1666924"/>
                              <a:gd name="connsiteX63" fmla="*/ 1655020 w 2123604"/>
                              <a:gd name="connsiteY63" fmla="*/ 1529839 h 1666924"/>
                              <a:gd name="connsiteX64" fmla="*/ 1697596 w 2123604"/>
                              <a:gd name="connsiteY64" fmla="*/ 343609 h 1666924"/>
                              <a:gd name="connsiteX65" fmla="*/ 1721926 w 2123604"/>
                              <a:gd name="connsiteY65" fmla="*/ 728881 h 1666924"/>
                              <a:gd name="connsiteX66" fmla="*/ 1748283 w 2123604"/>
                              <a:gd name="connsiteY66" fmla="*/ 219917 h 1666924"/>
                              <a:gd name="connsiteX67" fmla="*/ 1778695 w 2123604"/>
                              <a:gd name="connsiteY67" fmla="*/ 718741 h 1666924"/>
                              <a:gd name="connsiteX68" fmla="*/ 1790860 w 2123604"/>
                              <a:gd name="connsiteY68" fmla="*/ 475412 h 1666924"/>
                              <a:gd name="connsiteX69" fmla="*/ 1823300 w 2123604"/>
                              <a:gd name="connsiteY69" fmla="*/ 505828 h 1666924"/>
                              <a:gd name="connsiteX70" fmla="*/ 1825327 w 2123604"/>
                              <a:gd name="connsiteY70" fmla="*/ 872850 h 1666924"/>
                              <a:gd name="connsiteX71" fmla="*/ 1867904 w 2123604"/>
                              <a:gd name="connsiteY71" fmla="*/ 345637 h 1666924"/>
                              <a:gd name="connsiteX72" fmla="*/ 1884124 w 2123604"/>
                              <a:gd name="connsiteY72" fmla="*/ 1085764 h 1666924"/>
                              <a:gd name="connsiteX73" fmla="*/ 1920619 w 2123604"/>
                              <a:gd name="connsiteY73" fmla="*/ 775518 h 1666924"/>
                              <a:gd name="connsiteX74" fmla="*/ 1944949 w 2123604"/>
                              <a:gd name="connsiteY74" fmla="*/ 1335176 h 1666924"/>
                              <a:gd name="connsiteX75" fmla="*/ 1979415 w 2123604"/>
                              <a:gd name="connsiteY75" fmla="*/ 846490 h 1666924"/>
                              <a:gd name="connsiteX76" fmla="*/ 2009827 w 2123604"/>
                              <a:gd name="connsiteY76" fmla="*/ 962071 h 1666924"/>
                              <a:gd name="connsiteX77" fmla="*/ 2019964 w 2123604"/>
                              <a:gd name="connsiteY77" fmla="*/ 759296 h 1666924"/>
                              <a:gd name="connsiteX78" fmla="*/ 2040239 w 2123604"/>
                              <a:gd name="connsiteY78" fmla="*/ 769436 h 1666924"/>
                              <a:gd name="connsiteX79" fmla="*/ 2058486 w 2123604"/>
                              <a:gd name="connsiteY79" fmla="*/ 757269 h 1666924"/>
                              <a:gd name="connsiteX80" fmla="*/ 2080789 w 2123604"/>
                              <a:gd name="connsiteY80" fmla="*/ 980321 h 1666924"/>
                              <a:gd name="connsiteX81" fmla="*/ 2105118 w 2123604"/>
                              <a:gd name="connsiteY81" fmla="*/ 680215 h 1666924"/>
                              <a:gd name="connsiteX82" fmla="*/ 2123604 w 2123604"/>
                              <a:gd name="connsiteY82" fmla="*/ 904047 h 1666924"/>
                              <a:gd name="connsiteX0" fmla="*/ 0 w 2143879"/>
                              <a:gd name="connsiteY0" fmla="*/ 770033 h 1666924"/>
                              <a:gd name="connsiteX1" fmla="*/ 23347 w 2143879"/>
                              <a:gd name="connsiteY1" fmla="*/ 824508 h 1666924"/>
                              <a:gd name="connsiteX2" fmla="*/ 52530 w 2143879"/>
                              <a:gd name="connsiteY2" fmla="*/ 752524 h 1666924"/>
                              <a:gd name="connsiteX3" fmla="*/ 79767 w 2143879"/>
                              <a:gd name="connsiteY3" fmla="*/ 826454 h 1666924"/>
                              <a:gd name="connsiteX4" fmla="*/ 105059 w 2143879"/>
                              <a:gd name="connsiteY4" fmla="*/ 756415 h 1666924"/>
                              <a:gd name="connsiteX5" fmla="*/ 147861 w 2143879"/>
                              <a:gd name="connsiteY5" fmla="*/ 871201 h 1666924"/>
                              <a:gd name="connsiteX6" fmla="*/ 192608 w 2143879"/>
                              <a:gd name="connsiteY6" fmla="*/ 690267 h 1666924"/>
                              <a:gd name="connsiteX7" fmla="*/ 217900 w 2143879"/>
                              <a:gd name="connsiteY7" fmla="*/ 777816 h 1666924"/>
                              <a:gd name="connsiteX8" fmla="*/ 241246 w 2143879"/>
                              <a:gd name="connsiteY8" fmla="*/ 770033 h 1666924"/>
                              <a:gd name="connsiteX9" fmla="*/ 252920 w 2143879"/>
                              <a:gd name="connsiteY9" fmla="*/ 824508 h 1666924"/>
                              <a:gd name="connsiteX10" fmla="*/ 247083 w 2143879"/>
                              <a:gd name="connsiteY10" fmla="*/ 873147 h 1666924"/>
                              <a:gd name="connsiteX11" fmla="*/ 272375 w 2143879"/>
                              <a:gd name="connsiteY11" fmla="*/ 908166 h 1666924"/>
                              <a:gd name="connsiteX12" fmla="*/ 272375 w 2143879"/>
                              <a:gd name="connsiteY12" fmla="*/ 950968 h 1666924"/>
                              <a:gd name="connsiteX13" fmla="*/ 299612 w 2143879"/>
                              <a:gd name="connsiteY13" fmla="*/ 875092 h 1666924"/>
                              <a:gd name="connsiteX14" fmla="*/ 324904 w 2143879"/>
                              <a:gd name="connsiteY14" fmla="*/ 915948 h 1666924"/>
                              <a:gd name="connsiteX15" fmla="*/ 324904 w 2143879"/>
                              <a:gd name="connsiteY15" fmla="*/ 970423 h 1666924"/>
                              <a:gd name="connsiteX16" fmla="*/ 344360 w 2143879"/>
                              <a:gd name="connsiteY16" fmla="*/ 1017116 h 1666924"/>
                              <a:gd name="connsiteX17" fmla="*/ 377434 w 2143879"/>
                              <a:gd name="connsiteY17" fmla="*/ 995715 h 1666924"/>
                              <a:gd name="connsiteX18" fmla="*/ 363815 w 2143879"/>
                              <a:gd name="connsiteY18" fmla="*/ 917894 h 1666924"/>
                              <a:gd name="connsiteX19" fmla="*/ 381325 w 2143879"/>
                              <a:gd name="connsiteY19" fmla="*/ 910112 h 1666924"/>
                              <a:gd name="connsiteX20" fmla="*/ 402725 w 2143879"/>
                              <a:gd name="connsiteY20" fmla="*/ 565753 h 1666924"/>
                              <a:gd name="connsiteX21" fmla="*/ 447473 w 2143879"/>
                              <a:gd name="connsiteY21" fmla="*/ 1264199 h 1666924"/>
                              <a:gd name="connsiteX22" fmla="*/ 480547 w 2143879"/>
                              <a:gd name="connsiteY22" fmla="*/ 1030735 h 1666924"/>
                              <a:gd name="connsiteX23" fmla="*/ 494165 w 2143879"/>
                              <a:gd name="connsiteY23" fmla="*/ 1071591 h 1666924"/>
                              <a:gd name="connsiteX24" fmla="*/ 509730 w 2143879"/>
                              <a:gd name="connsiteY24" fmla="*/ 1046299 h 1666924"/>
                              <a:gd name="connsiteX25" fmla="*/ 527240 w 2143879"/>
                              <a:gd name="connsiteY25" fmla="*/ 1163031 h 1666924"/>
                              <a:gd name="connsiteX26" fmla="*/ 589497 w 2143879"/>
                              <a:gd name="connsiteY26" fmla="*/ 176646 h 1666924"/>
                              <a:gd name="connsiteX27" fmla="*/ 618680 w 2143879"/>
                              <a:gd name="connsiteY27" fmla="*/ 419838 h 1666924"/>
                              <a:gd name="connsiteX28" fmla="*/ 638135 w 2143879"/>
                              <a:gd name="connsiteY28" fmla="*/ 330343 h 1666924"/>
                              <a:gd name="connsiteX29" fmla="*/ 661481 w 2143879"/>
                              <a:gd name="connsiteY29" fmla="*/ 1530736 h 1666924"/>
                              <a:gd name="connsiteX30" fmla="*/ 688719 w 2143879"/>
                              <a:gd name="connsiteY30" fmla="*/ 1666924 h 1666924"/>
                              <a:gd name="connsiteX31" fmla="*/ 762649 w 2143879"/>
                              <a:gd name="connsiteY31" fmla="*/ 52132 h 1666924"/>
                              <a:gd name="connsiteX32" fmla="*/ 782104 w 2143879"/>
                              <a:gd name="connsiteY32" fmla="*/ 85206 h 1666924"/>
                              <a:gd name="connsiteX33" fmla="*/ 795723 w 2143879"/>
                              <a:gd name="connsiteY33" fmla="*/ 1612520 h 1666924"/>
                              <a:gd name="connsiteX34" fmla="*/ 842002 w 2143879"/>
                              <a:gd name="connsiteY34" fmla="*/ 29308 h 1666924"/>
                              <a:gd name="connsiteX35" fmla="*/ 862276 w 2143879"/>
                              <a:gd name="connsiteY35" fmla="*/ 925573 h 1666924"/>
                              <a:gd name="connsiteX36" fmla="*/ 884578 w 2143879"/>
                              <a:gd name="connsiteY36" fmla="*/ 380109 h 1666924"/>
                              <a:gd name="connsiteX37" fmla="*/ 908908 w 2143879"/>
                              <a:gd name="connsiteY37" fmla="*/ 256417 h 1666924"/>
                              <a:gd name="connsiteX38" fmla="*/ 947430 w 2143879"/>
                              <a:gd name="connsiteY38" fmla="*/ 895155 h 1666924"/>
                              <a:gd name="connsiteX39" fmla="*/ 994063 w 2143879"/>
                              <a:gd name="connsiteY39" fmla="*/ 532189 h 1666924"/>
                              <a:gd name="connsiteX40" fmla="*/ 1020420 w 2143879"/>
                              <a:gd name="connsiteY40" fmla="*/ 1022904 h 1666924"/>
                              <a:gd name="connsiteX41" fmla="*/ 1052860 w 2143879"/>
                              <a:gd name="connsiteY41" fmla="*/ 666021 h 1666924"/>
                              <a:gd name="connsiteX42" fmla="*/ 1073135 w 2143879"/>
                              <a:gd name="connsiteY42" fmla="*/ 1217567 h 1666924"/>
                              <a:gd name="connsiteX43" fmla="*/ 1105575 w 2143879"/>
                              <a:gd name="connsiteY43" fmla="*/ 791740 h 1666924"/>
                              <a:gd name="connsiteX44" fmla="*/ 1113685 w 2143879"/>
                              <a:gd name="connsiteY44" fmla="*/ 1355454 h 1666924"/>
                              <a:gd name="connsiteX45" fmla="*/ 1160317 w 2143879"/>
                              <a:gd name="connsiteY45" fmla="*/ 284805 h 1666924"/>
                              <a:gd name="connsiteX46" fmla="*/ 1172481 w 2143879"/>
                              <a:gd name="connsiteY46" fmla="*/ 1057375 h 1666924"/>
                              <a:gd name="connsiteX47" fmla="*/ 1206948 w 2143879"/>
                              <a:gd name="connsiteY47" fmla="*/ 347665 h 1666924"/>
                              <a:gd name="connsiteX48" fmla="*/ 1229250 w 2143879"/>
                              <a:gd name="connsiteY48" fmla="*/ 891100 h 1666924"/>
                              <a:gd name="connsiteX49" fmla="*/ 1257634 w 2143879"/>
                              <a:gd name="connsiteY49" fmla="*/ 714686 h 1666924"/>
                              <a:gd name="connsiteX50" fmla="*/ 1277909 w 2143879"/>
                              <a:gd name="connsiteY50" fmla="*/ 1004654 h 1666924"/>
                              <a:gd name="connsiteX51" fmla="*/ 1316431 w 2143879"/>
                              <a:gd name="connsiteY51" fmla="*/ 724825 h 1666924"/>
                              <a:gd name="connsiteX52" fmla="*/ 1336706 w 2143879"/>
                              <a:gd name="connsiteY52" fmla="*/ 1304759 h 1666924"/>
                              <a:gd name="connsiteX53" fmla="*/ 1367119 w 2143879"/>
                              <a:gd name="connsiteY53" fmla="*/ 751185 h 1666924"/>
                              <a:gd name="connsiteX54" fmla="*/ 1385366 w 2143879"/>
                              <a:gd name="connsiteY54" fmla="*/ 923544 h 1666924"/>
                              <a:gd name="connsiteX55" fmla="*/ 1409695 w 2143879"/>
                              <a:gd name="connsiteY55" fmla="*/ 755241 h 1666924"/>
                              <a:gd name="connsiteX56" fmla="*/ 1442135 w 2143879"/>
                              <a:gd name="connsiteY56" fmla="*/ 1329092 h 1666924"/>
                              <a:gd name="connsiteX57" fmla="*/ 1482685 w 2143879"/>
                              <a:gd name="connsiteY57" fmla="*/ 1286510 h 1666924"/>
                              <a:gd name="connsiteX58" fmla="*/ 1511070 w 2143879"/>
                              <a:gd name="connsiteY58" fmla="*/ 416608 h 1666924"/>
                              <a:gd name="connsiteX59" fmla="*/ 1533372 w 2143879"/>
                              <a:gd name="connsiteY59" fmla="*/ 807962 h 1666924"/>
                              <a:gd name="connsiteX60" fmla="*/ 1582031 w 2143879"/>
                              <a:gd name="connsiteY60" fmla="*/ 114474 h 1666924"/>
                              <a:gd name="connsiteX61" fmla="*/ 1594196 w 2143879"/>
                              <a:gd name="connsiteY61" fmla="*/ 1343287 h 1666924"/>
                              <a:gd name="connsiteX62" fmla="*/ 1628662 w 2143879"/>
                              <a:gd name="connsiteY62" fmla="*/ 655882 h 1666924"/>
                              <a:gd name="connsiteX63" fmla="*/ 1655020 w 2143879"/>
                              <a:gd name="connsiteY63" fmla="*/ 1529839 h 1666924"/>
                              <a:gd name="connsiteX64" fmla="*/ 1697596 w 2143879"/>
                              <a:gd name="connsiteY64" fmla="*/ 343609 h 1666924"/>
                              <a:gd name="connsiteX65" fmla="*/ 1721926 w 2143879"/>
                              <a:gd name="connsiteY65" fmla="*/ 728881 h 1666924"/>
                              <a:gd name="connsiteX66" fmla="*/ 1748283 w 2143879"/>
                              <a:gd name="connsiteY66" fmla="*/ 219917 h 1666924"/>
                              <a:gd name="connsiteX67" fmla="*/ 1778695 w 2143879"/>
                              <a:gd name="connsiteY67" fmla="*/ 718741 h 1666924"/>
                              <a:gd name="connsiteX68" fmla="*/ 1790860 w 2143879"/>
                              <a:gd name="connsiteY68" fmla="*/ 475412 h 1666924"/>
                              <a:gd name="connsiteX69" fmla="*/ 1823300 w 2143879"/>
                              <a:gd name="connsiteY69" fmla="*/ 505828 h 1666924"/>
                              <a:gd name="connsiteX70" fmla="*/ 1825327 w 2143879"/>
                              <a:gd name="connsiteY70" fmla="*/ 872850 h 1666924"/>
                              <a:gd name="connsiteX71" fmla="*/ 1867904 w 2143879"/>
                              <a:gd name="connsiteY71" fmla="*/ 345637 h 1666924"/>
                              <a:gd name="connsiteX72" fmla="*/ 1884124 w 2143879"/>
                              <a:gd name="connsiteY72" fmla="*/ 1085764 h 1666924"/>
                              <a:gd name="connsiteX73" fmla="*/ 1920619 w 2143879"/>
                              <a:gd name="connsiteY73" fmla="*/ 775518 h 1666924"/>
                              <a:gd name="connsiteX74" fmla="*/ 1944949 w 2143879"/>
                              <a:gd name="connsiteY74" fmla="*/ 1335176 h 1666924"/>
                              <a:gd name="connsiteX75" fmla="*/ 1979415 w 2143879"/>
                              <a:gd name="connsiteY75" fmla="*/ 846490 h 1666924"/>
                              <a:gd name="connsiteX76" fmla="*/ 2009827 w 2143879"/>
                              <a:gd name="connsiteY76" fmla="*/ 962071 h 1666924"/>
                              <a:gd name="connsiteX77" fmla="*/ 2019964 w 2143879"/>
                              <a:gd name="connsiteY77" fmla="*/ 759296 h 1666924"/>
                              <a:gd name="connsiteX78" fmla="*/ 2040239 w 2143879"/>
                              <a:gd name="connsiteY78" fmla="*/ 769436 h 1666924"/>
                              <a:gd name="connsiteX79" fmla="*/ 2058486 w 2143879"/>
                              <a:gd name="connsiteY79" fmla="*/ 757269 h 1666924"/>
                              <a:gd name="connsiteX80" fmla="*/ 2080789 w 2143879"/>
                              <a:gd name="connsiteY80" fmla="*/ 980321 h 1666924"/>
                              <a:gd name="connsiteX81" fmla="*/ 2105118 w 2143879"/>
                              <a:gd name="connsiteY81" fmla="*/ 680215 h 1666924"/>
                              <a:gd name="connsiteX82" fmla="*/ 2143879 w 2143879"/>
                              <a:gd name="connsiteY82" fmla="*/ 758049 h 1666924"/>
                              <a:gd name="connsiteX0" fmla="*/ 0 w 2143879"/>
                              <a:gd name="connsiteY0" fmla="*/ 770033 h 1666924"/>
                              <a:gd name="connsiteX1" fmla="*/ 23347 w 2143879"/>
                              <a:gd name="connsiteY1" fmla="*/ 824508 h 1666924"/>
                              <a:gd name="connsiteX2" fmla="*/ 52530 w 2143879"/>
                              <a:gd name="connsiteY2" fmla="*/ 752524 h 1666924"/>
                              <a:gd name="connsiteX3" fmla="*/ 79767 w 2143879"/>
                              <a:gd name="connsiteY3" fmla="*/ 826454 h 1666924"/>
                              <a:gd name="connsiteX4" fmla="*/ 105059 w 2143879"/>
                              <a:gd name="connsiteY4" fmla="*/ 756415 h 1666924"/>
                              <a:gd name="connsiteX5" fmla="*/ 147861 w 2143879"/>
                              <a:gd name="connsiteY5" fmla="*/ 871201 h 1666924"/>
                              <a:gd name="connsiteX6" fmla="*/ 192608 w 2143879"/>
                              <a:gd name="connsiteY6" fmla="*/ 690267 h 1666924"/>
                              <a:gd name="connsiteX7" fmla="*/ 217900 w 2143879"/>
                              <a:gd name="connsiteY7" fmla="*/ 777816 h 1666924"/>
                              <a:gd name="connsiteX8" fmla="*/ 241246 w 2143879"/>
                              <a:gd name="connsiteY8" fmla="*/ 770033 h 1666924"/>
                              <a:gd name="connsiteX9" fmla="*/ 252920 w 2143879"/>
                              <a:gd name="connsiteY9" fmla="*/ 824508 h 1666924"/>
                              <a:gd name="connsiteX10" fmla="*/ 247083 w 2143879"/>
                              <a:gd name="connsiteY10" fmla="*/ 873147 h 1666924"/>
                              <a:gd name="connsiteX11" fmla="*/ 272375 w 2143879"/>
                              <a:gd name="connsiteY11" fmla="*/ 908166 h 1666924"/>
                              <a:gd name="connsiteX12" fmla="*/ 272375 w 2143879"/>
                              <a:gd name="connsiteY12" fmla="*/ 950968 h 1666924"/>
                              <a:gd name="connsiteX13" fmla="*/ 299612 w 2143879"/>
                              <a:gd name="connsiteY13" fmla="*/ 875092 h 1666924"/>
                              <a:gd name="connsiteX14" fmla="*/ 324904 w 2143879"/>
                              <a:gd name="connsiteY14" fmla="*/ 915948 h 1666924"/>
                              <a:gd name="connsiteX15" fmla="*/ 324904 w 2143879"/>
                              <a:gd name="connsiteY15" fmla="*/ 970423 h 1666924"/>
                              <a:gd name="connsiteX16" fmla="*/ 344360 w 2143879"/>
                              <a:gd name="connsiteY16" fmla="*/ 1017116 h 1666924"/>
                              <a:gd name="connsiteX17" fmla="*/ 377434 w 2143879"/>
                              <a:gd name="connsiteY17" fmla="*/ 995715 h 1666924"/>
                              <a:gd name="connsiteX18" fmla="*/ 363815 w 2143879"/>
                              <a:gd name="connsiteY18" fmla="*/ 917894 h 1666924"/>
                              <a:gd name="connsiteX19" fmla="*/ 381325 w 2143879"/>
                              <a:gd name="connsiteY19" fmla="*/ 910112 h 1666924"/>
                              <a:gd name="connsiteX20" fmla="*/ 402725 w 2143879"/>
                              <a:gd name="connsiteY20" fmla="*/ 565753 h 1666924"/>
                              <a:gd name="connsiteX21" fmla="*/ 447473 w 2143879"/>
                              <a:gd name="connsiteY21" fmla="*/ 1264199 h 1666924"/>
                              <a:gd name="connsiteX22" fmla="*/ 480547 w 2143879"/>
                              <a:gd name="connsiteY22" fmla="*/ 1030735 h 1666924"/>
                              <a:gd name="connsiteX23" fmla="*/ 494165 w 2143879"/>
                              <a:gd name="connsiteY23" fmla="*/ 1071591 h 1666924"/>
                              <a:gd name="connsiteX24" fmla="*/ 509730 w 2143879"/>
                              <a:gd name="connsiteY24" fmla="*/ 1046299 h 1666924"/>
                              <a:gd name="connsiteX25" fmla="*/ 527240 w 2143879"/>
                              <a:gd name="connsiteY25" fmla="*/ 1163031 h 1666924"/>
                              <a:gd name="connsiteX26" fmla="*/ 589497 w 2143879"/>
                              <a:gd name="connsiteY26" fmla="*/ 176646 h 1666924"/>
                              <a:gd name="connsiteX27" fmla="*/ 618680 w 2143879"/>
                              <a:gd name="connsiteY27" fmla="*/ 419838 h 1666924"/>
                              <a:gd name="connsiteX28" fmla="*/ 638135 w 2143879"/>
                              <a:gd name="connsiteY28" fmla="*/ 330343 h 1666924"/>
                              <a:gd name="connsiteX29" fmla="*/ 661481 w 2143879"/>
                              <a:gd name="connsiteY29" fmla="*/ 1530736 h 1666924"/>
                              <a:gd name="connsiteX30" fmla="*/ 688719 w 2143879"/>
                              <a:gd name="connsiteY30" fmla="*/ 1666924 h 1666924"/>
                              <a:gd name="connsiteX31" fmla="*/ 762649 w 2143879"/>
                              <a:gd name="connsiteY31" fmla="*/ 52132 h 1666924"/>
                              <a:gd name="connsiteX32" fmla="*/ 782104 w 2143879"/>
                              <a:gd name="connsiteY32" fmla="*/ 85206 h 1666924"/>
                              <a:gd name="connsiteX33" fmla="*/ 795723 w 2143879"/>
                              <a:gd name="connsiteY33" fmla="*/ 1612520 h 1666924"/>
                              <a:gd name="connsiteX34" fmla="*/ 842002 w 2143879"/>
                              <a:gd name="connsiteY34" fmla="*/ 29308 h 1666924"/>
                              <a:gd name="connsiteX35" fmla="*/ 862276 w 2143879"/>
                              <a:gd name="connsiteY35" fmla="*/ 925573 h 1666924"/>
                              <a:gd name="connsiteX36" fmla="*/ 884578 w 2143879"/>
                              <a:gd name="connsiteY36" fmla="*/ 380109 h 1666924"/>
                              <a:gd name="connsiteX37" fmla="*/ 908908 w 2143879"/>
                              <a:gd name="connsiteY37" fmla="*/ 256417 h 1666924"/>
                              <a:gd name="connsiteX38" fmla="*/ 947430 w 2143879"/>
                              <a:gd name="connsiteY38" fmla="*/ 895155 h 1666924"/>
                              <a:gd name="connsiteX39" fmla="*/ 994063 w 2143879"/>
                              <a:gd name="connsiteY39" fmla="*/ 532189 h 1666924"/>
                              <a:gd name="connsiteX40" fmla="*/ 1020420 w 2143879"/>
                              <a:gd name="connsiteY40" fmla="*/ 1022904 h 1666924"/>
                              <a:gd name="connsiteX41" fmla="*/ 1052860 w 2143879"/>
                              <a:gd name="connsiteY41" fmla="*/ 666021 h 1666924"/>
                              <a:gd name="connsiteX42" fmla="*/ 1073135 w 2143879"/>
                              <a:gd name="connsiteY42" fmla="*/ 1217567 h 1666924"/>
                              <a:gd name="connsiteX43" fmla="*/ 1105575 w 2143879"/>
                              <a:gd name="connsiteY43" fmla="*/ 791740 h 1666924"/>
                              <a:gd name="connsiteX44" fmla="*/ 1113685 w 2143879"/>
                              <a:gd name="connsiteY44" fmla="*/ 1355454 h 1666924"/>
                              <a:gd name="connsiteX45" fmla="*/ 1160317 w 2143879"/>
                              <a:gd name="connsiteY45" fmla="*/ 284805 h 1666924"/>
                              <a:gd name="connsiteX46" fmla="*/ 1172481 w 2143879"/>
                              <a:gd name="connsiteY46" fmla="*/ 1057375 h 1666924"/>
                              <a:gd name="connsiteX47" fmla="*/ 1206948 w 2143879"/>
                              <a:gd name="connsiteY47" fmla="*/ 347665 h 1666924"/>
                              <a:gd name="connsiteX48" fmla="*/ 1229250 w 2143879"/>
                              <a:gd name="connsiteY48" fmla="*/ 891100 h 1666924"/>
                              <a:gd name="connsiteX49" fmla="*/ 1257634 w 2143879"/>
                              <a:gd name="connsiteY49" fmla="*/ 714686 h 1666924"/>
                              <a:gd name="connsiteX50" fmla="*/ 1277909 w 2143879"/>
                              <a:gd name="connsiteY50" fmla="*/ 1004654 h 1666924"/>
                              <a:gd name="connsiteX51" fmla="*/ 1316431 w 2143879"/>
                              <a:gd name="connsiteY51" fmla="*/ 724825 h 1666924"/>
                              <a:gd name="connsiteX52" fmla="*/ 1336706 w 2143879"/>
                              <a:gd name="connsiteY52" fmla="*/ 1304759 h 1666924"/>
                              <a:gd name="connsiteX53" fmla="*/ 1367119 w 2143879"/>
                              <a:gd name="connsiteY53" fmla="*/ 751185 h 1666924"/>
                              <a:gd name="connsiteX54" fmla="*/ 1385366 w 2143879"/>
                              <a:gd name="connsiteY54" fmla="*/ 923544 h 1666924"/>
                              <a:gd name="connsiteX55" fmla="*/ 1409695 w 2143879"/>
                              <a:gd name="connsiteY55" fmla="*/ 755241 h 1666924"/>
                              <a:gd name="connsiteX56" fmla="*/ 1442135 w 2143879"/>
                              <a:gd name="connsiteY56" fmla="*/ 1329092 h 1666924"/>
                              <a:gd name="connsiteX57" fmla="*/ 1482685 w 2143879"/>
                              <a:gd name="connsiteY57" fmla="*/ 1286510 h 1666924"/>
                              <a:gd name="connsiteX58" fmla="*/ 1511070 w 2143879"/>
                              <a:gd name="connsiteY58" fmla="*/ 416608 h 1666924"/>
                              <a:gd name="connsiteX59" fmla="*/ 1533372 w 2143879"/>
                              <a:gd name="connsiteY59" fmla="*/ 807962 h 1666924"/>
                              <a:gd name="connsiteX60" fmla="*/ 1582031 w 2143879"/>
                              <a:gd name="connsiteY60" fmla="*/ 114474 h 1666924"/>
                              <a:gd name="connsiteX61" fmla="*/ 1594196 w 2143879"/>
                              <a:gd name="connsiteY61" fmla="*/ 1343287 h 1666924"/>
                              <a:gd name="connsiteX62" fmla="*/ 1628662 w 2143879"/>
                              <a:gd name="connsiteY62" fmla="*/ 655882 h 1666924"/>
                              <a:gd name="connsiteX63" fmla="*/ 1655020 w 2143879"/>
                              <a:gd name="connsiteY63" fmla="*/ 1529839 h 1666924"/>
                              <a:gd name="connsiteX64" fmla="*/ 1697596 w 2143879"/>
                              <a:gd name="connsiteY64" fmla="*/ 343609 h 1666924"/>
                              <a:gd name="connsiteX65" fmla="*/ 1721926 w 2143879"/>
                              <a:gd name="connsiteY65" fmla="*/ 728881 h 1666924"/>
                              <a:gd name="connsiteX66" fmla="*/ 1748283 w 2143879"/>
                              <a:gd name="connsiteY66" fmla="*/ 219917 h 1666924"/>
                              <a:gd name="connsiteX67" fmla="*/ 1778695 w 2143879"/>
                              <a:gd name="connsiteY67" fmla="*/ 718741 h 1666924"/>
                              <a:gd name="connsiteX68" fmla="*/ 1790860 w 2143879"/>
                              <a:gd name="connsiteY68" fmla="*/ 475412 h 1666924"/>
                              <a:gd name="connsiteX69" fmla="*/ 1823300 w 2143879"/>
                              <a:gd name="connsiteY69" fmla="*/ 505828 h 1666924"/>
                              <a:gd name="connsiteX70" fmla="*/ 1825327 w 2143879"/>
                              <a:gd name="connsiteY70" fmla="*/ 872850 h 1666924"/>
                              <a:gd name="connsiteX71" fmla="*/ 1867904 w 2143879"/>
                              <a:gd name="connsiteY71" fmla="*/ 345637 h 1666924"/>
                              <a:gd name="connsiteX72" fmla="*/ 1884124 w 2143879"/>
                              <a:gd name="connsiteY72" fmla="*/ 1085764 h 1666924"/>
                              <a:gd name="connsiteX73" fmla="*/ 1920619 w 2143879"/>
                              <a:gd name="connsiteY73" fmla="*/ 775518 h 1666924"/>
                              <a:gd name="connsiteX74" fmla="*/ 1944949 w 2143879"/>
                              <a:gd name="connsiteY74" fmla="*/ 1335176 h 1666924"/>
                              <a:gd name="connsiteX75" fmla="*/ 1979415 w 2143879"/>
                              <a:gd name="connsiteY75" fmla="*/ 846490 h 1666924"/>
                              <a:gd name="connsiteX76" fmla="*/ 2009827 w 2143879"/>
                              <a:gd name="connsiteY76" fmla="*/ 962071 h 1666924"/>
                              <a:gd name="connsiteX77" fmla="*/ 2019964 w 2143879"/>
                              <a:gd name="connsiteY77" fmla="*/ 759296 h 1666924"/>
                              <a:gd name="connsiteX78" fmla="*/ 2040239 w 2143879"/>
                              <a:gd name="connsiteY78" fmla="*/ 769436 h 1666924"/>
                              <a:gd name="connsiteX79" fmla="*/ 2058486 w 2143879"/>
                              <a:gd name="connsiteY79" fmla="*/ 757269 h 1666924"/>
                              <a:gd name="connsiteX80" fmla="*/ 2080789 w 2143879"/>
                              <a:gd name="connsiteY80" fmla="*/ 980321 h 1666924"/>
                              <a:gd name="connsiteX81" fmla="*/ 2105118 w 2143879"/>
                              <a:gd name="connsiteY81" fmla="*/ 680215 h 1666924"/>
                              <a:gd name="connsiteX82" fmla="*/ 2127420 w 2143879"/>
                              <a:gd name="connsiteY82" fmla="*/ 907322 h 1666924"/>
                              <a:gd name="connsiteX83" fmla="*/ 2143879 w 2143879"/>
                              <a:gd name="connsiteY83" fmla="*/ 758049 h 1666924"/>
                              <a:gd name="connsiteX0" fmla="*/ 0 w 2178347"/>
                              <a:gd name="connsiteY0" fmla="*/ 770033 h 1666924"/>
                              <a:gd name="connsiteX1" fmla="*/ 23347 w 2178347"/>
                              <a:gd name="connsiteY1" fmla="*/ 824508 h 1666924"/>
                              <a:gd name="connsiteX2" fmla="*/ 52530 w 2178347"/>
                              <a:gd name="connsiteY2" fmla="*/ 752524 h 1666924"/>
                              <a:gd name="connsiteX3" fmla="*/ 79767 w 2178347"/>
                              <a:gd name="connsiteY3" fmla="*/ 826454 h 1666924"/>
                              <a:gd name="connsiteX4" fmla="*/ 105059 w 2178347"/>
                              <a:gd name="connsiteY4" fmla="*/ 756415 h 1666924"/>
                              <a:gd name="connsiteX5" fmla="*/ 147861 w 2178347"/>
                              <a:gd name="connsiteY5" fmla="*/ 871201 h 1666924"/>
                              <a:gd name="connsiteX6" fmla="*/ 192608 w 2178347"/>
                              <a:gd name="connsiteY6" fmla="*/ 690267 h 1666924"/>
                              <a:gd name="connsiteX7" fmla="*/ 217900 w 2178347"/>
                              <a:gd name="connsiteY7" fmla="*/ 777816 h 1666924"/>
                              <a:gd name="connsiteX8" fmla="*/ 241246 w 2178347"/>
                              <a:gd name="connsiteY8" fmla="*/ 770033 h 1666924"/>
                              <a:gd name="connsiteX9" fmla="*/ 252920 w 2178347"/>
                              <a:gd name="connsiteY9" fmla="*/ 824508 h 1666924"/>
                              <a:gd name="connsiteX10" fmla="*/ 247083 w 2178347"/>
                              <a:gd name="connsiteY10" fmla="*/ 873147 h 1666924"/>
                              <a:gd name="connsiteX11" fmla="*/ 272375 w 2178347"/>
                              <a:gd name="connsiteY11" fmla="*/ 908166 h 1666924"/>
                              <a:gd name="connsiteX12" fmla="*/ 272375 w 2178347"/>
                              <a:gd name="connsiteY12" fmla="*/ 950968 h 1666924"/>
                              <a:gd name="connsiteX13" fmla="*/ 299612 w 2178347"/>
                              <a:gd name="connsiteY13" fmla="*/ 875092 h 1666924"/>
                              <a:gd name="connsiteX14" fmla="*/ 324904 w 2178347"/>
                              <a:gd name="connsiteY14" fmla="*/ 915948 h 1666924"/>
                              <a:gd name="connsiteX15" fmla="*/ 324904 w 2178347"/>
                              <a:gd name="connsiteY15" fmla="*/ 970423 h 1666924"/>
                              <a:gd name="connsiteX16" fmla="*/ 344360 w 2178347"/>
                              <a:gd name="connsiteY16" fmla="*/ 1017116 h 1666924"/>
                              <a:gd name="connsiteX17" fmla="*/ 377434 w 2178347"/>
                              <a:gd name="connsiteY17" fmla="*/ 995715 h 1666924"/>
                              <a:gd name="connsiteX18" fmla="*/ 363815 w 2178347"/>
                              <a:gd name="connsiteY18" fmla="*/ 917894 h 1666924"/>
                              <a:gd name="connsiteX19" fmla="*/ 381325 w 2178347"/>
                              <a:gd name="connsiteY19" fmla="*/ 910112 h 1666924"/>
                              <a:gd name="connsiteX20" fmla="*/ 402725 w 2178347"/>
                              <a:gd name="connsiteY20" fmla="*/ 565753 h 1666924"/>
                              <a:gd name="connsiteX21" fmla="*/ 447473 w 2178347"/>
                              <a:gd name="connsiteY21" fmla="*/ 1264199 h 1666924"/>
                              <a:gd name="connsiteX22" fmla="*/ 480547 w 2178347"/>
                              <a:gd name="connsiteY22" fmla="*/ 1030735 h 1666924"/>
                              <a:gd name="connsiteX23" fmla="*/ 494165 w 2178347"/>
                              <a:gd name="connsiteY23" fmla="*/ 1071591 h 1666924"/>
                              <a:gd name="connsiteX24" fmla="*/ 509730 w 2178347"/>
                              <a:gd name="connsiteY24" fmla="*/ 1046299 h 1666924"/>
                              <a:gd name="connsiteX25" fmla="*/ 527240 w 2178347"/>
                              <a:gd name="connsiteY25" fmla="*/ 1163031 h 1666924"/>
                              <a:gd name="connsiteX26" fmla="*/ 589497 w 2178347"/>
                              <a:gd name="connsiteY26" fmla="*/ 176646 h 1666924"/>
                              <a:gd name="connsiteX27" fmla="*/ 618680 w 2178347"/>
                              <a:gd name="connsiteY27" fmla="*/ 419838 h 1666924"/>
                              <a:gd name="connsiteX28" fmla="*/ 638135 w 2178347"/>
                              <a:gd name="connsiteY28" fmla="*/ 330343 h 1666924"/>
                              <a:gd name="connsiteX29" fmla="*/ 661481 w 2178347"/>
                              <a:gd name="connsiteY29" fmla="*/ 1530736 h 1666924"/>
                              <a:gd name="connsiteX30" fmla="*/ 688719 w 2178347"/>
                              <a:gd name="connsiteY30" fmla="*/ 1666924 h 1666924"/>
                              <a:gd name="connsiteX31" fmla="*/ 762649 w 2178347"/>
                              <a:gd name="connsiteY31" fmla="*/ 52132 h 1666924"/>
                              <a:gd name="connsiteX32" fmla="*/ 782104 w 2178347"/>
                              <a:gd name="connsiteY32" fmla="*/ 85206 h 1666924"/>
                              <a:gd name="connsiteX33" fmla="*/ 795723 w 2178347"/>
                              <a:gd name="connsiteY33" fmla="*/ 1612520 h 1666924"/>
                              <a:gd name="connsiteX34" fmla="*/ 842002 w 2178347"/>
                              <a:gd name="connsiteY34" fmla="*/ 29308 h 1666924"/>
                              <a:gd name="connsiteX35" fmla="*/ 862276 w 2178347"/>
                              <a:gd name="connsiteY35" fmla="*/ 925573 h 1666924"/>
                              <a:gd name="connsiteX36" fmla="*/ 884578 w 2178347"/>
                              <a:gd name="connsiteY36" fmla="*/ 380109 h 1666924"/>
                              <a:gd name="connsiteX37" fmla="*/ 908908 w 2178347"/>
                              <a:gd name="connsiteY37" fmla="*/ 256417 h 1666924"/>
                              <a:gd name="connsiteX38" fmla="*/ 947430 w 2178347"/>
                              <a:gd name="connsiteY38" fmla="*/ 895155 h 1666924"/>
                              <a:gd name="connsiteX39" fmla="*/ 994063 w 2178347"/>
                              <a:gd name="connsiteY39" fmla="*/ 532189 h 1666924"/>
                              <a:gd name="connsiteX40" fmla="*/ 1020420 w 2178347"/>
                              <a:gd name="connsiteY40" fmla="*/ 1022904 h 1666924"/>
                              <a:gd name="connsiteX41" fmla="*/ 1052860 w 2178347"/>
                              <a:gd name="connsiteY41" fmla="*/ 666021 h 1666924"/>
                              <a:gd name="connsiteX42" fmla="*/ 1073135 w 2178347"/>
                              <a:gd name="connsiteY42" fmla="*/ 1217567 h 1666924"/>
                              <a:gd name="connsiteX43" fmla="*/ 1105575 w 2178347"/>
                              <a:gd name="connsiteY43" fmla="*/ 791740 h 1666924"/>
                              <a:gd name="connsiteX44" fmla="*/ 1113685 w 2178347"/>
                              <a:gd name="connsiteY44" fmla="*/ 1355454 h 1666924"/>
                              <a:gd name="connsiteX45" fmla="*/ 1160317 w 2178347"/>
                              <a:gd name="connsiteY45" fmla="*/ 284805 h 1666924"/>
                              <a:gd name="connsiteX46" fmla="*/ 1172481 w 2178347"/>
                              <a:gd name="connsiteY46" fmla="*/ 1057375 h 1666924"/>
                              <a:gd name="connsiteX47" fmla="*/ 1206948 w 2178347"/>
                              <a:gd name="connsiteY47" fmla="*/ 347665 h 1666924"/>
                              <a:gd name="connsiteX48" fmla="*/ 1229250 w 2178347"/>
                              <a:gd name="connsiteY48" fmla="*/ 891100 h 1666924"/>
                              <a:gd name="connsiteX49" fmla="*/ 1257634 w 2178347"/>
                              <a:gd name="connsiteY49" fmla="*/ 714686 h 1666924"/>
                              <a:gd name="connsiteX50" fmla="*/ 1277909 w 2178347"/>
                              <a:gd name="connsiteY50" fmla="*/ 1004654 h 1666924"/>
                              <a:gd name="connsiteX51" fmla="*/ 1316431 w 2178347"/>
                              <a:gd name="connsiteY51" fmla="*/ 724825 h 1666924"/>
                              <a:gd name="connsiteX52" fmla="*/ 1336706 w 2178347"/>
                              <a:gd name="connsiteY52" fmla="*/ 1304759 h 1666924"/>
                              <a:gd name="connsiteX53" fmla="*/ 1367119 w 2178347"/>
                              <a:gd name="connsiteY53" fmla="*/ 751185 h 1666924"/>
                              <a:gd name="connsiteX54" fmla="*/ 1385366 w 2178347"/>
                              <a:gd name="connsiteY54" fmla="*/ 923544 h 1666924"/>
                              <a:gd name="connsiteX55" fmla="*/ 1409695 w 2178347"/>
                              <a:gd name="connsiteY55" fmla="*/ 755241 h 1666924"/>
                              <a:gd name="connsiteX56" fmla="*/ 1442135 w 2178347"/>
                              <a:gd name="connsiteY56" fmla="*/ 1329092 h 1666924"/>
                              <a:gd name="connsiteX57" fmla="*/ 1482685 w 2178347"/>
                              <a:gd name="connsiteY57" fmla="*/ 1286510 h 1666924"/>
                              <a:gd name="connsiteX58" fmla="*/ 1511070 w 2178347"/>
                              <a:gd name="connsiteY58" fmla="*/ 416608 h 1666924"/>
                              <a:gd name="connsiteX59" fmla="*/ 1533372 w 2178347"/>
                              <a:gd name="connsiteY59" fmla="*/ 807962 h 1666924"/>
                              <a:gd name="connsiteX60" fmla="*/ 1582031 w 2178347"/>
                              <a:gd name="connsiteY60" fmla="*/ 114474 h 1666924"/>
                              <a:gd name="connsiteX61" fmla="*/ 1594196 w 2178347"/>
                              <a:gd name="connsiteY61" fmla="*/ 1343287 h 1666924"/>
                              <a:gd name="connsiteX62" fmla="*/ 1628662 w 2178347"/>
                              <a:gd name="connsiteY62" fmla="*/ 655882 h 1666924"/>
                              <a:gd name="connsiteX63" fmla="*/ 1655020 w 2178347"/>
                              <a:gd name="connsiteY63" fmla="*/ 1529839 h 1666924"/>
                              <a:gd name="connsiteX64" fmla="*/ 1697596 w 2178347"/>
                              <a:gd name="connsiteY64" fmla="*/ 343609 h 1666924"/>
                              <a:gd name="connsiteX65" fmla="*/ 1721926 w 2178347"/>
                              <a:gd name="connsiteY65" fmla="*/ 728881 h 1666924"/>
                              <a:gd name="connsiteX66" fmla="*/ 1748283 w 2178347"/>
                              <a:gd name="connsiteY66" fmla="*/ 219917 h 1666924"/>
                              <a:gd name="connsiteX67" fmla="*/ 1778695 w 2178347"/>
                              <a:gd name="connsiteY67" fmla="*/ 718741 h 1666924"/>
                              <a:gd name="connsiteX68" fmla="*/ 1790860 w 2178347"/>
                              <a:gd name="connsiteY68" fmla="*/ 475412 h 1666924"/>
                              <a:gd name="connsiteX69" fmla="*/ 1823300 w 2178347"/>
                              <a:gd name="connsiteY69" fmla="*/ 505828 h 1666924"/>
                              <a:gd name="connsiteX70" fmla="*/ 1825327 w 2178347"/>
                              <a:gd name="connsiteY70" fmla="*/ 872850 h 1666924"/>
                              <a:gd name="connsiteX71" fmla="*/ 1867904 w 2178347"/>
                              <a:gd name="connsiteY71" fmla="*/ 345637 h 1666924"/>
                              <a:gd name="connsiteX72" fmla="*/ 1884124 w 2178347"/>
                              <a:gd name="connsiteY72" fmla="*/ 1085764 h 1666924"/>
                              <a:gd name="connsiteX73" fmla="*/ 1920619 w 2178347"/>
                              <a:gd name="connsiteY73" fmla="*/ 775518 h 1666924"/>
                              <a:gd name="connsiteX74" fmla="*/ 1944949 w 2178347"/>
                              <a:gd name="connsiteY74" fmla="*/ 1335176 h 1666924"/>
                              <a:gd name="connsiteX75" fmla="*/ 1979415 w 2178347"/>
                              <a:gd name="connsiteY75" fmla="*/ 846490 h 1666924"/>
                              <a:gd name="connsiteX76" fmla="*/ 2009827 w 2178347"/>
                              <a:gd name="connsiteY76" fmla="*/ 962071 h 1666924"/>
                              <a:gd name="connsiteX77" fmla="*/ 2019964 w 2178347"/>
                              <a:gd name="connsiteY77" fmla="*/ 759296 h 1666924"/>
                              <a:gd name="connsiteX78" fmla="*/ 2040239 w 2178347"/>
                              <a:gd name="connsiteY78" fmla="*/ 769436 h 1666924"/>
                              <a:gd name="connsiteX79" fmla="*/ 2058486 w 2178347"/>
                              <a:gd name="connsiteY79" fmla="*/ 757269 h 1666924"/>
                              <a:gd name="connsiteX80" fmla="*/ 2080789 w 2178347"/>
                              <a:gd name="connsiteY80" fmla="*/ 980321 h 1666924"/>
                              <a:gd name="connsiteX81" fmla="*/ 2105118 w 2178347"/>
                              <a:gd name="connsiteY81" fmla="*/ 680215 h 1666924"/>
                              <a:gd name="connsiteX82" fmla="*/ 2127420 w 2178347"/>
                              <a:gd name="connsiteY82" fmla="*/ 907322 h 1666924"/>
                              <a:gd name="connsiteX83" fmla="*/ 2178347 w 2178347"/>
                              <a:gd name="connsiteY83" fmla="*/ 972990 h 1666924"/>
                              <a:gd name="connsiteX0" fmla="*/ 0 w 2178347"/>
                              <a:gd name="connsiteY0" fmla="*/ 770033 h 1666924"/>
                              <a:gd name="connsiteX1" fmla="*/ 23347 w 2178347"/>
                              <a:gd name="connsiteY1" fmla="*/ 824508 h 1666924"/>
                              <a:gd name="connsiteX2" fmla="*/ 52530 w 2178347"/>
                              <a:gd name="connsiteY2" fmla="*/ 752524 h 1666924"/>
                              <a:gd name="connsiteX3" fmla="*/ 79767 w 2178347"/>
                              <a:gd name="connsiteY3" fmla="*/ 826454 h 1666924"/>
                              <a:gd name="connsiteX4" fmla="*/ 105059 w 2178347"/>
                              <a:gd name="connsiteY4" fmla="*/ 756415 h 1666924"/>
                              <a:gd name="connsiteX5" fmla="*/ 147861 w 2178347"/>
                              <a:gd name="connsiteY5" fmla="*/ 871201 h 1666924"/>
                              <a:gd name="connsiteX6" fmla="*/ 192608 w 2178347"/>
                              <a:gd name="connsiteY6" fmla="*/ 690267 h 1666924"/>
                              <a:gd name="connsiteX7" fmla="*/ 217900 w 2178347"/>
                              <a:gd name="connsiteY7" fmla="*/ 777816 h 1666924"/>
                              <a:gd name="connsiteX8" fmla="*/ 241246 w 2178347"/>
                              <a:gd name="connsiteY8" fmla="*/ 770033 h 1666924"/>
                              <a:gd name="connsiteX9" fmla="*/ 252920 w 2178347"/>
                              <a:gd name="connsiteY9" fmla="*/ 824508 h 1666924"/>
                              <a:gd name="connsiteX10" fmla="*/ 247083 w 2178347"/>
                              <a:gd name="connsiteY10" fmla="*/ 873147 h 1666924"/>
                              <a:gd name="connsiteX11" fmla="*/ 272375 w 2178347"/>
                              <a:gd name="connsiteY11" fmla="*/ 908166 h 1666924"/>
                              <a:gd name="connsiteX12" fmla="*/ 272375 w 2178347"/>
                              <a:gd name="connsiteY12" fmla="*/ 950968 h 1666924"/>
                              <a:gd name="connsiteX13" fmla="*/ 299612 w 2178347"/>
                              <a:gd name="connsiteY13" fmla="*/ 875092 h 1666924"/>
                              <a:gd name="connsiteX14" fmla="*/ 324904 w 2178347"/>
                              <a:gd name="connsiteY14" fmla="*/ 915948 h 1666924"/>
                              <a:gd name="connsiteX15" fmla="*/ 324904 w 2178347"/>
                              <a:gd name="connsiteY15" fmla="*/ 970423 h 1666924"/>
                              <a:gd name="connsiteX16" fmla="*/ 344360 w 2178347"/>
                              <a:gd name="connsiteY16" fmla="*/ 1017116 h 1666924"/>
                              <a:gd name="connsiteX17" fmla="*/ 377434 w 2178347"/>
                              <a:gd name="connsiteY17" fmla="*/ 995715 h 1666924"/>
                              <a:gd name="connsiteX18" fmla="*/ 363815 w 2178347"/>
                              <a:gd name="connsiteY18" fmla="*/ 917894 h 1666924"/>
                              <a:gd name="connsiteX19" fmla="*/ 381325 w 2178347"/>
                              <a:gd name="connsiteY19" fmla="*/ 910112 h 1666924"/>
                              <a:gd name="connsiteX20" fmla="*/ 402725 w 2178347"/>
                              <a:gd name="connsiteY20" fmla="*/ 565753 h 1666924"/>
                              <a:gd name="connsiteX21" fmla="*/ 447473 w 2178347"/>
                              <a:gd name="connsiteY21" fmla="*/ 1264199 h 1666924"/>
                              <a:gd name="connsiteX22" fmla="*/ 480547 w 2178347"/>
                              <a:gd name="connsiteY22" fmla="*/ 1030735 h 1666924"/>
                              <a:gd name="connsiteX23" fmla="*/ 494165 w 2178347"/>
                              <a:gd name="connsiteY23" fmla="*/ 1071591 h 1666924"/>
                              <a:gd name="connsiteX24" fmla="*/ 509730 w 2178347"/>
                              <a:gd name="connsiteY24" fmla="*/ 1046299 h 1666924"/>
                              <a:gd name="connsiteX25" fmla="*/ 527240 w 2178347"/>
                              <a:gd name="connsiteY25" fmla="*/ 1163031 h 1666924"/>
                              <a:gd name="connsiteX26" fmla="*/ 589497 w 2178347"/>
                              <a:gd name="connsiteY26" fmla="*/ 176646 h 1666924"/>
                              <a:gd name="connsiteX27" fmla="*/ 618680 w 2178347"/>
                              <a:gd name="connsiteY27" fmla="*/ 419838 h 1666924"/>
                              <a:gd name="connsiteX28" fmla="*/ 638135 w 2178347"/>
                              <a:gd name="connsiteY28" fmla="*/ 330343 h 1666924"/>
                              <a:gd name="connsiteX29" fmla="*/ 661481 w 2178347"/>
                              <a:gd name="connsiteY29" fmla="*/ 1530736 h 1666924"/>
                              <a:gd name="connsiteX30" fmla="*/ 688719 w 2178347"/>
                              <a:gd name="connsiteY30" fmla="*/ 1666924 h 1666924"/>
                              <a:gd name="connsiteX31" fmla="*/ 762649 w 2178347"/>
                              <a:gd name="connsiteY31" fmla="*/ 52132 h 1666924"/>
                              <a:gd name="connsiteX32" fmla="*/ 782104 w 2178347"/>
                              <a:gd name="connsiteY32" fmla="*/ 85206 h 1666924"/>
                              <a:gd name="connsiteX33" fmla="*/ 795723 w 2178347"/>
                              <a:gd name="connsiteY33" fmla="*/ 1612520 h 1666924"/>
                              <a:gd name="connsiteX34" fmla="*/ 842002 w 2178347"/>
                              <a:gd name="connsiteY34" fmla="*/ 29308 h 1666924"/>
                              <a:gd name="connsiteX35" fmla="*/ 862276 w 2178347"/>
                              <a:gd name="connsiteY35" fmla="*/ 925573 h 1666924"/>
                              <a:gd name="connsiteX36" fmla="*/ 884578 w 2178347"/>
                              <a:gd name="connsiteY36" fmla="*/ 380109 h 1666924"/>
                              <a:gd name="connsiteX37" fmla="*/ 908908 w 2178347"/>
                              <a:gd name="connsiteY37" fmla="*/ 256417 h 1666924"/>
                              <a:gd name="connsiteX38" fmla="*/ 947430 w 2178347"/>
                              <a:gd name="connsiteY38" fmla="*/ 895155 h 1666924"/>
                              <a:gd name="connsiteX39" fmla="*/ 994063 w 2178347"/>
                              <a:gd name="connsiteY39" fmla="*/ 532189 h 1666924"/>
                              <a:gd name="connsiteX40" fmla="*/ 1020420 w 2178347"/>
                              <a:gd name="connsiteY40" fmla="*/ 1022904 h 1666924"/>
                              <a:gd name="connsiteX41" fmla="*/ 1052860 w 2178347"/>
                              <a:gd name="connsiteY41" fmla="*/ 666021 h 1666924"/>
                              <a:gd name="connsiteX42" fmla="*/ 1073135 w 2178347"/>
                              <a:gd name="connsiteY42" fmla="*/ 1217567 h 1666924"/>
                              <a:gd name="connsiteX43" fmla="*/ 1105575 w 2178347"/>
                              <a:gd name="connsiteY43" fmla="*/ 791740 h 1666924"/>
                              <a:gd name="connsiteX44" fmla="*/ 1113685 w 2178347"/>
                              <a:gd name="connsiteY44" fmla="*/ 1355454 h 1666924"/>
                              <a:gd name="connsiteX45" fmla="*/ 1160317 w 2178347"/>
                              <a:gd name="connsiteY45" fmla="*/ 284805 h 1666924"/>
                              <a:gd name="connsiteX46" fmla="*/ 1172481 w 2178347"/>
                              <a:gd name="connsiteY46" fmla="*/ 1057375 h 1666924"/>
                              <a:gd name="connsiteX47" fmla="*/ 1206948 w 2178347"/>
                              <a:gd name="connsiteY47" fmla="*/ 347665 h 1666924"/>
                              <a:gd name="connsiteX48" fmla="*/ 1229250 w 2178347"/>
                              <a:gd name="connsiteY48" fmla="*/ 891100 h 1666924"/>
                              <a:gd name="connsiteX49" fmla="*/ 1257634 w 2178347"/>
                              <a:gd name="connsiteY49" fmla="*/ 714686 h 1666924"/>
                              <a:gd name="connsiteX50" fmla="*/ 1277909 w 2178347"/>
                              <a:gd name="connsiteY50" fmla="*/ 1004654 h 1666924"/>
                              <a:gd name="connsiteX51" fmla="*/ 1316431 w 2178347"/>
                              <a:gd name="connsiteY51" fmla="*/ 724825 h 1666924"/>
                              <a:gd name="connsiteX52" fmla="*/ 1336706 w 2178347"/>
                              <a:gd name="connsiteY52" fmla="*/ 1304759 h 1666924"/>
                              <a:gd name="connsiteX53" fmla="*/ 1367119 w 2178347"/>
                              <a:gd name="connsiteY53" fmla="*/ 751185 h 1666924"/>
                              <a:gd name="connsiteX54" fmla="*/ 1385366 w 2178347"/>
                              <a:gd name="connsiteY54" fmla="*/ 923544 h 1666924"/>
                              <a:gd name="connsiteX55" fmla="*/ 1409695 w 2178347"/>
                              <a:gd name="connsiteY55" fmla="*/ 755241 h 1666924"/>
                              <a:gd name="connsiteX56" fmla="*/ 1442135 w 2178347"/>
                              <a:gd name="connsiteY56" fmla="*/ 1329092 h 1666924"/>
                              <a:gd name="connsiteX57" fmla="*/ 1482685 w 2178347"/>
                              <a:gd name="connsiteY57" fmla="*/ 1286510 h 1666924"/>
                              <a:gd name="connsiteX58" fmla="*/ 1511070 w 2178347"/>
                              <a:gd name="connsiteY58" fmla="*/ 416608 h 1666924"/>
                              <a:gd name="connsiteX59" fmla="*/ 1533372 w 2178347"/>
                              <a:gd name="connsiteY59" fmla="*/ 807962 h 1666924"/>
                              <a:gd name="connsiteX60" fmla="*/ 1582031 w 2178347"/>
                              <a:gd name="connsiteY60" fmla="*/ 114474 h 1666924"/>
                              <a:gd name="connsiteX61" fmla="*/ 1594196 w 2178347"/>
                              <a:gd name="connsiteY61" fmla="*/ 1343287 h 1666924"/>
                              <a:gd name="connsiteX62" fmla="*/ 1628662 w 2178347"/>
                              <a:gd name="connsiteY62" fmla="*/ 655882 h 1666924"/>
                              <a:gd name="connsiteX63" fmla="*/ 1655020 w 2178347"/>
                              <a:gd name="connsiteY63" fmla="*/ 1529839 h 1666924"/>
                              <a:gd name="connsiteX64" fmla="*/ 1697596 w 2178347"/>
                              <a:gd name="connsiteY64" fmla="*/ 343609 h 1666924"/>
                              <a:gd name="connsiteX65" fmla="*/ 1721926 w 2178347"/>
                              <a:gd name="connsiteY65" fmla="*/ 728881 h 1666924"/>
                              <a:gd name="connsiteX66" fmla="*/ 1748283 w 2178347"/>
                              <a:gd name="connsiteY66" fmla="*/ 219917 h 1666924"/>
                              <a:gd name="connsiteX67" fmla="*/ 1778695 w 2178347"/>
                              <a:gd name="connsiteY67" fmla="*/ 718741 h 1666924"/>
                              <a:gd name="connsiteX68" fmla="*/ 1790860 w 2178347"/>
                              <a:gd name="connsiteY68" fmla="*/ 475412 h 1666924"/>
                              <a:gd name="connsiteX69" fmla="*/ 1823300 w 2178347"/>
                              <a:gd name="connsiteY69" fmla="*/ 505828 h 1666924"/>
                              <a:gd name="connsiteX70" fmla="*/ 1825327 w 2178347"/>
                              <a:gd name="connsiteY70" fmla="*/ 872850 h 1666924"/>
                              <a:gd name="connsiteX71" fmla="*/ 1867904 w 2178347"/>
                              <a:gd name="connsiteY71" fmla="*/ 345637 h 1666924"/>
                              <a:gd name="connsiteX72" fmla="*/ 1884124 w 2178347"/>
                              <a:gd name="connsiteY72" fmla="*/ 1085764 h 1666924"/>
                              <a:gd name="connsiteX73" fmla="*/ 1920619 w 2178347"/>
                              <a:gd name="connsiteY73" fmla="*/ 775518 h 1666924"/>
                              <a:gd name="connsiteX74" fmla="*/ 1944949 w 2178347"/>
                              <a:gd name="connsiteY74" fmla="*/ 1335176 h 1666924"/>
                              <a:gd name="connsiteX75" fmla="*/ 1979415 w 2178347"/>
                              <a:gd name="connsiteY75" fmla="*/ 846490 h 1666924"/>
                              <a:gd name="connsiteX76" fmla="*/ 2009827 w 2178347"/>
                              <a:gd name="connsiteY76" fmla="*/ 962071 h 1666924"/>
                              <a:gd name="connsiteX77" fmla="*/ 2019964 w 2178347"/>
                              <a:gd name="connsiteY77" fmla="*/ 759296 h 1666924"/>
                              <a:gd name="connsiteX78" fmla="*/ 2040239 w 2178347"/>
                              <a:gd name="connsiteY78" fmla="*/ 769436 h 1666924"/>
                              <a:gd name="connsiteX79" fmla="*/ 2058486 w 2178347"/>
                              <a:gd name="connsiteY79" fmla="*/ 757269 h 1666924"/>
                              <a:gd name="connsiteX80" fmla="*/ 2080789 w 2178347"/>
                              <a:gd name="connsiteY80" fmla="*/ 980321 h 1666924"/>
                              <a:gd name="connsiteX81" fmla="*/ 2105118 w 2178347"/>
                              <a:gd name="connsiteY81" fmla="*/ 680215 h 1666924"/>
                              <a:gd name="connsiteX82" fmla="*/ 2127420 w 2178347"/>
                              <a:gd name="connsiteY82" fmla="*/ 907322 h 1666924"/>
                              <a:gd name="connsiteX83" fmla="*/ 2147695 w 2178347"/>
                              <a:gd name="connsiteY83" fmla="*/ 755241 h 1666924"/>
                              <a:gd name="connsiteX84" fmla="*/ 2178347 w 2178347"/>
                              <a:gd name="connsiteY84" fmla="*/ 972990 h 1666924"/>
                              <a:gd name="connsiteX0" fmla="*/ 0 w 2192539"/>
                              <a:gd name="connsiteY0" fmla="*/ 770033 h 1666924"/>
                              <a:gd name="connsiteX1" fmla="*/ 23347 w 2192539"/>
                              <a:gd name="connsiteY1" fmla="*/ 824508 h 1666924"/>
                              <a:gd name="connsiteX2" fmla="*/ 52530 w 2192539"/>
                              <a:gd name="connsiteY2" fmla="*/ 752524 h 1666924"/>
                              <a:gd name="connsiteX3" fmla="*/ 79767 w 2192539"/>
                              <a:gd name="connsiteY3" fmla="*/ 826454 h 1666924"/>
                              <a:gd name="connsiteX4" fmla="*/ 105059 w 2192539"/>
                              <a:gd name="connsiteY4" fmla="*/ 756415 h 1666924"/>
                              <a:gd name="connsiteX5" fmla="*/ 147861 w 2192539"/>
                              <a:gd name="connsiteY5" fmla="*/ 871201 h 1666924"/>
                              <a:gd name="connsiteX6" fmla="*/ 192608 w 2192539"/>
                              <a:gd name="connsiteY6" fmla="*/ 690267 h 1666924"/>
                              <a:gd name="connsiteX7" fmla="*/ 217900 w 2192539"/>
                              <a:gd name="connsiteY7" fmla="*/ 777816 h 1666924"/>
                              <a:gd name="connsiteX8" fmla="*/ 241246 w 2192539"/>
                              <a:gd name="connsiteY8" fmla="*/ 770033 h 1666924"/>
                              <a:gd name="connsiteX9" fmla="*/ 252920 w 2192539"/>
                              <a:gd name="connsiteY9" fmla="*/ 824508 h 1666924"/>
                              <a:gd name="connsiteX10" fmla="*/ 247083 w 2192539"/>
                              <a:gd name="connsiteY10" fmla="*/ 873147 h 1666924"/>
                              <a:gd name="connsiteX11" fmla="*/ 272375 w 2192539"/>
                              <a:gd name="connsiteY11" fmla="*/ 908166 h 1666924"/>
                              <a:gd name="connsiteX12" fmla="*/ 272375 w 2192539"/>
                              <a:gd name="connsiteY12" fmla="*/ 950968 h 1666924"/>
                              <a:gd name="connsiteX13" fmla="*/ 299612 w 2192539"/>
                              <a:gd name="connsiteY13" fmla="*/ 875092 h 1666924"/>
                              <a:gd name="connsiteX14" fmla="*/ 324904 w 2192539"/>
                              <a:gd name="connsiteY14" fmla="*/ 915948 h 1666924"/>
                              <a:gd name="connsiteX15" fmla="*/ 324904 w 2192539"/>
                              <a:gd name="connsiteY15" fmla="*/ 970423 h 1666924"/>
                              <a:gd name="connsiteX16" fmla="*/ 344360 w 2192539"/>
                              <a:gd name="connsiteY16" fmla="*/ 1017116 h 1666924"/>
                              <a:gd name="connsiteX17" fmla="*/ 377434 w 2192539"/>
                              <a:gd name="connsiteY17" fmla="*/ 995715 h 1666924"/>
                              <a:gd name="connsiteX18" fmla="*/ 363815 w 2192539"/>
                              <a:gd name="connsiteY18" fmla="*/ 917894 h 1666924"/>
                              <a:gd name="connsiteX19" fmla="*/ 381325 w 2192539"/>
                              <a:gd name="connsiteY19" fmla="*/ 910112 h 1666924"/>
                              <a:gd name="connsiteX20" fmla="*/ 402725 w 2192539"/>
                              <a:gd name="connsiteY20" fmla="*/ 565753 h 1666924"/>
                              <a:gd name="connsiteX21" fmla="*/ 447473 w 2192539"/>
                              <a:gd name="connsiteY21" fmla="*/ 1264199 h 1666924"/>
                              <a:gd name="connsiteX22" fmla="*/ 480547 w 2192539"/>
                              <a:gd name="connsiteY22" fmla="*/ 1030735 h 1666924"/>
                              <a:gd name="connsiteX23" fmla="*/ 494165 w 2192539"/>
                              <a:gd name="connsiteY23" fmla="*/ 1071591 h 1666924"/>
                              <a:gd name="connsiteX24" fmla="*/ 509730 w 2192539"/>
                              <a:gd name="connsiteY24" fmla="*/ 1046299 h 1666924"/>
                              <a:gd name="connsiteX25" fmla="*/ 527240 w 2192539"/>
                              <a:gd name="connsiteY25" fmla="*/ 1163031 h 1666924"/>
                              <a:gd name="connsiteX26" fmla="*/ 589497 w 2192539"/>
                              <a:gd name="connsiteY26" fmla="*/ 176646 h 1666924"/>
                              <a:gd name="connsiteX27" fmla="*/ 618680 w 2192539"/>
                              <a:gd name="connsiteY27" fmla="*/ 419838 h 1666924"/>
                              <a:gd name="connsiteX28" fmla="*/ 638135 w 2192539"/>
                              <a:gd name="connsiteY28" fmla="*/ 330343 h 1666924"/>
                              <a:gd name="connsiteX29" fmla="*/ 661481 w 2192539"/>
                              <a:gd name="connsiteY29" fmla="*/ 1530736 h 1666924"/>
                              <a:gd name="connsiteX30" fmla="*/ 688719 w 2192539"/>
                              <a:gd name="connsiteY30" fmla="*/ 1666924 h 1666924"/>
                              <a:gd name="connsiteX31" fmla="*/ 762649 w 2192539"/>
                              <a:gd name="connsiteY31" fmla="*/ 52132 h 1666924"/>
                              <a:gd name="connsiteX32" fmla="*/ 782104 w 2192539"/>
                              <a:gd name="connsiteY32" fmla="*/ 85206 h 1666924"/>
                              <a:gd name="connsiteX33" fmla="*/ 795723 w 2192539"/>
                              <a:gd name="connsiteY33" fmla="*/ 1612520 h 1666924"/>
                              <a:gd name="connsiteX34" fmla="*/ 842002 w 2192539"/>
                              <a:gd name="connsiteY34" fmla="*/ 29308 h 1666924"/>
                              <a:gd name="connsiteX35" fmla="*/ 862276 w 2192539"/>
                              <a:gd name="connsiteY35" fmla="*/ 925573 h 1666924"/>
                              <a:gd name="connsiteX36" fmla="*/ 884578 w 2192539"/>
                              <a:gd name="connsiteY36" fmla="*/ 380109 h 1666924"/>
                              <a:gd name="connsiteX37" fmla="*/ 908908 w 2192539"/>
                              <a:gd name="connsiteY37" fmla="*/ 256417 h 1666924"/>
                              <a:gd name="connsiteX38" fmla="*/ 947430 w 2192539"/>
                              <a:gd name="connsiteY38" fmla="*/ 895155 h 1666924"/>
                              <a:gd name="connsiteX39" fmla="*/ 994063 w 2192539"/>
                              <a:gd name="connsiteY39" fmla="*/ 532189 h 1666924"/>
                              <a:gd name="connsiteX40" fmla="*/ 1020420 w 2192539"/>
                              <a:gd name="connsiteY40" fmla="*/ 1022904 h 1666924"/>
                              <a:gd name="connsiteX41" fmla="*/ 1052860 w 2192539"/>
                              <a:gd name="connsiteY41" fmla="*/ 666021 h 1666924"/>
                              <a:gd name="connsiteX42" fmla="*/ 1073135 w 2192539"/>
                              <a:gd name="connsiteY42" fmla="*/ 1217567 h 1666924"/>
                              <a:gd name="connsiteX43" fmla="*/ 1105575 w 2192539"/>
                              <a:gd name="connsiteY43" fmla="*/ 791740 h 1666924"/>
                              <a:gd name="connsiteX44" fmla="*/ 1113685 w 2192539"/>
                              <a:gd name="connsiteY44" fmla="*/ 1355454 h 1666924"/>
                              <a:gd name="connsiteX45" fmla="*/ 1160317 w 2192539"/>
                              <a:gd name="connsiteY45" fmla="*/ 284805 h 1666924"/>
                              <a:gd name="connsiteX46" fmla="*/ 1172481 w 2192539"/>
                              <a:gd name="connsiteY46" fmla="*/ 1057375 h 1666924"/>
                              <a:gd name="connsiteX47" fmla="*/ 1206948 w 2192539"/>
                              <a:gd name="connsiteY47" fmla="*/ 347665 h 1666924"/>
                              <a:gd name="connsiteX48" fmla="*/ 1229250 w 2192539"/>
                              <a:gd name="connsiteY48" fmla="*/ 891100 h 1666924"/>
                              <a:gd name="connsiteX49" fmla="*/ 1257634 w 2192539"/>
                              <a:gd name="connsiteY49" fmla="*/ 714686 h 1666924"/>
                              <a:gd name="connsiteX50" fmla="*/ 1277909 w 2192539"/>
                              <a:gd name="connsiteY50" fmla="*/ 1004654 h 1666924"/>
                              <a:gd name="connsiteX51" fmla="*/ 1316431 w 2192539"/>
                              <a:gd name="connsiteY51" fmla="*/ 724825 h 1666924"/>
                              <a:gd name="connsiteX52" fmla="*/ 1336706 w 2192539"/>
                              <a:gd name="connsiteY52" fmla="*/ 1304759 h 1666924"/>
                              <a:gd name="connsiteX53" fmla="*/ 1367119 w 2192539"/>
                              <a:gd name="connsiteY53" fmla="*/ 751185 h 1666924"/>
                              <a:gd name="connsiteX54" fmla="*/ 1385366 w 2192539"/>
                              <a:gd name="connsiteY54" fmla="*/ 923544 h 1666924"/>
                              <a:gd name="connsiteX55" fmla="*/ 1409695 w 2192539"/>
                              <a:gd name="connsiteY55" fmla="*/ 755241 h 1666924"/>
                              <a:gd name="connsiteX56" fmla="*/ 1442135 w 2192539"/>
                              <a:gd name="connsiteY56" fmla="*/ 1329092 h 1666924"/>
                              <a:gd name="connsiteX57" fmla="*/ 1482685 w 2192539"/>
                              <a:gd name="connsiteY57" fmla="*/ 1286510 h 1666924"/>
                              <a:gd name="connsiteX58" fmla="*/ 1511070 w 2192539"/>
                              <a:gd name="connsiteY58" fmla="*/ 416608 h 1666924"/>
                              <a:gd name="connsiteX59" fmla="*/ 1533372 w 2192539"/>
                              <a:gd name="connsiteY59" fmla="*/ 807962 h 1666924"/>
                              <a:gd name="connsiteX60" fmla="*/ 1582031 w 2192539"/>
                              <a:gd name="connsiteY60" fmla="*/ 114474 h 1666924"/>
                              <a:gd name="connsiteX61" fmla="*/ 1594196 w 2192539"/>
                              <a:gd name="connsiteY61" fmla="*/ 1343287 h 1666924"/>
                              <a:gd name="connsiteX62" fmla="*/ 1628662 w 2192539"/>
                              <a:gd name="connsiteY62" fmla="*/ 655882 h 1666924"/>
                              <a:gd name="connsiteX63" fmla="*/ 1655020 w 2192539"/>
                              <a:gd name="connsiteY63" fmla="*/ 1529839 h 1666924"/>
                              <a:gd name="connsiteX64" fmla="*/ 1697596 w 2192539"/>
                              <a:gd name="connsiteY64" fmla="*/ 343609 h 1666924"/>
                              <a:gd name="connsiteX65" fmla="*/ 1721926 w 2192539"/>
                              <a:gd name="connsiteY65" fmla="*/ 728881 h 1666924"/>
                              <a:gd name="connsiteX66" fmla="*/ 1748283 w 2192539"/>
                              <a:gd name="connsiteY66" fmla="*/ 219917 h 1666924"/>
                              <a:gd name="connsiteX67" fmla="*/ 1778695 w 2192539"/>
                              <a:gd name="connsiteY67" fmla="*/ 718741 h 1666924"/>
                              <a:gd name="connsiteX68" fmla="*/ 1790860 w 2192539"/>
                              <a:gd name="connsiteY68" fmla="*/ 475412 h 1666924"/>
                              <a:gd name="connsiteX69" fmla="*/ 1823300 w 2192539"/>
                              <a:gd name="connsiteY69" fmla="*/ 505828 h 1666924"/>
                              <a:gd name="connsiteX70" fmla="*/ 1825327 w 2192539"/>
                              <a:gd name="connsiteY70" fmla="*/ 872850 h 1666924"/>
                              <a:gd name="connsiteX71" fmla="*/ 1867904 w 2192539"/>
                              <a:gd name="connsiteY71" fmla="*/ 345637 h 1666924"/>
                              <a:gd name="connsiteX72" fmla="*/ 1884124 w 2192539"/>
                              <a:gd name="connsiteY72" fmla="*/ 1085764 h 1666924"/>
                              <a:gd name="connsiteX73" fmla="*/ 1920619 w 2192539"/>
                              <a:gd name="connsiteY73" fmla="*/ 775518 h 1666924"/>
                              <a:gd name="connsiteX74" fmla="*/ 1944949 w 2192539"/>
                              <a:gd name="connsiteY74" fmla="*/ 1335176 h 1666924"/>
                              <a:gd name="connsiteX75" fmla="*/ 1979415 w 2192539"/>
                              <a:gd name="connsiteY75" fmla="*/ 846490 h 1666924"/>
                              <a:gd name="connsiteX76" fmla="*/ 2009827 w 2192539"/>
                              <a:gd name="connsiteY76" fmla="*/ 962071 h 1666924"/>
                              <a:gd name="connsiteX77" fmla="*/ 2019964 w 2192539"/>
                              <a:gd name="connsiteY77" fmla="*/ 759296 h 1666924"/>
                              <a:gd name="connsiteX78" fmla="*/ 2040239 w 2192539"/>
                              <a:gd name="connsiteY78" fmla="*/ 769436 h 1666924"/>
                              <a:gd name="connsiteX79" fmla="*/ 2058486 w 2192539"/>
                              <a:gd name="connsiteY79" fmla="*/ 757269 h 1666924"/>
                              <a:gd name="connsiteX80" fmla="*/ 2080789 w 2192539"/>
                              <a:gd name="connsiteY80" fmla="*/ 980321 h 1666924"/>
                              <a:gd name="connsiteX81" fmla="*/ 2105118 w 2192539"/>
                              <a:gd name="connsiteY81" fmla="*/ 680215 h 1666924"/>
                              <a:gd name="connsiteX82" fmla="*/ 2127420 w 2192539"/>
                              <a:gd name="connsiteY82" fmla="*/ 907322 h 1666924"/>
                              <a:gd name="connsiteX83" fmla="*/ 2147695 w 2192539"/>
                              <a:gd name="connsiteY83" fmla="*/ 755241 h 1666924"/>
                              <a:gd name="connsiteX84" fmla="*/ 2192539 w 2192539"/>
                              <a:gd name="connsiteY84" fmla="*/ 766159 h 1666924"/>
                              <a:gd name="connsiteX0" fmla="*/ 0 w 2192539"/>
                              <a:gd name="connsiteY0" fmla="*/ 770033 h 1666924"/>
                              <a:gd name="connsiteX1" fmla="*/ 23347 w 2192539"/>
                              <a:gd name="connsiteY1" fmla="*/ 824508 h 1666924"/>
                              <a:gd name="connsiteX2" fmla="*/ 52530 w 2192539"/>
                              <a:gd name="connsiteY2" fmla="*/ 752524 h 1666924"/>
                              <a:gd name="connsiteX3" fmla="*/ 79767 w 2192539"/>
                              <a:gd name="connsiteY3" fmla="*/ 826454 h 1666924"/>
                              <a:gd name="connsiteX4" fmla="*/ 105059 w 2192539"/>
                              <a:gd name="connsiteY4" fmla="*/ 756415 h 1666924"/>
                              <a:gd name="connsiteX5" fmla="*/ 147861 w 2192539"/>
                              <a:gd name="connsiteY5" fmla="*/ 871201 h 1666924"/>
                              <a:gd name="connsiteX6" fmla="*/ 192608 w 2192539"/>
                              <a:gd name="connsiteY6" fmla="*/ 690267 h 1666924"/>
                              <a:gd name="connsiteX7" fmla="*/ 217900 w 2192539"/>
                              <a:gd name="connsiteY7" fmla="*/ 777816 h 1666924"/>
                              <a:gd name="connsiteX8" fmla="*/ 241246 w 2192539"/>
                              <a:gd name="connsiteY8" fmla="*/ 770033 h 1666924"/>
                              <a:gd name="connsiteX9" fmla="*/ 252920 w 2192539"/>
                              <a:gd name="connsiteY9" fmla="*/ 824508 h 1666924"/>
                              <a:gd name="connsiteX10" fmla="*/ 247083 w 2192539"/>
                              <a:gd name="connsiteY10" fmla="*/ 873147 h 1666924"/>
                              <a:gd name="connsiteX11" fmla="*/ 272375 w 2192539"/>
                              <a:gd name="connsiteY11" fmla="*/ 908166 h 1666924"/>
                              <a:gd name="connsiteX12" fmla="*/ 272375 w 2192539"/>
                              <a:gd name="connsiteY12" fmla="*/ 950968 h 1666924"/>
                              <a:gd name="connsiteX13" fmla="*/ 299612 w 2192539"/>
                              <a:gd name="connsiteY13" fmla="*/ 875092 h 1666924"/>
                              <a:gd name="connsiteX14" fmla="*/ 324904 w 2192539"/>
                              <a:gd name="connsiteY14" fmla="*/ 915948 h 1666924"/>
                              <a:gd name="connsiteX15" fmla="*/ 324904 w 2192539"/>
                              <a:gd name="connsiteY15" fmla="*/ 970423 h 1666924"/>
                              <a:gd name="connsiteX16" fmla="*/ 344360 w 2192539"/>
                              <a:gd name="connsiteY16" fmla="*/ 1017116 h 1666924"/>
                              <a:gd name="connsiteX17" fmla="*/ 377434 w 2192539"/>
                              <a:gd name="connsiteY17" fmla="*/ 995715 h 1666924"/>
                              <a:gd name="connsiteX18" fmla="*/ 363815 w 2192539"/>
                              <a:gd name="connsiteY18" fmla="*/ 917894 h 1666924"/>
                              <a:gd name="connsiteX19" fmla="*/ 381325 w 2192539"/>
                              <a:gd name="connsiteY19" fmla="*/ 910112 h 1666924"/>
                              <a:gd name="connsiteX20" fmla="*/ 402725 w 2192539"/>
                              <a:gd name="connsiteY20" fmla="*/ 565753 h 1666924"/>
                              <a:gd name="connsiteX21" fmla="*/ 447473 w 2192539"/>
                              <a:gd name="connsiteY21" fmla="*/ 1264199 h 1666924"/>
                              <a:gd name="connsiteX22" fmla="*/ 480547 w 2192539"/>
                              <a:gd name="connsiteY22" fmla="*/ 1030735 h 1666924"/>
                              <a:gd name="connsiteX23" fmla="*/ 494165 w 2192539"/>
                              <a:gd name="connsiteY23" fmla="*/ 1071591 h 1666924"/>
                              <a:gd name="connsiteX24" fmla="*/ 509730 w 2192539"/>
                              <a:gd name="connsiteY24" fmla="*/ 1046299 h 1666924"/>
                              <a:gd name="connsiteX25" fmla="*/ 527240 w 2192539"/>
                              <a:gd name="connsiteY25" fmla="*/ 1163031 h 1666924"/>
                              <a:gd name="connsiteX26" fmla="*/ 589497 w 2192539"/>
                              <a:gd name="connsiteY26" fmla="*/ 176646 h 1666924"/>
                              <a:gd name="connsiteX27" fmla="*/ 618680 w 2192539"/>
                              <a:gd name="connsiteY27" fmla="*/ 419838 h 1666924"/>
                              <a:gd name="connsiteX28" fmla="*/ 638135 w 2192539"/>
                              <a:gd name="connsiteY28" fmla="*/ 330343 h 1666924"/>
                              <a:gd name="connsiteX29" fmla="*/ 661481 w 2192539"/>
                              <a:gd name="connsiteY29" fmla="*/ 1530736 h 1666924"/>
                              <a:gd name="connsiteX30" fmla="*/ 688719 w 2192539"/>
                              <a:gd name="connsiteY30" fmla="*/ 1666924 h 1666924"/>
                              <a:gd name="connsiteX31" fmla="*/ 762649 w 2192539"/>
                              <a:gd name="connsiteY31" fmla="*/ 52132 h 1666924"/>
                              <a:gd name="connsiteX32" fmla="*/ 782104 w 2192539"/>
                              <a:gd name="connsiteY32" fmla="*/ 85206 h 1666924"/>
                              <a:gd name="connsiteX33" fmla="*/ 795723 w 2192539"/>
                              <a:gd name="connsiteY33" fmla="*/ 1612520 h 1666924"/>
                              <a:gd name="connsiteX34" fmla="*/ 842002 w 2192539"/>
                              <a:gd name="connsiteY34" fmla="*/ 29308 h 1666924"/>
                              <a:gd name="connsiteX35" fmla="*/ 862276 w 2192539"/>
                              <a:gd name="connsiteY35" fmla="*/ 925573 h 1666924"/>
                              <a:gd name="connsiteX36" fmla="*/ 884578 w 2192539"/>
                              <a:gd name="connsiteY36" fmla="*/ 380109 h 1666924"/>
                              <a:gd name="connsiteX37" fmla="*/ 908908 w 2192539"/>
                              <a:gd name="connsiteY37" fmla="*/ 256417 h 1666924"/>
                              <a:gd name="connsiteX38" fmla="*/ 947430 w 2192539"/>
                              <a:gd name="connsiteY38" fmla="*/ 895155 h 1666924"/>
                              <a:gd name="connsiteX39" fmla="*/ 994063 w 2192539"/>
                              <a:gd name="connsiteY39" fmla="*/ 532189 h 1666924"/>
                              <a:gd name="connsiteX40" fmla="*/ 1020420 w 2192539"/>
                              <a:gd name="connsiteY40" fmla="*/ 1022904 h 1666924"/>
                              <a:gd name="connsiteX41" fmla="*/ 1052860 w 2192539"/>
                              <a:gd name="connsiteY41" fmla="*/ 666021 h 1666924"/>
                              <a:gd name="connsiteX42" fmla="*/ 1073135 w 2192539"/>
                              <a:gd name="connsiteY42" fmla="*/ 1217567 h 1666924"/>
                              <a:gd name="connsiteX43" fmla="*/ 1105575 w 2192539"/>
                              <a:gd name="connsiteY43" fmla="*/ 791740 h 1666924"/>
                              <a:gd name="connsiteX44" fmla="*/ 1113685 w 2192539"/>
                              <a:gd name="connsiteY44" fmla="*/ 1355454 h 1666924"/>
                              <a:gd name="connsiteX45" fmla="*/ 1160317 w 2192539"/>
                              <a:gd name="connsiteY45" fmla="*/ 284805 h 1666924"/>
                              <a:gd name="connsiteX46" fmla="*/ 1172481 w 2192539"/>
                              <a:gd name="connsiteY46" fmla="*/ 1057375 h 1666924"/>
                              <a:gd name="connsiteX47" fmla="*/ 1206948 w 2192539"/>
                              <a:gd name="connsiteY47" fmla="*/ 347665 h 1666924"/>
                              <a:gd name="connsiteX48" fmla="*/ 1229250 w 2192539"/>
                              <a:gd name="connsiteY48" fmla="*/ 891100 h 1666924"/>
                              <a:gd name="connsiteX49" fmla="*/ 1257634 w 2192539"/>
                              <a:gd name="connsiteY49" fmla="*/ 714686 h 1666924"/>
                              <a:gd name="connsiteX50" fmla="*/ 1277909 w 2192539"/>
                              <a:gd name="connsiteY50" fmla="*/ 1004654 h 1666924"/>
                              <a:gd name="connsiteX51" fmla="*/ 1316431 w 2192539"/>
                              <a:gd name="connsiteY51" fmla="*/ 724825 h 1666924"/>
                              <a:gd name="connsiteX52" fmla="*/ 1336706 w 2192539"/>
                              <a:gd name="connsiteY52" fmla="*/ 1304759 h 1666924"/>
                              <a:gd name="connsiteX53" fmla="*/ 1367119 w 2192539"/>
                              <a:gd name="connsiteY53" fmla="*/ 751185 h 1666924"/>
                              <a:gd name="connsiteX54" fmla="*/ 1385366 w 2192539"/>
                              <a:gd name="connsiteY54" fmla="*/ 923544 h 1666924"/>
                              <a:gd name="connsiteX55" fmla="*/ 1409695 w 2192539"/>
                              <a:gd name="connsiteY55" fmla="*/ 755241 h 1666924"/>
                              <a:gd name="connsiteX56" fmla="*/ 1442135 w 2192539"/>
                              <a:gd name="connsiteY56" fmla="*/ 1329092 h 1666924"/>
                              <a:gd name="connsiteX57" fmla="*/ 1482685 w 2192539"/>
                              <a:gd name="connsiteY57" fmla="*/ 1286510 h 1666924"/>
                              <a:gd name="connsiteX58" fmla="*/ 1511070 w 2192539"/>
                              <a:gd name="connsiteY58" fmla="*/ 416608 h 1666924"/>
                              <a:gd name="connsiteX59" fmla="*/ 1533372 w 2192539"/>
                              <a:gd name="connsiteY59" fmla="*/ 807962 h 1666924"/>
                              <a:gd name="connsiteX60" fmla="*/ 1582031 w 2192539"/>
                              <a:gd name="connsiteY60" fmla="*/ 114474 h 1666924"/>
                              <a:gd name="connsiteX61" fmla="*/ 1594196 w 2192539"/>
                              <a:gd name="connsiteY61" fmla="*/ 1343287 h 1666924"/>
                              <a:gd name="connsiteX62" fmla="*/ 1628662 w 2192539"/>
                              <a:gd name="connsiteY62" fmla="*/ 655882 h 1666924"/>
                              <a:gd name="connsiteX63" fmla="*/ 1655020 w 2192539"/>
                              <a:gd name="connsiteY63" fmla="*/ 1529839 h 1666924"/>
                              <a:gd name="connsiteX64" fmla="*/ 1697596 w 2192539"/>
                              <a:gd name="connsiteY64" fmla="*/ 343609 h 1666924"/>
                              <a:gd name="connsiteX65" fmla="*/ 1721926 w 2192539"/>
                              <a:gd name="connsiteY65" fmla="*/ 728881 h 1666924"/>
                              <a:gd name="connsiteX66" fmla="*/ 1748283 w 2192539"/>
                              <a:gd name="connsiteY66" fmla="*/ 219917 h 1666924"/>
                              <a:gd name="connsiteX67" fmla="*/ 1778695 w 2192539"/>
                              <a:gd name="connsiteY67" fmla="*/ 718741 h 1666924"/>
                              <a:gd name="connsiteX68" fmla="*/ 1790860 w 2192539"/>
                              <a:gd name="connsiteY68" fmla="*/ 475412 h 1666924"/>
                              <a:gd name="connsiteX69" fmla="*/ 1823300 w 2192539"/>
                              <a:gd name="connsiteY69" fmla="*/ 505828 h 1666924"/>
                              <a:gd name="connsiteX70" fmla="*/ 1825327 w 2192539"/>
                              <a:gd name="connsiteY70" fmla="*/ 872850 h 1666924"/>
                              <a:gd name="connsiteX71" fmla="*/ 1867904 w 2192539"/>
                              <a:gd name="connsiteY71" fmla="*/ 345637 h 1666924"/>
                              <a:gd name="connsiteX72" fmla="*/ 1884124 w 2192539"/>
                              <a:gd name="connsiteY72" fmla="*/ 1085764 h 1666924"/>
                              <a:gd name="connsiteX73" fmla="*/ 1920619 w 2192539"/>
                              <a:gd name="connsiteY73" fmla="*/ 775518 h 1666924"/>
                              <a:gd name="connsiteX74" fmla="*/ 1944949 w 2192539"/>
                              <a:gd name="connsiteY74" fmla="*/ 1335176 h 1666924"/>
                              <a:gd name="connsiteX75" fmla="*/ 1979415 w 2192539"/>
                              <a:gd name="connsiteY75" fmla="*/ 846490 h 1666924"/>
                              <a:gd name="connsiteX76" fmla="*/ 2009827 w 2192539"/>
                              <a:gd name="connsiteY76" fmla="*/ 962071 h 1666924"/>
                              <a:gd name="connsiteX77" fmla="*/ 2019964 w 2192539"/>
                              <a:gd name="connsiteY77" fmla="*/ 759296 h 1666924"/>
                              <a:gd name="connsiteX78" fmla="*/ 2040239 w 2192539"/>
                              <a:gd name="connsiteY78" fmla="*/ 769436 h 1666924"/>
                              <a:gd name="connsiteX79" fmla="*/ 2058486 w 2192539"/>
                              <a:gd name="connsiteY79" fmla="*/ 757269 h 1666924"/>
                              <a:gd name="connsiteX80" fmla="*/ 2080789 w 2192539"/>
                              <a:gd name="connsiteY80" fmla="*/ 980321 h 1666924"/>
                              <a:gd name="connsiteX81" fmla="*/ 2105118 w 2192539"/>
                              <a:gd name="connsiteY81" fmla="*/ 680215 h 1666924"/>
                              <a:gd name="connsiteX82" fmla="*/ 2127420 w 2192539"/>
                              <a:gd name="connsiteY82" fmla="*/ 907322 h 1666924"/>
                              <a:gd name="connsiteX83" fmla="*/ 2147695 w 2192539"/>
                              <a:gd name="connsiteY83" fmla="*/ 755241 h 1666924"/>
                              <a:gd name="connsiteX84" fmla="*/ 2178107 w 2192539"/>
                              <a:gd name="connsiteY84" fmla="*/ 964099 h 1666924"/>
                              <a:gd name="connsiteX85" fmla="*/ 2192539 w 2192539"/>
                              <a:gd name="connsiteY85" fmla="*/ 766159 h 1666924"/>
                              <a:gd name="connsiteX0" fmla="*/ 0 w 2210787"/>
                              <a:gd name="connsiteY0" fmla="*/ 770033 h 1666924"/>
                              <a:gd name="connsiteX1" fmla="*/ 23347 w 2210787"/>
                              <a:gd name="connsiteY1" fmla="*/ 824508 h 1666924"/>
                              <a:gd name="connsiteX2" fmla="*/ 52530 w 2210787"/>
                              <a:gd name="connsiteY2" fmla="*/ 752524 h 1666924"/>
                              <a:gd name="connsiteX3" fmla="*/ 79767 w 2210787"/>
                              <a:gd name="connsiteY3" fmla="*/ 826454 h 1666924"/>
                              <a:gd name="connsiteX4" fmla="*/ 105059 w 2210787"/>
                              <a:gd name="connsiteY4" fmla="*/ 756415 h 1666924"/>
                              <a:gd name="connsiteX5" fmla="*/ 147861 w 2210787"/>
                              <a:gd name="connsiteY5" fmla="*/ 871201 h 1666924"/>
                              <a:gd name="connsiteX6" fmla="*/ 192608 w 2210787"/>
                              <a:gd name="connsiteY6" fmla="*/ 690267 h 1666924"/>
                              <a:gd name="connsiteX7" fmla="*/ 217900 w 2210787"/>
                              <a:gd name="connsiteY7" fmla="*/ 777816 h 1666924"/>
                              <a:gd name="connsiteX8" fmla="*/ 241246 w 2210787"/>
                              <a:gd name="connsiteY8" fmla="*/ 770033 h 1666924"/>
                              <a:gd name="connsiteX9" fmla="*/ 252920 w 2210787"/>
                              <a:gd name="connsiteY9" fmla="*/ 824508 h 1666924"/>
                              <a:gd name="connsiteX10" fmla="*/ 247083 w 2210787"/>
                              <a:gd name="connsiteY10" fmla="*/ 873147 h 1666924"/>
                              <a:gd name="connsiteX11" fmla="*/ 272375 w 2210787"/>
                              <a:gd name="connsiteY11" fmla="*/ 908166 h 1666924"/>
                              <a:gd name="connsiteX12" fmla="*/ 272375 w 2210787"/>
                              <a:gd name="connsiteY12" fmla="*/ 950968 h 1666924"/>
                              <a:gd name="connsiteX13" fmla="*/ 299612 w 2210787"/>
                              <a:gd name="connsiteY13" fmla="*/ 875092 h 1666924"/>
                              <a:gd name="connsiteX14" fmla="*/ 324904 w 2210787"/>
                              <a:gd name="connsiteY14" fmla="*/ 915948 h 1666924"/>
                              <a:gd name="connsiteX15" fmla="*/ 324904 w 2210787"/>
                              <a:gd name="connsiteY15" fmla="*/ 970423 h 1666924"/>
                              <a:gd name="connsiteX16" fmla="*/ 344360 w 2210787"/>
                              <a:gd name="connsiteY16" fmla="*/ 1017116 h 1666924"/>
                              <a:gd name="connsiteX17" fmla="*/ 377434 w 2210787"/>
                              <a:gd name="connsiteY17" fmla="*/ 995715 h 1666924"/>
                              <a:gd name="connsiteX18" fmla="*/ 363815 w 2210787"/>
                              <a:gd name="connsiteY18" fmla="*/ 917894 h 1666924"/>
                              <a:gd name="connsiteX19" fmla="*/ 381325 w 2210787"/>
                              <a:gd name="connsiteY19" fmla="*/ 910112 h 1666924"/>
                              <a:gd name="connsiteX20" fmla="*/ 402725 w 2210787"/>
                              <a:gd name="connsiteY20" fmla="*/ 565753 h 1666924"/>
                              <a:gd name="connsiteX21" fmla="*/ 447473 w 2210787"/>
                              <a:gd name="connsiteY21" fmla="*/ 1264199 h 1666924"/>
                              <a:gd name="connsiteX22" fmla="*/ 480547 w 2210787"/>
                              <a:gd name="connsiteY22" fmla="*/ 1030735 h 1666924"/>
                              <a:gd name="connsiteX23" fmla="*/ 494165 w 2210787"/>
                              <a:gd name="connsiteY23" fmla="*/ 1071591 h 1666924"/>
                              <a:gd name="connsiteX24" fmla="*/ 509730 w 2210787"/>
                              <a:gd name="connsiteY24" fmla="*/ 1046299 h 1666924"/>
                              <a:gd name="connsiteX25" fmla="*/ 527240 w 2210787"/>
                              <a:gd name="connsiteY25" fmla="*/ 1163031 h 1666924"/>
                              <a:gd name="connsiteX26" fmla="*/ 589497 w 2210787"/>
                              <a:gd name="connsiteY26" fmla="*/ 176646 h 1666924"/>
                              <a:gd name="connsiteX27" fmla="*/ 618680 w 2210787"/>
                              <a:gd name="connsiteY27" fmla="*/ 419838 h 1666924"/>
                              <a:gd name="connsiteX28" fmla="*/ 638135 w 2210787"/>
                              <a:gd name="connsiteY28" fmla="*/ 330343 h 1666924"/>
                              <a:gd name="connsiteX29" fmla="*/ 661481 w 2210787"/>
                              <a:gd name="connsiteY29" fmla="*/ 1530736 h 1666924"/>
                              <a:gd name="connsiteX30" fmla="*/ 688719 w 2210787"/>
                              <a:gd name="connsiteY30" fmla="*/ 1666924 h 1666924"/>
                              <a:gd name="connsiteX31" fmla="*/ 762649 w 2210787"/>
                              <a:gd name="connsiteY31" fmla="*/ 52132 h 1666924"/>
                              <a:gd name="connsiteX32" fmla="*/ 782104 w 2210787"/>
                              <a:gd name="connsiteY32" fmla="*/ 85206 h 1666924"/>
                              <a:gd name="connsiteX33" fmla="*/ 795723 w 2210787"/>
                              <a:gd name="connsiteY33" fmla="*/ 1612520 h 1666924"/>
                              <a:gd name="connsiteX34" fmla="*/ 842002 w 2210787"/>
                              <a:gd name="connsiteY34" fmla="*/ 29308 h 1666924"/>
                              <a:gd name="connsiteX35" fmla="*/ 862276 w 2210787"/>
                              <a:gd name="connsiteY35" fmla="*/ 925573 h 1666924"/>
                              <a:gd name="connsiteX36" fmla="*/ 884578 w 2210787"/>
                              <a:gd name="connsiteY36" fmla="*/ 380109 h 1666924"/>
                              <a:gd name="connsiteX37" fmla="*/ 908908 w 2210787"/>
                              <a:gd name="connsiteY37" fmla="*/ 256417 h 1666924"/>
                              <a:gd name="connsiteX38" fmla="*/ 947430 w 2210787"/>
                              <a:gd name="connsiteY38" fmla="*/ 895155 h 1666924"/>
                              <a:gd name="connsiteX39" fmla="*/ 994063 w 2210787"/>
                              <a:gd name="connsiteY39" fmla="*/ 532189 h 1666924"/>
                              <a:gd name="connsiteX40" fmla="*/ 1020420 w 2210787"/>
                              <a:gd name="connsiteY40" fmla="*/ 1022904 h 1666924"/>
                              <a:gd name="connsiteX41" fmla="*/ 1052860 w 2210787"/>
                              <a:gd name="connsiteY41" fmla="*/ 666021 h 1666924"/>
                              <a:gd name="connsiteX42" fmla="*/ 1073135 w 2210787"/>
                              <a:gd name="connsiteY42" fmla="*/ 1217567 h 1666924"/>
                              <a:gd name="connsiteX43" fmla="*/ 1105575 w 2210787"/>
                              <a:gd name="connsiteY43" fmla="*/ 791740 h 1666924"/>
                              <a:gd name="connsiteX44" fmla="*/ 1113685 w 2210787"/>
                              <a:gd name="connsiteY44" fmla="*/ 1355454 h 1666924"/>
                              <a:gd name="connsiteX45" fmla="*/ 1160317 w 2210787"/>
                              <a:gd name="connsiteY45" fmla="*/ 284805 h 1666924"/>
                              <a:gd name="connsiteX46" fmla="*/ 1172481 w 2210787"/>
                              <a:gd name="connsiteY46" fmla="*/ 1057375 h 1666924"/>
                              <a:gd name="connsiteX47" fmla="*/ 1206948 w 2210787"/>
                              <a:gd name="connsiteY47" fmla="*/ 347665 h 1666924"/>
                              <a:gd name="connsiteX48" fmla="*/ 1229250 w 2210787"/>
                              <a:gd name="connsiteY48" fmla="*/ 891100 h 1666924"/>
                              <a:gd name="connsiteX49" fmla="*/ 1257634 w 2210787"/>
                              <a:gd name="connsiteY49" fmla="*/ 714686 h 1666924"/>
                              <a:gd name="connsiteX50" fmla="*/ 1277909 w 2210787"/>
                              <a:gd name="connsiteY50" fmla="*/ 1004654 h 1666924"/>
                              <a:gd name="connsiteX51" fmla="*/ 1316431 w 2210787"/>
                              <a:gd name="connsiteY51" fmla="*/ 724825 h 1666924"/>
                              <a:gd name="connsiteX52" fmla="*/ 1336706 w 2210787"/>
                              <a:gd name="connsiteY52" fmla="*/ 1304759 h 1666924"/>
                              <a:gd name="connsiteX53" fmla="*/ 1367119 w 2210787"/>
                              <a:gd name="connsiteY53" fmla="*/ 751185 h 1666924"/>
                              <a:gd name="connsiteX54" fmla="*/ 1385366 w 2210787"/>
                              <a:gd name="connsiteY54" fmla="*/ 923544 h 1666924"/>
                              <a:gd name="connsiteX55" fmla="*/ 1409695 w 2210787"/>
                              <a:gd name="connsiteY55" fmla="*/ 755241 h 1666924"/>
                              <a:gd name="connsiteX56" fmla="*/ 1442135 w 2210787"/>
                              <a:gd name="connsiteY56" fmla="*/ 1329092 h 1666924"/>
                              <a:gd name="connsiteX57" fmla="*/ 1482685 w 2210787"/>
                              <a:gd name="connsiteY57" fmla="*/ 1286510 h 1666924"/>
                              <a:gd name="connsiteX58" fmla="*/ 1511070 w 2210787"/>
                              <a:gd name="connsiteY58" fmla="*/ 416608 h 1666924"/>
                              <a:gd name="connsiteX59" fmla="*/ 1533372 w 2210787"/>
                              <a:gd name="connsiteY59" fmla="*/ 807962 h 1666924"/>
                              <a:gd name="connsiteX60" fmla="*/ 1582031 w 2210787"/>
                              <a:gd name="connsiteY60" fmla="*/ 114474 h 1666924"/>
                              <a:gd name="connsiteX61" fmla="*/ 1594196 w 2210787"/>
                              <a:gd name="connsiteY61" fmla="*/ 1343287 h 1666924"/>
                              <a:gd name="connsiteX62" fmla="*/ 1628662 w 2210787"/>
                              <a:gd name="connsiteY62" fmla="*/ 655882 h 1666924"/>
                              <a:gd name="connsiteX63" fmla="*/ 1655020 w 2210787"/>
                              <a:gd name="connsiteY63" fmla="*/ 1529839 h 1666924"/>
                              <a:gd name="connsiteX64" fmla="*/ 1697596 w 2210787"/>
                              <a:gd name="connsiteY64" fmla="*/ 343609 h 1666924"/>
                              <a:gd name="connsiteX65" fmla="*/ 1721926 w 2210787"/>
                              <a:gd name="connsiteY65" fmla="*/ 728881 h 1666924"/>
                              <a:gd name="connsiteX66" fmla="*/ 1748283 w 2210787"/>
                              <a:gd name="connsiteY66" fmla="*/ 219917 h 1666924"/>
                              <a:gd name="connsiteX67" fmla="*/ 1778695 w 2210787"/>
                              <a:gd name="connsiteY67" fmla="*/ 718741 h 1666924"/>
                              <a:gd name="connsiteX68" fmla="*/ 1790860 w 2210787"/>
                              <a:gd name="connsiteY68" fmla="*/ 475412 h 1666924"/>
                              <a:gd name="connsiteX69" fmla="*/ 1823300 w 2210787"/>
                              <a:gd name="connsiteY69" fmla="*/ 505828 h 1666924"/>
                              <a:gd name="connsiteX70" fmla="*/ 1825327 w 2210787"/>
                              <a:gd name="connsiteY70" fmla="*/ 872850 h 1666924"/>
                              <a:gd name="connsiteX71" fmla="*/ 1867904 w 2210787"/>
                              <a:gd name="connsiteY71" fmla="*/ 345637 h 1666924"/>
                              <a:gd name="connsiteX72" fmla="*/ 1884124 w 2210787"/>
                              <a:gd name="connsiteY72" fmla="*/ 1085764 h 1666924"/>
                              <a:gd name="connsiteX73" fmla="*/ 1920619 w 2210787"/>
                              <a:gd name="connsiteY73" fmla="*/ 775518 h 1666924"/>
                              <a:gd name="connsiteX74" fmla="*/ 1944949 w 2210787"/>
                              <a:gd name="connsiteY74" fmla="*/ 1335176 h 1666924"/>
                              <a:gd name="connsiteX75" fmla="*/ 1979415 w 2210787"/>
                              <a:gd name="connsiteY75" fmla="*/ 846490 h 1666924"/>
                              <a:gd name="connsiteX76" fmla="*/ 2009827 w 2210787"/>
                              <a:gd name="connsiteY76" fmla="*/ 962071 h 1666924"/>
                              <a:gd name="connsiteX77" fmla="*/ 2019964 w 2210787"/>
                              <a:gd name="connsiteY77" fmla="*/ 759296 h 1666924"/>
                              <a:gd name="connsiteX78" fmla="*/ 2040239 w 2210787"/>
                              <a:gd name="connsiteY78" fmla="*/ 769436 h 1666924"/>
                              <a:gd name="connsiteX79" fmla="*/ 2058486 w 2210787"/>
                              <a:gd name="connsiteY79" fmla="*/ 757269 h 1666924"/>
                              <a:gd name="connsiteX80" fmla="*/ 2080789 w 2210787"/>
                              <a:gd name="connsiteY80" fmla="*/ 980321 h 1666924"/>
                              <a:gd name="connsiteX81" fmla="*/ 2105118 w 2210787"/>
                              <a:gd name="connsiteY81" fmla="*/ 680215 h 1666924"/>
                              <a:gd name="connsiteX82" fmla="*/ 2127420 w 2210787"/>
                              <a:gd name="connsiteY82" fmla="*/ 907322 h 1666924"/>
                              <a:gd name="connsiteX83" fmla="*/ 2147695 w 2210787"/>
                              <a:gd name="connsiteY83" fmla="*/ 755241 h 1666924"/>
                              <a:gd name="connsiteX84" fmla="*/ 2178107 w 2210787"/>
                              <a:gd name="connsiteY84" fmla="*/ 964099 h 1666924"/>
                              <a:gd name="connsiteX85" fmla="*/ 2210787 w 2210787"/>
                              <a:gd name="connsiteY85" fmla="*/ 859436 h 1666924"/>
                              <a:gd name="connsiteX0" fmla="*/ 0 w 2210787"/>
                              <a:gd name="connsiteY0" fmla="*/ 770033 h 1666924"/>
                              <a:gd name="connsiteX1" fmla="*/ 23347 w 2210787"/>
                              <a:gd name="connsiteY1" fmla="*/ 824508 h 1666924"/>
                              <a:gd name="connsiteX2" fmla="*/ 52530 w 2210787"/>
                              <a:gd name="connsiteY2" fmla="*/ 752524 h 1666924"/>
                              <a:gd name="connsiteX3" fmla="*/ 79767 w 2210787"/>
                              <a:gd name="connsiteY3" fmla="*/ 826454 h 1666924"/>
                              <a:gd name="connsiteX4" fmla="*/ 105059 w 2210787"/>
                              <a:gd name="connsiteY4" fmla="*/ 756415 h 1666924"/>
                              <a:gd name="connsiteX5" fmla="*/ 147861 w 2210787"/>
                              <a:gd name="connsiteY5" fmla="*/ 871201 h 1666924"/>
                              <a:gd name="connsiteX6" fmla="*/ 192608 w 2210787"/>
                              <a:gd name="connsiteY6" fmla="*/ 690267 h 1666924"/>
                              <a:gd name="connsiteX7" fmla="*/ 217900 w 2210787"/>
                              <a:gd name="connsiteY7" fmla="*/ 777816 h 1666924"/>
                              <a:gd name="connsiteX8" fmla="*/ 241246 w 2210787"/>
                              <a:gd name="connsiteY8" fmla="*/ 770033 h 1666924"/>
                              <a:gd name="connsiteX9" fmla="*/ 252920 w 2210787"/>
                              <a:gd name="connsiteY9" fmla="*/ 824508 h 1666924"/>
                              <a:gd name="connsiteX10" fmla="*/ 247083 w 2210787"/>
                              <a:gd name="connsiteY10" fmla="*/ 873147 h 1666924"/>
                              <a:gd name="connsiteX11" fmla="*/ 272375 w 2210787"/>
                              <a:gd name="connsiteY11" fmla="*/ 908166 h 1666924"/>
                              <a:gd name="connsiteX12" fmla="*/ 272375 w 2210787"/>
                              <a:gd name="connsiteY12" fmla="*/ 950968 h 1666924"/>
                              <a:gd name="connsiteX13" fmla="*/ 299612 w 2210787"/>
                              <a:gd name="connsiteY13" fmla="*/ 875092 h 1666924"/>
                              <a:gd name="connsiteX14" fmla="*/ 324904 w 2210787"/>
                              <a:gd name="connsiteY14" fmla="*/ 915948 h 1666924"/>
                              <a:gd name="connsiteX15" fmla="*/ 324904 w 2210787"/>
                              <a:gd name="connsiteY15" fmla="*/ 970423 h 1666924"/>
                              <a:gd name="connsiteX16" fmla="*/ 344360 w 2210787"/>
                              <a:gd name="connsiteY16" fmla="*/ 1017116 h 1666924"/>
                              <a:gd name="connsiteX17" fmla="*/ 377434 w 2210787"/>
                              <a:gd name="connsiteY17" fmla="*/ 995715 h 1666924"/>
                              <a:gd name="connsiteX18" fmla="*/ 363815 w 2210787"/>
                              <a:gd name="connsiteY18" fmla="*/ 917894 h 1666924"/>
                              <a:gd name="connsiteX19" fmla="*/ 381325 w 2210787"/>
                              <a:gd name="connsiteY19" fmla="*/ 910112 h 1666924"/>
                              <a:gd name="connsiteX20" fmla="*/ 402725 w 2210787"/>
                              <a:gd name="connsiteY20" fmla="*/ 565753 h 1666924"/>
                              <a:gd name="connsiteX21" fmla="*/ 447473 w 2210787"/>
                              <a:gd name="connsiteY21" fmla="*/ 1264199 h 1666924"/>
                              <a:gd name="connsiteX22" fmla="*/ 480547 w 2210787"/>
                              <a:gd name="connsiteY22" fmla="*/ 1030735 h 1666924"/>
                              <a:gd name="connsiteX23" fmla="*/ 494165 w 2210787"/>
                              <a:gd name="connsiteY23" fmla="*/ 1071591 h 1666924"/>
                              <a:gd name="connsiteX24" fmla="*/ 509730 w 2210787"/>
                              <a:gd name="connsiteY24" fmla="*/ 1046299 h 1666924"/>
                              <a:gd name="connsiteX25" fmla="*/ 527240 w 2210787"/>
                              <a:gd name="connsiteY25" fmla="*/ 1163031 h 1666924"/>
                              <a:gd name="connsiteX26" fmla="*/ 589497 w 2210787"/>
                              <a:gd name="connsiteY26" fmla="*/ 176646 h 1666924"/>
                              <a:gd name="connsiteX27" fmla="*/ 618680 w 2210787"/>
                              <a:gd name="connsiteY27" fmla="*/ 419838 h 1666924"/>
                              <a:gd name="connsiteX28" fmla="*/ 638135 w 2210787"/>
                              <a:gd name="connsiteY28" fmla="*/ 330343 h 1666924"/>
                              <a:gd name="connsiteX29" fmla="*/ 661481 w 2210787"/>
                              <a:gd name="connsiteY29" fmla="*/ 1530736 h 1666924"/>
                              <a:gd name="connsiteX30" fmla="*/ 688719 w 2210787"/>
                              <a:gd name="connsiteY30" fmla="*/ 1666924 h 1666924"/>
                              <a:gd name="connsiteX31" fmla="*/ 762649 w 2210787"/>
                              <a:gd name="connsiteY31" fmla="*/ 52132 h 1666924"/>
                              <a:gd name="connsiteX32" fmla="*/ 782104 w 2210787"/>
                              <a:gd name="connsiteY32" fmla="*/ 85206 h 1666924"/>
                              <a:gd name="connsiteX33" fmla="*/ 795723 w 2210787"/>
                              <a:gd name="connsiteY33" fmla="*/ 1612520 h 1666924"/>
                              <a:gd name="connsiteX34" fmla="*/ 842002 w 2210787"/>
                              <a:gd name="connsiteY34" fmla="*/ 29308 h 1666924"/>
                              <a:gd name="connsiteX35" fmla="*/ 862276 w 2210787"/>
                              <a:gd name="connsiteY35" fmla="*/ 925573 h 1666924"/>
                              <a:gd name="connsiteX36" fmla="*/ 884578 w 2210787"/>
                              <a:gd name="connsiteY36" fmla="*/ 380109 h 1666924"/>
                              <a:gd name="connsiteX37" fmla="*/ 908908 w 2210787"/>
                              <a:gd name="connsiteY37" fmla="*/ 256417 h 1666924"/>
                              <a:gd name="connsiteX38" fmla="*/ 947430 w 2210787"/>
                              <a:gd name="connsiteY38" fmla="*/ 895155 h 1666924"/>
                              <a:gd name="connsiteX39" fmla="*/ 994063 w 2210787"/>
                              <a:gd name="connsiteY39" fmla="*/ 532189 h 1666924"/>
                              <a:gd name="connsiteX40" fmla="*/ 1020420 w 2210787"/>
                              <a:gd name="connsiteY40" fmla="*/ 1022904 h 1666924"/>
                              <a:gd name="connsiteX41" fmla="*/ 1052860 w 2210787"/>
                              <a:gd name="connsiteY41" fmla="*/ 666021 h 1666924"/>
                              <a:gd name="connsiteX42" fmla="*/ 1073135 w 2210787"/>
                              <a:gd name="connsiteY42" fmla="*/ 1217567 h 1666924"/>
                              <a:gd name="connsiteX43" fmla="*/ 1105575 w 2210787"/>
                              <a:gd name="connsiteY43" fmla="*/ 791740 h 1666924"/>
                              <a:gd name="connsiteX44" fmla="*/ 1113685 w 2210787"/>
                              <a:gd name="connsiteY44" fmla="*/ 1355454 h 1666924"/>
                              <a:gd name="connsiteX45" fmla="*/ 1160317 w 2210787"/>
                              <a:gd name="connsiteY45" fmla="*/ 284805 h 1666924"/>
                              <a:gd name="connsiteX46" fmla="*/ 1172481 w 2210787"/>
                              <a:gd name="connsiteY46" fmla="*/ 1057375 h 1666924"/>
                              <a:gd name="connsiteX47" fmla="*/ 1206948 w 2210787"/>
                              <a:gd name="connsiteY47" fmla="*/ 347665 h 1666924"/>
                              <a:gd name="connsiteX48" fmla="*/ 1229250 w 2210787"/>
                              <a:gd name="connsiteY48" fmla="*/ 891100 h 1666924"/>
                              <a:gd name="connsiteX49" fmla="*/ 1257634 w 2210787"/>
                              <a:gd name="connsiteY49" fmla="*/ 714686 h 1666924"/>
                              <a:gd name="connsiteX50" fmla="*/ 1277909 w 2210787"/>
                              <a:gd name="connsiteY50" fmla="*/ 1004654 h 1666924"/>
                              <a:gd name="connsiteX51" fmla="*/ 1316431 w 2210787"/>
                              <a:gd name="connsiteY51" fmla="*/ 724825 h 1666924"/>
                              <a:gd name="connsiteX52" fmla="*/ 1336706 w 2210787"/>
                              <a:gd name="connsiteY52" fmla="*/ 1304759 h 1666924"/>
                              <a:gd name="connsiteX53" fmla="*/ 1367119 w 2210787"/>
                              <a:gd name="connsiteY53" fmla="*/ 751185 h 1666924"/>
                              <a:gd name="connsiteX54" fmla="*/ 1385366 w 2210787"/>
                              <a:gd name="connsiteY54" fmla="*/ 923544 h 1666924"/>
                              <a:gd name="connsiteX55" fmla="*/ 1409695 w 2210787"/>
                              <a:gd name="connsiteY55" fmla="*/ 755241 h 1666924"/>
                              <a:gd name="connsiteX56" fmla="*/ 1442135 w 2210787"/>
                              <a:gd name="connsiteY56" fmla="*/ 1329092 h 1666924"/>
                              <a:gd name="connsiteX57" fmla="*/ 1482685 w 2210787"/>
                              <a:gd name="connsiteY57" fmla="*/ 1286510 h 1666924"/>
                              <a:gd name="connsiteX58" fmla="*/ 1511070 w 2210787"/>
                              <a:gd name="connsiteY58" fmla="*/ 416608 h 1666924"/>
                              <a:gd name="connsiteX59" fmla="*/ 1533372 w 2210787"/>
                              <a:gd name="connsiteY59" fmla="*/ 807962 h 1666924"/>
                              <a:gd name="connsiteX60" fmla="*/ 1582031 w 2210787"/>
                              <a:gd name="connsiteY60" fmla="*/ 114474 h 1666924"/>
                              <a:gd name="connsiteX61" fmla="*/ 1594196 w 2210787"/>
                              <a:gd name="connsiteY61" fmla="*/ 1343287 h 1666924"/>
                              <a:gd name="connsiteX62" fmla="*/ 1628662 w 2210787"/>
                              <a:gd name="connsiteY62" fmla="*/ 655882 h 1666924"/>
                              <a:gd name="connsiteX63" fmla="*/ 1655020 w 2210787"/>
                              <a:gd name="connsiteY63" fmla="*/ 1529839 h 1666924"/>
                              <a:gd name="connsiteX64" fmla="*/ 1697596 w 2210787"/>
                              <a:gd name="connsiteY64" fmla="*/ 343609 h 1666924"/>
                              <a:gd name="connsiteX65" fmla="*/ 1721926 w 2210787"/>
                              <a:gd name="connsiteY65" fmla="*/ 728881 h 1666924"/>
                              <a:gd name="connsiteX66" fmla="*/ 1748283 w 2210787"/>
                              <a:gd name="connsiteY66" fmla="*/ 219917 h 1666924"/>
                              <a:gd name="connsiteX67" fmla="*/ 1778695 w 2210787"/>
                              <a:gd name="connsiteY67" fmla="*/ 718741 h 1666924"/>
                              <a:gd name="connsiteX68" fmla="*/ 1790860 w 2210787"/>
                              <a:gd name="connsiteY68" fmla="*/ 475412 h 1666924"/>
                              <a:gd name="connsiteX69" fmla="*/ 1823300 w 2210787"/>
                              <a:gd name="connsiteY69" fmla="*/ 505828 h 1666924"/>
                              <a:gd name="connsiteX70" fmla="*/ 1825327 w 2210787"/>
                              <a:gd name="connsiteY70" fmla="*/ 872850 h 1666924"/>
                              <a:gd name="connsiteX71" fmla="*/ 1867904 w 2210787"/>
                              <a:gd name="connsiteY71" fmla="*/ 345637 h 1666924"/>
                              <a:gd name="connsiteX72" fmla="*/ 1884124 w 2210787"/>
                              <a:gd name="connsiteY72" fmla="*/ 1085764 h 1666924"/>
                              <a:gd name="connsiteX73" fmla="*/ 1920619 w 2210787"/>
                              <a:gd name="connsiteY73" fmla="*/ 775518 h 1666924"/>
                              <a:gd name="connsiteX74" fmla="*/ 1944949 w 2210787"/>
                              <a:gd name="connsiteY74" fmla="*/ 1335176 h 1666924"/>
                              <a:gd name="connsiteX75" fmla="*/ 1979415 w 2210787"/>
                              <a:gd name="connsiteY75" fmla="*/ 846490 h 1666924"/>
                              <a:gd name="connsiteX76" fmla="*/ 2009827 w 2210787"/>
                              <a:gd name="connsiteY76" fmla="*/ 962071 h 1666924"/>
                              <a:gd name="connsiteX77" fmla="*/ 2019964 w 2210787"/>
                              <a:gd name="connsiteY77" fmla="*/ 759296 h 1666924"/>
                              <a:gd name="connsiteX78" fmla="*/ 2040239 w 2210787"/>
                              <a:gd name="connsiteY78" fmla="*/ 769436 h 1666924"/>
                              <a:gd name="connsiteX79" fmla="*/ 2058486 w 2210787"/>
                              <a:gd name="connsiteY79" fmla="*/ 757269 h 1666924"/>
                              <a:gd name="connsiteX80" fmla="*/ 2080789 w 2210787"/>
                              <a:gd name="connsiteY80" fmla="*/ 980321 h 1666924"/>
                              <a:gd name="connsiteX81" fmla="*/ 2105118 w 2210787"/>
                              <a:gd name="connsiteY81" fmla="*/ 680215 h 1666924"/>
                              <a:gd name="connsiteX82" fmla="*/ 2127420 w 2210787"/>
                              <a:gd name="connsiteY82" fmla="*/ 907322 h 1666924"/>
                              <a:gd name="connsiteX83" fmla="*/ 2147695 w 2210787"/>
                              <a:gd name="connsiteY83" fmla="*/ 755241 h 1666924"/>
                              <a:gd name="connsiteX84" fmla="*/ 2178107 w 2210787"/>
                              <a:gd name="connsiteY84" fmla="*/ 964099 h 1666924"/>
                              <a:gd name="connsiteX85" fmla="*/ 2190272 w 2210787"/>
                              <a:gd name="connsiteY85" fmla="*/ 759296 h 1666924"/>
                              <a:gd name="connsiteX86" fmla="*/ 2210787 w 2210787"/>
                              <a:gd name="connsiteY86" fmla="*/ 859436 h 1666924"/>
                              <a:gd name="connsiteX0" fmla="*/ 0 w 2227007"/>
                              <a:gd name="connsiteY0" fmla="*/ 770033 h 1666924"/>
                              <a:gd name="connsiteX1" fmla="*/ 23347 w 2227007"/>
                              <a:gd name="connsiteY1" fmla="*/ 824508 h 1666924"/>
                              <a:gd name="connsiteX2" fmla="*/ 52530 w 2227007"/>
                              <a:gd name="connsiteY2" fmla="*/ 752524 h 1666924"/>
                              <a:gd name="connsiteX3" fmla="*/ 79767 w 2227007"/>
                              <a:gd name="connsiteY3" fmla="*/ 826454 h 1666924"/>
                              <a:gd name="connsiteX4" fmla="*/ 105059 w 2227007"/>
                              <a:gd name="connsiteY4" fmla="*/ 756415 h 1666924"/>
                              <a:gd name="connsiteX5" fmla="*/ 147861 w 2227007"/>
                              <a:gd name="connsiteY5" fmla="*/ 871201 h 1666924"/>
                              <a:gd name="connsiteX6" fmla="*/ 192608 w 2227007"/>
                              <a:gd name="connsiteY6" fmla="*/ 690267 h 1666924"/>
                              <a:gd name="connsiteX7" fmla="*/ 217900 w 2227007"/>
                              <a:gd name="connsiteY7" fmla="*/ 777816 h 1666924"/>
                              <a:gd name="connsiteX8" fmla="*/ 241246 w 2227007"/>
                              <a:gd name="connsiteY8" fmla="*/ 770033 h 1666924"/>
                              <a:gd name="connsiteX9" fmla="*/ 252920 w 2227007"/>
                              <a:gd name="connsiteY9" fmla="*/ 824508 h 1666924"/>
                              <a:gd name="connsiteX10" fmla="*/ 247083 w 2227007"/>
                              <a:gd name="connsiteY10" fmla="*/ 873147 h 1666924"/>
                              <a:gd name="connsiteX11" fmla="*/ 272375 w 2227007"/>
                              <a:gd name="connsiteY11" fmla="*/ 908166 h 1666924"/>
                              <a:gd name="connsiteX12" fmla="*/ 272375 w 2227007"/>
                              <a:gd name="connsiteY12" fmla="*/ 950968 h 1666924"/>
                              <a:gd name="connsiteX13" fmla="*/ 299612 w 2227007"/>
                              <a:gd name="connsiteY13" fmla="*/ 875092 h 1666924"/>
                              <a:gd name="connsiteX14" fmla="*/ 324904 w 2227007"/>
                              <a:gd name="connsiteY14" fmla="*/ 915948 h 1666924"/>
                              <a:gd name="connsiteX15" fmla="*/ 324904 w 2227007"/>
                              <a:gd name="connsiteY15" fmla="*/ 970423 h 1666924"/>
                              <a:gd name="connsiteX16" fmla="*/ 344360 w 2227007"/>
                              <a:gd name="connsiteY16" fmla="*/ 1017116 h 1666924"/>
                              <a:gd name="connsiteX17" fmla="*/ 377434 w 2227007"/>
                              <a:gd name="connsiteY17" fmla="*/ 995715 h 1666924"/>
                              <a:gd name="connsiteX18" fmla="*/ 363815 w 2227007"/>
                              <a:gd name="connsiteY18" fmla="*/ 917894 h 1666924"/>
                              <a:gd name="connsiteX19" fmla="*/ 381325 w 2227007"/>
                              <a:gd name="connsiteY19" fmla="*/ 910112 h 1666924"/>
                              <a:gd name="connsiteX20" fmla="*/ 402725 w 2227007"/>
                              <a:gd name="connsiteY20" fmla="*/ 565753 h 1666924"/>
                              <a:gd name="connsiteX21" fmla="*/ 447473 w 2227007"/>
                              <a:gd name="connsiteY21" fmla="*/ 1264199 h 1666924"/>
                              <a:gd name="connsiteX22" fmla="*/ 480547 w 2227007"/>
                              <a:gd name="connsiteY22" fmla="*/ 1030735 h 1666924"/>
                              <a:gd name="connsiteX23" fmla="*/ 494165 w 2227007"/>
                              <a:gd name="connsiteY23" fmla="*/ 1071591 h 1666924"/>
                              <a:gd name="connsiteX24" fmla="*/ 509730 w 2227007"/>
                              <a:gd name="connsiteY24" fmla="*/ 1046299 h 1666924"/>
                              <a:gd name="connsiteX25" fmla="*/ 527240 w 2227007"/>
                              <a:gd name="connsiteY25" fmla="*/ 1163031 h 1666924"/>
                              <a:gd name="connsiteX26" fmla="*/ 589497 w 2227007"/>
                              <a:gd name="connsiteY26" fmla="*/ 176646 h 1666924"/>
                              <a:gd name="connsiteX27" fmla="*/ 618680 w 2227007"/>
                              <a:gd name="connsiteY27" fmla="*/ 419838 h 1666924"/>
                              <a:gd name="connsiteX28" fmla="*/ 638135 w 2227007"/>
                              <a:gd name="connsiteY28" fmla="*/ 330343 h 1666924"/>
                              <a:gd name="connsiteX29" fmla="*/ 661481 w 2227007"/>
                              <a:gd name="connsiteY29" fmla="*/ 1530736 h 1666924"/>
                              <a:gd name="connsiteX30" fmla="*/ 688719 w 2227007"/>
                              <a:gd name="connsiteY30" fmla="*/ 1666924 h 1666924"/>
                              <a:gd name="connsiteX31" fmla="*/ 762649 w 2227007"/>
                              <a:gd name="connsiteY31" fmla="*/ 52132 h 1666924"/>
                              <a:gd name="connsiteX32" fmla="*/ 782104 w 2227007"/>
                              <a:gd name="connsiteY32" fmla="*/ 85206 h 1666924"/>
                              <a:gd name="connsiteX33" fmla="*/ 795723 w 2227007"/>
                              <a:gd name="connsiteY33" fmla="*/ 1612520 h 1666924"/>
                              <a:gd name="connsiteX34" fmla="*/ 842002 w 2227007"/>
                              <a:gd name="connsiteY34" fmla="*/ 29308 h 1666924"/>
                              <a:gd name="connsiteX35" fmla="*/ 862276 w 2227007"/>
                              <a:gd name="connsiteY35" fmla="*/ 925573 h 1666924"/>
                              <a:gd name="connsiteX36" fmla="*/ 884578 w 2227007"/>
                              <a:gd name="connsiteY36" fmla="*/ 380109 h 1666924"/>
                              <a:gd name="connsiteX37" fmla="*/ 908908 w 2227007"/>
                              <a:gd name="connsiteY37" fmla="*/ 256417 h 1666924"/>
                              <a:gd name="connsiteX38" fmla="*/ 947430 w 2227007"/>
                              <a:gd name="connsiteY38" fmla="*/ 895155 h 1666924"/>
                              <a:gd name="connsiteX39" fmla="*/ 994063 w 2227007"/>
                              <a:gd name="connsiteY39" fmla="*/ 532189 h 1666924"/>
                              <a:gd name="connsiteX40" fmla="*/ 1020420 w 2227007"/>
                              <a:gd name="connsiteY40" fmla="*/ 1022904 h 1666924"/>
                              <a:gd name="connsiteX41" fmla="*/ 1052860 w 2227007"/>
                              <a:gd name="connsiteY41" fmla="*/ 666021 h 1666924"/>
                              <a:gd name="connsiteX42" fmla="*/ 1073135 w 2227007"/>
                              <a:gd name="connsiteY42" fmla="*/ 1217567 h 1666924"/>
                              <a:gd name="connsiteX43" fmla="*/ 1105575 w 2227007"/>
                              <a:gd name="connsiteY43" fmla="*/ 791740 h 1666924"/>
                              <a:gd name="connsiteX44" fmla="*/ 1113685 w 2227007"/>
                              <a:gd name="connsiteY44" fmla="*/ 1355454 h 1666924"/>
                              <a:gd name="connsiteX45" fmla="*/ 1160317 w 2227007"/>
                              <a:gd name="connsiteY45" fmla="*/ 284805 h 1666924"/>
                              <a:gd name="connsiteX46" fmla="*/ 1172481 w 2227007"/>
                              <a:gd name="connsiteY46" fmla="*/ 1057375 h 1666924"/>
                              <a:gd name="connsiteX47" fmla="*/ 1206948 w 2227007"/>
                              <a:gd name="connsiteY47" fmla="*/ 347665 h 1666924"/>
                              <a:gd name="connsiteX48" fmla="*/ 1229250 w 2227007"/>
                              <a:gd name="connsiteY48" fmla="*/ 891100 h 1666924"/>
                              <a:gd name="connsiteX49" fmla="*/ 1257634 w 2227007"/>
                              <a:gd name="connsiteY49" fmla="*/ 714686 h 1666924"/>
                              <a:gd name="connsiteX50" fmla="*/ 1277909 w 2227007"/>
                              <a:gd name="connsiteY50" fmla="*/ 1004654 h 1666924"/>
                              <a:gd name="connsiteX51" fmla="*/ 1316431 w 2227007"/>
                              <a:gd name="connsiteY51" fmla="*/ 724825 h 1666924"/>
                              <a:gd name="connsiteX52" fmla="*/ 1336706 w 2227007"/>
                              <a:gd name="connsiteY52" fmla="*/ 1304759 h 1666924"/>
                              <a:gd name="connsiteX53" fmla="*/ 1367119 w 2227007"/>
                              <a:gd name="connsiteY53" fmla="*/ 751185 h 1666924"/>
                              <a:gd name="connsiteX54" fmla="*/ 1385366 w 2227007"/>
                              <a:gd name="connsiteY54" fmla="*/ 923544 h 1666924"/>
                              <a:gd name="connsiteX55" fmla="*/ 1409695 w 2227007"/>
                              <a:gd name="connsiteY55" fmla="*/ 755241 h 1666924"/>
                              <a:gd name="connsiteX56" fmla="*/ 1442135 w 2227007"/>
                              <a:gd name="connsiteY56" fmla="*/ 1329092 h 1666924"/>
                              <a:gd name="connsiteX57" fmla="*/ 1482685 w 2227007"/>
                              <a:gd name="connsiteY57" fmla="*/ 1286510 h 1666924"/>
                              <a:gd name="connsiteX58" fmla="*/ 1511070 w 2227007"/>
                              <a:gd name="connsiteY58" fmla="*/ 416608 h 1666924"/>
                              <a:gd name="connsiteX59" fmla="*/ 1533372 w 2227007"/>
                              <a:gd name="connsiteY59" fmla="*/ 807962 h 1666924"/>
                              <a:gd name="connsiteX60" fmla="*/ 1582031 w 2227007"/>
                              <a:gd name="connsiteY60" fmla="*/ 114474 h 1666924"/>
                              <a:gd name="connsiteX61" fmla="*/ 1594196 w 2227007"/>
                              <a:gd name="connsiteY61" fmla="*/ 1343287 h 1666924"/>
                              <a:gd name="connsiteX62" fmla="*/ 1628662 w 2227007"/>
                              <a:gd name="connsiteY62" fmla="*/ 655882 h 1666924"/>
                              <a:gd name="connsiteX63" fmla="*/ 1655020 w 2227007"/>
                              <a:gd name="connsiteY63" fmla="*/ 1529839 h 1666924"/>
                              <a:gd name="connsiteX64" fmla="*/ 1697596 w 2227007"/>
                              <a:gd name="connsiteY64" fmla="*/ 343609 h 1666924"/>
                              <a:gd name="connsiteX65" fmla="*/ 1721926 w 2227007"/>
                              <a:gd name="connsiteY65" fmla="*/ 728881 h 1666924"/>
                              <a:gd name="connsiteX66" fmla="*/ 1748283 w 2227007"/>
                              <a:gd name="connsiteY66" fmla="*/ 219917 h 1666924"/>
                              <a:gd name="connsiteX67" fmla="*/ 1778695 w 2227007"/>
                              <a:gd name="connsiteY67" fmla="*/ 718741 h 1666924"/>
                              <a:gd name="connsiteX68" fmla="*/ 1790860 w 2227007"/>
                              <a:gd name="connsiteY68" fmla="*/ 475412 h 1666924"/>
                              <a:gd name="connsiteX69" fmla="*/ 1823300 w 2227007"/>
                              <a:gd name="connsiteY69" fmla="*/ 505828 h 1666924"/>
                              <a:gd name="connsiteX70" fmla="*/ 1825327 w 2227007"/>
                              <a:gd name="connsiteY70" fmla="*/ 872850 h 1666924"/>
                              <a:gd name="connsiteX71" fmla="*/ 1867904 w 2227007"/>
                              <a:gd name="connsiteY71" fmla="*/ 345637 h 1666924"/>
                              <a:gd name="connsiteX72" fmla="*/ 1884124 w 2227007"/>
                              <a:gd name="connsiteY72" fmla="*/ 1085764 h 1666924"/>
                              <a:gd name="connsiteX73" fmla="*/ 1920619 w 2227007"/>
                              <a:gd name="connsiteY73" fmla="*/ 775518 h 1666924"/>
                              <a:gd name="connsiteX74" fmla="*/ 1944949 w 2227007"/>
                              <a:gd name="connsiteY74" fmla="*/ 1335176 h 1666924"/>
                              <a:gd name="connsiteX75" fmla="*/ 1979415 w 2227007"/>
                              <a:gd name="connsiteY75" fmla="*/ 846490 h 1666924"/>
                              <a:gd name="connsiteX76" fmla="*/ 2009827 w 2227007"/>
                              <a:gd name="connsiteY76" fmla="*/ 962071 h 1666924"/>
                              <a:gd name="connsiteX77" fmla="*/ 2019964 w 2227007"/>
                              <a:gd name="connsiteY77" fmla="*/ 759296 h 1666924"/>
                              <a:gd name="connsiteX78" fmla="*/ 2040239 w 2227007"/>
                              <a:gd name="connsiteY78" fmla="*/ 769436 h 1666924"/>
                              <a:gd name="connsiteX79" fmla="*/ 2058486 w 2227007"/>
                              <a:gd name="connsiteY79" fmla="*/ 757269 h 1666924"/>
                              <a:gd name="connsiteX80" fmla="*/ 2080789 w 2227007"/>
                              <a:gd name="connsiteY80" fmla="*/ 980321 h 1666924"/>
                              <a:gd name="connsiteX81" fmla="*/ 2105118 w 2227007"/>
                              <a:gd name="connsiteY81" fmla="*/ 680215 h 1666924"/>
                              <a:gd name="connsiteX82" fmla="*/ 2127420 w 2227007"/>
                              <a:gd name="connsiteY82" fmla="*/ 907322 h 1666924"/>
                              <a:gd name="connsiteX83" fmla="*/ 2147695 w 2227007"/>
                              <a:gd name="connsiteY83" fmla="*/ 755241 h 1666924"/>
                              <a:gd name="connsiteX84" fmla="*/ 2178107 w 2227007"/>
                              <a:gd name="connsiteY84" fmla="*/ 964099 h 1666924"/>
                              <a:gd name="connsiteX85" fmla="*/ 2190272 w 2227007"/>
                              <a:gd name="connsiteY85" fmla="*/ 759296 h 1666924"/>
                              <a:gd name="connsiteX86" fmla="*/ 2227007 w 2227007"/>
                              <a:gd name="connsiteY86" fmla="*/ 796575 h 1666924"/>
                              <a:gd name="connsiteX0" fmla="*/ 0 w 2227007"/>
                              <a:gd name="connsiteY0" fmla="*/ 770033 h 1666924"/>
                              <a:gd name="connsiteX1" fmla="*/ 23347 w 2227007"/>
                              <a:gd name="connsiteY1" fmla="*/ 824508 h 1666924"/>
                              <a:gd name="connsiteX2" fmla="*/ 52530 w 2227007"/>
                              <a:gd name="connsiteY2" fmla="*/ 752524 h 1666924"/>
                              <a:gd name="connsiteX3" fmla="*/ 79767 w 2227007"/>
                              <a:gd name="connsiteY3" fmla="*/ 826454 h 1666924"/>
                              <a:gd name="connsiteX4" fmla="*/ 105059 w 2227007"/>
                              <a:gd name="connsiteY4" fmla="*/ 756415 h 1666924"/>
                              <a:gd name="connsiteX5" fmla="*/ 147861 w 2227007"/>
                              <a:gd name="connsiteY5" fmla="*/ 871201 h 1666924"/>
                              <a:gd name="connsiteX6" fmla="*/ 192608 w 2227007"/>
                              <a:gd name="connsiteY6" fmla="*/ 690267 h 1666924"/>
                              <a:gd name="connsiteX7" fmla="*/ 217900 w 2227007"/>
                              <a:gd name="connsiteY7" fmla="*/ 777816 h 1666924"/>
                              <a:gd name="connsiteX8" fmla="*/ 241246 w 2227007"/>
                              <a:gd name="connsiteY8" fmla="*/ 770033 h 1666924"/>
                              <a:gd name="connsiteX9" fmla="*/ 252920 w 2227007"/>
                              <a:gd name="connsiteY9" fmla="*/ 824508 h 1666924"/>
                              <a:gd name="connsiteX10" fmla="*/ 247083 w 2227007"/>
                              <a:gd name="connsiteY10" fmla="*/ 873147 h 1666924"/>
                              <a:gd name="connsiteX11" fmla="*/ 272375 w 2227007"/>
                              <a:gd name="connsiteY11" fmla="*/ 908166 h 1666924"/>
                              <a:gd name="connsiteX12" fmla="*/ 272375 w 2227007"/>
                              <a:gd name="connsiteY12" fmla="*/ 950968 h 1666924"/>
                              <a:gd name="connsiteX13" fmla="*/ 299612 w 2227007"/>
                              <a:gd name="connsiteY13" fmla="*/ 875092 h 1666924"/>
                              <a:gd name="connsiteX14" fmla="*/ 324904 w 2227007"/>
                              <a:gd name="connsiteY14" fmla="*/ 915948 h 1666924"/>
                              <a:gd name="connsiteX15" fmla="*/ 324904 w 2227007"/>
                              <a:gd name="connsiteY15" fmla="*/ 970423 h 1666924"/>
                              <a:gd name="connsiteX16" fmla="*/ 344360 w 2227007"/>
                              <a:gd name="connsiteY16" fmla="*/ 1017116 h 1666924"/>
                              <a:gd name="connsiteX17" fmla="*/ 377434 w 2227007"/>
                              <a:gd name="connsiteY17" fmla="*/ 995715 h 1666924"/>
                              <a:gd name="connsiteX18" fmla="*/ 363815 w 2227007"/>
                              <a:gd name="connsiteY18" fmla="*/ 917894 h 1666924"/>
                              <a:gd name="connsiteX19" fmla="*/ 381325 w 2227007"/>
                              <a:gd name="connsiteY19" fmla="*/ 910112 h 1666924"/>
                              <a:gd name="connsiteX20" fmla="*/ 402725 w 2227007"/>
                              <a:gd name="connsiteY20" fmla="*/ 565753 h 1666924"/>
                              <a:gd name="connsiteX21" fmla="*/ 447473 w 2227007"/>
                              <a:gd name="connsiteY21" fmla="*/ 1264199 h 1666924"/>
                              <a:gd name="connsiteX22" fmla="*/ 480547 w 2227007"/>
                              <a:gd name="connsiteY22" fmla="*/ 1030735 h 1666924"/>
                              <a:gd name="connsiteX23" fmla="*/ 494165 w 2227007"/>
                              <a:gd name="connsiteY23" fmla="*/ 1071591 h 1666924"/>
                              <a:gd name="connsiteX24" fmla="*/ 509730 w 2227007"/>
                              <a:gd name="connsiteY24" fmla="*/ 1046299 h 1666924"/>
                              <a:gd name="connsiteX25" fmla="*/ 527240 w 2227007"/>
                              <a:gd name="connsiteY25" fmla="*/ 1163031 h 1666924"/>
                              <a:gd name="connsiteX26" fmla="*/ 589497 w 2227007"/>
                              <a:gd name="connsiteY26" fmla="*/ 176646 h 1666924"/>
                              <a:gd name="connsiteX27" fmla="*/ 618680 w 2227007"/>
                              <a:gd name="connsiteY27" fmla="*/ 419838 h 1666924"/>
                              <a:gd name="connsiteX28" fmla="*/ 638135 w 2227007"/>
                              <a:gd name="connsiteY28" fmla="*/ 330343 h 1666924"/>
                              <a:gd name="connsiteX29" fmla="*/ 661481 w 2227007"/>
                              <a:gd name="connsiteY29" fmla="*/ 1530736 h 1666924"/>
                              <a:gd name="connsiteX30" fmla="*/ 688719 w 2227007"/>
                              <a:gd name="connsiteY30" fmla="*/ 1666924 h 1666924"/>
                              <a:gd name="connsiteX31" fmla="*/ 762649 w 2227007"/>
                              <a:gd name="connsiteY31" fmla="*/ 52132 h 1666924"/>
                              <a:gd name="connsiteX32" fmla="*/ 782104 w 2227007"/>
                              <a:gd name="connsiteY32" fmla="*/ 85206 h 1666924"/>
                              <a:gd name="connsiteX33" fmla="*/ 795723 w 2227007"/>
                              <a:gd name="connsiteY33" fmla="*/ 1612520 h 1666924"/>
                              <a:gd name="connsiteX34" fmla="*/ 842002 w 2227007"/>
                              <a:gd name="connsiteY34" fmla="*/ 29308 h 1666924"/>
                              <a:gd name="connsiteX35" fmla="*/ 862276 w 2227007"/>
                              <a:gd name="connsiteY35" fmla="*/ 925573 h 1666924"/>
                              <a:gd name="connsiteX36" fmla="*/ 884578 w 2227007"/>
                              <a:gd name="connsiteY36" fmla="*/ 380109 h 1666924"/>
                              <a:gd name="connsiteX37" fmla="*/ 908908 w 2227007"/>
                              <a:gd name="connsiteY37" fmla="*/ 256417 h 1666924"/>
                              <a:gd name="connsiteX38" fmla="*/ 947430 w 2227007"/>
                              <a:gd name="connsiteY38" fmla="*/ 895155 h 1666924"/>
                              <a:gd name="connsiteX39" fmla="*/ 994063 w 2227007"/>
                              <a:gd name="connsiteY39" fmla="*/ 532189 h 1666924"/>
                              <a:gd name="connsiteX40" fmla="*/ 1020420 w 2227007"/>
                              <a:gd name="connsiteY40" fmla="*/ 1022904 h 1666924"/>
                              <a:gd name="connsiteX41" fmla="*/ 1052860 w 2227007"/>
                              <a:gd name="connsiteY41" fmla="*/ 666021 h 1666924"/>
                              <a:gd name="connsiteX42" fmla="*/ 1073135 w 2227007"/>
                              <a:gd name="connsiteY42" fmla="*/ 1217567 h 1666924"/>
                              <a:gd name="connsiteX43" fmla="*/ 1105575 w 2227007"/>
                              <a:gd name="connsiteY43" fmla="*/ 791740 h 1666924"/>
                              <a:gd name="connsiteX44" fmla="*/ 1113685 w 2227007"/>
                              <a:gd name="connsiteY44" fmla="*/ 1355454 h 1666924"/>
                              <a:gd name="connsiteX45" fmla="*/ 1160317 w 2227007"/>
                              <a:gd name="connsiteY45" fmla="*/ 284805 h 1666924"/>
                              <a:gd name="connsiteX46" fmla="*/ 1172481 w 2227007"/>
                              <a:gd name="connsiteY46" fmla="*/ 1057375 h 1666924"/>
                              <a:gd name="connsiteX47" fmla="*/ 1206948 w 2227007"/>
                              <a:gd name="connsiteY47" fmla="*/ 347665 h 1666924"/>
                              <a:gd name="connsiteX48" fmla="*/ 1229250 w 2227007"/>
                              <a:gd name="connsiteY48" fmla="*/ 891100 h 1666924"/>
                              <a:gd name="connsiteX49" fmla="*/ 1257634 w 2227007"/>
                              <a:gd name="connsiteY49" fmla="*/ 714686 h 1666924"/>
                              <a:gd name="connsiteX50" fmla="*/ 1277909 w 2227007"/>
                              <a:gd name="connsiteY50" fmla="*/ 1004654 h 1666924"/>
                              <a:gd name="connsiteX51" fmla="*/ 1316431 w 2227007"/>
                              <a:gd name="connsiteY51" fmla="*/ 724825 h 1666924"/>
                              <a:gd name="connsiteX52" fmla="*/ 1336706 w 2227007"/>
                              <a:gd name="connsiteY52" fmla="*/ 1304759 h 1666924"/>
                              <a:gd name="connsiteX53" fmla="*/ 1367119 w 2227007"/>
                              <a:gd name="connsiteY53" fmla="*/ 751185 h 1666924"/>
                              <a:gd name="connsiteX54" fmla="*/ 1385366 w 2227007"/>
                              <a:gd name="connsiteY54" fmla="*/ 923544 h 1666924"/>
                              <a:gd name="connsiteX55" fmla="*/ 1409695 w 2227007"/>
                              <a:gd name="connsiteY55" fmla="*/ 755241 h 1666924"/>
                              <a:gd name="connsiteX56" fmla="*/ 1442135 w 2227007"/>
                              <a:gd name="connsiteY56" fmla="*/ 1329092 h 1666924"/>
                              <a:gd name="connsiteX57" fmla="*/ 1482685 w 2227007"/>
                              <a:gd name="connsiteY57" fmla="*/ 1286510 h 1666924"/>
                              <a:gd name="connsiteX58" fmla="*/ 1511070 w 2227007"/>
                              <a:gd name="connsiteY58" fmla="*/ 416608 h 1666924"/>
                              <a:gd name="connsiteX59" fmla="*/ 1533372 w 2227007"/>
                              <a:gd name="connsiteY59" fmla="*/ 807962 h 1666924"/>
                              <a:gd name="connsiteX60" fmla="*/ 1582031 w 2227007"/>
                              <a:gd name="connsiteY60" fmla="*/ 114474 h 1666924"/>
                              <a:gd name="connsiteX61" fmla="*/ 1594196 w 2227007"/>
                              <a:gd name="connsiteY61" fmla="*/ 1343287 h 1666924"/>
                              <a:gd name="connsiteX62" fmla="*/ 1628662 w 2227007"/>
                              <a:gd name="connsiteY62" fmla="*/ 655882 h 1666924"/>
                              <a:gd name="connsiteX63" fmla="*/ 1655020 w 2227007"/>
                              <a:gd name="connsiteY63" fmla="*/ 1529839 h 1666924"/>
                              <a:gd name="connsiteX64" fmla="*/ 1697596 w 2227007"/>
                              <a:gd name="connsiteY64" fmla="*/ 343609 h 1666924"/>
                              <a:gd name="connsiteX65" fmla="*/ 1721926 w 2227007"/>
                              <a:gd name="connsiteY65" fmla="*/ 728881 h 1666924"/>
                              <a:gd name="connsiteX66" fmla="*/ 1748283 w 2227007"/>
                              <a:gd name="connsiteY66" fmla="*/ 219917 h 1666924"/>
                              <a:gd name="connsiteX67" fmla="*/ 1778695 w 2227007"/>
                              <a:gd name="connsiteY67" fmla="*/ 718741 h 1666924"/>
                              <a:gd name="connsiteX68" fmla="*/ 1790860 w 2227007"/>
                              <a:gd name="connsiteY68" fmla="*/ 475412 h 1666924"/>
                              <a:gd name="connsiteX69" fmla="*/ 1823300 w 2227007"/>
                              <a:gd name="connsiteY69" fmla="*/ 505828 h 1666924"/>
                              <a:gd name="connsiteX70" fmla="*/ 1825327 w 2227007"/>
                              <a:gd name="connsiteY70" fmla="*/ 872850 h 1666924"/>
                              <a:gd name="connsiteX71" fmla="*/ 1867904 w 2227007"/>
                              <a:gd name="connsiteY71" fmla="*/ 345637 h 1666924"/>
                              <a:gd name="connsiteX72" fmla="*/ 1884124 w 2227007"/>
                              <a:gd name="connsiteY72" fmla="*/ 1085764 h 1666924"/>
                              <a:gd name="connsiteX73" fmla="*/ 1920619 w 2227007"/>
                              <a:gd name="connsiteY73" fmla="*/ 775518 h 1666924"/>
                              <a:gd name="connsiteX74" fmla="*/ 1944949 w 2227007"/>
                              <a:gd name="connsiteY74" fmla="*/ 1335176 h 1666924"/>
                              <a:gd name="connsiteX75" fmla="*/ 1979415 w 2227007"/>
                              <a:gd name="connsiteY75" fmla="*/ 846490 h 1666924"/>
                              <a:gd name="connsiteX76" fmla="*/ 2009827 w 2227007"/>
                              <a:gd name="connsiteY76" fmla="*/ 962071 h 1666924"/>
                              <a:gd name="connsiteX77" fmla="*/ 2019964 w 2227007"/>
                              <a:gd name="connsiteY77" fmla="*/ 759296 h 1666924"/>
                              <a:gd name="connsiteX78" fmla="*/ 2040239 w 2227007"/>
                              <a:gd name="connsiteY78" fmla="*/ 769436 h 1666924"/>
                              <a:gd name="connsiteX79" fmla="*/ 2058486 w 2227007"/>
                              <a:gd name="connsiteY79" fmla="*/ 757269 h 1666924"/>
                              <a:gd name="connsiteX80" fmla="*/ 2080789 w 2227007"/>
                              <a:gd name="connsiteY80" fmla="*/ 980321 h 1666924"/>
                              <a:gd name="connsiteX81" fmla="*/ 2105118 w 2227007"/>
                              <a:gd name="connsiteY81" fmla="*/ 680215 h 1666924"/>
                              <a:gd name="connsiteX82" fmla="*/ 2127420 w 2227007"/>
                              <a:gd name="connsiteY82" fmla="*/ 907322 h 1666924"/>
                              <a:gd name="connsiteX83" fmla="*/ 2147695 w 2227007"/>
                              <a:gd name="connsiteY83" fmla="*/ 755241 h 1666924"/>
                              <a:gd name="connsiteX84" fmla="*/ 2178107 w 2227007"/>
                              <a:gd name="connsiteY84" fmla="*/ 964099 h 1666924"/>
                              <a:gd name="connsiteX85" fmla="*/ 2190272 w 2227007"/>
                              <a:gd name="connsiteY85" fmla="*/ 759296 h 1666924"/>
                              <a:gd name="connsiteX86" fmla="*/ 2210547 w 2227007"/>
                              <a:gd name="connsiteY86" fmla="*/ 850546 h 1666924"/>
                              <a:gd name="connsiteX87" fmla="*/ 2227007 w 2227007"/>
                              <a:gd name="connsiteY87" fmla="*/ 796575 h 1666924"/>
                              <a:gd name="connsiteX0" fmla="*/ 0 w 2261475"/>
                              <a:gd name="connsiteY0" fmla="*/ 770033 h 1666924"/>
                              <a:gd name="connsiteX1" fmla="*/ 23347 w 2261475"/>
                              <a:gd name="connsiteY1" fmla="*/ 824508 h 1666924"/>
                              <a:gd name="connsiteX2" fmla="*/ 52530 w 2261475"/>
                              <a:gd name="connsiteY2" fmla="*/ 752524 h 1666924"/>
                              <a:gd name="connsiteX3" fmla="*/ 79767 w 2261475"/>
                              <a:gd name="connsiteY3" fmla="*/ 826454 h 1666924"/>
                              <a:gd name="connsiteX4" fmla="*/ 105059 w 2261475"/>
                              <a:gd name="connsiteY4" fmla="*/ 756415 h 1666924"/>
                              <a:gd name="connsiteX5" fmla="*/ 147861 w 2261475"/>
                              <a:gd name="connsiteY5" fmla="*/ 871201 h 1666924"/>
                              <a:gd name="connsiteX6" fmla="*/ 192608 w 2261475"/>
                              <a:gd name="connsiteY6" fmla="*/ 690267 h 1666924"/>
                              <a:gd name="connsiteX7" fmla="*/ 217900 w 2261475"/>
                              <a:gd name="connsiteY7" fmla="*/ 777816 h 1666924"/>
                              <a:gd name="connsiteX8" fmla="*/ 241246 w 2261475"/>
                              <a:gd name="connsiteY8" fmla="*/ 770033 h 1666924"/>
                              <a:gd name="connsiteX9" fmla="*/ 252920 w 2261475"/>
                              <a:gd name="connsiteY9" fmla="*/ 824508 h 1666924"/>
                              <a:gd name="connsiteX10" fmla="*/ 247083 w 2261475"/>
                              <a:gd name="connsiteY10" fmla="*/ 873147 h 1666924"/>
                              <a:gd name="connsiteX11" fmla="*/ 272375 w 2261475"/>
                              <a:gd name="connsiteY11" fmla="*/ 908166 h 1666924"/>
                              <a:gd name="connsiteX12" fmla="*/ 272375 w 2261475"/>
                              <a:gd name="connsiteY12" fmla="*/ 950968 h 1666924"/>
                              <a:gd name="connsiteX13" fmla="*/ 299612 w 2261475"/>
                              <a:gd name="connsiteY13" fmla="*/ 875092 h 1666924"/>
                              <a:gd name="connsiteX14" fmla="*/ 324904 w 2261475"/>
                              <a:gd name="connsiteY14" fmla="*/ 915948 h 1666924"/>
                              <a:gd name="connsiteX15" fmla="*/ 324904 w 2261475"/>
                              <a:gd name="connsiteY15" fmla="*/ 970423 h 1666924"/>
                              <a:gd name="connsiteX16" fmla="*/ 344360 w 2261475"/>
                              <a:gd name="connsiteY16" fmla="*/ 1017116 h 1666924"/>
                              <a:gd name="connsiteX17" fmla="*/ 377434 w 2261475"/>
                              <a:gd name="connsiteY17" fmla="*/ 995715 h 1666924"/>
                              <a:gd name="connsiteX18" fmla="*/ 363815 w 2261475"/>
                              <a:gd name="connsiteY18" fmla="*/ 917894 h 1666924"/>
                              <a:gd name="connsiteX19" fmla="*/ 381325 w 2261475"/>
                              <a:gd name="connsiteY19" fmla="*/ 910112 h 1666924"/>
                              <a:gd name="connsiteX20" fmla="*/ 402725 w 2261475"/>
                              <a:gd name="connsiteY20" fmla="*/ 565753 h 1666924"/>
                              <a:gd name="connsiteX21" fmla="*/ 447473 w 2261475"/>
                              <a:gd name="connsiteY21" fmla="*/ 1264199 h 1666924"/>
                              <a:gd name="connsiteX22" fmla="*/ 480547 w 2261475"/>
                              <a:gd name="connsiteY22" fmla="*/ 1030735 h 1666924"/>
                              <a:gd name="connsiteX23" fmla="*/ 494165 w 2261475"/>
                              <a:gd name="connsiteY23" fmla="*/ 1071591 h 1666924"/>
                              <a:gd name="connsiteX24" fmla="*/ 509730 w 2261475"/>
                              <a:gd name="connsiteY24" fmla="*/ 1046299 h 1666924"/>
                              <a:gd name="connsiteX25" fmla="*/ 527240 w 2261475"/>
                              <a:gd name="connsiteY25" fmla="*/ 1163031 h 1666924"/>
                              <a:gd name="connsiteX26" fmla="*/ 589497 w 2261475"/>
                              <a:gd name="connsiteY26" fmla="*/ 176646 h 1666924"/>
                              <a:gd name="connsiteX27" fmla="*/ 618680 w 2261475"/>
                              <a:gd name="connsiteY27" fmla="*/ 419838 h 1666924"/>
                              <a:gd name="connsiteX28" fmla="*/ 638135 w 2261475"/>
                              <a:gd name="connsiteY28" fmla="*/ 330343 h 1666924"/>
                              <a:gd name="connsiteX29" fmla="*/ 661481 w 2261475"/>
                              <a:gd name="connsiteY29" fmla="*/ 1530736 h 1666924"/>
                              <a:gd name="connsiteX30" fmla="*/ 688719 w 2261475"/>
                              <a:gd name="connsiteY30" fmla="*/ 1666924 h 1666924"/>
                              <a:gd name="connsiteX31" fmla="*/ 762649 w 2261475"/>
                              <a:gd name="connsiteY31" fmla="*/ 52132 h 1666924"/>
                              <a:gd name="connsiteX32" fmla="*/ 782104 w 2261475"/>
                              <a:gd name="connsiteY32" fmla="*/ 85206 h 1666924"/>
                              <a:gd name="connsiteX33" fmla="*/ 795723 w 2261475"/>
                              <a:gd name="connsiteY33" fmla="*/ 1612520 h 1666924"/>
                              <a:gd name="connsiteX34" fmla="*/ 842002 w 2261475"/>
                              <a:gd name="connsiteY34" fmla="*/ 29308 h 1666924"/>
                              <a:gd name="connsiteX35" fmla="*/ 862276 w 2261475"/>
                              <a:gd name="connsiteY35" fmla="*/ 925573 h 1666924"/>
                              <a:gd name="connsiteX36" fmla="*/ 884578 w 2261475"/>
                              <a:gd name="connsiteY36" fmla="*/ 380109 h 1666924"/>
                              <a:gd name="connsiteX37" fmla="*/ 908908 w 2261475"/>
                              <a:gd name="connsiteY37" fmla="*/ 256417 h 1666924"/>
                              <a:gd name="connsiteX38" fmla="*/ 947430 w 2261475"/>
                              <a:gd name="connsiteY38" fmla="*/ 895155 h 1666924"/>
                              <a:gd name="connsiteX39" fmla="*/ 994063 w 2261475"/>
                              <a:gd name="connsiteY39" fmla="*/ 532189 h 1666924"/>
                              <a:gd name="connsiteX40" fmla="*/ 1020420 w 2261475"/>
                              <a:gd name="connsiteY40" fmla="*/ 1022904 h 1666924"/>
                              <a:gd name="connsiteX41" fmla="*/ 1052860 w 2261475"/>
                              <a:gd name="connsiteY41" fmla="*/ 666021 h 1666924"/>
                              <a:gd name="connsiteX42" fmla="*/ 1073135 w 2261475"/>
                              <a:gd name="connsiteY42" fmla="*/ 1217567 h 1666924"/>
                              <a:gd name="connsiteX43" fmla="*/ 1105575 w 2261475"/>
                              <a:gd name="connsiteY43" fmla="*/ 791740 h 1666924"/>
                              <a:gd name="connsiteX44" fmla="*/ 1113685 w 2261475"/>
                              <a:gd name="connsiteY44" fmla="*/ 1355454 h 1666924"/>
                              <a:gd name="connsiteX45" fmla="*/ 1160317 w 2261475"/>
                              <a:gd name="connsiteY45" fmla="*/ 284805 h 1666924"/>
                              <a:gd name="connsiteX46" fmla="*/ 1172481 w 2261475"/>
                              <a:gd name="connsiteY46" fmla="*/ 1057375 h 1666924"/>
                              <a:gd name="connsiteX47" fmla="*/ 1206948 w 2261475"/>
                              <a:gd name="connsiteY47" fmla="*/ 347665 h 1666924"/>
                              <a:gd name="connsiteX48" fmla="*/ 1229250 w 2261475"/>
                              <a:gd name="connsiteY48" fmla="*/ 891100 h 1666924"/>
                              <a:gd name="connsiteX49" fmla="*/ 1257634 w 2261475"/>
                              <a:gd name="connsiteY49" fmla="*/ 714686 h 1666924"/>
                              <a:gd name="connsiteX50" fmla="*/ 1277909 w 2261475"/>
                              <a:gd name="connsiteY50" fmla="*/ 1004654 h 1666924"/>
                              <a:gd name="connsiteX51" fmla="*/ 1316431 w 2261475"/>
                              <a:gd name="connsiteY51" fmla="*/ 724825 h 1666924"/>
                              <a:gd name="connsiteX52" fmla="*/ 1336706 w 2261475"/>
                              <a:gd name="connsiteY52" fmla="*/ 1304759 h 1666924"/>
                              <a:gd name="connsiteX53" fmla="*/ 1367119 w 2261475"/>
                              <a:gd name="connsiteY53" fmla="*/ 751185 h 1666924"/>
                              <a:gd name="connsiteX54" fmla="*/ 1385366 w 2261475"/>
                              <a:gd name="connsiteY54" fmla="*/ 923544 h 1666924"/>
                              <a:gd name="connsiteX55" fmla="*/ 1409695 w 2261475"/>
                              <a:gd name="connsiteY55" fmla="*/ 755241 h 1666924"/>
                              <a:gd name="connsiteX56" fmla="*/ 1442135 w 2261475"/>
                              <a:gd name="connsiteY56" fmla="*/ 1329092 h 1666924"/>
                              <a:gd name="connsiteX57" fmla="*/ 1482685 w 2261475"/>
                              <a:gd name="connsiteY57" fmla="*/ 1286510 h 1666924"/>
                              <a:gd name="connsiteX58" fmla="*/ 1511070 w 2261475"/>
                              <a:gd name="connsiteY58" fmla="*/ 416608 h 1666924"/>
                              <a:gd name="connsiteX59" fmla="*/ 1533372 w 2261475"/>
                              <a:gd name="connsiteY59" fmla="*/ 807962 h 1666924"/>
                              <a:gd name="connsiteX60" fmla="*/ 1582031 w 2261475"/>
                              <a:gd name="connsiteY60" fmla="*/ 114474 h 1666924"/>
                              <a:gd name="connsiteX61" fmla="*/ 1594196 w 2261475"/>
                              <a:gd name="connsiteY61" fmla="*/ 1343287 h 1666924"/>
                              <a:gd name="connsiteX62" fmla="*/ 1628662 w 2261475"/>
                              <a:gd name="connsiteY62" fmla="*/ 655882 h 1666924"/>
                              <a:gd name="connsiteX63" fmla="*/ 1655020 w 2261475"/>
                              <a:gd name="connsiteY63" fmla="*/ 1529839 h 1666924"/>
                              <a:gd name="connsiteX64" fmla="*/ 1697596 w 2261475"/>
                              <a:gd name="connsiteY64" fmla="*/ 343609 h 1666924"/>
                              <a:gd name="connsiteX65" fmla="*/ 1721926 w 2261475"/>
                              <a:gd name="connsiteY65" fmla="*/ 728881 h 1666924"/>
                              <a:gd name="connsiteX66" fmla="*/ 1748283 w 2261475"/>
                              <a:gd name="connsiteY66" fmla="*/ 219917 h 1666924"/>
                              <a:gd name="connsiteX67" fmla="*/ 1778695 w 2261475"/>
                              <a:gd name="connsiteY67" fmla="*/ 718741 h 1666924"/>
                              <a:gd name="connsiteX68" fmla="*/ 1790860 w 2261475"/>
                              <a:gd name="connsiteY68" fmla="*/ 475412 h 1666924"/>
                              <a:gd name="connsiteX69" fmla="*/ 1823300 w 2261475"/>
                              <a:gd name="connsiteY69" fmla="*/ 505828 h 1666924"/>
                              <a:gd name="connsiteX70" fmla="*/ 1825327 w 2261475"/>
                              <a:gd name="connsiteY70" fmla="*/ 872850 h 1666924"/>
                              <a:gd name="connsiteX71" fmla="*/ 1867904 w 2261475"/>
                              <a:gd name="connsiteY71" fmla="*/ 345637 h 1666924"/>
                              <a:gd name="connsiteX72" fmla="*/ 1884124 w 2261475"/>
                              <a:gd name="connsiteY72" fmla="*/ 1085764 h 1666924"/>
                              <a:gd name="connsiteX73" fmla="*/ 1920619 w 2261475"/>
                              <a:gd name="connsiteY73" fmla="*/ 775518 h 1666924"/>
                              <a:gd name="connsiteX74" fmla="*/ 1944949 w 2261475"/>
                              <a:gd name="connsiteY74" fmla="*/ 1335176 h 1666924"/>
                              <a:gd name="connsiteX75" fmla="*/ 1979415 w 2261475"/>
                              <a:gd name="connsiteY75" fmla="*/ 846490 h 1666924"/>
                              <a:gd name="connsiteX76" fmla="*/ 2009827 w 2261475"/>
                              <a:gd name="connsiteY76" fmla="*/ 962071 h 1666924"/>
                              <a:gd name="connsiteX77" fmla="*/ 2019964 w 2261475"/>
                              <a:gd name="connsiteY77" fmla="*/ 759296 h 1666924"/>
                              <a:gd name="connsiteX78" fmla="*/ 2040239 w 2261475"/>
                              <a:gd name="connsiteY78" fmla="*/ 769436 h 1666924"/>
                              <a:gd name="connsiteX79" fmla="*/ 2058486 w 2261475"/>
                              <a:gd name="connsiteY79" fmla="*/ 757269 h 1666924"/>
                              <a:gd name="connsiteX80" fmla="*/ 2080789 w 2261475"/>
                              <a:gd name="connsiteY80" fmla="*/ 980321 h 1666924"/>
                              <a:gd name="connsiteX81" fmla="*/ 2105118 w 2261475"/>
                              <a:gd name="connsiteY81" fmla="*/ 680215 h 1666924"/>
                              <a:gd name="connsiteX82" fmla="*/ 2127420 w 2261475"/>
                              <a:gd name="connsiteY82" fmla="*/ 907322 h 1666924"/>
                              <a:gd name="connsiteX83" fmla="*/ 2147695 w 2261475"/>
                              <a:gd name="connsiteY83" fmla="*/ 755241 h 1666924"/>
                              <a:gd name="connsiteX84" fmla="*/ 2178107 w 2261475"/>
                              <a:gd name="connsiteY84" fmla="*/ 964099 h 1666924"/>
                              <a:gd name="connsiteX85" fmla="*/ 2190272 w 2261475"/>
                              <a:gd name="connsiteY85" fmla="*/ 759296 h 1666924"/>
                              <a:gd name="connsiteX86" fmla="*/ 2210547 w 2261475"/>
                              <a:gd name="connsiteY86" fmla="*/ 850546 h 1666924"/>
                              <a:gd name="connsiteX87" fmla="*/ 2261475 w 2261475"/>
                              <a:gd name="connsiteY87" fmla="*/ 849296 h 1666924"/>
                              <a:gd name="connsiteX0" fmla="*/ 0 w 2261475"/>
                              <a:gd name="connsiteY0" fmla="*/ 770033 h 1666924"/>
                              <a:gd name="connsiteX1" fmla="*/ 23347 w 2261475"/>
                              <a:gd name="connsiteY1" fmla="*/ 824508 h 1666924"/>
                              <a:gd name="connsiteX2" fmla="*/ 52530 w 2261475"/>
                              <a:gd name="connsiteY2" fmla="*/ 752524 h 1666924"/>
                              <a:gd name="connsiteX3" fmla="*/ 79767 w 2261475"/>
                              <a:gd name="connsiteY3" fmla="*/ 826454 h 1666924"/>
                              <a:gd name="connsiteX4" fmla="*/ 105059 w 2261475"/>
                              <a:gd name="connsiteY4" fmla="*/ 756415 h 1666924"/>
                              <a:gd name="connsiteX5" fmla="*/ 147861 w 2261475"/>
                              <a:gd name="connsiteY5" fmla="*/ 871201 h 1666924"/>
                              <a:gd name="connsiteX6" fmla="*/ 192608 w 2261475"/>
                              <a:gd name="connsiteY6" fmla="*/ 690267 h 1666924"/>
                              <a:gd name="connsiteX7" fmla="*/ 217900 w 2261475"/>
                              <a:gd name="connsiteY7" fmla="*/ 777816 h 1666924"/>
                              <a:gd name="connsiteX8" fmla="*/ 241246 w 2261475"/>
                              <a:gd name="connsiteY8" fmla="*/ 770033 h 1666924"/>
                              <a:gd name="connsiteX9" fmla="*/ 252920 w 2261475"/>
                              <a:gd name="connsiteY9" fmla="*/ 824508 h 1666924"/>
                              <a:gd name="connsiteX10" fmla="*/ 247083 w 2261475"/>
                              <a:gd name="connsiteY10" fmla="*/ 873147 h 1666924"/>
                              <a:gd name="connsiteX11" fmla="*/ 272375 w 2261475"/>
                              <a:gd name="connsiteY11" fmla="*/ 908166 h 1666924"/>
                              <a:gd name="connsiteX12" fmla="*/ 272375 w 2261475"/>
                              <a:gd name="connsiteY12" fmla="*/ 950968 h 1666924"/>
                              <a:gd name="connsiteX13" fmla="*/ 299612 w 2261475"/>
                              <a:gd name="connsiteY13" fmla="*/ 875092 h 1666924"/>
                              <a:gd name="connsiteX14" fmla="*/ 324904 w 2261475"/>
                              <a:gd name="connsiteY14" fmla="*/ 915948 h 1666924"/>
                              <a:gd name="connsiteX15" fmla="*/ 324904 w 2261475"/>
                              <a:gd name="connsiteY15" fmla="*/ 970423 h 1666924"/>
                              <a:gd name="connsiteX16" fmla="*/ 344360 w 2261475"/>
                              <a:gd name="connsiteY16" fmla="*/ 1017116 h 1666924"/>
                              <a:gd name="connsiteX17" fmla="*/ 377434 w 2261475"/>
                              <a:gd name="connsiteY17" fmla="*/ 995715 h 1666924"/>
                              <a:gd name="connsiteX18" fmla="*/ 363815 w 2261475"/>
                              <a:gd name="connsiteY18" fmla="*/ 917894 h 1666924"/>
                              <a:gd name="connsiteX19" fmla="*/ 381325 w 2261475"/>
                              <a:gd name="connsiteY19" fmla="*/ 910112 h 1666924"/>
                              <a:gd name="connsiteX20" fmla="*/ 402725 w 2261475"/>
                              <a:gd name="connsiteY20" fmla="*/ 565753 h 1666924"/>
                              <a:gd name="connsiteX21" fmla="*/ 447473 w 2261475"/>
                              <a:gd name="connsiteY21" fmla="*/ 1264199 h 1666924"/>
                              <a:gd name="connsiteX22" fmla="*/ 480547 w 2261475"/>
                              <a:gd name="connsiteY22" fmla="*/ 1030735 h 1666924"/>
                              <a:gd name="connsiteX23" fmla="*/ 494165 w 2261475"/>
                              <a:gd name="connsiteY23" fmla="*/ 1071591 h 1666924"/>
                              <a:gd name="connsiteX24" fmla="*/ 509730 w 2261475"/>
                              <a:gd name="connsiteY24" fmla="*/ 1046299 h 1666924"/>
                              <a:gd name="connsiteX25" fmla="*/ 527240 w 2261475"/>
                              <a:gd name="connsiteY25" fmla="*/ 1163031 h 1666924"/>
                              <a:gd name="connsiteX26" fmla="*/ 589497 w 2261475"/>
                              <a:gd name="connsiteY26" fmla="*/ 176646 h 1666924"/>
                              <a:gd name="connsiteX27" fmla="*/ 618680 w 2261475"/>
                              <a:gd name="connsiteY27" fmla="*/ 419838 h 1666924"/>
                              <a:gd name="connsiteX28" fmla="*/ 638135 w 2261475"/>
                              <a:gd name="connsiteY28" fmla="*/ 330343 h 1666924"/>
                              <a:gd name="connsiteX29" fmla="*/ 661481 w 2261475"/>
                              <a:gd name="connsiteY29" fmla="*/ 1530736 h 1666924"/>
                              <a:gd name="connsiteX30" fmla="*/ 688719 w 2261475"/>
                              <a:gd name="connsiteY30" fmla="*/ 1666924 h 1666924"/>
                              <a:gd name="connsiteX31" fmla="*/ 762649 w 2261475"/>
                              <a:gd name="connsiteY31" fmla="*/ 52132 h 1666924"/>
                              <a:gd name="connsiteX32" fmla="*/ 782104 w 2261475"/>
                              <a:gd name="connsiteY32" fmla="*/ 85206 h 1666924"/>
                              <a:gd name="connsiteX33" fmla="*/ 795723 w 2261475"/>
                              <a:gd name="connsiteY33" fmla="*/ 1612520 h 1666924"/>
                              <a:gd name="connsiteX34" fmla="*/ 842002 w 2261475"/>
                              <a:gd name="connsiteY34" fmla="*/ 29308 h 1666924"/>
                              <a:gd name="connsiteX35" fmla="*/ 862276 w 2261475"/>
                              <a:gd name="connsiteY35" fmla="*/ 925573 h 1666924"/>
                              <a:gd name="connsiteX36" fmla="*/ 884578 w 2261475"/>
                              <a:gd name="connsiteY36" fmla="*/ 380109 h 1666924"/>
                              <a:gd name="connsiteX37" fmla="*/ 908908 w 2261475"/>
                              <a:gd name="connsiteY37" fmla="*/ 256417 h 1666924"/>
                              <a:gd name="connsiteX38" fmla="*/ 947430 w 2261475"/>
                              <a:gd name="connsiteY38" fmla="*/ 895155 h 1666924"/>
                              <a:gd name="connsiteX39" fmla="*/ 994063 w 2261475"/>
                              <a:gd name="connsiteY39" fmla="*/ 532189 h 1666924"/>
                              <a:gd name="connsiteX40" fmla="*/ 1020420 w 2261475"/>
                              <a:gd name="connsiteY40" fmla="*/ 1022904 h 1666924"/>
                              <a:gd name="connsiteX41" fmla="*/ 1052860 w 2261475"/>
                              <a:gd name="connsiteY41" fmla="*/ 666021 h 1666924"/>
                              <a:gd name="connsiteX42" fmla="*/ 1073135 w 2261475"/>
                              <a:gd name="connsiteY42" fmla="*/ 1217567 h 1666924"/>
                              <a:gd name="connsiteX43" fmla="*/ 1105575 w 2261475"/>
                              <a:gd name="connsiteY43" fmla="*/ 791740 h 1666924"/>
                              <a:gd name="connsiteX44" fmla="*/ 1113685 w 2261475"/>
                              <a:gd name="connsiteY44" fmla="*/ 1355454 h 1666924"/>
                              <a:gd name="connsiteX45" fmla="*/ 1160317 w 2261475"/>
                              <a:gd name="connsiteY45" fmla="*/ 284805 h 1666924"/>
                              <a:gd name="connsiteX46" fmla="*/ 1172481 w 2261475"/>
                              <a:gd name="connsiteY46" fmla="*/ 1057375 h 1666924"/>
                              <a:gd name="connsiteX47" fmla="*/ 1206948 w 2261475"/>
                              <a:gd name="connsiteY47" fmla="*/ 347665 h 1666924"/>
                              <a:gd name="connsiteX48" fmla="*/ 1229250 w 2261475"/>
                              <a:gd name="connsiteY48" fmla="*/ 891100 h 1666924"/>
                              <a:gd name="connsiteX49" fmla="*/ 1257634 w 2261475"/>
                              <a:gd name="connsiteY49" fmla="*/ 714686 h 1666924"/>
                              <a:gd name="connsiteX50" fmla="*/ 1277909 w 2261475"/>
                              <a:gd name="connsiteY50" fmla="*/ 1004654 h 1666924"/>
                              <a:gd name="connsiteX51" fmla="*/ 1316431 w 2261475"/>
                              <a:gd name="connsiteY51" fmla="*/ 724825 h 1666924"/>
                              <a:gd name="connsiteX52" fmla="*/ 1336706 w 2261475"/>
                              <a:gd name="connsiteY52" fmla="*/ 1304759 h 1666924"/>
                              <a:gd name="connsiteX53" fmla="*/ 1367119 w 2261475"/>
                              <a:gd name="connsiteY53" fmla="*/ 751185 h 1666924"/>
                              <a:gd name="connsiteX54" fmla="*/ 1385366 w 2261475"/>
                              <a:gd name="connsiteY54" fmla="*/ 923544 h 1666924"/>
                              <a:gd name="connsiteX55" fmla="*/ 1409695 w 2261475"/>
                              <a:gd name="connsiteY55" fmla="*/ 755241 h 1666924"/>
                              <a:gd name="connsiteX56" fmla="*/ 1442135 w 2261475"/>
                              <a:gd name="connsiteY56" fmla="*/ 1329092 h 1666924"/>
                              <a:gd name="connsiteX57" fmla="*/ 1482685 w 2261475"/>
                              <a:gd name="connsiteY57" fmla="*/ 1286510 h 1666924"/>
                              <a:gd name="connsiteX58" fmla="*/ 1511070 w 2261475"/>
                              <a:gd name="connsiteY58" fmla="*/ 416608 h 1666924"/>
                              <a:gd name="connsiteX59" fmla="*/ 1533372 w 2261475"/>
                              <a:gd name="connsiteY59" fmla="*/ 807962 h 1666924"/>
                              <a:gd name="connsiteX60" fmla="*/ 1582031 w 2261475"/>
                              <a:gd name="connsiteY60" fmla="*/ 114474 h 1666924"/>
                              <a:gd name="connsiteX61" fmla="*/ 1594196 w 2261475"/>
                              <a:gd name="connsiteY61" fmla="*/ 1343287 h 1666924"/>
                              <a:gd name="connsiteX62" fmla="*/ 1628662 w 2261475"/>
                              <a:gd name="connsiteY62" fmla="*/ 655882 h 1666924"/>
                              <a:gd name="connsiteX63" fmla="*/ 1655020 w 2261475"/>
                              <a:gd name="connsiteY63" fmla="*/ 1529839 h 1666924"/>
                              <a:gd name="connsiteX64" fmla="*/ 1697596 w 2261475"/>
                              <a:gd name="connsiteY64" fmla="*/ 343609 h 1666924"/>
                              <a:gd name="connsiteX65" fmla="*/ 1721926 w 2261475"/>
                              <a:gd name="connsiteY65" fmla="*/ 728881 h 1666924"/>
                              <a:gd name="connsiteX66" fmla="*/ 1748283 w 2261475"/>
                              <a:gd name="connsiteY66" fmla="*/ 219917 h 1666924"/>
                              <a:gd name="connsiteX67" fmla="*/ 1778695 w 2261475"/>
                              <a:gd name="connsiteY67" fmla="*/ 718741 h 1666924"/>
                              <a:gd name="connsiteX68" fmla="*/ 1790860 w 2261475"/>
                              <a:gd name="connsiteY68" fmla="*/ 475412 h 1666924"/>
                              <a:gd name="connsiteX69" fmla="*/ 1823300 w 2261475"/>
                              <a:gd name="connsiteY69" fmla="*/ 505828 h 1666924"/>
                              <a:gd name="connsiteX70" fmla="*/ 1825327 w 2261475"/>
                              <a:gd name="connsiteY70" fmla="*/ 872850 h 1666924"/>
                              <a:gd name="connsiteX71" fmla="*/ 1867904 w 2261475"/>
                              <a:gd name="connsiteY71" fmla="*/ 345637 h 1666924"/>
                              <a:gd name="connsiteX72" fmla="*/ 1884124 w 2261475"/>
                              <a:gd name="connsiteY72" fmla="*/ 1085764 h 1666924"/>
                              <a:gd name="connsiteX73" fmla="*/ 1920619 w 2261475"/>
                              <a:gd name="connsiteY73" fmla="*/ 775518 h 1666924"/>
                              <a:gd name="connsiteX74" fmla="*/ 1944949 w 2261475"/>
                              <a:gd name="connsiteY74" fmla="*/ 1335176 h 1666924"/>
                              <a:gd name="connsiteX75" fmla="*/ 1979415 w 2261475"/>
                              <a:gd name="connsiteY75" fmla="*/ 846490 h 1666924"/>
                              <a:gd name="connsiteX76" fmla="*/ 2009827 w 2261475"/>
                              <a:gd name="connsiteY76" fmla="*/ 962071 h 1666924"/>
                              <a:gd name="connsiteX77" fmla="*/ 2019964 w 2261475"/>
                              <a:gd name="connsiteY77" fmla="*/ 759296 h 1666924"/>
                              <a:gd name="connsiteX78" fmla="*/ 2040239 w 2261475"/>
                              <a:gd name="connsiteY78" fmla="*/ 769436 h 1666924"/>
                              <a:gd name="connsiteX79" fmla="*/ 2058486 w 2261475"/>
                              <a:gd name="connsiteY79" fmla="*/ 757269 h 1666924"/>
                              <a:gd name="connsiteX80" fmla="*/ 2080789 w 2261475"/>
                              <a:gd name="connsiteY80" fmla="*/ 980321 h 1666924"/>
                              <a:gd name="connsiteX81" fmla="*/ 2105118 w 2261475"/>
                              <a:gd name="connsiteY81" fmla="*/ 680215 h 1666924"/>
                              <a:gd name="connsiteX82" fmla="*/ 2127420 w 2261475"/>
                              <a:gd name="connsiteY82" fmla="*/ 907322 h 1666924"/>
                              <a:gd name="connsiteX83" fmla="*/ 2147695 w 2261475"/>
                              <a:gd name="connsiteY83" fmla="*/ 755241 h 1666924"/>
                              <a:gd name="connsiteX84" fmla="*/ 2178107 w 2261475"/>
                              <a:gd name="connsiteY84" fmla="*/ 964099 h 1666924"/>
                              <a:gd name="connsiteX85" fmla="*/ 2190272 w 2261475"/>
                              <a:gd name="connsiteY85" fmla="*/ 759296 h 1666924"/>
                              <a:gd name="connsiteX86" fmla="*/ 2210547 w 2261475"/>
                              <a:gd name="connsiteY86" fmla="*/ 850546 h 1666924"/>
                              <a:gd name="connsiteX87" fmla="*/ 2226767 w 2261475"/>
                              <a:gd name="connsiteY87" fmla="*/ 795796 h 1666924"/>
                              <a:gd name="connsiteX88" fmla="*/ 2261475 w 2261475"/>
                              <a:gd name="connsiteY88" fmla="*/ 849296 h 1666924"/>
                              <a:gd name="connsiteX0" fmla="*/ 0 w 2289860"/>
                              <a:gd name="connsiteY0" fmla="*/ 770033 h 1666924"/>
                              <a:gd name="connsiteX1" fmla="*/ 23347 w 2289860"/>
                              <a:gd name="connsiteY1" fmla="*/ 824508 h 1666924"/>
                              <a:gd name="connsiteX2" fmla="*/ 52530 w 2289860"/>
                              <a:gd name="connsiteY2" fmla="*/ 752524 h 1666924"/>
                              <a:gd name="connsiteX3" fmla="*/ 79767 w 2289860"/>
                              <a:gd name="connsiteY3" fmla="*/ 826454 h 1666924"/>
                              <a:gd name="connsiteX4" fmla="*/ 105059 w 2289860"/>
                              <a:gd name="connsiteY4" fmla="*/ 756415 h 1666924"/>
                              <a:gd name="connsiteX5" fmla="*/ 147861 w 2289860"/>
                              <a:gd name="connsiteY5" fmla="*/ 871201 h 1666924"/>
                              <a:gd name="connsiteX6" fmla="*/ 192608 w 2289860"/>
                              <a:gd name="connsiteY6" fmla="*/ 690267 h 1666924"/>
                              <a:gd name="connsiteX7" fmla="*/ 217900 w 2289860"/>
                              <a:gd name="connsiteY7" fmla="*/ 777816 h 1666924"/>
                              <a:gd name="connsiteX8" fmla="*/ 241246 w 2289860"/>
                              <a:gd name="connsiteY8" fmla="*/ 770033 h 1666924"/>
                              <a:gd name="connsiteX9" fmla="*/ 252920 w 2289860"/>
                              <a:gd name="connsiteY9" fmla="*/ 824508 h 1666924"/>
                              <a:gd name="connsiteX10" fmla="*/ 247083 w 2289860"/>
                              <a:gd name="connsiteY10" fmla="*/ 873147 h 1666924"/>
                              <a:gd name="connsiteX11" fmla="*/ 272375 w 2289860"/>
                              <a:gd name="connsiteY11" fmla="*/ 908166 h 1666924"/>
                              <a:gd name="connsiteX12" fmla="*/ 272375 w 2289860"/>
                              <a:gd name="connsiteY12" fmla="*/ 950968 h 1666924"/>
                              <a:gd name="connsiteX13" fmla="*/ 299612 w 2289860"/>
                              <a:gd name="connsiteY13" fmla="*/ 875092 h 1666924"/>
                              <a:gd name="connsiteX14" fmla="*/ 324904 w 2289860"/>
                              <a:gd name="connsiteY14" fmla="*/ 915948 h 1666924"/>
                              <a:gd name="connsiteX15" fmla="*/ 324904 w 2289860"/>
                              <a:gd name="connsiteY15" fmla="*/ 970423 h 1666924"/>
                              <a:gd name="connsiteX16" fmla="*/ 344360 w 2289860"/>
                              <a:gd name="connsiteY16" fmla="*/ 1017116 h 1666924"/>
                              <a:gd name="connsiteX17" fmla="*/ 377434 w 2289860"/>
                              <a:gd name="connsiteY17" fmla="*/ 995715 h 1666924"/>
                              <a:gd name="connsiteX18" fmla="*/ 363815 w 2289860"/>
                              <a:gd name="connsiteY18" fmla="*/ 917894 h 1666924"/>
                              <a:gd name="connsiteX19" fmla="*/ 381325 w 2289860"/>
                              <a:gd name="connsiteY19" fmla="*/ 910112 h 1666924"/>
                              <a:gd name="connsiteX20" fmla="*/ 402725 w 2289860"/>
                              <a:gd name="connsiteY20" fmla="*/ 565753 h 1666924"/>
                              <a:gd name="connsiteX21" fmla="*/ 447473 w 2289860"/>
                              <a:gd name="connsiteY21" fmla="*/ 1264199 h 1666924"/>
                              <a:gd name="connsiteX22" fmla="*/ 480547 w 2289860"/>
                              <a:gd name="connsiteY22" fmla="*/ 1030735 h 1666924"/>
                              <a:gd name="connsiteX23" fmla="*/ 494165 w 2289860"/>
                              <a:gd name="connsiteY23" fmla="*/ 1071591 h 1666924"/>
                              <a:gd name="connsiteX24" fmla="*/ 509730 w 2289860"/>
                              <a:gd name="connsiteY24" fmla="*/ 1046299 h 1666924"/>
                              <a:gd name="connsiteX25" fmla="*/ 527240 w 2289860"/>
                              <a:gd name="connsiteY25" fmla="*/ 1163031 h 1666924"/>
                              <a:gd name="connsiteX26" fmla="*/ 589497 w 2289860"/>
                              <a:gd name="connsiteY26" fmla="*/ 176646 h 1666924"/>
                              <a:gd name="connsiteX27" fmla="*/ 618680 w 2289860"/>
                              <a:gd name="connsiteY27" fmla="*/ 419838 h 1666924"/>
                              <a:gd name="connsiteX28" fmla="*/ 638135 w 2289860"/>
                              <a:gd name="connsiteY28" fmla="*/ 330343 h 1666924"/>
                              <a:gd name="connsiteX29" fmla="*/ 661481 w 2289860"/>
                              <a:gd name="connsiteY29" fmla="*/ 1530736 h 1666924"/>
                              <a:gd name="connsiteX30" fmla="*/ 688719 w 2289860"/>
                              <a:gd name="connsiteY30" fmla="*/ 1666924 h 1666924"/>
                              <a:gd name="connsiteX31" fmla="*/ 762649 w 2289860"/>
                              <a:gd name="connsiteY31" fmla="*/ 52132 h 1666924"/>
                              <a:gd name="connsiteX32" fmla="*/ 782104 w 2289860"/>
                              <a:gd name="connsiteY32" fmla="*/ 85206 h 1666924"/>
                              <a:gd name="connsiteX33" fmla="*/ 795723 w 2289860"/>
                              <a:gd name="connsiteY33" fmla="*/ 1612520 h 1666924"/>
                              <a:gd name="connsiteX34" fmla="*/ 842002 w 2289860"/>
                              <a:gd name="connsiteY34" fmla="*/ 29308 h 1666924"/>
                              <a:gd name="connsiteX35" fmla="*/ 862276 w 2289860"/>
                              <a:gd name="connsiteY35" fmla="*/ 925573 h 1666924"/>
                              <a:gd name="connsiteX36" fmla="*/ 884578 w 2289860"/>
                              <a:gd name="connsiteY36" fmla="*/ 380109 h 1666924"/>
                              <a:gd name="connsiteX37" fmla="*/ 908908 w 2289860"/>
                              <a:gd name="connsiteY37" fmla="*/ 256417 h 1666924"/>
                              <a:gd name="connsiteX38" fmla="*/ 947430 w 2289860"/>
                              <a:gd name="connsiteY38" fmla="*/ 895155 h 1666924"/>
                              <a:gd name="connsiteX39" fmla="*/ 994063 w 2289860"/>
                              <a:gd name="connsiteY39" fmla="*/ 532189 h 1666924"/>
                              <a:gd name="connsiteX40" fmla="*/ 1020420 w 2289860"/>
                              <a:gd name="connsiteY40" fmla="*/ 1022904 h 1666924"/>
                              <a:gd name="connsiteX41" fmla="*/ 1052860 w 2289860"/>
                              <a:gd name="connsiteY41" fmla="*/ 666021 h 1666924"/>
                              <a:gd name="connsiteX42" fmla="*/ 1073135 w 2289860"/>
                              <a:gd name="connsiteY42" fmla="*/ 1217567 h 1666924"/>
                              <a:gd name="connsiteX43" fmla="*/ 1105575 w 2289860"/>
                              <a:gd name="connsiteY43" fmla="*/ 791740 h 1666924"/>
                              <a:gd name="connsiteX44" fmla="*/ 1113685 w 2289860"/>
                              <a:gd name="connsiteY44" fmla="*/ 1355454 h 1666924"/>
                              <a:gd name="connsiteX45" fmla="*/ 1160317 w 2289860"/>
                              <a:gd name="connsiteY45" fmla="*/ 284805 h 1666924"/>
                              <a:gd name="connsiteX46" fmla="*/ 1172481 w 2289860"/>
                              <a:gd name="connsiteY46" fmla="*/ 1057375 h 1666924"/>
                              <a:gd name="connsiteX47" fmla="*/ 1206948 w 2289860"/>
                              <a:gd name="connsiteY47" fmla="*/ 347665 h 1666924"/>
                              <a:gd name="connsiteX48" fmla="*/ 1229250 w 2289860"/>
                              <a:gd name="connsiteY48" fmla="*/ 891100 h 1666924"/>
                              <a:gd name="connsiteX49" fmla="*/ 1257634 w 2289860"/>
                              <a:gd name="connsiteY49" fmla="*/ 714686 h 1666924"/>
                              <a:gd name="connsiteX50" fmla="*/ 1277909 w 2289860"/>
                              <a:gd name="connsiteY50" fmla="*/ 1004654 h 1666924"/>
                              <a:gd name="connsiteX51" fmla="*/ 1316431 w 2289860"/>
                              <a:gd name="connsiteY51" fmla="*/ 724825 h 1666924"/>
                              <a:gd name="connsiteX52" fmla="*/ 1336706 w 2289860"/>
                              <a:gd name="connsiteY52" fmla="*/ 1304759 h 1666924"/>
                              <a:gd name="connsiteX53" fmla="*/ 1367119 w 2289860"/>
                              <a:gd name="connsiteY53" fmla="*/ 751185 h 1666924"/>
                              <a:gd name="connsiteX54" fmla="*/ 1385366 w 2289860"/>
                              <a:gd name="connsiteY54" fmla="*/ 923544 h 1666924"/>
                              <a:gd name="connsiteX55" fmla="*/ 1409695 w 2289860"/>
                              <a:gd name="connsiteY55" fmla="*/ 755241 h 1666924"/>
                              <a:gd name="connsiteX56" fmla="*/ 1442135 w 2289860"/>
                              <a:gd name="connsiteY56" fmla="*/ 1329092 h 1666924"/>
                              <a:gd name="connsiteX57" fmla="*/ 1482685 w 2289860"/>
                              <a:gd name="connsiteY57" fmla="*/ 1286510 h 1666924"/>
                              <a:gd name="connsiteX58" fmla="*/ 1511070 w 2289860"/>
                              <a:gd name="connsiteY58" fmla="*/ 416608 h 1666924"/>
                              <a:gd name="connsiteX59" fmla="*/ 1533372 w 2289860"/>
                              <a:gd name="connsiteY59" fmla="*/ 807962 h 1666924"/>
                              <a:gd name="connsiteX60" fmla="*/ 1582031 w 2289860"/>
                              <a:gd name="connsiteY60" fmla="*/ 114474 h 1666924"/>
                              <a:gd name="connsiteX61" fmla="*/ 1594196 w 2289860"/>
                              <a:gd name="connsiteY61" fmla="*/ 1343287 h 1666924"/>
                              <a:gd name="connsiteX62" fmla="*/ 1628662 w 2289860"/>
                              <a:gd name="connsiteY62" fmla="*/ 655882 h 1666924"/>
                              <a:gd name="connsiteX63" fmla="*/ 1655020 w 2289860"/>
                              <a:gd name="connsiteY63" fmla="*/ 1529839 h 1666924"/>
                              <a:gd name="connsiteX64" fmla="*/ 1697596 w 2289860"/>
                              <a:gd name="connsiteY64" fmla="*/ 343609 h 1666924"/>
                              <a:gd name="connsiteX65" fmla="*/ 1721926 w 2289860"/>
                              <a:gd name="connsiteY65" fmla="*/ 728881 h 1666924"/>
                              <a:gd name="connsiteX66" fmla="*/ 1748283 w 2289860"/>
                              <a:gd name="connsiteY66" fmla="*/ 219917 h 1666924"/>
                              <a:gd name="connsiteX67" fmla="*/ 1778695 w 2289860"/>
                              <a:gd name="connsiteY67" fmla="*/ 718741 h 1666924"/>
                              <a:gd name="connsiteX68" fmla="*/ 1790860 w 2289860"/>
                              <a:gd name="connsiteY68" fmla="*/ 475412 h 1666924"/>
                              <a:gd name="connsiteX69" fmla="*/ 1823300 w 2289860"/>
                              <a:gd name="connsiteY69" fmla="*/ 505828 h 1666924"/>
                              <a:gd name="connsiteX70" fmla="*/ 1825327 w 2289860"/>
                              <a:gd name="connsiteY70" fmla="*/ 872850 h 1666924"/>
                              <a:gd name="connsiteX71" fmla="*/ 1867904 w 2289860"/>
                              <a:gd name="connsiteY71" fmla="*/ 345637 h 1666924"/>
                              <a:gd name="connsiteX72" fmla="*/ 1884124 w 2289860"/>
                              <a:gd name="connsiteY72" fmla="*/ 1085764 h 1666924"/>
                              <a:gd name="connsiteX73" fmla="*/ 1920619 w 2289860"/>
                              <a:gd name="connsiteY73" fmla="*/ 775518 h 1666924"/>
                              <a:gd name="connsiteX74" fmla="*/ 1944949 w 2289860"/>
                              <a:gd name="connsiteY74" fmla="*/ 1335176 h 1666924"/>
                              <a:gd name="connsiteX75" fmla="*/ 1979415 w 2289860"/>
                              <a:gd name="connsiteY75" fmla="*/ 846490 h 1666924"/>
                              <a:gd name="connsiteX76" fmla="*/ 2009827 w 2289860"/>
                              <a:gd name="connsiteY76" fmla="*/ 962071 h 1666924"/>
                              <a:gd name="connsiteX77" fmla="*/ 2019964 w 2289860"/>
                              <a:gd name="connsiteY77" fmla="*/ 759296 h 1666924"/>
                              <a:gd name="connsiteX78" fmla="*/ 2040239 w 2289860"/>
                              <a:gd name="connsiteY78" fmla="*/ 769436 h 1666924"/>
                              <a:gd name="connsiteX79" fmla="*/ 2058486 w 2289860"/>
                              <a:gd name="connsiteY79" fmla="*/ 757269 h 1666924"/>
                              <a:gd name="connsiteX80" fmla="*/ 2080789 w 2289860"/>
                              <a:gd name="connsiteY80" fmla="*/ 980321 h 1666924"/>
                              <a:gd name="connsiteX81" fmla="*/ 2105118 w 2289860"/>
                              <a:gd name="connsiteY81" fmla="*/ 680215 h 1666924"/>
                              <a:gd name="connsiteX82" fmla="*/ 2127420 w 2289860"/>
                              <a:gd name="connsiteY82" fmla="*/ 907322 h 1666924"/>
                              <a:gd name="connsiteX83" fmla="*/ 2147695 w 2289860"/>
                              <a:gd name="connsiteY83" fmla="*/ 755241 h 1666924"/>
                              <a:gd name="connsiteX84" fmla="*/ 2178107 w 2289860"/>
                              <a:gd name="connsiteY84" fmla="*/ 964099 h 1666924"/>
                              <a:gd name="connsiteX85" fmla="*/ 2190272 w 2289860"/>
                              <a:gd name="connsiteY85" fmla="*/ 759296 h 1666924"/>
                              <a:gd name="connsiteX86" fmla="*/ 2210547 w 2289860"/>
                              <a:gd name="connsiteY86" fmla="*/ 850546 h 1666924"/>
                              <a:gd name="connsiteX87" fmla="*/ 2226767 w 2289860"/>
                              <a:gd name="connsiteY87" fmla="*/ 795796 h 1666924"/>
                              <a:gd name="connsiteX88" fmla="*/ 2289860 w 2289860"/>
                              <a:gd name="connsiteY88" fmla="*/ 680994 h 1666924"/>
                              <a:gd name="connsiteX0" fmla="*/ 0 w 2289860"/>
                              <a:gd name="connsiteY0" fmla="*/ 770033 h 1666924"/>
                              <a:gd name="connsiteX1" fmla="*/ 23347 w 2289860"/>
                              <a:gd name="connsiteY1" fmla="*/ 824508 h 1666924"/>
                              <a:gd name="connsiteX2" fmla="*/ 52530 w 2289860"/>
                              <a:gd name="connsiteY2" fmla="*/ 752524 h 1666924"/>
                              <a:gd name="connsiteX3" fmla="*/ 79767 w 2289860"/>
                              <a:gd name="connsiteY3" fmla="*/ 826454 h 1666924"/>
                              <a:gd name="connsiteX4" fmla="*/ 105059 w 2289860"/>
                              <a:gd name="connsiteY4" fmla="*/ 756415 h 1666924"/>
                              <a:gd name="connsiteX5" fmla="*/ 147861 w 2289860"/>
                              <a:gd name="connsiteY5" fmla="*/ 871201 h 1666924"/>
                              <a:gd name="connsiteX6" fmla="*/ 192608 w 2289860"/>
                              <a:gd name="connsiteY6" fmla="*/ 690267 h 1666924"/>
                              <a:gd name="connsiteX7" fmla="*/ 217900 w 2289860"/>
                              <a:gd name="connsiteY7" fmla="*/ 777816 h 1666924"/>
                              <a:gd name="connsiteX8" fmla="*/ 241246 w 2289860"/>
                              <a:gd name="connsiteY8" fmla="*/ 770033 h 1666924"/>
                              <a:gd name="connsiteX9" fmla="*/ 252920 w 2289860"/>
                              <a:gd name="connsiteY9" fmla="*/ 824508 h 1666924"/>
                              <a:gd name="connsiteX10" fmla="*/ 247083 w 2289860"/>
                              <a:gd name="connsiteY10" fmla="*/ 873147 h 1666924"/>
                              <a:gd name="connsiteX11" fmla="*/ 272375 w 2289860"/>
                              <a:gd name="connsiteY11" fmla="*/ 908166 h 1666924"/>
                              <a:gd name="connsiteX12" fmla="*/ 272375 w 2289860"/>
                              <a:gd name="connsiteY12" fmla="*/ 950968 h 1666924"/>
                              <a:gd name="connsiteX13" fmla="*/ 299612 w 2289860"/>
                              <a:gd name="connsiteY13" fmla="*/ 875092 h 1666924"/>
                              <a:gd name="connsiteX14" fmla="*/ 324904 w 2289860"/>
                              <a:gd name="connsiteY14" fmla="*/ 915948 h 1666924"/>
                              <a:gd name="connsiteX15" fmla="*/ 324904 w 2289860"/>
                              <a:gd name="connsiteY15" fmla="*/ 970423 h 1666924"/>
                              <a:gd name="connsiteX16" fmla="*/ 344360 w 2289860"/>
                              <a:gd name="connsiteY16" fmla="*/ 1017116 h 1666924"/>
                              <a:gd name="connsiteX17" fmla="*/ 377434 w 2289860"/>
                              <a:gd name="connsiteY17" fmla="*/ 995715 h 1666924"/>
                              <a:gd name="connsiteX18" fmla="*/ 363815 w 2289860"/>
                              <a:gd name="connsiteY18" fmla="*/ 917894 h 1666924"/>
                              <a:gd name="connsiteX19" fmla="*/ 381325 w 2289860"/>
                              <a:gd name="connsiteY19" fmla="*/ 910112 h 1666924"/>
                              <a:gd name="connsiteX20" fmla="*/ 402725 w 2289860"/>
                              <a:gd name="connsiteY20" fmla="*/ 565753 h 1666924"/>
                              <a:gd name="connsiteX21" fmla="*/ 447473 w 2289860"/>
                              <a:gd name="connsiteY21" fmla="*/ 1264199 h 1666924"/>
                              <a:gd name="connsiteX22" fmla="*/ 480547 w 2289860"/>
                              <a:gd name="connsiteY22" fmla="*/ 1030735 h 1666924"/>
                              <a:gd name="connsiteX23" fmla="*/ 494165 w 2289860"/>
                              <a:gd name="connsiteY23" fmla="*/ 1071591 h 1666924"/>
                              <a:gd name="connsiteX24" fmla="*/ 509730 w 2289860"/>
                              <a:gd name="connsiteY24" fmla="*/ 1046299 h 1666924"/>
                              <a:gd name="connsiteX25" fmla="*/ 527240 w 2289860"/>
                              <a:gd name="connsiteY25" fmla="*/ 1163031 h 1666924"/>
                              <a:gd name="connsiteX26" fmla="*/ 589497 w 2289860"/>
                              <a:gd name="connsiteY26" fmla="*/ 176646 h 1666924"/>
                              <a:gd name="connsiteX27" fmla="*/ 618680 w 2289860"/>
                              <a:gd name="connsiteY27" fmla="*/ 419838 h 1666924"/>
                              <a:gd name="connsiteX28" fmla="*/ 638135 w 2289860"/>
                              <a:gd name="connsiteY28" fmla="*/ 330343 h 1666924"/>
                              <a:gd name="connsiteX29" fmla="*/ 661481 w 2289860"/>
                              <a:gd name="connsiteY29" fmla="*/ 1530736 h 1666924"/>
                              <a:gd name="connsiteX30" fmla="*/ 688719 w 2289860"/>
                              <a:gd name="connsiteY30" fmla="*/ 1666924 h 1666924"/>
                              <a:gd name="connsiteX31" fmla="*/ 762649 w 2289860"/>
                              <a:gd name="connsiteY31" fmla="*/ 52132 h 1666924"/>
                              <a:gd name="connsiteX32" fmla="*/ 782104 w 2289860"/>
                              <a:gd name="connsiteY32" fmla="*/ 85206 h 1666924"/>
                              <a:gd name="connsiteX33" fmla="*/ 795723 w 2289860"/>
                              <a:gd name="connsiteY33" fmla="*/ 1612520 h 1666924"/>
                              <a:gd name="connsiteX34" fmla="*/ 842002 w 2289860"/>
                              <a:gd name="connsiteY34" fmla="*/ 29308 h 1666924"/>
                              <a:gd name="connsiteX35" fmla="*/ 862276 w 2289860"/>
                              <a:gd name="connsiteY35" fmla="*/ 925573 h 1666924"/>
                              <a:gd name="connsiteX36" fmla="*/ 884578 w 2289860"/>
                              <a:gd name="connsiteY36" fmla="*/ 380109 h 1666924"/>
                              <a:gd name="connsiteX37" fmla="*/ 908908 w 2289860"/>
                              <a:gd name="connsiteY37" fmla="*/ 256417 h 1666924"/>
                              <a:gd name="connsiteX38" fmla="*/ 947430 w 2289860"/>
                              <a:gd name="connsiteY38" fmla="*/ 895155 h 1666924"/>
                              <a:gd name="connsiteX39" fmla="*/ 994063 w 2289860"/>
                              <a:gd name="connsiteY39" fmla="*/ 532189 h 1666924"/>
                              <a:gd name="connsiteX40" fmla="*/ 1020420 w 2289860"/>
                              <a:gd name="connsiteY40" fmla="*/ 1022904 h 1666924"/>
                              <a:gd name="connsiteX41" fmla="*/ 1052860 w 2289860"/>
                              <a:gd name="connsiteY41" fmla="*/ 666021 h 1666924"/>
                              <a:gd name="connsiteX42" fmla="*/ 1073135 w 2289860"/>
                              <a:gd name="connsiteY42" fmla="*/ 1217567 h 1666924"/>
                              <a:gd name="connsiteX43" fmla="*/ 1105575 w 2289860"/>
                              <a:gd name="connsiteY43" fmla="*/ 791740 h 1666924"/>
                              <a:gd name="connsiteX44" fmla="*/ 1113685 w 2289860"/>
                              <a:gd name="connsiteY44" fmla="*/ 1355454 h 1666924"/>
                              <a:gd name="connsiteX45" fmla="*/ 1160317 w 2289860"/>
                              <a:gd name="connsiteY45" fmla="*/ 284805 h 1666924"/>
                              <a:gd name="connsiteX46" fmla="*/ 1172481 w 2289860"/>
                              <a:gd name="connsiteY46" fmla="*/ 1057375 h 1666924"/>
                              <a:gd name="connsiteX47" fmla="*/ 1206948 w 2289860"/>
                              <a:gd name="connsiteY47" fmla="*/ 347665 h 1666924"/>
                              <a:gd name="connsiteX48" fmla="*/ 1229250 w 2289860"/>
                              <a:gd name="connsiteY48" fmla="*/ 891100 h 1666924"/>
                              <a:gd name="connsiteX49" fmla="*/ 1257634 w 2289860"/>
                              <a:gd name="connsiteY49" fmla="*/ 714686 h 1666924"/>
                              <a:gd name="connsiteX50" fmla="*/ 1277909 w 2289860"/>
                              <a:gd name="connsiteY50" fmla="*/ 1004654 h 1666924"/>
                              <a:gd name="connsiteX51" fmla="*/ 1316431 w 2289860"/>
                              <a:gd name="connsiteY51" fmla="*/ 724825 h 1666924"/>
                              <a:gd name="connsiteX52" fmla="*/ 1336706 w 2289860"/>
                              <a:gd name="connsiteY52" fmla="*/ 1304759 h 1666924"/>
                              <a:gd name="connsiteX53" fmla="*/ 1367119 w 2289860"/>
                              <a:gd name="connsiteY53" fmla="*/ 751185 h 1666924"/>
                              <a:gd name="connsiteX54" fmla="*/ 1385366 w 2289860"/>
                              <a:gd name="connsiteY54" fmla="*/ 923544 h 1666924"/>
                              <a:gd name="connsiteX55" fmla="*/ 1409695 w 2289860"/>
                              <a:gd name="connsiteY55" fmla="*/ 755241 h 1666924"/>
                              <a:gd name="connsiteX56" fmla="*/ 1442135 w 2289860"/>
                              <a:gd name="connsiteY56" fmla="*/ 1329092 h 1666924"/>
                              <a:gd name="connsiteX57" fmla="*/ 1482685 w 2289860"/>
                              <a:gd name="connsiteY57" fmla="*/ 1286510 h 1666924"/>
                              <a:gd name="connsiteX58" fmla="*/ 1511070 w 2289860"/>
                              <a:gd name="connsiteY58" fmla="*/ 416608 h 1666924"/>
                              <a:gd name="connsiteX59" fmla="*/ 1533372 w 2289860"/>
                              <a:gd name="connsiteY59" fmla="*/ 807962 h 1666924"/>
                              <a:gd name="connsiteX60" fmla="*/ 1582031 w 2289860"/>
                              <a:gd name="connsiteY60" fmla="*/ 114474 h 1666924"/>
                              <a:gd name="connsiteX61" fmla="*/ 1594196 w 2289860"/>
                              <a:gd name="connsiteY61" fmla="*/ 1343287 h 1666924"/>
                              <a:gd name="connsiteX62" fmla="*/ 1628662 w 2289860"/>
                              <a:gd name="connsiteY62" fmla="*/ 655882 h 1666924"/>
                              <a:gd name="connsiteX63" fmla="*/ 1655020 w 2289860"/>
                              <a:gd name="connsiteY63" fmla="*/ 1529839 h 1666924"/>
                              <a:gd name="connsiteX64" fmla="*/ 1697596 w 2289860"/>
                              <a:gd name="connsiteY64" fmla="*/ 343609 h 1666924"/>
                              <a:gd name="connsiteX65" fmla="*/ 1721926 w 2289860"/>
                              <a:gd name="connsiteY65" fmla="*/ 728881 h 1666924"/>
                              <a:gd name="connsiteX66" fmla="*/ 1748283 w 2289860"/>
                              <a:gd name="connsiteY66" fmla="*/ 219917 h 1666924"/>
                              <a:gd name="connsiteX67" fmla="*/ 1778695 w 2289860"/>
                              <a:gd name="connsiteY67" fmla="*/ 718741 h 1666924"/>
                              <a:gd name="connsiteX68" fmla="*/ 1790860 w 2289860"/>
                              <a:gd name="connsiteY68" fmla="*/ 475412 h 1666924"/>
                              <a:gd name="connsiteX69" fmla="*/ 1823300 w 2289860"/>
                              <a:gd name="connsiteY69" fmla="*/ 505828 h 1666924"/>
                              <a:gd name="connsiteX70" fmla="*/ 1825327 w 2289860"/>
                              <a:gd name="connsiteY70" fmla="*/ 872850 h 1666924"/>
                              <a:gd name="connsiteX71" fmla="*/ 1867904 w 2289860"/>
                              <a:gd name="connsiteY71" fmla="*/ 345637 h 1666924"/>
                              <a:gd name="connsiteX72" fmla="*/ 1884124 w 2289860"/>
                              <a:gd name="connsiteY72" fmla="*/ 1085764 h 1666924"/>
                              <a:gd name="connsiteX73" fmla="*/ 1920619 w 2289860"/>
                              <a:gd name="connsiteY73" fmla="*/ 775518 h 1666924"/>
                              <a:gd name="connsiteX74" fmla="*/ 1944949 w 2289860"/>
                              <a:gd name="connsiteY74" fmla="*/ 1335176 h 1666924"/>
                              <a:gd name="connsiteX75" fmla="*/ 1979415 w 2289860"/>
                              <a:gd name="connsiteY75" fmla="*/ 846490 h 1666924"/>
                              <a:gd name="connsiteX76" fmla="*/ 2009827 w 2289860"/>
                              <a:gd name="connsiteY76" fmla="*/ 962071 h 1666924"/>
                              <a:gd name="connsiteX77" fmla="*/ 2019964 w 2289860"/>
                              <a:gd name="connsiteY77" fmla="*/ 759296 h 1666924"/>
                              <a:gd name="connsiteX78" fmla="*/ 2040239 w 2289860"/>
                              <a:gd name="connsiteY78" fmla="*/ 769436 h 1666924"/>
                              <a:gd name="connsiteX79" fmla="*/ 2058486 w 2289860"/>
                              <a:gd name="connsiteY79" fmla="*/ 757269 h 1666924"/>
                              <a:gd name="connsiteX80" fmla="*/ 2080789 w 2289860"/>
                              <a:gd name="connsiteY80" fmla="*/ 980321 h 1666924"/>
                              <a:gd name="connsiteX81" fmla="*/ 2105118 w 2289860"/>
                              <a:gd name="connsiteY81" fmla="*/ 680215 h 1666924"/>
                              <a:gd name="connsiteX82" fmla="*/ 2127420 w 2289860"/>
                              <a:gd name="connsiteY82" fmla="*/ 907322 h 1666924"/>
                              <a:gd name="connsiteX83" fmla="*/ 2147695 w 2289860"/>
                              <a:gd name="connsiteY83" fmla="*/ 755241 h 1666924"/>
                              <a:gd name="connsiteX84" fmla="*/ 2178107 w 2289860"/>
                              <a:gd name="connsiteY84" fmla="*/ 964099 h 1666924"/>
                              <a:gd name="connsiteX85" fmla="*/ 2190272 w 2289860"/>
                              <a:gd name="connsiteY85" fmla="*/ 759296 h 1666924"/>
                              <a:gd name="connsiteX86" fmla="*/ 2210547 w 2289860"/>
                              <a:gd name="connsiteY86" fmla="*/ 850546 h 1666924"/>
                              <a:gd name="connsiteX87" fmla="*/ 2226767 w 2289860"/>
                              <a:gd name="connsiteY87" fmla="*/ 795796 h 1666924"/>
                              <a:gd name="connsiteX88" fmla="*/ 2259206 w 2289860"/>
                              <a:gd name="connsiteY88" fmla="*/ 846490 h 1666924"/>
                              <a:gd name="connsiteX89" fmla="*/ 2289860 w 2289860"/>
                              <a:gd name="connsiteY89" fmla="*/ 680994 h 1666924"/>
                              <a:gd name="connsiteX0" fmla="*/ 0 w 2316218"/>
                              <a:gd name="connsiteY0" fmla="*/ 770033 h 1666924"/>
                              <a:gd name="connsiteX1" fmla="*/ 23347 w 2316218"/>
                              <a:gd name="connsiteY1" fmla="*/ 824508 h 1666924"/>
                              <a:gd name="connsiteX2" fmla="*/ 52530 w 2316218"/>
                              <a:gd name="connsiteY2" fmla="*/ 752524 h 1666924"/>
                              <a:gd name="connsiteX3" fmla="*/ 79767 w 2316218"/>
                              <a:gd name="connsiteY3" fmla="*/ 826454 h 1666924"/>
                              <a:gd name="connsiteX4" fmla="*/ 105059 w 2316218"/>
                              <a:gd name="connsiteY4" fmla="*/ 756415 h 1666924"/>
                              <a:gd name="connsiteX5" fmla="*/ 147861 w 2316218"/>
                              <a:gd name="connsiteY5" fmla="*/ 871201 h 1666924"/>
                              <a:gd name="connsiteX6" fmla="*/ 192608 w 2316218"/>
                              <a:gd name="connsiteY6" fmla="*/ 690267 h 1666924"/>
                              <a:gd name="connsiteX7" fmla="*/ 217900 w 2316218"/>
                              <a:gd name="connsiteY7" fmla="*/ 777816 h 1666924"/>
                              <a:gd name="connsiteX8" fmla="*/ 241246 w 2316218"/>
                              <a:gd name="connsiteY8" fmla="*/ 770033 h 1666924"/>
                              <a:gd name="connsiteX9" fmla="*/ 252920 w 2316218"/>
                              <a:gd name="connsiteY9" fmla="*/ 824508 h 1666924"/>
                              <a:gd name="connsiteX10" fmla="*/ 247083 w 2316218"/>
                              <a:gd name="connsiteY10" fmla="*/ 873147 h 1666924"/>
                              <a:gd name="connsiteX11" fmla="*/ 272375 w 2316218"/>
                              <a:gd name="connsiteY11" fmla="*/ 908166 h 1666924"/>
                              <a:gd name="connsiteX12" fmla="*/ 272375 w 2316218"/>
                              <a:gd name="connsiteY12" fmla="*/ 950968 h 1666924"/>
                              <a:gd name="connsiteX13" fmla="*/ 299612 w 2316218"/>
                              <a:gd name="connsiteY13" fmla="*/ 875092 h 1666924"/>
                              <a:gd name="connsiteX14" fmla="*/ 324904 w 2316218"/>
                              <a:gd name="connsiteY14" fmla="*/ 915948 h 1666924"/>
                              <a:gd name="connsiteX15" fmla="*/ 324904 w 2316218"/>
                              <a:gd name="connsiteY15" fmla="*/ 970423 h 1666924"/>
                              <a:gd name="connsiteX16" fmla="*/ 344360 w 2316218"/>
                              <a:gd name="connsiteY16" fmla="*/ 1017116 h 1666924"/>
                              <a:gd name="connsiteX17" fmla="*/ 377434 w 2316218"/>
                              <a:gd name="connsiteY17" fmla="*/ 995715 h 1666924"/>
                              <a:gd name="connsiteX18" fmla="*/ 363815 w 2316218"/>
                              <a:gd name="connsiteY18" fmla="*/ 917894 h 1666924"/>
                              <a:gd name="connsiteX19" fmla="*/ 381325 w 2316218"/>
                              <a:gd name="connsiteY19" fmla="*/ 910112 h 1666924"/>
                              <a:gd name="connsiteX20" fmla="*/ 402725 w 2316218"/>
                              <a:gd name="connsiteY20" fmla="*/ 565753 h 1666924"/>
                              <a:gd name="connsiteX21" fmla="*/ 447473 w 2316218"/>
                              <a:gd name="connsiteY21" fmla="*/ 1264199 h 1666924"/>
                              <a:gd name="connsiteX22" fmla="*/ 480547 w 2316218"/>
                              <a:gd name="connsiteY22" fmla="*/ 1030735 h 1666924"/>
                              <a:gd name="connsiteX23" fmla="*/ 494165 w 2316218"/>
                              <a:gd name="connsiteY23" fmla="*/ 1071591 h 1666924"/>
                              <a:gd name="connsiteX24" fmla="*/ 509730 w 2316218"/>
                              <a:gd name="connsiteY24" fmla="*/ 1046299 h 1666924"/>
                              <a:gd name="connsiteX25" fmla="*/ 527240 w 2316218"/>
                              <a:gd name="connsiteY25" fmla="*/ 1163031 h 1666924"/>
                              <a:gd name="connsiteX26" fmla="*/ 589497 w 2316218"/>
                              <a:gd name="connsiteY26" fmla="*/ 176646 h 1666924"/>
                              <a:gd name="connsiteX27" fmla="*/ 618680 w 2316218"/>
                              <a:gd name="connsiteY27" fmla="*/ 419838 h 1666924"/>
                              <a:gd name="connsiteX28" fmla="*/ 638135 w 2316218"/>
                              <a:gd name="connsiteY28" fmla="*/ 330343 h 1666924"/>
                              <a:gd name="connsiteX29" fmla="*/ 661481 w 2316218"/>
                              <a:gd name="connsiteY29" fmla="*/ 1530736 h 1666924"/>
                              <a:gd name="connsiteX30" fmla="*/ 688719 w 2316218"/>
                              <a:gd name="connsiteY30" fmla="*/ 1666924 h 1666924"/>
                              <a:gd name="connsiteX31" fmla="*/ 762649 w 2316218"/>
                              <a:gd name="connsiteY31" fmla="*/ 52132 h 1666924"/>
                              <a:gd name="connsiteX32" fmla="*/ 782104 w 2316218"/>
                              <a:gd name="connsiteY32" fmla="*/ 85206 h 1666924"/>
                              <a:gd name="connsiteX33" fmla="*/ 795723 w 2316218"/>
                              <a:gd name="connsiteY33" fmla="*/ 1612520 h 1666924"/>
                              <a:gd name="connsiteX34" fmla="*/ 842002 w 2316218"/>
                              <a:gd name="connsiteY34" fmla="*/ 29308 h 1666924"/>
                              <a:gd name="connsiteX35" fmla="*/ 862276 w 2316218"/>
                              <a:gd name="connsiteY35" fmla="*/ 925573 h 1666924"/>
                              <a:gd name="connsiteX36" fmla="*/ 884578 w 2316218"/>
                              <a:gd name="connsiteY36" fmla="*/ 380109 h 1666924"/>
                              <a:gd name="connsiteX37" fmla="*/ 908908 w 2316218"/>
                              <a:gd name="connsiteY37" fmla="*/ 256417 h 1666924"/>
                              <a:gd name="connsiteX38" fmla="*/ 947430 w 2316218"/>
                              <a:gd name="connsiteY38" fmla="*/ 895155 h 1666924"/>
                              <a:gd name="connsiteX39" fmla="*/ 994063 w 2316218"/>
                              <a:gd name="connsiteY39" fmla="*/ 532189 h 1666924"/>
                              <a:gd name="connsiteX40" fmla="*/ 1020420 w 2316218"/>
                              <a:gd name="connsiteY40" fmla="*/ 1022904 h 1666924"/>
                              <a:gd name="connsiteX41" fmla="*/ 1052860 w 2316218"/>
                              <a:gd name="connsiteY41" fmla="*/ 666021 h 1666924"/>
                              <a:gd name="connsiteX42" fmla="*/ 1073135 w 2316218"/>
                              <a:gd name="connsiteY42" fmla="*/ 1217567 h 1666924"/>
                              <a:gd name="connsiteX43" fmla="*/ 1105575 w 2316218"/>
                              <a:gd name="connsiteY43" fmla="*/ 791740 h 1666924"/>
                              <a:gd name="connsiteX44" fmla="*/ 1113685 w 2316218"/>
                              <a:gd name="connsiteY44" fmla="*/ 1355454 h 1666924"/>
                              <a:gd name="connsiteX45" fmla="*/ 1160317 w 2316218"/>
                              <a:gd name="connsiteY45" fmla="*/ 284805 h 1666924"/>
                              <a:gd name="connsiteX46" fmla="*/ 1172481 w 2316218"/>
                              <a:gd name="connsiteY46" fmla="*/ 1057375 h 1666924"/>
                              <a:gd name="connsiteX47" fmla="*/ 1206948 w 2316218"/>
                              <a:gd name="connsiteY47" fmla="*/ 347665 h 1666924"/>
                              <a:gd name="connsiteX48" fmla="*/ 1229250 w 2316218"/>
                              <a:gd name="connsiteY48" fmla="*/ 891100 h 1666924"/>
                              <a:gd name="connsiteX49" fmla="*/ 1257634 w 2316218"/>
                              <a:gd name="connsiteY49" fmla="*/ 714686 h 1666924"/>
                              <a:gd name="connsiteX50" fmla="*/ 1277909 w 2316218"/>
                              <a:gd name="connsiteY50" fmla="*/ 1004654 h 1666924"/>
                              <a:gd name="connsiteX51" fmla="*/ 1316431 w 2316218"/>
                              <a:gd name="connsiteY51" fmla="*/ 724825 h 1666924"/>
                              <a:gd name="connsiteX52" fmla="*/ 1336706 w 2316218"/>
                              <a:gd name="connsiteY52" fmla="*/ 1304759 h 1666924"/>
                              <a:gd name="connsiteX53" fmla="*/ 1367119 w 2316218"/>
                              <a:gd name="connsiteY53" fmla="*/ 751185 h 1666924"/>
                              <a:gd name="connsiteX54" fmla="*/ 1385366 w 2316218"/>
                              <a:gd name="connsiteY54" fmla="*/ 923544 h 1666924"/>
                              <a:gd name="connsiteX55" fmla="*/ 1409695 w 2316218"/>
                              <a:gd name="connsiteY55" fmla="*/ 755241 h 1666924"/>
                              <a:gd name="connsiteX56" fmla="*/ 1442135 w 2316218"/>
                              <a:gd name="connsiteY56" fmla="*/ 1329092 h 1666924"/>
                              <a:gd name="connsiteX57" fmla="*/ 1482685 w 2316218"/>
                              <a:gd name="connsiteY57" fmla="*/ 1286510 h 1666924"/>
                              <a:gd name="connsiteX58" fmla="*/ 1511070 w 2316218"/>
                              <a:gd name="connsiteY58" fmla="*/ 416608 h 1666924"/>
                              <a:gd name="connsiteX59" fmla="*/ 1533372 w 2316218"/>
                              <a:gd name="connsiteY59" fmla="*/ 807962 h 1666924"/>
                              <a:gd name="connsiteX60" fmla="*/ 1582031 w 2316218"/>
                              <a:gd name="connsiteY60" fmla="*/ 114474 h 1666924"/>
                              <a:gd name="connsiteX61" fmla="*/ 1594196 w 2316218"/>
                              <a:gd name="connsiteY61" fmla="*/ 1343287 h 1666924"/>
                              <a:gd name="connsiteX62" fmla="*/ 1628662 w 2316218"/>
                              <a:gd name="connsiteY62" fmla="*/ 655882 h 1666924"/>
                              <a:gd name="connsiteX63" fmla="*/ 1655020 w 2316218"/>
                              <a:gd name="connsiteY63" fmla="*/ 1529839 h 1666924"/>
                              <a:gd name="connsiteX64" fmla="*/ 1697596 w 2316218"/>
                              <a:gd name="connsiteY64" fmla="*/ 343609 h 1666924"/>
                              <a:gd name="connsiteX65" fmla="*/ 1721926 w 2316218"/>
                              <a:gd name="connsiteY65" fmla="*/ 728881 h 1666924"/>
                              <a:gd name="connsiteX66" fmla="*/ 1748283 w 2316218"/>
                              <a:gd name="connsiteY66" fmla="*/ 219917 h 1666924"/>
                              <a:gd name="connsiteX67" fmla="*/ 1778695 w 2316218"/>
                              <a:gd name="connsiteY67" fmla="*/ 718741 h 1666924"/>
                              <a:gd name="connsiteX68" fmla="*/ 1790860 w 2316218"/>
                              <a:gd name="connsiteY68" fmla="*/ 475412 h 1666924"/>
                              <a:gd name="connsiteX69" fmla="*/ 1823300 w 2316218"/>
                              <a:gd name="connsiteY69" fmla="*/ 505828 h 1666924"/>
                              <a:gd name="connsiteX70" fmla="*/ 1825327 w 2316218"/>
                              <a:gd name="connsiteY70" fmla="*/ 872850 h 1666924"/>
                              <a:gd name="connsiteX71" fmla="*/ 1867904 w 2316218"/>
                              <a:gd name="connsiteY71" fmla="*/ 345637 h 1666924"/>
                              <a:gd name="connsiteX72" fmla="*/ 1884124 w 2316218"/>
                              <a:gd name="connsiteY72" fmla="*/ 1085764 h 1666924"/>
                              <a:gd name="connsiteX73" fmla="*/ 1920619 w 2316218"/>
                              <a:gd name="connsiteY73" fmla="*/ 775518 h 1666924"/>
                              <a:gd name="connsiteX74" fmla="*/ 1944949 w 2316218"/>
                              <a:gd name="connsiteY74" fmla="*/ 1335176 h 1666924"/>
                              <a:gd name="connsiteX75" fmla="*/ 1979415 w 2316218"/>
                              <a:gd name="connsiteY75" fmla="*/ 846490 h 1666924"/>
                              <a:gd name="connsiteX76" fmla="*/ 2009827 w 2316218"/>
                              <a:gd name="connsiteY76" fmla="*/ 962071 h 1666924"/>
                              <a:gd name="connsiteX77" fmla="*/ 2019964 w 2316218"/>
                              <a:gd name="connsiteY77" fmla="*/ 759296 h 1666924"/>
                              <a:gd name="connsiteX78" fmla="*/ 2040239 w 2316218"/>
                              <a:gd name="connsiteY78" fmla="*/ 769436 h 1666924"/>
                              <a:gd name="connsiteX79" fmla="*/ 2058486 w 2316218"/>
                              <a:gd name="connsiteY79" fmla="*/ 757269 h 1666924"/>
                              <a:gd name="connsiteX80" fmla="*/ 2080789 w 2316218"/>
                              <a:gd name="connsiteY80" fmla="*/ 980321 h 1666924"/>
                              <a:gd name="connsiteX81" fmla="*/ 2105118 w 2316218"/>
                              <a:gd name="connsiteY81" fmla="*/ 680215 h 1666924"/>
                              <a:gd name="connsiteX82" fmla="*/ 2127420 w 2316218"/>
                              <a:gd name="connsiteY82" fmla="*/ 907322 h 1666924"/>
                              <a:gd name="connsiteX83" fmla="*/ 2147695 w 2316218"/>
                              <a:gd name="connsiteY83" fmla="*/ 755241 h 1666924"/>
                              <a:gd name="connsiteX84" fmla="*/ 2178107 w 2316218"/>
                              <a:gd name="connsiteY84" fmla="*/ 964099 h 1666924"/>
                              <a:gd name="connsiteX85" fmla="*/ 2190272 w 2316218"/>
                              <a:gd name="connsiteY85" fmla="*/ 759296 h 1666924"/>
                              <a:gd name="connsiteX86" fmla="*/ 2210547 w 2316218"/>
                              <a:gd name="connsiteY86" fmla="*/ 850546 h 1666924"/>
                              <a:gd name="connsiteX87" fmla="*/ 2226767 w 2316218"/>
                              <a:gd name="connsiteY87" fmla="*/ 795796 h 1666924"/>
                              <a:gd name="connsiteX88" fmla="*/ 2259206 w 2316218"/>
                              <a:gd name="connsiteY88" fmla="*/ 846490 h 1666924"/>
                              <a:gd name="connsiteX89" fmla="*/ 2316218 w 2316218"/>
                              <a:gd name="connsiteY89" fmla="*/ 881740 h 1666924"/>
                              <a:gd name="connsiteX0" fmla="*/ 0 w 2316218"/>
                              <a:gd name="connsiteY0" fmla="*/ 770033 h 1666924"/>
                              <a:gd name="connsiteX1" fmla="*/ 23347 w 2316218"/>
                              <a:gd name="connsiteY1" fmla="*/ 824508 h 1666924"/>
                              <a:gd name="connsiteX2" fmla="*/ 52530 w 2316218"/>
                              <a:gd name="connsiteY2" fmla="*/ 752524 h 1666924"/>
                              <a:gd name="connsiteX3" fmla="*/ 79767 w 2316218"/>
                              <a:gd name="connsiteY3" fmla="*/ 826454 h 1666924"/>
                              <a:gd name="connsiteX4" fmla="*/ 105059 w 2316218"/>
                              <a:gd name="connsiteY4" fmla="*/ 756415 h 1666924"/>
                              <a:gd name="connsiteX5" fmla="*/ 147861 w 2316218"/>
                              <a:gd name="connsiteY5" fmla="*/ 871201 h 1666924"/>
                              <a:gd name="connsiteX6" fmla="*/ 192608 w 2316218"/>
                              <a:gd name="connsiteY6" fmla="*/ 690267 h 1666924"/>
                              <a:gd name="connsiteX7" fmla="*/ 217900 w 2316218"/>
                              <a:gd name="connsiteY7" fmla="*/ 777816 h 1666924"/>
                              <a:gd name="connsiteX8" fmla="*/ 241246 w 2316218"/>
                              <a:gd name="connsiteY8" fmla="*/ 770033 h 1666924"/>
                              <a:gd name="connsiteX9" fmla="*/ 252920 w 2316218"/>
                              <a:gd name="connsiteY9" fmla="*/ 824508 h 1666924"/>
                              <a:gd name="connsiteX10" fmla="*/ 247083 w 2316218"/>
                              <a:gd name="connsiteY10" fmla="*/ 873147 h 1666924"/>
                              <a:gd name="connsiteX11" fmla="*/ 272375 w 2316218"/>
                              <a:gd name="connsiteY11" fmla="*/ 908166 h 1666924"/>
                              <a:gd name="connsiteX12" fmla="*/ 272375 w 2316218"/>
                              <a:gd name="connsiteY12" fmla="*/ 950968 h 1666924"/>
                              <a:gd name="connsiteX13" fmla="*/ 299612 w 2316218"/>
                              <a:gd name="connsiteY13" fmla="*/ 875092 h 1666924"/>
                              <a:gd name="connsiteX14" fmla="*/ 324904 w 2316218"/>
                              <a:gd name="connsiteY14" fmla="*/ 915948 h 1666924"/>
                              <a:gd name="connsiteX15" fmla="*/ 324904 w 2316218"/>
                              <a:gd name="connsiteY15" fmla="*/ 970423 h 1666924"/>
                              <a:gd name="connsiteX16" fmla="*/ 344360 w 2316218"/>
                              <a:gd name="connsiteY16" fmla="*/ 1017116 h 1666924"/>
                              <a:gd name="connsiteX17" fmla="*/ 377434 w 2316218"/>
                              <a:gd name="connsiteY17" fmla="*/ 995715 h 1666924"/>
                              <a:gd name="connsiteX18" fmla="*/ 363815 w 2316218"/>
                              <a:gd name="connsiteY18" fmla="*/ 917894 h 1666924"/>
                              <a:gd name="connsiteX19" fmla="*/ 381325 w 2316218"/>
                              <a:gd name="connsiteY19" fmla="*/ 910112 h 1666924"/>
                              <a:gd name="connsiteX20" fmla="*/ 402725 w 2316218"/>
                              <a:gd name="connsiteY20" fmla="*/ 565753 h 1666924"/>
                              <a:gd name="connsiteX21" fmla="*/ 447473 w 2316218"/>
                              <a:gd name="connsiteY21" fmla="*/ 1264199 h 1666924"/>
                              <a:gd name="connsiteX22" fmla="*/ 480547 w 2316218"/>
                              <a:gd name="connsiteY22" fmla="*/ 1030735 h 1666924"/>
                              <a:gd name="connsiteX23" fmla="*/ 494165 w 2316218"/>
                              <a:gd name="connsiteY23" fmla="*/ 1071591 h 1666924"/>
                              <a:gd name="connsiteX24" fmla="*/ 509730 w 2316218"/>
                              <a:gd name="connsiteY24" fmla="*/ 1046299 h 1666924"/>
                              <a:gd name="connsiteX25" fmla="*/ 527240 w 2316218"/>
                              <a:gd name="connsiteY25" fmla="*/ 1163031 h 1666924"/>
                              <a:gd name="connsiteX26" fmla="*/ 589497 w 2316218"/>
                              <a:gd name="connsiteY26" fmla="*/ 176646 h 1666924"/>
                              <a:gd name="connsiteX27" fmla="*/ 618680 w 2316218"/>
                              <a:gd name="connsiteY27" fmla="*/ 419838 h 1666924"/>
                              <a:gd name="connsiteX28" fmla="*/ 638135 w 2316218"/>
                              <a:gd name="connsiteY28" fmla="*/ 330343 h 1666924"/>
                              <a:gd name="connsiteX29" fmla="*/ 661481 w 2316218"/>
                              <a:gd name="connsiteY29" fmla="*/ 1530736 h 1666924"/>
                              <a:gd name="connsiteX30" fmla="*/ 688719 w 2316218"/>
                              <a:gd name="connsiteY30" fmla="*/ 1666924 h 1666924"/>
                              <a:gd name="connsiteX31" fmla="*/ 762649 w 2316218"/>
                              <a:gd name="connsiteY31" fmla="*/ 52132 h 1666924"/>
                              <a:gd name="connsiteX32" fmla="*/ 782104 w 2316218"/>
                              <a:gd name="connsiteY32" fmla="*/ 85206 h 1666924"/>
                              <a:gd name="connsiteX33" fmla="*/ 795723 w 2316218"/>
                              <a:gd name="connsiteY33" fmla="*/ 1612520 h 1666924"/>
                              <a:gd name="connsiteX34" fmla="*/ 842002 w 2316218"/>
                              <a:gd name="connsiteY34" fmla="*/ 29308 h 1666924"/>
                              <a:gd name="connsiteX35" fmla="*/ 862276 w 2316218"/>
                              <a:gd name="connsiteY35" fmla="*/ 925573 h 1666924"/>
                              <a:gd name="connsiteX36" fmla="*/ 884578 w 2316218"/>
                              <a:gd name="connsiteY36" fmla="*/ 380109 h 1666924"/>
                              <a:gd name="connsiteX37" fmla="*/ 908908 w 2316218"/>
                              <a:gd name="connsiteY37" fmla="*/ 256417 h 1666924"/>
                              <a:gd name="connsiteX38" fmla="*/ 947430 w 2316218"/>
                              <a:gd name="connsiteY38" fmla="*/ 895155 h 1666924"/>
                              <a:gd name="connsiteX39" fmla="*/ 994063 w 2316218"/>
                              <a:gd name="connsiteY39" fmla="*/ 532189 h 1666924"/>
                              <a:gd name="connsiteX40" fmla="*/ 1020420 w 2316218"/>
                              <a:gd name="connsiteY40" fmla="*/ 1022904 h 1666924"/>
                              <a:gd name="connsiteX41" fmla="*/ 1052860 w 2316218"/>
                              <a:gd name="connsiteY41" fmla="*/ 666021 h 1666924"/>
                              <a:gd name="connsiteX42" fmla="*/ 1073135 w 2316218"/>
                              <a:gd name="connsiteY42" fmla="*/ 1217567 h 1666924"/>
                              <a:gd name="connsiteX43" fmla="*/ 1105575 w 2316218"/>
                              <a:gd name="connsiteY43" fmla="*/ 791740 h 1666924"/>
                              <a:gd name="connsiteX44" fmla="*/ 1113685 w 2316218"/>
                              <a:gd name="connsiteY44" fmla="*/ 1355454 h 1666924"/>
                              <a:gd name="connsiteX45" fmla="*/ 1160317 w 2316218"/>
                              <a:gd name="connsiteY45" fmla="*/ 284805 h 1666924"/>
                              <a:gd name="connsiteX46" fmla="*/ 1172481 w 2316218"/>
                              <a:gd name="connsiteY46" fmla="*/ 1057375 h 1666924"/>
                              <a:gd name="connsiteX47" fmla="*/ 1206948 w 2316218"/>
                              <a:gd name="connsiteY47" fmla="*/ 347665 h 1666924"/>
                              <a:gd name="connsiteX48" fmla="*/ 1229250 w 2316218"/>
                              <a:gd name="connsiteY48" fmla="*/ 891100 h 1666924"/>
                              <a:gd name="connsiteX49" fmla="*/ 1257634 w 2316218"/>
                              <a:gd name="connsiteY49" fmla="*/ 714686 h 1666924"/>
                              <a:gd name="connsiteX50" fmla="*/ 1277909 w 2316218"/>
                              <a:gd name="connsiteY50" fmla="*/ 1004654 h 1666924"/>
                              <a:gd name="connsiteX51" fmla="*/ 1316431 w 2316218"/>
                              <a:gd name="connsiteY51" fmla="*/ 724825 h 1666924"/>
                              <a:gd name="connsiteX52" fmla="*/ 1336706 w 2316218"/>
                              <a:gd name="connsiteY52" fmla="*/ 1304759 h 1666924"/>
                              <a:gd name="connsiteX53" fmla="*/ 1367119 w 2316218"/>
                              <a:gd name="connsiteY53" fmla="*/ 751185 h 1666924"/>
                              <a:gd name="connsiteX54" fmla="*/ 1385366 w 2316218"/>
                              <a:gd name="connsiteY54" fmla="*/ 923544 h 1666924"/>
                              <a:gd name="connsiteX55" fmla="*/ 1409695 w 2316218"/>
                              <a:gd name="connsiteY55" fmla="*/ 755241 h 1666924"/>
                              <a:gd name="connsiteX56" fmla="*/ 1442135 w 2316218"/>
                              <a:gd name="connsiteY56" fmla="*/ 1329092 h 1666924"/>
                              <a:gd name="connsiteX57" fmla="*/ 1482685 w 2316218"/>
                              <a:gd name="connsiteY57" fmla="*/ 1286510 h 1666924"/>
                              <a:gd name="connsiteX58" fmla="*/ 1511070 w 2316218"/>
                              <a:gd name="connsiteY58" fmla="*/ 416608 h 1666924"/>
                              <a:gd name="connsiteX59" fmla="*/ 1533372 w 2316218"/>
                              <a:gd name="connsiteY59" fmla="*/ 807962 h 1666924"/>
                              <a:gd name="connsiteX60" fmla="*/ 1582031 w 2316218"/>
                              <a:gd name="connsiteY60" fmla="*/ 114474 h 1666924"/>
                              <a:gd name="connsiteX61" fmla="*/ 1594196 w 2316218"/>
                              <a:gd name="connsiteY61" fmla="*/ 1343287 h 1666924"/>
                              <a:gd name="connsiteX62" fmla="*/ 1628662 w 2316218"/>
                              <a:gd name="connsiteY62" fmla="*/ 655882 h 1666924"/>
                              <a:gd name="connsiteX63" fmla="*/ 1655020 w 2316218"/>
                              <a:gd name="connsiteY63" fmla="*/ 1529839 h 1666924"/>
                              <a:gd name="connsiteX64" fmla="*/ 1697596 w 2316218"/>
                              <a:gd name="connsiteY64" fmla="*/ 343609 h 1666924"/>
                              <a:gd name="connsiteX65" fmla="*/ 1721926 w 2316218"/>
                              <a:gd name="connsiteY65" fmla="*/ 728881 h 1666924"/>
                              <a:gd name="connsiteX66" fmla="*/ 1748283 w 2316218"/>
                              <a:gd name="connsiteY66" fmla="*/ 219917 h 1666924"/>
                              <a:gd name="connsiteX67" fmla="*/ 1778695 w 2316218"/>
                              <a:gd name="connsiteY67" fmla="*/ 718741 h 1666924"/>
                              <a:gd name="connsiteX68" fmla="*/ 1790860 w 2316218"/>
                              <a:gd name="connsiteY68" fmla="*/ 475412 h 1666924"/>
                              <a:gd name="connsiteX69" fmla="*/ 1823300 w 2316218"/>
                              <a:gd name="connsiteY69" fmla="*/ 505828 h 1666924"/>
                              <a:gd name="connsiteX70" fmla="*/ 1825327 w 2316218"/>
                              <a:gd name="connsiteY70" fmla="*/ 872850 h 1666924"/>
                              <a:gd name="connsiteX71" fmla="*/ 1867904 w 2316218"/>
                              <a:gd name="connsiteY71" fmla="*/ 345637 h 1666924"/>
                              <a:gd name="connsiteX72" fmla="*/ 1884124 w 2316218"/>
                              <a:gd name="connsiteY72" fmla="*/ 1085764 h 1666924"/>
                              <a:gd name="connsiteX73" fmla="*/ 1920619 w 2316218"/>
                              <a:gd name="connsiteY73" fmla="*/ 775518 h 1666924"/>
                              <a:gd name="connsiteX74" fmla="*/ 1944949 w 2316218"/>
                              <a:gd name="connsiteY74" fmla="*/ 1335176 h 1666924"/>
                              <a:gd name="connsiteX75" fmla="*/ 1979415 w 2316218"/>
                              <a:gd name="connsiteY75" fmla="*/ 846490 h 1666924"/>
                              <a:gd name="connsiteX76" fmla="*/ 2009827 w 2316218"/>
                              <a:gd name="connsiteY76" fmla="*/ 962071 h 1666924"/>
                              <a:gd name="connsiteX77" fmla="*/ 2019964 w 2316218"/>
                              <a:gd name="connsiteY77" fmla="*/ 759296 h 1666924"/>
                              <a:gd name="connsiteX78" fmla="*/ 2040239 w 2316218"/>
                              <a:gd name="connsiteY78" fmla="*/ 769436 h 1666924"/>
                              <a:gd name="connsiteX79" fmla="*/ 2058486 w 2316218"/>
                              <a:gd name="connsiteY79" fmla="*/ 757269 h 1666924"/>
                              <a:gd name="connsiteX80" fmla="*/ 2080789 w 2316218"/>
                              <a:gd name="connsiteY80" fmla="*/ 980321 h 1666924"/>
                              <a:gd name="connsiteX81" fmla="*/ 2105118 w 2316218"/>
                              <a:gd name="connsiteY81" fmla="*/ 680215 h 1666924"/>
                              <a:gd name="connsiteX82" fmla="*/ 2127420 w 2316218"/>
                              <a:gd name="connsiteY82" fmla="*/ 907322 h 1666924"/>
                              <a:gd name="connsiteX83" fmla="*/ 2147695 w 2316218"/>
                              <a:gd name="connsiteY83" fmla="*/ 755241 h 1666924"/>
                              <a:gd name="connsiteX84" fmla="*/ 2178107 w 2316218"/>
                              <a:gd name="connsiteY84" fmla="*/ 964099 h 1666924"/>
                              <a:gd name="connsiteX85" fmla="*/ 2190272 w 2316218"/>
                              <a:gd name="connsiteY85" fmla="*/ 759296 h 1666924"/>
                              <a:gd name="connsiteX86" fmla="*/ 2210547 w 2316218"/>
                              <a:gd name="connsiteY86" fmla="*/ 850546 h 1666924"/>
                              <a:gd name="connsiteX87" fmla="*/ 2226767 w 2316218"/>
                              <a:gd name="connsiteY87" fmla="*/ 795796 h 1666924"/>
                              <a:gd name="connsiteX88" fmla="*/ 2259206 w 2316218"/>
                              <a:gd name="connsiteY88" fmla="*/ 846490 h 1666924"/>
                              <a:gd name="connsiteX89" fmla="*/ 2281509 w 2316218"/>
                              <a:gd name="connsiteY89" fmla="*/ 686297 h 1666924"/>
                              <a:gd name="connsiteX90" fmla="*/ 2316218 w 2316218"/>
                              <a:gd name="connsiteY90" fmla="*/ 881740 h 1666924"/>
                              <a:gd name="connsiteX0" fmla="*/ 0 w 2318245"/>
                              <a:gd name="connsiteY0" fmla="*/ 770033 h 1666924"/>
                              <a:gd name="connsiteX1" fmla="*/ 23347 w 2318245"/>
                              <a:gd name="connsiteY1" fmla="*/ 824508 h 1666924"/>
                              <a:gd name="connsiteX2" fmla="*/ 52530 w 2318245"/>
                              <a:gd name="connsiteY2" fmla="*/ 752524 h 1666924"/>
                              <a:gd name="connsiteX3" fmla="*/ 79767 w 2318245"/>
                              <a:gd name="connsiteY3" fmla="*/ 826454 h 1666924"/>
                              <a:gd name="connsiteX4" fmla="*/ 105059 w 2318245"/>
                              <a:gd name="connsiteY4" fmla="*/ 756415 h 1666924"/>
                              <a:gd name="connsiteX5" fmla="*/ 147861 w 2318245"/>
                              <a:gd name="connsiteY5" fmla="*/ 871201 h 1666924"/>
                              <a:gd name="connsiteX6" fmla="*/ 192608 w 2318245"/>
                              <a:gd name="connsiteY6" fmla="*/ 690267 h 1666924"/>
                              <a:gd name="connsiteX7" fmla="*/ 217900 w 2318245"/>
                              <a:gd name="connsiteY7" fmla="*/ 777816 h 1666924"/>
                              <a:gd name="connsiteX8" fmla="*/ 241246 w 2318245"/>
                              <a:gd name="connsiteY8" fmla="*/ 770033 h 1666924"/>
                              <a:gd name="connsiteX9" fmla="*/ 252920 w 2318245"/>
                              <a:gd name="connsiteY9" fmla="*/ 824508 h 1666924"/>
                              <a:gd name="connsiteX10" fmla="*/ 247083 w 2318245"/>
                              <a:gd name="connsiteY10" fmla="*/ 873147 h 1666924"/>
                              <a:gd name="connsiteX11" fmla="*/ 272375 w 2318245"/>
                              <a:gd name="connsiteY11" fmla="*/ 908166 h 1666924"/>
                              <a:gd name="connsiteX12" fmla="*/ 272375 w 2318245"/>
                              <a:gd name="connsiteY12" fmla="*/ 950968 h 1666924"/>
                              <a:gd name="connsiteX13" fmla="*/ 299612 w 2318245"/>
                              <a:gd name="connsiteY13" fmla="*/ 875092 h 1666924"/>
                              <a:gd name="connsiteX14" fmla="*/ 324904 w 2318245"/>
                              <a:gd name="connsiteY14" fmla="*/ 915948 h 1666924"/>
                              <a:gd name="connsiteX15" fmla="*/ 324904 w 2318245"/>
                              <a:gd name="connsiteY15" fmla="*/ 970423 h 1666924"/>
                              <a:gd name="connsiteX16" fmla="*/ 344360 w 2318245"/>
                              <a:gd name="connsiteY16" fmla="*/ 1017116 h 1666924"/>
                              <a:gd name="connsiteX17" fmla="*/ 377434 w 2318245"/>
                              <a:gd name="connsiteY17" fmla="*/ 995715 h 1666924"/>
                              <a:gd name="connsiteX18" fmla="*/ 363815 w 2318245"/>
                              <a:gd name="connsiteY18" fmla="*/ 917894 h 1666924"/>
                              <a:gd name="connsiteX19" fmla="*/ 381325 w 2318245"/>
                              <a:gd name="connsiteY19" fmla="*/ 910112 h 1666924"/>
                              <a:gd name="connsiteX20" fmla="*/ 402725 w 2318245"/>
                              <a:gd name="connsiteY20" fmla="*/ 565753 h 1666924"/>
                              <a:gd name="connsiteX21" fmla="*/ 447473 w 2318245"/>
                              <a:gd name="connsiteY21" fmla="*/ 1264199 h 1666924"/>
                              <a:gd name="connsiteX22" fmla="*/ 480547 w 2318245"/>
                              <a:gd name="connsiteY22" fmla="*/ 1030735 h 1666924"/>
                              <a:gd name="connsiteX23" fmla="*/ 494165 w 2318245"/>
                              <a:gd name="connsiteY23" fmla="*/ 1071591 h 1666924"/>
                              <a:gd name="connsiteX24" fmla="*/ 509730 w 2318245"/>
                              <a:gd name="connsiteY24" fmla="*/ 1046299 h 1666924"/>
                              <a:gd name="connsiteX25" fmla="*/ 527240 w 2318245"/>
                              <a:gd name="connsiteY25" fmla="*/ 1163031 h 1666924"/>
                              <a:gd name="connsiteX26" fmla="*/ 589497 w 2318245"/>
                              <a:gd name="connsiteY26" fmla="*/ 176646 h 1666924"/>
                              <a:gd name="connsiteX27" fmla="*/ 618680 w 2318245"/>
                              <a:gd name="connsiteY27" fmla="*/ 419838 h 1666924"/>
                              <a:gd name="connsiteX28" fmla="*/ 638135 w 2318245"/>
                              <a:gd name="connsiteY28" fmla="*/ 330343 h 1666924"/>
                              <a:gd name="connsiteX29" fmla="*/ 661481 w 2318245"/>
                              <a:gd name="connsiteY29" fmla="*/ 1530736 h 1666924"/>
                              <a:gd name="connsiteX30" fmla="*/ 688719 w 2318245"/>
                              <a:gd name="connsiteY30" fmla="*/ 1666924 h 1666924"/>
                              <a:gd name="connsiteX31" fmla="*/ 762649 w 2318245"/>
                              <a:gd name="connsiteY31" fmla="*/ 52132 h 1666924"/>
                              <a:gd name="connsiteX32" fmla="*/ 782104 w 2318245"/>
                              <a:gd name="connsiteY32" fmla="*/ 85206 h 1666924"/>
                              <a:gd name="connsiteX33" fmla="*/ 795723 w 2318245"/>
                              <a:gd name="connsiteY33" fmla="*/ 1612520 h 1666924"/>
                              <a:gd name="connsiteX34" fmla="*/ 842002 w 2318245"/>
                              <a:gd name="connsiteY34" fmla="*/ 29308 h 1666924"/>
                              <a:gd name="connsiteX35" fmla="*/ 862276 w 2318245"/>
                              <a:gd name="connsiteY35" fmla="*/ 925573 h 1666924"/>
                              <a:gd name="connsiteX36" fmla="*/ 884578 w 2318245"/>
                              <a:gd name="connsiteY36" fmla="*/ 380109 h 1666924"/>
                              <a:gd name="connsiteX37" fmla="*/ 908908 w 2318245"/>
                              <a:gd name="connsiteY37" fmla="*/ 256417 h 1666924"/>
                              <a:gd name="connsiteX38" fmla="*/ 947430 w 2318245"/>
                              <a:gd name="connsiteY38" fmla="*/ 895155 h 1666924"/>
                              <a:gd name="connsiteX39" fmla="*/ 994063 w 2318245"/>
                              <a:gd name="connsiteY39" fmla="*/ 532189 h 1666924"/>
                              <a:gd name="connsiteX40" fmla="*/ 1020420 w 2318245"/>
                              <a:gd name="connsiteY40" fmla="*/ 1022904 h 1666924"/>
                              <a:gd name="connsiteX41" fmla="*/ 1052860 w 2318245"/>
                              <a:gd name="connsiteY41" fmla="*/ 666021 h 1666924"/>
                              <a:gd name="connsiteX42" fmla="*/ 1073135 w 2318245"/>
                              <a:gd name="connsiteY42" fmla="*/ 1217567 h 1666924"/>
                              <a:gd name="connsiteX43" fmla="*/ 1105575 w 2318245"/>
                              <a:gd name="connsiteY43" fmla="*/ 791740 h 1666924"/>
                              <a:gd name="connsiteX44" fmla="*/ 1113685 w 2318245"/>
                              <a:gd name="connsiteY44" fmla="*/ 1355454 h 1666924"/>
                              <a:gd name="connsiteX45" fmla="*/ 1160317 w 2318245"/>
                              <a:gd name="connsiteY45" fmla="*/ 284805 h 1666924"/>
                              <a:gd name="connsiteX46" fmla="*/ 1172481 w 2318245"/>
                              <a:gd name="connsiteY46" fmla="*/ 1057375 h 1666924"/>
                              <a:gd name="connsiteX47" fmla="*/ 1206948 w 2318245"/>
                              <a:gd name="connsiteY47" fmla="*/ 347665 h 1666924"/>
                              <a:gd name="connsiteX48" fmla="*/ 1229250 w 2318245"/>
                              <a:gd name="connsiteY48" fmla="*/ 891100 h 1666924"/>
                              <a:gd name="connsiteX49" fmla="*/ 1257634 w 2318245"/>
                              <a:gd name="connsiteY49" fmla="*/ 714686 h 1666924"/>
                              <a:gd name="connsiteX50" fmla="*/ 1277909 w 2318245"/>
                              <a:gd name="connsiteY50" fmla="*/ 1004654 h 1666924"/>
                              <a:gd name="connsiteX51" fmla="*/ 1316431 w 2318245"/>
                              <a:gd name="connsiteY51" fmla="*/ 724825 h 1666924"/>
                              <a:gd name="connsiteX52" fmla="*/ 1336706 w 2318245"/>
                              <a:gd name="connsiteY52" fmla="*/ 1304759 h 1666924"/>
                              <a:gd name="connsiteX53" fmla="*/ 1367119 w 2318245"/>
                              <a:gd name="connsiteY53" fmla="*/ 751185 h 1666924"/>
                              <a:gd name="connsiteX54" fmla="*/ 1385366 w 2318245"/>
                              <a:gd name="connsiteY54" fmla="*/ 923544 h 1666924"/>
                              <a:gd name="connsiteX55" fmla="*/ 1409695 w 2318245"/>
                              <a:gd name="connsiteY55" fmla="*/ 755241 h 1666924"/>
                              <a:gd name="connsiteX56" fmla="*/ 1442135 w 2318245"/>
                              <a:gd name="connsiteY56" fmla="*/ 1329092 h 1666924"/>
                              <a:gd name="connsiteX57" fmla="*/ 1482685 w 2318245"/>
                              <a:gd name="connsiteY57" fmla="*/ 1286510 h 1666924"/>
                              <a:gd name="connsiteX58" fmla="*/ 1511070 w 2318245"/>
                              <a:gd name="connsiteY58" fmla="*/ 416608 h 1666924"/>
                              <a:gd name="connsiteX59" fmla="*/ 1533372 w 2318245"/>
                              <a:gd name="connsiteY59" fmla="*/ 807962 h 1666924"/>
                              <a:gd name="connsiteX60" fmla="*/ 1582031 w 2318245"/>
                              <a:gd name="connsiteY60" fmla="*/ 114474 h 1666924"/>
                              <a:gd name="connsiteX61" fmla="*/ 1594196 w 2318245"/>
                              <a:gd name="connsiteY61" fmla="*/ 1343287 h 1666924"/>
                              <a:gd name="connsiteX62" fmla="*/ 1628662 w 2318245"/>
                              <a:gd name="connsiteY62" fmla="*/ 655882 h 1666924"/>
                              <a:gd name="connsiteX63" fmla="*/ 1655020 w 2318245"/>
                              <a:gd name="connsiteY63" fmla="*/ 1529839 h 1666924"/>
                              <a:gd name="connsiteX64" fmla="*/ 1697596 w 2318245"/>
                              <a:gd name="connsiteY64" fmla="*/ 343609 h 1666924"/>
                              <a:gd name="connsiteX65" fmla="*/ 1721926 w 2318245"/>
                              <a:gd name="connsiteY65" fmla="*/ 728881 h 1666924"/>
                              <a:gd name="connsiteX66" fmla="*/ 1748283 w 2318245"/>
                              <a:gd name="connsiteY66" fmla="*/ 219917 h 1666924"/>
                              <a:gd name="connsiteX67" fmla="*/ 1778695 w 2318245"/>
                              <a:gd name="connsiteY67" fmla="*/ 718741 h 1666924"/>
                              <a:gd name="connsiteX68" fmla="*/ 1790860 w 2318245"/>
                              <a:gd name="connsiteY68" fmla="*/ 475412 h 1666924"/>
                              <a:gd name="connsiteX69" fmla="*/ 1823300 w 2318245"/>
                              <a:gd name="connsiteY69" fmla="*/ 505828 h 1666924"/>
                              <a:gd name="connsiteX70" fmla="*/ 1825327 w 2318245"/>
                              <a:gd name="connsiteY70" fmla="*/ 872850 h 1666924"/>
                              <a:gd name="connsiteX71" fmla="*/ 1867904 w 2318245"/>
                              <a:gd name="connsiteY71" fmla="*/ 345637 h 1666924"/>
                              <a:gd name="connsiteX72" fmla="*/ 1884124 w 2318245"/>
                              <a:gd name="connsiteY72" fmla="*/ 1085764 h 1666924"/>
                              <a:gd name="connsiteX73" fmla="*/ 1920619 w 2318245"/>
                              <a:gd name="connsiteY73" fmla="*/ 775518 h 1666924"/>
                              <a:gd name="connsiteX74" fmla="*/ 1944949 w 2318245"/>
                              <a:gd name="connsiteY74" fmla="*/ 1335176 h 1666924"/>
                              <a:gd name="connsiteX75" fmla="*/ 1979415 w 2318245"/>
                              <a:gd name="connsiteY75" fmla="*/ 846490 h 1666924"/>
                              <a:gd name="connsiteX76" fmla="*/ 2009827 w 2318245"/>
                              <a:gd name="connsiteY76" fmla="*/ 962071 h 1666924"/>
                              <a:gd name="connsiteX77" fmla="*/ 2019964 w 2318245"/>
                              <a:gd name="connsiteY77" fmla="*/ 759296 h 1666924"/>
                              <a:gd name="connsiteX78" fmla="*/ 2040239 w 2318245"/>
                              <a:gd name="connsiteY78" fmla="*/ 769436 h 1666924"/>
                              <a:gd name="connsiteX79" fmla="*/ 2058486 w 2318245"/>
                              <a:gd name="connsiteY79" fmla="*/ 757269 h 1666924"/>
                              <a:gd name="connsiteX80" fmla="*/ 2080789 w 2318245"/>
                              <a:gd name="connsiteY80" fmla="*/ 980321 h 1666924"/>
                              <a:gd name="connsiteX81" fmla="*/ 2105118 w 2318245"/>
                              <a:gd name="connsiteY81" fmla="*/ 680215 h 1666924"/>
                              <a:gd name="connsiteX82" fmla="*/ 2127420 w 2318245"/>
                              <a:gd name="connsiteY82" fmla="*/ 907322 h 1666924"/>
                              <a:gd name="connsiteX83" fmla="*/ 2147695 w 2318245"/>
                              <a:gd name="connsiteY83" fmla="*/ 755241 h 1666924"/>
                              <a:gd name="connsiteX84" fmla="*/ 2178107 w 2318245"/>
                              <a:gd name="connsiteY84" fmla="*/ 964099 h 1666924"/>
                              <a:gd name="connsiteX85" fmla="*/ 2190272 w 2318245"/>
                              <a:gd name="connsiteY85" fmla="*/ 759296 h 1666924"/>
                              <a:gd name="connsiteX86" fmla="*/ 2210547 w 2318245"/>
                              <a:gd name="connsiteY86" fmla="*/ 850546 h 1666924"/>
                              <a:gd name="connsiteX87" fmla="*/ 2226767 w 2318245"/>
                              <a:gd name="connsiteY87" fmla="*/ 795796 h 1666924"/>
                              <a:gd name="connsiteX88" fmla="*/ 2259206 w 2318245"/>
                              <a:gd name="connsiteY88" fmla="*/ 846490 h 1666924"/>
                              <a:gd name="connsiteX89" fmla="*/ 2281509 w 2318245"/>
                              <a:gd name="connsiteY89" fmla="*/ 686297 h 1666924"/>
                              <a:gd name="connsiteX90" fmla="*/ 2318245 w 2318245"/>
                              <a:gd name="connsiteY90" fmla="*/ 780353 h 1666924"/>
                              <a:gd name="connsiteX0" fmla="*/ 0 w 2318245"/>
                              <a:gd name="connsiteY0" fmla="*/ 770033 h 1666924"/>
                              <a:gd name="connsiteX1" fmla="*/ 23347 w 2318245"/>
                              <a:gd name="connsiteY1" fmla="*/ 824508 h 1666924"/>
                              <a:gd name="connsiteX2" fmla="*/ 52530 w 2318245"/>
                              <a:gd name="connsiteY2" fmla="*/ 752524 h 1666924"/>
                              <a:gd name="connsiteX3" fmla="*/ 79767 w 2318245"/>
                              <a:gd name="connsiteY3" fmla="*/ 826454 h 1666924"/>
                              <a:gd name="connsiteX4" fmla="*/ 105059 w 2318245"/>
                              <a:gd name="connsiteY4" fmla="*/ 756415 h 1666924"/>
                              <a:gd name="connsiteX5" fmla="*/ 147861 w 2318245"/>
                              <a:gd name="connsiteY5" fmla="*/ 871201 h 1666924"/>
                              <a:gd name="connsiteX6" fmla="*/ 192608 w 2318245"/>
                              <a:gd name="connsiteY6" fmla="*/ 690267 h 1666924"/>
                              <a:gd name="connsiteX7" fmla="*/ 217900 w 2318245"/>
                              <a:gd name="connsiteY7" fmla="*/ 777816 h 1666924"/>
                              <a:gd name="connsiteX8" fmla="*/ 241246 w 2318245"/>
                              <a:gd name="connsiteY8" fmla="*/ 770033 h 1666924"/>
                              <a:gd name="connsiteX9" fmla="*/ 252920 w 2318245"/>
                              <a:gd name="connsiteY9" fmla="*/ 824508 h 1666924"/>
                              <a:gd name="connsiteX10" fmla="*/ 247083 w 2318245"/>
                              <a:gd name="connsiteY10" fmla="*/ 873147 h 1666924"/>
                              <a:gd name="connsiteX11" fmla="*/ 272375 w 2318245"/>
                              <a:gd name="connsiteY11" fmla="*/ 908166 h 1666924"/>
                              <a:gd name="connsiteX12" fmla="*/ 272375 w 2318245"/>
                              <a:gd name="connsiteY12" fmla="*/ 950968 h 1666924"/>
                              <a:gd name="connsiteX13" fmla="*/ 299612 w 2318245"/>
                              <a:gd name="connsiteY13" fmla="*/ 875092 h 1666924"/>
                              <a:gd name="connsiteX14" fmla="*/ 324904 w 2318245"/>
                              <a:gd name="connsiteY14" fmla="*/ 915948 h 1666924"/>
                              <a:gd name="connsiteX15" fmla="*/ 324904 w 2318245"/>
                              <a:gd name="connsiteY15" fmla="*/ 970423 h 1666924"/>
                              <a:gd name="connsiteX16" fmla="*/ 344360 w 2318245"/>
                              <a:gd name="connsiteY16" fmla="*/ 1017116 h 1666924"/>
                              <a:gd name="connsiteX17" fmla="*/ 377434 w 2318245"/>
                              <a:gd name="connsiteY17" fmla="*/ 995715 h 1666924"/>
                              <a:gd name="connsiteX18" fmla="*/ 363815 w 2318245"/>
                              <a:gd name="connsiteY18" fmla="*/ 917894 h 1666924"/>
                              <a:gd name="connsiteX19" fmla="*/ 381325 w 2318245"/>
                              <a:gd name="connsiteY19" fmla="*/ 910112 h 1666924"/>
                              <a:gd name="connsiteX20" fmla="*/ 402725 w 2318245"/>
                              <a:gd name="connsiteY20" fmla="*/ 565753 h 1666924"/>
                              <a:gd name="connsiteX21" fmla="*/ 447473 w 2318245"/>
                              <a:gd name="connsiteY21" fmla="*/ 1264199 h 1666924"/>
                              <a:gd name="connsiteX22" fmla="*/ 480547 w 2318245"/>
                              <a:gd name="connsiteY22" fmla="*/ 1030735 h 1666924"/>
                              <a:gd name="connsiteX23" fmla="*/ 494165 w 2318245"/>
                              <a:gd name="connsiteY23" fmla="*/ 1071591 h 1666924"/>
                              <a:gd name="connsiteX24" fmla="*/ 509730 w 2318245"/>
                              <a:gd name="connsiteY24" fmla="*/ 1046299 h 1666924"/>
                              <a:gd name="connsiteX25" fmla="*/ 527240 w 2318245"/>
                              <a:gd name="connsiteY25" fmla="*/ 1163031 h 1666924"/>
                              <a:gd name="connsiteX26" fmla="*/ 589497 w 2318245"/>
                              <a:gd name="connsiteY26" fmla="*/ 176646 h 1666924"/>
                              <a:gd name="connsiteX27" fmla="*/ 618680 w 2318245"/>
                              <a:gd name="connsiteY27" fmla="*/ 419838 h 1666924"/>
                              <a:gd name="connsiteX28" fmla="*/ 638135 w 2318245"/>
                              <a:gd name="connsiteY28" fmla="*/ 330343 h 1666924"/>
                              <a:gd name="connsiteX29" fmla="*/ 661481 w 2318245"/>
                              <a:gd name="connsiteY29" fmla="*/ 1530736 h 1666924"/>
                              <a:gd name="connsiteX30" fmla="*/ 688719 w 2318245"/>
                              <a:gd name="connsiteY30" fmla="*/ 1666924 h 1666924"/>
                              <a:gd name="connsiteX31" fmla="*/ 762649 w 2318245"/>
                              <a:gd name="connsiteY31" fmla="*/ 52132 h 1666924"/>
                              <a:gd name="connsiteX32" fmla="*/ 782104 w 2318245"/>
                              <a:gd name="connsiteY32" fmla="*/ 85206 h 1666924"/>
                              <a:gd name="connsiteX33" fmla="*/ 795723 w 2318245"/>
                              <a:gd name="connsiteY33" fmla="*/ 1612520 h 1666924"/>
                              <a:gd name="connsiteX34" fmla="*/ 842002 w 2318245"/>
                              <a:gd name="connsiteY34" fmla="*/ 29308 h 1666924"/>
                              <a:gd name="connsiteX35" fmla="*/ 862276 w 2318245"/>
                              <a:gd name="connsiteY35" fmla="*/ 925573 h 1666924"/>
                              <a:gd name="connsiteX36" fmla="*/ 884578 w 2318245"/>
                              <a:gd name="connsiteY36" fmla="*/ 380109 h 1666924"/>
                              <a:gd name="connsiteX37" fmla="*/ 908908 w 2318245"/>
                              <a:gd name="connsiteY37" fmla="*/ 256417 h 1666924"/>
                              <a:gd name="connsiteX38" fmla="*/ 947430 w 2318245"/>
                              <a:gd name="connsiteY38" fmla="*/ 895155 h 1666924"/>
                              <a:gd name="connsiteX39" fmla="*/ 994063 w 2318245"/>
                              <a:gd name="connsiteY39" fmla="*/ 532189 h 1666924"/>
                              <a:gd name="connsiteX40" fmla="*/ 1020420 w 2318245"/>
                              <a:gd name="connsiteY40" fmla="*/ 1022904 h 1666924"/>
                              <a:gd name="connsiteX41" fmla="*/ 1052860 w 2318245"/>
                              <a:gd name="connsiteY41" fmla="*/ 666021 h 1666924"/>
                              <a:gd name="connsiteX42" fmla="*/ 1073135 w 2318245"/>
                              <a:gd name="connsiteY42" fmla="*/ 1217567 h 1666924"/>
                              <a:gd name="connsiteX43" fmla="*/ 1105575 w 2318245"/>
                              <a:gd name="connsiteY43" fmla="*/ 791740 h 1666924"/>
                              <a:gd name="connsiteX44" fmla="*/ 1113685 w 2318245"/>
                              <a:gd name="connsiteY44" fmla="*/ 1355454 h 1666924"/>
                              <a:gd name="connsiteX45" fmla="*/ 1160317 w 2318245"/>
                              <a:gd name="connsiteY45" fmla="*/ 284805 h 1666924"/>
                              <a:gd name="connsiteX46" fmla="*/ 1172481 w 2318245"/>
                              <a:gd name="connsiteY46" fmla="*/ 1057375 h 1666924"/>
                              <a:gd name="connsiteX47" fmla="*/ 1206948 w 2318245"/>
                              <a:gd name="connsiteY47" fmla="*/ 347665 h 1666924"/>
                              <a:gd name="connsiteX48" fmla="*/ 1229250 w 2318245"/>
                              <a:gd name="connsiteY48" fmla="*/ 891100 h 1666924"/>
                              <a:gd name="connsiteX49" fmla="*/ 1257634 w 2318245"/>
                              <a:gd name="connsiteY49" fmla="*/ 714686 h 1666924"/>
                              <a:gd name="connsiteX50" fmla="*/ 1277909 w 2318245"/>
                              <a:gd name="connsiteY50" fmla="*/ 1004654 h 1666924"/>
                              <a:gd name="connsiteX51" fmla="*/ 1316431 w 2318245"/>
                              <a:gd name="connsiteY51" fmla="*/ 724825 h 1666924"/>
                              <a:gd name="connsiteX52" fmla="*/ 1336706 w 2318245"/>
                              <a:gd name="connsiteY52" fmla="*/ 1304759 h 1666924"/>
                              <a:gd name="connsiteX53" fmla="*/ 1367119 w 2318245"/>
                              <a:gd name="connsiteY53" fmla="*/ 751185 h 1666924"/>
                              <a:gd name="connsiteX54" fmla="*/ 1385366 w 2318245"/>
                              <a:gd name="connsiteY54" fmla="*/ 923544 h 1666924"/>
                              <a:gd name="connsiteX55" fmla="*/ 1409695 w 2318245"/>
                              <a:gd name="connsiteY55" fmla="*/ 755241 h 1666924"/>
                              <a:gd name="connsiteX56" fmla="*/ 1442135 w 2318245"/>
                              <a:gd name="connsiteY56" fmla="*/ 1329092 h 1666924"/>
                              <a:gd name="connsiteX57" fmla="*/ 1482685 w 2318245"/>
                              <a:gd name="connsiteY57" fmla="*/ 1286510 h 1666924"/>
                              <a:gd name="connsiteX58" fmla="*/ 1511070 w 2318245"/>
                              <a:gd name="connsiteY58" fmla="*/ 416608 h 1666924"/>
                              <a:gd name="connsiteX59" fmla="*/ 1533372 w 2318245"/>
                              <a:gd name="connsiteY59" fmla="*/ 807962 h 1666924"/>
                              <a:gd name="connsiteX60" fmla="*/ 1582031 w 2318245"/>
                              <a:gd name="connsiteY60" fmla="*/ 114474 h 1666924"/>
                              <a:gd name="connsiteX61" fmla="*/ 1594196 w 2318245"/>
                              <a:gd name="connsiteY61" fmla="*/ 1343287 h 1666924"/>
                              <a:gd name="connsiteX62" fmla="*/ 1628662 w 2318245"/>
                              <a:gd name="connsiteY62" fmla="*/ 655882 h 1666924"/>
                              <a:gd name="connsiteX63" fmla="*/ 1655020 w 2318245"/>
                              <a:gd name="connsiteY63" fmla="*/ 1529839 h 1666924"/>
                              <a:gd name="connsiteX64" fmla="*/ 1697596 w 2318245"/>
                              <a:gd name="connsiteY64" fmla="*/ 343609 h 1666924"/>
                              <a:gd name="connsiteX65" fmla="*/ 1721926 w 2318245"/>
                              <a:gd name="connsiteY65" fmla="*/ 728881 h 1666924"/>
                              <a:gd name="connsiteX66" fmla="*/ 1748283 w 2318245"/>
                              <a:gd name="connsiteY66" fmla="*/ 219917 h 1666924"/>
                              <a:gd name="connsiteX67" fmla="*/ 1778695 w 2318245"/>
                              <a:gd name="connsiteY67" fmla="*/ 718741 h 1666924"/>
                              <a:gd name="connsiteX68" fmla="*/ 1790860 w 2318245"/>
                              <a:gd name="connsiteY68" fmla="*/ 475412 h 1666924"/>
                              <a:gd name="connsiteX69" fmla="*/ 1823300 w 2318245"/>
                              <a:gd name="connsiteY69" fmla="*/ 505828 h 1666924"/>
                              <a:gd name="connsiteX70" fmla="*/ 1825327 w 2318245"/>
                              <a:gd name="connsiteY70" fmla="*/ 872850 h 1666924"/>
                              <a:gd name="connsiteX71" fmla="*/ 1867904 w 2318245"/>
                              <a:gd name="connsiteY71" fmla="*/ 345637 h 1666924"/>
                              <a:gd name="connsiteX72" fmla="*/ 1884124 w 2318245"/>
                              <a:gd name="connsiteY72" fmla="*/ 1085764 h 1666924"/>
                              <a:gd name="connsiteX73" fmla="*/ 1920619 w 2318245"/>
                              <a:gd name="connsiteY73" fmla="*/ 775518 h 1666924"/>
                              <a:gd name="connsiteX74" fmla="*/ 1944949 w 2318245"/>
                              <a:gd name="connsiteY74" fmla="*/ 1335176 h 1666924"/>
                              <a:gd name="connsiteX75" fmla="*/ 1979415 w 2318245"/>
                              <a:gd name="connsiteY75" fmla="*/ 846490 h 1666924"/>
                              <a:gd name="connsiteX76" fmla="*/ 2009827 w 2318245"/>
                              <a:gd name="connsiteY76" fmla="*/ 962071 h 1666924"/>
                              <a:gd name="connsiteX77" fmla="*/ 2019964 w 2318245"/>
                              <a:gd name="connsiteY77" fmla="*/ 759296 h 1666924"/>
                              <a:gd name="connsiteX78" fmla="*/ 2040239 w 2318245"/>
                              <a:gd name="connsiteY78" fmla="*/ 769436 h 1666924"/>
                              <a:gd name="connsiteX79" fmla="*/ 2058486 w 2318245"/>
                              <a:gd name="connsiteY79" fmla="*/ 757269 h 1666924"/>
                              <a:gd name="connsiteX80" fmla="*/ 2080789 w 2318245"/>
                              <a:gd name="connsiteY80" fmla="*/ 980321 h 1666924"/>
                              <a:gd name="connsiteX81" fmla="*/ 2105118 w 2318245"/>
                              <a:gd name="connsiteY81" fmla="*/ 680215 h 1666924"/>
                              <a:gd name="connsiteX82" fmla="*/ 2127420 w 2318245"/>
                              <a:gd name="connsiteY82" fmla="*/ 907322 h 1666924"/>
                              <a:gd name="connsiteX83" fmla="*/ 2147695 w 2318245"/>
                              <a:gd name="connsiteY83" fmla="*/ 755241 h 1666924"/>
                              <a:gd name="connsiteX84" fmla="*/ 2178107 w 2318245"/>
                              <a:gd name="connsiteY84" fmla="*/ 964099 h 1666924"/>
                              <a:gd name="connsiteX85" fmla="*/ 2190272 w 2318245"/>
                              <a:gd name="connsiteY85" fmla="*/ 759296 h 1666924"/>
                              <a:gd name="connsiteX86" fmla="*/ 2210547 w 2318245"/>
                              <a:gd name="connsiteY86" fmla="*/ 850546 h 1666924"/>
                              <a:gd name="connsiteX87" fmla="*/ 2226767 w 2318245"/>
                              <a:gd name="connsiteY87" fmla="*/ 795796 h 1666924"/>
                              <a:gd name="connsiteX88" fmla="*/ 2259206 w 2318245"/>
                              <a:gd name="connsiteY88" fmla="*/ 846490 h 1666924"/>
                              <a:gd name="connsiteX89" fmla="*/ 2281509 w 2318245"/>
                              <a:gd name="connsiteY89" fmla="*/ 686297 h 1666924"/>
                              <a:gd name="connsiteX90" fmla="*/ 2313949 w 2318245"/>
                              <a:gd name="connsiteY90" fmla="*/ 876906 h 1666924"/>
                              <a:gd name="connsiteX91" fmla="*/ 2318245 w 2318245"/>
                              <a:gd name="connsiteY91" fmla="*/ 780353 h 1666924"/>
                              <a:gd name="connsiteX0" fmla="*/ 0 w 2350685"/>
                              <a:gd name="connsiteY0" fmla="*/ 770033 h 1666924"/>
                              <a:gd name="connsiteX1" fmla="*/ 23347 w 2350685"/>
                              <a:gd name="connsiteY1" fmla="*/ 824508 h 1666924"/>
                              <a:gd name="connsiteX2" fmla="*/ 52530 w 2350685"/>
                              <a:gd name="connsiteY2" fmla="*/ 752524 h 1666924"/>
                              <a:gd name="connsiteX3" fmla="*/ 79767 w 2350685"/>
                              <a:gd name="connsiteY3" fmla="*/ 826454 h 1666924"/>
                              <a:gd name="connsiteX4" fmla="*/ 105059 w 2350685"/>
                              <a:gd name="connsiteY4" fmla="*/ 756415 h 1666924"/>
                              <a:gd name="connsiteX5" fmla="*/ 147861 w 2350685"/>
                              <a:gd name="connsiteY5" fmla="*/ 871201 h 1666924"/>
                              <a:gd name="connsiteX6" fmla="*/ 192608 w 2350685"/>
                              <a:gd name="connsiteY6" fmla="*/ 690267 h 1666924"/>
                              <a:gd name="connsiteX7" fmla="*/ 217900 w 2350685"/>
                              <a:gd name="connsiteY7" fmla="*/ 777816 h 1666924"/>
                              <a:gd name="connsiteX8" fmla="*/ 241246 w 2350685"/>
                              <a:gd name="connsiteY8" fmla="*/ 770033 h 1666924"/>
                              <a:gd name="connsiteX9" fmla="*/ 252920 w 2350685"/>
                              <a:gd name="connsiteY9" fmla="*/ 824508 h 1666924"/>
                              <a:gd name="connsiteX10" fmla="*/ 247083 w 2350685"/>
                              <a:gd name="connsiteY10" fmla="*/ 873147 h 1666924"/>
                              <a:gd name="connsiteX11" fmla="*/ 272375 w 2350685"/>
                              <a:gd name="connsiteY11" fmla="*/ 908166 h 1666924"/>
                              <a:gd name="connsiteX12" fmla="*/ 272375 w 2350685"/>
                              <a:gd name="connsiteY12" fmla="*/ 950968 h 1666924"/>
                              <a:gd name="connsiteX13" fmla="*/ 299612 w 2350685"/>
                              <a:gd name="connsiteY13" fmla="*/ 875092 h 1666924"/>
                              <a:gd name="connsiteX14" fmla="*/ 324904 w 2350685"/>
                              <a:gd name="connsiteY14" fmla="*/ 915948 h 1666924"/>
                              <a:gd name="connsiteX15" fmla="*/ 324904 w 2350685"/>
                              <a:gd name="connsiteY15" fmla="*/ 970423 h 1666924"/>
                              <a:gd name="connsiteX16" fmla="*/ 344360 w 2350685"/>
                              <a:gd name="connsiteY16" fmla="*/ 1017116 h 1666924"/>
                              <a:gd name="connsiteX17" fmla="*/ 377434 w 2350685"/>
                              <a:gd name="connsiteY17" fmla="*/ 995715 h 1666924"/>
                              <a:gd name="connsiteX18" fmla="*/ 363815 w 2350685"/>
                              <a:gd name="connsiteY18" fmla="*/ 917894 h 1666924"/>
                              <a:gd name="connsiteX19" fmla="*/ 381325 w 2350685"/>
                              <a:gd name="connsiteY19" fmla="*/ 910112 h 1666924"/>
                              <a:gd name="connsiteX20" fmla="*/ 402725 w 2350685"/>
                              <a:gd name="connsiteY20" fmla="*/ 565753 h 1666924"/>
                              <a:gd name="connsiteX21" fmla="*/ 447473 w 2350685"/>
                              <a:gd name="connsiteY21" fmla="*/ 1264199 h 1666924"/>
                              <a:gd name="connsiteX22" fmla="*/ 480547 w 2350685"/>
                              <a:gd name="connsiteY22" fmla="*/ 1030735 h 1666924"/>
                              <a:gd name="connsiteX23" fmla="*/ 494165 w 2350685"/>
                              <a:gd name="connsiteY23" fmla="*/ 1071591 h 1666924"/>
                              <a:gd name="connsiteX24" fmla="*/ 509730 w 2350685"/>
                              <a:gd name="connsiteY24" fmla="*/ 1046299 h 1666924"/>
                              <a:gd name="connsiteX25" fmla="*/ 527240 w 2350685"/>
                              <a:gd name="connsiteY25" fmla="*/ 1163031 h 1666924"/>
                              <a:gd name="connsiteX26" fmla="*/ 589497 w 2350685"/>
                              <a:gd name="connsiteY26" fmla="*/ 176646 h 1666924"/>
                              <a:gd name="connsiteX27" fmla="*/ 618680 w 2350685"/>
                              <a:gd name="connsiteY27" fmla="*/ 419838 h 1666924"/>
                              <a:gd name="connsiteX28" fmla="*/ 638135 w 2350685"/>
                              <a:gd name="connsiteY28" fmla="*/ 330343 h 1666924"/>
                              <a:gd name="connsiteX29" fmla="*/ 661481 w 2350685"/>
                              <a:gd name="connsiteY29" fmla="*/ 1530736 h 1666924"/>
                              <a:gd name="connsiteX30" fmla="*/ 688719 w 2350685"/>
                              <a:gd name="connsiteY30" fmla="*/ 1666924 h 1666924"/>
                              <a:gd name="connsiteX31" fmla="*/ 762649 w 2350685"/>
                              <a:gd name="connsiteY31" fmla="*/ 52132 h 1666924"/>
                              <a:gd name="connsiteX32" fmla="*/ 782104 w 2350685"/>
                              <a:gd name="connsiteY32" fmla="*/ 85206 h 1666924"/>
                              <a:gd name="connsiteX33" fmla="*/ 795723 w 2350685"/>
                              <a:gd name="connsiteY33" fmla="*/ 1612520 h 1666924"/>
                              <a:gd name="connsiteX34" fmla="*/ 842002 w 2350685"/>
                              <a:gd name="connsiteY34" fmla="*/ 29308 h 1666924"/>
                              <a:gd name="connsiteX35" fmla="*/ 862276 w 2350685"/>
                              <a:gd name="connsiteY35" fmla="*/ 925573 h 1666924"/>
                              <a:gd name="connsiteX36" fmla="*/ 884578 w 2350685"/>
                              <a:gd name="connsiteY36" fmla="*/ 380109 h 1666924"/>
                              <a:gd name="connsiteX37" fmla="*/ 908908 w 2350685"/>
                              <a:gd name="connsiteY37" fmla="*/ 256417 h 1666924"/>
                              <a:gd name="connsiteX38" fmla="*/ 947430 w 2350685"/>
                              <a:gd name="connsiteY38" fmla="*/ 895155 h 1666924"/>
                              <a:gd name="connsiteX39" fmla="*/ 994063 w 2350685"/>
                              <a:gd name="connsiteY39" fmla="*/ 532189 h 1666924"/>
                              <a:gd name="connsiteX40" fmla="*/ 1020420 w 2350685"/>
                              <a:gd name="connsiteY40" fmla="*/ 1022904 h 1666924"/>
                              <a:gd name="connsiteX41" fmla="*/ 1052860 w 2350685"/>
                              <a:gd name="connsiteY41" fmla="*/ 666021 h 1666924"/>
                              <a:gd name="connsiteX42" fmla="*/ 1073135 w 2350685"/>
                              <a:gd name="connsiteY42" fmla="*/ 1217567 h 1666924"/>
                              <a:gd name="connsiteX43" fmla="*/ 1105575 w 2350685"/>
                              <a:gd name="connsiteY43" fmla="*/ 791740 h 1666924"/>
                              <a:gd name="connsiteX44" fmla="*/ 1113685 w 2350685"/>
                              <a:gd name="connsiteY44" fmla="*/ 1355454 h 1666924"/>
                              <a:gd name="connsiteX45" fmla="*/ 1160317 w 2350685"/>
                              <a:gd name="connsiteY45" fmla="*/ 284805 h 1666924"/>
                              <a:gd name="connsiteX46" fmla="*/ 1172481 w 2350685"/>
                              <a:gd name="connsiteY46" fmla="*/ 1057375 h 1666924"/>
                              <a:gd name="connsiteX47" fmla="*/ 1206948 w 2350685"/>
                              <a:gd name="connsiteY47" fmla="*/ 347665 h 1666924"/>
                              <a:gd name="connsiteX48" fmla="*/ 1229250 w 2350685"/>
                              <a:gd name="connsiteY48" fmla="*/ 891100 h 1666924"/>
                              <a:gd name="connsiteX49" fmla="*/ 1257634 w 2350685"/>
                              <a:gd name="connsiteY49" fmla="*/ 714686 h 1666924"/>
                              <a:gd name="connsiteX50" fmla="*/ 1277909 w 2350685"/>
                              <a:gd name="connsiteY50" fmla="*/ 1004654 h 1666924"/>
                              <a:gd name="connsiteX51" fmla="*/ 1316431 w 2350685"/>
                              <a:gd name="connsiteY51" fmla="*/ 724825 h 1666924"/>
                              <a:gd name="connsiteX52" fmla="*/ 1336706 w 2350685"/>
                              <a:gd name="connsiteY52" fmla="*/ 1304759 h 1666924"/>
                              <a:gd name="connsiteX53" fmla="*/ 1367119 w 2350685"/>
                              <a:gd name="connsiteY53" fmla="*/ 751185 h 1666924"/>
                              <a:gd name="connsiteX54" fmla="*/ 1385366 w 2350685"/>
                              <a:gd name="connsiteY54" fmla="*/ 923544 h 1666924"/>
                              <a:gd name="connsiteX55" fmla="*/ 1409695 w 2350685"/>
                              <a:gd name="connsiteY55" fmla="*/ 755241 h 1666924"/>
                              <a:gd name="connsiteX56" fmla="*/ 1442135 w 2350685"/>
                              <a:gd name="connsiteY56" fmla="*/ 1329092 h 1666924"/>
                              <a:gd name="connsiteX57" fmla="*/ 1482685 w 2350685"/>
                              <a:gd name="connsiteY57" fmla="*/ 1286510 h 1666924"/>
                              <a:gd name="connsiteX58" fmla="*/ 1511070 w 2350685"/>
                              <a:gd name="connsiteY58" fmla="*/ 416608 h 1666924"/>
                              <a:gd name="connsiteX59" fmla="*/ 1533372 w 2350685"/>
                              <a:gd name="connsiteY59" fmla="*/ 807962 h 1666924"/>
                              <a:gd name="connsiteX60" fmla="*/ 1582031 w 2350685"/>
                              <a:gd name="connsiteY60" fmla="*/ 114474 h 1666924"/>
                              <a:gd name="connsiteX61" fmla="*/ 1594196 w 2350685"/>
                              <a:gd name="connsiteY61" fmla="*/ 1343287 h 1666924"/>
                              <a:gd name="connsiteX62" fmla="*/ 1628662 w 2350685"/>
                              <a:gd name="connsiteY62" fmla="*/ 655882 h 1666924"/>
                              <a:gd name="connsiteX63" fmla="*/ 1655020 w 2350685"/>
                              <a:gd name="connsiteY63" fmla="*/ 1529839 h 1666924"/>
                              <a:gd name="connsiteX64" fmla="*/ 1697596 w 2350685"/>
                              <a:gd name="connsiteY64" fmla="*/ 343609 h 1666924"/>
                              <a:gd name="connsiteX65" fmla="*/ 1721926 w 2350685"/>
                              <a:gd name="connsiteY65" fmla="*/ 728881 h 1666924"/>
                              <a:gd name="connsiteX66" fmla="*/ 1748283 w 2350685"/>
                              <a:gd name="connsiteY66" fmla="*/ 219917 h 1666924"/>
                              <a:gd name="connsiteX67" fmla="*/ 1778695 w 2350685"/>
                              <a:gd name="connsiteY67" fmla="*/ 718741 h 1666924"/>
                              <a:gd name="connsiteX68" fmla="*/ 1790860 w 2350685"/>
                              <a:gd name="connsiteY68" fmla="*/ 475412 h 1666924"/>
                              <a:gd name="connsiteX69" fmla="*/ 1823300 w 2350685"/>
                              <a:gd name="connsiteY69" fmla="*/ 505828 h 1666924"/>
                              <a:gd name="connsiteX70" fmla="*/ 1825327 w 2350685"/>
                              <a:gd name="connsiteY70" fmla="*/ 872850 h 1666924"/>
                              <a:gd name="connsiteX71" fmla="*/ 1867904 w 2350685"/>
                              <a:gd name="connsiteY71" fmla="*/ 345637 h 1666924"/>
                              <a:gd name="connsiteX72" fmla="*/ 1884124 w 2350685"/>
                              <a:gd name="connsiteY72" fmla="*/ 1085764 h 1666924"/>
                              <a:gd name="connsiteX73" fmla="*/ 1920619 w 2350685"/>
                              <a:gd name="connsiteY73" fmla="*/ 775518 h 1666924"/>
                              <a:gd name="connsiteX74" fmla="*/ 1944949 w 2350685"/>
                              <a:gd name="connsiteY74" fmla="*/ 1335176 h 1666924"/>
                              <a:gd name="connsiteX75" fmla="*/ 1979415 w 2350685"/>
                              <a:gd name="connsiteY75" fmla="*/ 846490 h 1666924"/>
                              <a:gd name="connsiteX76" fmla="*/ 2009827 w 2350685"/>
                              <a:gd name="connsiteY76" fmla="*/ 962071 h 1666924"/>
                              <a:gd name="connsiteX77" fmla="*/ 2019964 w 2350685"/>
                              <a:gd name="connsiteY77" fmla="*/ 759296 h 1666924"/>
                              <a:gd name="connsiteX78" fmla="*/ 2040239 w 2350685"/>
                              <a:gd name="connsiteY78" fmla="*/ 769436 h 1666924"/>
                              <a:gd name="connsiteX79" fmla="*/ 2058486 w 2350685"/>
                              <a:gd name="connsiteY79" fmla="*/ 757269 h 1666924"/>
                              <a:gd name="connsiteX80" fmla="*/ 2080789 w 2350685"/>
                              <a:gd name="connsiteY80" fmla="*/ 980321 h 1666924"/>
                              <a:gd name="connsiteX81" fmla="*/ 2105118 w 2350685"/>
                              <a:gd name="connsiteY81" fmla="*/ 680215 h 1666924"/>
                              <a:gd name="connsiteX82" fmla="*/ 2127420 w 2350685"/>
                              <a:gd name="connsiteY82" fmla="*/ 907322 h 1666924"/>
                              <a:gd name="connsiteX83" fmla="*/ 2147695 w 2350685"/>
                              <a:gd name="connsiteY83" fmla="*/ 755241 h 1666924"/>
                              <a:gd name="connsiteX84" fmla="*/ 2178107 w 2350685"/>
                              <a:gd name="connsiteY84" fmla="*/ 964099 h 1666924"/>
                              <a:gd name="connsiteX85" fmla="*/ 2190272 w 2350685"/>
                              <a:gd name="connsiteY85" fmla="*/ 759296 h 1666924"/>
                              <a:gd name="connsiteX86" fmla="*/ 2210547 w 2350685"/>
                              <a:gd name="connsiteY86" fmla="*/ 850546 h 1666924"/>
                              <a:gd name="connsiteX87" fmla="*/ 2226767 w 2350685"/>
                              <a:gd name="connsiteY87" fmla="*/ 795796 h 1666924"/>
                              <a:gd name="connsiteX88" fmla="*/ 2259206 w 2350685"/>
                              <a:gd name="connsiteY88" fmla="*/ 846490 h 1666924"/>
                              <a:gd name="connsiteX89" fmla="*/ 2281509 w 2350685"/>
                              <a:gd name="connsiteY89" fmla="*/ 686297 h 1666924"/>
                              <a:gd name="connsiteX90" fmla="*/ 2313949 w 2350685"/>
                              <a:gd name="connsiteY90" fmla="*/ 876906 h 1666924"/>
                              <a:gd name="connsiteX91" fmla="*/ 2350685 w 2350685"/>
                              <a:gd name="connsiteY91" fmla="*/ 798602 h 1666924"/>
                              <a:gd name="connsiteX0" fmla="*/ 0 w 2350685"/>
                              <a:gd name="connsiteY0" fmla="*/ 770033 h 1666924"/>
                              <a:gd name="connsiteX1" fmla="*/ 23347 w 2350685"/>
                              <a:gd name="connsiteY1" fmla="*/ 824508 h 1666924"/>
                              <a:gd name="connsiteX2" fmla="*/ 52530 w 2350685"/>
                              <a:gd name="connsiteY2" fmla="*/ 752524 h 1666924"/>
                              <a:gd name="connsiteX3" fmla="*/ 79767 w 2350685"/>
                              <a:gd name="connsiteY3" fmla="*/ 826454 h 1666924"/>
                              <a:gd name="connsiteX4" fmla="*/ 105059 w 2350685"/>
                              <a:gd name="connsiteY4" fmla="*/ 756415 h 1666924"/>
                              <a:gd name="connsiteX5" fmla="*/ 147861 w 2350685"/>
                              <a:gd name="connsiteY5" fmla="*/ 871201 h 1666924"/>
                              <a:gd name="connsiteX6" fmla="*/ 192608 w 2350685"/>
                              <a:gd name="connsiteY6" fmla="*/ 690267 h 1666924"/>
                              <a:gd name="connsiteX7" fmla="*/ 217900 w 2350685"/>
                              <a:gd name="connsiteY7" fmla="*/ 777816 h 1666924"/>
                              <a:gd name="connsiteX8" fmla="*/ 241246 w 2350685"/>
                              <a:gd name="connsiteY8" fmla="*/ 770033 h 1666924"/>
                              <a:gd name="connsiteX9" fmla="*/ 252920 w 2350685"/>
                              <a:gd name="connsiteY9" fmla="*/ 824508 h 1666924"/>
                              <a:gd name="connsiteX10" fmla="*/ 247083 w 2350685"/>
                              <a:gd name="connsiteY10" fmla="*/ 873147 h 1666924"/>
                              <a:gd name="connsiteX11" fmla="*/ 272375 w 2350685"/>
                              <a:gd name="connsiteY11" fmla="*/ 908166 h 1666924"/>
                              <a:gd name="connsiteX12" fmla="*/ 272375 w 2350685"/>
                              <a:gd name="connsiteY12" fmla="*/ 950968 h 1666924"/>
                              <a:gd name="connsiteX13" fmla="*/ 299612 w 2350685"/>
                              <a:gd name="connsiteY13" fmla="*/ 875092 h 1666924"/>
                              <a:gd name="connsiteX14" fmla="*/ 324904 w 2350685"/>
                              <a:gd name="connsiteY14" fmla="*/ 915948 h 1666924"/>
                              <a:gd name="connsiteX15" fmla="*/ 324904 w 2350685"/>
                              <a:gd name="connsiteY15" fmla="*/ 970423 h 1666924"/>
                              <a:gd name="connsiteX16" fmla="*/ 344360 w 2350685"/>
                              <a:gd name="connsiteY16" fmla="*/ 1017116 h 1666924"/>
                              <a:gd name="connsiteX17" fmla="*/ 377434 w 2350685"/>
                              <a:gd name="connsiteY17" fmla="*/ 995715 h 1666924"/>
                              <a:gd name="connsiteX18" fmla="*/ 363815 w 2350685"/>
                              <a:gd name="connsiteY18" fmla="*/ 917894 h 1666924"/>
                              <a:gd name="connsiteX19" fmla="*/ 381325 w 2350685"/>
                              <a:gd name="connsiteY19" fmla="*/ 910112 h 1666924"/>
                              <a:gd name="connsiteX20" fmla="*/ 402725 w 2350685"/>
                              <a:gd name="connsiteY20" fmla="*/ 565753 h 1666924"/>
                              <a:gd name="connsiteX21" fmla="*/ 447473 w 2350685"/>
                              <a:gd name="connsiteY21" fmla="*/ 1264199 h 1666924"/>
                              <a:gd name="connsiteX22" fmla="*/ 480547 w 2350685"/>
                              <a:gd name="connsiteY22" fmla="*/ 1030735 h 1666924"/>
                              <a:gd name="connsiteX23" fmla="*/ 494165 w 2350685"/>
                              <a:gd name="connsiteY23" fmla="*/ 1071591 h 1666924"/>
                              <a:gd name="connsiteX24" fmla="*/ 509730 w 2350685"/>
                              <a:gd name="connsiteY24" fmla="*/ 1046299 h 1666924"/>
                              <a:gd name="connsiteX25" fmla="*/ 527240 w 2350685"/>
                              <a:gd name="connsiteY25" fmla="*/ 1163031 h 1666924"/>
                              <a:gd name="connsiteX26" fmla="*/ 589497 w 2350685"/>
                              <a:gd name="connsiteY26" fmla="*/ 176646 h 1666924"/>
                              <a:gd name="connsiteX27" fmla="*/ 618680 w 2350685"/>
                              <a:gd name="connsiteY27" fmla="*/ 419838 h 1666924"/>
                              <a:gd name="connsiteX28" fmla="*/ 638135 w 2350685"/>
                              <a:gd name="connsiteY28" fmla="*/ 330343 h 1666924"/>
                              <a:gd name="connsiteX29" fmla="*/ 661481 w 2350685"/>
                              <a:gd name="connsiteY29" fmla="*/ 1530736 h 1666924"/>
                              <a:gd name="connsiteX30" fmla="*/ 688719 w 2350685"/>
                              <a:gd name="connsiteY30" fmla="*/ 1666924 h 1666924"/>
                              <a:gd name="connsiteX31" fmla="*/ 762649 w 2350685"/>
                              <a:gd name="connsiteY31" fmla="*/ 52132 h 1666924"/>
                              <a:gd name="connsiteX32" fmla="*/ 782104 w 2350685"/>
                              <a:gd name="connsiteY32" fmla="*/ 85206 h 1666924"/>
                              <a:gd name="connsiteX33" fmla="*/ 795723 w 2350685"/>
                              <a:gd name="connsiteY33" fmla="*/ 1612520 h 1666924"/>
                              <a:gd name="connsiteX34" fmla="*/ 842002 w 2350685"/>
                              <a:gd name="connsiteY34" fmla="*/ 29308 h 1666924"/>
                              <a:gd name="connsiteX35" fmla="*/ 862276 w 2350685"/>
                              <a:gd name="connsiteY35" fmla="*/ 925573 h 1666924"/>
                              <a:gd name="connsiteX36" fmla="*/ 884578 w 2350685"/>
                              <a:gd name="connsiteY36" fmla="*/ 380109 h 1666924"/>
                              <a:gd name="connsiteX37" fmla="*/ 908908 w 2350685"/>
                              <a:gd name="connsiteY37" fmla="*/ 256417 h 1666924"/>
                              <a:gd name="connsiteX38" fmla="*/ 947430 w 2350685"/>
                              <a:gd name="connsiteY38" fmla="*/ 895155 h 1666924"/>
                              <a:gd name="connsiteX39" fmla="*/ 994063 w 2350685"/>
                              <a:gd name="connsiteY39" fmla="*/ 532189 h 1666924"/>
                              <a:gd name="connsiteX40" fmla="*/ 1020420 w 2350685"/>
                              <a:gd name="connsiteY40" fmla="*/ 1022904 h 1666924"/>
                              <a:gd name="connsiteX41" fmla="*/ 1052860 w 2350685"/>
                              <a:gd name="connsiteY41" fmla="*/ 666021 h 1666924"/>
                              <a:gd name="connsiteX42" fmla="*/ 1073135 w 2350685"/>
                              <a:gd name="connsiteY42" fmla="*/ 1217567 h 1666924"/>
                              <a:gd name="connsiteX43" fmla="*/ 1105575 w 2350685"/>
                              <a:gd name="connsiteY43" fmla="*/ 791740 h 1666924"/>
                              <a:gd name="connsiteX44" fmla="*/ 1113685 w 2350685"/>
                              <a:gd name="connsiteY44" fmla="*/ 1355454 h 1666924"/>
                              <a:gd name="connsiteX45" fmla="*/ 1160317 w 2350685"/>
                              <a:gd name="connsiteY45" fmla="*/ 284805 h 1666924"/>
                              <a:gd name="connsiteX46" fmla="*/ 1172481 w 2350685"/>
                              <a:gd name="connsiteY46" fmla="*/ 1057375 h 1666924"/>
                              <a:gd name="connsiteX47" fmla="*/ 1206948 w 2350685"/>
                              <a:gd name="connsiteY47" fmla="*/ 347665 h 1666924"/>
                              <a:gd name="connsiteX48" fmla="*/ 1229250 w 2350685"/>
                              <a:gd name="connsiteY48" fmla="*/ 891100 h 1666924"/>
                              <a:gd name="connsiteX49" fmla="*/ 1257634 w 2350685"/>
                              <a:gd name="connsiteY49" fmla="*/ 714686 h 1666924"/>
                              <a:gd name="connsiteX50" fmla="*/ 1277909 w 2350685"/>
                              <a:gd name="connsiteY50" fmla="*/ 1004654 h 1666924"/>
                              <a:gd name="connsiteX51" fmla="*/ 1316431 w 2350685"/>
                              <a:gd name="connsiteY51" fmla="*/ 724825 h 1666924"/>
                              <a:gd name="connsiteX52" fmla="*/ 1336706 w 2350685"/>
                              <a:gd name="connsiteY52" fmla="*/ 1304759 h 1666924"/>
                              <a:gd name="connsiteX53" fmla="*/ 1367119 w 2350685"/>
                              <a:gd name="connsiteY53" fmla="*/ 751185 h 1666924"/>
                              <a:gd name="connsiteX54" fmla="*/ 1385366 w 2350685"/>
                              <a:gd name="connsiteY54" fmla="*/ 923544 h 1666924"/>
                              <a:gd name="connsiteX55" fmla="*/ 1409695 w 2350685"/>
                              <a:gd name="connsiteY55" fmla="*/ 755241 h 1666924"/>
                              <a:gd name="connsiteX56" fmla="*/ 1442135 w 2350685"/>
                              <a:gd name="connsiteY56" fmla="*/ 1329092 h 1666924"/>
                              <a:gd name="connsiteX57" fmla="*/ 1482685 w 2350685"/>
                              <a:gd name="connsiteY57" fmla="*/ 1286510 h 1666924"/>
                              <a:gd name="connsiteX58" fmla="*/ 1511070 w 2350685"/>
                              <a:gd name="connsiteY58" fmla="*/ 416608 h 1666924"/>
                              <a:gd name="connsiteX59" fmla="*/ 1533372 w 2350685"/>
                              <a:gd name="connsiteY59" fmla="*/ 807962 h 1666924"/>
                              <a:gd name="connsiteX60" fmla="*/ 1582031 w 2350685"/>
                              <a:gd name="connsiteY60" fmla="*/ 114474 h 1666924"/>
                              <a:gd name="connsiteX61" fmla="*/ 1594196 w 2350685"/>
                              <a:gd name="connsiteY61" fmla="*/ 1343287 h 1666924"/>
                              <a:gd name="connsiteX62" fmla="*/ 1628662 w 2350685"/>
                              <a:gd name="connsiteY62" fmla="*/ 655882 h 1666924"/>
                              <a:gd name="connsiteX63" fmla="*/ 1655020 w 2350685"/>
                              <a:gd name="connsiteY63" fmla="*/ 1529839 h 1666924"/>
                              <a:gd name="connsiteX64" fmla="*/ 1697596 w 2350685"/>
                              <a:gd name="connsiteY64" fmla="*/ 343609 h 1666924"/>
                              <a:gd name="connsiteX65" fmla="*/ 1721926 w 2350685"/>
                              <a:gd name="connsiteY65" fmla="*/ 728881 h 1666924"/>
                              <a:gd name="connsiteX66" fmla="*/ 1748283 w 2350685"/>
                              <a:gd name="connsiteY66" fmla="*/ 219917 h 1666924"/>
                              <a:gd name="connsiteX67" fmla="*/ 1778695 w 2350685"/>
                              <a:gd name="connsiteY67" fmla="*/ 718741 h 1666924"/>
                              <a:gd name="connsiteX68" fmla="*/ 1790860 w 2350685"/>
                              <a:gd name="connsiteY68" fmla="*/ 475412 h 1666924"/>
                              <a:gd name="connsiteX69" fmla="*/ 1823300 w 2350685"/>
                              <a:gd name="connsiteY69" fmla="*/ 505828 h 1666924"/>
                              <a:gd name="connsiteX70" fmla="*/ 1825327 w 2350685"/>
                              <a:gd name="connsiteY70" fmla="*/ 872850 h 1666924"/>
                              <a:gd name="connsiteX71" fmla="*/ 1867904 w 2350685"/>
                              <a:gd name="connsiteY71" fmla="*/ 345637 h 1666924"/>
                              <a:gd name="connsiteX72" fmla="*/ 1884124 w 2350685"/>
                              <a:gd name="connsiteY72" fmla="*/ 1085764 h 1666924"/>
                              <a:gd name="connsiteX73" fmla="*/ 1920619 w 2350685"/>
                              <a:gd name="connsiteY73" fmla="*/ 775518 h 1666924"/>
                              <a:gd name="connsiteX74" fmla="*/ 1944949 w 2350685"/>
                              <a:gd name="connsiteY74" fmla="*/ 1335176 h 1666924"/>
                              <a:gd name="connsiteX75" fmla="*/ 1979415 w 2350685"/>
                              <a:gd name="connsiteY75" fmla="*/ 846490 h 1666924"/>
                              <a:gd name="connsiteX76" fmla="*/ 2009827 w 2350685"/>
                              <a:gd name="connsiteY76" fmla="*/ 962071 h 1666924"/>
                              <a:gd name="connsiteX77" fmla="*/ 2019964 w 2350685"/>
                              <a:gd name="connsiteY77" fmla="*/ 759296 h 1666924"/>
                              <a:gd name="connsiteX78" fmla="*/ 2040239 w 2350685"/>
                              <a:gd name="connsiteY78" fmla="*/ 769436 h 1666924"/>
                              <a:gd name="connsiteX79" fmla="*/ 2058486 w 2350685"/>
                              <a:gd name="connsiteY79" fmla="*/ 757269 h 1666924"/>
                              <a:gd name="connsiteX80" fmla="*/ 2080789 w 2350685"/>
                              <a:gd name="connsiteY80" fmla="*/ 980321 h 1666924"/>
                              <a:gd name="connsiteX81" fmla="*/ 2105118 w 2350685"/>
                              <a:gd name="connsiteY81" fmla="*/ 680215 h 1666924"/>
                              <a:gd name="connsiteX82" fmla="*/ 2127420 w 2350685"/>
                              <a:gd name="connsiteY82" fmla="*/ 907322 h 1666924"/>
                              <a:gd name="connsiteX83" fmla="*/ 2147695 w 2350685"/>
                              <a:gd name="connsiteY83" fmla="*/ 755241 h 1666924"/>
                              <a:gd name="connsiteX84" fmla="*/ 2178107 w 2350685"/>
                              <a:gd name="connsiteY84" fmla="*/ 964099 h 1666924"/>
                              <a:gd name="connsiteX85" fmla="*/ 2190272 w 2350685"/>
                              <a:gd name="connsiteY85" fmla="*/ 759296 h 1666924"/>
                              <a:gd name="connsiteX86" fmla="*/ 2210547 w 2350685"/>
                              <a:gd name="connsiteY86" fmla="*/ 850546 h 1666924"/>
                              <a:gd name="connsiteX87" fmla="*/ 2226767 w 2350685"/>
                              <a:gd name="connsiteY87" fmla="*/ 795796 h 1666924"/>
                              <a:gd name="connsiteX88" fmla="*/ 2259206 w 2350685"/>
                              <a:gd name="connsiteY88" fmla="*/ 846490 h 1666924"/>
                              <a:gd name="connsiteX89" fmla="*/ 2281509 w 2350685"/>
                              <a:gd name="connsiteY89" fmla="*/ 686297 h 1666924"/>
                              <a:gd name="connsiteX90" fmla="*/ 2313949 w 2350685"/>
                              <a:gd name="connsiteY90" fmla="*/ 876906 h 1666924"/>
                              <a:gd name="connsiteX91" fmla="*/ 2324086 w 2350685"/>
                              <a:gd name="connsiteY91" fmla="*/ 783629 h 1666924"/>
                              <a:gd name="connsiteX92" fmla="*/ 2350685 w 2350685"/>
                              <a:gd name="connsiteY92" fmla="*/ 798602 h 1666924"/>
                              <a:gd name="connsiteX0" fmla="*/ 0 w 2362850"/>
                              <a:gd name="connsiteY0" fmla="*/ 770033 h 1666924"/>
                              <a:gd name="connsiteX1" fmla="*/ 23347 w 2362850"/>
                              <a:gd name="connsiteY1" fmla="*/ 824508 h 1666924"/>
                              <a:gd name="connsiteX2" fmla="*/ 52530 w 2362850"/>
                              <a:gd name="connsiteY2" fmla="*/ 752524 h 1666924"/>
                              <a:gd name="connsiteX3" fmla="*/ 79767 w 2362850"/>
                              <a:gd name="connsiteY3" fmla="*/ 826454 h 1666924"/>
                              <a:gd name="connsiteX4" fmla="*/ 105059 w 2362850"/>
                              <a:gd name="connsiteY4" fmla="*/ 756415 h 1666924"/>
                              <a:gd name="connsiteX5" fmla="*/ 147861 w 2362850"/>
                              <a:gd name="connsiteY5" fmla="*/ 871201 h 1666924"/>
                              <a:gd name="connsiteX6" fmla="*/ 192608 w 2362850"/>
                              <a:gd name="connsiteY6" fmla="*/ 690267 h 1666924"/>
                              <a:gd name="connsiteX7" fmla="*/ 217900 w 2362850"/>
                              <a:gd name="connsiteY7" fmla="*/ 777816 h 1666924"/>
                              <a:gd name="connsiteX8" fmla="*/ 241246 w 2362850"/>
                              <a:gd name="connsiteY8" fmla="*/ 770033 h 1666924"/>
                              <a:gd name="connsiteX9" fmla="*/ 252920 w 2362850"/>
                              <a:gd name="connsiteY9" fmla="*/ 824508 h 1666924"/>
                              <a:gd name="connsiteX10" fmla="*/ 247083 w 2362850"/>
                              <a:gd name="connsiteY10" fmla="*/ 873147 h 1666924"/>
                              <a:gd name="connsiteX11" fmla="*/ 272375 w 2362850"/>
                              <a:gd name="connsiteY11" fmla="*/ 908166 h 1666924"/>
                              <a:gd name="connsiteX12" fmla="*/ 272375 w 2362850"/>
                              <a:gd name="connsiteY12" fmla="*/ 950968 h 1666924"/>
                              <a:gd name="connsiteX13" fmla="*/ 299612 w 2362850"/>
                              <a:gd name="connsiteY13" fmla="*/ 875092 h 1666924"/>
                              <a:gd name="connsiteX14" fmla="*/ 324904 w 2362850"/>
                              <a:gd name="connsiteY14" fmla="*/ 915948 h 1666924"/>
                              <a:gd name="connsiteX15" fmla="*/ 324904 w 2362850"/>
                              <a:gd name="connsiteY15" fmla="*/ 970423 h 1666924"/>
                              <a:gd name="connsiteX16" fmla="*/ 344360 w 2362850"/>
                              <a:gd name="connsiteY16" fmla="*/ 1017116 h 1666924"/>
                              <a:gd name="connsiteX17" fmla="*/ 377434 w 2362850"/>
                              <a:gd name="connsiteY17" fmla="*/ 995715 h 1666924"/>
                              <a:gd name="connsiteX18" fmla="*/ 363815 w 2362850"/>
                              <a:gd name="connsiteY18" fmla="*/ 917894 h 1666924"/>
                              <a:gd name="connsiteX19" fmla="*/ 381325 w 2362850"/>
                              <a:gd name="connsiteY19" fmla="*/ 910112 h 1666924"/>
                              <a:gd name="connsiteX20" fmla="*/ 402725 w 2362850"/>
                              <a:gd name="connsiteY20" fmla="*/ 565753 h 1666924"/>
                              <a:gd name="connsiteX21" fmla="*/ 447473 w 2362850"/>
                              <a:gd name="connsiteY21" fmla="*/ 1264199 h 1666924"/>
                              <a:gd name="connsiteX22" fmla="*/ 480547 w 2362850"/>
                              <a:gd name="connsiteY22" fmla="*/ 1030735 h 1666924"/>
                              <a:gd name="connsiteX23" fmla="*/ 494165 w 2362850"/>
                              <a:gd name="connsiteY23" fmla="*/ 1071591 h 1666924"/>
                              <a:gd name="connsiteX24" fmla="*/ 509730 w 2362850"/>
                              <a:gd name="connsiteY24" fmla="*/ 1046299 h 1666924"/>
                              <a:gd name="connsiteX25" fmla="*/ 527240 w 2362850"/>
                              <a:gd name="connsiteY25" fmla="*/ 1163031 h 1666924"/>
                              <a:gd name="connsiteX26" fmla="*/ 589497 w 2362850"/>
                              <a:gd name="connsiteY26" fmla="*/ 176646 h 1666924"/>
                              <a:gd name="connsiteX27" fmla="*/ 618680 w 2362850"/>
                              <a:gd name="connsiteY27" fmla="*/ 419838 h 1666924"/>
                              <a:gd name="connsiteX28" fmla="*/ 638135 w 2362850"/>
                              <a:gd name="connsiteY28" fmla="*/ 330343 h 1666924"/>
                              <a:gd name="connsiteX29" fmla="*/ 661481 w 2362850"/>
                              <a:gd name="connsiteY29" fmla="*/ 1530736 h 1666924"/>
                              <a:gd name="connsiteX30" fmla="*/ 688719 w 2362850"/>
                              <a:gd name="connsiteY30" fmla="*/ 1666924 h 1666924"/>
                              <a:gd name="connsiteX31" fmla="*/ 762649 w 2362850"/>
                              <a:gd name="connsiteY31" fmla="*/ 52132 h 1666924"/>
                              <a:gd name="connsiteX32" fmla="*/ 782104 w 2362850"/>
                              <a:gd name="connsiteY32" fmla="*/ 85206 h 1666924"/>
                              <a:gd name="connsiteX33" fmla="*/ 795723 w 2362850"/>
                              <a:gd name="connsiteY33" fmla="*/ 1612520 h 1666924"/>
                              <a:gd name="connsiteX34" fmla="*/ 842002 w 2362850"/>
                              <a:gd name="connsiteY34" fmla="*/ 29308 h 1666924"/>
                              <a:gd name="connsiteX35" fmla="*/ 862276 w 2362850"/>
                              <a:gd name="connsiteY35" fmla="*/ 925573 h 1666924"/>
                              <a:gd name="connsiteX36" fmla="*/ 884578 w 2362850"/>
                              <a:gd name="connsiteY36" fmla="*/ 380109 h 1666924"/>
                              <a:gd name="connsiteX37" fmla="*/ 908908 w 2362850"/>
                              <a:gd name="connsiteY37" fmla="*/ 256417 h 1666924"/>
                              <a:gd name="connsiteX38" fmla="*/ 947430 w 2362850"/>
                              <a:gd name="connsiteY38" fmla="*/ 895155 h 1666924"/>
                              <a:gd name="connsiteX39" fmla="*/ 994063 w 2362850"/>
                              <a:gd name="connsiteY39" fmla="*/ 532189 h 1666924"/>
                              <a:gd name="connsiteX40" fmla="*/ 1020420 w 2362850"/>
                              <a:gd name="connsiteY40" fmla="*/ 1022904 h 1666924"/>
                              <a:gd name="connsiteX41" fmla="*/ 1052860 w 2362850"/>
                              <a:gd name="connsiteY41" fmla="*/ 666021 h 1666924"/>
                              <a:gd name="connsiteX42" fmla="*/ 1073135 w 2362850"/>
                              <a:gd name="connsiteY42" fmla="*/ 1217567 h 1666924"/>
                              <a:gd name="connsiteX43" fmla="*/ 1105575 w 2362850"/>
                              <a:gd name="connsiteY43" fmla="*/ 791740 h 1666924"/>
                              <a:gd name="connsiteX44" fmla="*/ 1113685 w 2362850"/>
                              <a:gd name="connsiteY44" fmla="*/ 1355454 h 1666924"/>
                              <a:gd name="connsiteX45" fmla="*/ 1160317 w 2362850"/>
                              <a:gd name="connsiteY45" fmla="*/ 284805 h 1666924"/>
                              <a:gd name="connsiteX46" fmla="*/ 1172481 w 2362850"/>
                              <a:gd name="connsiteY46" fmla="*/ 1057375 h 1666924"/>
                              <a:gd name="connsiteX47" fmla="*/ 1206948 w 2362850"/>
                              <a:gd name="connsiteY47" fmla="*/ 347665 h 1666924"/>
                              <a:gd name="connsiteX48" fmla="*/ 1229250 w 2362850"/>
                              <a:gd name="connsiteY48" fmla="*/ 891100 h 1666924"/>
                              <a:gd name="connsiteX49" fmla="*/ 1257634 w 2362850"/>
                              <a:gd name="connsiteY49" fmla="*/ 714686 h 1666924"/>
                              <a:gd name="connsiteX50" fmla="*/ 1277909 w 2362850"/>
                              <a:gd name="connsiteY50" fmla="*/ 1004654 h 1666924"/>
                              <a:gd name="connsiteX51" fmla="*/ 1316431 w 2362850"/>
                              <a:gd name="connsiteY51" fmla="*/ 724825 h 1666924"/>
                              <a:gd name="connsiteX52" fmla="*/ 1336706 w 2362850"/>
                              <a:gd name="connsiteY52" fmla="*/ 1304759 h 1666924"/>
                              <a:gd name="connsiteX53" fmla="*/ 1367119 w 2362850"/>
                              <a:gd name="connsiteY53" fmla="*/ 751185 h 1666924"/>
                              <a:gd name="connsiteX54" fmla="*/ 1385366 w 2362850"/>
                              <a:gd name="connsiteY54" fmla="*/ 923544 h 1666924"/>
                              <a:gd name="connsiteX55" fmla="*/ 1409695 w 2362850"/>
                              <a:gd name="connsiteY55" fmla="*/ 755241 h 1666924"/>
                              <a:gd name="connsiteX56" fmla="*/ 1442135 w 2362850"/>
                              <a:gd name="connsiteY56" fmla="*/ 1329092 h 1666924"/>
                              <a:gd name="connsiteX57" fmla="*/ 1482685 w 2362850"/>
                              <a:gd name="connsiteY57" fmla="*/ 1286510 h 1666924"/>
                              <a:gd name="connsiteX58" fmla="*/ 1511070 w 2362850"/>
                              <a:gd name="connsiteY58" fmla="*/ 416608 h 1666924"/>
                              <a:gd name="connsiteX59" fmla="*/ 1533372 w 2362850"/>
                              <a:gd name="connsiteY59" fmla="*/ 807962 h 1666924"/>
                              <a:gd name="connsiteX60" fmla="*/ 1582031 w 2362850"/>
                              <a:gd name="connsiteY60" fmla="*/ 114474 h 1666924"/>
                              <a:gd name="connsiteX61" fmla="*/ 1594196 w 2362850"/>
                              <a:gd name="connsiteY61" fmla="*/ 1343287 h 1666924"/>
                              <a:gd name="connsiteX62" fmla="*/ 1628662 w 2362850"/>
                              <a:gd name="connsiteY62" fmla="*/ 655882 h 1666924"/>
                              <a:gd name="connsiteX63" fmla="*/ 1655020 w 2362850"/>
                              <a:gd name="connsiteY63" fmla="*/ 1529839 h 1666924"/>
                              <a:gd name="connsiteX64" fmla="*/ 1697596 w 2362850"/>
                              <a:gd name="connsiteY64" fmla="*/ 343609 h 1666924"/>
                              <a:gd name="connsiteX65" fmla="*/ 1721926 w 2362850"/>
                              <a:gd name="connsiteY65" fmla="*/ 728881 h 1666924"/>
                              <a:gd name="connsiteX66" fmla="*/ 1748283 w 2362850"/>
                              <a:gd name="connsiteY66" fmla="*/ 219917 h 1666924"/>
                              <a:gd name="connsiteX67" fmla="*/ 1778695 w 2362850"/>
                              <a:gd name="connsiteY67" fmla="*/ 718741 h 1666924"/>
                              <a:gd name="connsiteX68" fmla="*/ 1790860 w 2362850"/>
                              <a:gd name="connsiteY68" fmla="*/ 475412 h 1666924"/>
                              <a:gd name="connsiteX69" fmla="*/ 1823300 w 2362850"/>
                              <a:gd name="connsiteY69" fmla="*/ 505828 h 1666924"/>
                              <a:gd name="connsiteX70" fmla="*/ 1825327 w 2362850"/>
                              <a:gd name="connsiteY70" fmla="*/ 872850 h 1666924"/>
                              <a:gd name="connsiteX71" fmla="*/ 1867904 w 2362850"/>
                              <a:gd name="connsiteY71" fmla="*/ 345637 h 1666924"/>
                              <a:gd name="connsiteX72" fmla="*/ 1884124 w 2362850"/>
                              <a:gd name="connsiteY72" fmla="*/ 1085764 h 1666924"/>
                              <a:gd name="connsiteX73" fmla="*/ 1920619 w 2362850"/>
                              <a:gd name="connsiteY73" fmla="*/ 775518 h 1666924"/>
                              <a:gd name="connsiteX74" fmla="*/ 1944949 w 2362850"/>
                              <a:gd name="connsiteY74" fmla="*/ 1335176 h 1666924"/>
                              <a:gd name="connsiteX75" fmla="*/ 1979415 w 2362850"/>
                              <a:gd name="connsiteY75" fmla="*/ 846490 h 1666924"/>
                              <a:gd name="connsiteX76" fmla="*/ 2009827 w 2362850"/>
                              <a:gd name="connsiteY76" fmla="*/ 962071 h 1666924"/>
                              <a:gd name="connsiteX77" fmla="*/ 2019964 w 2362850"/>
                              <a:gd name="connsiteY77" fmla="*/ 759296 h 1666924"/>
                              <a:gd name="connsiteX78" fmla="*/ 2040239 w 2362850"/>
                              <a:gd name="connsiteY78" fmla="*/ 769436 h 1666924"/>
                              <a:gd name="connsiteX79" fmla="*/ 2058486 w 2362850"/>
                              <a:gd name="connsiteY79" fmla="*/ 757269 h 1666924"/>
                              <a:gd name="connsiteX80" fmla="*/ 2080789 w 2362850"/>
                              <a:gd name="connsiteY80" fmla="*/ 980321 h 1666924"/>
                              <a:gd name="connsiteX81" fmla="*/ 2105118 w 2362850"/>
                              <a:gd name="connsiteY81" fmla="*/ 680215 h 1666924"/>
                              <a:gd name="connsiteX82" fmla="*/ 2127420 w 2362850"/>
                              <a:gd name="connsiteY82" fmla="*/ 907322 h 1666924"/>
                              <a:gd name="connsiteX83" fmla="*/ 2147695 w 2362850"/>
                              <a:gd name="connsiteY83" fmla="*/ 755241 h 1666924"/>
                              <a:gd name="connsiteX84" fmla="*/ 2178107 w 2362850"/>
                              <a:gd name="connsiteY84" fmla="*/ 964099 h 1666924"/>
                              <a:gd name="connsiteX85" fmla="*/ 2190272 w 2362850"/>
                              <a:gd name="connsiteY85" fmla="*/ 759296 h 1666924"/>
                              <a:gd name="connsiteX86" fmla="*/ 2210547 w 2362850"/>
                              <a:gd name="connsiteY86" fmla="*/ 850546 h 1666924"/>
                              <a:gd name="connsiteX87" fmla="*/ 2226767 w 2362850"/>
                              <a:gd name="connsiteY87" fmla="*/ 795796 h 1666924"/>
                              <a:gd name="connsiteX88" fmla="*/ 2259206 w 2362850"/>
                              <a:gd name="connsiteY88" fmla="*/ 846490 h 1666924"/>
                              <a:gd name="connsiteX89" fmla="*/ 2281509 w 2362850"/>
                              <a:gd name="connsiteY89" fmla="*/ 686297 h 1666924"/>
                              <a:gd name="connsiteX90" fmla="*/ 2313949 w 2362850"/>
                              <a:gd name="connsiteY90" fmla="*/ 876906 h 1666924"/>
                              <a:gd name="connsiteX91" fmla="*/ 2324086 w 2362850"/>
                              <a:gd name="connsiteY91" fmla="*/ 783629 h 1666924"/>
                              <a:gd name="connsiteX92" fmla="*/ 2362850 w 2362850"/>
                              <a:gd name="connsiteY92" fmla="*/ 784407 h 1666924"/>
                              <a:gd name="connsiteX0" fmla="*/ 0 w 2362850"/>
                              <a:gd name="connsiteY0" fmla="*/ 770033 h 1666924"/>
                              <a:gd name="connsiteX1" fmla="*/ 23347 w 2362850"/>
                              <a:gd name="connsiteY1" fmla="*/ 824508 h 1666924"/>
                              <a:gd name="connsiteX2" fmla="*/ 52530 w 2362850"/>
                              <a:gd name="connsiteY2" fmla="*/ 752524 h 1666924"/>
                              <a:gd name="connsiteX3" fmla="*/ 79767 w 2362850"/>
                              <a:gd name="connsiteY3" fmla="*/ 826454 h 1666924"/>
                              <a:gd name="connsiteX4" fmla="*/ 105059 w 2362850"/>
                              <a:gd name="connsiteY4" fmla="*/ 756415 h 1666924"/>
                              <a:gd name="connsiteX5" fmla="*/ 147861 w 2362850"/>
                              <a:gd name="connsiteY5" fmla="*/ 871201 h 1666924"/>
                              <a:gd name="connsiteX6" fmla="*/ 192608 w 2362850"/>
                              <a:gd name="connsiteY6" fmla="*/ 690267 h 1666924"/>
                              <a:gd name="connsiteX7" fmla="*/ 217900 w 2362850"/>
                              <a:gd name="connsiteY7" fmla="*/ 777816 h 1666924"/>
                              <a:gd name="connsiteX8" fmla="*/ 241246 w 2362850"/>
                              <a:gd name="connsiteY8" fmla="*/ 770033 h 1666924"/>
                              <a:gd name="connsiteX9" fmla="*/ 252920 w 2362850"/>
                              <a:gd name="connsiteY9" fmla="*/ 824508 h 1666924"/>
                              <a:gd name="connsiteX10" fmla="*/ 247083 w 2362850"/>
                              <a:gd name="connsiteY10" fmla="*/ 873147 h 1666924"/>
                              <a:gd name="connsiteX11" fmla="*/ 272375 w 2362850"/>
                              <a:gd name="connsiteY11" fmla="*/ 908166 h 1666924"/>
                              <a:gd name="connsiteX12" fmla="*/ 272375 w 2362850"/>
                              <a:gd name="connsiteY12" fmla="*/ 950968 h 1666924"/>
                              <a:gd name="connsiteX13" fmla="*/ 299612 w 2362850"/>
                              <a:gd name="connsiteY13" fmla="*/ 875092 h 1666924"/>
                              <a:gd name="connsiteX14" fmla="*/ 324904 w 2362850"/>
                              <a:gd name="connsiteY14" fmla="*/ 915948 h 1666924"/>
                              <a:gd name="connsiteX15" fmla="*/ 324904 w 2362850"/>
                              <a:gd name="connsiteY15" fmla="*/ 970423 h 1666924"/>
                              <a:gd name="connsiteX16" fmla="*/ 344360 w 2362850"/>
                              <a:gd name="connsiteY16" fmla="*/ 1017116 h 1666924"/>
                              <a:gd name="connsiteX17" fmla="*/ 377434 w 2362850"/>
                              <a:gd name="connsiteY17" fmla="*/ 995715 h 1666924"/>
                              <a:gd name="connsiteX18" fmla="*/ 363815 w 2362850"/>
                              <a:gd name="connsiteY18" fmla="*/ 917894 h 1666924"/>
                              <a:gd name="connsiteX19" fmla="*/ 381325 w 2362850"/>
                              <a:gd name="connsiteY19" fmla="*/ 910112 h 1666924"/>
                              <a:gd name="connsiteX20" fmla="*/ 402725 w 2362850"/>
                              <a:gd name="connsiteY20" fmla="*/ 565753 h 1666924"/>
                              <a:gd name="connsiteX21" fmla="*/ 447473 w 2362850"/>
                              <a:gd name="connsiteY21" fmla="*/ 1264199 h 1666924"/>
                              <a:gd name="connsiteX22" fmla="*/ 480547 w 2362850"/>
                              <a:gd name="connsiteY22" fmla="*/ 1030735 h 1666924"/>
                              <a:gd name="connsiteX23" fmla="*/ 494165 w 2362850"/>
                              <a:gd name="connsiteY23" fmla="*/ 1071591 h 1666924"/>
                              <a:gd name="connsiteX24" fmla="*/ 509730 w 2362850"/>
                              <a:gd name="connsiteY24" fmla="*/ 1046299 h 1666924"/>
                              <a:gd name="connsiteX25" fmla="*/ 527240 w 2362850"/>
                              <a:gd name="connsiteY25" fmla="*/ 1163031 h 1666924"/>
                              <a:gd name="connsiteX26" fmla="*/ 589497 w 2362850"/>
                              <a:gd name="connsiteY26" fmla="*/ 176646 h 1666924"/>
                              <a:gd name="connsiteX27" fmla="*/ 618680 w 2362850"/>
                              <a:gd name="connsiteY27" fmla="*/ 419838 h 1666924"/>
                              <a:gd name="connsiteX28" fmla="*/ 638135 w 2362850"/>
                              <a:gd name="connsiteY28" fmla="*/ 330343 h 1666924"/>
                              <a:gd name="connsiteX29" fmla="*/ 661481 w 2362850"/>
                              <a:gd name="connsiteY29" fmla="*/ 1530736 h 1666924"/>
                              <a:gd name="connsiteX30" fmla="*/ 688719 w 2362850"/>
                              <a:gd name="connsiteY30" fmla="*/ 1666924 h 1666924"/>
                              <a:gd name="connsiteX31" fmla="*/ 762649 w 2362850"/>
                              <a:gd name="connsiteY31" fmla="*/ 52132 h 1666924"/>
                              <a:gd name="connsiteX32" fmla="*/ 782104 w 2362850"/>
                              <a:gd name="connsiteY32" fmla="*/ 85206 h 1666924"/>
                              <a:gd name="connsiteX33" fmla="*/ 795723 w 2362850"/>
                              <a:gd name="connsiteY33" fmla="*/ 1612520 h 1666924"/>
                              <a:gd name="connsiteX34" fmla="*/ 842002 w 2362850"/>
                              <a:gd name="connsiteY34" fmla="*/ 29308 h 1666924"/>
                              <a:gd name="connsiteX35" fmla="*/ 862276 w 2362850"/>
                              <a:gd name="connsiteY35" fmla="*/ 925573 h 1666924"/>
                              <a:gd name="connsiteX36" fmla="*/ 884578 w 2362850"/>
                              <a:gd name="connsiteY36" fmla="*/ 380109 h 1666924"/>
                              <a:gd name="connsiteX37" fmla="*/ 908908 w 2362850"/>
                              <a:gd name="connsiteY37" fmla="*/ 256417 h 1666924"/>
                              <a:gd name="connsiteX38" fmla="*/ 947430 w 2362850"/>
                              <a:gd name="connsiteY38" fmla="*/ 895155 h 1666924"/>
                              <a:gd name="connsiteX39" fmla="*/ 994063 w 2362850"/>
                              <a:gd name="connsiteY39" fmla="*/ 532189 h 1666924"/>
                              <a:gd name="connsiteX40" fmla="*/ 1020420 w 2362850"/>
                              <a:gd name="connsiteY40" fmla="*/ 1022904 h 1666924"/>
                              <a:gd name="connsiteX41" fmla="*/ 1052860 w 2362850"/>
                              <a:gd name="connsiteY41" fmla="*/ 666021 h 1666924"/>
                              <a:gd name="connsiteX42" fmla="*/ 1073135 w 2362850"/>
                              <a:gd name="connsiteY42" fmla="*/ 1217567 h 1666924"/>
                              <a:gd name="connsiteX43" fmla="*/ 1105575 w 2362850"/>
                              <a:gd name="connsiteY43" fmla="*/ 791740 h 1666924"/>
                              <a:gd name="connsiteX44" fmla="*/ 1113685 w 2362850"/>
                              <a:gd name="connsiteY44" fmla="*/ 1355454 h 1666924"/>
                              <a:gd name="connsiteX45" fmla="*/ 1160317 w 2362850"/>
                              <a:gd name="connsiteY45" fmla="*/ 284805 h 1666924"/>
                              <a:gd name="connsiteX46" fmla="*/ 1172481 w 2362850"/>
                              <a:gd name="connsiteY46" fmla="*/ 1057375 h 1666924"/>
                              <a:gd name="connsiteX47" fmla="*/ 1206948 w 2362850"/>
                              <a:gd name="connsiteY47" fmla="*/ 347665 h 1666924"/>
                              <a:gd name="connsiteX48" fmla="*/ 1229250 w 2362850"/>
                              <a:gd name="connsiteY48" fmla="*/ 891100 h 1666924"/>
                              <a:gd name="connsiteX49" fmla="*/ 1257634 w 2362850"/>
                              <a:gd name="connsiteY49" fmla="*/ 714686 h 1666924"/>
                              <a:gd name="connsiteX50" fmla="*/ 1277909 w 2362850"/>
                              <a:gd name="connsiteY50" fmla="*/ 1004654 h 1666924"/>
                              <a:gd name="connsiteX51" fmla="*/ 1316431 w 2362850"/>
                              <a:gd name="connsiteY51" fmla="*/ 724825 h 1666924"/>
                              <a:gd name="connsiteX52" fmla="*/ 1336706 w 2362850"/>
                              <a:gd name="connsiteY52" fmla="*/ 1304759 h 1666924"/>
                              <a:gd name="connsiteX53" fmla="*/ 1367119 w 2362850"/>
                              <a:gd name="connsiteY53" fmla="*/ 751185 h 1666924"/>
                              <a:gd name="connsiteX54" fmla="*/ 1385366 w 2362850"/>
                              <a:gd name="connsiteY54" fmla="*/ 923544 h 1666924"/>
                              <a:gd name="connsiteX55" fmla="*/ 1409695 w 2362850"/>
                              <a:gd name="connsiteY55" fmla="*/ 755241 h 1666924"/>
                              <a:gd name="connsiteX56" fmla="*/ 1442135 w 2362850"/>
                              <a:gd name="connsiteY56" fmla="*/ 1329092 h 1666924"/>
                              <a:gd name="connsiteX57" fmla="*/ 1482685 w 2362850"/>
                              <a:gd name="connsiteY57" fmla="*/ 1286510 h 1666924"/>
                              <a:gd name="connsiteX58" fmla="*/ 1511070 w 2362850"/>
                              <a:gd name="connsiteY58" fmla="*/ 416608 h 1666924"/>
                              <a:gd name="connsiteX59" fmla="*/ 1533372 w 2362850"/>
                              <a:gd name="connsiteY59" fmla="*/ 807962 h 1666924"/>
                              <a:gd name="connsiteX60" fmla="*/ 1582031 w 2362850"/>
                              <a:gd name="connsiteY60" fmla="*/ 114474 h 1666924"/>
                              <a:gd name="connsiteX61" fmla="*/ 1594196 w 2362850"/>
                              <a:gd name="connsiteY61" fmla="*/ 1343287 h 1666924"/>
                              <a:gd name="connsiteX62" fmla="*/ 1628662 w 2362850"/>
                              <a:gd name="connsiteY62" fmla="*/ 655882 h 1666924"/>
                              <a:gd name="connsiteX63" fmla="*/ 1655020 w 2362850"/>
                              <a:gd name="connsiteY63" fmla="*/ 1529839 h 1666924"/>
                              <a:gd name="connsiteX64" fmla="*/ 1697596 w 2362850"/>
                              <a:gd name="connsiteY64" fmla="*/ 343609 h 1666924"/>
                              <a:gd name="connsiteX65" fmla="*/ 1721926 w 2362850"/>
                              <a:gd name="connsiteY65" fmla="*/ 728881 h 1666924"/>
                              <a:gd name="connsiteX66" fmla="*/ 1748283 w 2362850"/>
                              <a:gd name="connsiteY66" fmla="*/ 219917 h 1666924"/>
                              <a:gd name="connsiteX67" fmla="*/ 1778695 w 2362850"/>
                              <a:gd name="connsiteY67" fmla="*/ 718741 h 1666924"/>
                              <a:gd name="connsiteX68" fmla="*/ 1790860 w 2362850"/>
                              <a:gd name="connsiteY68" fmla="*/ 475412 h 1666924"/>
                              <a:gd name="connsiteX69" fmla="*/ 1823300 w 2362850"/>
                              <a:gd name="connsiteY69" fmla="*/ 505828 h 1666924"/>
                              <a:gd name="connsiteX70" fmla="*/ 1825327 w 2362850"/>
                              <a:gd name="connsiteY70" fmla="*/ 872850 h 1666924"/>
                              <a:gd name="connsiteX71" fmla="*/ 1867904 w 2362850"/>
                              <a:gd name="connsiteY71" fmla="*/ 345637 h 1666924"/>
                              <a:gd name="connsiteX72" fmla="*/ 1884124 w 2362850"/>
                              <a:gd name="connsiteY72" fmla="*/ 1085764 h 1666924"/>
                              <a:gd name="connsiteX73" fmla="*/ 1920619 w 2362850"/>
                              <a:gd name="connsiteY73" fmla="*/ 775518 h 1666924"/>
                              <a:gd name="connsiteX74" fmla="*/ 1944949 w 2362850"/>
                              <a:gd name="connsiteY74" fmla="*/ 1335176 h 1666924"/>
                              <a:gd name="connsiteX75" fmla="*/ 1979415 w 2362850"/>
                              <a:gd name="connsiteY75" fmla="*/ 846490 h 1666924"/>
                              <a:gd name="connsiteX76" fmla="*/ 2009827 w 2362850"/>
                              <a:gd name="connsiteY76" fmla="*/ 962071 h 1666924"/>
                              <a:gd name="connsiteX77" fmla="*/ 2019964 w 2362850"/>
                              <a:gd name="connsiteY77" fmla="*/ 759296 h 1666924"/>
                              <a:gd name="connsiteX78" fmla="*/ 2040239 w 2362850"/>
                              <a:gd name="connsiteY78" fmla="*/ 769436 h 1666924"/>
                              <a:gd name="connsiteX79" fmla="*/ 2058486 w 2362850"/>
                              <a:gd name="connsiteY79" fmla="*/ 757269 h 1666924"/>
                              <a:gd name="connsiteX80" fmla="*/ 2080789 w 2362850"/>
                              <a:gd name="connsiteY80" fmla="*/ 980321 h 1666924"/>
                              <a:gd name="connsiteX81" fmla="*/ 2105118 w 2362850"/>
                              <a:gd name="connsiteY81" fmla="*/ 680215 h 1666924"/>
                              <a:gd name="connsiteX82" fmla="*/ 2127420 w 2362850"/>
                              <a:gd name="connsiteY82" fmla="*/ 907322 h 1666924"/>
                              <a:gd name="connsiteX83" fmla="*/ 2147695 w 2362850"/>
                              <a:gd name="connsiteY83" fmla="*/ 755241 h 1666924"/>
                              <a:gd name="connsiteX84" fmla="*/ 2178107 w 2362850"/>
                              <a:gd name="connsiteY84" fmla="*/ 964099 h 1666924"/>
                              <a:gd name="connsiteX85" fmla="*/ 2190272 w 2362850"/>
                              <a:gd name="connsiteY85" fmla="*/ 759296 h 1666924"/>
                              <a:gd name="connsiteX86" fmla="*/ 2210547 w 2362850"/>
                              <a:gd name="connsiteY86" fmla="*/ 850546 h 1666924"/>
                              <a:gd name="connsiteX87" fmla="*/ 2226767 w 2362850"/>
                              <a:gd name="connsiteY87" fmla="*/ 795796 h 1666924"/>
                              <a:gd name="connsiteX88" fmla="*/ 2259206 w 2362850"/>
                              <a:gd name="connsiteY88" fmla="*/ 846490 h 1666924"/>
                              <a:gd name="connsiteX89" fmla="*/ 2281509 w 2362850"/>
                              <a:gd name="connsiteY89" fmla="*/ 686297 h 1666924"/>
                              <a:gd name="connsiteX90" fmla="*/ 2313949 w 2362850"/>
                              <a:gd name="connsiteY90" fmla="*/ 876906 h 1666924"/>
                              <a:gd name="connsiteX91" fmla="*/ 2324086 w 2362850"/>
                              <a:gd name="connsiteY91" fmla="*/ 783629 h 1666924"/>
                              <a:gd name="connsiteX92" fmla="*/ 2342332 w 2362850"/>
                              <a:gd name="connsiteY92" fmla="*/ 803907 h 1666924"/>
                              <a:gd name="connsiteX93" fmla="*/ 2362850 w 2362850"/>
                              <a:gd name="connsiteY93" fmla="*/ 784407 h 1666924"/>
                              <a:gd name="connsiteX0" fmla="*/ 0 w 2395290"/>
                              <a:gd name="connsiteY0" fmla="*/ 770033 h 1666924"/>
                              <a:gd name="connsiteX1" fmla="*/ 23347 w 2395290"/>
                              <a:gd name="connsiteY1" fmla="*/ 824508 h 1666924"/>
                              <a:gd name="connsiteX2" fmla="*/ 52530 w 2395290"/>
                              <a:gd name="connsiteY2" fmla="*/ 752524 h 1666924"/>
                              <a:gd name="connsiteX3" fmla="*/ 79767 w 2395290"/>
                              <a:gd name="connsiteY3" fmla="*/ 826454 h 1666924"/>
                              <a:gd name="connsiteX4" fmla="*/ 105059 w 2395290"/>
                              <a:gd name="connsiteY4" fmla="*/ 756415 h 1666924"/>
                              <a:gd name="connsiteX5" fmla="*/ 147861 w 2395290"/>
                              <a:gd name="connsiteY5" fmla="*/ 871201 h 1666924"/>
                              <a:gd name="connsiteX6" fmla="*/ 192608 w 2395290"/>
                              <a:gd name="connsiteY6" fmla="*/ 690267 h 1666924"/>
                              <a:gd name="connsiteX7" fmla="*/ 217900 w 2395290"/>
                              <a:gd name="connsiteY7" fmla="*/ 777816 h 1666924"/>
                              <a:gd name="connsiteX8" fmla="*/ 241246 w 2395290"/>
                              <a:gd name="connsiteY8" fmla="*/ 770033 h 1666924"/>
                              <a:gd name="connsiteX9" fmla="*/ 252920 w 2395290"/>
                              <a:gd name="connsiteY9" fmla="*/ 824508 h 1666924"/>
                              <a:gd name="connsiteX10" fmla="*/ 247083 w 2395290"/>
                              <a:gd name="connsiteY10" fmla="*/ 873147 h 1666924"/>
                              <a:gd name="connsiteX11" fmla="*/ 272375 w 2395290"/>
                              <a:gd name="connsiteY11" fmla="*/ 908166 h 1666924"/>
                              <a:gd name="connsiteX12" fmla="*/ 272375 w 2395290"/>
                              <a:gd name="connsiteY12" fmla="*/ 950968 h 1666924"/>
                              <a:gd name="connsiteX13" fmla="*/ 299612 w 2395290"/>
                              <a:gd name="connsiteY13" fmla="*/ 875092 h 1666924"/>
                              <a:gd name="connsiteX14" fmla="*/ 324904 w 2395290"/>
                              <a:gd name="connsiteY14" fmla="*/ 915948 h 1666924"/>
                              <a:gd name="connsiteX15" fmla="*/ 324904 w 2395290"/>
                              <a:gd name="connsiteY15" fmla="*/ 970423 h 1666924"/>
                              <a:gd name="connsiteX16" fmla="*/ 344360 w 2395290"/>
                              <a:gd name="connsiteY16" fmla="*/ 1017116 h 1666924"/>
                              <a:gd name="connsiteX17" fmla="*/ 377434 w 2395290"/>
                              <a:gd name="connsiteY17" fmla="*/ 995715 h 1666924"/>
                              <a:gd name="connsiteX18" fmla="*/ 363815 w 2395290"/>
                              <a:gd name="connsiteY18" fmla="*/ 917894 h 1666924"/>
                              <a:gd name="connsiteX19" fmla="*/ 381325 w 2395290"/>
                              <a:gd name="connsiteY19" fmla="*/ 910112 h 1666924"/>
                              <a:gd name="connsiteX20" fmla="*/ 402725 w 2395290"/>
                              <a:gd name="connsiteY20" fmla="*/ 565753 h 1666924"/>
                              <a:gd name="connsiteX21" fmla="*/ 447473 w 2395290"/>
                              <a:gd name="connsiteY21" fmla="*/ 1264199 h 1666924"/>
                              <a:gd name="connsiteX22" fmla="*/ 480547 w 2395290"/>
                              <a:gd name="connsiteY22" fmla="*/ 1030735 h 1666924"/>
                              <a:gd name="connsiteX23" fmla="*/ 494165 w 2395290"/>
                              <a:gd name="connsiteY23" fmla="*/ 1071591 h 1666924"/>
                              <a:gd name="connsiteX24" fmla="*/ 509730 w 2395290"/>
                              <a:gd name="connsiteY24" fmla="*/ 1046299 h 1666924"/>
                              <a:gd name="connsiteX25" fmla="*/ 527240 w 2395290"/>
                              <a:gd name="connsiteY25" fmla="*/ 1163031 h 1666924"/>
                              <a:gd name="connsiteX26" fmla="*/ 589497 w 2395290"/>
                              <a:gd name="connsiteY26" fmla="*/ 176646 h 1666924"/>
                              <a:gd name="connsiteX27" fmla="*/ 618680 w 2395290"/>
                              <a:gd name="connsiteY27" fmla="*/ 419838 h 1666924"/>
                              <a:gd name="connsiteX28" fmla="*/ 638135 w 2395290"/>
                              <a:gd name="connsiteY28" fmla="*/ 330343 h 1666924"/>
                              <a:gd name="connsiteX29" fmla="*/ 661481 w 2395290"/>
                              <a:gd name="connsiteY29" fmla="*/ 1530736 h 1666924"/>
                              <a:gd name="connsiteX30" fmla="*/ 688719 w 2395290"/>
                              <a:gd name="connsiteY30" fmla="*/ 1666924 h 1666924"/>
                              <a:gd name="connsiteX31" fmla="*/ 762649 w 2395290"/>
                              <a:gd name="connsiteY31" fmla="*/ 52132 h 1666924"/>
                              <a:gd name="connsiteX32" fmla="*/ 782104 w 2395290"/>
                              <a:gd name="connsiteY32" fmla="*/ 85206 h 1666924"/>
                              <a:gd name="connsiteX33" fmla="*/ 795723 w 2395290"/>
                              <a:gd name="connsiteY33" fmla="*/ 1612520 h 1666924"/>
                              <a:gd name="connsiteX34" fmla="*/ 842002 w 2395290"/>
                              <a:gd name="connsiteY34" fmla="*/ 29308 h 1666924"/>
                              <a:gd name="connsiteX35" fmla="*/ 862276 w 2395290"/>
                              <a:gd name="connsiteY35" fmla="*/ 925573 h 1666924"/>
                              <a:gd name="connsiteX36" fmla="*/ 884578 w 2395290"/>
                              <a:gd name="connsiteY36" fmla="*/ 380109 h 1666924"/>
                              <a:gd name="connsiteX37" fmla="*/ 908908 w 2395290"/>
                              <a:gd name="connsiteY37" fmla="*/ 256417 h 1666924"/>
                              <a:gd name="connsiteX38" fmla="*/ 947430 w 2395290"/>
                              <a:gd name="connsiteY38" fmla="*/ 895155 h 1666924"/>
                              <a:gd name="connsiteX39" fmla="*/ 994063 w 2395290"/>
                              <a:gd name="connsiteY39" fmla="*/ 532189 h 1666924"/>
                              <a:gd name="connsiteX40" fmla="*/ 1020420 w 2395290"/>
                              <a:gd name="connsiteY40" fmla="*/ 1022904 h 1666924"/>
                              <a:gd name="connsiteX41" fmla="*/ 1052860 w 2395290"/>
                              <a:gd name="connsiteY41" fmla="*/ 666021 h 1666924"/>
                              <a:gd name="connsiteX42" fmla="*/ 1073135 w 2395290"/>
                              <a:gd name="connsiteY42" fmla="*/ 1217567 h 1666924"/>
                              <a:gd name="connsiteX43" fmla="*/ 1105575 w 2395290"/>
                              <a:gd name="connsiteY43" fmla="*/ 791740 h 1666924"/>
                              <a:gd name="connsiteX44" fmla="*/ 1113685 w 2395290"/>
                              <a:gd name="connsiteY44" fmla="*/ 1355454 h 1666924"/>
                              <a:gd name="connsiteX45" fmla="*/ 1160317 w 2395290"/>
                              <a:gd name="connsiteY45" fmla="*/ 284805 h 1666924"/>
                              <a:gd name="connsiteX46" fmla="*/ 1172481 w 2395290"/>
                              <a:gd name="connsiteY46" fmla="*/ 1057375 h 1666924"/>
                              <a:gd name="connsiteX47" fmla="*/ 1206948 w 2395290"/>
                              <a:gd name="connsiteY47" fmla="*/ 347665 h 1666924"/>
                              <a:gd name="connsiteX48" fmla="*/ 1229250 w 2395290"/>
                              <a:gd name="connsiteY48" fmla="*/ 891100 h 1666924"/>
                              <a:gd name="connsiteX49" fmla="*/ 1257634 w 2395290"/>
                              <a:gd name="connsiteY49" fmla="*/ 714686 h 1666924"/>
                              <a:gd name="connsiteX50" fmla="*/ 1277909 w 2395290"/>
                              <a:gd name="connsiteY50" fmla="*/ 1004654 h 1666924"/>
                              <a:gd name="connsiteX51" fmla="*/ 1316431 w 2395290"/>
                              <a:gd name="connsiteY51" fmla="*/ 724825 h 1666924"/>
                              <a:gd name="connsiteX52" fmla="*/ 1336706 w 2395290"/>
                              <a:gd name="connsiteY52" fmla="*/ 1304759 h 1666924"/>
                              <a:gd name="connsiteX53" fmla="*/ 1367119 w 2395290"/>
                              <a:gd name="connsiteY53" fmla="*/ 751185 h 1666924"/>
                              <a:gd name="connsiteX54" fmla="*/ 1385366 w 2395290"/>
                              <a:gd name="connsiteY54" fmla="*/ 923544 h 1666924"/>
                              <a:gd name="connsiteX55" fmla="*/ 1409695 w 2395290"/>
                              <a:gd name="connsiteY55" fmla="*/ 755241 h 1666924"/>
                              <a:gd name="connsiteX56" fmla="*/ 1442135 w 2395290"/>
                              <a:gd name="connsiteY56" fmla="*/ 1329092 h 1666924"/>
                              <a:gd name="connsiteX57" fmla="*/ 1482685 w 2395290"/>
                              <a:gd name="connsiteY57" fmla="*/ 1286510 h 1666924"/>
                              <a:gd name="connsiteX58" fmla="*/ 1511070 w 2395290"/>
                              <a:gd name="connsiteY58" fmla="*/ 416608 h 1666924"/>
                              <a:gd name="connsiteX59" fmla="*/ 1533372 w 2395290"/>
                              <a:gd name="connsiteY59" fmla="*/ 807962 h 1666924"/>
                              <a:gd name="connsiteX60" fmla="*/ 1582031 w 2395290"/>
                              <a:gd name="connsiteY60" fmla="*/ 114474 h 1666924"/>
                              <a:gd name="connsiteX61" fmla="*/ 1594196 w 2395290"/>
                              <a:gd name="connsiteY61" fmla="*/ 1343287 h 1666924"/>
                              <a:gd name="connsiteX62" fmla="*/ 1628662 w 2395290"/>
                              <a:gd name="connsiteY62" fmla="*/ 655882 h 1666924"/>
                              <a:gd name="connsiteX63" fmla="*/ 1655020 w 2395290"/>
                              <a:gd name="connsiteY63" fmla="*/ 1529839 h 1666924"/>
                              <a:gd name="connsiteX64" fmla="*/ 1697596 w 2395290"/>
                              <a:gd name="connsiteY64" fmla="*/ 343609 h 1666924"/>
                              <a:gd name="connsiteX65" fmla="*/ 1721926 w 2395290"/>
                              <a:gd name="connsiteY65" fmla="*/ 728881 h 1666924"/>
                              <a:gd name="connsiteX66" fmla="*/ 1748283 w 2395290"/>
                              <a:gd name="connsiteY66" fmla="*/ 219917 h 1666924"/>
                              <a:gd name="connsiteX67" fmla="*/ 1778695 w 2395290"/>
                              <a:gd name="connsiteY67" fmla="*/ 718741 h 1666924"/>
                              <a:gd name="connsiteX68" fmla="*/ 1790860 w 2395290"/>
                              <a:gd name="connsiteY68" fmla="*/ 475412 h 1666924"/>
                              <a:gd name="connsiteX69" fmla="*/ 1823300 w 2395290"/>
                              <a:gd name="connsiteY69" fmla="*/ 505828 h 1666924"/>
                              <a:gd name="connsiteX70" fmla="*/ 1825327 w 2395290"/>
                              <a:gd name="connsiteY70" fmla="*/ 872850 h 1666924"/>
                              <a:gd name="connsiteX71" fmla="*/ 1867904 w 2395290"/>
                              <a:gd name="connsiteY71" fmla="*/ 345637 h 1666924"/>
                              <a:gd name="connsiteX72" fmla="*/ 1884124 w 2395290"/>
                              <a:gd name="connsiteY72" fmla="*/ 1085764 h 1666924"/>
                              <a:gd name="connsiteX73" fmla="*/ 1920619 w 2395290"/>
                              <a:gd name="connsiteY73" fmla="*/ 775518 h 1666924"/>
                              <a:gd name="connsiteX74" fmla="*/ 1944949 w 2395290"/>
                              <a:gd name="connsiteY74" fmla="*/ 1335176 h 1666924"/>
                              <a:gd name="connsiteX75" fmla="*/ 1979415 w 2395290"/>
                              <a:gd name="connsiteY75" fmla="*/ 846490 h 1666924"/>
                              <a:gd name="connsiteX76" fmla="*/ 2009827 w 2395290"/>
                              <a:gd name="connsiteY76" fmla="*/ 962071 h 1666924"/>
                              <a:gd name="connsiteX77" fmla="*/ 2019964 w 2395290"/>
                              <a:gd name="connsiteY77" fmla="*/ 759296 h 1666924"/>
                              <a:gd name="connsiteX78" fmla="*/ 2040239 w 2395290"/>
                              <a:gd name="connsiteY78" fmla="*/ 769436 h 1666924"/>
                              <a:gd name="connsiteX79" fmla="*/ 2058486 w 2395290"/>
                              <a:gd name="connsiteY79" fmla="*/ 757269 h 1666924"/>
                              <a:gd name="connsiteX80" fmla="*/ 2080789 w 2395290"/>
                              <a:gd name="connsiteY80" fmla="*/ 980321 h 1666924"/>
                              <a:gd name="connsiteX81" fmla="*/ 2105118 w 2395290"/>
                              <a:gd name="connsiteY81" fmla="*/ 680215 h 1666924"/>
                              <a:gd name="connsiteX82" fmla="*/ 2127420 w 2395290"/>
                              <a:gd name="connsiteY82" fmla="*/ 907322 h 1666924"/>
                              <a:gd name="connsiteX83" fmla="*/ 2147695 w 2395290"/>
                              <a:gd name="connsiteY83" fmla="*/ 755241 h 1666924"/>
                              <a:gd name="connsiteX84" fmla="*/ 2178107 w 2395290"/>
                              <a:gd name="connsiteY84" fmla="*/ 964099 h 1666924"/>
                              <a:gd name="connsiteX85" fmla="*/ 2190272 w 2395290"/>
                              <a:gd name="connsiteY85" fmla="*/ 759296 h 1666924"/>
                              <a:gd name="connsiteX86" fmla="*/ 2210547 w 2395290"/>
                              <a:gd name="connsiteY86" fmla="*/ 850546 h 1666924"/>
                              <a:gd name="connsiteX87" fmla="*/ 2226767 w 2395290"/>
                              <a:gd name="connsiteY87" fmla="*/ 795796 h 1666924"/>
                              <a:gd name="connsiteX88" fmla="*/ 2259206 w 2395290"/>
                              <a:gd name="connsiteY88" fmla="*/ 846490 h 1666924"/>
                              <a:gd name="connsiteX89" fmla="*/ 2281509 w 2395290"/>
                              <a:gd name="connsiteY89" fmla="*/ 686297 h 1666924"/>
                              <a:gd name="connsiteX90" fmla="*/ 2313949 w 2395290"/>
                              <a:gd name="connsiteY90" fmla="*/ 876906 h 1666924"/>
                              <a:gd name="connsiteX91" fmla="*/ 2324086 w 2395290"/>
                              <a:gd name="connsiteY91" fmla="*/ 783629 h 1666924"/>
                              <a:gd name="connsiteX92" fmla="*/ 2342332 w 2395290"/>
                              <a:gd name="connsiteY92" fmla="*/ 803907 h 1666924"/>
                              <a:gd name="connsiteX93" fmla="*/ 2395290 w 2395290"/>
                              <a:gd name="connsiteY93" fmla="*/ 1072347 h 1666924"/>
                              <a:gd name="connsiteX0" fmla="*/ 0 w 2395290"/>
                              <a:gd name="connsiteY0" fmla="*/ 770033 h 1666924"/>
                              <a:gd name="connsiteX1" fmla="*/ 23347 w 2395290"/>
                              <a:gd name="connsiteY1" fmla="*/ 824508 h 1666924"/>
                              <a:gd name="connsiteX2" fmla="*/ 52530 w 2395290"/>
                              <a:gd name="connsiteY2" fmla="*/ 752524 h 1666924"/>
                              <a:gd name="connsiteX3" fmla="*/ 79767 w 2395290"/>
                              <a:gd name="connsiteY3" fmla="*/ 826454 h 1666924"/>
                              <a:gd name="connsiteX4" fmla="*/ 105059 w 2395290"/>
                              <a:gd name="connsiteY4" fmla="*/ 756415 h 1666924"/>
                              <a:gd name="connsiteX5" fmla="*/ 147861 w 2395290"/>
                              <a:gd name="connsiteY5" fmla="*/ 871201 h 1666924"/>
                              <a:gd name="connsiteX6" fmla="*/ 192608 w 2395290"/>
                              <a:gd name="connsiteY6" fmla="*/ 690267 h 1666924"/>
                              <a:gd name="connsiteX7" fmla="*/ 217900 w 2395290"/>
                              <a:gd name="connsiteY7" fmla="*/ 777816 h 1666924"/>
                              <a:gd name="connsiteX8" fmla="*/ 241246 w 2395290"/>
                              <a:gd name="connsiteY8" fmla="*/ 770033 h 1666924"/>
                              <a:gd name="connsiteX9" fmla="*/ 252920 w 2395290"/>
                              <a:gd name="connsiteY9" fmla="*/ 824508 h 1666924"/>
                              <a:gd name="connsiteX10" fmla="*/ 247083 w 2395290"/>
                              <a:gd name="connsiteY10" fmla="*/ 873147 h 1666924"/>
                              <a:gd name="connsiteX11" fmla="*/ 272375 w 2395290"/>
                              <a:gd name="connsiteY11" fmla="*/ 908166 h 1666924"/>
                              <a:gd name="connsiteX12" fmla="*/ 272375 w 2395290"/>
                              <a:gd name="connsiteY12" fmla="*/ 950968 h 1666924"/>
                              <a:gd name="connsiteX13" fmla="*/ 299612 w 2395290"/>
                              <a:gd name="connsiteY13" fmla="*/ 875092 h 1666924"/>
                              <a:gd name="connsiteX14" fmla="*/ 324904 w 2395290"/>
                              <a:gd name="connsiteY14" fmla="*/ 915948 h 1666924"/>
                              <a:gd name="connsiteX15" fmla="*/ 324904 w 2395290"/>
                              <a:gd name="connsiteY15" fmla="*/ 970423 h 1666924"/>
                              <a:gd name="connsiteX16" fmla="*/ 344360 w 2395290"/>
                              <a:gd name="connsiteY16" fmla="*/ 1017116 h 1666924"/>
                              <a:gd name="connsiteX17" fmla="*/ 377434 w 2395290"/>
                              <a:gd name="connsiteY17" fmla="*/ 995715 h 1666924"/>
                              <a:gd name="connsiteX18" fmla="*/ 363815 w 2395290"/>
                              <a:gd name="connsiteY18" fmla="*/ 917894 h 1666924"/>
                              <a:gd name="connsiteX19" fmla="*/ 381325 w 2395290"/>
                              <a:gd name="connsiteY19" fmla="*/ 910112 h 1666924"/>
                              <a:gd name="connsiteX20" fmla="*/ 402725 w 2395290"/>
                              <a:gd name="connsiteY20" fmla="*/ 565753 h 1666924"/>
                              <a:gd name="connsiteX21" fmla="*/ 447473 w 2395290"/>
                              <a:gd name="connsiteY21" fmla="*/ 1264199 h 1666924"/>
                              <a:gd name="connsiteX22" fmla="*/ 480547 w 2395290"/>
                              <a:gd name="connsiteY22" fmla="*/ 1030735 h 1666924"/>
                              <a:gd name="connsiteX23" fmla="*/ 494165 w 2395290"/>
                              <a:gd name="connsiteY23" fmla="*/ 1071591 h 1666924"/>
                              <a:gd name="connsiteX24" fmla="*/ 509730 w 2395290"/>
                              <a:gd name="connsiteY24" fmla="*/ 1046299 h 1666924"/>
                              <a:gd name="connsiteX25" fmla="*/ 527240 w 2395290"/>
                              <a:gd name="connsiteY25" fmla="*/ 1163031 h 1666924"/>
                              <a:gd name="connsiteX26" fmla="*/ 589497 w 2395290"/>
                              <a:gd name="connsiteY26" fmla="*/ 176646 h 1666924"/>
                              <a:gd name="connsiteX27" fmla="*/ 618680 w 2395290"/>
                              <a:gd name="connsiteY27" fmla="*/ 419838 h 1666924"/>
                              <a:gd name="connsiteX28" fmla="*/ 638135 w 2395290"/>
                              <a:gd name="connsiteY28" fmla="*/ 330343 h 1666924"/>
                              <a:gd name="connsiteX29" fmla="*/ 661481 w 2395290"/>
                              <a:gd name="connsiteY29" fmla="*/ 1530736 h 1666924"/>
                              <a:gd name="connsiteX30" fmla="*/ 688719 w 2395290"/>
                              <a:gd name="connsiteY30" fmla="*/ 1666924 h 1666924"/>
                              <a:gd name="connsiteX31" fmla="*/ 762649 w 2395290"/>
                              <a:gd name="connsiteY31" fmla="*/ 52132 h 1666924"/>
                              <a:gd name="connsiteX32" fmla="*/ 782104 w 2395290"/>
                              <a:gd name="connsiteY32" fmla="*/ 85206 h 1666924"/>
                              <a:gd name="connsiteX33" fmla="*/ 795723 w 2395290"/>
                              <a:gd name="connsiteY33" fmla="*/ 1612520 h 1666924"/>
                              <a:gd name="connsiteX34" fmla="*/ 842002 w 2395290"/>
                              <a:gd name="connsiteY34" fmla="*/ 29308 h 1666924"/>
                              <a:gd name="connsiteX35" fmla="*/ 862276 w 2395290"/>
                              <a:gd name="connsiteY35" fmla="*/ 925573 h 1666924"/>
                              <a:gd name="connsiteX36" fmla="*/ 884578 w 2395290"/>
                              <a:gd name="connsiteY36" fmla="*/ 380109 h 1666924"/>
                              <a:gd name="connsiteX37" fmla="*/ 908908 w 2395290"/>
                              <a:gd name="connsiteY37" fmla="*/ 256417 h 1666924"/>
                              <a:gd name="connsiteX38" fmla="*/ 947430 w 2395290"/>
                              <a:gd name="connsiteY38" fmla="*/ 895155 h 1666924"/>
                              <a:gd name="connsiteX39" fmla="*/ 994063 w 2395290"/>
                              <a:gd name="connsiteY39" fmla="*/ 532189 h 1666924"/>
                              <a:gd name="connsiteX40" fmla="*/ 1020420 w 2395290"/>
                              <a:gd name="connsiteY40" fmla="*/ 1022904 h 1666924"/>
                              <a:gd name="connsiteX41" fmla="*/ 1052860 w 2395290"/>
                              <a:gd name="connsiteY41" fmla="*/ 666021 h 1666924"/>
                              <a:gd name="connsiteX42" fmla="*/ 1073135 w 2395290"/>
                              <a:gd name="connsiteY42" fmla="*/ 1217567 h 1666924"/>
                              <a:gd name="connsiteX43" fmla="*/ 1105575 w 2395290"/>
                              <a:gd name="connsiteY43" fmla="*/ 791740 h 1666924"/>
                              <a:gd name="connsiteX44" fmla="*/ 1113685 w 2395290"/>
                              <a:gd name="connsiteY44" fmla="*/ 1355454 h 1666924"/>
                              <a:gd name="connsiteX45" fmla="*/ 1160317 w 2395290"/>
                              <a:gd name="connsiteY45" fmla="*/ 284805 h 1666924"/>
                              <a:gd name="connsiteX46" fmla="*/ 1172481 w 2395290"/>
                              <a:gd name="connsiteY46" fmla="*/ 1057375 h 1666924"/>
                              <a:gd name="connsiteX47" fmla="*/ 1206948 w 2395290"/>
                              <a:gd name="connsiteY47" fmla="*/ 347665 h 1666924"/>
                              <a:gd name="connsiteX48" fmla="*/ 1229250 w 2395290"/>
                              <a:gd name="connsiteY48" fmla="*/ 891100 h 1666924"/>
                              <a:gd name="connsiteX49" fmla="*/ 1257634 w 2395290"/>
                              <a:gd name="connsiteY49" fmla="*/ 714686 h 1666924"/>
                              <a:gd name="connsiteX50" fmla="*/ 1277909 w 2395290"/>
                              <a:gd name="connsiteY50" fmla="*/ 1004654 h 1666924"/>
                              <a:gd name="connsiteX51" fmla="*/ 1316431 w 2395290"/>
                              <a:gd name="connsiteY51" fmla="*/ 724825 h 1666924"/>
                              <a:gd name="connsiteX52" fmla="*/ 1336706 w 2395290"/>
                              <a:gd name="connsiteY52" fmla="*/ 1304759 h 1666924"/>
                              <a:gd name="connsiteX53" fmla="*/ 1367119 w 2395290"/>
                              <a:gd name="connsiteY53" fmla="*/ 751185 h 1666924"/>
                              <a:gd name="connsiteX54" fmla="*/ 1385366 w 2395290"/>
                              <a:gd name="connsiteY54" fmla="*/ 923544 h 1666924"/>
                              <a:gd name="connsiteX55" fmla="*/ 1409695 w 2395290"/>
                              <a:gd name="connsiteY55" fmla="*/ 755241 h 1666924"/>
                              <a:gd name="connsiteX56" fmla="*/ 1442135 w 2395290"/>
                              <a:gd name="connsiteY56" fmla="*/ 1329092 h 1666924"/>
                              <a:gd name="connsiteX57" fmla="*/ 1482685 w 2395290"/>
                              <a:gd name="connsiteY57" fmla="*/ 1286510 h 1666924"/>
                              <a:gd name="connsiteX58" fmla="*/ 1511070 w 2395290"/>
                              <a:gd name="connsiteY58" fmla="*/ 416608 h 1666924"/>
                              <a:gd name="connsiteX59" fmla="*/ 1533372 w 2395290"/>
                              <a:gd name="connsiteY59" fmla="*/ 807962 h 1666924"/>
                              <a:gd name="connsiteX60" fmla="*/ 1582031 w 2395290"/>
                              <a:gd name="connsiteY60" fmla="*/ 114474 h 1666924"/>
                              <a:gd name="connsiteX61" fmla="*/ 1594196 w 2395290"/>
                              <a:gd name="connsiteY61" fmla="*/ 1343287 h 1666924"/>
                              <a:gd name="connsiteX62" fmla="*/ 1628662 w 2395290"/>
                              <a:gd name="connsiteY62" fmla="*/ 655882 h 1666924"/>
                              <a:gd name="connsiteX63" fmla="*/ 1655020 w 2395290"/>
                              <a:gd name="connsiteY63" fmla="*/ 1529839 h 1666924"/>
                              <a:gd name="connsiteX64" fmla="*/ 1697596 w 2395290"/>
                              <a:gd name="connsiteY64" fmla="*/ 343609 h 1666924"/>
                              <a:gd name="connsiteX65" fmla="*/ 1721926 w 2395290"/>
                              <a:gd name="connsiteY65" fmla="*/ 728881 h 1666924"/>
                              <a:gd name="connsiteX66" fmla="*/ 1748283 w 2395290"/>
                              <a:gd name="connsiteY66" fmla="*/ 219917 h 1666924"/>
                              <a:gd name="connsiteX67" fmla="*/ 1778695 w 2395290"/>
                              <a:gd name="connsiteY67" fmla="*/ 718741 h 1666924"/>
                              <a:gd name="connsiteX68" fmla="*/ 1790860 w 2395290"/>
                              <a:gd name="connsiteY68" fmla="*/ 475412 h 1666924"/>
                              <a:gd name="connsiteX69" fmla="*/ 1823300 w 2395290"/>
                              <a:gd name="connsiteY69" fmla="*/ 505828 h 1666924"/>
                              <a:gd name="connsiteX70" fmla="*/ 1825327 w 2395290"/>
                              <a:gd name="connsiteY70" fmla="*/ 872850 h 1666924"/>
                              <a:gd name="connsiteX71" fmla="*/ 1867904 w 2395290"/>
                              <a:gd name="connsiteY71" fmla="*/ 345637 h 1666924"/>
                              <a:gd name="connsiteX72" fmla="*/ 1884124 w 2395290"/>
                              <a:gd name="connsiteY72" fmla="*/ 1085764 h 1666924"/>
                              <a:gd name="connsiteX73" fmla="*/ 1920619 w 2395290"/>
                              <a:gd name="connsiteY73" fmla="*/ 775518 h 1666924"/>
                              <a:gd name="connsiteX74" fmla="*/ 1944949 w 2395290"/>
                              <a:gd name="connsiteY74" fmla="*/ 1335176 h 1666924"/>
                              <a:gd name="connsiteX75" fmla="*/ 1979415 w 2395290"/>
                              <a:gd name="connsiteY75" fmla="*/ 846490 h 1666924"/>
                              <a:gd name="connsiteX76" fmla="*/ 2009827 w 2395290"/>
                              <a:gd name="connsiteY76" fmla="*/ 962071 h 1666924"/>
                              <a:gd name="connsiteX77" fmla="*/ 2019964 w 2395290"/>
                              <a:gd name="connsiteY77" fmla="*/ 759296 h 1666924"/>
                              <a:gd name="connsiteX78" fmla="*/ 2040239 w 2395290"/>
                              <a:gd name="connsiteY78" fmla="*/ 769436 h 1666924"/>
                              <a:gd name="connsiteX79" fmla="*/ 2058486 w 2395290"/>
                              <a:gd name="connsiteY79" fmla="*/ 757269 h 1666924"/>
                              <a:gd name="connsiteX80" fmla="*/ 2080789 w 2395290"/>
                              <a:gd name="connsiteY80" fmla="*/ 980321 h 1666924"/>
                              <a:gd name="connsiteX81" fmla="*/ 2105118 w 2395290"/>
                              <a:gd name="connsiteY81" fmla="*/ 680215 h 1666924"/>
                              <a:gd name="connsiteX82" fmla="*/ 2127420 w 2395290"/>
                              <a:gd name="connsiteY82" fmla="*/ 907322 h 1666924"/>
                              <a:gd name="connsiteX83" fmla="*/ 2147695 w 2395290"/>
                              <a:gd name="connsiteY83" fmla="*/ 755241 h 1666924"/>
                              <a:gd name="connsiteX84" fmla="*/ 2178107 w 2395290"/>
                              <a:gd name="connsiteY84" fmla="*/ 964099 h 1666924"/>
                              <a:gd name="connsiteX85" fmla="*/ 2190272 w 2395290"/>
                              <a:gd name="connsiteY85" fmla="*/ 759296 h 1666924"/>
                              <a:gd name="connsiteX86" fmla="*/ 2210547 w 2395290"/>
                              <a:gd name="connsiteY86" fmla="*/ 850546 h 1666924"/>
                              <a:gd name="connsiteX87" fmla="*/ 2226767 w 2395290"/>
                              <a:gd name="connsiteY87" fmla="*/ 795796 h 1666924"/>
                              <a:gd name="connsiteX88" fmla="*/ 2259206 w 2395290"/>
                              <a:gd name="connsiteY88" fmla="*/ 846490 h 1666924"/>
                              <a:gd name="connsiteX89" fmla="*/ 2281509 w 2395290"/>
                              <a:gd name="connsiteY89" fmla="*/ 686297 h 1666924"/>
                              <a:gd name="connsiteX90" fmla="*/ 2313949 w 2395290"/>
                              <a:gd name="connsiteY90" fmla="*/ 876906 h 1666924"/>
                              <a:gd name="connsiteX91" fmla="*/ 2324086 w 2395290"/>
                              <a:gd name="connsiteY91" fmla="*/ 783629 h 1666924"/>
                              <a:gd name="connsiteX92" fmla="*/ 2342332 w 2395290"/>
                              <a:gd name="connsiteY92" fmla="*/ 803907 h 1666924"/>
                              <a:gd name="connsiteX93" fmla="*/ 2366662 w 2395290"/>
                              <a:gd name="connsiteY93" fmla="*/ 793769 h 1666924"/>
                              <a:gd name="connsiteX94" fmla="*/ 2395290 w 2395290"/>
                              <a:gd name="connsiteY94" fmla="*/ 1072347 h 1666924"/>
                              <a:gd name="connsiteX0" fmla="*/ 0 w 2421648"/>
                              <a:gd name="connsiteY0" fmla="*/ 770033 h 1666924"/>
                              <a:gd name="connsiteX1" fmla="*/ 23347 w 2421648"/>
                              <a:gd name="connsiteY1" fmla="*/ 824508 h 1666924"/>
                              <a:gd name="connsiteX2" fmla="*/ 52530 w 2421648"/>
                              <a:gd name="connsiteY2" fmla="*/ 752524 h 1666924"/>
                              <a:gd name="connsiteX3" fmla="*/ 79767 w 2421648"/>
                              <a:gd name="connsiteY3" fmla="*/ 826454 h 1666924"/>
                              <a:gd name="connsiteX4" fmla="*/ 105059 w 2421648"/>
                              <a:gd name="connsiteY4" fmla="*/ 756415 h 1666924"/>
                              <a:gd name="connsiteX5" fmla="*/ 147861 w 2421648"/>
                              <a:gd name="connsiteY5" fmla="*/ 871201 h 1666924"/>
                              <a:gd name="connsiteX6" fmla="*/ 192608 w 2421648"/>
                              <a:gd name="connsiteY6" fmla="*/ 690267 h 1666924"/>
                              <a:gd name="connsiteX7" fmla="*/ 217900 w 2421648"/>
                              <a:gd name="connsiteY7" fmla="*/ 777816 h 1666924"/>
                              <a:gd name="connsiteX8" fmla="*/ 241246 w 2421648"/>
                              <a:gd name="connsiteY8" fmla="*/ 770033 h 1666924"/>
                              <a:gd name="connsiteX9" fmla="*/ 252920 w 2421648"/>
                              <a:gd name="connsiteY9" fmla="*/ 824508 h 1666924"/>
                              <a:gd name="connsiteX10" fmla="*/ 247083 w 2421648"/>
                              <a:gd name="connsiteY10" fmla="*/ 873147 h 1666924"/>
                              <a:gd name="connsiteX11" fmla="*/ 272375 w 2421648"/>
                              <a:gd name="connsiteY11" fmla="*/ 908166 h 1666924"/>
                              <a:gd name="connsiteX12" fmla="*/ 272375 w 2421648"/>
                              <a:gd name="connsiteY12" fmla="*/ 950968 h 1666924"/>
                              <a:gd name="connsiteX13" fmla="*/ 299612 w 2421648"/>
                              <a:gd name="connsiteY13" fmla="*/ 875092 h 1666924"/>
                              <a:gd name="connsiteX14" fmla="*/ 324904 w 2421648"/>
                              <a:gd name="connsiteY14" fmla="*/ 915948 h 1666924"/>
                              <a:gd name="connsiteX15" fmla="*/ 324904 w 2421648"/>
                              <a:gd name="connsiteY15" fmla="*/ 970423 h 1666924"/>
                              <a:gd name="connsiteX16" fmla="*/ 344360 w 2421648"/>
                              <a:gd name="connsiteY16" fmla="*/ 1017116 h 1666924"/>
                              <a:gd name="connsiteX17" fmla="*/ 377434 w 2421648"/>
                              <a:gd name="connsiteY17" fmla="*/ 995715 h 1666924"/>
                              <a:gd name="connsiteX18" fmla="*/ 363815 w 2421648"/>
                              <a:gd name="connsiteY18" fmla="*/ 917894 h 1666924"/>
                              <a:gd name="connsiteX19" fmla="*/ 381325 w 2421648"/>
                              <a:gd name="connsiteY19" fmla="*/ 910112 h 1666924"/>
                              <a:gd name="connsiteX20" fmla="*/ 402725 w 2421648"/>
                              <a:gd name="connsiteY20" fmla="*/ 565753 h 1666924"/>
                              <a:gd name="connsiteX21" fmla="*/ 447473 w 2421648"/>
                              <a:gd name="connsiteY21" fmla="*/ 1264199 h 1666924"/>
                              <a:gd name="connsiteX22" fmla="*/ 480547 w 2421648"/>
                              <a:gd name="connsiteY22" fmla="*/ 1030735 h 1666924"/>
                              <a:gd name="connsiteX23" fmla="*/ 494165 w 2421648"/>
                              <a:gd name="connsiteY23" fmla="*/ 1071591 h 1666924"/>
                              <a:gd name="connsiteX24" fmla="*/ 509730 w 2421648"/>
                              <a:gd name="connsiteY24" fmla="*/ 1046299 h 1666924"/>
                              <a:gd name="connsiteX25" fmla="*/ 527240 w 2421648"/>
                              <a:gd name="connsiteY25" fmla="*/ 1163031 h 1666924"/>
                              <a:gd name="connsiteX26" fmla="*/ 589497 w 2421648"/>
                              <a:gd name="connsiteY26" fmla="*/ 176646 h 1666924"/>
                              <a:gd name="connsiteX27" fmla="*/ 618680 w 2421648"/>
                              <a:gd name="connsiteY27" fmla="*/ 419838 h 1666924"/>
                              <a:gd name="connsiteX28" fmla="*/ 638135 w 2421648"/>
                              <a:gd name="connsiteY28" fmla="*/ 330343 h 1666924"/>
                              <a:gd name="connsiteX29" fmla="*/ 661481 w 2421648"/>
                              <a:gd name="connsiteY29" fmla="*/ 1530736 h 1666924"/>
                              <a:gd name="connsiteX30" fmla="*/ 688719 w 2421648"/>
                              <a:gd name="connsiteY30" fmla="*/ 1666924 h 1666924"/>
                              <a:gd name="connsiteX31" fmla="*/ 762649 w 2421648"/>
                              <a:gd name="connsiteY31" fmla="*/ 52132 h 1666924"/>
                              <a:gd name="connsiteX32" fmla="*/ 782104 w 2421648"/>
                              <a:gd name="connsiteY32" fmla="*/ 85206 h 1666924"/>
                              <a:gd name="connsiteX33" fmla="*/ 795723 w 2421648"/>
                              <a:gd name="connsiteY33" fmla="*/ 1612520 h 1666924"/>
                              <a:gd name="connsiteX34" fmla="*/ 842002 w 2421648"/>
                              <a:gd name="connsiteY34" fmla="*/ 29308 h 1666924"/>
                              <a:gd name="connsiteX35" fmla="*/ 862276 w 2421648"/>
                              <a:gd name="connsiteY35" fmla="*/ 925573 h 1666924"/>
                              <a:gd name="connsiteX36" fmla="*/ 884578 w 2421648"/>
                              <a:gd name="connsiteY36" fmla="*/ 380109 h 1666924"/>
                              <a:gd name="connsiteX37" fmla="*/ 908908 w 2421648"/>
                              <a:gd name="connsiteY37" fmla="*/ 256417 h 1666924"/>
                              <a:gd name="connsiteX38" fmla="*/ 947430 w 2421648"/>
                              <a:gd name="connsiteY38" fmla="*/ 895155 h 1666924"/>
                              <a:gd name="connsiteX39" fmla="*/ 994063 w 2421648"/>
                              <a:gd name="connsiteY39" fmla="*/ 532189 h 1666924"/>
                              <a:gd name="connsiteX40" fmla="*/ 1020420 w 2421648"/>
                              <a:gd name="connsiteY40" fmla="*/ 1022904 h 1666924"/>
                              <a:gd name="connsiteX41" fmla="*/ 1052860 w 2421648"/>
                              <a:gd name="connsiteY41" fmla="*/ 666021 h 1666924"/>
                              <a:gd name="connsiteX42" fmla="*/ 1073135 w 2421648"/>
                              <a:gd name="connsiteY42" fmla="*/ 1217567 h 1666924"/>
                              <a:gd name="connsiteX43" fmla="*/ 1105575 w 2421648"/>
                              <a:gd name="connsiteY43" fmla="*/ 791740 h 1666924"/>
                              <a:gd name="connsiteX44" fmla="*/ 1113685 w 2421648"/>
                              <a:gd name="connsiteY44" fmla="*/ 1355454 h 1666924"/>
                              <a:gd name="connsiteX45" fmla="*/ 1160317 w 2421648"/>
                              <a:gd name="connsiteY45" fmla="*/ 284805 h 1666924"/>
                              <a:gd name="connsiteX46" fmla="*/ 1172481 w 2421648"/>
                              <a:gd name="connsiteY46" fmla="*/ 1057375 h 1666924"/>
                              <a:gd name="connsiteX47" fmla="*/ 1206948 w 2421648"/>
                              <a:gd name="connsiteY47" fmla="*/ 347665 h 1666924"/>
                              <a:gd name="connsiteX48" fmla="*/ 1229250 w 2421648"/>
                              <a:gd name="connsiteY48" fmla="*/ 891100 h 1666924"/>
                              <a:gd name="connsiteX49" fmla="*/ 1257634 w 2421648"/>
                              <a:gd name="connsiteY49" fmla="*/ 714686 h 1666924"/>
                              <a:gd name="connsiteX50" fmla="*/ 1277909 w 2421648"/>
                              <a:gd name="connsiteY50" fmla="*/ 1004654 h 1666924"/>
                              <a:gd name="connsiteX51" fmla="*/ 1316431 w 2421648"/>
                              <a:gd name="connsiteY51" fmla="*/ 724825 h 1666924"/>
                              <a:gd name="connsiteX52" fmla="*/ 1336706 w 2421648"/>
                              <a:gd name="connsiteY52" fmla="*/ 1304759 h 1666924"/>
                              <a:gd name="connsiteX53" fmla="*/ 1367119 w 2421648"/>
                              <a:gd name="connsiteY53" fmla="*/ 751185 h 1666924"/>
                              <a:gd name="connsiteX54" fmla="*/ 1385366 w 2421648"/>
                              <a:gd name="connsiteY54" fmla="*/ 923544 h 1666924"/>
                              <a:gd name="connsiteX55" fmla="*/ 1409695 w 2421648"/>
                              <a:gd name="connsiteY55" fmla="*/ 755241 h 1666924"/>
                              <a:gd name="connsiteX56" fmla="*/ 1442135 w 2421648"/>
                              <a:gd name="connsiteY56" fmla="*/ 1329092 h 1666924"/>
                              <a:gd name="connsiteX57" fmla="*/ 1482685 w 2421648"/>
                              <a:gd name="connsiteY57" fmla="*/ 1286510 h 1666924"/>
                              <a:gd name="connsiteX58" fmla="*/ 1511070 w 2421648"/>
                              <a:gd name="connsiteY58" fmla="*/ 416608 h 1666924"/>
                              <a:gd name="connsiteX59" fmla="*/ 1533372 w 2421648"/>
                              <a:gd name="connsiteY59" fmla="*/ 807962 h 1666924"/>
                              <a:gd name="connsiteX60" fmla="*/ 1582031 w 2421648"/>
                              <a:gd name="connsiteY60" fmla="*/ 114474 h 1666924"/>
                              <a:gd name="connsiteX61" fmla="*/ 1594196 w 2421648"/>
                              <a:gd name="connsiteY61" fmla="*/ 1343287 h 1666924"/>
                              <a:gd name="connsiteX62" fmla="*/ 1628662 w 2421648"/>
                              <a:gd name="connsiteY62" fmla="*/ 655882 h 1666924"/>
                              <a:gd name="connsiteX63" fmla="*/ 1655020 w 2421648"/>
                              <a:gd name="connsiteY63" fmla="*/ 1529839 h 1666924"/>
                              <a:gd name="connsiteX64" fmla="*/ 1697596 w 2421648"/>
                              <a:gd name="connsiteY64" fmla="*/ 343609 h 1666924"/>
                              <a:gd name="connsiteX65" fmla="*/ 1721926 w 2421648"/>
                              <a:gd name="connsiteY65" fmla="*/ 728881 h 1666924"/>
                              <a:gd name="connsiteX66" fmla="*/ 1748283 w 2421648"/>
                              <a:gd name="connsiteY66" fmla="*/ 219917 h 1666924"/>
                              <a:gd name="connsiteX67" fmla="*/ 1778695 w 2421648"/>
                              <a:gd name="connsiteY67" fmla="*/ 718741 h 1666924"/>
                              <a:gd name="connsiteX68" fmla="*/ 1790860 w 2421648"/>
                              <a:gd name="connsiteY68" fmla="*/ 475412 h 1666924"/>
                              <a:gd name="connsiteX69" fmla="*/ 1823300 w 2421648"/>
                              <a:gd name="connsiteY69" fmla="*/ 505828 h 1666924"/>
                              <a:gd name="connsiteX70" fmla="*/ 1825327 w 2421648"/>
                              <a:gd name="connsiteY70" fmla="*/ 872850 h 1666924"/>
                              <a:gd name="connsiteX71" fmla="*/ 1867904 w 2421648"/>
                              <a:gd name="connsiteY71" fmla="*/ 345637 h 1666924"/>
                              <a:gd name="connsiteX72" fmla="*/ 1884124 w 2421648"/>
                              <a:gd name="connsiteY72" fmla="*/ 1085764 h 1666924"/>
                              <a:gd name="connsiteX73" fmla="*/ 1920619 w 2421648"/>
                              <a:gd name="connsiteY73" fmla="*/ 775518 h 1666924"/>
                              <a:gd name="connsiteX74" fmla="*/ 1944949 w 2421648"/>
                              <a:gd name="connsiteY74" fmla="*/ 1335176 h 1666924"/>
                              <a:gd name="connsiteX75" fmla="*/ 1979415 w 2421648"/>
                              <a:gd name="connsiteY75" fmla="*/ 846490 h 1666924"/>
                              <a:gd name="connsiteX76" fmla="*/ 2009827 w 2421648"/>
                              <a:gd name="connsiteY76" fmla="*/ 962071 h 1666924"/>
                              <a:gd name="connsiteX77" fmla="*/ 2019964 w 2421648"/>
                              <a:gd name="connsiteY77" fmla="*/ 759296 h 1666924"/>
                              <a:gd name="connsiteX78" fmla="*/ 2040239 w 2421648"/>
                              <a:gd name="connsiteY78" fmla="*/ 769436 h 1666924"/>
                              <a:gd name="connsiteX79" fmla="*/ 2058486 w 2421648"/>
                              <a:gd name="connsiteY79" fmla="*/ 757269 h 1666924"/>
                              <a:gd name="connsiteX80" fmla="*/ 2080789 w 2421648"/>
                              <a:gd name="connsiteY80" fmla="*/ 980321 h 1666924"/>
                              <a:gd name="connsiteX81" fmla="*/ 2105118 w 2421648"/>
                              <a:gd name="connsiteY81" fmla="*/ 680215 h 1666924"/>
                              <a:gd name="connsiteX82" fmla="*/ 2127420 w 2421648"/>
                              <a:gd name="connsiteY82" fmla="*/ 907322 h 1666924"/>
                              <a:gd name="connsiteX83" fmla="*/ 2147695 w 2421648"/>
                              <a:gd name="connsiteY83" fmla="*/ 755241 h 1666924"/>
                              <a:gd name="connsiteX84" fmla="*/ 2178107 w 2421648"/>
                              <a:gd name="connsiteY84" fmla="*/ 964099 h 1666924"/>
                              <a:gd name="connsiteX85" fmla="*/ 2190272 w 2421648"/>
                              <a:gd name="connsiteY85" fmla="*/ 759296 h 1666924"/>
                              <a:gd name="connsiteX86" fmla="*/ 2210547 w 2421648"/>
                              <a:gd name="connsiteY86" fmla="*/ 850546 h 1666924"/>
                              <a:gd name="connsiteX87" fmla="*/ 2226767 w 2421648"/>
                              <a:gd name="connsiteY87" fmla="*/ 795796 h 1666924"/>
                              <a:gd name="connsiteX88" fmla="*/ 2259206 w 2421648"/>
                              <a:gd name="connsiteY88" fmla="*/ 846490 h 1666924"/>
                              <a:gd name="connsiteX89" fmla="*/ 2281509 w 2421648"/>
                              <a:gd name="connsiteY89" fmla="*/ 686297 h 1666924"/>
                              <a:gd name="connsiteX90" fmla="*/ 2313949 w 2421648"/>
                              <a:gd name="connsiteY90" fmla="*/ 876906 h 1666924"/>
                              <a:gd name="connsiteX91" fmla="*/ 2324086 w 2421648"/>
                              <a:gd name="connsiteY91" fmla="*/ 783629 h 1666924"/>
                              <a:gd name="connsiteX92" fmla="*/ 2342332 w 2421648"/>
                              <a:gd name="connsiteY92" fmla="*/ 803907 h 1666924"/>
                              <a:gd name="connsiteX93" fmla="*/ 2366662 w 2421648"/>
                              <a:gd name="connsiteY93" fmla="*/ 793769 h 1666924"/>
                              <a:gd name="connsiteX94" fmla="*/ 2421648 w 2421648"/>
                              <a:gd name="connsiteY94" fmla="*/ 721547 h 1666924"/>
                              <a:gd name="connsiteX0" fmla="*/ 0 w 2421648"/>
                              <a:gd name="connsiteY0" fmla="*/ 770033 h 1666924"/>
                              <a:gd name="connsiteX1" fmla="*/ 23347 w 2421648"/>
                              <a:gd name="connsiteY1" fmla="*/ 824508 h 1666924"/>
                              <a:gd name="connsiteX2" fmla="*/ 52530 w 2421648"/>
                              <a:gd name="connsiteY2" fmla="*/ 752524 h 1666924"/>
                              <a:gd name="connsiteX3" fmla="*/ 79767 w 2421648"/>
                              <a:gd name="connsiteY3" fmla="*/ 826454 h 1666924"/>
                              <a:gd name="connsiteX4" fmla="*/ 105059 w 2421648"/>
                              <a:gd name="connsiteY4" fmla="*/ 756415 h 1666924"/>
                              <a:gd name="connsiteX5" fmla="*/ 147861 w 2421648"/>
                              <a:gd name="connsiteY5" fmla="*/ 871201 h 1666924"/>
                              <a:gd name="connsiteX6" fmla="*/ 192608 w 2421648"/>
                              <a:gd name="connsiteY6" fmla="*/ 690267 h 1666924"/>
                              <a:gd name="connsiteX7" fmla="*/ 217900 w 2421648"/>
                              <a:gd name="connsiteY7" fmla="*/ 777816 h 1666924"/>
                              <a:gd name="connsiteX8" fmla="*/ 241246 w 2421648"/>
                              <a:gd name="connsiteY8" fmla="*/ 770033 h 1666924"/>
                              <a:gd name="connsiteX9" fmla="*/ 252920 w 2421648"/>
                              <a:gd name="connsiteY9" fmla="*/ 824508 h 1666924"/>
                              <a:gd name="connsiteX10" fmla="*/ 247083 w 2421648"/>
                              <a:gd name="connsiteY10" fmla="*/ 873147 h 1666924"/>
                              <a:gd name="connsiteX11" fmla="*/ 272375 w 2421648"/>
                              <a:gd name="connsiteY11" fmla="*/ 908166 h 1666924"/>
                              <a:gd name="connsiteX12" fmla="*/ 272375 w 2421648"/>
                              <a:gd name="connsiteY12" fmla="*/ 950968 h 1666924"/>
                              <a:gd name="connsiteX13" fmla="*/ 299612 w 2421648"/>
                              <a:gd name="connsiteY13" fmla="*/ 875092 h 1666924"/>
                              <a:gd name="connsiteX14" fmla="*/ 324904 w 2421648"/>
                              <a:gd name="connsiteY14" fmla="*/ 915948 h 1666924"/>
                              <a:gd name="connsiteX15" fmla="*/ 324904 w 2421648"/>
                              <a:gd name="connsiteY15" fmla="*/ 970423 h 1666924"/>
                              <a:gd name="connsiteX16" fmla="*/ 344360 w 2421648"/>
                              <a:gd name="connsiteY16" fmla="*/ 1017116 h 1666924"/>
                              <a:gd name="connsiteX17" fmla="*/ 377434 w 2421648"/>
                              <a:gd name="connsiteY17" fmla="*/ 995715 h 1666924"/>
                              <a:gd name="connsiteX18" fmla="*/ 363815 w 2421648"/>
                              <a:gd name="connsiteY18" fmla="*/ 917894 h 1666924"/>
                              <a:gd name="connsiteX19" fmla="*/ 381325 w 2421648"/>
                              <a:gd name="connsiteY19" fmla="*/ 910112 h 1666924"/>
                              <a:gd name="connsiteX20" fmla="*/ 402725 w 2421648"/>
                              <a:gd name="connsiteY20" fmla="*/ 565753 h 1666924"/>
                              <a:gd name="connsiteX21" fmla="*/ 447473 w 2421648"/>
                              <a:gd name="connsiteY21" fmla="*/ 1264199 h 1666924"/>
                              <a:gd name="connsiteX22" fmla="*/ 480547 w 2421648"/>
                              <a:gd name="connsiteY22" fmla="*/ 1030735 h 1666924"/>
                              <a:gd name="connsiteX23" fmla="*/ 494165 w 2421648"/>
                              <a:gd name="connsiteY23" fmla="*/ 1071591 h 1666924"/>
                              <a:gd name="connsiteX24" fmla="*/ 509730 w 2421648"/>
                              <a:gd name="connsiteY24" fmla="*/ 1046299 h 1666924"/>
                              <a:gd name="connsiteX25" fmla="*/ 527240 w 2421648"/>
                              <a:gd name="connsiteY25" fmla="*/ 1163031 h 1666924"/>
                              <a:gd name="connsiteX26" fmla="*/ 589497 w 2421648"/>
                              <a:gd name="connsiteY26" fmla="*/ 176646 h 1666924"/>
                              <a:gd name="connsiteX27" fmla="*/ 618680 w 2421648"/>
                              <a:gd name="connsiteY27" fmla="*/ 419838 h 1666924"/>
                              <a:gd name="connsiteX28" fmla="*/ 638135 w 2421648"/>
                              <a:gd name="connsiteY28" fmla="*/ 330343 h 1666924"/>
                              <a:gd name="connsiteX29" fmla="*/ 661481 w 2421648"/>
                              <a:gd name="connsiteY29" fmla="*/ 1530736 h 1666924"/>
                              <a:gd name="connsiteX30" fmla="*/ 688719 w 2421648"/>
                              <a:gd name="connsiteY30" fmla="*/ 1666924 h 1666924"/>
                              <a:gd name="connsiteX31" fmla="*/ 762649 w 2421648"/>
                              <a:gd name="connsiteY31" fmla="*/ 52132 h 1666924"/>
                              <a:gd name="connsiteX32" fmla="*/ 782104 w 2421648"/>
                              <a:gd name="connsiteY32" fmla="*/ 85206 h 1666924"/>
                              <a:gd name="connsiteX33" fmla="*/ 795723 w 2421648"/>
                              <a:gd name="connsiteY33" fmla="*/ 1612520 h 1666924"/>
                              <a:gd name="connsiteX34" fmla="*/ 842002 w 2421648"/>
                              <a:gd name="connsiteY34" fmla="*/ 29308 h 1666924"/>
                              <a:gd name="connsiteX35" fmla="*/ 862276 w 2421648"/>
                              <a:gd name="connsiteY35" fmla="*/ 925573 h 1666924"/>
                              <a:gd name="connsiteX36" fmla="*/ 884578 w 2421648"/>
                              <a:gd name="connsiteY36" fmla="*/ 380109 h 1666924"/>
                              <a:gd name="connsiteX37" fmla="*/ 908908 w 2421648"/>
                              <a:gd name="connsiteY37" fmla="*/ 256417 h 1666924"/>
                              <a:gd name="connsiteX38" fmla="*/ 947430 w 2421648"/>
                              <a:gd name="connsiteY38" fmla="*/ 895155 h 1666924"/>
                              <a:gd name="connsiteX39" fmla="*/ 994063 w 2421648"/>
                              <a:gd name="connsiteY39" fmla="*/ 532189 h 1666924"/>
                              <a:gd name="connsiteX40" fmla="*/ 1020420 w 2421648"/>
                              <a:gd name="connsiteY40" fmla="*/ 1022904 h 1666924"/>
                              <a:gd name="connsiteX41" fmla="*/ 1052860 w 2421648"/>
                              <a:gd name="connsiteY41" fmla="*/ 666021 h 1666924"/>
                              <a:gd name="connsiteX42" fmla="*/ 1073135 w 2421648"/>
                              <a:gd name="connsiteY42" fmla="*/ 1217567 h 1666924"/>
                              <a:gd name="connsiteX43" fmla="*/ 1105575 w 2421648"/>
                              <a:gd name="connsiteY43" fmla="*/ 791740 h 1666924"/>
                              <a:gd name="connsiteX44" fmla="*/ 1113685 w 2421648"/>
                              <a:gd name="connsiteY44" fmla="*/ 1355454 h 1666924"/>
                              <a:gd name="connsiteX45" fmla="*/ 1160317 w 2421648"/>
                              <a:gd name="connsiteY45" fmla="*/ 284805 h 1666924"/>
                              <a:gd name="connsiteX46" fmla="*/ 1172481 w 2421648"/>
                              <a:gd name="connsiteY46" fmla="*/ 1057375 h 1666924"/>
                              <a:gd name="connsiteX47" fmla="*/ 1206948 w 2421648"/>
                              <a:gd name="connsiteY47" fmla="*/ 347665 h 1666924"/>
                              <a:gd name="connsiteX48" fmla="*/ 1229250 w 2421648"/>
                              <a:gd name="connsiteY48" fmla="*/ 891100 h 1666924"/>
                              <a:gd name="connsiteX49" fmla="*/ 1257634 w 2421648"/>
                              <a:gd name="connsiteY49" fmla="*/ 714686 h 1666924"/>
                              <a:gd name="connsiteX50" fmla="*/ 1277909 w 2421648"/>
                              <a:gd name="connsiteY50" fmla="*/ 1004654 h 1666924"/>
                              <a:gd name="connsiteX51" fmla="*/ 1316431 w 2421648"/>
                              <a:gd name="connsiteY51" fmla="*/ 724825 h 1666924"/>
                              <a:gd name="connsiteX52" fmla="*/ 1336706 w 2421648"/>
                              <a:gd name="connsiteY52" fmla="*/ 1304759 h 1666924"/>
                              <a:gd name="connsiteX53" fmla="*/ 1367119 w 2421648"/>
                              <a:gd name="connsiteY53" fmla="*/ 751185 h 1666924"/>
                              <a:gd name="connsiteX54" fmla="*/ 1385366 w 2421648"/>
                              <a:gd name="connsiteY54" fmla="*/ 923544 h 1666924"/>
                              <a:gd name="connsiteX55" fmla="*/ 1409695 w 2421648"/>
                              <a:gd name="connsiteY55" fmla="*/ 755241 h 1666924"/>
                              <a:gd name="connsiteX56" fmla="*/ 1442135 w 2421648"/>
                              <a:gd name="connsiteY56" fmla="*/ 1329092 h 1666924"/>
                              <a:gd name="connsiteX57" fmla="*/ 1482685 w 2421648"/>
                              <a:gd name="connsiteY57" fmla="*/ 1286510 h 1666924"/>
                              <a:gd name="connsiteX58" fmla="*/ 1511070 w 2421648"/>
                              <a:gd name="connsiteY58" fmla="*/ 416608 h 1666924"/>
                              <a:gd name="connsiteX59" fmla="*/ 1533372 w 2421648"/>
                              <a:gd name="connsiteY59" fmla="*/ 807962 h 1666924"/>
                              <a:gd name="connsiteX60" fmla="*/ 1582031 w 2421648"/>
                              <a:gd name="connsiteY60" fmla="*/ 114474 h 1666924"/>
                              <a:gd name="connsiteX61" fmla="*/ 1594196 w 2421648"/>
                              <a:gd name="connsiteY61" fmla="*/ 1343287 h 1666924"/>
                              <a:gd name="connsiteX62" fmla="*/ 1628662 w 2421648"/>
                              <a:gd name="connsiteY62" fmla="*/ 655882 h 1666924"/>
                              <a:gd name="connsiteX63" fmla="*/ 1655020 w 2421648"/>
                              <a:gd name="connsiteY63" fmla="*/ 1529839 h 1666924"/>
                              <a:gd name="connsiteX64" fmla="*/ 1697596 w 2421648"/>
                              <a:gd name="connsiteY64" fmla="*/ 343609 h 1666924"/>
                              <a:gd name="connsiteX65" fmla="*/ 1721926 w 2421648"/>
                              <a:gd name="connsiteY65" fmla="*/ 728881 h 1666924"/>
                              <a:gd name="connsiteX66" fmla="*/ 1748283 w 2421648"/>
                              <a:gd name="connsiteY66" fmla="*/ 219917 h 1666924"/>
                              <a:gd name="connsiteX67" fmla="*/ 1778695 w 2421648"/>
                              <a:gd name="connsiteY67" fmla="*/ 718741 h 1666924"/>
                              <a:gd name="connsiteX68" fmla="*/ 1790860 w 2421648"/>
                              <a:gd name="connsiteY68" fmla="*/ 475412 h 1666924"/>
                              <a:gd name="connsiteX69" fmla="*/ 1823300 w 2421648"/>
                              <a:gd name="connsiteY69" fmla="*/ 505828 h 1666924"/>
                              <a:gd name="connsiteX70" fmla="*/ 1825327 w 2421648"/>
                              <a:gd name="connsiteY70" fmla="*/ 872850 h 1666924"/>
                              <a:gd name="connsiteX71" fmla="*/ 1867904 w 2421648"/>
                              <a:gd name="connsiteY71" fmla="*/ 345637 h 1666924"/>
                              <a:gd name="connsiteX72" fmla="*/ 1884124 w 2421648"/>
                              <a:gd name="connsiteY72" fmla="*/ 1085764 h 1666924"/>
                              <a:gd name="connsiteX73" fmla="*/ 1920619 w 2421648"/>
                              <a:gd name="connsiteY73" fmla="*/ 775518 h 1666924"/>
                              <a:gd name="connsiteX74" fmla="*/ 1944949 w 2421648"/>
                              <a:gd name="connsiteY74" fmla="*/ 1335176 h 1666924"/>
                              <a:gd name="connsiteX75" fmla="*/ 1979415 w 2421648"/>
                              <a:gd name="connsiteY75" fmla="*/ 846490 h 1666924"/>
                              <a:gd name="connsiteX76" fmla="*/ 2009827 w 2421648"/>
                              <a:gd name="connsiteY76" fmla="*/ 962071 h 1666924"/>
                              <a:gd name="connsiteX77" fmla="*/ 2019964 w 2421648"/>
                              <a:gd name="connsiteY77" fmla="*/ 759296 h 1666924"/>
                              <a:gd name="connsiteX78" fmla="*/ 2040239 w 2421648"/>
                              <a:gd name="connsiteY78" fmla="*/ 769436 h 1666924"/>
                              <a:gd name="connsiteX79" fmla="*/ 2058486 w 2421648"/>
                              <a:gd name="connsiteY79" fmla="*/ 757269 h 1666924"/>
                              <a:gd name="connsiteX80" fmla="*/ 2080789 w 2421648"/>
                              <a:gd name="connsiteY80" fmla="*/ 980321 h 1666924"/>
                              <a:gd name="connsiteX81" fmla="*/ 2105118 w 2421648"/>
                              <a:gd name="connsiteY81" fmla="*/ 680215 h 1666924"/>
                              <a:gd name="connsiteX82" fmla="*/ 2127420 w 2421648"/>
                              <a:gd name="connsiteY82" fmla="*/ 907322 h 1666924"/>
                              <a:gd name="connsiteX83" fmla="*/ 2147695 w 2421648"/>
                              <a:gd name="connsiteY83" fmla="*/ 755241 h 1666924"/>
                              <a:gd name="connsiteX84" fmla="*/ 2178107 w 2421648"/>
                              <a:gd name="connsiteY84" fmla="*/ 964099 h 1666924"/>
                              <a:gd name="connsiteX85" fmla="*/ 2190272 w 2421648"/>
                              <a:gd name="connsiteY85" fmla="*/ 759296 h 1666924"/>
                              <a:gd name="connsiteX86" fmla="*/ 2210547 w 2421648"/>
                              <a:gd name="connsiteY86" fmla="*/ 850546 h 1666924"/>
                              <a:gd name="connsiteX87" fmla="*/ 2226767 w 2421648"/>
                              <a:gd name="connsiteY87" fmla="*/ 795796 h 1666924"/>
                              <a:gd name="connsiteX88" fmla="*/ 2259206 w 2421648"/>
                              <a:gd name="connsiteY88" fmla="*/ 846490 h 1666924"/>
                              <a:gd name="connsiteX89" fmla="*/ 2281509 w 2421648"/>
                              <a:gd name="connsiteY89" fmla="*/ 686297 h 1666924"/>
                              <a:gd name="connsiteX90" fmla="*/ 2313949 w 2421648"/>
                              <a:gd name="connsiteY90" fmla="*/ 876906 h 1666924"/>
                              <a:gd name="connsiteX91" fmla="*/ 2324086 w 2421648"/>
                              <a:gd name="connsiteY91" fmla="*/ 783629 h 1666924"/>
                              <a:gd name="connsiteX92" fmla="*/ 2342332 w 2421648"/>
                              <a:gd name="connsiteY92" fmla="*/ 803907 h 1666924"/>
                              <a:gd name="connsiteX93" fmla="*/ 2366662 w 2421648"/>
                              <a:gd name="connsiteY93" fmla="*/ 793769 h 1666924"/>
                              <a:gd name="connsiteX94" fmla="*/ 2390992 w 2421648"/>
                              <a:gd name="connsiteY94" fmla="*/ 1067513 h 1666924"/>
                              <a:gd name="connsiteX95" fmla="*/ 2421648 w 2421648"/>
                              <a:gd name="connsiteY95" fmla="*/ 721547 h 1666924"/>
                              <a:gd name="connsiteX0" fmla="*/ 0 w 2437868"/>
                              <a:gd name="connsiteY0" fmla="*/ 770033 h 1666924"/>
                              <a:gd name="connsiteX1" fmla="*/ 23347 w 2437868"/>
                              <a:gd name="connsiteY1" fmla="*/ 824508 h 1666924"/>
                              <a:gd name="connsiteX2" fmla="*/ 52530 w 2437868"/>
                              <a:gd name="connsiteY2" fmla="*/ 752524 h 1666924"/>
                              <a:gd name="connsiteX3" fmla="*/ 79767 w 2437868"/>
                              <a:gd name="connsiteY3" fmla="*/ 826454 h 1666924"/>
                              <a:gd name="connsiteX4" fmla="*/ 105059 w 2437868"/>
                              <a:gd name="connsiteY4" fmla="*/ 756415 h 1666924"/>
                              <a:gd name="connsiteX5" fmla="*/ 147861 w 2437868"/>
                              <a:gd name="connsiteY5" fmla="*/ 871201 h 1666924"/>
                              <a:gd name="connsiteX6" fmla="*/ 192608 w 2437868"/>
                              <a:gd name="connsiteY6" fmla="*/ 690267 h 1666924"/>
                              <a:gd name="connsiteX7" fmla="*/ 217900 w 2437868"/>
                              <a:gd name="connsiteY7" fmla="*/ 777816 h 1666924"/>
                              <a:gd name="connsiteX8" fmla="*/ 241246 w 2437868"/>
                              <a:gd name="connsiteY8" fmla="*/ 770033 h 1666924"/>
                              <a:gd name="connsiteX9" fmla="*/ 252920 w 2437868"/>
                              <a:gd name="connsiteY9" fmla="*/ 824508 h 1666924"/>
                              <a:gd name="connsiteX10" fmla="*/ 247083 w 2437868"/>
                              <a:gd name="connsiteY10" fmla="*/ 873147 h 1666924"/>
                              <a:gd name="connsiteX11" fmla="*/ 272375 w 2437868"/>
                              <a:gd name="connsiteY11" fmla="*/ 908166 h 1666924"/>
                              <a:gd name="connsiteX12" fmla="*/ 272375 w 2437868"/>
                              <a:gd name="connsiteY12" fmla="*/ 950968 h 1666924"/>
                              <a:gd name="connsiteX13" fmla="*/ 299612 w 2437868"/>
                              <a:gd name="connsiteY13" fmla="*/ 875092 h 1666924"/>
                              <a:gd name="connsiteX14" fmla="*/ 324904 w 2437868"/>
                              <a:gd name="connsiteY14" fmla="*/ 915948 h 1666924"/>
                              <a:gd name="connsiteX15" fmla="*/ 324904 w 2437868"/>
                              <a:gd name="connsiteY15" fmla="*/ 970423 h 1666924"/>
                              <a:gd name="connsiteX16" fmla="*/ 344360 w 2437868"/>
                              <a:gd name="connsiteY16" fmla="*/ 1017116 h 1666924"/>
                              <a:gd name="connsiteX17" fmla="*/ 377434 w 2437868"/>
                              <a:gd name="connsiteY17" fmla="*/ 995715 h 1666924"/>
                              <a:gd name="connsiteX18" fmla="*/ 363815 w 2437868"/>
                              <a:gd name="connsiteY18" fmla="*/ 917894 h 1666924"/>
                              <a:gd name="connsiteX19" fmla="*/ 381325 w 2437868"/>
                              <a:gd name="connsiteY19" fmla="*/ 910112 h 1666924"/>
                              <a:gd name="connsiteX20" fmla="*/ 402725 w 2437868"/>
                              <a:gd name="connsiteY20" fmla="*/ 565753 h 1666924"/>
                              <a:gd name="connsiteX21" fmla="*/ 447473 w 2437868"/>
                              <a:gd name="connsiteY21" fmla="*/ 1264199 h 1666924"/>
                              <a:gd name="connsiteX22" fmla="*/ 480547 w 2437868"/>
                              <a:gd name="connsiteY22" fmla="*/ 1030735 h 1666924"/>
                              <a:gd name="connsiteX23" fmla="*/ 494165 w 2437868"/>
                              <a:gd name="connsiteY23" fmla="*/ 1071591 h 1666924"/>
                              <a:gd name="connsiteX24" fmla="*/ 509730 w 2437868"/>
                              <a:gd name="connsiteY24" fmla="*/ 1046299 h 1666924"/>
                              <a:gd name="connsiteX25" fmla="*/ 527240 w 2437868"/>
                              <a:gd name="connsiteY25" fmla="*/ 1163031 h 1666924"/>
                              <a:gd name="connsiteX26" fmla="*/ 589497 w 2437868"/>
                              <a:gd name="connsiteY26" fmla="*/ 176646 h 1666924"/>
                              <a:gd name="connsiteX27" fmla="*/ 618680 w 2437868"/>
                              <a:gd name="connsiteY27" fmla="*/ 419838 h 1666924"/>
                              <a:gd name="connsiteX28" fmla="*/ 638135 w 2437868"/>
                              <a:gd name="connsiteY28" fmla="*/ 330343 h 1666924"/>
                              <a:gd name="connsiteX29" fmla="*/ 661481 w 2437868"/>
                              <a:gd name="connsiteY29" fmla="*/ 1530736 h 1666924"/>
                              <a:gd name="connsiteX30" fmla="*/ 688719 w 2437868"/>
                              <a:gd name="connsiteY30" fmla="*/ 1666924 h 1666924"/>
                              <a:gd name="connsiteX31" fmla="*/ 762649 w 2437868"/>
                              <a:gd name="connsiteY31" fmla="*/ 52132 h 1666924"/>
                              <a:gd name="connsiteX32" fmla="*/ 782104 w 2437868"/>
                              <a:gd name="connsiteY32" fmla="*/ 85206 h 1666924"/>
                              <a:gd name="connsiteX33" fmla="*/ 795723 w 2437868"/>
                              <a:gd name="connsiteY33" fmla="*/ 1612520 h 1666924"/>
                              <a:gd name="connsiteX34" fmla="*/ 842002 w 2437868"/>
                              <a:gd name="connsiteY34" fmla="*/ 29308 h 1666924"/>
                              <a:gd name="connsiteX35" fmla="*/ 862276 w 2437868"/>
                              <a:gd name="connsiteY35" fmla="*/ 925573 h 1666924"/>
                              <a:gd name="connsiteX36" fmla="*/ 884578 w 2437868"/>
                              <a:gd name="connsiteY36" fmla="*/ 380109 h 1666924"/>
                              <a:gd name="connsiteX37" fmla="*/ 908908 w 2437868"/>
                              <a:gd name="connsiteY37" fmla="*/ 256417 h 1666924"/>
                              <a:gd name="connsiteX38" fmla="*/ 947430 w 2437868"/>
                              <a:gd name="connsiteY38" fmla="*/ 895155 h 1666924"/>
                              <a:gd name="connsiteX39" fmla="*/ 994063 w 2437868"/>
                              <a:gd name="connsiteY39" fmla="*/ 532189 h 1666924"/>
                              <a:gd name="connsiteX40" fmla="*/ 1020420 w 2437868"/>
                              <a:gd name="connsiteY40" fmla="*/ 1022904 h 1666924"/>
                              <a:gd name="connsiteX41" fmla="*/ 1052860 w 2437868"/>
                              <a:gd name="connsiteY41" fmla="*/ 666021 h 1666924"/>
                              <a:gd name="connsiteX42" fmla="*/ 1073135 w 2437868"/>
                              <a:gd name="connsiteY42" fmla="*/ 1217567 h 1666924"/>
                              <a:gd name="connsiteX43" fmla="*/ 1105575 w 2437868"/>
                              <a:gd name="connsiteY43" fmla="*/ 791740 h 1666924"/>
                              <a:gd name="connsiteX44" fmla="*/ 1113685 w 2437868"/>
                              <a:gd name="connsiteY44" fmla="*/ 1355454 h 1666924"/>
                              <a:gd name="connsiteX45" fmla="*/ 1160317 w 2437868"/>
                              <a:gd name="connsiteY45" fmla="*/ 284805 h 1666924"/>
                              <a:gd name="connsiteX46" fmla="*/ 1172481 w 2437868"/>
                              <a:gd name="connsiteY46" fmla="*/ 1057375 h 1666924"/>
                              <a:gd name="connsiteX47" fmla="*/ 1206948 w 2437868"/>
                              <a:gd name="connsiteY47" fmla="*/ 347665 h 1666924"/>
                              <a:gd name="connsiteX48" fmla="*/ 1229250 w 2437868"/>
                              <a:gd name="connsiteY48" fmla="*/ 891100 h 1666924"/>
                              <a:gd name="connsiteX49" fmla="*/ 1257634 w 2437868"/>
                              <a:gd name="connsiteY49" fmla="*/ 714686 h 1666924"/>
                              <a:gd name="connsiteX50" fmla="*/ 1277909 w 2437868"/>
                              <a:gd name="connsiteY50" fmla="*/ 1004654 h 1666924"/>
                              <a:gd name="connsiteX51" fmla="*/ 1316431 w 2437868"/>
                              <a:gd name="connsiteY51" fmla="*/ 724825 h 1666924"/>
                              <a:gd name="connsiteX52" fmla="*/ 1336706 w 2437868"/>
                              <a:gd name="connsiteY52" fmla="*/ 1304759 h 1666924"/>
                              <a:gd name="connsiteX53" fmla="*/ 1367119 w 2437868"/>
                              <a:gd name="connsiteY53" fmla="*/ 751185 h 1666924"/>
                              <a:gd name="connsiteX54" fmla="*/ 1385366 w 2437868"/>
                              <a:gd name="connsiteY54" fmla="*/ 923544 h 1666924"/>
                              <a:gd name="connsiteX55" fmla="*/ 1409695 w 2437868"/>
                              <a:gd name="connsiteY55" fmla="*/ 755241 h 1666924"/>
                              <a:gd name="connsiteX56" fmla="*/ 1442135 w 2437868"/>
                              <a:gd name="connsiteY56" fmla="*/ 1329092 h 1666924"/>
                              <a:gd name="connsiteX57" fmla="*/ 1482685 w 2437868"/>
                              <a:gd name="connsiteY57" fmla="*/ 1286510 h 1666924"/>
                              <a:gd name="connsiteX58" fmla="*/ 1511070 w 2437868"/>
                              <a:gd name="connsiteY58" fmla="*/ 416608 h 1666924"/>
                              <a:gd name="connsiteX59" fmla="*/ 1533372 w 2437868"/>
                              <a:gd name="connsiteY59" fmla="*/ 807962 h 1666924"/>
                              <a:gd name="connsiteX60" fmla="*/ 1582031 w 2437868"/>
                              <a:gd name="connsiteY60" fmla="*/ 114474 h 1666924"/>
                              <a:gd name="connsiteX61" fmla="*/ 1594196 w 2437868"/>
                              <a:gd name="connsiteY61" fmla="*/ 1343287 h 1666924"/>
                              <a:gd name="connsiteX62" fmla="*/ 1628662 w 2437868"/>
                              <a:gd name="connsiteY62" fmla="*/ 655882 h 1666924"/>
                              <a:gd name="connsiteX63" fmla="*/ 1655020 w 2437868"/>
                              <a:gd name="connsiteY63" fmla="*/ 1529839 h 1666924"/>
                              <a:gd name="connsiteX64" fmla="*/ 1697596 w 2437868"/>
                              <a:gd name="connsiteY64" fmla="*/ 343609 h 1666924"/>
                              <a:gd name="connsiteX65" fmla="*/ 1721926 w 2437868"/>
                              <a:gd name="connsiteY65" fmla="*/ 728881 h 1666924"/>
                              <a:gd name="connsiteX66" fmla="*/ 1748283 w 2437868"/>
                              <a:gd name="connsiteY66" fmla="*/ 219917 h 1666924"/>
                              <a:gd name="connsiteX67" fmla="*/ 1778695 w 2437868"/>
                              <a:gd name="connsiteY67" fmla="*/ 718741 h 1666924"/>
                              <a:gd name="connsiteX68" fmla="*/ 1790860 w 2437868"/>
                              <a:gd name="connsiteY68" fmla="*/ 475412 h 1666924"/>
                              <a:gd name="connsiteX69" fmla="*/ 1823300 w 2437868"/>
                              <a:gd name="connsiteY69" fmla="*/ 505828 h 1666924"/>
                              <a:gd name="connsiteX70" fmla="*/ 1825327 w 2437868"/>
                              <a:gd name="connsiteY70" fmla="*/ 872850 h 1666924"/>
                              <a:gd name="connsiteX71" fmla="*/ 1867904 w 2437868"/>
                              <a:gd name="connsiteY71" fmla="*/ 345637 h 1666924"/>
                              <a:gd name="connsiteX72" fmla="*/ 1884124 w 2437868"/>
                              <a:gd name="connsiteY72" fmla="*/ 1085764 h 1666924"/>
                              <a:gd name="connsiteX73" fmla="*/ 1920619 w 2437868"/>
                              <a:gd name="connsiteY73" fmla="*/ 775518 h 1666924"/>
                              <a:gd name="connsiteX74" fmla="*/ 1944949 w 2437868"/>
                              <a:gd name="connsiteY74" fmla="*/ 1335176 h 1666924"/>
                              <a:gd name="connsiteX75" fmla="*/ 1979415 w 2437868"/>
                              <a:gd name="connsiteY75" fmla="*/ 846490 h 1666924"/>
                              <a:gd name="connsiteX76" fmla="*/ 2009827 w 2437868"/>
                              <a:gd name="connsiteY76" fmla="*/ 962071 h 1666924"/>
                              <a:gd name="connsiteX77" fmla="*/ 2019964 w 2437868"/>
                              <a:gd name="connsiteY77" fmla="*/ 759296 h 1666924"/>
                              <a:gd name="connsiteX78" fmla="*/ 2040239 w 2437868"/>
                              <a:gd name="connsiteY78" fmla="*/ 769436 h 1666924"/>
                              <a:gd name="connsiteX79" fmla="*/ 2058486 w 2437868"/>
                              <a:gd name="connsiteY79" fmla="*/ 757269 h 1666924"/>
                              <a:gd name="connsiteX80" fmla="*/ 2080789 w 2437868"/>
                              <a:gd name="connsiteY80" fmla="*/ 980321 h 1666924"/>
                              <a:gd name="connsiteX81" fmla="*/ 2105118 w 2437868"/>
                              <a:gd name="connsiteY81" fmla="*/ 680215 h 1666924"/>
                              <a:gd name="connsiteX82" fmla="*/ 2127420 w 2437868"/>
                              <a:gd name="connsiteY82" fmla="*/ 907322 h 1666924"/>
                              <a:gd name="connsiteX83" fmla="*/ 2147695 w 2437868"/>
                              <a:gd name="connsiteY83" fmla="*/ 755241 h 1666924"/>
                              <a:gd name="connsiteX84" fmla="*/ 2178107 w 2437868"/>
                              <a:gd name="connsiteY84" fmla="*/ 964099 h 1666924"/>
                              <a:gd name="connsiteX85" fmla="*/ 2190272 w 2437868"/>
                              <a:gd name="connsiteY85" fmla="*/ 759296 h 1666924"/>
                              <a:gd name="connsiteX86" fmla="*/ 2210547 w 2437868"/>
                              <a:gd name="connsiteY86" fmla="*/ 850546 h 1666924"/>
                              <a:gd name="connsiteX87" fmla="*/ 2226767 w 2437868"/>
                              <a:gd name="connsiteY87" fmla="*/ 795796 h 1666924"/>
                              <a:gd name="connsiteX88" fmla="*/ 2259206 w 2437868"/>
                              <a:gd name="connsiteY88" fmla="*/ 846490 h 1666924"/>
                              <a:gd name="connsiteX89" fmla="*/ 2281509 w 2437868"/>
                              <a:gd name="connsiteY89" fmla="*/ 686297 h 1666924"/>
                              <a:gd name="connsiteX90" fmla="*/ 2313949 w 2437868"/>
                              <a:gd name="connsiteY90" fmla="*/ 876906 h 1666924"/>
                              <a:gd name="connsiteX91" fmla="*/ 2324086 w 2437868"/>
                              <a:gd name="connsiteY91" fmla="*/ 783629 h 1666924"/>
                              <a:gd name="connsiteX92" fmla="*/ 2342332 w 2437868"/>
                              <a:gd name="connsiteY92" fmla="*/ 803907 h 1666924"/>
                              <a:gd name="connsiteX93" fmla="*/ 2366662 w 2437868"/>
                              <a:gd name="connsiteY93" fmla="*/ 793769 h 1666924"/>
                              <a:gd name="connsiteX94" fmla="*/ 2390992 w 2437868"/>
                              <a:gd name="connsiteY94" fmla="*/ 1067513 h 1666924"/>
                              <a:gd name="connsiteX95" fmla="*/ 2437868 w 2437868"/>
                              <a:gd name="connsiteY95" fmla="*/ 869573 h 1666924"/>
                              <a:gd name="connsiteX0" fmla="*/ 0 w 2437868"/>
                              <a:gd name="connsiteY0" fmla="*/ 770033 h 1666924"/>
                              <a:gd name="connsiteX1" fmla="*/ 23347 w 2437868"/>
                              <a:gd name="connsiteY1" fmla="*/ 824508 h 1666924"/>
                              <a:gd name="connsiteX2" fmla="*/ 52530 w 2437868"/>
                              <a:gd name="connsiteY2" fmla="*/ 752524 h 1666924"/>
                              <a:gd name="connsiteX3" fmla="*/ 79767 w 2437868"/>
                              <a:gd name="connsiteY3" fmla="*/ 826454 h 1666924"/>
                              <a:gd name="connsiteX4" fmla="*/ 105059 w 2437868"/>
                              <a:gd name="connsiteY4" fmla="*/ 756415 h 1666924"/>
                              <a:gd name="connsiteX5" fmla="*/ 147861 w 2437868"/>
                              <a:gd name="connsiteY5" fmla="*/ 871201 h 1666924"/>
                              <a:gd name="connsiteX6" fmla="*/ 192608 w 2437868"/>
                              <a:gd name="connsiteY6" fmla="*/ 690267 h 1666924"/>
                              <a:gd name="connsiteX7" fmla="*/ 217900 w 2437868"/>
                              <a:gd name="connsiteY7" fmla="*/ 777816 h 1666924"/>
                              <a:gd name="connsiteX8" fmla="*/ 241246 w 2437868"/>
                              <a:gd name="connsiteY8" fmla="*/ 770033 h 1666924"/>
                              <a:gd name="connsiteX9" fmla="*/ 252920 w 2437868"/>
                              <a:gd name="connsiteY9" fmla="*/ 824508 h 1666924"/>
                              <a:gd name="connsiteX10" fmla="*/ 247083 w 2437868"/>
                              <a:gd name="connsiteY10" fmla="*/ 873147 h 1666924"/>
                              <a:gd name="connsiteX11" fmla="*/ 272375 w 2437868"/>
                              <a:gd name="connsiteY11" fmla="*/ 908166 h 1666924"/>
                              <a:gd name="connsiteX12" fmla="*/ 272375 w 2437868"/>
                              <a:gd name="connsiteY12" fmla="*/ 950968 h 1666924"/>
                              <a:gd name="connsiteX13" fmla="*/ 299612 w 2437868"/>
                              <a:gd name="connsiteY13" fmla="*/ 875092 h 1666924"/>
                              <a:gd name="connsiteX14" fmla="*/ 324904 w 2437868"/>
                              <a:gd name="connsiteY14" fmla="*/ 915948 h 1666924"/>
                              <a:gd name="connsiteX15" fmla="*/ 324904 w 2437868"/>
                              <a:gd name="connsiteY15" fmla="*/ 970423 h 1666924"/>
                              <a:gd name="connsiteX16" fmla="*/ 344360 w 2437868"/>
                              <a:gd name="connsiteY16" fmla="*/ 1017116 h 1666924"/>
                              <a:gd name="connsiteX17" fmla="*/ 377434 w 2437868"/>
                              <a:gd name="connsiteY17" fmla="*/ 995715 h 1666924"/>
                              <a:gd name="connsiteX18" fmla="*/ 363815 w 2437868"/>
                              <a:gd name="connsiteY18" fmla="*/ 917894 h 1666924"/>
                              <a:gd name="connsiteX19" fmla="*/ 381325 w 2437868"/>
                              <a:gd name="connsiteY19" fmla="*/ 910112 h 1666924"/>
                              <a:gd name="connsiteX20" fmla="*/ 402725 w 2437868"/>
                              <a:gd name="connsiteY20" fmla="*/ 565753 h 1666924"/>
                              <a:gd name="connsiteX21" fmla="*/ 447473 w 2437868"/>
                              <a:gd name="connsiteY21" fmla="*/ 1264199 h 1666924"/>
                              <a:gd name="connsiteX22" fmla="*/ 480547 w 2437868"/>
                              <a:gd name="connsiteY22" fmla="*/ 1030735 h 1666924"/>
                              <a:gd name="connsiteX23" fmla="*/ 494165 w 2437868"/>
                              <a:gd name="connsiteY23" fmla="*/ 1071591 h 1666924"/>
                              <a:gd name="connsiteX24" fmla="*/ 509730 w 2437868"/>
                              <a:gd name="connsiteY24" fmla="*/ 1046299 h 1666924"/>
                              <a:gd name="connsiteX25" fmla="*/ 527240 w 2437868"/>
                              <a:gd name="connsiteY25" fmla="*/ 1163031 h 1666924"/>
                              <a:gd name="connsiteX26" fmla="*/ 589497 w 2437868"/>
                              <a:gd name="connsiteY26" fmla="*/ 176646 h 1666924"/>
                              <a:gd name="connsiteX27" fmla="*/ 618680 w 2437868"/>
                              <a:gd name="connsiteY27" fmla="*/ 419838 h 1666924"/>
                              <a:gd name="connsiteX28" fmla="*/ 638135 w 2437868"/>
                              <a:gd name="connsiteY28" fmla="*/ 330343 h 1666924"/>
                              <a:gd name="connsiteX29" fmla="*/ 661481 w 2437868"/>
                              <a:gd name="connsiteY29" fmla="*/ 1530736 h 1666924"/>
                              <a:gd name="connsiteX30" fmla="*/ 688719 w 2437868"/>
                              <a:gd name="connsiteY30" fmla="*/ 1666924 h 1666924"/>
                              <a:gd name="connsiteX31" fmla="*/ 762649 w 2437868"/>
                              <a:gd name="connsiteY31" fmla="*/ 52132 h 1666924"/>
                              <a:gd name="connsiteX32" fmla="*/ 782104 w 2437868"/>
                              <a:gd name="connsiteY32" fmla="*/ 85206 h 1666924"/>
                              <a:gd name="connsiteX33" fmla="*/ 795723 w 2437868"/>
                              <a:gd name="connsiteY33" fmla="*/ 1612520 h 1666924"/>
                              <a:gd name="connsiteX34" fmla="*/ 842002 w 2437868"/>
                              <a:gd name="connsiteY34" fmla="*/ 29308 h 1666924"/>
                              <a:gd name="connsiteX35" fmla="*/ 862276 w 2437868"/>
                              <a:gd name="connsiteY35" fmla="*/ 925573 h 1666924"/>
                              <a:gd name="connsiteX36" fmla="*/ 884578 w 2437868"/>
                              <a:gd name="connsiteY36" fmla="*/ 380109 h 1666924"/>
                              <a:gd name="connsiteX37" fmla="*/ 908908 w 2437868"/>
                              <a:gd name="connsiteY37" fmla="*/ 256417 h 1666924"/>
                              <a:gd name="connsiteX38" fmla="*/ 947430 w 2437868"/>
                              <a:gd name="connsiteY38" fmla="*/ 895155 h 1666924"/>
                              <a:gd name="connsiteX39" fmla="*/ 994063 w 2437868"/>
                              <a:gd name="connsiteY39" fmla="*/ 532189 h 1666924"/>
                              <a:gd name="connsiteX40" fmla="*/ 1020420 w 2437868"/>
                              <a:gd name="connsiteY40" fmla="*/ 1022904 h 1666924"/>
                              <a:gd name="connsiteX41" fmla="*/ 1052860 w 2437868"/>
                              <a:gd name="connsiteY41" fmla="*/ 666021 h 1666924"/>
                              <a:gd name="connsiteX42" fmla="*/ 1073135 w 2437868"/>
                              <a:gd name="connsiteY42" fmla="*/ 1217567 h 1666924"/>
                              <a:gd name="connsiteX43" fmla="*/ 1105575 w 2437868"/>
                              <a:gd name="connsiteY43" fmla="*/ 791740 h 1666924"/>
                              <a:gd name="connsiteX44" fmla="*/ 1113685 w 2437868"/>
                              <a:gd name="connsiteY44" fmla="*/ 1355454 h 1666924"/>
                              <a:gd name="connsiteX45" fmla="*/ 1160317 w 2437868"/>
                              <a:gd name="connsiteY45" fmla="*/ 284805 h 1666924"/>
                              <a:gd name="connsiteX46" fmla="*/ 1172481 w 2437868"/>
                              <a:gd name="connsiteY46" fmla="*/ 1057375 h 1666924"/>
                              <a:gd name="connsiteX47" fmla="*/ 1206948 w 2437868"/>
                              <a:gd name="connsiteY47" fmla="*/ 347665 h 1666924"/>
                              <a:gd name="connsiteX48" fmla="*/ 1229250 w 2437868"/>
                              <a:gd name="connsiteY48" fmla="*/ 891100 h 1666924"/>
                              <a:gd name="connsiteX49" fmla="*/ 1257634 w 2437868"/>
                              <a:gd name="connsiteY49" fmla="*/ 714686 h 1666924"/>
                              <a:gd name="connsiteX50" fmla="*/ 1277909 w 2437868"/>
                              <a:gd name="connsiteY50" fmla="*/ 1004654 h 1666924"/>
                              <a:gd name="connsiteX51" fmla="*/ 1316431 w 2437868"/>
                              <a:gd name="connsiteY51" fmla="*/ 724825 h 1666924"/>
                              <a:gd name="connsiteX52" fmla="*/ 1336706 w 2437868"/>
                              <a:gd name="connsiteY52" fmla="*/ 1304759 h 1666924"/>
                              <a:gd name="connsiteX53" fmla="*/ 1367119 w 2437868"/>
                              <a:gd name="connsiteY53" fmla="*/ 751185 h 1666924"/>
                              <a:gd name="connsiteX54" fmla="*/ 1385366 w 2437868"/>
                              <a:gd name="connsiteY54" fmla="*/ 923544 h 1666924"/>
                              <a:gd name="connsiteX55" fmla="*/ 1409695 w 2437868"/>
                              <a:gd name="connsiteY55" fmla="*/ 755241 h 1666924"/>
                              <a:gd name="connsiteX56" fmla="*/ 1442135 w 2437868"/>
                              <a:gd name="connsiteY56" fmla="*/ 1329092 h 1666924"/>
                              <a:gd name="connsiteX57" fmla="*/ 1482685 w 2437868"/>
                              <a:gd name="connsiteY57" fmla="*/ 1286510 h 1666924"/>
                              <a:gd name="connsiteX58" fmla="*/ 1511070 w 2437868"/>
                              <a:gd name="connsiteY58" fmla="*/ 416608 h 1666924"/>
                              <a:gd name="connsiteX59" fmla="*/ 1533372 w 2437868"/>
                              <a:gd name="connsiteY59" fmla="*/ 807962 h 1666924"/>
                              <a:gd name="connsiteX60" fmla="*/ 1582031 w 2437868"/>
                              <a:gd name="connsiteY60" fmla="*/ 114474 h 1666924"/>
                              <a:gd name="connsiteX61" fmla="*/ 1594196 w 2437868"/>
                              <a:gd name="connsiteY61" fmla="*/ 1343287 h 1666924"/>
                              <a:gd name="connsiteX62" fmla="*/ 1628662 w 2437868"/>
                              <a:gd name="connsiteY62" fmla="*/ 655882 h 1666924"/>
                              <a:gd name="connsiteX63" fmla="*/ 1655020 w 2437868"/>
                              <a:gd name="connsiteY63" fmla="*/ 1529839 h 1666924"/>
                              <a:gd name="connsiteX64" fmla="*/ 1697596 w 2437868"/>
                              <a:gd name="connsiteY64" fmla="*/ 343609 h 1666924"/>
                              <a:gd name="connsiteX65" fmla="*/ 1721926 w 2437868"/>
                              <a:gd name="connsiteY65" fmla="*/ 728881 h 1666924"/>
                              <a:gd name="connsiteX66" fmla="*/ 1748283 w 2437868"/>
                              <a:gd name="connsiteY66" fmla="*/ 219917 h 1666924"/>
                              <a:gd name="connsiteX67" fmla="*/ 1778695 w 2437868"/>
                              <a:gd name="connsiteY67" fmla="*/ 718741 h 1666924"/>
                              <a:gd name="connsiteX68" fmla="*/ 1790860 w 2437868"/>
                              <a:gd name="connsiteY68" fmla="*/ 475412 h 1666924"/>
                              <a:gd name="connsiteX69" fmla="*/ 1823300 w 2437868"/>
                              <a:gd name="connsiteY69" fmla="*/ 505828 h 1666924"/>
                              <a:gd name="connsiteX70" fmla="*/ 1825327 w 2437868"/>
                              <a:gd name="connsiteY70" fmla="*/ 872850 h 1666924"/>
                              <a:gd name="connsiteX71" fmla="*/ 1867904 w 2437868"/>
                              <a:gd name="connsiteY71" fmla="*/ 345637 h 1666924"/>
                              <a:gd name="connsiteX72" fmla="*/ 1884124 w 2437868"/>
                              <a:gd name="connsiteY72" fmla="*/ 1085764 h 1666924"/>
                              <a:gd name="connsiteX73" fmla="*/ 1920619 w 2437868"/>
                              <a:gd name="connsiteY73" fmla="*/ 775518 h 1666924"/>
                              <a:gd name="connsiteX74" fmla="*/ 1944949 w 2437868"/>
                              <a:gd name="connsiteY74" fmla="*/ 1335176 h 1666924"/>
                              <a:gd name="connsiteX75" fmla="*/ 1979415 w 2437868"/>
                              <a:gd name="connsiteY75" fmla="*/ 846490 h 1666924"/>
                              <a:gd name="connsiteX76" fmla="*/ 2009827 w 2437868"/>
                              <a:gd name="connsiteY76" fmla="*/ 962071 h 1666924"/>
                              <a:gd name="connsiteX77" fmla="*/ 2019964 w 2437868"/>
                              <a:gd name="connsiteY77" fmla="*/ 759296 h 1666924"/>
                              <a:gd name="connsiteX78" fmla="*/ 2040239 w 2437868"/>
                              <a:gd name="connsiteY78" fmla="*/ 769436 h 1666924"/>
                              <a:gd name="connsiteX79" fmla="*/ 2058486 w 2437868"/>
                              <a:gd name="connsiteY79" fmla="*/ 757269 h 1666924"/>
                              <a:gd name="connsiteX80" fmla="*/ 2080789 w 2437868"/>
                              <a:gd name="connsiteY80" fmla="*/ 980321 h 1666924"/>
                              <a:gd name="connsiteX81" fmla="*/ 2105118 w 2437868"/>
                              <a:gd name="connsiteY81" fmla="*/ 680215 h 1666924"/>
                              <a:gd name="connsiteX82" fmla="*/ 2127420 w 2437868"/>
                              <a:gd name="connsiteY82" fmla="*/ 907322 h 1666924"/>
                              <a:gd name="connsiteX83" fmla="*/ 2147695 w 2437868"/>
                              <a:gd name="connsiteY83" fmla="*/ 755241 h 1666924"/>
                              <a:gd name="connsiteX84" fmla="*/ 2178107 w 2437868"/>
                              <a:gd name="connsiteY84" fmla="*/ 964099 h 1666924"/>
                              <a:gd name="connsiteX85" fmla="*/ 2190272 w 2437868"/>
                              <a:gd name="connsiteY85" fmla="*/ 759296 h 1666924"/>
                              <a:gd name="connsiteX86" fmla="*/ 2210547 w 2437868"/>
                              <a:gd name="connsiteY86" fmla="*/ 850546 h 1666924"/>
                              <a:gd name="connsiteX87" fmla="*/ 2226767 w 2437868"/>
                              <a:gd name="connsiteY87" fmla="*/ 795796 h 1666924"/>
                              <a:gd name="connsiteX88" fmla="*/ 2259206 w 2437868"/>
                              <a:gd name="connsiteY88" fmla="*/ 846490 h 1666924"/>
                              <a:gd name="connsiteX89" fmla="*/ 2281509 w 2437868"/>
                              <a:gd name="connsiteY89" fmla="*/ 686297 h 1666924"/>
                              <a:gd name="connsiteX90" fmla="*/ 2313949 w 2437868"/>
                              <a:gd name="connsiteY90" fmla="*/ 876906 h 1666924"/>
                              <a:gd name="connsiteX91" fmla="*/ 2324086 w 2437868"/>
                              <a:gd name="connsiteY91" fmla="*/ 783629 h 1666924"/>
                              <a:gd name="connsiteX92" fmla="*/ 2342332 w 2437868"/>
                              <a:gd name="connsiteY92" fmla="*/ 803907 h 1666924"/>
                              <a:gd name="connsiteX93" fmla="*/ 2366662 w 2437868"/>
                              <a:gd name="connsiteY93" fmla="*/ 793769 h 1666924"/>
                              <a:gd name="connsiteX94" fmla="*/ 2390992 w 2437868"/>
                              <a:gd name="connsiteY94" fmla="*/ 1067513 h 1666924"/>
                              <a:gd name="connsiteX95" fmla="*/ 2413295 w 2437868"/>
                              <a:gd name="connsiteY95" fmla="*/ 722797 h 1666924"/>
                              <a:gd name="connsiteX96" fmla="*/ 2437868 w 2437868"/>
                              <a:gd name="connsiteY96" fmla="*/ 869573 h 1666924"/>
                              <a:gd name="connsiteX0" fmla="*/ 0 w 2466253"/>
                              <a:gd name="connsiteY0" fmla="*/ 770033 h 1666924"/>
                              <a:gd name="connsiteX1" fmla="*/ 23347 w 2466253"/>
                              <a:gd name="connsiteY1" fmla="*/ 824508 h 1666924"/>
                              <a:gd name="connsiteX2" fmla="*/ 52530 w 2466253"/>
                              <a:gd name="connsiteY2" fmla="*/ 752524 h 1666924"/>
                              <a:gd name="connsiteX3" fmla="*/ 79767 w 2466253"/>
                              <a:gd name="connsiteY3" fmla="*/ 826454 h 1666924"/>
                              <a:gd name="connsiteX4" fmla="*/ 105059 w 2466253"/>
                              <a:gd name="connsiteY4" fmla="*/ 756415 h 1666924"/>
                              <a:gd name="connsiteX5" fmla="*/ 147861 w 2466253"/>
                              <a:gd name="connsiteY5" fmla="*/ 871201 h 1666924"/>
                              <a:gd name="connsiteX6" fmla="*/ 192608 w 2466253"/>
                              <a:gd name="connsiteY6" fmla="*/ 690267 h 1666924"/>
                              <a:gd name="connsiteX7" fmla="*/ 217900 w 2466253"/>
                              <a:gd name="connsiteY7" fmla="*/ 777816 h 1666924"/>
                              <a:gd name="connsiteX8" fmla="*/ 241246 w 2466253"/>
                              <a:gd name="connsiteY8" fmla="*/ 770033 h 1666924"/>
                              <a:gd name="connsiteX9" fmla="*/ 252920 w 2466253"/>
                              <a:gd name="connsiteY9" fmla="*/ 824508 h 1666924"/>
                              <a:gd name="connsiteX10" fmla="*/ 247083 w 2466253"/>
                              <a:gd name="connsiteY10" fmla="*/ 873147 h 1666924"/>
                              <a:gd name="connsiteX11" fmla="*/ 272375 w 2466253"/>
                              <a:gd name="connsiteY11" fmla="*/ 908166 h 1666924"/>
                              <a:gd name="connsiteX12" fmla="*/ 272375 w 2466253"/>
                              <a:gd name="connsiteY12" fmla="*/ 950968 h 1666924"/>
                              <a:gd name="connsiteX13" fmla="*/ 299612 w 2466253"/>
                              <a:gd name="connsiteY13" fmla="*/ 875092 h 1666924"/>
                              <a:gd name="connsiteX14" fmla="*/ 324904 w 2466253"/>
                              <a:gd name="connsiteY14" fmla="*/ 915948 h 1666924"/>
                              <a:gd name="connsiteX15" fmla="*/ 324904 w 2466253"/>
                              <a:gd name="connsiteY15" fmla="*/ 970423 h 1666924"/>
                              <a:gd name="connsiteX16" fmla="*/ 344360 w 2466253"/>
                              <a:gd name="connsiteY16" fmla="*/ 1017116 h 1666924"/>
                              <a:gd name="connsiteX17" fmla="*/ 377434 w 2466253"/>
                              <a:gd name="connsiteY17" fmla="*/ 995715 h 1666924"/>
                              <a:gd name="connsiteX18" fmla="*/ 363815 w 2466253"/>
                              <a:gd name="connsiteY18" fmla="*/ 917894 h 1666924"/>
                              <a:gd name="connsiteX19" fmla="*/ 381325 w 2466253"/>
                              <a:gd name="connsiteY19" fmla="*/ 910112 h 1666924"/>
                              <a:gd name="connsiteX20" fmla="*/ 402725 w 2466253"/>
                              <a:gd name="connsiteY20" fmla="*/ 565753 h 1666924"/>
                              <a:gd name="connsiteX21" fmla="*/ 447473 w 2466253"/>
                              <a:gd name="connsiteY21" fmla="*/ 1264199 h 1666924"/>
                              <a:gd name="connsiteX22" fmla="*/ 480547 w 2466253"/>
                              <a:gd name="connsiteY22" fmla="*/ 1030735 h 1666924"/>
                              <a:gd name="connsiteX23" fmla="*/ 494165 w 2466253"/>
                              <a:gd name="connsiteY23" fmla="*/ 1071591 h 1666924"/>
                              <a:gd name="connsiteX24" fmla="*/ 509730 w 2466253"/>
                              <a:gd name="connsiteY24" fmla="*/ 1046299 h 1666924"/>
                              <a:gd name="connsiteX25" fmla="*/ 527240 w 2466253"/>
                              <a:gd name="connsiteY25" fmla="*/ 1163031 h 1666924"/>
                              <a:gd name="connsiteX26" fmla="*/ 589497 w 2466253"/>
                              <a:gd name="connsiteY26" fmla="*/ 176646 h 1666924"/>
                              <a:gd name="connsiteX27" fmla="*/ 618680 w 2466253"/>
                              <a:gd name="connsiteY27" fmla="*/ 419838 h 1666924"/>
                              <a:gd name="connsiteX28" fmla="*/ 638135 w 2466253"/>
                              <a:gd name="connsiteY28" fmla="*/ 330343 h 1666924"/>
                              <a:gd name="connsiteX29" fmla="*/ 661481 w 2466253"/>
                              <a:gd name="connsiteY29" fmla="*/ 1530736 h 1666924"/>
                              <a:gd name="connsiteX30" fmla="*/ 688719 w 2466253"/>
                              <a:gd name="connsiteY30" fmla="*/ 1666924 h 1666924"/>
                              <a:gd name="connsiteX31" fmla="*/ 762649 w 2466253"/>
                              <a:gd name="connsiteY31" fmla="*/ 52132 h 1666924"/>
                              <a:gd name="connsiteX32" fmla="*/ 782104 w 2466253"/>
                              <a:gd name="connsiteY32" fmla="*/ 85206 h 1666924"/>
                              <a:gd name="connsiteX33" fmla="*/ 795723 w 2466253"/>
                              <a:gd name="connsiteY33" fmla="*/ 1612520 h 1666924"/>
                              <a:gd name="connsiteX34" fmla="*/ 842002 w 2466253"/>
                              <a:gd name="connsiteY34" fmla="*/ 29308 h 1666924"/>
                              <a:gd name="connsiteX35" fmla="*/ 862276 w 2466253"/>
                              <a:gd name="connsiteY35" fmla="*/ 925573 h 1666924"/>
                              <a:gd name="connsiteX36" fmla="*/ 884578 w 2466253"/>
                              <a:gd name="connsiteY36" fmla="*/ 380109 h 1666924"/>
                              <a:gd name="connsiteX37" fmla="*/ 908908 w 2466253"/>
                              <a:gd name="connsiteY37" fmla="*/ 256417 h 1666924"/>
                              <a:gd name="connsiteX38" fmla="*/ 947430 w 2466253"/>
                              <a:gd name="connsiteY38" fmla="*/ 895155 h 1666924"/>
                              <a:gd name="connsiteX39" fmla="*/ 994063 w 2466253"/>
                              <a:gd name="connsiteY39" fmla="*/ 532189 h 1666924"/>
                              <a:gd name="connsiteX40" fmla="*/ 1020420 w 2466253"/>
                              <a:gd name="connsiteY40" fmla="*/ 1022904 h 1666924"/>
                              <a:gd name="connsiteX41" fmla="*/ 1052860 w 2466253"/>
                              <a:gd name="connsiteY41" fmla="*/ 666021 h 1666924"/>
                              <a:gd name="connsiteX42" fmla="*/ 1073135 w 2466253"/>
                              <a:gd name="connsiteY42" fmla="*/ 1217567 h 1666924"/>
                              <a:gd name="connsiteX43" fmla="*/ 1105575 w 2466253"/>
                              <a:gd name="connsiteY43" fmla="*/ 791740 h 1666924"/>
                              <a:gd name="connsiteX44" fmla="*/ 1113685 w 2466253"/>
                              <a:gd name="connsiteY44" fmla="*/ 1355454 h 1666924"/>
                              <a:gd name="connsiteX45" fmla="*/ 1160317 w 2466253"/>
                              <a:gd name="connsiteY45" fmla="*/ 284805 h 1666924"/>
                              <a:gd name="connsiteX46" fmla="*/ 1172481 w 2466253"/>
                              <a:gd name="connsiteY46" fmla="*/ 1057375 h 1666924"/>
                              <a:gd name="connsiteX47" fmla="*/ 1206948 w 2466253"/>
                              <a:gd name="connsiteY47" fmla="*/ 347665 h 1666924"/>
                              <a:gd name="connsiteX48" fmla="*/ 1229250 w 2466253"/>
                              <a:gd name="connsiteY48" fmla="*/ 891100 h 1666924"/>
                              <a:gd name="connsiteX49" fmla="*/ 1257634 w 2466253"/>
                              <a:gd name="connsiteY49" fmla="*/ 714686 h 1666924"/>
                              <a:gd name="connsiteX50" fmla="*/ 1277909 w 2466253"/>
                              <a:gd name="connsiteY50" fmla="*/ 1004654 h 1666924"/>
                              <a:gd name="connsiteX51" fmla="*/ 1316431 w 2466253"/>
                              <a:gd name="connsiteY51" fmla="*/ 724825 h 1666924"/>
                              <a:gd name="connsiteX52" fmla="*/ 1336706 w 2466253"/>
                              <a:gd name="connsiteY52" fmla="*/ 1304759 h 1666924"/>
                              <a:gd name="connsiteX53" fmla="*/ 1367119 w 2466253"/>
                              <a:gd name="connsiteY53" fmla="*/ 751185 h 1666924"/>
                              <a:gd name="connsiteX54" fmla="*/ 1385366 w 2466253"/>
                              <a:gd name="connsiteY54" fmla="*/ 923544 h 1666924"/>
                              <a:gd name="connsiteX55" fmla="*/ 1409695 w 2466253"/>
                              <a:gd name="connsiteY55" fmla="*/ 755241 h 1666924"/>
                              <a:gd name="connsiteX56" fmla="*/ 1442135 w 2466253"/>
                              <a:gd name="connsiteY56" fmla="*/ 1329092 h 1666924"/>
                              <a:gd name="connsiteX57" fmla="*/ 1482685 w 2466253"/>
                              <a:gd name="connsiteY57" fmla="*/ 1286510 h 1666924"/>
                              <a:gd name="connsiteX58" fmla="*/ 1511070 w 2466253"/>
                              <a:gd name="connsiteY58" fmla="*/ 416608 h 1666924"/>
                              <a:gd name="connsiteX59" fmla="*/ 1533372 w 2466253"/>
                              <a:gd name="connsiteY59" fmla="*/ 807962 h 1666924"/>
                              <a:gd name="connsiteX60" fmla="*/ 1582031 w 2466253"/>
                              <a:gd name="connsiteY60" fmla="*/ 114474 h 1666924"/>
                              <a:gd name="connsiteX61" fmla="*/ 1594196 w 2466253"/>
                              <a:gd name="connsiteY61" fmla="*/ 1343287 h 1666924"/>
                              <a:gd name="connsiteX62" fmla="*/ 1628662 w 2466253"/>
                              <a:gd name="connsiteY62" fmla="*/ 655882 h 1666924"/>
                              <a:gd name="connsiteX63" fmla="*/ 1655020 w 2466253"/>
                              <a:gd name="connsiteY63" fmla="*/ 1529839 h 1666924"/>
                              <a:gd name="connsiteX64" fmla="*/ 1697596 w 2466253"/>
                              <a:gd name="connsiteY64" fmla="*/ 343609 h 1666924"/>
                              <a:gd name="connsiteX65" fmla="*/ 1721926 w 2466253"/>
                              <a:gd name="connsiteY65" fmla="*/ 728881 h 1666924"/>
                              <a:gd name="connsiteX66" fmla="*/ 1748283 w 2466253"/>
                              <a:gd name="connsiteY66" fmla="*/ 219917 h 1666924"/>
                              <a:gd name="connsiteX67" fmla="*/ 1778695 w 2466253"/>
                              <a:gd name="connsiteY67" fmla="*/ 718741 h 1666924"/>
                              <a:gd name="connsiteX68" fmla="*/ 1790860 w 2466253"/>
                              <a:gd name="connsiteY68" fmla="*/ 475412 h 1666924"/>
                              <a:gd name="connsiteX69" fmla="*/ 1823300 w 2466253"/>
                              <a:gd name="connsiteY69" fmla="*/ 505828 h 1666924"/>
                              <a:gd name="connsiteX70" fmla="*/ 1825327 w 2466253"/>
                              <a:gd name="connsiteY70" fmla="*/ 872850 h 1666924"/>
                              <a:gd name="connsiteX71" fmla="*/ 1867904 w 2466253"/>
                              <a:gd name="connsiteY71" fmla="*/ 345637 h 1666924"/>
                              <a:gd name="connsiteX72" fmla="*/ 1884124 w 2466253"/>
                              <a:gd name="connsiteY72" fmla="*/ 1085764 h 1666924"/>
                              <a:gd name="connsiteX73" fmla="*/ 1920619 w 2466253"/>
                              <a:gd name="connsiteY73" fmla="*/ 775518 h 1666924"/>
                              <a:gd name="connsiteX74" fmla="*/ 1944949 w 2466253"/>
                              <a:gd name="connsiteY74" fmla="*/ 1335176 h 1666924"/>
                              <a:gd name="connsiteX75" fmla="*/ 1979415 w 2466253"/>
                              <a:gd name="connsiteY75" fmla="*/ 846490 h 1666924"/>
                              <a:gd name="connsiteX76" fmla="*/ 2009827 w 2466253"/>
                              <a:gd name="connsiteY76" fmla="*/ 962071 h 1666924"/>
                              <a:gd name="connsiteX77" fmla="*/ 2019964 w 2466253"/>
                              <a:gd name="connsiteY77" fmla="*/ 759296 h 1666924"/>
                              <a:gd name="connsiteX78" fmla="*/ 2040239 w 2466253"/>
                              <a:gd name="connsiteY78" fmla="*/ 769436 h 1666924"/>
                              <a:gd name="connsiteX79" fmla="*/ 2058486 w 2466253"/>
                              <a:gd name="connsiteY79" fmla="*/ 757269 h 1666924"/>
                              <a:gd name="connsiteX80" fmla="*/ 2080789 w 2466253"/>
                              <a:gd name="connsiteY80" fmla="*/ 980321 h 1666924"/>
                              <a:gd name="connsiteX81" fmla="*/ 2105118 w 2466253"/>
                              <a:gd name="connsiteY81" fmla="*/ 680215 h 1666924"/>
                              <a:gd name="connsiteX82" fmla="*/ 2127420 w 2466253"/>
                              <a:gd name="connsiteY82" fmla="*/ 907322 h 1666924"/>
                              <a:gd name="connsiteX83" fmla="*/ 2147695 w 2466253"/>
                              <a:gd name="connsiteY83" fmla="*/ 755241 h 1666924"/>
                              <a:gd name="connsiteX84" fmla="*/ 2178107 w 2466253"/>
                              <a:gd name="connsiteY84" fmla="*/ 964099 h 1666924"/>
                              <a:gd name="connsiteX85" fmla="*/ 2190272 w 2466253"/>
                              <a:gd name="connsiteY85" fmla="*/ 759296 h 1666924"/>
                              <a:gd name="connsiteX86" fmla="*/ 2210547 w 2466253"/>
                              <a:gd name="connsiteY86" fmla="*/ 850546 h 1666924"/>
                              <a:gd name="connsiteX87" fmla="*/ 2226767 w 2466253"/>
                              <a:gd name="connsiteY87" fmla="*/ 795796 h 1666924"/>
                              <a:gd name="connsiteX88" fmla="*/ 2259206 w 2466253"/>
                              <a:gd name="connsiteY88" fmla="*/ 846490 h 1666924"/>
                              <a:gd name="connsiteX89" fmla="*/ 2281509 w 2466253"/>
                              <a:gd name="connsiteY89" fmla="*/ 686297 h 1666924"/>
                              <a:gd name="connsiteX90" fmla="*/ 2313949 w 2466253"/>
                              <a:gd name="connsiteY90" fmla="*/ 876906 h 1666924"/>
                              <a:gd name="connsiteX91" fmla="*/ 2324086 w 2466253"/>
                              <a:gd name="connsiteY91" fmla="*/ 783629 h 1666924"/>
                              <a:gd name="connsiteX92" fmla="*/ 2342332 w 2466253"/>
                              <a:gd name="connsiteY92" fmla="*/ 803907 h 1666924"/>
                              <a:gd name="connsiteX93" fmla="*/ 2366662 w 2466253"/>
                              <a:gd name="connsiteY93" fmla="*/ 793769 h 1666924"/>
                              <a:gd name="connsiteX94" fmla="*/ 2390992 w 2466253"/>
                              <a:gd name="connsiteY94" fmla="*/ 1067513 h 1666924"/>
                              <a:gd name="connsiteX95" fmla="*/ 2413295 w 2466253"/>
                              <a:gd name="connsiteY95" fmla="*/ 722797 h 1666924"/>
                              <a:gd name="connsiteX96" fmla="*/ 2466253 w 2466253"/>
                              <a:gd name="connsiteY96" fmla="*/ 656660 h 1666924"/>
                              <a:gd name="connsiteX0" fmla="*/ 0 w 2466253"/>
                              <a:gd name="connsiteY0" fmla="*/ 770033 h 1666924"/>
                              <a:gd name="connsiteX1" fmla="*/ 23347 w 2466253"/>
                              <a:gd name="connsiteY1" fmla="*/ 824508 h 1666924"/>
                              <a:gd name="connsiteX2" fmla="*/ 52530 w 2466253"/>
                              <a:gd name="connsiteY2" fmla="*/ 752524 h 1666924"/>
                              <a:gd name="connsiteX3" fmla="*/ 79767 w 2466253"/>
                              <a:gd name="connsiteY3" fmla="*/ 826454 h 1666924"/>
                              <a:gd name="connsiteX4" fmla="*/ 105059 w 2466253"/>
                              <a:gd name="connsiteY4" fmla="*/ 756415 h 1666924"/>
                              <a:gd name="connsiteX5" fmla="*/ 147861 w 2466253"/>
                              <a:gd name="connsiteY5" fmla="*/ 871201 h 1666924"/>
                              <a:gd name="connsiteX6" fmla="*/ 192608 w 2466253"/>
                              <a:gd name="connsiteY6" fmla="*/ 690267 h 1666924"/>
                              <a:gd name="connsiteX7" fmla="*/ 217900 w 2466253"/>
                              <a:gd name="connsiteY7" fmla="*/ 777816 h 1666924"/>
                              <a:gd name="connsiteX8" fmla="*/ 241246 w 2466253"/>
                              <a:gd name="connsiteY8" fmla="*/ 770033 h 1666924"/>
                              <a:gd name="connsiteX9" fmla="*/ 252920 w 2466253"/>
                              <a:gd name="connsiteY9" fmla="*/ 824508 h 1666924"/>
                              <a:gd name="connsiteX10" fmla="*/ 247083 w 2466253"/>
                              <a:gd name="connsiteY10" fmla="*/ 873147 h 1666924"/>
                              <a:gd name="connsiteX11" fmla="*/ 272375 w 2466253"/>
                              <a:gd name="connsiteY11" fmla="*/ 908166 h 1666924"/>
                              <a:gd name="connsiteX12" fmla="*/ 272375 w 2466253"/>
                              <a:gd name="connsiteY12" fmla="*/ 950968 h 1666924"/>
                              <a:gd name="connsiteX13" fmla="*/ 299612 w 2466253"/>
                              <a:gd name="connsiteY13" fmla="*/ 875092 h 1666924"/>
                              <a:gd name="connsiteX14" fmla="*/ 324904 w 2466253"/>
                              <a:gd name="connsiteY14" fmla="*/ 915948 h 1666924"/>
                              <a:gd name="connsiteX15" fmla="*/ 324904 w 2466253"/>
                              <a:gd name="connsiteY15" fmla="*/ 970423 h 1666924"/>
                              <a:gd name="connsiteX16" fmla="*/ 344360 w 2466253"/>
                              <a:gd name="connsiteY16" fmla="*/ 1017116 h 1666924"/>
                              <a:gd name="connsiteX17" fmla="*/ 377434 w 2466253"/>
                              <a:gd name="connsiteY17" fmla="*/ 995715 h 1666924"/>
                              <a:gd name="connsiteX18" fmla="*/ 363815 w 2466253"/>
                              <a:gd name="connsiteY18" fmla="*/ 917894 h 1666924"/>
                              <a:gd name="connsiteX19" fmla="*/ 381325 w 2466253"/>
                              <a:gd name="connsiteY19" fmla="*/ 910112 h 1666924"/>
                              <a:gd name="connsiteX20" fmla="*/ 402725 w 2466253"/>
                              <a:gd name="connsiteY20" fmla="*/ 565753 h 1666924"/>
                              <a:gd name="connsiteX21" fmla="*/ 447473 w 2466253"/>
                              <a:gd name="connsiteY21" fmla="*/ 1264199 h 1666924"/>
                              <a:gd name="connsiteX22" fmla="*/ 480547 w 2466253"/>
                              <a:gd name="connsiteY22" fmla="*/ 1030735 h 1666924"/>
                              <a:gd name="connsiteX23" fmla="*/ 494165 w 2466253"/>
                              <a:gd name="connsiteY23" fmla="*/ 1071591 h 1666924"/>
                              <a:gd name="connsiteX24" fmla="*/ 509730 w 2466253"/>
                              <a:gd name="connsiteY24" fmla="*/ 1046299 h 1666924"/>
                              <a:gd name="connsiteX25" fmla="*/ 527240 w 2466253"/>
                              <a:gd name="connsiteY25" fmla="*/ 1163031 h 1666924"/>
                              <a:gd name="connsiteX26" fmla="*/ 589497 w 2466253"/>
                              <a:gd name="connsiteY26" fmla="*/ 176646 h 1666924"/>
                              <a:gd name="connsiteX27" fmla="*/ 618680 w 2466253"/>
                              <a:gd name="connsiteY27" fmla="*/ 419838 h 1666924"/>
                              <a:gd name="connsiteX28" fmla="*/ 638135 w 2466253"/>
                              <a:gd name="connsiteY28" fmla="*/ 330343 h 1666924"/>
                              <a:gd name="connsiteX29" fmla="*/ 661481 w 2466253"/>
                              <a:gd name="connsiteY29" fmla="*/ 1530736 h 1666924"/>
                              <a:gd name="connsiteX30" fmla="*/ 688719 w 2466253"/>
                              <a:gd name="connsiteY30" fmla="*/ 1666924 h 1666924"/>
                              <a:gd name="connsiteX31" fmla="*/ 762649 w 2466253"/>
                              <a:gd name="connsiteY31" fmla="*/ 52132 h 1666924"/>
                              <a:gd name="connsiteX32" fmla="*/ 782104 w 2466253"/>
                              <a:gd name="connsiteY32" fmla="*/ 85206 h 1666924"/>
                              <a:gd name="connsiteX33" fmla="*/ 795723 w 2466253"/>
                              <a:gd name="connsiteY33" fmla="*/ 1612520 h 1666924"/>
                              <a:gd name="connsiteX34" fmla="*/ 842002 w 2466253"/>
                              <a:gd name="connsiteY34" fmla="*/ 29308 h 1666924"/>
                              <a:gd name="connsiteX35" fmla="*/ 862276 w 2466253"/>
                              <a:gd name="connsiteY35" fmla="*/ 925573 h 1666924"/>
                              <a:gd name="connsiteX36" fmla="*/ 884578 w 2466253"/>
                              <a:gd name="connsiteY36" fmla="*/ 380109 h 1666924"/>
                              <a:gd name="connsiteX37" fmla="*/ 908908 w 2466253"/>
                              <a:gd name="connsiteY37" fmla="*/ 256417 h 1666924"/>
                              <a:gd name="connsiteX38" fmla="*/ 947430 w 2466253"/>
                              <a:gd name="connsiteY38" fmla="*/ 895155 h 1666924"/>
                              <a:gd name="connsiteX39" fmla="*/ 994063 w 2466253"/>
                              <a:gd name="connsiteY39" fmla="*/ 532189 h 1666924"/>
                              <a:gd name="connsiteX40" fmla="*/ 1020420 w 2466253"/>
                              <a:gd name="connsiteY40" fmla="*/ 1022904 h 1666924"/>
                              <a:gd name="connsiteX41" fmla="*/ 1052860 w 2466253"/>
                              <a:gd name="connsiteY41" fmla="*/ 666021 h 1666924"/>
                              <a:gd name="connsiteX42" fmla="*/ 1073135 w 2466253"/>
                              <a:gd name="connsiteY42" fmla="*/ 1217567 h 1666924"/>
                              <a:gd name="connsiteX43" fmla="*/ 1105575 w 2466253"/>
                              <a:gd name="connsiteY43" fmla="*/ 791740 h 1666924"/>
                              <a:gd name="connsiteX44" fmla="*/ 1113685 w 2466253"/>
                              <a:gd name="connsiteY44" fmla="*/ 1355454 h 1666924"/>
                              <a:gd name="connsiteX45" fmla="*/ 1160317 w 2466253"/>
                              <a:gd name="connsiteY45" fmla="*/ 284805 h 1666924"/>
                              <a:gd name="connsiteX46" fmla="*/ 1172481 w 2466253"/>
                              <a:gd name="connsiteY46" fmla="*/ 1057375 h 1666924"/>
                              <a:gd name="connsiteX47" fmla="*/ 1206948 w 2466253"/>
                              <a:gd name="connsiteY47" fmla="*/ 347665 h 1666924"/>
                              <a:gd name="connsiteX48" fmla="*/ 1229250 w 2466253"/>
                              <a:gd name="connsiteY48" fmla="*/ 891100 h 1666924"/>
                              <a:gd name="connsiteX49" fmla="*/ 1257634 w 2466253"/>
                              <a:gd name="connsiteY49" fmla="*/ 714686 h 1666924"/>
                              <a:gd name="connsiteX50" fmla="*/ 1277909 w 2466253"/>
                              <a:gd name="connsiteY50" fmla="*/ 1004654 h 1666924"/>
                              <a:gd name="connsiteX51" fmla="*/ 1316431 w 2466253"/>
                              <a:gd name="connsiteY51" fmla="*/ 724825 h 1666924"/>
                              <a:gd name="connsiteX52" fmla="*/ 1336706 w 2466253"/>
                              <a:gd name="connsiteY52" fmla="*/ 1304759 h 1666924"/>
                              <a:gd name="connsiteX53" fmla="*/ 1367119 w 2466253"/>
                              <a:gd name="connsiteY53" fmla="*/ 751185 h 1666924"/>
                              <a:gd name="connsiteX54" fmla="*/ 1385366 w 2466253"/>
                              <a:gd name="connsiteY54" fmla="*/ 923544 h 1666924"/>
                              <a:gd name="connsiteX55" fmla="*/ 1409695 w 2466253"/>
                              <a:gd name="connsiteY55" fmla="*/ 755241 h 1666924"/>
                              <a:gd name="connsiteX56" fmla="*/ 1442135 w 2466253"/>
                              <a:gd name="connsiteY56" fmla="*/ 1329092 h 1666924"/>
                              <a:gd name="connsiteX57" fmla="*/ 1482685 w 2466253"/>
                              <a:gd name="connsiteY57" fmla="*/ 1286510 h 1666924"/>
                              <a:gd name="connsiteX58" fmla="*/ 1511070 w 2466253"/>
                              <a:gd name="connsiteY58" fmla="*/ 416608 h 1666924"/>
                              <a:gd name="connsiteX59" fmla="*/ 1533372 w 2466253"/>
                              <a:gd name="connsiteY59" fmla="*/ 807962 h 1666924"/>
                              <a:gd name="connsiteX60" fmla="*/ 1582031 w 2466253"/>
                              <a:gd name="connsiteY60" fmla="*/ 114474 h 1666924"/>
                              <a:gd name="connsiteX61" fmla="*/ 1594196 w 2466253"/>
                              <a:gd name="connsiteY61" fmla="*/ 1343287 h 1666924"/>
                              <a:gd name="connsiteX62" fmla="*/ 1628662 w 2466253"/>
                              <a:gd name="connsiteY62" fmla="*/ 655882 h 1666924"/>
                              <a:gd name="connsiteX63" fmla="*/ 1655020 w 2466253"/>
                              <a:gd name="connsiteY63" fmla="*/ 1529839 h 1666924"/>
                              <a:gd name="connsiteX64" fmla="*/ 1697596 w 2466253"/>
                              <a:gd name="connsiteY64" fmla="*/ 343609 h 1666924"/>
                              <a:gd name="connsiteX65" fmla="*/ 1721926 w 2466253"/>
                              <a:gd name="connsiteY65" fmla="*/ 728881 h 1666924"/>
                              <a:gd name="connsiteX66" fmla="*/ 1748283 w 2466253"/>
                              <a:gd name="connsiteY66" fmla="*/ 219917 h 1666924"/>
                              <a:gd name="connsiteX67" fmla="*/ 1778695 w 2466253"/>
                              <a:gd name="connsiteY67" fmla="*/ 718741 h 1666924"/>
                              <a:gd name="connsiteX68" fmla="*/ 1790860 w 2466253"/>
                              <a:gd name="connsiteY68" fmla="*/ 475412 h 1666924"/>
                              <a:gd name="connsiteX69" fmla="*/ 1823300 w 2466253"/>
                              <a:gd name="connsiteY69" fmla="*/ 505828 h 1666924"/>
                              <a:gd name="connsiteX70" fmla="*/ 1825327 w 2466253"/>
                              <a:gd name="connsiteY70" fmla="*/ 872850 h 1666924"/>
                              <a:gd name="connsiteX71" fmla="*/ 1867904 w 2466253"/>
                              <a:gd name="connsiteY71" fmla="*/ 345637 h 1666924"/>
                              <a:gd name="connsiteX72" fmla="*/ 1884124 w 2466253"/>
                              <a:gd name="connsiteY72" fmla="*/ 1085764 h 1666924"/>
                              <a:gd name="connsiteX73" fmla="*/ 1920619 w 2466253"/>
                              <a:gd name="connsiteY73" fmla="*/ 775518 h 1666924"/>
                              <a:gd name="connsiteX74" fmla="*/ 1944949 w 2466253"/>
                              <a:gd name="connsiteY74" fmla="*/ 1335176 h 1666924"/>
                              <a:gd name="connsiteX75" fmla="*/ 1979415 w 2466253"/>
                              <a:gd name="connsiteY75" fmla="*/ 846490 h 1666924"/>
                              <a:gd name="connsiteX76" fmla="*/ 2009827 w 2466253"/>
                              <a:gd name="connsiteY76" fmla="*/ 962071 h 1666924"/>
                              <a:gd name="connsiteX77" fmla="*/ 2019964 w 2466253"/>
                              <a:gd name="connsiteY77" fmla="*/ 759296 h 1666924"/>
                              <a:gd name="connsiteX78" fmla="*/ 2040239 w 2466253"/>
                              <a:gd name="connsiteY78" fmla="*/ 769436 h 1666924"/>
                              <a:gd name="connsiteX79" fmla="*/ 2058486 w 2466253"/>
                              <a:gd name="connsiteY79" fmla="*/ 757269 h 1666924"/>
                              <a:gd name="connsiteX80" fmla="*/ 2080789 w 2466253"/>
                              <a:gd name="connsiteY80" fmla="*/ 980321 h 1666924"/>
                              <a:gd name="connsiteX81" fmla="*/ 2105118 w 2466253"/>
                              <a:gd name="connsiteY81" fmla="*/ 680215 h 1666924"/>
                              <a:gd name="connsiteX82" fmla="*/ 2127420 w 2466253"/>
                              <a:gd name="connsiteY82" fmla="*/ 907322 h 1666924"/>
                              <a:gd name="connsiteX83" fmla="*/ 2147695 w 2466253"/>
                              <a:gd name="connsiteY83" fmla="*/ 755241 h 1666924"/>
                              <a:gd name="connsiteX84" fmla="*/ 2178107 w 2466253"/>
                              <a:gd name="connsiteY84" fmla="*/ 964099 h 1666924"/>
                              <a:gd name="connsiteX85" fmla="*/ 2190272 w 2466253"/>
                              <a:gd name="connsiteY85" fmla="*/ 759296 h 1666924"/>
                              <a:gd name="connsiteX86" fmla="*/ 2210547 w 2466253"/>
                              <a:gd name="connsiteY86" fmla="*/ 850546 h 1666924"/>
                              <a:gd name="connsiteX87" fmla="*/ 2226767 w 2466253"/>
                              <a:gd name="connsiteY87" fmla="*/ 795796 h 1666924"/>
                              <a:gd name="connsiteX88" fmla="*/ 2259206 w 2466253"/>
                              <a:gd name="connsiteY88" fmla="*/ 846490 h 1666924"/>
                              <a:gd name="connsiteX89" fmla="*/ 2281509 w 2466253"/>
                              <a:gd name="connsiteY89" fmla="*/ 686297 h 1666924"/>
                              <a:gd name="connsiteX90" fmla="*/ 2313949 w 2466253"/>
                              <a:gd name="connsiteY90" fmla="*/ 876906 h 1666924"/>
                              <a:gd name="connsiteX91" fmla="*/ 2324086 w 2466253"/>
                              <a:gd name="connsiteY91" fmla="*/ 783629 h 1666924"/>
                              <a:gd name="connsiteX92" fmla="*/ 2342332 w 2466253"/>
                              <a:gd name="connsiteY92" fmla="*/ 803907 h 1666924"/>
                              <a:gd name="connsiteX93" fmla="*/ 2366662 w 2466253"/>
                              <a:gd name="connsiteY93" fmla="*/ 793769 h 1666924"/>
                              <a:gd name="connsiteX94" fmla="*/ 2390992 w 2466253"/>
                              <a:gd name="connsiteY94" fmla="*/ 1067513 h 1666924"/>
                              <a:gd name="connsiteX95" fmla="*/ 2413295 w 2466253"/>
                              <a:gd name="connsiteY95" fmla="*/ 722797 h 1666924"/>
                              <a:gd name="connsiteX96" fmla="*/ 2435597 w 2466253"/>
                              <a:gd name="connsiteY96" fmla="*/ 876906 h 1666924"/>
                              <a:gd name="connsiteX97" fmla="*/ 2466253 w 2466253"/>
                              <a:gd name="connsiteY97" fmla="*/ 656660 h 1666924"/>
                              <a:gd name="connsiteX0" fmla="*/ 0 w 2492610"/>
                              <a:gd name="connsiteY0" fmla="*/ 770033 h 1666924"/>
                              <a:gd name="connsiteX1" fmla="*/ 23347 w 2492610"/>
                              <a:gd name="connsiteY1" fmla="*/ 824508 h 1666924"/>
                              <a:gd name="connsiteX2" fmla="*/ 52530 w 2492610"/>
                              <a:gd name="connsiteY2" fmla="*/ 752524 h 1666924"/>
                              <a:gd name="connsiteX3" fmla="*/ 79767 w 2492610"/>
                              <a:gd name="connsiteY3" fmla="*/ 826454 h 1666924"/>
                              <a:gd name="connsiteX4" fmla="*/ 105059 w 2492610"/>
                              <a:gd name="connsiteY4" fmla="*/ 756415 h 1666924"/>
                              <a:gd name="connsiteX5" fmla="*/ 147861 w 2492610"/>
                              <a:gd name="connsiteY5" fmla="*/ 871201 h 1666924"/>
                              <a:gd name="connsiteX6" fmla="*/ 192608 w 2492610"/>
                              <a:gd name="connsiteY6" fmla="*/ 690267 h 1666924"/>
                              <a:gd name="connsiteX7" fmla="*/ 217900 w 2492610"/>
                              <a:gd name="connsiteY7" fmla="*/ 777816 h 1666924"/>
                              <a:gd name="connsiteX8" fmla="*/ 241246 w 2492610"/>
                              <a:gd name="connsiteY8" fmla="*/ 770033 h 1666924"/>
                              <a:gd name="connsiteX9" fmla="*/ 252920 w 2492610"/>
                              <a:gd name="connsiteY9" fmla="*/ 824508 h 1666924"/>
                              <a:gd name="connsiteX10" fmla="*/ 247083 w 2492610"/>
                              <a:gd name="connsiteY10" fmla="*/ 873147 h 1666924"/>
                              <a:gd name="connsiteX11" fmla="*/ 272375 w 2492610"/>
                              <a:gd name="connsiteY11" fmla="*/ 908166 h 1666924"/>
                              <a:gd name="connsiteX12" fmla="*/ 272375 w 2492610"/>
                              <a:gd name="connsiteY12" fmla="*/ 950968 h 1666924"/>
                              <a:gd name="connsiteX13" fmla="*/ 299612 w 2492610"/>
                              <a:gd name="connsiteY13" fmla="*/ 875092 h 1666924"/>
                              <a:gd name="connsiteX14" fmla="*/ 324904 w 2492610"/>
                              <a:gd name="connsiteY14" fmla="*/ 915948 h 1666924"/>
                              <a:gd name="connsiteX15" fmla="*/ 324904 w 2492610"/>
                              <a:gd name="connsiteY15" fmla="*/ 970423 h 1666924"/>
                              <a:gd name="connsiteX16" fmla="*/ 344360 w 2492610"/>
                              <a:gd name="connsiteY16" fmla="*/ 1017116 h 1666924"/>
                              <a:gd name="connsiteX17" fmla="*/ 377434 w 2492610"/>
                              <a:gd name="connsiteY17" fmla="*/ 995715 h 1666924"/>
                              <a:gd name="connsiteX18" fmla="*/ 363815 w 2492610"/>
                              <a:gd name="connsiteY18" fmla="*/ 917894 h 1666924"/>
                              <a:gd name="connsiteX19" fmla="*/ 381325 w 2492610"/>
                              <a:gd name="connsiteY19" fmla="*/ 910112 h 1666924"/>
                              <a:gd name="connsiteX20" fmla="*/ 402725 w 2492610"/>
                              <a:gd name="connsiteY20" fmla="*/ 565753 h 1666924"/>
                              <a:gd name="connsiteX21" fmla="*/ 447473 w 2492610"/>
                              <a:gd name="connsiteY21" fmla="*/ 1264199 h 1666924"/>
                              <a:gd name="connsiteX22" fmla="*/ 480547 w 2492610"/>
                              <a:gd name="connsiteY22" fmla="*/ 1030735 h 1666924"/>
                              <a:gd name="connsiteX23" fmla="*/ 494165 w 2492610"/>
                              <a:gd name="connsiteY23" fmla="*/ 1071591 h 1666924"/>
                              <a:gd name="connsiteX24" fmla="*/ 509730 w 2492610"/>
                              <a:gd name="connsiteY24" fmla="*/ 1046299 h 1666924"/>
                              <a:gd name="connsiteX25" fmla="*/ 527240 w 2492610"/>
                              <a:gd name="connsiteY25" fmla="*/ 1163031 h 1666924"/>
                              <a:gd name="connsiteX26" fmla="*/ 589497 w 2492610"/>
                              <a:gd name="connsiteY26" fmla="*/ 176646 h 1666924"/>
                              <a:gd name="connsiteX27" fmla="*/ 618680 w 2492610"/>
                              <a:gd name="connsiteY27" fmla="*/ 419838 h 1666924"/>
                              <a:gd name="connsiteX28" fmla="*/ 638135 w 2492610"/>
                              <a:gd name="connsiteY28" fmla="*/ 330343 h 1666924"/>
                              <a:gd name="connsiteX29" fmla="*/ 661481 w 2492610"/>
                              <a:gd name="connsiteY29" fmla="*/ 1530736 h 1666924"/>
                              <a:gd name="connsiteX30" fmla="*/ 688719 w 2492610"/>
                              <a:gd name="connsiteY30" fmla="*/ 1666924 h 1666924"/>
                              <a:gd name="connsiteX31" fmla="*/ 762649 w 2492610"/>
                              <a:gd name="connsiteY31" fmla="*/ 52132 h 1666924"/>
                              <a:gd name="connsiteX32" fmla="*/ 782104 w 2492610"/>
                              <a:gd name="connsiteY32" fmla="*/ 85206 h 1666924"/>
                              <a:gd name="connsiteX33" fmla="*/ 795723 w 2492610"/>
                              <a:gd name="connsiteY33" fmla="*/ 1612520 h 1666924"/>
                              <a:gd name="connsiteX34" fmla="*/ 842002 w 2492610"/>
                              <a:gd name="connsiteY34" fmla="*/ 29308 h 1666924"/>
                              <a:gd name="connsiteX35" fmla="*/ 862276 w 2492610"/>
                              <a:gd name="connsiteY35" fmla="*/ 925573 h 1666924"/>
                              <a:gd name="connsiteX36" fmla="*/ 884578 w 2492610"/>
                              <a:gd name="connsiteY36" fmla="*/ 380109 h 1666924"/>
                              <a:gd name="connsiteX37" fmla="*/ 908908 w 2492610"/>
                              <a:gd name="connsiteY37" fmla="*/ 256417 h 1666924"/>
                              <a:gd name="connsiteX38" fmla="*/ 947430 w 2492610"/>
                              <a:gd name="connsiteY38" fmla="*/ 895155 h 1666924"/>
                              <a:gd name="connsiteX39" fmla="*/ 994063 w 2492610"/>
                              <a:gd name="connsiteY39" fmla="*/ 532189 h 1666924"/>
                              <a:gd name="connsiteX40" fmla="*/ 1020420 w 2492610"/>
                              <a:gd name="connsiteY40" fmla="*/ 1022904 h 1666924"/>
                              <a:gd name="connsiteX41" fmla="*/ 1052860 w 2492610"/>
                              <a:gd name="connsiteY41" fmla="*/ 666021 h 1666924"/>
                              <a:gd name="connsiteX42" fmla="*/ 1073135 w 2492610"/>
                              <a:gd name="connsiteY42" fmla="*/ 1217567 h 1666924"/>
                              <a:gd name="connsiteX43" fmla="*/ 1105575 w 2492610"/>
                              <a:gd name="connsiteY43" fmla="*/ 791740 h 1666924"/>
                              <a:gd name="connsiteX44" fmla="*/ 1113685 w 2492610"/>
                              <a:gd name="connsiteY44" fmla="*/ 1355454 h 1666924"/>
                              <a:gd name="connsiteX45" fmla="*/ 1160317 w 2492610"/>
                              <a:gd name="connsiteY45" fmla="*/ 284805 h 1666924"/>
                              <a:gd name="connsiteX46" fmla="*/ 1172481 w 2492610"/>
                              <a:gd name="connsiteY46" fmla="*/ 1057375 h 1666924"/>
                              <a:gd name="connsiteX47" fmla="*/ 1206948 w 2492610"/>
                              <a:gd name="connsiteY47" fmla="*/ 347665 h 1666924"/>
                              <a:gd name="connsiteX48" fmla="*/ 1229250 w 2492610"/>
                              <a:gd name="connsiteY48" fmla="*/ 891100 h 1666924"/>
                              <a:gd name="connsiteX49" fmla="*/ 1257634 w 2492610"/>
                              <a:gd name="connsiteY49" fmla="*/ 714686 h 1666924"/>
                              <a:gd name="connsiteX50" fmla="*/ 1277909 w 2492610"/>
                              <a:gd name="connsiteY50" fmla="*/ 1004654 h 1666924"/>
                              <a:gd name="connsiteX51" fmla="*/ 1316431 w 2492610"/>
                              <a:gd name="connsiteY51" fmla="*/ 724825 h 1666924"/>
                              <a:gd name="connsiteX52" fmla="*/ 1336706 w 2492610"/>
                              <a:gd name="connsiteY52" fmla="*/ 1304759 h 1666924"/>
                              <a:gd name="connsiteX53" fmla="*/ 1367119 w 2492610"/>
                              <a:gd name="connsiteY53" fmla="*/ 751185 h 1666924"/>
                              <a:gd name="connsiteX54" fmla="*/ 1385366 w 2492610"/>
                              <a:gd name="connsiteY54" fmla="*/ 923544 h 1666924"/>
                              <a:gd name="connsiteX55" fmla="*/ 1409695 w 2492610"/>
                              <a:gd name="connsiteY55" fmla="*/ 755241 h 1666924"/>
                              <a:gd name="connsiteX56" fmla="*/ 1442135 w 2492610"/>
                              <a:gd name="connsiteY56" fmla="*/ 1329092 h 1666924"/>
                              <a:gd name="connsiteX57" fmla="*/ 1482685 w 2492610"/>
                              <a:gd name="connsiteY57" fmla="*/ 1286510 h 1666924"/>
                              <a:gd name="connsiteX58" fmla="*/ 1511070 w 2492610"/>
                              <a:gd name="connsiteY58" fmla="*/ 416608 h 1666924"/>
                              <a:gd name="connsiteX59" fmla="*/ 1533372 w 2492610"/>
                              <a:gd name="connsiteY59" fmla="*/ 807962 h 1666924"/>
                              <a:gd name="connsiteX60" fmla="*/ 1582031 w 2492610"/>
                              <a:gd name="connsiteY60" fmla="*/ 114474 h 1666924"/>
                              <a:gd name="connsiteX61" fmla="*/ 1594196 w 2492610"/>
                              <a:gd name="connsiteY61" fmla="*/ 1343287 h 1666924"/>
                              <a:gd name="connsiteX62" fmla="*/ 1628662 w 2492610"/>
                              <a:gd name="connsiteY62" fmla="*/ 655882 h 1666924"/>
                              <a:gd name="connsiteX63" fmla="*/ 1655020 w 2492610"/>
                              <a:gd name="connsiteY63" fmla="*/ 1529839 h 1666924"/>
                              <a:gd name="connsiteX64" fmla="*/ 1697596 w 2492610"/>
                              <a:gd name="connsiteY64" fmla="*/ 343609 h 1666924"/>
                              <a:gd name="connsiteX65" fmla="*/ 1721926 w 2492610"/>
                              <a:gd name="connsiteY65" fmla="*/ 728881 h 1666924"/>
                              <a:gd name="connsiteX66" fmla="*/ 1748283 w 2492610"/>
                              <a:gd name="connsiteY66" fmla="*/ 219917 h 1666924"/>
                              <a:gd name="connsiteX67" fmla="*/ 1778695 w 2492610"/>
                              <a:gd name="connsiteY67" fmla="*/ 718741 h 1666924"/>
                              <a:gd name="connsiteX68" fmla="*/ 1790860 w 2492610"/>
                              <a:gd name="connsiteY68" fmla="*/ 475412 h 1666924"/>
                              <a:gd name="connsiteX69" fmla="*/ 1823300 w 2492610"/>
                              <a:gd name="connsiteY69" fmla="*/ 505828 h 1666924"/>
                              <a:gd name="connsiteX70" fmla="*/ 1825327 w 2492610"/>
                              <a:gd name="connsiteY70" fmla="*/ 872850 h 1666924"/>
                              <a:gd name="connsiteX71" fmla="*/ 1867904 w 2492610"/>
                              <a:gd name="connsiteY71" fmla="*/ 345637 h 1666924"/>
                              <a:gd name="connsiteX72" fmla="*/ 1884124 w 2492610"/>
                              <a:gd name="connsiteY72" fmla="*/ 1085764 h 1666924"/>
                              <a:gd name="connsiteX73" fmla="*/ 1920619 w 2492610"/>
                              <a:gd name="connsiteY73" fmla="*/ 775518 h 1666924"/>
                              <a:gd name="connsiteX74" fmla="*/ 1944949 w 2492610"/>
                              <a:gd name="connsiteY74" fmla="*/ 1335176 h 1666924"/>
                              <a:gd name="connsiteX75" fmla="*/ 1979415 w 2492610"/>
                              <a:gd name="connsiteY75" fmla="*/ 846490 h 1666924"/>
                              <a:gd name="connsiteX76" fmla="*/ 2009827 w 2492610"/>
                              <a:gd name="connsiteY76" fmla="*/ 962071 h 1666924"/>
                              <a:gd name="connsiteX77" fmla="*/ 2019964 w 2492610"/>
                              <a:gd name="connsiteY77" fmla="*/ 759296 h 1666924"/>
                              <a:gd name="connsiteX78" fmla="*/ 2040239 w 2492610"/>
                              <a:gd name="connsiteY78" fmla="*/ 769436 h 1666924"/>
                              <a:gd name="connsiteX79" fmla="*/ 2058486 w 2492610"/>
                              <a:gd name="connsiteY79" fmla="*/ 757269 h 1666924"/>
                              <a:gd name="connsiteX80" fmla="*/ 2080789 w 2492610"/>
                              <a:gd name="connsiteY80" fmla="*/ 980321 h 1666924"/>
                              <a:gd name="connsiteX81" fmla="*/ 2105118 w 2492610"/>
                              <a:gd name="connsiteY81" fmla="*/ 680215 h 1666924"/>
                              <a:gd name="connsiteX82" fmla="*/ 2127420 w 2492610"/>
                              <a:gd name="connsiteY82" fmla="*/ 907322 h 1666924"/>
                              <a:gd name="connsiteX83" fmla="*/ 2147695 w 2492610"/>
                              <a:gd name="connsiteY83" fmla="*/ 755241 h 1666924"/>
                              <a:gd name="connsiteX84" fmla="*/ 2178107 w 2492610"/>
                              <a:gd name="connsiteY84" fmla="*/ 964099 h 1666924"/>
                              <a:gd name="connsiteX85" fmla="*/ 2190272 w 2492610"/>
                              <a:gd name="connsiteY85" fmla="*/ 759296 h 1666924"/>
                              <a:gd name="connsiteX86" fmla="*/ 2210547 w 2492610"/>
                              <a:gd name="connsiteY86" fmla="*/ 850546 h 1666924"/>
                              <a:gd name="connsiteX87" fmla="*/ 2226767 w 2492610"/>
                              <a:gd name="connsiteY87" fmla="*/ 795796 h 1666924"/>
                              <a:gd name="connsiteX88" fmla="*/ 2259206 w 2492610"/>
                              <a:gd name="connsiteY88" fmla="*/ 846490 h 1666924"/>
                              <a:gd name="connsiteX89" fmla="*/ 2281509 w 2492610"/>
                              <a:gd name="connsiteY89" fmla="*/ 686297 h 1666924"/>
                              <a:gd name="connsiteX90" fmla="*/ 2313949 w 2492610"/>
                              <a:gd name="connsiteY90" fmla="*/ 876906 h 1666924"/>
                              <a:gd name="connsiteX91" fmla="*/ 2324086 w 2492610"/>
                              <a:gd name="connsiteY91" fmla="*/ 783629 h 1666924"/>
                              <a:gd name="connsiteX92" fmla="*/ 2342332 w 2492610"/>
                              <a:gd name="connsiteY92" fmla="*/ 803907 h 1666924"/>
                              <a:gd name="connsiteX93" fmla="*/ 2366662 w 2492610"/>
                              <a:gd name="connsiteY93" fmla="*/ 793769 h 1666924"/>
                              <a:gd name="connsiteX94" fmla="*/ 2390992 w 2492610"/>
                              <a:gd name="connsiteY94" fmla="*/ 1067513 h 1666924"/>
                              <a:gd name="connsiteX95" fmla="*/ 2413295 w 2492610"/>
                              <a:gd name="connsiteY95" fmla="*/ 722797 h 1666924"/>
                              <a:gd name="connsiteX96" fmla="*/ 2435597 w 2492610"/>
                              <a:gd name="connsiteY96" fmla="*/ 876906 h 1666924"/>
                              <a:gd name="connsiteX97" fmla="*/ 2492610 w 2492610"/>
                              <a:gd name="connsiteY97" fmla="*/ 938516 h 1666924"/>
                              <a:gd name="connsiteX0" fmla="*/ 0 w 2492610"/>
                              <a:gd name="connsiteY0" fmla="*/ 770033 h 1666924"/>
                              <a:gd name="connsiteX1" fmla="*/ 23347 w 2492610"/>
                              <a:gd name="connsiteY1" fmla="*/ 824508 h 1666924"/>
                              <a:gd name="connsiteX2" fmla="*/ 52530 w 2492610"/>
                              <a:gd name="connsiteY2" fmla="*/ 752524 h 1666924"/>
                              <a:gd name="connsiteX3" fmla="*/ 79767 w 2492610"/>
                              <a:gd name="connsiteY3" fmla="*/ 826454 h 1666924"/>
                              <a:gd name="connsiteX4" fmla="*/ 105059 w 2492610"/>
                              <a:gd name="connsiteY4" fmla="*/ 756415 h 1666924"/>
                              <a:gd name="connsiteX5" fmla="*/ 147861 w 2492610"/>
                              <a:gd name="connsiteY5" fmla="*/ 871201 h 1666924"/>
                              <a:gd name="connsiteX6" fmla="*/ 192608 w 2492610"/>
                              <a:gd name="connsiteY6" fmla="*/ 690267 h 1666924"/>
                              <a:gd name="connsiteX7" fmla="*/ 217900 w 2492610"/>
                              <a:gd name="connsiteY7" fmla="*/ 777816 h 1666924"/>
                              <a:gd name="connsiteX8" fmla="*/ 241246 w 2492610"/>
                              <a:gd name="connsiteY8" fmla="*/ 770033 h 1666924"/>
                              <a:gd name="connsiteX9" fmla="*/ 252920 w 2492610"/>
                              <a:gd name="connsiteY9" fmla="*/ 824508 h 1666924"/>
                              <a:gd name="connsiteX10" fmla="*/ 247083 w 2492610"/>
                              <a:gd name="connsiteY10" fmla="*/ 873147 h 1666924"/>
                              <a:gd name="connsiteX11" fmla="*/ 272375 w 2492610"/>
                              <a:gd name="connsiteY11" fmla="*/ 908166 h 1666924"/>
                              <a:gd name="connsiteX12" fmla="*/ 272375 w 2492610"/>
                              <a:gd name="connsiteY12" fmla="*/ 950968 h 1666924"/>
                              <a:gd name="connsiteX13" fmla="*/ 299612 w 2492610"/>
                              <a:gd name="connsiteY13" fmla="*/ 875092 h 1666924"/>
                              <a:gd name="connsiteX14" fmla="*/ 324904 w 2492610"/>
                              <a:gd name="connsiteY14" fmla="*/ 915948 h 1666924"/>
                              <a:gd name="connsiteX15" fmla="*/ 324904 w 2492610"/>
                              <a:gd name="connsiteY15" fmla="*/ 970423 h 1666924"/>
                              <a:gd name="connsiteX16" fmla="*/ 344360 w 2492610"/>
                              <a:gd name="connsiteY16" fmla="*/ 1017116 h 1666924"/>
                              <a:gd name="connsiteX17" fmla="*/ 377434 w 2492610"/>
                              <a:gd name="connsiteY17" fmla="*/ 995715 h 1666924"/>
                              <a:gd name="connsiteX18" fmla="*/ 363815 w 2492610"/>
                              <a:gd name="connsiteY18" fmla="*/ 917894 h 1666924"/>
                              <a:gd name="connsiteX19" fmla="*/ 381325 w 2492610"/>
                              <a:gd name="connsiteY19" fmla="*/ 910112 h 1666924"/>
                              <a:gd name="connsiteX20" fmla="*/ 402725 w 2492610"/>
                              <a:gd name="connsiteY20" fmla="*/ 565753 h 1666924"/>
                              <a:gd name="connsiteX21" fmla="*/ 447473 w 2492610"/>
                              <a:gd name="connsiteY21" fmla="*/ 1264199 h 1666924"/>
                              <a:gd name="connsiteX22" fmla="*/ 480547 w 2492610"/>
                              <a:gd name="connsiteY22" fmla="*/ 1030735 h 1666924"/>
                              <a:gd name="connsiteX23" fmla="*/ 494165 w 2492610"/>
                              <a:gd name="connsiteY23" fmla="*/ 1071591 h 1666924"/>
                              <a:gd name="connsiteX24" fmla="*/ 509730 w 2492610"/>
                              <a:gd name="connsiteY24" fmla="*/ 1046299 h 1666924"/>
                              <a:gd name="connsiteX25" fmla="*/ 527240 w 2492610"/>
                              <a:gd name="connsiteY25" fmla="*/ 1163031 h 1666924"/>
                              <a:gd name="connsiteX26" fmla="*/ 589497 w 2492610"/>
                              <a:gd name="connsiteY26" fmla="*/ 176646 h 1666924"/>
                              <a:gd name="connsiteX27" fmla="*/ 618680 w 2492610"/>
                              <a:gd name="connsiteY27" fmla="*/ 419838 h 1666924"/>
                              <a:gd name="connsiteX28" fmla="*/ 638135 w 2492610"/>
                              <a:gd name="connsiteY28" fmla="*/ 330343 h 1666924"/>
                              <a:gd name="connsiteX29" fmla="*/ 661481 w 2492610"/>
                              <a:gd name="connsiteY29" fmla="*/ 1530736 h 1666924"/>
                              <a:gd name="connsiteX30" fmla="*/ 688719 w 2492610"/>
                              <a:gd name="connsiteY30" fmla="*/ 1666924 h 1666924"/>
                              <a:gd name="connsiteX31" fmla="*/ 762649 w 2492610"/>
                              <a:gd name="connsiteY31" fmla="*/ 52132 h 1666924"/>
                              <a:gd name="connsiteX32" fmla="*/ 782104 w 2492610"/>
                              <a:gd name="connsiteY32" fmla="*/ 85206 h 1666924"/>
                              <a:gd name="connsiteX33" fmla="*/ 795723 w 2492610"/>
                              <a:gd name="connsiteY33" fmla="*/ 1612520 h 1666924"/>
                              <a:gd name="connsiteX34" fmla="*/ 842002 w 2492610"/>
                              <a:gd name="connsiteY34" fmla="*/ 29308 h 1666924"/>
                              <a:gd name="connsiteX35" fmla="*/ 862276 w 2492610"/>
                              <a:gd name="connsiteY35" fmla="*/ 925573 h 1666924"/>
                              <a:gd name="connsiteX36" fmla="*/ 884578 w 2492610"/>
                              <a:gd name="connsiteY36" fmla="*/ 380109 h 1666924"/>
                              <a:gd name="connsiteX37" fmla="*/ 908908 w 2492610"/>
                              <a:gd name="connsiteY37" fmla="*/ 256417 h 1666924"/>
                              <a:gd name="connsiteX38" fmla="*/ 947430 w 2492610"/>
                              <a:gd name="connsiteY38" fmla="*/ 895155 h 1666924"/>
                              <a:gd name="connsiteX39" fmla="*/ 994063 w 2492610"/>
                              <a:gd name="connsiteY39" fmla="*/ 532189 h 1666924"/>
                              <a:gd name="connsiteX40" fmla="*/ 1020420 w 2492610"/>
                              <a:gd name="connsiteY40" fmla="*/ 1022904 h 1666924"/>
                              <a:gd name="connsiteX41" fmla="*/ 1052860 w 2492610"/>
                              <a:gd name="connsiteY41" fmla="*/ 666021 h 1666924"/>
                              <a:gd name="connsiteX42" fmla="*/ 1073135 w 2492610"/>
                              <a:gd name="connsiteY42" fmla="*/ 1217567 h 1666924"/>
                              <a:gd name="connsiteX43" fmla="*/ 1105575 w 2492610"/>
                              <a:gd name="connsiteY43" fmla="*/ 791740 h 1666924"/>
                              <a:gd name="connsiteX44" fmla="*/ 1113685 w 2492610"/>
                              <a:gd name="connsiteY44" fmla="*/ 1355454 h 1666924"/>
                              <a:gd name="connsiteX45" fmla="*/ 1160317 w 2492610"/>
                              <a:gd name="connsiteY45" fmla="*/ 284805 h 1666924"/>
                              <a:gd name="connsiteX46" fmla="*/ 1172481 w 2492610"/>
                              <a:gd name="connsiteY46" fmla="*/ 1057375 h 1666924"/>
                              <a:gd name="connsiteX47" fmla="*/ 1206948 w 2492610"/>
                              <a:gd name="connsiteY47" fmla="*/ 347665 h 1666924"/>
                              <a:gd name="connsiteX48" fmla="*/ 1229250 w 2492610"/>
                              <a:gd name="connsiteY48" fmla="*/ 891100 h 1666924"/>
                              <a:gd name="connsiteX49" fmla="*/ 1257634 w 2492610"/>
                              <a:gd name="connsiteY49" fmla="*/ 714686 h 1666924"/>
                              <a:gd name="connsiteX50" fmla="*/ 1277909 w 2492610"/>
                              <a:gd name="connsiteY50" fmla="*/ 1004654 h 1666924"/>
                              <a:gd name="connsiteX51" fmla="*/ 1316431 w 2492610"/>
                              <a:gd name="connsiteY51" fmla="*/ 724825 h 1666924"/>
                              <a:gd name="connsiteX52" fmla="*/ 1336706 w 2492610"/>
                              <a:gd name="connsiteY52" fmla="*/ 1304759 h 1666924"/>
                              <a:gd name="connsiteX53" fmla="*/ 1367119 w 2492610"/>
                              <a:gd name="connsiteY53" fmla="*/ 751185 h 1666924"/>
                              <a:gd name="connsiteX54" fmla="*/ 1385366 w 2492610"/>
                              <a:gd name="connsiteY54" fmla="*/ 923544 h 1666924"/>
                              <a:gd name="connsiteX55" fmla="*/ 1409695 w 2492610"/>
                              <a:gd name="connsiteY55" fmla="*/ 755241 h 1666924"/>
                              <a:gd name="connsiteX56" fmla="*/ 1442135 w 2492610"/>
                              <a:gd name="connsiteY56" fmla="*/ 1329092 h 1666924"/>
                              <a:gd name="connsiteX57" fmla="*/ 1482685 w 2492610"/>
                              <a:gd name="connsiteY57" fmla="*/ 1286510 h 1666924"/>
                              <a:gd name="connsiteX58" fmla="*/ 1511070 w 2492610"/>
                              <a:gd name="connsiteY58" fmla="*/ 416608 h 1666924"/>
                              <a:gd name="connsiteX59" fmla="*/ 1533372 w 2492610"/>
                              <a:gd name="connsiteY59" fmla="*/ 807962 h 1666924"/>
                              <a:gd name="connsiteX60" fmla="*/ 1582031 w 2492610"/>
                              <a:gd name="connsiteY60" fmla="*/ 114474 h 1666924"/>
                              <a:gd name="connsiteX61" fmla="*/ 1594196 w 2492610"/>
                              <a:gd name="connsiteY61" fmla="*/ 1343287 h 1666924"/>
                              <a:gd name="connsiteX62" fmla="*/ 1628662 w 2492610"/>
                              <a:gd name="connsiteY62" fmla="*/ 655882 h 1666924"/>
                              <a:gd name="connsiteX63" fmla="*/ 1655020 w 2492610"/>
                              <a:gd name="connsiteY63" fmla="*/ 1529839 h 1666924"/>
                              <a:gd name="connsiteX64" fmla="*/ 1697596 w 2492610"/>
                              <a:gd name="connsiteY64" fmla="*/ 343609 h 1666924"/>
                              <a:gd name="connsiteX65" fmla="*/ 1721926 w 2492610"/>
                              <a:gd name="connsiteY65" fmla="*/ 728881 h 1666924"/>
                              <a:gd name="connsiteX66" fmla="*/ 1748283 w 2492610"/>
                              <a:gd name="connsiteY66" fmla="*/ 219917 h 1666924"/>
                              <a:gd name="connsiteX67" fmla="*/ 1778695 w 2492610"/>
                              <a:gd name="connsiteY67" fmla="*/ 718741 h 1666924"/>
                              <a:gd name="connsiteX68" fmla="*/ 1790860 w 2492610"/>
                              <a:gd name="connsiteY68" fmla="*/ 475412 h 1666924"/>
                              <a:gd name="connsiteX69" fmla="*/ 1823300 w 2492610"/>
                              <a:gd name="connsiteY69" fmla="*/ 505828 h 1666924"/>
                              <a:gd name="connsiteX70" fmla="*/ 1825327 w 2492610"/>
                              <a:gd name="connsiteY70" fmla="*/ 872850 h 1666924"/>
                              <a:gd name="connsiteX71" fmla="*/ 1867904 w 2492610"/>
                              <a:gd name="connsiteY71" fmla="*/ 345637 h 1666924"/>
                              <a:gd name="connsiteX72" fmla="*/ 1884124 w 2492610"/>
                              <a:gd name="connsiteY72" fmla="*/ 1085764 h 1666924"/>
                              <a:gd name="connsiteX73" fmla="*/ 1920619 w 2492610"/>
                              <a:gd name="connsiteY73" fmla="*/ 775518 h 1666924"/>
                              <a:gd name="connsiteX74" fmla="*/ 1944949 w 2492610"/>
                              <a:gd name="connsiteY74" fmla="*/ 1335176 h 1666924"/>
                              <a:gd name="connsiteX75" fmla="*/ 1979415 w 2492610"/>
                              <a:gd name="connsiteY75" fmla="*/ 846490 h 1666924"/>
                              <a:gd name="connsiteX76" fmla="*/ 2009827 w 2492610"/>
                              <a:gd name="connsiteY76" fmla="*/ 962071 h 1666924"/>
                              <a:gd name="connsiteX77" fmla="*/ 2019964 w 2492610"/>
                              <a:gd name="connsiteY77" fmla="*/ 759296 h 1666924"/>
                              <a:gd name="connsiteX78" fmla="*/ 2040239 w 2492610"/>
                              <a:gd name="connsiteY78" fmla="*/ 769436 h 1666924"/>
                              <a:gd name="connsiteX79" fmla="*/ 2058486 w 2492610"/>
                              <a:gd name="connsiteY79" fmla="*/ 757269 h 1666924"/>
                              <a:gd name="connsiteX80" fmla="*/ 2080789 w 2492610"/>
                              <a:gd name="connsiteY80" fmla="*/ 980321 h 1666924"/>
                              <a:gd name="connsiteX81" fmla="*/ 2105118 w 2492610"/>
                              <a:gd name="connsiteY81" fmla="*/ 680215 h 1666924"/>
                              <a:gd name="connsiteX82" fmla="*/ 2127420 w 2492610"/>
                              <a:gd name="connsiteY82" fmla="*/ 907322 h 1666924"/>
                              <a:gd name="connsiteX83" fmla="*/ 2147695 w 2492610"/>
                              <a:gd name="connsiteY83" fmla="*/ 755241 h 1666924"/>
                              <a:gd name="connsiteX84" fmla="*/ 2178107 w 2492610"/>
                              <a:gd name="connsiteY84" fmla="*/ 964099 h 1666924"/>
                              <a:gd name="connsiteX85" fmla="*/ 2190272 w 2492610"/>
                              <a:gd name="connsiteY85" fmla="*/ 759296 h 1666924"/>
                              <a:gd name="connsiteX86" fmla="*/ 2210547 w 2492610"/>
                              <a:gd name="connsiteY86" fmla="*/ 850546 h 1666924"/>
                              <a:gd name="connsiteX87" fmla="*/ 2226767 w 2492610"/>
                              <a:gd name="connsiteY87" fmla="*/ 795796 h 1666924"/>
                              <a:gd name="connsiteX88" fmla="*/ 2259206 w 2492610"/>
                              <a:gd name="connsiteY88" fmla="*/ 846490 h 1666924"/>
                              <a:gd name="connsiteX89" fmla="*/ 2281509 w 2492610"/>
                              <a:gd name="connsiteY89" fmla="*/ 686297 h 1666924"/>
                              <a:gd name="connsiteX90" fmla="*/ 2313949 w 2492610"/>
                              <a:gd name="connsiteY90" fmla="*/ 876906 h 1666924"/>
                              <a:gd name="connsiteX91" fmla="*/ 2324086 w 2492610"/>
                              <a:gd name="connsiteY91" fmla="*/ 783629 h 1666924"/>
                              <a:gd name="connsiteX92" fmla="*/ 2342332 w 2492610"/>
                              <a:gd name="connsiteY92" fmla="*/ 803907 h 1666924"/>
                              <a:gd name="connsiteX93" fmla="*/ 2366662 w 2492610"/>
                              <a:gd name="connsiteY93" fmla="*/ 793769 h 1666924"/>
                              <a:gd name="connsiteX94" fmla="*/ 2390992 w 2492610"/>
                              <a:gd name="connsiteY94" fmla="*/ 1067513 h 1666924"/>
                              <a:gd name="connsiteX95" fmla="*/ 2413295 w 2492610"/>
                              <a:gd name="connsiteY95" fmla="*/ 722797 h 1666924"/>
                              <a:gd name="connsiteX96" fmla="*/ 2435597 w 2492610"/>
                              <a:gd name="connsiteY96" fmla="*/ 876906 h 1666924"/>
                              <a:gd name="connsiteX97" fmla="*/ 2463981 w 2492610"/>
                              <a:gd name="connsiteY97" fmla="*/ 653854 h 1666924"/>
                              <a:gd name="connsiteX98" fmla="*/ 2492610 w 2492610"/>
                              <a:gd name="connsiteY98" fmla="*/ 938516 h 1666924"/>
                              <a:gd name="connsiteX0" fmla="*/ 0 w 2520995"/>
                              <a:gd name="connsiteY0" fmla="*/ 770033 h 1666924"/>
                              <a:gd name="connsiteX1" fmla="*/ 23347 w 2520995"/>
                              <a:gd name="connsiteY1" fmla="*/ 824508 h 1666924"/>
                              <a:gd name="connsiteX2" fmla="*/ 52530 w 2520995"/>
                              <a:gd name="connsiteY2" fmla="*/ 752524 h 1666924"/>
                              <a:gd name="connsiteX3" fmla="*/ 79767 w 2520995"/>
                              <a:gd name="connsiteY3" fmla="*/ 826454 h 1666924"/>
                              <a:gd name="connsiteX4" fmla="*/ 105059 w 2520995"/>
                              <a:gd name="connsiteY4" fmla="*/ 756415 h 1666924"/>
                              <a:gd name="connsiteX5" fmla="*/ 147861 w 2520995"/>
                              <a:gd name="connsiteY5" fmla="*/ 871201 h 1666924"/>
                              <a:gd name="connsiteX6" fmla="*/ 192608 w 2520995"/>
                              <a:gd name="connsiteY6" fmla="*/ 690267 h 1666924"/>
                              <a:gd name="connsiteX7" fmla="*/ 217900 w 2520995"/>
                              <a:gd name="connsiteY7" fmla="*/ 777816 h 1666924"/>
                              <a:gd name="connsiteX8" fmla="*/ 241246 w 2520995"/>
                              <a:gd name="connsiteY8" fmla="*/ 770033 h 1666924"/>
                              <a:gd name="connsiteX9" fmla="*/ 252920 w 2520995"/>
                              <a:gd name="connsiteY9" fmla="*/ 824508 h 1666924"/>
                              <a:gd name="connsiteX10" fmla="*/ 247083 w 2520995"/>
                              <a:gd name="connsiteY10" fmla="*/ 873147 h 1666924"/>
                              <a:gd name="connsiteX11" fmla="*/ 272375 w 2520995"/>
                              <a:gd name="connsiteY11" fmla="*/ 908166 h 1666924"/>
                              <a:gd name="connsiteX12" fmla="*/ 272375 w 2520995"/>
                              <a:gd name="connsiteY12" fmla="*/ 950968 h 1666924"/>
                              <a:gd name="connsiteX13" fmla="*/ 299612 w 2520995"/>
                              <a:gd name="connsiteY13" fmla="*/ 875092 h 1666924"/>
                              <a:gd name="connsiteX14" fmla="*/ 324904 w 2520995"/>
                              <a:gd name="connsiteY14" fmla="*/ 915948 h 1666924"/>
                              <a:gd name="connsiteX15" fmla="*/ 324904 w 2520995"/>
                              <a:gd name="connsiteY15" fmla="*/ 970423 h 1666924"/>
                              <a:gd name="connsiteX16" fmla="*/ 344360 w 2520995"/>
                              <a:gd name="connsiteY16" fmla="*/ 1017116 h 1666924"/>
                              <a:gd name="connsiteX17" fmla="*/ 377434 w 2520995"/>
                              <a:gd name="connsiteY17" fmla="*/ 995715 h 1666924"/>
                              <a:gd name="connsiteX18" fmla="*/ 363815 w 2520995"/>
                              <a:gd name="connsiteY18" fmla="*/ 917894 h 1666924"/>
                              <a:gd name="connsiteX19" fmla="*/ 381325 w 2520995"/>
                              <a:gd name="connsiteY19" fmla="*/ 910112 h 1666924"/>
                              <a:gd name="connsiteX20" fmla="*/ 402725 w 2520995"/>
                              <a:gd name="connsiteY20" fmla="*/ 565753 h 1666924"/>
                              <a:gd name="connsiteX21" fmla="*/ 447473 w 2520995"/>
                              <a:gd name="connsiteY21" fmla="*/ 1264199 h 1666924"/>
                              <a:gd name="connsiteX22" fmla="*/ 480547 w 2520995"/>
                              <a:gd name="connsiteY22" fmla="*/ 1030735 h 1666924"/>
                              <a:gd name="connsiteX23" fmla="*/ 494165 w 2520995"/>
                              <a:gd name="connsiteY23" fmla="*/ 1071591 h 1666924"/>
                              <a:gd name="connsiteX24" fmla="*/ 509730 w 2520995"/>
                              <a:gd name="connsiteY24" fmla="*/ 1046299 h 1666924"/>
                              <a:gd name="connsiteX25" fmla="*/ 527240 w 2520995"/>
                              <a:gd name="connsiteY25" fmla="*/ 1163031 h 1666924"/>
                              <a:gd name="connsiteX26" fmla="*/ 589497 w 2520995"/>
                              <a:gd name="connsiteY26" fmla="*/ 176646 h 1666924"/>
                              <a:gd name="connsiteX27" fmla="*/ 618680 w 2520995"/>
                              <a:gd name="connsiteY27" fmla="*/ 419838 h 1666924"/>
                              <a:gd name="connsiteX28" fmla="*/ 638135 w 2520995"/>
                              <a:gd name="connsiteY28" fmla="*/ 330343 h 1666924"/>
                              <a:gd name="connsiteX29" fmla="*/ 661481 w 2520995"/>
                              <a:gd name="connsiteY29" fmla="*/ 1530736 h 1666924"/>
                              <a:gd name="connsiteX30" fmla="*/ 688719 w 2520995"/>
                              <a:gd name="connsiteY30" fmla="*/ 1666924 h 1666924"/>
                              <a:gd name="connsiteX31" fmla="*/ 762649 w 2520995"/>
                              <a:gd name="connsiteY31" fmla="*/ 52132 h 1666924"/>
                              <a:gd name="connsiteX32" fmla="*/ 782104 w 2520995"/>
                              <a:gd name="connsiteY32" fmla="*/ 85206 h 1666924"/>
                              <a:gd name="connsiteX33" fmla="*/ 795723 w 2520995"/>
                              <a:gd name="connsiteY33" fmla="*/ 1612520 h 1666924"/>
                              <a:gd name="connsiteX34" fmla="*/ 842002 w 2520995"/>
                              <a:gd name="connsiteY34" fmla="*/ 29308 h 1666924"/>
                              <a:gd name="connsiteX35" fmla="*/ 862276 w 2520995"/>
                              <a:gd name="connsiteY35" fmla="*/ 925573 h 1666924"/>
                              <a:gd name="connsiteX36" fmla="*/ 884578 w 2520995"/>
                              <a:gd name="connsiteY36" fmla="*/ 380109 h 1666924"/>
                              <a:gd name="connsiteX37" fmla="*/ 908908 w 2520995"/>
                              <a:gd name="connsiteY37" fmla="*/ 256417 h 1666924"/>
                              <a:gd name="connsiteX38" fmla="*/ 947430 w 2520995"/>
                              <a:gd name="connsiteY38" fmla="*/ 895155 h 1666924"/>
                              <a:gd name="connsiteX39" fmla="*/ 994063 w 2520995"/>
                              <a:gd name="connsiteY39" fmla="*/ 532189 h 1666924"/>
                              <a:gd name="connsiteX40" fmla="*/ 1020420 w 2520995"/>
                              <a:gd name="connsiteY40" fmla="*/ 1022904 h 1666924"/>
                              <a:gd name="connsiteX41" fmla="*/ 1052860 w 2520995"/>
                              <a:gd name="connsiteY41" fmla="*/ 666021 h 1666924"/>
                              <a:gd name="connsiteX42" fmla="*/ 1073135 w 2520995"/>
                              <a:gd name="connsiteY42" fmla="*/ 1217567 h 1666924"/>
                              <a:gd name="connsiteX43" fmla="*/ 1105575 w 2520995"/>
                              <a:gd name="connsiteY43" fmla="*/ 791740 h 1666924"/>
                              <a:gd name="connsiteX44" fmla="*/ 1113685 w 2520995"/>
                              <a:gd name="connsiteY44" fmla="*/ 1355454 h 1666924"/>
                              <a:gd name="connsiteX45" fmla="*/ 1160317 w 2520995"/>
                              <a:gd name="connsiteY45" fmla="*/ 284805 h 1666924"/>
                              <a:gd name="connsiteX46" fmla="*/ 1172481 w 2520995"/>
                              <a:gd name="connsiteY46" fmla="*/ 1057375 h 1666924"/>
                              <a:gd name="connsiteX47" fmla="*/ 1206948 w 2520995"/>
                              <a:gd name="connsiteY47" fmla="*/ 347665 h 1666924"/>
                              <a:gd name="connsiteX48" fmla="*/ 1229250 w 2520995"/>
                              <a:gd name="connsiteY48" fmla="*/ 891100 h 1666924"/>
                              <a:gd name="connsiteX49" fmla="*/ 1257634 w 2520995"/>
                              <a:gd name="connsiteY49" fmla="*/ 714686 h 1666924"/>
                              <a:gd name="connsiteX50" fmla="*/ 1277909 w 2520995"/>
                              <a:gd name="connsiteY50" fmla="*/ 1004654 h 1666924"/>
                              <a:gd name="connsiteX51" fmla="*/ 1316431 w 2520995"/>
                              <a:gd name="connsiteY51" fmla="*/ 724825 h 1666924"/>
                              <a:gd name="connsiteX52" fmla="*/ 1336706 w 2520995"/>
                              <a:gd name="connsiteY52" fmla="*/ 1304759 h 1666924"/>
                              <a:gd name="connsiteX53" fmla="*/ 1367119 w 2520995"/>
                              <a:gd name="connsiteY53" fmla="*/ 751185 h 1666924"/>
                              <a:gd name="connsiteX54" fmla="*/ 1385366 w 2520995"/>
                              <a:gd name="connsiteY54" fmla="*/ 923544 h 1666924"/>
                              <a:gd name="connsiteX55" fmla="*/ 1409695 w 2520995"/>
                              <a:gd name="connsiteY55" fmla="*/ 755241 h 1666924"/>
                              <a:gd name="connsiteX56" fmla="*/ 1442135 w 2520995"/>
                              <a:gd name="connsiteY56" fmla="*/ 1329092 h 1666924"/>
                              <a:gd name="connsiteX57" fmla="*/ 1482685 w 2520995"/>
                              <a:gd name="connsiteY57" fmla="*/ 1286510 h 1666924"/>
                              <a:gd name="connsiteX58" fmla="*/ 1511070 w 2520995"/>
                              <a:gd name="connsiteY58" fmla="*/ 416608 h 1666924"/>
                              <a:gd name="connsiteX59" fmla="*/ 1533372 w 2520995"/>
                              <a:gd name="connsiteY59" fmla="*/ 807962 h 1666924"/>
                              <a:gd name="connsiteX60" fmla="*/ 1582031 w 2520995"/>
                              <a:gd name="connsiteY60" fmla="*/ 114474 h 1666924"/>
                              <a:gd name="connsiteX61" fmla="*/ 1594196 w 2520995"/>
                              <a:gd name="connsiteY61" fmla="*/ 1343287 h 1666924"/>
                              <a:gd name="connsiteX62" fmla="*/ 1628662 w 2520995"/>
                              <a:gd name="connsiteY62" fmla="*/ 655882 h 1666924"/>
                              <a:gd name="connsiteX63" fmla="*/ 1655020 w 2520995"/>
                              <a:gd name="connsiteY63" fmla="*/ 1529839 h 1666924"/>
                              <a:gd name="connsiteX64" fmla="*/ 1697596 w 2520995"/>
                              <a:gd name="connsiteY64" fmla="*/ 343609 h 1666924"/>
                              <a:gd name="connsiteX65" fmla="*/ 1721926 w 2520995"/>
                              <a:gd name="connsiteY65" fmla="*/ 728881 h 1666924"/>
                              <a:gd name="connsiteX66" fmla="*/ 1748283 w 2520995"/>
                              <a:gd name="connsiteY66" fmla="*/ 219917 h 1666924"/>
                              <a:gd name="connsiteX67" fmla="*/ 1778695 w 2520995"/>
                              <a:gd name="connsiteY67" fmla="*/ 718741 h 1666924"/>
                              <a:gd name="connsiteX68" fmla="*/ 1790860 w 2520995"/>
                              <a:gd name="connsiteY68" fmla="*/ 475412 h 1666924"/>
                              <a:gd name="connsiteX69" fmla="*/ 1823300 w 2520995"/>
                              <a:gd name="connsiteY69" fmla="*/ 505828 h 1666924"/>
                              <a:gd name="connsiteX70" fmla="*/ 1825327 w 2520995"/>
                              <a:gd name="connsiteY70" fmla="*/ 872850 h 1666924"/>
                              <a:gd name="connsiteX71" fmla="*/ 1867904 w 2520995"/>
                              <a:gd name="connsiteY71" fmla="*/ 345637 h 1666924"/>
                              <a:gd name="connsiteX72" fmla="*/ 1884124 w 2520995"/>
                              <a:gd name="connsiteY72" fmla="*/ 1085764 h 1666924"/>
                              <a:gd name="connsiteX73" fmla="*/ 1920619 w 2520995"/>
                              <a:gd name="connsiteY73" fmla="*/ 775518 h 1666924"/>
                              <a:gd name="connsiteX74" fmla="*/ 1944949 w 2520995"/>
                              <a:gd name="connsiteY74" fmla="*/ 1335176 h 1666924"/>
                              <a:gd name="connsiteX75" fmla="*/ 1979415 w 2520995"/>
                              <a:gd name="connsiteY75" fmla="*/ 846490 h 1666924"/>
                              <a:gd name="connsiteX76" fmla="*/ 2009827 w 2520995"/>
                              <a:gd name="connsiteY76" fmla="*/ 962071 h 1666924"/>
                              <a:gd name="connsiteX77" fmla="*/ 2019964 w 2520995"/>
                              <a:gd name="connsiteY77" fmla="*/ 759296 h 1666924"/>
                              <a:gd name="connsiteX78" fmla="*/ 2040239 w 2520995"/>
                              <a:gd name="connsiteY78" fmla="*/ 769436 h 1666924"/>
                              <a:gd name="connsiteX79" fmla="*/ 2058486 w 2520995"/>
                              <a:gd name="connsiteY79" fmla="*/ 757269 h 1666924"/>
                              <a:gd name="connsiteX80" fmla="*/ 2080789 w 2520995"/>
                              <a:gd name="connsiteY80" fmla="*/ 980321 h 1666924"/>
                              <a:gd name="connsiteX81" fmla="*/ 2105118 w 2520995"/>
                              <a:gd name="connsiteY81" fmla="*/ 680215 h 1666924"/>
                              <a:gd name="connsiteX82" fmla="*/ 2127420 w 2520995"/>
                              <a:gd name="connsiteY82" fmla="*/ 907322 h 1666924"/>
                              <a:gd name="connsiteX83" fmla="*/ 2147695 w 2520995"/>
                              <a:gd name="connsiteY83" fmla="*/ 755241 h 1666924"/>
                              <a:gd name="connsiteX84" fmla="*/ 2178107 w 2520995"/>
                              <a:gd name="connsiteY84" fmla="*/ 964099 h 1666924"/>
                              <a:gd name="connsiteX85" fmla="*/ 2190272 w 2520995"/>
                              <a:gd name="connsiteY85" fmla="*/ 759296 h 1666924"/>
                              <a:gd name="connsiteX86" fmla="*/ 2210547 w 2520995"/>
                              <a:gd name="connsiteY86" fmla="*/ 850546 h 1666924"/>
                              <a:gd name="connsiteX87" fmla="*/ 2226767 w 2520995"/>
                              <a:gd name="connsiteY87" fmla="*/ 795796 h 1666924"/>
                              <a:gd name="connsiteX88" fmla="*/ 2259206 w 2520995"/>
                              <a:gd name="connsiteY88" fmla="*/ 846490 h 1666924"/>
                              <a:gd name="connsiteX89" fmla="*/ 2281509 w 2520995"/>
                              <a:gd name="connsiteY89" fmla="*/ 686297 h 1666924"/>
                              <a:gd name="connsiteX90" fmla="*/ 2313949 w 2520995"/>
                              <a:gd name="connsiteY90" fmla="*/ 876906 h 1666924"/>
                              <a:gd name="connsiteX91" fmla="*/ 2324086 w 2520995"/>
                              <a:gd name="connsiteY91" fmla="*/ 783629 h 1666924"/>
                              <a:gd name="connsiteX92" fmla="*/ 2342332 w 2520995"/>
                              <a:gd name="connsiteY92" fmla="*/ 803907 h 1666924"/>
                              <a:gd name="connsiteX93" fmla="*/ 2366662 w 2520995"/>
                              <a:gd name="connsiteY93" fmla="*/ 793769 h 1666924"/>
                              <a:gd name="connsiteX94" fmla="*/ 2390992 w 2520995"/>
                              <a:gd name="connsiteY94" fmla="*/ 1067513 h 1666924"/>
                              <a:gd name="connsiteX95" fmla="*/ 2413295 w 2520995"/>
                              <a:gd name="connsiteY95" fmla="*/ 722797 h 1666924"/>
                              <a:gd name="connsiteX96" fmla="*/ 2435597 w 2520995"/>
                              <a:gd name="connsiteY96" fmla="*/ 876906 h 1666924"/>
                              <a:gd name="connsiteX97" fmla="*/ 2463981 w 2520995"/>
                              <a:gd name="connsiteY97" fmla="*/ 653854 h 1666924"/>
                              <a:gd name="connsiteX98" fmla="*/ 2520995 w 2520995"/>
                              <a:gd name="connsiteY98" fmla="*/ 743852 h 1666924"/>
                              <a:gd name="connsiteX0" fmla="*/ 0 w 2520995"/>
                              <a:gd name="connsiteY0" fmla="*/ 770033 h 1666924"/>
                              <a:gd name="connsiteX1" fmla="*/ 23347 w 2520995"/>
                              <a:gd name="connsiteY1" fmla="*/ 824508 h 1666924"/>
                              <a:gd name="connsiteX2" fmla="*/ 52530 w 2520995"/>
                              <a:gd name="connsiteY2" fmla="*/ 752524 h 1666924"/>
                              <a:gd name="connsiteX3" fmla="*/ 79767 w 2520995"/>
                              <a:gd name="connsiteY3" fmla="*/ 826454 h 1666924"/>
                              <a:gd name="connsiteX4" fmla="*/ 105059 w 2520995"/>
                              <a:gd name="connsiteY4" fmla="*/ 756415 h 1666924"/>
                              <a:gd name="connsiteX5" fmla="*/ 147861 w 2520995"/>
                              <a:gd name="connsiteY5" fmla="*/ 871201 h 1666924"/>
                              <a:gd name="connsiteX6" fmla="*/ 192608 w 2520995"/>
                              <a:gd name="connsiteY6" fmla="*/ 690267 h 1666924"/>
                              <a:gd name="connsiteX7" fmla="*/ 217900 w 2520995"/>
                              <a:gd name="connsiteY7" fmla="*/ 777816 h 1666924"/>
                              <a:gd name="connsiteX8" fmla="*/ 241246 w 2520995"/>
                              <a:gd name="connsiteY8" fmla="*/ 770033 h 1666924"/>
                              <a:gd name="connsiteX9" fmla="*/ 252920 w 2520995"/>
                              <a:gd name="connsiteY9" fmla="*/ 824508 h 1666924"/>
                              <a:gd name="connsiteX10" fmla="*/ 247083 w 2520995"/>
                              <a:gd name="connsiteY10" fmla="*/ 873147 h 1666924"/>
                              <a:gd name="connsiteX11" fmla="*/ 272375 w 2520995"/>
                              <a:gd name="connsiteY11" fmla="*/ 908166 h 1666924"/>
                              <a:gd name="connsiteX12" fmla="*/ 272375 w 2520995"/>
                              <a:gd name="connsiteY12" fmla="*/ 950968 h 1666924"/>
                              <a:gd name="connsiteX13" fmla="*/ 299612 w 2520995"/>
                              <a:gd name="connsiteY13" fmla="*/ 875092 h 1666924"/>
                              <a:gd name="connsiteX14" fmla="*/ 324904 w 2520995"/>
                              <a:gd name="connsiteY14" fmla="*/ 915948 h 1666924"/>
                              <a:gd name="connsiteX15" fmla="*/ 324904 w 2520995"/>
                              <a:gd name="connsiteY15" fmla="*/ 970423 h 1666924"/>
                              <a:gd name="connsiteX16" fmla="*/ 344360 w 2520995"/>
                              <a:gd name="connsiteY16" fmla="*/ 1017116 h 1666924"/>
                              <a:gd name="connsiteX17" fmla="*/ 377434 w 2520995"/>
                              <a:gd name="connsiteY17" fmla="*/ 995715 h 1666924"/>
                              <a:gd name="connsiteX18" fmla="*/ 363815 w 2520995"/>
                              <a:gd name="connsiteY18" fmla="*/ 917894 h 1666924"/>
                              <a:gd name="connsiteX19" fmla="*/ 381325 w 2520995"/>
                              <a:gd name="connsiteY19" fmla="*/ 910112 h 1666924"/>
                              <a:gd name="connsiteX20" fmla="*/ 402725 w 2520995"/>
                              <a:gd name="connsiteY20" fmla="*/ 565753 h 1666924"/>
                              <a:gd name="connsiteX21" fmla="*/ 447473 w 2520995"/>
                              <a:gd name="connsiteY21" fmla="*/ 1264199 h 1666924"/>
                              <a:gd name="connsiteX22" fmla="*/ 480547 w 2520995"/>
                              <a:gd name="connsiteY22" fmla="*/ 1030735 h 1666924"/>
                              <a:gd name="connsiteX23" fmla="*/ 494165 w 2520995"/>
                              <a:gd name="connsiteY23" fmla="*/ 1071591 h 1666924"/>
                              <a:gd name="connsiteX24" fmla="*/ 509730 w 2520995"/>
                              <a:gd name="connsiteY24" fmla="*/ 1046299 h 1666924"/>
                              <a:gd name="connsiteX25" fmla="*/ 527240 w 2520995"/>
                              <a:gd name="connsiteY25" fmla="*/ 1163031 h 1666924"/>
                              <a:gd name="connsiteX26" fmla="*/ 589497 w 2520995"/>
                              <a:gd name="connsiteY26" fmla="*/ 176646 h 1666924"/>
                              <a:gd name="connsiteX27" fmla="*/ 618680 w 2520995"/>
                              <a:gd name="connsiteY27" fmla="*/ 419838 h 1666924"/>
                              <a:gd name="connsiteX28" fmla="*/ 638135 w 2520995"/>
                              <a:gd name="connsiteY28" fmla="*/ 330343 h 1666924"/>
                              <a:gd name="connsiteX29" fmla="*/ 661481 w 2520995"/>
                              <a:gd name="connsiteY29" fmla="*/ 1530736 h 1666924"/>
                              <a:gd name="connsiteX30" fmla="*/ 688719 w 2520995"/>
                              <a:gd name="connsiteY30" fmla="*/ 1666924 h 1666924"/>
                              <a:gd name="connsiteX31" fmla="*/ 762649 w 2520995"/>
                              <a:gd name="connsiteY31" fmla="*/ 52132 h 1666924"/>
                              <a:gd name="connsiteX32" fmla="*/ 782104 w 2520995"/>
                              <a:gd name="connsiteY32" fmla="*/ 85206 h 1666924"/>
                              <a:gd name="connsiteX33" fmla="*/ 795723 w 2520995"/>
                              <a:gd name="connsiteY33" fmla="*/ 1612520 h 1666924"/>
                              <a:gd name="connsiteX34" fmla="*/ 842002 w 2520995"/>
                              <a:gd name="connsiteY34" fmla="*/ 29308 h 1666924"/>
                              <a:gd name="connsiteX35" fmla="*/ 862276 w 2520995"/>
                              <a:gd name="connsiteY35" fmla="*/ 925573 h 1666924"/>
                              <a:gd name="connsiteX36" fmla="*/ 884578 w 2520995"/>
                              <a:gd name="connsiteY36" fmla="*/ 380109 h 1666924"/>
                              <a:gd name="connsiteX37" fmla="*/ 908908 w 2520995"/>
                              <a:gd name="connsiteY37" fmla="*/ 256417 h 1666924"/>
                              <a:gd name="connsiteX38" fmla="*/ 947430 w 2520995"/>
                              <a:gd name="connsiteY38" fmla="*/ 895155 h 1666924"/>
                              <a:gd name="connsiteX39" fmla="*/ 994063 w 2520995"/>
                              <a:gd name="connsiteY39" fmla="*/ 532189 h 1666924"/>
                              <a:gd name="connsiteX40" fmla="*/ 1020420 w 2520995"/>
                              <a:gd name="connsiteY40" fmla="*/ 1022904 h 1666924"/>
                              <a:gd name="connsiteX41" fmla="*/ 1052860 w 2520995"/>
                              <a:gd name="connsiteY41" fmla="*/ 666021 h 1666924"/>
                              <a:gd name="connsiteX42" fmla="*/ 1073135 w 2520995"/>
                              <a:gd name="connsiteY42" fmla="*/ 1217567 h 1666924"/>
                              <a:gd name="connsiteX43" fmla="*/ 1105575 w 2520995"/>
                              <a:gd name="connsiteY43" fmla="*/ 791740 h 1666924"/>
                              <a:gd name="connsiteX44" fmla="*/ 1113685 w 2520995"/>
                              <a:gd name="connsiteY44" fmla="*/ 1355454 h 1666924"/>
                              <a:gd name="connsiteX45" fmla="*/ 1160317 w 2520995"/>
                              <a:gd name="connsiteY45" fmla="*/ 284805 h 1666924"/>
                              <a:gd name="connsiteX46" fmla="*/ 1172481 w 2520995"/>
                              <a:gd name="connsiteY46" fmla="*/ 1057375 h 1666924"/>
                              <a:gd name="connsiteX47" fmla="*/ 1206948 w 2520995"/>
                              <a:gd name="connsiteY47" fmla="*/ 347665 h 1666924"/>
                              <a:gd name="connsiteX48" fmla="*/ 1229250 w 2520995"/>
                              <a:gd name="connsiteY48" fmla="*/ 891100 h 1666924"/>
                              <a:gd name="connsiteX49" fmla="*/ 1257634 w 2520995"/>
                              <a:gd name="connsiteY49" fmla="*/ 714686 h 1666924"/>
                              <a:gd name="connsiteX50" fmla="*/ 1277909 w 2520995"/>
                              <a:gd name="connsiteY50" fmla="*/ 1004654 h 1666924"/>
                              <a:gd name="connsiteX51" fmla="*/ 1316431 w 2520995"/>
                              <a:gd name="connsiteY51" fmla="*/ 724825 h 1666924"/>
                              <a:gd name="connsiteX52" fmla="*/ 1336706 w 2520995"/>
                              <a:gd name="connsiteY52" fmla="*/ 1304759 h 1666924"/>
                              <a:gd name="connsiteX53" fmla="*/ 1367119 w 2520995"/>
                              <a:gd name="connsiteY53" fmla="*/ 751185 h 1666924"/>
                              <a:gd name="connsiteX54" fmla="*/ 1385366 w 2520995"/>
                              <a:gd name="connsiteY54" fmla="*/ 923544 h 1666924"/>
                              <a:gd name="connsiteX55" fmla="*/ 1409695 w 2520995"/>
                              <a:gd name="connsiteY55" fmla="*/ 755241 h 1666924"/>
                              <a:gd name="connsiteX56" fmla="*/ 1442135 w 2520995"/>
                              <a:gd name="connsiteY56" fmla="*/ 1329092 h 1666924"/>
                              <a:gd name="connsiteX57" fmla="*/ 1482685 w 2520995"/>
                              <a:gd name="connsiteY57" fmla="*/ 1286510 h 1666924"/>
                              <a:gd name="connsiteX58" fmla="*/ 1511070 w 2520995"/>
                              <a:gd name="connsiteY58" fmla="*/ 416608 h 1666924"/>
                              <a:gd name="connsiteX59" fmla="*/ 1533372 w 2520995"/>
                              <a:gd name="connsiteY59" fmla="*/ 807962 h 1666924"/>
                              <a:gd name="connsiteX60" fmla="*/ 1582031 w 2520995"/>
                              <a:gd name="connsiteY60" fmla="*/ 114474 h 1666924"/>
                              <a:gd name="connsiteX61" fmla="*/ 1594196 w 2520995"/>
                              <a:gd name="connsiteY61" fmla="*/ 1343287 h 1666924"/>
                              <a:gd name="connsiteX62" fmla="*/ 1628662 w 2520995"/>
                              <a:gd name="connsiteY62" fmla="*/ 655882 h 1666924"/>
                              <a:gd name="connsiteX63" fmla="*/ 1655020 w 2520995"/>
                              <a:gd name="connsiteY63" fmla="*/ 1529839 h 1666924"/>
                              <a:gd name="connsiteX64" fmla="*/ 1697596 w 2520995"/>
                              <a:gd name="connsiteY64" fmla="*/ 343609 h 1666924"/>
                              <a:gd name="connsiteX65" fmla="*/ 1721926 w 2520995"/>
                              <a:gd name="connsiteY65" fmla="*/ 728881 h 1666924"/>
                              <a:gd name="connsiteX66" fmla="*/ 1748283 w 2520995"/>
                              <a:gd name="connsiteY66" fmla="*/ 219917 h 1666924"/>
                              <a:gd name="connsiteX67" fmla="*/ 1778695 w 2520995"/>
                              <a:gd name="connsiteY67" fmla="*/ 718741 h 1666924"/>
                              <a:gd name="connsiteX68" fmla="*/ 1790860 w 2520995"/>
                              <a:gd name="connsiteY68" fmla="*/ 475412 h 1666924"/>
                              <a:gd name="connsiteX69" fmla="*/ 1823300 w 2520995"/>
                              <a:gd name="connsiteY69" fmla="*/ 505828 h 1666924"/>
                              <a:gd name="connsiteX70" fmla="*/ 1825327 w 2520995"/>
                              <a:gd name="connsiteY70" fmla="*/ 872850 h 1666924"/>
                              <a:gd name="connsiteX71" fmla="*/ 1867904 w 2520995"/>
                              <a:gd name="connsiteY71" fmla="*/ 345637 h 1666924"/>
                              <a:gd name="connsiteX72" fmla="*/ 1884124 w 2520995"/>
                              <a:gd name="connsiteY72" fmla="*/ 1085764 h 1666924"/>
                              <a:gd name="connsiteX73" fmla="*/ 1920619 w 2520995"/>
                              <a:gd name="connsiteY73" fmla="*/ 775518 h 1666924"/>
                              <a:gd name="connsiteX74" fmla="*/ 1944949 w 2520995"/>
                              <a:gd name="connsiteY74" fmla="*/ 1335176 h 1666924"/>
                              <a:gd name="connsiteX75" fmla="*/ 1979415 w 2520995"/>
                              <a:gd name="connsiteY75" fmla="*/ 846490 h 1666924"/>
                              <a:gd name="connsiteX76" fmla="*/ 2009827 w 2520995"/>
                              <a:gd name="connsiteY76" fmla="*/ 962071 h 1666924"/>
                              <a:gd name="connsiteX77" fmla="*/ 2019964 w 2520995"/>
                              <a:gd name="connsiteY77" fmla="*/ 759296 h 1666924"/>
                              <a:gd name="connsiteX78" fmla="*/ 2040239 w 2520995"/>
                              <a:gd name="connsiteY78" fmla="*/ 769436 h 1666924"/>
                              <a:gd name="connsiteX79" fmla="*/ 2058486 w 2520995"/>
                              <a:gd name="connsiteY79" fmla="*/ 757269 h 1666924"/>
                              <a:gd name="connsiteX80" fmla="*/ 2080789 w 2520995"/>
                              <a:gd name="connsiteY80" fmla="*/ 980321 h 1666924"/>
                              <a:gd name="connsiteX81" fmla="*/ 2105118 w 2520995"/>
                              <a:gd name="connsiteY81" fmla="*/ 680215 h 1666924"/>
                              <a:gd name="connsiteX82" fmla="*/ 2127420 w 2520995"/>
                              <a:gd name="connsiteY82" fmla="*/ 907322 h 1666924"/>
                              <a:gd name="connsiteX83" fmla="*/ 2147695 w 2520995"/>
                              <a:gd name="connsiteY83" fmla="*/ 755241 h 1666924"/>
                              <a:gd name="connsiteX84" fmla="*/ 2178107 w 2520995"/>
                              <a:gd name="connsiteY84" fmla="*/ 964099 h 1666924"/>
                              <a:gd name="connsiteX85" fmla="*/ 2190272 w 2520995"/>
                              <a:gd name="connsiteY85" fmla="*/ 759296 h 1666924"/>
                              <a:gd name="connsiteX86" fmla="*/ 2210547 w 2520995"/>
                              <a:gd name="connsiteY86" fmla="*/ 850546 h 1666924"/>
                              <a:gd name="connsiteX87" fmla="*/ 2226767 w 2520995"/>
                              <a:gd name="connsiteY87" fmla="*/ 795796 h 1666924"/>
                              <a:gd name="connsiteX88" fmla="*/ 2259206 w 2520995"/>
                              <a:gd name="connsiteY88" fmla="*/ 846490 h 1666924"/>
                              <a:gd name="connsiteX89" fmla="*/ 2281509 w 2520995"/>
                              <a:gd name="connsiteY89" fmla="*/ 686297 h 1666924"/>
                              <a:gd name="connsiteX90" fmla="*/ 2313949 w 2520995"/>
                              <a:gd name="connsiteY90" fmla="*/ 876906 h 1666924"/>
                              <a:gd name="connsiteX91" fmla="*/ 2324086 w 2520995"/>
                              <a:gd name="connsiteY91" fmla="*/ 783629 h 1666924"/>
                              <a:gd name="connsiteX92" fmla="*/ 2342332 w 2520995"/>
                              <a:gd name="connsiteY92" fmla="*/ 803907 h 1666924"/>
                              <a:gd name="connsiteX93" fmla="*/ 2366662 w 2520995"/>
                              <a:gd name="connsiteY93" fmla="*/ 793769 h 1666924"/>
                              <a:gd name="connsiteX94" fmla="*/ 2390992 w 2520995"/>
                              <a:gd name="connsiteY94" fmla="*/ 1067513 h 1666924"/>
                              <a:gd name="connsiteX95" fmla="*/ 2413295 w 2520995"/>
                              <a:gd name="connsiteY95" fmla="*/ 722797 h 1666924"/>
                              <a:gd name="connsiteX96" fmla="*/ 2435597 w 2520995"/>
                              <a:gd name="connsiteY96" fmla="*/ 876906 h 1666924"/>
                              <a:gd name="connsiteX97" fmla="*/ 2463981 w 2520995"/>
                              <a:gd name="connsiteY97" fmla="*/ 653854 h 1666924"/>
                              <a:gd name="connsiteX98" fmla="*/ 2492366 w 2520995"/>
                              <a:gd name="connsiteY98" fmla="*/ 935710 h 1666924"/>
                              <a:gd name="connsiteX99" fmla="*/ 2520995 w 2520995"/>
                              <a:gd name="connsiteY99" fmla="*/ 743852 h 1666924"/>
                              <a:gd name="connsiteX0" fmla="*/ 0 w 2567628"/>
                              <a:gd name="connsiteY0" fmla="*/ 770033 h 1666924"/>
                              <a:gd name="connsiteX1" fmla="*/ 23347 w 2567628"/>
                              <a:gd name="connsiteY1" fmla="*/ 824508 h 1666924"/>
                              <a:gd name="connsiteX2" fmla="*/ 52530 w 2567628"/>
                              <a:gd name="connsiteY2" fmla="*/ 752524 h 1666924"/>
                              <a:gd name="connsiteX3" fmla="*/ 79767 w 2567628"/>
                              <a:gd name="connsiteY3" fmla="*/ 826454 h 1666924"/>
                              <a:gd name="connsiteX4" fmla="*/ 105059 w 2567628"/>
                              <a:gd name="connsiteY4" fmla="*/ 756415 h 1666924"/>
                              <a:gd name="connsiteX5" fmla="*/ 147861 w 2567628"/>
                              <a:gd name="connsiteY5" fmla="*/ 871201 h 1666924"/>
                              <a:gd name="connsiteX6" fmla="*/ 192608 w 2567628"/>
                              <a:gd name="connsiteY6" fmla="*/ 690267 h 1666924"/>
                              <a:gd name="connsiteX7" fmla="*/ 217900 w 2567628"/>
                              <a:gd name="connsiteY7" fmla="*/ 777816 h 1666924"/>
                              <a:gd name="connsiteX8" fmla="*/ 241246 w 2567628"/>
                              <a:gd name="connsiteY8" fmla="*/ 770033 h 1666924"/>
                              <a:gd name="connsiteX9" fmla="*/ 252920 w 2567628"/>
                              <a:gd name="connsiteY9" fmla="*/ 824508 h 1666924"/>
                              <a:gd name="connsiteX10" fmla="*/ 247083 w 2567628"/>
                              <a:gd name="connsiteY10" fmla="*/ 873147 h 1666924"/>
                              <a:gd name="connsiteX11" fmla="*/ 272375 w 2567628"/>
                              <a:gd name="connsiteY11" fmla="*/ 908166 h 1666924"/>
                              <a:gd name="connsiteX12" fmla="*/ 272375 w 2567628"/>
                              <a:gd name="connsiteY12" fmla="*/ 950968 h 1666924"/>
                              <a:gd name="connsiteX13" fmla="*/ 299612 w 2567628"/>
                              <a:gd name="connsiteY13" fmla="*/ 875092 h 1666924"/>
                              <a:gd name="connsiteX14" fmla="*/ 324904 w 2567628"/>
                              <a:gd name="connsiteY14" fmla="*/ 915948 h 1666924"/>
                              <a:gd name="connsiteX15" fmla="*/ 324904 w 2567628"/>
                              <a:gd name="connsiteY15" fmla="*/ 970423 h 1666924"/>
                              <a:gd name="connsiteX16" fmla="*/ 344360 w 2567628"/>
                              <a:gd name="connsiteY16" fmla="*/ 1017116 h 1666924"/>
                              <a:gd name="connsiteX17" fmla="*/ 377434 w 2567628"/>
                              <a:gd name="connsiteY17" fmla="*/ 995715 h 1666924"/>
                              <a:gd name="connsiteX18" fmla="*/ 363815 w 2567628"/>
                              <a:gd name="connsiteY18" fmla="*/ 917894 h 1666924"/>
                              <a:gd name="connsiteX19" fmla="*/ 381325 w 2567628"/>
                              <a:gd name="connsiteY19" fmla="*/ 910112 h 1666924"/>
                              <a:gd name="connsiteX20" fmla="*/ 402725 w 2567628"/>
                              <a:gd name="connsiteY20" fmla="*/ 565753 h 1666924"/>
                              <a:gd name="connsiteX21" fmla="*/ 447473 w 2567628"/>
                              <a:gd name="connsiteY21" fmla="*/ 1264199 h 1666924"/>
                              <a:gd name="connsiteX22" fmla="*/ 480547 w 2567628"/>
                              <a:gd name="connsiteY22" fmla="*/ 1030735 h 1666924"/>
                              <a:gd name="connsiteX23" fmla="*/ 494165 w 2567628"/>
                              <a:gd name="connsiteY23" fmla="*/ 1071591 h 1666924"/>
                              <a:gd name="connsiteX24" fmla="*/ 509730 w 2567628"/>
                              <a:gd name="connsiteY24" fmla="*/ 1046299 h 1666924"/>
                              <a:gd name="connsiteX25" fmla="*/ 527240 w 2567628"/>
                              <a:gd name="connsiteY25" fmla="*/ 1163031 h 1666924"/>
                              <a:gd name="connsiteX26" fmla="*/ 589497 w 2567628"/>
                              <a:gd name="connsiteY26" fmla="*/ 176646 h 1666924"/>
                              <a:gd name="connsiteX27" fmla="*/ 618680 w 2567628"/>
                              <a:gd name="connsiteY27" fmla="*/ 419838 h 1666924"/>
                              <a:gd name="connsiteX28" fmla="*/ 638135 w 2567628"/>
                              <a:gd name="connsiteY28" fmla="*/ 330343 h 1666924"/>
                              <a:gd name="connsiteX29" fmla="*/ 661481 w 2567628"/>
                              <a:gd name="connsiteY29" fmla="*/ 1530736 h 1666924"/>
                              <a:gd name="connsiteX30" fmla="*/ 688719 w 2567628"/>
                              <a:gd name="connsiteY30" fmla="*/ 1666924 h 1666924"/>
                              <a:gd name="connsiteX31" fmla="*/ 762649 w 2567628"/>
                              <a:gd name="connsiteY31" fmla="*/ 52132 h 1666924"/>
                              <a:gd name="connsiteX32" fmla="*/ 782104 w 2567628"/>
                              <a:gd name="connsiteY32" fmla="*/ 85206 h 1666924"/>
                              <a:gd name="connsiteX33" fmla="*/ 795723 w 2567628"/>
                              <a:gd name="connsiteY33" fmla="*/ 1612520 h 1666924"/>
                              <a:gd name="connsiteX34" fmla="*/ 842002 w 2567628"/>
                              <a:gd name="connsiteY34" fmla="*/ 29308 h 1666924"/>
                              <a:gd name="connsiteX35" fmla="*/ 862276 w 2567628"/>
                              <a:gd name="connsiteY35" fmla="*/ 925573 h 1666924"/>
                              <a:gd name="connsiteX36" fmla="*/ 884578 w 2567628"/>
                              <a:gd name="connsiteY36" fmla="*/ 380109 h 1666924"/>
                              <a:gd name="connsiteX37" fmla="*/ 908908 w 2567628"/>
                              <a:gd name="connsiteY37" fmla="*/ 256417 h 1666924"/>
                              <a:gd name="connsiteX38" fmla="*/ 947430 w 2567628"/>
                              <a:gd name="connsiteY38" fmla="*/ 895155 h 1666924"/>
                              <a:gd name="connsiteX39" fmla="*/ 994063 w 2567628"/>
                              <a:gd name="connsiteY39" fmla="*/ 532189 h 1666924"/>
                              <a:gd name="connsiteX40" fmla="*/ 1020420 w 2567628"/>
                              <a:gd name="connsiteY40" fmla="*/ 1022904 h 1666924"/>
                              <a:gd name="connsiteX41" fmla="*/ 1052860 w 2567628"/>
                              <a:gd name="connsiteY41" fmla="*/ 666021 h 1666924"/>
                              <a:gd name="connsiteX42" fmla="*/ 1073135 w 2567628"/>
                              <a:gd name="connsiteY42" fmla="*/ 1217567 h 1666924"/>
                              <a:gd name="connsiteX43" fmla="*/ 1105575 w 2567628"/>
                              <a:gd name="connsiteY43" fmla="*/ 791740 h 1666924"/>
                              <a:gd name="connsiteX44" fmla="*/ 1113685 w 2567628"/>
                              <a:gd name="connsiteY44" fmla="*/ 1355454 h 1666924"/>
                              <a:gd name="connsiteX45" fmla="*/ 1160317 w 2567628"/>
                              <a:gd name="connsiteY45" fmla="*/ 284805 h 1666924"/>
                              <a:gd name="connsiteX46" fmla="*/ 1172481 w 2567628"/>
                              <a:gd name="connsiteY46" fmla="*/ 1057375 h 1666924"/>
                              <a:gd name="connsiteX47" fmla="*/ 1206948 w 2567628"/>
                              <a:gd name="connsiteY47" fmla="*/ 347665 h 1666924"/>
                              <a:gd name="connsiteX48" fmla="*/ 1229250 w 2567628"/>
                              <a:gd name="connsiteY48" fmla="*/ 891100 h 1666924"/>
                              <a:gd name="connsiteX49" fmla="*/ 1257634 w 2567628"/>
                              <a:gd name="connsiteY49" fmla="*/ 714686 h 1666924"/>
                              <a:gd name="connsiteX50" fmla="*/ 1277909 w 2567628"/>
                              <a:gd name="connsiteY50" fmla="*/ 1004654 h 1666924"/>
                              <a:gd name="connsiteX51" fmla="*/ 1316431 w 2567628"/>
                              <a:gd name="connsiteY51" fmla="*/ 724825 h 1666924"/>
                              <a:gd name="connsiteX52" fmla="*/ 1336706 w 2567628"/>
                              <a:gd name="connsiteY52" fmla="*/ 1304759 h 1666924"/>
                              <a:gd name="connsiteX53" fmla="*/ 1367119 w 2567628"/>
                              <a:gd name="connsiteY53" fmla="*/ 751185 h 1666924"/>
                              <a:gd name="connsiteX54" fmla="*/ 1385366 w 2567628"/>
                              <a:gd name="connsiteY54" fmla="*/ 923544 h 1666924"/>
                              <a:gd name="connsiteX55" fmla="*/ 1409695 w 2567628"/>
                              <a:gd name="connsiteY55" fmla="*/ 755241 h 1666924"/>
                              <a:gd name="connsiteX56" fmla="*/ 1442135 w 2567628"/>
                              <a:gd name="connsiteY56" fmla="*/ 1329092 h 1666924"/>
                              <a:gd name="connsiteX57" fmla="*/ 1482685 w 2567628"/>
                              <a:gd name="connsiteY57" fmla="*/ 1286510 h 1666924"/>
                              <a:gd name="connsiteX58" fmla="*/ 1511070 w 2567628"/>
                              <a:gd name="connsiteY58" fmla="*/ 416608 h 1666924"/>
                              <a:gd name="connsiteX59" fmla="*/ 1533372 w 2567628"/>
                              <a:gd name="connsiteY59" fmla="*/ 807962 h 1666924"/>
                              <a:gd name="connsiteX60" fmla="*/ 1582031 w 2567628"/>
                              <a:gd name="connsiteY60" fmla="*/ 114474 h 1666924"/>
                              <a:gd name="connsiteX61" fmla="*/ 1594196 w 2567628"/>
                              <a:gd name="connsiteY61" fmla="*/ 1343287 h 1666924"/>
                              <a:gd name="connsiteX62" fmla="*/ 1628662 w 2567628"/>
                              <a:gd name="connsiteY62" fmla="*/ 655882 h 1666924"/>
                              <a:gd name="connsiteX63" fmla="*/ 1655020 w 2567628"/>
                              <a:gd name="connsiteY63" fmla="*/ 1529839 h 1666924"/>
                              <a:gd name="connsiteX64" fmla="*/ 1697596 w 2567628"/>
                              <a:gd name="connsiteY64" fmla="*/ 343609 h 1666924"/>
                              <a:gd name="connsiteX65" fmla="*/ 1721926 w 2567628"/>
                              <a:gd name="connsiteY65" fmla="*/ 728881 h 1666924"/>
                              <a:gd name="connsiteX66" fmla="*/ 1748283 w 2567628"/>
                              <a:gd name="connsiteY66" fmla="*/ 219917 h 1666924"/>
                              <a:gd name="connsiteX67" fmla="*/ 1778695 w 2567628"/>
                              <a:gd name="connsiteY67" fmla="*/ 718741 h 1666924"/>
                              <a:gd name="connsiteX68" fmla="*/ 1790860 w 2567628"/>
                              <a:gd name="connsiteY68" fmla="*/ 475412 h 1666924"/>
                              <a:gd name="connsiteX69" fmla="*/ 1823300 w 2567628"/>
                              <a:gd name="connsiteY69" fmla="*/ 505828 h 1666924"/>
                              <a:gd name="connsiteX70" fmla="*/ 1825327 w 2567628"/>
                              <a:gd name="connsiteY70" fmla="*/ 872850 h 1666924"/>
                              <a:gd name="connsiteX71" fmla="*/ 1867904 w 2567628"/>
                              <a:gd name="connsiteY71" fmla="*/ 345637 h 1666924"/>
                              <a:gd name="connsiteX72" fmla="*/ 1884124 w 2567628"/>
                              <a:gd name="connsiteY72" fmla="*/ 1085764 h 1666924"/>
                              <a:gd name="connsiteX73" fmla="*/ 1920619 w 2567628"/>
                              <a:gd name="connsiteY73" fmla="*/ 775518 h 1666924"/>
                              <a:gd name="connsiteX74" fmla="*/ 1944949 w 2567628"/>
                              <a:gd name="connsiteY74" fmla="*/ 1335176 h 1666924"/>
                              <a:gd name="connsiteX75" fmla="*/ 1979415 w 2567628"/>
                              <a:gd name="connsiteY75" fmla="*/ 846490 h 1666924"/>
                              <a:gd name="connsiteX76" fmla="*/ 2009827 w 2567628"/>
                              <a:gd name="connsiteY76" fmla="*/ 962071 h 1666924"/>
                              <a:gd name="connsiteX77" fmla="*/ 2019964 w 2567628"/>
                              <a:gd name="connsiteY77" fmla="*/ 759296 h 1666924"/>
                              <a:gd name="connsiteX78" fmla="*/ 2040239 w 2567628"/>
                              <a:gd name="connsiteY78" fmla="*/ 769436 h 1666924"/>
                              <a:gd name="connsiteX79" fmla="*/ 2058486 w 2567628"/>
                              <a:gd name="connsiteY79" fmla="*/ 757269 h 1666924"/>
                              <a:gd name="connsiteX80" fmla="*/ 2080789 w 2567628"/>
                              <a:gd name="connsiteY80" fmla="*/ 980321 h 1666924"/>
                              <a:gd name="connsiteX81" fmla="*/ 2105118 w 2567628"/>
                              <a:gd name="connsiteY81" fmla="*/ 680215 h 1666924"/>
                              <a:gd name="connsiteX82" fmla="*/ 2127420 w 2567628"/>
                              <a:gd name="connsiteY82" fmla="*/ 907322 h 1666924"/>
                              <a:gd name="connsiteX83" fmla="*/ 2147695 w 2567628"/>
                              <a:gd name="connsiteY83" fmla="*/ 755241 h 1666924"/>
                              <a:gd name="connsiteX84" fmla="*/ 2178107 w 2567628"/>
                              <a:gd name="connsiteY84" fmla="*/ 964099 h 1666924"/>
                              <a:gd name="connsiteX85" fmla="*/ 2190272 w 2567628"/>
                              <a:gd name="connsiteY85" fmla="*/ 759296 h 1666924"/>
                              <a:gd name="connsiteX86" fmla="*/ 2210547 w 2567628"/>
                              <a:gd name="connsiteY86" fmla="*/ 850546 h 1666924"/>
                              <a:gd name="connsiteX87" fmla="*/ 2226767 w 2567628"/>
                              <a:gd name="connsiteY87" fmla="*/ 795796 h 1666924"/>
                              <a:gd name="connsiteX88" fmla="*/ 2259206 w 2567628"/>
                              <a:gd name="connsiteY88" fmla="*/ 846490 h 1666924"/>
                              <a:gd name="connsiteX89" fmla="*/ 2281509 w 2567628"/>
                              <a:gd name="connsiteY89" fmla="*/ 686297 h 1666924"/>
                              <a:gd name="connsiteX90" fmla="*/ 2313949 w 2567628"/>
                              <a:gd name="connsiteY90" fmla="*/ 876906 h 1666924"/>
                              <a:gd name="connsiteX91" fmla="*/ 2324086 w 2567628"/>
                              <a:gd name="connsiteY91" fmla="*/ 783629 h 1666924"/>
                              <a:gd name="connsiteX92" fmla="*/ 2342332 w 2567628"/>
                              <a:gd name="connsiteY92" fmla="*/ 803907 h 1666924"/>
                              <a:gd name="connsiteX93" fmla="*/ 2366662 w 2567628"/>
                              <a:gd name="connsiteY93" fmla="*/ 793769 h 1666924"/>
                              <a:gd name="connsiteX94" fmla="*/ 2390992 w 2567628"/>
                              <a:gd name="connsiteY94" fmla="*/ 1067513 h 1666924"/>
                              <a:gd name="connsiteX95" fmla="*/ 2413295 w 2567628"/>
                              <a:gd name="connsiteY95" fmla="*/ 722797 h 1666924"/>
                              <a:gd name="connsiteX96" fmla="*/ 2435597 w 2567628"/>
                              <a:gd name="connsiteY96" fmla="*/ 876906 h 1666924"/>
                              <a:gd name="connsiteX97" fmla="*/ 2463981 w 2567628"/>
                              <a:gd name="connsiteY97" fmla="*/ 653854 h 1666924"/>
                              <a:gd name="connsiteX98" fmla="*/ 2492366 w 2567628"/>
                              <a:gd name="connsiteY98" fmla="*/ 935710 h 1666924"/>
                              <a:gd name="connsiteX99" fmla="*/ 2567628 w 2567628"/>
                              <a:gd name="connsiteY99" fmla="*/ 906072 h 1666924"/>
                              <a:gd name="connsiteX0" fmla="*/ 0 w 2567628"/>
                              <a:gd name="connsiteY0" fmla="*/ 770033 h 1666924"/>
                              <a:gd name="connsiteX1" fmla="*/ 23347 w 2567628"/>
                              <a:gd name="connsiteY1" fmla="*/ 824508 h 1666924"/>
                              <a:gd name="connsiteX2" fmla="*/ 52530 w 2567628"/>
                              <a:gd name="connsiteY2" fmla="*/ 752524 h 1666924"/>
                              <a:gd name="connsiteX3" fmla="*/ 79767 w 2567628"/>
                              <a:gd name="connsiteY3" fmla="*/ 826454 h 1666924"/>
                              <a:gd name="connsiteX4" fmla="*/ 105059 w 2567628"/>
                              <a:gd name="connsiteY4" fmla="*/ 756415 h 1666924"/>
                              <a:gd name="connsiteX5" fmla="*/ 147861 w 2567628"/>
                              <a:gd name="connsiteY5" fmla="*/ 871201 h 1666924"/>
                              <a:gd name="connsiteX6" fmla="*/ 192608 w 2567628"/>
                              <a:gd name="connsiteY6" fmla="*/ 690267 h 1666924"/>
                              <a:gd name="connsiteX7" fmla="*/ 217900 w 2567628"/>
                              <a:gd name="connsiteY7" fmla="*/ 777816 h 1666924"/>
                              <a:gd name="connsiteX8" fmla="*/ 241246 w 2567628"/>
                              <a:gd name="connsiteY8" fmla="*/ 770033 h 1666924"/>
                              <a:gd name="connsiteX9" fmla="*/ 252920 w 2567628"/>
                              <a:gd name="connsiteY9" fmla="*/ 824508 h 1666924"/>
                              <a:gd name="connsiteX10" fmla="*/ 247083 w 2567628"/>
                              <a:gd name="connsiteY10" fmla="*/ 873147 h 1666924"/>
                              <a:gd name="connsiteX11" fmla="*/ 272375 w 2567628"/>
                              <a:gd name="connsiteY11" fmla="*/ 908166 h 1666924"/>
                              <a:gd name="connsiteX12" fmla="*/ 272375 w 2567628"/>
                              <a:gd name="connsiteY12" fmla="*/ 950968 h 1666924"/>
                              <a:gd name="connsiteX13" fmla="*/ 299612 w 2567628"/>
                              <a:gd name="connsiteY13" fmla="*/ 875092 h 1666924"/>
                              <a:gd name="connsiteX14" fmla="*/ 324904 w 2567628"/>
                              <a:gd name="connsiteY14" fmla="*/ 915948 h 1666924"/>
                              <a:gd name="connsiteX15" fmla="*/ 324904 w 2567628"/>
                              <a:gd name="connsiteY15" fmla="*/ 970423 h 1666924"/>
                              <a:gd name="connsiteX16" fmla="*/ 344360 w 2567628"/>
                              <a:gd name="connsiteY16" fmla="*/ 1017116 h 1666924"/>
                              <a:gd name="connsiteX17" fmla="*/ 377434 w 2567628"/>
                              <a:gd name="connsiteY17" fmla="*/ 995715 h 1666924"/>
                              <a:gd name="connsiteX18" fmla="*/ 363815 w 2567628"/>
                              <a:gd name="connsiteY18" fmla="*/ 917894 h 1666924"/>
                              <a:gd name="connsiteX19" fmla="*/ 381325 w 2567628"/>
                              <a:gd name="connsiteY19" fmla="*/ 910112 h 1666924"/>
                              <a:gd name="connsiteX20" fmla="*/ 402725 w 2567628"/>
                              <a:gd name="connsiteY20" fmla="*/ 565753 h 1666924"/>
                              <a:gd name="connsiteX21" fmla="*/ 447473 w 2567628"/>
                              <a:gd name="connsiteY21" fmla="*/ 1264199 h 1666924"/>
                              <a:gd name="connsiteX22" fmla="*/ 480547 w 2567628"/>
                              <a:gd name="connsiteY22" fmla="*/ 1030735 h 1666924"/>
                              <a:gd name="connsiteX23" fmla="*/ 494165 w 2567628"/>
                              <a:gd name="connsiteY23" fmla="*/ 1071591 h 1666924"/>
                              <a:gd name="connsiteX24" fmla="*/ 509730 w 2567628"/>
                              <a:gd name="connsiteY24" fmla="*/ 1046299 h 1666924"/>
                              <a:gd name="connsiteX25" fmla="*/ 527240 w 2567628"/>
                              <a:gd name="connsiteY25" fmla="*/ 1163031 h 1666924"/>
                              <a:gd name="connsiteX26" fmla="*/ 589497 w 2567628"/>
                              <a:gd name="connsiteY26" fmla="*/ 176646 h 1666924"/>
                              <a:gd name="connsiteX27" fmla="*/ 618680 w 2567628"/>
                              <a:gd name="connsiteY27" fmla="*/ 419838 h 1666924"/>
                              <a:gd name="connsiteX28" fmla="*/ 638135 w 2567628"/>
                              <a:gd name="connsiteY28" fmla="*/ 330343 h 1666924"/>
                              <a:gd name="connsiteX29" fmla="*/ 661481 w 2567628"/>
                              <a:gd name="connsiteY29" fmla="*/ 1530736 h 1666924"/>
                              <a:gd name="connsiteX30" fmla="*/ 688719 w 2567628"/>
                              <a:gd name="connsiteY30" fmla="*/ 1666924 h 1666924"/>
                              <a:gd name="connsiteX31" fmla="*/ 762649 w 2567628"/>
                              <a:gd name="connsiteY31" fmla="*/ 52132 h 1666924"/>
                              <a:gd name="connsiteX32" fmla="*/ 782104 w 2567628"/>
                              <a:gd name="connsiteY32" fmla="*/ 85206 h 1666924"/>
                              <a:gd name="connsiteX33" fmla="*/ 795723 w 2567628"/>
                              <a:gd name="connsiteY33" fmla="*/ 1612520 h 1666924"/>
                              <a:gd name="connsiteX34" fmla="*/ 842002 w 2567628"/>
                              <a:gd name="connsiteY34" fmla="*/ 29308 h 1666924"/>
                              <a:gd name="connsiteX35" fmla="*/ 862276 w 2567628"/>
                              <a:gd name="connsiteY35" fmla="*/ 925573 h 1666924"/>
                              <a:gd name="connsiteX36" fmla="*/ 884578 w 2567628"/>
                              <a:gd name="connsiteY36" fmla="*/ 380109 h 1666924"/>
                              <a:gd name="connsiteX37" fmla="*/ 908908 w 2567628"/>
                              <a:gd name="connsiteY37" fmla="*/ 256417 h 1666924"/>
                              <a:gd name="connsiteX38" fmla="*/ 947430 w 2567628"/>
                              <a:gd name="connsiteY38" fmla="*/ 895155 h 1666924"/>
                              <a:gd name="connsiteX39" fmla="*/ 994063 w 2567628"/>
                              <a:gd name="connsiteY39" fmla="*/ 532189 h 1666924"/>
                              <a:gd name="connsiteX40" fmla="*/ 1020420 w 2567628"/>
                              <a:gd name="connsiteY40" fmla="*/ 1022904 h 1666924"/>
                              <a:gd name="connsiteX41" fmla="*/ 1052860 w 2567628"/>
                              <a:gd name="connsiteY41" fmla="*/ 666021 h 1666924"/>
                              <a:gd name="connsiteX42" fmla="*/ 1073135 w 2567628"/>
                              <a:gd name="connsiteY42" fmla="*/ 1217567 h 1666924"/>
                              <a:gd name="connsiteX43" fmla="*/ 1105575 w 2567628"/>
                              <a:gd name="connsiteY43" fmla="*/ 791740 h 1666924"/>
                              <a:gd name="connsiteX44" fmla="*/ 1113685 w 2567628"/>
                              <a:gd name="connsiteY44" fmla="*/ 1355454 h 1666924"/>
                              <a:gd name="connsiteX45" fmla="*/ 1160317 w 2567628"/>
                              <a:gd name="connsiteY45" fmla="*/ 284805 h 1666924"/>
                              <a:gd name="connsiteX46" fmla="*/ 1172481 w 2567628"/>
                              <a:gd name="connsiteY46" fmla="*/ 1057375 h 1666924"/>
                              <a:gd name="connsiteX47" fmla="*/ 1206948 w 2567628"/>
                              <a:gd name="connsiteY47" fmla="*/ 347665 h 1666924"/>
                              <a:gd name="connsiteX48" fmla="*/ 1229250 w 2567628"/>
                              <a:gd name="connsiteY48" fmla="*/ 891100 h 1666924"/>
                              <a:gd name="connsiteX49" fmla="*/ 1257634 w 2567628"/>
                              <a:gd name="connsiteY49" fmla="*/ 714686 h 1666924"/>
                              <a:gd name="connsiteX50" fmla="*/ 1277909 w 2567628"/>
                              <a:gd name="connsiteY50" fmla="*/ 1004654 h 1666924"/>
                              <a:gd name="connsiteX51" fmla="*/ 1316431 w 2567628"/>
                              <a:gd name="connsiteY51" fmla="*/ 724825 h 1666924"/>
                              <a:gd name="connsiteX52" fmla="*/ 1336706 w 2567628"/>
                              <a:gd name="connsiteY52" fmla="*/ 1304759 h 1666924"/>
                              <a:gd name="connsiteX53" fmla="*/ 1367119 w 2567628"/>
                              <a:gd name="connsiteY53" fmla="*/ 751185 h 1666924"/>
                              <a:gd name="connsiteX54" fmla="*/ 1385366 w 2567628"/>
                              <a:gd name="connsiteY54" fmla="*/ 923544 h 1666924"/>
                              <a:gd name="connsiteX55" fmla="*/ 1409695 w 2567628"/>
                              <a:gd name="connsiteY55" fmla="*/ 755241 h 1666924"/>
                              <a:gd name="connsiteX56" fmla="*/ 1442135 w 2567628"/>
                              <a:gd name="connsiteY56" fmla="*/ 1329092 h 1666924"/>
                              <a:gd name="connsiteX57" fmla="*/ 1482685 w 2567628"/>
                              <a:gd name="connsiteY57" fmla="*/ 1286510 h 1666924"/>
                              <a:gd name="connsiteX58" fmla="*/ 1511070 w 2567628"/>
                              <a:gd name="connsiteY58" fmla="*/ 416608 h 1666924"/>
                              <a:gd name="connsiteX59" fmla="*/ 1533372 w 2567628"/>
                              <a:gd name="connsiteY59" fmla="*/ 807962 h 1666924"/>
                              <a:gd name="connsiteX60" fmla="*/ 1582031 w 2567628"/>
                              <a:gd name="connsiteY60" fmla="*/ 114474 h 1666924"/>
                              <a:gd name="connsiteX61" fmla="*/ 1594196 w 2567628"/>
                              <a:gd name="connsiteY61" fmla="*/ 1343287 h 1666924"/>
                              <a:gd name="connsiteX62" fmla="*/ 1628662 w 2567628"/>
                              <a:gd name="connsiteY62" fmla="*/ 655882 h 1666924"/>
                              <a:gd name="connsiteX63" fmla="*/ 1655020 w 2567628"/>
                              <a:gd name="connsiteY63" fmla="*/ 1529839 h 1666924"/>
                              <a:gd name="connsiteX64" fmla="*/ 1697596 w 2567628"/>
                              <a:gd name="connsiteY64" fmla="*/ 343609 h 1666924"/>
                              <a:gd name="connsiteX65" fmla="*/ 1721926 w 2567628"/>
                              <a:gd name="connsiteY65" fmla="*/ 728881 h 1666924"/>
                              <a:gd name="connsiteX66" fmla="*/ 1748283 w 2567628"/>
                              <a:gd name="connsiteY66" fmla="*/ 219917 h 1666924"/>
                              <a:gd name="connsiteX67" fmla="*/ 1778695 w 2567628"/>
                              <a:gd name="connsiteY67" fmla="*/ 718741 h 1666924"/>
                              <a:gd name="connsiteX68" fmla="*/ 1790860 w 2567628"/>
                              <a:gd name="connsiteY68" fmla="*/ 475412 h 1666924"/>
                              <a:gd name="connsiteX69" fmla="*/ 1823300 w 2567628"/>
                              <a:gd name="connsiteY69" fmla="*/ 505828 h 1666924"/>
                              <a:gd name="connsiteX70" fmla="*/ 1825327 w 2567628"/>
                              <a:gd name="connsiteY70" fmla="*/ 872850 h 1666924"/>
                              <a:gd name="connsiteX71" fmla="*/ 1867904 w 2567628"/>
                              <a:gd name="connsiteY71" fmla="*/ 345637 h 1666924"/>
                              <a:gd name="connsiteX72" fmla="*/ 1884124 w 2567628"/>
                              <a:gd name="connsiteY72" fmla="*/ 1085764 h 1666924"/>
                              <a:gd name="connsiteX73" fmla="*/ 1920619 w 2567628"/>
                              <a:gd name="connsiteY73" fmla="*/ 775518 h 1666924"/>
                              <a:gd name="connsiteX74" fmla="*/ 1944949 w 2567628"/>
                              <a:gd name="connsiteY74" fmla="*/ 1335176 h 1666924"/>
                              <a:gd name="connsiteX75" fmla="*/ 1979415 w 2567628"/>
                              <a:gd name="connsiteY75" fmla="*/ 846490 h 1666924"/>
                              <a:gd name="connsiteX76" fmla="*/ 2009827 w 2567628"/>
                              <a:gd name="connsiteY76" fmla="*/ 962071 h 1666924"/>
                              <a:gd name="connsiteX77" fmla="*/ 2019964 w 2567628"/>
                              <a:gd name="connsiteY77" fmla="*/ 759296 h 1666924"/>
                              <a:gd name="connsiteX78" fmla="*/ 2040239 w 2567628"/>
                              <a:gd name="connsiteY78" fmla="*/ 769436 h 1666924"/>
                              <a:gd name="connsiteX79" fmla="*/ 2058486 w 2567628"/>
                              <a:gd name="connsiteY79" fmla="*/ 757269 h 1666924"/>
                              <a:gd name="connsiteX80" fmla="*/ 2080789 w 2567628"/>
                              <a:gd name="connsiteY80" fmla="*/ 980321 h 1666924"/>
                              <a:gd name="connsiteX81" fmla="*/ 2105118 w 2567628"/>
                              <a:gd name="connsiteY81" fmla="*/ 680215 h 1666924"/>
                              <a:gd name="connsiteX82" fmla="*/ 2127420 w 2567628"/>
                              <a:gd name="connsiteY82" fmla="*/ 907322 h 1666924"/>
                              <a:gd name="connsiteX83" fmla="*/ 2147695 w 2567628"/>
                              <a:gd name="connsiteY83" fmla="*/ 755241 h 1666924"/>
                              <a:gd name="connsiteX84" fmla="*/ 2178107 w 2567628"/>
                              <a:gd name="connsiteY84" fmla="*/ 964099 h 1666924"/>
                              <a:gd name="connsiteX85" fmla="*/ 2190272 w 2567628"/>
                              <a:gd name="connsiteY85" fmla="*/ 759296 h 1666924"/>
                              <a:gd name="connsiteX86" fmla="*/ 2210547 w 2567628"/>
                              <a:gd name="connsiteY86" fmla="*/ 850546 h 1666924"/>
                              <a:gd name="connsiteX87" fmla="*/ 2226767 w 2567628"/>
                              <a:gd name="connsiteY87" fmla="*/ 795796 h 1666924"/>
                              <a:gd name="connsiteX88" fmla="*/ 2259206 w 2567628"/>
                              <a:gd name="connsiteY88" fmla="*/ 846490 h 1666924"/>
                              <a:gd name="connsiteX89" fmla="*/ 2281509 w 2567628"/>
                              <a:gd name="connsiteY89" fmla="*/ 686297 h 1666924"/>
                              <a:gd name="connsiteX90" fmla="*/ 2313949 w 2567628"/>
                              <a:gd name="connsiteY90" fmla="*/ 876906 h 1666924"/>
                              <a:gd name="connsiteX91" fmla="*/ 2324086 w 2567628"/>
                              <a:gd name="connsiteY91" fmla="*/ 783629 h 1666924"/>
                              <a:gd name="connsiteX92" fmla="*/ 2342332 w 2567628"/>
                              <a:gd name="connsiteY92" fmla="*/ 803907 h 1666924"/>
                              <a:gd name="connsiteX93" fmla="*/ 2366662 w 2567628"/>
                              <a:gd name="connsiteY93" fmla="*/ 793769 h 1666924"/>
                              <a:gd name="connsiteX94" fmla="*/ 2390992 w 2567628"/>
                              <a:gd name="connsiteY94" fmla="*/ 1067513 h 1666924"/>
                              <a:gd name="connsiteX95" fmla="*/ 2413295 w 2567628"/>
                              <a:gd name="connsiteY95" fmla="*/ 722797 h 1666924"/>
                              <a:gd name="connsiteX96" fmla="*/ 2435597 w 2567628"/>
                              <a:gd name="connsiteY96" fmla="*/ 876906 h 1666924"/>
                              <a:gd name="connsiteX97" fmla="*/ 2463981 w 2567628"/>
                              <a:gd name="connsiteY97" fmla="*/ 653854 h 1666924"/>
                              <a:gd name="connsiteX98" fmla="*/ 2492366 w 2567628"/>
                              <a:gd name="connsiteY98" fmla="*/ 935710 h 1666924"/>
                              <a:gd name="connsiteX99" fmla="*/ 2520750 w 2567628"/>
                              <a:gd name="connsiteY99" fmla="*/ 728881 h 1666924"/>
                              <a:gd name="connsiteX100" fmla="*/ 2567628 w 2567628"/>
                              <a:gd name="connsiteY100" fmla="*/ 906072 h 1666924"/>
                              <a:gd name="connsiteX0" fmla="*/ 0 w 2589931"/>
                              <a:gd name="connsiteY0" fmla="*/ 770033 h 1666924"/>
                              <a:gd name="connsiteX1" fmla="*/ 23347 w 2589931"/>
                              <a:gd name="connsiteY1" fmla="*/ 824508 h 1666924"/>
                              <a:gd name="connsiteX2" fmla="*/ 52530 w 2589931"/>
                              <a:gd name="connsiteY2" fmla="*/ 752524 h 1666924"/>
                              <a:gd name="connsiteX3" fmla="*/ 79767 w 2589931"/>
                              <a:gd name="connsiteY3" fmla="*/ 826454 h 1666924"/>
                              <a:gd name="connsiteX4" fmla="*/ 105059 w 2589931"/>
                              <a:gd name="connsiteY4" fmla="*/ 756415 h 1666924"/>
                              <a:gd name="connsiteX5" fmla="*/ 147861 w 2589931"/>
                              <a:gd name="connsiteY5" fmla="*/ 871201 h 1666924"/>
                              <a:gd name="connsiteX6" fmla="*/ 192608 w 2589931"/>
                              <a:gd name="connsiteY6" fmla="*/ 690267 h 1666924"/>
                              <a:gd name="connsiteX7" fmla="*/ 217900 w 2589931"/>
                              <a:gd name="connsiteY7" fmla="*/ 777816 h 1666924"/>
                              <a:gd name="connsiteX8" fmla="*/ 241246 w 2589931"/>
                              <a:gd name="connsiteY8" fmla="*/ 770033 h 1666924"/>
                              <a:gd name="connsiteX9" fmla="*/ 252920 w 2589931"/>
                              <a:gd name="connsiteY9" fmla="*/ 824508 h 1666924"/>
                              <a:gd name="connsiteX10" fmla="*/ 247083 w 2589931"/>
                              <a:gd name="connsiteY10" fmla="*/ 873147 h 1666924"/>
                              <a:gd name="connsiteX11" fmla="*/ 272375 w 2589931"/>
                              <a:gd name="connsiteY11" fmla="*/ 908166 h 1666924"/>
                              <a:gd name="connsiteX12" fmla="*/ 272375 w 2589931"/>
                              <a:gd name="connsiteY12" fmla="*/ 950968 h 1666924"/>
                              <a:gd name="connsiteX13" fmla="*/ 299612 w 2589931"/>
                              <a:gd name="connsiteY13" fmla="*/ 875092 h 1666924"/>
                              <a:gd name="connsiteX14" fmla="*/ 324904 w 2589931"/>
                              <a:gd name="connsiteY14" fmla="*/ 915948 h 1666924"/>
                              <a:gd name="connsiteX15" fmla="*/ 324904 w 2589931"/>
                              <a:gd name="connsiteY15" fmla="*/ 970423 h 1666924"/>
                              <a:gd name="connsiteX16" fmla="*/ 344360 w 2589931"/>
                              <a:gd name="connsiteY16" fmla="*/ 1017116 h 1666924"/>
                              <a:gd name="connsiteX17" fmla="*/ 377434 w 2589931"/>
                              <a:gd name="connsiteY17" fmla="*/ 995715 h 1666924"/>
                              <a:gd name="connsiteX18" fmla="*/ 363815 w 2589931"/>
                              <a:gd name="connsiteY18" fmla="*/ 917894 h 1666924"/>
                              <a:gd name="connsiteX19" fmla="*/ 381325 w 2589931"/>
                              <a:gd name="connsiteY19" fmla="*/ 910112 h 1666924"/>
                              <a:gd name="connsiteX20" fmla="*/ 402725 w 2589931"/>
                              <a:gd name="connsiteY20" fmla="*/ 565753 h 1666924"/>
                              <a:gd name="connsiteX21" fmla="*/ 447473 w 2589931"/>
                              <a:gd name="connsiteY21" fmla="*/ 1264199 h 1666924"/>
                              <a:gd name="connsiteX22" fmla="*/ 480547 w 2589931"/>
                              <a:gd name="connsiteY22" fmla="*/ 1030735 h 1666924"/>
                              <a:gd name="connsiteX23" fmla="*/ 494165 w 2589931"/>
                              <a:gd name="connsiteY23" fmla="*/ 1071591 h 1666924"/>
                              <a:gd name="connsiteX24" fmla="*/ 509730 w 2589931"/>
                              <a:gd name="connsiteY24" fmla="*/ 1046299 h 1666924"/>
                              <a:gd name="connsiteX25" fmla="*/ 527240 w 2589931"/>
                              <a:gd name="connsiteY25" fmla="*/ 1163031 h 1666924"/>
                              <a:gd name="connsiteX26" fmla="*/ 589497 w 2589931"/>
                              <a:gd name="connsiteY26" fmla="*/ 176646 h 1666924"/>
                              <a:gd name="connsiteX27" fmla="*/ 618680 w 2589931"/>
                              <a:gd name="connsiteY27" fmla="*/ 419838 h 1666924"/>
                              <a:gd name="connsiteX28" fmla="*/ 638135 w 2589931"/>
                              <a:gd name="connsiteY28" fmla="*/ 330343 h 1666924"/>
                              <a:gd name="connsiteX29" fmla="*/ 661481 w 2589931"/>
                              <a:gd name="connsiteY29" fmla="*/ 1530736 h 1666924"/>
                              <a:gd name="connsiteX30" fmla="*/ 688719 w 2589931"/>
                              <a:gd name="connsiteY30" fmla="*/ 1666924 h 1666924"/>
                              <a:gd name="connsiteX31" fmla="*/ 762649 w 2589931"/>
                              <a:gd name="connsiteY31" fmla="*/ 52132 h 1666924"/>
                              <a:gd name="connsiteX32" fmla="*/ 782104 w 2589931"/>
                              <a:gd name="connsiteY32" fmla="*/ 85206 h 1666924"/>
                              <a:gd name="connsiteX33" fmla="*/ 795723 w 2589931"/>
                              <a:gd name="connsiteY33" fmla="*/ 1612520 h 1666924"/>
                              <a:gd name="connsiteX34" fmla="*/ 842002 w 2589931"/>
                              <a:gd name="connsiteY34" fmla="*/ 29308 h 1666924"/>
                              <a:gd name="connsiteX35" fmla="*/ 862276 w 2589931"/>
                              <a:gd name="connsiteY35" fmla="*/ 925573 h 1666924"/>
                              <a:gd name="connsiteX36" fmla="*/ 884578 w 2589931"/>
                              <a:gd name="connsiteY36" fmla="*/ 380109 h 1666924"/>
                              <a:gd name="connsiteX37" fmla="*/ 908908 w 2589931"/>
                              <a:gd name="connsiteY37" fmla="*/ 256417 h 1666924"/>
                              <a:gd name="connsiteX38" fmla="*/ 947430 w 2589931"/>
                              <a:gd name="connsiteY38" fmla="*/ 895155 h 1666924"/>
                              <a:gd name="connsiteX39" fmla="*/ 994063 w 2589931"/>
                              <a:gd name="connsiteY39" fmla="*/ 532189 h 1666924"/>
                              <a:gd name="connsiteX40" fmla="*/ 1020420 w 2589931"/>
                              <a:gd name="connsiteY40" fmla="*/ 1022904 h 1666924"/>
                              <a:gd name="connsiteX41" fmla="*/ 1052860 w 2589931"/>
                              <a:gd name="connsiteY41" fmla="*/ 666021 h 1666924"/>
                              <a:gd name="connsiteX42" fmla="*/ 1073135 w 2589931"/>
                              <a:gd name="connsiteY42" fmla="*/ 1217567 h 1666924"/>
                              <a:gd name="connsiteX43" fmla="*/ 1105575 w 2589931"/>
                              <a:gd name="connsiteY43" fmla="*/ 791740 h 1666924"/>
                              <a:gd name="connsiteX44" fmla="*/ 1113685 w 2589931"/>
                              <a:gd name="connsiteY44" fmla="*/ 1355454 h 1666924"/>
                              <a:gd name="connsiteX45" fmla="*/ 1160317 w 2589931"/>
                              <a:gd name="connsiteY45" fmla="*/ 284805 h 1666924"/>
                              <a:gd name="connsiteX46" fmla="*/ 1172481 w 2589931"/>
                              <a:gd name="connsiteY46" fmla="*/ 1057375 h 1666924"/>
                              <a:gd name="connsiteX47" fmla="*/ 1206948 w 2589931"/>
                              <a:gd name="connsiteY47" fmla="*/ 347665 h 1666924"/>
                              <a:gd name="connsiteX48" fmla="*/ 1229250 w 2589931"/>
                              <a:gd name="connsiteY48" fmla="*/ 891100 h 1666924"/>
                              <a:gd name="connsiteX49" fmla="*/ 1257634 w 2589931"/>
                              <a:gd name="connsiteY49" fmla="*/ 714686 h 1666924"/>
                              <a:gd name="connsiteX50" fmla="*/ 1277909 w 2589931"/>
                              <a:gd name="connsiteY50" fmla="*/ 1004654 h 1666924"/>
                              <a:gd name="connsiteX51" fmla="*/ 1316431 w 2589931"/>
                              <a:gd name="connsiteY51" fmla="*/ 724825 h 1666924"/>
                              <a:gd name="connsiteX52" fmla="*/ 1336706 w 2589931"/>
                              <a:gd name="connsiteY52" fmla="*/ 1304759 h 1666924"/>
                              <a:gd name="connsiteX53" fmla="*/ 1367119 w 2589931"/>
                              <a:gd name="connsiteY53" fmla="*/ 751185 h 1666924"/>
                              <a:gd name="connsiteX54" fmla="*/ 1385366 w 2589931"/>
                              <a:gd name="connsiteY54" fmla="*/ 923544 h 1666924"/>
                              <a:gd name="connsiteX55" fmla="*/ 1409695 w 2589931"/>
                              <a:gd name="connsiteY55" fmla="*/ 755241 h 1666924"/>
                              <a:gd name="connsiteX56" fmla="*/ 1442135 w 2589931"/>
                              <a:gd name="connsiteY56" fmla="*/ 1329092 h 1666924"/>
                              <a:gd name="connsiteX57" fmla="*/ 1482685 w 2589931"/>
                              <a:gd name="connsiteY57" fmla="*/ 1286510 h 1666924"/>
                              <a:gd name="connsiteX58" fmla="*/ 1511070 w 2589931"/>
                              <a:gd name="connsiteY58" fmla="*/ 416608 h 1666924"/>
                              <a:gd name="connsiteX59" fmla="*/ 1533372 w 2589931"/>
                              <a:gd name="connsiteY59" fmla="*/ 807962 h 1666924"/>
                              <a:gd name="connsiteX60" fmla="*/ 1582031 w 2589931"/>
                              <a:gd name="connsiteY60" fmla="*/ 114474 h 1666924"/>
                              <a:gd name="connsiteX61" fmla="*/ 1594196 w 2589931"/>
                              <a:gd name="connsiteY61" fmla="*/ 1343287 h 1666924"/>
                              <a:gd name="connsiteX62" fmla="*/ 1628662 w 2589931"/>
                              <a:gd name="connsiteY62" fmla="*/ 655882 h 1666924"/>
                              <a:gd name="connsiteX63" fmla="*/ 1655020 w 2589931"/>
                              <a:gd name="connsiteY63" fmla="*/ 1529839 h 1666924"/>
                              <a:gd name="connsiteX64" fmla="*/ 1697596 w 2589931"/>
                              <a:gd name="connsiteY64" fmla="*/ 343609 h 1666924"/>
                              <a:gd name="connsiteX65" fmla="*/ 1721926 w 2589931"/>
                              <a:gd name="connsiteY65" fmla="*/ 728881 h 1666924"/>
                              <a:gd name="connsiteX66" fmla="*/ 1748283 w 2589931"/>
                              <a:gd name="connsiteY66" fmla="*/ 219917 h 1666924"/>
                              <a:gd name="connsiteX67" fmla="*/ 1778695 w 2589931"/>
                              <a:gd name="connsiteY67" fmla="*/ 718741 h 1666924"/>
                              <a:gd name="connsiteX68" fmla="*/ 1790860 w 2589931"/>
                              <a:gd name="connsiteY68" fmla="*/ 475412 h 1666924"/>
                              <a:gd name="connsiteX69" fmla="*/ 1823300 w 2589931"/>
                              <a:gd name="connsiteY69" fmla="*/ 505828 h 1666924"/>
                              <a:gd name="connsiteX70" fmla="*/ 1825327 w 2589931"/>
                              <a:gd name="connsiteY70" fmla="*/ 872850 h 1666924"/>
                              <a:gd name="connsiteX71" fmla="*/ 1867904 w 2589931"/>
                              <a:gd name="connsiteY71" fmla="*/ 345637 h 1666924"/>
                              <a:gd name="connsiteX72" fmla="*/ 1884124 w 2589931"/>
                              <a:gd name="connsiteY72" fmla="*/ 1085764 h 1666924"/>
                              <a:gd name="connsiteX73" fmla="*/ 1920619 w 2589931"/>
                              <a:gd name="connsiteY73" fmla="*/ 775518 h 1666924"/>
                              <a:gd name="connsiteX74" fmla="*/ 1944949 w 2589931"/>
                              <a:gd name="connsiteY74" fmla="*/ 1335176 h 1666924"/>
                              <a:gd name="connsiteX75" fmla="*/ 1979415 w 2589931"/>
                              <a:gd name="connsiteY75" fmla="*/ 846490 h 1666924"/>
                              <a:gd name="connsiteX76" fmla="*/ 2009827 w 2589931"/>
                              <a:gd name="connsiteY76" fmla="*/ 962071 h 1666924"/>
                              <a:gd name="connsiteX77" fmla="*/ 2019964 w 2589931"/>
                              <a:gd name="connsiteY77" fmla="*/ 759296 h 1666924"/>
                              <a:gd name="connsiteX78" fmla="*/ 2040239 w 2589931"/>
                              <a:gd name="connsiteY78" fmla="*/ 769436 h 1666924"/>
                              <a:gd name="connsiteX79" fmla="*/ 2058486 w 2589931"/>
                              <a:gd name="connsiteY79" fmla="*/ 757269 h 1666924"/>
                              <a:gd name="connsiteX80" fmla="*/ 2080789 w 2589931"/>
                              <a:gd name="connsiteY80" fmla="*/ 980321 h 1666924"/>
                              <a:gd name="connsiteX81" fmla="*/ 2105118 w 2589931"/>
                              <a:gd name="connsiteY81" fmla="*/ 680215 h 1666924"/>
                              <a:gd name="connsiteX82" fmla="*/ 2127420 w 2589931"/>
                              <a:gd name="connsiteY82" fmla="*/ 907322 h 1666924"/>
                              <a:gd name="connsiteX83" fmla="*/ 2147695 w 2589931"/>
                              <a:gd name="connsiteY83" fmla="*/ 755241 h 1666924"/>
                              <a:gd name="connsiteX84" fmla="*/ 2178107 w 2589931"/>
                              <a:gd name="connsiteY84" fmla="*/ 964099 h 1666924"/>
                              <a:gd name="connsiteX85" fmla="*/ 2190272 w 2589931"/>
                              <a:gd name="connsiteY85" fmla="*/ 759296 h 1666924"/>
                              <a:gd name="connsiteX86" fmla="*/ 2210547 w 2589931"/>
                              <a:gd name="connsiteY86" fmla="*/ 850546 h 1666924"/>
                              <a:gd name="connsiteX87" fmla="*/ 2226767 w 2589931"/>
                              <a:gd name="connsiteY87" fmla="*/ 795796 h 1666924"/>
                              <a:gd name="connsiteX88" fmla="*/ 2259206 w 2589931"/>
                              <a:gd name="connsiteY88" fmla="*/ 846490 h 1666924"/>
                              <a:gd name="connsiteX89" fmla="*/ 2281509 w 2589931"/>
                              <a:gd name="connsiteY89" fmla="*/ 686297 h 1666924"/>
                              <a:gd name="connsiteX90" fmla="*/ 2313949 w 2589931"/>
                              <a:gd name="connsiteY90" fmla="*/ 876906 h 1666924"/>
                              <a:gd name="connsiteX91" fmla="*/ 2324086 w 2589931"/>
                              <a:gd name="connsiteY91" fmla="*/ 783629 h 1666924"/>
                              <a:gd name="connsiteX92" fmla="*/ 2342332 w 2589931"/>
                              <a:gd name="connsiteY92" fmla="*/ 803907 h 1666924"/>
                              <a:gd name="connsiteX93" fmla="*/ 2366662 w 2589931"/>
                              <a:gd name="connsiteY93" fmla="*/ 793769 h 1666924"/>
                              <a:gd name="connsiteX94" fmla="*/ 2390992 w 2589931"/>
                              <a:gd name="connsiteY94" fmla="*/ 1067513 h 1666924"/>
                              <a:gd name="connsiteX95" fmla="*/ 2413295 w 2589931"/>
                              <a:gd name="connsiteY95" fmla="*/ 722797 h 1666924"/>
                              <a:gd name="connsiteX96" fmla="*/ 2435597 w 2589931"/>
                              <a:gd name="connsiteY96" fmla="*/ 876906 h 1666924"/>
                              <a:gd name="connsiteX97" fmla="*/ 2463981 w 2589931"/>
                              <a:gd name="connsiteY97" fmla="*/ 653854 h 1666924"/>
                              <a:gd name="connsiteX98" fmla="*/ 2492366 w 2589931"/>
                              <a:gd name="connsiteY98" fmla="*/ 935710 h 1666924"/>
                              <a:gd name="connsiteX99" fmla="*/ 2520750 w 2589931"/>
                              <a:gd name="connsiteY99" fmla="*/ 728881 h 1666924"/>
                              <a:gd name="connsiteX100" fmla="*/ 2589931 w 2589931"/>
                              <a:gd name="connsiteY100" fmla="*/ 810769 h 1666924"/>
                              <a:gd name="connsiteX0" fmla="*/ 0 w 2589931"/>
                              <a:gd name="connsiteY0" fmla="*/ 770033 h 1666924"/>
                              <a:gd name="connsiteX1" fmla="*/ 23347 w 2589931"/>
                              <a:gd name="connsiteY1" fmla="*/ 824508 h 1666924"/>
                              <a:gd name="connsiteX2" fmla="*/ 52530 w 2589931"/>
                              <a:gd name="connsiteY2" fmla="*/ 752524 h 1666924"/>
                              <a:gd name="connsiteX3" fmla="*/ 79767 w 2589931"/>
                              <a:gd name="connsiteY3" fmla="*/ 826454 h 1666924"/>
                              <a:gd name="connsiteX4" fmla="*/ 105059 w 2589931"/>
                              <a:gd name="connsiteY4" fmla="*/ 756415 h 1666924"/>
                              <a:gd name="connsiteX5" fmla="*/ 147861 w 2589931"/>
                              <a:gd name="connsiteY5" fmla="*/ 871201 h 1666924"/>
                              <a:gd name="connsiteX6" fmla="*/ 192608 w 2589931"/>
                              <a:gd name="connsiteY6" fmla="*/ 690267 h 1666924"/>
                              <a:gd name="connsiteX7" fmla="*/ 217900 w 2589931"/>
                              <a:gd name="connsiteY7" fmla="*/ 777816 h 1666924"/>
                              <a:gd name="connsiteX8" fmla="*/ 241246 w 2589931"/>
                              <a:gd name="connsiteY8" fmla="*/ 770033 h 1666924"/>
                              <a:gd name="connsiteX9" fmla="*/ 252920 w 2589931"/>
                              <a:gd name="connsiteY9" fmla="*/ 824508 h 1666924"/>
                              <a:gd name="connsiteX10" fmla="*/ 247083 w 2589931"/>
                              <a:gd name="connsiteY10" fmla="*/ 873147 h 1666924"/>
                              <a:gd name="connsiteX11" fmla="*/ 272375 w 2589931"/>
                              <a:gd name="connsiteY11" fmla="*/ 908166 h 1666924"/>
                              <a:gd name="connsiteX12" fmla="*/ 272375 w 2589931"/>
                              <a:gd name="connsiteY12" fmla="*/ 950968 h 1666924"/>
                              <a:gd name="connsiteX13" fmla="*/ 299612 w 2589931"/>
                              <a:gd name="connsiteY13" fmla="*/ 875092 h 1666924"/>
                              <a:gd name="connsiteX14" fmla="*/ 324904 w 2589931"/>
                              <a:gd name="connsiteY14" fmla="*/ 915948 h 1666924"/>
                              <a:gd name="connsiteX15" fmla="*/ 324904 w 2589931"/>
                              <a:gd name="connsiteY15" fmla="*/ 970423 h 1666924"/>
                              <a:gd name="connsiteX16" fmla="*/ 344360 w 2589931"/>
                              <a:gd name="connsiteY16" fmla="*/ 1017116 h 1666924"/>
                              <a:gd name="connsiteX17" fmla="*/ 377434 w 2589931"/>
                              <a:gd name="connsiteY17" fmla="*/ 995715 h 1666924"/>
                              <a:gd name="connsiteX18" fmla="*/ 363815 w 2589931"/>
                              <a:gd name="connsiteY18" fmla="*/ 917894 h 1666924"/>
                              <a:gd name="connsiteX19" fmla="*/ 381325 w 2589931"/>
                              <a:gd name="connsiteY19" fmla="*/ 910112 h 1666924"/>
                              <a:gd name="connsiteX20" fmla="*/ 402725 w 2589931"/>
                              <a:gd name="connsiteY20" fmla="*/ 565753 h 1666924"/>
                              <a:gd name="connsiteX21" fmla="*/ 447473 w 2589931"/>
                              <a:gd name="connsiteY21" fmla="*/ 1264199 h 1666924"/>
                              <a:gd name="connsiteX22" fmla="*/ 480547 w 2589931"/>
                              <a:gd name="connsiteY22" fmla="*/ 1030735 h 1666924"/>
                              <a:gd name="connsiteX23" fmla="*/ 494165 w 2589931"/>
                              <a:gd name="connsiteY23" fmla="*/ 1071591 h 1666924"/>
                              <a:gd name="connsiteX24" fmla="*/ 509730 w 2589931"/>
                              <a:gd name="connsiteY24" fmla="*/ 1046299 h 1666924"/>
                              <a:gd name="connsiteX25" fmla="*/ 527240 w 2589931"/>
                              <a:gd name="connsiteY25" fmla="*/ 1163031 h 1666924"/>
                              <a:gd name="connsiteX26" fmla="*/ 589497 w 2589931"/>
                              <a:gd name="connsiteY26" fmla="*/ 176646 h 1666924"/>
                              <a:gd name="connsiteX27" fmla="*/ 618680 w 2589931"/>
                              <a:gd name="connsiteY27" fmla="*/ 419838 h 1666924"/>
                              <a:gd name="connsiteX28" fmla="*/ 638135 w 2589931"/>
                              <a:gd name="connsiteY28" fmla="*/ 330343 h 1666924"/>
                              <a:gd name="connsiteX29" fmla="*/ 661481 w 2589931"/>
                              <a:gd name="connsiteY29" fmla="*/ 1530736 h 1666924"/>
                              <a:gd name="connsiteX30" fmla="*/ 688719 w 2589931"/>
                              <a:gd name="connsiteY30" fmla="*/ 1666924 h 1666924"/>
                              <a:gd name="connsiteX31" fmla="*/ 762649 w 2589931"/>
                              <a:gd name="connsiteY31" fmla="*/ 52132 h 1666924"/>
                              <a:gd name="connsiteX32" fmla="*/ 782104 w 2589931"/>
                              <a:gd name="connsiteY32" fmla="*/ 85206 h 1666924"/>
                              <a:gd name="connsiteX33" fmla="*/ 795723 w 2589931"/>
                              <a:gd name="connsiteY33" fmla="*/ 1612520 h 1666924"/>
                              <a:gd name="connsiteX34" fmla="*/ 842002 w 2589931"/>
                              <a:gd name="connsiteY34" fmla="*/ 29308 h 1666924"/>
                              <a:gd name="connsiteX35" fmla="*/ 862276 w 2589931"/>
                              <a:gd name="connsiteY35" fmla="*/ 925573 h 1666924"/>
                              <a:gd name="connsiteX36" fmla="*/ 884578 w 2589931"/>
                              <a:gd name="connsiteY36" fmla="*/ 380109 h 1666924"/>
                              <a:gd name="connsiteX37" fmla="*/ 908908 w 2589931"/>
                              <a:gd name="connsiteY37" fmla="*/ 256417 h 1666924"/>
                              <a:gd name="connsiteX38" fmla="*/ 947430 w 2589931"/>
                              <a:gd name="connsiteY38" fmla="*/ 895155 h 1666924"/>
                              <a:gd name="connsiteX39" fmla="*/ 994063 w 2589931"/>
                              <a:gd name="connsiteY39" fmla="*/ 532189 h 1666924"/>
                              <a:gd name="connsiteX40" fmla="*/ 1020420 w 2589931"/>
                              <a:gd name="connsiteY40" fmla="*/ 1022904 h 1666924"/>
                              <a:gd name="connsiteX41" fmla="*/ 1052860 w 2589931"/>
                              <a:gd name="connsiteY41" fmla="*/ 666021 h 1666924"/>
                              <a:gd name="connsiteX42" fmla="*/ 1073135 w 2589931"/>
                              <a:gd name="connsiteY42" fmla="*/ 1217567 h 1666924"/>
                              <a:gd name="connsiteX43" fmla="*/ 1105575 w 2589931"/>
                              <a:gd name="connsiteY43" fmla="*/ 791740 h 1666924"/>
                              <a:gd name="connsiteX44" fmla="*/ 1113685 w 2589931"/>
                              <a:gd name="connsiteY44" fmla="*/ 1355454 h 1666924"/>
                              <a:gd name="connsiteX45" fmla="*/ 1160317 w 2589931"/>
                              <a:gd name="connsiteY45" fmla="*/ 284805 h 1666924"/>
                              <a:gd name="connsiteX46" fmla="*/ 1172481 w 2589931"/>
                              <a:gd name="connsiteY46" fmla="*/ 1057375 h 1666924"/>
                              <a:gd name="connsiteX47" fmla="*/ 1206948 w 2589931"/>
                              <a:gd name="connsiteY47" fmla="*/ 347665 h 1666924"/>
                              <a:gd name="connsiteX48" fmla="*/ 1229250 w 2589931"/>
                              <a:gd name="connsiteY48" fmla="*/ 891100 h 1666924"/>
                              <a:gd name="connsiteX49" fmla="*/ 1257634 w 2589931"/>
                              <a:gd name="connsiteY49" fmla="*/ 714686 h 1666924"/>
                              <a:gd name="connsiteX50" fmla="*/ 1277909 w 2589931"/>
                              <a:gd name="connsiteY50" fmla="*/ 1004654 h 1666924"/>
                              <a:gd name="connsiteX51" fmla="*/ 1316431 w 2589931"/>
                              <a:gd name="connsiteY51" fmla="*/ 724825 h 1666924"/>
                              <a:gd name="connsiteX52" fmla="*/ 1336706 w 2589931"/>
                              <a:gd name="connsiteY52" fmla="*/ 1304759 h 1666924"/>
                              <a:gd name="connsiteX53" fmla="*/ 1367119 w 2589931"/>
                              <a:gd name="connsiteY53" fmla="*/ 751185 h 1666924"/>
                              <a:gd name="connsiteX54" fmla="*/ 1385366 w 2589931"/>
                              <a:gd name="connsiteY54" fmla="*/ 923544 h 1666924"/>
                              <a:gd name="connsiteX55" fmla="*/ 1409695 w 2589931"/>
                              <a:gd name="connsiteY55" fmla="*/ 755241 h 1666924"/>
                              <a:gd name="connsiteX56" fmla="*/ 1442135 w 2589931"/>
                              <a:gd name="connsiteY56" fmla="*/ 1329092 h 1666924"/>
                              <a:gd name="connsiteX57" fmla="*/ 1482685 w 2589931"/>
                              <a:gd name="connsiteY57" fmla="*/ 1286510 h 1666924"/>
                              <a:gd name="connsiteX58" fmla="*/ 1511070 w 2589931"/>
                              <a:gd name="connsiteY58" fmla="*/ 416608 h 1666924"/>
                              <a:gd name="connsiteX59" fmla="*/ 1533372 w 2589931"/>
                              <a:gd name="connsiteY59" fmla="*/ 807962 h 1666924"/>
                              <a:gd name="connsiteX60" fmla="*/ 1582031 w 2589931"/>
                              <a:gd name="connsiteY60" fmla="*/ 114474 h 1666924"/>
                              <a:gd name="connsiteX61" fmla="*/ 1594196 w 2589931"/>
                              <a:gd name="connsiteY61" fmla="*/ 1343287 h 1666924"/>
                              <a:gd name="connsiteX62" fmla="*/ 1628662 w 2589931"/>
                              <a:gd name="connsiteY62" fmla="*/ 655882 h 1666924"/>
                              <a:gd name="connsiteX63" fmla="*/ 1655020 w 2589931"/>
                              <a:gd name="connsiteY63" fmla="*/ 1529839 h 1666924"/>
                              <a:gd name="connsiteX64" fmla="*/ 1697596 w 2589931"/>
                              <a:gd name="connsiteY64" fmla="*/ 343609 h 1666924"/>
                              <a:gd name="connsiteX65" fmla="*/ 1721926 w 2589931"/>
                              <a:gd name="connsiteY65" fmla="*/ 728881 h 1666924"/>
                              <a:gd name="connsiteX66" fmla="*/ 1748283 w 2589931"/>
                              <a:gd name="connsiteY66" fmla="*/ 219917 h 1666924"/>
                              <a:gd name="connsiteX67" fmla="*/ 1778695 w 2589931"/>
                              <a:gd name="connsiteY67" fmla="*/ 718741 h 1666924"/>
                              <a:gd name="connsiteX68" fmla="*/ 1790860 w 2589931"/>
                              <a:gd name="connsiteY68" fmla="*/ 475412 h 1666924"/>
                              <a:gd name="connsiteX69" fmla="*/ 1823300 w 2589931"/>
                              <a:gd name="connsiteY69" fmla="*/ 505828 h 1666924"/>
                              <a:gd name="connsiteX70" fmla="*/ 1825327 w 2589931"/>
                              <a:gd name="connsiteY70" fmla="*/ 872850 h 1666924"/>
                              <a:gd name="connsiteX71" fmla="*/ 1867904 w 2589931"/>
                              <a:gd name="connsiteY71" fmla="*/ 345637 h 1666924"/>
                              <a:gd name="connsiteX72" fmla="*/ 1884124 w 2589931"/>
                              <a:gd name="connsiteY72" fmla="*/ 1085764 h 1666924"/>
                              <a:gd name="connsiteX73" fmla="*/ 1920619 w 2589931"/>
                              <a:gd name="connsiteY73" fmla="*/ 775518 h 1666924"/>
                              <a:gd name="connsiteX74" fmla="*/ 1944949 w 2589931"/>
                              <a:gd name="connsiteY74" fmla="*/ 1335176 h 1666924"/>
                              <a:gd name="connsiteX75" fmla="*/ 1979415 w 2589931"/>
                              <a:gd name="connsiteY75" fmla="*/ 846490 h 1666924"/>
                              <a:gd name="connsiteX76" fmla="*/ 2009827 w 2589931"/>
                              <a:gd name="connsiteY76" fmla="*/ 962071 h 1666924"/>
                              <a:gd name="connsiteX77" fmla="*/ 2019964 w 2589931"/>
                              <a:gd name="connsiteY77" fmla="*/ 759296 h 1666924"/>
                              <a:gd name="connsiteX78" fmla="*/ 2040239 w 2589931"/>
                              <a:gd name="connsiteY78" fmla="*/ 769436 h 1666924"/>
                              <a:gd name="connsiteX79" fmla="*/ 2058486 w 2589931"/>
                              <a:gd name="connsiteY79" fmla="*/ 757269 h 1666924"/>
                              <a:gd name="connsiteX80" fmla="*/ 2080789 w 2589931"/>
                              <a:gd name="connsiteY80" fmla="*/ 980321 h 1666924"/>
                              <a:gd name="connsiteX81" fmla="*/ 2105118 w 2589931"/>
                              <a:gd name="connsiteY81" fmla="*/ 680215 h 1666924"/>
                              <a:gd name="connsiteX82" fmla="*/ 2127420 w 2589931"/>
                              <a:gd name="connsiteY82" fmla="*/ 907322 h 1666924"/>
                              <a:gd name="connsiteX83" fmla="*/ 2147695 w 2589931"/>
                              <a:gd name="connsiteY83" fmla="*/ 755241 h 1666924"/>
                              <a:gd name="connsiteX84" fmla="*/ 2178107 w 2589931"/>
                              <a:gd name="connsiteY84" fmla="*/ 964099 h 1666924"/>
                              <a:gd name="connsiteX85" fmla="*/ 2190272 w 2589931"/>
                              <a:gd name="connsiteY85" fmla="*/ 759296 h 1666924"/>
                              <a:gd name="connsiteX86" fmla="*/ 2210547 w 2589931"/>
                              <a:gd name="connsiteY86" fmla="*/ 850546 h 1666924"/>
                              <a:gd name="connsiteX87" fmla="*/ 2226767 w 2589931"/>
                              <a:gd name="connsiteY87" fmla="*/ 795796 h 1666924"/>
                              <a:gd name="connsiteX88" fmla="*/ 2259206 w 2589931"/>
                              <a:gd name="connsiteY88" fmla="*/ 846490 h 1666924"/>
                              <a:gd name="connsiteX89" fmla="*/ 2281509 w 2589931"/>
                              <a:gd name="connsiteY89" fmla="*/ 686297 h 1666924"/>
                              <a:gd name="connsiteX90" fmla="*/ 2313949 w 2589931"/>
                              <a:gd name="connsiteY90" fmla="*/ 876906 h 1666924"/>
                              <a:gd name="connsiteX91" fmla="*/ 2324086 w 2589931"/>
                              <a:gd name="connsiteY91" fmla="*/ 783629 h 1666924"/>
                              <a:gd name="connsiteX92" fmla="*/ 2342332 w 2589931"/>
                              <a:gd name="connsiteY92" fmla="*/ 803907 h 1666924"/>
                              <a:gd name="connsiteX93" fmla="*/ 2366662 w 2589931"/>
                              <a:gd name="connsiteY93" fmla="*/ 793769 h 1666924"/>
                              <a:gd name="connsiteX94" fmla="*/ 2390992 w 2589931"/>
                              <a:gd name="connsiteY94" fmla="*/ 1067513 h 1666924"/>
                              <a:gd name="connsiteX95" fmla="*/ 2413295 w 2589931"/>
                              <a:gd name="connsiteY95" fmla="*/ 722797 h 1666924"/>
                              <a:gd name="connsiteX96" fmla="*/ 2435597 w 2589931"/>
                              <a:gd name="connsiteY96" fmla="*/ 876906 h 1666924"/>
                              <a:gd name="connsiteX97" fmla="*/ 2463981 w 2589931"/>
                              <a:gd name="connsiteY97" fmla="*/ 653854 h 1666924"/>
                              <a:gd name="connsiteX98" fmla="*/ 2492366 w 2589931"/>
                              <a:gd name="connsiteY98" fmla="*/ 935710 h 1666924"/>
                              <a:gd name="connsiteX99" fmla="*/ 2520750 w 2589931"/>
                              <a:gd name="connsiteY99" fmla="*/ 728881 h 1666924"/>
                              <a:gd name="connsiteX100" fmla="*/ 2563327 w 2589931"/>
                              <a:gd name="connsiteY100" fmla="*/ 907322 h 1666924"/>
                              <a:gd name="connsiteX101" fmla="*/ 2589931 w 2589931"/>
                              <a:gd name="connsiteY101" fmla="*/ 810769 h 1666924"/>
                              <a:gd name="connsiteX0" fmla="*/ 0 w 2596013"/>
                              <a:gd name="connsiteY0" fmla="*/ 770033 h 1666924"/>
                              <a:gd name="connsiteX1" fmla="*/ 23347 w 2596013"/>
                              <a:gd name="connsiteY1" fmla="*/ 824508 h 1666924"/>
                              <a:gd name="connsiteX2" fmla="*/ 52530 w 2596013"/>
                              <a:gd name="connsiteY2" fmla="*/ 752524 h 1666924"/>
                              <a:gd name="connsiteX3" fmla="*/ 79767 w 2596013"/>
                              <a:gd name="connsiteY3" fmla="*/ 826454 h 1666924"/>
                              <a:gd name="connsiteX4" fmla="*/ 105059 w 2596013"/>
                              <a:gd name="connsiteY4" fmla="*/ 756415 h 1666924"/>
                              <a:gd name="connsiteX5" fmla="*/ 147861 w 2596013"/>
                              <a:gd name="connsiteY5" fmla="*/ 871201 h 1666924"/>
                              <a:gd name="connsiteX6" fmla="*/ 192608 w 2596013"/>
                              <a:gd name="connsiteY6" fmla="*/ 690267 h 1666924"/>
                              <a:gd name="connsiteX7" fmla="*/ 217900 w 2596013"/>
                              <a:gd name="connsiteY7" fmla="*/ 777816 h 1666924"/>
                              <a:gd name="connsiteX8" fmla="*/ 241246 w 2596013"/>
                              <a:gd name="connsiteY8" fmla="*/ 770033 h 1666924"/>
                              <a:gd name="connsiteX9" fmla="*/ 252920 w 2596013"/>
                              <a:gd name="connsiteY9" fmla="*/ 824508 h 1666924"/>
                              <a:gd name="connsiteX10" fmla="*/ 247083 w 2596013"/>
                              <a:gd name="connsiteY10" fmla="*/ 873147 h 1666924"/>
                              <a:gd name="connsiteX11" fmla="*/ 272375 w 2596013"/>
                              <a:gd name="connsiteY11" fmla="*/ 908166 h 1666924"/>
                              <a:gd name="connsiteX12" fmla="*/ 272375 w 2596013"/>
                              <a:gd name="connsiteY12" fmla="*/ 950968 h 1666924"/>
                              <a:gd name="connsiteX13" fmla="*/ 299612 w 2596013"/>
                              <a:gd name="connsiteY13" fmla="*/ 875092 h 1666924"/>
                              <a:gd name="connsiteX14" fmla="*/ 324904 w 2596013"/>
                              <a:gd name="connsiteY14" fmla="*/ 915948 h 1666924"/>
                              <a:gd name="connsiteX15" fmla="*/ 324904 w 2596013"/>
                              <a:gd name="connsiteY15" fmla="*/ 970423 h 1666924"/>
                              <a:gd name="connsiteX16" fmla="*/ 344360 w 2596013"/>
                              <a:gd name="connsiteY16" fmla="*/ 1017116 h 1666924"/>
                              <a:gd name="connsiteX17" fmla="*/ 377434 w 2596013"/>
                              <a:gd name="connsiteY17" fmla="*/ 995715 h 1666924"/>
                              <a:gd name="connsiteX18" fmla="*/ 363815 w 2596013"/>
                              <a:gd name="connsiteY18" fmla="*/ 917894 h 1666924"/>
                              <a:gd name="connsiteX19" fmla="*/ 381325 w 2596013"/>
                              <a:gd name="connsiteY19" fmla="*/ 910112 h 1666924"/>
                              <a:gd name="connsiteX20" fmla="*/ 402725 w 2596013"/>
                              <a:gd name="connsiteY20" fmla="*/ 565753 h 1666924"/>
                              <a:gd name="connsiteX21" fmla="*/ 447473 w 2596013"/>
                              <a:gd name="connsiteY21" fmla="*/ 1264199 h 1666924"/>
                              <a:gd name="connsiteX22" fmla="*/ 480547 w 2596013"/>
                              <a:gd name="connsiteY22" fmla="*/ 1030735 h 1666924"/>
                              <a:gd name="connsiteX23" fmla="*/ 494165 w 2596013"/>
                              <a:gd name="connsiteY23" fmla="*/ 1071591 h 1666924"/>
                              <a:gd name="connsiteX24" fmla="*/ 509730 w 2596013"/>
                              <a:gd name="connsiteY24" fmla="*/ 1046299 h 1666924"/>
                              <a:gd name="connsiteX25" fmla="*/ 527240 w 2596013"/>
                              <a:gd name="connsiteY25" fmla="*/ 1163031 h 1666924"/>
                              <a:gd name="connsiteX26" fmla="*/ 589497 w 2596013"/>
                              <a:gd name="connsiteY26" fmla="*/ 176646 h 1666924"/>
                              <a:gd name="connsiteX27" fmla="*/ 618680 w 2596013"/>
                              <a:gd name="connsiteY27" fmla="*/ 419838 h 1666924"/>
                              <a:gd name="connsiteX28" fmla="*/ 638135 w 2596013"/>
                              <a:gd name="connsiteY28" fmla="*/ 330343 h 1666924"/>
                              <a:gd name="connsiteX29" fmla="*/ 661481 w 2596013"/>
                              <a:gd name="connsiteY29" fmla="*/ 1530736 h 1666924"/>
                              <a:gd name="connsiteX30" fmla="*/ 688719 w 2596013"/>
                              <a:gd name="connsiteY30" fmla="*/ 1666924 h 1666924"/>
                              <a:gd name="connsiteX31" fmla="*/ 762649 w 2596013"/>
                              <a:gd name="connsiteY31" fmla="*/ 52132 h 1666924"/>
                              <a:gd name="connsiteX32" fmla="*/ 782104 w 2596013"/>
                              <a:gd name="connsiteY32" fmla="*/ 85206 h 1666924"/>
                              <a:gd name="connsiteX33" fmla="*/ 795723 w 2596013"/>
                              <a:gd name="connsiteY33" fmla="*/ 1612520 h 1666924"/>
                              <a:gd name="connsiteX34" fmla="*/ 842002 w 2596013"/>
                              <a:gd name="connsiteY34" fmla="*/ 29308 h 1666924"/>
                              <a:gd name="connsiteX35" fmla="*/ 862276 w 2596013"/>
                              <a:gd name="connsiteY35" fmla="*/ 925573 h 1666924"/>
                              <a:gd name="connsiteX36" fmla="*/ 884578 w 2596013"/>
                              <a:gd name="connsiteY36" fmla="*/ 380109 h 1666924"/>
                              <a:gd name="connsiteX37" fmla="*/ 908908 w 2596013"/>
                              <a:gd name="connsiteY37" fmla="*/ 256417 h 1666924"/>
                              <a:gd name="connsiteX38" fmla="*/ 947430 w 2596013"/>
                              <a:gd name="connsiteY38" fmla="*/ 895155 h 1666924"/>
                              <a:gd name="connsiteX39" fmla="*/ 994063 w 2596013"/>
                              <a:gd name="connsiteY39" fmla="*/ 532189 h 1666924"/>
                              <a:gd name="connsiteX40" fmla="*/ 1020420 w 2596013"/>
                              <a:gd name="connsiteY40" fmla="*/ 1022904 h 1666924"/>
                              <a:gd name="connsiteX41" fmla="*/ 1052860 w 2596013"/>
                              <a:gd name="connsiteY41" fmla="*/ 666021 h 1666924"/>
                              <a:gd name="connsiteX42" fmla="*/ 1073135 w 2596013"/>
                              <a:gd name="connsiteY42" fmla="*/ 1217567 h 1666924"/>
                              <a:gd name="connsiteX43" fmla="*/ 1105575 w 2596013"/>
                              <a:gd name="connsiteY43" fmla="*/ 791740 h 1666924"/>
                              <a:gd name="connsiteX44" fmla="*/ 1113685 w 2596013"/>
                              <a:gd name="connsiteY44" fmla="*/ 1355454 h 1666924"/>
                              <a:gd name="connsiteX45" fmla="*/ 1160317 w 2596013"/>
                              <a:gd name="connsiteY45" fmla="*/ 284805 h 1666924"/>
                              <a:gd name="connsiteX46" fmla="*/ 1172481 w 2596013"/>
                              <a:gd name="connsiteY46" fmla="*/ 1057375 h 1666924"/>
                              <a:gd name="connsiteX47" fmla="*/ 1206948 w 2596013"/>
                              <a:gd name="connsiteY47" fmla="*/ 347665 h 1666924"/>
                              <a:gd name="connsiteX48" fmla="*/ 1229250 w 2596013"/>
                              <a:gd name="connsiteY48" fmla="*/ 891100 h 1666924"/>
                              <a:gd name="connsiteX49" fmla="*/ 1257634 w 2596013"/>
                              <a:gd name="connsiteY49" fmla="*/ 714686 h 1666924"/>
                              <a:gd name="connsiteX50" fmla="*/ 1277909 w 2596013"/>
                              <a:gd name="connsiteY50" fmla="*/ 1004654 h 1666924"/>
                              <a:gd name="connsiteX51" fmla="*/ 1316431 w 2596013"/>
                              <a:gd name="connsiteY51" fmla="*/ 724825 h 1666924"/>
                              <a:gd name="connsiteX52" fmla="*/ 1336706 w 2596013"/>
                              <a:gd name="connsiteY52" fmla="*/ 1304759 h 1666924"/>
                              <a:gd name="connsiteX53" fmla="*/ 1367119 w 2596013"/>
                              <a:gd name="connsiteY53" fmla="*/ 751185 h 1666924"/>
                              <a:gd name="connsiteX54" fmla="*/ 1385366 w 2596013"/>
                              <a:gd name="connsiteY54" fmla="*/ 923544 h 1666924"/>
                              <a:gd name="connsiteX55" fmla="*/ 1409695 w 2596013"/>
                              <a:gd name="connsiteY55" fmla="*/ 755241 h 1666924"/>
                              <a:gd name="connsiteX56" fmla="*/ 1442135 w 2596013"/>
                              <a:gd name="connsiteY56" fmla="*/ 1329092 h 1666924"/>
                              <a:gd name="connsiteX57" fmla="*/ 1482685 w 2596013"/>
                              <a:gd name="connsiteY57" fmla="*/ 1286510 h 1666924"/>
                              <a:gd name="connsiteX58" fmla="*/ 1511070 w 2596013"/>
                              <a:gd name="connsiteY58" fmla="*/ 416608 h 1666924"/>
                              <a:gd name="connsiteX59" fmla="*/ 1533372 w 2596013"/>
                              <a:gd name="connsiteY59" fmla="*/ 807962 h 1666924"/>
                              <a:gd name="connsiteX60" fmla="*/ 1582031 w 2596013"/>
                              <a:gd name="connsiteY60" fmla="*/ 114474 h 1666924"/>
                              <a:gd name="connsiteX61" fmla="*/ 1594196 w 2596013"/>
                              <a:gd name="connsiteY61" fmla="*/ 1343287 h 1666924"/>
                              <a:gd name="connsiteX62" fmla="*/ 1628662 w 2596013"/>
                              <a:gd name="connsiteY62" fmla="*/ 655882 h 1666924"/>
                              <a:gd name="connsiteX63" fmla="*/ 1655020 w 2596013"/>
                              <a:gd name="connsiteY63" fmla="*/ 1529839 h 1666924"/>
                              <a:gd name="connsiteX64" fmla="*/ 1697596 w 2596013"/>
                              <a:gd name="connsiteY64" fmla="*/ 343609 h 1666924"/>
                              <a:gd name="connsiteX65" fmla="*/ 1721926 w 2596013"/>
                              <a:gd name="connsiteY65" fmla="*/ 728881 h 1666924"/>
                              <a:gd name="connsiteX66" fmla="*/ 1748283 w 2596013"/>
                              <a:gd name="connsiteY66" fmla="*/ 219917 h 1666924"/>
                              <a:gd name="connsiteX67" fmla="*/ 1778695 w 2596013"/>
                              <a:gd name="connsiteY67" fmla="*/ 718741 h 1666924"/>
                              <a:gd name="connsiteX68" fmla="*/ 1790860 w 2596013"/>
                              <a:gd name="connsiteY68" fmla="*/ 475412 h 1666924"/>
                              <a:gd name="connsiteX69" fmla="*/ 1823300 w 2596013"/>
                              <a:gd name="connsiteY69" fmla="*/ 505828 h 1666924"/>
                              <a:gd name="connsiteX70" fmla="*/ 1825327 w 2596013"/>
                              <a:gd name="connsiteY70" fmla="*/ 872850 h 1666924"/>
                              <a:gd name="connsiteX71" fmla="*/ 1867904 w 2596013"/>
                              <a:gd name="connsiteY71" fmla="*/ 345637 h 1666924"/>
                              <a:gd name="connsiteX72" fmla="*/ 1884124 w 2596013"/>
                              <a:gd name="connsiteY72" fmla="*/ 1085764 h 1666924"/>
                              <a:gd name="connsiteX73" fmla="*/ 1920619 w 2596013"/>
                              <a:gd name="connsiteY73" fmla="*/ 775518 h 1666924"/>
                              <a:gd name="connsiteX74" fmla="*/ 1944949 w 2596013"/>
                              <a:gd name="connsiteY74" fmla="*/ 1335176 h 1666924"/>
                              <a:gd name="connsiteX75" fmla="*/ 1979415 w 2596013"/>
                              <a:gd name="connsiteY75" fmla="*/ 846490 h 1666924"/>
                              <a:gd name="connsiteX76" fmla="*/ 2009827 w 2596013"/>
                              <a:gd name="connsiteY76" fmla="*/ 962071 h 1666924"/>
                              <a:gd name="connsiteX77" fmla="*/ 2019964 w 2596013"/>
                              <a:gd name="connsiteY77" fmla="*/ 759296 h 1666924"/>
                              <a:gd name="connsiteX78" fmla="*/ 2040239 w 2596013"/>
                              <a:gd name="connsiteY78" fmla="*/ 769436 h 1666924"/>
                              <a:gd name="connsiteX79" fmla="*/ 2058486 w 2596013"/>
                              <a:gd name="connsiteY79" fmla="*/ 757269 h 1666924"/>
                              <a:gd name="connsiteX80" fmla="*/ 2080789 w 2596013"/>
                              <a:gd name="connsiteY80" fmla="*/ 980321 h 1666924"/>
                              <a:gd name="connsiteX81" fmla="*/ 2105118 w 2596013"/>
                              <a:gd name="connsiteY81" fmla="*/ 680215 h 1666924"/>
                              <a:gd name="connsiteX82" fmla="*/ 2127420 w 2596013"/>
                              <a:gd name="connsiteY82" fmla="*/ 907322 h 1666924"/>
                              <a:gd name="connsiteX83" fmla="*/ 2147695 w 2596013"/>
                              <a:gd name="connsiteY83" fmla="*/ 755241 h 1666924"/>
                              <a:gd name="connsiteX84" fmla="*/ 2178107 w 2596013"/>
                              <a:gd name="connsiteY84" fmla="*/ 964099 h 1666924"/>
                              <a:gd name="connsiteX85" fmla="*/ 2190272 w 2596013"/>
                              <a:gd name="connsiteY85" fmla="*/ 759296 h 1666924"/>
                              <a:gd name="connsiteX86" fmla="*/ 2210547 w 2596013"/>
                              <a:gd name="connsiteY86" fmla="*/ 850546 h 1666924"/>
                              <a:gd name="connsiteX87" fmla="*/ 2226767 w 2596013"/>
                              <a:gd name="connsiteY87" fmla="*/ 795796 h 1666924"/>
                              <a:gd name="connsiteX88" fmla="*/ 2259206 w 2596013"/>
                              <a:gd name="connsiteY88" fmla="*/ 846490 h 1666924"/>
                              <a:gd name="connsiteX89" fmla="*/ 2281509 w 2596013"/>
                              <a:gd name="connsiteY89" fmla="*/ 686297 h 1666924"/>
                              <a:gd name="connsiteX90" fmla="*/ 2313949 w 2596013"/>
                              <a:gd name="connsiteY90" fmla="*/ 876906 h 1666924"/>
                              <a:gd name="connsiteX91" fmla="*/ 2324086 w 2596013"/>
                              <a:gd name="connsiteY91" fmla="*/ 783629 h 1666924"/>
                              <a:gd name="connsiteX92" fmla="*/ 2342332 w 2596013"/>
                              <a:gd name="connsiteY92" fmla="*/ 803907 h 1666924"/>
                              <a:gd name="connsiteX93" fmla="*/ 2366662 w 2596013"/>
                              <a:gd name="connsiteY93" fmla="*/ 793769 h 1666924"/>
                              <a:gd name="connsiteX94" fmla="*/ 2390992 w 2596013"/>
                              <a:gd name="connsiteY94" fmla="*/ 1067513 h 1666924"/>
                              <a:gd name="connsiteX95" fmla="*/ 2413295 w 2596013"/>
                              <a:gd name="connsiteY95" fmla="*/ 722797 h 1666924"/>
                              <a:gd name="connsiteX96" fmla="*/ 2435597 w 2596013"/>
                              <a:gd name="connsiteY96" fmla="*/ 876906 h 1666924"/>
                              <a:gd name="connsiteX97" fmla="*/ 2463981 w 2596013"/>
                              <a:gd name="connsiteY97" fmla="*/ 653854 h 1666924"/>
                              <a:gd name="connsiteX98" fmla="*/ 2492366 w 2596013"/>
                              <a:gd name="connsiteY98" fmla="*/ 935710 h 1666924"/>
                              <a:gd name="connsiteX99" fmla="*/ 2520750 w 2596013"/>
                              <a:gd name="connsiteY99" fmla="*/ 728881 h 1666924"/>
                              <a:gd name="connsiteX100" fmla="*/ 2563327 w 2596013"/>
                              <a:gd name="connsiteY100" fmla="*/ 907322 h 1666924"/>
                              <a:gd name="connsiteX101" fmla="*/ 2596013 w 2596013"/>
                              <a:gd name="connsiteY101" fmla="*/ 977044 h 1666924"/>
                              <a:gd name="connsiteX0" fmla="*/ 0 w 2596013"/>
                              <a:gd name="connsiteY0" fmla="*/ 770033 h 1666924"/>
                              <a:gd name="connsiteX1" fmla="*/ 23347 w 2596013"/>
                              <a:gd name="connsiteY1" fmla="*/ 824508 h 1666924"/>
                              <a:gd name="connsiteX2" fmla="*/ 52530 w 2596013"/>
                              <a:gd name="connsiteY2" fmla="*/ 752524 h 1666924"/>
                              <a:gd name="connsiteX3" fmla="*/ 79767 w 2596013"/>
                              <a:gd name="connsiteY3" fmla="*/ 826454 h 1666924"/>
                              <a:gd name="connsiteX4" fmla="*/ 105059 w 2596013"/>
                              <a:gd name="connsiteY4" fmla="*/ 756415 h 1666924"/>
                              <a:gd name="connsiteX5" fmla="*/ 147861 w 2596013"/>
                              <a:gd name="connsiteY5" fmla="*/ 871201 h 1666924"/>
                              <a:gd name="connsiteX6" fmla="*/ 192608 w 2596013"/>
                              <a:gd name="connsiteY6" fmla="*/ 690267 h 1666924"/>
                              <a:gd name="connsiteX7" fmla="*/ 217900 w 2596013"/>
                              <a:gd name="connsiteY7" fmla="*/ 777816 h 1666924"/>
                              <a:gd name="connsiteX8" fmla="*/ 241246 w 2596013"/>
                              <a:gd name="connsiteY8" fmla="*/ 770033 h 1666924"/>
                              <a:gd name="connsiteX9" fmla="*/ 252920 w 2596013"/>
                              <a:gd name="connsiteY9" fmla="*/ 824508 h 1666924"/>
                              <a:gd name="connsiteX10" fmla="*/ 247083 w 2596013"/>
                              <a:gd name="connsiteY10" fmla="*/ 873147 h 1666924"/>
                              <a:gd name="connsiteX11" fmla="*/ 272375 w 2596013"/>
                              <a:gd name="connsiteY11" fmla="*/ 908166 h 1666924"/>
                              <a:gd name="connsiteX12" fmla="*/ 272375 w 2596013"/>
                              <a:gd name="connsiteY12" fmla="*/ 950968 h 1666924"/>
                              <a:gd name="connsiteX13" fmla="*/ 299612 w 2596013"/>
                              <a:gd name="connsiteY13" fmla="*/ 875092 h 1666924"/>
                              <a:gd name="connsiteX14" fmla="*/ 324904 w 2596013"/>
                              <a:gd name="connsiteY14" fmla="*/ 915948 h 1666924"/>
                              <a:gd name="connsiteX15" fmla="*/ 324904 w 2596013"/>
                              <a:gd name="connsiteY15" fmla="*/ 970423 h 1666924"/>
                              <a:gd name="connsiteX16" fmla="*/ 344360 w 2596013"/>
                              <a:gd name="connsiteY16" fmla="*/ 1017116 h 1666924"/>
                              <a:gd name="connsiteX17" fmla="*/ 377434 w 2596013"/>
                              <a:gd name="connsiteY17" fmla="*/ 995715 h 1666924"/>
                              <a:gd name="connsiteX18" fmla="*/ 363815 w 2596013"/>
                              <a:gd name="connsiteY18" fmla="*/ 917894 h 1666924"/>
                              <a:gd name="connsiteX19" fmla="*/ 381325 w 2596013"/>
                              <a:gd name="connsiteY19" fmla="*/ 910112 h 1666924"/>
                              <a:gd name="connsiteX20" fmla="*/ 402725 w 2596013"/>
                              <a:gd name="connsiteY20" fmla="*/ 565753 h 1666924"/>
                              <a:gd name="connsiteX21" fmla="*/ 447473 w 2596013"/>
                              <a:gd name="connsiteY21" fmla="*/ 1264199 h 1666924"/>
                              <a:gd name="connsiteX22" fmla="*/ 480547 w 2596013"/>
                              <a:gd name="connsiteY22" fmla="*/ 1030735 h 1666924"/>
                              <a:gd name="connsiteX23" fmla="*/ 494165 w 2596013"/>
                              <a:gd name="connsiteY23" fmla="*/ 1071591 h 1666924"/>
                              <a:gd name="connsiteX24" fmla="*/ 509730 w 2596013"/>
                              <a:gd name="connsiteY24" fmla="*/ 1046299 h 1666924"/>
                              <a:gd name="connsiteX25" fmla="*/ 527240 w 2596013"/>
                              <a:gd name="connsiteY25" fmla="*/ 1163031 h 1666924"/>
                              <a:gd name="connsiteX26" fmla="*/ 589497 w 2596013"/>
                              <a:gd name="connsiteY26" fmla="*/ 176646 h 1666924"/>
                              <a:gd name="connsiteX27" fmla="*/ 618680 w 2596013"/>
                              <a:gd name="connsiteY27" fmla="*/ 419838 h 1666924"/>
                              <a:gd name="connsiteX28" fmla="*/ 638135 w 2596013"/>
                              <a:gd name="connsiteY28" fmla="*/ 330343 h 1666924"/>
                              <a:gd name="connsiteX29" fmla="*/ 661481 w 2596013"/>
                              <a:gd name="connsiteY29" fmla="*/ 1530736 h 1666924"/>
                              <a:gd name="connsiteX30" fmla="*/ 688719 w 2596013"/>
                              <a:gd name="connsiteY30" fmla="*/ 1666924 h 1666924"/>
                              <a:gd name="connsiteX31" fmla="*/ 762649 w 2596013"/>
                              <a:gd name="connsiteY31" fmla="*/ 52132 h 1666924"/>
                              <a:gd name="connsiteX32" fmla="*/ 782104 w 2596013"/>
                              <a:gd name="connsiteY32" fmla="*/ 85206 h 1666924"/>
                              <a:gd name="connsiteX33" fmla="*/ 795723 w 2596013"/>
                              <a:gd name="connsiteY33" fmla="*/ 1612520 h 1666924"/>
                              <a:gd name="connsiteX34" fmla="*/ 842002 w 2596013"/>
                              <a:gd name="connsiteY34" fmla="*/ 29308 h 1666924"/>
                              <a:gd name="connsiteX35" fmla="*/ 862276 w 2596013"/>
                              <a:gd name="connsiteY35" fmla="*/ 925573 h 1666924"/>
                              <a:gd name="connsiteX36" fmla="*/ 884578 w 2596013"/>
                              <a:gd name="connsiteY36" fmla="*/ 380109 h 1666924"/>
                              <a:gd name="connsiteX37" fmla="*/ 908908 w 2596013"/>
                              <a:gd name="connsiteY37" fmla="*/ 256417 h 1666924"/>
                              <a:gd name="connsiteX38" fmla="*/ 947430 w 2596013"/>
                              <a:gd name="connsiteY38" fmla="*/ 895155 h 1666924"/>
                              <a:gd name="connsiteX39" fmla="*/ 994063 w 2596013"/>
                              <a:gd name="connsiteY39" fmla="*/ 532189 h 1666924"/>
                              <a:gd name="connsiteX40" fmla="*/ 1020420 w 2596013"/>
                              <a:gd name="connsiteY40" fmla="*/ 1022904 h 1666924"/>
                              <a:gd name="connsiteX41" fmla="*/ 1052860 w 2596013"/>
                              <a:gd name="connsiteY41" fmla="*/ 666021 h 1666924"/>
                              <a:gd name="connsiteX42" fmla="*/ 1073135 w 2596013"/>
                              <a:gd name="connsiteY42" fmla="*/ 1217567 h 1666924"/>
                              <a:gd name="connsiteX43" fmla="*/ 1105575 w 2596013"/>
                              <a:gd name="connsiteY43" fmla="*/ 791740 h 1666924"/>
                              <a:gd name="connsiteX44" fmla="*/ 1113685 w 2596013"/>
                              <a:gd name="connsiteY44" fmla="*/ 1355454 h 1666924"/>
                              <a:gd name="connsiteX45" fmla="*/ 1160317 w 2596013"/>
                              <a:gd name="connsiteY45" fmla="*/ 284805 h 1666924"/>
                              <a:gd name="connsiteX46" fmla="*/ 1172481 w 2596013"/>
                              <a:gd name="connsiteY46" fmla="*/ 1057375 h 1666924"/>
                              <a:gd name="connsiteX47" fmla="*/ 1206948 w 2596013"/>
                              <a:gd name="connsiteY47" fmla="*/ 347665 h 1666924"/>
                              <a:gd name="connsiteX48" fmla="*/ 1229250 w 2596013"/>
                              <a:gd name="connsiteY48" fmla="*/ 891100 h 1666924"/>
                              <a:gd name="connsiteX49" fmla="*/ 1257634 w 2596013"/>
                              <a:gd name="connsiteY49" fmla="*/ 714686 h 1666924"/>
                              <a:gd name="connsiteX50" fmla="*/ 1277909 w 2596013"/>
                              <a:gd name="connsiteY50" fmla="*/ 1004654 h 1666924"/>
                              <a:gd name="connsiteX51" fmla="*/ 1316431 w 2596013"/>
                              <a:gd name="connsiteY51" fmla="*/ 724825 h 1666924"/>
                              <a:gd name="connsiteX52" fmla="*/ 1336706 w 2596013"/>
                              <a:gd name="connsiteY52" fmla="*/ 1304759 h 1666924"/>
                              <a:gd name="connsiteX53" fmla="*/ 1367119 w 2596013"/>
                              <a:gd name="connsiteY53" fmla="*/ 751185 h 1666924"/>
                              <a:gd name="connsiteX54" fmla="*/ 1385366 w 2596013"/>
                              <a:gd name="connsiteY54" fmla="*/ 923544 h 1666924"/>
                              <a:gd name="connsiteX55" fmla="*/ 1409695 w 2596013"/>
                              <a:gd name="connsiteY55" fmla="*/ 755241 h 1666924"/>
                              <a:gd name="connsiteX56" fmla="*/ 1442135 w 2596013"/>
                              <a:gd name="connsiteY56" fmla="*/ 1329092 h 1666924"/>
                              <a:gd name="connsiteX57" fmla="*/ 1482685 w 2596013"/>
                              <a:gd name="connsiteY57" fmla="*/ 1286510 h 1666924"/>
                              <a:gd name="connsiteX58" fmla="*/ 1511070 w 2596013"/>
                              <a:gd name="connsiteY58" fmla="*/ 416608 h 1666924"/>
                              <a:gd name="connsiteX59" fmla="*/ 1533372 w 2596013"/>
                              <a:gd name="connsiteY59" fmla="*/ 807962 h 1666924"/>
                              <a:gd name="connsiteX60" fmla="*/ 1582031 w 2596013"/>
                              <a:gd name="connsiteY60" fmla="*/ 114474 h 1666924"/>
                              <a:gd name="connsiteX61" fmla="*/ 1594196 w 2596013"/>
                              <a:gd name="connsiteY61" fmla="*/ 1343287 h 1666924"/>
                              <a:gd name="connsiteX62" fmla="*/ 1628662 w 2596013"/>
                              <a:gd name="connsiteY62" fmla="*/ 655882 h 1666924"/>
                              <a:gd name="connsiteX63" fmla="*/ 1655020 w 2596013"/>
                              <a:gd name="connsiteY63" fmla="*/ 1529839 h 1666924"/>
                              <a:gd name="connsiteX64" fmla="*/ 1697596 w 2596013"/>
                              <a:gd name="connsiteY64" fmla="*/ 343609 h 1666924"/>
                              <a:gd name="connsiteX65" fmla="*/ 1721926 w 2596013"/>
                              <a:gd name="connsiteY65" fmla="*/ 728881 h 1666924"/>
                              <a:gd name="connsiteX66" fmla="*/ 1748283 w 2596013"/>
                              <a:gd name="connsiteY66" fmla="*/ 219917 h 1666924"/>
                              <a:gd name="connsiteX67" fmla="*/ 1778695 w 2596013"/>
                              <a:gd name="connsiteY67" fmla="*/ 718741 h 1666924"/>
                              <a:gd name="connsiteX68" fmla="*/ 1790860 w 2596013"/>
                              <a:gd name="connsiteY68" fmla="*/ 475412 h 1666924"/>
                              <a:gd name="connsiteX69" fmla="*/ 1823300 w 2596013"/>
                              <a:gd name="connsiteY69" fmla="*/ 505828 h 1666924"/>
                              <a:gd name="connsiteX70" fmla="*/ 1825327 w 2596013"/>
                              <a:gd name="connsiteY70" fmla="*/ 872850 h 1666924"/>
                              <a:gd name="connsiteX71" fmla="*/ 1867904 w 2596013"/>
                              <a:gd name="connsiteY71" fmla="*/ 345637 h 1666924"/>
                              <a:gd name="connsiteX72" fmla="*/ 1884124 w 2596013"/>
                              <a:gd name="connsiteY72" fmla="*/ 1085764 h 1666924"/>
                              <a:gd name="connsiteX73" fmla="*/ 1920619 w 2596013"/>
                              <a:gd name="connsiteY73" fmla="*/ 775518 h 1666924"/>
                              <a:gd name="connsiteX74" fmla="*/ 1944949 w 2596013"/>
                              <a:gd name="connsiteY74" fmla="*/ 1335176 h 1666924"/>
                              <a:gd name="connsiteX75" fmla="*/ 1979415 w 2596013"/>
                              <a:gd name="connsiteY75" fmla="*/ 846490 h 1666924"/>
                              <a:gd name="connsiteX76" fmla="*/ 2009827 w 2596013"/>
                              <a:gd name="connsiteY76" fmla="*/ 962071 h 1666924"/>
                              <a:gd name="connsiteX77" fmla="*/ 2019964 w 2596013"/>
                              <a:gd name="connsiteY77" fmla="*/ 759296 h 1666924"/>
                              <a:gd name="connsiteX78" fmla="*/ 2040239 w 2596013"/>
                              <a:gd name="connsiteY78" fmla="*/ 769436 h 1666924"/>
                              <a:gd name="connsiteX79" fmla="*/ 2058486 w 2596013"/>
                              <a:gd name="connsiteY79" fmla="*/ 757269 h 1666924"/>
                              <a:gd name="connsiteX80" fmla="*/ 2080789 w 2596013"/>
                              <a:gd name="connsiteY80" fmla="*/ 980321 h 1666924"/>
                              <a:gd name="connsiteX81" fmla="*/ 2105118 w 2596013"/>
                              <a:gd name="connsiteY81" fmla="*/ 680215 h 1666924"/>
                              <a:gd name="connsiteX82" fmla="*/ 2127420 w 2596013"/>
                              <a:gd name="connsiteY82" fmla="*/ 907322 h 1666924"/>
                              <a:gd name="connsiteX83" fmla="*/ 2147695 w 2596013"/>
                              <a:gd name="connsiteY83" fmla="*/ 755241 h 1666924"/>
                              <a:gd name="connsiteX84" fmla="*/ 2178107 w 2596013"/>
                              <a:gd name="connsiteY84" fmla="*/ 964099 h 1666924"/>
                              <a:gd name="connsiteX85" fmla="*/ 2190272 w 2596013"/>
                              <a:gd name="connsiteY85" fmla="*/ 759296 h 1666924"/>
                              <a:gd name="connsiteX86" fmla="*/ 2210547 w 2596013"/>
                              <a:gd name="connsiteY86" fmla="*/ 850546 h 1666924"/>
                              <a:gd name="connsiteX87" fmla="*/ 2226767 w 2596013"/>
                              <a:gd name="connsiteY87" fmla="*/ 795796 h 1666924"/>
                              <a:gd name="connsiteX88" fmla="*/ 2259206 w 2596013"/>
                              <a:gd name="connsiteY88" fmla="*/ 846490 h 1666924"/>
                              <a:gd name="connsiteX89" fmla="*/ 2281509 w 2596013"/>
                              <a:gd name="connsiteY89" fmla="*/ 686297 h 1666924"/>
                              <a:gd name="connsiteX90" fmla="*/ 2313949 w 2596013"/>
                              <a:gd name="connsiteY90" fmla="*/ 876906 h 1666924"/>
                              <a:gd name="connsiteX91" fmla="*/ 2324086 w 2596013"/>
                              <a:gd name="connsiteY91" fmla="*/ 783629 h 1666924"/>
                              <a:gd name="connsiteX92" fmla="*/ 2342332 w 2596013"/>
                              <a:gd name="connsiteY92" fmla="*/ 803907 h 1666924"/>
                              <a:gd name="connsiteX93" fmla="*/ 2366662 w 2596013"/>
                              <a:gd name="connsiteY93" fmla="*/ 793769 h 1666924"/>
                              <a:gd name="connsiteX94" fmla="*/ 2390992 w 2596013"/>
                              <a:gd name="connsiteY94" fmla="*/ 1067513 h 1666924"/>
                              <a:gd name="connsiteX95" fmla="*/ 2413295 w 2596013"/>
                              <a:gd name="connsiteY95" fmla="*/ 722797 h 1666924"/>
                              <a:gd name="connsiteX96" fmla="*/ 2435597 w 2596013"/>
                              <a:gd name="connsiteY96" fmla="*/ 876906 h 1666924"/>
                              <a:gd name="connsiteX97" fmla="*/ 2463981 w 2596013"/>
                              <a:gd name="connsiteY97" fmla="*/ 653854 h 1666924"/>
                              <a:gd name="connsiteX98" fmla="*/ 2492366 w 2596013"/>
                              <a:gd name="connsiteY98" fmla="*/ 935710 h 1666924"/>
                              <a:gd name="connsiteX99" fmla="*/ 2520750 w 2596013"/>
                              <a:gd name="connsiteY99" fmla="*/ 728881 h 1666924"/>
                              <a:gd name="connsiteX100" fmla="*/ 2563327 w 2596013"/>
                              <a:gd name="connsiteY100" fmla="*/ 907322 h 1666924"/>
                              <a:gd name="connsiteX101" fmla="*/ 2587657 w 2596013"/>
                              <a:gd name="connsiteY101" fmla="*/ 805935 h 1666924"/>
                              <a:gd name="connsiteX102" fmla="*/ 2596013 w 2596013"/>
                              <a:gd name="connsiteY102" fmla="*/ 977044 h 1666924"/>
                              <a:gd name="connsiteX0" fmla="*/ 0 w 2630480"/>
                              <a:gd name="connsiteY0" fmla="*/ 770033 h 1666924"/>
                              <a:gd name="connsiteX1" fmla="*/ 23347 w 2630480"/>
                              <a:gd name="connsiteY1" fmla="*/ 824508 h 1666924"/>
                              <a:gd name="connsiteX2" fmla="*/ 52530 w 2630480"/>
                              <a:gd name="connsiteY2" fmla="*/ 752524 h 1666924"/>
                              <a:gd name="connsiteX3" fmla="*/ 79767 w 2630480"/>
                              <a:gd name="connsiteY3" fmla="*/ 826454 h 1666924"/>
                              <a:gd name="connsiteX4" fmla="*/ 105059 w 2630480"/>
                              <a:gd name="connsiteY4" fmla="*/ 756415 h 1666924"/>
                              <a:gd name="connsiteX5" fmla="*/ 147861 w 2630480"/>
                              <a:gd name="connsiteY5" fmla="*/ 871201 h 1666924"/>
                              <a:gd name="connsiteX6" fmla="*/ 192608 w 2630480"/>
                              <a:gd name="connsiteY6" fmla="*/ 690267 h 1666924"/>
                              <a:gd name="connsiteX7" fmla="*/ 217900 w 2630480"/>
                              <a:gd name="connsiteY7" fmla="*/ 777816 h 1666924"/>
                              <a:gd name="connsiteX8" fmla="*/ 241246 w 2630480"/>
                              <a:gd name="connsiteY8" fmla="*/ 770033 h 1666924"/>
                              <a:gd name="connsiteX9" fmla="*/ 252920 w 2630480"/>
                              <a:gd name="connsiteY9" fmla="*/ 824508 h 1666924"/>
                              <a:gd name="connsiteX10" fmla="*/ 247083 w 2630480"/>
                              <a:gd name="connsiteY10" fmla="*/ 873147 h 1666924"/>
                              <a:gd name="connsiteX11" fmla="*/ 272375 w 2630480"/>
                              <a:gd name="connsiteY11" fmla="*/ 908166 h 1666924"/>
                              <a:gd name="connsiteX12" fmla="*/ 272375 w 2630480"/>
                              <a:gd name="connsiteY12" fmla="*/ 950968 h 1666924"/>
                              <a:gd name="connsiteX13" fmla="*/ 299612 w 2630480"/>
                              <a:gd name="connsiteY13" fmla="*/ 875092 h 1666924"/>
                              <a:gd name="connsiteX14" fmla="*/ 324904 w 2630480"/>
                              <a:gd name="connsiteY14" fmla="*/ 915948 h 1666924"/>
                              <a:gd name="connsiteX15" fmla="*/ 324904 w 2630480"/>
                              <a:gd name="connsiteY15" fmla="*/ 970423 h 1666924"/>
                              <a:gd name="connsiteX16" fmla="*/ 344360 w 2630480"/>
                              <a:gd name="connsiteY16" fmla="*/ 1017116 h 1666924"/>
                              <a:gd name="connsiteX17" fmla="*/ 377434 w 2630480"/>
                              <a:gd name="connsiteY17" fmla="*/ 995715 h 1666924"/>
                              <a:gd name="connsiteX18" fmla="*/ 363815 w 2630480"/>
                              <a:gd name="connsiteY18" fmla="*/ 917894 h 1666924"/>
                              <a:gd name="connsiteX19" fmla="*/ 381325 w 2630480"/>
                              <a:gd name="connsiteY19" fmla="*/ 910112 h 1666924"/>
                              <a:gd name="connsiteX20" fmla="*/ 402725 w 2630480"/>
                              <a:gd name="connsiteY20" fmla="*/ 565753 h 1666924"/>
                              <a:gd name="connsiteX21" fmla="*/ 447473 w 2630480"/>
                              <a:gd name="connsiteY21" fmla="*/ 1264199 h 1666924"/>
                              <a:gd name="connsiteX22" fmla="*/ 480547 w 2630480"/>
                              <a:gd name="connsiteY22" fmla="*/ 1030735 h 1666924"/>
                              <a:gd name="connsiteX23" fmla="*/ 494165 w 2630480"/>
                              <a:gd name="connsiteY23" fmla="*/ 1071591 h 1666924"/>
                              <a:gd name="connsiteX24" fmla="*/ 509730 w 2630480"/>
                              <a:gd name="connsiteY24" fmla="*/ 1046299 h 1666924"/>
                              <a:gd name="connsiteX25" fmla="*/ 527240 w 2630480"/>
                              <a:gd name="connsiteY25" fmla="*/ 1163031 h 1666924"/>
                              <a:gd name="connsiteX26" fmla="*/ 589497 w 2630480"/>
                              <a:gd name="connsiteY26" fmla="*/ 176646 h 1666924"/>
                              <a:gd name="connsiteX27" fmla="*/ 618680 w 2630480"/>
                              <a:gd name="connsiteY27" fmla="*/ 419838 h 1666924"/>
                              <a:gd name="connsiteX28" fmla="*/ 638135 w 2630480"/>
                              <a:gd name="connsiteY28" fmla="*/ 330343 h 1666924"/>
                              <a:gd name="connsiteX29" fmla="*/ 661481 w 2630480"/>
                              <a:gd name="connsiteY29" fmla="*/ 1530736 h 1666924"/>
                              <a:gd name="connsiteX30" fmla="*/ 688719 w 2630480"/>
                              <a:gd name="connsiteY30" fmla="*/ 1666924 h 1666924"/>
                              <a:gd name="connsiteX31" fmla="*/ 762649 w 2630480"/>
                              <a:gd name="connsiteY31" fmla="*/ 52132 h 1666924"/>
                              <a:gd name="connsiteX32" fmla="*/ 782104 w 2630480"/>
                              <a:gd name="connsiteY32" fmla="*/ 85206 h 1666924"/>
                              <a:gd name="connsiteX33" fmla="*/ 795723 w 2630480"/>
                              <a:gd name="connsiteY33" fmla="*/ 1612520 h 1666924"/>
                              <a:gd name="connsiteX34" fmla="*/ 842002 w 2630480"/>
                              <a:gd name="connsiteY34" fmla="*/ 29308 h 1666924"/>
                              <a:gd name="connsiteX35" fmla="*/ 862276 w 2630480"/>
                              <a:gd name="connsiteY35" fmla="*/ 925573 h 1666924"/>
                              <a:gd name="connsiteX36" fmla="*/ 884578 w 2630480"/>
                              <a:gd name="connsiteY36" fmla="*/ 380109 h 1666924"/>
                              <a:gd name="connsiteX37" fmla="*/ 908908 w 2630480"/>
                              <a:gd name="connsiteY37" fmla="*/ 256417 h 1666924"/>
                              <a:gd name="connsiteX38" fmla="*/ 947430 w 2630480"/>
                              <a:gd name="connsiteY38" fmla="*/ 895155 h 1666924"/>
                              <a:gd name="connsiteX39" fmla="*/ 994063 w 2630480"/>
                              <a:gd name="connsiteY39" fmla="*/ 532189 h 1666924"/>
                              <a:gd name="connsiteX40" fmla="*/ 1020420 w 2630480"/>
                              <a:gd name="connsiteY40" fmla="*/ 1022904 h 1666924"/>
                              <a:gd name="connsiteX41" fmla="*/ 1052860 w 2630480"/>
                              <a:gd name="connsiteY41" fmla="*/ 666021 h 1666924"/>
                              <a:gd name="connsiteX42" fmla="*/ 1073135 w 2630480"/>
                              <a:gd name="connsiteY42" fmla="*/ 1217567 h 1666924"/>
                              <a:gd name="connsiteX43" fmla="*/ 1105575 w 2630480"/>
                              <a:gd name="connsiteY43" fmla="*/ 791740 h 1666924"/>
                              <a:gd name="connsiteX44" fmla="*/ 1113685 w 2630480"/>
                              <a:gd name="connsiteY44" fmla="*/ 1355454 h 1666924"/>
                              <a:gd name="connsiteX45" fmla="*/ 1160317 w 2630480"/>
                              <a:gd name="connsiteY45" fmla="*/ 284805 h 1666924"/>
                              <a:gd name="connsiteX46" fmla="*/ 1172481 w 2630480"/>
                              <a:gd name="connsiteY46" fmla="*/ 1057375 h 1666924"/>
                              <a:gd name="connsiteX47" fmla="*/ 1206948 w 2630480"/>
                              <a:gd name="connsiteY47" fmla="*/ 347665 h 1666924"/>
                              <a:gd name="connsiteX48" fmla="*/ 1229250 w 2630480"/>
                              <a:gd name="connsiteY48" fmla="*/ 891100 h 1666924"/>
                              <a:gd name="connsiteX49" fmla="*/ 1257634 w 2630480"/>
                              <a:gd name="connsiteY49" fmla="*/ 714686 h 1666924"/>
                              <a:gd name="connsiteX50" fmla="*/ 1277909 w 2630480"/>
                              <a:gd name="connsiteY50" fmla="*/ 1004654 h 1666924"/>
                              <a:gd name="connsiteX51" fmla="*/ 1316431 w 2630480"/>
                              <a:gd name="connsiteY51" fmla="*/ 724825 h 1666924"/>
                              <a:gd name="connsiteX52" fmla="*/ 1336706 w 2630480"/>
                              <a:gd name="connsiteY52" fmla="*/ 1304759 h 1666924"/>
                              <a:gd name="connsiteX53" fmla="*/ 1367119 w 2630480"/>
                              <a:gd name="connsiteY53" fmla="*/ 751185 h 1666924"/>
                              <a:gd name="connsiteX54" fmla="*/ 1385366 w 2630480"/>
                              <a:gd name="connsiteY54" fmla="*/ 923544 h 1666924"/>
                              <a:gd name="connsiteX55" fmla="*/ 1409695 w 2630480"/>
                              <a:gd name="connsiteY55" fmla="*/ 755241 h 1666924"/>
                              <a:gd name="connsiteX56" fmla="*/ 1442135 w 2630480"/>
                              <a:gd name="connsiteY56" fmla="*/ 1329092 h 1666924"/>
                              <a:gd name="connsiteX57" fmla="*/ 1482685 w 2630480"/>
                              <a:gd name="connsiteY57" fmla="*/ 1286510 h 1666924"/>
                              <a:gd name="connsiteX58" fmla="*/ 1511070 w 2630480"/>
                              <a:gd name="connsiteY58" fmla="*/ 416608 h 1666924"/>
                              <a:gd name="connsiteX59" fmla="*/ 1533372 w 2630480"/>
                              <a:gd name="connsiteY59" fmla="*/ 807962 h 1666924"/>
                              <a:gd name="connsiteX60" fmla="*/ 1582031 w 2630480"/>
                              <a:gd name="connsiteY60" fmla="*/ 114474 h 1666924"/>
                              <a:gd name="connsiteX61" fmla="*/ 1594196 w 2630480"/>
                              <a:gd name="connsiteY61" fmla="*/ 1343287 h 1666924"/>
                              <a:gd name="connsiteX62" fmla="*/ 1628662 w 2630480"/>
                              <a:gd name="connsiteY62" fmla="*/ 655882 h 1666924"/>
                              <a:gd name="connsiteX63" fmla="*/ 1655020 w 2630480"/>
                              <a:gd name="connsiteY63" fmla="*/ 1529839 h 1666924"/>
                              <a:gd name="connsiteX64" fmla="*/ 1697596 w 2630480"/>
                              <a:gd name="connsiteY64" fmla="*/ 343609 h 1666924"/>
                              <a:gd name="connsiteX65" fmla="*/ 1721926 w 2630480"/>
                              <a:gd name="connsiteY65" fmla="*/ 728881 h 1666924"/>
                              <a:gd name="connsiteX66" fmla="*/ 1748283 w 2630480"/>
                              <a:gd name="connsiteY66" fmla="*/ 219917 h 1666924"/>
                              <a:gd name="connsiteX67" fmla="*/ 1778695 w 2630480"/>
                              <a:gd name="connsiteY67" fmla="*/ 718741 h 1666924"/>
                              <a:gd name="connsiteX68" fmla="*/ 1790860 w 2630480"/>
                              <a:gd name="connsiteY68" fmla="*/ 475412 h 1666924"/>
                              <a:gd name="connsiteX69" fmla="*/ 1823300 w 2630480"/>
                              <a:gd name="connsiteY69" fmla="*/ 505828 h 1666924"/>
                              <a:gd name="connsiteX70" fmla="*/ 1825327 w 2630480"/>
                              <a:gd name="connsiteY70" fmla="*/ 872850 h 1666924"/>
                              <a:gd name="connsiteX71" fmla="*/ 1867904 w 2630480"/>
                              <a:gd name="connsiteY71" fmla="*/ 345637 h 1666924"/>
                              <a:gd name="connsiteX72" fmla="*/ 1884124 w 2630480"/>
                              <a:gd name="connsiteY72" fmla="*/ 1085764 h 1666924"/>
                              <a:gd name="connsiteX73" fmla="*/ 1920619 w 2630480"/>
                              <a:gd name="connsiteY73" fmla="*/ 775518 h 1666924"/>
                              <a:gd name="connsiteX74" fmla="*/ 1944949 w 2630480"/>
                              <a:gd name="connsiteY74" fmla="*/ 1335176 h 1666924"/>
                              <a:gd name="connsiteX75" fmla="*/ 1979415 w 2630480"/>
                              <a:gd name="connsiteY75" fmla="*/ 846490 h 1666924"/>
                              <a:gd name="connsiteX76" fmla="*/ 2009827 w 2630480"/>
                              <a:gd name="connsiteY76" fmla="*/ 962071 h 1666924"/>
                              <a:gd name="connsiteX77" fmla="*/ 2019964 w 2630480"/>
                              <a:gd name="connsiteY77" fmla="*/ 759296 h 1666924"/>
                              <a:gd name="connsiteX78" fmla="*/ 2040239 w 2630480"/>
                              <a:gd name="connsiteY78" fmla="*/ 769436 h 1666924"/>
                              <a:gd name="connsiteX79" fmla="*/ 2058486 w 2630480"/>
                              <a:gd name="connsiteY79" fmla="*/ 757269 h 1666924"/>
                              <a:gd name="connsiteX80" fmla="*/ 2080789 w 2630480"/>
                              <a:gd name="connsiteY80" fmla="*/ 980321 h 1666924"/>
                              <a:gd name="connsiteX81" fmla="*/ 2105118 w 2630480"/>
                              <a:gd name="connsiteY81" fmla="*/ 680215 h 1666924"/>
                              <a:gd name="connsiteX82" fmla="*/ 2127420 w 2630480"/>
                              <a:gd name="connsiteY82" fmla="*/ 907322 h 1666924"/>
                              <a:gd name="connsiteX83" fmla="*/ 2147695 w 2630480"/>
                              <a:gd name="connsiteY83" fmla="*/ 755241 h 1666924"/>
                              <a:gd name="connsiteX84" fmla="*/ 2178107 w 2630480"/>
                              <a:gd name="connsiteY84" fmla="*/ 964099 h 1666924"/>
                              <a:gd name="connsiteX85" fmla="*/ 2190272 w 2630480"/>
                              <a:gd name="connsiteY85" fmla="*/ 759296 h 1666924"/>
                              <a:gd name="connsiteX86" fmla="*/ 2210547 w 2630480"/>
                              <a:gd name="connsiteY86" fmla="*/ 850546 h 1666924"/>
                              <a:gd name="connsiteX87" fmla="*/ 2226767 w 2630480"/>
                              <a:gd name="connsiteY87" fmla="*/ 795796 h 1666924"/>
                              <a:gd name="connsiteX88" fmla="*/ 2259206 w 2630480"/>
                              <a:gd name="connsiteY88" fmla="*/ 846490 h 1666924"/>
                              <a:gd name="connsiteX89" fmla="*/ 2281509 w 2630480"/>
                              <a:gd name="connsiteY89" fmla="*/ 686297 h 1666924"/>
                              <a:gd name="connsiteX90" fmla="*/ 2313949 w 2630480"/>
                              <a:gd name="connsiteY90" fmla="*/ 876906 h 1666924"/>
                              <a:gd name="connsiteX91" fmla="*/ 2324086 w 2630480"/>
                              <a:gd name="connsiteY91" fmla="*/ 783629 h 1666924"/>
                              <a:gd name="connsiteX92" fmla="*/ 2342332 w 2630480"/>
                              <a:gd name="connsiteY92" fmla="*/ 803907 h 1666924"/>
                              <a:gd name="connsiteX93" fmla="*/ 2366662 w 2630480"/>
                              <a:gd name="connsiteY93" fmla="*/ 793769 h 1666924"/>
                              <a:gd name="connsiteX94" fmla="*/ 2390992 w 2630480"/>
                              <a:gd name="connsiteY94" fmla="*/ 1067513 h 1666924"/>
                              <a:gd name="connsiteX95" fmla="*/ 2413295 w 2630480"/>
                              <a:gd name="connsiteY95" fmla="*/ 722797 h 1666924"/>
                              <a:gd name="connsiteX96" fmla="*/ 2435597 w 2630480"/>
                              <a:gd name="connsiteY96" fmla="*/ 876906 h 1666924"/>
                              <a:gd name="connsiteX97" fmla="*/ 2463981 w 2630480"/>
                              <a:gd name="connsiteY97" fmla="*/ 653854 h 1666924"/>
                              <a:gd name="connsiteX98" fmla="*/ 2492366 w 2630480"/>
                              <a:gd name="connsiteY98" fmla="*/ 935710 h 1666924"/>
                              <a:gd name="connsiteX99" fmla="*/ 2520750 w 2630480"/>
                              <a:gd name="connsiteY99" fmla="*/ 728881 h 1666924"/>
                              <a:gd name="connsiteX100" fmla="*/ 2563327 w 2630480"/>
                              <a:gd name="connsiteY100" fmla="*/ 907322 h 1666924"/>
                              <a:gd name="connsiteX101" fmla="*/ 2587657 w 2630480"/>
                              <a:gd name="connsiteY101" fmla="*/ 805935 h 1666924"/>
                              <a:gd name="connsiteX102" fmla="*/ 2630480 w 2630480"/>
                              <a:gd name="connsiteY102" fmla="*/ 798603 h 1666924"/>
                              <a:gd name="connsiteX0" fmla="*/ 0 w 2630480"/>
                              <a:gd name="connsiteY0" fmla="*/ 770033 h 1666924"/>
                              <a:gd name="connsiteX1" fmla="*/ 23347 w 2630480"/>
                              <a:gd name="connsiteY1" fmla="*/ 824508 h 1666924"/>
                              <a:gd name="connsiteX2" fmla="*/ 52530 w 2630480"/>
                              <a:gd name="connsiteY2" fmla="*/ 752524 h 1666924"/>
                              <a:gd name="connsiteX3" fmla="*/ 79767 w 2630480"/>
                              <a:gd name="connsiteY3" fmla="*/ 826454 h 1666924"/>
                              <a:gd name="connsiteX4" fmla="*/ 105059 w 2630480"/>
                              <a:gd name="connsiteY4" fmla="*/ 756415 h 1666924"/>
                              <a:gd name="connsiteX5" fmla="*/ 147861 w 2630480"/>
                              <a:gd name="connsiteY5" fmla="*/ 871201 h 1666924"/>
                              <a:gd name="connsiteX6" fmla="*/ 192608 w 2630480"/>
                              <a:gd name="connsiteY6" fmla="*/ 690267 h 1666924"/>
                              <a:gd name="connsiteX7" fmla="*/ 217900 w 2630480"/>
                              <a:gd name="connsiteY7" fmla="*/ 777816 h 1666924"/>
                              <a:gd name="connsiteX8" fmla="*/ 241246 w 2630480"/>
                              <a:gd name="connsiteY8" fmla="*/ 770033 h 1666924"/>
                              <a:gd name="connsiteX9" fmla="*/ 252920 w 2630480"/>
                              <a:gd name="connsiteY9" fmla="*/ 824508 h 1666924"/>
                              <a:gd name="connsiteX10" fmla="*/ 247083 w 2630480"/>
                              <a:gd name="connsiteY10" fmla="*/ 873147 h 1666924"/>
                              <a:gd name="connsiteX11" fmla="*/ 272375 w 2630480"/>
                              <a:gd name="connsiteY11" fmla="*/ 908166 h 1666924"/>
                              <a:gd name="connsiteX12" fmla="*/ 272375 w 2630480"/>
                              <a:gd name="connsiteY12" fmla="*/ 950968 h 1666924"/>
                              <a:gd name="connsiteX13" fmla="*/ 299612 w 2630480"/>
                              <a:gd name="connsiteY13" fmla="*/ 875092 h 1666924"/>
                              <a:gd name="connsiteX14" fmla="*/ 324904 w 2630480"/>
                              <a:gd name="connsiteY14" fmla="*/ 915948 h 1666924"/>
                              <a:gd name="connsiteX15" fmla="*/ 324904 w 2630480"/>
                              <a:gd name="connsiteY15" fmla="*/ 970423 h 1666924"/>
                              <a:gd name="connsiteX16" fmla="*/ 344360 w 2630480"/>
                              <a:gd name="connsiteY16" fmla="*/ 1017116 h 1666924"/>
                              <a:gd name="connsiteX17" fmla="*/ 377434 w 2630480"/>
                              <a:gd name="connsiteY17" fmla="*/ 995715 h 1666924"/>
                              <a:gd name="connsiteX18" fmla="*/ 363815 w 2630480"/>
                              <a:gd name="connsiteY18" fmla="*/ 917894 h 1666924"/>
                              <a:gd name="connsiteX19" fmla="*/ 381325 w 2630480"/>
                              <a:gd name="connsiteY19" fmla="*/ 910112 h 1666924"/>
                              <a:gd name="connsiteX20" fmla="*/ 402725 w 2630480"/>
                              <a:gd name="connsiteY20" fmla="*/ 565753 h 1666924"/>
                              <a:gd name="connsiteX21" fmla="*/ 447473 w 2630480"/>
                              <a:gd name="connsiteY21" fmla="*/ 1264199 h 1666924"/>
                              <a:gd name="connsiteX22" fmla="*/ 480547 w 2630480"/>
                              <a:gd name="connsiteY22" fmla="*/ 1030735 h 1666924"/>
                              <a:gd name="connsiteX23" fmla="*/ 494165 w 2630480"/>
                              <a:gd name="connsiteY23" fmla="*/ 1071591 h 1666924"/>
                              <a:gd name="connsiteX24" fmla="*/ 509730 w 2630480"/>
                              <a:gd name="connsiteY24" fmla="*/ 1046299 h 1666924"/>
                              <a:gd name="connsiteX25" fmla="*/ 527240 w 2630480"/>
                              <a:gd name="connsiteY25" fmla="*/ 1163031 h 1666924"/>
                              <a:gd name="connsiteX26" fmla="*/ 589497 w 2630480"/>
                              <a:gd name="connsiteY26" fmla="*/ 176646 h 1666924"/>
                              <a:gd name="connsiteX27" fmla="*/ 618680 w 2630480"/>
                              <a:gd name="connsiteY27" fmla="*/ 419838 h 1666924"/>
                              <a:gd name="connsiteX28" fmla="*/ 638135 w 2630480"/>
                              <a:gd name="connsiteY28" fmla="*/ 330343 h 1666924"/>
                              <a:gd name="connsiteX29" fmla="*/ 661481 w 2630480"/>
                              <a:gd name="connsiteY29" fmla="*/ 1530736 h 1666924"/>
                              <a:gd name="connsiteX30" fmla="*/ 688719 w 2630480"/>
                              <a:gd name="connsiteY30" fmla="*/ 1666924 h 1666924"/>
                              <a:gd name="connsiteX31" fmla="*/ 762649 w 2630480"/>
                              <a:gd name="connsiteY31" fmla="*/ 52132 h 1666924"/>
                              <a:gd name="connsiteX32" fmla="*/ 782104 w 2630480"/>
                              <a:gd name="connsiteY32" fmla="*/ 85206 h 1666924"/>
                              <a:gd name="connsiteX33" fmla="*/ 795723 w 2630480"/>
                              <a:gd name="connsiteY33" fmla="*/ 1612520 h 1666924"/>
                              <a:gd name="connsiteX34" fmla="*/ 842002 w 2630480"/>
                              <a:gd name="connsiteY34" fmla="*/ 29308 h 1666924"/>
                              <a:gd name="connsiteX35" fmla="*/ 862276 w 2630480"/>
                              <a:gd name="connsiteY35" fmla="*/ 925573 h 1666924"/>
                              <a:gd name="connsiteX36" fmla="*/ 884578 w 2630480"/>
                              <a:gd name="connsiteY36" fmla="*/ 380109 h 1666924"/>
                              <a:gd name="connsiteX37" fmla="*/ 908908 w 2630480"/>
                              <a:gd name="connsiteY37" fmla="*/ 256417 h 1666924"/>
                              <a:gd name="connsiteX38" fmla="*/ 947430 w 2630480"/>
                              <a:gd name="connsiteY38" fmla="*/ 895155 h 1666924"/>
                              <a:gd name="connsiteX39" fmla="*/ 994063 w 2630480"/>
                              <a:gd name="connsiteY39" fmla="*/ 532189 h 1666924"/>
                              <a:gd name="connsiteX40" fmla="*/ 1020420 w 2630480"/>
                              <a:gd name="connsiteY40" fmla="*/ 1022904 h 1666924"/>
                              <a:gd name="connsiteX41" fmla="*/ 1052860 w 2630480"/>
                              <a:gd name="connsiteY41" fmla="*/ 666021 h 1666924"/>
                              <a:gd name="connsiteX42" fmla="*/ 1073135 w 2630480"/>
                              <a:gd name="connsiteY42" fmla="*/ 1217567 h 1666924"/>
                              <a:gd name="connsiteX43" fmla="*/ 1105575 w 2630480"/>
                              <a:gd name="connsiteY43" fmla="*/ 791740 h 1666924"/>
                              <a:gd name="connsiteX44" fmla="*/ 1113685 w 2630480"/>
                              <a:gd name="connsiteY44" fmla="*/ 1355454 h 1666924"/>
                              <a:gd name="connsiteX45" fmla="*/ 1160317 w 2630480"/>
                              <a:gd name="connsiteY45" fmla="*/ 284805 h 1666924"/>
                              <a:gd name="connsiteX46" fmla="*/ 1172481 w 2630480"/>
                              <a:gd name="connsiteY46" fmla="*/ 1057375 h 1666924"/>
                              <a:gd name="connsiteX47" fmla="*/ 1206948 w 2630480"/>
                              <a:gd name="connsiteY47" fmla="*/ 347665 h 1666924"/>
                              <a:gd name="connsiteX48" fmla="*/ 1229250 w 2630480"/>
                              <a:gd name="connsiteY48" fmla="*/ 891100 h 1666924"/>
                              <a:gd name="connsiteX49" fmla="*/ 1257634 w 2630480"/>
                              <a:gd name="connsiteY49" fmla="*/ 714686 h 1666924"/>
                              <a:gd name="connsiteX50" fmla="*/ 1277909 w 2630480"/>
                              <a:gd name="connsiteY50" fmla="*/ 1004654 h 1666924"/>
                              <a:gd name="connsiteX51" fmla="*/ 1316431 w 2630480"/>
                              <a:gd name="connsiteY51" fmla="*/ 724825 h 1666924"/>
                              <a:gd name="connsiteX52" fmla="*/ 1336706 w 2630480"/>
                              <a:gd name="connsiteY52" fmla="*/ 1304759 h 1666924"/>
                              <a:gd name="connsiteX53" fmla="*/ 1367119 w 2630480"/>
                              <a:gd name="connsiteY53" fmla="*/ 751185 h 1666924"/>
                              <a:gd name="connsiteX54" fmla="*/ 1385366 w 2630480"/>
                              <a:gd name="connsiteY54" fmla="*/ 923544 h 1666924"/>
                              <a:gd name="connsiteX55" fmla="*/ 1409695 w 2630480"/>
                              <a:gd name="connsiteY55" fmla="*/ 755241 h 1666924"/>
                              <a:gd name="connsiteX56" fmla="*/ 1442135 w 2630480"/>
                              <a:gd name="connsiteY56" fmla="*/ 1329092 h 1666924"/>
                              <a:gd name="connsiteX57" fmla="*/ 1482685 w 2630480"/>
                              <a:gd name="connsiteY57" fmla="*/ 1286510 h 1666924"/>
                              <a:gd name="connsiteX58" fmla="*/ 1511070 w 2630480"/>
                              <a:gd name="connsiteY58" fmla="*/ 416608 h 1666924"/>
                              <a:gd name="connsiteX59" fmla="*/ 1533372 w 2630480"/>
                              <a:gd name="connsiteY59" fmla="*/ 807962 h 1666924"/>
                              <a:gd name="connsiteX60" fmla="*/ 1582031 w 2630480"/>
                              <a:gd name="connsiteY60" fmla="*/ 114474 h 1666924"/>
                              <a:gd name="connsiteX61" fmla="*/ 1594196 w 2630480"/>
                              <a:gd name="connsiteY61" fmla="*/ 1343287 h 1666924"/>
                              <a:gd name="connsiteX62" fmla="*/ 1628662 w 2630480"/>
                              <a:gd name="connsiteY62" fmla="*/ 655882 h 1666924"/>
                              <a:gd name="connsiteX63" fmla="*/ 1655020 w 2630480"/>
                              <a:gd name="connsiteY63" fmla="*/ 1529839 h 1666924"/>
                              <a:gd name="connsiteX64" fmla="*/ 1697596 w 2630480"/>
                              <a:gd name="connsiteY64" fmla="*/ 343609 h 1666924"/>
                              <a:gd name="connsiteX65" fmla="*/ 1721926 w 2630480"/>
                              <a:gd name="connsiteY65" fmla="*/ 728881 h 1666924"/>
                              <a:gd name="connsiteX66" fmla="*/ 1748283 w 2630480"/>
                              <a:gd name="connsiteY66" fmla="*/ 219917 h 1666924"/>
                              <a:gd name="connsiteX67" fmla="*/ 1778695 w 2630480"/>
                              <a:gd name="connsiteY67" fmla="*/ 718741 h 1666924"/>
                              <a:gd name="connsiteX68" fmla="*/ 1790860 w 2630480"/>
                              <a:gd name="connsiteY68" fmla="*/ 475412 h 1666924"/>
                              <a:gd name="connsiteX69" fmla="*/ 1823300 w 2630480"/>
                              <a:gd name="connsiteY69" fmla="*/ 505828 h 1666924"/>
                              <a:gd name="connsiteX70" fmla="*/ 1825327 w 2630480"/>
                              <a:gd name="connsiteY70" fmla="*/ 872850 h 1666924"/>
                              <a:gd name="connsiteX71" fmla="*/ 1867904 w 2630480"/>
                              <a:gd name="connsiteY71" fmla="*/ 345637 h 1666924"/>
                              <a:gd name="connsiteX72" fmla="*/ 1884124 w 2630480"/>
                              <a:gd name="connsiteY72" fmla="*/ 1085764 h 1666924"/>
                              <a:gd name="connsiteX73" fmla="*/ 1920619 w 2630480"/>
                              <a:gd name="connsiteY73" fmla="*/ 775518 h 1666924"/>
                              <a:gd name="connsiteX74" fmla="*/ 1944949 w 2630480"/>
                              <a:gd name="connsiteY74" fmla="*/ 1335176 h 1666924"/>
                              <a:gd name="connsiteX75" fmla="*/ 1979415 w 2630480"/>
                              <a:gd name="connsiteY75" fmla="*/ 846490 h 1666924"/>
                              <a:gd name="connsiteX76" fmla="*/ 2009827 w 2630480"/>
                              <a:gd name="connsiteY76" fmla="*/ 962071 h 1666924"/>
                              <a:gd name="connsiteX77" fmla="*/ 2019964 w 2630480"/>
                              <a:gd name="connsiteY77" fmla="*/ 759296 h 1666924"/>
                              <a:gd name="connsiteX78" fmla="*/ 2040239 w 2630480"/>
                              <a:gd name="connsiteY78" fmla="*/ 769436 h 1666924"/>
                              <a:gd name="connsiteX79" fmla="*/ 2058486 w 2630480"/>
                              <a:gd name="connsiteY79" fmla="*/ 757269 h 1666924"/>
                              <a:gd name="connsiteX80" fmla="*/ 2080789 w 2630480"/>
                              <a:gd name="connsiteY80" fmla="*/ 980321 h 1666924"/>
                              <a:gd name="connsiteX81" fmla="*/ 2105118 w 2630480"/>
                              <a:gd name="connsiteY81" fmla="*/ 680215 h 1666924"/>
                              <a:gd name="connsiteX82" fmla="*/ 2127420 w 2630480"/>
                              <a:gd name="connsiteY82" fmla="*/ 907322 h 1666924"/>
                              <a:gd name="connsiteX83" fmla="*/ 2147695 w 2630480"/>
                              <a:gd name="connsiteY83" fmla="*/ 755241 h 1666924"/>
                              <a:gd name="connsiteX84" fmla="*/ 2178107 w 2630480"/>
                              <a:gd name="connsiteY84" fmla="*/ 964099 h 1666924"/>
                              <a:gd name="connsiteX85" fmla="*/ 2190272 w 2630480"/>
                              <a:gd name="connsiteY85" fmla="*/ 759296 h 1666924"/>
                              <a:gd name="connsiteX86" fmla="*/ 2210547 w 2630480"/>
                              <a:gd name="connsiteY86" fmla="*/ 850546 h 1666924"/>
                              <a:gd name="connsiteX87" fmla="*/ 2226767 w 2630480"/>
                              <a:gd name="connsiteY87" fmla="*/ 795796 h 1666924"/>
                              <a:gd name="connsiteX88" fmla="*/ 2259206 w 2630480"/>
                              <a:gd name="connsiteY88" fmla="*/ 846490 h 1666924"/>
                              <a:gd name="connsiteX89" fmla="*/ 2281509 w 2630480"/>
                              <a:gd name="connsiteY89" fmla="*/ 686297 h 1666924"/>
                              <a:gd name="connsiteX90" fmla="*/ 2313949 w 2630480"/>
                              <a:gd name="connsiteY90" fmla="*/ 876906 h 1666924"/>
                              <a:gd name="connsiteX91" fmla="*/ 2324086 w 2630480"/>
                              <a:gd name="connsiteY91" fmla="*/ 783629 h 1666924"/>
                              <a:gd name="connsiteX92" fmla="*/ 2342332 w 2630480"/>
                              <a:gd name="connsiteY92" fmla="*/ 803907 h 1666924"/>
                              <a:gd name="connsiteX93" fmla="*/ 2366662 w 2630480"/>
                              <a:gd name="connsiteY93" fmla="*/ 793769 h 1666924"/>
                              <a:gd name="connsiteX94" fmla="*/ 2390992 w 2630480"/>
                              <a:gd name="connsiteY94" fmla="*/ 1067513 h 1666924"/>
                              <a:gd name="connsiteX95" fmla="*/ 2413295 w 2630480"/>
                              <a:gd name="connsiteY95" fmla="*/ 722797 h 1666924"/>
                              <a:gd name="connsiteX96" fmla="*/ 2435597 w 2630480"/>
                              <a:gd name="connsiteY96" fmla="*/ 876906 h 1666924"/>
                              <a:gd name="connsiteX97" fmla="*/ 2463981 w 2630480"/>
                              <a:gd name="connsiteY97" fmla="*/ 653854 h 1666924"/>
                              <a:gd name="connsiteX98" fmla="*/ 2492366 w 2630480"/>
                              <a:gd name="connsiteY98" fmla="*/ 935710 h 1666924"/>
                              <a:gd name="connsiteX99" fmla="*/ 2520750 w 2630480"/>
                              <a:gd name="connsiteY99" fmla="*/ 728881 h 1666924"/>
                              <a:gd name="connsiteX100" fmla="*/ 2563327 w 2630480"/>
                              <a:gd name="connsiteY100" fmla="*/ 907322 h 1666924"/>
                              <a:gd name="connsiteX101" fmla="*/ 2587657 w 2630480"/>
                              <a:gd name="connsiteY101" fmla="*/ 805935 h 1666924"/>
                              <a:gd name="connsiteX102" fmla="*/ 2599821 w 2630480"/>
                              <a:gd name="connsiteY102" fmla="*/ 974238 h 1666924"/>
                              <a:gd name="connsiteX103" fmla="*/ 2630480 w 2630480"/>
                              <a:gd name="connsiteY103" fmla="*/ 798603 h 1666924"/>
                              <a:gd name="connsiteX0" fmla="*/ 0 w 2660892"/>
                              <a:gd name="connsiteY0" fmla="*/ 770033 h 1666924"/>
                              <a:gd name="connsiteX1" fmla="*/ 23347 w 2660892"/>
                              <a:gd name="connsiteY1" fmla="*/ 824508 h 1666924"/>
                              <a:gd name="connsiteX2" fmla="*/ 52530 w 2660892"/>
                              <a:gd name="connsiteY2" fmla="*/ 752524 h 1666924"/>
                              <a:gd name="connsiteX3" fmla="*/ 79767 w 2660892"/>
                              <a:gd name="connsiteY3" fmla="*/ 826454 h 1666924"/>
                              <a:gd name="connsiteX4" fmla="*/ 105059 w 2660892"/>
                              <a:gd name="connsiteY4" fmla="*/ 756415 h 1666924"/>
                              <a:gd name="connsiteX5" fmla="*/ 147861 w 2660892"/>
                              <a:gd name="connsiteY5" fmla="*/ 871201 h 1666924"/>
                              <a:gd name="connsiteX6" fmla="*/ 192608 w 2660892"/>
                              <a:gd name="connsiteY6" fmla="*/ 690267 h 1666924"/>
                              <a:gd name="connsiteX7" fmla="*/ 217900 w 2660892"/>
                              <a:gd name="connsiteY7" fmla="*/ 777816 h 1666924"/>
                              <a:gd name="connsiteX8" fmla="*/ 241246 w 2660892"/>
                              <a:gd name="connsiteY8" fmla="*/ 770033 h 1666924"/>
                              <a:gd name="connsiteX9" fmla="*/ 252920 w 2660892"/>
                              <a:gd name="connsiteY9" fmla="*/ 824508 h 1666924"/>
                              <a:gd name="connsiteX10" fmla="*/ 247083 w 2660892"/>
                              <a:gd name="connsiteY10" fmla="*/ 873147 h 1666924"/>
                              <a:gd name="connsiteX11" fmla="*/ 272375 w 2660892"/>
                              <a:gd name="connsiteY11" fmla="*/ 908166 h 1666924"/>
                              <a:gd name="connsiteX12" fmla="*/ 272375 w 2660892"/>
                              <a:gd name="connsiteY12" fmla="*/ 950968 h 1666924"/>
                              <a:gd name="connsiteX13" fmla="*/ 299612 w 2660892"/>
                              <a:gd name="connsiteY13" fmla="*/ 875092 h 1666924"/>
                              <a:gd name="connsiteX14" fmla="*/ 324904 w 2660892"/>
                              <a:gd name="connsiteY14" fmla="*/ 915948 h 1666924"/>
                              <a:gd name="connsiteX15" fmla="*/ 324904 w 2660892"/>
                              <a:gd name="connsiteY15" fmla="*/ 970423 h 1666924"/>
                              <a:gd name="connsiteX16" fmla="*/ 344360 w 2660892"/>
                              <a:gd name="connsiteY16" fmla="*/ 1017116 h 1666924"/>
                              <a:gd name="connsiteX17" fmla="*/ 377434 w 2660892"/>
                              <a:gd name="connsiteY17" fmla="*/ 995715 h 1666924"/>
                              <a:gd name="connsiteX18" fmla="*/ 363815 w 2660892"/>
                              <a:gd name="connsiteY18" fmla="*/ 917894 h 1666924"/>
                              <a:gd name="connsiteX19" fmla="*/ 381325 w 2660892"/>
                              <a:gd name="connsiteY19" fmla="*/ 910112 h 1666924"/>
                              <a:gd name="connsiteX20" fmla="*/ 402725 w 2660892"/>
                              <a:gd name="connsiteY20" fmla="*/ 565753 h 1666924"/>
                              <a:gd name="connsiteX21" fmla="*/ 447473 w 2660892"/>
                              <a:gd name="connsiteY21" fmla="*/ 1264199 h 1666924"/>
                              <a:gd name="connsiteX22" fmla="*/ 480547 w 2660892"/>
                              <a:gd name="connsiteY22" fmla="*/ 1030735 h 1666924"/>
                              <a:gd name="connsiteX23" fmla="*/ 494165 w 2660892"/>
                              <a:gd name="connsiteY23" fmla="*/ 1071591 h 1666924"/>
                              <a:gd name="connsiteX24" fmla="*/ 509730 w 2660892"/>
                              <a:gd name="connsiteY24" fmla="*/ 1046299 h 1666924"/>
                              <a:gd name="connsiteX25" fmla="*/ 527240 w 2660892"/>
                              <a:gd name="connsiteY25" fmla="*/ 1163031 h 1666924"/>
                              <a:gd name="connsiteX26" fmla="*/ 589497 w 2660892"/>
                              <a:gd name="connsiteY26" fmla="*/ 176646 h 1666924"/>
                              <a:gd name="connsiteX27" fmla="*/ 618680 w 2660892"/>
                              <a:gd name="connsiteY27" fmla="*/ 419838 h 1666924"/>
                              <a:gd name="connsiteX28" fmla="*/ 638135 w 2660892"/>
                              <a:gd name="connsiteY28" fmla="*/ 330343 h 1666924"/>
                              <a:gd name="connsiteX29" fmla="*/ 661481 w 2660892"/>
                              <a:gd name="connsiteY29" fmla="*/ 1530736 h 1666924"/>
                              <a:gd name="connsiteX30" fmla="*/ 688719 w 2660892"/>
                              <a:gd name="connsiteY30" fmla="*/ 1666924 h 1666924"/>
                              <a:gd name="connsiteX31" fmla="*/ 762649 w 2660892"/>
                              <a:gd name="connsiteY31" fmla="*/ 52132 h 1666924"/>
                              <a:gd name="connsiteX32" fmla="*/ 782104 w 2660892"/>
                              <a:gd name="connsiteY32" fmla="*/ 85206 h 1666924"/>
                              <a:gd name="connsiteX33" fmla="*/ 795723 w 2660892"/>
                              <a:gd name="connsiteY33" fmla="*/ 1612520 h 1666924"/>
                              <a:gd name="connsiteX34" fmla="*/ 842002 w 2660892"/>
                              <a:gd name="connsiteY34" fmla="*/ 29308 h 1666924"/>
                              <a:gd name="connsiteX35" fmla="*/ 862276 w 2660892"/>
                              <a:gd name="connsiteY35" fmla="*/ 925573 h 1666924"/>
                              <a:gd name="connsiteX36" fmla="*/ 884578 w 2660892"/>
                              <a:gd name="connsiteY36" fmla="*/ 380109 h 1666924"/>
                              <a:gd name="connsiteX37" fmla="*/ 908908 w 2660892"/>
                              <a:gd name="connsiteY37" fmla="*/ 256417 h 1666924"/>
                              <a:gd name="connsiteX38" fmla="*/ 947430 w 2660892"/>
                              <a:gd name="connsiteY38" fmla="*/ 895155 h 1666924"/>
                              <a:gd name="connsiteX39" fmla="*/ 994063 w 2660892"/>
                              <a:gd name="connsiteY39" fmla="*/ 532189 h 1666924"/>
                              <a:gd name="connsiteX40" fmla="*/ 1020420 w 2660892"/>
                              <a:gd name="connsiteY40" fmla="*/ 1022904 h 1666924"/>
                              <a:gd name="connsiteX41" fmla="*/ 1052860 w 2660892"/>
                              <a:gd name="connsiteY41" fmla="*/ 666021 h 1666924"/>
                              <a:gd name="connsiteX42" fmla="*/ 1073135 w 2660892"/>
                              <a:gd name="connsiteY42" fmla="*/ 1217567 h 1666924"/>
                              <a:gd name="connsiteX43" fmla="*/ 1105575 w 2660892"/>
                              <a:gd name="connsiteY43" fmla="*/ 791740 h 1666924"/>
                              <a:gd name="connsiteX44" fmla="*/ 1113685 w 2660892"/>
                              <a:gd name="connsiteY44" fmla="*/ 1355454 h 1666924"/>
                              <a:gd name="connsiteX45" fmla="*/ 1160317 w 2660892"/>
                              <a:gd name="connsiteY45" fmla="*/ 284805 h 1666924"/>
                              <a:gd name="connsiteX46" fmla="*/ 1172481 w 2660892"/>
                              <a:gd name="connsiteY46" fmla="*/ 1057375 h 1666924"/>
                              <a:gd name="connsiteX47" fmla="*/ 1206948 w 2660892"/>
                              <a:gd name="connsiteY47" fmla="*/ 347665 h 1666924"/>
                              <a:gd name="connsiteX48" fmla="*/ 1229250 w 2660892"/>
                              <a:gd name="connsiteY48" fmla="*/ 891100 h 1666924"/>
                              <a:gd name="connsiteX49" fmla="*/ 1257634 w 2660892"/>
                              <a:gd name="connsiteY49" fmla="*/ 714686 h 1666924"/>
                              <a:gd name="connsiteX50" fmla="*/ 1277909 w 2660892"/>
                              <a:gd name="connsiteY50" fmla="*/ 1004654 h 1666924"/>
                              <a:gd name="connsiteX51" fmla="*/ 1316431 w 2660892"/>
                              <a:gd name="connsiteY51" fmla="*/ 724825 h 1666924"/>
                              <a:gd name="connsiteX52" fmla="*/ 1336706 w 2660892"/>
                              <a:gd name="connsiteY52" fmla="*/ 1304759 h 1666924"/>
                              <a:gd name="connsiteX53" fmla="*/ 1367119 w 2660892"/>
                              <a:gd name="connsiteY53" fmla="*/ 751185 h 1666924"/>
                              <a:gd name="connsiteX54" fmla="*/ 1385366 w 2660892"/>
                              <a:gd name="connsiteY54" fmla="*/ 923544 h 1666924"/>
                              <a:gd name="connsiteX55" fmla="*/ 1409695 w 2660892"/>
                              <a:gd name="connsiteY55" fmla="*/ 755241 h 1666924"/>
                              <a:gd name="connsiteX56" fmla="*/ 1442135 w 2660892"/>
                              <a:gd name="connsiteY56" fmla="*/ 1329092 h 1666924"/>
                              <a:gd name="connsiteX57" fmla="*/ 1482685 w 2660892"/>
                              <a:gd name="connsiteY57" fmla="*/ 1286510 h 1666924"/>
                              <a:gd name="connsiteX58" fmla="*/ 1511070 w 2660892"/>
                              <a:gd name="connsiteY58" fmla="*/ 416608 h 1666924"/>
                              <a:gd name="connsiteX59" fmla="*/ 1533372 w 2660892"/>
                              <a:gd name="connsiteY59" fmla="*/ 807962 h 1666924"/>
                              <a:gd name="connsiteX60" fmla="*/ 1582031 w 2660892"/>
                              <a:gd name="connsiteY60" fmla="*/ 114474 h 1666924"/>
                              <a:gd name="connsiteX61" fmla="*/ 1594196 w 2660892"/>
                              <a:gd name="connsiteY61" fmla="*/ 1343287 h 1666924"/>
                              <a:gd name="connsiteX62" fmla="*/ 1628662 w 2660892"/>
                              <a:gd name="connsiteY62" fmla="*/ 655882 h 1666924"/>
                              <a:gd name="connsiteX63" fmla="*/ 1655020 w 2660892"/>
                              <a:gd name="connsiteY63" fmla="*/ 1529839 h 1666924"/>
                              <a:gd name="connsiteX64" fmla="*/ 1697596 w 2660892"/>
                              <a:gd name="connsiteY64" fmla="*/ 343609 h 1666924"/>
                              <a:gd name="connsiteX65" fmla="*/ 1721926 w 2660892"/>
                              <a:gd name="connsiteY65" fmla="*/ 728881 h 1666924"/>
                              <a:gd name="connsiteX66" fmla="*/ 1748283 w 2660892"/>
                              <a:gd name="connsiteY66" fmla="*/ 219917 h 1666924"/>
                              <a:gd name="connsiteX67" fmla="*/ 1778695 w 2660892"/>
                              <a:gd name="connsiteY67" fmla="*/ 718741 h 1666924"/>
                              <a:gd name="connsiteX68" fmla="*/ 1790860 w 2660892"/>
                              <a:gd name="connsiteY68" fmla="*/ 475412 h 1666924"/>
                              <a:gd name="connsiteX69" fmla="*/ 1823300 w 2660892"/>
                              <a:gd name="connsiteY69" fmla="*/ 505828 h 1666924"/>
                              <a:gd name="connsiteX70" fmla="*/ 1825327 w 2660892"/>
                              <a:gd name="connsiteY70" fmla="*/ 872850 h 1666924"/>
                              <a:gd name="connsiteX71" fmla="*/ 1867904 w 2660892"/>
                              <a:gd name="connsiteY71" fmla="*/ 345637 h 1666924"/>
                              <a:gd name="connsiteX72" fmla="*/ 1884124 w 2660892"/>
                              <a:gd name="connsiteY72" fmla="*/ 1085764 h 1666924"/>
                              <a:gd name="connsiteX73" fmla="*/ 1920619 w 2660892"/>
                              <a:gd name="connsiteY73" fmla="*/ 775518 h 1666924"/>
                              <a:gd name="connsiteX74" fmla="*/ 1944949 w 2660892"/>
                              <a:gd name="connsiteY74" fmla="*/ 1335176 h 1666924"/>
                              <a:gd name="connsiteX75" fmla="*/ 1979415 w 2660892"/>
                              <a:gd name="connsiteY75" fmla="*/ 846490 h 1666924"/>
                              <a:gd name="connsiteX76" fmla="*/ 2009827 w 2660892"/>
                              <a:gd name="connsiteY76" fmla="*/ 962071 h 1666924"/>
                              <a:gd name="connsiteX77" fmla="*/ 2019964 w 2660892"/>
                              <a:gd name="connsiteY77" fmla="*/ 759296 h 1666924"/>
                              <a:gd name="connsiteX78" fmla="*/ 2040239 w 2660892"/>
                              <a:gd name="connsiteY78" fmla="*/ 769436 h 1666924"/>
                              <a:gd name="connsiteX79" fmla="*/ 2058486 w 2660892"/>
                              <a:gd name="connsiteY79" fmla="*/ 757269 h 1666924"/>
                              <a:gd name="connsiteX80" fmla="*/ 2080789 w 2660892"/>
                              <a:gd name="connsiteY80" fmla="*/ 980321 h 1666924"/>
                              <a:gd name="connsiteX81" fmla="*/ 2105118 w 2660892"/>
                              <a:gd name="connsiteY81" fmla="*/ 680215 h 1666924"/>
                              <a:gd name="connsiteX82" fmla="*/ 2127420 w 2660892"/>
                              <a:gd name="connsiteY82" fmla="*/ 907322 h 1666924"/>
                              <a:gd name="connsiteX83" fmla="*/ 2147695 w 2660892"/>
                              <a:gd name="connsiteY83" fmla="*/ 755241 h 1666924"/>
                              <a:gd name="connsiteX84" fmla="*/ 2178107 w 2660892"/>
                              <a:gd name="connsiteY84" fmla="*/ 964099 h 1666924"/>
                              <a:gd name="connsiteX85" fmla="*/ 2190272 w 2660892"/>
                              <a:gd name="connsiteY85" fmla="*/ 759296 h 1666924"/>
                              <a:gd name="connsiteX86" fmla="*/ 2210547 w 2660892"/>
                              <a:gd name="connsiteY86" fmla="*/ 850546 h 1666924"/>
                              <a:gd name="connsiteX87" fmla="*/ 2226767 w 2660892"/>
                              <a:gd name="connsiteY87" fmla="*/ 795796 h 1666924"/>
                              <a:gd name="connsiteX88" fmla="*/ 2259206 w 2660892"/>
                              <a:gd name="connsiteY88" fmla="*/ 846490 h 1666924"/>
                              <a:gd name="connsiteX89" fmla="*/ 2281509 w 2660892"/>
                              <a:gd name="connsiteY89" fmla="*/ 686297 h 1666924"/>
                              <a:gd name="connsiteX90" fmla="*/ 2313949 w 2660892"/>
                              <a:gd name="connsiteY90" fmla="*/ 876906 h 1666924"/>
                              <a:gd name="connsiteX91" fmla="*/ 2324086 w 2660892"/>
                              <a:gd name="connsiteY91" fmla="*/ 783629 h 1666924"/>
                              <a:gd name="connsiteX92" fmla="*/ 2342332 w 2660892"/>
                              <a:gd name="connsiteY92" fmla="*/ 803907 h 1666924"/>
                              <a:gd name="connsiteX93" fmla="*/ 2366662 w 2660892"/>
                              <a:gd name="connsiteY93" fmla="*/ 793769 h 1666924"/>
                              <a:gd name="connsiteX94" fmla="*/ 2390992 w 2660892"/>
                              <a:gd name="connsiteY94" fmla="*/ 1067513 h 1666924"/>
                              <a:gd name="connsiteX95" fmla="*/ 2413295 w 2660892"/>
                              <a:gd name="connsiteY95" fmla="*/ 722797 h 1666924"/>
                              <a:gd name="connsiteX96" fmla="*/ 2435597 w 2660892"/>
                              <a:gd name="connsiteY96" fmla="*/ 876906 h 1666924"/>
                              <a:gd name="connsiteX97" fmla="*/ 2463981 w 2660892"/>
                              <a:gd name="connsiteY97" fmla="*/ 653854 h 1666924"/>
                              <a:gd name="connsiteX98" fmla="*/ 2492366 w 2660892"/>
                              <a:gd name="connsiteY98" fmla="*/ 935710 h 1666924"/>
                              <a:gd name="connsiteX99" fmla="*/ 2520750 w 2660892"/>
                              <a:gd name="connsiteY99" fmla="*/ 728881 h 1666924"/>
                              <a:gd name="connsiteX100" fmla="*/ 2563327 w 2660892"/>
                              <a:gd name="connsiteY100" fmla="*/ 907322 h 1666924"/>
                              <a:gd name="connsiteX101" fmla="*/ 2587657 w 2660892"/>
                              <a:gd name="connsiteY101" fmla="*/ 805935 h 1666924"/>
                              <a:gd name="connsiteX102" fmla="*/ 2599821 w 2660892"/>
                              <a:gd name="connsiteY102" fmla="*/ 974238 h 1666924"/>
                              <a:gd name="connsiteX103" fmla="*/ 2660892 w 2660892"/>
                              <a:gd name="connsiteY103" fmla="*/ 966906 h 1666924"/>
                              <a:gd name="connsiteX0" fmla="*/ 0 w 2660892"/>
                              <a:gd name="connsiteY0" fmla="*/ 770033 h 1666924"/>
                              <a:gd name="connsiteX1" fmla="*/ 23347 w 2660892"/>
                              <a:gd name="connsiteY1" fmla="*/ 824508 h 1666924"/>
                              <a:gd name="connsiteX2" fmla="*/ 52530 w 2660892"/>
                              <a:gd name="connsiteY2" fmla="*/ 752524 h 1666924"/>
                              <a:gd name="connsiteX3" fmla="*/ 79767 w 2660892"/>
                              <a:gd name="connsiteY3" fmla="*/ 826454 h 1666924"/>
                              <a:gd name="connsiteX4" fmla="*/ 105059 w 2660892"/>
                              <a:gd name="connsiteY4" fmla="*/ 756415 h 1666924"/>
                              <a:gd name="connsiteX5" fmla="*/ 147861 w 2660892"/>
                              <a:gd name="connsiteY5" fmla="*/ 871201 h 1666924"/>
                              <a:gd name="connsiteX6" fmla="*/ 192608 w 2660892"/>
                              <a:gd name="connsiteY6" fmla="*/ 690267 h 1666924"/>
                              <a:gd name="connsiteX7" fmla="*/ 217900 w 2660892"/>
                              <a:gd name="connsiteY7" fmla="*/ 777816 h 1666924"/>
                              <a:gd name="connsiteX8" fmla="*/ 241246 w 2660892"/>
                              <a:gd name="connsiteY8" fmla="*/ 770033 h 1666924"/>
                              <a:gd name="connsiteX9" fmla="*/ 252920 w 2660892"/>
                              <a:gd name="connsiteY9" fmla="*/ 824508 h 1666924"/>
                              <a:gd name="connsiteX10" fmla="*/ 247083 w 2660892"/>
                              <a:gd name="connsiteY10" fmla="*/ 873147 h 1666924"/>
                              <a:gd name="connsiteX11" fmla="*/ 272375 w 2660892"/>
                              <a:gd name="connsiteY11" fmla="*/ 908166 h 1666924"/>
                              <a:gd name="connsiteX12" fmla="*/ 272375 w 2660892"/>
                              <a:gd name="connsiteY12" fmla="*/ 950968 h 1666924"/>
                              <a:gd name="connsiteX13" fmla="*/ 299612 w 2660892"/>
                              <a:gd name="connsiteY13" fmla="*/ 875092 h 1666924"/>
                              <a:gd name="connsiteX14" fmla="*/ 324904 w 2660892"/>
                              <a:gd name="connsiteY14" fmla="*/ 915948 h 1666924"/>
                              <a:gd name="connsiteX15" fmla="*/ 324904 w 2660892"/>
                              <a:gd name="connsiteY15" fmla="*/ 970423 h 1666924"/>
                              <a:gd name="connsiteX16" fmla="*/ 344360 w 2660892"/>
                              <a:gd name="connsiteY16" fmla="*/ 1017116 h 1666924"/>
                              <a:gd name="connsiteX17" fmla="*/ 377434 w 2660892"/>
                              <a:gd name="connsiteY17" fmla="*/ 995715 h 1666924"/>
                              <a:gd name="connsiteX18" fmla="*/ 363815 w 2660892"/>
                              <a:gd name="connsiteY18" fmla="*/ 917894 h 1666924"/>
                              <a:gd name="connsiteX19" fmla="*/ 381325 w 2660892"/>
                              <a:gd name="connsiteY19" fmla="*/ 910112 h 1666924"/>
                              <a:gd name="connsiteX20" fmla="*/ 402725 w 2660892"/>
                              <a:gd name="connsiteY20" fmla="*/ 565753 h 1666924"/>
                              <a:gd name="connsiteX21" fmla="*/ 447473 w 2660892"/>
                              <a:gd name="connsiteY21" fmla="*/ 1264199 h 1666924"/>
                              <a:gd name="connsiteX22" fmla="*/ 480547 w 2660892"/>
                              <a:gd name="connsiteY22" fmla="*/ 1030735 h 1666924"/>
                              <a:gd name="connsiteX23" fmla="*/ 494165 w 2660892"/>
                              <a:gd name="connsiteY23" fmla="*/ 1071591 h 1666924"/>
                              <a:gd name="connsiteX24" fmla="*/ 509730 w 2660892"/>
                              <a:gd name="connsiteY24" fmla="*/ 1046299 h 1666924"/>
                              <a:gd name="connsiteX25" fmla="*/ 527240 w 2660892"/>
                              <a:gd name="connsiteY25" fmla="*/ 1163031 h 1666924"/>
                              <a:gd name="connsiteX26" fmla="*/ 589497 w 2660892"/>
                              <a:gd name="connsiteY26" fmla="*/ 176646 h 1666924"/>
                              <a:gd name="connsiteX27" fmla="*/ 618680 w 2660892"/>
                              <a:gd name="connsiteY27" fmla="*/ 419838 h 1666924"/>
                              <a:gd name="connsiteX28" fmla="*/ 638135 w 2660892"/>
                              <a:gd name="connsiteY28" fmla="*/ 330343 h 1666924"/>
                              <a:gd name="connsiteX29" fmla="*/ 661481 w 2660892"/>
                              <a:gd name="connsiteY29" fmla="*/ 1530736 h 1666924"/>
                              <a:gd name="connsiteX30" fmla="*/ 688719 w 2660892"/>
                              <a:gd name="connsiteY30" fmla="*/ 1666924 h 1666924"/>
                              <a:gd name="connsiteX31" fmla="*/ 762649 w 2660892"/>
                              <a:gd name="connsiteY31" fmla="*/ 52132 h 1666924"/>
                              <a:gd name="connsiteX32" fmla="*/ 782104 w 2660892"/>
                              <a:gd name="connsiteY32" fmla="*/ 85206 h 1666924"/>
                              <a:gd name="connsiteX33" fmla="*/ 795723 w 2660892"/>
                              <a:gd name="connsiteY33" fmla="*/ 1612520 h 1666924"/>
                              <a:gd name="connsiteX34" fmla="*/ 842002 w 2660892"/>
                              <a:gd name="connsiteY34" fmla="*/ 29308 h 1666924"/>
                              <a:gd name="connsiteX35" fmla="*/ 862276 w 2660892"/>
                              <a:gd name="connsiteY35" fmla="*/ 925573 h 1666924"/>
                              <a:gd name="connsiteX36" fmla="*/ 884578 w 2660892"/>
                              <a:gd name="connsiteY36" fmla="*/ 380109 h 1666924"/>
                              <a:gd name="connsiteX37" fmla="*/ 908908 w 2660892"/>
                              <a:gd name="connsiteY37" fmla="*/ 256417 h 1666924"/>
                              <a:gd name="connsiteX38" fmla="*/ 947430 w 2660892"/>
                              <a:gd name="connsiteY38" fmla="*/ 895155 h 1666924"/>
                              <a:gd name="connsiteX39" fmla="*/ 994063 w 2660892"/>
                              <a:gd name="connsiteY39" fmla="*/ 532189 h 1666924"/>
                              <a:gd name="connsiteX40" fmla="*/ 1020420 w 2660892"/>
                              <a:gd name="connsiteY40" fmla="*/ 1022904 h 1666924"/>
                              <a:gd name="connsiteX41" fmla="*/ 1052860 w 2660892"/>
                              <a:gd name="connsiteY41" fmla="*/ 666021 h 1666924"/>
                              <a:gd name="connsiteX42" fmla="*/ 1073135 w 2660892"/>
                              <a:gd name="connsiteY42" fmla="*/ 1217567 h 1666924"/>
                              <a:gd name="connsiteX43" fmla="*/ 1105575 w 2660892"/>
                              <a:gd name="connsiteY43" fmla="*/ 791740 h 1666924"/>
                              <a:gd name="connsiteX44" fmla="*/ 1113685 w 2660892"/>
                              <a:gd name="connsiteY44" fmla="*/ 1355454 h 1666924"/>
                              <a:gd name="connsiteX45" fmla="*/ 1160317 w 2660892"/>
                              <a:gd name="connsiteY45" fmla="*/ 284805 h 1666924"/>
                              <a:gd name="connsiteX46" fmla="*/ 1172481 w 2660892"/>
                              <a:gd name="connsiteY46" fmla="*/ 1057375 h 1666924"/>
                              <a:gd name="connsiteX47" fmla="*/ 1206948 w 2660892"/>
                              <a:gd name="connsiteY47" fmla="*/ 347665 h 1666924"/>
                              <a:gd name="connsiteX48" fmla="*/ 1229250 w 2660892"/>
                              <a:gd name="connsiteY48" fmla="*/ 891100 h 1666924"/>
                              <a:gd name="connsiteX49" fmla="*/ 1257634 w 2660892"/>
                              <a:gd name="connsiteY49" fmla="*/ 714686 h 1666924"/>
                              <a:gd name="connsiteX50" fmla="*/ 1277909 w 2660892"/>
                              <a:gd name="connsiteY50" fmla="*/ 1004654 h 1666924"/>
                              <a:gd name="connsiteX51" fmla="*/ 1316431 w 2660892"/>
                              <a:gd name="connsiteY51" fmla="*/ 724825 h 1666924"/>
                              <a:gd name="connsiteX52" fmla="*/ 1336706 w 2660892"/>
                              <a:gd name="connsiteY52" fmla="*/ 1304759 h 1666924"/>
                              <a:gd name="connsiteX53" fmla="*/ 1367119 w 2660892"/>
                              <a:gd name="connsiteY53" fmla="*/ 751185 h 1666924"/>
                              <a:gd name="connsiteX54" fmla="*/ 1385366 w 2660892"/>
                              <a:gd name="connsiteY54" fmla="*/ 923544 h 1666924"/>
                              <a:gd name="connsiteX55" fmla="*/ 1409695 w 2660892"/>
                              <a:gd name="connsiteY55" fmla="*/ 755241 h 1666924"/>
                              <a:gd name="connsiteX56" fmla="*/ 1442135 w 2660892"/>
                              <a:gd name="connsiteY56" fmla="*/ 1329092 h 1666924"/>
                              <a:gd name="connsiteX57" fmla="*/ 1482685 w 2660892"/>
                              <a:gd name="connsiteY57" fmla="*/ 1286510 h 1666924"/>
                              <a:gd name="connsiteX58" fmla="*/ 1511070 w 2660892"/>
                              <a:gd name="connsiteY58" fmla="*/ 416608 h 1666924"/>
                              <a:gd name="connsiteX59" fmla="*/ 1533372 w 2660892"/>
                              <a:gd name="connsiteY59" fmla="*/ 807962 h 1666924"/>
                              <a:gd name="connsiteX60" fmla="*/ 1582031 w 2660892"/>
                              <a:gd name="connsiteY60" fmla="*/ 114474 h 1666924"/>
                              <a:gd name="connsiteX61" fmla="*/ 1594196 w 2660892"/>
                              <a:gd name="connsiteY61" fmla="*/ 1343287 h 1666924"/>
                              <a:gd name="connsiteX62" fmla="*/ 1628662 w 2660892"/>
                              <a:gd name="connsiteY62" fmla="*/ 655882 h 1666924"/>
                              <a:gd name="connsiteX63" fmla="*/ 1655020 w 2660892"/>
                              <a:gd name="connsiteY63" fmla="*/ 1529839 h 1666924"/>
                              <a:gd name="connsiteX64" fmla="*/ 1697596 w 2660892"/>
                              <a:gd name="connsiteY64" fmla="*/ 343609 h 1666924"/>
                              <a:gd name="connsiteX65" fmla="*/ 1721926 w 2660892"/>
                              <a:gd name="connsiteY65" fmla="*/ 728881 h 1666924"/>
                              <a:gd name="connsiteX66" fmla="*/ 1748283 w 2660892"/>
                              <a:gd name="connsiteY66" fmla="*/ 219917 h 1666924"/>
                              <a:gd name="connsiteX67" fmla="*/ 1778695 w 2660892"/>
                              <a:gd name="connsiteY67" fmla="*/ 718741 h 1666924"/>
                              <a:gd name="connsiteX68" fmla="*/ 1790860 w 2660892"/>
                              <a:gd name="connsiteY68" fmla="*/ 475412 h 1666924"/>
                              <a:gd name="connsiteX69" fmla="*/ 1823300 w 2660892"/>
                              <a:gd name="connsiteY69" fmla="*/ 505828 h 1666924"/>
                              <a:gd name="connsiteX70" fmla="*/ 1825327 w 2660892"/>
                              <a:gd name="connsiteY70" fmla="*/ 872850 h 1666924"/>
                              <a:gd name="connsiteX71" fmla="*/ 1867904 w 2660892"/>
                              <a:gd name="connsiteY71" fmla="*/ 345637 h 1666924"/>
                              <a:gd name="connsiteX72" fmla="*/ 1884124 w 2660892"/>
                              <a:gd name="connsiteY72" fmla="*/ 1085764 h 1666924"/>
                              <a:gd name="connsiteX73" fmla="*/ 1920619 w 2660892"/>
                              <a:gd name="connsiteY73" fmla="*/ 775518 h 1666924"/>
                              <a:gd name="connsiteX74" fmla="*/ 1944949 w 2660892"/>
                              <a:gd name="connsiteY74" fmla="*/ 1335176 h 1666924"/>
                              <a:gd name="connsiteX75" fmla="*/ 1979415 w 2660892"/>
                              <a:gd name="connsiteY75" fmla="*/ 846490 h 1666924"/>
                              <a:gd name="connsiteX76" fmla="*/ 2009827 w 2660892"/>
                              <a:gd name="connsiteY76" fmla="*/ 962071 h 1666924"/>
                              <a:gd name="connsiteX77" fmla="*/ 2019964 w 2660892"/>
                              <a:gd name="connsiteY77" fmla="*/ 759296 h 1666924"/>
                              <a:gd name="connsiteX78" fmla="*/ 2040239 w 2660892"/>
                              <a:gd name="connsiteY78" fmla="*/ 769436 h 1666924"/>
                              <a:gd name="connsiteX79" fmla="*/ 2058486 w 2660892"/>
                              <a:gd name="connsiteY79" fmla="*/ 757269 h 1666924"/>
                              <a:gd name="connsiteX80" fmla="*/ 2080789 w 2660892"/>
                              <a:gd name="connsiteY80" fmla="*/ 980321 h 1666924"/>
                              <a:gd name="connsiteX81" fmla="*/ 2105118 w 2660892"/>
                              <a:gd name="connsiteY81" fmla="*/ 680215 h 1666924"/>
                              <a:gd name="connsiteX82" fmla="*/ 2127420 w 2660892"/>
                              <a:gd name="connsiteY82" fmla="*/ 907322 h 1666924"/>
                              <a:gd name="connsiteX83" fmla="*/ 2147695 w 2660892"/>
                              <a:gd name="connsiteY83" fmla="*/ 755241 h 1666924"/>
                              <a:gd name="connsiteX84" fmla="*/ 2178107 w 2660892"/>
                              <a:gd name="connsiteY84" fmla="*/ 964099 h 1666924"/>
                              <a:gd name="connsiteX85" fmla="*/ 2190272 w 2660892"/>
                              <a:gd name="connsiteY85" fmla="*/ 759296 h 1666924"/>
                              <a:gd name="connsiteX86" fmla="*/ 2210547 w 2660892"/>
                              <a:gd name="connsiteY86" fmla="*/ 850546 h 1666924"/>
                              <a:gd name="connsiteX87" fmla="*/ 2226767 w 2660892"/>
                              <a:gd name="connsiteY87" fmla="*/ 795796 h 1666924"/>
                              <a:gd name="connsiteX88" fmla="*/ 2259206 w 2660892"/>
                              <a:gd name="connsiteY88" fmla="*/ 846490 h 1666924"/>
                              <a:gd name="connsiteX89" fmla="*/ 2281509 w 2660892"/>
                              <a:gd name="connsiteY89" fmla="*/ 686297 h 1666924"/>
                              <a:gd name="connsiteX90" fmla="*/ 2313949 w 2660892"/>
                              <a:gd name="connsiteY90" fmla="*/ 876906 h 1666924"/>
                              <a:gd name="connsiteX91" fmla="*/ 2324086 w 2660892"/>
                              <a:gd name="connsiteY91" fmla="*/ 783629 h 1666924"/>
                              <a:gd name="connsiteX92" fmla="*/ 2342332 w 2660892"/>
                              <a:gd name="connsiteY92" fmla="*/ 803907 h 1666924"/>
                              <a:gd name="connsiteX93" fmla="*/ 2366662 w 2660892"/>
                              <a:gd name="connsiteY93" fmla="*/ 793769 h 1666924"/>
                              <a:gd name="connsiteX94" fmla="*/ 2390992 w 2660892"/>
                              <a:gd name="connsiteY94" fmla="*/ 1067513 h 1666924"/>
                              <a:gd name="connsiteX95" fmla="*/ 2413295 w 2660892"/>
                              <a:gd name="connsiteY95" fmla="*/ 722797 h 1666924"/>
                              <a:gd name="connsiteX96" fmla="*/ 2435597 w 2660892"/>
                              <a:gd name="connsiteY96" fmla="*/ 876906 h 1666924"/>
                              <a:gd name="connsiteX97" fmla="*/ 2463981 w 2660892"/>
                              <a:gd name="connsiteY97" fmla="*/ 653854 h 1666924"/>
                              <a:gd name="connsiteX98" fmla="*/ 2492366 w 2660892"/>
                              <a:gd name="connsiteY98" fmla="*/ 935710 h 1666924"/>
                              <a:gd name="connsiteX99" fmla="*/ 2520750 w 2660892"/>
                              <a:gd name="connsiteY99" fmla="*/ 728881 h 1666924"/>
                              <a:gd name="connsiteX100" fmla="*/ 2563327 w 2660892"/>
                              <a:gd name="connsiteY100" fmla="*/ 907322 h 1666924"/>
                              <a:gd name="connsiteX101" fmla="*/ 2587657 w 2660892"/>
                              <a:gd name="connsiteY101" fmla="*/ 805935 h 1666924"/>
                              <a:gd name="connsiteX102" fmla="*/ 2599821 w 2660892"/>
                              <a:gd name="connsiteY102" fmla="*/ 974238 h 1666924"/>
                              <a:gd name="connsiteX103" fmla="*/ 2640371 w 2660892"/>
                              <a:gd name="connsiteY103" fmla="*/ 793769 h 1666924"/>
                              <a:gd name="connsiteX104" fmla="*/ 2660892 w 2660892"/>
                              <a:gd name="connsiteY104" fmla="*/ 966906 h 1666924"/>
                              <a:gd name="connsiteX0" fmla="*/ 0 w 2677112"/>
                              <a:gd name="connsiteY0" fmla="*/ 770033 h 1666924"/>
                              <a:gd name="connsiteX1" fmla="*/ 23347 w 2677112"/>
                              <a:gd name="connsiteY1" fmla="*/ 824508 h 1666924"/>
                              <a:gd name="connsiteX2" fmla="*/ 52530 w 2677112"/>
                              <a:gd name="connsiteY2" fmla="*/ 752524 h 1666924"/>
                              <a:gd name="connsiteX3" fmla="*/ 79767 w 2677112"/>
                              <a:gd name="connsiteY3" fmla="*/ 826454 h 1666924"/>
                              <a:gd name="connsiteX4" fmla="*/ 105059 w 2677112"/>
                              <a:gd name="connsiteY4" fmla="*/ 756415 h 1666924"/>
                              <a:gd name="connsiteX5" fmla="*/ 147861 w 2677112"/>
                              <a:gd name="connsiteY5" fmla="*/ 871201 h 1666924"/>
                              <a:gd name="connsiteX6" fmla="*/ 192608 w 2677112"/>
                              <a:gd name="connsiteY6" fmla="*/ 690267 h 1666924"/>
                              <a:gd name="connsiteX7" fmla="*/ 217900 w 2677112"/>
                              <a:gd name="connsiteY7" fmla="*/ 777816 h 1666924"/>
                              <a:gd name="connsiteX8" fmla="*/ 241246 w 2677112"/>
                              <a:gd name="connsiteY8" fmla="*/ 770033 h 1666924"/>
                              <a:gd name="connsiteX9" fmla="*/ 252920 w 2677112"/>
                              <a:gd name="connsiteY9" fmla="*/ 824508 h 1666924"/>
                              <a:gd name="connsiteX10" fmla="*/ 247083 w 2677112"/>
                              <a:gd name="connsiteY10" fmla="*/ 873147 h 1666924"/>
                              <a:gd name="connsiteX11" fmla="*/ 272375 w 2677112"/>
                              <a:gd name="connsiteY11" fmla="*/ 908166 h 1666924"/>
                              <a:gd name="connsiteX12" fmla="*/ 272375 w 2677112"/>
                              <a:gd name="connsiteY12" fmla="*/ 950968 h 1666924"/>
                              <a:gd name="connsiteX13" fmla="*/ 299612 w 2677112"/>
                              <a:gd name="connsiteY13" fmla="*/ 875092 h 1666924"/>
                              <a:gd name="connsiteX14" fmla="*/ 324904 w 2677112"/>
                              <a:gd name="connsiteY14" fmla="*/ 915948 h 1666924"/>
                              <a:gd name="connsiteX15" fmla="*/ 324904 w 2677112"/>
                              <a:gd name="connsiteY15" fmla="*/ 970423 h 1666924"/>
                              <a:gd name="connsiteX16" fmla="*/ 344360 w 2677112"/>
                              <a:gd name="connsiteY16" fmla="*/ 1017116 h 1666924"/>
                              <a:gd name="connsiteX17" fmla="*/ 377434 w 2677112"/>
                              <a:gd name="connsiteY17" fmla="*/ 995715 h 1666924"/>
                              <a:gd name="connsiteX18" fmla="*/ 363815 w 2677112"/>
                              <a:gd name="connsiteY18" fmla="*/ 917894 h 1666924"/>
                              <a:gd name="connsiteX19" fmla="*/ 381325 w 2677112"/>
                              <a:gd name="connsiteY19" fmla="*/ 910112 h 1666924"/>
                              <a:gd name="connsiteX20" fmla="*/ 402725 w 2677112"/>
                              <a:gd name="connsiteY20" fmla="*/ 565753 h 1666924"/>
                              <a:gd name="connsiteX21" fmla="*/ 447473 w 2677112"/>
                              <a:gd name="connsiteY21" fmla="*/ 1264199 h 1666924"/>
                              <a:gd name="connsiteX22" fmla="*/ 480547 w 2677112"/>
                              <a:gd name="connsiteY22" fmla="*/ 1030735 h 1666924"/>
                              <a:gd name="connsiteX23" fmla="*/ 494165 w 2677112"/>
                              <a:gd name="connsiteY23" fmla="*/ 1071591 h 1666924"/>
                              <a:gd name="connsiteX24" fmla="*/ 509730 w 2677112"/>
                              <a:gd name="connsiteY24" fmla="*/ 1046299 h 1666924"/>
                              <a:gd name="connsiteX25" fmla="*/ 527240 w 2677112"/>
                              <a:gd name="connsiteY25" fmla="*/ 1163031 h 1666924"/>
                              <a:gd name="connsiteX26" fmla="*/ 589497 w 2677112"/>
                              <a:gd name="connsiteY26" fmla="*/ 176646 h 1666924"/>
                              <a:gd name="connsiteX27" fmla="*/ 618680 w 2677112"/>
                              <a:gd name="connsiteY27" fmla="*/ 419838 h 1666924"/>
                              <a:gd name="connsiteX28" fmla="*/ 638135 w 2677112"/>
                              <a:gd name="connsiteY28" fmla="*/ 330343 h 1666924"/>
                              <a:gd name="connsiteX29" fmla="*/ 661481 w 2677112"/>
                              <a:gd name="connsiteY29" fmla="*/ 1530736 h 1666924"/>
                              <a:gd name="connsiteX30" fmla="*/ 688719 w 2677112"/>
                              <a:gd name="connsiteY30" fmla="*/ 1666924 h 1666924"/>
                              <a:gd name="connsiteX31" fmla="*/ 762649 w 2677112"/>
                              <a:gd name="connsiteY31" fmla="*/ 52132 h 1666924"/>
                              <a:gd name="connsiteX32" fmla="*/ 782104 w 2677112"/>
                              <a:gd name="connsiteY32" fmla="*/ 85206 h 1666924"/>
                              <a:gd name="connsiteX33" fmla="*/ 795723 w 2677112"/>
                              <a:gd name="connsiteY33" fmla="*/ 1612520 h 1666924"/>
                              <a:gd name="connsiteX34" fmla="*/ 842002 w 2677112"/>
                              <a:gd name="connsiteY34" fmla="*/ 29308 h 1666924"/>
                              <a:gd name="connsiteX35" fmla="*/ 862276 w 2677112"/>
                              <a:gd name="connsiteY35" fmla="*/ 925573 h 1666924"/>
                              <a:gd name="connsiteX36" fmla="*/ 884578 w 2677112"/>
                              <a:gd name="connsiteY36" fmla="*/ 380109 h 1666924"/>
                              <a:gd name="connsiteX37" fmla="*/ 908908 w 2677112"/>
                              <a:gd name="connsiteY37" fmla="*/ 256417 h 1666924"/>
                              <a:gd name="connsiteX38" fmla="*/ 947430 w 2677112"/>
                              <a:gd name="connsiteY38" fmla="*/ 895155 h 1666924"/>
                              <a:gd name="connsiteX39" fmla="*/ 994063 w 2677112"/>
                              <a:gd name="connsiteY39" fmla="*/ 532189 h 1666924"/>
                              <a:gd name="connsiteX40" fmla="*/ 1020420 w 2677112"/>
                              <a:gd name="connsiteY40" fmla="*/ 1022904 h 1666924"/>
                              <a:gd name="connsiteX41" fmla="*/ 1052860 w 2677112"/>
                              <a:gd name="connsiteY41" fmla="*/ 666021 h 1666924"/>
                              <a:gd name="connsiteX42" fmla="*/ 1073135 w 2677112"/>
                              <a:gd name="connsiteY42" fmla="*/ 1217567 h 1666924"/>
                              <a:gd name="connsiteX43" fmla="*/ 1105575 w 2677112"/>
                              <a:gd name="connsiteY43" fmla="*/ 791740 h 1666924"/>
                              <a:gd name="connsiteX44" fmla="*/ 1113685 w 2677112"/>
                              <a:gd name="connsiteY44" fmla="*/ 1355454 h 1666924"/>
                              <a:gd name="connsiteX45" fmla="*/ 1160317 w 2677112"/>
                              <a:gd name="connsiteY45" fmla="*/ 284805 h 1666924"/>
                              <a:gd name="connsiteX46" fmla="*/ 1172481 w 2677112"/>
                              <a:gd name="connsiteY46" fmla="*/ 1057375 h 1666924"/>
                              <a:gd name="connsiteX47" fmla="*/ 1206948 w 2677112"/>
                              <a:gd name="connsiteY47" fmla="*/ 347665 h 1666924"/>
                              <a:gd name="connsiteX48" fmla="*/ 1229250 w 2677112"/>
                              <a:gd name="connsiteY48" fmla="*/ 891100 h 1666924"/>
                              <a:gd name="connsiteX49" fmla="*/ 1257634 w 2677112"/>
                              <a:gd name="connsiteY49" fmla="*/ 714686 h 1666924"/>
                              <a:gd name="connsiteX50" fmla="*/ 1277909 w 2677112"/>
                              <a:gd name="connsiteY50" fmla="*/ 1004654 h 1666924"/>
                              <a:gd name="connsiteX51" fmla="*/ 1316431 w 2677112"/>
                              <a:gd name="connsiteY51" fmla="*/ 724825 h 1666924"/>
                              <a:gd name="connsiteX52" fmla="*/ 1336706 w 2677112"/>
                              <a:gd name="connsiteY52" fmla="*/ 1304759 h 1666924"/>
                              <a:gd name="connsiteX53" fmla="*/ 1367119 w 2677112"/>
                              <a:gd name="connsiteY53" fmla="*/ 751185 h 1666924"/>
                              <a:gd name="connsiteX54" fmla="*/ 1385366 w 2677112"/>
                              <a:gd name="connsiteY54" fmla="*/ 923544 h 1666924"/>
                              <a:gd name="connsiteX55" fmla="*/ 1409695 w 2677112"/>
                              <a:gd name="connsiteY55" fmla="*/ 755241 h 1666924"/>
                              <a:gd name="connsiteX56" fmla="*/ 1442135 w 2677112"/>
                              <a:gd name="connsiteY56" fmla="*/ 1329092 h 1666924"/>
                              <a:gd name="connsiteX57" fmla="*/ 1482685 w 2677112"/>
                              <a:gd name="connsiteY57" fmla="*/ 1286510 h 1666924"/>
                              <a:gd name="connsiteX58" fmla="*/ 1511070 w 2677112"/>
                              <a:gd name="connsiteY58" fmla="*/ 416608 h 1666924"/>
                              <a:gd name="connsiteX59" fmla="*/ 1533372 w 2677112"/>
                              <a:gd name="connsiteY59" fmla="*/ 807962 h 1666924"/>
                              <a:gd name="connsiteX60" fmla="*/ 1582031 w 2677112"/>
                              <a:gd name="connsiteY60" fmla="*/ 114474 h 1666924"/>
                              <a:gd name="connsiteX61" fmla="*/ 1594196 w 2677112"/>
                              <a:gd name="connsiteY61" fmla="*/ 1343287 h 1666924"/>
                              <a:gd name="connsiteX62" fmla="*/ 1628662 w 2677112"/>
                              <a:gd name="connsiteY62" fmla="*/ 655882 h 1666924"/>
                              <a:gd name="connsiteX63" fmla="*/ 1655020 w 2677112"/>
                              <a:gd name="connsiteY63" fmla="*/ 1529839 h 1666924"/>
                              <a:gd name="connsiteX64" fmla="*/ 1697596 w 2677112"/>
                              <a:gd name="connsiteY64" fmla="*/ 343609 h 1666924"/>
                              <a:gd name="connsiteX65" fmla="*/ 1721926 w 2677112"/>
                              <a:gd name="connsiteY65" fmla="*/ 728881 h 1666924"/>
                              <a:gd name="connsiteX66" fmla="*/ 1748283 w 2677112"/>
                              <a:gd name="connsiteY66" fmla="*/ 219917 h 1666924"/>
                              <a:gd name="connsiteX67" fmla="*/ 1778695 w 2677112"/>
                              <a:gd name="connsiteY67" fmla="*/ 718741 h 1666924"/>
                              <a:gd name="connsiteX68" fmla="*/ 1790860 w 2677112"/>
                              <a:gd name="connsiteY68" fmla="*/ 475412 h 1666924"/>
                              <a:gd name="connsiteX69" fmla="*/ 1823300 w 2677112"/>
                              <a:gd name="connsiteY69" fmla="*/ 505828 h 1666924"/>
                              <a:gd name="connsiteX70" fmla="*/ 1825327 w 2677112"/>
                              <a:gd name="connsiteY70" fmla="*/ 872850 h 1666924"/>
                              <a:gd name="connsiteX71" fmla="*/ 1867904 w 2677112"/>
                              <a:gd name="connsiteY71" fmla="*/ 345637 h 1666924"/>
                              <a:gd name="connsiteX72" fmla="*/ 1884124 w 2677112"/>
                              <a:gd name="connsiteY72" fmla="*/ 1085764 h 1666924"/>
                              <a:gd name="connsiteX73" fmla="*/ 1920619 w 2677112"/>
                              <a:gd name="connsiteY73" fmla="*/ 775518 h 1666924"/>
                              <a:gd name="connsiteX74" fmla="*/ 1944949 w 2677112"/>
                              <a:gd name="connsiteY74" fmla="*/ 1335176 h 1666924"/>
                              <a:gd name="connsiteX75" fmla="*/ 1979415 w 2677112"/>
                              <a:gd name="connsiteY75" fmla="*/ 846490 h 1666924"/>
                              <a:gd name="connsiteX76" fmla="*/ 2009827 w 2677112"/>
                              <a:gd name="connsiteY76" fmla="*/ 962071 h 1666924"/>
                              <a:gd name="connsiteX77" fmla="*/ 2019964 w 2677112"/>
                              <a:gd name="connsiteY77" fmla="*/ 759296 h 1666924"/>
                              <a:gd name="connsiteX78" fmla="*/ 2040239 w 2677112"/>
                              <a:gd name="connsiteY78" fmla="*/ 769436 h 1666924"/>
                              <a:gd name="connsiteX79" fmla="*/ 2058486 w 2677112"/>
                              <a:gd name="connsiteY79" fmla="*/ 757269 h 1666924"/>
                              <a:gd name="connsiteX80" fmla="*/ 2080789 w 2677112"/>
                              <a:gd name="connsiteY80" fmla="*/ 980321 h 1666924"/>
                              <a:gd name="connsiteX81" fmla="*/ 2105118 w 2677112"/>
                              <a:gd name="connsiteY81" fmla="*/ 680215 h 1666924"/>
                              <a:gd name="connsiteX82" fmla="*/ 2127420 w 2677112"/>
                              <a:gd name="connsiteY82" fmla="*/ 907322 h 1666924"/>
                              <a:gd name="connsiteX83" fmla="*/ 2147695 w 2677112"/>
                              <a:gd name="connsiteY83" fmla="*/ 755241 h 1666924"/>
                              <a:gd name="connsiteX84" fmla="*/ 2178107 w 2677112"/>
                              <a:gd name="connsiteY84" fmla="*/ 964099 h 1666924"/>
                              <a:gd name="connsiteX85" fmla="*/ 2190272 w 2677112"/>
                              <a:gd name="connsiteY85" fmla="*/ 759296 h 1666924"/>
                              <a:gd name="connsiteX86" fmla="*/ 2210547 w 2677112"/>
                              <a:gd name="connsiteY86" fmla="*/ 850546 h 1666924"/>
                              <a:gd name="connsiteX87" fmla="*/ 2226767 w 2677112"/>
                              <a:gd name="connsiteY87" fmla="*/ 795796 h 1666924"/>
                              <a:gd name="connsiteX88" fmla="*/ 2259206 w 2677112"/>
                              <a:gd name="connsiteY88" fmla="*/ 846490 h 1666924"/>
                              <a:gd name="connsiteX89" fmla="*/ 2281509 w 2677112"/>
                              <a:gd name="connsiteY89" fmla="*/ 686297 h 1666924"/>
                              <a:gd name="connsiteX90" fmla="*/ 2313949 w 2677112"/>
                              <a:gd name="connsiteY90" fmla="*/ 876906 h 1666924"/>
                              <a:gd name="connsiteX91" fmla="*/ 2324086 w 2677112"/>
                              <a:gd name="connsiteY91" fmla="*/ 783629 h 1666924"/>
                              <a:gd name="connsiteX92" fmla="*/ 2342332 w 2677112"/>
                              <a:gd name="connsiteY92" fmla="*/ 803907 h 1666924"/>
                              <a:gd name="connsiteX93" fmla="*/ 2366662 w 2677112"/>
                              <a:gd name="connsiteY93" fmla="*/ 793769 h 1666924"/>
                              <a:gd name="connsiteX94" fmla="*/ 2390992 w 2677112"/>
                              <a:gd name="connsiteY94" fmla="*/ 1067513 h 1666924"/>
                              <a:gd name="connsiteX95" fmla="*/ 2413295 w 2677112"/>
                              <a:gd name="connsiteY95" fmla="*/ 722797 h 1666924"/>
                              <a:gd name="connsiteX96" fmla="*/ 2435597 w 2677112"/>
                              <a:gd name="connsiteY96" fmla="*/ 876906 h 1666924"/>
                              <a:gd name="connsiteX97" fmla="*/ 2463981 w 2677112"/>
                              <a:gd name="connsiteY97" fmla="*/ 653854 h 1666924"/>
                              <a:gd name="connsiteX98" fmla="*/ 2492366 w 2677112"/>
                              <a:gd name="connsiteY98" fmla="*/ 935710 h 1666924"/>
                              <a:gd name="connsiteX99" fmla="*/ 2520750 w 2677112"/>
                              <a:gd name="connsiteY99" fmla="*/ 728881 h 1666924"/>
                              <a:gd name="connsiteX100" fmla="*/ 2563327 w 2677112"/>
                              <a:gd name="connsiteY100" fmla="*/ 907322 h 1666924"/>
                              <a:gd name="connsiteX101" fmla="*/ 2587657 w 2677112"/>
                              <a:gd name="connsiteY101" fmla="*/ 805935 h 1666924"/>
                              <a:gd name="connsiteX102" fmla="*/ 2599821 w 2677112"/>
                              <a:gd name="connsiteY102" fmla="*/ 974238 h 1666924"/>
                              <a:gd name="connsiteX103" fmla="*/ 2640371 w 2677112"/>
                              <a:gd name="connsiteY103" fmla="*/ 793769 h 1666924"/>
                              <a:gd name="connsiteX104" fmla="*/ 2677112 w 2677112"/>
                              <a:gd name="connsiteY104" fmla="*/ 910129 h 1666924"/>
                              <a:gd name="connsiteX0" fmla="*/ 0 w 2677112"/>
                              <a:gd name="connsiteY0" fmla="*/ 770033 h 1666924"/>
                              <a:gd name="connsiteX1" fmla="*/ 23347 w 2677112"/>
                              <a:gd name="connsiteY1" fmla="*/ 824508 h 1666924"/>
                              <a:gd name="connsiteX2" fmla="*/ 52530 w 2677112"/>
                              <a:gd name="connsiteY2" fmla="*/ 752524 h 1666924"/>
                              <a:gd name="connsiteX3" fmla="*/ 79767 w 2677112"/>
                              <a:gd name="connsiteY3" fmla="*/ 826454 h 1666924"/>
                              <a:gd name="connsiteX4" fmla="*/ 105059 w 2677112"/>
                              <a:gd name="connsiteY4" fmla="*/ 756415 h 1666924"/>
                              <a:gd name="connsiteX5" fmla="*/ 147861 w 2677112"/>
                              <a:gd name="connsiteY5" fmla="*/ 871201 h 1666924"/>
                              <a:gd name="connsiteX6" fmla="*/ 192608 w 2677112"/>
                              <a:gd name="connsiteY6" fmla="*/ 690267 h 1666924"/>
                              <a:gd name="connsiteX7" fmla="*/ 217900 w 2677112"/>
                              <a:gd name="connsiteY7" fmla="*/ 777816 h 1666924"/>
                              <a:gd name="connsiteX8" fmla="*/ 241246 w 2677112"/>
                              <a:gd name="connsiteY8" fmla="*/ 770033 h 1666924"/>
                              <a:gd name="connsiteX9" fmla="*/ 252920 w 2677112"/>
                              <a:gd name="connsiteY9" fmla="*/ 824508 h 1666924"/>
                              <a:gd name="connsiteX10" fmla="*/ 247083 w 2677112"/>
                              <a:gd name="connsiteY10" fmla="*/ 873147 h 1666924"/>
                              <a:gd name="connsiteX11" fmla="*/ 272375 w 2677112"/>
                              <a:gd name="connsiteY11" fmla="*/ 908166 h 1666924"/>
                              <a:gd name="connsiteX12" fmla="*/ 272375 w 2677112"/>
                              <a:gd name="connsiteY12" fmla="*/ 950968 h 1666924"/>
                              <a:gd name="connsiteX13" fmla="*/ 299612 w 2677112"/>
                              <a:gd name="connsiteY13" fmla="*/ 875092 h 1666924"/>
                              <a:gd name="connsiteX14" fmla="*/ 324904 w 2677112"/>
                              <a:gd name="connsiteY14" fmla="*/ 915948 h 1666924"/>
                              <a:gd name="connsiteX15" fmla="*/ 324904 w 2677112"/>
                              <a:gd name="connsiteY15" fmla="*/ 970423 h 1666924"/>
                              <a:gd name="connsiteX16" fmla="*/ 344360 w 2677112"/>
                              <a:gd name="connsiteY16" fmla="*/ 1017116 h 1666924"/>
                              <a:gd name="connsiteX17" fmla="*/ 377434 w 2677112"/>
                              <a:gd name="connsiteY17" fmla="*/ 995715 h 1666924"/>
                              <a:gd name="connsiteX18" fmla="*/ 363815 w 2677112"/>
                              <a:gd name="connsiteY18" fmla="*/ 917894 h 1666924"/>
                              <a:gd name="connsiteX19" fmla="*/ 381325 w 2677112"/>
                              <a:gd name="connsiteY19" fmla="*/ 910112 h 1666924"/>
                              <a:gd name="connsiteX20" fmla="*/ 402725 w 2677112"/>
                              <a:gd name="connsiteY20" fmla="*/ 565753 h 1666924"/>
                              <a:gd name="connsiteX21" fmla="*/ 447473 w 2677112"/>
                              <a:gd name="connsiteY21" fmla="*/ 1264199 h 1666924"/>
                              <a:gd name="connsiteX22" fmla="*/ 480547 w 2677112"/>
                              <a:gd name="connsiteY22" fmla="*/ 1030735 h 1666924"/>
                              <a:gd name="connsiteX23" fmla="*/ 494165 w 2677112"/>
                              <a:gd name="connsiteY23" fmla="*/ 1071591 h 1666924"/>
                              <a:gd name="connsiteX24" fmla="*/ 509730 w 2677112"/>
                              <a:gd name="connsiteY24" fmla="*/ 1046299 h 1666924"/>
                              <a:gd name="connsiteX25" fmla="*/ 527240 w 2677112"/>
                              <a:gd name="connsiteY25" fmla="*/ 1163031 h 1666924"/>
                              <a:gd name="connsiteX26" fmla="*/ 589497 w 2677112"/>
                              <a:gd name="connsiteY26" fmla="*/ 176646 h 1666924"/>
                              <a:gd name="connsiteX27" fmla="*/ 618680 w 2677112"/>
                              <a:gd name="connsiteY27" fmla="*/ 419838 h 1666924"/>
                              <a:gd name="connsiteX28" fmla="*/ 638135 w 2677112"/>
                              <a:gd name="connsiteY28" fmla="*/ 330343 h 1666924"/>
                              <a:gd name="connsiteX29" fmla="*/ 661481 w 2677112"/>
                              <a:gd name="connsiteY29" fmla="*/ 1530736 h 1666924"/>
                              <a:gd name="connsiteX30" fmla="*/ 688719 w 2677112"/>
                              <a:gd name="connsiteY30" fmla="*/ 1666924 h 1666924"/>
                              <a:gd name="connsiteX31" fmla="*/ 762649 w 2677112"/>
                              <a:gd name="connsiteY31" fmla="*/ 52132 h 1666924"/>
                              <a:gd name="connsiteX32" fmla="*/ 782104 w 2677112"/>
                              <a:gd name="connsiteY32" fmla="*/ 85206 h 1666924"/>
                              <a:gd name="connsiteX33" fmla="*/ 795723 w 2677112"/>
                              <a:gd name="connsiteY33" fmla="*/ 1612520 h 1666924"/>
                              <a:gd name="connsiteX34" fmla="*/ 842002 w 2677112"/>
                              <a:gd name="connsiteY34" fmla="*/ 29308 h 1666924"/>
                              <a:gd name="connsiteX35" fmla="*/ 862276 w 2677112"/>
                              <a:gd name="connsiteY35" fmla="*/ 925573 h 1666924"/>
                              <a:gd name="connsiteX36" fmla="*/ 884578 w 2677112"/>
                              <a:gd name="connsiteY36" fmla="*/ 380109 h 1666924"/>
                              <a:gd name="connsiteX37" fmla="*/ 908908 w 2677112"/>
                              <a:gd name="connsiteY37" fmla="*/ 256417 h 1666924"/>
                              <a:gd name="connsiteX38" fmla="*/ 947430 w 2677112"/>
                              <a:gd name="connsiteY38" fmla="*/ 895155 h 1666924"/>
                              <a:gd name="connsiteX39" fmla="*/ 994063 w 2677112"/>
                              <a:gd name="connsiteY39" fmla="*/ 532189 h 1666924"/>
                              <a:gd name="connsiteX40" fmla="*/ 1020420 w 2677112"/>
                              <a:gd name="connsiteY40" fmla="*/ 1022904 h 1666924"/>
                              <a:gd name="connsiteX41" fmla="*/ 1052860 w 2677112"/>
                              <a:gd name="connsiteY41" fmla="*/ 666021 h 1666924"/>
                              <a:gd name="connsiteX42" fmla="*/ 1073135 w 2677112"/>
                              <a:gd name="connsiteY42" fmla="*/ 1217567 h 1666924"/>
                              <a:gd name="connsiteX43" fmla="*/ 1105575 w 2677112"/>
                              <a:gd name="connsiteY43" fmla="*/ 791740 h 1666924"/>
                              <a:gd name="connsiteX44" fmla="*/ 1113685 w 2677112"/>
                              <a:gd name="connsiteY44" fmla="*/ 1355454 h 1666924"/>
                              <a:gd name="connsiteX45" fmla="*/ 1160317 w 2677112"/>
                              <a:gd name="connsiteY45" fmla="*/ 284805 h 1666924"/>
                              <a:gd name="connsiteX46" fmla="*/ 1172481 w 2677112"/>
                              <a:gd name="connsiteY46" fmla="*/ 1057375 h 1666924"/>
                              <a:gd name="connsiteX47" fmla="*/ 1206948 w 2677112"/>
                              <a:gd name="connsiteY47" fmla="*/ 347665 h 1666924"/>
                              <a:gd name="connsiteX48" fmla="*/ 1229250 w 2677112"/>
                              <a:gd name="connsiteY48" fmla="*/ 891100 h 1666924"/>
                              <a:gd name="connsiteX49" fmla="*/ 1257634 w 2677112"/>
                              <a:gd name="connsiteY49" fmla="*/ 714686 h 1666924"/>
                              <a:gd name="connsiteX50" fmla="*/ 1277909 w 2677112"/>
                              <a:gd name="connsiteY50" fmla="*/ 1004654 h 1666924"/>
                              <a:gd name="connsiteX51" fmla="*/ 1316431 w 2677112"/>
                              <a:gd name="connsiteY51" fmla="*/ 724825 h 1666924"/>
                              <a:gd name="connsiteX52" fmla="*/ 1336706 w 2677112"/>
                              <a:gd name="connsiteY52" fmla="*/ 1304759 h 1666924"/>
                              <a:gd name="connsiteX53" fmla="*/ 1367119 w 2677112"/>
                              <a:gd name="connsiteY53" fmla="*/ 751185 h 1666924"/>
                              <a:gd name="connsiteX54" fmla="*/ 1385366 w 2677112"/>
                              <a:gd name="connsiteY54" fmla="*/ 923544 h 1666924"/>
                              <a:gd name="connsiteX55" fmla="*/ 1409695 w 2677112"/>
                              <a:gd name="connsiteY55" fmla="*/ 755241 h 1666924"/>
                              <a:gd name="connsiteX56" fmla="*/ 1442135 w 2677112"/>
                              <a:gd name="connsiteY56" fmla="*/ 1329092 h 1666924"/>
                              <a:gd name="connsiteX57" fmla="*/ 1482685 w 2677112"/>
                              <a:gd name="connsiteY57" fmla="*/ 1286510 h 1666924"/>
                              <a:gd name="connsiteX58" fmla="*/ 1511070 w 2677112"/>
                              <a:gd name="connsiteY58" fmla="*/ 416608 h 1666924"/>
                              <a:gd name="connsiteX59" fmla="*/ 1533372 w 2677112"/>
                              <a:gd name="connsiteY59" fmla="*/ 807962 h 1666924"/>
                              <a:gd name="connsiteX60" fmla="*/ 1582031 w 2677112"/>
                              <a:gd name="connsiteY60" fmla="*/ 114474 h 1666924"/>
                              <a:gd name="connsiteX61" fmla="*/ 1594196 w 2677112"/>
                              <a:gd name="connsiteY61" fmla="*/ 1343287 h 1666924"/>
                              <a:gd name="connsiteX62" fmla="*/ 1628662 w 2677112"/>
                              <a:gd name="connsiteY62" fmla="*/ 655882 h 1666924"/>
                              <a:gd name="connsiteX63" fmla="*/ 1655020 w 2677112"/>
                              <a:gd name="connsiteY63" fmla="*/ 1529839 h 1666924"/>
                              <a:gd name="connsiteX64" fmla="*/ 1697596 w 2677112"/>
                              <a:gd name="connsiteY64" fmla="*/ 343609 h 1666924"/>
                              <a:gd name="connsiteX65" fmla="*/ 1721926 w 2677112"/>
                              <a:gd name="connsiteY65" fmla="*/ 728881 h 1666924"/>
                              <a:gd name="connsiteX66" fmla="*/ 1748283 w 2677112"/>
                              <a:gd name="connsiteY66" fmla="*/ 219917 h 1666924"/>
                              <a:gd name="connsiteX67" fmla="*/ 1778695 w 2677112"/>
                              <a:gd name="connsiteY67" fmla="*/ 718741 h 1666924"/>
                              <a:gd name="connsiteX68" fmla="*/ 1790860 w 2677112"/>
                              <a:gd name="connsiteY68" fmla="*/ 475412 h 1666924"/>
                              <a:gd name="connsiteX69" fmla="*/ 1823300 w 2677112"/>
                              <a:gd name="connsiteY69" fmla="*/ 505828 h 1666924"/>
                              <a:gd name="connsiteX70" fmla="*/ 1825327 w 2677112"/>
                              <a:gd name="connsiteY70" fmla="*/ 872850 h 1666924"/>
                              <a:gd name="connsiteX71" fmla="*/ 1867904 w 2677112"/>
                              <a:gd name="connsiteY71" fmla="*/ 345637 h 1666924"/>
                              <a:gd name="connsiteX72" fmla="*/ 1884124 w 2677112"/>
                              <a:gd name="connsiteY72" fmla="*/ 1085764 h 1666924"/>
                              <a:gd name="connsiteX73" fmla="*/ 1920619 w 2677112"/>
                              <a:gd name="connsiteY73" fmla="*/ 775518 h 1666924"/>
                              <a:gd name="connsiteX74" fmla="*/ 1944949 w 2677112"/>
                              <a:gd name="connsiteY74" fmla="*/ 1335176 h 1666924"/>
                              <a:gd name="connsiteX75" fmla="*/ 1979415 w 2677112"/>
                              <a:gd name="connsiteY75" fmla="*/ 846490 h 1666924"/>
                              <a:gd name="connsiteX76" fmla="*/ 2009827 w 2677112"/>
                              <a:gd name="connsiteY76" fmla="*/ 962071 h 1666924"/>
                              <a:gd name="connsiteX77" fmla="*/ 2019964 w 2677112"/>
                              <a:gd name="connsiteY77" fmla="*/ 759296 h 1666924"/>
                              <a:gd name="connsiteX78" fmla="*/ 2040239 w 2677112"/>
                              <a:gd name="connsiteY78" fmla="*/ 769436 h 1666924"/>
                              <a:gd name="connsiteX79" fmla="*/ 2058486 w 2677112"/>
                              <a:gd name="connsiteY79" fmla="*/ 757269 h 1666924"/>
                              <a:gd name="connsiteX80" fmla="*/ 2080789 w 2677112"/>
                              <a:gd name="connsiteY80" fmla="*/ 980321 h 1666924"/>
                              <a:gd name="connsiteX81" fmla="*/ 2105118 w 2677112"/>
                              <a:gd name="connsiteY81" fmla="*/ 680215 h 1666924"/>
                              <a:gd name="connsiteX82" fmla="*/ 2127420 w 2677112"/>
                              <a:gd name="connsiteY82" fmla="*/ 907322 h 1666924"/>
                              <a:gd name="connsiteX83" fmla="*/ 2147695 w 2677112"/>
                              <a:gd name="connsiteY83" fmla="*/ 755241 h 1666924"/>
                              <a:gd name="connsiteX84" fmla="*/ 2178107 w 2677112"/>
                              <a:gd name="connsiteY84" fmla="*/ 964099 h 1666924"/>
                              <a:gd name="connsiteX85" fmla="*/ 2190272 w 2677112"/>
                              <a:gd name="connsiteY85" fmla="*/ 759296 h 1666924"/>
                              <a:gd name="connsiteX86" fmla="*/ 2210547 w 2677112"/>
                              <a:gd name="connsiteY86" fmla="*/ 850546 h 1666924"/>
                              <a:gd name="connsiteX87" fmla="*/ 2226767 w 2677112"/>
                              <a:gd name="connsiteY87" fmla="*/ 795796 h 1666924"/>
                              <a:gd name="connsiteX88" fmla="*/ 2259206 w 2677112"/>
                              <a:gd name="connsiteY88" fmla="*/ 846490 h 1666924"/>
                              <a:gd name="connsiteX89" fmla="*/ 2281509 w 2677112"/>
                              <a:gd name="connsiteY89" fmla="*/ 686297 h 1666924"/>
                              <a:gd name="connsiteX90" fmla="*/ 2313949 w 2677112"/>
                              <a:gd name="connsiteY90" fmla="*/ 876906 h 1666924"/>
                              <a:gd name="connsiteX91" fmla="*/ 2324086 w 2677112"/>
                              <a:gd name="connsiteY91" fmla="*/ 783629 h 1666924"/>
                              <a:gd name="connsiteX92" fmla="*/ 2342332 w 2677112"/>
                              <a:gd name="connsiteY92" fmla="*/ 803907 h 1666924"/>
                              <a:gd name="connsiteX93" fmla="*/ 2366662 w 2677112"/>
                              <a:gd name="connsiteY93" fmla="*/ 793769 h 1666924"/>
                              <a:gd name="connsiteX94" fmla="*/ 2390992 w 2677112"/>
                              <a:gd name="connsiteY94" fmla="*/ 1067513 h 1666924"/>
                              <a:gd name="connsiteX95" fmla="*/ 2413295 w 2677112"/>
                              <a:gd name="connsiteY95" fmla="*/ 722797 h 1666924"/>
                              <a:gd name="connsiteX96" fmla="*/ 2435597 w 2677112"/>
                              <a:gd name="connsiteY96" fmla="*/ 876906 h 1666924"/>
                              <a:gd name="connsiteX97" fmla="*/ 2463981 w 2677112"/>
                              <a:gd name="connsiteY97" fmla="*/ 653854 h 1666924"/>
                              <a:gd name="connsiteX98" fmla="*/ 2492366 w 2677112"/>
                              <a:gd name="connsiteY98" fmla="*/ 935710 h 1666924"/>
                              <a:gd name="connsiteX99" fmla="*/ 2520750 w 2677112"/>
                              <a:gd name="connsiteY99" fmla="*/ 728881 h 1666924"/>
                              <a:gd name="connsiteX100" fmla="*/ 2563327 w 2677112"/>
                              <a:gd name="connsiteY100" fmla="*/ 907322 h 1666924"/>
                              <a:gd name="connsiteX101" fmla="*/ 2587657 w 2677112"/>
                              <a:gd name="connsiteY101" fmla="*/ 805935 h 1666924"/>
                              <a:gd name="connsiteX102" fmla="*/ 2599821 w 2677112"/>
                              <a:gd name="connsiteY102" fmla="*/ 974238 h 1666924"/>
                              <a:gd name="connsiteX103" fmla="*/ 2640371 w 2677112"/>
                              <a:gd name="connsiteY103" fmla="*/ 793769 h 1666924"/>
                              <a:gd name="connsiteX104" fmla="*/ 2662674 w 2677112"/>
                              <a:gd name="connsiteY104" fmla="*/ 970182 h 1666924"/>
                              <a:gd name="connsiteX105" fmla="*/ 2677112 w 2677112"/>
                              <a:gd name="connsiteY105" fmla="*/ 910129 h 1666924"/>
                              <a:gd name="connsiteX0" fmla="*/ 0 w 2691304"/>
                              <a:gd name="connsiteY0" fmla="*/ 770033 h 1666924"/>
                              <a:gd name="connsiteX1" fmla="*/ 23347 w 2691304"/>
                              <a:gd name="connsiteY1" fmla="*/ 824508 h 1666924"/>
                              <a:gd name="connsiteX2" fmla="*/ 52530 w 2691304"/>
                              <a:gd name="connsiteY2" fmla="*/ 752524 h 1666924"/>
                              <a:gd name="connsiteX3" fmla="*/ 79767 w 2691304"/>
                              <a:gd name="connsiteY3" fmla="*/ 826454 h 1666924"/>
                              <a:gd name="connsiteX4" fmla="*/ 105059 w 2691304"/>
                              <a:gd name="connsiteY4" fmla="*/ 756415 h 1666924"/>
                              <a:gd name="connsiteX5" fmla="*/ 147861 w 2691304"/>
                              <a:gd name="connsiteY5" fmla="*/ 871201 h 1666924"/>
                              <a:gd name="connsiteX6" fmla="*/ 192608 w 2691304"/>
                              <a:gd name="connsiteY6" fmla="*/ 690267 h 1666924"/>
                              <a:gd name="connsiteX7" fmla="*/ 217900 w 2691304"/>
                              <a:gd name="connsiteY7" fmla="*/ 777816 h 1666924"/>
                              <a:gd name="connsiteX8" fmla="*/ 241246 w 2691304"/>
                              <a:gd name="connsiteY8" fmla="*/ 770033 h 1666924"/>
                              <a:gd name="connsiteX9" fmla="*/ 252920 w 2691304"/>
                              <a:gd name="connsiteY9" fmla="*/ 824508 h 1666924"/>
                              <a:gd name="connsiteX10" fmla="*/ 247083 w 2691304"/>
                              <a:gd name="connsiteY10" fmla="*/ 873147 h 1666924"/>
                              <a:gd name="connsiteX11" fmla="*/ 272375 w 2691304"/>
                              <a:gd name="connsiteY11" fmla="*/ 908166 h 1666924"/>
                              <a:gd name="connsiteX12" fmla="*/ 272375 w 2691304"/>
                              <a:gd name="connsiteY12" fmla="*/ 950968 h 1666924"/>
                              <a:gd name="connsiteX13" fmla="*/ 299612 w 2691304"/>
                              <a:gd name="connsiteY13" fmla="*/ 875092 h 1666924"/>
                              <a:gd name="connsiteX14" fmla="*/ 324904 w 2691304"/>
                              <a:gd name="connsiteY14" fmla="*/ 915948 h 1666924"/>
                              <a:gd name="connsiteX15" fmla="*/ 324904 w 2691304"/>
                              <a:gd name="connsiteY15" fmla="*/ 970423 h 1666924"/>
                              <a:gd name="connsiteX16" fmla="*/ 344360 w 2691304"/>
                              <a:gd name="connsiteY16" fmla="*/ 1017116 h 1666924"/>
                              <a:gd name="connsiteX17" fmla="*/ 377434 w 2691304"/>
                              <a:gd name="connsiteY17" fmla="*/ 995715 h 1666924"/>
                              <a:gd name="connsiteX18" fmla="*/ 363815 w 2691304"/>
                              <a:gd name="connsiteY18" fmla="*/ 917894 h 1666924"/>
                              <a:gd name="connsiteX19" fmla="*/ 381325 w 2691304"/>
                              <a:gd name="connsiteY19" fmla="*/ 910112 h 1666924"/>
                              <a:gd name="connsiteX20" fmla="*/ 402725 w 2691304"/>
                              <a:gd name="connsiteY20" fmla="*/ 565753 h 1666924"/>
                              <a:gd name="connsiteX21" fmla="*/ 447473 w 2691304"/>
                              <a:gd name="connsiteY21" fmla="*/ 1264199 h 1666924"/>
                              <a:gd name="connsiteX22" fmla="*/ 480547 w 2691304"/>
                              <a:gd name="connsiteY22" fmla="*/ 1030735 h 1666924"/>
                              <a:gd name="connsiteX23" fmla="*/ 494165 w 2691304"/>
                              <a:gd name="connsiteY23" fmla="*/ 1071591 h 1666924"/>
                              <a:gd name="connsiteX24" fmla="*/ 509730 w 2691304"/>
                              <a:gd name="connsiteY24" fmla="*/ 1046299 h 1666924"/>
                              <a:gd name="connsiteX25" fmla="*/ 527240 w 2691304"/>
                              <a:gd name="connsiteY25" fmla="*/ 1163031 h 1666924"/>
                              <a:gd name="connsiteX26" fmla="*/ 589497 w 2691304"/>
                              <a:gd name="connsiteY26" fmla="*/ 176646 h 1666924"/>
                              <a:gd name="connsiteX27" fmla="*/ 618680 w 2691304"/>
                              <a:gd name="connsiteY27" fmla="*/ 419838 h 1666924"/>
                              <a:gd name="connsiteX28" fmla="*/ 638135 w 2691304"/>
                              <a:gd name="connsiteY28" fmla="*/ 330343 h 1666924"/>
                              <a:gd name="connsiteX29" fmla="*/ 661481 w 2691304"/>
                              <a:gd name="connsiteY29" fmla="*/ 1530736 h 1666924"/>
                              <a:gd name="connsiteX30" fmla="*/ 688719 w 2691304"/>
                              <a:gd name="connsiteY30" fmla="*/ 1666924 h 1666924"/>
                              <a:gd name="connsiteX31" fmla="*/ 762649 w 2691304"/>
                              <a:gd name="connsiteY31" fmla="*/ 52132 h 1666924"/>
                              <a:gd name="connsiteX32" fmla="*/ 782104 w 2691304"/>
                              <a:gd name="connsiteY32" fmla="*/ 85206 h 1666924"/>
                              <a:gd name="connsiteX33" fmla="*/ 795723 w 2691304"/>
                              <a:gd name="connsiteY33" fmla="*/ 1612520 h 1666924"/>
                              <a:gd name="connsiteX34" fmla="*/ 842002 w 2691304"/>
                              <a:gd name="connsiteY34" fmla="*/ 29308 h 1666924"/>
                              <a:gd name="connsiteX35" fmla="*/ 862276 w 2691304"/>
                              <a:gd name="connsiteY35" fmla="*/ 925573 h 1666924"/>
                              <a:gd name="connsiteX36" fmla="*/ 884578 w 2691304"/>
                              <a:gd name="connsiteY36" fmla="*/ 380109 h 1666924"/>
                              <a:gd name="connsiteX37" fmla="*/ 908908 w 2691304"/>
                              <a:gd name="connsiteY37" fmla="*/ 256417 h 1666924"/>
                              <a:gd name="connsiteX38" fmla="*/ 947430 w 2691304"/>
                              <a:gd name="connsiteY38" fmla="*/ 895155 h 1666924"/>
                              <a:gd name="connsiteX39" fmla="*/ 994063 w 2691304"/>
                              <a:gd name="connsiteY39" fmla="*/ 532189 h 1666924"/>
                              <a:gd name="connsiteX40" fmla="*/ 1020420 w 2691304"/>
                              <a:gd name="connsiteY40" fmla="*/ 1022904 h 1666924"/>
                              <a:gd name="connsiteX41" fmla="*/ 1052860 w 2691304"/>
                              <a:gd name="connsiteY41" fmla="*/ 666021 h 1666924"/>
                              <a:gd name="connsiteX42" fmla="*/ 1073135 w 2691304"/>
                              <a:gd name="connsiteY42" fmla="*/ 1217567 h 1666924"/>
                              <a:gd name="connsiteX43" fmla="*/ 1105575 w 2691304"/>
                              <a:gd name="connsiteY43" fmla="*/ 791740 h 1666924"/>
                              <a:gd name="connsiteX44" fmla="*/ 1113685 w 2691304"/>
                              <a:gd name="connsiteY44" fmla="*/ 1355454 h 1666924"/>
                              <a:gd name="connsiteX45" fmla="*/ 1160317 w 2691304"/>
                              <a:gd name="connsiteY45" fmla="*/ 284805 h 1666924"/>
                              <a:gd name="connsiteX46" fmla="*/ 1172481 w 2691304"/>
                              <a:gd name="connsiteY46" fmla="*/ 1057375 h 1666924"/>
                              <a:gd name="connsiteX47" fmla="*/ 1206948 w 2691304"/>
                              <a:gd name="connsiteY47" fmla="*/ 347665 h 1666924"/>
                              <a:gd name="connsiteX48" fmla="*/ 1229250 w 2691304"/>
                              <a:gd name="connsiteY48" fmla="*/ 891100 h 1666924"/>
                              <a:gd name="connsiteX49" fmla="*/ 1257634 w 2691304"/>
                              <a:gd name="connsiteY49" fmla="*/ 714686 h 1666924"/>
                              <a:gd name="connsiteX50" fmla="*/ 1277909 w 2691304"/>
                              <a:gd name="connsiteY50" fmla="*/ 1004654 h 1666924"/>
                              <a:gd name="connsiteX51" fmla="*/ 1316431 w 2691304"/>
                              <a:gd name="connsiteY51" fmla="*/ 724825 h 1666924"/>
                              <a:gd name="connsiteX52" fmla="*/ 1336706 w 2691304"/>
                              <a:gd name="connsiteY52" fmla="*/ 1304759 h 1666924"/>
                              <a:gd name="connsiteX53" fmla="*/ 1367119 w 2691304"/>
                              <a:gd name="connsiteY53" fmla="*/ 751185 h 1666924"/>
                              <a:gd name="connsiteX54" fmla="*/ 1385366 w 2691304"/>
                              <a:gd name="connsiteY54" fmla="*/ 923544 h 1666924"/>
                              <a:gd name="connsiteX55" fmla="*/ 1409695 w 2691304"/>
                              <a:gd name="connsiteY55" fmla="*/ 755241 h 1666924"/>
                              <a:gd name="connsiteX56" fmla="*/ 1442135 w 2691304"/>
                              <a:gd name="connsiteY56" fmla="*/ 1329092 h 1666924"/>
                              <a:gd name="connsiteX57" fmla="*/ 1482685 w 2691304"/>
                              <a:gd name="connsiteY57" fmla="*/ 1286510 h 1666924"/>
                              <a:gd name="connsiteX58" fmla="*/ 1511070 w 2691304"/>
                              <a:gd name="connsiteY58" fmla="*/ 416608 h 1666924"/>
                              <a:gd name="connsiteX59" fmla="*/ 1533372 w 2691304"/>
                              <a:gd name="connsiteY59" fmla="*/ 807962 h 1666924"/>
                              <a:gd name="connsiteX60" fmla="*/ 1582031 w 2691304"/>
                              <a:gd name="connsiteY60" fmla="*/ 114474 h 1666924"/>
                              <a:gd name="connsiteX61" fmla="*/ 1594196 w 2691304"/>
                              <a:gd name="connsiteY61" fmla="*/ 1343287 h 1666924"/>
                              <a:gd name="connsiteX62" fmla="*/ 1628662 w 2691304"/>
                              <a:gd name="connsiteY62" fmla="*/ 655882 h 1666924"/>
                              <a:gd name="connsiteX63" fmla="*/ 1655020 w 2691304"/>
                              <a:gd name="connsiteY63" fmla="*/ 1529839 h 1666924"/>
                              <a:gd name="connsiteX64" fmla="*/ 1697596 w 2691304"/>
                              <a:gd name="connsiteY64" fmla="*/ 343609 h 1666924"/>
                              <a:gd name="connsiteX65" fmla="*/ 1721926 w 2691304"/>
                              <a:gd name="connsiteY65" fmla="*/ 728881 h 1666924"/>
                              <a:gd name="connsiteX66" fmla="*/ 1748283 w 2691304"/>
                              <a:gd name="connsiteY66" fmla="*/ 219917 h 1666924"/>
                              <a:gd name="connsiteX67" fmla="*/ 1778695 w 2691304"/>
                              <a:gd name="connsiteY67" fmla="*/ 718741 h 1666924"/>
                              <a:gd name="connsiteX68" fmla="*/ 1790860 w 2691304"/>
                              <a:gd name="connsiteY68" fmla="*/ 475412 h 1666924"/>
                              <a:gd name="connsiteX69" fmla="*/ 1823300 w 2691304"/>
                              <a:gd name="connsiteY69" fmla="*/ 505828 h 1666924"/>
                              <a:gd name="connsiteX70" fmla="*/ 1825327 w 2691304"/>
                              <a:gd name="connsiteY70" fmla="*/ 872850 h 1666924"/>
                              <a:gd name="connsiteX71" fmla="*/ 1867904 w 2691304"/>
                              <a:gd name="connsiteY71" fmla="*/ 345637 h 1666924"/>
                              <a:gd name="connsiteX72" fmla="*/ 1884124 w 2691304"/>
                              <a:gd name="connsiteY72" fmla="*/ 1085764 h 1666924"/>
                              <a:gd name="connsiteX73" fmla="*/ 1920619 w 2691304"/>
                              <a:gd name="connsiteY73" fmla="*/ 775518 h 1666924"/>
                              <a:gd name="connsiteX74" fmla="*/ 1944949 w 2691304"/>
                              <a:gd name="connsiteY74" fmla="*/ 1335176 h 1666924"/>
                              <a:gd name="connsiteX75" fmla="*/ 1979415 w 2691304"/>
                              <a:gd name="connsiteY75" fmla="*/ 846490 h 1666924"/>
                              <a:gd name="connsiteX76" fmla="*/ 2009827 w 2691304"/>
                              <a:gd name="connsiteY76" fmla="*/ 962071 h 1666924"/>
                              <a:gd name="connsiteX77" fmla="*/ 2019964 w 2691304"/>
                              <a:gd name="connsiteY77" fmla="*/ 759296 h 1666924"/>
                              <a:gd name="connsiteX78" fmla="*/ 2040239 w 2691304"/>
                              <a:gd name="connsiteY78" fmla="*/ 769436 h 1666924"/>
                              <a:gd name="connsiteX79" fmla="*/ 2058486 w 2691304"/>
                              <a:gd name="connsiteY79" fmla="*/ 757269 h 1666924"/>
                              <a:gd name="connsiteX80" fmla="*/ 2080789 w 2691304"/>
                              <a:gd name="connsiteY80" fmla="*/ 980321 h 1666924"/>
                              <a:gd name="connsiteX81" fmla="*/ 2105118 w 2691304"/>
                              <a:gd name="connsiteY81" fmla="*/ 680215 h 1666924"/>
                              <a:gd name="connsiteX82" fmla="*/ 2127420 w 2691304"/>
                              <a:gd name="connsiteY82" fmla="*/ 907322 h 1666924"/>
                              <a:gd name="connsiteX83" fmla="*/ 2147695 w 2691304"/>
                              <a:gd name="connsiteY83" fmla="*/ 755241 h 1666924"/>
                              <a:gd name="connsiteX84" fmla="*/ 2178107 w 2691304"/>
                              <a:gd name="connsiteY84" fmla="*/ 964099 h 1666924"/>
                              <a:gd name="connsiteX85" fmla="*/ 2190272 w 2691304"/>
                              <a:gd name="connsiteY85" fmla="*/ 759296 h 1666924"/>
                              <a:gd name="connsiteX86" fmla="*/ 2210547 w 2691304"/>
                              <a:gd name="connsiteY86" fmla="*/ 850546 h 1666924"/>
                              <a:gd name="connsiteX87" fmla="*/ 2226767 w 2691304"/>
                              <a:gd name="connsiteY87" fmla="*/ 795796 h 1666924"/>
                              <a:gd name="connsiteX88" fmla="*/ 2259206 w 2691304"/>
                              <a:gd name="connsiteY88" fmla="*/ 846490 h 1666924"/>
                              <a:gd name="connsiteX89" fmla="*/ 2281509 w 2691304"/>
                              <a:gd name="connsiteY89" fmla="*/ 686297 h 1666924"/>
                              <a:gd name="connsiteX90" fmla="*/ 2313949 w 2691304"/>
                              <a:gd name="connsiteY90" fmla="*/ 876906 h 1666924"/>
                              <a:gd name="connsiteX91" fmla="*/ 2324086 w 2691304"/>
                              <a:gd name="connsiteY91" fmla="*/ 783629 h 1666924"/>
                              <a:gd name="connsiteX92" fmla="*/ 2342332 w 2691304"/>
                              <a:gd name="connsiteY92" fmla="*/ 803907 h 1666924"/>
                              <a:gd name="connsiteX93" fmla="*/ 2366662 w 2691304"/>
                              <a:gd name="connsiteY93" fmla="*/ 793769 h 1666924"/>
                              <a:gd name="connsiteX94" fmla="*/ 2390992 w 2691304"/>
                              <a:gd name="connsiteY94" fmla="*/ 1067513 h 1666924"/>
                              <a:gd name="connsiteX95" fmla="*/ 2413295 w 2691304"/>
                              <a:gd name="connsiteY95" fmla="*/ 722797 h 1666924"/>
                              <a:gd name="connsiteX96" fmla="*/ 2435597 w 2691304"/>
                              <a:gd name="connsiteY96" fmla="*/ 876906 h 1666924"/>
                              <a:gd name="connsiteX97" fmla="*/ 2463981 w 2691304"/>
                              <a:gd name="connsiteY97" fmla="*/ 653854 h 1666924"/>
                              <a:gd name="connsiteX98" fmla="*/ 2492366 w 2691304"/>
                              <a:gd name="connsiteY98" fmla="*/ 935710 h 1666924"/>
                              <a:gd name="connsiteX99" fmla="*/ 2520750 w 2691304"/>
                              <a:gd name="connsiteY99" fmla="*/ 728881 h 1666924"/>
                              <a:gd name="connsiteX100" fmla="*/ 2563327 w 2691304"/>
                              <a:gd name="connsiteY100" fmla="*/ 907322 h 1666924"/>
                              <a:gd name="connsiteX101" fmla="*/ 2587657 w 2691304"/>
                              <a:gd name="connsiteY101" fmla="*/ 805935 h 1666924"/>
                              <a:gd name="connsiteX102" fmla="*/ 2599821 w 2691304"/>
                              <a:gd name="connsiteY102" fmla="*/ 974238 h 1666924"/>
                              <a:gd name="connsiteX103" fmla="*/ 2640371 w 2691304"/>
                              <a:gd name="connsiteY103" fmla="*/ 793769 h 1666924"/>
                              <a:gd name="connsiteX104" fmla="*/ 2662674 w 2691304"/>
                              <a:gd name="connsiteY104" fmla="*/ 970182 h 1666924"/>
                              <a:gd name="connsiteX105" fmla="*/ 2691304 w 2691304"/>
                              <a:gd name="connsiteY105" fmla="*/ 1001377 h 1666924"/>
                              <a:gd name="connsiteX0" fmla="*/ 0 w 2691304"/>
                              <a:gd name="connsiteY0" fmla="*/ 770033 h 1666924"/>
                              <a:gd name="connsiteX1" fmla="*/ 23347 w 2691304"/>
                              <a:gd name="connsiteY1" fmla="*/ 824508 h 1666924"/>
                              <a:gd name="connsiteX2" fmla="*/ 52530 w 2691304"/>
                              <a:gd name="connsiteY2" fmla="*/ 752524 h 1666924"/>
                              <a:gd name="connsiteX3" fmla="*/ 79767 w 2691304"/>
                              <a:gd name="connsiteY3" fmla="*/ 826454 h 1666924"/>
                              <a:gd name="connsiteX4" fmla="*/ 105059 w 2691304"/>
                              <a:gd name="connsiteY4" fmla="*/ 756415 h 1666924"/>
                              <a:gd name="connsiteX5" fmla="*/ 147861 w 2691304"/>
                              <a:gd name="connsiteY5" fmla="*/ 871201 h 1666924"/>
                              <a:gd name="connsiteX6" fmla="*/ 192608 w 2691304"/>
                              <a:gd name="connsiteY6" fmla="*/ 690267 h 1666924"/>
                              <a:gd name="connsiteX7" fmla="*/ 217900 w 2691304"/>
                              <a:gd name="connsiteY7" fmla="*/ 777816 h 1666924"/>
                              <a:gd name="connsiteX8" fmla="*/ 241246 w 2691304"/>
                              <a:gd name="connsiteY8" fmla="*/ 770033 h 1666924"/>
                              <a:gd name="connsiteX9" fmla="*/ 252920 w 2691304"/>
                              <a:gd name="connsiteY9" fmla="*/ 824508 h 1666924"/>
                              <a:gd name="connsiteX10" fmla="*/ 247083 w 2691304"/>
                              <a:gd name="connsiteY10" fmla="*/ 873147 h 1666924"/>
                              <a:gd name="connsiteX11" fmla="*/ 272375 w 2691304"/>
                              <a:gd name="connsiteY11" fmla="*/ 908166 h 1666924"/>
                              <a:gd name="connsiteX12" fmla="*/ 272375 w 2691304"/>
                              <a:gd name="connsiteY12" fmla="*/ 950968 h 1666924"/>
                              <a:gd name="connsiteX13" fmla="*/ 299612 w 2691304"/>
                              <a:gd name="connsiteY13" fmla="*/ 875092 h 1666924"/>
                              <a:gd name="connsiteX14" fmla="*/ 324904 w 2691304"/>
                              <a:gd name="connsiteY14" fmla="*/ 915948 h 1666924"/>
                              <a:gd name="connsiteX15" fmla="*/ 324904 w 2691304"/>
                              <a:gd name="connsiteY15" fmla="*/ 970423 h 1666924"/>
                              <a:gd name="connsiteX16" fmla="*/ 344360 w 2691304"/>
                              <a:gd name="connsiteY16" fmla="*/ 1017116 h 1666924"/>
                              <a:gd name="connsiteX17" fmla="*/ 377434 w 2691304"/>
                              <a:gd name="connsiteY17" fmla="*/ 995715 h 1666924"/>
                              <a:gd name="connsiteX18" fmla="*/ 363815 w 2691304"/>
                              <a:gd name="connsiteY18" fmla="*/ 917894 h 1666924"/>
                              <a:gd name="connsiteX19" fmla="*/ 381325 w 2691304"/>
                              <a:gd name="connsiteY19" fmla="*/ 910112 h 1666924"/>
                              <a:gd name="connsiteX20" fmla="*/ 402725 w 2691304"/>
                              <a:gd name="connsiteY20" fmla="*/ 565753 h 1666924"/>
                              <a:gd name="connsiteX21" fmla="*/ 447473 w 2691304"/>
                              <a:gd name="connsiteY21" fmla="*/ 1264199 h 1666924"/>
                              <a:gd name="connsiteX22" fmla="*/ 480547 w 2691304"/>
                              <a:gd name="connsiteY22" fmla="*/ 1030735 h 1666924"/>
                              <a:gd name="connsiteX23" fmla="*/ 494165 w 2691304"/>
                              <a:gd name="connsiteY23" fmla="*/ 1071591 h 1666924"/>
                              <a:gd name="connsiteX24" fmla="*/ 509730 w 2691304"/>
                              <a:gd name="connsiteY24" fmla="*/ 1046299 h 1666924"/>
                              <a:gd name="connsiteX25" fmla="*/ 527240 w 2691304"/>
                              <a:gd name="connsiteY25" fmla="*/ 1163031 h 1666924"/>
                              <a:gd name="connsiteX26" fmla="*/ 589497 w 2691304"/>
                              <a:gd name="connsiteY26" fmla="*/ 176646 h 1666924"/>
                              <a:gd name="connsiteX27" fmla="*/ 618680 w 2691304"/>
                              <a:gd name="connsiteY27" fmla="*/ 419838 h 1666924"/>
                              <a:gd name="connsiteX28" fmla="*/ 638135 w 2691304"/>
                              <a:gd name="connsiteY28" fmla="*/ 330343 h 1666924"/>
                              <a:gd name="connsiteX29" fmla="*/ 661481 w 2691304"/>
                              <a:gd name="connsiteY29" fmla="*/ 1530736 h 1666924"/>
                              <a:gd name="connsiteX30" fmla="*/ 688719 w 2691304"/>
                              <a:gd name="connsiteY30" fmla="*/ 1666924 h 1666924"/>
                              <a:gd name="connsiteX31" fmla="*/ 762649 w 2691304"/>
                              <a:gd name="connsiteY31" fmla="*/ 52132 h 1666924"/>
                              <a:gd name="connsiteX32" fmla="*/ 782104 w 2691304"/>
                              <a:gd name="connsiteY32" fmla="*/ 85206 h 1666924"/>
                              <a:gd name="connsiteX33" fmla="*/ 795723 w 2691304"/>
                              <a:gd name="connsiteY33" fmla="*/ 1612520 h 1666924"/>
                              <a:gd name="connsiteX34" fmla="*/ 842002 w 2691304"/>
                              <a:gd name="connsiteY34" fmla="*/ 29308 h 1666924"/>
                              <a:gd name="connsiteX35" fmla="*/ 862276 w 2691304"/>
                              <a:gd name="connsiteY35" fmla="*/ 925573 h 1666924"/>
                              <a:gd name="connsiteX36" fmla="*/ 884578 w 2691304"/>
                              <a:gd name="connsiteY36" fmla="*/ 380109 h 1666924"/>
                              <a:gd name="connsiteX37" fmla="*/ 908908 w 2691304"/>
                              <a:gd name="connsiteY37" fmla="*/ 256417 h 1666924"/>
                              <a:gd name="connsiteX38" fmla="*/ 947430 w 2691304"/>
                              <a:gd name="connsiteY38" fmla="*/ 895155 h 1666924"/>
                              <a:gd name="connsiteX39" fmla="*/ 994063 w 2691304"/>
                              <a:gd name="connsiteY39" fmla="*/ 532189 h 1666924"/>
                              <a:gd name="connsiteX40" fmla="*/ 1020420 w 2691304"/>
                              <a:gd name="connsiteY40" fmla="*/ 1022904 h 1666924"/>
                              <a:gd name="connsiteX41" fmla="*/ 1052860 w 2691304"/>
                              <a:gd name="connsiteY41" fmla="*/ 666021 h 1666924"/>
                              <a:gd name="connsiteX42" fmla="*/ 1073135 w 2691304"/>
                              <a:gd name="connsiteY42" fmla="*/ 1217567 h 1666924"/>
                              <a:gd name="connsiteX43" fmla="*/ 1105575 w 2691304"/>
                              <a:gd name="connsiteY43" fmla="*/ 791740 h 1666924"/>
                              <a:gd name="connsiteX44" fmla="*/ 1113685 w 2691304"/>
                              <a:gd name="connsiteY44" fmla="*/ 1355454 h 1666924"/>
                              <a:gd name="connsiteX45" fmla="*/ 1160317 w 2691304"/>
                              <a:gd name="connsiteY45" fmla="*/ 284805 h 1666924"/>
                              <a:gd name="connsiteX46" fmla="*/ 1172481 w 2691304"/>
                              <a:gd name="connsiteY46" fmla="*/ 1057375 h 1666924"/>
                              <a:gd name="connsiteX47" fmla="*/ 1206948 w 2691304"/>
                              <a:gd name="connsiteY47" fmla="*/ 347665 h 1666924"/>
                              <a:gd name="connsiteX48" fmla="*/ 1229250 w 2691304"/>
                              <a:gd name="connsiteY48" fmla="*/ 891100 h 1666924"/>
                              <a:gd name="connsiteX49" fmla="*/ 1257634 w 2691304"/>
                              <a:gd name="connsiteY49" fmla="*/ 714686 h 1666924"/>
                              <a:gd name="connsiteX50" fmla="*/ 1277909 w 2691304"/>
                              <a:gd name="connsiteY50" fmla="*/ 1004654 h 1666924"/>
                              <a:gd name="connsiteX51" fmla="*/ 1316431 w 2691304"/>
                              <a:gd name="connsiteY51" fmla="*/ 724825 h 1666924"/>
                              <a:gd name="connsiteX52" fmla="*/ 1336706 w 2691304"/>
                              <a:gd name="connsiteY52" fmla="*/ 1304759 h 1666924"/>
                              <a:gd name="connsiteX53" fmla="*/ 1367119 w 2691304"/>
                              <a:gd name="connsiteY53" fmla="*/ 751185 h 1666924"/>
                              <a:gd name="connsiteX54" fmla="*/ 1385366 w 2691304"/>
                              <a:gd name="connsiteY54" fmla="*/ 923544 h 1666924"/>
                              <a:gd name="connsiteX55" fmla="*/ 1409695 w 2691304"/>
                              <a:gd name="connsiteY55" fmla="*/ 755241 h 1666924"/>
                              <a:gd name="connsiteX56" fmla="*/ 1442135 w 2691304"/>
                              <a:gd name="connsiteY56" fmla="*/ 1329092 h 1666924"/>
                              <a:gd name="connsiteX57" fmla="*/ 1482685 w 2691304"/>
                              <a:gd name="connsiteY57" fmla="*/ 1286510 h 1666924"/>
                              <a:gd name="connsiteX58" fmla="*/ 1511070 w 2691304"/>
                              <a:gd name="connsiteY58" fmla="*/ 416608 h 1666924"/>
                              <a:gd name="connsiteX59" fmla="*/ 1533372 w 2691304"/>
                              <a:gd name="connsiteY59" fmla="*/ 807962 h 1666924"/>
                              <a:gd name="connsiteX60" fmla="*/ 1582031 w 2691304"/>
                              <a:gd name="connsiteY60" fmla="*/ 114474 h 1666924"/>
                              <a:gd name="connsiteX61" fmla="*/ 1594196 w 2691304"/>
                              <a:gd name="connsiteY61" fmla="*/ 1343287 h 1666924"/>
                              <a:gd name="connsiteX62" fmla="*/ 1628662 w 2691304"/>
                              <a:gd name="connsiteY62" fmla="*/ 655882 h 1666924"/>
                              <a:gd name="connsiteX63" fmla="*/ 1655020 w 2691304"/>
                              <a:gd name="connsiteY63" fmla="*/ 1529839 h 1666924"/>
                              <a:gd name="connsiteX64" fmla="*/ 1697596 w 2691304"/>
                              <a:gd name="connsiteY64" fmla="*/ 343609 h 1666924"/>
                              <a:gd name="connsiteX65" fmla="*/ 1721926 w 2691304"/>
                              <a:gd name="connsiteY65" fmla="*/ 728881 h 1666924"/>
                              <a:gd name="connsiteX66" fmla="*/ 1748283 w 2691304"/>
                              <a:gd name="connsiteY66" fmla="*/ 219917 h 1666924"/>
                              <a:gd name="connsiteX67" fmla="*/ 1778695 w 2691304"/>
                              <a:gd name="connsiteY67" fmla="*/ 718741 h 1666924"/>
                              <a:gd name="connsiteX68" fmla="*/ 1790860 w 2691304"/>
                              <a:gd name="connsiteY68" fmla="*/ 475412 h 1666924"/>
                              <a:gd name="connsiteX69" fmla="*/ 1823300 w 2691304"/>
                              <a:gd name="connsiteY69" fmla="*/ 505828 h 1666924"/>
                              <a:gd name="connsiteX70" fmla="*/ 1825327 w 2691304"/>
                              <a:gd name="connsiteY70" fmla="*/ 872850 h 1666924"/>
                              <a:gd name="connsiteX71" fmla="*/ 1867904 w 2691304"/>
                              <a:gd name="connsiteY71" fmla="*/ 345637 h 1666924"/>
                              <a:gd name="connsiteX72" fmla="*/ 1884124 w 2691304"/>
                              <a:gd name="connsiteY72" fmla="*/ 1085764 h 1666924"/>
                              <a:gd name="connsiteX73" fmla="*/ 1920619 w 2691304"/>
                              <a:gd name="connsiteY73" fmla="*/ 775518 h 1666924"/>
                              <a:gd name="connsiteX74" fmla="*/ 1944949 w 2691304"/>
                              <a:gd name="connsiteY74" fmla="*/ 1335176 h 1666924"/>
                              <a:gd name="connsiteX75" fmla="*/ 1979415 w 2691304"/>
                              <a:gd name="connsiteY75" fmla="*/ 846490 h 1666924"/>
                              <a:gd name="connsiteX76" fmla="*/ 2009827 w 2691304"/>
                              <a:gd name="connsiteY76" fmla="*/ 962071 h 1666924"/>
                              <a:gd name="connsiteX77" fmla="*/ 2019964 w 2691304"/>
                              <a:gd name="connsiteY77" fmla="*/ 759296 h 1666924"/>
                              <a:gd name="connsiteX78" fmla="*/ 2040239 w 2691304"/>
                              <a:gd name="connsiteY78" fmla="*/ 769436 h 1666924"/>
                              <a:gd name="connsiteX79" fmla="*/ 2058486 w 2691304"/>
                              <a:gd name="connsiteY79" fmla="*/ 757269 h 1666924"/>
                              <a:gd name="connsiteX80" fmla="*/ 2080789 w 2691304"/>
                              <a:gd name="connsiteY80" fmla="*/ 980321 h 1666924"/>
                              <a:gd name="connsiteX81" fmla="*/ 2105118 w 2691304"/>
                              <a:gd name="connsiteY81" fmla="*/ 680215 h 1666924"/>
                              <a:gd name="connsiteX82" fmla="*/ 2127420 w 2691304"/>
                              <a:gd name="connsiteY82" fmla="*/ 907322 h 1666924"/>
                              <a:gd name="connsiteX83" fmla="*/ 2147695 w 2691304"/>
                              <a:gd name="connsiteY83" fmla="*/ 755241 h 1666924"/>
                              <a:gd name="connsiteX84" fmla="*/ 2178107 w 2691304"/>
                              <a:gd name="connsiteY84" fmla="*/ 964099 h 1666924"/>
                              <a:gd name="connsiteX85" fmla="*/ 2190272 w 2691304"/>
                              <a:gd name="connsiteY85" fmla="*/ 759296 h 1666924"/>
                              <a:gd name="connsiteX86" fmla="*/ 2210547 w 2691304"/>
                              <a:gd name="connsiteY86" fmla="*/ 850546 h 1666924"/>
                              <a:gd name="connsiteX87" fmla="*/ 2226767 w 2691304"/>
                              <a:gd name="connsiteY87" fmla="*/ 795796 h 1666924"/>
                              <a:gd name="connsiteX88" fmla="*/ 2259206 w 2691304"/>
                              <a:gd name="connsiteY88" fmla="*/ 846490 h 1666924"/>
                              <a:gd name="connsiteX89" fmla="*/ 2281509 w 2691304"/>
                              <a:gd name="connsiteY89" fmla="*/ 686297 h 1666924"/>
                              <a:gd name="connsiteX90" fmla="*/ 2313949 w 2691304"/>
                              <a:gd name="connsiteY90" fmla="*/ 876906 h 1666924"/>
                              <a:gd name="connsiteX91" fmla="*/ 2324086 w 2691304"/>
                              <a:gd name="connsiteY91" fmla="*/ 783629 h 1666924"/>
                              <a:gd name="connsiteX92" fmla="*/ 2342332 w 2691304"/>
                              <a:gd name="connsiteY92" fmla="*/ 803907 h 1666924"/>
                              <a:gd name="connsiteX93" fmla="*/ 2366662 w 2691304"/>
                              <a:gd name="connsiteY93" fmla="*/ 793769 h 1666924"/>
                              <a:gd name="connsiteX94" fmla="*/ 2390992 w 2691304"/>
                              <a:gd name="connsiteY94" fmla="*/ 1067513 h 1666924"/>
                              <a:gd name="connsiteX95" fmla="*/ 2413295 w 2691304"/>
                              <a:gd name="connsiteY95" fmla="*/ 722797 h 1666924"/>
                              <a:gd name="connsiteX96" fmla="*/ 2435597 w 2691304"/>
                              <a:gd name="connsiteY96" fmla="*/ 876906 h 1666924"/>
                              <a:gd name="connsiteX97" fmla="*/ 2463981 w 2691304"/>
                              <a:gd name="connsiteY97" fmla="*/ 653854 h 1666924"/>
                              <a:gd name="connsiteX98" fmla="*/ 2492366 w 2691304"/>
                              <a:gd name="connsiteY98" fmla="*/ 935710 h 1666924"/>
                              <a:gd name="connsiteX99" fmla="*/ 2520750 w 2691304"/>
                              <a:gd name="connsiteY99" fmla="*/ 728881 h 1666924"/>
                              <a:gd name="connsiteX100" fmla="*/ 2563327 w 2691304"/>
                              <a:gd name="connsiteY100" fmla="*/ 907322 h 1666924"/>
                              <a:gd name="connsiteX101" fmla="*/ 2587657 w 2691304"/>
                              <a:gd name="connsiteY101" fmla="*/ 805935 h 1666924"/>
                              <a:gd name="connsiteX102" fmla="*/ 2599821 w 2691304"/>
                              <a:gd name="connsiteY102" fmla="*/ 974238 h 1666924"/>
                              <a:gd name="connsiteX103" fmla="*/ 2640371 w 2691304"/>
                              <a:gd name="connsiteY103" fmla="*/ 793769 h 1666924"/>
                              <a:gd name="connsiteX104" fmla="*/ 2662674 w 2691304"/>
                              <a:gd name="connsiteY104" fmla="*/ 970182 h 1666924"/>
                              <a:gd name="connsiteX105" fmla="*/ 2680921 w 2691304"/>
                              <a:gd name="connsiteY105" fmla="*/ 899211 h 1666924"/>
                              <a:gd name="connsiteX106" fmla="*/ 2691304 w 2691304"/>
                              <a:gd name="connsiteY106" fmla="*/ 1001377 h 1666924"/>
                              <a:gd name="connsiteX0" fmla="*/ 0 w 2756184"/>
                              <a:gd name="connsiteY0" fmla="*/ 770033 h 1666924"/>
                              <a:gd name="connsiteX1" fmla="*/ 23347 w 2756184"/>
                              <a:gd name="connsiteY1" fmla="*/ 824508 h 1666924"/>
                              <a:gd name="connsiteX2" fmla="*/ 52530 w 2756184"/>
                              <a:gd name="connsiteY2" fmla="*/ 752524 h 1666924"/>
                              <a:gd name="connsiteX3" fmla="*/ 79767 w 2756184"/>
                              <a:gd name="connsiteY3" fmla="*/ 826454 h 1666924"/>
                              <a:gd name="connsiteX4" fmla="*/ 105059 w 2756184"/>
                              <a:gd name="connsiteY4" fmla="*/ 756415 h 1666924"/>
                              <a:gd name="connsiteX5" fmla="*/ 147861 w 2756184"/>
                              <a:gd name="connsiteY5" fmla="*/ 871201 h 1666924"/>
                              <a:gd name="connsiteX6" fmla="*/ 192608 w 2756184"/>
                              <a:gd name="connsiteY6" fmla="*/ 690267 h 1666924"/>
                              <a:gd name="connsiteX7" fmla="*/ 217900 w 2756184"/>
                              <a:gd name="connsiteY7" fmla="*/ 777816 h 1666924"/>
                              <a:gd name="connsiteX8" fmla="*/ 241246 w 2756184"/>
                              <a:gd name="connsiteY8" fmla="*/ 770033 h 1666924"/>
                              <a:gd name="connsiteX9" fmla="*/ 252920 w 2756184"/>
                              <a:gd name="connsiteY9" fmla="*/ 824508 h 1666924"/>
                              <a:gd name="connsiteX10" fmla="*/ 247083 w 2756184"/>
                              <a:gd name="connsiteY10" fmla="*/ 873147 h 1666924"/>
                              <a:gd name="connsiteX11" fmla="*/ 272375 w 2756184"/>
                              <a:gd name="connsiteY11" fmla="*/ 908166 h 1666924"/>
                              <a:gd name="connsiteX12" fmla="*/ 272375 w 2756184"/>
                              <a:gd name="connsiteY12" fmla="*/ 950968 h 1666924"/>
                              <a:gd name="connsiteX13" fmla="*/ 299612 w 2756184"/>
                              <a:gd name="connsiteY13" fmla="*/ 875092 h 1666924"/>
                              <a:gd name="connsiteX14" fmla="*/ 324904 w 2756184"/>
                              <a:gd name="connsiteY14" fmla="*/ 915948 h 1666924"/>
                              <a:gd name="connsiteX15" fmla="*/ 324904 w 2756184"/>
                              <a:gd name="connsiteY15" fmla="*/ 970423 h 1666924"/>
                              <a:gd name="connsiteX16" fmla="*/ 344360 w 2756184"/>
                              <a:gd name="connsiteY16" fmla="*/ 1017116 h 1666924"/>
                              <a:gd name="connsiteX17" fmla="*/ 377434 w 2756184"/>
                              <a:gd name="connsiteY17" fmla="*/ 995715 h 1666924"/>
                              <a:gd name="connsiteX18" fmla="*/ 363815 w 2756184"/>
                              <a:gd name="connsiteY18" fmla="*/ 917894 h 1666924"/>
                              <a:gd name="connsiteX19" fmla="*/ 381325 w 2756184"/>
                              <a:gd name="connsiteY19" fmla="*/ 910112 h 1666924"/>
                              <a:gd name="connsiteX20" fmla="*/ 402725 w 2756184"/>
                              <a:gd name="connsiteY20" fmla="*/ 565753 h 1666924"/>
                              <a:gd name="connsiteX21" fmla="*/ 447473 w 2756184"/>
                              <a:gd name="connsiteY21" fmla="*/ 1264199 h 1666924"/>
                              <a:gd name="connsiteX22" fmla="*/ 480547 w 2756184"/>
                              <a:gd name="connsiteY22" fmla="*/ 1030735 h 1666924"/>
                              <a:gd name="connsiteX23" fmla="*/ 494165 w 2756184"/>
                              <a:gd name="connsiteY23" fmla="*/ 1071591 h 1666924"/>
                              <a:gd name="connsiteX24" fmla="*/ 509730 w 2756184"/>
                              <a:gd name="connsiteY24" fmla="*/ 1046299 h 1666924"/>
                              <a:gd name="connsiteX25" fmla="*/ 527240 w 2756184"/>
                              <a:gd name="connsiteY25" fmla="*/ 1163031 h 1666924"/>
                              <a:gd name="connsiteX26" fmla="*/ 589497 w 2756184"/>
                              <a:gd name="connsiteY26" fmla="*/ 176646 h 1666924"/>
                              <a:gd name="connsiteX27" fmla="*/ 618680 w 2756184"/>
                              <a:gd name="connsiteY27" fmla="*/ 419838 h 1666924"/>
                              <a:gd name="connsiteX28" fmla="*/ 638135 w 2756184"/>
                              <a:gd name="connsiteY28" fmla="*/ 330343 h 1666924"/>
                              <a:gd name="connsiteX29" fmla="*/ 661481 w 2756184"/>
                              <a:gd name="connsiteY29" fmla="*/ 1530736 h 1666924"/>
                              <a:gd name="connsiteX30" fmla="*/ 688719 w 2756184"/>
                              <a:gd name="connsiteY30" fmla="*/ 1666924 h 1666924"/>
                              <a:gd name="connsiteX31" fmla="*/ 762649 w 2756184"/>
                              <a:gd name="connsiteY31" fmla="*/ 52132 h 1666924"/>
                              <a:gd name="connsiteX32" fmla="*/ 782104 w 2756184"/>
                              <a:gd name="connsiteY32" fmla="*/ 85206 h 1666924"/>
                              <a:gd name="connsiteX33" fmla="*/ 795723 w 2756184"/>
                              <a:gd name="connsiteY33" fmla="*/ 1612520 h 1666924"/>
                              <a:gd name="connsiteX34" fmla="*/ 842002 w 2756184"/>
                              <a:gd name="connsiteY34" fmla="*/ 29308 h 1666924"/>
                              <a:gd name="connsiteX35" fmla="*/ 862276 w 2756184"/>
                              <a:gd name="connsiteY35" fmla="*/ 925573 h 1666924"/>
                              <a:gd name="connsiteX36" fmla="*/ 884578 w 2756184"/>
                              <a:gd name="connsiteY36" fmla="*/ 380109 h 1666924"/>
                              <a:gd name="connsiteX37" fmla="*/ 908908 w 2756184"/>
                              <a:gd name="connsiteY37" fmla="*/ 256417 h 1666924"/>
                              <a:gd name="connsiteX38" fmla="*/ 947430 w 2756184"/>
                              <a:gd name="connsiteY38" fmla="*/ 895155 h 1666924"/>
                              <a:gd name="connsiteX39" fmla="*/ 994063 w 2756184"/>
                              <a:gd name="connsiteY39" fmla="*/ 532189 h 1666924"/>
                              <a:gd name="connsiteX40" fmla="*/ 1020420 w 2756184"/>
                              <a:gd name="connsiteY40" fmla="*/ 1022904 h 1666924"/>
                              <a:gd name="connsiteX41" fmla="*/ 1052860 w 2756184"/>
                              <a:gd name="connsiteY41" fmla="*/ 666021 h 1666924"/>
                              <a:gd name="connsiteX42" fmla="*/ 1073135 w 2756184"/>
                              <a:gd name="connsiteY42" fmla="*/ 1217567 h 1666924"/>
                              <a:gd name="connsiteX43" fmla="*/ 1105575 w 2756184"/>
                              <a:gd name="connsiteY43" fmla="*/ 791740 h 1666924"/>
                              <a:gd name="connsiteX44" fmla="*/ 1113685 w 2756184"/>
                              <a:gd name="connsiteY44" fmla="*/ 1355454 h 1666924"/>
                              <a:gd name="connsiteX45" fmla="*/ 1160317 w 2756184"/>
                              <a:gd name="connsiteY45" fmla="*/ 284805 h 1666924"/>
                              <a:gd name="connsiteX46" fmla="*/ 1172481 w 2756184"/>
                              <a:gd name="connsiteY46" fmla="*/ 1057375 h 1666924"/>
                              <a:gd name="connsiteX47" fmla="*/ 1206948 w 2756184"/>
                              <a:gd name="connsiteY47" fmla="*/ 347665 h 1666924"/>
                              <a:gd name="connsiteX48" fmla="*/ 1229250 w 2756184"/>
                              <a:gd name="connsiteY48" fmla="*/ 891100 h 1666924"/>
                              <a:gd name="connsiteX49" fmla="*/ 1257634 w 2756184"/>
                              <a:gd name="connsiteY49" fmla="*/ 714686 h 1666924"/>
                              <a:gd name="connsiteX50" fmla="*/ 1277909 w 2756184"/>
                              <a:gd name="connsiteY50" fmla="*/ 1004654 h 1666924"/>
                              <a:gd name="connsiteX51" fmla="*/ 1316431 w 2756184"/>
                              <a:gd name="connsiteY51" fmla="*/ 724825 h 1666924"/>
                              <a:gd name="connsiteX52" fmla="*/ 1336706 w 2756184"/>
                              <a:gd name="connsiteY52" fmla="*/ 1304759 h 1666924"/>
                              <a:gd name="connsiteX53" fmla="*/ 1367119 w 2756184"/>
                              <a:gd name="connsiteY53" fmla="*/ 751185 h 1666924"/>
                              <a:gd name="connsiteX54" fmla="*/ 1385366 w 2756184"/>
                              <a:gd name="connsiteY54" fmla="*/ 923544 h 1666924"/>
                              <a:gd name="connsiteX55" fmla="*/ 1409695 w 2756184"/>
                              <a:gd name="connsiteY55" fmla="*/ 755241 h 1666924"/>
                              <a:gd name="connsiteX56" fmla="*/ 1442135 w 2756184"/>
                              <a:gd name="connsiteY56" fmla="*/ 1329092 h 1666924"/>
                              <a:gd name="connsiteX57" fmla="*/ 1482685 w 2756184"/>
                              <a:gd name="connsiteY57" fmla="*/ 1286510 h 1666924"/>
                              <a:gd name="connsiteX58" fmla="*/ 1511070 w 2756184"/>
                              <a:gd name="connsiteY58" fmla="*/ 416608 h 1666924"/>
                              <a:gd name="connsiteX59" fmla="*/ 1533372 w 2756184"/>
                              <a:gd name="connsiteY59" fmla="*/ 807962 h 1666924"/>
                              <a:gd name="connsiteX60" fmla="*/ 1582031 w 2756184"/>
                              <a:gd name="connsiteY60" fmla="*/ 114474 h 1666924"/>
                              <a:gd name="connsiteX61" fmla="*/ 1594196 w 2756184"/>
                              <a:gd name="connsiteY61" fmla="*/ 1343287 h 1666924"/>
                              <a:gd name="connsiteX62" fmla="*/ 1628662 w 2756184"/>
                              <a:gd name="connsiteY62" fmla="*/ 655882 h 1666924"/>
                              <a:gd name="connsiteX63" fmla="*/ 1655020 w 2756184"/>
                              <a:gd name="connsiteY63" fmla="*/ 1529839 h 1666924"/>
                              <a:gd name="connsiteX64" fmla="*/ 1697596 w 2756184"/>
                              <a:gd name="connsiteY64" fmla="*/ 343609 h 1666924"/>
                              <a:gd name="connsiteX65" fmla="*/ 1721926 w 2756184"/>
                              <a:gd name="connsiteY65" fmla="*/ 728881 h 1666924"/>
                              <a:gd name="connsiteX66" fmla="*/ 1748283 w 2756184"/>
                              <a:gd name="connsiteY66" fmla="*/ 219917 h 1666924"/>
                              <a:gd name="connsiteX67" fmla="*/ 1778695 w 2756184"/>
                              <a:gd name="connsiteY67" fmla="*/ 718741 h 1666924"/>
                              <a:gd name="connsiteX68" fmla="*/ 1790860 w 2756184"/>
                              <a:gd name="connsiteY68" fmla="*/ 475412 h 1666924"/>
                              <a:gd name="connsiteX69" fmla="*/ 1823300 w 2756184"/>
                              <a:gd name="connsiteY69" fmla="*/ 505828 h 1666924"/>
                              <a:gd name="connsiteX70" fmla="*/ 1825327 w 2756184"/>
                              <a:gd name="connsiteY70" fmla="*/ 872850 h 1666924"/>
                              <a:gd name="connsiteX71" fmla="*/ 1867904 w 2756184"/>
                              <a:gd name="connsiteY71" fmla="*/ 345637 h 1666924"/>
                              <a:gd name="connsiteX72" fmla="*/ 1884124 w 2756184"/>
                              <a:gd name="connsiteY72" fmla="*/ 1085764 h 1666924"/>
                              <a:gd name="connsiteX73" fmla="*/ 1920619 w 2756184"/>
                              <a:gd name="connsiteY73" fmla="*/ 775518 h 1666924"/>
                              <a:gd name="connsiteX74" fmla="*/ 1944949 w 2756184"/>
                              <a:gd name="connsiteY74" fmla="*/ 1335176 h 1666924"/>
                              <a:gd name="connsiteX75" fmla="*/ 1979415 w 2756184"/>
                              <a:gd name="connsiteY75" fmla="*/ 846490 h 1666924"/>
                              <a:gd name="connsiteX76" fmla="*/ 2009827 w 2756184"/>
                              <a:gd name="connsiteY76" fmla="*/ 962071 h 1666924"/>
                              <a:gd name="connsiteX77" fmla="*/ 2019964 w 2756184"/>
                              <a:gd name="connsiteY77" fmla="*/ 759296 h 1666924"/>
                              <a:gd name="connsiteX78" fmla="*/ 2040239 w 2756184"/>
                              <a:gd name="connsiteY78" fmla="*/ 769436 h 1666924"/>
                              <a:gd name="connsiteX79" fmla="*/ 2058486 w 2756184"/>
                              <a:gd name="connsiteY79" fmla="*/ 757269 h 1666924"/>
                              <a:gd name="connsiteX80" fmla="*/ 2080789 w 2756184"/>
                              <a:gd name="connsiteY80" fmla="*/ 980321 h 1666924"/>
                              <a:gd name="connsiteX81" fmla="*/ 2105118 w 2756184"/>
                              <a:gd name="connsiteY81" fmla="*/ 680215 h 1666924"/>
                              <a:gd name="connsiteX82" fmla="*/ 2127420 w 2756184"/>
                              <a:gd name="connsiteY82" fmla="*/ 907322 h 1666924"/>
                              <a:gd name="connsiteX83" fmla="*/ 2147695 w 2756184"/>
                              <a:gd name="connsiteY83" fmla="*/ 755241 h 1666924"/>
                              <a:gd name="connsiteX84" fmla="*/ 2178107 w 2756184"/>
                              <a:gd name="connsiteY84" fmla="*/ 964099 h 1666924"/>
                              <a:gd name="connsiteX85" fmla="*/ 2190272 w 2756184"/>
                              <a:gd name="connsiteY85" fmla="*/ 759296 h 1666924"/>
                              <a:gd name="connsiteX86" fmla="*/ 2210547 w 2756184"/>
                              <a:gd name="connsiteY86" fmla="*/ 850546 h 1666924"/>
                              <a:gd name="connsiteX87" fmla="*/ 2226767 w 2756184"/>
                              <a:gd name="connsiteY87" fmla="*/ 795796 h 1666924"/>
                              <a:gd name="connsiteX88" fmla="*/ 2259206 w 2756184"/>
                              <a:gd name="connsiteY88" fmla="*/ 846490 h 1666924"/>
                              <a:gd name="connsiteX89" fmla="*/ 2281509 w 2756184"/>
                              <a:gd name="connsiteY89" fmla="*/ 686297 h 1666924"/>
                              <a:gd name="connsiteX90" fmla="*/ 2313949 w 2756184"/>
                              <a:gd name="connsiteY90" fmla="*/ 876906 h 1666924"/>
                              <a:gd name="connsiteX91" fmla="*/ 2324086 w 2756184"/>
                              <a:gd name="connsiteY91" fmla="*/ 783629 h 1666924"/>
                              <a:gd name="connsiteX92" fmla="*/ 2342332 w 2756184"/>
                              <a:gd name="connsiteY92" fmla="*/ 803907 h 1666924"/>
                              <a:gd name="connsiteX93" fmla="*/ 2366662 w 2756184"/>
                              <a:gd name="connsiteY93" fmla="*/ 793769 h 1666924"/>
                              <a:gd name="connsiteX94" fmla="*/ 2390992 w 2756184"/>
                              <a:gd name="connsiteY94" fmla="*/ 1067513 h 1666924"/>
                              <a:gd name="connsiteX95" fmla="*/ 2413295 w 2756184"/>
                              <a:gd name="connsiteY95" fmla="*/ 722797 h 1666924"/>
                              <a:gd name="connsiteX96" fmla="*/ 2435597 w 2756184"/>
                              <a:gd name="connsiteY96" fmla="*/ 876906 h 1666924"/>
                              <a:gd name="connsiteX97" fmla="*/ 2463981 w 2756184"/>
                              <a:gd name="connsiteY97" fmla="*/ 653854 h 1666924"/>
                              <a:gd name="connsiteX98" fmla="*/ 2492366 w 2756184"/>
                              <a:gd name="connsiteY98" fmla="*/ 935710 h 1666924"/>
                              <a:gd name="connsiteX99" fmla="*/ 2520750 w 2756184"/>
                              <a:gd name="connsiteY99" fmla="*/ 728881 h 1666924"/>
                              <a:gd name="connsiteX100" fmla="*/ 2563327 w 2756184"/>
                              <a:gd name="connsiteY100" fmla="*/ 907322 h 1666924"/>
                              <a:gd name="connsiteX101" fmla="*/ 2587657 w 2756184"/>
                              <a:gd name="connsiteY101" fmla="*/ 805935 h 1666924"/>
                              <a:gd name="connsiteX102" fmla="*/ 2599821 w 2756184"/>
                              <a:gd name="connsiteY102" fmla="*/ 974238 h 1666924"/>
                              <a:gd name="connsiteX103" fmla="*/ 2640371 w 2756184"/>
                              <a:gd name="connsiteY103" fmla="*/ 793769 h 1666924"/>
                              <a:gd name="connsiteX104" fmla="*/ 2662674 w 2756184"/>
                              <a:gd name="connsiteY104" fmla="*/ 970182 h 1666924"/>
                              <a:gd name="connsiteX105" fmla="*/ 2680921 w 2756184"/>
                              <a:gd name="connsiteY105" fmla="*/ 899211 h 1666924"/>
                              <a:gd name="connsiteX106" fmla="*/ 2756184 w 2756184"/>
                              <a:gd name="connsiteY106" fmla="*/ 691132 h 1666924"/>
                              <a:gd name="connsiteX0" fmla="*/ 0 w 2756184"/>
                              <a:gd name="connsiteY0" fmla="*/ 770033 h 1666924"/>
                              <a:gd name="connsiteX1" fmla="*/ 23347 w 2756184"/>
                              <a:gd name="connsiteY1" fmla="*/ 824508 h 1666924"/>
                              <a:gd name="connsiteX2" fmla="*/ 52530 w 2756184"/>
                              <a:gd name="connsiteY2" fmla="*/ 752524 h 1666924"/>
                              <a:gd name="connsiteX3" fmla="*/ 79767 w 2756184"/>
                              <a:gd name="connsiteY3" fmla="*/ 826454 h 1666924"/>
                              <a:gd name="connsiteX4" fmla="*/ 105059 w 2756184"/>
                              <a:gd name="connsiteY4" fmla="*/ 756415 h 1666924"/>
                              <a:gd name="connsiteX5" fmla="*/ 147861 w 2756184"/>
                              <a:gd name="connsiteY5" fmla="*/ 871201 h 1666924"/>
                              <a:gd name="connsiteX6" fmla="*/ 192608 w 2756184"/>
                              <a:gd name="connsiteY6" fmla="*/ 690267 h 1666924"/>
                              <a:gd name="connsiteX7" fmla="*/ 217900 w 2756184"/>
                              <a:gd name="connsiteY7" fmla="*/ 777816 h 1666924"/>
                              <a:gd name="connsiteX8" fmla="*/ 241246 w 2756184"/>
                              <a:gd name="connsiteY8" fmla="*/ 770033 h 1666924"/>
                              <a:gd name="connsiteX9" fmla="*/ 252920 w 2756184"/>
                              <a:gd name="connsiteY9" fmla="*/ 824508 h 1666924"/>
                              <a:gd name="connsiteX10" fmla="*/ 247083 w 2756184"/>
                              <a:gd name="connsiteY10" fmla="*/ 873147 h 1666924"/>
                              <a:gd name="connsiteX11" fmla="*/ 272375 w 2756184"/>
                              <a:gd name="connsiteY11" fmla="*/ 908166 h 1666924"/>
                              <a:gd name="connsiteX12" fmla="*/ 272375 w 2756184"/>
                              <a:gd name="connsiteY12" fmla="*/ 950968 h 1666924"/>
                              <a:gd name="connsiteX13" fmla="*/ 299612 w 2756184"/>
                              <a:gd name="connsiteY13" fmla="*/ 875092 h 1666924"/>
                              <a:gd name="connsiteX14" fmla="*/ 324904 w 2756184"/>
                              <a:gd name="connsiteY14" fmla="*/ 915948 h 1666924"/>
                              <a:gd name="connsiteX15" fmla="*/ 324904 w 2756184"/>
                              <a:gd name="connsiteY15" fmla="*/ 970423 h 1666924"/>
                              <a:gd name="connsiteX16" fmla="*/ 344360 w 2756184"/>
                              <a:gd name="connsiteY16" fmla="*/ 1017116 h 1666924"/>
                              <a:gd name="connsiteX17" fmla="*/ 377434 w 2756184"/>
                              <a:gd name="connsiteY17" fmla="*/ 995715 h 1666924"/>
                              <a:gd name="connsiteX18" fmla="*/ 363815 w 2756184"/>
                              <a:gd name="connsiteY18" fmla="*/ 917894 h 1666924"/>
                              <a:gd name="connsiteX19" fmla="*/ 381325 w 2756184"/>
                              <a:gd name="connsiteY19" fmla="*/ 910112 h 1666924"/>
                              <a:gd name="connsiteX20" fmla="*/ 402725 w 2756184"/>
                              <a:gd name="connsiteY20" fmla="*/ 565753 h 1666924"/>
                              <a:gd name="connsiteX21" fmla="*/ 447473 w 2756184"/>
                              <a:gd name="connsiteY21" fmla="*/ 1264199 h 1666924"/>
                              <a:gd name="connsiteX22" fmla="*/ 480547 w 2756184"/>
                              <a:gd name="connsiteY22" fmla="*/ 1030735 h 1666924"/>
                              <a:gd name="connsiteX23" fmla="*/ 494165 w 2756184"/>
                              <a:gd name="connsiteY23" fmla="*/ 1071591 h 1666924"/>
                              <a:gd name="connsiteX24" fmla="*/ 509730 w 2756184"/>
                              <a:gd name="connsiteY24" fmla="*/ 1046299 h 1666924"/>
                              <a:gd name="connsiteX25" fmla="*/ 527240 w 2756184"/>
                              <a:gd name="connsiteY25" fmla="*/ 1163031 h 1666924"/>
                              <a:gd name="connsiteX26" fmla="*/ 589497 w 2756184"/>
                              <a:gd name="connsiteY26" fmla="*/ 176646 h 1666924"/>
                              <a:gd name="connsiteX27" fmla="*/ 618680 w 2756184"/>
                              <a:gd name="connsiteY27" fmla="*/ 419838 h 1666924"/>
                              <a:gd name="connsiteX28" fmla="*/ 638135 w 2756184"/>
                              <a:gd name="connsiteY28" fmla="*/ 330343 h 1666924"/>
                              <a:gd name="connsiteX29" fmla="*/ 661481 w 2756184"/>
                              <a:gd name="connsiteY29" fmla="*/ 1530736 h 1666924"/>
                              <a:gd name="connsiteX30" fmla="*/ 688719 w 2756184"/>
                              <a:gd name="connsiteY30" fmla="*/ 1666924 h 1666924"/>
                              <a:gd name="connsiteX31" fmla="*/ 762649 w 2756184"/>
                              <a:gd name="connsiteY31" fmla="*/ 52132 h 1666924"/>
                              <a:gd name="connsiteX32" fmla="*/ 782104 w 2756184"/>
                              <a:gd name="connsiteY32" fmla="*/ 85206 h 1666924"/>
                              <a:gd name="connsiteX33" fmla="*/ 795723 w 2756184"/>
                              <a:gd name="connsiteY33" fmla="*/ 1612520 h 1666924"/>
                              <a:gd name="connsiteX34" fmla="*/ 842002 w 2756184"/>
                              <a:gd name="connsiteY34" fmla="*/ 29308 h 1666924"/>
                              <a:gd name="connsiteX35" fmla="*/ 862276 w 2756184"/>
                              <a:gd name="connsiteY35" fmla="*/ 925573 h 1666924"/>
                              <a:gd name="connsiteX36" fmla="*/ 884578 w 2756184"/>
                              <a:gd name="connsiteY36" fmla="*/ 380109 h 1666924"/>
                              <a:gd name="connsiteX37" fmla="*/ 908908 w 2756184"/>
                              <a:gd name="connsiteY37" fmla="*/ 256417 h 1666924"/>
                              <a:gd name="connsiteX38" fmla="*/ 947430 w 2756184"/>
                              <a:gd name="connsiteY38" fmla="*/ 895155 h 1666924"/>
                              <a:gd name="connsiteX39" fmla="*/ 994063 w 2756184"/>
                              <a:gd name="connsiteY39" fmla="*/ 532189 h 1666924"/>
                              <a:gd name="connsiteX40" fmla="*/ 1020420 w 2756184"/>
                              <a:gd name="connsiteY40" fmla="*/ 1022904 h 1666924"/>
                              <a:gd name="connsiteX41" fmla="*/ 1052860 w 2756184"/>
                              <a:gd name="connsiteY41" fmla="*/ 666021 h 1666924"/>
                              <a:gd name="connsiteX42" fmla="*/ 1073135 w 2756184"/>
                              <a:gd name="connsiteY42" fmla="*/ 1217567 h 1666924"/>
                              <a:gd name="connsiteX43" fmla="*/ 1105575 w 2756184"/>
                              <a:gd name="connsiteY43" fmla="*/ 791740 h 1666924"/>
                              <a:gd name="connsiteX44" fmla="*/ 1113685 w 2756184"/>
                              <a:gd name="connsiteY44" fmla="*/ 1355454 h 1666924"/>
                              <a:gd name="connsiteX45" fmla="*/ 1160317 w 2756184"/>
                              <a:gd name="connsiteY45" fmla="*/ 284805 h 1666924"/>
                              <a:gd name="connsiteX46" fmla="*/ 1172481 w 2756184"/>
                              <a:gd name="connsiteY46" fmla="*/ 1057375 h 1666924"/>
                              <a:gd name="connsiteX47" fmla="*/ 1206948 w 2756184"/>
                              <a:gd name="connsiteY47" fmla="*/ 347665 h 1666924"/>
                              <a:gd name="connsiteX48" fmla="*/ 1229250 w 2756184"/>
                              <a:gd name="connsiteY48" fmla="*/ 891100 h 1666924"/>
                              <a:gd name="connsiteX49" fmla="*/ 1257634 w 2756184"/>
                              <a:gd name="connsiteY49" fmla="*/ 714686 h 1666924"/>
                              <a:gd name="connsiteX50" fmla="*/ 1277909 w 2756184"/>
                              <a:gd name="connsiteY50" fmla="*/ 1004654 h 1666924"/>
                              <a:gd name="connsiteX51" fmla="*/ 1316431 w 2756184"/>
                              <a:gd name="connsiteY51" fmla="*/ 724825 h 1666924"/>
                              <a:gd name="connsiteX52" fmla="*/ 1336706 w 2756184"/>
                              <a:gd name="connsiteY52" fmla="*/ 1304759 h 1666924"/>
                              <a:gd name="connsiteX53" fmla="*/ 1367119 w 2756184"/>
                              <a:gd name="connsiteY53" fmla="*/ 751185 h 1666924"/>
                              <a:gd name="connsiteX54" fmla="*/ 1385366 w 2756184"/>
                              <a:gd name="connsiteY54" fmla="*/ 923544 h 1666924"/>
                              <a:gd name="connsiteX55" fmla="*/ 1409695 w 2756184"/>
                              <a:gd name="connsiteY55" fmla="*/ 755241 h 1666924"/>
                              <a:gd name="connsiteX56" fmla="*/ 1442135 w 2756184"/>
                              <a:gd name="connsiteY56" fmla="*/ 1329092 h 1666924"/>
                              <a:gd name="connsiteX57" fmla="*/ 1482685 w 2756184"/>
                              <a:gd name="connsiteY57" fmla="*/ 1286510 h 1666924"/>
                              <a:gd name="connsiteX58" fmla="*/ 1511070 w 2756184"/>
                              <a:gd name="connsiteY58" fmla="*/ 416608 h 1666924"/>
                              <a:gd name="connsiteX59" fmla="*/ 1533372 w 2756184"/>
                              <a:gd name="connsiteY59" fmla="*/ 807962 h 1666924"/>
                              <a:gd name="connsiteX60" fmla="*/ 1582031 w 2756184"/>
                              <a:gd name="connsiteY60" fmla="*/ 114474 h 1666924"/>
                              <a:gd name="connsiteX61" fmla="*/ 1594196 w 2756184"/>
                              <a:gd name="connsiteY61" fmla="*/ 1343287 h 1666924"/>
                              <a:gd name="connsiteX62" fmla="*/ 1628662 w 2756184"/>
                              <a:gd name="connsiteY62" fmla="*/ 655882 h 1666924"/>
                              <a:gd name="connsiteX63" fmla="*/ 1655020 w 2756184"/>
                              <a:gd name="connsiteY63" fmla="*/ 1529839 h 1666924"/>
                              <a:gd name="connsiteX64" fmla="*/ 1697596 w 2756184"/>
                              <a:gd name="connsiteY64" fmla="*/ 343609 h 1666924"/>
                              <a:gd name="connsiteX65" fmla="*/ 1721926 w 2756184"/>
                              <a:gd name="connsiteY65" fmla="*/ 728881 h 1666924"/>
                              <a:gd name="connsiteX66" fmla="*/ 1748283 w 2756184"/>
                              <a:gd name="connsiteY66" fmla="*/ 219917 h 1666924"/>
                              <a:gd name="connsiteX67" fmla="*/ 1778695 w 2756184"/>
                              <a:gd name="connsiteY67" fmla="*/ 718741 h 1666924"/>
                              <a:gd name="connsiteX68" fmla="*/ 1790860 w 2756184"/>
                              <a:gd name="connsiteY68" fmla="*/ 475412 h 1666924"/>
                              <a:gd name="connsiteX69" fmla="*/ 1823300 w 2756184"/>
                              <a:gd name="connsiteY69" fmla="*/ 505828 h 1666924"/>
                              <a:gd name="connsiteX70" fmla="*/ 1825327 w 2756184"/>
                              <a:gd name="connsiteY70" fmla="*/ 872850 h 1666924"/>
                              <a:gd name="connsiteX71" fmla="*/ 1867904 w 2756184"/>
                              <a:gd name="connsiteY71" fmla="*/ 345637 h 1666924"/>
                              <a:gd name="connsiteX72" fmla="*/ 1884124 w 2756184"/>
                              <a:gd name="connsiteY72" fmla="*/ 1085764 h 1666924"/>
                              <a:gd name="connsiteX73" fmla="*/ 1920619 w 2756184"/>
                              <a:gd name="connsiteY73" fmla="*/ 775518 h 1666924"/>
                              <a:gd name="connsiteX74" fmla="*/ 1944949 w 2756184"/>
                              <a:gd name="connsiteY74" fmla="*/ 1335176 h 1666924"/>
                              <a:gd name="connsiteX75" fmla="*/ 1979415 w 2756184"/>
                              <a:gd name="connsiteY75" fmla="*/ 846490 h 1666924"/>
                              <a:gd name="connsiteX76" fmla="*/ 2009827 w 2756184"/>
                              <a:gd name="connsiteY76" fmla="*/ 962071 h 1666924"/>
                              <a:gd name="connsiteX77" fmla="*/ 2019964 w 2756184"/>
                              <a:gd name="connsiteY77" fmla="*/ 759296 h 1666924"/>
                              <a:gd name="connsiteX78" fmla="*/ 2040239 w 2756184"/>
                              <a:gd name="connsiteY78" fmla="*/ 769436 h 1666924"/>
                              <a:gd name="connsiteX79" fmla="*/ 2058486 w 2756184"/>
                              <a:gd name="connsiteY79" fmla="*/ 757269 h 1666924"/>
                              <a:gd name="connsiteX80" fmla="*/ 2080789 w 2756184"/>
                              <a:gd name="connsiteY80" fmla="*/ 980321 h 1666924"/>
                              <a:gd name="connsiteX81" fmla="*/ 2105118 w 2756184"/>
                              <a:gd name="connsiteY81" fmla="*/ 680215 h 1666924"/>
                              <a:gd name="connsiteX82" fmla="*/ 2127420 w 2756184"/>
                              <a:gd name="connsiteY82" fmla="*/ 907322 h 1666924"/>
                              <a:gd name="connsiteX83" fmla="*/ 2147695 w 2756184"/>
                              <a:gd name="connsiteY83" fmla="*/ 755241 h 1666924"/>
                              <a:gd name="connsiteX84" fmla="*/ 2178107 w 2756184"/>
                              <a:gd name="connsiteY84" fmla="*/ 964099 h 1666924"/>
                              <a:gd name="connsiteX85" fmla="*/ 2190272 w 2756184"/>
                              <a:gd name="connsiteY85" fmla="*/ 759296 h 1666924"/>
                              <a:gd name="connsiteX86" fmla="*/ 2210547 w 2756184"/>
                              <a:gd name="connsiteY86" fmla="*/ 850546 h 1666924"/>
                              <a:gd name="connsiteX87" fmla="*/ 2226767 w 2756184"/>
                              <a:gd name="connsiteY87" fmla="*/ 795796 h 1666924"/>
                              <a:gd name="connsiteX88" fmla="*/ 2259206 w 2756184"/>
                              <a:gd name="connsiteY88" fmla="*/ 846490 h 1666924"/>
                              <a:gd name="connsiteX89" fmla="*/ 2281509 w 2756184"/>
                              <a:gd name="connsiteY89" fmla="*/ 686297 h 1666924"/>
                              <a:gd name="connsiteX90" fmla="*/ 2313949 w 2756184"/>
                              <a:gd name="connsiteY90" fmla="*/ 876906 h 1666924"/>
                              <a:gd name="connsiteX91" fmla="*/ 2324086 w 2756184"/>
                              <a:gd name="connsiteY91" fmla="*/ 783629 h 1666924"/>
                              <a:gd name="connsiteX92" fmla="*/ 2342332 w 2756184"/>
                              <a:gd name="connsiteY92" fmla="*/ 803907 h 1666924"/>
                              <a:gd name="connsiteX93" fmla="*/ 2366662 w 2756184"/>
                              <a:gd name="connsiteY93" fmla="*/ 793769 h 1666924"/>
                              <a:gd name="connsiteX94" fmla="*/ 2390992 w 2756184"/>
                              <a:gd name="connsiteY94" fmla="*/ 1067513 h 1666924"/>
                              <a:gd name="connsiteX95" fmla="*/ 2413295 w 2756184"/>
                              <a:gd name="connsiteY95" fmla="*/ 722797 h 1666924"/>
                              <a:gd name="connsiteX96" fmla="*/ 2435597 w 2756184"/>
                              <a:gd name="connsiteY96" fmla="*/ 876906 h 1666924"/>
                              <a:gd name="connsiteX97" fmla="*/ 2463981 w 2756184"/>
                              <a:gd name="connsiteY97" fmla="*/ 653854 h 1666924"/>
                              <a:gd name="connsiteX98" fmla="*/ 2492366 w 2756184"/>
                              <a:gd name="connsiteY98" fmla="*/ 935710 h 1666924"/>
                              <a:gd name="connsiteX99" fmla="*/ 2520750 w 2756184"/>
                              <a:gd name="connsiteY99" fmla="*/ 728881 h 1666924"/>
                              <a:gd name="connsiteX100" fmla="*/ 2563327 w 2756184"/>
                              <a:gd name="connsiteY100" fmla="*/ 907322 h 1666924"/>
                              <a:gd name="connsiteX101" fmla="*/ 2587657 w 2756184"/>
                              <a:gd name="connsiteY101" fmla="*/ 805935 h 1666924"/>
                              <a:gd name="connsiteX102" fmla="*/ 2599821 w 2756184"/>
                              <a:gd name="connsiteY102" fmla="*/ 974238 h 1666924"/>
                              <a:gd name="connsiteX103" fmla="*/ 2640371 w 2756184"/>
                              <a:gd name="connsiteY103" fmla="*/ 793769 h 1666924"/>
                              <a:gd name="connsiteX104" fmla="*/ 2662674 w 2756184"/>
                              <a:gd name="connsiteY104" fmla="*/ 970182 h 1666924"/>
                              <a:gd name="connsiteX105" fmla="*/ 2680921 w 2756184"/>
                              <a:gd name="connsiteY105" fmla="*/ 899211 h 1666924"/>
                              <a:gd name="connsiteX106" fmla="*/ 2701196 w 2756184"/>
                              <a:gd name="connsiteY106" fmla="*/ 998571 h 1666924"/>
                              <a:gd name="connsiteX107" fmla="*/ 2756184 w 2756184"/>
                              <a:gd name="connsiteY107" fmla="*/ 691132 h 1666924"/>
                              <a:gd name="connsiteX0" fmla="*/ 0 w 2780514"/>
                              <a:gd name="connsiteY0" fmla="*/ 770033 h 1666924"/>
                              <a:gd name="connsiteX1" fmla="*/ 23347 w 2780514"/>
                              <a:gd name="connsiteY1" fmla="*/ 824508 h 1666924"/>
                              <a:gd name="connsiteX2" fmla="*/ 52530 w 2780514"/>
                              <a:gd name="connsiteY2" fmla="*/ 752524 h 1666924"/>
                              <a:gd name="connsiteX3" fmla="*/ 79767 w 2780514"/>
                              <a:gd name="connsiteY3" fmla="*/ 826454 h 1666924"/>
                              <a:gd name="connsiteX4" fmla="*/ 105059 w 2780514"/>
                              <a:gd name="connsiteY4" fmla="*/ 756415 h 1666924"/>
                              <a:gd name="connsiteX5" fmla="*/ 147861 w 2780514"/>
                              <a:gd name="connsiteY5" fmla="*/ 871201 h 1666924"/>
                              <a:gd name="connsiteX6" fmla="*/ 192608 w 2780514"/>
                              <a:gd name="connsiteY6" fmla="*/ 690267 h 1666924"/>
                              <a:gd name="connsiteX7" fmla="*/ 217900 w 2780514"/>
                              <a:gd name="connsiteY7" fmla="*/ 777816 h 1666924"/>
                              <a:gd name="connsiteX8" fmla="*/ 241246 w 2780514"/>
                              <a:gd name="connsiteY8" fmla="*/ 770033 h 1666924"/>
                              <a:gd name="connsiteX9" fmla="*/ 252920 w 2780514"/>
                              <a:gd name="connsiteY9" fmla="*/ 824508 h 1666924"/>
                              <a:gd name="connsiteX10" fmla="*/ 247083 w 2780514"/>
                              <a:gd name="connsiteY10" fmla="*/ 873147 h 1666924"/>
                              <a:gd name="connsiteX11" fmla="*/ 272375 w 2780514"/>
                              <a:gd name="connsiteY11" fmla="*/ 908166 h 1666924"/>
                              <a:gd name="connsiteX12" fmla="*/ 272375 w 2780514"/>
                              <a:gd name="connsiteY12" fmla="*/ 950968 h 1666924"/>
                              <a:gd name="connsiteX13" fmla="*/ 299612 w 2780514"/>
                              <a:gd name="connsiteY13" fmla="*/ 875092 h 1666924"/>
                              <a:gd name="connsiteX14" fmla="*/ 324904 w 2780514"/>
                              <a:gd name="connsiteY14" fmla="*/ 915948 h 1666924"/>
                              <a:gd name="connsiteX15" fmla="*/ 324904 w 2780514"/>
                              <a:gd name="connsiteY15" fmla="*/ 970423 h 1666924"/>
                              <a:gd name="connsiteX16" fmla="*/ 344360 w 2780514"/>
                              <a:gd name="connsiteY16" fmla="*/ 1017116 h 1666924"/>
                              <a:gd name="connsiteX17" fmla="*/ 377434 w 2780514"/>
                              <a:gd name="connsiteY17" fmla="*/ 995715 h 1666924"/>
                              <a:gd name="connsiteX18" fmla="*/ 363815 w 2780514"/>
                              <a:gd name="connsiteY18" fmla="*/ 917894 h 1666924"/>
                              <a:gd name="connsiteX19" fmla="*/ 381325 w 2780514"/>
                              <a:gd name="connsiteY19" fmla="*/ 910112 h 1666924"/>
                              <a:gd name="connsiteX20" fmla="*/ 402725 w 2780514"/>
                              <a:gd name="connsiteY20" fmla="*/ 565753 h 1666924"/>
                              <a:gd name="connsiteX21" fmla="*/ 447473 w 2780514"/>
                              <a:gd name="connsiteY21" fmla="*/ 1264199 h 1666924"/>
                              <a:gd name="connsiteX22" fmla="*/ 480547 w 2780514"/>
                              <a:gd name="connsiteY22" fmla="*/ 1030735 h 1666924"/>
                              <a:gd name="connsiteX23" fmla="*/ 494165 w 2780514"/>
                              <a:gd name="connsiteY23" fmla="*/ 1071591 h 1666924"/>
                              <a:gd name="connsiteX24" fmla="*/ 509730 w 2780514"/>
                              <a:gd name="connsiteY24" fmla="*/ 1046299 h 1666924"/>
                              <a:gd name="connsiteX25" fmla="*/ 527240 w 2780514"/>
                              <a:gd name="connsiteY25" fmla="*/ 1163031 h 1666924"/>
                              <a:gd name="connsiteX26" fmla="*/ 589497 w 2780514"/>
                              <a:gd name="connsiteY26" fmla="*/ 176646 h 1666924"/>
                              <a:gd name="connsiteX27" fmla="*/ 618680 w 2780514"/>
                              <a:gd name="connsiteY27" fmla="*/ 419838 h 1666924"/>
                              <a:gd name="connsiteX28" fmla="*/ 638135 w 2780514"/>
                              <a:gd name="connsiteY28" fmla="*/ 330343 h 1666924"/>
                              <a:gd name="connsiteX29" fmla="*/ 661481 w 2780514"/>
                              <a:gd name="connsiteY29" fmla="*/ 1530736 h 1666924"/>
                              <a:gd name="connsiteX30" fmla="*/ 688719 w 2780514"/>
                              <a:gd name="connsiteY30" fmla="*/ 1666924 h 1666924"/>
                              <a:gd name="connsiteX31" fmla="*/ 762649 w 2780514"/>
                              <a:gd name="connsiteY31" fmla="*/ 52132 h 1666924"/>
                              <a:gd name="connsiteX32" fmla="*/ 782104 w 2780514"/>
                              <a:gd name="connsiteY32" fmla="*/ 85206 h 1666924"/>
                              <a:gd name="connsiteX33" fmla="*/ 795723 w 2780514"/>
                              <a:gd name="connsiteY33" fmla="*/ 1612520 h 1666924"/>
                              <a:gd name="connsiteX34" fmla="*/ 842002 w 2780514"/>
                              <a:gd name="connsiteY34" fmla="*/ 29308 h 1666924"/>
                              <a:gd name="connsiteX35" fmla="*/ 862276 w 2780514"/>
                              <a:gd name="connsiteY35" fmla="*/ 925573 h 1666924"/>
                              <a:gd name="connsiteX36" fmla="*/ 884578 w 2780514"/>
                              <a:gd name="connsiteY36" fmla="*/ 380109 h 1666924"/>
                              <a:gd name="connsiteX37" fmla="*/ 908908 w 2780514"/>
                              <a:gd name="connsiteY37" fmla="*/ 256417 h 1666924"/>
                              <a:gd name="connsiteX38" fmla="*/ 947430 w 2780514"/>
                              <a:gd name="connsiteY38" fmla="*/ 895155 h 1666924"/>
                              <a:gd name="connsiteX39" fmla="*/ 994063 w 2780514"/>
                              <a:gd name="connsiteY39" fmla="*/ 532189 h 1666924"/>
                              <a:gd name="connsiteX40" fmla="*/ 1020420 w 2780514"/>
                              <a:gd name="connsiteY40" fmla="*/ 1022904 h 1666924"/>
                              <a:gd name="connsiteX41" fmla="*/ 1052860 w 2780514"/>
                              <a:gd name="connsiteY41" fmla="*/ 666021 h 1666924"/>
                              <a:gd name="connsiteX42" fmla="*/ 1073135 w 2780514"/>
                              <a:gd name="connsiteY42" fmla="*/ 1217567 h 1666924"/>
                              <a:gd name="connsiteX43" fmla="*/ 1105575 w 2780514"/>
                              <a:gd name="connsiteY43" fmla="*/ 791740 h 1666924"/>
                              <a:gd name="connsiteX44" fmla="*/ 1113685 w 2780514"/>
                              <a:gd name="connsiteY44" fmla="*/ 1355454 h 1666924"/>
                              <a:gd name="connsiteX45" fmla="*/ 1160317 w 2780514"/>
                              <a:gd name="connsiteY45" fmla="*/ 284805 h 1666924"/>
                              <a:gd name="connsiteX46" fmla="*/ 1172481 w 2780514"/>
                              <a:gd name="connsiteY46" fmla="*/ 1057375 h 1666924"/>
                              <a:gd name="connsiteX47" fmla="*/ 1206948 w 2780514"/>
                              <a:gd name="connsiteY47" fmla="*/ 347665 h 1666924"/>
                              <a:gd name="connsiteX48" fmla="*/ 1229250 w 2780514"/>
                              <a:gd name="connsiteY48" fmla="*/ 891100 h 1666924"/>
                              <a:gd name="connsiteX49" fmla="*/ 1257634 w 2780514"/>
                              <a:gd name="connsiteY49" fmla="*/ 714686 h 1666924"/>
                              <a:gd name="connsiteX50" fmla="*/ 1277909 w 2780514"/>
                              <a:gd name="connsiteY50" fmla="*/ 1004654 h 1666924"/>
                              <a:gd name="connsiteX51" fmla="*/ 1316431 w 2780514"/>
                              <a:gd name="connsiteY51" fmla="*/ 724825 h 1666924"/>
                              <a:gd name="connsiteX52" fmla="*/ 1336706 w 2780514"/>
                              <a:gd name="connsiteY52" fmla="*/ 1304759 h 1666924"/>
                              <a:gd name="connsiteX53" fmla="*/ 1367119 w 2780514"/>
                              <a:gd name="connsiteY53" fmla="*/ 751185 h 1666924"/>
                              <a:gd name="connsiteX54" fmla="*/ 1385366 w 2780514"/>
                              <a:gd name="connsiteY54" fmla="*/ 923544 h 1666924"/>
                              <a:gd name="connsiteX55" fmla="*/ 1409695 w 2780514"/>
                              <a:gd name="connsiteY55" fmla="*/ 755241 h 1666924"/>
                              <a:gd name="connsiteX56" fmla="*/ 1442135 w 2780514"/>
                              <a:gd name="connsiteY56" fmla="*/ 1329092 h 1666924"/>
                              <a:gd name="connsiteX57" fmla="*/ 1482685 w 2780514"/>
                              <a:gd name="connsiteY57" fmla="*/ 1286510 h 1666924"/>
                              <a:gd name="connsiteX58" fmla="*/ 1511070 w 2780514"/>
                              <a:gd name="connsiteY58" fmla="*/ 416608 h 1666924"/>
                              <a:gd name="connsiteX59" fmla="*/ 1533372 w 2780514"/>
                              <a:gd name="connsiteY59" fmla="*/ 807962 h 1666924"/>
                              <a:gd name="connsiteX60" fmla="*/ 1582031 w 2780514"/>
                              <a:gd name="connsiteY60" fmla="*/ 114474 h 1666924"/>
                              <a:gd name="connsiteX61" fmla="*/ 1594196 w 2780514"/>
                              <a:gd name="connsiteY61" fmla="*/ 1343287 h 1666924"/>
                              <a:gd name="connsiteX62" fmla="*/ 1628662 w 2780514"/>
                              <a:gd name="connsiteY62" fmla="*/ 655882 h 1666924"/>
                              <a:gd name="connsiteX63" fmla="*/ 1655020 w 2780514"/>
                              <a:gd name="connsiteY63" fmla="*/ 1529839 h 1666924"/>
                              <a:gd name="connsiteX64" fmla="*/ 1697596 w 2780514"/>
                              <a:gd name="connsiteY64" fmla="*/ 343609 h 1666924"/>
                              <a:gd name="connsiteX65" fmla="*/ 1721926 w 2780514"/>
                              <a:gd name="connsiteY65" fmla="*/ 728881 h 1666924"/>
                              <a:gd name="connsiteX66" fmla="*/ 1748283 w 2780514"/>
                              <a:gd name="connsiteY66" fmla="*/ 219917 h 1666924"/>
                              <a:gd name="connsiteX67" fmla="*/ 1778695 w 2780514"/>
                              <a:gd name="connsiteY67" fmla="*/ 718741 h 1666924"/>
                              <a:gd name="connsiteX68" fmla="*/ 1790860 w 2780514"/>
                              <a:gd name="connsiteY68" fmla="*/ 475412 h 1666924"/>
                              <a:gd name="connsiteX69" fmla="*/ 1823300 w 2780514"/>
                              <a:gd name="connsiteY69" fmla="*/ 505828 h 1666924"/>
                              <a:gd name="connsiteX70" fmla="*/ 1825327 w 2780514"/>
                              <a:gd name="connsiteY70" fmla="*/ 872850 h 1666924"/>
                              <a:gd name="connsiteX71" fmla="*/ 1867904 w 2780514"/>
                              <a:gd name="connsiteY71" fmla="*/ 345637 h 1666924"/>
                              <a:gd name="connsiteX72" fmla="*/ 1884124 w 2780514"/>
                              <a:gd name="connsiteY72" fmla="*/ 1085764 h 1666924"/>
                              <a:gd name="connsiteX73" fmla="*/ 1920619 w 2780514"/>
                              <a:gd name="connsiteY73" fmla="*/ 775518 h 1666924"/>
                              <a:gd name="connsiteX74" fmla="*/ 1944949 w 2780514"/>
                              <a:gd name="connsiteY74" fmla="*/ 1335176 h 1666924"/>
                              <a:gd name="connsiteX75" fmla="*/ 1979415 w 2780514"/>
                              <a:gd name="connsiteY75" fmla="*/ 846490 h 1666924"/>
                              <a:gd name="connsiteX76" fmla="*/ 2009827 w 2780514"/>
                              <a:gd name="connsiteY76" fmla="*/ 962071 h 1666924"/>
                              <a:gd name="connsiteX77" fmla="*/ 2019964 w 2780514"/>
                              <a:gd name="connsiteY77" fmla="*/ 759296 h 1666924"/>
                              <a:gd name="connsiteX78" fmla="*/ 2040239 w 2780514"/>
                              <a:gd name="connsiteY78" fmla="*/ 769436 h 1666924"/>
                              <a:gd name="connsiteX79" fmla="*/ 2058486 w 2780514"/>
                              <a:gd name="connsiteY79" fmla="*/ 757269 h 1666924"/>
                              <a:gd name="connsiteX80" fmla="*/ 2080789 w 2780514"/>
                              <a:gd name="connsiteY80" fmla="*/ 980321 h 1666924"/>
                              <a:gd name="connsiteX81" fmla="*/ 2105118 w 2780514"/>
                              <a:gd name="connsiteY81" fmla="*/ 680215 h 1666924"/>
                              <a:gd name="connsiteX82" fmla="*/ 2127420 w 2780514"/>
                              <a:gd name="connsiteY82" fmla="*/ 907322 h 1666924"/>
                              <a:gd name="connsiteX83" fmla="*/ 2147695 w 2780514"/>
                              <a:gd name="connsiteY83" fmla="*/ 755241 h 1666924"/>
                              <a:gd name="connsiteX84" fmla="*/ 2178107 w 2780514"/>
                              <a:gd name="connsiteY84" fmla="*/ 964099 h 1666924"/>
                              <a:gd name="connsiteX85" fmla="*/ 2190272 w 2780514"/>
                              <a:gd name="connsiteY85" fmla="*/ 759296 h 1666924"/>
                              <a:gd name="connsiteX86" fmla="*/ 2210547 w 2780514"/>
                              <a:gd name="connsiteY86" fmla="*/ 850546 h 1666924"/>
                              <a:gd name="connsiteX87" fmla="*/ 2226767 w 2780514"/>
                              <a:gd name="connsiteY87" fmla="*/ 795796 h 1666924"/>
                              <a:gd name="connsiteX88" fmla="*/ 2259206 w 2780514"/>
                              <a:gd name="connsiteY88" fmla="*/ 846490 h 1666924"/>
                              <a:gd name="connsiteX89" fmla="*/ 2281509 w 2780514"/>
                              <a:gd name="connsiteY89" fmla="*/ 686297 h 1666924"/>
                              <a:gd name="connsiteX90" fmla="*/ 2313949 w 2780514"/>
                              <a:gd name="connsiteY90" fmla="*/ 876906 h 1666924"/>
                              <a:gd name="connsiteX91" fmla="*/ 2324086 w 2780514"/>
                              <a:gd name="connsiteY91" fmla="*/ 783629 h 1666924"/>
                              <a:gd name="connsiteX92" fmla="*/ 2342332 w 2780514"/>
                              <a:gd name="connsiteY92" fmla="*/ 803907 h 1666924"/>
                              <a:gd name="connsiteX93" fmla="*/ 2366662 w 2780514"/>
                              <a:gd name="connsiteY93" fmla="*/ 793769 h 1666924"/>
                              <a:gd name="connsiteX94" fmla="*/ 2390992 w 2780514"/>
                              <a:gd name="connsiteY94" fmla="*/ 1067513 h 1666924"/>
                              <a:gd name="connsiteX95" fmla="*/ 2413295 w 2780514"/>
                              <a:gd name="connsiteY95" fmla="*/ 722797 h 1666924"/>
                              <a:gd name="connsiteX96" fmla="*/ 2435597 w 2780514"/>
                              <a:gd name="connsiteY96" fmla="*/ 876906 h 1666924"/>
                              <a:gd name="connsiteX97" fmla="*/ 2463981 w 2780514"/>
                              <a:gd name="connsiteY97" fmla="*/ 653854 h 1666924"/>
                              <a:gd name="connsiteX98" fmla="*/ 2492366 w 2780514"/>
                              <a:gd name="connsiteY98" fmla="*/ 935710 h 1666924"/>
                              <a:gd name="connsiteX99" fmla="*/ 2520750 w 2780514"/>
                              <a:gd name="connsiteY99" fmla="*/ 728881 h 1666924"/>
                              <a:gd name="connsiteX100" fmla="*/ 2563327 w 2780514"/>
                              <a:gd name="connsiteY100" fmla="*/ 907322 h 1666924"/>
                              <a:gd name="connsiteX101" fmla="*/ 2587657 w 2780514"/>
                              <a:gd name="connsiteY101" fmla="*/ 805935 h 1666924"/>
                              <a:gd name="connsiteX102" fmla="*/ 2599821 w 2780514"/>
                              <a:gd name="connsiteY102" fmla="*/ 974238 h 1666924"/>
                              <a:gd name="connsiteX103" fmla="*/ 2640371 w 2780514"/>
                              <a:gd name="connsiteY103" fmla="*/ 793769 h 1666924"/>
                              <a:gd name="connsiteX104" fmla="*/ 2662674 w 2780514"/>
                              <a:gd name="connsiteY104" fmla="*/ 970182 h 1666924"/>
                              <a:gd name="connsiteX105" fmla="*/ 2680921 w 2780514"/>
                              <a:gd name="connsiteY105" fmla="*/ 899211 h 1666924"/>
                              <a:gd name="connsiteX106" fmla="*/ 2701196 w 2780514"/>
                              <a:gd name="connsiteY106" fmla="*/ 998571 h 1666924"/>
                              <a:gd name="connsiteX107" fmla="*/ 2780514 w 2780514"/>
                              <a:gd name="connsiteY107" fmla="*/ 883768 h 1666924"/>
                              <a:gd name="connsiteX0" fmla="*/ 0 w 2780514"/>
                              <a:gd name="connsiteY0" fmla="*/ 770033 h 1666924"/>
                              <a:gd name="connsiteX1" fmla="*/ 23347 w 2780514"/>
                              <a:gd name="connsiteY1" fmla="*/ 824508 h 1666924"/>
                              <a:gd name="connsiteX2" fmla="*/ 52530 w 2780514"/>
                              <a:gd name="connsiteY2" fmla="*/ 752524 h 1666924"/>
                              <a:gd name="connsiteX3" fmla="*/ 79767 w 2780514"/>
                              <a:gd name="connsiteY3" fmla="*/ 826454 h 1666924"/>
                              <a:gd name="connsiteX4" fmla="*/ 105059 w 2780514"/>
                              <a:gd name="connsiteY4" fmla="*/ 756415 h 1666924"/>
                              <a:gd name="connsiteX5" fmla="*/ 147861 w 2780514"/>
                              <a:gd name="connsiteY5" fmla="*/ 871201 h 1666924"/>
                              <a:gd name="connsiteX6" fmla="*/ 192608 w 2780514"/>
                              <a:gd name="connsiteY6" fmla="*/ 690267 h 1666924"/>
                              <a:gd name="connsiteX7" fmla="*/ 217900 w 2780514"/>
                              <a:gd name="connsiteY7" fmla="*/ 777816 h 1666924"/>
                              <a:gd name="connsiteX8" fmla="*/ 241246 w 2780514"/>
                              <a:gd name="connsiteY8" fmla="*/ 770033 h 1666924"/>
                              <a:gd name="connsiteX9" fmla="*/ 252920 w 2780514"/>
                              <a:gd name="connsiteY9" fmla="*/ 824508 h 1666924"/>
                              <a:gd name="connsiteX10" fmla="*/ 247083 w 2780514"/>
                              <a:gd name="connsiteY10" fmla="*/ 873147 h 1666924"/>
                              <a:gd name="connsiteX11" fmla="*/ 272375 w 2780514"/>
                              <a:gd name="connsiteY11" fmla="*/ 908166 h 1666924"/>
                              <a:gd name="connsiteX12" fmla="*/ 272375 w 2780514"/>
                              <a:gd name="connsiteY12" fmla="*/ 950968 h 1666924"/>
                              <a:gd name="connsiteX13" fmla="*/ 299612 w 2780514"/>
                              <a:gd name="connsiteY13" fmla="*/ 875092 h 1666924"/>
                              <a:gd name="connsiteX14" fmla="*/ 324904 w 2780514"/>
                              <a:gd name="connsiteY14" fmla="*/ 915948 h 1666924"/>
                              <a:gd name="connsiteX15" fmla="*/ 324904 w 2780514"/>
                              <a:gd name="connsiteY15" fmla="*/ 970423 h 1666924"/>
                              <a:gd name="connsiteX16" fmla="*/ 344360 w 2780514"/>
                              <a:gd name="connsiteY16" fmla="*/ 1017116 h 1666924"/>
                              <a:gd name="connsiteX17" fmla="*/ 377434 w 2780514"/>
                              <a:gd name="connsiteY17" fmla="*/ 995715 h 1666924"/>
                              <a:gd name="connsiteX18" fmla="*/ 363815 w 2780514"/>
                              <a:gd name="connsiteY18" fmla="*/ 917894 h 1666924"/>
                              <a:gd name="connsiteX19" fmla="*/ 381325 w 2780514"/>
                              <a:gd name="connsiteY19" fmla="*/ 910112 h 1666924"/>
                              <a:gd name="connsiteX20" fmla="*/ 402725 w 2780514"/>
                              <a:gd name="connsiteY20" fmla="*/ 565753 h 1666924"/>
                              <a:gd name="connsiteX21" fmla="*/ 447473 w 2780514"/>
                              <a:gd name="connsiteY21" fmla="*/ 1264199 h 1666924"/>
                              <a:gd name="connsiteX22" fmla="*/ 480547 w 2780514"/>
                              <a:gd name="connsiteY22" fmla="*/ 1030735 h 1666924"/>
                              <a:gd name="connsiteX23" fmla="*/ 494165 w 2780514"/>
                              <a:gd name="connsiteY23" fmla="*/ 1071591 h 1666924"/>
                              <a:gd name="connsiteX24" fmla="*/ 509730 w 2780514"/>
                              <a:gd name="connsiteY24" fmla="*/ 1046299 h 1666924"/>
                              <a:gd name="connsiteX25" fmla="*/ 527240 w 2780514"/>
                              <a:gd name="connsiteY25" fmla="*/ 1163031 h 1666924"/>
                              <a:gd name="connsiteX26" fmla="*/ 589497 w 2780514"/>
                              <a:gd name="connsiteY26" fmla="*/ 176646 h 1666924"/>
                              <a:gd name="connsiteX27" fmla="*/ 618680 w 2780514"/>
                              <a:gd name="connsiteY27" fmla="*/ 419838 h 1666924"/>
                              <a:gd name="connsiteX28" fmla="*/ 638135 w 2780514"/>
                              <a:gd name="connsiteY28" fmla="*/ 330343 h 1666924"/>
                              <a:gd name="connsiteX29" fmla="*/ 661481 w 2780514"/>
                              <a:gd name="connsiteY29" fmla="*/ 1530736 h 1666924"/>
                              <a:gd name="connsiteX30" fmla="*/ 688719 w 2780514"/>
                              <a:gd name="connsiteY30" fmla="*/ 1666924 h 1666924"/>
                              <a:gd name="connsiteX31" fmla="*/ 762649 w 2780514"/>
                              <a:gd name="connsiteY31" fmla="*/ 52132 h 1666924"/>
                              <a:gd name="connsiteX32" fmla="*/ 782104 w 2780514"/>
                              <a:gd name="connsiteY32" fmla="*/ 85206 h 1666924"/>
                              <a:gd name="connsiteX33" fmla="*/ 795723 w 2780514"/>
                              <a:gd name="connsiteY33" fmla="*/ 1612520 h 1666924"/>
                              <a:gd name="connsiteX34" fmla="*/ 842002 w 2780514"/>
                              <a:gd name="connsiteY34" fmla="*/ 29308 h 1666924"/>
                              <a:gd name="connsiteX35" fmla="*/ 862276 w 2780514"/>
                              <a:gd name="connsiteY35" fmla="*/ 925573 h 1666924"/>
                              <a:gd name="connsiteX36" fmla="*/ 884578 w 2780514"/>
                              <a:gd name="connsiteY36" fmla="*/ 380109 h 1666924"/>
                              <a:gd name="connsiteX37" fmla="*/ 908908 w 2780514"/>
                              <a:gd name="connsiteY37" fmla="*/ 256417 h 1666924"/>
                              <a:gd name="connsiteX38" fmla="*/ 947430 w 2780514"/>
                              <a:gd name="connsiteY38" fmla="*/ 895155 h 1666924"/>
                              <a:gd name="connsiteX39" fmla="*/ 994063 w 2780514"/>
                              <a:gd name="connsiteY39" fmla="*/ 532189 h 1666924"/>
                              <a:gd name="connsiteX40" fmla="*/ 1020420 w 2780514"/>
                              <a:gd name="connsiteY40" fmla="*/ 1022904 h 1666924"/>
                              <a:gd name="connsiteX41" fmla="*/ 1052860 w 2780514"/>
                              <a:gd name="connsiteY41" fmla="*/ 666021 h 1666924"/>
                              <a:gd name="connsiteX42" fmla="*/ 1073135 w 2780514"/>
                              <a:gd name="connsiteY42" fmla="*/ 1217567 h 1666924"/>
                              <a:gd name="connsiteX43" fmla="*/ 1105575 w 2780514"/>
                              <a:gd name="connsiteY43" fmla="*/ 791740 h 1666924"/>
                              <a:gd name="connsiteX44" fmla="*/ 1113685 w 2780514"/>
                              <a:gd name="connsiteY44" fmla="*/ 1355454 h 1666924"/>
                              <a:gd name="connsiteX45" fmla="*/ 1160317 w 2780514"/>
                              <a:gd name="connsiteY45" fmla="*/ 284805 h 1666924"/>
                              <a:gd name="connsiteX46" fmla="*/ 1172481 w 2780514"/>
                              <a:gd name="connsiteY46" fmla="*/ 1057375 h 1666924"/>
                              <a:gd name="connsiteX47" fmla="*/ 1206948 w 2780514"/>
                              <a:gd name="connsiteY47" fmla="*/ 347665 h 1666924"/>
                              <a:gd name="connsiteX48" fmla="*/ 1229250 w 2780514"/>
                              <a:gd name="connsiteY48" fmla="*/ 891100 h 1666924"/>
                              <a:gd name="connsiteX49" fmla="*/ 1257634 w 2780514"/>
                              <a:gd name="connsiteY49" fmla="*/ 714686 h 1666924"/>
                              <a:gd name="connsiteX50" fmla="*/ 1277909 w 2780514"/>
                              <a:gd name="connsiteY50" fmla="*/ 1004654 h 1666924"/>
                              <a:gd name="connsiteX51" fmla="*/ 1316431 w 2780514"/>
                              <a:gd name="connsiteY51" fmla="*/ 724825 h 1666924"/>
                              <a:gd name="connsiteX52" fmla="*/ 1336706 w 2780514"/>
                              <a:gd name="connsiteY52" fmla="*/ 1304759 h 1666924"/>
                              <a:gd name="connsiteX53" fmla="*/ 1367119 w 2780514"/>
                              <a:gd name="connsiteY53" fmla="*/ 751185 h 1666924"/>
                              <a:gd name="connsiteX54" fmla="*/ 1385366 w 2780514"/>
                              <a:gd name="connsiteY54" fmla="*/ 923544 h 1666924"/>
                              <a:gd name="connsiteX55" fmla="*/ 1409695 w 2780514"/>
                              <a:gd name="connsiteY55" fmla="*/ 755241 h 1666924"/>
                              <a:gd name="connsiteX56" fmla="*/ 1442135 w 2780514"/>
                              <a:gd name="connsiteY56" fmla="*/ 1329092 h 1666924"/>
                              <a:gd name="connsiteX57" fmla="*/ 1482685 w 2780514"/>
                              <a:gd name="connsiteY57" fmla="*/ 1286510 h 1666924"/>
                              <a:gd name="connsiteX58" fmla="*/ 1511070 w 2780514"/>
                              <a:gd name="connsiteY58" fmla="*/ 416608 h 1666924"/>
                              <a:gd name="connsiteX59" fmla="*/ 1533372 w 2780514"/>
                              <a:gd name="connsiteY59" fmla="*/ 807962 h 1666924"/>
                              <a:gd name="connsiteX60" fmla="*/ 1582031 w 2780514"/>
                              <a:gd name="connsiteY60" fmla="*/ 114474 h 1666924"/>
                              <a:gd name="connsiteX61" fmla="*/ 1594196 w 2780514"/>
                              <a:gd name="connsiteY61" fmla="*/ 1343287 h 1666924"/>
                              <a:gd name="connsiteX62" fmla="*/ 1628662 w 2780514"/>
                              <a:gd name="connsiteY62" fmla="*/ 655882 h 1666924"/>
                              <a:gd name="connsiteX63" fmla="*/ 1655020 w 2780514"/>
                              <a:gd name="connsiteY63" fmla="*/ 1529839 h 1666924"/>
                              <a:gd name="connsiteX64" fmla="*/ 1697596 w 2780514"/>
                              <a:gd name="connsiteY64" fmla="*/ 343609 h 1666924"/>
                              <a:gd name="connsiteX65" fmla="*/ 1721926 w 2780514"/>
                              <a:gd name="connsiteY65" fmla="*/ 728881 h 1666924"/>
                              <a:gd name="connsiteX66" fmla="*/ 1748283 w 2780514"/>
                              <a:gd name="connsiteY66" fmla="*/ 219917 h 1666924"/>
                              <a:gd name="connsiteX67" fmla="*/ 1778695 w 2780514"/>
                              <a:gd name="connsiteY67" fmla="*/ 718741 h 1666924"/>
                              <a:gd name="connsiteX68" fmla="*/ 1790860 w 2780514"/>
                              <a:gd name="connsiteY68" fmla="*/ 475412 h 1666924"/>
                              <a:gd name="connsiteX69" fmla="*/ 1823300 w 2780514"/>
                              <a:gd name="connsiteY69" fmla="*/ 505828 h 1666924"/>
                              <a:gd name="connsiteX70" fmla="*/ 1825327 w 2780514"/>
                              <a:gd name="connsiteY70" fmla="*/ 872850 h 1666924"/>
                              <a:gd name="connsiteX71" fmla="*/ 1867904 w 2780514"/>
                              <a:gd name="connsiteY71" fmla="*/ 345637 h 1666924"/>
                              <a:gd name="connsiteX72" fmla="*/ 1884124 w 2780514"/>
                              <a:gd name="connsiteY72" fmla="*/ 1085764 h 1666924"/>
                              <a:gd name="connsiteX73" fmla="*/ 1920619 w 2780514"/>
                              <a:gd name="connsiteY73" fmla="*/ 775518 h 1666924"/>
                              <a:gd name="connsiteX74" fmla="*/ 1944949 w 2780514"/>
                              <a:gd name="connsiteY74" fmla="*/ 1335176 h 1666924"/>
                              <a:gd name="connsiteX75" fmla="*/ 1979415 w 2780514"/>
                              <a:gd name="connsiteY75" fmla="*/ 846490 h 1666924"/>
                              <a:gd name="connsiteX76" fmla="*/ 2009827 w 2780514"/>
                              <a:gd name="connsiteY76" fmla="*/ 962071 h 1666924"/>
                              <a:gd name="connsiteX77" fmla="*/ 2019964 w 2780514"/>
                              <a:gd name="connsiteY77" fmla="*/ 759296 h 1666924"/>
                              <a:gd name="connsiteX78" fmla="*/ 2040239 w 2780514"/>
                              <a:gd name="connsiteY78" fmla="*/ 769436 h 1666924"/>
                              <a:gd name="connsiteX79" fmla="*/ 2058486 w 2780514"/>
                              <a:gd name="connsiteY79" fmla="*/ 757269 h 1666924"/>
                              <a:gd name="connsiteX80" fmla="*/ 2080789 w 2780514"/>
                              <a:gd name="connsiteY80" fmla="*/ 980321 h 1666924"/>
                              <a:gd name="connsiteX81" fmla="*/ 2105118 w 2780514"/>
                              <a:gd name="connsiteY81" fmla="*/ 680215 h 1666924"/>
                              <a:gd name="connsiteX82" fmla="*/ 2127420 w 2780514"/>
                              <a:gd name="connsiteY82" fmla="*/ 907322 h 1666924"/>
                              <a:gd name="connsiteX83" fmla="*/ 2147695 w 2780514"/>
                              <a:gd name="connsiteY83" fmla="*/ 755241 h 1666924"/>
                              <a:gd name="connsiteX84" fmla="*/ 2178107 w 2780514"/>
                              <a:gd name="connsiteY84" fmla="*/ 964099 h 1666924"/>
                              <a:gd name="connsiteX85" fmla="*/ 2190272 w 2780514"/>
                              <a:gd name="connsiteY85" fmla="*/ 759296 h 1666924"/>
                              <a:gd name="connsiteX86" fmla="*/ 2210547 w 2780514"/>
                              <a:gd name="connsiteY86" fmla="*/ 850546 h 1666924"/>
                              <a:gd name="connsiteX87" fmla="*/ 2226767 w 2780514"/>
                              <a:gd name="connsiteY87" fmla="*/ 795796 h 1666924"/>
                              <a:gd name="connsiteX88" fmla="*/ 2259206 w 2780514"/>
                              <a:gd name="connsiteY88" fmla="*/ 846490 h 1666924"/>
                              <a:gd name="connsiteX89" fmla="*/ 2281509 w 2780514"/>
                              <a:gd name="connsiteY89" fmla="*/ 686297 h 1666924"/>
                              <a:gd name="connsiteX90" fmla="*/ 2313949 w 2780514"/>
                              <a:gd name="connsiteY90" fmla="*/ 876906 h 1666924"/>
                              <a:gd name="connsiteX91" fmla="*/ 2324086 w 2780514"/>
                              <a:gd name="connsiteY91" fmla="*/ 783629 h 1666924"/>
                              <a:gd name="connsiteX92" fmla="*/ 2342332 w 2780514"/>
                              <a:gd name="connsiteY92" fmla="*/ 803907 h 1666924"/>
                              <a:gd name="connsiteX93" fmla="*/ 2366662 w 2780514"/>
                              <a:gd name="connsiteY93" fmla="*/ 793769 h 1666924"/>
                              <a:gd name="connsiteX94" fmla="*/ 2390992 w 2780514"/>
                              <a:gd name="connsiteY94" fmla="*/ 1067513 h 1666924"/>
                              <a:gd name="connsiteX95" fmla="*/ 2413295 w 2780514"/>
                              <a:gd name="connsiteY95" fmla="*/ 722797 h 1666924"/>
                              <a:gd name="connsiteX96" fmla="*/ 2435597 w 2780514"/>
                              <a:gd name="connsiteY96" fmla="*/ 876906 h 1666924"/>
                              <a:gd name="connsiteX97" fmla="*/ 2463981 w 2780514"/>
                              <a:gd name="connsiteY97" fmla="*/ 653854 h 1666924"/>
                              <a:gd name="connsiteX98" fmla="*/ 2492366 w 2780514"/>
                              <a:gd name="connsiteY98" fmla="*/ 935710 h 1666924"/>
                              <a:gd name="connsiteX99" fmla="*/ 2520750 w 2780514"/>
                              <a:gd name="connsiteY99" fmla="*/ 728881 h 1666924"/>
                              <a:gd name="connsiteX100" fmla="*/ 2563327 w 2780514"/>
                              <a:gd name="connsiteY100" fmla="*/ 907322 h 1666924"/>
                              <a:gd name="connsiteX101" fmla="*/ 2587657 w 2780514"/>
                              <a:gd name="connsiteY101" fmla="*/ 805935 h 1666924"/>
                              <a:gd name="connsiteX102" fmla="*/ 2599821 w 2780514"/>
                              <a:gd name="connsiteY102" fmla="*/ 974238 h 1666924"/>
                              <a:gd name="connsiteX103" fmla="*/ 2640371 w 2780514"/>
                              <a:gd name="connsiteY103" fmla="*/ 793769 h 1666924"/>
                              <a:gd name="connsiteX104" fmla="*/ 2662674 w 2780514"/>
                              <a:gd name="connsiteY104" fmla="*/ 970182 h 1666924"/>
                              <a:gd name="connsiteX105" fmla="*/ 2680921 w 2780514"/>
                              <a:gd name="connsiteY105" fmla="*/ 899211 h 1666924"/>
                              <a:gd name="connsiteX106" fmla="*/ 2701196 w 2780514"/>
                              <a:gd name="connsiteY106" fmla="*/ 998571 h 1666924"/>
                              <a:gd name="connsiteX107" fmla="*/ 2755938 w 2780514"/>
                              <a:gd name="connsiteY107" fmla="*/ 686297 h 1666924"/>
                              <a:gd name="connsiteX108" fmla="*/ 2780514 w 2780514"/>
                              <a:gd name="connsiteY108" fmla="*/ 883768 h 1666924"/>
                              <a:gd name="connsiteX0" fmla="*/ 0 w 2812954"/>
                              <a:gd name="connsiteY0" fmla="*/ 770033 h 1666924"/>
                              <a:gd name="connsiteX1" fmla="*/ 23347 w 2812954"/>
                              <a:gd name="connsiteY1" fmla="*/ 824508 h 1666924"/>
                              <a:gd name="connsiteX2" fmla="*/ 52530 w 2812954"/>
                              <a:gd name="connsiteY2" fmla="*/ 752524 h 1666924"/>
                              <a:gd name="connsiteX3" fmla="*/ 79767 w 2812954"/>
                              <a:gd name="connsiteY3" fmla="*/ 826454 h 1666924"/>
                              <a:gd name="connsiteX4" fmla="*/ 105059 w 2812954"/>
                              <a:gd name="connsiteY4" fmla="*/ 756415 h 1666924"/>
                              <a:gd name="connsiteX5" fmla="*/ 147861 w 2812954"/>
                              <a:gd name="connsiteY5" fmla="*/ 871201 h 1666924"/>
                              <a:gd name="connsiteX6" fmla="*/ 192608 w 2812954"/>
                              <a:gd name="connsiteY6" fmla="*/ 690267 h 1666924"/>
                              <a:gd name="connsiteX7" fmla="*/ 217900 w 2812954"/>
                              <a:gd name="connsiteY7" fmla="*/ 777816 h 1666924"/>
                              <a:gd name="connsiteX8" fmla="*/ 241246 w 2812954"/>
                              <a:gd name="connsiteY8" fmla="*/ 770033 h 1666924"/>
                              <a:gd name="connsiteX9" fmla="*/ 252920 w 2812954"/>
                              <a:gd name="connsiteY9" fmla="*/ 824508 h 1666924"/>
                              <a:gd name="connsiteX10" fmla="*/ 247083 w 2812954"/>
                              <a:gd name="connsiteY10" fmla="*/ 873147 h 1666924"/>
                              <a:gd name="connsiteX11" fmla="*/ 272375 w 2812954"/>
                              <a:gd name="connsiteY11" fmla="*/ 908166 h 1666924"/>
                              <a:gd name="connsiteX12" fmla="*/ 272375 w 2812954"/>
                              <a:gd name="connsiteY12" fmla="*/ 950968 h 1666924"/>
                              <a:gd name="connsiteX13" fmla="*/ 299612 w 2812954"/>
                              <a:gd name="connsiteY13" fmla="*/ 875092 h 1666924"/>
                              <a:gd name="connsiteX14" fmla="*/ 324904 w 2812954"/>
                              <a:gd name="connsiteY14" fmla="*/ 915948 h 1666924"/>
                              <a:gd name="connsiteX15" fmla="*/ 324904 w 2812954"/>
                              <a:gd name="connsiteY15" fmla="*/ 970423 h 1666924"/>
                              <a:gd name="connsiteX16" fmla="*/ 344360 w 2812954"/>
                              <a:gd name="connsiteY16" fmla="*/ 1017116 h 1666924"/>
                              <a:gd name="connsiteX17" fmla="*/ 377434 w 2812954"/>
                              <a:gd name="connsiteY17" fmla="*/ 995715 h 1666924"/>
                              <a:gd name="connsiteX18" fmla="*/ 363815 w 2812954"/>
                              <a:gd name="connsiteY18" fmla="*/ 917894 h 1666924"/>
                              <a:gd name="connsiteX19" fmla="*/ 381325 w 2812954"/>
                              <a:gd name="connsiteY19" fmla="*/ 910112 h 1666924"/>
                              <a:gd name="connsiteX20" fmla="*/ 402725 w 2812954"/>
                              <a:gd name="connsiteY20" fmla="*/ 565753 h 1666924"/>
                              <a:gd name="connsiteX21" fmla="*/ 447473 w 2812954"/>
                              <a:gd name="connsiteY21" fmla="*/ 1264199 h 1666924"/>
                              <a:gd name="connsiteX22" fmla="*/ 480547 w 2812954"/>
                              <a:gd name="connsiteY22" fmla="*/ 1030735 h 1666924"/>
                              <a:gd name="connsiteX23" fmla="*/ 494165 w 2812954"/>
                              <a:gd name="connsiteY23" fmla="*/ 1071591 h 1666924"/>
                              <a:gd name="connsiteX24" fmla="*/ 509730 w 2812954"/>
                              <a:gd name="connsiteY24" fmla="*/ 1046299 h 1666924"/>
                              <a:gd name="connsiteX25" fmla="*/ 527240 w 2812954"/>
                              <a:gd name="connsiteY25" fmla="*/ 1163031 h 1666924"/>
                              <a:gd name="connsiteX26" fmla="*/ 589497 w 2812954"/>
                              <a:gd name="connsiteY26" fmla="*/ 176646 h 1666924"/>
                              <a:gd name="connsiteX27" fmla="*/ 618680 w 2812954"/>
                              <a:gd name="connsiteY27" fmla="*/ 419838 h 1666924"/>
                              <a:gd name="connsiteX28" fmla="*/ 638135 w 2812954"/>
                              <a:gd name="connsiteY28" fmla="*/ 330343 h 1666924"/>
                              <a:gd name="connsiteX29" fmla="*/ 661481 w 2812954"/>
                              <a:gd name="connsiteY29" fmla="*/ 1530736 h 1666924"/>
                              <a:gd name="connsiteX30" fmla="*/ 688719 w 2812954"/>
                              <a:gd name="connsiteY30" fmla="*/ 1666924 h 1666924"/>
                              <a:gd name="connsiteX31" fmla="*/ 762649 w 2812954"/>
                              <a:gd name="connsiteY31" fmla="*/ 52132 h 1666924"/>
                              <a:gd name="connsiteX32" fmla="*/ 782104 w 2812954"/>
                              <a:gd name="connsiteY32" fmla="*/ 85206 h 1666924"/>
                              <a:gd name="connsiteX33" fmla="*/ 795723 w 2812954"/>
                              <a:gd name="connsiteY33" fmla="*/ 1612520 h 1666924"/>
                              <a:gd name="connsiteX34" fmla="*/ 842002 w 2812954"/>
                              <a:gd name="connsiteY34" fmla="*/ 29308 h 1666924"/>
                              <a:gd name="connsiteX35" fmla="*/ 862276 w 2812954"/>
                              <a:gd name="connsiteY35" fmla="*/ 925573 h 1666924"/>
                              <a:gd name="connsiteX36" fmla="*/ 884578 w 2812954"/>
                              <a:gd name="connsiteY36" fmla="*/ 380109 h 1666924"/>
                              <a:gd name="connsiteX37" fmla="*/ 908908 w 2812954"/>
                              <a:gd name="connsiteY37" fmla="*/ 256417 h 1666924"/>
                              <a:gd name="connsiteX38" fmla="*/ 947430 w 2812954"/>
                              <a:gd name="connsiteY38" fmla="*/ 895155 h 1666924"/>
                              <a:gd name="connsiteX39" fmla="*/ 994063 w 2812954"/>
                              <a:gd name="connsiteY39" fmla="*/ 532189 h 1666924"/>
                              <a:gd name="connsiteX40" fmla="*/ 1020420 w 2812954"/>
                              <a:gd name="connsiteY40" fmla="*/ 1022904 h 1666924"/>
                              <a:gd name="connsiteX41" fmla="*/ 1052860 w 2812954"/>
                              <a:gd name="connsiteY41" fmla="*/ 666021 h 1666924"/>
                              <a:gd name="connsiteX42" fmla="*/ 1073135 w 2812954"/>
                              <a:gd name="connsiteY42" fmla="*/ 1217567 h 1666924"/>
                              <a:gd name="connsiteX43" fmla="*/ 1105575 w 2812954"/>
                              <a:gd name="connsiteY43" fmla="*/ 791740 h 1666924"/>
                              <a:gd name="connsiteX44" fmla="*/ 1113685 w 2812954"/>
                              <a:gd name="connsiteY44" fmla="*/ 1355454 h 1666924"/>
                              <a:gd name="connsiteX45" fmla="*/ 1160317 w 2812954"/>
                              <a:gd name="connsiteY45" fmla="*/ 284805 h 1666924"/>
                              <a:gd name="connsiteX46" fmla="*/ 1172481 w 2812954"/>
                              <a:gd name="connsiteY46" fmla="*/ 1057375 h 1666924"/>
                              <a:gd name="connsiteX47" fmla="*/ 1206948 w 2812954"/>
                              <a:gd name="connsiteY47" fmla="*/ 347665 h 1666924"/>
                              <a:gd name="connsiteX48" fmla="*/ 1229250 w 2812954"/>
                              <a:gd name="connsiteY48" fmla="*/ 891100 h 1666924"/>
                              <a:gd name="connsiteX49" fmla="*/ 1257634 w 2812954"/>
                              <a:gd name="connsiteY49" fmla="*/ 714686 h 1666924"/>
                              <a:gd name="connsiteX50" fmla="*/ 1277909 w 2812954"/>
                              <a:gd name="connsiteY50" fmla="*/ 1004654 h 1666924"/>
                              <a:gd name="connsiteX51" fmla="*/ 1316431 w 2812954"/>
                              <a:gd name="connsiteY51" fmla="*/ 724825 h 1666924"/>
                              <a:gd name="connsiteX52" fmla="*/ 1336706 w 2812954"/>
                              <a:gd name="connsiteY52" fmla="*/ 1304759 h 1666924"/>
                              <a:gd name="connsiteX53" fmla="*/ 1367119 w 2812954"/>
                              <a:gd name="connsiteY53" fmla="*/ 751185 h 1666924"/>
                              <a:gd name="connsiteX54" fmla="*/ 1385366 w 2812954"/>
                              <a:gd name="connsiteY54" fmla="*/ 923544 h 1666924"/>
                              <a:gd name="connsiteX55" fmla="*/ 1409695 w 2812954"/>
                              <a:gd name="connsiteY55" fmla="*/ 755241 h 1666924"/>
                              <a:gd name="connsiteX56" fmla="*/ 1442135 w 2812954"/>
                              <a:gd name="connsiteY56" fmla="*/ 1329092 h 1666924"/>
                              <a:gd name="connsiteX57" fmla="*/ 1482685 w 2812954"/>
                              <a:gd name="connsiteY57" fmla="*/ 1286510 h 1666924"/>
                              <a:gd name="connsiteX58" fmla="*/ 1511070 w 2812954"/>
                              <a:gd name="connsiteY58" fmla="*/ 416608 h 1666924"/>
                              <a:gd name="connsiteX59" fmla="*/ 1533372 w 2812954"/>
                              <a:gd name="connsiteY59" fmla="*/ 807962 h 1666924"/>
                              <a:gd name="connsiteX60" fmla="*/ 1582031 w 2812954"/>
                              <a:gd name="connsiteY60" fmla="*/ 114474 h 1666924"/>
                              <a:gd name="connsiteX61" fmla="*/ 1594196 w 2812954"/>
                              <a:gd name="connsiteY61" fmla="*/ 1343287 h 1666924"/>
                              <a:gd name="connsiteX62" fmla="*/ 1628662 w 2812954"/>
                              <a:gd name="connsiteY62" fmla="*/ 655882 h 1666924"/>
                              <a:gd name="connsiteX63" fmla="*/ 1655020 w 2812954"/>
                              <a:gd name="connsiteY63" fmla="*/ 1529839 h 1666924"/>
                              <a:gd name="connsiteX64" fmla="*/ 1697596 w 2812954"/>
                              <a:gd name="connsiteY64" fmla="*/ 343609 h 1666924"/>
                              <a:gd name="connsiteX65" fmla="*/ 1721926 w 2812954"/>
                              <a:gd name="connsiteY65" fmla="*/ 728881 h 1666924"/>
                              <a:gd name="connsiteX66" fmla="*/ 1748283 w 2812954"/>
                              <a:gd name="connsiteY66" fmla="*/ 219917 h 1666924"/>
                              <a:gd name="connsiteX67" fmla="*/ 1778695 w 2812954"/>
                              <a:gd name="connsiteY67" fmla="*/ 718741 h 1666924"/>
                              <a:gd name="connsiteX68" fmla="*/ 1790860 w 2812954"/>
                              <a:gd name="connsiteY68" fmla="*/ 475412 h 1666924"/>
                              <a:gd name="connsiteX69" fmla="*/ 1823300 w 2812954"/>
                              <a:gd name="connsiteY69" fmla="*/ 505828 h 1666924"/>
                              <a:gd name="connsiteX70" fmla="*/ 1825327 w 2812954"/>
                              <a:gd name="connsiteY70" fmla="*/ 872850 h 1666924"/>
                              <a:gd name="connsiteX71" fmla="*/ 1867904 w 2812954"/>
                              <a:gd name="connsiteY71" fmla="*/ 345637 h 1666924"/>
                              <a:gd name="connsiteX72" fmla="*/ 1884124 w 2812954"/>
                              <a:gd name="connsiteY72" fmla="*/ 1085764 h 1666924"/>
                              <a:gd name="connsiteX73" fmla="*/ 1920619 w 2812954"/>
                              <a:gd name="connsiteY73" fmla="*/ 775518 h 1666924"/>
                              <a:gd name="connsiteX74" fmla="*/ 1944949 w 2812954"/>
                              <a:gd name="connsiteY74" fmla="*/ 1335176 h 1666924"/>
                              <a:gd name="connsiteX75" fmla="*/ 1979415 w 2812954"/>
                              <a:gd name="connsiteY75" fmla="*/ 846490 h 1666924"/>
                              <a:gd name="connsiteX76" fmla="*/ 2009827 w 2812954"/>
                              <a:gd name="connsiteY76" fmla="*/ 962071 h 1666924"/>
                              <a:gd name="connsiteX77" fmla="*/ 2019964 w 2812954"/>
                              <a:gd name="connsiteY77" fmla="*/ 759296 h 1666924"/>
                              <a:gd name="connsiteX78" fmla="*/ 2040239 w 2812954"/>
                              <a:gd name="connsiteY78" fmla="*/ 769436 h 1666924"/>
                              <a:gd name="connsiteX79" fmla="*/ 2058486 w 2812954"/>
                              <a:gd name="connsiteY79" fmla="*/ 757269 h 1666924"/>
                              <a:gd name="connsiteX80" fmla="*/ 2080789 w 2812954"/>
                              <a:gd name="connsiteY80" fmla="*/ 980321 h 1666924"/>
                              <a:gd name="connsiteX81" fmla="*/ 2105118 w 2812954"/>
                              <a:gd name="connsiteY81" fmla="*/ 680215 h 1666924"/>
                              <a:gd name="connsiteX82" fmla="*/ 2127420 w 2812954"/>
                              <a:gd name="connsiteY82" fmla="*/ 907322 h 1666924"/>
                              <a:gd name="connsiteX83" fmla="*/ 2147695 w 2812954"/>
                              <a:gd name="connsiteY83" fmla="*/ 755241 h 1666924"/>
                              <a:gd name="connsiteX84" fmla="*/ 2178107 w 2812954"/>
                              <a:gd name="connsiteY84" fmla="*/ 964099 h 1666924"/>
                              <a:gd name="connsiteX85" fmla="*/ 2190272 w 2812954"/>
                              <a:gd name="connsiteY85" fmla="*/ 759296 h 1666924"/>
                              <a:gd name="connsiteX86" fmla="*/ 2210547 w 2812954"/>
                              <a:gd name="connsiteY86" fmla="*/ 850546 h 1666924"/>
                              <a:gd name="connsiteX87" fmla="*/ 2226767 w 2812954"/>
                              <a:gd name="connsiteY87" fmla="*/ 795796 h 1666924"/>
                              <a:gd name="connsiteX88" fmla="*/ 2259206 w 2812954"/>
                              <a:gd name="connsiteY88" fmla="*/ 846490 h 1666924"/>
                              <a:gd name="connsiteX89" fmla="*/ 2281509 w 2812954"/>
                              <a:gd name="connsiteY89" fmla="*/ 686297 h 1666924"/>
                              <a:gd name="connsiteX90" fmla="*/ 2313949 w 2812954"/>
                              <a:gd name="connsiteY90" fmla="*/ 876906 h 1666924"/>
                              <a:gd name="connsiteX91" fmla="*/ 2324086 w 2812954"/>
                              <a:gd name="connsiteY91" fmla="*/ 783629 h 1666924"/>
                              <a:gd name="connsiteX92" fmla="*/ 2342332 w 2812954"/>
                              <a:gd name="connsiteY92" fmla="*/ 803907 h 1666924"/>
                              <a:gd name="connsiteX93" fmla="*/ 2366662 w 2812954"/>
                              <a:gd name="connsiteY93" fmla="*/ 793769 h 1666924"/>
                              <a:gd name="connsiteX94" fmla="*/ 2390992 w 2812954"/>
                              <a:gd name="connsiteY94" fmla="*/ 1067513 h 1666924"/>
                              <a:gd name="connsiteX95" fmla="*/ 2413295 w 2812954"/>
                              <a:gd name="connsiteY95" fmla="*/ 722797 h 1666924"/>
                              <a:gd name="connsiteX96" fmla="*/ 2435597 w 2812954"/>
                              <a:gd name="connsiteY96" fmla="*/ 876906 h 1666924"/>
                              <a:gd name="connsiteX97" fmla="*/ 2463981 w 2812954"/>
                              <a:gd name="connsiteY97" fmla="*/ 653854 h 1666924"/>
                              <a:gd name="connsiteX98" fmla="*/ 2492366 w 2812954"/>
                              <a:gd name="connsiteY98" fmla="*/ 935710 h 1666924"/>
                              <a:gd name="connsiteX99" fmla="*/ 2520750 w 2812954"/>
                              <a:gd name="connsiteY99" fmla="*/ 728881 h 1666924"/>
                              <a:gd name="connsiteX100" fmla="*/ 2563327 w 2812954"/>
                              <a:gd name="connsiteY100" fmla="*/ 907322 h 1666924"/>
                              <a:gd name="connsiteX101" fmla="*/ 2587657 w 2812954"/>
                              <a:gd name="connsiteY101" fmla="*/ 805935 h 1666924"/>
                              <a:gd name="connsiteX102" fmla="*/ 2599821 w 2812954"/>
                              <a:gd name="connsiteY102" fmla="*/ 974238 h 1666924"/>
                              <a:gd name="connsiteX103" fmla="*/ 2640371 w 2812954"/>
                              <a:gd name="connsiteY103" fmla="*/ 793769 h 1666924"/>
                              <a:gd name="connsiteX104" fmla="*/ 2662674 w 2812954"/>
                              <a:gd name="connsiteY104" fmla="*/ 970182 h 1666924"/>
                              <a:gd name="connsiteX105" fmla="*/ 2680921 w 2812954"/>
                              <a:gd name="connsiteY105" fmla="*/ 899211 h 1666924"/>
                              <a:gd name="connsiteX106" fmla="*/ 2701196 w 2812954"/>
                              <a:gd name="connsiteY106" fmla="*/ 998571 h 1666924"/>
                              <a:gd name="connsiteX107" fmla="*/ 2755938 w 2812954"/>
                              <a:gd name="connsiteY107" fmla="*/ 686297 h 1666924"/>
                              <a:gd name="connsiteX108" fmla="*/ 2812954 w 2812954"/>
                              <a:gd name="connsiteY108" fmla="*/ 632328 h 1666924"/>
                              <a:gd name="connsiteX0" fmla="*/ 0 w 2812954"/>
                              <a:gd name="connsiteY0" fmla="*/ 770033 h 1666924"/>
                              <a:gd name="connsiteX1" fmla="*/ 23347 w 2812954"/>
                              <a:gd name="connsiteY1" fmla="*/ 824508 h 1666924"/>
                              <a:gd name="connsiteX2" fmla="*/ 52530 w 2812954"/>
                              <a:gd name="connsiteY2" fmla="*/ 752524 h 1666924"/>
                              <a:gd name="connsiteX3" fmla="*/ 79767 w 2812954"/>
                              <a:gd name="connsiteY3" fmla="*/ 826454 h 1666924"/>
                              <a:gd name="connsiteX4" fmla="*/ 105059 w 2812954"/>
                              <a:gd name="connsiteY4" fmla="*/ 756415 h 1666924"/>
                              <a:gd name="connsiteX5" fmla="*/ 147861 w 2812954"/>
                              <a:gd name="connsiteY5" fmla="*/ 871201 h 1666924"/>
                              <a:gd name="connsiteX6" fmla="*/ 192608 w 2812954"/>
                              <a:gd name="connsiteY6" fmla="*/ 690267 h 1666924"/>
                              <a:gd name="connsiteX7" fmla="*/ 217900 w 2812954"/>
                              <a:gd name="connsiteY7" fmla="*/ 777816 h 1666924"/>
                              <a:gd name="connsiteX8" fmla="*/ 241246 w 2812954"/>
                              <a:gd name="connsiteY8" fmla="*/ 770033 h 1666924"/>
                              <a:gd name="connsiteX9" fmla="*/ 252920 w 2812954"/>
                              <a:gd name="connsiteY9" fmla="*/ 824508 h 1666924"/>
                              <a:gd name="connsiteX10" fmla="*/ 247083 w 2812954"/>
                              <a:gd name="connsiteY10" fmla="*/ 873147 h 1666924"/>
                              <a:gd name="connsiteX11" fmla="*/ 272375 w 2812954"/>
                              <a:gd name="connsiteY11" fmla="*/ 908166 h 1666924"/>
                              <a:gd name="connsiteX12" fmla="*/ 272375 w 2812954"/>
                              <a:gd name="connsiteY12" fmla="*/ 950968 h 1666924"/>
                              <a:gd name="connsiteX13" fmla="*/ 299612 w 2812954"/>
                              <a:gd name="connsiteY13" fmla="*/ 875092 h 1666924"/>
                              <a:gd name="connsiteX14" fmla="*/ 324904 w 2812954"/>
                              <a:gd name="connsiteY14" fmla="*/ 915948 h 1666924"/>
                              <a:gd name="connsiteX15" fmla="*/ 324904 w 2812954"/>
                              <a:gd name="connsiteY15" fmla="*/ 970423 h 1666924"/>
                              <a:gd name="connsiteX16" fmla="*/ 344360 w 2812954"/>
                              <a:gd name="connsiteY16" fmla="*/ 1017116 h 1666924"/>
                              <a:gd name="connsiteX17" fmla="*/ 377434 w 2812954"/>
                              <a:gd name="connsiteY17" fmla="*/ 995715 h 1666924"/>
                              <a:gd name="connsiteX18" fmla="*/ 363815 w 2812954"/>
                              <a:gd name="connsiteY18" fmla="*/ 917894 h 1666924"/>
                              <a:gd name="connsiteX19" fmla="*/ 381325 w 2812954"/>
                              <a:gd name="connsiteY19" fmla="*/ 910112 h 1666924"/>
                              <a:gd name="connsiteX20" fmla="*/ 402725 w 2812954"/>
                              <a:gd name="connsiteY20" fmla="*/ 565753 h 1666924"/>
                              <a:gd name="connsiteX21" fmla="*/ 447473 w 2812954"/>
                              <a:gd name="connsiteY21" fmla="*/ 1264199 h 1666924"/>
                              <a:gd name="connsiteX22" fmla="*/ 480547 w 2812954"/>
                              <a:gd name="connsiteY22" fmla="*/ 1030735 h 1666924"/>
                              <a:gd name="connsiteX23" fmla="*/ 494165 w 2812954"/>
                              <a:gd name="connsiteY23" fmla="*/ 1071591 h 1666924"/>
                              <a:gd name="connsiteX24" fmla="*/ 509730 w 2812954"/>
                              <a:gd name="connsiteY24" fmla="*/ 1046299 h 1666924"/>
                              <a:gd name="connsiteX25" fmla="*/ 527240 w 2812954"/>
                              <a:gd name="connsiteY25" fmla="*/ 1163031 h 1666924"/>
                              <a:gd name="connsiteX26" fmla="*/ 589497 w 2812954"/>
                              <a:gd name="connsiteY26" fmla="*/ 176646 h 1666924"/>
                              <a:gd name="connsiteX27" fmla="*/ 618680 w 2812954"/>
                              <a:gd name="connsiteY27" fmla="*/ 419838 h 1666924"/>
                              <a:gd name="connsiteX28" fmla="*/ 638135 w 2812954"/>
                              <a:gd name="connsiteY28" fmla="*/ 330343 h 1666924"/>
                              <a:gd name="connsiteX29" fmla="*/ 661481 w 2812954"/>
                              <a:gd name="connsiteY29" fmla="*/ 1530736 h 1666924"/>
                              <a:gd name="connsiteX30" fmla="*/ 688719 w 2812954"/>
                              <a:gd name="connsiteY30" fmla="*/ 1666924 h 1666924"/>
                              <a:gd name="connsiteX31" fmla="*/ 762649 w 2812954"/>
                              <a:gd name="connsiteY31" fmla="*/ 52132 h 1666924"/>
                              <a:gd name="connsiteX32" fmla="*/ 782104 w 2812954"/>
                              <a:gd name="connsiteY32" fmla="*/ 85206 h 1666924"/>
                              <a:gd name="connsiteX33" fmla="*/ 795723 w 2812954"/>
                              <a:gd name="connsiteY33" fmla="*/ 1612520 h 1666924"/>
                              <a:gd name="connsiteX34" fmla="*/ 842002 w 2812954"/>
                              <a:gd name="connsiteY34" fmla="*/ 29308 h 1666924"/>
                              <a:gd name="connsiteX35" fmla="*/ 862276 w 2812954"/>
                              <a:gd name="connsiteY35" fmla="*/ 925573 h 1666924"/>
                              <a:gd name="connsiteX36" fmla="*/ 884578 w 2812954"/>
                              <a:gd name="connsiteY36" fmla="*/ 380109 h 1666924"/>
                              <a:gd name="connsiteX37" fmla="*/ 908908 w 2812954"/>
                              <a:gd name="connsiteY37" fmla="*/ 256417 h 1666924"/>
                              <a:gd name="connsiteX38" fmla="*/ 947430 w 2812954"/>
                              <a:gd name="connsiteY38" fmla="*/ 895155 h 1666924"/>
                              <a:gd name="connsiteX39" fmla="*/ 994063 w 2812954"/>
                              <a:gd name="connsiteY39" fmla="*/ 532189 h 1666924"/>
                              <a:gd name="connsiteX40" fmla="*/ 1020420 w 2812954"/>
                              <a:gd name="connsiteY40" fmla="*/ 1022904 h 1666924"/>
                              <a:gd name="connsiteX41" fmla="*/ 1052860 w 2812954"/>
                              <a:gd name="connsiteY41" fmla="*/ 666021 h 1666924"/>
                              <a:gd name="connsiteX42" fmla="*/ 1073135 w 2812954"/>
                              <a:gd name="connsiteY42" fmla="*/ 1217567 h 1666924"/>
                              <a:gd name="connsiteX43" fmla="*/ 1105575 w 2812954"/>
                              <a:gd name="connsiteY43" fmla="*/ 791740 h 1666924"/>
                              <a:gd name="connsiteX44" fmla="*/ 1113685 w 2812954"/>
                              <a:gd name="connsiteY44" fmla="*/ 1355454 h 1666924"/>
                              <a:gd name="connsiteX45" fmla="*/ 1160317 w 2812954"/>
                              <a:gd name="connsiteY45" fmla="*/ 284805 h 1666924"/>
                              <a:gd name="connsiteX46" fmla="*/ 1172481 w 2812954"/>
                              <a:gd name="connsiteY46" fmla="*/ 1057375 h 1666924"/>
                              <a:gd name="connsiteX47" fmla="*/ 1206948 w 2812954"/>
                              <a:gd name="connsiteY47" fmla="*/ 347665 h 1666924"/>
                              <a:gd name="connsiteX48" fmla="*/ 1229250 w 2812954"/>
                              <a:gd name="connsiteY48" fmla="*/ 891100 h 1666924"/>
                              <a:gd name="connsiteX49" fmla="*/ 1257634 w 2812954"/>
                              <a:gd name="connsiteY49" fmla="*/ 714686 h 1666924"/>
                              <a:gd name="connsiteX50" fmla="*/ 1277909 w 2812954"/>
                              <a:gd name="connsiteY50" fmla="*/ 1004654 h 1666924"/>
                              <a:gd name="connsiteX51" fmla="*/ 1316431 w 2812954"/>
                              <a:gd name="connsiteY51" fmla="*/ 724825 h 1666924"/>
                              <a:gd name="connsiteX52" fmla="*/ 1336706 w 2812954"/>
                              <a:gd name="connsiteY52" fmla="*/ 1304759 h 1666924"/>
                              <a:gd name="connsiteX53" fmla="*/ 1367119 w 2812954"/>
                              <a:gd name="connsiteY53" fmla="*/ 751185 h 1666924"/>
                              <a:gd name="connsiteX54" fmla="*/ 1385366 w 2812954"/>
                              <a:gd name="connsiteY54" fmla="*/ 923544 h 1666924"/>
                              <a:gd name="connsiteX55" fmla="*/ 1409695 w 2812954"/>
                              <a:gd name="connsiteY55" fmla="*/ 755241 h 1666924"/>
                              <a:gd name="connsiteX56" fmla="*/ 1442135 w 2812954"/>
                              <a:gd name="connsiteY56" fmla="*/ 1329092 h 1666924"/>
                              <a:gd name="connsiteX57" fmla="*/ 1482685 w 2812954"/>
                              <a:gd name="connsiteY57" fmla="*/ 1286510 h 1666924"/>
                              <a:gd name="connsiteX58" fmla="*/ 1511070 w 2812954"/>
                              <a:gd name="connsiteY58" fmla="*/ 416608 h 1666924"/>
                              <a:gd name="connsiteX59" fmla="*/ 1533372 w 2812954"/>
                              <a:gd name="connsiteY59" fmla="*/ 807962 h 1666924"/>
                              <a:gd name="connsiteX60" fmla="*/ 1582031 w 2812954"/>
                              <a:gd name="connsiteY60" fmla="*/ 114474 h 1666924"/>
                              <a:gd name="connsiteX61" fmla="*/ 1594196 w 2812954"/>
                              <a:gd name="connsiteY61" fmla="*/ 1343287 h 1666924"/>
                              <a:gd name="connsiteX62" fmla="*/ 1628662 w 2812954"/>
                              <a:gd name="connsiteY62" fmla="*/ 655882 h 1666924"/>
                              <a:gd name="connsiteX63" fmla="*/ 1655020 w 2812954"/>
                              <a:gd name="connsiteY63" fmla="*/ 1529839 h 1666924"/>
                              <a:gd name="connsiteX64" fmla="*/ 1697596 w 2812954"/>
                              <a:gd name="connsiteY64" fmla="*/ 343609 h 1666924"/>
                              <a:gd name="connsiteX65" fmla="*/ 1721926 w 2812954"/>
                              <a:gd name="connsiteY65" fmla="*/ 728881 h 1666924"/>
                              <a:gd name="connsiteX66" fmla="*/ 1748283 w 2812954"/>
                              <a:gd name="connsiteY66" fmla="*/ 219917 h 1666924"/>
                              <a:gd name="connsiteX67" fmla="*/ 1778695 w 2812954"/>
                              <a:gd name="connsiteY67" fmla="*/ 718741 h 1666924"/>
                              <a:gd name="connsiteX68" fmla="*/ 1790860 w 2812954"/>
                              <a:gd name="connsiteY68" fmla="*/ 475412 h 1666924"/>
                              <a:gd name="connsiteX69" fmla="*/ 1823300 w 2812954"/>
                              <a:gd name="connsiteY69" fmla="*/ 505828 h 1666924"/>
                              <a:gd name="connsiteX70" fmla="*/ 1825327 w 2812954"/>
                              <a:gd name="connsiteY70" fmla="*/ 872850 h 1666924"/>
                              <a:gd name="connsiteX71" fmla="*/ 1867904 w 2812954"/>
                              <a:gd name="connsiteY71" fmla="*/ 345637 h 1666924"/>
                              <a:gd name="connsiteX72" fmla="*/ 1884124 w 2812954"/>
                              <a:gd name="connsiteY72" fmla="*/ 1085764 h 1666924"/>
                              <a:gd name="connsiteX73" fmla="*/ 1920619 w 2812954"/>
                              <a:gd name="connsiteY73" fmla="*/ 775518 h 1666924"/>
                              <a:gd name="connsiteX74" fmla="*/ 1944949 w 2812954"/>
                              <a:gd name="connsiteY74" fmla="*/ 1335176 h 1666924"/>
                              <a:gd name="connsiteX75" fmla="*/ 1979415 w 2812954"/>
                              <a:gd name="connsiteY75" fmla="*/ 846490 h 1666924"/>
                              <a:gd name="connsiteX76" fmla="*/ 2009827 w 2812954"/>
                              <a:gd name="connsiteY76" fmla="*/ 962071 h 1666924"/>
                              <a:gd name="connsiteX77" fmla="*/ 2019964 w 2812954"/>
                              <a:gd name="connsiteY77" fmla="*/ 759296 h 1666924"/>
                              <a:gd name="connsiteX78" fmla="*/ 2040239 w 2812954"/>
                              <a:gd name="connsiteY78" fmla="*/ 769436 h 1666924"/>
                              <a:gd name="connsiteX79" fmla="*/ 2058486 w 2812954"/>
                              <a:gd name="connsiteY79" fmla="*/ 757269 h 1666924"/>
                              <a:gd name="connsiteX80" fmla="*/ 2080789 w 2812954"/>
                              <a:gd name="connsiteY80" fmla="*/ 980321 h 1666924"/>
                              <a:gd name="connsiteX81" fmla="*/ 2105118 w 2812954"/>
                              <a:gd name="connsiteY81" fmla="*/ 680215 h 1666924"/>
                              <a:gd name="connsiteX82" fmla="*/ 2127420 w 2812954"/>
                              <a:gd name="connsiteY82" fmla="*/ 907322 h 1666924"/>
                              <a:gd name="connsiteX83" fmla="*/ 2147695 w 2812954"/>
                              <a:gd name="connsiteY83" fmla="*/ 755241 h 1666924"/>
                              <a:gd name="connsiteX84" fmla="*/ 2178107 w 2812954"/>
                              <a:gd name="connsiteY84" fmla="*/ 964099 h 1666924"/>
                              <a:gd name="connsiteX85" fmla="*/ 2190272 w 2812954"/>
                              <a:gd name="connsiteY85" fmla="*/ 759296 h 1666924"/>
                              <a:gd name="connsiteX86" fmla="*/ 2210547 w 2812954"/>
                              <a:gd name="connsiteY86" fmla="*/ 850546 h 1666924"/>
                              <a:gd name="connsiteX87" fmla="*/ 2226767 w 2812954"/>
                              <a:gd name="connsiteY87" fmla="*/ 795796 h 1666924"/>
                              <a:gd name="connsiteX88" fmla="*/ 2259206 w 2812954"/>
                              <a:gd name="connsiteY88" fmla="*/ 846490 h 1666924"/>
                              <a:gd name="connsiteX89" fmla="*/ 2281509 w 2812954"/>
                              <a:gd name="connsiteY89" fmla="*/ 686297 h 1666924"/>
                              <a:gd name="connsiteX90" fmla="*/ 2313949 w 2812954"/>
                              <a:gd name="connsiteY90" fmla="*/ 876906 h 1666924"/>
                              <a:gd name="connsiteX91" fmla="*/ 2324086 w 2812954"/>
                              <a:gd name="connsiteY91" fmla="*/ 783629 h 1666924"/>
                              <a:gd name="connsiteX92" fmla="*/ 2342332 w 2812954"/>
                              <a:gd name="connsiteY92" fmla="*/ 803907 h 1666924"/>
                              <a:gd name="connsiteX93" fmla="*/ 2366662 w 2812954"/>
                              <a:gd name="connsiteY93" fmla="*/ 793769 h 1666924"/>
                              <a:gd name="connsiteX94" fmla="*/ 2390992 w 2812954"/>
                              <a:gd name="connsiteY94" fmla="*/ 1067513 h 1666924"/>
                              <a:gd name="connsiteX95" fmla="*/ 2413295 w 2812954"/>
                              <a:gd name="connsiteY95" fmla="*/ 722797 h 1666924"/>
                              <a:gd name="connsiteX96" fmla="*/ 2435597 w 2812954"/>
                              <a:gd name="connsiteY96" fmla="*/ 876906 h 1666924"/>
                              <a:gd name="connsiteX97" fmla="*/ 2463981 w 2812954"/>
                              <a:gd name="connsiteY97" fmla="*/ 653854 h 1666924"/>
                              <a:gd name="connsiteX98" fmla="*/ 2492366 w 2812954"/>
                              <a:gd name="connsiteY98" fmla="*/ 935710 h 1666924"/>
                              <a:gd name="connsiteX99" fmla="*/ 2520750 w 2812954"/>
                              <a:gd name="connsiteY99" fmla="*/ 728881 h 1666924"/>
                              <a:gd name="connsiteX100" fmla="*/ 2563327 w 2812954"/>
                              <a:gd name="connsiteY100" fmla="*/ 907322 h 1666924"/>
                              <a:gd name="connsiteX101" fmla="*/ 2587657 w 2812954"/>
                              <a:gd name="connsiteY101" fmla="*/ 805935 h 1666924"/>
                              <a:gd name="connsiteX102" fmla="*/ 2599821 w 2812954"/>
                              <a:gd name="connsiteY102" fmla="*/ 974238 h 1666924"/>
                              <a:gd name="connsiteX103" fmla="*/ 2640371 w 2812954"/>
                              <a:gd name="connsiteY103" fmla="*/ 793769 h 1666924"/>
                              <a:gd name="connsiteX104" fmla="*/ 2662674 w 2812954"/>
                              <a:gd name="connsiteY104" fmla="*/ 970182 h 1666924"/>
                              <a:gd name="connsiteX105" fmla="*/ 2680921 w 2812954"/>
                              <a:gd name="connsiteY105" fmla="*/ 899211 h 1666924"/>
                              <a:gd name="connsiteX106" fmla="*/ 2701196 w 2812954"/>
                              <a:gd name="connsiteY106" fmla="*/ 998571 h 1666924"/>
                              <a:gd name="connsiteX107" fmla="*/ 2755938 w 2812954"/>
                              <a:gd name="connsiteY107" fmla="*/ 686297 h 1666924"/>
                              <a:gd name="connsiteX108" fmla="*/ 2788378 w 2812954"/>
                              <a:gd name="connsiteY108" fmla="*/ 899211 h 1666924"/>
                              <a:gd name="connsiteX109" fmla="*/ 2812954 w 2812954"/>
                              <a:gd name="connsiteY109" fmla="*/ 632328 h 1666924"/>
                              <a:gd name="connsiteX0" fmla="*/ 0 w 2841339"/>
                              <a:gd name="connsiteY0" fmla="*/ 770033 h 1666924"/>
                              <a:gd name="connsiteX1" fmla="*/ 23347 w 2841339"/>
                              <a:gd name="connsiteY1" fmla="*/ 824508 h 1666924"/>
                              <a:gd name="connsiteX2" fmla="*/ 52530 w 2841339"/>
                              <a:gd name="connsiteY2" fmla="*/ 752524 h 1666924"/>
                              <a:gd name="connsiteX3" fmla="*/ 79767 w 2841339"/>
                              <a:gd name="connsiteY3" fmla="*/ 826454 h 1666924"/>
                              <a:gd name="connsiteX4" fmla="*/ 105059 w 2841339"/>
                              <a:gd name="connsiteY4" fmla="*/ 756415 h 1666924"/>
                              <a:gd name="connsiteX5" fmla="*/ 147861 w 2841339"/>
                              <a:gd name="connsiteY5" fmla="*/ 871201 h 1666924"/>
                              <a:gd name="connsiteX6" fmla="*/ 192608 w 2841339"/>
                              <a:gd name="connsiteY6" fmla="*/ 690267 h 1666924"/>
                              <a:gd name="connsiteX7" fmla="*/ 217900 w 2841339"/>
                              <a:gd name="connsiteY7" fmla="*/ 777816 h 1666924"/>
                              <a:gd name="connsiteX8" fmla="*/ 241246 w 2841339"/>
                              <a:gd name="connsiteY8" fmla="*/ 770033 h 1666924"/>
                              <a:gd name="connsiteX9" fmla="*/ 252920 w 2841339"/>
                              <a:gd name="connsiteY9" fmla="*/ 824508 h 1666924"/>
                              <a:gd name="connsiteX10" fmla="*/ 247083 w 2841339"/>
                              <a:gd name="connsiteY10" fmla="*/ 873147 h 1666924"/>
                              <a:gd name="connsiteX11" fmla="*/ 272375 w 2841339"/>
                              <a:gd name="connsiteY11" fmla="*/ 908166 h 1666924"/>
                              <a:gd name="connsiteX12" fmla="*/ 272375 w 2841339"/>
                              <a:gd name="connsiteY12" fmla="*/ 950968 h 1666924"/>
                              <a:gd name="connsiteX13" fmla="*/ 299612 w 2841339"/>
                              <a:gd name="connsiteY13" fmla="*/ 875092 h 1666924"/>
                              <a:gd name="connsiteX14" fmla="*/ 324904 w 2841339"/>
                              <a:gd name="connsiteY14" fmla="*/ 915948 h 1666924"/>
                              <a:gd name="connsiteX15" fmla="*/ 324904 w 2841339"/>
                              <a:gd name="connsiteY15" fmla="*/ 970423 h 1666924"/>
                              <a:gd name="connsiteX16" fmla="*/ 344360 w 2841339"/>
                              <a:gd name="connsiteY16" fmla="*/ 1017116 h 1666924"/>
                              <a:gd name="connsiteX17" fmla="*/ 377434 w 2841339"/>
                              <a:gd name="connsiteY17" fmla="*/ 995715 h 1666924"/>
                              <a:gd name="connsiteX18" fmla="*/ 363815 w 2841339"/>
                              <a:gd name="connsiteY18" fmla="*/ 917894 h 1666924"/>
                              <a:gd name="connsiteX19" fmla="*/ 381325 w 2841339"/>
                              <a:gd name="connsiteY19" fmla="*/ 910112 h 1666924"/>
                              <a:gd name="connsiteX20" fmla="*/ 402725 w 2841339"/>
                              <a:gd name="connsiteY20" fmla="*/ 565753 h 1666924"/>
                              <a:gd name="connsiteX21" fmla="*/ 447473 w 2841339"/>
                              <a:gd name="connsiteY21" fmla="*/ 1264199 h 1666924"/>
                              <a:gd name="connsiteX22" fmla="*/ 480547 w 2841339"/>
                              <a:gd name="connsiteY22" fmla="*/ 1030735 h 1666924"/>
                              <a:gd name="connsiteX23" fmla="*/ 494165 w 2841339"/>
                              <a:gd name="connsiteY23" fmla="*/ 1071591 h 1666924"/>
                              <a:gd name="connsiteX24" fmla="*/ 509730 w 2841339"/>
                              <a:gd name="connsiteY24" fmla="*/ 1046299 h 1666924"/>
                              <a:gd name="connsiteX25" fmla="*/ 527240 w 2841339"/>
                              <a:gd name="connsiteY25" fmla="*/ 1163031 h 1666924"/>
                              <a:gd name="connsiteX26" fmla="*/ 589497 w 2841339"/>
                              <a:gd name="connsiteY26" fmla="*/ 176646 h 1666924"/>
                              <a:gd name="connsiteX27" fmla="*/ 618680 w 2841339"/>
                              <a:gd name="connsiteY27" fmla="*/ 419838 h 1666924"/>
                              <a:gd name="connsiteX28" fmla="*/ 638135 w 2841339"/>
                              <a:gd name="connsiteY28" fmla="*/ 330343 h 1666924"/>
                              <a:gd name="connsiteX29" fmla="*/ 661481 w 2841339"/>
                              <a:gd name="connsiteY29" fmla="*/ 1530736 h 1666924"/>
                              <a:gd name="connsiteX30" fmla="*/ 688719 w 2841339"/>
                              <a:gd name="connsiteY30" fmla="*/ 1666924 h 1666924"/>
                              <a:gd name="connsiteX31" fmla="*/ 762649 w 2841339"/>
                              <a:gd name="connsiteY31" fmla="*/ 52132 h 1666924"/>
                              <a:gd name="connsiteX32" fmla="*/ 782104 w 2841339"/>
                              <a:gd name="connsiteY32" fmla="*/ 85206 h 1666924"/>
                              <a:gd name="connsiteX33" fmla="*/ 795723 w 2841339"/>
                              <a:gd name="connsiteY33" fmla="*/ 1612520 h 1666924"/>
                              <a:gd name="connsiteX34" fmla="*/ 842002 w 2841339"/>
                              <a:gd name="connsiteY34" fmla="*/ 29308 h 1666924"/>
                              <a:gd name="connsiteX35" fmla="*/ 862276 w 2841339"/>
                              <a:gd name="connsiteY35" fmla="*/ 925573 h 1666924"/>
                              <a:gd name="connsiteX36" fmla="*/ 884578 w 2841339"/>
                              <a:gd name="connsiteY36" fmla="*/ 380109 h 1666924"/>
                              <a:gd name="connsiteX37" fmla="*/ 908908 w 2841339"/>
                              <a:gd name="connsiteY37" fmla="*/ 256417 h 1666924"/>
                              <a:gd name="connsiteX38" fmla="*/ 947430 w 2841339"/>
                              <a:gd name="connsiteY38" fmla="*/ 895155 h 1666924"/>
                              <a:gd name="connsiteX39" fmla="*/ 994063 w 2841339"/>
                              <a:gd name="connsiteY39" fmla="*/ 532189 h 1666924"/>
                              <a:gd name="connsiteX40" fmla="*/ 1020420 w 2841339"/>
                              <a:gd name="connsiteY40" fmla="*/ 1022904 h 1666924"/>
                              <a:gd name="connsiteX41" fmla="*/ 1052860 w 2841339"/>
                              <a:gd name="connsiteY41" fmla="*/ 666021 h 1666924"/>
                              <a:gd name="connsiteX42" fmla="*/ 1073135 w 2841339"/>
                              <a:gd name="connsiteY42" fmla="*/ 1217567 h 1666924"/>
                              <a:gd name="connsiteX43" fmla="*/ 1105575 w 2841339"/>
                              <a:gd name="connsiteY43" fmla="*/ 791740 h 1666924"/>
                              <a:gd name="connsiteX44" fmla="*/ 1113685 w 2841339"/>
                              <a:gd name="connsiteY44" fmla="*/ 1355454 h 1666924"/>
                              <a:gd name="connsiteX45" fmla="*/ 1160317 w 2841339"/>
                              <a:gd name="connsiteY45" fmla="*/ 284805 h 1666924"/>
                              <a:gd name="connsiteX46" fmla="*/ 1172481 w 2841339"/>
                              <a:gd name="connsiteY46" fmla="*/ 1057375 h 1666924"/>
                              <a:gd name="connsiteX47" fmla="*/ 1206948 w 2841339"/>
                              <a:gd name="connsiteY47" fmla="*/ 347665 h 1666924"/>
                              <a:gd name="connsiteX48" fmla="*/ 1229250 w 2841339"/>
                              <a:gd name="connsiteY48" fmla="*/ 891100 h 1666924"/>
                              <a:gd name="connsiteX49" fmla="*/ 1257634 w 2841339"/>
                              <a:gd name="connsiteY49" fmla="*/ 714686 h 1666924"/>
                              <a:gd name="connsiteX50" fmla="*/ 1277909 w 2841339"/>
                              <a:gd name="connsiteY50" fmla="*/ 1004654 h 1666924"/>
                              <a:gd name="connsiteX51" fmla="*/ 1316431 w 2841339"/>
                              <a:gd name="connsiteY51" fmla="*/ 724825 h 1666924"/>
                              <a:gd name="connsiteX52" fmla="*/ 1336706 w 2841339"/>
                              <a:gd name="connsiteY52" fmla="*/ 1304759 h 1666924"/>
                              <a:gd name="connsiteX53" fmla="*/ 1367119 w 2841339"/>
                              <a:gd name="connsiteY53" fmla="*/ 751185 h 1666924"/>
                              <a:gd name="connsiteX54" fmla="*/ 1385366 w 2841339"/>
                              <a:gd name="connsiteY54" fmla="*/ 923544 h 1666924"/>
                              <a:gd name="connsiteX55" fmla="*/ 1409695 w 2841339"/>
                              <a:gd name="connsiteY55" fmla="*/ 755241 h 1666924"/>
                              <a:gd name="connsiteX56" fmla="*/ 1442135 w 2841339"/>
                              <a:gd name="connsiteY56" fmla="*/ 1329092 h 1666924"/>
                              <a:gd name="connsiteX57" fmla="*/ 1482685 w 2841339"/>
                              <a:gd name="connsiteY57" fmla="*/ 1286510 h 1666924"/>
                              <a:gd name="connsiteX58" fmla="*/ 1511070 w 2841339"/>
                              <a:gd name="connsiteY58" fmla="*/ 416608 h 1666924"/>
                              <a:gd name="connsiteX59" fmla="*/ 1533372 w 2841339"/>
                              <a:gd name="connsiteY59" fmla="*/ 807962 h 1666924"/>
                              <a:gd name="connsiteX60" fmla="*/ 1582031 w 2841339"/>
                              <a:gd name="connsiteY60" fmla="*/ 114474 h 1666924"/>
                              <a:gd name="connsiteX61" fmla="*/ 1594196 w 2841339"/>
                              <a:gd name="connsiteY61" fmla="*/ 1343287 h 1666924"/>
                              <a:gd name="connsiteX62" fmla="*/ 1628662 w 2841339"/>
                              <a:gd name="connsiteY62" fmla="*/ 655882 h 1666924"/>
                              <a:gd name="connsiteX63" fmla="*/ 1655020 w 2841339"/>
                              <a:gd name="connsiteY63" fmla="*/ 1529839 h 1666924"/>
                              <a:gd name="connsiteX64" fmla="*/ 1697596 w 2841339"/>
                              <a:gd name="connsiteY64" fmla="*/ 343609 h 1666924"/>
                              <a:gd name="connsiteX65" fmla="*/ 1721926 w 2841339"/>
                              <a:gd name="connsiteY65" fmla="*/ 728881 h 1666924"/>
                              <a:gd name="connsiteX66" fmla="*/ 1748283 w 2841339"/>
                              <a:gd name="connsiteY66" fmla="*/ 219917 h 1666924"/>
                              <a:gd name="connsiteX67" fmla="*/ 1778695 w 2841339"/>
                              <a:gd name="connsiteY67" fmla="*/ 718741 h 1666924"/>
                              <a:gd name="connsiteX68" fmla="*/ 1790860 w 2841339"/>
                              <a:gd name="connsiteY68" fmla="*/ 475412 h 1666924"/>
                              <a:gd name="connsiteX69" fmla="*/ 1823300 w 2841339"/>
                              <a:gd name="connsiteY69" fmla="*/ 505828 h 1666924"/>
                              <a:gd name="connsiteX70" fmla="*/ 1825327 w 2841339"/>
                              <a:gd name="connsiteY70" fmla="*/ 872850 h 1666924"/>
                              <a:gd name="connsiteX71" fmla="*/ 1867904 w 2841339"/>
                              <a:gd name="connsiteY71" fmla="*/ 345637 h 1666924"/>
                              <a:gd name="connsiteX72" fmla="*/ 1884124 w 2841339"/>
                              <a:gd name="connsiteY72" fmla="*/ 1085764 h 1666924"/>
                              <a:gd name="connsiteX73" fmla="*/ 1920619 w 2841339"/>
                              <a:gd name="connsiteY73" fmla="*/ 775518 h 1666924"/>
                              <a:gd name="connsiteX74" fmla="*/ 1944949 w 2841339"/>
                              <a:gd name="connsiteY74" fmla="*/ 1335176 h 1666924"/>
                              <a:gd name="connsiteX75" fmla="*/ 1979415 w 2841339"/>
                              <a:gd name="connsiteY75" fmla="*/ 846490 h 1666924"/>
                              <a:gd name="connsiteX76" fmla="*/ 2009827 w 2841339"/>
                              <a:gd name="connsiteY76" fmla="*/ 962071 h 1666924"/>
                              <a:gd name="connsiteX77" fmla="*/ 2019964 w 2841339"/>
                              <a:gd name="connsiteY77" fmla="*/ 759296 h 1666924"/>
                              <a:gd name="connsiteX78" fmla="*/ 2040239 w 2841339"/>
                              <a:gd name="connsiteY78" fmla="*/ 769436 h 1666924"/>
                              <a:gd name="connsiteX79" fmla="*/ 2058486 w 2841339"/>
                              <a:gd name="connsiteY79" fmla="*/ 757269 h 1666924"/>
                              <a:gd name="connsiteX80" fmla="*/ 2080789 w 2841339"/>
                              <a:gd name="connsiteY80" fmla="*/ 980321 h 1666924"/>
                              <a:gd name="connsiteX81" fmla="*/ 2105118 w 2841339"/>
                              <a:gd name="connsiteY81" fmla="*/ 680215 h 1666924"/>
                              <a:gd name="connsiteX82" fmla="*/ 2127420 w 2841339"/>
                              <a:gd name="connsiteY82" fmla="*/ 907322 h 1666924"/>
                              <a:gd name="connsiteX83" fmla="*/ 2147695 w 2841339"/>
                              <a:gd name="connsiteY83" fmla="*/ 755241 h 1666924"/>
                              <a:gd name="connsiteX84" fmla="*/ 2178107 w 2841339"/>
                              <a:gd name="connsiteY84" fmla="*/ 964099 h 1666924"/>
                              <a:gd name="connsiteX85" fmla="*/ 2190272 w 2841339"/>
                              <a:gd name="connsiteY85" fmla="*/ 759296 h 1666924"/>
                              <a:gd name="connsiteX86" fmla="*/ 2210547 w 2841339"/>
                              <a:gd name="connsiteY86" fmla="*/ 850546 h 1666924"/>
                              <a:gd name="connsiteX87" fmla="*/ 2226767 w 2841339"/>
                              <a:gd name="connsiteY87" fmla="*/ 795796 h 1666924"/>
                              <a:gd name="connsiteX88" fmla="*/ 2259206 w 2841339"/>
                              <a:gd name="connsiteY88" fmla="*/ 846490 h 1666924"/>
                              <a:gd name="connsiteX89" fmla="*/ 2281509 w 2841339"/>
                              <a:gd name="connsiteY89" fmla="*/ 686297 h 1666924"/>
                              <a:gd name="connsiteX90" fmla="*/ 2313949 w 2841339"/>
                              <a:gd name="connsiteY90" fmla="*/ 876906 h 1666924"/>
                              <a:gd name="connsiteX91" fmla="*/ 2324086 w 2841339"/>
                              <a:gd name="connsiteY91" fmla="*/ 783629 h 1666924"/>
                              <a:gd name="connsiteX92" fmla="*/ 2342332 w 2841339"/>
                              <a:gd name="connsiteY92" fmla="*/ 803907 h 1666924"/>
                              <a:gd name="connsiteX93" fmla="*/ 2366662 w 2841339"/>
                              <a:gd name="connsiteY93" fmla="*/ 793769 h 1666924"/>
                              <a:gd name="connsiteX94" fmla="*/ 2390992 w 2841339"/>
                              <a:gd name="connsiteY94" fmla="*/ 1067513 h 1666924"/>
                              <a:gd name="connsiteX95" fmla="*/ 2413295 w 2841339"/>
                              <a:gd name="connsiteY95" fmla="*/ 722797 h 1666924"/>
                              <a:gd name="connsiteX96" fmla="*/ 2435597 w 2841339"/>
                              <a:gd name="connsiteY96" fmla="*/ 876906 h 1666924"/>
                              <a:gd name="connsiteX97" fmla="*/ 2463981 w 2841339"/>
                              <a:gd name="connsiteY97" fmla="*/ 653854 h 1666924"/>
                              <a:gd name="connsiteX98" fmla="*/ 2492366 w 2841339"/>
                              <a:gd name="connsiteY98" fmla="*/ 935710 h 1666924"/>
                              <a:gd name="connsiteX99" fmla="*/ 2520750 w 2841339"/>
                              <a:gd name="connsiteY99" fmla="*/ 728881 h 1666924"/>
                              <a:gd name="connsiteX100" fmla="*/ 2563327 w 2841339"/>
                              <a:gd name="connsiteY100" fmla="*/ 907322 h 1666924"/>
                              <a:gd name="connsiteX101" fmla="*/ 2587657 w 2841339"/>
                              <a:gd name="connsiteY101" fmla="*/ 805935 h 1666924"/>
                              <a:gd name="connsiteX102" fmla="*/ 2599821 w 2841339"/>
                              <a:gd name="connsiteY102" fmla="*/ 974238 h 1666924"/>
                              <a:gd name="connsiteX103" fmla="*/ 2640371 w 2841339"/>
                              <a:gd name="connsiteY103" fmla="*/ 793769 h 1666924"/>
                              <a:gd name="connsiteX104" fmla="*/ 2662674 w 2841339"/>
                              <a:gd name="connsiteY104" fmla="*/ 970182 h 1666924"/>
                              <a:gd name="connsiteX105" fmla="*/ 2680921 w 2841339"/>
                              <a:gd name="connsiteY105" fmla="*/ 899211 h 1666924"/>
                              <a:gd name="connsiteX106" fmla="*/ 2701196 w 2841339"/>
                              <a:gd name="connsiteY106" fmla="*/ 998571 h 1666924"/>
                              <a:gd name="connsiteX107" fmla="*/ 2755938 w 2841339"/>
                              <a:gd name="connsiteY107" fmla="*/ 686297 h 1666924"/>
                              <a:gd name="connsiteX108" fmla="*/ 2788378 w 2841339"/>
                              <a:gd name="connsiteY108" fmla="*/ 899211 h 1666924"/>
                              <a:gd name="connsiteX109" fmla="*/ 2841339 w 2841339"/>
                              <a:gd name="connsiteY109" fmla="*/ 735742 h 1666924"/>
                              <a:gd name="connsiteX0" fmla="*/ 0 w 2841339"/>
                              <a:gd name="connsiteY0" fmla="*/ 770033 h 1666924"/>
                              <a:gd name="connsiteX1" fmla="*/ 23347 w 2841339"/>
                              <a:gd name="connsiteY1" fmla="*/ 824508 h 1666924"/>
                              <a:gd name="connsiteX2" fmla="*/ 52530 w 2841339"/>
                              <a:gd name="connsiteY2" fmla="*/ 752524 h 1666924"/>
                              <a:gd name="connsiteX3" fmla="*/ 79767 w 2841339"/>
                              <a:gd name="connsiteY3" fmla="*/ 826454 h 1666924"/>
                              <a:gd name="connsiteX4" fmla="*/ 105059 w 2841339"/>
                              <a:gd name="connsiteY4" fmla="*/ 756415 h 1666924"/>
                              <a:gd name="connsiteX5" fmla="*/ 147861 w 2841339"/>
                              <a:gd name="connsiteY5" fmla="*/ 871201 h 1666924"/>
                              <a:gd name="connsiteX6" fmla="*/ 192608 w 2841339"/>
                              <a:gd name="connsiteY6" fmla="*/ 690267 h 1666924"/>
                              <a:gd name="connsiteX7" fmla="*/ 217900 w 2841339"/>
                              <a:gd name="connsiteY7" fmla="*/ 777816 h 1666924"/>
                              <a:gd name="connsiteX8" fmla="*/ 241246 w 2841339"/>
                              <a:gd name="connsiteY8" fmla="*/ 770033 h 1666924"/>
                              <a:gd name="connsiteX9" fmla="*/ 252920 w 2841339"/>
                              <a:gd name="connsiteY9" fmla="*/ 824508 h 1666924"/>
                              <a:gd name="connsiteX10" fmla="*/ 247083 w 2841339"/>
                              <a:gd name="connsiteY10" fmla="*/ 873147 h 1666924"/>
                              <a:gd name="connsiteX11" fmla="*/ 272375 w 2841339"/>
                              <a:gd name="connsiteY11" fmla="*/ 908166 h 1666924"/>
                              <a:gd name="connsiteX12" fmla="*/ 272375 w 2841339"/>
                              <a:gd name="connsiteY12" fmla="*/ 950968 h 1666924"/>
                              <a:gd name="connsiteX13" fmla="*/ 299612 w 2841339"/>
                              <a:gd name="connsiteY13" fmla="*/ 875092 h 1666924"/>
                              <a:gd name="connsiteX14" fmla="*/ 324904 w 2841339"/>
                              <a:gd name="connsiteY14" fmla="*/ 915948 h 1666924"/>
                              <a:gd name="connsiteX15" fmla="*/ 324904 w 2841339"/>
                              <a:gd name="connsiteY15" fmla="*/ 970423 h 1666924"/>
                              <a:gd name="connsiteX16" fmla="*/ 344360 w 2841339"/>
                              <a:gd name="connsiteY16" fmla="*/ 1017116 h 1666924"/>
                              <a:gd name="connsiteX17" fmla="*/ 377434 w 2841339"/>
                              <a:gd name="connsiteY17" fmla="*/ 995715 h 1666924"/>
                              <a:gd name="connsiteX18" fmla="*/ 363815 w 2841339"/>
                              <a:gd name="connsiteY18" fmla="*/ 917894 h 1666924"/>
                              <a:gd name="connsiteX19" fmla="*/ 381325 w 2841339"/>
                              <a:gd name="connsiteY19" fmla="*/ 910112 h 1666924"/>
                              <a:gd name="connsiteX20" fmla="*/ 402725 w 2841339"/>
                              <a:gd name="connsiteY20" fmla="*/ 565753 h 1666924"/>
                              <a:gd name="connsiteX21" fmla="*/ 447473 w 2841339"/>
                              <a:gd name="connsiteY21" fmla="*/ 1264199 h 1666924"/>
                              <a:gd name="connsiteX22" fmla="*/ 480547 w 2841339"/>
                              <a:gd name="connsiteY22" fmla="*/ 1030735 h 1666924"/>
                              <a:gd name="connsiteX23" fmla="*/ 494165 w 2841339"/>
                              <a:gd name="connsiteY23" fmla="*/ 1071591 h 1666924"/>
                              <a:gd name="connsiteX24" fmla="*/ 509730 w 2841339"/>
                              <a:gd name="connsiteY24" fmla="*/ 1046299 h 1666924"/>
                              <a:gd name="connsiteX25" fmla="*/ 527240 w 2841339"/>
                              <a:gd name="connsiteY25" fmla="*/ 1163031 h 1666924"/>
                              <a:gd name="connsiteX26" fmla="*/ 589497 w 2841339"/>
                              <a:gd name="connsiteY26" fmla="*/ 176646 h 1666924"/>
                              <a:gd name="connsiteX27" fmla="*/ 618680 w 2841339"/>
                              <a:gd name="connsiteY27" fmla="*/ 419838 h 1666924"/>
                              <a:gd name="connsiteX28" fmla="*/ 638135 w 2841339"/>
                              <a:gd name="connsiteY28" fmla="*/ 330343 h 1666924"/>
                              <a:gd name="connsiteX29" fmla="*/ 661481 w 2841339"/>
                              <a:gd name="connsiteY29" fmla="*/ 1530736 h 1666924"/>
                              <a:gd name="connsiteX30" fmla="*/ 688719 w 2841339"/>
                              <a:gd name="connsiteY30" fmla="*/ 1666924 h 1666924"/>
                              <a:gd name="connsiteX31" fmla="*/ 762649 w 2841339"/>
                              <a:gd name="connsiteY31" fmla="*/ 52132 h 1666924"/>
                              <a:gd name="connsiteX32" fmla="*/ 782104 w 2841339"/>
                              <a:gd name="connsiteY32" fmla="*/ 85206 h 1666924"/>
                              <a:gd name="connsiteX33" fmla="*/ 795723 w 2841339"/>
                              <a:gd name="connsiteY33" fmla="*/ 1612520 h 1666924"/>
                              <a:gd name="connsiteX34" fmla="*/ 842002 w 2841339"/>
                              <a:gd name="connsiteY34" fmla="*/ 29308 h 1666924"/>
                              <a:gd name="connsiteX35" fmla="*/ 862276 w 2841339"/>
                              <a:gd name="connsiteY35" fmla="*/ 925573 h 1666924"/>
                              <a:gd name="connsiteX36" fmla="*/ 884578 w 2841339"/>
                              <a:gd name="connsiteY36" fmla="*/ 380109 h 1666924"/>
                              <a:gd name="connsiteX37" fmla="*/ 908908 w 2841339"/>
                              <a:gd name="connsiteY37" fmla="*/ 256417 h 1666924"/>
                              <a:gd name="connsiteX38" fmla="*/ 947430 w 2841339"/>
                              <a:gd name="connsiteY38" fmla="*/ 895155 h 1666924"/>
                              <a:gd name="connsiteX39" fmla="*/ 994063 w 2841339"/>
                              <a:gd name="connsiteY39" fmla="*/ 532189 h 1666924"/>
                              <a:gd name="connsiteX40" fmla="*/ 1020420 w 2841339"/>
                              <a:gd name="connsiteY40" fmla="*/ 1022904 h 1666924"/>
                              <a:gd name="connsiteX41" fmla="*/ 1052860 w 2841339"/>
                              <a:gd name="connsiteY41" fmla="*/ 666021 h 1666924"/>
                              <a:gd name="connsiteX42" fmla="*/ 1073135 w 2841339"/>
                              <a:gd name="connsiteY42" fmla="*/ 1217567 h 1666924"/>
                              <a:gd name="connsiteX43" fmla="*/ 1105575 w 2841339"/>
                              <a:gd name="connsiteY43" fmla="*/ 791740 h 1666924"/>
                              <a:gd name="connsiteX44" fmla="*/ 1113685 w 2841339"/>
                              <a:gd name="connsiteY44" fmla="*/ 1355454 h 1666924"/>
                              <a:gd name="connsiteX45" fmla="*/ 1160317 w 2841339"/>
                              <a:gd name="connsiteY45" fmla="*/ 284805 h 1666924"/>
                              <a:gd name="connsiteX46" fmla="*/ 1172481 w 2841339"/>
                              <a:gd name="connsiteY46" fmla="*/ 1057375 h 1666924"/>
                              <a:gd name="connsiteX47" fmla="*/ 1206948 w 2841339"/>
                              <a:gd name="connsiteY47" fmla="*/ 347665 h 1666924"/>
                              <a:gd name="connsiteX48" fmla="*/ 1229250 w 2841339"/>
                              <a:gd name="connsiteY48" fmla="*/ 891100 h 1666924"/>
                              <a:gd name="connsiteX49" fmla="*/ 1257634 w 2841339"/>
                              <a:gd name="connsiteY49" fmla="*/ 714686 h 1666924"/>
                              <a:gd name="connsiteX50" fmla="*/ 1277909 w 2841339"/>
                              <a:gd name="connsiteY50" fmla="*/ 1004654 h 1666924"/>
                              <a:gd name="connsiteX51" fmla="*/ 1316431 w 2841339"/>
                              <a:gd name="connsiteY51" fmla="*/ 724825 h 1666924"/>
                              <a:gd name="connsiteX52" fmla="*/ 1336706 w 2841339"/>
                              <a:gd name="connsiteY52" fmla="*/ 1304759 h 1666924"/>
                              <a:gd name="connsiteX53" fmla="*/ 1367119 w 2841339"/>
                              <a:gd name="connsiteY53" fmla="*/ 751185 h 1666924"/>
                              <a:gd name="connsiteX54" fmla="*/ 1385366 w 2841339"/>
                              <a:gd name="connsiteY54" fmla="*/ 923544 h 1666924"/>
                              <a:gd name="connsiteX55" fmla="*/ 1409695 w 2841339"/>
                              <a:gd name="connsiteY55" fmla="*/ 755241 h 1666924"/>
                              <a:gd name="connsiteX56" fmla="*/ 1442135 w 2841339"/>
                              <a:gd name="connsiteY56" fmla="*/ 1329092 h 1666924"/>
                              <a:gd name="connsiteX57" fmla="*/ 1482685 w 2841339"/>
                              <a:gd name="connsiteY57" fmla="*/ 1286510 h 1666924"/>
                              <a:gd name="connsiteX58" fmla="*/ 1511070 w 2841339"/>
                              <a:gd name="connsiteY58" fmla="*/ 416608 h 1666924"/>
                              <a:gd name="connsiteX59" fmla="*/ 1533372 w 2841339"/>
                              <a:gd name="connsiteY59" fmla="*/ 807962 h 1666924"/>
                              <a:gd name="connsiteX60" fmla="*/ 1582031 w 2841339"/>
                              <a:gd name="connsiteY60" fmla="*/ 114474 h 1666924"/>
                              <a:gd name="connsiteX61" fmla="*/ 1594196 w 2841339"/>
                              <a:gd name="connsiteY61" fmla="*/ 1343287 h 1666924"/>
                              <a:gd name="connsiteX62" fmla="*/ 1628662 w 2841339"/>
                              <a:gd name="connsiteY62" fmla="*/ 655882 h 1666924"/>
                              <a:gd name="connsiteX63" fmla="*/ 1655020 w 2841339"/>
                              <a:gd name="connsiteY63" fmla="*/ 1529839 h 1666924"/>
                              <a:gd name="connsiteX64" fmla="*/ 1697596 w 2841339"/>
                              <a:gd name="connsiteY64" fmla="*/ 343609 h 1666924"/>
                              <a:gd name="connsiteX65" fmla="*/ 1721926 w 2841339"/>
                              <a:gd name="connsiteY65" fmla="*/ 728881 h 1666924"/>
                              <a:gd name="connsiteX66" fmla="*/ 1748283 w 2841339"/>
                              <a:gd name="connsiteY66" fmla="*/ 219917 h 1666924"/>
                              <a:gd name="connsiteX67" fmla="*/ 1778695 w 2841339"/>
                              <a:gd name="connsiteY67" fmla="*/ 718741 h 1666924"/>
                              <a:gd name="connsiteX68" fmla="*/ 1790860 w 2841339"/>
                              <a:gd name="connsiteY68" fmla="*/ 475412 h 1666924"/>
                              <a:gd name="connsiteX69" fmla="*/ 1823300 w 2841339"/>
                              <a:gd name="connsiteY69" fmla="*/ 505828 h 1666924"/>
                              <a:gd name="connsiteX70" fmla="*/ 1825327 w 2841339"/>
                              <a:gd name="connsiteY70" fmla="*/ 872850 h 1666924"/>
                              <a:gd name="connsiteX71" fmla="*/ 1867904 w 2841339"/>
                              <a:gd name="connsiteY71" fmla="*/ 345637 h 1666924"/>
                              <a:gd name="connsiteX72" fmla="*/ 1884124 w 2841339"/>
                              <a:gd name="connsiteY72" fmla="*/ 1085764 h 1666924"/>
                              <a:gd name="connsiteX73" fmla="*/ 1920619 w 2841339"/>
                              <a:gd name="connsiteY73" fmla="*/ 775518 h 1666924"/>
                              <a:gd name="connsiteX74" fmla="*/ 1944949 w 2841339"/>
                              <a:gd name="connsiteY74" fmla="*/ 1335176 h 1666924"/>
                              <a:gd name="connsiteX75" fmla="*/ 1979415 w 2841339"/>
                              <a:gd name="connsiteY75" fmla="*/ 846490 h 1666924"/>
                              <a:gd name="connsiteX76" fmla="*/ 2009827 w 2841339"/>
                              <a:gd name="connsiteY76" fmla="*/ 962071 h 1666924"/>
                              <a:gd name="connsiteX77" fmla="*/ 2019964 w 2841339"/>
                              <a:gd name="connsiteY77" fmla="*/ 759296 h 1666924"/>
                              <a:gd name="connsiteX78" fmla="*/ 2040239 w 2841339"/>
                              <a:gd name="connsiteY78" fmla="*/ 769436 h 1666924"/>
                              <a:gd name="connsiteX79" fmla="*/ 2058486 w 2841339"/>
                              <a:gd name="connsiteY79" fmla="*/ 757269 h 1666924"/>
                              <a:gd name="connsiteX80" fmla="*/ 2080789 w 2841339"/>
                              <a:gd name="connsiteY80" fmla="*/ 980321 h 1666924"/>
                              <a:gd name="connsiteX81" fmla="*/ 2105118 w 2841339"/>
                              <a:gd name="connsiteY81" fmla="*/ 680215 h 1666924"/>
                              <a:gd name="connsiteX82" fmla="*/ 2127420 w 2841339"/>
                              <a:gd name="connsiteY82" fmla="*/ 907322 h 1666924"/>
                              <a:gd name="connsiteX83" fmla="*/ 2147695 w 2841339"/>
                              <a:gd name="connsiteY83" fmla="*/ 755241 h 1666924"/>
                              <a:gd name="connsiteX84" fmla="*/ 2178107 w 2841339"/>
                              <a:gd name="connsiteY84" fmla="*/ 964099 h 1666924"/>
                              <a:gd name="connsiteX85" fmla="*/ 2190272 w 2841339"/>
                              <a:gd name="connsiteY85" fmla="*/ 759296 h 1666924"/>
                              <a:gd name="connsiteX86" fmla="*/ 2210547 w 2841339"/>
                              <a:gd name="connsiteY86" fmla="*/ 850546 h 1666924"/>
                              <a:gd name="connsiteX87" fmla="*/ 2226767 w 2841339"/>
                              <a:gd name="connsiteY87" fmla="*/ 795796 h 1666924"/>
                              <a:gd name="connsiteX88" fmla="*/ 2259206 w 2841339"/>
                              <a:gd name="connsiteY88" fmla="*/ 846490 h 1666924"/>
                              <a:gd name="connsiteX89" fmla="*/ 2281509 w 2841339"/>
                              <a:gd name="connsiteY89" fmla="*/ 686297 h 1666924"/>
                              <a:gd name="connsiteX90" fmla="*/ 2313949 w 2841339"/>
                              <a:gd name="connsiteY90" fmla="*/ 876906 h 1666924"/>
                              <a:gd name="connsiteX91" fmla="*/ 2324086 w 2841339"/>
                              <a:gd name="connsiteY91" fmla="*/ 783629 h 1666924"/>
                              <a:gd name="connsiteX92" fmla="*/ 2342332 w 2841339"/>
                              <a:gd name="connsiteY92" fmla="*/ 803907 h 1666924"/>
                              <a:gd name="connsiteX93" fmla="*/ 2366662 w 2841339"/>
                              <a:gd name="connsiteY93" fmla="*/ 793769 h 1666924"/>
                              <a:gd name="connsiteX94" fmla="*/ 2390992 w 2841339"/>
                              <a:gd name="connsiteY94" fmla="*/ 1067513 h 1666924"/>
                              <a:gd name="connsiteX95" fmla="*/ 2413295 w 2841339"/>
                              <a:gd name="connsiteY95" fmla="*/ 722797 h 1666924"/>
                              <a:gd name="connsiteX96" fmla="*/ 2435597 w 2841339"/>
                              <a:gd name="connsiteY96" fmla="*/ 876906 h 1666924"/>
                              <a:gd name="connsiteX97" fmla="*/ 2463981 w 2841339"/>
                              <a:gd name="connsiteY97" fmla="*/ 653854 h 1666924"/>
                              <a:gd name="connsiteX98" fmla="*/ 2492366 w 2841339"/>
                              <a:gd name="connsiteY98" fmla="*/ 935710 h 1666924"/>
                              <a:gd name="connsiteX99" fmla="*/ 2520750 w 2841339"/>
                              <a:gd name="connsiteY99" fmla="*/ 728881 h 1666924"/>
                              <a:gd name="connsiteX100" fmla="*/ 2563327 w 2841339"/>
                              <a:gd name="connsiteY100" fmla="*/ 907322 h 1666924"/>
                              <a:gd name="connsiteX101" fmla="*/ 2587657 w 2841339"/>
                              <a:gd name="connsiteY101" fmla="*/ 805935 h 1666924"/>
                              <a:gd name="connsiteX102" fmla="*/ 2599821 w 2841339"/>
                              <a:gd name="connsiteY102" fmla="*/ 974238 h 1666924"/>
                              <a:gd name="connsiteX103" fmla="*/ 2640371 w 2841339"/>
                              <a:gd name="connsiteY103" fmla="*/ 793769 h 1666924"/>
                              <a:gd name="connsiteX104" fmla="*/ 2662674 w 2841339"/>
                              <a:gd name="connsiteY104" fmla="*/ 970182 h 1666924"/>
                              <a:gd name="connsiteX105" fmla="*/ 2680921 w 2841339"/>
                              <a:gd name="connsiteY105" fmla="*/ 899211 h 1666924"/>
                              <a:gd name="connsiteX106" fmla="*/ 2701196 w 2841339"/>
                              <a:gd name="connsiteY106" fmla="*/ 998571 h 1666924"/>
                              <a:gd name="connsiteX107" fmla="*/ 2755938 w 2841339"/>
                              <a:gd name="connsiteY107" fmla="*/ 686297 h 1666924"/>
                              <a:gd name="connsiteX108" fmla="*/ 2788378 w 2841339"/>
                              <a:gd name="connsiteY108" fmla="*/ 899211 h 1666924"/>
                              <a:gd name="connsiteX109" fmla="*/ 2810681 w 2841339"/>
                              <a:gd name="connsiteY109" fmla="*/ 647771 h 1666924"/>
                              <a:gd name="connsiteX110" fmla="*/ 2841339 w 2841339"/>
                              <a:gd name="connsiteY110" fmla="*/ 735742 h 1666924"/>
                              <a:gd name="connsiteX0" fmla="*/ 0 w 2863641"/>
                              <a:gd name="connsiteY0" fmla="*/ 770033 h 1666924"/>
                              <a:gd name="connsiteX1" fmla="*/ 23347 w 2863641"/>
                              <a:gd name="connsiteY1" fmla="*/ 824508 h 1666924"/>
                              <a:gd name="connsiteX2" fmla="*/ 52530 w 2863641"/>
                              <a:gd name="connsiteY2" fmla="*/ 752524 h 1666924"/>
                              <a:gd name="connsiteX3" fmla="*/ 79767 w 2863641"/>
                              <a:gd name="connsiteY3" fmla="*/ 826454 h 1666924"/>
                              <a:gd name="connsiteX4" fmla="*/ 105059 w 2863641"/>
                              <a:gd name="connsiteY4" fmla="*/ 756415 h 1666924"/>
                              <a:gd name="connsiteX5" fmla="*/ 147861 w 2863641"/>
                              <a:gd name="connsiteY5" fmla="*/ 871201 h 1666924"/>
                              <a:gd name="connsiteX6" fmla="*/ 192608 w 2863641"/>
                              <a:gd name="connsiteY6" fmla="*/ 690267 h 1666924"/>
                              <a:gd name="connsiteX7" fmla="*/ 217900 w 2863641"/>
                              <a:gd name="connsiteY7" fmla="*/ 777816 h 1666924"/>
                              <a:gd name="connsiteX8" fmla="*/ 241246 w 2863641"/>
                              <a:gd name="connsiteY8" fmla="*/ 770033 h 1666924"/>
                              <a:gd name="connsiteX9" fmla="*/ 252920 w 2863641"/>
                              <a:gd name="connsiteY9" fmla="*/ 824508 h 1666924"/>
                              <a:gd name="connsiteX10" fmla="*/ 247083 w 2863641"/>
                              <a:gd name="connsiteY10" fmla="*/ 873147 h 1666924"/>
                              <a:gd name="connsiteX11" fmla="*/ 272375 w 2863641"/>
                              <a:gd name="connsiteY11" fmla="*/ 908166 h 1666924"/>
                              <a:gd name="connsiteX12" fmla="*/ 272375 w 2863641"/>
                              <a:gd name="connsiteY12" fmla="*/ 950968 h 1666924"/>
                              <a:gd name="connsiteX13" fmla="*/ 299612 w 2863641"/>
                              <a:gd name="connsiteY13" fmla="*/ 875092 h 1666924"/>
                              <a:gd name="connsiteX14" fmla="*/ 324904 w 2863641"/>
                              <a:gd name="connsiteY14" fmla="*/ 915948 h 1666924"/>
                              <a:gd name="connsiteX15" fmla="*/ 324904 w 2863641"/>
                              <a:gd name="connsiteY15" fmla="*/ 970423 h 1666924"/>
                              <a:gd name="connsiteX16" fmla="*/ 344360 w 2863641"/>
                              <a:gd name="connsiteY16" fmla="*/ 1017116 h 1666924"/>
                              <a:gd name="connsiteX17" fmla="*/ 377434 w 2863641"/>
                              <a:gd name="connsiteY17" fmla="*/ 995715 h 1666924"/>
                              <a:gd name="connsiteX18" fmla="*/ 363815 w 2863641"/>
                              <a:gd name="connsiteY18" fmla="*/ 917894 h 1666924"/>
                              <a:gd name="connsiteX19" fmla="*/ 381325 w 2863641"/>
                              <a:gd name="connsiteY19" fmla="*/ 910112 h 1666924"/>
                              <a:gd name="connsiteX20" fmla="*/ 402725 w 2863641"/>
                              <a:gd name="connsiteY20" fmla="*/ 565753 h 1666924"/>
                              <a:gd name="connsiteX21" fmla="*/ 447473 w 2863641"/>
                              <a:gd name="connsiteY21" fmla="*/ 1264199 h 1666924"/>
                              <a:gd name="connsiteX22" fmla="*/ 480547 w 2863641"/>
                              <a:gd name="connsiteY22" fmla="*/ 1030735 h 1666924"/>
                              <a:gd name="connsiteX23" fmla="*/ 494165 w 2863641"/>
                              <a:gd name="connsiteY23" fmla="*/ 1071591 h 1666924"/>
                              <a:gd name="connsiteX24" fmla="*/ 509730 w 2863641"/>
                              <a:gd name="connsiteY24" fmla="*/ 1046299 h 1666924"/>
                              <a:gd name="connsiteX25" fmla="*/ 527240 w 2863641"/>
                              <a:gd name="connsiteY25" fmla="*/ 1163031 h 1666924"/>
                              <a:gd name="connsiteX26" fmla="*/ 589497 w 2863641"/>
                              <a:gd name="connsiteY26" fmla="*/ 176646 h 1666924"/>
                              <a:gd name="connsiteX27" fmla="*/ 618680 w 2863641"/>
                              <a:gd name="connsiteY27" fmla="*/ 419838 h 1666924"/>
                              <a:gd name="connsiteX28" fmla="*/ 638135 w 2863641"/>
                              <a:gd name="connsiteY28" fmla="*/ 330343 h 1666924"/>
                              <a:gd name="connsiteX29" fmla="*/ 661481 w 2863641"/>
                              <a:gd name="connsiteY29" fmla="*/ 1530736 h 1666924"/>
                              <a:gd name="connsiteX30" fmla="*/ 688719 w 2863641"/>
                              <a:gd name="connsiteY30" fmla="*/ 1666924 h 1666924"/>
                              <a:gd name="connsiteX31" fmla="*/ 762649 w 2863641"/>
                              <a:gd name="connsiteY31" fmla="*/ 52132 h 1666924"/>
                              <a:gd name="connsiteX32" fmla="*/ 782104 w 2863641"/>
                              <a:gd name="connsiteY32" fmla="*/ 85206 h 1666924"/>
                              <a:gd name="connsiteX33" fmla="*/ 795723 w 2863641"/>
                              <a:gd name="connsiteY33" fmla="*/ 1612520 h 1666924"/>
                              <a:gd name="connsiteX34" fmla="*/ 842002 w 2863641"/>
                              <a:gd name="connsiteY34" fmla="*/ 29308 h 1666924"/>
                              <a:gd name="connsiteX35" fmla="*/ 862276 w 2863641"/>
                              <a:gd name="connsiteY35" fmla="*/ 925573 h 1666924"/>
                              <a:gd name="connsiteX36" fmla="*/ 884578 w 2863641"/>
                              <a:gd name="connsiteY36" fmla="*/ 380109 h 1666924"/>
                              <a:gd name="connsiteX37" fmla="*/ 908908 w 2863641"/>
                              <a:gd name="connsiteY37" fmla="*/ 256417 h 1666924"/>
                              <a:gd name="connsiteX38" fmla="*/ 947430 w 2863641"/>
                              <a:gd name="connsiteY38" fmla="*/ 895155 h 1666924"/>
                              <a:gd name="connsiteX39" fmla="*/ 994063 w 2863641"/>
                              <a:gd name="connsiteY39" fmla="*/ 532189 h 1666924"/>
                              <a:gd name="connsiteX40" fmla="*/ 1020420 w 2863641"/>
                              <a:gd name="connsiteY40" fmla="*/ 1022904 h 1666924"/>
                              <a:gd name="connsiteX41" fmla="*/ 1052860 w 2863641"/>
                              <a:gd name="connsiteY41" fmla="*/ 666021 h 1666924"/>
                              <a:gd name="connsiteX42" fmla="*/ 1073135 w 2863641"/>
                              <a:gd name="connsiteY42" fmla="*/ 1217567 h 1666924"/>
                              <a:gd name="connsiteX43" fmla="*/ 1105575 w 2863641"/>
                              <a:gd name="connsiteY43" fmla="*/ 791740 h 1666924"/>
                              <a:gd name="connsiteX44" fmla="*/ 1113685 w 2863641"/>
                              <a:gd name="connsiteY44" fmla="*/ 1355454 h 1666924"/>
                              <a:gd name="connsiteX45" fmla="*/ 1160317 w 2863641"/>
                              <a:gd name="connsiteY45" fmla="*/ 284805 h 1666924"/>
                              <a:gd name="connsiteX46" fmla="*/ 1172481 w 2863641"/>
                              <a:gd name="connsiteY46" fmla="*/ 1057375 h 1666924"/>
                              <a:gd name="connsiteX47" fmla="*/ 1206948 w 2863641"/>
                              <a:gd name="connsiteY47" fmla="*/ 347665 h 1666924"/>
                              <a:gd name="connsiteX48" fmla="*/ 1229250 w 2863641"/>
                              <a:gd name="connsiteY48" fmla="*/ 891100 h 1666924"/>
                              <a:gd name="connsiteX49" fmla="*/ 1257634 w 2863641"/>
                              <a:gd name="connsiteY49" fmla="*/ 714686 h 1666924"/>
                              <a:gd name="connsiteX50" fmla="*/ 1277909 w 2863641"/>
                              <a:gd name="connsiteY50" fmla="*/ 1004654 h 1666924"/>
                              <a:gd name="connsiteX51" fmla="*/ 1316431 w 2863641"/>
                              <a:gd name="connsiteY51" fmla="*/ 724825 h 1666924"/>
                              <a:gd name="connsiteX52" fmla="*/ 1336706 w 2863641"/>
                              <a:gd name="connsiteY52" fmla="*/ 1304759 h 1666924"/>
                              <a:gd name="connsiteX53" fmla="*/ 1367119 w 2863641"/>
                              <a:gd name="connsiteY53" fmla="*/ 751185 h 1666924"/>
                              <a:gd name="connsiteX54" fmla="*/ 1385366 w 2863641"/>
                              <a:gd name="connsiteY54" fmla="*/ 923544 h 1666924"/>
                              <a:gd name="connsiteX55" fmla="*/ 1409695 w 2863641"/>
                              <a:gd name="connsiteY55" fmla="*/ 755241 h 1666924"/>
                              <a:gd name="connsiteX56" fmla="*/ 1442135 w 2863641"/>
                              <a:gd name="connsiteY56" fmla="*/ 1329092 h 1666924"/>
                              <a:gd name="connsiteX57" fmla="*/ 1482685 w 2863641"/>
                              <a:gd name="connsiteY57" fmla="*/ 1286510 h 1666924"/>
                              <a:gd name="connsiteX58" fmla="*/ 1511070 w 2863641"/>
                              <a:gd name="connsiteY58" fmla="*/ 416608 h 1666924"/>
                              <a:gd name="connsiteX59" fmla="*/ 1533372 w 2863641"/>
                              <a:gd name="connsiteY59" fmla="*/ 807962 h 1666924"/>
                              <a:gd name="connsiteX60" fmla="*/ 1582031 w 2863641"/>
                              <a:gd name="connsiteY60" fmla="*/ 114474 h 1666924"/>
                              <a:gd name="connsiteX61" fmla="*/ 1594196 w 2863641"/>
                              <a:gd name="connsiteY61" fmla="*/ 1343287 h 1666924"/>
                              <a:gd name="connsiteX62" fmla="*/ 1628662 w 2863641"/>
                              <a:gd name="connsiteY62" fmla="*/ 655882 h 1666924"/>
                              <a:gd name="connsiteX63" fmla="*/ 1655020 w 2863641"/>
                              <a:gd name="connsiteY63" fmla="*/ 1529839 h 1666924"/>
                              <a:gd name="connsiteX64" fmla="*/ 1697596 w 2863641"/>
                              <a:gd name="connsiteY64" fmla="*/ 343609 h 1666924"/>
                              <a:gd name="connsiteX65" fmla="*/ 1721926 w 2863641"/>
                              <a:gd name="connsiteY65" fmla="*/ 728881 h 1666924"/>
                              <a:gd name="connsiteX66" fmla="*/ 1748283 w 2863641"/>
                              <a:gd name="connsiteY66" fmla="*/ 219917 h 1666924"/>
                              <a:gd name="connsiteX67" fmla="*/ 1778695 w 2863641"/>
                              <a:gd name="connsiteY67" fmla="*/ 718741 h 1666924"/>
                              <a:gd name="connsiteX68" fmla="*/ 1790860 w 2863641"/>
                              <a:gd name="connsiteY68" fmla="*/ 475412 h 1666924"/>
                              <a:gd name="connsiteX69" fmla="*/ 1823300 w 2863641"/>
                              <a:gd name="connsiteY69" fmla="*/ 505828 h 1666924"/>
                              <a:gd name="connsiteX70" fmla="*/ 1825327 w 2863641"/>
                              <a:gd name="connsiteY70" fmla="*/ 872850 h 1666924"/>
                              <a:gd name="connsiteX71" fmla="*/ 1867904 w 2863641"/>
                              <a:gd name="connsiteY71" fmla="*/ 345637 h 1666924"/>
                              <a:gd name="connsiteX72" fmla="*/ 1884124 w 2863641"/>
                              <a:gd name="connsiteY72" fmla="*/ 1085764 h 1666924"/>
                              <a:gd name="connsiteX73" fmla="*/ 1920619 w 2863641"/>
                              <a:gd name="connsiteY73" fmla="*/ 775518 h 1666924"/>
                              <a:gd name="connsiteX74" fmla="*/ 1944949 w 2863641"/>
                              <a:gd name="connsiteY74" fmla="*/ 1335176 h 1666924"/>
                              <a:gd name="connsiteX75" fmla="*/ 1979415 w 2863641"/>
                              <a:gd name="connsiteY75" fmla="*/ 846490 h 1666924"/>
                              <a:gd name="connsiteX76" fmla="*/ 2009827 w 2863641"/>
                              <a:gd name="connsiteY76" fmla="*/ 962071 h 1666924"/>
                              <a:gd name="connsiteX77" fmla="*/ 2019964 w 2863641"/>
                              <a:gd name="connsiteY77" fmla="*/ 759296 h 1666924"/>
                              <a:gd name="connsiteX78" fmla="*/ 2040239 w 2863641"/>
                              <a:gd name="connsiteY78" fmla="*/ 769436 h 1666924"/>
                              <a:gd name="connsiteX79" fmla="*/ 2058486 w 2863641"/>
                              <a:gd name="connsiteY79" fmla="*/ 757269 h 1666924"/>
                              <a:gd name="connsiteX80" fmla="*/ 2080789 w 2863641"/>
                              <a:gd name="connsiteY80" fmla="*/ 980321 h 1666924"/>
                              <a:gd name="connsiteX81" fmla="*/ 2105118 w 2863641"/>
                              <a:gd name="connsiteY81" fmla="*/ 680215 h 1666924"/>
                              <a:gd name="connsiteX82" fmla="*/ 2127420 w 2863641"/>
                              <a:gd name="connsiteY82" fmla="*/ 907322 h 1666924"/>
                              <a:gd name="connsiteX83" fmla="*/ 2147695 w 2863641"/>
                              <a:gd name="connsiteY83" fmla="*/ 755241 h 1666924"/>
                              <a:gd name="connsiteX84" fmla="*/ 2178107 w 2863641"/>
                              <a:gd name="connsiteY84" fmla="*/ 964099 h 1666924"/>
                              <a:gd name="connsiteX85" fmla="*/ 2190272 w 2863641"/>
                              <a:gd name="connsiteY85" fmla="*/ 759296 h 1666924"/>
                              <a:gd name="connsiteX86" fmla="*/ 2210547 w 2863641"/>
                              <a:gd name="connsiteY86" fmla="*/ 850546 h 1666924"/>
                              <a:gd name="connsiteX87" fmla="*/ 2226767 w 2863641"/>
                              <a:gd name="connsiteY87" fmla="*/ 795796 h 1666924"/>
                              <a:gd name="connsiteX88" fmla="*/ 2259206 w 2863641"/>
                              <a:gd name="connsiteY88" fmla="*/ 846490 h 1666924"/>
                              <a:gd name="connsiteX89" fmla="*/ 2281509 w 2863641"/>
                              <a:gd name="connsiteY89" fmla="*/ 686297 h 1666924"/>
                              <a:gd name="connsiteX90" fmla="*/ 2313949 w 2863641"/>
                              <a:gd name="connsiteY90" fmla="*/ 876906 h 1666924"/>
                              <a:gd name="connsiteX91" fmla="*/ 2324086 w 2863641"/>
                              <a:gd name="connsiteY91" fmla="*/ 783629 h 1666924"/>
                              <a:gd name="connsiteX92" fmla="*/ 2342332 w 2863641"/>
                              <a:gd name="connsiteY92" fmla="*/ 803907 h 1666924"/>
                              <a:gd name="connsiteX93" fmla="*/ 2366662 w 2863641"/>
                              <a:gd name="connsiteY93" fmla="*/ 793769 h 1666924"/>
                              <a:gd name="connsiteX94" fmla="*/ 2390992 w 2863641"/>
                              <a:gd name="connsiteY94" fmla="*/ 1067513 h 1666924"/>
                              <a:gd name="connsiteX95" fmla="*/ 2413295 w 2863641"/>
                              <a:gd name="connsiteY95" fmla="*/ 722797 h 1666924"/>
                              <a:gd name="connsiteX96" fmla="*/ 2435597 w 2863641"/>
                              <a:gd name="connsiteY96" fmla="*/ 876906 h 1666924"/>
                              <a:gd name="connsiteX97" fmla="*/ 2463981 w 2863641"/>
                              <a:gd name="connsiteY97" fmla="*/ 653854 h 1666924"/>
                              <a:gd name="connsiteX98" fmla="*/ 2492366 w 2863641"/>
                              <a:gd name="connsiteY98" fmla="*/ 935710 h 1666924"/>
                              <a:gd name="connsiteX99" fmla="*/ 2520750 w 2863641"/>
                              <a:gd name="connsiteY99" fmla="*/ 728881 h 1666924"/>
                              <a:gd name="connsiteX100" fmla="*/ 2563327 w 2863641"/>
                              <a:gd name="connsiteY100" fmla="*/ 907322 h 1666924"/>
                              <a:gd name="connsiteX101" fmla="*/ 2587657 w 2863641"/>
                              <a:gd name="connsiteY101" fmla="*/ 805935 h 1666924"/>
                              <a:gd name="connsiteX102" fmla="*/ 2599821 w 2863641"/>
                              <a:gd name="connsiteY102" fmla="*/ 974238 h 1666924"/>
                              <a:gd name="connsiteX103" fmla="*/ 2640371 w 2863641"/>
                              <a:gd name="connsiteY103" fmla="*/ 793769 h 1666924"/>
                              <a:gd name="connsiteX104" fmla="*/ 2662674 w 2863641"/>
                              <a:gd name="connsiteY104" fmla="*/ 970182 h 1666924"/>
                              <a:gd name="connsiteX105" fmla="*/ 2680921 w 2863641"/>
                              <a:gd name="connsiteY105" fmla="*/ 899211 h 1666924"/>
                              <a:gd name="connsiteX106" fmla="*/ 2701196 w 2863641"/>
                              <a:gd name="connsiteY106" fmla="*/ 998571 h 1666924"/>
                              <a:gd name="connsiteX107" fmla="*/ 2755938 w 2863641"/>
                              <a:gd name="connsiteY107" fmla="*/ 686297 h 1666924"/>
                              <a:gd name="connsiteX108" fmla="*/ 2788378 w 2863641"/>
                              <a:gd name="connsiteY108" fmla="*/ 899211 h 1666924"/>
                              <a:gd name="connsiteX109" fmla="*/ 2810681 w 2863641"/>
                              <a:gd name="connsiteY109" fmla="*/ 647771 h 1666924"/>
                              <a:gd name="connsiteX110" fmla="*/ 2863641 w 2863641"/>
                              <a:gd name="connsiteY110" fmla="*/ 707354 h 1666924"/>
                              <a:gd name="connsiteX0" fmla="*/ 0 w 2863641"/>
                              <a:gd name="connsiteY0" fmla="*/ 770033 h 1666924"/>
                              <a:gd name="connsiteX1" fmla="*/ 23347 w 2863641"/>
                              <a:gd name="connsiteY1" fmla="*/ 824508 h 1666924"/>
                              <a:gd name="connsiteX2" fmla="*/ 52530 w 2863641"/>
                              <a:gd name="connsiteY2" fmla="*/ 752524 h 1666924"/>
                              <a:gd name="connsiteX3" fmla="*/ 79767 w 2863641"/>
                              <a:gd name="connsiteY3" fmla="*/ 826454 h 1666924"/>
                              <a:gd name="connsiteX4" fmla="*/ 105059 w 2863641"/>
                              <a:gd name="connsiteY4" fmla="*/ 756415 h 1666924"/>
                              <a:gd name="connsiteX5" fmla="*/ 147861 w 2863641"/>
                              <a:gd name="connsiteY5" fmla="*/ 871201 h 1666924"/>
                              <a:gd name="connsiteX6" fmla="*/ 192608 w 2863641"/>
                              <a:gd name="connsiteY6" fmla="*/ 690267 h 1666924"/>
                              <a:gd name="connsiteX7" fmla="*/ 217900 w 2863641"/>
                              <a:gd name="connsiteY7" fmla="*/ 777816 h 1666924"/>
                              <a:gd name="connsiteX8" fmla="*/ 241246 w 2863641"/>
                              <a:gd name="connsiteY8" fmla="*/ 770033 h 1666924"/>
                              <a:gd name="connsiteX9" fmla="*/ 252920 w 2863641"/>
                              <a:gd name="connsiteY9" fmla="*/ 824508 h 1666924"/>
                              <a:gd name="connsiteX10" fmla="*/ 247083 w 2863641"/>
                              <a:gd name="connsiteY10" fmla="*/ 873147 h 1666924"/>
                              <a:gd name="connsiteX11" fmla="*/ 272375 w 2863641"/>
                              <a:gd name="connsiteY11" fmla="*/ 908166 h 1666924"/>
                              <a:gd name="connsiteX12" fmla="*/ 272375 w 2863641"/>
                              <a:gd name="connsiteY12" fmla="*/ 950968 h 1666924"/>
                              <a:gd name="connsiteX13" fmla="*/ 299612 w 2863641"/>
                              <a:gd name="connsiteY13" fmla="*/ 875092 h 1666924"/>
                              <a:gd name="connsiteX14" fmla="*/ 324904 w 2863641"/>
                              <a:gd name="connsiteY14" fmla="*/ 915948 h 1666924"/>
                              <a:gd name="connsiteX15" fmla="*/ 324904 w 2863641"/>
                              <a:gd name="connsiteY15" fmla="*/ 970423 h 1666924"/>
                              <a:gd name="connsiteX16" fmla="*/ 344360 w 2863641"/>
                              <a:gd name="connsiteY16" fmla="*/ 1017116 h 1666924"/>
                              <a:gd name="connsiteX17" fmla="*/ 377434 w 2863641"/>
                              <a:gd name="connsiteY17" fmla="*/ 995715 h 1666924"/>
                              <a:gd name="connsiteX18" fmla="*/ 363815 w 2863641"/>
                              <a:gd name="connsiteY18" fmla="*/ 917894 h 1666924"/>
                              <a:gd name="connsiteX19" fmla="*/ 381325 w 2863641"/>
                              <a:gd name="connsiteY19" fmla="*/ 910112 h 1666924"/>
                              <a:gd name="connsiteX20" fmla="*/ 402725 w 2863641"/>
                              <a:gd name="connsiteY20" fmla="*/ 565753 h 1666924"/>
                              <a:gd name="connsiteX21" fmla="*/ 447473 w 2863641"/>
                              <a:gd name="connsiteY21" fmla="*/ 1264199 h 1666924"/>
                              <a:gd name="connsiteX22" fmla="*/ 480547 w 2863641"/>
                              <a:gd name="connsiteY22" fmla="*/ 1030735 h 1666924"/>
                              <a:gd name="connsiteX23" fmla="*/ 494165 w 2863641"/>
                              <a:gd name="connsiteY23" fmla="*/ 1071591 h 1666924"/>
                              <a:gd name="connsiteX24" fmla="*/ 509730 w 2863641"/>
                              <a:gd name="connsiteY24" fmla="*/ 1046299 h 1666924"/>
                              <a:gd name="connsiteX25" fmla="*/ 527240 w 2863641"/>
                              <a:gd name="connsiteY25" fmla="*/ 1163031 h 1666924"/>
                              <a:gd name="connsiteX26" fmla="*/ 589497 w 2863641"/>
                              <a:gd name="connsiteY26" fmla="*/ 176646 h 1666924"/>
                              <a:gd name="connsiteX27" fmla="*/ 618680 w 2863641"/>
                              <a:gd name="connsiteY27" fmla="*/ 419838 h 1666924"/>
                              <a:gd name="connsiteX28" fmla="*/ 638135 w 2863641"/>
                              <a:gd name="connsiteY28" fmla="*/ 330343 h 1666924"/>
                              <a:gd name="connsiteX29" fmla="*/ 661481 w 2863641"/>
                              <a:gd name="connsiteY29" fmla="*/ 1530736 h 1666924"/>
                              <a:gd name="connsiteX30" fmla="*/ 688719 w 2863641"/>
                              <a:gd name="connsiteY30" fmla="*/ 1666924 h 1666924"/>
                              <a:gd name="connsiteX31" fmla="*/ 762649 w 2863641"/>
                              <a:gd name="connsiteY31" fmla="*/ 52132 h 1666924"/>
                              <a:gd name="connsiteX32" fmla="*/ 782104 w 2863641"/>
                              <a:gd name="connsiteY32" fmla="*/ 85206 h 1666924"/>
                              <a:gd name="connsiteX33" fmla="*/ 795723 w 2863641"/>
                              <a:gd name="connsiteY33" fmla="*/ 1612520 h 1666924"/>
                              <a:gd name="connsiteX34" fmla="*/ 842002 w 2863641"/>
                              <a:gd name="connsiteY34" fmla="*/ 29308 h 1666924"/>
                              <a:gd name="connsiteX35" fmla="*/ 862276 w 2863641"/>
                              <a:gd name="connsiteY35" fmla="*/ 925573 h 1666924"/>
                              <a:gd name="connsiteX36" fmla="*/ 884578 w 2863641"/>
                              <a:gd name="connsiteY36" fmla="*/ 380109 h 1666924"/>
                              <a:gd name="connsiteX37" fmla="*/ 908908 w 2863641"/>
                              <a:gd name="connsiteY37" fmla="*/ 256417 h 1666924"/>
                              <a:gd name="connsiteX38" fmla="*/ 947430 w 2863641"/>
                              <a:gd name="connsiteY38" fmla="*/ 895155 h 1666924"/>
                              <a:gd name="connsiteX39" fmla="*/ 994063 w 2863641"/>
                              <a:gd name="connsiteY39" fmla="*/ 532189 h 1666924"/>
                              <a:gd name="connsiteX40" fmla="*/ 1020420 w 2863641"/>
                              <a:gd name="connsiteY40" fmla="*/ 1022904 h 1666924"/>
                              <a:gd name="connsiteX41" fmla="*/ 1052860 w 2863641"/>
                              <a:gd name="connsiteY41" fmla="*/ 666021 h 1666924"/>
                              <a:gd name="connsiteX42" fmla="*/ 1073135 w 2863641"/>
                              <a:gd name="connsiteY42" fmla="*/ 1217567 h 1666924"/>
                              <a:gd name="connsiteX43" fmla="*/ 1105575 w 2863641"/>
                              <a:gd name="connsiteY43" fmla="*/ 791740 h 1666924"/>
                              <a:gd name="connsiteX44" fmla="*/ 1113685 w 2863641"/>
                              <a:gd name="connsiteY44" fmla="*/ 1355454 h 1666924"/>
                              <a:gd name="connsiteX45" fmla="*/ 1160317 w 2863641"/>
                              <a:gd name="connsiteY45" fmla="*/ 284805 h 1666924"/>
                              <a:gd name="connsiteX46" fmla="*/ 1172481 w 2863641"/>
                              <a:gd name="connsiteY46" fmla="*/ 1057375 h 1666924"/>
                              <a:gd name="connsiteX47" fmla="*/ 1206948 w 2863641"/>
                              <a:gd name="connsiteY47" fmla="*/ 347665 h 1666924"/>
                              <a:gd name="connsiteX48" fmla="*/ 1229250 w 2863641"/>
                              <a:gd name="connsiteY48" fmla="*/ 891100 h 1666924"/>
                              <a:gd name="connsiteX49" fmla="*/ 1257634 w 2863641"/>
                              <a:gd name="connsiteY49" fmla="*/ 714686 h 1666924"/>
                              <a:gd name="connsiteX50" fmla="*/ 1277909 w 2863641"/>
                              <a:gd name="connsiteY50" fmla="*/ 1004654 h 1666924"/>
                              <a:gd name="connsiteX51" fmla="*/ 1316431 w 2863641"/>
                              <a:gd name="connsiteY51" fmla="*/ 724825 h 1666924"/>
                              <a:gd name="connsiteX52" fmla="*/ 1336706 w 2863641"/>
                              <a:gd name="connsiteY52" fmla="*/ 1304759 h 1666924"/>
                              <a:gd name="connsiteX53" fmla="*/ 1367119 w 2863641"/>
                              <a:gd name="connsiteY53" fmla="*/ 751185 h 1666924"/>
                              <a:gd name="connsiteX54" fmla="*/ 1385366 w 2863641"/>
                              <a:gd name="connsiteY54" fmla="*/ 923544 h 1666924"/>
                              <a:gd name="connsiteX55" fmla="*/ 1409695 w 2863641"/>
                              <a:gd name="connsiteY55" fmla="*/ 755241 h 1666924"/>
                              <a:gd name="connsiteX56" fmla="*/ 1442135 w 2863641"/>
                              <a:gd name="connsiteY56" fmla="*/ 1329092 h 1666924"/>
                              <a:gd name="connsiteX57" fmla="*/ 1482685 w 2863641"/>
                              <a:gd name="connsiteY57" fmla="*/ 1286510 h 1666924"/>
                              <a:gd name="connsiteX58" fmla="*/ 1511070 w 2863641"/>
                              <a:gd name="connsiteY58" fmla="*/ 416608 h 1666924"/>
                              <a:gd name="connsiteX59" fmla="*/ 1533372 w 2863641"/>
                              <a:gd name="connsiteY59" fmla="*/ 807962 h 1666924"/>
                              <a:gd name="connsiteX60" fmla="*/ 1582031 w 2863641"/>
                              <a:gd name="connsiteY60" fmla="*/ 114474 h 1666924"/>
                              <a:gd name="connsiteX61" fmla="*/ 1594196 w 2863641"/>
                              <a:gd name="connsiteY61" fmla="*/ 1343287 h 1666924"/>
                              <a:gd name="connsiteX62" fmla="*/ 1628662 w 2863641"/>
                              <a:gd name="connsiteY62" fmla="*/ 655882 h 1666924"/>
                              <a:gd name="connsiteX63" fmla="*/ 1655020 w 2863641"/>
                              <a:gd name="connsiteY63" fmla="*/ 1529839 h 1666924"/>
                              <a:gd name="connsiteX64" fmla="*/ 1697596 w 2863641"/>
                              <a:gd name="connsiteY64" fmla="*/ 343609 h 1666924"/>
                              <a:gd name="connsiteX65" fmla="*/ 1721926 w 2863641"/>
                              <a:gd name="connsiteY65" fmla="*/ 728881 h 1666924"/>
                              <a:gd name="connsiteX66" fmla="*/ 1748283 w 2863641"/>
                              <a:gd name="connsiteY66" fmla="*/ 219917 h 1666924"/>
                              <a:gd name="connsiteX67" fmla="*/ 1778695 w 2863641"/>
                              <a:gd name="connsiteY67" fmla="*/ 718741 h 1666924"/>
                              <a:gd name="connsiteX68" fmla="*/ 1790860 w 2863641"/>
                              <a:gd name="connsiteY68" fmla="*/ 475412 h 1666924"/>
                              <a:gd name="connsiteX69" fmla="*/ 1823300 w 2863641"/>
                              <a:gd name="connsiteY69" fmla="*/ 505828 h 1666924"/>
                              <a:gd name="connsiteX70" fmla="*/ 1825327 w 2863641"/>
                              <a:gd name="connsiteY70" fmla="*/ 872850 h 1666924"/>
                              <a:gd name="connsiteX71" fmla="*/ 1867904 w 2863641"/>
                              <a:gd name="connsiteY71" fmla="*/ 345637 h 1666924"/>
                              <a:gd name="connsiteX72" fmla="*/ 1884124 w 2863641"/>
                              <a:gd name="connsiteY72" fmla="*/ 1085764 h 1666924"/>
                              <a:gd name="connsiteX73" fmla="*/ 1920619 w 2863641"/>
                              <a:gd name="connsiteY73" fmla="*/ 775518 h 1666924"/>
                              <a:gd name="connsiteX74" fmla="*/ 1944949 w 2863641"/>
                              <a:gd name="connsiteY74" fmla="*/ 1335176 h 1666924"/>
                              <a:gd name="connsiteX75" fmla="*/ 1979415 w 2863641"/>
                              <a:gd name="connsiteY75" fmla="*/ 846490 h 1666924"/>
                              <a:gd name="connsiteX76" fmla="*/ 2009827 w 2863641"/>
                              <a:gd name="connsiteY76" fmla="*/ 962071 h 1666924"/>
                              <a:gd name="connsiteX77" fmla="*/ 2019964 w 2863641"/>
                              <a:gd name="connsiteY77" fmla="*/ 759296 h 1666924"/>
                              <a:gd name="connsiteX78" fmla="*/ 2040239 w 2863641"/>
                              <a:gd name="connsiteY78" fmla="*/ 769436 h 1666924"/>
                              <a:gd name="connsiteX79" fmla="*/ 2058486 w 2863641"/>
                              <a:gd name="connsiteY79" fmla="*/ 757269 h 1666924"/>
                              <a:gd name="connsiteX80" fmla="*/ 2080789 w 2863641"/>
                              <a:gd name="connsiteY80" fmla="*/ 980321 h 1666924"/>
                              <a:gd name="connsiteX81" fmla="*/ 2105118 w 2863641"/>
                              <a:gd name="connsiteY81" fmla="*/ 680215 h 1666924"/>
                              <a:gd name="connsiteX82" fmla="*/ 2127420 w 2863641"/>
                              <a:gd name="connsiteY82" fmla="*/ 907322 h 1666924"/>
                              <a:gd name="connsiteX83" fmla="*/ 2147695 w 2863641"/>
                              <a:gd name="connsiteY83" fmla="*/ 755241 h 1666924"/>
                              <a:gd name="connsiteX84" fmla="*/ 2178107 w 2863641"/>
                              <a:gd name="connsiteY84" fmla="*/ 964099 h 1666924"/>
                              <a:gd name="connsiteX85" fmla="*/ 2190272 w 2863641"/>
                              <a:gd name="connsiteY85" fmla="*/ 759296 h 1666924"/>
                              <a:gd name="connsiteX86" fmla="*/ 2210547 w 2863641"/>
                              <a:gd name="connsiteY86" fmla="*/ 850546 h 1666924"/>
                              <a:gd name="connsiteX87" fmla="*/ 2226767 w 2863641"/>
                              <a:gd name="connsiteY87" fmla="*/ 795796 h 1666924"/>
                              <a:gd name="connsiteX88" fmla="*/ 2259206 w 2863641"/>
                              <a:gd name="connsiteY88" fmla="*/ 846490 h 1666924"/>
                              <a:gd name="connsiteX89" fmla="*/ 2281509 w 2863641"/>
                              <a:gd name="connsiteY89" fmla="*/ 686297 h 1666924"/>
                              <a:gd name="connsiteX90" fmla="*/ 2313949 w 2863641"/>
                              <a:gd name="connsiteY90" fmla="*/ 876906 h 1666924"/>
                              <a:gd name="connsiteX91" fmla="*/ 2324086 w 2863641"/>
                              <a:gd name="connsiteY91" fmla="*/ 783629 h 1666924"/>
                              <a:gd name="connsiteX92" fmla="*/ 2342332 w 2863641"/>
                              <a:gd name="connsiteY92" fmla="*/ 803907 h 1666924"/>
                              <a:gd name="connsiteX93" fmla="*/ 2366662 w 2863641"/>
                              <a:gd name="connsiteY93" fmla="*/ 793769 h 1666924"/>
                              <a:gd name="connsiteX94" fmla="*/ 2390992 w 2863641"/>
                              <a:gd name="connsiteY94" fmla="*/ 1067513 h 1666924"/>
                              <a:gd name="connsiteX95" fmla="*/ 2413295 w 2863641"/>
                              <a:gd name="connsiteY95" fmla="*/ 722797 h 1666924"/>
                              <a:gd name="connsiteX96" fmla="*/ 2435597 w 2863641"/>
                              <a:gd name="connsiteY96" fmla="*/ 876906 h 1666924"/>
                              <a:gd name="connsiteX97" fmla="*/ 2463981 w 2863641"/>
                              <a:gd name="connsiteY97" fmla="*/ 653854 h 1666924"/>
                              <a:gd name="connsiteX98" fmla="*/ 2492366 w 2863641"/>
                              <a:gd name="connsiteY98" fmla="*/ 935710 h 1666924"/>
                              <a:gd name="connsiteX99" fmla="*/ 2520750 w 2863641"/>
                              <a:gd name="connsiteY99" fmla="*/ 728881 h 1666924"/>
                              <a:gd name="connsiteX100" fmla="*/ 2563327 w 2863641"/>
                              <a:gd name="connsiteY100" fmla="*/ 907322 h 1666924"/>
                              <a:gd name="connsiteX101" fmla="*/ 2587657 w 2863641"/>
                              <a:gd name="connsiteY101" fmla="*/ 805935 h 1666924"/>
                              <a:gd name="connsiteX102" fmla="*/ 2599821 w 2863641"/>
                              <a:gd name="connsiteY102" fmla="*/ 974238 h 1666924"/>
                              <a:gd name="connsiteX103" fmla="*/ 2640371 w 2863641"/>
                              <a:gd name="connsiteY103" fmla="*/ 793769 h 1666924"/>
                              <a:gd name="connsiteX104" fmla="*/ 2662674 w 2863641"/>
                              <a:gd name="connsiteY104" fmla="*/ 970182 h 1666924"/>
                              <a:gd name="connsiteX105" fmla="*/ 2680921 w 2863641"/>
                              <a:gd name="connsiteY105" fmla="*/ 899211 h 1666924"/>
                              <a:gd name="connsiteX106" fmla="*/ 2701196 w 2863641"/>
                              <a:gd name="connsiteY106" fmla="*/ 998571 h 1666924"/>
                              <a:gd name="connsiteX107" fmla="*/ 2755938 w 2863641"/>
                              <a:gd name="connsiteY107" fmla="*/ 686297 h 1666924"/>
                              <a:gd name="connsiteX108" fmla="*/ 2788378 w 2863641"/>
                              <a:gd name="connsiteY108" fmla="*/ 899211 h 1666924"/>
                              <a:gd name="connsiteX109" fmla="*/ 2810681 w 2863641"/>
                              <a:gd name="connsiteY109" fmla="*/ 647771 h 1666924"/>
                              <a:gd name="connsiteX110" fmla="*/ 2845148 w 2863641"/>
                              <a:gd name="connsiteY110" fmla="*/ 734963 h 1666924"/>
                              <a:gd name="connsiteX111" fmla="*/ 2863641 w 2863641"/>
                              <a:gd name="connsiteY111" fmla="*/ 707354 h 1666924"/>
                              <a:gd name="connsiteX0" fmla="*/ 0 w 2894053"/>
                              <a:gd name="connsiteY0" fmla="*/ 770033 h 1666924"/>
                              <a:gd name="connsiteX1" fmla="*/ 23347 w 2894053"/>
                              <a:gd name="connsiteY1" fmla="*/ 824508 h 1666924"/>
                              <a:gd name="connsiteX2" fmla="*/ 52530 w 2894053"/>
                              <a:gd name="connsiteY2" fmla="*/ 752524 h 1666924"/>
                              <a:gd name="connsiteX3" fmla="*/ 79767 w 2894053"/>
                              <a:gd name="connsiteY3" fmla="*/ 826454 h 1666924"/>
                              <a:gd name="connsiteX4" fmla="*/ 105059 w 2894053"/>
                              <a:gd name="connsiteY4" fmla="*/ 756415 h 1666924"/>
                              <a:gd name="connsiteX5" fmla="*/ 147861 w 2894053"/>
                              <a:gd name="connsiteY5" fmla="*/ 871201 h 1666924"/>
                              <a:gd name="connsiteX6" fmla="*/ 192608 w 2894053"/>
                              <a:gd name="connsiteY6" fmla="*/ 690267 h 1666924"/>
                              <a:gd name="connsiteX7" fmla="*/ 217900 w 2894053"/>
                              <a:gd name="connsiteY7" fmla="*/ 777816 h 1666924"/>
                              <a:gd name="connsiteX8" fmla="*/ 241246 w 2894053"/>
                              <a:gd name="connsiteY8" fmla="*/ 770033 h 1666924"/>
                              <a:gd name="connsiteX9" fmla="*/ 252920 w 2894053"/>
                              <a:gd name="connsiteY9" fmla="*/ 824508 h 1666924"/>
                              <a:gd name="connsiteX10" fmla="*/ 247083 w 2894053"/>
                              <a:gd name="connsiteY10" fmla="*/ 873147 h 1666924"/>
                              <a:gd name="connsiteX11" fmla="*/ 272375 w 2894053"/>
                              <a:gd name="connsiteY11" fmla="*/ 908166 h 1666924"/>
                              <a:gd name="connsiteX12" fmla="*/ 272375 w 2894053"/>
                              <a:gd name="connsiteY12" fmla="*/ 950968 h 1666924"/>
                              <a:gd name="connsiteX13" fmla="*/ 299612 w 2894053"/>
                              <a:gd name="connsiteY13" fmla="*/ 875092 h 1666924"/>
                              <a:gd name="connsiteX14" fmla="*/ 324904 w 2894053"/>
                              <a:gd name="connsiteY14" fmla="*/ 915948 h 1666924"/>
                              <a:gd name="connsiteX15" fmla="*/ 324904 w 2894053"/>
                              <a:gd name="connsiteY15" fmla="*/ 970423 h 1666924"/>
                              <a:gd name="connsiteX16" fmla="*/ 344360 w 2894053"/>
                              <a:gd name="connsiteY16" fmla="*/ 1017116 h 1666924"/>
                              <a:gd name="connsiteX17" fmla="*/ 377434 w 2894053"/>
                              <a:gd name="connsiteY17" fmla="*/ 995715 h 1666924"/>
                              <a:gd name="connsiteX18" fmla="*/ 363815 w 2894053"/>
                              <a:gd name="connsiteY18" fmla="*/ 917894 h 1666924"/>
                              <a:gd name="connsiteX19" fmla="*/ 381325 w 2894053"/>
                              <a:gd name="connsiteY19" fmla="*/ 910112 h 1666924"/>
                              <a:gd name="connsiteX20" fmla="*/ 402725 w 2894053"/>
                              <a:gd name="connsiteY20" fmla="*/ 565753 h 1666924"/>
                              <a:gd name="connsiteX21" fmla="*/ 447473 w 2894053"/>
                              <a:gd name="connsiteY21" fmla="*/ 1264199 h 1666924"/>
                              <a:gd name="connsiteX22" fmla="*/ 480547 w 2894053"/>
                              <a:gd name="connsiteY22" fmla="*/ 1030735 h 1666924"/>
                              <a:gd name="connsiteX23" fmla="*/ 494165 w 2894053"/>
                              <a:gd name="connsiteY23" fmla="*/ 1071591 h 1666924"/>
                              <a:gd name="connsiteX24" fmla="*/ 509730 w 2894053"/>
                              <a:gd name="connsiteY24" fmla="*/ 1046299 h 1666924"/>
                              <a:gd name="connsiteX25" fmla="*/ 527240 w 2894053"/>
                              <a:gd name="connsiteY25" fmla="*/ 1163031 h 1666924"/>
                              <a:gd name="connsiteX26" fmla="*/ 589497 w 2894053"/>
                              <a:gd name="connsiteY26" fmla="*/ 176646 h 1666924"/>
                              <a:gd name="connsiteX27" fmla="*/ 618680 w 2894053"/>
                              <a:gd name="connsiteY27" fmla="*/ 419838 h 1666924"/>
                              <a:gd name="connsiteX28" fmla="*/ 638135 w 2894053"/>
                              <a:gd name="connsiteY28" fmla="*/ 330343 h 1666924"/>
                              <a:gd name="connsiteX29" fmla="*/ 661481 w 2894053"/>
                              <a:gd name="connsiteY29" fmla="*/ 1530736 h 1666924"/>
                              <a:gd name="connsiteX30" fmla="*/ 688719 w 2894053"/>
                              <a:gd name="connsiteY30" fmla="*/ 1666924 h 1666924"/>
                              <a:gd name="connsiteX31" fmla="*/ 762649 w 2894053"/>
                              <a:gd name="connsiteY31" fmla="*/ 52132 h 1666924"/>
                              <a:gd name="connsiteX32" fmla="*/ 782104 w 2894053"/>
                              <a:gd name="connsiteY32" fmla="*/ 85206 h 1666924"/>
                              <a:gd name="connsiteX33" fmla="*/ 795723 w 2894053"/>
                              <a:gd name="connsiteY33" fmla="*/ 1612520 h 1666924"/>
                              <a:gd name="connsiteX34" fmla="*/ 842002 w 2894053"/>
                              <a:gd name="connsiteY34" fmla="*/ 29308 h 1666924"/>
                              <a:gd name="connsiteX35" fmla="*/ 862276 w 2894053"/>
                              <a:gd name="connsiteY35" fmla="*/ 925573 h 1666924"/>
                              <a:gd name="connsiteX36" fmla="*/ 884578 w 2894053"/>
                              <a:gd name="connsiteY36" fmla="*/ 380109 h 1666924"/>
                              <a:gd name="connsiteX37" fmla="*/ 908908 w 2894053"/>
                              <a:gd name="connsiteY37" fmla="*/ 256417 h 1666924"/>
                              <a:gd name="connsiteX38" fmla="*/ 947430 w 2894053"/>
                              <a:gd name="connsiteY38" fmla="*/ 895155 h 1666924"/>
                              <a:gd name="connsiteX39" fmla="*/ 994063 w 2894053"/>
                              <a:gd name="connsiteY39" fmla="*/ 532189 h 1666924"/>
                              <a:gd name="connsiteX40" fmla="*/ 1020420 w 2894053"/>
                              <a:gd name="connsiteY40" fmla="*/ 1022904 h 1666924"/>
                              <a:gd name="connsiteX41" fmla="*/ 1052860 w 2894053"/>
                              <a:gd name="connsiteY41" fmla="*/ 666021 h 1666924"/>
                              <a:gd name="connsiteX42" fmla="*/ 1073135 w 2894053"/>
                              <a:gd name="connsiteY42" fmla="*/ 1217567 h 1666924"/>
                              <a:gd name="connsiteX43" fmla="*/ 1105575 w 2894053"/>
                              <a:gd name="connsiteY43" fmla="*/ 791740 h 1666924"/>
                              <a:gd name="connsiteX44" fmla="*/ 1113685 w 2894053"/>
                              <a:gd name="connsiteY44" fmla="*/ 1355454 h 1666924"/>
                              <a:gd name="connsiteX45" fmla="*/ 1160317 w 2894053"/>
                              <a:gd name="connsiteY45" fmla="*/ 284805 h 1666924"/>
                              <a:gd name="connsiteX46" fmla="*/ 1172481 w 2894053"/>
                              <a:gd name="connsiteY46" fmla="*/ 1057375 h 1666924"/>
                              <a:gd name="connsiteX47" fmla="*/ 1206948 w 2894053"/>
                              <a:gd name="connsiteY47" fmla="*/ 347665 h 1666924"/>
                              <a:gd name="connsiteX48" fmla="*/ 1229250 w 2894053"/>
                              <a:gd name="connsiteY48" fmla="*/ 891100 h 1666924"/>
                              <a:gd name="connsiteX49" fmla="*/ 1257634 w 2894053"/>
                              <a:gd name="connsiteY49" fmla="*/ 714686 h 1666924"/>
                              <a:gd name="connsiteX50" fmla="*/ 1277909 w 2894053"/>
                              <a:gd name="connsiteY50" fmla="*/ 1004654 h 1666924"/>
                              <a:gd name="connsiteX51" fmla="*/ 1316431 w 2894053"/>
                              <a:gd name="connsiteY51" fmla="*/ 724825 h 1666924"/>
                              <a:gd name="connsiteX52" fmla="*/ 1336706 w 2894053"/>
                              <a:gd name="connsiteY52" fmla="*/ 1304759 h 1666924"/>
                              <a:gd name="connsiteX53" fmla="*/ 1367119 w 2894053"/>
                              <a:gd name="connsiteY53" fmla="*/ 751185 h 1666924"/>
                              <a:gd name="connsiteX54" fmla="*/ 1385366 w 2894053"/>
                              <a:gd name="connsiteY54" fmla="*/ 923544 h 1666924"/>
                              <a:gd name="connsiteX55" fmla="*/ 1409695 w 2894053"/>
                              <a:gd name="connsiteY55" fmla="*/ 755241 h 1666924"/>
                              <a:gd name="connsiteX56" fmla="*/ 1442135 w 2894053"/>
                              <a:gd name="connsiteY56" fmla="*/ 1329092 h 1666924"/>
                              <a:gd name="connsiteX57" fmla="*/ 1482685 w 2894053"/>
                              <a:gd name="connsiteY57" fmla="*/ 1286510 h 1666924"/>
                              <a:gd name="connsiteX58" fmla="*/ 1511070 w 2894053"/>
                              <a:gd name="connsiteY58" fmla="*/ 416608 h 1666924"/>
                              <a:gd name="connsiteX59" fmla="*/ 1533372 w 2894053"/>
                              <a:gd name="connsiteY59" fmla="*/ 807962 h 1666924"/>
                              <a:gd name="connsiteX60" fmla="*/ 1582031 w 2894053"/>
                              <a:gd name="connsiteY60" fmla="*/ 114474 h 1666924"/>
                              <a:gd name="connsiteX61" fmla="*/ 1594196 w 2894053"/>
                              <a:gd name="connsiteY61" fmla="*/ 1343287 h 1666924"/>
                              <a:gd name="connsiteX62" fmla="*/ 1628662 w 2894053"/>
                              <a:gd name="connsiteY62" fmla="*/ 655882 h 1666924"/>
                              <a:gd name="connsiteX63" fmla="*/ 1655020 w 2894053"/>
                              <a:gd name="connsiteY63" fmla="*/ 1529839 h 1666924"/>
                              <a:gd name="connsiteX64" fmla="*/ 1697596 w 2894053"/>
                              <a:gd name="connsiteY64" fmla="*/ 343609 h 1666924"/>
                              <a:gd name="connsiteX65" fmla="*/ 1721926 w 2894053"/>
                              <a:gd name="connsiteY65" fmla="*/ 728881 h 1666924"/>
                              <a:gd name="connsiteX66" fmla="*/ 1748283 w 2894053"/>
                              <a:gd name="connsiteY66" fmla="*/ 219917 h 1666924"/>
                              <a:gd name="connsiteX67" fmla="*/ 1778695 w 2894053"/>
                              <a:gd name="connsiteY67" fmla="*/ 718741 h 1666924"/>
                              <a:gd name="connsiteX68" fmla="*/ 1790860 w 2894053"/>
                              <a:gd name="connsiteY68" fmla="*/ 475412 h 1666924"/>
                              <a:gd name="connsiteX69" fmla="*/ 1823300 w 2894053"/>
                              <a:gd name="connsiteY69" fmla="*/ 505828 h 1666924"/>
                              <a:gd name="connsiteX70" fmla="*/ 1825327 w 2894053"/>
                              <a:gd name="connsiteY70" fmla="*/ 872850 h 1666924"/>
                              <a:gd name="connsiteX71" fmla="*/ 1867904 w 2894053"/>
                              <a:gd name="connsiteY71" fmla="*/ 345637 h 1666924"/>
                              <a:gd name="connsiteX72" fmla="*/ 1884124 w 2894053"/>
                              <a:gd name="connsiteY72" fmla="*/ 1085764 h 1666924"/>
                              <a:gd name="connsiteX73" fmla="*/ 1920619 w 2894053"/>
                              <a:gd name="connsiteY73" fmla="*/ 775518 h 1666924"/>
                              <a:gd name="connsiteX74" fmla="*/ 1944949 w 2894053"/>
                              <a:gd name="connsiteY74" fmla="*/ 1335176 h 1666924"/>
                              <a:gd name="connsiteX75" fmla="*/ 1979415 w 2894053"/>
                              <a:gd name="connsiteY75" fmla="*/ 846490 h 1666924"/>
                              <a:gd name="connsiteX76" fmla="*/ 2009827 w 2894053"/>
                              <a:gd name="connsiteY76" fmla="*/ 962071 h 1666924"/>
                              <a:gd name="connsiteX77" fmla="*/ 2019964 w 2894053"/>
                              <a:gd name="connsiteY77" fmla="*/ 759296 h 1666924"/>
                              <a:gd name="connsiteX78" fmla="*/ 2040239 w 2894053"/>
                              <a:gd name="connsiteY78" fmla="*/ 769436 h 1666924"/>
                              <a:gd name="connsiteX79" fmla="*/ 2058486 w 2894053"/>
                              <a:gd name="connsiteY79" fmla="*/ 757269 h 1666924"/>
                              <a:gd name="connsiteX80" fmla="*/ 2080789 w 2894053"/>
                              <a:gd name="connsiteY80" fmla="*/ 980321 h 1666924"/>
                              <a:gd name="connsiteX81" fmla="*/ 2105118 w 2894053"/>
                              <a:gd name="connsiteY81" fmla="*/ 680215 h 1666924"/>
                              <a:gd name="connsiteX82" fmla="*/ 2127420 w 2894053"/>
                              <a:gd name="connsiteY82" fmla="*/ 907322 h 1666924"/>
                              <a:gd name="connsiteX83" fmla="*/ 2147695 w 2894053"/>
                              <a:gd name="connsiteY83" fmla="*/ 755241 h 1666924"/>
                              <a:gd name="connsiteX84" fmla="*/ 2178107 w 2894053"/>
                              <a:gd name="connsiteY84" fmla="*/ 964099 h 1666924"/>
                              <a:gd name="connsiteX85" fmla="*/ 2190272 w 2894053"/>
                              <a:gd name="connsiteY85" fmla="*/ 759296 h 1666924"/>
                              <a:gd name="connsiteX86" fmla="*/ 2210547 w 2894053"/>
                              <a:gd name="connsiteY86" fmla="*/ 850546 h 1666924"/>
                              <a:gd name="connsiteX87" fmla="*/ 2226767 w 2894053"/>
                              <a:gd name="connsiteY87" fmla="*/ 795796 h 1666924"/>
                              <a:gd name="connsiteX88" fmla="*/ 2259206 w 2894053"/>
                              <a:gd name="connsiteY88" fmla="*/ 846490 h 1666924"/>
                              <a:gd name="connsiteX89" fmla="*/ 2281509 w 2894053"/>
                              <a:gd name="connsiteY89" fmla="*/ 686297 h 1666924"/>
                              <a:gd name="connsiteX90" fmla="*/ 2313949 w 2894053"/>
                              <a:gd name="connsiteY90" fmla="*/ 876906 h 1666924"/>
                              <a:gd name="connsiteX91" fmla="*/ 2324086 w 2894053"/>
                              <a:gd name="connsiteY91" fmla="*/ 783629 h 1666924"/>
                              <a:gd name="connsiteX92" fmla="*/ 2342332 w 2894053"/>
                              <a:gd name="connsiteY92" fmla="*/ 803907 h 1666924"/>
                              <a:gd name="connsiteX93" fmla="*/ 2366662 w 2894053"/>
                              <a:gd name="connsiteY93" fmla="*/ 793769 h 1666924"/>
                              <a:gd name="connsiteX94" fmla="*/ 2390992 w 2894053"/>
                              <a:gd name="connsiteY94" fmla="*/ 1067513 h 1666924"/>
                              <a:gd name="connsiteX95" fmla="*/ 2413295 w 2894053"/>
                              <a:gd name="connsiteY95" fmla="*/ 722797 h 1666924"/>
                              <a:gd name="connsiteX96" fmla="*/ 2435597 w 2894053"/>
                              <a:gd name="connsiteY96" fmla="*/ 876906 h 1666924"/>
                              <a:gd name="connsiteX97" fmla="*/ 2463981 w 2894053"/>
                              <a:gd name="connsiteY97" fmla="*/ 653854 h 1666924"/>
                              <a:gd name="connsiteX98" fmla="*/ 2492366 w 2894053"/>
                              <a:gd name="connsiteY98" fmla="*/ 935710 h 1666924"/>
                              <a:gd name="connsiteX99" fmla="*/ 2520750 w 2894053"/>
                              <a:gd name="connsiteY99" fmla="*/ 728881 h 1666924"/>
                              <a:gd name="connsiteX100" fmla="*/ 2563327 w 2894053"/>
                              <a:gd name="connsiteY100" fmla="*/ 907322 h 1666924"/>
                              <a:gd name="connsiteX101" fmla="*/ 2587657 w 2894053"/>
                              <a:gd name="connsiteY101" fmla="*/ 805935 h 1666924"/>
                              <a:gd name="connsiteX102" fmla="*/ 2599821 w 2894053"/>
                              <a:gd name="connsiteY102" fmla="*/ 974238 h 1666924"/>
                              <a:gd name="connsiteX103" fmla="*/ 2640371 w 2894053"/>
                              <a:gd name="connsiteY103" fmla="*/ 793769 h 1666924"/>
                              <a:gd name="connsiteX104" fmla="*/ 2662674 w 2894053"/>
                              <a:gd name="connsiteY104" fmla="*/ 970182 h 1666924"/>
                              <a:gd name="connsiteX105" fmla="*/ 2680921 w 2894053"/>
                              <a:gd name="connsiteY105" fmla="*/ 899211 h 1666924"/>
                              <a:gd name="connsiteX106" fmla="*/ 2701196 w 2894053"/>
                              <a:gd name="connsiteY106" fmla="*/ 998571 h 1666924"/>
                              <a:gd name="connsiteX107" fmla="*/ 2755938 w 2894053"/>
                              <a:gd name="connsiteY107" fmla="*/ 686297 h 1666924"/>
                              <a:gd name="connsiteX108" fmla="*/ 2788378 w 2894053"/>
                              <a:gd name="connsiteY108" fmla="*/ 899211 h 1666924"/>
                              <a:gd name="connsiteX109" fmla="*/ 2810681 w 2894053"/>
                              <a:gd name="connsiteY109" fmla="*/ 647771 h 1666924"/>
                              <a:gd name="connsiteX110" fmla="*/ 2845148 w 2894053"/>
                              <a:gd name="connsiteY110" fmla="*/ 734963 h 1666924"/>
                              <a:gd name="connsiteX111" fmla="*/ 2894053 w 2894053"/>
                              <a:gd name="connsiteY111" fmla="*/ 912156 h 1666924"/>
                              <a:gd name="connsiteX0" fmla="*/ 0 w 2894053"/>
                              <a:gd name="connsiteY0" fmla="*/ 770033 h 1666924"/>
                              <a:gd name="connsiteX1" fmla="*/ 23347 w 2894053"/>
                              <a:gd name="connsiteY1" fmla="*/ 824508 h 1666924"/>
                              <a:gd name="connsiteX2" fmla="*/ 52530 w 2894053"/>
                              <a:gd name="connsiteY2" fmla="*/ 752524 h 1666924"/>
                              <a:gd name="connsiteX3" fmla="*/ 79767 w 2894053"/>
                              <a:gd name="connsiteY3" fmla="*/ 826454 h 1666924"/>
                              <a:gd name="connsiteX4" fmla="*/ 105059 w 2894053"/>
                              <a:gd name="connsiteY4" fmla="*/ 756415 h 1666924"/>
                              <a:gd name="connsiteX5" fmla="*/ 147861 w 2894053"/>
                              <a:gd name="connsiteY5" fmla="*/ 871201 h 1666924"/>
                              <a:gd name="connsiteX6" fmla="*/ 192608 w 2894053"/>
                              <a:gd name="connsiteY6" fmla="*/ 690267 h 1666924"/>
                              <a:gd name="connsiteX7" fmla="*/ 217900 w 2894053"/>
                              <a:gd name="connsiteY7" fmla="*/ 777816 h 1666924"/>
                              <a:gd name="connsiteX8" fmla="*/ 241246 w 2894053"/>
                              <a:gd name="connsiteY8" fmla="*/ 770033 h 1666924"/>
                              <a:gd name="connsiteX9" fmla="*/ 252920 w 2894053"/>
                              <a:gd name="connsiteY9" fmla="*/ 824508 h 1666924"/>
                              <a:gd name="connsiteX10" fmla="*/ 247083 w 2894053"/>
                              <a:gd name="connsiteY10" fmla="*/ 873147 h 1666924"/>
                              <a:gd name="connsiteX11" fmla="*/ 272375 w 2894053"/>
                              <a:gd name="connsiteY11" fmla="*/ 908166 h 1666924"/>
                              <a:gd name="connsiteX12" fmla="*/ 272375 w 2894053"/>
                              <a:gd name="connsiteY12" fmla="*/ 950968 h 1666924"/>
                              <a:gd name="connsiteX13" fmla="*/ 299612 w 2894053"/>
                              <a:gd name="connsiteY13" fmla="*/ 875092 h 1666924"/>
                              <a:gd name="connsiteX14" fmla="*/ 324904 w 2894053"/>
                              <a:gd name="connsiteY14" fmla="*/ 915948 h 1666924"/>
                              <a:gd name="connsiteX15" fmla="*/ 324904 w 2894053"/>
                              <a:gd name="connsiteY15" fmla="*/ 970423 h 1666924"/>
                              <a:gd name="connsiteX16" fmla="*/ 344360 w 2894053"/>
                              <a:gd name="connsiteY16" fmla="*/ 1017116 h 1666924"/>
                              <a:gd name="connsiteX17" fmla="*/ 377434 w 2894053"/>
                              <a:gd name="connsiteY17" fmla="*/ 995715 h 1666924"/>
                              <a:gd name="connsiteX18" fmla="*/ 363815 w 2894053"/>
                              <a:gd name="connsiteY18" fmla="*/ 917894 h 1666924"/>
                              <a:gd name="connsiteX19" fmla="*/ 381325 w 2894053"/>
                              <a:gd name="connsiteY19" fmla="*/ 910112 h 1666924"/>
                              <a:gd name="connsiteX20" fmla="*/ 402725 w 2894053"/>
                              <a:gd name="connsiteY20" fmla="*/ 565753 h 1666924"/>
                              <a:gd name="connsiteX21" fmla="*/ 447473 w 2894053"/>
                              <a:gd name="connsiteY21" fmla="*/ 1264199 h 1666924"/>
                              <a:gd name="connsiteX22" fmla="*/ 480547 w 2894053"/>
                              <a:gd name="connsiteY22" fmla="*/ 1030735 h 1666924"/>
                              <a:gd name="connsiteX23" fmla="*/ 494165 w 2894053"/>
                              <a:gd name="connsiteY23" fmla="*/ 1071591 h 1666924"/>
                              <a:gd name="connsiteX24" fmla="*/ 509730 w 2894053"/>
                              <a:gd name="connsiteY24" fmla="*/ 1046299 h 1666924"/>
                              <a:gd name="connsiteX25" fmla="*/ 527240 w 2894053"/>
                              <a:gd name="connsiteY25" fmla="*/ 1163031 h 1666924"/>
                              <a:gd name="connsiteX26" fmla="*/ 589497 w 2894053"/>
                              <a:gd name="connsiteY26" fmla="*/ 176646 h 1666924"/>
                              <a:gd name="connsiteX27" fmla="*/ 618680 w 2894053"/>
                              <a:gd name="connsiteY27" fmla="*/ 419838 h 1666924"/>
                              <a:gd name="connsiteX28" fmla="*/ 638135 w 2894053"/>
                              <a:gd name="connsiteY28" fmla="*/ 330343 h 1666924"/>
                              <a:gd name="connsiteX29" fmla="*/ 661481 w 2894053"/>
                              <a:gd name="connsiteY29" fmla="*/ 1530736 h 1666924"/>
                              <a:gd name="connsiteX30" fmla="*/ 688719 w 2894053"/>
                              <a:gd name="connsiteY30" fmla="*/ 1666924 h 1666924"/>
                              <a:gd name="connsiteX31" fmla="*/ 762649 w 2894053"/>
                              <a:gd name="connsiteY31" fmla="*/ 52132 h 1666924"/>
                              <a:gd name="connsiteX32" fmla="*/ 782104 w 2894053"/>
                              <a:gd name="connsiteY32" fmla="*/ 85206 h 1666924"/>
                              <a:gd name="connsiteX33" fmla="*/ 795723 w 2894053"/>
                              <a:gd name="connsiteY33" fmla="*/ 1612520 h 1666924"/>
                              <a:gd name="connsiteX34" fmla="*/ 842002 w 2894053"/>
                              <a:gd name="connsiteY34" fmla="*/ 29308 h 1666924"/>
                              <a:gd name="connsiteX35" fmla="*/ 862276 w 2894053"/>
                              <a:gd name="connsiteY35" fmla="*/ 925573 h 1666924"/>
                              <a:gd name="connsiteX36" fmla="*/ 884578 w 2894053"/>
                              <a:gd name="connsiteY36" fmla="*/ 380109 h 1666924"/>
                              <a:gd name="connsiteX37" fmla="*/ 908908 w 2894053"/>
                              <a:gd name="connsiteY37" fmla="*/ 256417 h 1666924"/>
                              <a:gd name="connsiteX38" fmla="*/ 947430 w 2894053"/>
                              <a:gd name="connsiteY38" fmla="*/ 895155 h 1666924"/>
                              <a:gd name="connsiteX39" fmla="*/ 994063 w 2894053"/>
                              <a:gd name="connsiteY39" fmla="*/ 532189 h 1666924"/>
                              <a:gd name="connsiteX40" fmla="*/ 1020420 w 2894053"/>
                              <a:gd name="connsiteY40" fmla="*/ 1022904 h 1666924"/>
                              <a:gd name="connsiteX41" fmla="*/ 1052860 w 2894053"/>
                              <a:gd name="connsiteY41" fmla="*/ 666021 h 1666924"/>
                              <a:gd name="connsiteX42" fmla="*/ 1073135 w 2894053"/>
                              <a:gd name="connsiteY42" fmla="*/ 1217567 h 1666924"/>
                              <a:gd name="connsiteX43" fmla="*/ 1105575 w 2894053"/>
                              <a:gd name="connsiteY43" fmla="*/ 791740 h 1666924"/>
                              <a:gd name="connsiteX44" fmla="*/ 1113685 w 2894053"/>
                              <a:gd name="connsiteY44" fmla="*/ 1355454 h 1666924"/>
                              <a:gd name="connsiteX45" fmla="*/ 1160317 w 2894053"/>
                              <a:gd name="connsiteY45" fmla="*/ 284805 h 1666924"/>
                              <a:gd name="connsiteX46" fmla="*/ 1172481 w 2894053"/>
                              <a:gd name="connsiteY46" fmla="*/ 1057375 h 1666924"/>
                              <a:gd name="connsiteX47" fmla="*/ 1206948 w 2894053"/>
                              <a:gd name="connsiteY47" fmla="*/ 347665 h 1666924"/>
                              <a:gd name="connsiteX48" fmla="*/ 1229250 w 2894053"/>
                              <a:gd name="connsiteY48" fmla="*/ 891100 h 1666924"/>
                              <a:gd name="connsiteX49" fmla="*/ 1257634 w 2894053"/>
                              <a:gd name="connsiteY49" fmla="*/ 714686 h 1666924"/>
                              <a:gd name="connsiteX50" fmla="*/ 1277909 w 2894053"/>
                              <a:gd name="connsiteY50" fmla="*/ 1004654 h 1666924"/>
                              <a:gd name="connsiteX51" fmla="*/ 1316431 w 2894053"/>
                              <a:gd name="connsiteY51" fmla="*/ 724825 h 1666924"/>
                              <a:gd name="connsiteX52" fmla="*/ 1336706 w 2894053"/>
                              <a:gd name="connsiteY52" fmla="*/ 1304759 h 1666924"/>
                              <a:gd name="connsiteX53" fmla="*/ 1367119 w 2894053"/>
                              <a:gd name="connsiteY53" fmla="*/ 751185 h 1666924"/>
                              <a:gd name="connsiteX54" fmla="*/ 1385366 w 2894053"/>
                              <a:gd name="connsiteY54" fmla="*/ 923544 h 1666924"/>
                              <a:gd name="connsiteX55" fmla="*/ 1409695 w 2894053"/>
                              <a:gd name="connsiteY55" fmla="*/ 755241 h 1666924"/>
                              <a:gd name="connsiteX56" fmla="*/ 1442135 w 2894053"/>
                              <a:gd name="connsiteY56" fmla="*/ 1329092 h 1666924"/>
                              <a:gd name="connsiteX57" fmla="*/ 1482685 w 2894053"/>
                              <a:gd name="connsiteY57" fmla="*/ 1286510 h 1666924"/>
                              <a:gd name="connsiteX58" fmla="*/ 1511070 w 2894053"/>
                              <a:gd name="connsiteY58" fmla="*/ 416608 h 1666924"/>
                              <a:gd name="connsiteX59" fmla="*/ 1533372 w 2894053"/>
                              <a:gd name="connsiteY59" fmla="*/ 807962 h 1666924"/>
                              <a:gd name="connsiteX60" fmla="*/ 1582031 w 2894053"/>
                              <a:gd name="connsiteY60" fmla="*/ 114474 h 1666924"/>
                              <a:gd name="connsiteX61" fmla="*/ 1594196 w 2894053"/>
                              <a:gd name="connsiteY61" fmla="*/ 1343287 h 1666924"/>
                              <a:gd name="connsiteX62" fmla="*/ 1628662 w 2894053"/>
                              <a:gd name="connsiteY62" fmla="*/ 655882 h 1666924"/>
                              <a:gd name="connsiteX63" fmla="*/ 1655020 w 2894053"/>
                              <a:gd name="connsiteY63" fmla="*/ 1529839 h 1666924"/>
                              <a:gd name="connsiteX64" fmla="*/ 1697596 w 2894053"/>
                              <a:gd name="connsiteY64" fmla="*/ 343609 h 1666924"/>
                              <a:gd name="connsiteX65" fmla="*/ 1721926 w 2894053"/>
                              <a:gd name="connsiteY65" fmla="*/ 728881 h 1666924"/>
                              <a:gd name="connsiteX66" fmla="*/ 1748283 w 2894053"/>
                              <a:gd name="connsiteY66" fmla="*/ 219917 h 1666924"/>
                              <a:gd name="connsiteX67" fmla="*/ 1778695 w 2894053"/>
                              <a:gd name="connsiteY67" fmla="*/ 718741 h 1666924"/>
                              <a:gd name="connsiteX68" fmla="*/ 1790860 w 2894053"/>
                              <a:gd name="connsiteY68" fmla="*/ 475412 h 1666924"/>
                              <a:gd name="connsiteX69" fmla="*/ 1823300 w 2894053"/>
                              <a:gd name="connsiteY69" fmla="*/ 505828 h 1666924"/>
                              <a:gd name="connsiteX70" fmla="*/ 1825327 w 2894053"/>
                              <a:gd name="connsiteY70" fmla="*/ 872850 h 1666924"/>
                              <a:gd name="connsiteX71" fmla="*/ 1867904 w 2894053"/>
                              <a:gd name="connsiteY71" fmla="*/ 345637 h 1666924"/>
                              <a:gd name="connsiteX72" fmla="*/ 1884124 w 2894053"/>
                              <a:gd name="connsiteY72" fmla="*/ 1085764 h 1666924"/>
                              <a:gd name="connsiteX73" fmla="*/ 1920619 w 2894053"/>
                              <a:gd name="connsiteY73" fmla="*/ 775518 h 1666924"/>
                              <a:gd name="connsiteX74" fmla="*/ 1944949 w 2894053"/>
                              <a:gd name="connsiteY74" fmla="*/ 1335176 h 1666924"/>
                              <a:gd name="connsiteX75" fmla="*/ 1979415 w 2894053"/>
                              <a:gd name="connsiteY75" fmla="*/ 846490 h 1666924"/>
                              <a:gd name="connsiteX76" fmla="*/ 2009827 w 2894053"/>
                              <a:gd name="connsiteY76" fmla="*/ 962071 h 1666924"/>
                              <a:gd name="connsiteX77" fmla="*/ 2019964 w 2894053"/>
                              <a:gd name="connsiteY77" fmla="*/ 759296 h 1666924"/>
                              <a:gd name="connsiteX78" fmla="*/ 2040239 w 2894053"/>
                              <a:gd name="connsiteY78" fmla="*/ 769436 h 1666924"/>
                              <a:gd name="connsiteX79" fmla="*/ 2058486 w 2894053"/>
                              <a:gd name="connsiteY79" fmla="*/ 757269 h 1666924"/>
                              <a:gd name="connsiteX80" fmla="*/ 2080789 w 2894053"/>
                              <a:gd name="connsiteY80" fmla="*/ 980321 h 1666924"/>
                              <a:gd name="connsiteX81" fmla="*/ 2105118 w 2894053"/>
                              <a:gd name="connsiteY81" fmla="*/ 680215 h 1666924"/>
                              <a:gd name="connsiteX82" fmla="*/ 2127420 w 2894053"/>
                              <a:gd name="connsiteY82" fmla="*/ 907322 h 1666924"/>
                              <a:gd name="connsiteX83" fmla="*/ 2147695 w 2894053"/>
                              <a:gd name="connsiteY83" fmla="*/ 755241 h 1666924"/>
                              <a:gd name="connsiteX84" fmla="*/ 2178107 w 2894053"/>
                              <a:gd name="connsiteY84" fmla="*/ 964099 h 1666924"/>
                              <a:gd name="connsiteX85" fmla="*/ 2190272 w 2894053"/>
                              <a:gd name="connsiteY85" fmla="*/ 759296 h 1666924"/>
                              <a:gd name="connsiteX86" fmla="*/ 2210547 w 2894053"/>
                              <a:gd name="connsiteY86" fmla="*/ 850546 h 1666924"/>
                              <a:gd name="connsiteX87" fmla="*/ 2226767 w 2894053"/>
                              <a:gd name="connsiteY87" fmla="*/ 795796 h 1666924"/>
                              <a:gd name="connsiteX88" fmla="*/ 2259206 w 2894053"/>
                              <a:gd name="connsiteY88" fmla="*/ 846490 h 1666924"/>
                              <a:gd name="connsiteX89" fmla="*/ 2281509 w 2894053"/>
                              <a:gd name="connsiteY89" fmla="*/ 686297 h 1666924"/>
                              <a:gd name="connsiteX90" fmla="*/ 2313949 w 2894053"/>
                              <a:gd name="connsiteY90" fmla="*/ 876906 h 1666924"/>
                              <a:gd name="connsiteX91" fmla="*/ 2324086 w 2894053"/>
                              <a:gd name="connsiteY91" fmla="*/ 783629 h 1666924"/>
                              <a:gd name="connsiteX92" fmla="*/ 2342332 w 2894053"/>
                              <a:gd name="connsiteY92" fmla="*/ 803907 h 1666924"/>
                              <a:gd name="connsiteX93" fmla="*/ 2366662 w 2894053"/>
                              <a:gd name="connsiteY93" fmla="*/ 793769 h 1666924"/>
                              <a:gd name="connsiteX94" fmla="*/ 2390992 w 2894053"/>
                              <a:gd name="connsiteY94" fmla="*/ 1067513 h 1666924"/>
                              <a:gd name="connsiteX95" fmla="*/ 2413295 w 2894053"/>
                              <a:gd name="connsiteY95" fmla="*/ 722797 h 1666924"/>
                              <a:gd name="connsiteX96" fmla="*/ 2435597 w 2894053"/>
                              <a:gd name="connsiteY96" fmla="*/ 876906 h 1666924"/>
                              <a:gd name="connsiteX97" fmla="*/ 2463981 w 2894053"/>
                              <a:gd name="connsiteY97" fmla="*/ 653854 h 1666924"/>
                              <a:gd name="connsiteX98" fmla="*/ 2492366 w 2894053"/>
                              <a:gd name="connsiteY98" fmla="*/ 935710 h 1666924"/>
                              <a:gd name="connsiteX99" fmla="*/ 2520750 w 2894053"/>
                              <a:gd name="connsiteY99" fmla="*/ 728881 h 1666924"/>
                              <a:gd name="connsiteX100" fmla="*/ 2563327 w 2894053"/>
                              <a:gd name="connsiteY100" fmla="*/ 907322 h 1666924"/>
                              <a:gd name="connsiteX101" fmla="*/ 2587657 w 2894053"/>
                              <a:gd name="connsiteY101" fmla="*/ 805935 h 1666924"/>
                              <a:gd name="connsiteX102" fmla="*/ 2599821 w 2894053"/>
                              <a:gd name="connsiteY102" fmla="*/ 974238 h 1666924"/>
                              <a:gd name="connsiteX103" fmla="*/ 2640371 w 2894053"/>
                              <a:gd name="connsiteY103" fmla="*/ 793769 h 1666924"/>
                              <a:gd name="connsiteX104" fmla="*/ 2662674 w 2894053"/>
                              <a:gd name="connsiteY104" fmla="*/ 970182 h 1666924"/>
                              <a:gd name="connsiteX105" fmla="*/ 2680921 w 2894053"/>
                              <a:gd name="connsiteY105" fmla="*/ 899211 h 1666924"/>
                              <a:gd name="connsiteX106" fmla="*/ 2701196 w 2894053"/>
                              <a:gd name="connsiteY106" fmla="*/ 998571 h 1666924"/>
                              <a:gd name="connsiteX107" fmla="*/ 2755938 w 2894053"/>
                              <a:gd name="connsiteY107" fmla="*/ 686297 h 1666924"/>
                              <a:gd name="connsiteX108" fmla="*/ 2788378 w 2894053"/>
                              <a:gd name="connsiteY108" fmla="*/ 899211 h 1666924"/>
                              <a:gd name="connsiteX109" fmla="*/ 2810681 w 2894053"/>
                              <a:gd name="connsiteY109" fmla="*/ 647771 h 1666924"/>
                              <a:gd name="connsiteX110" fmla="*/ 2845148 w 2894053"/>
                              <a:gd name="connsiteY110" fmla="*/ 734963 h 1666924"/>
                              <a:gd name="connsiteX111" fmla="*/ 2877588 w 2894053"/>
                              <a:gd name="connsiteY111" fmla="*/ 708603 h 1666924"/>
                              <a:gd name="connsiteX112" fmla="*/ 2894053 w 2894053"/>
                              <a:gd name="connsiteY112" fmla="*/ 912156 h 1666924"/>
                              <a:gd name="connsiteX0" fmla="*/ 0 w 2934603"/>
                              <a:gd name="connsiteY0" fmla="*/ 770033 h 1666924"/>
                              <a:gd name="connsiteX1" fmla="*/ 23347 w 2934603"/>
                              <a:gd name="connsiteY1" fmla="*/ 824508 h 1666924"/>
                              <a:gd name="connsiteX2" fmla="*/ 52530 w 2934603"/>
                              <a:gd name="connsiteY2" fmla="*/ 752524 h 1666924"/>
                              <a:gd name="connsiteX3" fmla="*/ 79767 w 2934603"/>
                              <a:gd name="connsiteY3" fmla="*/ 826454 h 1666924"/>
                              <a:gd name="connsiteX4" fmla="*/ 105059 w 2934603"/>
                              <a:gd name="connsiteY4" fmla="*/ 756415 h 1666924"/>
                              <a:gd name="connsiteX5" fmla="*/ 147861 w 2934603"/>
                              <a:gd name="connsiteY5" fmla="*/ 871201 h 1666924"/>
                              <a:gd name="connsiteX6" fmla="*/ 192608 w 2934603"/>
                              <a:gd name="connsiteY6" fmla="*/ 690267 h 1666924"/>
                              <a:gd name="connsiteX7" fmla="*/ 217900 w 2934603"/>
                              <a:gd name="connsiteY7" fmla="*/ 777816 h 1666924"/>
                              <a:gd name="connsiteX8" fmla="*/ 241246 w 2934603"/>
                              <a:gd name="connsiteY8" fmla="*/ 770033 h 1666924"/>
                              <a:gd name="connsiteX9" fmla="*/ 252920 w 2934603"/>
                              <a:gd name="connsiteY9" fmla="*/ 824508 h 1666924"/>
                              <a:gd name="connsiteX10" fmla="*/ 247083 w 2934603"/>
                              <a:gd name="connsiteY10" fmla="*/ 873147 h 1666924"/>
                              <a:gd name="connsiteX11" fmla="*/ 272375 w 2934603"/>
                              <a:gd name="connsiteY11" fmla="*/ 908166 h 1666924"/>
                              <a:gd name="connsiteX12" fmla="*/ 272375 w 2934603"/>
                              <a:gd name="connsiteY12" fmla="*/ 950968 h 1666924"/>
                              <a:gd name="connsiteX13" fmla="*/ 299612 w 2934603"/>
                              <a:gd name="connsiteY13" fmla="*/ 875092 h 1666924"/>
                              <a:gd name="connsiteX14" fmla="*/ 324904 w 2934603"/>
                              <a:gd name="connsiteY14" fmla="*/ 915948 h 1666924"/>
                              <a:gd name="connsiteX15" fmla="*/ 324904 w 2934603"/>
                              <a:gd name="connsiteY15" fmla="*/ 970423 h 1666924"/>
                              <a:gd name="connsiteX16" fmla="*/ 344360 w 2934603"/>
                              <a:gd name="connsiteY16" fmla="*/ 1017116 h 1666924"/>
                              <a:gd name="connsiteX17" fmla="*/ 377434 w 2934603"/>
                              <a:gd name="connsiteY17" fmla="*/ 995715 h 1666924"/>
                              <a:gd name="connsiteX18" fmla="*/ 363815 w 2934603"/>
                              <a:gd name="connsiteY18" fmla="*/ 917894 h 1666924"/>
                              <a:gd name="connsiteX19" fmla="*/ 381325 w 2934603"/>
                              <a:gd name="connsiteY19" fmla="*/ 910112 h 1666924"/>
                              <a:gd name="connsiteX20" fmla="*/ 402725 w 2934603"/>
                              <a:gd name="connsiteY20" fmla="*/ 565753 h 1666924"/>
                              <a:gd name="connsiteX21" fmla="*/ 447473 w 2934603"/>
                              <a:gd name="connsiteY21" fmla="*/ 1264199 h 1666924"/>
                              <a:gd name="connsiteX22" fmla="*/ 480547 w 2934603"/>
                              <a:gd name="connsiteY22" fmla="*/ 1030735 h 1666924"/>
                              <a:gd name="connsiteX23" fmla="*/ 494165 w 2934603"/>
                              <a:gd name="connsiteY23" fmla="*/ 1071591 h 1666924"/>
                              <a:gd name="connsiteX24" fmla="*/ 509730 w 2934603"/>
                              <a:gd name="connsiteY24" fmla="*/ 1046299 h 1666924"/>
                              <a:gd name="connsiteX25" fmla="*/ 527240 w 2934603"/>
                              <a:gd name="connsiteY25" fmla="*/ 1163031 h 1666924"/>
                              <a:gd name="connsiteX26" fmla="*/ 589497 w 2934603"/>
                              <a:gd name="connsiteY26" fmla="*/ 176646 h 1666924"/>
                              <a:gd name="connsiteX27" fmla="*/ 618680 w 2934603"/>
                              <a:gd name="connsiteY27" fmla="*/ 419838 h 1666924"/>
                              <a:gd name="connsiteX28" fmla="*/ 638135 w 2934603"/>
                              <a:gd name="connsiteY28" fmla="*/ 330343 h 1666924"/>
                              <a:gd name="connsiteX29" fmla="*/ 661481 w 2934603"/>
                              <a:gd name="connsiteY29" fmla="*/ 1530736 h 1666924"/>
                              <a:gd name="connsiteX30" fmla="*/ 688719 w 2934603"/>
                              <a:gd name="connsiteY30" fmla="*/ 1666924 h 1666924"/>
                              <a:gd name="connsiteX31" fmla="*/ 762649 w 2934603"/>
                              <a:gd name="connsiteY31" fmla="*/ 52132 h 1666924"/>
                              <a:gd name="connsiteX32" fmla="*/ 782104 w 2934603"/>
                              <a:gd name="connsiteY32" fmla="*/ 85206 h 1666924"/>
                              <a:gd name="connsiteX33" fmla="*/ 795723 w 2934603"/>
                              <a:gd name="connsiteY33" fmla="*/ 1612520 h 1666924"/>
                              <a:gd name="connsiteX34" fmla="*/ 842002 w 2934603"/>
                              <a:gd name="connsiteY34" fmla="*/ 29308 h 1666924"/>
                              <a:gd name="connsiteX35" fmla="*/ 862276 w 2934603"/>
                              <a:gd name="connsiteY35" fmla="*/ 925573 h 1666924"/>
                              <a:gd name="connsiteX36" fmla="*/ 884578 w 2934603"/>
                              <a:gd name="connsiteY36" fmla="*/ 380109 h 1666924"/>
                              <a:gd name="connsiteX37" fmla="*/ 908908 w 2934603"/>
                              <a:gd name="connsiteY37" fmla="*/ 256417 h 1666924"/>
                              <a:gd name="connsiteX38" fmla="*/ 947430 w 2934603"/>
                              <a:gd name="connsiteY38" fmla="*/ 895155 h 1666924"/>
                              <a:gd name="connsiteX39" fmla="*/ 994063 w 2934603"/>
                              <a:gd name="connsiteY39" fmla="*/ 532189 h 1666924"/>
                              <a:gd name="connsiteX40" fmla="*/ 1020420 w 2934603"/>
                              <a:gd name="connsiteY40" fmla="*/ 1022904 h 1666924"/>
                              <a:gd name="connsiteX41" fmla="*/ 1052860 w 2934603"/>
                              <a:gd name="connsiteY41" fmla="*/ 666021 h 1666924"/>
                              <a:gd name="connsiteX42" fmla="*/ 1073135 w 2934603"/>
                              <a:gd name="connsiteY42" fmla="*/ 1217567 h 1666924"/>
                              <a:gd name="connsiteX43" fmla="*/ 1105575 w 2934603"/>
                              <a:gd name="connsiteY43" fmla="*/ 791740 h 1666924"/>
                              <a:gd name="connsiteX44" fmla="*/ 1113685 w 2934603"/>
                              <a:gd name="connsiteY44" fmla="*/ 1355454 h 1666924"/>
                              <a:gd name="connsiteX45" fmla="*/ 1160317 w 2934603"/>
                              <a:gd name="connsiteY45" fmla="*/ 284805 h 1666924"/>
                              <a:gd name="connsiteX46" fmla="*/ 1172481 w 2934603"/>
                              <a:gd name="connsiteY46" fmla="*/ 1057375 h 1666924"/>
                              <a:gd name="connsiteX47" fmla="*/ 1206948 w 2934603"/>
                              <a:gd name="connsiteY47" fmla="*/ 347665 h 1666924"/>
                              <a:gd name="connsiteX48" fmla="*/ 1229250 w 2934603"/>
                              <a:gd name="connsiteY48" fmla="*/ 891100 h 1666924"/>
                              <a:gd name="connsiteX49" fmla="*/ 1257634 w 2934603"/>
                              <a:gd name="connsiteY49" fmla="*/ 714686 h 1666924"/>
                              <a:gd name="connsiteX50" fmla="*/ 1277909 w 2934603"/>
                              <a:gd name="connsiteY50" fmla="*/ 1004654 h 1666924"/>
                              <a:gd name="connsiteX51" fmla="*/ 1316431 w 2934603"/>
                              <a:gd name="connsiteY51" fmla="*/ 724825 h 1666924"/>
                              <a:gd name="connsiteX52" fmla="*/ 1336706 w 2934603"/>
                              <a:gd name="connsiteY52" fmla="*/ 1304759 h 1666924"/>
                              <a:gd name="connsiteX53" fmla="*/ 1367119 w 2934603"/>
                              <a:gd name="connsiteY53" fmla="*/ 751185 h 1666924"/>
                              <a:gd name="connsiteX54" fmla="*/ 1385366 w 2934603"/>
                              <a:gd name="connsiteY54" fmla="*/ 923544 h 1666924"/>
                              <a:gd name="connsiteX55" fmla="*/ 1409695 w 2934603"/>
                              <a:gd name="connsiteY55" fmla="*/ 755241 h 1666924"/>
                              <a:gd name="connsiteX56" fmla="*/ 1442135 w 2934603"/>
                              <a:gd name="connsiteY56" fmla="*/ 1329092 h 1666924"/>
                              <a:gd name="connsiteX57" fmla="*/ 1482685 w 2934603"/>
                              <a:gd name="connsiteY57" fmla="*/ 1286510 h 1666924"/>
                              <a:gd name="connsiteX58" fmla="*/ 1511070 w 2934603"/>
                              <a:gd name="connsiteY58" fmla="*/ 416608 h 1666924"/>
                              <a:gd name="connsiteX59" fmla="*/ 1533372 w 2934603"/>
                              <a:gd name="connsiteY59" fmla="*/ 807962 h 1666924"/>
                              <a:gd name="connsiteX60" fmla="*/ 1582031 w 2934603"/>
                              <a:gd name="connsiteY60" fmla="*/ 114474 h 1666924"/>
                              <a:gd name="connsiteX61" fmla="*/ 1594196 w 2934603"/>
                              <a:gd name="connsiteY61" fmla="*/ 1343287 h 1666924"/>
                              <a:gd name="connsiteX62" fmla="*/ 1628662 w 2934603"/>
                              <a:gd name="connsiteY62" fmla="*/ 655882 h 1666924"/>
                              <a:gd name="connsiteX63" fmla="*/ 1655020 w 2934603"/>
                              <a:gd name="connsiteY63" fmla="*/ 1529839 h 1666924"/>
                              <a:gd name="connsiteX64" fmla="*/ 1697596 w 2934603"/>
                              <a:gd name="connsiteY64" fmla="*/ 343609 h 1666924"/>
                              <a:gd name="connsiteX65" fmla="*/ 1721926 w 2934603"/>
                              <a:gd name="connsiteY65" fmla="*/ 728881 h 1666924"/>
                              <a:gd name="connsiteX66" fmla="*/ 1748283 w 2934603"/>
                              <a:gd name="connsiteY66" fmla="*/ 219917 h 1666924"/>
                              <a:gd name="connsiteX67" fmla="*/ 1778695 w 2934603"/>
                              <a:gd name="connsiteY67" fmla="*/ 718741 h 1666924"/>
                              <a:gd name="connsiteX68" fmla="*/ 1790860 w 2934603"/>
                              <a:gd name="connsiteY68" fmla="*/ 475412 h 1666924"/>
                              <a:gd name="connsiteX69" fmla="*/ 1823300 w 2934603"/>
                              <a:gd name="connsiteY69" fmla="*/ 505828 h 1666924"/>
                              <a:gd name="connsiteX70" fmla="*/ 1825327 w 2934603"/>
                              <a:gd name="connsiteY70" fmla="*/ 872850 h 1666924"/>
                              <a:gd name="connsiteX71" fmla="*/ 1867904 w 2934603"/>
                              <a:gd name="connsiteY71" fmla="*/ 345637 h 1666924"/>
                              <a:gd name="connsiteX72" fmla="*/ 1884124 w 2934603"/>
                              <a:gd name="connsiteY72" fmla="*/ 1085764 h 1666924"/>
                              <a:gd name="connsiteX73" fmla="*/ 1920619 w 2934603"/>
                              <a:gd name="connsiteY73" fmla="*/ 775518 h 1666924"/>
                              <a:gd name="connsiteX74" fmla="*/ 1944949 w 2934603"/>
                              <a:gd name="connsiteY74" fmla="*/ 1335176 h 1666924"/>
                              <a:gd name="connsiteX75" fmla="*/ 1979415 w 2934603"/>
                              <a:gd name="connsiteY75" fmla="*/ 846490 h 1666924"/>
                              <a:gd name="connsiteX76" fmla="*/ 2009827 w 2934603"/>
                              <a:gd name="connsiteY76" fmla="*/ 962071 h 1666924"/>
                              <a:gd name="connsiteX77" fmla="*/ 2019964 w 2934603"/>
                              <a:gd name="connsiteY77" fmla="*/ 759296 h 1666924"/>
                              <a:gd name="connsiteX78" fmla="*/ 2040239 w 2934603"/>
                              <a:gd name="connsiteY78" fmla="*/ 769436 h 1666924"/>
                              <a:gd name="connsiteX79" fmla="*/ 2058486 w 2934603"/>
                              <a:gd name="connsiteY79" fmla="*/ 757269 h 1666924"/>
                              <a:gd name="connsiteX80" fmla="*/ 2080789 w 2934603"/>
                              <a:gd name="connsiteY80" fmla="*/ 980321 h 1666924"/>
                              <a:gd name="connsiteX81" fmla="*/ 2105118 w 2934603"/>
                              <a:gd name="connsiteY81" fmla="*/ 680215 h 1666924"/>
                              <a:gd name="connsiteX82" fmla="*/ 2127420 w 2934603"/>
                              <a:gd name="connsiteY82" fmla="*/ 907322 h 1666924"/>
                              <a:gd name="connsiteX83" fmla="*/ 2147695 w 2934603"/>
                              <a:gd name="connsiteY83" fmla="*/ 755241 h 1666924"/>
                              <a:gd name="connsiteX84" fmla="*/ 2178107 w 2934603"/>
                              <a:gd name="connsiteY84" fmla="*/ 964099 h 1666924"/>
                              <a:gd name="connsiteX85" fmla="*/ 2190272 w 2934603"/>
                              <a:gd name="connsiteY85" fmla="*/ 759296 h 1666924"/>
                              <a:gd name="connsiteX86" fmla="*/ 2210547 w 2934603"/>
                              <a:gd name="connsiteY86" fmla="*/ 850546 h 1666924"/>
                              <a:gd name="connsiteX87" fmla="*/ 2226767 w 2934603"/>
                              <a:gd name="connsiteY87" fmla="*/ 795796 h 1666924"/>
                              <a:gd name="connsiteX88" fmla="*/ 2259206 w 2934603"/>
                              <a:gd name="connsiteY88" fmla="*/ 846490 h 1666924"/>
                              <a:gd name="connsiteX89" fmla="*/ 2281509 w 2934603"/>
                              <a:gd name="connsiteY89" fmla="*/ 686297 h 1666924"/>
                              <a:gd name="connsiteX90" fmla="*/ 2313949 w 2934603"/>
                              <a:gd name="connsiteY90" fmla="*/ 876906 h 1666924"/>
                              <a:gd name="connsiteX91" fmla="*/ 2324086 w 2934603"/>
                              <a:gd name="connsiteY91" fmla="*/ 783629 h 1666924"/>
                              <a:gd name="connsiteX92" fmla="*/ 2342332 w 2934603"/>
                              <a:gd name="connsiteY92" fmla="*/ 803907 h 1666924"/>
                              <a:gd name="connsiteX93" fmla="*/ 2366662 w 2934603"/>
                              <a:gd name="connsiteY93" fmla="*/ 793769 h 1666924"/>
                              <a:gd name="connsiteX94" fmla="*/ 2390992 w 2934603"/>
                              <a:gd name="connsiteY94" fmla="*/ 1067513 h 1666924"/>
                              <a:gd name="connsiteX95" fmla="*/ 2413295 w 2934603"/>
                              <a:gd name="connsiteY95" fmla="*/ 722797 h 1666924"/>
                              <a:gd name="connsiteX96" fmla="*/ 2435597 w 2934603"/>
                              <a:gd name="connsiteY96" fmla="*/ 876906 h 1666924"/>
                              <a:gd name="connsiteX97" fmla="*/ 2463981 w 2934603"/>
                              <a:gd name="connsiteY97" fmla="*/ 653854 h 1666924"/>
                              <a:gd name="connsiteX98" fmla="*/ 2492366 w 2934603"/>
                              <a:gd name="connsiteY98" fmla="*/ 935710 h 1666924"/>
                              <a:gd name="connsiteX99" fmla="*/ 2520750 w 2934603"/>
                              <a:gd name="connsiteY99" fmla="*/ 728881 h 1666924"/>
                              <a:gd name="connsiteX100" fmla="*/ 2563327 w 2934603"/>
                              <a:gd name="connsiteY100" fmla="*/ 907322 h 1666924"/>
                              <a:gd name="connsiteX101" fmla="*/ 2587657 w 2934603"/>
                              <a:gd name="connsiteY101" fmla="*/ 805935 h 1666924"/>
                              <a:gd name="connsiteX102" fmla="*/ 2599821 w 2934603"/>
                              <a:gd name="connsiteY102" fmla="*/ 974238 h 1666924"/>
                              <a:gd name="connsiteX103" fmla="*/ 2640371 w 2934603"/>
                              <a:gd name="connsiteY103" fmla="*/ 793769 h 1666924"/>
                              <a:gd name="connsiteX104" fmla="*/ 2662674 w 2934603"/>
                              <a:gd name="connsiteY104" fmla="*/ 970182 h 1666924"/>
                              <a:gd name="connsiteX105" fmla="*/ 2680921 w 2934603"/>
                              <a:gd name="connsiteY105" fmla="*/ 899211 h 1666924"/>
                              <a:gd name="connsiteX106" fmla="*/ 2701196 w 2934603"/>
                              <a:gd name="connsiteY106" fmla="*/ 998571 h 1666924"/>
                              <a:gd name="connsiteX107" fmla="*/ 2755938 w 2934603"/>
                              <a:gd name="connsiteY107" fmla="*/ 686297 h 1666924"/>
                              <a:gd name="connsiteX108" fmla="*/ 2788378 w 2934603"/>
                              <a:gd name="connsiteY108" fmla="*/ 899211 h 1666924"/>
                              <a:gd name="connsiteX109" fmla="*/ 2810681 w 2934603"/>
                              <a:gd name="connsiteY109" fmla="*/ 647771 h 1666924"/>
                              <a:gd name="connsiteX110" fmla="*/ 2845148 w 2934603"/>
                              <a:gd name="connsiteY110" fmla="*/ 734963 h 1666924"/>
                              <a:gd name="connsiteX111" fmla="*/ 2877588 w 2934603"/>
                              <a:gd name="connsiteY111" fmla="*/ 708603 h 1666924"/>
                              <a:gd name="connsiteX112" fmla="*/ 2934603 w 2934603"/>
                              <a:gd name="connsiteY112" fmla="*/ 843213 h 1666924"/>
                              <a:gd name="connsiteX0" fmla="*/ 0 w 2934603"/>
                              <a:gd name="connsiteY0" fmla="*/ 770033 h 1666924"/>
                              <a:gd name="connsiteX1" fmla="*/ 23347 w 2934603"/>
                              <a:gd name="connsiteY1" fmla="*/ 824508 h 1666924"/>
                              <a:gd name="connsiteX2" fmla="*/ 52530 w 2934603"/>
                              <a:gd name="connsiteY2" fmla="*/ 752524 h 1666924"/>
                              <a:gd name="connsiteX3" fmla="*/ 79767 w 2934603"/>
                              <a:gd name="connsiteY3" fmla="*/ 826454 h 1666924"/>
                              <a:gd name="connsiteX4" fmla="*/ 105059 w 2934603"/>
                              <a:gd name="connsiteY4" fmla="*/ 756415 h 1666924"/>
                              <a:gd name="connsiteX5" fmla="*/ 147861 w 2934603"/>
                              <a:gd name="connsiteY5" fmla="*/ 871201 h 1666924"/>
                              <a:gd name="connsiteX6" fmla="*/ 192608 w 2934603"/>
                              <a:gd name="connsiteY6" fmla="*/ 690267 h 1666924"/>
                              <a:gd name="connsiteX7" fmla="*/ 217900 w 2934603"/>
                              <a:gd name="connsiteY7" fmla="*/ 777816 h 1666924"/>
                              <a:gd name="connsiteX8" fmla="*/ 241246 w 2934603"/>
                              <a:gd name="connsiteY8" fmla="*/ 770033 h 1666924"/>
                              <a:gd name="connsiteX9" fmla="*/ 252920 w 2934603"/>
                              <a:gd name="connsiteY9" fmla="*/ 824508 h 1666924"/>
                              <a:gd name="connsiteX10" fmla="*/ 247083 w 2934603"/>
                              <a:gd name="connsiteY10" fmla="*/ 873147 h 1666924"/>
                              <a:gd name="connsiteX11" fmla="*/ 272375 w 2934603"/>
                              <a:gd name="connsiteY11" fmla="*/ 908166 h 1666924"/>
                              <a:gd name="connsiteX12" fmla="*/ 272375 w 2934603"/>
                              <a:gd name="connsiteY12" fmla="*/ 950968 h 1666924"/>
                              <a:gd name="connsiteX13" fmla="*/ 299612 w 2934603"/>
                              <a:gd name="connsiteY13" fmla="*/ 875092 h 1666924"/>
                              <a:gd name="connsiteX14" fmla="*/ 324904 w 2934603"/>
                              <a:gd name="connsiteY14" fmla="*/ 915948 h 1666924"/>
                              <a:gd name="connsiteX15" fmla="*/ 324904 w 2934603"/>
                              <a:gd name="connsiteY15" fmla="*/ 970423 h 1666924"/>
                              <a:gd name="connsiteX16" fmla="*/ 344360 w 2934603"/>
                              <a:gd name="connsiteY16" fmla="*/ 1017116 h 1666924"/>
                              <a:gd name="connsiteX17" fmla="*/ 377434 w 2934603"/>
                              <a:gd name="connsiteY17" fmla="*/ 995715 h 1666924"/>
                              <a:gd name="connsiteX18" fmla="*/ 363815 w 2934603"/>
                              <a:gd name="connsiteY18" fmla="*/ 917894 h 1666924"/>
                              <a:gd name="connsiteX19" fmla="*/ 381325 w 2934603"/>
                              <a:gd name="connsiteY19" fmla="*/ 910112 h 1666924"/>
                              <a:gd name="connsiteX20" fmla="*/ 402725 w 2934603"/>
                              <a:gd name="connsiteY20" fmla="*/ 565753 h 1666924"/>
                              <a:gd name="connsiteX21" fmla="*/ 447473 w 2934603"/>
                              <a:gd name="connsiteY21" fmla="*/ 1264199 h 1666924"/>
                              <a:gd name="connsiteX22" fmla="*/ 480547 w 2934603"/>
                              <a:gd name="connsiteY22" fmla="*/ 1030735 h 1666924"/>
                              <a:gd name="connsiteX23" fmla="*/ 494165 w 2934603"/>
                              <a:gd name="connsiteY23" fmla="*/ 1071591 h 1666924"/>
                              <a:gd name="connsiteX24" fmla="*/ 509730 w 2934603"/>
                              <a:gd name="connsiteY24" fmla="*/ 1046299 h 1666924"/>
                              <a:gd name="connsiteX25" fmla="*/ 527240 w 2934603"/>
                              <a:gd name="connsiteY25" fmla="*/ 1163031 h 1666924"/>
                              <a:gd name="connsiteX26" fmla="*/ 589497 w 2934603"/>
                              <a:gd name="connsiteY26" fmla="*/ 176646 h 1666924"/>
                              <a:gd name="connsiteX27" fmla="*/ 618680 w 2934603"/>
                              <a:gd name="connsiteY27" fmla="*/ 419838 h 1666924"/>
                              <a:gd name="connsiteX28" fmla="*/ 638135 w 2934603"/>
                              <a:gd name="connsiteY28" fmla="*/ 330343 h 1666924"/>
                              <a:gd name="connsiteX29" fmla="*/ 661481 w 2934603"/>
                              <a:gd name="connsiteY29" fmla="*/ 1530736 h 1666924"/>
                              <a:gd name="connsiteX30" fmla="*/ 688719 w 2934603"/>
                              <a:gd name="connsiteY30" fmla="*/ 1666924 h 1666924"/>
                              <a:gd name="connsiteX31" fmla="*/ 762649 w 2934603"/>
                              <a:gd name="connsiteY31" fmla="*/ 52132 h 1666924"/>
                              <a:gd name="connsiteX32" fmla="*/ 782104 w 2934603"/>
                              <a:gd name="connsiteY32" fmla="*/ 85206 h 1666924"/>
                              <a:gd name="connsiteX33" fmla="*/ 795723 w 2934603"/>
                              <a:gd name="connsiteY33" fmla="*/ 1612520 h 1666924"/>
                              <a:gd name="connsiteX34" fmla="*/ 842002 w 2934603"/>
                              <a:gd name="connsiteY34" fmla="*/ 29308 h 1666924"/>
                              <a:gd name="connsiteX35" fmla="*/ 862276 w 2934603"/>
                              <a:gd name="connsiteY35" fmla="*/ 925573 h 1666924"/>
                              <a:gd name="connsiteX36" fmla="*/ 884578 w 2934603"/>
                              <a:gd name="connsiteY36" fmla="*/ 380109 h 1666924"/>
                              <a:gd name="connsiteX37" fmla="*/ 908908 w 2934603"/>
                              <a:gd name="connsiteY37" fmla="*/ 256417 h 1666924"/>
                              <a:gd name="connsiteX38" fmla="*/ 947430 w 2934603"/>
                              <a:gd name="connsiteY38" fmla="*/ 895155 h 1666924"/>
                              <a:gd name="connsiteX39" fmla="*/ 994063 w 2934603"/>
                              <a:gd name="connsiteY39" fmla="*/ 532189 h 1666924"/>
                              <a:gd name="connsiteX40" fmla="*/ 1020420 w 2934603"/>
                              <a:gd name="connsiteY40" fmla="*/ 1022904 h 1666924"/>
                              <a:gd name="connsiteX41" fmla="*/ 1052860 w 2934603"/>
                              <a:gd name="connsiteY41" fmla="*/ 666021 h 1666924"/>
                              <a:gd name="connsiteX42" fmla="*/ 1073135 w 2934603"/>
                              <a:gd name="connsiteY42" fmla="*/ 1217567 h 1666924"/>
                              <a:gd name="connsiteX43" fmla="*/ 1105575 w 2934603"/>
                              <a:gd name="connsiteY43" fmla="*/ 791740 h 1666924"/>
                              <a:gd name="connsiteX44" fmla="*/ 1113685 w 2934603"/>
                              <a:gd name="connsiteY44" fmla="*/ 1355454 h 1666924"/>
                              <a:gd name="connsiteX45" fmla="*/ 1160317 w 2934603"/>
                              <a:gd name="connsiteY45" fmla="*/ 284805 h 1666924"/>
                              <a:gd name="connsiteX46" fmla="*/ 1172481 w 2934603"/>
                              <a:gd name="connsiteY46" fmla="*/ 1057375 h 1666924"/>
                              <a:gd name="connsiteX47" fmla="*/ 1206948 w 2934603"/>
                              <a:gd name="connsiteY47" fmla="*/ 347665 h 1666924"/>
                              <a:gd name="connsiteX48" fmla="*/ 1229250 w 2934603"/>
                              <a:gd name="connsiteY48" fmla="*/ 891100 h 1666924"/>
                              <a:gd name="connsiteX49" fmla="*/ 1257634 w 2934603"/>
                              <a:gd name="connsiteY49" fmla="*/ 714686 h 1666924"/>
                              <a:gd name="connsiteX50" fmla="*/ 1277909 w 2934603"/>
                              <a:gd name="connsiteY50" fmla="*/ 1004654 h 1666924"/>
                              <a:gd name="connsiteX51" fmla="*/ 1316431 w 2934603"/>
                              <a:gd name="connsiteY51" fmla="*/ 724825 h 1666924"/>
                              <a:gd name="connsiteX52" fmla="*/ 1336706 w 2934603"/>
                              <a:gd name="connsiteY52" fmla="*/ 1304759 h 1666924"/>
                              <a:gd name="connsiteX53" fmla="*/ 1367119 w 2934603"/>
                              <a:gd name="connsiteY53" fmla="*/ 751185 h 1666924"/>
                              <a:gd name="connsiteX54" fmla="*/ 1385366 w 2934603"/>
                              <a:gd name="connsiteY54" fmla="*/ 923544 h 1666924"/>
                              <a:gd name="connsiteX55" fmla="*/ 1409695 w 2934603"/>
                              <a:gd name="connsiteY55" fmla="*/ 755241 h 1666924"/>
                              <a:gd name="connsiteX56" fmla="*/ 1442135 w 2934603"/>
                              <a:gd name="connsiteY56" fmla="*/ 1329092 h 1666924"/>
                              <a:gd name="connsiteX57" fmla="*/ 1482685 w 2934603"/>
                              <a:gd name="connsiteY57" fmla="*/ 1286510 h 1666924"/>
                              <a:gd name="connsiteX58" fmla="*/ 1511070 w 2934603"/>
                              <a:gd name="connsiteY58" fmla="*/ 416608 h 1666924"/>
                              <a:gd name="connsiteX59" fmla="*/ 1533372 w 2934603"/>
                              <a:gd name="connsiteY59" fmla="*/ 807962 h 1666924"/>
                              <a:gd name="connsiteX60" fmla="*/ 1582031 w 2934603"/>
                              <a:gd name="connsiteY60" fmla="*/ 114474 h 1666924"/>
                              <a:gd name="connsiteX61" fmla="*/ 1594196 w 2934603"/>
                              <a:gd name="connsiteY61" fmla="*/ 1343287 h 1666924"/>
                              <a:gd name="connsiteX62" fmla="*/ 1628662 w 2934603"/>
                              <a:gd name="connsiteY62" fmla="*/ 655882 h 1666924"/>
                              <a:gd name="connsiteX63" fmla="*/ 1655020 w 2934603"/>
                              <a:gd name="connsiteY63" fmla="*/ 1529839 h 1666924"/>
                              <a:gd name="connsiteX64" fmla="*/ 1697596 w 2934603"/>
                              <a:gd name="connsiteY64" fmla="*/ 343609 h 1666924"/>
                              <a:gd name="connsiteX65" fmla="*/ 1721926 w 2934603"/>
                              <a:gd name="connsiteY65" fmla="*/ 728881 h 1666924"/>
                              <a:gd name="connsiteX66" fmla="*/ 1748283 w 2934603"/>
                              <a:gd name="connsiteY66" fmla="*/ 219917 h 1666924"/>
                              <a:gd name="connsiteX67" fmla="*/ 1778695 w 2934603"/>
                              <a:gd name="connsiteY67" fmla="*/ 718741 h 1666924"/>
                              <a:gd name="connsiteX68" fmla="*/ 1790860 w 2934603"/>
                              <a:gd name="connsiteY68" fmla="*/ 475412 h 1666924"/>
                              <a:gd name="connsiteX69" fmla="*/ 1823300 w 2934603"/>
                              <a:gd name="connsiteY69" fmla="*/ 505828 h 1666924"/>
                              <a:gd name="connsiteX70" fmla="*/ 1825327 w 2934603"/>
                              <a:gd name="connsiteY70" fmla="*/ 872850 h 1666924"/>
                              <a:gd name="connsiteX71" fmla="*/ 1867904 w 2934603"/>
                              <a:gd name="connsiteY71" fmla="*/ 345637 h 1666924"/>
                              <a:gd name="connsiteX72" fmla="*/ 1884124 w 2934603"/>
                              <a:gd name="connsiteY72" fmla="*/ 1085764 h 1666924"/>
                              <a:gd name="connsiteX73" fmla="*/ 1920619 w 2934603"/>
                              <a:gd name="connsiteY73" fmla="*/ 775518 h 1666924"/>
                              <a:gd name="connsiteX74" fmla="*/ 1944949 w 2934603"/>
                              <a:gd name="connsiteY74" fmla="*/ 1335176 h 1666924"/>
                              <a:gd name="connsiteX75" fmla="*/ 1979415 w 2934603"/>
                              <a:gd name="connsiteY75" fmla="*/ 846490 h 1666924"/>
                              <a:gd name="connsiteX76" fmla="*/ 2009827 w 2934603"/>
                              <a:gd name="connsiteY76" fmla="*/ 962071 h 1666924"/>
                              <a:gd name="connsiteX77" fmla="*/ 2019964 w 2934603"/>
                              <a:gd name="connsiteY77" fmla="*/ 759296 h 1666924"/>
                              <a:gd name="connsiteX78" fmla="*/ 2040239 w 2934603"/>
                              <a:gd name="connsiteY78" fmla="*/ 769436 h 1666924"/>
                              <a:gd name="connsiteX79" fmla="*/ 2058486 w 2934603"/>
                              <a:gd name="connsiteY79" fmla="*/ 757269 h 1666924"/>
                              <a:gd name="connsiteX80" fmla="*/ 2080789 w 2934603"/>
                              <a:gd name="connsiteY80" fmla="*/ 980321 h 1666924"/>
                              <a:gd name="connsiteX81" fmla="*/ 2105118 w 2934603"/>
                              <a:gd name="connsiteY81" fmla="*/ 680215 h 1666924"/>
                              <a:gd name="connsiteX82" fmla="*/ 2127420 w 2934603"/>
                              <a:gd name="connsiteY82" fmla="*/ 907322 h 1666924"/>
                              <a:gd name="connsiteX83" fmla="*/ 2147695 w 2934603"/>
                              <a:gd name="connsiteY83" fmla="*/ 755241 h 1666924"/>
                              <a:gd name="connsiteX84" fmla="*/ 2178107 w 2934603"/>
                              <a:gd name="connsiteY84" fmla="*/ 964099 h 1666924"/>
                              <a:gd name="connsiteX85" fmla="*/ 2190272 w 2934603"/>
                              <a:gd name="connsiteY85" fmla="*/ 759296 h 1666924"/>
                              <a:gd name="connsiteX86" fmla="*/ 2210547 w 2934603"/>
                              <a:gd name="connsiteY86" fmla="*/ 850546 h 1666924"/>
                              <a:gd name="connsiteX87" fmla="*/ 2226767 w 2934603"/>
                              <a:gd name="connsiteY87" fmla="*/ 795796 h 1666924"/>
                              <a:gd name="connsiteX88" fmla="*/ 2259206 w 2934603"/>
                              <a:gd name="connsiteY88" fmla="*/ 846490 h 1666924"/>
                              <a:gd name="connsiteX89" fmla="*/ 2281509 w 2934603"/>
                              <a:gd name="connsiteY89" fmla="*/ 686297 h 1666924"/>
                              <a:gd name="connsiteX90" fmla="*/ 2313949 w 2934603"/>
                              <a:gd name="connsiteY90" fmla="*/ 876906 h 1666924"/>
                              <a:gd name="connsiteX91" fmla="*/ 2324086 w 2934603"/>
                              <a:gd name="connsiteY91" fmla="*/ 783629 h 1666924"/>
                              <a:gd name="connsiteX92" fmla="*/ 2342332 w 2934603"/>
                              <a:gd name="connsiteY92" fmla="*/ 803907 h 1666924"/>
                              <a:gd name="connsiteX93" fmla="*/ 2366662 w 2934603"/>
                              <a:gd name="connsiteY93" fmla="*/ 793769 h 1666924"/>
                              <a:gd name="connsiteX94" fmla="*/ 2390992 w 2934603"/>
                              <a:gd name="connsiteY94" fmla="*/ 1067513 h 1666924"/>
                              <a:gd name="connsiteX95" fmla="*/ 2413295 w 2934603"/>
                              <a:gd name="connsiteY95" fmla="*/ 722797 h 1666924"/>
                              <a:gd name="connsiteX96" fmla="*/ 2435597 w 2934603"/>
                              <a:gd name="connsiteY96" fmla="*/ 876906 h 1666924"/>
                              <a:gd name="connsiteX97" fmla="*/ 2463981 w 2934603"/>
                              <a:gd name="connsiteY97" fmla="*/ 653854 h 1666924"/>
                              <a:gd name="connsiteX98" fmla="*/ 2492366 w 2934603"/>
                              <a:gd name="connsiteY98" fmla="*/ 935710 h 1666924"/>
                              <a:gd name="connsiteX99" fmla="*/ 2520750 w 2934603"/>
                              <a:gd name="connsiteY99" fmla="*/ 728881 h 1666924"/>
                              <a:gd name="connsiteX100" fmla="*/ 2563327 w 2934603"/>
                              <a:gd name="connsiteY100" fmla="*/ 907322 h 1666924"/>
                              <a:gd name="connsiteX101" fmla="*/ 2587657 w 2934603"/>
                              <a:gd name="connsiteY101" fmla="*/ 805935 h 1666924"/>
                              <a:gd name="connsiteX102" fmla="*/ 2599821 w 2934603"/>
                              <a:gd name="connsiteY102" fmla="*/ 974238 h 1666924"/>
                              <a:gd name="connsiteX103" fmla="*/ 2640371 w 2934603"/>
                              <a:gd name="connsiteY103" fmla="*/ 793769 h 1666924"/>
                              <a:gd name="connsiteX104" fmla="*/ 2662674 w 2934603"/>
                              <a:gd name="connsiteY104" fmla="*/ 970182 h 1666924"/>
                              <a:gd name="connsiteX105" fmla="*/ 2680921 w 2934603"/>
                              <a:gd name="connsiteY105" fmla="*/ 899211 h 1666924"/>
                              <a:gd name="connsiteX106" fmla="*/ 2701196 w 2934603"/>
                              <a:gd name="connsiteY106" fmla="*/ 998571 h 1666924"/>
                              <a:gd name="connsiteX107" fmla="*/ 2755938 w 2934603"/>
                              <a:gd name="connsiteY107" fmla="*/ 686297 h 1666924"/>
                              <a:gd name="connsiteX108" fmla="*/ 2788378 w 2934603"/>
                              <a:gd name="connsiteY108" fmla="*/ 899211 h 1666924"/>
                              <a:gd name="connsiteX109" fmla="*/ 2810681 w 2934603"/>
                              <a:gd name="connsiteY109" fmla="*/ 647771 h 1666924"/>
                              <a:gd name="connsiteX110" fmla="*/ 2845148 w 2934603"/>
                              <a:gd name="connsiteY110" fmla="*/ 734963 h 1666924"/>
                              <a:gd name="connsiteX111" fmla="*/ 2877588 w 2934603"/>
                              <a:gd name="connsiteY111" fmla="*/ 708603 h 1666924"/>
                              <a:gd name="connsiteX112" fmla="*/ 2893808 w 2934603"/>
                              <a:gd name="connsiteY112" fmla="*/ 907322 h 1666924"/>
                              <a:gd name="connsiteX113" fmla="*/ 2934603 w 2934603"/>
                              <a:gd name="connsiteY113" fmla="*/ 843213 h 1666924"/>
                              <a:gd name="connsiteX0" fmla="*/ 0 w 2948796"/>
                              <a:gd name="connsiteY0" fmla="*/ 770033 h 1666924"/>
                              <a:gd name="connsiteX1" fmla="*/ 23347 w 2948796"/>
                              <a:gd name="connsiteY1" fmla="*/ 824508 h 1666924"/>
                              <a:gd name="connsiteX2" fmla="*/ 52530 w 2948796"/>
                              <a:gd name="connsiteY2" fmla="*/ 752524 h 1666924"/>
                              <a:gd name="connsiteX3" fmla="*/ 79767 w 2948796"/>
                              <a:gd name="connsiteY3" fmla="*/ 826454 h 1666924"/>
                              <a:gd name="connsiteX4" fmla="*/ 105059 w 2948796"/>
                              <a:gd name="connsiteY4" fmla="*/ 756415 h 1666924"/>
                              <a:gd name="connsiteX5" fmla="*/ 147861 w 2948796"/>
                              <a:gd name="connsiteY5" fmla="*/ 871201 h 1666924"/>
                              <a:gd name="connsiteX6" fmla="*/ 192608 w 2948796"/>
                              <a:gd name="connsiteY6" fmla="*/ 690267 h 1666924"/>
                              <a:gd name="connsiteX7" fmla="*/ 217900 w 2948796"/>
                              <a:gd name="connsiteY7" fmla="*/ 777816 h 1666924"/>
                              <a:gd name="connsiteX8" fmla="*/ 241246 w 2948796"/>
                              <a:gd name="connsiteY8" fmla="*/ 770033 h 1666924"/>
                              <a:gd name="connsiteX9" fmla="*/ 252920 w 2948796"/>
                              <a:gd name="connsiteY9" fmla="*/ 824508 h 1666924"/>
                              <a:gd name="connsiteX10" fmla="*/ 247083 w 2948796"/>
                              <a:gd name="connsiteY10" fmla="*/ 873147 h 1666924"/>
                              <a:gd name="connsiteX11" fmla="*/ 272375 w 2948796"/>
                              <a:gd name="connsiteY11" fmla="*/ 908166 h 1666924"/>
                              <a:gd name="connsiteX12" fmla="*/ 272375 w 2948796"/>
                              <a:gd name="connsiteY12" fmla="*/ 950968 h 1666924"/>
                              <a:gd name="connsiteX13" fmla="*/ 299612 w 2948796"/>
                              <a:gd name="connsiteY13" fmla="*/ 875092 h 1666924"/>
                              <a:gd name="connsiteX14" fmla="*/ 324904 w 2948796"/>
                              <a:gd name="connsiteY14" fmla="*/ 915948 h 1666924"/>
                              <a:gd name="connsiteX15" fmla="*/ 324904 w 2948796"/>
                              <a:gd name="connsiteY15" fmla="*/ 970423 h 1666924"/>
                              <a:gd name="connsiteX16" fmla="*/ 344360 w 2948796"/>
                              <a:gd name="connsiteY16" fmla="*/ 1017116 h 1666924"/>
                              <a:gd name="connsiteX17" fmla="*/ 377434 w 2948796"/>
                              <a:gd name="connsiteY17" fmla="*/ 995715 h 1666924"/>
                              <a:gd name="connsiteX18" fmla="*/ 363815 w 2948796"/>
                              <a:gd name="connsiteY18" fmla="*/ 917894 h 1666924"/>
                              <a:gd name="connsiteX19" fmla="*/ 381325 w 2948796"/>
                              <a:gd name="connsiteY19" fmla="*/ 910112 h 1666924"/>
                              <a:gd name="connsiteX20" fmla="*/ 402725 w 2948796"/>
                              <a:gd name="connsiteY20" fmla="*/ 565753 h 1666924"/>
                              <a:gd name="connsiteX21" fmla="*/ 447473 w 2948796"/>
                              <a:gd name="connsiteY21" fmla="*/ 1264199 h 1666924"/>
                              <a:gd name="connsiteX22" fmla="*/ 480547 w 2948796"/>
                              <a:gd name="connsiteY22" fmla="*/ 1030735 h 1666924"/>
                              <a:gd name="connsiteX23" fmla="*/ 494165 w 2948796"/>
                              <a:gd name="connsiteY23" fmla="*/ 1071591 h 1666924"/>
                              <a:gd name="connsiteX24" fmla="*/ 509730 w 2948796"/>
                              <a:gd name="connsiteY24" fmla="*/ 1046299 h 1666924"/>
                              <a:gd name="connsiteX25" fmla="*/ 527240 w 2948796"/>
                              <a:gd name="connsiteY25" fmla="*/ 1163031 h 1666924"/>
                              <a:gd name="connsiteX26" fmla="*/ 589497 w 2948796"/>
                              <a:gd name="connsiteY26" fmla="*/ 176646 h 1666924"/>
                              <a:gd name="connsiteX27" fmla="*/ 618680 w 2948796"/>
                              <a:gd name="connsiteY27" fmla="*/ 419838 h 1666924"/>
                              <a:gd name="connsiteX28" fmla="*/ 638135 w 2948796"/>
                              <a:gd name="connsiteY28" fmla="*/ 330343 h 1666924"/>
                              <a:gd name="connsiteX29" fmla="*/ 661481 w 2948796"/>
                              <a:gd name="connsiteY29" fmla="*/ 1530736 h 1666924"/>
                              <a:gd name="connsiteX30" fmla="*/ 688719 w 2948796"/>
                              <a:gd name="connsiteY30" fmla="*/ 1666924 h 1666924"/>
                              <a:gd name="connsiteX31" fmla="*/ 762649 w 2948796"/>
                              <a:gd name="connsiteY31" fmla="*/ 52132 h 1666924"/>
                              <a:gd name="connsiteX32" fmla="*/ 782104 w 2948796"/>
                              <a:gd name="connsiteY32" fmla="*/ 85206 h 1666924"/>
                              <a:gd name="connsiteX33" fmla="*/ 795723 w 2948796"/>
                              <a:gd name="connsiteY33" fmla="*/ 1612520 h 1666924"/>
                              <a:gd name="connsiteX34" fmla="*/ 842002 w 2948796"/>
                              <a:gd name="connsiteY34" fmla="*/ 29308 h 1666924"/>
                              <a:gd name="connsiteX35" fmla="*/ 862276 w 2948796"/>
                              <a:gd name="connsiteY35" fmla="*/ 925573 h 1666924"/>
                              <a:gd name="connsiteX36" fmla="*/ 884578 w 2948796"/>
                              <a:gd name="connsiteY36" fmla="*/ 380109 h 1666924"/>
                              <a:gd name="connsiteX37" fmla="*/ 908908 w 2948796"/>
                              <a:gd name="connsiteY37" fmla="*/ 256417 h 1666924"/>
                              <a:gd name="connsiteX38" fmla="*/ 947430 w 2948796"/>
                              <a:gd name="connsiteY38" fmla="*/ 895155 h 1666924"/>
                              <a:gd name="connsiteX39" fmla="*/ 994063 w 2948796"/>
                              <a:gd name="connsiteY39" fmla="*/ 532189 h 1666924"/>
                              <a:gd name="connsiteX40" fmla="*/ 1020420 w 2948796"/>
                              <a:gd name="connsiteY40" fmla="*/ 1022904 h 1666924"/>
                              <a:gd name="connsiteX41" fmla="*/ 1052860 w 2948796"/>
                              <a:gd name="connsiteY41" fmla="*/ 666021 h 1666924"/>
                              <a:gd name="connsiteX42" fmla="*/ 1073135 w 2948796"/>
                              <a:gd name="connsiteY42" fmla="*/ 1217567 h 1666924"/>
                              <a:gd name="connsiteX43" fmla="*/ 1105575 w 2948796"/>
                              <a:gd name="connsiteY43" fmla="*/ 791740 h 1666924"/>
                              <a:gd name="connsiteX44" fmla="*/ 1113685 w 2948796"/>
                              <a:gd name="connsiteY44" fmla="*/ 1355454 h 1666924"/>
                              <a:gd name="connsiteX45" fmla="*/ 1160317 w 2948796"/>
                              <a:gd name="connsiteY45" fmla="*/ 284805 h 1666924"/>
                              <a:gd name="connsiteX46" fmla="*/ 1172481 w 2948796"/>
                              <a:gd name="connsiteY46" fmla="*/ 1057375 h 1666924"/>
                              <a:gd name="connsiteX47" fmla="*/ 1206948 w 2948796"/>
                              <a:gd name="connsiteY47" fmla="*/ 347665 h 1666924"/>
                              <a:gd name="connsiteX48" fmla="*/ 1229250 w 2948796"/>
                              <a:gd name="connsiteY48" fmla="*/ 891100 h 1666924"/>
                              <a:gd name="connsiteX49" fmla="*/ 1257634 w 2948796"/>
                              <a:gd name="connsiteY49" fmla="*/ 714686 h 1666924"/>
                              <a:gd name="connsiteX50" fmla="*/ 1277909 w 2948796"/>
                              <a:gd name="connsiteY50" fmla="*/ 1004654 h 1666924"/>
                              <a:gd name="connsiteX51" fmla="*/ 1316431 w 2948796"/>
                              <a:gd name="connsiteY51" fmla="*/ 724825 h 1666924"/>
                              <a:gd name="connsiteX52" fmla="*/ 1336706 w 2948796"/>
                              <a:gd name="connsiteY52" fmla="*/ 1304759 h 1666924"/>
                              <a:gd name="connsiteX53" fmla="*/ 1367119 w 2948796"/>
                              <a:gd name="connsiteY53" fmla="*/ 751185 h 1666924"/>
                              <a:gd name="connsiteX54" fmla="*/ 1385366 w 2948796"/>
                              <a:gd name="connsiteY54" fmla="*/ 923544 h 1666924"/>
                              <a:gd name="connsiteX55" fmla="*/ 1409695 w 2948796"/>
                              <a:gd name="connsiteY55" fmla="*/ 755241 h 1666924"/>
                              <a:gd name="connsiteX56" fmla="*/ 1442135 w 2948796"/>
                              <a:gd name="connsiteY56" fmla="*/ 1329092 h 1666924"/>
                              <a:gd name="connsiteX57" fmla="*/ 1482685 w 2948796"/>
                              <a:gd name="connsiteY57" fmla="*/ 1286510 h 1666924"/>
                              <a:gd name="connsiteX58" fmla="*/ 1511070 w 2948796"/>
                              <a:gd name="connsiteY58" fmla="*/ 416608 h 1666924"/>
                              <a:gd name="connsiteX59" fmla="*/ 1533372 w 2948796"/>
                              <a:gd name="connsiteY59" fmla="*/ 807962 h 1666924"/>
                              <a:gd name="connsiteX60" fmla="*/ 1582031 w 2948796"/>
                              <a:gd name="connsiteY60" fmla="*/ 114474 h 1666924"/>
                              <a:gd name="connsiteX61" fmla="*/ 1594196 w 2948796"/>
                              <a:gd name="connsiteY61" fmla="*/ 1343287 h 1666924"/>
                              <a:gd name="connsiteX62" fmla="*/ 1628662 w 2948796"/>
                              <a:gd name="connsiteY62" fmla="*/ 655882 h 1666924"/>
                              <a:gd name="connsiteX63" fmla="*/ 1655020 w 2948796"/>
                              <a:gd name="connsiteY63" fmla="*/ 1529839 h 1666924"/>
                              <a:gd name="connsiteX64" fmla="*/ 1697596 w 2948796"/>
                              <a:gd name="connsiteY64" fmla="*/ 343609 h 1666924"/>
                              <a:gd name="connsiteX65" fmla="*/ 1721926 w 2948796"/>
                              <a:gd name="connsiteY65" fmla="*/ 728881 h 1666924"/>
                              <a:gd name="connsiteX66" fmla="*/ 1748283 w 2948796"/>
                              <a:gd name="connsiteY66" fmla="*/ 219917 h 1666924"/>
                              <a:gd name="connsiteX67" fmla="*/ 1778695 w 2948796"/>
                              <a:gd name="connsiteY67" fmla="*/ 718741 h 1666924"/>
                              <a:gd name="connsiteX68" fmla="*/ 1790860 w 2948796"/>
                              <a:gd name="connsiteY68" fmla="*/ 475412 h 1666924"/>
                              <a:gd name="connsiteX69" fmla="*/ 1823300 w 2948796"/>
                              <a:gd name="connsiteY69" fmla="*/ 505828 h 1666924"/>
                              <a:gd name="connsiteX70" fmla="*/ 1825327 w 2948796"/>
                              <a:gd name="connsiteY70" fmla="*/ 872850 h 1666924"/>
                              <a:gd name="connsiteX71" fmla="*/ 1867904 w 2948796"/>
                              <a:gd name="connsiteY71" fmla="*/ 345637 h 1666924"/>
                              <a:gd name="connsiteX72" fmla="*/ 1884124 w 2948796"/>
                              <a:gd name="connsiteY72" fmla="*/ 1085764 h 1666924"/>
                              <a:gd name="connsiteX73" fmla="*/ 1920619 w 2948796"/>
                              <a:gd name="connsiteY73" fmla="*/ 775518 h 1666924"/>
                              <a:gd name="connsiteX74" fmla="*/ 1944949 w 2948796"/>
                              <a:gd name="connsiteY74" fmla="*/ 1335176 h 1666924"/>
                              <a:gd name="connsiteX75" fmla="*/ 1979415 w 2948796"/>
                              <a:gd name="connsiteY75" fmla="*/ 846490 h 1666924"/>
                              <a:gd name="connsiteX76" fmla="*/ 2009827 w 2948796"/>
                              <a:gd name="connsiteY76" fmla="*/ 962071 h 1666924"/>
                              <a:gd name="connsiteX77" fmla="*/ 2019964 w 2948796"/>
                              <a:gd name="connsiteY77" fmla="*/ 759296 h 1666924"/>
                              <a:gd name="connsiteX78" fmla="*/ 2040239 w 2948796"/>
                              <a:gd name="connsiteY78" fmla="*/ 769436 h 1666924"/>
                              <a:gd name="connsiteX79" fmla="*/ 2058486 w 2948796"/>
                              <a:gd name="connsiteY79" fmla="*/ 757269 h 1666924"/>
                              <a:gd name="connsiteX80" fmla="*/ 2080789 w 2948796"/>
                              <a:gd name="connsiteY80" fmla="*/ 980321 h 1666924"/>
                              <a:gd name="connsiteX81" fmla="*/ 2105118 w 2948796"/>
                              <a:gd name="connsiteY81" fmla="*/ 680215 h 1666924"/>
                              <a:gd name="connsiteX82" fmla="*/ 2127420 w 2948796"/>
                              <a:gd name="connsiteY82" fmla="*/ 907322 h 1666924"/>
                              <a:gd name="connsiteX83" fmla="*/ 2147695 w 2948796"/>
                              <a:gd name="connsiteY83" fmla="*/ 755241 h 1666924"/>
                              <a:gd name="connsiteX84" fmla="*/ 2178107 w 2948796"/>
                              <a:gd name="connsiteY84" fmla="*/ 964099 h 1666924"/>
                              <a:gd name="connsiteX85" fmla="*/ 2190272 w 2948796"/>
                              <a:gd name="connsiteY85" fmla="*/ 759296 h 1666924"/>
                              <a:gd name="connsiteX86" fmla="*/ 2210547 w 2948796"/>
                              <a:gd name="connsiteY86" fmla="*/ 850546 h 1666924"/>
                              <a:gd name="connsiteX87" fmla="*/ 2226767 w 2948796"/>
                              <a:gd name="connsiteY87" fmla="*/ 795796 h 1666924"/>
                              <a:gd name="connsiteX88" fmla="*/ 2259206 w 2948796"/>
                              <a:gd name="connsiteY88" fmla="*/ 846490 h 1666924"/>
                              <a:gd name="connsiteX89" fmla="*/ 2281509 w 2948796"/>
                              <a:gd name="connsiteY89" fmla="*/ 686297 h 1666924"/>
                              <a:gd name="connsiteX90" fmla="*/ 2313949 w 2948796"/>
                              <a:gd name="connsiteY90" fmla="*/ 876906 h 1666924"/>
                              <a:gd name="connsiteX91" fmla="*/ 2324086 w 2948796"/>
                              <a:gd name="connsiteY91" fmla="*/ 783629 h 1666924"/>
                              <a:gd name="connsiteX92" fmla="*/ 2342332 w 2948796"/>
                              <a:gd name="connsiteY92" fmla="*/ 803907 h 1666924"/>
                              <a:gd name="connsiteX93" fmla="*/ 2366662 w 2948796"/>
                              <a:gd name="connsiteY93" fmla="*/ 793769 h 1666924"/>
                              <a:gd name="connsiteX94" fmla="*/ 2390992 w 2948796"/>
                              <a:gd name="connsiteY94" fmla="*/ 1067513 h 1666924"/>
                              <a:gd name="connsiteX95" fmla="*/ 2413295 w 2948796"/>
                              <a:gd name="connsiteY95" fmla="*/ 722797 h 1666924"/>
                              <a:gd name="connsiteX96" fmla="*/ 2435597 w 2948796"/>
                              <a:gd name="connsiteY96" fmla="*/ 876906 h 1666924"/>
                              <a:gd name="connsiteX97" fmla="*/ 2463981 w 2948796"/>
                              <a:gd name="connsiteY97" fmla="*/ 653854 h 1666924"/>
                              <a:gd name="connsiteX98" fmla="*/ 2492366 w 2948796"/>
                              <a:gd name="connsiteY98" fmla="*/ 935710 h 1666924"/>
                              <a:gd name="connsiteX99" fmla="*/ 2520750 w 2948796"/>
                              <a:gd name="connsiteY99" fmla="*/ 728881 h 1666924"/>
                              <a:gd name="connsiteX100" fmla="*/ 2563327 w 2948796"/>
                              <a:gd name="connsiteY100" fmla="*/ 907322 h 1666924"/>
                              <a:gd name="connsiteX101" fmla="*/ 2587657 w 2948796"/>
                              <a:gd name="connsiteY101" fmla="*/ 805935 h 1666924"/>
                              <a:gd name="connsiteX102" fmla="*/ 2599821 w 2948796"/>
                              <a:gd name="connsiteY102" fmla="*/ 974238 h 1666924"/>
                              <a:gd name="connsiteX103" fmla="*/ 2640371 w 2948796"/>
                              <a:gd name="connsiteY103" fmla="*/ 793769 h 1666924"/>
                              <a:gd name="connsiteX104" fmla="*/ 2662674 w 2948796"/>
                              <a:gd name="connsiteY104" fmla="*/ 970182 h 1666924"/>
                              <a:gd name="connsiteX105" fmla="*/ 2680921 w 2948796"/>
                              <a:gd name="connsiteY105" fmla="*/ 899211 h 1666924"/>
                              <a:gd name="connsiteX106" fmla="*/ 2701196 w 2948796"/>
                              <a:gd name="connsiteY106" fmla="*/ 998571 h 1666924"/>
                              <a:gd name="connsiteX107" fmla="*/ 2755938 w 2948796"/>
                              <a:gd name="connsiteY107" fmla="*/ 686297 h 1666924"/>
                              <a:gd name="connsiteX108" fmla="*/ 2788378 w 2948796"/>
                              <a:gd name="connsiteY108" fmla="*/ 899211 h 1666924"/>
                              <a:gd name="connsiteX109" fmla="*/ 2810681 w 2948796"/>
                              <a:gd name="connsiteY109" fmla="*/ 647771 h 1666924"/>
                              <a:gd name="connsiteX110" fmla="*/ 2845148 w 2948796"/>
                              <a:gd name="connsiteY110" fmla="*/ 734963 h 1666924"/>
                              <a:gd name="connsiteX111" fmla="*/ 2877588 w 2948796"/>
                              <a:gd name="connsiteY111" fmla="*/ 708603 h 1666924"/>
                              <a:gd name="connsiteX112" fmla="*/ 2893808 w 2948796"/>
                              <a:gd name="connsiteY112" fmla="*/ 907322 h 1666924"/>
                              <a:gd name="connsiteX113" fmla="*/ 2948796 w 2948796"/>
                              <a:gd name="connsiteY113" fmla="*/ 883767 h 1666924"/>
                              <a:gd name="connsiteX0" fmla="*/ 0 w 2948796"/>
                              <a:gd name="connsiteY0" fmla="*/ 770033 h 1666924"/>
                              <a:gd name="connsiteX1" fmla="*/ 23347 w 2948796"/>
                              <a:gd name="connsiteY1" fmla="*/ 824508 h 1666924"/>
                              <a:gd name="connsiteX2" fmla="*/ 52530 w 2948796"/>
                              <a:gd name="connsiteY2" fmla="*/ 752524 h 1666924"/>
                              <a:gd name="connsiteX3" fmla="*/ 79767 w 2948796"/>
                              <a:gd name="connsiteY3" fmla="*/ 826454 h 1666924"/>
                              <a:gd name="connsiteX4" fmla="*/ 105059 w 2948796"/>
                              <a:gd name="connsiteY4" fmla="*/ 756415 h 1666924"/>
                              <a:gd name="connsiteX5" fmla="*/ 147861 w 2948796"/>
                              <a:gd name="connsiteY5" fmla="*/ 871201 h 1666924"/>
                              <a:gd name="connsiteX6" fmla="*/ 192608 w 2948796"/>
                              <a:gd name="connsiteY6" fmla="*/ 690267 h 1666924"/>
                              <a:gd name="connsiteX7" fmla="*/ 217900 w 2948796"/>
                              <a:gd name="connsiteY7" fmla="*/ 777816 h 1666924"/>
                              <a:gd name="connsiteX8" fmla="*/ 241246 w 2948796"/>
                              <a:gd name="connsiteY8" fmla="*/ 770033 h 1666924"/>
                              <a:gd name="connsiteX9" fmla="*/ 252920 w 2948796"/>
                              <a:gd name="connsiteY9" fmla="*/ 824508 h 1666924"/>
                              <a:gd name="connsiteX10" fmla="*/ 247083 w 2948796"/>
                              <a:gd name="connsiteY10" fmla="*/ 873147 h 1666924"/>
                              <a:gd name="connsiteX11" fmla="*/ 272375 w 2948796"/>
                              <a:gd name="connsiteY11" fmla="*/ 908166 h 1666924"/>
                              <a:gd name="connsiteX12" fmla="*/ 272375 w 2948796"/>
                              <a:gd name="connsiteY12" fmla="*/ 950968 h 1666924"/>
                              <a:gd name="connsiteX13" fmla="*/ 299612 w 2948796"/>
                              <a:gd name="connsiteY13" fmla="*/ 875092 h 1666924"/>
                              <a:gd name="connsiteX14" fmla="*/ 324904 w 2948796"/>
                              <a:gd name="connsiteY14" fmla="*/ 915948 h 1666924"/>
                              <a:gd name="connsiteX15" fmla="*/ 324904 w 2948796"/>
                              <a:gd name="connsiteY15" fmla="*/ 970423 h 1666924"/>
                              <a:gd name="connsiteX16" fmla="*/ 344360 w 2948796"/>
                              <a:gd name="connsiteY16" fmla="*/ 1017116 h 1666924"/>
                              <a:gd name="connsiteX17" fmla="*/ 377434 w 2948796"/>
                              <a:gd name="connsiteY17" fmla="*/ 995715 h 1666924"/>
                              <a:gd name="connsiteX18" fmla="*/ 363815 w 2948796"/>
                              <a:gd name="connsiteY18" fmla="*/ 917894 h 1666924"/>
                              <a:gd name="connsiteX19" fmla="*/ 381325 w 2948796"/>
                              <a:gd name="connsiteY19" fmla="*/ 910112 h 1666924"/>
                              <a:gd name="connsiteX20" fmla="*/ 402725 w 2948796"/>
                              <a:gd name="connsiteY20" fmla="*/ 565753 h 1666924"/>
                              <a:gd name="connsiteX21" fmla="*/ 447473 w 2948796"/>
                              <a:gd name="connsiteY21" fmla="*/ 1264199 h 1666924"/>
                              <a:gd name="connsiteX22" fmla="*/ 480547 w 2948796"/>
                              <a:gd name="connsiteY22" fmla="*/ 1030735 h 1666924"/>
                              <a:gd name="connsiteX23" fmla="*/ 494165 w 2948796"/>
                              <a:gd name="connsiteY23" fmla="*/ 1071591 h 1666924"/>
                              <a:gd name="connsiteX24" fmla="*/ 509730 w 2948796"/>
                              <a:gd name="connsiteY24" fmla="*/ 1046299 h 1666924"/>
                              <a:gd name="connsiteX25" fmla="*/ 527240 w 2948796"/>
                              <a:gd name="connsiteY25" fmla="*/ 1163031 h 1666924"/>
                              <a:gd name="connsiteX26" fmla="*/ 589497 w 2948796"/>
                              <a:gd name="connsiteY26" fmla="*/ 176646 h 1666924"/>
                              <a:gd name="connsiteX27" fmla="*/ 618680 w 2948796"/>
                              <a:gd name="connsiteY27" fmla="*/ 419838 h 1666924"/>
                              <a:gd name="connsiteX28" fmla="*/ 638135 w 2948796"/>
                              <a:gd name="connsiteY28" fmla="*/ 330343 h 1666924"/>
                              <a:gd name="connsiteX29" fmla="*/ 661481 w 2948796"/>
                              <a:gd name="connsiteY29" fmla="*/ 1530736 h 1666924"/>
                              <a:gd name="connsiteX30" fmla="*/ 688719 w 2948796"/>
                              <a:gd name="connsiteY30" fmla="*/ 1666924 h 1666924"/>
                              <a:gd name="connsiteX31" fmla="*/ 762649 w 2948796"/>
                              <a:gd name="connsiteY31" fmla="*/ 52132 h 1666924"/>
                              <a:gd name="connsiteX32" fmla="*/ 782104 w 2948796"/>
                              <a:gd name="connsiteY32" fmla="*/ 85206 h 1666924"/>
                              <a:gd name="connsiteX33" fmla="*/ 795723 w 2948796"/>
                              <a:gd name="connsiteY33" fmla="*/ 1612520 h 1666924"/>
                              <a:gd name="connsiteX34" fmla="*/ 842002 w 2948796"/>
                              <a:gd name="connsiteY34" fmla="*/ 29308 h 1666924"/>
                              <a:gd name="connsiteX35" fmla="*/ 862276 w 2948796"/>
                              <a:gd name="connsiteY35" fmla="*/ 925573 h 1666924"/>
                              <a:gd name="connsiteX36" fmla="*/ 884578 w 2948796"/>
                              <a:gd name="connsiteY36" fmla="*/ 380109 h 1666924"/>
                              <a:gd name="connsiteX37" fmla="*/ 908908 w 2948796"/>
                              <a:gd name="connsiteY37" fmla="*/ 256417 h 1666924"/>
                              <a:gd name="connsiteX38" fmla="*/ 947430 w 2948796"/>
                              <a:gd name="connsiteY38" fmla="*/ 895155 h 1666924"/>
                              <a:gd name="connsiteX39" fmla="*/ 994063 w 2948796"/>
                              <a:gd name="connsiteY39" fmla="*/ 532189 h 1666924"/>
                              <a:gd name="connsiteX40" fmla="*/ 1020420 w 2948796"/>
                              <a:gd name="connsiteY40" fmla="*/ 1022904 h 1666924"/>
                              <a:gd name="connsiteX41" fmla="*/ 1052860 w 2948796"/>
                              <a:gd name="connsiteY41" fmla="*/ 666021 h 1666924"/>
                              <a:gd name="connsiteX42" fmla="*/ 1073135 w 2948796"/>
                              <a:gd name="connsiteY42" fmla="*/ 1217567 h 1666924"/>
                              <a:gd name="connsiteX43" fmla="*/ 1105575 w 2948796"/>
                              <a:gd name="connsiteY43" fmla="*/ 791740 h 1666924"/>
                              <a:gd name="connsiteX44" fmla="*/ 1113685 w 2948796"/>
                              <a:gd name="connsiteY44" fmla="*/ 1355454 h 1666924"/>
                              <a:gd name="connsiteX45" fmla="*/ 1160317 w 2948796"/>
                              <a:gd name="connsiteY45" fmla="*/ 284805 h 1666924"/>
                              <a:gd name="connsiteX46" fmla="*/ 1172481 w 2948796"/>
                              <a:gd name="connsiteY46" fmla="*/ 1057375 h 1666924"/>
                              <a:gd name="connsiteX47" fmla="*/ 1206948 w 2948796"/>
                              <a:gd name="connsiteY47" fmla="*/ 347665 h 1666924"/>
                              <a:gd name="connsiteX48" fmla="*/ 1229250 w 2948796"/>
                              <a:gd name="connsiteY48" fmla="*/ 891100 h 1666924"/>
                              <a:gd name="connsiteX49" fmla="*/ 1257634 w 2948796"/>
                              <a:gd name="connsiteY49" fmla="*/ 714686 h 1666924"/>
                              <a:gd name="connsiteX50" fmla="*/ 1277909 w 2948796"/>
                              <a:gd name="connsiteY50" fmla="*/ 1004654 h 1666924"/>
                              <a:gd name="connsiteX51" fmla="*/ 1316431 w 2948796"/>
                              <a:gd name="connsiteY51" fmla="*/ 724825 h 1666924"/>
                              <a:gd name="connsiteX52" fmla="*/ 1336706 w 2948796"/>
                              <a:gd name="connsiteY52" fmla="*/ 1304759 h 1666924"/>
                              <a:gd name="connsiteX53" fmla="*/ 1367119 w 2948796"/>
                              <a:gd name="connsiteY53" fmla="*/ 751185 h 1666924"/>
                              <a:gd name="connsiteX54" fmla="*/ 1385366 w 2948796"/>
                              <a:gd name="connsiteY54" fmla="*/ 923544 h 1666924"/>
                              <a:gd name="connsiteX55" fmla="*/ 1409695 w 2948796"/>
                              <a:gd name="connsiteY55" fmla="*/ 755241 h 1666924"/>
                              <a:gd name="connsiteX56" fmla="*/ 1442135 w 2948796"/>
                              <a:gd name="connsiteY56" fmla="*/ 1329092 h 1666924"/>
                              <a:gd name="connsiteX57" fmla="*/ 1482685 w 2948796"/>
                              <a:gd name="connsiteY57" fmla="*/ 1286510 h 1666924"/>
                              <a:gd name="connsiteX58" fmla="*/ 1511070 w 2948796"/>
                              <a:gd name="connsiteY58" fmla="*/ 416608 h 1666924"/>
                              <a:gd name="connsiteX59" fmla="*/ 1533372 w 2948796"/>
                              <a:gd name="connsiteY59" fmla="*/ 807962 h 1666924"/>
                              <a:gd name="connsiteX60" fmla="*/ 1582031 w 2948796"/>
                              <a:gd name="connsiteY60" fmla="*/ 114474 h 1666924"/>
                              <a:gd name="connsiteX61" fmla="*/ 1594196 w 2948796"/>
                              <a:gd name="connsiteY61" fmla="*/ 1343287 h 1666924"/>
                              <a:gd name="connsiteX62" fmla="*/ 1628662 w 2948796"/>
                              <a:gd name="connsiteY62" fmla="*/ 655882 h 1666924"/>
                              <a:gd name="connsiteX63" fmla="*/ 1655020 w 2948796"/>
                              <a:gd name="connsiteY63" fmla="*/ 1529839 h 1666924"/>
                              <a:gd name="connsiteX64" fmla="*/ 1697596 w 2948796"/>
                              <a:gd name="connsiteY64" fmla="*/ 343609 h 1666924"/>
                              <a:gd name="connsiteX65" fmla="*/ 1721926 w 2948796"/>
                              <a:gd name="connsiteY65" fmla="*/ 728881 h 1666924"/>
                              <a:gd name="connsiteX66" fmla="*/ 1748283 w 2948796"/>
                              <a:gd name="connsiteY66" fmla="*/ 219917 h 1666924"/>
                              <a:gd name="connsiteX67" fmla="*/ 1778695 w 2948796"/>
                              <a:gd name="connsiteY67" fmla="*/ 718741 h 1666924"/>
                              <a:gd name="connsiteX68" fmla="*/ 1790860 w 2948796"/>
                              <a:gd name="connsiteY68" fmla="*/ 475412 h 1666924"/>
                              <a:gd name="connsiteX69" fmla="*/ 1823300 w 2948796"/>
                              <a:gd name="connsiteY69" fmla="*/ 505828 h 1666924"/>
                              <a:gd name="connsiteX70" fmla="*/ 1825327 w 2948796"/>
                              <a:gd name="connsiteY70" fmla="*/ 872850 h 1666924"/>
                              <a:gd name="connsiteX71" fmla="*/ 1867904 w 2948796"/>
                              <a:gd name="connsiteY71" fmla="*/ 345637 h 1666924"/>
                              <a:gd name="connsiteX72" fmla="*/ 1884124 w 2948796"/>
                              <a:gd name="connsiteY72" fmla="*/ 1085764 h 1666924"/>
                              <a:gd name="connsiteX73" fmla="*/ 1920619 w 2948796"/>
                              <a:gd name="connsiteY73" fmla="*/ 775518 h 1666924"/>
                              <a:gd name="connsiteX74" fmla="*/ 1944949 w 2948796"/>
                              <a:gd name="connsiteY74" fmla="*/ 1335176 h 1666924"/>
                              <a:gd name="connsiteX75" fmla="*/ 1979415 w 2948796"/>
                              <a:gd name="connsiteY75" fmla="*/ 846490 h 1666924"/>
                              <a:gd name="connsiteX76" fmla="*/ 2009827 w 2948796"/>
                              <a:gd name="connsiteY76" fmla="*/ 962071 h 1666924"/>
                              <a:gd name="connsiteX77" fmla="*/ 2019964 w 2948796"/>
                              <a:gd name="connsiteY77" fmla="*/ 759296 h 1666924"/>
                              <a:gd name="connsiteX78" fmla="*/ 2040239 w 2948796"/>
                              <a:gd name="connsiteY78" fmla="*/ 769436 h 1666924"/>
                              <a:gd name="connsiteX79" fmla="*/ 2058486 w 2948796"/>
                              <a:gd name="connsiteY79" fmla="*/ 757269 h 1666924"/>
                              <a:gd name="connsiteX80" fmla="*/ 2080789 w 2948796"/>
                              <a:gd name="connsiteY80" fmla="*/ 980321 h 1666924"/>
                              <a:gd name="connsiteX81" fmla="*/ 2105118 w 2948796"/>
                              <a:gd name="connsiteY81" fmla="*/ 680215 h 1666924"/>
                              <a:gd name="connsiteX82" fmla="*/ 2127420 w 2948796"/>
                              <a:gd name="connsiteY82" fmla="*/ 907322 h 1666924"/>
                              <a:gd name="connsiteX83" fmla="*/ 2147695 w 2948796"/>
                              <a:gd name="connsiteY83" fmla="*/ 755241 h 1666924"/>
                              <a:gd name="connsiteX84" fmla="*/ 2178107 w 2948796"/>
                              <a:gd name="connsiteY84" fmla="*/ 964099 h 1666924"/>
                              <a:gd name="connsiteX85" fmla="*/ 2190272 w 2948796"/>
                              <a:gd name="connsiteY85" fmla="*/ 759296 h 1666924"/>
                              <a:gd name="connsiteX86" fmla="*/ 2210547 w 2948796"/>
                              <a:gd name="connsiteY86" fmla="*/ 850546 h 1666924"/>
                              <a:gd name="connsiteX87" fmla="*/ 2226767 w 2948796"/>
                              <a:gd name="connsiteY87" fmla="*/ 795796 h 1666924"/>
                              <a:gd name="connsiteX88" fmla="*/ 2259206 w 2948796"/>
                              <a:gd name="connsiteY88" fmla="*/ 846490 h 1666924"/>
                              <a:gd name="connsiteX89" fmla="*/ 2281509 w 2948796"/>
                              <a:gd name="connsiteY89" fmla="*/ 686297 h 1666924"/>
                              <a:gd name="connsiteX90" fmla="*/ 2313949 w 2948796"/>
                              <a:gd name="connsiteY90" fmla="*/ 876906 h 1666924"/>
                              <a:gd name="connsiteX91" fmla="*/ 2324086 w 2948796"/>
                              <a:gd name="connsiteY91" fmla="*/ 783629 h 1666924"/>
                              <a:gd name="connsiteX92" fmla="*/ 2342332 w 2948796"/>
                              <a:gd name="connsiteY92" fmla="*/ 803907 h 1666924"/>
                              <a:gd name="connsiteX93" fmla="*/ 2366662 w 2948796"/>
                              <a:gd name="connsiteY93" fmla="*/ 793769 h 1666924"/>
                              <a:gd name="connsiteX94" fmla="*/ 2390992 w 2948796"/>
                              <a:gd name="connsiteY94" fmla="*/ 1067513 h 1666924"/>
                              <a:gd name="connsiteX95" fmla="*/ 2413295 w 2948796"/>
                              <a:gd name="connsiteY95" fmla="*/ 722797 h 1666924"/>
                              <a:gd name="connsiteX96" fmla="*/ 2435597 w 2948796"/>
                              <a:gd name="connsiteY96" fmla="*/ 876906 h 1666924"/>
                              <a:gd name="connsiteX97" fmla="*/ 2463981 w 2948796"/>
                              <a:gd name="connsiteY97" fmla="*/ 653854 h 1666924"/>
                              <a:gd name="connsiteX98" fmla="*/ 2492366 w 2948796"/>
                              <a:gd name="connsiteY98" fmla="*/ 935710 h 1666924"/>
                              <a:gd name="connsiteX99" fmla="*/ 2520750 w 2948796"/>
                              <a:gd name="connsiteY99" fmla="*/ 728881 h 1666924"/>
                              <a:gd name="connsiteX100" fmla="*/ 2563327 w 2948796"/>
                              <a:gd name="connsiteY100" fmla="*/ 907322 h 1666924"/>
                              <a:gd name="connsiteX101" fmla="*/ 2587657 w 2948796"/>
                              <a:gd name="connsiteY101" fmla="*/ 805935 h 1666924"/>
                              <a:gd name="connsiteX102" fmla="*/ 2599821 w 2948796"/>
                              <a:gd name="connsiteY102" fmla="*/ 974238 h 1666924"/>
                              <a:gd name="connsiteX103" fmla="*/ 2640371 w 2948796"/>
                              <a:gd name="connsiteY103" fmla="*/ 793769 h 1666924"/>
                              <a:gd name="connsiteX104" fmla="*/ 2662674 w 2948796"/>
                              <a:gd name="connsiteY104" fmla="*/ 970182 h 1666924"/>
                              <a:gd name="connsiteX105" fmla="*/ 2680921 w 2948796"/>
                              <a:gd name="connsiteY105" fmla="*/ 899211 h 1666924"/>
                              <a:gd name="connsiteX106" fmla="*/ 2701196 w 2948796"/>
                              <a:gd name="connsiteY106" fmla="*/ 998571 h 1666924"/>
                              <a:gd name="connsiteX107" fmla="*/ 2755938 w 2948796"/>
                              <a:gd name="connsiteY107" fmla="*/ 686297 h 1666924"/>
                              <a:gd name="connsiteX108" fmla="*/ 2788378 w 2948796"/>
                              <a:gd name="connsiteY108" fmla="*/ 899211 h 1666924"/>
                              <a:gd name="connsiteX109" fmla="*/ 2810681 w 2948796"/>
                              <a:gd name="connsiteY109" fmla="*/ 647771 h 1666924"/>
                              <a:gd name="connsiteX110" fmla="*/ 2845148 w 2948796"/>
                              <a:gd name="connsiteY110" fmla="*/ 734963 h 1666924"/>
                              <a:gd name="connsiteX111" fmla="*/ 2877588 w 2948796"/>
                              <a:gd name="connsiteY111" fmla="*/ 708603 h 1666924"/>
                              <a:gd name="connsiteX112" fmla="*/ 2893808 w 2948796"/>
                              <a:gd name="connsiteY112" fmla="*/ 907322 h 1666924"/>
                              <a:gd name="connsiteX113" fmla="*/ 2932329 w 2948796"/>
                              <a:gd name="connsiteY113" fmla="*/ 836351 h 1666924"/>
                              <a:gd name="connsiteX114" fmla="*/ 2948796 w 2948796"/>
                              <a:gd name="connsiteY114" fmla="*/ 883767 h 1666924"/>
                              <a:gd name="connsiteX0" fmla="*/ 0 w 2985291"/>
                              <a:gd name="connsiteY0" fmla="*/ 770033 h 1666924"/>
                              <a:gd name="connsiteX1" fmla="*/ 23347 w 2985291"/>
                              <a:gd name="connsiteY1" fmla="*/ 824508 h 1666924"/>
                              <a:gd name="connsiteX2" fmla="*/ 52530 w 2985291"/>
                              <a:gd name="connsiteY2" fmla="*/ 752524 h 1666924"/>
                              <a:gd name="connsiteX3" fmla="*/ 79767 w 2985291"/>
                              <a:gd name="connsiteY3" fmla="*/ 826454 h 1666924"/>
                              <a:gd name="connsiteX4" fmla="*/ 105059 w 2985291"/>
                              <a:gd name="connsiteY4" fmla="*/ 756415 h 1666924"/>
                              <a:gd name="connsiteX5" fmla="*/ 147861 w 2985291"/>
                              <a:gd name="connsiteY5" fmla="*/ 871201 h 1666924"/>
                              <a:gd name="connsiteX6" fmla="*/ 192608 w 2985291"/>
                              <a:gd name="connsiteY6" fmla="*/ 690267 h 1666924"/>
                              <a:gd name="connsiteX7" fmla="*/ 217900 w 2985291"/>
                              <a:gd name="connsiteY7" fmla="*/ 777816 h 1666924"/>
                              <a:gd name="connsiteX8" fmla="*/ 241246 w 2985291"/>
                              <a:gd name="connsiteY8" fmla="*/ 770033 h 1666924"/>
                              <a:gd name="connsiteX9" fmla="*/ 252920 w 2985291"/>
                              <a:gd name="connsiteY9" fmla="*/ 824508 h 1666924"/>
                              <a:gd name="connsiteX10" fmla="*/ 247083 w 2985291"/>
                              <a:gd name="connsiteY10" fmla="*/ 873147 h 1666924"/>
                              <a:gd name="connsiteX11" fmla="*/ 272375 w 2985291"/>
                              <a:gd name="connsiteY11" fmla="*/ 908166 h 1666924"/>
                              <a:gd name="connsiteX12" fmla="*/ 272375 w 2985291"/>
                              <a:gd name="connsiteY12" fmla="*/ 950968 h 1666924"/>
                              <a:gd name="connsiteX13" fmla="*/ 299612 w 2985291"/>
                              <a:gd name="connsiteY13" fmla="*/ 875092 h 1666924"/>
                              <a:gd name="connsiteX14" fmla="*/ 324904 w 2985291"/>
                              <a:gd name="connsiteY14" fmla="*/ 915948 h 1666924"/>
                              <a:gd name="connsiteX15" fmla="*/ 324904 w 2985291"/>
                              <a:gd name="connsiteY15" fmla="*/ 970423 h 1666924"/>
                              <a:gd name="connsiteX16" fmla="*/ 344360 w 2985291"/>
                              <a:gd name="connsiteY16" fmla="*/ 1017116 h 1666924"/>
                              <a:gd name="connsiteX17" fmla="*/ 377434 w 2985291"/>
                              <a:gd name="connsiteY17" fmla="*/ 995715 h 1666924"/>
                              <a:gd name="connsiteX18" fmla="*/ 363815 w 2985291"/>
                              <a:gd name="connsiteY18" fmla="*/ 917894 h 1666924"/>
                              <a:gd name="connsiteX19" fmla="*/ 381325 w 2985291"/>
                              <a:gd name="connsiteY19" fmla="*/ 910112 h 1666924"/>
                              <a:gd name="connsiteX20" fmla="*/ 402725 w 2985291"/>
                              <a:gd name="connsiteY20" fmla="*/ 565753 h 1666924"/>
                              <a:gd name="connsiteX21" fmla="*/ 447473 w 2985291"/>
                              <a:gd name="connsiteY21" fmla="*/ 1264199 h 1666924"/>
                              <a:gd name="connsiteX22" fmla="*/ 480547 w 2985291"/>
                              <a:gd name="connsiteY22" fmla="*/ 1030735 h 1666924"/>
                              <a:gd name="connsiteX23" fmla="*/ 494165 w 2985291"/>
                              <a:gd name="connsiteY23" fmla="*/ 1071591 h 1666924"/>
                              <a:gd name="connsiteX24" fmla="*/ 509730 w 2985291"/>
                              <a:gd name="connsiteY24" fmla="*/ 1046299 h 1666924"/>
                              <a:gd name="connsiteX25" fmla="*/ 527240 w 2985291"/>
                              <a:gd name="connsiteY25" fmla="*/ 1163031 h 1666924"/>
                              <a:gd name="connsiteX26" fmla="*/ 589497 w 2985291"/>
                              <a:gd name="connsiteY26" fmla="*/ 176646 h 1666924"/>
                              <a:gd name="connsiteX27" fmla="*/ 618680 w 2985291"/>
                              <a:gd name="connsiteY27" fmla="*/ 419838 h 1666924"/>
                              <a:gd name="connsiteX28" fmla="*/ 638135 w 2985291"/>
                              <a:gd name="connsiteY28" fmla="*/ 330343 h 1666924"/>
                              <a:gd name="connsiteX29" fmla="*/ 661481 w 2985291"/>
                              <a:gd name="connsiteY29" fmla="*/ 1530736 h 1666924"/>
                              <a:gd name="connsiteX30" fmla="*/ 688719 w 2985291"/>
                              <a:gd name="connsiteY30" fmla="*/ 1666924 h 1666924"/>
                              <a:gd name="connsiteX31" fmla="*/ 762649 w 2985291"/>
                              <a:gd name="connsiteY31" fmla="*/ 52132 h 1666924"/>
                              <a:gd name="connsiteX32" fmla="*/ 782104 w 2985291"/>
                              <a:gd name="connsiteY32" fmla="*/ 85206 h 1666924"/>
                              <a:gd name="connsiteX33" fmla="*/ 795723 w 2985291"/>
                              <a:gd name="connsiteY33" fmla="*/ 1612520 h 1666924"/>
                              <a:gd name="connsiteX34" fmla="*/ 842002 w 2985291"/>
                              <a:gd name="connsiteY34" fmla="*/ 29308 h 1666924"/>
                              <a:gd name="connsiteX35" fmla="*/ 862276 w 2985291"/>
                              <a:gd name="connsiteY35" fmla="*/ 925573 h 1666924"/>
                              <a:gd name="connsiteX36" fmla="*/ 884578 w 2985291"/>
                              <a:gd name="connsiteY36" fmla="*/ 380109 h 1666924"/>
                              <a:gd name="connsiteX37" fmla="*/ 908908 w 2985291"/>
                              <a:gd name="connsiteY37" fmla="*/ 256417 h 1666924"/>
                              <a:gd name="connsiteX38" fmla="*/ 947430 w 2985291"/>
                              <a:gd name="connsiteY38" fmla="*/ 895155 h 1666924"/>
                              <a:gd name="connsiteX39" fmla="*/ 994063 w 2985291"/>
                              <a:gd name="connsiteY39" fmla="*/ 532189 h 1666924"/>
                              <a:gd name="connsiteX40" fmla="*/ 1020420 w 2985291"/>
                              <a:gd name="connsiteY40" fmla="*/ 1022904 h 1666924"/>
                              <a:gd name="connsiteX41" fmla="*/ 1052860 w 2985291"/>
                              <a:gd name="connsiteY41" fmla="*/ 666021 h 1666924"/>
                              <a:gd name="connsiteX42" fmla="*/ 1073135 w 2985291"/>
                              <a:gd name="connsiteY42" fmla="*/ 1217567 h 1666924"/>
                              <a:gd name="connsiteX43" fmla="*/ 1105575 w 2985291"/>
                              <a:gd name="connsiteY43" fmla="*/ 791740 h 1666924"/>
                              <a:gd name="connsiteX44" fmla="*/ 1113685 w 2985291"/>
                              <a:gd name="connsiteY44" fmla="*/ 1355454 h 1666924"/>
                              <a:gd name="connsiteX45" fmla="*/ 1160317 w 2985291"/>
                              <a:gd name="connsiteY45" fmla="*/ 284805 h 1666924"/>
                              <a:gd name="connsiteX46" fmla="*/ 1172481 w 2985291"/>
                              <a:gd name="connsiteY46" fmla="*/ 1057375 h 1666924"/>
                              <a:gd name="connsiteX47" fmla="*/ 1206948 w 2985291"/>
                              <a:gd name="connsiteY47" fmla="*/ 347665 h 1666924"/>
                              <a:gd name="connsiteX48" fmla="*/ 1229250 w 2985291"/>
                              <a:gd name="connsiteY48" fmla="*/ 891100 h 1666924"/>
                              <a:gd name="connsiteX49" fmla="*/ 1257634 w 2985291"/>
                              <a:gd name="connsiteY49" fmla="*/ 714686 h 1666924"/>
                              <a:gd name="connsiteX50" fmla="*/ 1277909 w 2985291"/>
                              <a:gd name="connsiteY50" fmla="*/ 1004654 h 1666924"/>
                              <a:gd name="connsiteX51" fmla="*/ 1316431 w 2985291"/>
                              <a:gd name="connsiteY51" fmla="*/ 724825 h 1666924"/>
                              <a:gd name="connsiteX52" fmla="*/ 1336706 w 2985291"/>
                              <a:gd name="connsiteY52" fmla="*/ 1304759 h 1666924"/>
                              <a:gd name="connsiteX53" fmla="*/ 1367119 w 2985291"/>
                              <a:gd name="connsiteY53" fmla="*/ 751185 h 1666924"/>
                              <a:gd name="connsiteX54" fmla="*/ 1385366 w 2985291"/>
                              <a:gd name="connsiteY54" fmla="*/ 923544 h 1666924"/>
                              <a:gd name="connsiteX55" fmla="*/ 1409695 w 2985291"/>
                              <a:gd name="connsiteY55" fmla="*/ 755241 h 1666924"/>
                              <a:gd name="connsiteX56" fmla="*/ 1442135 w 2985291"/>
                              <a:gd name="connsiteY56" fmla="*/ 1329092 h 1666924"/>
                              <a:gd name="connsiteX57" fmla="*/ 1482685 w 2985291"/>
                              <a:gd name="connsiteY57" fmla="*/ 1286510 h 1666924"/>
                              <a:gd name="connsiteX58" fmla="*/ 1511070 w 2985291"/>
                              <a:gd name="connsiteY58" fmla="*/ 416608 h 1666924"/>
                              <a:gd name="connsiteX59" fmla="*/ 1533372 w 2985291"/>
                              <a:gd name="connsiteY59" fmla="*/ 807962 h 1666924"/>
                              <a:gd name="connsiteX60" fmla="*/ 1582031 w 2985291"/>
                              <a:gd name="connsiteY60" fmla="*/ 114474 h 1666924"/>
                              <a:gd name="connsiteX61" fmla="*/ 1594196 w 2985291"/>
                              <a:gd name="connsiteY61" fmla="*/ 1343287 h 1666924"/>
                              <a:gd name="connsiteX62" fmla="*/ 1628662 w 2985291"/>
                              <a:gd name="connsiteY62" fmla="*/ 655882 h 1666924"/>
                              <a:gd name="connsiteX63" fmla="*/ 1655020 w 2985291"/>
                              <a:gd name="connsiteY63" fmla="*/ 1529839 h 1666924"/>
                              <a:gd name="connsiteX64" fmla="*/ 1697596 w 2985291"/>
                              <a:gd name="connsiteY64" fmla="*/ 343609 h 1666924"/>
                              <a:gd name="connsiteX65" fmla="*/ 1721926 w 2985291"/>
                              <a:gd name="connsiteY65" fmla="*/ 728881 h 1666924"/>
                              <a:gd name="connsiteX66" fmla="*/ 1748283 w 2985291"/>
                              <a:gd name="connsiteY66" fmla="*/ 219917 h 1666924"/>
                              <a:gd name="connsiteX67" fmla="*/ 1778695 w 2985291"/>
                              <a:gd name="connsiteY67" fmla="*/ 718741 h 1666924"/>
                              <a:gd name="connsiteX68" fmla="*/ 1790860 w 2985291"/>
                              <a:gd name="connsiteY68" fmla="*/ 475412 h 1666924"/>
                              <a:gd name="connsiteX69" fmla="*/ 1823300 w 2985291"/>
                              <a:gd name="connsiteY69" fmla="*/ 505828 h 1666924"/>
                              <a:gd name="connsiteX70" fmla="*/ 1825327 w 2985291"/>
                              <a:gd name="connsiteY70" fmla="*/ 872850 h 1666924"/>
                              <a:gd name="connsiteX71" fmla="*/ 1867904 w 2985291"/>
                              <a:gd name="connsiteY71" fmla="*/ 345637 h 1666924"/>
                              <a:gd name="connsiteX72" fmla="*/ 1884124 w 2985291"/>
                              <a:gd name="connsiteY72" fmla="*/ 1085764 h 1666924"/>
                              <a:gd name="connsiteX73" fmla="*/ 1920619 w 2985291"/>
                              <a:gd name="connsiteY73" fmla="*/ 775518 h 1666924"/>
                              <a:gd name="connsiteX74" fmla="*/ 1944949 w 2985291"/>
                              <a:gd name="connsiteY74" fmla="*/ 1335176 h 1666924"/>
                              <a:gd name="connsiteX75" fmla="*/ 1979415 w 2985291"/>
                              <a:gd name="connsiteY75" fmla="*/ 846490 h 1666924"/>
                              <a:gd name="connsiteX76" fmla="*/ 2009827 w 2985291"/>
                              <a:gd name="connsiteY76" fmla="*/ 962071 h 1666924"/>
                              <a:gd name="connsiteX77" fmla="*/ 2019964 w 2985291"/>
                              <a:gd name="connsiteY77" fmla="*/ 759296 h 1666924"/>
                              <a:gd name="connsiteX78" fmla="*/ 2040239 w 2985291"/>
                              <a:gd name="connsiteY78" fmla="*/ 769436 h 1666924"/>
                              <a:gd name="connsiteX79" fmla="*/ 2058486 w 2985291"/>
                              <a:gd name="connsiteY79" fmla="*/ 757269 h 1666924"/>
                              <a:gd name="connsiteX80" fmla="*/ 2080789 w 2985291"/>
                              <a:gd name="connsiteY80" fmla="*/ 980321 h 1666924"/>
                              <a:gd name="connsiteX81" fmla="*/ 2105118 w 2985291"/>
                              <a:gd name="connsiteY81" fmla="*/ 680215 h 1666924"/>
                              <a:gd name="connsiteX82" fmla="*/ 2127420 w 2985291"/>
                              <a:gd name="connsiteY82" fmla="*/ 907322 h 1666924"/>
                              <a:gd name="connsiteX83" fmla="*/ 2147695 w 2985291"/>
                              <a:gd name="connsiteY83" fmla="*/ 755241 h 1666924"/>
                              <a:gd name="connsiteX84" fmla="*/ 2178107 w 2985291"/>
                              <a:gd name="connsiteY84" fmla="*/ 964099 h 1666924"/>
                              <a:gd name="connsiteX85" fmla="*/ 2190272 w 2985291"/>
                              <a:gd name="connsiteY85" fmla="*/ 759296 h 1666924"/>
                              <a:gd name="connsiteX86" fmla="*/ 2210547 w 2985291"/>
                              <a:gd name="connsiteY86" fmla="*/ 850546 h 1666924"/>
                              <a:gd name="connsiteX87" fmla="*/ 2226767 w 2985291"/>
                              <a:gd name="connsiteY87" fmla="*/ 795796 h 1666924"/>
                              <a:gd name="connsiteX88" fmla="*/ 2259206 w 2985291"/>
                              <a:gd name="connsiteY88" fmla="*/ 846490 h 1666924"/>
                              <a:gd name="connsiteX89" fmla="*/ 2281509 w 2985291"/>
                              <a:gd name="connsiteY89" fmla="*/ 686297 h 1666924"/>
                              <a:gd name="connsiteX90" fmla="*/ 2313949 w 2985291"/>
                              <a:gd name="connsiteY90" fmla="*/ 876906 h 1666924"/>
                              <a:gd name="connsiteX91" fmla="*/ 2324086 w 2985291"/>
                              <a:gd name="connsiteY91" fmla="*/ 783629 h 1666924"/>
                              <a:gd name="connsiteX92" fmla="*/ 2342332 w 2985291"/>
                              <a:gd name="connsiteY92" fmla="*/ 803907 h 1666924"/>
                              <a:gd name="connsiteX93" fmla="*/ 2366662 w 2985291"/>
                              <a:gd name="connsiteY93" fmla="*/ 793769 h 1666924"/>
                              <a:gd name="connsiteX94" fmla="*/ 2390992 w 2985291"/>
                              <a:gd name="connsiteY94" fmla="*/ 1067513 h 1666924"/>
                              <a:gd name="connsiteX95" fmla="*/ 2413295 w 2985291"/>
                              <a:gd name="connsiteY95" fmla="*/ 722797 h 1666924"/>
                              <a:gd name="connsiteX96" fmla="*/ 2435597 w 2985291"/>
                              <a:gd name="connsiteY96" fmla="*/ 876906 h 1666924"/>
                              <a:gd name="connsiteX97" fmla="*/ 2463981 w 2985291"/>
                              <a:gd name="connsiteY97" fmla="*/ 653854 h 1666924"/>
                              <a:gd name="connsiteX98" fmla="*/ 2492366 w 2985291"/>
                              <a:gd name="connsiteY98" fmla="*/ 935710 h 1666924"/>
                              <a:gd name="connsiteX99" fmla="*/ 2520750 w 2985291"/>
                              <a:gd name="connsiteY99" fmla="*/ 728881 h 1666924"/>
                              <a:gd name="connsiteX100" fmla="*/ 2563327 w 2985291"/>
                              <a:gd name="connsiteY100" fmla="*/ 907322 h 1666924"/>
                              <a:gd name="connsiteX101" fmla="*/ 2587657 w 2985291"/>
                              <a:gd name="connsiteY101" fmla="*/ 805935 h 1666924"/>
                              <a:gd name="connsiteX102" fmla="*/ 2599821 w 2985291"/>
                              <a:gd name="connsiteY102" fmla="*/ 974238 h 1666924"/>
                              <a:gd name="connsiteX103" fmla="*/ 2640371 w 2985291"/>
                              <a:gd name="connsiteY103" fmla="*/ 793769 h 1666924"/>
                              <a:gd name="connsiteX104" fmla="*/ 2662674 w 2985291"/>
                              <a:gd name="connsiteY104" fmla="*/ 970182 h 1666924"/>
                              <a:gd name="connsiteX105" fmla="*/ 2680921 w 2985291"/>
                              <a:gd name="connsiteY105" fmla="*/ 899211 h 1666924"/>
                              <a:gd name="connsiteX106" fmla="*/ 2701196 w 2985291"/>
                              <a:gd name="connsiteY106" fmla="*/ 998571 h 1666924"/>
                              <a:gd name="connsiteX107" fmla="*/ 2755938 w 2985291"/>
                              <a:gd name="connsiteY107" fmla="*/ 686297 h 1666924"/>
                              <a:gd name="connsiteX108" fmla="*/ 2788378 w 2985291"/>
                              <a:gd name="connsiteY108" fmla="*/ 899211 h 1666924"/>
                              <a:gd name="connsiteX109" fmla="*/ 2810681 w 2985291"/>
                              <a:gd name="connsiteY109" fmla="*/ 647771 h 1666924"/>
                              <a:gd name="connsiteX110" fmla="*/ 2845148 w 2985291"/>
                              <a:gd name="connsiteY110" fmla="*/ 734963 h 1666924"/>
                              <a:gd name="connsiteX111" fmla="*/ 2877588 w 2985291"/>
                              <a:gd name="connsiteY111" fmla="*/ 708603 h 1666924"/>
                              <a:gd name="connsiteX112" fmla="*/ 2893808 w 2985291"/>
                              <a:gd name="connsiteY112" fmla="*/ 907322 h 1666924"/>
                              <a:gd name="connsiteX113" fmla="*/ 2932329 w 2985291"/>
                              <a:gd name="connsiteY113" fmla="*/ 836351 h 1666924"/>
                              <a:gd name="connsiteX114" fmla="*/ 2985291 w 2985291"/>
                              <a:gd name="connsiteY114" fmla="*/ 393053 h 1666924"/>
                              <a:gd name="connsiteX0" fmla="*/ 0 w 2985291"/>
                              <a:gd name="connsiteY0" fmla="*/ 770033 h 1666924"/>
                              <a:gd name="connsiteX1" fmla="*/ 23347 w 2985291"/>
                              <a:gd name="connsiteY1" fmla="*/ 824508 h 1666924"/>
                              <a:gd name="connsiteX2" fmla="*/ 52530 w 2985291"/>
                              <a:gd name="connsiteY2" fmla="*/ 752524 h 1666924"/>
                              <a:gd name="connsiteX3" fmla="*/ 79767 w 2985291"/>
                              <a:gd name="connsiteY3" fmla="*/ 826454 h 1666924"/>
                              <a:gd name="connsiteX4" fmla="*/ 105059 w 2985291"/>
                              <a:gd name="connsiteY4" fmla="*/ 756415 h 1666924"/>
                              <a:gd name="connsiteX5" fmla="*/ 147861 w 2985291"/>
                              <a:gd name="connsiteY5" fmla="*/ 871201 h 1666924"/>
                              <a:gd name="connsiteX6" fmla="*/ 192608 w 2985291"/>
                              <a:gd name="connsiteY6" fmla="*/ 690267 h 1666924"/>
                              <a:gd name="connsiteX7" fmla="*/ 217900 w 2985291"/>
                              <a:gd name="connsiteY7" fmla="*/ 777816 h 1666924"/>
                              <a:gd name="connsiteX8" fmla="*/ 241246 w 2985291"/>
                              <a:gd name="connsiteY8" fmla="*/ 770033 h 1666924"/>
                              <a:gd name="connsiteX9" fmla="*/ 252920 w 2985291"/>
                              <a:gd name="connsiteY9" fmla="*/ 824508 h 1666924"/>
                              <a:gd name="connsiteX10" fmla="*/ 247083 w 2985291"/>
                              <a:gd name="connsiteY10" fmla="*/ 873147 h 1666924"/>
                              <a:gd name="connsiteX11" fmla="*/ 272375 w 2985291"/>
                              <a:gd name="connsiteY11" fmla="*/ 908166 h 1666924"/>
                              <a:gd name="connsiteX12" fmla="*/ 272375 w 2985291"/>
                              <a:gd name="connsiteY12" fmla="*/ 950968 h 1666924"/>
                              <a:gd name="connsiteX13" fmla="*/ 299612 w 2985291"/>
                              <a:gd name="connsiteY13" fmla="*/ 875092 h 1666924"/>
                              <a:gd name="connsiteX14" fmla="*/ 324904 w 2985291"/>
                              <a:gd name="connsiteY14" fmla="*/ 915948 h 1666924"/>
                              <a:gd name="connsiteX15" fmla="*/ 324904 w 2985291"/>
                              <a:gd name="connsiteY15" fmla="*/ 970423 h 1666924"/>
                              <a:gd name="connsiteX16" fmla="*/ 344360 w 2985291"/>
                              <a:gd name="connsiteY16" fmla="*/ 1017116 h 1666924"/>
                              <a:gd name="connsiteX17" fmla="*/ 377434 w 2985291"/>
                              <a:gd name="connsiteY17" fmla="*/ 995715 h 1666924"/>
                              <a:gd name="connsiteX18" fmla="*/ 363815 w 2985291"/>
                              <a:gd name="connsiteY18" fmla="*/ 917894 h 1666924"/>
                              <a:gd name="connsiteX19" fmla="*/ 381325 w 2985291"/>
                              <a:gd name="connsiteY19" fmla="*/ 910112 h 1666924"/>
                              <a:gd name="connsiteX20" fmla="*/ 402725 w 2985291"/>
                              <a:gd name="connsiteY20" fmla="*/ 565753 h 1666924"/>
                              <a:gd name="connsiteX21" fmla="*/ 447473 w 2985291"/>
                              <a:gd name="connsiteY21" fmla="*/ 1264199 h 1666924"/>
                              <a:gd name="connsiteX22" fmla="*/ 480547 w 2985291"/>
                              <a:gd name="connsiteY22" fmla="*/ 1030735 h 1666924"/>
                              <a:gd name="connsiteX23" fmla="*/ 494165 w 2985291"/>
                              <a:gd name="connsiteY23" fmla="*/ 1071591 h 1666924"/>
                              <a:gd name="connsiteX24" fmla="*/ 509730 w 2985291"/>
                              <a:gd name="connsiteY24" fmla="*/ 1046299 h 1666924"/>
                              <a:gd name="connsiteX25" fmla="*/ 527240 w 2985291"/>
                              <a:gd name="connsiteY25" fmla="*/ 1163031 h 1666924"/>
                              <a:gd name="connsiteX26" fmla="*/ 589497 w 2985291"/>
                              <a:gd name="connsiteY26" fmla="*/ 176646 h 1666924"/>
                              <a:gd name="connsiteX27" fmla="*/ 618680 w 2985291"/>
                              <a:gd name="connsiteY27" fmla="*/ 419838 h 1666924"/>
                              <a:gd name="connsiteX28" fmla="*/ 638135 w 2985291"/>
                              <a:gd name="connsiteY28" fmla="*/ 330343 h 1666924"/>
                              <a:gd name="connsiteX29" fmla="*/ 661481 w 2985291"/>
                              <a:gd name="connsiteY29" fmla="*/ 1530736 h 1666924"/>
                              <a:gd name="connsiteX30" fmla="*/ 688719 w 2985291"/>
                              <a:gd name="connsiteY30" fmla="*/ 1666924 h 1666924"/>
                              <a:gd name="connsiteX31" fmla="*/ 762649 w 2985291"/>
                              <a:gd name="connsiteY31" fmla="*/ 52132 h 1666924"/>
                              <a:gd name="connsiteX32" fmla="*/ 782104 w 2985291"/>
                              <a:gd name="connsiteY32" fmla="*/ 85206 h 1666924"/>
                              <a:gd name="connsiteX33" fmla="*/ 795723 w 2985291"/>
                              <a:gd name="connsiteY33" fmla="*/ 1612520 h 1666924"/>
                              <a:gd name="connsiteX34" fmla="*/ 842002 w 2985291"/>
                              <a:gd name="connsiteY34" fmla="*/ 29308 h 1666924"/>
                              <a:gd name="connsiteX35" fmla="*/ 862276 w 2985291"/>
                              <a:gd name="connsiteY35" fmla="*/ 925573 h 1666924"/>
                              <a:gd name="connsiteX36" fmla="*/ 884578 w 2985291"/>
                              <a:gd name="connsiteY36" fmla="*/ 380109 h 1666924"/>
                              <a:gd name="connsiteX37" fmla="*/ 908908 w 2985291"/>
                              <a:gd name="connsiteY37" fmla="*/ 256417 h 1666924"/>
                              <a:gd name="connsiteX38" fmla="*/ 947430 w 2985291"/>
                              <a:gd name="connsiteY38" fmla="*/ 895155 h 1666924"/>
                              <a:gd name="connsiteX39" fmla="*/ 994063 w 2985291"/>
                              <a:gd name="connsiteY39" fmla="*/ 532189 h 1666924"/>
                              <a:gd name="connsiteX40" fmla="*/ 1020420 w 2985291"/>
                              <a:gd name="connsiteY40" fmla="*/ 1022904 h 1666924"/>
                              <a:gd name="connsiteX41" fmla="*/ 1052860 w 2985291"/>
                              <a:gd name="connsiteY41" fmla="*/ 666021 h 1666924"/>
                              <a:gd name="connsiteX42" fmla="*/ 1073135 w 2985291"/>
                              <a:gd name="connsiteY42" fmla="*/ 1217567 h 1666924"/>
                              <a:gd name="connsiteX43" fmla="*/ 1105575 w 2985291"/>
                              <a:gd name="connsiteY43" fmla="*/ 791740 h 1666924"/>
                              <a:gd name="connsiteX44" fmla="*/ 1113685 w 2985291"/>
                              <a:gd name="connsiteY44" fmla="*/ 1355454 h 1666924"/>
                              <a:gd name="connsiteX45" fmla="*/ 1160317 w 2985291"/>
                              <a:gd name="connsiteY45" fmla="*/ 284805 h 1666924"/>
                              <a:gd name="connsiteX46" fmla="*/ 1172481 w 2985291"/>
                              <a:gd name="connsiteY46" fmla="*/ 1057375 h 1666924"/>
                              <a:gd name="connsiteX47" fmla="*/ 1206948 w 2985291"/>
                              <a:gd name="connsiteY47" fmla="*/ 347665 h 1666924"/>
                              <a:gd name="connsiteX48" fmla="*/ 1229250 w 2985291"/>
                              <a:gd name="connsiteY48" fmla="*/ 891100 h 1666924"/>
                              <a:gd name="connsiteX49" fmla="*/ 1257634 w 2985291"/>
                              <a:gd name="connsiteY49" fmla="*/ 714686 h 1666924"/>
                              <a:gd name="connsiteX50" fmla="*/ 1277909 w 2985291"/>
                              <a:gd name="connsiteY50" fmla="*/ 1004654 h 1666924"/>
                              <a:gd name="connsiteX51" fmla="*/ 1316431 w 2985291"/>
                              <a:gd name="connsiteY51" fmla="*/ 724825 h 1666924"/>
                              <a:gd name="connsiteX52" fmla="*/ 1336706 w 2985291"/>
                              <a:gd name="connsiteY52" fmla="*/ 1304759 h 1666924"/>
                              <a:gd name="connsiteX53" fmla="*/ 1367119 w 2985291"/>
                              <a:gd name="connsiteY53" fmla="*/ 751185 h 1666924"/>
                              <a:gd name="connsiteX54" fmla="*/ 1385366 w 2985291"/>
                              <a:gd name="connsiteY54" fmla="*/ 923544 h 1666924"/>
                              <a:gd name="connsiteX55" fmla="*/ 1409695 w 2985291"/>
                              <a:gd name="connsiteY55" fmla="*/ 755241 h 1666924"/>
                              <a:gd name="connsiteX56" fmla="*/ 1442135 w 2985291"/>
                              <a:gd name="connsiteY56" fmla="*/ 1329092 h 1666924"/>
                              <a:gd name="connsiteX57" fmla="*/ 1482685 w 2985291"/>
                              <a:gd name="connsiteY57" fmla="*/ 1286510 h 1666924"/>
                              <a:gd name="connsiteX58" fmla="*/ 1511070 w 2985291"/>
                              <a:gd name="connsiteY58" fmla="*/ 416608 h 1666924"/>
                              <a:gd name="connsiteX59" fmla="*/ 1533372 w 2985291"/>
                              <a:gd name="connsiteY59" fmla="*/ 807962 h 1666924"/>
                              <a:gd name="connsiteX60" fmla="*/ 1582031 w 2985291"/>
                              <a:gd name="connsiteY60" fmla="*/ 114474 h 1666924"/>
                              <a:gd name="connsiteX61" fmla="*/ 1594196 w 2985291"/>
                              <a:gd name="connsiteY61" fmla="*/ 1343287 h 1666924"/>
                              <a:gd name="connsiteX62" fmla="*/ 1628662 w 2985291"/>
                              <a:gd name="connsiteY62" fmla="*/ 655882 h 1666924"/>
                              <a:gd name="connsiteX63" fmla="*/ 1655020 w 2985291"/>
                              <a:gd name="connsiteY63" fmla="*/ 1529839 h 1666924"/>
                              <a:gd name="connsiteX64" fmla="*/ 1697596 w 2985291"/>
                              <a:gd name="connsiteY64" fmla="*/ 343609 h 1666924"/>
                              <a:gd name="connsiteX65" fmla="*/ 1721926 w 2985291"/>
                              <a:gd name="connsiteY65" fmla="*/ 728881 h 1666924"/>
                              <a:gd name="connsiteX66" fmla="*/ 1748283 w 2985291"/>
                              <a:gd name="connsiteY66" fmla="*/ 219917 h 1666924"/>
                              <a:gd name="connsiteX67" fmla="*/ 1778695 w 2985291"/>
                              <a:gd name="connsiteY67" fmla="*/ 718741 h 1666924"/>
                              <a:gd name="connsiteX68" fmla="*/ 1790860 w 2985291"/>
                              <a:gd name="connsiteY68" fmla="*/ 475412 h 1666924"/>
                              <a:gd name="connsiteX69" fmla="*/ 1823300 w 2985291"/>
                              <a:gd name="connsiteY69" fmla="*/ 505828 h 1666924"/>
                              <a:gd name="connsiteX70" fmla="*/ 1825327 w 2985291"/>
                              <a:gd name="connsiteY70" fmla="*/ 872850 h 1666924"/>
                              <a:gd name="connsiteX71" fmla="*/ 1867904 w 2985291"/>
                              <a:gd name="connsiteY71" fmla="*/ 345637 h 1666924"/>
                              <a:gd name="connsiteX72" fmla="*/ 1884124 w 2985291"/>
                              <a:gd name="connsiteY72" fmla="*/ 1085764 h 1666924"/>
                              <a:gd name="connsiteX73" fmla="*/ 1920619 w 2985291"/>
                              <a:gd name="connsiteY73" fmla="*/ 775518 h 1666924"/>
                              <a:gd name="connsiteX74" fmla="*/ 1944949 w 2985291"/>
                              <a:gd name="connsiteY74" fmla="*/ 1335176 h 1666924"/>
                              <a:gd name="connsiteX75" fmla="*/ 1979415 w 2985291"/>
                              <a:gd name="connsiteY75" fmla="*/ 846490 h 1666924"/>
                              <a:gd name="connsiteX76" fmla="*/ 2009827 w 2985291"/>
                              <a:gd name="connsiteY76" fmla="*/ 962071 h 1666924"/>
                              <a:gd name="connsiteX77" fmla="*/ 2019964 w 2985291"/>
                              <a:gd name="connsiteY77" fmla="*/ 759296 h 1666924"/>
                              <a:gd name="connsiteX78" fmla="*/ 2040239 w 2985291"/>
                              <a:gd name="connsiteY78" fmla="*/ 769436 h 1666924"/>
                              <a:gd name="connsiteX79" fmla="*/ 2058486 w 2985291"/>
                              <a:gd name="connsiteY79" fmla="*/ 757269 h 1666924"/>
                              <a:gd name="connsiteX80" fmla="*/ 2080789 w 2985291"/>
                              <a:gd name="connsiteY80" fmla="*/ 980321 h 1666924"/>
                              <a:gd name="connsiteX81" fmla="*/ 2105118 w 2985291"/>
                              <a:gd name="connsiteY81" fmla="*/ 680215 h 1666924"/>
                              <a:gd name="connsiteX82" fmla="*/ 2127420 w 2985291"/>
                              <a:gd name="connsiteY82" fmla="*/ 907322 h 1666924"/>
                              <a:gd name="connsiteX83" fmla="*/ 2147695 w 2985291"/>
                              <a:gd name="connsiteY83" fmla="*/ 755241 h 1666924"/>
                              <a:gd name="connsiteX84" fmla="*/ 2178107 w 2985291"/>
                              <a:gd name="connsiteY84" fmla="*/ 964099 h 1666924"/>
                              <a:gd name="connsiteX85" fmla="*/ 2190272 w 2985291"/>
                              <a:gd name="connsiteY85" fmla="*/ 759296 h 1666924"/>
                              <a:gd name="connsiteX86" fmla="*/ 2210547 w 2985291"/>
                              <a:gd name="connsiteY86" fmla="*/ 850546 h 1666924"/>
                              <a:gd name="connsiteX87" fmla="*/ 2226767 w 2985291"/>
                              <a:gd name="connsiteY87" fmla="*/ 795796 h 1666924"/>
                              <a:gd name="connsiteX88" fmla="*/ 2259206 w 2985291"/>
                              <a:gd name="connsiteY88" fmla="*/ 846490 h 1666924"/>
                              <a:gd name="connsiteX89" fmla="*/ 2281509 w 2985291"/>
                              <a:gd name="connsiteY89" fmla="*/ 686297 h 1666924"/>
                              <a:gd name="connsiteX90" fmla="*/ 2313949 w 2985291"/>
                              <a:gd name="connsiteY90" fmla="*/ 876906 h 1666924"/>
                              <a:gd name="connsiteX91" fmla="*/ 2324086 w 2985291"/>
                              <a:gd name="connsiteY91" fmla="*/ 783629 h 1666924"/>
                              <a:gd name="connsiteX92" fmla="*/ 2342332 w 2985291"/>
                              <a:gd name="connsiteY92" fmla="*/ 803907 h 1666924"/>
                              <a:gd name="connsiteX93" fmla="*/ 2366662 w 2985291"/>
                              <a:gd name="connsiteY93" fmla="*/ 793769 h 1666924"/>
                              <a:gd name="connsiteX94" fmla="*/ 2390992 w 2985291"/>
                              <a:gd name="connsiteY94" fmla="*/ 1067513 h 1666924"/>
                              <a:gd name="connsiteX95" fmla="*/ 2413295 w 2985291"/>
                              <a:gd name="connsiteY95" fmla="*/ 722797 h 1666924"/>
                              <a:gd name="connsiteX96" fmla="*/ 2435597 w 2985291"/>
                              <a:gd name="connsiteY96" fmla="*/ 876906 h 1666924"/>
                              <a:gd name="connsiteX97" fmla="*/ 2463981 w 2985291"/>
                              <a:gd name="connsiteY97" fmla="*/ 653854 h 1666924"/>
                              <a:gd name="connsiteX98" fmla="*/ 2492366 w 2985291"/>
                              <a:gd name="connsiteY98" fmla="*/ 935710 h 1666924"/>
                              <a:gd name="connsiteX99" fmla="*/ 2520750 w 2985291"/>
                              <a:gd name="connsiteY99" fmla="*/ 728881 h 1666924"/>
                              <a:gd name="connsiteX100" fmla="*/ 2563327 w 2985291"/>
                              <a:gd name="connsiteY100" fmla="*/ 907322 h 1666924"/>
                              <a:gd name="connsiteX101" fmla="*/ 2587657 w 2985291"/>
                              <a:gd name="connsiteY101" fmla="*/ 805935 h 1666924"/>
                              <a:gd name="connsiteX102" fmla="*/ 2599821 w 2985291"/>
                              <a:gd name="connsiteY102" fmla="*/ 974238 h 1666924"/>
                              <a:gd name="connsiteX103" fmla="*/ 2640371 w 2985291"/>
                              <a:gd name="connsiteY103" fmla="*/ 793769 h 1666924"/>
                              <a:gd name="connsiteX104" fmla="*/ 2662674 w 2985291"/>
                              <a:gd name="connsiteY104" fmla="*/ 970182 h 1666924"/>
                              <a:gd name="connsiteX105" fmla="*/ 2680921 w 2985291"/>
                              <a:gd name="connsiteY105" fmla="*/ 899211 h 1666924"/>
                              <a:gd name="connsiteX106" fmla="*/ 2701196 w 2985291"/>
                              <a:gd name="connsiteY106" fmla="*/ 998571 h 1666924"/>
                              <a:gd name="connsiteX107" fmla="*/ 2755938 w 2985291"/>
                              <a:gd name="connsiteY107" fmla="*/ 686297 h 1666924"/>
                              <a:gd name="connsiteX108" fmla="*/ 2788378 w 2985291"/>
                              <a:gd name="connsiteY108" fmla="*/ 899211 h 1666924"/>
                              <a:gd name="connsiteX109" fmla="*/ 2810681 w 2985291"/>
                              <a:gd name="connsiteY109" fmla="*/ 647771 h 1666924"/>
                              <a:gd name="connsiteX110" fmla="*/ 2845148 w 2985291"/>
                              <a:gd name="connsiteY110" fmla="*/ 734963 h 1666924"/>
                              <a:gd name="connsiteX111" fmla="*/ 2877588 w 2985291"/>
                              <a:gd name="connsiteY111" fmla="*/ 708603 h 1666924"/>
                              <a:gd name="connsiteX112" fmla="*/ 2893808 w 2985291"/>
                              <a:gd name="connsiteY112" fmla="*/ 907322 h 1666924"/>
                              <a:gd name="connsiteX113" fmla="*/ 2932329 w 2985291"/>
                              <a:gd name="connsiteY113" fmla="*/ 836351 h 1666924"/>
                              <a:gd name="connsiteX114" fmla="*/ 2954632 w 2985291"/>
                              <a:gd name="connsiteY114" fmla="*/ 874878 h 1666924"/>
                              <a:gd name="connsiteX115" fmla="*/ 2985291 w 2985291"/>
                              <a:gd name="connsiteY115" fmla="*/ 393053 h 1666924"/>
                              <a:gd name="connsiteX0" fmla="*/ 0 w 3003538"/>
                              <a:gd name="connsiteY0" fmla="*/ 770033 h 1666924"/>
                              <a:gd name="connsiteX1" fmla="*/ 23347 w 3003538"/>
                              <a:gd name="connsiteY1" fmla="*/ 824508 h 1666924"/>
                              <a:gd name="connsiteX2" fmla="*/ 52530 w 3003538"/>
                              <a:gd name="connsiteY2" fmla="*/ 752524 h 1666924"/>
                              <a:gd name="connsiteX3" fmla="*/ 79767 w 3003538"/>
                              <a:gd name="connsiteY3" fmla="*/ 826454 h 1666924"/>
                              <a:gd name="connsiteX4" fmla="*/ 105059 w 3003538"/>
                              <a:gd name="connsiteY4" fmla="*/ 756415 h 1666924"/>
                              <a:gd name="connsiteX5" fmla="*/ 147861 w 3003538"/>
                              <a:gd name="connsiteY5" fmla="*/ 871201 h 1666924"/>
                              <a:gd name="connsiteX6" fmla="*/ 192608 w 3003538"/>
                              <a:gd name="connsiteY6" fmla="*/ 690267 h 1666924"/>
                              <a:gd name="connsiteX7" fmla="*/ 217900 w 3003538"/>
                              <a:gd name="connsiteY7" fmla="*/ 777816 h 1666924"/>
                              <a:gd name="connsiteX8" fmla="*/ 241246 w 3003538"/>
                              <a:gd name="connsiteY8" fmla="*/ 770033 h 1666924"/>
                              <a:gd name="connsiteX9" fmla="*/ 252920 w 3003538"/>
                              <a:gd name="connsiteY9" fmla="*/ 824508 h 1666924"/>
                              <a:gd name="connsiteX10" fmla="*/ 247083 w 3003538"/>
                              <a:gd name="connsiteY10" fmla="*/ 873147 h 1666924"/>
                              <a:gd name="connsiteX11" fmla="*/ 272375 w 3003538"/>
                              <a:gd name="connsiteY11" fmla="*/ 908166 h 1666924"/>
                              <a:gd name="connsiteX12" fmla="*/ 272375 w 3003538"/>
                              <a:gd name="connsiteY12" fmla="*/ 950968 h 1666924"/>
                              <a:gd name="connsiteX13" fmla="*/ 299612 w 3003538"/>
                              <a:gd name="connsiteY13" fmla="*/ 875092 h 1666924"/>
                              <a:gd name="connsiteX14" fmla="*/ 324904 w 3003538"/>
                              <a:gd name="connsiteY14" fmla="*/ 915948 h 1666924"/>
                              <a:gd name="connsiteX15" fmla="*/ 324904 w 3003538"/>
                              <a:gd name="connsiteY15" fmla="*/ 970423 h 1666924"/>
                              <a:gd name="connsiteX16" fmla="*/ 344360 w 3003538"/>
                              <a:gd name="connsiteY16" fmla="*/ 1017116 h 1666924"/>
                              <a:gd name="connsiteX17" fmla="*/ 377434 w 3003538"/>
                              <a:gd name="connsiteY17" fmla="*/ 995715 h 1666924"/>
                              <a:gd name="connsiteX18" fmla="*/ 363815 w 3003538"/>
                              <a:gd name="connsiteY18" fmla="*/ 917894 h 1666924"/>
                              <a:gd name="connsiteX19" fmla="*/ 381325 w 3003538"/>
                              <a:gd name="connsiteY19" fmla="*/ 910112 h 1666924"/>
                              <a:gd name="connsiteX20" fmla="*/ 402725 w 3003538"/>
                              <a:gd name="connsiteY20" fmla="*/ 565753 h 1666924"/>
                              <a:gd name="connsiteX21" fmla="*/ 447473 w 3003538"/>
                              <a:gd name="connsiteY21" fmla="*/ 1264199 h 1666924"/>
                              <a:gd name="connsiteX22" fmla="*/ 480547 w 3003538"/>
                              <a:gd name="connsiteY22" fmla="*/ 1030735 h 1666924"/>
                              <a:gd name="connsiteX23" fmla="*/ 494165 w 3003538"/>
                              <a:gd name="connsiteY23" fmla="*/ 1071591 h 1666924"/>
                              <a:gd name="connsiteX24" fmla="*/ 509730 w 3003538"/>
                              <a:gd name="connsiteY24" fmla="*/ 1046299 h 1666924"/>
                              <a:gd name="connsiteX25" fmla="*/ 527240 w 3003538"/>
                              <a:gd name="connsiteY25" fmla="*/ 1163031 h 1666924"/>
                              <a:gd name="connsiteX26" fmla="*/ 589497 w 3003538"/>
                              <a:gd name="connsiteY26" fmla="*/ 176646 h 1666924"/>
                              <a:gd name="connsiteX27" fmla="*/ 618680 w 3003538"/>
                              <a:gd name="connsiteY27" fmla="*/ 419838 h 1666924"/>
                              <a:gd name="connsiteX28" fmla="*/ 638135 w 3003538"/>
                              <a:gd name="connsiteY28" fmla="*/ 330343 h 1666924"/>
                              <a:gd name="connsiteX29" fmla="*/ 661481 w 3003538"/>
                              <a:gd name="connsiteY29" fmla="*/ 1530736 h 1666924"/>
                              <a:gd name="connsiteX30" fmla="*/ 688719 w 3003538"/>
                              <a:gd name="connsiteY30" fmla="*/ 1666924 h 1666924"/>
                              <a:gd name="connsiteX31" fmla="*/ 762649 w 3003538"/>
                              <a:gd name="connsiteY31" fmla="*/ 52132 h 1666924"/>
                              <a:gd name="connsiteX32" fmla="*/ 782104 w 3003538"/>
                              <a:gd name="connsiteY32" fmla="*/ 85206 h 1666924"/>
                              <a:gd name="connsiteX33" fmla="*/ 795723 w 3003538"/>
                              <a:gd name="connsiteY33" fmla="*/ 1612520 h 1666924"/>
                              <a:gd name="connsiteX34" fmla="*/ 842002 w 3003538"/>
                              <a:gd name="connsiteY34" fmla="*/ 29308 h 1666924"/>
                              <a:gd name="connsiteX35" fmla="*/ 862276 w 3003538"/>
                              <a:gd name="connsiteY35" fmla="*/ 925573 h 1666924"/>
                              <a:gd name="connsiteX36" fmla="*/ 884578 w 3003538"/>
                              <a:gd name="connsiteY36" fmla="*/ 380109 h 1666924"/>
                              <a:gd name="connsiteX37" fmla="*/ 908908 w 3003538"/>
                              <a:gd name="connsiteY37" fmla="*/ 256417 h 1666924"/>
                              <a:gd name="connsiteX38" fmla="*/ 947430 w 3003538"/>
                              <a:gd name="connsiteY38" fmla="*/ 895155 h 1666924"/>
                              <a:gd name="connsiteX39" fmla="*/ 994063 w 3003538"/>
                              <a:gd name="connsiteY39" fmla="*/ 532189 h 1666924"/>
                              <a:gd name="connsiteX40" fmla="*/ 1020420 w 3003538"/>
                              <a:gd name="connsiteY40" fmla="*/ 1022904 h 1666924"/>
                              <a:gd name="connsiteX41" fmla="*/ 1052860 w 3003538"/>
                              <a:gd name="connsiteY41" fmla="*/ 666021 h 1666924"/>
                              <a:gd name="connsiteX42" fmla="*/ 1073135 w 3003538"/>
                              <a:gd name="connsiteY42" fmla="*/ 1217567 h 1666924"/>
                              <a:gd name="connsiteX43" fmla="*/ 1105575 w 3003538"/>
                              <a:gd name="connsiteY43" fmla="*/ 791740 h 1666924"/>
                              <a:gd name="connsiteX44" fmla="*/ 1113685 w 3003538"/>
                              <a:gd name="connsiteY44" fmla="*/ 1355454 h 1666924"/>
                              <a:gd name="connsiteX45" fmla="*/ 1160317 w 3003538"/>
                              <a:gd name="connsiteY45" fmla="*/ 284805 h 1666924"/>
                              <a:gd name="connsiteX46" fmla="*/ 1172481 w 3003538"/>
                              <a:gd name="connsiteY46" fmla="*/ 1057375 h 1666924"/>
                              <a:gd name="connsiteX47" fmla="*/ 1206948 w 3003538"/>
                              <a:gd name="connsiteY47" fmla="*/ 347665 h 1666924"/>
                              <a:gd name="connsiteX48" fmla="*/ 1229250 w 3003538"/>
                              <a:gd name="connsiteY48" fmla="*/ 891100 h 1666924"/>
                              <a:gd name="connsiteX49" fmla="*/ 1257634 w 3003538"/>
                              <a:gd name="connsiteY49" fmla="*/ 714686 h 1666924"/>
                              <a:gd name="connsiteX50" fmla="*/ 1277909 w 3003538"/>
                              <a:gd name="connsiteY50" fmla="*/ 1004654 h 1666924"/>
                              <a:gd name="connsiteX51" fmla="*/ 1316431 w 3003538"/>
                              <a:gd name="connsiteY51" fmla="*/ 724825 h 1666924"/>
                              <a:gd name="connsiteX52" fmla="*/ 1336706 w 3003538"/>
                              <a:gd name="connsiteY52" fmla="*/ 1304759 h 1666924"/>
                              <a:gd name="connsiteX53" fmla="*/ 1367119 w 3003538"/>
                              <a:gd name="connsiteY53" fmla="*/ 751185 h 1666924"/>
                              <a:gd name="connsiteX54" fmla="*/ 1385366 w 3003538"/>
                              <a:gd name="connsiteY54" fmla="*/ 923544 h 1666924"/>
                              <a:gd name="connsiteX55" fmla="*/ 1409695 w 3003538"/>
                              <a:gd name="connsiteY55" fmla="*/ 755241 h 1666924"/>
                              <a:gd name="connsiteX56" fmla="*/ 1442135 w 3003538"/>
                              <a:gd name="connsiteY56" fmla="*/ 1329092 h 1666924"/>
                              <a:gd name="connsiteX57" fmla="*/ 1482685 w 3003538"/>
                              <a:gd name="connsiteY57" fmla="*/ 1286510 h 1666924"/>
                              <a:gd name="connsiteX58" fmla="*/ 1511070 w 3003538"/>
                              <a:gd name="connsiteY58" fmla="*/ 416608 h 1666924"/>
                              <a:gd name="connsiteX59" fmla="*/ 1533372 w 3003538"/>
                              <a:gd name="connsiteY59" fmla="*/ 807962 h 1666924"/>
                              <a:gd name="connsiteX60" fmla="*/ 1582031 w 3003538"/>
                              <a:gd name="connsiteY60" fmla="*/ 114474 h 1666924"/>
                              <a:gd name="connsiteX61" fmla="*/ 1594196 w 3003538"/>
                              <a:gd name="connsiteY61" fmla="*/ 1343287 h 1666924"/>
                              <a:gd name="connsiteX62" fmla="*/ 1628662 w 3003538"/>
                              <a:gd name="connsiteY62" fmla="*/ 655882 h 1666924"/>
                              <a:gd name="connsiteX63" fmla="*/ 1655020 w 3003538"/>
                              <a:gd name="connsiteY63" fmla="*/ 1529839 h 1666924"/>
                              <a:gd name="connsiteX64" fmla="*/ 1697596 w 3003538"/>
                              <a:gd name="connsiteY64" fmla="*/ 343609 h 1666924"/>
                              <a:gd name="connsiteX65" fmla="*/ 1721926 w 3003538"/>
                              <a:gd name="connsiteY65" fmla="*/ 728881 h 1666924"/>
                              <a:gd name="connsiteX66" fmla="*/ 1748283 w 3003538"/>
                              <a:gd name="connsiteY66" fmla="*/ 219917 h 1666924"/>
                              <a:gd name="connsiteX67" fmla="*/ 1778695 w 3003538"/>
                              <a:gd name="connsiteY67" fmla="*/ 718741 h 1666924"/>
                              <a:gd name="connsiteX68" fmla="*/ 1790860 w 3003538"/>
                              <a:gd name="connsiteY68" fmla="*/ 475412 h 1666924"/>
                              <a:gd name="connsiteX69" fmla="*/ 1823300 w 3003538"/>
                              <a:gd name="connsiteY69" fmla="*/ 505828 h 1666924"/>
                              <a:gd name="connsiteX70" fmla="*/ 1825327 w 3003538"/>
                              <a:gd name="connsiteY70" fmla="*/ 872850 h 1666924"/>
                              <a:gd name="connsiteX71" fmla="*/ 1867904 w 3003538"/>
                              <a:gd name="connsiteY71" fmla="*/ 345637 h 1666924"/>
                              <a:gd name="connsiteX72" fmla="*/ 1884124 w 3003538"/>
                              <a:gd name="connsiteY72" fmla="*/ 1085764 h 1666924"/>
                              <a:gd name="connsiteX73" fmla="*/ 1920619 w 3003538"/>
                              <a:gd name="connsiteY73" fmla="*/ 775518 h 1666924"/>
                              <a:gd name="connsiteX74" fmla="*/ 1944949 w 3003538"/>
                              <a:gd name="connsiteY74" fmla="*/ 1335176 h 1666924"/>
                              <a:gd name="connsiteX75" fmla="*/ 1979415 w 3003538"/>
                              <a:gd name="connsiteY75" fmla="*/ 846490 h 1666924"/>
                              <a:gd name="connsiteX76" fmla="*/ 2009827 w 3003538"/>
                              <a:gd name="connsiteY76" fmla="*/ 962071 h 1666924"/>
                              <a:gd name="connsiteX77" fmla="*/ 2019964 w 3003538"/>
                              <a:gd name="connsiteY77" fmla="*/ 759296 h 1666924"/>
                              <a:gd name="connsiteX78" fmla="*/ 2040239 w 3003538"/>
                              <a:gd name="connsiteY78" fmla="*/ 769436 h 1666924"/>
                              <a:gd name="connsiteX79" fmla="*/ 2058486 w 3003538"/>
                              <a:gd name="connsiteY79" fmla="*/ 757269 h 1666924"/>
                              <a:gd name="connsiteX80" fmla="*/ 2080789 w 3003538"/>
                              <a:gd name="connsiteY80" fmla="*/ 980321 h 1666924"/>
                              <a:gd name="connsiteX81" fmla="*/ 2105118 w 3003538"/>
                              <a:gd name="connsiteY81" fmla="*/ 680215 h 1666924"/>
                              <a:gd name="connsiteX82" fmla="*/ 2127420 w 3003538"/>
                              <a:gd name="connsiteY82" fmla="*/ 907322 h 1666924"/>
                              <a:gd name="connsiteX83" fmla="*/ 2147695 w 3003538"/>
                              <a:gd name="connsiteY83" fmla="*/ 755241 h 1666924"/>
                              <a:gd name="connsiteX84" fmla="*/ 2178107 w 3003538"/>
                              <a:gd name="connsiteY84" fmla="*/ 964099 h 1666924"/>
                              <a:gd name="connsiteX85" fmla="*/ 2190272 w 3003538"/>
                              <a:gd name="connsiteY85" fmla="*/ 759296 h 1666924"/>
                              <a:gd name="connsiteX86" fmla="*/ 2210547 w 3003538"/>
                              <a:gd name="connsiteY86" fmla="*/ 850546 h 1666924"/>
                              <a:gd name="connsiteX87" fmla="*/ 2226767 w 3003538"/>
                              <a:gd name="connsiteY87" fmla="*/ 795796 h 1666924"/>
                              <a:gd name="connsiteX88" fmla="*/ 2259206 w 3003538"/>
                              <a:gd name="connsiteY88" fmla="*/ 846490 h 1666924"/>
                              <a:gd name="connsiteX89" fmla="*/ 2281509 w 3003538"/>
                              <a:gd name="connsiteY89" fmla="*/ 686297 h 1666924"/>
                              <a:gd name="connsiteX90" fmla="*/ 2313949 w 3003538"/>
                              <a:gd name="connsiteY90" fmla="*/ 876906 h 1666924"/>
                              <a:gd name="connsiteX91" fmla="*/ 2324086 w 3003538"/>
                              <a:gd name="connsiteY91" fmla="*/ 783629 h 1666924"/>
                              <a:gd name="connsiteX92" fmla="*/ 2342332 w 3003538"/>
                              <a:gd name="connsiteY92" fmla="*/ 803907 h 1666924"/>
                              <a:gd name="connsiteX93" fmla="*/ 2366662 w 3003538"/>
                              <a:gd name="connsiteY93" fmla="*/ 793769 h 1666924"/>
                              <a:gd name="connsiteX94" fmla="*/ 2390992 w 3003538"/>
                              <a:gd name="connsiteY94" fmla="*/ 1067513 h 1666924"/>
                              <a:gd name="connsiteX95" fmla="*/ 2413295 w 3003538"/>
                              <a:gd name="connsiteY95" fmla="*/ 722797 h 1666924"/>
                              <a:gd name="connsiteX96" fmla="*/ 2435597 w 3003538"/>
                              <a:gd name="connsiteY96" fmla="*/ 876906 h 1666924"/>
                              <a:gd name="connsiteX97" fmla="*/ 2463981 w 3003538"/>
                              <a:gd name="connsiteY97" fmla="*/ 653854 h 1666924"/>
                              <a:gd name="connsiteX98" fmla="*/ 2492366 w 3003538"/>
                              <a:gd name="connsiteY98" fmla="*/ 935710 h 1666924"/>
                              <a:gd name="connsiteX99" fmla="*/ 2520750 w 3003538"/>
                              <a:gd name="connsiteY99" fmla="*/ 728881 h 1666924"/>
                              <a:gd name="connsiteX100" fmla="*/ 2563327 w 3003538"/>
                              <a:gd name="connsiteY100" fmla="*/ 907322 h 1666924"/>
                              <a:gd name="connsiteX101" fmla="*/ 2587657 w 3003538"/>
                              <a:gd name="connsiteY101" fmla="*/ 805935 h 1666924"/>
                              <a:gd name="connsiteX102" fmla="*/ 2599821 w 3003538"/>
                              <a:gd name="connsiteY102" fmla="*/ 974238 h 1666924"/>
                              <a:gd name="connsiteX103" fmla="*/ 2640371 w 3003538"/>
                              <a:gd name="connsiteY103" fmla="*/ 793769 h 1666924"/>
                              <a:gd name="connsiteX104" fmla="*/ 2662674 w 3003538"/>
                              <a:gd name="connsiteY104" fmla="*/ 970182 h 1666924"/>
                              <a:gd name="connsiteX105" fmla="*/ 2680921 w 3003538"/>
                              <a:gd name="connsiteY105" fmla="*/ 899211 h 1666924"/>
                              <a:gd name="connsiteX106" fmla="*/ 2701196 w 3003538"/>
                              <a:gd name="connsiteY106" fmla="*/ 998571 h 1666924"/>
                              <a:gd name="connsiteX107" fmla="*/ 2755938 w 3003538"/>
                              <a:gd name="connsiteY107" fmla="*/ 686297 h 1666924"/>
                              <a:gd name="connsiteX108" fmla="*/ 2788378 w 3003538"/>
                              <a:gd name="connsiteY108" fmla="*/ 899211 h 1666924"/>
                              <a:gd name="connsiteX109" fmla="*/ 2810681 w 3003538"/>
                              <a:gd name="connsiteY109" fmla="*/ 647771 h 1666924"/>
                              <a:gd name="connsiteX110" fmla="*/ 2845148 w 3003538"/>
                              <a:gd name="connsiteY110" fmla="*/ 734963 h 1666924"/>
                              <a:gd name="connsiteX111" fmla="*/ 2877588 w 3003538"/>
                              <a:gd name="connsiteY111" fmla="*/ 708603 h 1666924"/>
                              <a:gd name="connsiteX112" fmla="*/ 2893808 w 3003538"/>
                              <a:gd name="connsiteY112" fmla="*/ 907322 h 1666924"/>
                              <a:gd name="connsiteX113" fmla="*/ 2932329 w 3003538"/>
                              <a:gd name="connsiteY113" fmla="*/ 836351 h 1666924"/>
                              <a:gd name="connsiteX114" fmla="*/ 2954632 w 3003538"/>
                              <a:gd name="connsiteY114" fmla="*/ 874878 h 1666924"/>
                              <a:gd name="connsiteX115" fmla="*/ 3003538 w 3003538"/>
                              <a:gd name="connsiteY115" fmla="*/ 808740 h 1666924"/>
                              <a:gd name="connsiteX0" fmla="*/ 0 w 3003538"/>
                              <a:gd name="connsiteY0" fmla="*/ 770033 h 1666924"/>
                              <a:gd name="connsiteX1" fmla="*/ 23347 w 3003538"/>
                              <a:gd name="connsiteY1" fmla="*/ 824508 h 1666924"/>
                              <a:gd name="connsiteX2" fmla="*/ 52530 w 3003538"/>
                              <a:gd name="connsiteY2" fmla="*/ 752524 h 1666924"/>
                              <a:gd name="connsiteX3" fmla="*/ 79767 w 3003538"/>
                              <a:gd name="connsiteY3" fmla="*/ 826454 h 1666924"/>
                              <a:gd name="connsiteX4" fmla="*/ 105059 w 3003538"/>
                              <a:gd name="connsiteY4" fmla="*/ 756415 h 1666924"/>
                              <a:gd name="connsiteX5" fmla="*/ 147861 w 3003538"/>
                              <a:gd name="connsiteY5" fmla="*/ 871201 h 1666924"/>
                              <a:gd name="connsiteX6" fmla="*/ 192608 w 3003538"/>
                              <a:gd name="connsiteY6" fmla="*/ 690267 h 1666924"/>
                              <a:gd name="connsiteX7" fmla="*/ 217900 w 3003538"/>
                              <a:gd name="connsiteY7" fmla="*/ 777816 h 1666924"/>
                              <a:gd name="connsiteX8" fmla="*/ 241246 w 3003538"/>
                              <a:gd name="connsiteY8" fmla="*/ 770033 h 1666924"/>
                              <a:gd name="connsiteX9" fmla="*/ 252920 w 3003538"/>
                              <a:gd name="connsiteY9" fmla="*/ 824508 h 1666924"/>
                              <a:gd name="connsiteX10" fmla="*/ 247083 w 3003538"/>
                              <a:gd name="connsiteY10" fmla="*/ 873147 h 1666924"/>
                              <a:gd name="connsiteX11" fmla="*/ 272375 w 3003538"/>
                              <a:gd name="connsiteY11" fmla="*/ 908166 h 1666924"/>
                              <a:gd name="connsiteX12" fmla="*/ 272375 w 3003538"/>
                              <a:gd name="connsiteY12" fmla="*/ 950968 h 1666924"/>
                              <a:gd name="connsiteX13" fmla="*/ 299612 w 3003538"/>
                              <a:gd name="connsiteY13" fmla="*/ 875092 h 1666924"/>
                              <a:gd name="connsiteX14" fmla="*/ 324904 w 3003538"/>
                              <a:gd name="connsiteY14" fmla="*/ 915948 h 1666924"/>
                              <a:gd name="connsiteX15" fmla="*/ 324904 w 3003538"/>
                              <a:gd name="connsiteY15" fmla="*/ 970423 h 1666924"/>
                              <a:gd name="connsiteX16" fmla="*/ 344360 w 3003538"/>
                              <a:gd name="connsiteY16" fmla="*/ 1017116 h 1666924"/>
                              <a:gd name="connsiteX17" fmla="*/ 377434 w 3003538"/>
                              <a:gd name="connsiteY17" fmla="*/ 995715 h 1666924"/>
                              <a:gd name="connsiteX18" fmla="*/ 363815 w 3003538"/>
                              <a:gd name="connsiteY18" fmla="*/ 917894 h 1666924"/>
                              <a:gd name="connsiteX19" fmla="*/ 381325 w 3003538"/>
                              <a:gd name="connsiteY19" fmla="*/ 910112 h 1666924"/>
                              <a:gd name="connsiteX20" fmla="*/ 402725 w 3003538"/>
                              <a:gd name="connsiteY20" fmla="*/ 565753 h 1666924"/>
                              <a:gd name="connsiteX21" fmla="*/ 447473 w 3003538"/>
                              <a:gd name="connsiteY21" fmla="*/ 1264199 h 1666924"/>
                              <a:gd name="connsiteX22" fmla="*/ 480547 w 3003538"/>
                              <a:gd name="connsiteY22" fmla="*/ 1030735 h 1666924"/>
                              <a:gd name="connsiteX23" fmla="*/ 494165 w 3003538"/>
                              <a:gd name="connsiteY23" fmla="*/ 1071591 h 1666924"/>
                              <a:gd name="connsiteX24" fmla="*/ 509730 w 3003538"/>
                              <a:gd name="connsiteY24" fmla="*/ 1046299 h 1666924"/>
                              <a:gd name="connsiteX25" fmla="*/ 527240 w 3003538"/>
                              <a:gd name="connsiteY25" fmla="*/ 1163031 h 1666924"/>
                              <a:gd name="connsiteX26" fmla="*/ 589497 w 3003538"/>
                              <a:gd name="connsiteY26" fmla="*/ 176646 h 1666924"/>
                              <a:gd name="connsiteX27" fmla="*/ 618680 w 3003538"/>
                              <a:gd name="connsiteY27" fmla="*/ 419838 h 1666924"/>
                              <a:gd name="connsiteX28" fmla="*/ 638135 w 3003538"/>
                              <a:gd name="connsiteY28" fmla="*/ 330343 h 1666924"/>
                              <a:gd name="connsiteX29" fmla="*/ 661481 w 3003538"/>
                              <a:gd name="connsiteY29" fmla="*/ 1530736 h 1666924"/>
                              <a:gd name="connsiteX30" fmla="*/ 688719 w 3003538"/>
                              <a:gd name="connsiteY30" fmla="*/ 1666924 h 1666924"/>
                              <a:gd name="connsiteX31" fmla="*/ 762649 w 3003538"/>
                              <a:gd name="connsiteY31" fmla="*/ 52132 h 1666924"/>
                              <a:gd name="connsiteX32" fmla="*/ 782104 w 3003538"/>
                              <a:gd name="connsiteY32" fmla="*/ 85206 h 1666924"/>
                              <a:gd name="connsiteX33" fmla="*/ 795723 w 3003538"/>
                              <a:gd name="connsiteY33" fmla="*/ 1612520 h 1666924"/>
                              <a:gd name="connsiteX34" fmla="*/ 842002 w 3003538"/>
                              <a:gd name="connsiteY34" fmla="*/ 29308 h 1666924"/>
                              <a:gd name="connsiteX35" fmla="*/ 862276 w 3003538"/>
                              <a:gd name="connsiteY35" fmla="*/ 925573 h 1666924"/>
                              <a:gd name="connsiteX36" fmla="*/ 884578 w 3003538"/>
                              <a:gd name="connsiteY36" fmla="*/ 380109 h 1666924"/>
                              <a:gd name="connsiteX37" fmla="*/ 908908 w 3003538"/>
                              <a:gd name="connsiteY37" fmla="*/ 256417 h 1666924"/>
                              <a:gd name="connsiteX38" fmla="*/ 947430 w 3003538"/>
                              <a:gd name="connsiteY38" fmla="*/ 895155 h 1666924"/>
                              <a:gd name="connsiteX39" fmla="*/ 994063 w 3003538"/>
                              <a:gd name="connsiteY39" fmla="*/ 532189 h 1666924"/>
                              <a:gd name="connsiteX40" fmla="*/ 1020420 w 3003538"/>
                              <a:gd name="connsiteY40" fmla="*/ 1022904 h 1666924"/>
                              <a:gd name="connsiteX41" fmla="*/ 1052860 w 3003538"/>
                              <a:gd name="connsiteY41" fmla="*/ 666021 h 1666924"/>
                              <a:gd name="connsiteX42" fmla="*/ 1073135 w 3003538"/>
                              <a:gd name="connsiteY42" fmla="*/ 1217567 h 1666924"/>
                              <a:gd name="connsiteX43" fmla="*/ 1105575 w 3003538"/>
                              <a:gd name="connsiteY43" fmla="*/ 791740 h 1666924"/>
                              <a:gd name="connsiteX44" fmla="*/ 1113685 w 3003538"/>
                              <a:gd name="connsiteY44" fmla="*/ 1355454 h 1666924"/>
                              <a:gd name="connsiteX45" fmla="*/ 1160317 w 3003538"/>
                              <a:gd name="connsiteY45" fmla="*/ 284805 h 1666924"/>
                              <a:gd name="connsiteX46" fmla="*/ 1172481 w 3003538"/>
                              <a:gd name="connsiteY46" fmla="*/ 1057375 h 1666924"/>
                              <a:gd name="connsiteX47" fmla="*/ 1206948 w 3003538"/>
                              <a:gd name="connsiteY47" fmla="*/ 347665 h 1666924"/>
                              <a:gd name="connsiteX48" fmla="*/ 1229250 w 3003538"/>
                              <a:gd name="connsiteY48" fmla="*/ 891100 h 1666924"/>
                              <a:gd name="connsiteX49" fmla="*/ 1257634 w 3003538"/>
                              <a:gd name="connsiteY49" fmla="*/ 714686 h 1666924"/>
                              <a:gd name="connsiteX50" fmla="*/ 1277909 w 3003538"/>
                              <a:gd name="connsiteY50" fmla="*/ 1004654 h 1666924"/>
                              <a:gd name="connsiteX51" fmla="*/ 1316431 w 3003538"/>
                              <a:gd name="connsiteY51" fmla="*/ 724825 h 1666924"/>
                              <a:gd name="connsiteX52" fmla="*/ 1336706 w 3003538"/>
                              <a:gd name="connsiteY52" fmla="*/ 1304759 h 1666924"/>
                              <a:gd name="connsiteX53" fmla="*/ 1367119 w 3003538"/>
                              <a:gd name="connsiteY53" fmla="*/ 751185 h 1666924"/>
                              <a:gd name="connsiteX54" fmla="*/ 1385366 w 3003538"/>
                              <a:gd name="connsiteY54" fmla="*/ 923544 h 1666924"/>
                              <a:gd name="connsiteX55" fmla="*/ 1409695 w 3003538"/>
                              <a:gd name="connsiteY55" fmla="*/ 755241 h 1666924"/>
                              <a:gd name="connsiteX56" fmla="*/ 1442135 w 3003538"/>
                              <a:gd name="connsiteY56" fmla="*/ 1329092 h 1666924"/>
                              <a:gd name="connsiteX57" fmla="*/ 1482685 w 3003538"/>
                              <a:gd name="connsiteY57" fmla="*/ 1286510 h 1666924"/>
                              <a:gd name="connsiteX58" fmla="*/ 1511070 w 3003538"/>
                              <a:gd name="connsiteY58" fmla="*/ 416608 h 1666924"/>
                              <a:gd name="connsiteX59" fmla="*/ 1533372 w 3003538"/>
                              <a:gd name="connsiteY59" fmla="*/ 807962 h 1666924"/>
                              <a:gd name="connsiteX60" fmla="*/ 1582031 w 3003538"/>
                              <a:gd name="connsiteY60" fmla="*/ 114474 h 1666924"/>
                              <a:gd name="connsiteX61" fmla="*/ 1594196 w 3003538"/>
                              <a:gd name="connsiteY61" fmla="*/ 1343287 h 1666924"/>
                              <a:gd name="connsiteX62" fmla="*/ 1628662 w 3003538"/>
                              <a:gd name="connsiteY62" fmla="*/ 655882 h 1666924"/>
                              <a:gd name="connsiteX63" fmla="*/ 1655020 w 3003538"/>
                              <a:gd name="connsiteY63" fmla="*/ 1529839 h 1666924"/>
                              <a:gd name="connsiteX64" fmla="*/ 1697596 w 3003538"/>
                              <a:gd name="connsiteY64" fmla="*/ 343609 h 1666924"/>
                              <a:gd name="connsiteX65" fmla="*/ 1721926 w 3003538"/>
                              <a:gd name="connsiteY65" fmla="*/ 728881 h 1666924"/>
                              <a:gd name="connsiteX66" fmla="*/ 1748283 w 3003538"/>
                              <a:gd name="connsiteY66" fmla="*/ 219917 h 1666924"/>
                              <a:gd name="connsiteX67" fmla="*/ 1778695 w 3003538"/>
                              <a:gd name="connsiteY67" fmla="*/ 718741 h 1666924"/>
                              <a:gd name="connsiteX68" fmla="*/ 1790860 w 3003538"/>
                              <a:gd name="connsiteY68" fmla="*/ 475412 h 1666924"/>
                              <a:gd name="connsiteX69" fmla="*/ 1823300 w 3003538"/>
                              <a:gd name="connsiteY69" fmla="*/ 505828 h 1666924"/>
                              <a:gd name="connsiteX70" fmla="*/ 1825327 w 3003538"/>
                              <a:gd name="connsiteY70" fmla="*/ 872850 h 1666924"/>
                              <a:gd name="connsiteX71" fmla="*/ 1867904 w 3003538"/>
                              <a:gd name="connsiteY71" fmla="*/ 345637 h 1666924"/>
                              <a:gd name="connsiteX72" fmla="*/ 1884124 w 3003538"/>
                              <a:gd name="connsiteY72" fmla="*/ 1085764 h 1666924"/>
                              <a:gd name="connsiteX73" fmla="*/ 1920619 w 3003538"/>
                              <a:gd name="connsiteY73" fmla="*/ 775518 h 1666924"/>
                              <a:gd name="connsiteX74" fmla="*/ 1944949 w 3003538"/>
                              <a:gd name="connsiteY74" fmla="*/ 1335176 h 1666924"/>
                              <a:gd name="connsiteX75" fmla="*/ 1979415 w 3003538"/>
                              <a:gd name="connsiteY75" fmla="*/ 846490 h 1666924"/>
                              <a:gd name="connsiteX76" fmla="*/ 2009827 w 3003538"/>
                              <a:gd name="connsiteY76" fmla="*/ 962071 h 1666924"/>
                              <a:gd name="connsiteX77" fmla="*/ 2019964 w 3003538"/>
                              <a:gd name="connsiteY77" fmla="*/ 759296 h 1666924"/>
                              <a:gd name="connsiteX78" fmla="*/ 2040239 w 3003538"/>
                              <a:gd name="connsiteY78" fmla="*/ 769436 h 1666924"/>
                              <a:gd name="connsiteX79" fmla="*/ 2058486 w 3003538"/>
                              <a:gd name="connsiteY79" fmla="*/ 757269 h 1666924"/>
                              <a:gd name="connsiteX80" fmla="*/ 2080789 w 3003538"/>
                              <a:gd name="connsiteY80" fmla="*/ 980321 h 1666924"/>
                              <a:gd name="connsiteX81" fmla="*/ 2105118 w 3003538"/>
                              <a:gd name="connsiteY81" fmla="*/ 680215 h 1666924"/>
                              <a:gd name="connsiteX82" fmla="*/ 2127420 w 3003538"/>
                              <a:gd name="connsiteY82" fmla="*/ 907322 h 1666924"/>
                              <a:gd name="connsiteX83" fmla="*/ 2147695 w 3003538"/>
                              <a:gd name="connsiteY83" fmla="*/ 755241 h 1666924"/>
                              <a:gd name="connsiteX84" fmla="*/ 2178107 w 3003538"/>
                              <a:gd name="connsiteY84" fmla="*/ 964099 h 1666924"/>
                              <a:gd name="connsiteX85" fmla="*/ 2190272 w 3003538"/>
                              <a:gd name="connsiteY85" fmla="*/ 759296 h 1666924"/>
                              <a:gd name="connsiteX86" fmla="*/ 2210547 w 3003538"/>
                              <a:gd name="connsiteY86" fmla="*/ 850546 h 1666924"/>
                              <a:gd name="connsiteX87" fmla="*/ 2226767 w 3003538"/>
                              <a:gd name="connsiteY87" fmla="*/ 795796 h 1666924"/>
                              <a:gd name="connsiteX88" fmla="*/ 2259206 w 3003538"/>
                              <a:gd name="connsiteY88" fmla="*/ 846490 h 1666924"/>
                              <a:gd name="connsiteX89" fmla="*/ 2281509 w 3003538"/>
                              <a:gd name="connsiteY89" fmla="*/ 686297 h 1666924"/>
                              <a:gd name="connsiteX90" fmla="*/ 2313949 w 3003538"/>
                              <a:gd name="connsiteY90" fmla="*/ 876906 h 1666924"/>
                              <a:gd name="connsiteX91" fmla="*/ 2324086 w 3003538"/>
                              <a:gd name="connsiteY91" fmla="*/ 783629 h 1666924"/>
                              <a:gd name="connsiteX92" fmla="*/ 2342332 w 3003538"/>
                              <a:gd name="connsiteY92" fmla="*/ 803907 h 1666924"/>
                              <a:gd name="connsiteX93" fmla="*/ 2366662 w 3003538"/>
                              <a:gd name="connsiteY93" fmla="*/ 793769 h 1666924"/>
                              <a:gd name="connsiteX94" fmla="*/ 2390992 w 3003538"/>
                              <a:gd name="connsiteY94" fmla="*/ 1067513 h 1666924"/>
                              <a:gd name="connsiteX95" fmla="*/ 2413295 w 3003538"/>
                              <a:gd name="connsiteY95" fmla="*/ 722797 h 1666924"/>
                              <a:gd name="connsiteX96" fmla="*/ 2435597 w 3003538"/>
                              <a:gd name="connsiteY96" fmla="*/ 876906 h 1666924"/>
                              <a:gd name="connsiteX97" fmla="*/ 2463981 w 3003538"/>
                              <a:gd name="connsiteY97" fmla="*/ 653854 h 1666924"/>
                              <a:gd name="connsiteX98" fmla="*/ 2492366 w 3003538"/>
                              <a:gd name="connsiteY98" fmla="*/ 935710 h 1666924"/>
                              <a:gd name="connsiteX99" fmla="*/ 2520750 w 3003538"/>
                              <a:gd name="connsiteY99" fmla="*/ 728881 h 1666924"/>
                              <a:gd name="connsiteX100" fmla="*/ 2563327 w 3003538"/>
                              <a:gd name="connsiteY100" fmla="*/ 907322 h 1666924"/>
                              <a:gd name="connsiteX101" fmla="*/ 2587657 w 3003538"/>
                              <a:gd name="connsiteY101" fmla="*/ 805935 h 1666924"/>
                              <a:gd name="connsiteX102" fmla="*/ 2599821 w 3003538"/>
                              <a:gd name="connsiteY102" fmla="*/ 974238 h 1666924"/>
                              <a:gd name="connsiteX103" fmla="*/ 2640371 w 3003538"/>
                              <a:gd name="connsiteY103" fmla="*/ 793769 h 1666924"/>
                              <a:gd name="connsiteX104" fmla="*/ 2662674 w 3003538"/>
                              <a:gd name="connsiteY104" fmla="*/ 970182 h 1666924"/>
                              <a:gd name="connsiteX105" fmla="*/ 2680921 w 3003538"/>
                              <a:gd name="connsiteY105" fmla="*/ 899211 h 1666924"/>
                              <a:gd name="connsiteX106" fmla="*/ 2701196 w 3003538"/>
                              <a:gd name="connsiteY106" fmla="*/ 998571 h 1666924"/>
                              <a:gd name="connsiteX107" fmla="*/ 2755938 w 3003538"/>
                              <a:gd name="connsiteY107" fmla="*/ 686297 h 1666924"/>
                              <a:gd name="connsiteX108" fmla="*/ 2788378 w 3003538"/>
                              <a:gd name="connsiteY108" fmla="*/ 899211 h 1666924"/>
                              <a:gd name="connsiteX109" fmla="*/ 2810681 w 3003538"/>
                              <a:gd name="connsiteY109" fmla="*/ 647771 h 1666924"/>
                              <a:gd name="connsiteX110" fmla="*/ 2845148 w 3003538"/>
                              <a:gd name="connsiteY110" fmla="*/ 734963 h 1666924"/>
                              <a:gd name="connsiteX111" fmla="*/ 2877588 w 3003538"/>
                              <a:gd name="connsiteY111" fmla="*/ 708603 h 1666924"/>
                              <a:gd name="connsiteX112" fmla="*/ 2893808 w 3003538"/>
                              <a:gd name="connsiteY112" fmla="*/ 907322 h 1666924"/>
                              <a:gd name="connsiteX113" fmla="*/ 2932329 w 3003538"/>
                              <a:gd name="connsiteY113" fmla="*/ 836351 h 1666924"/>
                              <a:gd name="connsiteX114" fmla="*/ 2954632 w 3003538"/>
                              <a:gd name="connsiteY114" fmla="*/ 874878 h 1666924"/>
                              <a:gd name="connsiteX115" fmla="*/ 2987071 w 3003538"/>
                              <a:gd name="connsiteY115" fmla="*/ 402413 h 1666924"/>
                              <a:gd name="connsiteX116" fmla="*/ 3003538 w 3003538"/>
                              <a:gd name="connsiteY116" fmla="*/ 808740 h 1666924"/>
                              <a:gd name="connsiteX0" fmla="*/ 0 w 3029895"/>
                              <a:gd name="connsiteY0" fmla="*/ 770033 h 1666924"/>
                              <a:gd name="connsiteX1" fmla="*/ 23347 w 3029895"/>
                              <a:gd name="connsiteY1" fmla="*/ 824508 h 1666924"/>
                              <a:gd name="connsiteX2" fmla="*/ 52530 w 3029895"/>
                              <a:gd name="connsiteY2" fmla="*/ 752524 h 1666924"/>
                              <a:gd name="connsiteX3" fmla="*/ 79767 w 3029895"/>
                              <a:gd name="connsiteY3" fmla="*/ 826454 h 1666924"/>
                              <a:gd name="connsiteX4" fmla="*/ 105059 w 3029895"/>
                              <a:gd name="connsiteY4" fmla="*/ 756415 h 1666924"/>
                              <a:gd name="connsiteX5" fmla="*/ 147861 w 3029895"/>
                              <a:gd name="connsiteY5" fmla="*/ 871201 h 1666924"/>
                              <a:gd name="connsiteX6" fmla="*/ 192608 w 3029895"/>
                              <a:gd name="connsiteY6" fmla="*/ 690267 h 1666924"/>
                              <a:gd name="connsiteX7" fmla="*/ 217900 w 3029895"/>
                              <a:gd name="connsiteY7" fmla="*/ 777816 h 1666924"/>
                              <a:gd name="connsiteX8" fmla="*/ 241246 w 3029895"/>
                              <a:gd name="connsiteY8" fmla="*/ 770033 h 1666924"/>
                              <a:gd name="connsiteX9" fmla="*/ 252920 w 3029895"/>
                              <a:gd name="connsiteY9" fmla="*/ 824508 h 1666924"/>
                              <a:gd name="connsiteX10" fmla="*/ 247083 w 3029895"/>
                              <a:gd name="connsiteY10" fmla="*/ 873147 h 1666924"/>
                              <a:gd name="connsiteX11" fmla="*/ 272375 w 3029895"/>
                              <a:gd name="connsiteY11" fmla="*/ 908166 h 1666924"/>
                              <a:gd name="connsiteX12" fmla="*/ 272375 w 3029895"/>
                              <a:gd name="connsiteY12" fmla="*/ 950968 h 1666924"/>
                              <a:gd name="connsiteX13" fmla="*/ 299612 w 3029895"/>
                              <a:gd name="connsiteY13" fmla="*/ 875092 h 1666924"/>
                              <a:gd name="connsiteX14" fmla="*/ 324904 w 3029895"/>
                              <a:gd name="connsiteY14" fmla="*/ 915948 h 1666924"/>
                              <a:gd name="connsiteX15" fmla="*/ 324904 w 3029895"/>
                              <a:gd name="connsiteY15" fmla="*/ 970423 h 1666924"/>
                              <a:gd name="connsiteX16" fmla="*/ 344360 w 3029895"/>
                              <a:gd name="connsiteY16" fmla="*/ 1017116 h 1666924"/>
                              <a:gd name="connsiteX17" fmla="*/ 377434 w 3029895"/>
                              <a:gd name="connsiteY17" fmla="*/ 995715 h 1666924"/>
                              <a:gd name="connsiteX18" fmla="*/ 363815 w 3029895"/>
                              <a:gd name="connsiteY18" fmla="*/ 917894 h 1666924"/>
                              <a:gd name="connsiteX19" fmla="*/ 381325 w 3029895"/>
                              <a:gd name="connsiteY19" fmla="*/ 910112 h 1666924"/>
                              <a:gd name="connsiteX20" fmla="*/ 402725 w 3029895"/>
                              <a:gd name="connsiteY20" fmla="*/ 565753 h 1666924"/>
                              <a:gd name="connsiteX21" fmla="*/ 447473 w 3029895"/>
                              <a:gd name="connsiteY21" fmla="*/ 1264199 h 1666924"/>
                              <a:gd name="connsiteX22" fmla="*/ 480547 w 3029895"/>
                              <a:gd name="connsiteY22" fmla="*/ 1030735 h 1666924"/>
                              <a:gd name="connsiteX23" fmla="*/ 494165 w 3029895"/>
                              <a:gd name="connsiteY23" fmla="*/ 1071591 h 1666924"/>
                              <a:gd name="connsiteX24" fmla="*/ 509730 w 3029895"/>
                              <a:gd name="connsiteY24" fmla="*/ 1046299 h 1666924"/>
                              <a:gd name="connsiteX25" fmla="*/ 527240 w 3029895"/>
                              <a:gd name="connsiteY25" fmla="*/ 1163031 h 1666924"/>
                              <a:gd name="connsiteX26" fmla="*/ 589497 w 3029895"/>
                              <a:gd name="connsiteY26" fmla="*/ 176646 h 1666924"/>
                              <a:gd name="connsiteX27" fmla="*/ 618680 w 3029895"/>
                              <a:gd name="connsiteY27" fmla="*/ 419838 h 1666924"/>
                              <a:gd name="connsiteX28" fmla="*/ 638135 w 3029895"/>
                              <a:gd name="connsiteY28" fmla="*/ 330343 h 1666924"/>
                              <a:gd name="connsiteX29" fmla="*/ 661481 w 3029895"/>
                              <a:gd name="connsiteY29" fmla="*/ 1530736 h 1666924"/>
                              <a:gd name="connsiteX30" fmla="*/ 688719 w 3029895"/>
                              <a:gd name="connsiteY30" fmla="*/ 1666924 h 1666924"/>
                              <a:gd name="connsiteX31" fmla="*/ 762649 w 3029895"/>
                              <a:gd name="connsiteY31" fmla="*/ 52132 h 1666924"/>
                              <a:gd name="connsiteX32" fmla="*/ 782104 w 3029895"/>
                              <a:gd name="connsiteY32" fmla="*/ 85206 h 1666924"/>
                              <a:gd name="connsiteX33" fmla="*/ 795723 w 3029895"/>
                              <a:gd name="connsiteY33" fmla="*/ 1612520 h 1666924"/>
                              <a:gd name="connsiteX34" fmla="*/ 842002 w 3029895"/>
                              <a:gd name="connsiteY34" fmla="*/ 29308 h 1666924"/>
                              <a:gd name="connsiteX35" fmla="*/ 862276 w 3029895"/>
                              <a:gd name="connsiteY35" fmla="*/ 925573 h 1666924"/>
                              <a:gd name="connsiteX36" fmla="*/ 884578 w 3029895"/>
                              <a:gd name="connsiteY36" fmla="*/ 380109 h 1666924"/>
                              <a:gd name="connsiteX37" fmla="*/ 908908 w 3029895"/>
                              <a:gd name="connsiteY37" fmla="*/ 256417 h 1666924"/>
                              <a:gd name="connsiteX38" fmla="*/ 947430 w 3029895"/>
                              <a:gd name="connsiteY38" fmla="*/ 895155 h 1666924"/>
                              <a:gd name="connsiteX39" fmla="*/ 994063 w 3029895"/>
                              <a:gd name="connsiteY39" fmla="*/ 532189 h 1666924"/>
                              <a:gd name="connsiteX40" fmla="*/ 1020420 w 3029895"/>
                              <a:gd name="connsiteY40" fmla="*/ 1022904 h 1666924"/>
                              <a:gd name="connsiteX41" fmla="*/ 1052860 w 3029895"/>
                              <a:gd name="connsiteY41" fmla="*/ 666021 h 1666924"/>
                              <a:gd name="connsiteX42" fmla="*/ 1073135 w 3029895"/>
                              <a:gd name="connsiteY42" fmla="*/ 1217567 h 1666924"/>
                              <a:gd name="connsiteX43" fmla="*/ 1105575 w 3029895"/>
                              <a:gd name="connsiteY43" fmla="*/ 791740 h 1666924"/>
                              <a:gd name="connsiteX44" fmla="*/ 1113685 w 3029895"/>
                              <a:gd name="connsiteY44" fmla="*/ 1355454 h 1666924"/>
                              <a:gd name="connsiteX45" fmla="*/ 1160317 w 3029895"/>
                              <a:gd name="connsiteY45" fmla="*/ 284805 h 1666924"/>
                              <a:gd name="connsiteX46" fmla="*/ 1172481 w 3029895"/>
                              <a:gd name="connsiteY46" fmla="*/ 1057375 h 1666924"/>
                              <a:gd name="connsiteX47" fmla="*/ 1206948 w 3029895"/>
                              <a:gd name="connsiteY47" fmla="*/ 347665 h 1666924"/>
                              <a:gd name="connsiteX48" fmla="*/ 1229250 w 3029895"/>
                              <a:gd name="connsiteY48" fmla="*/ 891100 h 1666924"/>
                              <a:gd name="connsiteX49" fmla="*/ 1257634 w 3029895"/>
                              <a:gd name="connsiteY49" fmla="*/ 714686 h 1666924"/>
                              <a:gd name="connsiteX50" fmla="*/ 1277909 w 3029895"/>
                              <a:gd name="connsiteY50" fmla="*/ 1004654 h 1666924"/>
                              <a:gd name="connsiteX51" fmla="*/ 1316431 w 3029895"/>
                              <a:gd name="connsiteY51" fmla="*/ 724825 h 1666924"/>
                              <a:gd name="connsiteX52" fmla="*/ 1336706 w 3029895"/>
                              <a:gd name="connsiteY52" fmla="*/ 1304759 h 1666924"/>
                              <a:gd name="connsiteX53" fmla="*/ 1367119 w 3029895"/>
                              <a:gd name="connsiteY53" fmla="*/ 751185 h 1666924"/>
                              <a:gd name="connsiteX54" fmla="*/ 1385366 w 3029895"/>
                              <a:gd name="connsiteY54" fmla="*/ 923544 h 1666924"/>
                              <a:gd name="connsiteX55" fmla="*/ 1409695 w 3029895"/>
                              <a:gd name="connsiteY55" fmla="*/ 755241 h 1666924"/>
                              <a:gd name="connsiteX56" fmla="*/ 1442135 w 3029895"/>
                              <a:gd name="connsiteY56" fmla="*/ 1329092 h 1666924"/>
                              <a:gd name="connsiteX57" fmla="*/ 1482685 w 3029895"/>
                              <a:gd name="connsiteY57" fmla="*/ 1286510 h 1666924"/>
                              <a:gd name="connsiteX58" fmla="*/ 1511070 w 3029895"/>
                              <a:gd name="connsiteY58" fmla="*/ 416608 h 1666924"/>
                              <a:gd name="connsiteX59" fmla="*/ 1533372 w 3029895"/>
                              <a:gd name="connsiteY59" fmla="*/ 807962 h 1666924"/>
                              <a:gd name="connsiteX60" fmla="*/ 1582031 w 3029895"/>
                              <a:gd name="connsiteY60" fmla="*/ 114474 h 1666924"/>
                              <a:gd name="connsiteX61" fmla="*/ 1594196 w 3029895"/>
                              <a:gd name="connsiteY61" fmla="*/ 1343287 h 1666924"/>
                              <a:gd name="connsiteX62" fmla="*/ 1628662 w 3029895"/>
                              <a:gd name="connsiteY62" fmla="*/ 655882 h 1666924"/>
                              <a:gd name="connsiteX63" fmla="*/ 1655020 w 3029895"/>
                              <a:gd name="connsiteY63" fmla="*/ 1529839 h 1666924"/>
                              <a:gd name="connsiteX64" fmla="*/ 1697596 w 3029895"/>
                              <a:gd name="connsiteY64" fmla="*/ 343609 h 1666924"/>
                              <a:gd name="connsiteX65" fmla="*/ 1721926 w 3029895"/>
                              <a:gd name="connsiteY65" fmla="*/ 728881 h 1666924"/>
                              <a:gd name="connsiteX66" fmla="*/ 1748283 w 3029895"/>
                              <a:gd name="connsiteY66" fmla="*/ 219917 h 1666924"/>
                              <a:gd name="connsiteX67" fmla="*/ 1778695 w 3029895"/>
                              <a:gd name="connsiteY67" fmla="*/ 718741 h 1666924"/>
                              <a:gd name="connsiteX68" fmla="*/ 1790860 w 3029895"/>
                              <a:gd name="connsiteY68" fmla="*/ 475412 h 1666924"/>
                              <a:gd name="connsiteX69" fmla="*/ 1823300 w 3029895"/>
                              <a:gd name="connsiteY69" fmla="*/ 505828 h 1666924"/>
                              <a:gd name="connsiteX70" fmla="*/ 1825327 w 3029895"/>
                              <a:gd name="connsiteY70" fmla="*/ 872850 h 1666924"/>
                              <a:gd name="connsiteX71" fmla="*/ 1867904 w 3029895"/>
                              <a:gd name="connsiteY71" fmla="*/ 345637 h 1666924"/>
                              <a:gd name="connsiteX72" fmla="*/ 1884124 w 3029895"/>
                              <a:gd name="connsiteY72" fmla="*/ 1085764 h 1666924"/>
                              <a:gd name="connsiteX73" fmla="*/ 1920619 w 3029895"/>
                              <a:gd name="connsiteY73" fmla="*/ 775518 h 1666924"/>
                              <a:gd name="connsiteX74" fmla="*/ 1944949 w 3029895"/>
                              <a:gd name="connsiteY74" fmla="*/ 1335176 h 1666924"/>
                              <a:gd name="connsiteX75" fmla="*/ 1979415 w 3029895"/>
                              <a:gd name="connsiteY75" fmla="*/ 846490 h 1666924"/>
                              <a:gd name="connsiteX76" fmla="*/ 2009827 w 3029895"/>
                              <a:gd name="connsiteY76" fmla="*/ 962071 h 1666924"/>
                              <a:gd name="connsiteX77" fmla="*/ 2019964 w 3029895"/>
                              <a:gd name="connsiteY77" fmla="*/ 759296 h 1666924"/>
                              <a:gd name="connsiteX78" fmla="*/ 2040239 w 3029895"/>
                              <a:gd name="connsiteY78" fmla="*/ 769436 h 1666924"/>
                              <a:gd name="connsiteX79" fmla="*/ 2058486 w 3029895"/>
                              <a:gd name="connsiteY79" fmla="*/ 757269 h 1666924"/>
                              <a:gd name="connsiteX80" fmla="*/ 2080789 w 3029895"/>
                              <a:gd name="connsiteY80" fmla="*/ 980321 h 1666924"/>
                              <a:gd name="connsiteX81" fmla="*/ 2105118 w 3029895"/>
                              <a:gd name="connsiteY81" fmla="*/ 680215 h 1666924"/>
                              <a:gd name="connsiteX82" fmla="*/ 2127420 w 3029895"/>
                              <a:gd name="connsiteY82" fmla="*/ 907322 h 1666924"/>
                              <a:gd name="connsiteX83" fmla="*/ 2147695 w 3029895"/>
                              <a:gd name="connsiteY83" fmla="*/ 755241 h 1666924"/>
                              <a:gd name="connsiteX84" fmla="*/ 2178107 w 3029895"/>
                              <a:gd name="connsiteY84" fmla="*/ 964099 h 1666924"/>
                              <a:gd name="connsiteX85" fmla="*/ 2190272 w 3029895"/>
                              <a:gd name="connsiteY85" fmla="*/ 759296 h 1666924"/>
                              <a:gd name="connsiteX86" fmla="*/ 2210547 w 3029895"/>
                              <a:gd name="connsiteY86" fmla="*/ 850546 h 1666924"/>
                              <a:gd name="connsiteX87" fmla="*/ 2226767 w 3029895"/>
                              <a:gd name="connsiteY87" fmla="*/ 795796 h 1666924"/>
                              <a:gd name="connsiteX88" fmla="*/ 2259206 w 3029895"/>
                              <a:gd name="connsiteY88" fmla="*/ 846490 h 1666924"/>
                              <a:gd name="connsiteX89" fmla="*/ 2281509 w 3029895"/>
                              <a:gd name="connsiteY89" fmla="*/ 686297 h 1666924"/>
                              <a:gd name="connsiteX90" fmla="*/ 2313949 w 3029895"/>
                              <a:gd name="connsiteY90" fmla="*/ 876906 h 1666924"/>
                              <a:gd name="connsiteX91" fmla="*/ 2324086 w 3029895"/>
                              <a:gd name="connsiteY91" fmla="*/ 783629 h 1666924"/>
                              <a:gd name="connsiteX92" fmla="*/ 2342332 w 3029895"/>
                              <a:gd name="connsiteY92" fmla="*/ 803907 h 1666924"/>
                              <a:gd name="connsiteX93" fmla="*/ 2366662 w 3029895"/>
                              <a:gd name="connsiteY93" fmla="*/ 793769 h 1666924"/>
                              <a:gd name="connsiteX94" fmla="*/ 2390992 w 3029895"/>
                              <a:gd name="connsiteY94" fmla="*/ 1067513 h 1666924"/>
                              <a:gd name="connsiteX95" fmla="*/ 2413295 w 3029895"/>
                              <a:gd name="connsiteY95" fmla="*/ 722797 h 1666924"/>
                              <a:gd name="connsiteX96" fmla="*/ 2435597 w 3029895"/>
                              <a:gd name="connsiteY96" fmla="*/ 876906 h 1666924"/>
                              <a:gd name="connsiteX97" fmla="*/ 2463981 w 3029895"/>
                              <a:gd name="connsiteY97" fmla="*/ 653854 h 1666924"/>
                              <a:gd name="connsiteX98" fmla="*/ 2492366 w 3029895"/>
                              <a:gd name="connsiteY98" fmla="*/ 935710 h 1666924"/>
                              <a:gd name="connsiteX99" fmla="*/ 2520750 w 3029895"/>
                              <a:gd name="connsiteY99" fmla="*/ 728881 h 1666924"/>
                              <a:gd name="connsiteX100" fmla="*/ 2563327 w 3029895"/>
                              <a:gd name="connsiteY100" fmla="*/ 907322 h 1666924"/>
                              <a:gd name="connsiteX101" fmla="*/ 2587657 w 3029895"/>
                              <a:gd name="connsiteY101" fmla="*/ 805935 h 1666924"/>
                              <a:gd name="connsiteX102" fmla="*/ 2599821 w 3029895"/>
                              <a:gd name="connsiteY102" fmla="*/ 974238 h 1666924"/>
                              <a:gd name="connsiteX103" fmla="*/ 2640371 w 3029895"/>
                              <a:gd name="connsiteY103" fmla="*/ 793769 h 1666924"/>
                              <a:gd name="connsiteX104" fmla="*/ 2662674 w 3029895"/>
                              <a:gd name="connsiteY104" fmla="*/ 970182 h 1666924"/>
                              <a:gd name="connsiteX105" fmla="*/ 2680921 w 3029895"/>
                              <a:gd name="connsiteY105" fmla="*/ 899211 h 1666924"/>
                              <a:gd name="connsiteX106" fmla="*/ 2701196 w 3029895"/>
                              <a:gd name="connsiteY106" fmla="*/ 998571 h 1666924"/>
                              <a:gd name="connsiteX107" fmla="*/ 2755938 w 3029895"/>
                              <a:gd name="connsiteY107" fmla="*/ 686297 h 1666924"/>
                              <a:gd name="connsiteX108" fmla="*/ 2788378 w 3029895"/>
                              <a:gd name="connsiteY108" fmla="*/ 899211 h 1666924"/>
                              <a:gd name="connsiteX109" fmla="*/ 2810681 w 3029895"/>
                              <a:gd name="connsiteY109" fmla="*/ 647771 h 1666924"/>
                              <a:gd name="connsiteX110" fmla="*/ 2845148 w 3029895"/>
                              <a:gd name="connsiteY110" fmla="*/ 734963 h 1666924"/>
                              <a:gd name="connsiteX111" fmla="*/ 2877588 w 3029895"/>
                              <a:gd name="connsiteY111" fmla="*/ 708603 h 1666924"/>
                              <a:gd name="connsiteX112" fmla="*/ 2893808 w 3029895"/>
                              <a:gd name="connsiteY112" fmla="*/ 907322 h 1666924"/>
                              <a:gd name="connsiteX113" fmla="*/ 2932329 w 3029895"/>
                              <a:gd name="connsiteY113" fmla="*/ 836351 h 1666924"/>
                              <a:gd name="connsiteX114" fmla="*/ 2954632 w 3029895"/>
                              <a:gd name="connsiteY114" fmla="*/ 874878 h 1666924"/>
                              <a:gd name="connsiteX115" fmla="*/ 2987071 w 3029895"/>
                              <a:gd name="connsiteY115" fmla="*/ 402413 h 1666924"/>
                              <a:gd name="connsiteX116" fmla="*/ 3029895 w 3029895"/>
                              <a:gd name="connsiteY116" fmla="*/ 747908 h 1666924"/>
                              <a:gd name="connsiteX0" fmla="*/ 0 w 3029895"/>
                              <a:gd name="connsiteY0" fmla="*/ 770033 h 1666924"/>
                              <a:gd name="connsiteX1" fmla="*/ 23347 w 3029895"/>
                              <a:gd name="connsiteY1" fmla="*/ 824508 h 1666924"/>
                              <a:gd name="connsiteX2" fmla="*/ 52530 w 3029895"/>
                              <a:gd name="connsiteY2" fmla="*/ 752524 h 1666924"/>
                              <a:gd name="connsiteX3" fmla="*/ 79767 w 3029895"/>
                              <a:gd name="connsiteY3" fmla="*/ 826454 h 1666924"/>
                              <a:gd name="connsiteX4" fmla="*/ 105059 w 3029895"/>
                              <a:gd name="connsiteY4" fmla="*/ 756415 h 1666924"/>
                              <a:gd name="connsiteX5" fmla="*/ 147861 w 3029895"/>
                              <a:gd name="connsiteY5" fmla="*/ 871201 h 1666924"/>
                              <a:gd name="connsiteX6" fmla="*/ 192608 w 3029895"/>
                              <a:gd name="connsiteY6" fmla="*/ 690267 h 1666924"/>
                              <a:gd name="connsiteX7" fmla="*/ 217900 w 3029895"/>
                              <a:gd name="connsiteY7" fmla="*/ 777816 h 1666924"/>
                              <a:gd name="connsiteX8" fmla="*/ 241246 w 3029895"/>
                              <a:gd name="connsiteY8" fmla="*/ 770033 h 1666924"/>
                              <a:gd name="connsiteX9" fmla="*/ 252920 w 3029895"/>
                              <a:gd name="connsiteY9" fmla="*/ 824508 h 1666924"/>
                              <a:gd name="connsiteX10" fmla="*/ 247083 w 3029895"/>
                              <a:gd name="connsiteY10" fmla="*/ 873147 h 1666924"/>
                              <a:gd name="connsiteX11" fmla="*/ 272375 w 3029895"/>
                              <a:gd name="connsiteY11" fmla="*/ 908166 h 1666924"/>
                              <a:gd name="connsiteX12" fmla="*/ 272375 w 3029895"/>
                              <a:gd name="connsiteY12" fmla="*/ 950968 h 1666924"/>
                              <a:gd name="connsiteX13" fmla="*/ 299612 w 3029895"/>
                              <a:gd name="connsiteY13" fmla="*/ 875092 h 1666924"/>
                              <a:gd name="connsiteX14" fmla="*/ 324904 w 3029895"/>
                              <a:gd name="connsiteY14" fmla="*/ 915948 h 1666924"/>
                              <a:gd name="connsiteX15" fmla="*/ 324904 w 3029895"/>
                              <a:gd name="connsiteY15" fmla="*/ 970423 h 1666924"/>
                              <a:gd name="connsiteX16" fmla="*/ 344360 w 3029895"/>
                              <a:gd name="connsiteY16" fmla="*/ 1017116 h 1666924"/>
                              <a:gd name="connsiteX17" fmla="*/ 377434 w 3029895"/>
                              <a:gd name="connsiteY17" fmla="*/ 995715 h 1666924"/>
                              <a:gd name="connsiteX18" fmla="*/ 363815 w 3029895"/>
                              <a:gd name="connsiteY18" fmla="*/ 917894 h 1666924"/>
                              <a:gd name="connsiteX19" fmla="*/ 381325 w 3029895"/>
                              <a:gd name="connsiteY19" fmla="*/ 910112 h 1666924"/>
                              <a:gd name="connsiteX20" fmla="*/ 402725 w 3029895"/>
                              <a:gd name="connsiteY20" fmla="*/ 565753 h 1666924"/>
                              <a:gd name="connsiteX21" fmla="*/ 447473 w 3029895"/>
                              <a:gd name="connsiteY21" fmla="*/ 1264199 h 1666924"/>
                              <a:gd name="connsiteX22" fmla="*/ 480547 w 3029895"/>
                              <a:gd name="connsiteY22" fmla="*/ 1030735 h 1666924"/>
                              <a:gd name="connsiteX23" fmla="*/ 494165 w 3029895"/>
                              <a:gd name="connsiteY23" fmla="*/ 1071591 h 1666924"/>
                              <a:gd name="connsiteX24" fmla="*/ 509730 w 3029895"/>
                              <a:gd name="connsiteY24" fmla="*/ 1046299 h 1666924"/>
                              <a:gd name="connsiteX25" fmla="*/ 527240 w 3029895"/>
                              <a:gd name="connsiteY25" fmla="*/ 1163031 h 1666924"/>
                              <a:gd name="connsiteX26" fmla="*/ 589497 w 3029895"/>
                              <a:gd name="connsiteY26" fmla="*/ 176646 h 1666924"/>
                              <a:gd name="connsiteX27" fmla="*/ 618680 w 3029895"/>
                              <a:gd name="connsiteY27" fmla="*/ 419838 h 1666924"/>
                              <a:gd name="connsiteX28" fmla="*/ 638135 w 3029895"/>
                              <a:gd name="connsiteY28" fmla="*/ 330343 h 1666924"/>
                              <a:gd name="connsiteX29" fmla="*/ 661481 w 3029895"/>
                              <a:gd name="connsiteY29" fmla="*/ 1530736 h 1666924"/>
                              <a:gd name="connsiteX30" fmla="*/ 688719 w 3029895"/>
                              <a:gd name="connsiteY30" fmla="*/ 1666924 h 1666924"/>
                              <a:gd name="connsiteX31" fmla="*/ 762649 w 3029895"/>
                              <a:gd name="connsiteY31" fmla="*/ 52132 h 1666924"/>
                              <a:gd name="connsiteX32" fmla="*/ 782104 w 3029895"/>
                              <a:gd name="connsiteY32" fmla="*/ 85206 h 1666924"/>
                              <a:gd name="connsiteX33" fmla="*/ 795723 w 3029895"/>
                              <a:gd name="connsiteY33" fmla="*/ 1612520 h 1666924"/>
                              <a:gd name="connsiteX34" fmla="*/ 842002 w 3029895"/>
                              <a:gd name="connsiteY34" fmla="*/ 29308 h 1666924"/>
                              <a:gd name="connsiteX35" fmla="*/ 862276 w 3029895"/>
                              <a:gd name="connsiteY35" fmla="*/ 925573 h 1666924"/>
                              <a:gd name="connsiteX36" fmla="*/ 884578 w 3029895"/>
                              <a:gd name="connsiteY36" fmla="*/ 380109 h 1666924"/>
                              <a:gd name="connsiteX37" fmla="*/ 908908 w 3029895"/>
                              <a:gd name="connsiteY37" fmla="*/ 256417 h 1666924"/>
                              <a:gd name="connsiteX38" fmla="*/ 947430 w 3029895"/>
                              <a:gd name="connsiteY38" fmla="*/ 895155 h 1666924"/>
                              <a:gd name="connsiteX39" fmla="*/ 994063 w 3029895"/>
                              <a:gd name="connsiteY39" fmla="*/ 532189 h 1666924"/>
                              <a:gd name="connsiteX40" fmla="*/ 1020420 w 3029895"/>
                              <a:gd name="connsiteY40" fmla="*/ 1022904 h 1666924"/>
                              <a:gd name="connsiteX41" fmla="*/ 1052860 w 3029895"/>
                              <a:gd name="connsiteY41" fmla="*/ 666021 h 1666924"/>
                              <a:gd name="connsiteX42" fmla="*/ 1073135 w 3029895"/>
                              <a:gd name="connsiteY42" fmla="*/ 1217567 h 1666924"/>
                              <a:gd name="connsiteX43" fmla="*/ 1105575 w 3029895"/>
                              <a:gd name="connsiteY43" fmla="*/ 791740 h 1666924"/>
                              <a:gd name="connsiteX44" fmla="*/ 1113685 w 3029895"/>
                              <a:gd name="connsiteY44" fmla="*/ 1355454 h 1666924"/>
                              <a:gd name="connsiteX45" fmla="*/ 1160317 w 3029895"/>
                              <a:gd name="connsiteY45" fmla="*/ 284805 h 1666924"/>
                              <a:gd name="connsiteX46" fmla="*/ 1172481 w 3029895"/>
                              <a:gd name="connsiteY46" fmla="*/ 1057375 h 1666924"/>
                              <a:gd name="connsiteX47" fmla="*/ 1206948 w 3029895"/>
                              <a:gd name="connsiteY47" fmla="*/ 347665 h 1666924"/>
                              <a:gd name="connsiteX48" fmla="*/ 1229250 w 3029895"/>
                              <a:gd name="connsiteY48" fmla="*/ 891100 h 1666924"/>
                              <a:gd name="connsiteX49" fmla="*/ 1257634 w 3029895"/>
                              <a:gd name="connsiteY49" fmla="*/ 714686 h 1666924"/>
                              <a:gd name="connsiteX50" fmla="*/ 1277909 w 3029895"/>
                              <a:gd name="connsiteY50" fmla="*/ 1004654 h 1666924"/>
                              <a:gd name="connsiteX51" fmla="*/ 1316431 w 3029895"/>
                              <a:gd name="connsiteY51" fmla="*/ 724825 h 1666924"/>
                              <a:gd name="connsiteX52" fmla="*/ 1336706 w 3029895"/>
                              <a:gd name="connsiteY52" fmla="*/ 1304759 h 1666924"/>
                              <a:gd name="connsiteX53" fmla="*/ 1367119 w 3029895"/>
                              <a:gd name="connsiteY53" fmla="*/ 751185 h 1666924"/>
                              <a:gd name="connsiteX54" fmla="*/ 1385366 w 3029895"/>
                              <a:gd name="connsiteY54" fmla="*/ 923544 h 1666924"/>
                              <a:gd name="connsiteX55" fmla="*/ 1409695 w 3029895"/>
                              <a:gd name="connsiteY55" fmla="*/ 755241 h 1666924"/>
                              <a:gd name="connsiteX56" fmla="*/ 1442135 w 3029895"/>
                              <a:gd name="connsiteY56" fmla="*/ 1329092 h 1666924"/>
                              <a:gd name="connsiteX57" fmla="*/ 1482685 w 3029895"/>
                              <a:gd name="connsiteY57" fmla="*/ 1286510 h 1666924"/>
                              <a:gd name="connsiteX58" fmla="*/ 1511070 w 3029895"/>
                              <a:gd name="connsiteY58" fmla="*/ 416608 h 1666924"/>
                              <a:gd name="connsiteX59" fmla="*/ 1533372 w 3029895"/>
                              <a:gd name="connsiteY59" fmla="*/ 807962 h 1666924"/>
                              <a:gd name="connsiteX60" fmla="*/ 1582031 w 3029895"/>
                              <a:gd name="connsiteY60" fmla="*/ 114474 h 1666924"/>
                              <a:gd name="connsiteX61" fmla="*/ 1594196 w 3029895"/>
                              <a:gd name="connsiteY61" fmla="*/ 1343287 h 1666924"/>
                              <a:gd name="connsiteX62" fmla="*/ 1628662 w 3029895"/>
                              <a:gd name="connsiteY62" fmla="*/ 655882 h 1666924"/>
                              <a:gd name="connsiteX63" fmla="*/ 1655020 w 3029895"/>
                              <a:gd name="connsiteY63" fmla="*/ 1529839 h 1666924"/>
                              <a:gd name="connsiteX64" fmla="*/ 1697596 w 3029895"/>
                              <a:gd name="connsiteY64" fmla="*/ 343609 h 1666924"/>
                              <a:gd name="connsiteX65" fmla="*/ 1721926 w 3029895"/>
                              <a:gd name="connsiteY65" fmla="*/ 728881 h 1666924"/>
                              <a:gd name="connsiteX66" fmla="*/ 1748283 w 3029895"/>
                              <a:gd name="connsiteY66" fmla="*/ 219917 h 1666924"/>
                              <a:gd name="connsiteX67" fmla="*/ 1778695 w 3029895"/>
                              <a:gd name="connsiteY67" fmla="*/ 718741 h 1666924"/>
                              <a:gd name="connsiteX68" fmla="*/ 1790860 w 3029895"/>
                              <a:gd name="connsiteY68" fmla="*/ 475412 h 1666924"/>
                              <a:gd name="connsiteX69" fmla="*/ 1823300 w 3029895"/>
                              <a:gd name="connsiteY69" fmla="*/ 505828 h 1666924"/>
                              <a:gd name="connsiteX70" fmla="*/ 1825327 w 3029895"/>
                              <a:gd name="connsiteY70" fmla="*/ 872850 h 1666924"/>
                              <a:gd name="connsiteX71" fmla="*/ 1867904 w 3029895"/>
                              <a:gd name="connsiteY71" fmla="*/ 345637 h 1666924"/>
                              <a:gd name="connsiteX72" fmla="*/ 1884124 w 3029895"/>
                              <a:gd name="connsiteY72" fmla="*/ 1085764 h 1666924"/>
                              <a:gd name="connsiteX73" fmla="*/ 1920619 w 3029895"/>
                              <a:gd name="connsiteY73" fmla="*/ 775518 h 1666924"/>
                              <a:gd name="connsiteX74" fmla="*/ 1944949 w 3029895"/>
                              <a:gd name="connsiteY74" fmla="*/ 1335176 h 1666924"/>
                              <a:gd name="connsiteX75" fmla="*/ 1979415 w 3029895"/>
                              <a:gd name="connsiteY75" fmla="*/ 846490 h 1666924"/>
                              <a:gd name="connsiteX76" fmla="*/ 2009827 w 3029895"/>
                              <a:gd name="connsiteY76" fmla="*/ 962071 h 1666924"/>
                              <a:gd name="connsiteX77" fmla="*/ 2019964 w 3029895"/>
                              <a:gd name="connsiteY77" fmla="*/ 759296 h 1666924"/>
                              <a:gd name="connsiteX78" fmla="*/ 2040239 w 3029895"/>
                              <a:gd name="connsiteY78" fmla="*/ 769436 h 1666924"/>
                              <a:gd name="connsiteX79" fmla="*/ 2058486 w 3029895"/>
                              <a:gd name="connsiteY79" fmla="*/ 757269 h 1666924"/>
                              <a:gd name="connsiteX80" fmla="*/ 2080789 w 3029895"/>
                              <a:gd name="connsiteY80" fmla="*/ 980321 h 1666924"/>
                              <a:gd name="connsiteX81" fmla="*/ 2105118 w 3029895"/>
                              <a:gd name="connsiteY81" fmla="*/ 680215 h 1666924"/>
                              <a:gd name="connsiteX82" fmla="*/ 2127420 w 3029895"/>
                              <a:gd name="connsiteY82" fmla="*/ 907322 h 1666924"/>
                              <a:gd name="connsiteX83" fmla="*/ 2147695 w 3029895"/>
                              <a:gd name="connsiteY83" fmla="*/ 755241 h 1666924"/>
                              <a:gd name="connsiteX84" fmla="*/ 2178107 w 3029895"/>
                              <a:gd name="connsiteY84" fmla="*/ 964099 h 1666924"/>
                              <a:gd name="connsiteX85" fmla="*/ 2190272 w 3029895"/>
                              <a:gd name="connsiteY85" fmla="*/ 759296 h 1666924"/>
                              <a:gd name="connsiteX86" fmla="*/ 2210547 w 3029895"/>
                              <a:gd name="connsiteY86" fmla="*/ 850546 h 1666924"/>
                              <a:gd name="connsiteX87" fmla="*/ 2226767 w 3029895"/>
                              <a:gd name="connsiteY87" fmla="*/ 795796 h 1666924"/>
                              <a:gd name="connsiteX88" fmla="*/ 2259206 w 3029895"/>
                              <a:gd name="connsiteY88" fmla="*/ 846490 h 1666924"/>
                              <a:gd name="connsiteX89" fmla="*/ 2281509 w 3029895"/>
                              <a:gd name="connsiteY89" fmla="*/ 686297 h 1666924"/>
                              <a:gd name="connsiteX90" fmla="*/ 2313949 w 3029895"/>
                              <a:gd name="connsiteY90" fmla="*/ 876906 h 1666924"/>
                              <a:gd name="connsiteX91" fmla="*/ 2324086 w 3029895"/>
                              <a:gd name="connsiteY91" fmla="*/ 783629 h 1666924"/>
                              <a:gd name="connsiteX92" fmla="*/ 2342332 w 3029895"/>
                              <a:gd name="connsiteY92" fmla="*/ 803907 h 1666924"/>
                              <a:gd name="connsiteX93" fmla="*/ 2366662 w 3029895"/>
                              <a:gd name="connsiteY93" fmla="*/ 793769 h 1666924"/>
                              <a:gd name="connsiteX94" fmla="*/ 2390992 w 3029895"/>
                              <a:gd name="connsiteY94" fmla="*/ 1067513 h 1666924"/>
                              <a:gd name="connsiteX95" fmla="*/ 2413295 w 3029895"/>
                              <a:gd name="connsiteY95" fmla="*/ 722797 h 1666924"/>
                              <a:gd name="connsiteX96" fmla="*/ 2435597 w 3029895"/>
                              <a:gd name="connsiteY96" fmla="*/ 876906 h 1666924"/>
                              <a:gd name="connsiteX97" fmla="*/ 2463981 w 3029895"/>
                              <a:gd name="connsiteY97" fmla="*/ 653854 h 1666924"/>
                              <a:gd name="connsiteX98" fmla="*/ 2492366 w 3029895"/>
                              <a:gd name="connsiteY98" fmla="*/ 935710 h 1666924"/>
                              <a:gd name="connsiteX99" fmla="*/ 2520750 w 3029895"/>
                              <a:gd name="connsiteY99" fmla="*/ 728881 h 1666924"/>
                              <a:gd name="connsiteX100" fmla="*/ 2563327 w 3029895"/>
                              <a:gd name="connsiteY100" fmla="*/ 907322 h 1666924"/>
                              <a:gd name="connsiteX101" fmla="*/ 2587657 w 3029895"/>
                              <a:gd name="connsiteY101" fmla="*/ 805935 h 1666924"/>
                              <a:gd name="connsiteX102" fmla="*/ 2599821 w 3029895"/>
                              <a:gd name="connsiteY102" fmla="*/ 974238 h 1666924"/>
                              <a:gd name="connsiteX103" fmla="*/ 2640371 w 3029895"/>
                              <a:gd name="connsiteY103" fmla="*/ 793769 h 1666924"/>
                              <a:gd name="connsiteX104" fmla="*/ 2662674 w 3029895"/>
                              <a:gd name="connsiteY104" fmla="*/ 970182 h 1666924"/>
                              <a:gd name="connsiteX105" fmla="*/ 2680921 w 3029895"/>
                              <a:gd name="connsiteY105" fmla="*/ 899211 h 1666924"/>
                              <a:gd name="connsiteX106" fmla="*/ 2701196 w 3029895"/>
                              <a:gd name="connsiteY106" fmla="*/ 998571 h 1666924"/>
                              <a:gd name="connsiteX107" fmla="*/ 2755938 w 3029895"/>
                              <a:gd name="connsiteY107" fmla="*/ 686297 h 1666924"/>
                              <a:gd name="connsiteX108" fmla="*/ 2788378 w 3029895"/>
                              <a:gd name="connsiteY108" fmla="*/ 899211 h 1666924"/>
                              <a:gd name="connsiteX109" fmla="*/ 2810681 w 3029895"/>
                              <a:gd name="connsiteY109" fmla="*/ 647771 h 1666924"/>
                              <a:gd name="connsiteX110" fmla="*/ 2845148 w 3029895"/>
                              <a:gd name="connsiteY110" fmla="*/ 734963 h 1666924"/>
                              <a:gd name="connsiteX111" fmla="*/ 2877588 w 3029895"/>
                              <a:gd name="connsiteY111" fmla="*/ 708603 h 1666924"/>
                              <a:gd name="connsiteX112" fmla="*/ 2893808 w 3029895"/>
                              <a:gd name="connsiteY112" fmla="*/ 907322 h 1666924"/>
                              <a:gd name="connsiteX113" fmla="*/ 2932329 w 3029895"/>
                              <a:gd name="connsiteY113" fmla="*/ 836351 h 1666924"/>
                              <a:gd name="connsiteX114" fmla="*/ 2954632 w 3029895"/>
                              <a:gd name="connsiteY114" fmla="*/ 874878 h 1666924"/>
                              <a:gd name="connsiteX115" fmla="*/ 2987071 w 3029895"/>
                              <a:gd name="connsiteY115" fmla="*/ 402413 h 1666924"/>
                              <a:gd name="connsiteX116" fmla="*/ 3007346 w 3029895"/>
                              <a:gd name="connsiteY116" fmla="*/ 812018 h 1666924"/>
                              <a:gd name="connsiteX117" fmla="*/ 3029895 w 3029895"/>
                              <a:gd name="connsiteY117" fmla="*/ 747908 h 1666924"/>
                              <a:gd name="connsiteX0" fmla="*/ 0 w 3038005"/>
                              <a:gd name="connsiteY0" fmla="*/ 770033 h 1666924"/>
                              <a:gd name="connsiteX1" fmla="*/ 23347 w 3038005"/>
                              <a:gd name="connsiteY1" fmla="*/ 824508 h 1666924"/>
                              <a:gd name="connsiteX2" fmla="*/ 52530 w 3038005"/>
                              <a:gd name="connsiteY2" fmla="*/ 752524 h 1666924"/>
                              <a:gd name="connsiteX3" fmla="*/ 79767 w 3038005"/>
                              <a:gd name="connsiteY3" fmla="*/ 826454 h 1666924"/>
                              <a:gd name="connsiteX4" fmla="*/ 105059 w 3038005"/>
                              <a:gd name="connsiteY4" fmla="*/ 756415 h 1666924"/>
                              <a:gd name="connsiteX5" fmla="*/ 147861 w 3038005"/>
                              <a:gd name="connsiteY5" fmla="*/ 871201 h 1666924"/>
                              <a:gd name="connsiteX6" fmla="*/ 192608 w 3038005"/>
                              <a:gd name="connsiteY6" fmla="*/ 690267 h 1666924"/>
                              <a:gd name="connsiteX7" fmla="*/ 217900 w 3038005"/>
                              <a:gd name="connsiteY7" fmla="*/ 777816 h 1666924"/>
                              <a:gd name="connsiteX8" fmla="*/ 241246 w 3038005"/>
                              <a:gd name="connsiteY8" fmla="*/ 770033 h 1666924"/>
                              <a:gd name="connsiteX9" fmla="*/ 252920 w 3038005"/>
                              <a:gd name="connsiteY9" fmla="*/ 824508 h 1666924"/>
                              <a:gd name="connsiteX10" fmla="*/ 247083 w 3038005"/>
                              <a:gd name="connsiteY10" fmla="*/ 873147 h 1666924"/>
                              <a:gd name="connsiteX11" fmla="*/ 272375 w 3038005"/>
                              <a:gd name="connsiteY11" fmla="*/ 908166 h 1666924"/>
                              <a:gd name="connsiteX12" fmla="*/ 272375 w 3038005"/>
                              <a:gd name="connsiteY12" fmla="*/ 950968 h 1666924"/>
                              <a:gd name="connsiteX13" fmla="*/ 299612 w 3038005"/>
                              <a:gd name="connsiteY13" fmla="*/ 875092 h 1666924"/>
                              <a:gd name="connsiteX14" fmla="*/ 324904 w 3038005"/>
                              <a:gd name="connsiteY14" fmla="*/ 915948 h 1666924"/>
                              <a:gd name="connsiteX15" fmla="*/ 324904 w 3038005"/>
                              <a:gd name="connsiteY15" fmla="*/ 970423 h 1666924"/>
                              <a:gd name="connsiteX16" fmla="*/ 344360 w 3038005"/>
                              <a:gd name="connsiteY16" fmla="*/ 1017116 h 1666924"/>
                              <a:gd name="connsiteX17" fmla="*/ 377434 w 3038005"/>
                              <a:gd name="connsiteY17" fmla="*/ 995715 h 1666924"/>
                              <a:gd name="connsiteX18" fmla="*/ 363815 w 3038005"/>
                              <a:gd name="connsiteY18" fmla="*/ 917894 h 1666924"/>
                              <a:gd name="connsiteX19" fmla="*/ 381325 w 3038005"/>
                              <a:gd name="connsiteY19" fmla="*/ 910112 h 1666924"/>
                              <a:gd name="connsiteX20" fmla="*/ 402725 w 3038005"/>
                              <a:gd name="connsiteY20" fmla="*/ 565753 h 1666924"/>
                              <a:gd name="connsiteX21" fmla="*/ 447473 w 3038005"/>
                              <a:gd name="connsiteY21" fmla="*/ 1264199 h 1666924"/>
                              <a:gd name="connsiteX22" fmla="*/ 480547 w 3038005"/>
                              <a:gd name="connsiteY22" fmla="*/ 1030735 h 1666924"/>
                              <a:gd name="connsiteX23" fmla="*/ 494165 w 3038005"/>
                              <a:gd name="connsiteY23" fmla="*/ 1071591 h 1666924"/>
                              <a:gd name="connsiteX24" fmla="*/ 509730 w 3038005"/>
                              <a:gd name="connsiteY24" fmla="*/ 1046299 h 1666924"/>
                              <a:gd name="connsiteX25" fmla="*/ 527240 w 3038005"/>
                              <a:gd name="connsiteY25" fmla="*/ 1163031 h 1666924"/>
                              <a:gd name="connsiteX26" fmla="*/ 589497 w 3038005"/>
                              <a:gd name="connsiteY26" fmla="*/ 176646 h 1666924"/>
                              <a:gd name="connsiteX27" fmla="*/ 618680 w 3038005"/>
                              <a:gd name="connsiteY27" fmla="*/ 419838 h 1666924"/>
                              <a:gd name="connsiteX28" fmla="*/ 638135 w 3038005"/>
                              <a:gd name="connsiteY28" fmla="*/ 330343 h 1666924"/>
                              <a:gd name="connsiteX29" fmla="*/ 661481 w 3038005"/>
                              <a:gd name="connsiteY29" fmla="*/ 1530736 h 1666924"/>
                              <a:gd name="connsiteX30" fmla="*/ 688719 w 3038005"/>
                              <a:gd name="connsiteY30" fmla="*/ 1666924 h 1666924"/>
                              <a:gd name="connsiteX31" fmla="*/ 762649 w 3038005"/>
                              <a:gd name="connsiteY31" fmla="*/ 52132 h 1666924"/>
                              <a:gd name="connsiteX32" fmla="*/ 782104 w 3038005"/>
                              <a:gd name="connsiteY32" fmla="*/ 85206 h 1666924"/>
                              <a:gd name="connsiteX33" fmla="*/ 795723 w 3038005"/>
                              <a:gd name="connsiteY33" fmla="*/ 1612520 h 1666924"/>
                              <a:gd name="connsiteX34" fmla="*/ 842002 w 3038005"/>
                              <a:gd name="connsiteY34" fmla="*/ 29308 h 1666924"/>
                              <a:gd name="connsiteX35" fmla="*/ 862276 w 3038005"/>
                              <a:gd name="connsiteY35" fmla="*/ 925573 h 1666924"/>
                              <a:gd name="connsiteX36" fmla="*/ 884578 w 3038005"/>
                              <a:gd name="connsiteY36" fmla="*/ 380109 h 1666924"/>
                              <a:gd name="connsiteX37" fmla="*/ 908908 w 3038005"/>
                              <a:gd name="connsiteY37" fmla="*/ 256417 h 1666924"/>
                              <a:gd name="connsiteX38" fmla="*/ 947430 w 3038005"/>
                              <a:gd name="connsiteY38" fmla="*/ 895155 h 1666924"/>
                              <a:gd name="connsiteX39" fmla="*/ 994063 w 3038005"/>
                              <a:gd name="connsiteY39" fmla="*/ 532189 h 1666924"/>
                              <a:gd name="connsiteX40" fmla="*/ 1020420 w 3038005"/>
                              <a:gd name="connsiteY40" fmla="*/ 1022904 h 1666924"/>
                              <a:gd name="connsiteX41" fmla="*/ 1052860 w 3038005"/>
                              <a:gd name="connsiteY41" fmla="*/ 666021 h 1666924"/>
                              <a:gd name="connsiteX42" fmla="*/ 1073135 w 3038005"/>
                              <a:gd name="connsiteY42" fmla="*/ 1217567 h 1666924"/>
                              <a:gd name="connsiteX43" fmla="*/ 1105575 w 3038005"/>
                              <a:gd name="connsiteY43" fmla="*/ 791740 h 1666924"/>
                              <a:gd name="connsiteX44" fmla="*/ 1113685 w 3038005"/>
                              <a:gd name="connsiteY44" fmla="*/ 1355454 h 1666924"/>
                              <a:gd name="connsiteX45" fmla="*/ 1160317 w 3038005"/>
                              <a:gd name="connsiteY45" fmla="*/ 284805 h 1666924"/>
                              <a:gd name="connsiteX46" fmla="*/ 1172481 w 3038005"/>
                              <a:gd name="connsiteY46" fmla="*/ 1057375 h 1666924"/>
                              <a:gd name="connsiteX47" fmla="*/ 1206948 w 3038005"/>
                              <a:gd name="connsiteY47" fmla="*/ 347665 h 1666924"/>
                              <a:gd name="connsiteX48" fmla="*/ 1229250 w 3038005"/>
                              <a:gd name="connsiteY48" fmla="*/ 891100 h 1666924"/>
                              <a:gd name="connsiteX49" fmla="*/ 1257634 w 3038005"/>
                              <a:gd name="connsiteY49" fmla="*/ 714686 h 1666924"/>
                              <a:gd name="connsiteX50" fmla="*/ 1277909 w 3038005"/>
                              <a:gd name="connsiteY50" fmla="*/ 1004654 h 1666924"/>
                              <a:gd name="connsiteX51" fmla="*/ 1316431 w 3038005"/>
                              <a:gd name="connsiteY51" fmla="*/ 724825 h 1666924"/>
                              <a:gd name="connsiteX52" fmla="*/ 1336706 w 3038005"/>
                              <a:gd name="connsiteY52" fmla="*/ 1304759 h 1666924"/>
                              <a:gd name="connsiteX53" fmla="*/ 1367119 w 3038005"/>
                              <a:gd name="connsiteY53" fmla="*/ 751185 h 1666924"/>
                              <a:gd name="connsiteX54" fmla="*/ 1385366 w 3038005"/>
                              <a:gd name="connsiteY54" fmla="*/ 923544 h 1666924"/>
                              <a:gd name="connsiteX55" fmla="*/ 1409695 w 3038005"/>
                              <a:gd name="connsiteY55" fmla="*/ 755241 h 1666924"/>
                              <a:gd name="connsiteX56" fmla="*/ 1442135 w 3038005"/>
                              <a:gd name="connsiteY56" fmla="*/ 1329092 h 1666924"/>
                              <a:gd name="connsiteX57" fmla="*/ 1482685 w 3038005"/>
                              <a:gd name="connsiteY57" fmla="*/ 1286510 h 1666924"/>
                              <a:gd name="connsiteX58" fmla="*/ 1511070 w 3038005"/>
                              <a:gd name="connsiteY58" fmla="*/ 416608 h 1666924"/>
                              <a:gd name="connsiteX59" fmla="*/ 1533372 w 3038005"/>
                              <a:gd name="connsiteY59" fmla="*/ 807962 h 1666924"/>
                              <a:gd name="connsiteX60" fmla="*/ 1582031 w 3038005"/>
                              <a:gd name="connsiteY60" fmla="*/ 114474 h 1666924"/>
                              <a:gd name="connsiteX61" fmla="*/ 1594196 w 3038005"/>
                              <a:gd name="connsiteY61" fmla="*/ 1343287 h 1666924"/>
                              <a:gd name="connsiteX62" fmla="*/ 1628662 w 3038005"/>
                              <a:gd name="connsiteY62" fmla="*/ 655882 h 1666924"/>
                              <a:gd name="connsiteX63" fmla="*/ 1655020 w 3038005"/>
                              <a:gd name="connsiteY63" fmla="*/ 1529839 h 1666924"/>
                              <a:gd name="connsiteX64" fmla="*/ 1697596 w 3038005"/>
                              <a:gd name="connsiteY64" fmla="*/ 343609 h 1666924"/>
                              <a:gd name="connsiteX65" fmla="*/ 1721926 w 3038005"/>
                              <a:gd name="connsiteY65" fmla="*/ 728881 h 1666924"/>
                              <a:gd name="connsiteX66" fmla="*/ 1748283 w 3038005"/>
                              <a:gd name="connsiteY66" fmla="*/ 219917 h 1666924"/>
                              <a:gd name="connsiteX67" fmla="*/ 1778695 w 3038005"/>
                              <a:gd name="connsiteY67" fmla="*/ 718741 h 1666924"/>
                              <a:gd name="connsiteX68" fmla="*/ 1790860 w 3038005"/>
                              <a:gd name="connsiteY68" fmla="*/ 475412 h 1666924"/>
                              <a:gd name="connsiteX69" fmla="*/ 1823300 w 3038005"/>
                              <a:gd name="connsiteY69" fmla="*/ 505828 h 1666924"/>
                              <a:gd name="connsiteX70" fmla="*/ 1825327 w 3038005"/>
                              <a:gd name="connsiteY70" fmla="*/ 872850 h 1666924"/>
                              <a:gd name="connsiteX71" fmla="*/ 1867904 w 3038005"/>
                              <a:gd name="connsiteY71" fmla="*/ 345637 h 1666924"/>
                              <a:gd name="connsiteX72" fmla="*/ 1884124 w 3038005"/>
                              <a:gd name="connsiteY72" fmla="*/ 1085764 h 1666924"/>
                              <a:gd name="connsiteX73" fmla="*/ 1920619 w 3038005"/>
                              <a:gd name="connsiteY73" fmla="*/ 775518 h 1666924"/>
                              <a:gd name="connsiteX74" fmla="*/ 1944949 w 3038005"/>
                              <a:gd name="connsiteY74" fmla="*/ 1335176 h 1666924"/>
                              <a:gd name="connsiteX75" fmla="*/ 1979415 w 3038005"/>
                              <a:gd name="connsiteY75" fmla="*/ 846490 h 1666924"/>
                              <a:gd name="connsiteX76" fmla="*/ 2009827 w 3038005"/>
                              <a:gd name="connsiteY76" fmla="*/ 962071 h 1666924"/>
                              <a:gd name="connsiteX77" fmla="*/ 2019964 w 3038005"/>
                              <a:gd name="connsiteY77" fmla="*/ 759296 h 1666924"/>
                              <a:gd name="connsiteX78" fmla="*/ 2040239 w 3038005"/>
                              <a:gd name="connsiteY78" fmla="*/ 769436 h 1666924"/>
                              <a:gd name="connsiteX79" fmla="*/ 2058486 w 3038005"/>
                              <a:gd name="connsiteY79" fmla="*/ 757269 h 1666924"/>
                              <a:gd name="connsiteX80" fmla="*/ 2080789 w 3038005"/>
                              <a:gd name="connsiteY80" fmla="*/ 980321 h 1666924"/>
                              <a:gd name="connsiteX81" fmla="*/ 2105118 w 3038005"/>
                              <a:gd name="connsiteY81" fmla="*/ 680215 h 1666924"/>
                              <a:gd name="connsiteX82" fmla="*/ 2127420 w 3038005"/>
                              <a:gd name="connsiteY82" fmla="*/ 907322 h 1666924"/>
                              <a:gd name="connsiteX83" fmla="*/ 2147695 w 3038005"/>
                              <a:gd name="connsiteY83" fmla="*/ 755241 h 1666924"/>
                              <a:gd name="connsiteX84" fmla="*/ 2178107 w 3038005"/>
                              <a:gd name="connsiteY84" fmla="*/ 964099 h 1666924"/>
                              <a:gd name="connsiteX85" fmla="*/ 2190272 w 3038005"/>
                              <a:gd name="connsiteY85" fmla="*/ 759296 h 1666924"/>
                              <a:gd name="connsiteX86" fmla="*/ 2210547 w 3038005"/>
                              <a:gd name="connsiteY86" fmla="*/ 850546 h 1666924"/>
                              <a:gd name="connsiteX87" fmla="*/ 2226767 w 3038005"/>
                              <a:gd name="connsiteY87" fmla="*/ 795796 h 1666924"/>
                              <a:gd name="connsiteX88" fmla="*/ 2259206 w 3038005"/>
                              <a:gd name="connsiteY88" fmla="*/ 846490 h 1666924"/>
                              <a:gd name="connsiteX89" fmla="*/ 2281509 w 3038005"/>
                              <a:gd name="connsiteY89" fmla="*/ 686297 h 1666924"/>
                              <a:gd name="connsiteX90" fmla="*/ 2313949 w 3038005"/>
                              <a:gd name="connsiteY90" fmla="*/ 876906 h 1666924"/>
                              <a:gd name="connsiteX91" fmla="*/ 2324086 w 3038005"/>
                              <a:gd name="connsiteY91" fmla="*/ 783629 h 1666924"/>
                              <a:gd name="connsiteX92" fmla="*/ 2342332 w 3038005"/>
                              <a:gd name="connsiteY92" fmla="*/ 803907 h 1666924"/>
                              <a:gd name="connsiteX93" fmla="*/ 2366662 w 3038005"/>
                              <a:gd name="connsiteY93" fmla="*/ 793769 h 1666924"/>
                              <a:gd name="connsiteX94" fmla="*/ 2390992 w 3038005"/>
                              <a:gd name="connsiteY94" fmla="*/ 1067513 h 1666924"/>
                              <a:gd name="connsiteX95" fmla="*/ 2413295 w 3038005"/>
                              <a:gd name="connsiteY95" fmla="*/ 722797 h 1666924"/>
                              <a:gd name="connsiteX96" fmla="*/ 2435597 w 3038005"/>
                              <a:gd name="connsiteY96" fmla="*/ 876906 h 1666924"/>
                              <a:gd name="connsiteX97" fmla="*/ 2463981 w 3038005"/>
                              <a:gd name="connsiteY97" fmla="*/ 653854 h 1666924"/>
                              <a:gd name="connsiteX98" fmla="*/ 2492366 w 3038005"/>
                              <a:gd name="connsiteY98" fmla="*/ 935710 h 1666924"/>
                              <a:gd name="connsiteX99" fmla="*/ 2520750 w 3038005"/>
                              <a:gd name="connsiteY99" fmla="*/ 728881 h 1666924"/>
                              <a:gd name="connsiteX100" fmla="*/ 2563327 w 3038005"/>
                              <a:gd name="connsiteY100" fmla="*/ 907322 h 1666924"/>
                              <a:gd name="connsiteX101" fmla="*/ 2587657 w 3038005"/>
                              <a:gd name="connsiteY101" fmla="*/ 805935 h 1666924"/>
                              <a:gd name="connsiteX102" fmla="*/ 2599821 w 3038005"/>
                              <a:gd name="connsiteY102" fmla="*/ 974238 h 1666924"/>
                              <a:gd name="connsiteX103" fmla="*/ 2640371 w 3038005"/>
                              <a:gd name="connsiteY103" fmla="*/ 793769 h 1666924"/>
                              <a:gd name="connsiteX104" fmla="*/ 2662674 w 3038005"/>
                              <a:gd name="connsiteY104" fmla="*/ 970182 h 1666924"/>
                              <a:gd name="connsiteX105" fmla="*/ 2680921 w 3038005"/>
                              <a:gd name="connsiteY105" fmla="*/ 899211 h 1666924"/>
                              <a:gd name="connsiteX106" fmla="*/ 2701196 w 3038005"/>
                              <a:gd name="connsiteY106" fmla="*/ 998571 h 1666924"/>
                              <a:gd name="connsiteX107" fmla="*/ 2755938 w 3038005"/>
                              <a:gd name="connsiteY107" fmla="*/ 686297 h 1666924"/>
                              <a:gd name="connsiteX108" fmla="*/ 2788378 w 3038005"/>
                              <a:gd name="connsiteY108" fmla="*/ 899211 h 1666924"/>
                              <a:gd name="connsiteX109" fmla="*/ 2810681 w 3038005"/>
                              <a:gd name="connsiteY109" fmla="*/ 647771 h 1666924"/>
                              <a:gd name="connsiteX110" fmla="*/ 2845148 w 3038005"/>
                              <a:gd name="connsiteY110" fmla="*/ 734963 h 1666924"/>
                              <a:gd name="connsiteX111" fmla="*/ 2877588 w 3038005"/>
                              <a:gd name="connsiteY111" fmla="*/ 708603 h 1666924"/>
                              <a:gd name="connsiteX112" fmla="*/ 2893808 w 3038005"/>
                              <a:gd name="connsiteY112" fmla="*/ 907322 h 1666924"/>
                              <a:gd name="connsiteX113" fmla="*/ 2932329 w 3038005"/>
                              <a:gd name="connsiteY113" fmla="*/ 836351 h 1666924"/>
                              <a:gd name="connsiteX114" fmla="*/ 2954632 w 3038005"/>
                              <a:gd name="connsiteY114" fmla="*/ 874878 h 1666924"/>
                              <a:gd name="connsiteX115" fmla="*/ 2987071 w 3038005"/>
                              <a:gd name="connsiteY115" fmla="*/ 402413 h 1666924"/>
                              <a:gd name="connsiteX116" fmla="*/ 3007346 w 3038005"/>
                              <a:gd name="connsiteY116" fmla="*/ 812018 h 1666924"/>
                              <a:gd name="connsiteX117" fmla="*/ 3038005 w 3038005"/>
                              <a:gd name="connsiteY117" fmla="*/ 877683 h 1666924"/>
                              <a:gd name="connsiteX0" fmla="*/ 0 w 3038005"/>
                              <a:gd name="connsiteY0" fmla="*/ 770033 h 1666924"/>
                              <a:gd name="connsiteX1" fmla="*/ 23347 w 3038005"/>
                              <a:gd name="connsiteY1" fmla="*/ 824508 h 1666924"/>
                              <a:gd name="connsiteX2" fmla="*/ 52530 w 3038005"/>
                              <a:gd name="connsiteY2" fmla="*/ 752524 h 1666924"/>
                              <a:gd name="connsiteX3" fmla="*/ 79767 w 3038005"/>
                              <a:gd name="connsiteY3" fmla="*/ 826454 h 1666924"/>
                              <a:gd name="connsiteX4" fmla="*/ 105059 w 3038005"/>
                              <a:gd name="connsiteY4" fmla="*/ 756415 h 1666924"/>
                              <a:gd name="connsiteX5" fmla="*/ 147861 w 3038005"/>
                              <a:gd name="connsiteY5" fmla="*/ 871201 h 1666924"/>
                              <a:gd name="connsiteX6" fmla="*/ 192608 w 3038005"/>
                              <a:gd name="connsiteY6" fmla="*/ 690267 h 1666924"/>
                              <a:gd name="connsiteX7" fmla="*/ 217900 w 3038005"/>
                              <a:gd name="connsiteY7" fmla="*/ 777816 h 1666924"/>
                              <a:gd name="connsiteX8" fmla="*/ 241246 w 3038005"/>
                              <a:gd name="connsiteY8" fmla="*/ 770033 h 1666924"/>
                              <a:gd name="connsiteX9" fmla="*/ 252920 w 3038005"/>
                              <a:gd name="connsiteY9" fmla="*/ 824508 h 1666924"/>
                              <a:gd name="connsiteX10" fmla="*/ 247083 w 3038005"/>
                              <a:gd name="connsiteY10" fmla="*/ 873147 h 1666924"/>
                              <a:gd name="connsiteX11" fmla="*/ 272375 w 3038005"/>
                              <a:gd name="connsiteY11" fmla="*/ 908166 h 1666924"/>
                              <a:gd name="connsiteX12" fmla="*/ 272375 w 3038005"/>
                              <a:gd name="connsiteY12" fmla="*/ 950968 h 1666924"/>
                              <a:gd name="connsiteX13" fmla="*/ 299612 w 3038005"/>
                              <a:gd name="connsiteY13" fmla="*/ 875092 h 1666924"/>
                              <a:gd name="connsiteX14" fmla="*/ 324904 w 3038005"/>
                              <a:gd name="connsiteY14" fmla="*/ 915948 h 1666924"/>
                              <a:gd name="connsiteX15" fmla="*/ 324904 w 3038005"/>
                              <a:gd name="connsiteY15" fmla="*/ 970423 h 1666924"/>
                              <a:gd name="connsiteX16" fmla="*/ 344360 w 3038005"/>
                              <a:gd name="connsiteY16" fmla="*/ 1017116 h 1666924"/>
                              <a:gd name="connsiteX17" fmla="*/ 377434 w 3038005"/>
                              <a:gd name="connsiteY17" fmla="*/ 995715 h 1666924"/>
                              <a:gd name="connsiteX18" fmla="*/ 363815 w 3038005"/>
                              <a:gd name="connsiteY18" fmla="*/ 917894 h 1666924"/>
                              <a:gd name="connsiteX19" fmla="*/ 381325 w 3038005"/>
                              <a:gd name="connsiteY19" fmla="*/ 910112 h 1666924"/>
                              <a:gd name="connsiteX20" fmla="*/ 402725 w 3038005"/>
                              <a:gd name="connsiteY20" fmla="*/ 565753 h 1666924"/>
                              <a:gd name="connsiteX21" fmla="*/ 447473 w 3038005"/>
                              <a:gd name="connsiteY21" fmla="*/ 1264199 h 1666924"/>
                              <a:gd name="connsiteX22" fmla="*/ 480547 w 3038005"/>
                              <a:gd name="connsiteY22" fmla="*/ 1030735 h 1666924"/>
                              <a:gd name="connsiteX23" fmla="*/ 494165 w 3038005"/>
                              <a:gd name="connsiteY23" fmla="*/ 1071591 h 1666924"/>
                              <a:gd name="connsiteX24" fmla="*/ 509730 w 3038005"/>
                              <a:gd name="connsiteY24" fmla="*/ 1046299 h 1666924"/>
                              <a:gd name="connsiteX25" fmla="*/ 527240 w 3038005"/>
                              <a:gd name="connsiteY25" fmla="*/ 1163031 h 1666924"/>
                              <a:gd name="connsiteX26" fmla="*/ 589497 w 3038005"/>
                              <a:gd name="connsiteY26" fmla="*/ 176646 h 1666924"/>
                              <a:gd name="connsiteX27" fmla="*/ 618680 w 3038005"/>
                              <a:gd name="connsiteY27" fmla="*/ 419838 h 1666924"/>
                              <a:gd name="connsiteX28" fmla="*/ 638135 w 3038005"/>
                              <a:gd name="connsiteY28" fmla="*/ 330343 h 1666924"/>
                              <a:gd name="connsiteX29" fmla="*/ 661481 w 3038005"/>
                              <a:gd name="connsiteY29" fmla="*/ 1530736 h 1666924"/>
                              <a:gd name="connsiteX30" fmla="*/ 688719 w 3038005"/>
                              <a:gd name="connsiteY30" fmla="*/ 1666924 h 1666924"/>
                              <a:gd name="connsiteX31" fmla="*/ 762649 w 3038005"/>
                              <a:gd name="connsiteY31" fmla="*/ 52132 h 1666924"/>
                              <a:gd name="connsiteX32" fmla="*/ 782104 w 3038005"/>
                              <a:gd name="connsiteY32" fmla="*/ 85206 h 1666924"/>
                              <a:gd name="connsiteX33" fmla="*/ 795723 w 3038005"/>
                              <a:gd name="connsiteY33" fmla="*/ 1612520 h 1666924"/>
                              <a:gd name="connsiteX34" fmla="*/ 842002 w 3038005"/>
                              <a:gd name="connsiteY34" fmla="*/ 29308 h 1666924"/>
                              <a:gd name="connsiteX35" fmla="*/ 862276 w 3038005"/>
                              <a:gd name="connsiteY35" fmla="*/ 925573 h 1666924"/>
                              <a:gd name="connsiteX36" fmla="*/ 884578 w 3038005"/>
                              <a:gd name="connsiteY36" fmla="*/ 380109 h 1666924"/>
                              <a:gd name="connsiteX37" fmla="*/ 908908 w 3038005"/>
                              <a:gd name="connsiteY37" fmla="*/ 256417 h 1666924"/>
                              <a:gd name="connsiteX38" fmla="*/ 947430 w 3038005"/>
                              <a:gd name="connsiteY38" fmla="*/ 895155 h 1666924"/>
                              <a:gd name="connsiteX39" fmla="*/ 994063 w 3038005"/>
                              <a:gd name="connsiteY39" fmla="*/ 532189 h 1666924"/>
                              <a:gd name="connsiteX40" fmla="*/ 1020420 w 3038005"/>
                              <a:gd name="connsiteY40" fmla="*/ 1022904 h 1666924"/>
                              <a:gd name="connsiteX41" fmla="*/ 1052860 w 3038005"/>
                              <a:gd name="connsiteY41" fmla="*/ 666021 h 1666924"/>
                              <a:gd name="connsiteX42" fmla="*/ 1073135 w 3038005"/>
                              <a:gd name="connsiteY42" fmla="*/ 1217567 h 1666924"/>
                              <a:gd name="connsiteX43" fmla="*/ 1105575 w 3038005"/>
                              <a:gd name="connsiteY43" fmla="*/ 791740 h 1666924"/>
                              <a:gd name="connsiteX44" fmla="*/ 1113685 w 3038005"/>
                              <a:gd name="connsiteY44" fmla="*/ 1355454 h 1666924"/>
                              <a:gd name="connsiteX45" fmla="*/ 1160317 w 3038005"/>
                              <a:gd name="connsiteY45" fmla="*/ 284805 h 1666924"/>
                              <a:gd name="connsiteX46" fmla="*/ 1172481 w 3038005"/>
                              <a:gd name="connsiteY46" fmla="*/ 1057375 h 1666924"/>
                              <a:gd name="connsiteX47" fmla="*/ 1206948 w 3038005"/>
                              <a:gd name="connsiteY47" fmla="*/ 347665 h 1666924"/>
                              <a:gd name="connsiteX48" fmla="*/ 1229250 w 3038005"/>
                              <a:gd name="connsiteY48" fmla="*/ 891100 h 1666924"/>
                              <a:gd name="connsiteX49" fmla="*/ 1257634 w 3038005"/>
                              <a:gd name="connsiteY49" fmla="*/ 714686 h 1666924"/>
                              <a:gd name="connsiteX50" fmla="*/ 1277909 w 3038005"/>
                              <a:gd name="connsiteY50" fmla="*/ 1004654 h 1666924"/>
                              <a:gd name="connsiteX51" fmla="*/ 1316431 w 3038005"/>
                              <a:gd name="connsiteY51" fmla="*/ 724825 h 1666924"/>
                              <a:gd name="connsiteX52" fmla="*/ 1336706 w 3038005"/>
                              <a:gd name="connsiteY52" fmla="*/ 1304759 h 1666924"/>
                              <a:gd name="connsiteX53" fmla="*/ 1367119 w 3038005"/>
                              <a:gd name="connsiteY53" fmla="*/ 751185 h 1666924"/>
                              <a:gd name="connsiteX54" fmla="*/ 1385366 w 3038005"/>
                              <a:gd name="connsiteY54" fmla="*/ 923544 h 1666924"/>
                              <a:gd name="connsiteX55" fmla="*/ 1409695 w 3038005"/>
                              <a:gd name="connsiteY55" fmla="*/ 755241 h 1666924"/>
                              <a:gd name="connsiteX56" fmla="*/ 1442135 w 3038005"/>
                              <a:gd name="connsiteY56" fmla="*/ 1329092 h 1666924"/>
                              <a:gd name="connsiteX57" fmla="*/ 1482685 w 3038005"/>
                              <a:gd name="connsiteY57" fmla="*/ 1286510 h 1666924"/>
                              <a:gd name="connsiteX58" fmla="*/ 1511070 w 3038005"/>
                              <a:gd name="connsiteY58" fmla="*/ 416608 h 1666924"/>
                              <a:gd name="connsiteX59" fmla="*/ 1533372 w 3038005"/>
                              <a:gd name="connsiteY59" fmla="*/ 807962 h 1666924"/>
                              <a:gd name="connsiteX60" fmla="*/ 1582031 w 3038005"/>
                              <a:gd name="connsiteY60" fmla="*/ 114474 h 1666924"/>
                              <a:gd name="connsiteX61" fmla="*/ 1594196 w 3038005"/>
                              <a:gd name="connsiteY61" fmla="*/ 1343287 h 1666924"/>
                              <a:gd name="connsiteX62" fmla="*/ 1628662 w 3038005"/>
                              <a:gd name="connsiteY62" fmla="*/ 655882 h 1666924"/>
                              <a:gd name="connsiteX63" fmla="*/ 1655020 w 3038005"/>
                              <a:gd name="connsiteY63" fmla="*/ 1529839 h 1666924"/>
                              <a:gd name="connsiteX64" fmla="*/ 1697596 w 3038005"/>
                              <a:gd name="connsiteY64" fmla="*/ 343609 h 1666924"/>
                              <a:gd name="connsiteX65" fmla="*/ 1721926 w 3038005"/>
                              <a:gd name="connsiteY65" fmla="*/ 728881 h 1666924"/>
                              <a:gd name="connsiteX66" fmla="*/ 1748283 w 3038005"/>
                              <a:gd name="connsiteY66" fmla="*/ 219917 h 1666924"/>
                              <a:gd name="connsiteX67" fmla="*/ 1778695 w 3038005"/>
                              <a:gd name="connsiteY67" fmla="*/ 718741 h 1666924"/>
                              <a:gd name="connsiteX68" fmla="*/ 1790860 w 3038005"/>
                              <a:gd name="connsiteY68" fmla="*/ 475412 h 1666924"/>
                              <a:gd name="connsiteX69" fmla="*/ 1823300 w 3038005"/>
                              <a:gd name="connsiteY69" fmla="*/ 505828 h 1666924"/>
                              <a:gd name="connsiteX70" fmla="*/ 1825327 w 3038005"/>
                              <a:gd name="connsiteY70" fmla="*/ 872850 h 1666924"/>
                              <a:gd name="connsiteX71" fmla="*/ 1867904 w 3038005"/>
                              <a:gd name="connsiteY71" fmla="*/ 345637 h 1666924"/>
                              <a:gd name="connsiteX72" fmla="*/ 1884124 w 3038005"/>
                              <a:gd name="connsiteY72" fmla="*/ 1085764 h 1666924"/>
                              <a:gd name="connsiteX73" fmla="*/ 1920619 w 3038005"/>
                              <a:gd name="connsiteY73" fmla="*/ 775518 h 1666924"/>
                              <a:gd name="connsiteX74" fmla="*/ 1944949 w 3038005"/>
                              <a:gd name="connsiteY74" fmla="*/ 1335176 h 1666924"/>
                              <a:gd name="connsiteX75" fmla="*/ 1979415 w 3038005"/>
                              <a:gd name="connsiteY75" fmla="*/ 846490 h 1666924"/>
                              <a:gd name="connsiteX76" fmla="*/ 2009827 w 3038005"/>
                              <a:gd name="connsiteY76" fmla="*/ 962071 h 1666924"/>
                              <a:gd name="connsiteX77" fmla="*/ 2019964 w 3038005"/>
                              <a:gd name="connsiteY77" fmla="*/ 759296 h 1666924"/>
                              <a:gd name="connsiteX78" fmla="*/ 2040239 w 3038005"/>
                              <a:gd name="connsiteY78" fmla="*/ 769436 h 1666924"/>
                              <a:gd name="connsiteX79" fmla="*/ 2058486 w 3038005"/>
                              <a:gd name="connsiteY79" fmla="*/ 757269 h 1666924"/>
                              <a:gd name="connsiteX80" fmla="*/ 2080789 w 3038005"/>
                              <a:gd name="connsiteY80" fmla="*/ 980321 h 1666924"/>
                              <a:gd name="connsiteX81" fmla="*/ 2105118 w 3038005"/>
                              <a:gd name="connsiteY81" fmla="*/ 680215 h 1666924"/>
                              <a:gd name="connsiteX82" fmla="*/ 2127420 w 3038005"/>
                              <a:gd name="connsiteY82" fmla="*/ 907322 h 1666924"/>
                              <a:gd name="connsiteX83" fmla="*/ 2147695 w 3038005"/>
                              <a:gd name="connsiteY83" fmla="*/ 755241 h 1666924"/>
                              <a:gd name="connsiteX84" fmla="*/ 2178107 w 3038005"/>
                              <a:gd name="connsiteY84" fmla="*/ 964099 h 1666924"/>
                              <a:gd name="connsiteX85" fmla="*/ 2190272 w 3038005"/>
                              <a:gd name="connsiteY85" fmla="*/ 759296 h 1666924"/>
                              <a:gd name="connsiteX86" fmla="*/ 2210547 w 3038005"/>
                              <a:gd name="connsiteY86" fmla="*/ 850546 h 1666924"/>
                              <a:gd name="connsiteX87" fmla="*/ 2226767 w 3038005"/>
                              <a:gd name="connsiteY87" fmla="*/ 795796 h 1666924"/>
                              <a:gd name="connsiteX88" fmla="*/ 2259206 w 3038005"/>
                              <a:gd name="connsiteY88" fmla="*/ 846490 h 1666924"/>
                              <a:gd name="connsiteX89" fmla="*/ 2281509 w 3038005"/>
                              <a:gd name="connsiteY89" fmla="*/ 686297 h 1666924"/>
                              <a:gd name="connsiteX90" fmla="*/ 2313949 w 3038005"/>
                              <a:gd name="connsiteY90" fmla="*/ 876906 h 1666924"/>
                              <a:gd name="connsiteX91" fmla="*/ 2324086 w 3038005"/>
                              <a:gd name="connsiteY91" fmla="*/ 783629 h 1666924"/>
                              <a:gd name="connsiteX92" fmla="*/ 2342332 w 3038005"/>
                              <a:gd name="connsiteY92" fmla="*/ 803907 h 1666924"/>
                              <a:gd name="connsiteX93" fmla="*/ 2366662 w 3038005"/>
                              <a:gd name="connsiteY93" fmla="*/ 793769 h 1666924"/>
                              <a:gd name="connsiteX94" fmla="*/ 2390992 w 3038005"/>
                              <a:gd name="connsiteY94" fmla="*/ 1067513 h 1666924"/>
                              <a:gd name="connsiteX95" fmla="*/ 2413295 w 3038005"/>
                              <a:gd name="connsiteY95" fmla="*/ 722797 h 1666924"/>
                              <a:gd name="connsiteX96" fmla="*/ 2435597 w 3038005"/>
                              <a:gd name="connsiteY96" fmla="*/ 876906 h 1666924"/>
                              <a:gd name="connsiteX97" fmla="*/ 2463981 w 3038005"/>
                              <a:gd name="connsiteY97" fmla="*/ 653854 h 1666924"/>
                              <a:gd name="connsiteX98" fmla="*/ 2492366 w 3038005"/>
                              <a:gd name="connsiteY98" fmla="*/ 935710 h 1666924"/>
                              <a:gd name="connsiteX99" fmla="*/ 2520750 w 3038005"/>
                              <a:gd name="connsiteY99" fmla="*/ 728881 h 1666924"/>
                              <a:gd name="connsiteX100" fmla="*/ 2563327 w 3038005"/>
                              <a:gd name="connsiteY100" fmla="*/ 907322 h 1666924"/>
                              <a:gd name="connsiteX101" fmla="*/ 2587657 w 3038005"/>
                              <a:gd name="connsiteY101" fmla="*/ 805935 h 1666924"/>
                              <a:gd name="connsiteX102" fmla="*/ 2599821 w 3038005"/>
                              <a:gd name="connsiteY102" fmla="*/ 974238 h 1666924"/>
                              <a:gd name="connsiteX103" fmla="*/ 2640371 w 3038005"/>
                              <a:gd name="connsiteY103" fmla="*/ 793769 h 1666924"/>
                              <a:gd name="connsiteX104" fmla="*/ 2662674 w 3038005"/>
                              <a:gd name="connsiteY104" fmla="*/ 970182 h 1666924"/>
                              <a:gd name="connsiteX105" fmla="*/ 2680921 w 3038005"/>
                              <a:gd name="connsiteY105" fmla="*/ 899211 h 1666924"/>
                              <a:gd name="connsiteX106" fmla="*/ 2701196 w 3038005"/>
                              <a:gd name="connsiteY106" fmla="*/ 998571 h 1666924"/>
                              <a:gd name="connsiteX107" fmla="*/ 2755938 w 3038005"/>
                              <a:gd name="connsiteY107" fmla="*/ 686297 h 1666924"/>
                              <a:gd name="connsiteX108" fmla="*/ 2788378 w 3038005"/>
                              <a:gd name="connsiteY108" fmla="*/ 899211 h 1666924"/>
                              <a:gd name="connsiteX109" fmla="*/ 2810681 w 3038005"/>
                              <a:gd name="connsiteY109" fmla="*/ 647771 h 1666924"/>
                              <a:gd name="connsiteX110" fmla="*/ 2845148 w 3038005"/>
                              <a:gd name="connsiteY110" fmla="*/ 734963 h 1666924"/>
                              <a:gd name="connsiteX111" fmla="*/ 2877588 w 3038005"/>
                              <a:gd name="connsiteY111" fmla="*/ 708603 h 1666924"/>
                              <a:gd name="connsiteX112" fmla="*/ 2893808 w 3038005"/>
                              <a:gd name="connsiteY112" fmla="*/ 907322 h 1666924"/>
                              <a:gd name="connsiteX113" fmla="*/ 2932329 w 3038005"/>
                              <a:gd name="connsiteY113" fmla="*/ 836351 h 1666924"/>
                              <a:gd name="connsiteX114" fmla="*/ 2954632 w 3038005"/>
                              <a:gd name="connsiteY114" fmla="*/ 874878 h 1666924"/>
                              <a:gd name="connsiteX115" fmla="*/ 2987071 w 3038005"/>
                              <a:gd name="connsiteY115" fmla="*/ 402413 h 1666924"/>
                              <a:gd name="connsiteX116" fmla="*/ 3007346 w 3038005"/>
                              <a:gd name="connsiteY116" fmla="*/ 812018 h 1666924"/>
                              <a:gd name="connsiteX117" fmla="*/ 3031676 w 3038005"/>
                              <a:gd name="connsiteY117" fmla="*/ 753214 h 1666924"/>
                              <a:gd name="connsiteX118" fmla="*/ 3038005 w 3038005"/>
                              <a:gd name="connsiteY118" fmla="*/ 877683 h 1666924"/>
                              <a:gd name="connsiteX0" fmla="*/ 0 w 3052198"/>
                              <a:gd name="connsiteY0" fmla="*/ 770033 h 1666924"/>
                              <a:gd name="connsiteX1" fmla="*/ 23347 w 3052198"/>
                              <a:gd name="connsiteY1" fmla="*/ 824508 h 1666924"/>
                              <a:gd name="connsiteX2" fmla="*/ 52530 w 3052198"/>
                              <a:gd name="connsiteY2" fmla="*/ 752524 h 1666924"/>
                              <a:gd name="connsiteX3" fmla="*/ 79767 w 3052198"/>
                              <a:gd name="connsiteY3" fmla="*/ 826454 h 1666924"/>
                              <a:gd name="connsiteX4" fmla="*/ 105059 w 3052198"/>
                              <a:gd name="connsiteY4" fmla="*/ 756415 h 1666924"/>
                              <a:gd name="connsiteX5" fmla="*/ 147861 w 3052198"/>
                              <a:gd name="connsiteY5" fmla="*/ 871201 h 1666924"/>
                              <a:gd name="connsiteX6" fmla="*/ 192608 w 3052198"/>
                              <a:gd name="connsiteY6" fmla="*/ 690267 h 1666924"/>
                              <a:gd name="connsiteX7" fmla="*/ 217900 w 3052198"/>
                              <a:gd name="connsiteY7" fmla="*/ 777816 h 1666924"/>
                              <a:gd name="connsiteX8" fmla="*/ 241246 w 3052198"/>
                              <a:gd name="connsiteY8" fmla="*/ 770033 h 1666924"/>
                              <a:gd name="connsiteX9" fmla="*/ 252920 w 3052198"/>
                              <a:gd name="connsiteY9" fmla="*/ 824508 h 1666924"/>
                              <a:gd name="connsiteX10" fmla="*/ 247083 w 3052198"/>
                              <a:gd name="connsiteY10" fmla="*/ 873147 h 1666924"/>
                              <a:gd name="connsiteX11" fmla="*/ 272375 w 3052198"/>
                              <a:gd name="connsiteY11" fmla="*/ 908166 h 1666924"/>
                              <a:gd name="connsiteX12" fmla="*/ 272375 w 3052198"/>
                              <a:gd name="connsiteY12" fmla="*/ 950968 h 1666924"/>
                              <a:gd name="connsiteX13" fmla="*/ 299612 w 3052198"/>
                              <a:gd name="connsiteY13" fmla="*/ 875092 h 1666924"/>
                              <a:gd name="connsiteX14" fmla="*/ 324904 w 3052198"/>
                              <a:gd name="connsiteY14" fmla="*/ 915948 h 1666924"/>
                              <a:gd name="connsiteX15" fmla="*/ 324904 w 3052198"/>
                              <a:gd name="connsiteY15" fmla="*/ 970423 h 1666924"/>
                              <a:gd name="connsiteX16" fmla="*/ 344360 w 3052198"/>
                              <a:gd name="connsiteY16" fmla="*/ 1017116 h 1666924"/>
                              <a:gd name="connsiteX17" fmla="*/ 377434 w 3052198"/>
                              <a:gd name="connsiteY17" fmla="*/ 995715 h 1666924"/>
                              <a:gd name="connsiteX18" fmla="*/ 363815 w 3052198"/>
                              <a:gd name="connsiteY18" fmla="*/ 917894 h 1666924"/>
                              <a:gd name="connsiteX19" fmla="*/ 381325 w 3052198"/>
                              <a:gd name="connsiteY19" fmla="*/ 910112 h 1666924"/>
                              <a:gd name="connsiteX20" fmla="*/ 402725 w 3052198"/>
                              <a:gd name="connsiteY20" fmla="*/ 565753 h 1666924"/>
                              <a:gd name="connsiteX21" fmla="*/ 447473 w 3052198"/>
                              <a:gd name="connsiteY21" fmla="*/ 1264199 h 1666924"/>
                              <a:gd name="connsiteX22" fmla="*/ 480547 w 3052198"/>
                              <a:gd name="connsiteY22" fmla="*/ 1030735 h 1666924"/>
                              <a:gd name="connsiteX23" fmla="*/ 494165 w 3052198"/>
                              <a:gd name="connsiteY23" fmla="*/ 1071591 h 1666924"/>
                              <a:gd name="connsiteX24" fmla="*/ 509730 w 3052198"/>
                              <a:gd name="connsiteY24" fmla="*/ 1046299 h 1666924"/>
                              <a:gd name="connsiteX25" fmla="*/ 527240 w 3052198"/>
                              <a:gd name="connsiteY25" fmla="*/ 1163031 h 1666924"/>
                              <a:gd name="connsiteX26" fmla="*/ 589497 w 3052198"/>
                              <a:gd name="connsiteY26" fmla="*/ 176646 h 1666924"/>
                              <a:gd name="connsiteX27" fmla="*/ 618680 w 3052198"/>
                              <a:gd name="connsiteY27" fmla="*/ 419838 h 1666924"/>
                              <a:gd name="connsiteX28" fmla="*/ 638135 w 3052198"/>
                              <a:gd name="connsiteY28" fmla="*/ 330343 h 1666924"/>
                              <a:gd name="connsiteX29" fmla="*/ 661481 w 3052198"/>
                              <a:gd name="connsiteY29" fmla="*/ 1530736 h 1666924"/>
                              <a:gd name="connsiteX30" fmla="*/ 688719 w 3052198"/>
                              <a:gd name="connsiteY30" fmla="*/ 1666924 h 1666924"/>
                              <a:gd name="connsiteX31" fmla="*/ 762649 w 3052198"/>
                              <a:gd name="connsiteY31" fmla="*/ 52132 h 1666924"/>
                              <a:gd name="connsiteX32" fmla="*/ 782104 w 3052198"/>
                              <a:gd name="connsiteY32" fmla="*/ 85206 h 1666924"/>
                              <a:gd name="connsiteX33" fmla="*/ 795723 w 3052198"/>
                              <a:gd name="connsiteY33" fmla="*/ 1612520 h 1666924"/>
                              <a:gd name="connsiteX34" fmla="*/ 842002 w 3052198"/>
                              <a:gd name="connsiteY34" fmla="*/ 29308 h 1666924"/>
                              <a:gd name="connsiteX35" fmla="*/ 862276 w 3052198"/>
                              <a:gd name="connsiteY35" fmla="*/ 925573 h 1666924"/>
                              <a:gd name="connsiteX36" fmla="*/ 884578 w 3052198"/>
                              <a:gd name="connsiteY36" fmla="*/ 380109 h 1666924"/>
                              <a:gd name="connsiteX37" fmla="*/ 908908 w 3052198"/>
                              <a:gd name="connsiteY37" fmla="*/ 256417 h 1666924"/>
                              <a:gd name="connsiteX38" fmla="*/ 947430 w 3052198"/>
                              <a:gd name="connsiteY38" fmla="*/ 895155 h 1666924"/>
                              <a:gd name="connsiteX39" fmla="*/ 994063 w 3052198"/>
                              <a:gd name="connsiteY39" fmla="*/ 532189 h 1666924"/>
                              <a:gd name="connsiteX40" fmla="*/ 1020420 w 3052198"/>
                              <a:gd name="connsiteY40" fmla="*/ 1022904 h 1666924"/>
                              <a:gd name="connsiteX41" fmla="*/ 1052860 w 3052198"/>
                              <a:gd name="connsiteY41" fmla="*/ 666021 h 1666924"/>
                              <a:gd name="connsiteX42" fmla="*/ 1073135 w 3052198"/>
                              <a:gd name="connsiteY42" fmla="*/ 1217567 h 1666924"/>
                              <a:gd name="connsiteX43" fmla="*/ 1105575 w 3052198"/>
                              <a:gd name="connsiteY43" fmla="*/ 791740 h 1666924"/>
                              <a:gd name="connsiteX44" fmla="*/ 1113685 w 3052198"/>
                              <a:gd name="connsiteY44" fmla="*/ 1355454 h 1666924"/>
                              <a:gd name="connsiteX45" fmla="*/ 1160317 w 3052198"/>
                              <a:gd name="connsiteY45" fmla="*/ 284805 h 1666924"/>
                              <a:gd name="connsiteX46" fmla="*/ 1172481 w 3052198"/>
                              <a:gd name="connsiteY46" fmla="*/ 1057375 h 1666924"/>
                              <a:gd name="connsiteX47" fmla="*/ 1206948 w 3052198"/>
                              <a:gd name="connsiteY47" fmla="*/ 347665 h 1666924"/>
                              <a:gd name="connsiteX48" fmla="*/ 1229250 w 3052198"/>
                              <a:gd name="connsiteY48" fmla="*/ 891100 h 1666924"/>
                              <a:gd name="connsiteX49" fmla="*/ 1257634 w 3052198"/>
                              <a:gd name="connsiteY49" fmla="*/ 714686 h 1666924"/>
                              <a:gd name="connsiteX50" fmla="*/ 1277909 w 3052198"/>
                              <a:gd name="connsiteY50" fmla="*/ 1004654 h 1666924"/>
                              <a:gd name="connsiteX51" fmla="*/ 1316431 w 3052198"/>
                              <a:gd name="connsiteY51" fmla="*/ 724825 h 1666924"/>
                              <a:gd name="connsiteX52" fmla="*/ 1336706 w 3052198"/>
                              <a:gd name="connsiteY52" fmla="*/ 1304759 h 1666924"/>
                              <a:gd name="connsiteX53" fmla="*/ 1367119 w 3052198"/>
                              <a:gd name="connsiteY53" fmla="*/ 751185 h 1666924"/>
                              <a:gd name="connsiteX54" fmla="*/ 1385366 w 3052198"/>
                              <a:gd name="connsiteY54" fmla="*/ 923544 h 1666924"/>
                              <a:gd name="connsiteX55" fmla="*/ 1409695 w 3052198"/>
                              <a:gd name="connsiteY55" fmla="*/ 755241 h 1666924"/>
                              <a:gd name="connsiteX56" fmla="*/ 1442135 w 3052198"/>
                              <a:gd name="connsiteY56" fmla="*/ 1329092 h 1666924"/>
                              <a:gd name="connsiteX57" fmla="*/ 1482685 w 3052198"/>
                              <a:gd name="connsiteY57" fmla="*/ 1286510 h 1666924"/>
                              <a:gd name="connsiteX58" fmla="*/ 1511070 w 3052198"/>
                              <a:gd name="connsiteY58" fmla="*/ 416608 h 1666924"/>
                              <a:gd name="connsiteX59" fmla="*/ 1533372 w 3052198"/>
                              <a:gd name="connsiteY59" fmla="*/ 807962 h 1666924"/>
                              <a:gd name="connsiteX60" fmla="*/ 1582031 w 3052198"/>
                              <a:gd name="connsiteY60" fmla="*/ 114474 h 1666924"/>
                              <a:gd name="connsiteX61" fmla="*/ 1594196 w 3052198"/>
                              <a:gd name="connsiteY61" fmla="*/ 1343287 h 1666924"/>
                              <a:gd name="connsiteX62" fmla="*/ 1628662 w 3052198"/>
                              <a:gd name="connsiteY62" fmla="*/ 655882 h 1666924"/>
                              <a:gd name="connsiteX63" fmla="*/ 1655020 w 3052198"/>
                              <a:gd name="connsiteY63" fmla="*/ 1529839 h 1666924"/>
                              <a:gd name="connsiteX64" fmla="*/ 1697596 w 3052198"/>
                              <a:gd name="connsiteY64" fmla="*/ 343609 h 1666924"/>
                              <a:gd name="connsiteX65" fmla="*/ 1721926 w 3052198"/>
                              <a:gd name="connsiteY65" fmla="*/ 728881 h 1666924"/>
                              <a:gd name="connsiteX66" fmla="*/ 1748283 w 3052198"/>
                              <a:gd name="connsiteY66" fmla="*/ 219917 h 1666924"/>
                              <a:gd name="connsiteX67" fmla="*/ 1778695 w 3052198"/>
                              <a:gd name="connsiteY67" fmla="*/ 718741 h 1666924"/>
                              <a:gd name="connsiteX68" fmla="*/ 1790860 w 3052198"/>
                              <a:gd name="connsiteY68" fmla="*/ 475412 h 1666924"/>
                              <a:gd name="connsiteX69" fmla="*/ 1823300 w 3052198"/>
                              <a:gd name="connsiteY69" fmla="*/ 505828 h 1666924"/>
                              <a:gd name="connsiteX70" fmla="*/ 1825327 w 3052198"/>
                              <a:gd name="connsiteY70" fmla="*/ 872850 h 1666924"/>
                              <a:gd name="connsiteX71" fmla="*/ 1867904 w 3052198"/>
                              <a:gd name="connsiteY71" fmla="*/ 345637 h 1666924"/>
                              <a:gd name="connsiteX72" fmla="*/ 1884124 w 3052198"/>
                              <a:gd name="connsiteY72" fmla="*/ 1085764 h 1666924"/>
                              <a:gd name="connsiteX73" fmla="*/ 1920619 w 3052198"/>
                              <a:gd name="connsiteY73" fmla="*/ 775518 h 1666924"/>
                              <a:gd name="connsiteX74" fmla="*/ 1944949 w 3052198"/>
                              <a:gd name="connsiteY74" fmla="*/ 1335176 h 1666924"/>
                              <a:gd name="connsiteX75" fmla="*/ 1979415 w 3052198"/>
                              <a:gd name="connsiteY75" fmla="*/ 846490 h 1666924"/>
                              <a:gd name="connsiteX76" fmla="*/ 2009827 w 3052198"/>
                              <a:gd name="connsiteY76" fmla="*/ 962071 h 1666924"/>
                              <a:gd name="connsiteX77" fmla="*/ 2019964 w 3052198"/>
                              <a:gd name="connsiteY77" fmla="*/ 759296 h 1666924"/>
                              <a:gd name="connsiteX78" fmla="*/ 2040239 w 3052198"/>
                              <a:gd name="connsiteY78" fmla="*/ 769436 h 1666924"/>
                              <a:gd name="connsiteX79" fmla="*/ 2058486 w 3052198"/>
                              <a:gd name="connsiteY79" fmla="*/ 757269 h 1666924"/>
                              <a:gd name="connsiteX80" fmla="*/ 2080789 w 3052198"/>
                              <a:gd name="connsiteY80" fmla="*/ 980321 h 1666924"/>
                              <a:gd name="connsiteX81" fmla="*/ 2105118 w 3052198"/>
                              <a:gd name="connsiteY81" fmla="*/ 680215 h 1666924"/>
                              <a:gd name="connsiteX82" fmla="*/ 2127420 w 3052198"/>
                              <a:gd name="connsiteY82" fmla="*/ 907322 h 1666924"/>
                              <a:gd name="connsiteX83" fmla="*/ 2147695 w 3052198"/>
                              <a:gd name="connsiteY83" fmla="*/ 755241 h 1666924"/>
                              <a:gd name="connsiteX84" fmla="*/ 2178107 w 3052198"/>
                              <a:gd name="connsiteY84" fmla="*/ 964099 h 1666924"/>
                              <a:gd name="connsiteX85" fmla="*/ 2190272 w 3052198"/>
                              <a:gd name="connsiteY85" fmla="*/ 759296 h 1666924"/>
                              <a:gd name="connsiteX86" fmla="*/ 2210547 w 3052198"/>
                              <a:gd name="connsiteY86" fmla="*/ 850546 h 1666924"/>
                              <a:gd name="connsiteX87" fmla="*/ 2226767 w 3052198"/>
                              <a:gd name="connsiteY87" fmla="*/ 795796 h 1666924"/>
                              <a:gd name="connsiteX88" fmla="*/ 2259206 w 3052198"/>
                              <a:gd name="connsiteY88" fmla="*/ 846490 h 1666924"/>
                              <a:gd name="connsiteX89" fmla="*/ 2281509 w 3052198"/>
                              <a:gd name="connsiteY89" fmla="*/ 686297 h 1666924"/>
                              <a:gd name="connsiteX90" fmla="*/ 2313949 w 3052198"/>
                              <a:gd name="connsiteY90" fmla="*/ 876906 h 1666924"/>
                              <a:gd name="connsiteX91" fmla="*/ 2324086 w 3052198"/>
                              <a:gd name="connsiteY91" fmla="*/ 783629 h 1666924"/>
                              <a:gd name="connsiteX92" fmla="*/ 2342332 w 3052198"/>
                              <a:gd name="connsiteY92" fmla="*/ 803907 h 1666924"/>
                              <a:gd name="connsiteX93" fmla="*/ 2366662 w 3052198"/>
                              <a:gd name="connsiteY93" fmla="*/ 793769 h 1666924"/>
                              <a:gd name="connsiteX94" fmla="*/ 2390992 w 3052198"/>
                              <a:gd name="connsiteY94" fmla="*/ 1067513 h 1666924"/>
                              <a:gd name="connsiteX95" fmla="*/ 2413295 w 3052198"/>
                              <a:gd name="connsiteY95" fmla="*/ 722797 h 1666924"/>
                              <a:gd name="connsiteX96" fmla="*/ 2435597 w 3052198"/>
                              <a:gd name="connsiteY96" fmla="*/ 876906 h 1666924"/>
                              <a:gd name="connsiteX97" fmla="*/ 2463981 w 3052198"/>
                              <a:gd name="connsiteY97" fmla="*/ 653854 h 1666924"/>
                              <a:gd name="connsiteX98" fmla="*/ 2492366 w 3052198"/>
                              <a:gd name="connsiteY98" fmla="*/ 935710 h 1666924"/>
                              <a:gd name="connsiteX99" fmla="*/ 2520750 w 3052198"/>
                              <a:gd name="connsiteY99" fmla="*/ 728881 h 1666924"/>
                              <a:gd name="connsiteX100" fmla="*/ 2563327 w 3052198"/>
                              <a:gd name="connsiteY100" fmla="*/ 907322 h 1666924"/>
                              <a:gd name="connsiteX101" fmla="*/ 2587657 w 3052198"/>
                              <a:gd name="connsiteY101" fmla="*/ 805935 h 1666924"/>
                              <a:gd name="connsiteX102" fmla="*/ 2599821 w 3052198"/>
                              <a:gd name="connsiteY102" fmla="*/ 974238 h 1666924"/>
                              <a:gd name="connsiteX103" fmla="*/ 2640371 w 3052198"/>
                              <a:gd name="connsiteY103" fmla="*/ 793769 h 1666924"/>
                              <a:gd name="connsiteX104" fmla="*/ 2662674 w 3052198"/>
                              <a:gd name="connsiteY104" fmla="*/ 970182 h 1666924"/>
                              <a:gd name="connsiteX105" fmla="*/ 2680921 w 3052198"/>
                              <a:gd name="connsiteY105" fmla="*/ 899211 h 1666924"/>
                              <a:gd name="connsiteX106" fmla="*/ 2701196 w 3052198"/>
                              <a:gd name="connsiteY106" fmla="*/ 998571 h 1666924"/>
                              <a:gd name="connsiteX107" fmla="*/ 2755938 w 3052198"/>
                              <a:gd name="connsiteY107" fmla="*/ 686297 h 1666924"/>
                              <a:gd name="connsiteX108" fmla="*/ 2788378 w 3052198"/>
                              <a:gd name="connsiteY108" fmla="*/ 899211 h 1666924"/>
                              <a:gd name="connsiteX109" fmla="*/ 2810681 w 3052198"/>
                              <a:gd name="connsiteY109" fmla="*/ 647771 h 1666924"/>
                              <a:gd name="connsiteX110" fmla="*/ 2845148 w 3052198"/>
                              <a:gd name="connsiteY110" fmla="*/ 734963 h 1666924"/>
                              <a:gd name="connsiteX111" fmla="*/ 2877588 w 3052198"/>
                              <a:gd name="connsiteY111" fmla="*/ 708603 h 1666924"/>
                              <a:gd name="connsiteX112" fmla="*/ 2893808 w 3052198"/>
                              <a:gd name="connsiteY112" fmla="*/ 907322 h 1666924"/>
                              <a:gd name="connsiteX113" fmla="*/ 2932329 w 3052198"/>
                              <a:gd name="connsiteY113" fmla="*/ 836351 h 1666924"/>
                              <a:gd name="connsiteX114" fmla="*/ 2954632 w 3052198"/>
                              <a:gd name="connsiteY114" fmla="*/ 874878 h 1666924"/>
                              <a:gd name="connsiteX115" fmla="*/ 2987071 w 3052198"/>
                              <a:gd name="connsiteY115" fmla="*/ 402413 h 1666924"/>
                              <a:gd name="connsiteX116" fmla="*/ 3007346 w 3052198"/>
                              <a:gd name="connsiteY116" fmla="*/ 812018 h 1666924"/>
                              <a:gd name="connsiteX117" fmla="*/ 3031676 w 3052198"/>
                              <a:gd name="connsiteY117" fmla="*/ 753214 h 1666924"/>
                              <a:gd name="connsiteX118" fmla="*/ 3052198 w 3052198"/>
                              <a:gd name="connsiteY118" fmla="*/ 829018 h 1666924"/>
                              <a:gd name="connsiteX0" fmla="*/ 0 w 3052198"/>
                              <a:gd name="connsiteY0" fmla="*/ 770033 h 1666924"/>
                              <a:gd name="connsiteX1" fmla="*/ 23347 w 3052198"/>
                              <a:gd name="connsiteY1" fmla="*/ 824508 h 1666924"/>
                              <a:gd name="connsiteX2" fmla="*/ 52530 w 3052198"/>
                              <a:gd name="connsiteY2" fmla="*/ 752524 h 1666924"/>
                              <a:gd name="connsiteX3" fmla="*/ 79767 w 3052198"/>
                              <a:gd name="connsiteY3" fmla="*/ 826454 h 1666924"/>
                              <a:gd name="connsiteX4" fmla="*/ 105059 w 3052198"/>
                              <a:gd name="connsiteY4" fmla="*/ 756415 h 1666924"/>
                              <a:gd name="connsiteX5" fmla="*/ 147861 w 3052198"/>
                              <a:gd name="connsiteY5" fmla="*/ 871201 h 1666924"/>
                              <a:gd name="connsiteX6" fmla="*/ 192608 w 3052198"/>
                              <a:gd name="connsiteY6" fmla="*/ 690267 h 1666924"/>
                              <a:gd name="connsiteX7" fmla="*/ 217900 w 3052198"/>
                              <a:gd name="connsiteY7" fmla="*/ 777816 h 1666924"/>
                              <a:gd name="connsiteX8" fmla="*/ 241246 w 3052198"/>
                              <a:gd name="connsiteY8" fmla="*/ 770033 h 1666924"/>
                              <a:gd name="connsiteX9" fmla="*/ 252920 w 3052198"/>
                              <a:gd name="connsiteY9" fmla="*/ 824508 h 1666924"/>
                              <a:gd name="connsiteX10" fmla="*/ 247083 w 3052198"/>
                              <a:gd name="connsiteY10" fmla="*/ 873147 h 1666924"/>
                              <a:gd name="connsiteX11" fmla="*/ 272375 w 3052198"/>
                              <a:gd name="connsiteY11" fmla="*/ 908166 h 1666924"/>
                              <a:gd name="connsiteX12" fmla="*/ 272375 w 3052198"/>
                              <a:gd name="connsiteY12" fmla="*/ 950968 h 1666924"/>
                              <a:gd name="connsiteX13" fmla="*/ 299612 w 3052198"/>
                              <a:gd name="connsiteY13" fmla="*/ 875092 h 1666924"/>
                              <a:gd name="connsiteX14" fmla="*/ 324904 w 3052198"/>
                              <a:gd name="connsiteY14" fmla="*/ 915948 h 1666924"/>
                              <a:gd name="connsiteX15" fmla="*/ 324904 w 3052198"/>
                              <a:gd name="connsiteY15" fmla="*/ 970423 h 1666924"/>
                              <a:gd name="connsiteX16" fmla="*/ 344360 w 3052198"/>
                              <a:gd name="connsiteY16" fmla="*/ 1017116 h 1666924"/>
                              <a:gd name="connsiteX17" fmla="*/ 377434 w 3052198"/>
                              <a:gd name="connsiteY17" fmla="*/ 995715 h 1666924"/>
                              <a:gd name="connsiteX18" fmla="*/ 363815 w 3052198"/>
                              <a:gd name="connsiteY18" fmla="*/ 917894 h 1666924"/>
                              <a:gd name="connsiteX19" fmla="*/ 381325 w 3052198"/>
                              <a:gd name="connsiteY19" fmla="*/ 910112 h 1666924"/>
                              <a:gd name="connsiteX20" fmla="*/ 402725 w 3052198"/>
                              <a:gd name="connsiteY20" fmla="*/ 565753 h 1666924"/>
                              <a:gd name="connsiteX21" fmla="*/ 447473 w 3052198"/>
                              <a:gd name="connsiteY21" fmla="*/ 1264199 h 1666924"/>
                              <a:gd name="connsiteX22" fmla="*/ 480547 w 3052198"/>
                              <a:gd name="connsiteY22" fmla="*/ 1030735 h 1666924"/>
                              <a:gd name="connsiteX23" fmla="*/ 494165 w 3052198"/>
                              <a:gd name="connsiteY23" fmla="*/ 1071591 h 1666924"/>
                              <a:gd name="connsiteX24" fmla="*/ 509730 w 3052198"/>
                              <a:gd name="connsiteY24" fmla="*/ 1046299 h 1666924"/>
                              <a:gd name="connsiteX25" fmla="*/ 527240 w 3052198"/>
                              <a:gd name="connsiteY25" fmla="*/ 1163031 h 1666924"/>
                              <a:gd name="connsiteX26" fmla="*/ 589497 w 3052198"/>
                              <a:gd name="connsiteY26" fmla="*/ 176646 h 1666924"/>
                              <a:gd name="connsiteX27" fmla="*/ 618680 w 3052198"/>
                              <a:gd name="connsiteY27" fmla="*/ 419838 h 1666924"/>
                              <a:gd name="connsiteX28" fmla="*/ 638135 w 3052198"/>
                              <a:gd name="connsiteY28" fmla="*/ 330343 h 1666924"/>
                              <a:gd name="connsiteX29" fmla="*/ 661481 w 3052198"/>
                              <a:gd name="connsiteY29" fmla="*/ 1530736 h 1666924"/>
                              <a:gd name="connsiteX30" fmla="*/ 688719 w 3052198"/>
                              <a:gd name="connsiteY30" fmla="*/ 1666924 h 1666924"/>
                              <a:gd name="connsiteX31" fmla="*/ 762649 w 3052198"/>
                              <a:gd name="connsiteY31" fmla="*/ 52132 h 1666924"/>
                              <a:gd name="connsiteX32" fmla="*/ 782104 w 3052198"/>
                              <a:gd name="connsiteY32" fmla="*/ 85206 h 1666924"/>
                              <a:gd name="connsiteX33" fmla="*/ 795723 w 3052198"/>
                              <a:gd name="connsiteY33" fmla="*/ 1612520 h 1666924"/>
                              <a:gd name="connsiteX34" fmla="*/ 842002 w 3052198"/>
                              <a:gd name="connsiteY34" fmla="*/ 29308 h 1666924"/>
                              <a:gd name="connsiteX35" fmla="*/ 862276 w 3052198"/>
                              <a:gd name="connsiteY35" fmla="*/ 925573 h 1666924"/>
                              <a:gd name="connsiteX36" fmla="*/ 884578 w 3052198"/>
                              <a:gd name="connsiteY36" fmla="*/ 380109 h 1666924"/>
                              <a:gd name="connsiteX37" fmla="*/ 908908 w 3052198"/>
                              <a:gd name="connsiteY37" fmla="*/ 256417 h 1666924"/>
                              <a:gd name="connsiteX38" fmla="*/ 947430 w 3052198"/>
                              <a:gd name="connsiteY38" fmla="*/ 895155 h 1666924"/>
                              <a:gd name="connsiteX39" fmla="*/ 994063 w 3052198"/>
                              <a:gd name="connsiteY39" fmla="*/ 532189 h 1666924"/>
                              <a:gd name="connsiteX40" fmla="*/ 1020420 w 3052198"/>
                              <a:gd name="connsiteY40" fmla="*/ 1022904 h 1666924"/>
                              <a:gd name="connsiteX41" fmla="*/ 1052860 w 3052198"/>
                              <a:gd name="connsiteY41" fmla="*/ 666021 h 1666924"/>
                              <a:gd name="connsiteX42" fmla="*/ 1073135 w 3052198"/>
                              <a:gd name="connsiteY42" fmla="*/ 1217567 h 1666924"/>
                              <a:gd name="connsiteX43" fmla="*/ 1105575 w 3052198"/>
                              <a:gd name="connsiteY43" fmla="*/ 791740 h 1666924"/>
                              <a:gd name="connsiteX44" fmla="*/ 1113685 w 3052198"/>
                              <a:gd name="connsiteY44" fmla="*/ 1355454 h 1666924"/>
                              <a:gd name="connsiteX45" fmla="*/ 1160317 w 3052198"/>
                              <a:gd name="connsiteY45" fmla="*/ 284805 h 1666924"/>
                              <a:gd name="connsiteX46" fmla="*/ 1172481 w 3052198"/>
                              <a:gd name="connsiteY46" fmla="*/ 1057375 h 1666924"/>
                              <a:gd name="connsiteX47" fmla="*/ 1206948 w 3052198"/>
                              <a:gd name="connsiteY47" fmla="*/ 347665 h 1666924"/>
                              <a:gd name="connsiteX48" fmla="*/ 1229250 w 3052198"/>
                              <a:gd name="connsiteY48" fmla="*/ 891100 h 1666924"/>
                              <a:gd name="connsiteX49" fmla="*/ 1257634 w 3052198"/>
                              <a:gd name="connsiteY49" fmla="*/ 714686 h 1666924"/>
                              <a:gd name="connsiteX50" fmla="*/ 1277909 w 3052198"/>
                              <a:gd name="connsiteY50" fmla="*/ 1004654 h 1666924"/>
                              <a:gd name="connsiteX51" fmla="*/ 1316431 w 3052198"/>
                              <a:gd name="connsiteY51" fmla="*/ 724825 h 1666924"/>
                              <a:gd name="connsiteX52" fmla="*/ 1336706 w 3052198"/>
                              <a:gd name="connsiteY52" fmla="*/ 1304759 h 1666924"/>
                              <a:gd name="connsiteX53" fmla="*/ 1367119 w 3052198"/>
                              <a:gd name="connsiteY53" fmla="*/ 751185 h 1666924"/>
                              <a:gd name="connsiteX54" fmla="*/ 1385366 w 3052198"/>
                              <a:gd name="connsiteY54" fmla="*/ 923544 h 1666924"/>
                              <a:gd name="connsiteX55" fmla="*/ 1409695 w 3052198"/>
                              <a:gd name="connsiteY55" fmla="*/ 755241 h 1666924"/>
                              <a:gd name="connsiteX56" fmla="*/ 1442135 w 3052198"/>
                              <a:gd name="connsiteY56" fmla="*/ 1329092 h 1666924"/>
                              <a:gd name="connsiteX57" fmla="*/ 1482685 w 3052198"/>
                              <a:gd name="connsiteY57" fmla="*/ 1286510 h 1666924"/>
                              <a:gd name="connsiteX58" fmla="*/ 1511070 w 3052198"/>
                              <a:gd name="connsiteY58" fmla="*/ 416608 h 1666924"/>
                              <a:gd name="connsiteX59" fmla="*/ 1533372 w 3052198"/>
                              <a:gd name="connsiteY59" fmla="*/ 807962 h 1666924"/>
                              <a:gd name="connsiteX60" fmla="*/ 1582031 w 3052198"/>
                              <a:gd name="connsiteY60" fmla="*/ 114474 h 1666924"/>
                              <a:gd name="connsiteX61" fmla="*/ 1594196 w 3052198"/>
                              <a:gd name="connsiteY61" fmla="*/ 1343287 h 1666924"/>
                              <a:gd name="connsiteX62" fmla="*/ 1628662 w 3052198"/>
                              <a:gd name="connsiteY62" fmla="*/ 655882 h 1666924"/>
                              <a:gd name="connsiteX63" fmla="*/ 1655020 w 3052198"/>
                              <a:gd name="connsiteY63" fmla="*/ 1529839 h 1666924"/>
                              <a:gd name="connsiteX64" fmla="*/ 1697596 w 3052198"/>
                              <a:gd name="connsiteY64" fmla="*/ 343609 h 1666924"/>
                              <a:gd name="connsiteX65" fmla="*/ 1721926 w 3052198"/>
                              <a:gd name="connsiteY65" fmla="*/ 728881 h 1666924"/>
                              <a:gd name="connsiteX66" fmla="*/ 1748283 w 3052198"/>
                              <a:gd name="connsiteY66" fmla="*/ 219917 h 1666924"/>
                              <a:gd name="connsiteX67" fmla="*/ 1778695 w 3052198"/>
                              <a:gd name="connsiteY67" fmla="*/ 718741 h 1666924"/>
                              <a:gd name="connsiteX68" fmla="*/ 1790860 w 3052198"/>
                              <a:gd name="connsiteY68" fmla="*/ 475412 h 1666924"/>
                              <a:gd name="connsiteX69" fmla="*/ 1823300 w 3052198"/>
                              <a:gd name="connsiteY69" fmla="*/ 505828 h 1666924"/>
                              <a:gd name="connsiteX70" fmla="*/ 1825327 w 3052198"/>
                              <a:gd name="connsiteY70" fmla="*/ 872850 h 1666924"/>
                              <a:gd name="connsiteX71" fmla="*/ 1867904 w 3052198"/>
                              <a:gd name="connsiteY71" fmla="*/ 345637 h 1666924"/>
                              <a:gd name="connsiteX72" fmla="*/ 1884124 w 3052198"/>
                              <a:gd name="connsiteY72" fmla="*/ 1085764 h 1666924"/>
                              <a:gd name="connsiteX73" fmla="*/ 1920619 w 3052198"/>
                              <a:gd name="connsiteY73" fmla="*/ 775518 h 1666924"/>
                              <a:gd name="connsiteX74" fmla="*/ 1944949 w 3052198"/>
                              <a:gd name="connsiteY74" fmla="*/ 1335176 h 1666924"/>
                              <a:gd name="connsiteX75" fmla="*/ 1979415 w 3052198"/>
                              <a:gd name="connsiteY75" fmla="*/ 846490 h 1666924"/>
                              <a:gd name="connsiteX76" fmla="*/ 2009827 w 3052198"/>
                              <a:gd name="connsiteY76" fmla="*/ 962071 h 1666924"/>
                              <a:gd name="connsiteX77" fmla="*/ 2019964 w 3052198"/>
                              <a:gd name="connsiteY77" fmla="*/ 759296 h 1666924"/>
                              <a:gd name="connsiteX78" fmla="*/ 2040239 w 3052198"/>
                              <a:gd name="connsiteY78" fmla="*/ 769436 h 1666924"/>
                              <a:gd name="connsiteX79" fmla="*/ 2058486 w 3052198"/>
                              <a:gd name="connsiteY79" fmla="*/ 757269 h 1666924"/>
                              <a:gd name="connsiteX80" fmla="*/ 2080789 w 3052198"/>
                              <a:gd name="connsiteY80" fmla="*/ 980321 h 1666924"/>
                              <a:gd name="connsiteX81" fmla="*/ 2105118 w 3052198"/>
                              <a:gd name="connsiteY81" fmla="*/ 680215 h 1666924"/>
                              <a:gd name="connsiteX82" fmla="*/ 2127420 w 3052198"/>
                              <a:gd name="connsiteY82" fmla="*/ 907322 h 1666924"/>
                              <a:gd name="connsiteX83" fmla="*/ 2147695 w 3052198"/>
                              <a:gd name="connsiteY83" fmla="*/ 755241 h 1666924"/>
                              <a:gd name="connsiteX84" fmla="*/ 2178107 w 3052198"/>
                              <a:gd name="connsiteY84" fmla="*/ 964099 h 1666924"/>
                              <a:gd name="connsiteX85" fmla="*/ 2190272 w 3052198"/>
                              <a:gd name="connsiteY85" fmla="*/ 759296 h 1666924"/>
                              <a:gd name="connsiteX86" fmla="*/ 2210547 w 3052198"/>
                              <a:gd name="connsiteY86" fmla="*/ 850546 h 1666924"/>
                              <a:gd name="connsiteX87" fmla="*/ 2226767 w 3052198"/>
                              <a:gd name="connsiteY87" fmla="*/ 795796 h 1666924"/>
                              <a:gd name="connsiteX88" fmla="*/ 2259206 w 3052198"/>
                              <a:gd name="connsiteY88" fmla="*/ 846490 h 1666924"/>
                              <a:gd name="connsiteX89" fmla="*/ 2281509 w 3052198"/>
                              <a:gd name="connsiteY89" fmla="*/ 686297 h 1666924"/>
                              <a:gd name="connsiteX90" fmla="*/ 2313949 w 3052198"/>
                              <a:gd name="connsiteY90" fmla="*/ 876906 h 1666924"/>
                              <a:gd name="connsiteX91" fmla="*/ 2324086 w 3052198"/>
                              <a:gd name="connsiteY91" fmla="*/ 783629 h 1666924"/>
                              <a:gd name="connsiteX92" fmla="*/ 2342332 w 3052198"/>
                              <a:gd name="connsiteY92" fmla="*/ 803907 h 1666924"/>
                              <a:gd name="connsiteX93" fmla="*/ 2366662 w 3052198"/>
                              <a:gd name="connsiteY93" fmla="*/ 793769 h 1666924"/>
                              <a:gd name="connsiteX94" fmla="*/ 2390992 w 3052198"/>
                              <a:gd name="connsiteY94" fmla="*/ 1067513 h 1666924"/>
                              <a:gd name="connsiteX95" fmla="*/ 2413295 w 3052198"/>
                              <a:gd name="connsiteY95" fmla="*/ 722797 h 1666924"/>
                              <a:gd name="connsiteX96" fmla="*/ 2435597 w 3052198"/>
                              <a:gd name="connsiteY96" fmla="*/ 876906 h 1666924"/>
                              <a:gd name="connsiteX97" fmla="*/ 2463981 w 3052198"/>
                              <a:gd name="connsiteY97" fmla="*/ 653854 h 1666924"/>
                              <a:gd name="connsiteX98" fmla="*/ 2492366 w 3052198"/>
                              <a:gd name="connsiteY98" fmla="*/ 935710 h 1666924"/>
                              <a:gd name="connsiteX99" fmla="*/ 2520750 w 3052198"/>
                              <a:gd name="connsiteY99" fmla="*/ 728881 h 1666924"/>
                              <a:gd name="connsiteX100" fmla="*/ 2563327 w 3052198"/>
                              <a:gd name="connsiteY100" fmla="*/ 907322 h 1666924"/>
                              <a:gd name="connsiteX101" fmla="*/ 2587657 w 3052198"/>
                              <a:gd name="connsiteY101" fmla="*/ 805935 h 1666924"/>
                              <a:gd name="connsiteX102" fmla="*/ 2599821 w 3052198"/>
                              <a:gd name="connsiteY102" fmla="*/ 974238 h 1666924"/>
                              <a:gd name="connsiteX103" fmla="*/ 2640371 w 3052198"/>
                              <a:gd name="connsiteY103" fmla="*/ 793769 h 1666924"/>
                              <a:gd name="connsiteX104" fmla="*/ 2662674 w 3052198"/>
                              <a:gd name="connsiteY104" fmla="*/ 970182 h 1666924"/>
                              <a:gd name="connsiteX105" fmla="*/ 2680921 w 3052198"/>
                              <a:gd name="connsiteY105" fmla="*/ 899211 h 1666924"/>
                              <a:gd name="connsiteX106" fmla="*/ 2701196 w 3052198"/>
                              <a:gd name="connsiteY106" fmla="*/ 998571 h 1666924"/>
                              <a:gd name="connsiteX107" fmla="*/ 2755938 w 3052198"/>
                              <a:gd name="connsiteY107" fmla="*/ 686297 h 1666924"/>
                              <a:gd name="connsiteX108" fmla="*/ 2788378 w 3052198"/>
                              <a:gd name="connsiteY108" fmla="*/ 899211 h 1666924"/>
                              <a:gd name="connsiteX109" fmla="*/ 2810681 w 3052198"/>
                              <a:gd name="connsiteY109" fmla="*/ 647771 h 1666924"/>
                              <a:gd name="connsiteX110" fmla="*/ 2845148 w 3052198"/>
                              <a:gd name="connsiteY110" fmla="*/ 734963 h 1666924"/>
                              <a:gd name="connsiteX111" fmla="*/ 2877588 w 3052198"/>
                              <a:gd name="connsiteY111" fmla="*/ 708603 h 1666924"/>
                              <a:gd name="connsiteX112" fmla="*/ 2893808 w 3052198"/>
                              <a:gd name="connsiteY112" fmla="*/ 907322 h 1666924"/>
                              <a:gd name="connsiteX113" fmla="*/ 2932329 w 3052198"/>
                              <a:gd name="connsiteY113" fmla="*/ 836351 h 1666924"/>
                              <a:gd name="connsiteX114" fmla="*/ 2954632 w 3052198"/>
                              <a:gd name="connsiteY114" fmla="*/ 874878 h 1666924"/>
                              <a:gd name="connsiteX115" fmla="*/ 2987071 w 3052198"/>
                              <a:gd name="connsiteY115" fmla="*/ 402413 h 1666924"/>
                              <a:gd name="connsiteX116" fmla="*/ 3007346 w 3052198"/>
                              <a:gd name="connsiteY116" fmla="*/ 812018 h 1666924"/>
                              <a:gd name="connsiteX117" fmla="*/ 3031676 w 3052198"/>
                              <a:gd name="connsiteY117" fmla="*/ 753214 h 1666924"/>
                              <a:gd name="connsiteX118" fmla="*/ 3035730 w 3052198"/>
                              <a:gd name="connsiteY118" fmla="*/ 878933 h 1666924"/>
                              <a:gd name="connsiteX119" fmla="*/ 3052198 w 3052198"/>
                              <a:gd name="connsiteY119" fmla="*/ 829018 h 1666924"/>
                              <a:gd name="connsiteX0" fmla="*/ 0 w 3060307"/>
                              <a:gd name="connsiteY0" fmla="*/ 770033 h 1666924"/>
                              <a:gd name="connsiteX1" fmla="*/ 23347 w 3060307"/>
                              <a:gd name="connsiteY1" fmla="*/ 824508 h 1666924"/>
                              <a:gd name="connsiteX2" fmla="*/ 52530 w 3060307"/>
                              <a:gd name="connsiteY2" fmla="*/ 752524 h 1666924"/>
                              <a:gd name="connsiteX3" fmla="*/ 79767 w 3060307"/>
                              <a:gd name="connsiteY3" fmla="*/ 826454 h 1666924"/>
                              <a:gd name="connsiteX4" fmla="*/ 105059 w 3060307"/>
                              <a:gd name="connsiteY4" fmla="*/ 756415 h 1666924"/>
                              <a:gd name="connsiteX5" fmla="*/ 147861 w 3060307"/>
                              <a:gd name="connsiteY5" fmla="*/ 871201 h 1666924"/>
                              <a:gd name="connsiteX6" fmla="*/ 192608 w 3060307"/>
                              <a:gd name="connsiteY6" fmla="*/ 690267 h 1666924"/>
                              <a:gd name="connsiteX7" fmla="*/ 217900 w 3060307"/>
                              <a:gd name="connsiteY7" fmla="*/ 777816 h 1666924"/>
                              <a:gd name="connsiteX8" fmla="*/ 241246 w 3060307"/>
                              <a:gd name="connsiteY8" fmla="*/ 770033 h 1666924"/>
                              <a:gd name="connsiteX9" fmla="*/ 252920 w 3060307"/>
                              <a:gd name="connsiteY9" fmla="*/ 824508 h 1666924"/>
                              <a:gd name="connsiteX10" fmla="*/ 247083 w 3060307"/>
                              <a:gd name="connsiteY10" fmla="*/ 873147 h 1666924"/>
                              <a:gd name="connsiteX11" fmla="*/ 272375 w 3060307"/>
                              <a:gd name="connsiteY11" fmla="*/ 908166 h 1666924"/>
                              <a:gd name="connsiteX12" fmla="*/ 272375 w 3060307"/>
                              <a:gd name="connsiteY12" fmla="*/ 950968 h 1666924"/>
                              <a:gd name="connsiteX13" fmla="*/ 299612 w 3060307"/>
                              <a:gd name="connsiteY13" fmla="*/ 875092 h 1666924"/>
                              <a:gd name="connsiteX14" fmla="*/ 324904 w 3060307"/>
                              <a:gd name="connsiteY14" fmla="*/ 915948 h 1666924"/>
                              <a:gd name="connsiteX15" fmla="*/ 324904 w 3060307"/>
                              <a:gd name="connsiteY15" fmla="*/ 970423 h 1666924"/>
                              <a:gd name="connsiteX16" fmla="*/ 344360 w 3060307"/>
                              <a:gd name="connsiteY16" fmla="*/ 1017116 h 1666924"/>
                              <a:gd name="connsiteX17" fmla="*/ 377434 w 3060307"/>
                              <a:gd name="connsiteY17" fmla="*/ 995715 h 1666924"/>
                              <a:gd name="connsiteX18" fmla="*/ 363815 w 3060307"/>
                              <a:gd name="connsiteY18" fmla="*/ 917894 h 1666924"/>
                              <a:gd name="connsiteX19" fmla="*/ 381325 w 3060307"/>
                              <a:gd name="connsiteY19" fmla="*/ 910112 h 1666924"/>
                              <a:gd name="connsiteX20" fmla="*/ 402725 w 3060307"/>
                              <a:gd name="connsiteY20" fmla="*/ 565753 h 1666924"/>
                              <a:gd name="connsiteX21" fmla="*/ 447473 w 3060307"/>
                              <a:gd name="connsiteY21" fmla="*/ 1264199 h 1666924"/>
                              <a:gd name="connsiteX22" fmla="*/ 480547 w 3060307"/>
                              <a:gd name="connsiteY22" fmla="*/ 1030735 h 1666924"/>
                              <a:gd name="connsiteX23" fmla="*/ 494165 w 3060307"/>
                              <a:gd name="connsiteY23" fmla="*/ 1071591 h 1666924"/>
                              <a:gd name="connsiteX24" fmla="*/ 509730 w 3060307"/>
                              <a:gd name="connsiteY24" fmla="*/ 1046299 h 1666924"/>
                              <a:gd name="connsiteX25" fmla="*/ 527240 w 3060307"/>
                              <a:gd name="connsiteY25" fmla="*/ 1163031 h 1666924"/>
                              <a:gd name="connsiteX26" fmla="*/ 589497 w 3060307"/>
                              <a:gd name="connsiteY26" fmla="*/ 176646 h 1666924"/>
                              <a:gd name="connsiteX27" fmla="*/ 618680 w 3060307"/>
                              <a:gd name="connsiteY27" fmla="*/ 419838 h 1666924"/>
                              <a:gd name="connsiteX28" fmla="*/ 638135 w 3060307"/>
                              <a:gd name="connsiteY28" fmla="*/ 330343 h 1666924"/>
                              <a:gd name="connsiteX29" fmla="*/ 661481 w 3060307"/>
                              <a:gd name="connsiteY29" fmla="*/ 1530736 h 1666924"/>
                              <a:gd name="connsiteX30" fmla="*/ 688719 w 3060307"/>
                              <a:gd name="connsiteY30" fmla="*/ 1666924 h 1666924"/>
                              <a:gd name="connsiteX31" fmla="*/ 762649 w 3060307"/>
                              <a:gd name="connsiteY31" fmla="*/ 52132 h 1666924"/>
                              <a:gd name="connsiteX32" fmla="*/ 782104 w 3060307"/>
                              <a:gd name="connsiteY32" fmla="*/ 85206 h 1666924"/>
                              <a:gd name="connsiteX33" fmla="*/ 795723 w 3060307"/>
                              <a:gd name="connsiteY33" fmla="*/ 1612520 h 1666924"/>
                              <a:gd name="connsiteX34" fmla="*/ 842002 w 3060307"/>
                              <a:gd name="connsiteY34" fmla="*/ 29308 h 1666924"/>
                              <a:gd name="connsiteX35" fmla="*/ 862276 w 3060307"/>
                              <a:gd name="connsiteY35" fmla="*/ 925573 h 1666924"/>
                              <a:gd name="connsiteX36" fmla="*/ 884578 w 3060307"/>
                              <a:gd name="connsiteY36" fmla="*/ 380109 h 1666924"/>
                              <a:gd name="connsiteX37" fmla="*/ 908908 w 3060307"/>
                              <a:gd name="connsiteY37" fmla="*/ 256417 h 1666924"/>
                              <a:gd name="connsiteX38" fmla="*/ 947430 w 3060307"/>
                              <a:gd name="connsiteY38" fmla="*/ 895155 h 1666924"/>
                              <a:gd name="connsiteX39" fmla="*/ 994063 w 3060307"/>
                              <a:gd name="connsiteY39" fmla="*/ 532189 h 1666924"/>
                              <a:gd name="connsiteX40" fmla="*/ 1020420 w 3060307"/>
                              <a:gd name="connsiteY40" fmla="*/ 1022904 h 1666924"/>
                              <a:gd name="connsiteX41" fmla="*/ 1052860 w 3060307"/>
                              <a:gd name="connsiteY41" fmla="*/ 666021 h 1666924"/>
                              <a:gd name="connsiteX42" fmla="*/ 1073135 w 3060307"/>
                              <a:gd name="connsiteY42" fmla="*/ 1217567 h 1666924"/>
                              <a:gd name="connsiteX43" fmla="*/ 1105575 w 3060307"/>
                              <a:gd name="connsiteY43" fmla="*/ 791740 h 1666924"/>
                              <a:gd name="connsiteX44" fmla="*/ 1113685 w 3060307"/>
                              <a:gd name="connsiteY44" fmla="*/ 1355454 h 1666924"/>
                              <a:gd name="connsiteX45" fmla="*/ 1160317 w 3060307"/>
                              <a:gd name="connsiteY45" fmla="*/ 284805 h 1666924"/>
                              <a:gd name="connsiteX46" fmla="*/ 1172481 w 3060307"/>
                              <a:gd name="connsiteY46" fmla="*/ 1057375 h 1666924"/>
                              <a:gd name="connsiteX47" fmla="*/ 1206948 w 3060307"/>
                              <a:gd name="connsiteY47" fmla="*/ 347665 h 1666924"/>
                              <a:gd name="connsiteX48" fmla="*/ 1229250 w 3060307"/>
                              <a:gd name="connsiteY48" fmla="*/ 891100 h 1666924"/>
                              <a:gd name="connsiteX49" fmla="*/ 1257634 w 3060307"/>
                              <a:gd name="connsiteY49" fmla="*/ 714686 h 1666924"/>
                              <a:gd name="connsiteX50" fmla="*/ 1277909 w 3060307"/>
                              <a:gd name="connsiteY50" fmla="*/ 1004654 h 1666924"/>
                              <a:gd name="connsiteX51" fmla="*/ 1316431 w 3060307"/>
                              <a:gd name="connsiteY51" fmla="*/ 724825 h 1666924"/>
                              <a:gd name="connsiteX52" fmla="*/ 1336706 w 3060307"/>
                              <a:gd name="connsiteY52" fmla="*/ 1304759 h 1666924"/>
                              <a:gd name="connsiteX53" fmla="*/ 1367119 w 3060307"/>
                              <a:gd name="connsiteY53" fmla="*/ 751185 h 1666924"/>
                              <a:gd name="connsiteX54" fmla="*/ 1385366 w 3060307"/>
                              <a:gd name="connsiteY54" fmla="*/ 923544 h 1666924"/>
                              <a:gd name="connsiteX55" fmla="*/ 1409695 w 3060307"/>
                              <a:gd name="connsiteY55" fmla="*/ 755241 h 1666924"/>
                              <a:gd name="connsiteX56" fmla="*/ 1442135 w 3060307"/>
                              <a:gd name="connsiteY56" fmla="*/ 1329092 h 1666924"/>
                              <a:gd name="connsiteX57" fmla="*/ 1482685 w 3060307"/>
                              <a:gd name="connsiteY57" fmla="*/ 1286510 h 1666924"/>
                              <a:gd name="connsiteX58" fmla="*/ 1511070 w 3060307"/>
                              <a:gd name="connsiteY58" fmla="*/ 416608 h 1666924"/>
                              <a:gd name="connsiteX59" fmla="*/ 1533372 w 3060307"/>
                              <a:gd name="connsiteY59" fmla="*/ 807962 h 1666924"/>
                              <a:gd name="connsiteX60" fmla="*/ 1582031 w 3060307"/>
                              <a:gd name="connsiteY60" fmla="*/ 114474 h 1666924"/>
                              <a:gd name="connsiteX61" fmla="*/ 1594196 w 3060307"/>
                              <a:gd name="connsiteY61" fmla="*/ 1343287 h 1666924"/>
                              <a:gd name="connsiteX62" fmla="*/ 1628662 w 3060307"/>
                              <a:gd name="connsiteY62" fmla="*/ 655882 h 1666924"/>
                              <a:gd name="connsiteX63" fmla="*/ 1655020 w 3060307"/>
                              <a:gd name="connsiteY63" fmla="*/ 1529839 h 1666924"/>
                              <a:gd name="connsiteX64" fmla="*/ 1697596 w 3060307"/>
                              <a:gd name="connsiteY64" fmla="*/ 343609 h 1666924"/>
                              <a:gd name="connsiteX65" fmla="*/ 1721926 w 3060307"/>
                              <a:gd name="connsiteY65" fmla="*/ 728881 h 1666924"/>
                              <a:gd name="connsiteX66" fmla="*/ 1748283 w 3060307"/>
                              <a:gd name="connsiteY66" fmla="*/ 219917 h 1666924"/>
                              <a:gd name="connsiteX67" fmla="*/ 1778695 w 3060307"/>
                              <a:gd name="connsiteY67" fmla="*/ 718741 h 1666924"/>
                              <a:gd name="connsiteX68" fmla="*/ 1790860 w 3060307"/>
                              <a:gd name="connsiteY68" fmla="*/ 475412 h 1666924"/>
                              <a:gd name="connsiteX69" fmla="*/ 1823300 w 3060307"/>
                              <a:gd name="connsiteY69" fmla="*/ 505828 h 1666924"/>
                              <a:gd name="connsiteX70" fmla="*/ 1825327 w 3060307"/>
                              <a:gd name="connsiteY70" fmla="*/ 872850 h 1666924"/>
                              <a:gd name="connsiteX71" fmla="*/ 1867904 w 3060307"/>
                              <a:gd name="connsiteY71" fmla="*/ 345637 h 1666924"/>
                              <a:gd name="connsiteX72" fmla="*/ 1884124 w 3060307"/>
                              <a:gd name="connsiteY72" fmla="*/ 1085764 h 1666924"/>
                              <a:gd name="connsiteX73" fmla="*/ 1920619 w 3060307"/>
                              <a:gd name="connsiteY73" fmla="*/ 775518 h 1666924"/>
                              <a:gd name="connsiteX74" fmla="*/ 1944949 w 3060307"/>
                              <a:gd name="connsiteY74" fmla="*/ 1335176 h 1666924"/>
                              <a:gd name="connsiteX75" fmla="*/ 1979415 w 3060307"/>
                              <a:gd name="connsiteY75" fmla="*/ 846490 h 1666924"/>
                              <a:gd name="connsiteX76" fmla="*/ 2009827 w 3060307"/>
                              <a:gd name="connsiteY76" fmla="*/ 962071 h 1666924"/>
                              <a:gd name="connsiteX77" fmla="*/ 2019964 w 3060307"/>
                              <a:gd name="connsiteY77" fmla="*/ 759296 h 1666924"/>
                              <a:gd name="connsiteX78" fmla="*/ 2040239 w 3060307"/>
                              <a:gd name="connsiteY78" fmla="*/ 769436 h 1666924"/>
                              <a:gd name="connsiteX79" fmla="*/ 2058486 w 3060307"/>
                              <a:gd name="connsiteY79" fmla="*/ 757269 h 1666924"/>
                              <a:gd name="connsiteX80" fmla="*/ 2080789 w 3060307"/>
                              <a:gd name="connsiteY80" fmla="*/ 980321 h 1666924"/>
                              <a:gd name="connsiteX81" fmla="*/ 2105118 w 3060307"/>
                              <a:gd name="connsiteY81" fmla="*/ 680215 h 1666924"/>
                              <a:gd name="connsiteX82" fmla="*/ 2127420 w 3060307"/>
                              <a:gd name="connsiteY82" fmla="*/ 907322 h 1666924"/>
                              <a:gd name="connsiteX83" fmla="*/ 2147695 w 3060307"/>
                              <a:gd name="connsiteY83" fmla="*/ 755241 h 1666924"/>
                              <a:gd name="connsiteX84" fmla="*/ 2178107 w 3060307"/>
                              <a:gd name="connsiteY84" fmla="*/ 964099 h 1666924"/>
                              <a:gd name="connsiteX85" fmla="*/ 2190272 w 3060307"/>
                              <a:gd name="connsiteY85" fmla="*/ 759296 h 1666924"/>
                              <a:gd name="connsiteX86" fmla="*/ 2210547 w 3060307"/>
                              <a:gd name="connsiteY86" fmla="*/ 850546 h 1666924"/>
                              <a:gd name="connsiteX87" fmla="*/ 2226767 w 3060307"/>
                              <a:gd name="connsiteY87" fmla="*/ 795796 h 1666924"/>
                              <a:gd name="connsiteX88" fmla="*/ 2259206 w 3060307"/>
                              <a:gd name="connsiteY88" fmla="*/ 846490 h 1666924"/>
                              <a:gd name="connsiteX89" fmla="*/ 2281509 w 3060307"/>
                              <a:gd name="connsiteY89" fmla="*/ 686297 h 1666924"/>
                              <a:gd name="connsiteX90" fmla="*/ 2313949 w 3060307"/>
                              <a:gd name="connsiteY90" fmla="*/ 876906 h 1666924"/>
                              <a:gd name="connsiteX91" fmla="*/ 2324086 w 3060307"/>
                              <a:gd name="connsiteY91" fmla="*/ 783629 h 1666924"/>
                              <a:gd name="connsiteX92" fmla="*/ 2342332 w 3060307"/>
                              <a:gd name="connsiteY92" fmla="*/ 803907 h 1666924"/>
                              <a:gd name="connsiteX93" fmla="*/ 2366662 w 3060307"/>
                              <a:gd name="connsiteY93" fmla="*/ 793769 h 1666924"/>
                              <a:gd name="connsiteX94" fmla="*/ 2390992 w 3060307"/>
                              <a:gd name="connsiteY94" fmla="*/ 1067513 h 1666924"/>
                              <a:gd name="connsiteX95" fmla="*/ 2413295 w 3060307"/>
                              <a:gd name="connsiteY95" fmla="*/ 722797 h 1666924"/>
                              <a:gd name="connsiteX96" fmla="*/ 2435597 w 3060307"/>
                              <a:gd name="connsiteY96" fmla="*/ 876906 h 1666924"/>
                              <a:gd name="connsiteX97" fmla="*/ 2463981 w 3060307"/>
                              <a:gd name="connsiteY97" fmla="*/ 653854 h 1666924"/>
                              <a:gd name="connsiteX98" fmla="*/ 2492366 w 3060307"/>
                              <a:gd name="connsiteY98" fmla="*/ 935710 h 1666924"/>
                              <a:gd name="connsiteX99" fmla="*/ 2520750 w 3060307"/>
                              <a:gd name="connsiteY99" fmla="*/ 728881 h 1666924"/>
                              <a:gd name="connsiteX100" fmla="*/ 2563327 w 3060307"/>
                              <a:gd name="connsiteY100" fmla="*/ 907322 h 1666924"/>
                              <a:gd name="connsiteX101" fmla="*/ 2587657 w 3060307"/>
                              <a:gd name="connsiteY101" fmla="*/ 805935 h 1666924"/>
                              <a:gd name="connsiteX102" fmla="*/ 2599821 w 3060307"/>
                              <a:gd name="connsiteY102" fmla="*/ 974238 h 1666924"/>
                              <a:gd name="connsiteX103" fmla="*/ 2640371 w 3060307"/>
                              <a:gd name="connsiteY103" fmla="*/ 793769 h 1666924"/>
                              <a:gd name="connsiteX104" fmla="*/ 2662674 w 3060307"/>
                              <a:gd name="connsiteY104" fmla="*/ 970182 h 1666924"/>
                              <a:gd name="connsiteX105" fmla="*/ 2680921 w 3060307"/>
                              <a:gd name="connsiteY105" fmla="*/ 899211 h 1666924"/>
                              <a:gd name="connsiteX106" fmla="*/ 2701196 w 3060307"/>
                              <a:gd name="connsiteY106" fmla="*/ 998571 h 1666924"/>
                              <a:gd name="connsiteX107" fmla="*/ 2755938 w 3060307"/>
                              <a:gd name="connsiteY107" fmla="*/ 686297 h 1666924"/>
                              <a:gd name="connsiteX108" fmla="*/ 2788378 w 3060307"/>
                              <a:gd name="connsiteY108" fmla="*/ 899211 h 1666924"/>
                              <a:gd name="connsiteX109" fmla="*/ 2810681 w 3060307"/>
                              <a:gd name="connsiteY109" fmla="*/ 647771 h 1666924"/>
                              <a:gd name="connsiteX110" fmla="*/ 2845148 w 3060307"/>
                              <a:gd name="connsiteY110" fmla="*/ 734963 h 1666924"/>
                              <a:gd name="connsiteX111" fmla="*/ 2877588 w 3060307"/>
                              <a:gd name="connsiteY111" fmla="*/ 708603 h 1666924"/>
                              <a:gd name="connsiteX112" fmla="*/ 2893808 w 3060307"/>
                              <a:gd name="connsiteY112" fmla="*/ 907322 h 1666924"/>
                              <a:gd name="connsiteX113" fmla="*/ 2932329 w 3060307"/>
                              <a:gd name="connsiteY113" fmla="*/ 836351 h 1666924"/>
                              <a:gd name="connsiteX114" fmla="*/ 2954632 w 3060307"/>
                              <a:gd name="connsiteY114" fmla="*/ 874878 h 1666924"/>
                              <a:gd name="connsiteX115" fmla="*/ 2987071 w 3060307"/>
                              <a:gd name="connsiteY115" fmla="*/ 402413 h 1666924"/>
                              <a:gd name="connsiteX116" fmla="*/ 3007346 w 3060307"/>
                              <a:gd name="connsiteY116" fmla="*/ 812018 h 1666924"/>
                              <a:gd name="connsiteX117" fmla="*/ 3031676 w 3060307"/>
                              <a:gd name="connsiteY117" fmla="*/ 753214 h 1666924"/>
                              <a:gd name="connsiteX118" fmla="*/ 3035730 w 3060307"/>
                              <a:gd name="connsiteY118" fmla="*/ 878933 h 1666924"/>
                              <a:gd name="connsiteX119" fmla="*/ 3060307 w 3060307"/>
                              <a:gd name="connsiteY119" fmla="*/ 1317704 h 1666924"/>
                              <a:gd name="connsiteX0" fmla="*/ 0 w 3060307"/>
                              <a:gd name="connsiteY0" fmla="*/ 770033 h 1666924"/>
                              <a:gd name="connsiteX1" fmla="*/ 23347 w 3060307"/>
                              <a:gd name="connsiteY1" fmla="*/ 824508 h 1666924"/>
                              <a:gd name="connsiteX2" fmla="*/ 52530 w 3060307"/>
                              <a:gd name="connsiteY2" fmla="*/ 752524 h 1666924"/>
                              <a:gd name="connsiteX3" fmla="*/ 79767 w 3060307"/>
                              <a:gd name="connsiteY3" fmla="*/ 826454 h 1666924"/>
                              <a:gd name="connsiteX4" fmla="*/ 105059 w 3060307"/>
                              <a:gd name="connsiteY4" fmla="*/ 756415 h 1666924"/>
                              <a:gd name="connsiteX5" fmla="*/ 147861 w 3060307"/>
                              <a:gd name="connsiteY5" fmla="*/ 871201 h 1666924"/>
                              <a:gd name="connsiteX6" fmla="*/ 192608 w 3060307"/>
                              <a:gd name="connsiteY6" fmla="*/ 690267 h 1666924"/>
                              <a:gd name="connsiteX7" fmla="*/ 217900 w 3060307"/>
                              <a:gd name="connsiteY7" fmla="*/ 777816 h 1666924"/>
                              <a:gd name="connsiteX8" fmla="*/ 241246 w 3060307"/>
                              <a:gd name="connsiteY8" fmla="*/ 770033 h 1666924"/>
                              <a:gd name="connsiteX9" fmla="*/ 252920 w 3060307"/>
                              <a:gd name="connsiteY9" fmla="*/ 824508 h 1666924"/>
                              <a:gd name="connsiteX10" fmla="*/ 247083 w 3060307"/>
                              <a:gd name="connsiteY10" fmla="*/ 873147 h 1666924"/>
                              <a:gd name="connsiteX11" fmla="*/ 272375 w 3060307"/>
                              <a:gd name="connsiteY11" fmla="*/ 908166 h 1666924"/>
                              <a:gd name="connsiteX12" fmla="*/ 272375 w 3060307"/>
                              <a:gd name="connsiteY12" fmla="*/ 950968 h 1666924"/>
                              <a:gd name="connsiteX13" fmla="*/ 299612 w 3060307"/>
                              <a:gd name="connsiteY13" fmla="*/ 875092 h 1666924"/>
                              <a:gd name="connsiteX14" fmla="*/ 324904 w 3060307"/>
                              <a:gd name="connsiteY14" fmla="*/ 915948 h 1666924"/>
                              <a:gd name="connsiteX15" fmla="*/ 324904 w 3060307"/>
                              <a:gd name="connsiteY15" fmla="*/ 970423 h 1666924"/>
                              <a:gd name="connsiteX16" fmla="*/ 344360 w 3060307"/>
                              <a:gd name="connsiteY16" fmla="*/ 1017116 h 1666924"/>
                              <a:gd name="connsiteX17" fmla="*/ 377434 w 3060307"/>
                              <a:gd name="connsiteY17" fmla="*/ 995715 h 1666924"/>
                              <a:gd name="connsiteX18" fmla="*/ 363815 w 3060307"/>
                              <a:gd name="connsiteY18" fmla="*/ 917894 h 1666924"/>
                              <a:gd name="connsiteX19" fmla="*/ 381325 w 3060307"/>
                              <a:gd name="connsiteY19" fmla="*/ 910112 h 1666924"/>
                              <a:gd name="connsiteX20" fmla="*/ 402725 w 3060307"/>
                              <a:gd name="connsiteY20" fmla="*/ 565753 h 1666924"/>
                              <a:gd name="connsiteX21" fmla="*/ 447473 w 3060307"/>
                              <a:gd name="connsiteY21" fmla="*/ 1264199 h 1666924"/>
                              <a:gd name="connsiteX22" fmla="*/ 480547 w 3060307"/>
                              <a:gd name="connsiteY22" fmla="*/ 1030735 h 1666924"/>
                              <a:gd name="connsiteX23" fmla="*/ 494165 w 3060307"/>
                              <a:gd name="connsiteY23" fmla="*/ 1071591 h 1666924"/>
                              <a:gd name="connsiteX24" fmla="*/ 509730 w 3060307"/>
                              <a:gd name="connsiteY24" fmla="*/ 1046299 h 1666924"/>
                              <a:gd name="connsiteX25" fmla="*/ 527240 w 3060307"/>
                              <a:gd name="connsiteY25" fmla="*/ 1163031 h 1666924"/>
                              <a:gd name="connsiteX26" fmla="*/ 589497 w 3060307"/>
                              <a:gd name="connsiteY26" fmla="*/ 176646 h 1666924"/>
                              <a:gd name="connsiteX27" fmla="*/ 618680 w 3060307"/>
                              <a:gd name="connsiteY27" fmla="*/ 419838 h 1666924"/>
                              <a:gd name="connsiteX28" fmla="*/ 638135 w 3060307"/>
                              <a:gd name="connsiteY28" fmla="*/ 330343 h 1666924"/>
                              <a:gd name="connsiteX29" fmla="*/ 661481 w 3060307"/>
                              <a:gd name="connsiteY29" fmla="*/ 1530736 h 1666924"/>
                              <a:gd name="connsiteX30" fmla="*/ 688719 w 3060307"/>
                              <a:gd name="connsiteY30" fmla="*/ 1666924 h 1666924"/>
                              <a:gd name="connsiteX31" fmla="*/ 762649 w 3060307"/>
                              <a:gd name="connsiteY31" fmla="*/ 52132 h 1666924"/>
                              <a:gd name="connsiteX32" fmla="*/ 782104 w 3060307"/>
                              <a:gd name="connsiteY32" fmla="*/ 85206 h 1666924"/>
                              <a:gd name="connsiteX33" fmla="*/ 795723 w 3060307"/>
                              <a:gd name="connsiteY33" fmla="*/ 1612520 h 1666924"/>
                              <a:gd name="connsiteX34" fmla="*/ 842002 w 3060307"/>
                              <a:gd name="connsiteY34" fmla="*/ 29308 h 1666924"/>
                              <a:gd name="connsiteX35" fmla="*/ 862276 w 3060307"/>
                              <a:gd name="connsiteY35" fmla="*/ 925573 h 1666924"/>
                              <a:gd name="connsiteX36" fmla="*/ 884578 w 3060307"/>
                              <a:gd name="connsiteY36" fmla="*/ 380109 h 1666924"/>
                              <a:gd name="connsiteX37" fmla="*/ 908908 w 3060307"/>
                              <a:gd name="connsiteY37" fmla="*/ 256417 h 1666924"/>
                              <a:gd name="connsiteX38" fmla="*/ 947430 w 3060307"/>
                              <a:gd name="connsiteY38" fmla="*/ 895155 h 1666924"/>
                              <a:gd name="connsiteX39" fmla="*/ 994063 w 3060307"/>
                              <a:gd name="connsiteY39" fmla="*/ 532189 h 1666924"/>
                              <a:gd name="connsiteX40" fmla="*/ 1020420 w 3060307"/>
                              <a:gd name="connsiteY40" fmla="*/ 1022904 h 1666924"/>
                              <a:gd name="connsiteX41" fmla="*/ 1052860 w 3060307"/>
                              <a:gd name="connsiteY41" fmla="*/ 666021 h 1666924"/>
                              <a:gd name="connsiteX42" fmla="*/ 1073135 w 3060307"/>
                              <a:gd name="connsiteY42" fmla="*/ 1217567 h 1666924"/>
                              <a:gd name="connsiteX43" fmla="*/ 1105575 w 3060307"/>
                              <a:gd name="connsiteY43" fmla="*/ 791740 h 1666924"/>
                              <a:gd name="connsiteX44" fmla="*/ 1113685 w 3060307"/>
                              <a:gd name="connsiteY44" fmla="*/ 1355454 h 1666924"/>
                              <a:gd name="connsiteX45" fmla="*/ 1160317 w 3060307"/>
                              <a:gd name="connsiteY45" fmla="*/ 284805 h 1666924"/>
                              <a:gd name="connsiteX46" fmla="*/ 1172481 w 3060307"/>
                              <a:gd name="connsiteY46" fmla="*/ 1057375 h 1666924"/>
                              <a:gd name="connsiteX47" fmla="*/ 1206948 w 3060307"/>
                              <a:gd name="connsiteY47" fmla="*/ 347665 h 1666924"/>
                              <a:gd name="connsiteX48" fmla="*/ 1229250 w 3060307"/>
                              <a:gd name="connsiteY48" fmla="*/ 891100 h 1666924"/>
                              <a:gd name="connsiteX49" fmla="*/ 1257634 w 3060307"/>
                              <a:gd name="connsiteY49" fmla="*/ 714686 h 1666924"/>
                              <a:gd name="connsiteX50" fmla="*/ 1277909 w 3060307"/>
                              <a:gd name="connsiteY50" fmla="*/ 1004654 h 1666924"/>
                              <a:gd name="connsiteX51" fmla="*/ 1316431 w 3060307"/>
                              <a:gd name="connsiteY51" fmla="*/ 724825 h 1666924"/>
                              <a:gd name="connsiteX52" fmla="*/ 1336706 w 3060307"/>
                              <a:gd name="connsiteY52" fmla="*/ 1304759 h 1666924"/>
                              <a:gd name="connsiteX53" fmla="*/ 1367119 w 3060307"/>
                              <a:gd name="connsiteY53" fmla="*/ 751185 h 1666924"/>
                              <a:gd name="connsiteX54" fmla="*/ 1385366 w 3060307"/>
                              <a:gd name="connsiteY54" fmla="*/ 923544 h 1666924"/>
                              <a:gd name="connsiteX55" fmla="*/ 1409695 w 3060307"/>
                              <a:gd name="connsiteY55" fmla="*/ 755241 h 1666924"/>
                              <a:gd name="connsiteX56" fmla="*/ 1442135 w 3060307"/>
                              <a:gd name="connsiteY56" fmla="*/ 1329092 h 1666924"/>
                              <a:gd name="connsiteX57" fmla="*/ 1482685 w 3060307"/>
                              <a:gd name="connsiteY57" fmla="*/ 1286510 h 1666924"/>
                              <a:gd name="connsiteX58" fmla="*/ 1511070 w 3060307"/>
                              <a:gd name="connsiteY58" fmla="*/ 416608 h 1666924"/>
                              <a:gd name="connsiteX59" fmla="*/ 1533372 w 3060307"/>
                              <a:gd name="connsiteY59" fmla="*/ 807962 h 1666924"/>
                              <a:gd name="connsiteX60" fmla="*/ 1582031 w 3060307"/>
                              <a:gd name="connsiteY60" fmla="*/ 114474 h 1666924"/>
                              <a:gd name="connsiteX61" fmla="*/ 1594196 w 3060307"/>
                              <a:gd name="connsiteY61" fmla="*/ 1343287 h 1666924"/>
                              <a:gd name="connsiteX62" fmla="*/ 1628662 w 3060307"/>
                              <a:gd name="connsiteY62" fmla="*/ 655882 h 1666924"/>
                              <a:gd name="connsiteX63" fmla="*/ 1655020 w 3060307"/>
                              <a:gd name="connsiteY63" fmla="*/ 1529839 h 1666924"/>
                              <a:gd name="connsiteX64" fmla="*/ 1697596 w 3060307"/>
                              <a:gd name="connsiteY64" fmla="*/ 343609 h 1666924"/>
                              <a:gd name="connsiteX65" fmla="*/ 1721926 w 3060307"/>
                              <a:gd name="connsiteY65" fmla="*/ 728881 h 1666924"/>
                              <a:gd name="connsiteX66" fmla="*/ 1748283 w 3060307"/>
                              <a:gd name="connsiteY66" fmla="*/ 219917 h 1666924"/>
                              <a:gd name="connsiteX67" fmla="*/ 1778695 w 3060307"/>
                              <a:gd name="connsiteY67" fmla="*/ 718741 h 1666924"/>
                              <a:gd name="connsiteX68" fmla="*/ 1790860 w 3060307"/>
                              <a:gd name="connsiteY68" fmla="*/ 475412 h 1666924"/>
                              <a:gd name="connsiteX69" fmla="*/ 1823300 w 3060307"/>
                              <a:gd name="connsiteY69" fmla="*/ 505828 h 1666924"/>
                              <a:gd name="connsiteX70" fmla="*/ 1825327 w 3060307"/>
                              <a:gd name="connsiteY70" fmla="*/ 872850 h 1666924"/>
                              <a:gd name="connsiteX71" fmla="*/ 1867904 w 3060307"/>
                              <a:gd name="connsiteY71" fmla="*/ 345637 h 1666924"/>
                              <a:gd name="connsiteX72" fmla="*/ 1884124 w 3060307"/>
                              <a:gd name="connsiteY72" fmla="*/ 1085764 h 1666924"/>
                              <a:gd name="connsiteX73" fmla="*/ 1920619 w 3060307"/>
                              <a:gd name="connsiteY73" fmla="*/ 775518 h 1666924"/>
                              <a:gd name="connsiteX74" fmla="*/ 1944949 w 3060307"/>
                              <a:gd name="connsiteY74" fmla="*/ 1335176 h 1666924"/>
                              <a:gd name="connsiteX75" fmla="*/ 1979415 w 3060307"/>
                              <a:gd name="connsiteY75" fmla="*/ 846490 h 1666924"/>
                              <a:gd name="connsiteX76" fmla="*/ 2009827 w 3060307"/>
                              <a:gd name="connsiteY76" fmla="*/ 962071 h 1666924"/>
                              <a:gd name="connsiteX77" fmla="*/ 2019964 w 3060307"/>
                              <a:gd name="connsiteY77" fmla="*/ 759296 h 1666924"/>
                              <a:gd name="connsiteX78" fmla="*/ 2040239 w 3060307"/>
                              <a:gd name="connsiteY78" fmla="*/ 769436 h 1666924"/>
                              <a:gd name="connsiteX79" fmla="*/ 2058486 w 3060307"/>
                              <a:gd name="connsiteY79" fmla="*/ 757269 h 1666924"/>
                              <a:gd name="connsiteX80" fmla="*/ 2080789 w 3060307"/>
                              <a:gd name="connsiteY80" fmla="*/ 980321 h 1666924"/>
                              <a:gd name="connsiteX81" fmla="*/ 2105118 w 3060307"/>
                              <a:gd name="connsiteY81" fmla="*/ 680215 h 1666924"/>
                              <a:gd name="connsiteX82" fmla="*/ 2127420 w 3060307"/>
                              <a:gd name="connsiteY82" fmla="*/ 907322 h 1666924"/>
                              <a:gd name="connsiteX83" fmla="*/ 2147695 w 3060307"/>
                              <a:gd name="connsiteY83" fmla="*/ 755241 h 1666924"/>
                              <a:gd name="connsiteX84" fmla="*/ 2178107 w 3060307"/>
                              <a:gd name="connsiteY84" fmla="*/ 964099 h 1666924"/>
                              <a:gd name="connsiteX85" fmla="*/ 2190272 w 3060307"/>
                              <a:gd name="connsiteY85" fmla="*/ 759296 h 1666924"/>
                              <a:gd name="connsiteX86" fmla="*/ 2210547 w 3060307"/>
                              <a:gd name="connsiteY86" fmla="*/ 850546 h 1666924"/>
                              <a:gd name="connsiteX87" fmla="*/ 2226767 w 3060307"/>
                              <a:gd name="connsiteY87" fmla="*/ 795796 h 1666924"/>
                              <a:gd name="connsiteX88" fmla="*/ 2259206 w 3060307"/>
                              <a:gd name="connsiteY88" fmla="*/ 846490 h 1666924"/>
                              <a:gd name="connsiteX89" fmla="*/ 2281509 w 3060307"/>
                              <a:gd name="connsiteY89" fmla="*/ 686297 h 1666924"/>
                              <a:gd name="connsiteX90" fmla="*/ 2313949 w 3060307"/>
                              <a:gd name="connsiteY90" fmla="*/ 876906 h 1666924"/>
                              <a:gd name="connsiteX91" fmla="*/ 2324086 w 3060307"/>
                              <a:gd name="connsiteY91" fmla="*/ 783629 h 1666924"/>
                              <a:gd name="connsiteX92" fmla="*/ 2342332 w 3060307"/>
                              <a:gd name="connsiteY92" fmla="*/ 803907 h 1666924"/>
                              <a:gd name="connsiteX93" fmla="*/ 2366662 w 3060307"/>
                              <a:gd name="connsiteY93" fmla="*/ 793769 h 1666924"/>
                              <a:gd name="connsiteX94" fmla="*/ 2390992 w 3060307"/>
                              <a:gd name="connsiteY94" fmla="*/ 1067513 h 1666924"/>
                              <a:gd name="connsiteX95" fmla="*/ 2413295 w 3060307"/>
                              <a:gd name="connsiteY95" fmla="*/ 722797 h 1666924"/>
                              <a:gd name="connsiteX96" fmla="*/ 2435597 w 3060307"/>
                              <a:gd name="connsiteY96" fmla="*/ 876906 h 1666924"/>
                              <a:gd name="connsiteX97" fmla="*/ 2463981 w 3060307"/>
                              <a:gd name="connsiteY97" fmla="*/ 653854 h 1666924"/>
                              <a:gd name="connsiteX98" fmla="*/ 2492366 w 3060307"/>
                              <a:gd name="connsiteY98" fmla="*/ 935710 h 1666924"/>
                              <a:gd name="connsiteX99" fmla="*/ 2520750 w 3060307"/>
                              <a:gd name="connsiteY99" fmla="*/ 728881 h 1666924"/>
                              <a:gd name="connsiteX100" fmla="*/ 2563327 w 3060307"/>
                              <a:gd name="connsiteY100" fmla="*/ 907322 h 1666924"/>
                              <a:gd name="connsiteX101" fmla="*/ 2587657 w 3060307"/>
                              <a:gd name="connsiteY101" fmla="*/ 805935 h 1666924"/>
                              <a:gd name="connsiteX102" fmla="*/ 2599821 w 3060307"/>
                              <a:gd name="connsiteY102" fmla="*/ 974238 h 1666924"/>
                              <a:gd name="connsiteX103" fmla="*/ 2640371 w 3060307"/>
                              <a:gd name="connsiteY103" fmla="*/ 793769 h 1666924"/>
                              <a:gd name="connsiteX104" fmla="*/ 2662674 w 3060307"/>
                              <a:gd name="connsiteY104" fmla="*/ 970182 h 1666924"/>
                              <a:gd name="connsiteX105" fmla="*/ 2680921 w 3060307"/>
                              <a:gd name="connsiteY105" fmla="*/ 899211 h 1666924"/>
                              <a:gd name="connsiteX106" fmla="*/ 2701196 w 3060307"/>
                              <a:gd name="connsiteY106" fmla="*/ 998571 h 1666924"/>
                              <a:gd name="connsiteX107" fmla="*/ 2755938 w 3060307"/>
                              <a:gd name="connsiteY107" fmla="*/ 686297 h 1666924"/>
                              <a:gd name="connsiteX108" fmla="*/ 2788378 w 3060307"/>
                              <a:gd name="connsiteY108" fmla="*/ 899211 h 1666924"/>
                              <a:gd name="connsiteX109" fmla="*/ 2810681 w 3060307"/>
                              <a:gd name="connsiteY109" fmla="*/ 647771 h 1666924"/>
                              <a:gd name="connsiteX110" fmla="*/ 2845148 w 3060307"/>
                              <a:gd name="connsiteY110" fmla="*/ 734963 h 1666924"/>
                              <a:gd name="connsiteX111" fmla="*/ 2877588 w 3060307"/>
                              <a:gd name="connsiteY111" fmla="*/ 708603 h 1666924"/>
                              <a:gd name="connsiteX112" fmla="*/ 2893808 w 3060307"/>
                              <a:gd name="connsiteY112" fmla="*/ 907322 h 1666924"/>
                              <a:gd name="connsiteX113" fmla="*/ 2932329 w 3060307"/>
                              <a:gd name="connsiteY113" fmla="*/ 836351 h 1666924"/>
                              <a:gd name="connsiteX114" fmla="*/ 2954632 w 3060307"/>
                              <a:gd name="connsiteY114" fmla="*/ 874878 h 1666924"/>
                              <a:gd name="connsiteX115" fmla="*/ 2987071 w 3060307"/>
                              <a:gd name="connsiteY115" fmla="*/ 402413 h 1666924"/>
                              <a:gd name="connsiteX116" fmla="*/ 3007346 w 3060307"/>
                              <a:gd name="connsiteY116" fmla="*/ 812018 h 1666924"/>
                              <a:gd name="connsiteX117" fmla="*/ 3031676 w 3060307"/>
                              <a:gd name="connsiteY117" fmla="*/ 753214 h 1666924"/>
                              <a:gd name="connsiteX118" fmla="*/ 3035730 w 3060307"/>
                              <a:gd name="connsiteY118" fmla="*/ 878933 h 1666924"/>
                              <a:gd name="connsiteX119" fmla="*/ 3049922 w 3060307"/>
                              <a:gd name="connsiteY119" fmla="*/ 820129 h 1666924"/>
                              <a:gd name="connsiteX120" fmla="*/ 3060307 w 3060307"/>
                              <a:gd name="connsiteY120" fmla="*/ 1317704 h 1666924"/>
                              <a:gd name="connsiteX0" fmla="*/ 0 w 3092747"/>
                              <a:gd name="connsiteY0" fmla="*/ 770033 h 1666924"/>
                              <a:gd name="connsiteX1" fmla="*/ 23347 w 3092747"/>
                              <a:gd name="connsiteY1" fmla="*/ 824508 h 1666924"/>
                              <a:gd name="connsiteX2" fmla="*/ 52530 w 3092747"/>
                              <a:gd name="connsiteY2" fmla="*/ 752524 h 1666924"/>
                              <a:gd name="connsiteX3" fmla="*/ 79767 w 3092747"/>
                              <a:gd name="connsiteY3" fmla="*/ 826454 h 1666924"/>
                              <a:gd name="connsiteX4" fmla="*/ 105059 w 3092747"/>
                              <a:gd name="connsiteY4" fmla="*/ 756415 h 1666924"/>
                              <a:gd name="connsiteX5" fmla="*/ 147861 w 3092747"/>
                              <a:gd name="connsiteY5" fmla="*/ 871201 h 1666924"/>
                              <a:gd name="connsiteX6" fmla="*/ 192608 w 3092747"/>
                              <a:gd name="connsiteY6" fmla="*/ 690267 h 1666924"/>
                              <a:gd name="connsiteX7" fmla="*/ 217900 w 3092747"/>
                              <a:gd name="connsiteY7" fmla="*/ 777816 h 1666924"/>
                              <a:gd name="connsiteX8" fmla="*/ 241246 w 3092747"/>
                              <a:gd name="connsiteY8" fmla="*/ 770033 h 1666924"/>
                              <a:gd name="connsiteX9" fmla="*/ 252920 w 3092747"/>
                              <a:gd name="connsiteY9" fmla="*/ 824508 h 1666924"/>
                              <a:gd name="connsiteX10" fmla="*/ 247083 w 3092747"/>
                              <a:gd name="connsiteY10" fmla="*/ 873147 h 1666924"/>
                              <a:gd name="connsiteX11" fmla="*/ 272375 w 3092747"/>
                              <a:gd name="connsiteY11" fmla="*/ 908166 h 1666924"/>
                              <a:gd name="connsiteX12" fmla="*/ 272375 w 3092747"/>
                              <a:gd name="connsiteY12" fmla="*/ 950968 h 1666924"/>
                              <a:gd name="connsiteX13" fmla="*/ 299612 w 3092747"/>
                              <a:gd name="connsiteY13" fmla="*/ 875092 h 1666924"/>
                              <a:gd name="connsiteX14" fmla="*/ 324904 w 3092747"/>
                              <a:gd name="connsiteY14" fmla="*/ 915948 h 1666924"/>
                              <a:gd name="connsiteX15" fmla="*/ 324904 w 3092747"/>
                              <a:gd name="connsiteY15" fmla="*/ 970423 h 1666924"/>
                              <a:gd name="connsiteX16" fmla="*/ 344360 w 3092747"/>
                              <a:gd name="connsiteY16" fmla="*/ 1017116 h 1666924"/>
                              <a:gd name="connsiteX17" fmla="*/ 377434 w 3092747"/>
                              <a:gd name="connsiteY17" fmla="*/ 995715 h 1666924"/>
                              <a:gd name="connsiteX18" fmla="*/ 363815 w 3092747"/>
                              <a:gd name="connsiteY18" fmla="*/ 917894 h 1666924"/>
                              <a:gd name="connsiteX19" fmla="*/ 381325 w 3092747"/>
                              <a:gd name="connsiteY19" fmla="*/ 910112 h 1666924"/>
                              <a:gd name="connsiteX20" fmla="*/ 402725 w 3092747"/>
                              <a:gd name="connsiteY20" fmla="*/ 565753 h 1666924"/>
                              <a:gd name="connsiteX21" fmla="*/ 447473 w 3092747"/>
                              <a:gd name="connsiteY21" fmla="*/ 1264199 h 1666924"/>
                              <a:gd name="connsiteX22" fmla="*/ 480547 w 3092747"/>
                              <a:gd name="connsiteY22" fmla="*/ 1030735 h 1666924"/>
                              <a:gd name="connsiteX23" fmla="*/ 494165 w 3092747"/>
                              <a:gd name="connsiteY23" fmla="*/ 1071591 h 1666924"/>
                              <a:gd name="connsiteX24" fmla="*/ 509730 w 3092747"/>
                              <a:gd name="connsiteY24" fmla="*/ 1046299 h 1666924"/>
                              <a:gd name="connsiteX25" fmla="*/ 527240 w 3092747"/>
                              <a:gd name="connsiteY25" fmla="*/ 1163031 h 1666924"/>
                              <a:gd name="connsiteX26" fmla="*/ 589497 w 3092747"/>
                              <a:gd name="connsiteY26" fmla="*/ 176646 h 1666924"/>
                              <a:gd name="connsiteX27" fmla="*/ 618680 w 3092747"/>
                              <a:gd name="connsiteY27" fmla="*/ 419838 h 1666924"/>
                              <a:gd name="connsiteX28" fmla="*/ 638135 w 3092747"/>
                              <a:gd name="connsiteY28" fmla="*/ 330343 h 1666924"/>
                              <a:gd name="connsiteX29" fmla="*/ 661481 w 3092747"/>
                              <a:gd name="connsiteY29" fmla="*/ 1530736 h 1666924"/>
                              <a:gd name="connsiteX30" fmla="*/ 688719 w 3092747"/>
                              <a:gd name="connsiteY30" fmla="*/ 1666924 h 1666924"/>
                              <a:gd name="connsiteX31" fmla="*/ 762649 w 3092747"/>
                              <a:gd name="connsiteY31" fmla="*/ 52132 h 1666924"/>
                              <a:gd name="connsiteX32" fmla="*/ 782104 w 3092747"/>
                              <a:gd name="connsiteY32" fmla="*/ 85206 h 1666924"/>
                              <a:gd name="connsiteX33" fmla="*/ 795723 w 3092747"/>
                              <a:gd name="connsiteY33" fmla="*/ 1612520 h 1666924"/>
                              <a:gd name="connsiteX34" fmla="*/ 842002 w 3092747"/>
                              <a:gd name="connsiteY34" fmla="*/ 29308 h 1666924"/>
                              <a:gd name="connsiteX35" fmla="*/ 862276 w 3092747"/>
                              <a:gd name="connsiteY35" fmla="*/ 925573 h 1666924"/>
                              <a:gd name="connsiteX36" fmla="*/ 884578 w 3092747"/>
                              <a:gd name="connsiteY36" fmla="*/ 380109 h 1666924"/>
                              <a:gd name="connsiteX37" fmla="*/ 908908 w 3092747"/>
                              <a:gd name="connsiteY37" fmla="*/ 256417 h 1666924"/>
                              <a:gd name="connsiteX38" fmla="*/ 947430 w 3092747"/>
                              <a:gd name="connsiteY38" fmla="*/ 895155 h 1666924"/>
                              <a:gd name="connsiteX39" fmla="*/ 994063 w 3092747"/>
                              <a:gd name="connsiteY39" fmla="*/ 532189 h 1666924"/>
                              <a:gd name="connsiteX40" fmla="*/ 1020420 w 3092747"/>
                              <a:gd name="connsiteY40" fmla="*/ 1022904 h 1666924"/>
                              <a:gd name="connsiteX41" fmla="*/ 1052860 w 3092747"/>
                              <a:gd name="connsiteY41" fmla="*/ 666021 h 1666924"/>
                              <a:gd name="connsiteX42" fmla="*/ 1073135 w 3092747"/>
                              <a:gd name="connsiteY42" fmla="*/ 1217567 h 1666924"/>
                              <a:gd name="connsiteX43" fmla="*/ 1105575 w 3092747"/>
                              <a:gd name="connsiteY43" fmla="*/ 791740 h 1666924"/>
                              <a:gd name="connsiteX44" fmla="*/ 1113685 w 3092747"/>
                              <a:gd name="connsiteY44" fmla="*/ 1355454 h 1666924"/>
                              <a:gd name="connsiteX45" fmla="*/ 1160317 w 3092747"/>
                              <a:gd name="connsiteY45" fmla="*/ 284805 h 1666924"/>
                              <a:gd name="connsiteX46" fmla="*/ 1172481 w 3092747"/>
                              <a:gd name="connsiteY46" fmla="*/ 1057375 h 1666924"/>
                              <a:gd name="connsiteX47" fmla="*/ 1206948 w 3092747"/>
                              <a:gd name="connsiteY47" fmla="*/ 347665 h 1666924"/>
                              <a:gd name="connsiteX48" fmla="*/ 1229250 w 3092747"/>
                              <a:gd name="connsiteY48" fmla="*/ 891100 h 1666924"/>
                              <a:gd name="connsiteX49" fmla="*/ 1257634 w 3092747"/>
                              <a:gd name="connsiteY49" fmla="*/ 714686 h 1666924"/>
                              <a:gd name="connsiteX50" fmla="*/ 1277909 w 3092747"/>
                              <a:gd name="connsiteY50" fmla="*/ 1004654 h 1666924"/>
                              <a:gd name="connsiteX51" fmla="*/ 1316431 w 3092747"/>
                              <a:gd name="connsiteY51" fmla="*/ 724825 h 1666924"/>
                              <a:gd name="connsiteX52" fmla="*/ 1336706 w 3092747"/>
                              <a:gd name="connsiteY52" fmla="*/ 1304759 h 1666924"/>
                              <a:gd name="connsiteX53" fmla="*/ 1367119 w 3092747"/>
                              <a:gd name="connsiteY53" fmla="*/ 751185 h 1666924"/>
                              <a:gd name="connsiteX54" fmla="*/ 1385366 w 3092747"/>
                              <a:gd name="connsiteY54" fmla="*/ 923544 h 1666924"/>
                              <a:gd name="connsiteX55" fmla="*/ 1409695 w 3092747"/>
                              <a:gd name="connsiteY55" fmla="*/ 755241 h 1666924"/>
                              <a:gd name="connsiteX56" fmla="*/ 1442135 w 3092747"/>
                              <a:gd name="connsiteY56" fmla="*/ 1329092 h 1666924"/>
                              <a:gd name="connsiteX57" fmla="*/ 1482685 w 3092747"/>
                              <a:gd name="connsiteY57" fmla="*/ 1286510 h 1666924"/>
                              <a:gd name="connsiteX58" fmla="*/ 1511070 w 3092747"/>
                              <a:gd name="connsiteY58" fmla="*/ 416608 h 1666924"/>
                              <a:gd name="connsiteX59" fmla="*/ 1533372 w 3092747"/>
                              <a:gd name="connsiteY59" fmla="*/ 807962 h 1666924"/>
                              <a:gd name="connsiteX60" fmla="*/ 1582031 w 3092747"/>
                              <a:gd name="connsiteY60" fmla="*/ 114474 h 1666924"/>
                              <a:gd name="connsiteX61" fmla="*/ 1594196 w 3092747"/>
                              <a:gd name="connsiteY61" fmla="*/ 1343287 h 1666924"/>
                              <a:gd name="connsiteX62" fmla="*/ 1628662 w 3092747"/>
                              <a:gd name="connsiteY62" fmla="*/ 655882 h 1666924"/>
                              <a:gd name="connsiteX63" fmla="*/ 1655020 w 3092747"/>
                              <a:gd name="connsiteY63" fmla="*/ 1529839 h 1666924"/>
                              <a:gd name="connsiteX64" fmla="*/ 1697596 w 3092747"/>
                              <a:gd name="connsiteY64" fmla="*/ 343609 h 1666924"/>
                              <a:gd name="connsiteX65" fmla="*/ 1721926 w 3092747"/>
                              <a:gd name="connsiteY65" fmla="*/ 728881 h 1666924"/>
                              <a:gd name="connsiteX66" fmla="*/ 1748283 w 3092747"/>
                              <a:gd name="connsiteY66" fmla="*/ 219917 h 1666924"/>
                              <a:gd name="connsiteX67" fmla="*/ 1778695 w 3092747"/>
                              <a:gd name="connsiteY67" fmla="*/ 718741 h 1666924"/>
                              <a:gd name="connsiteX68" fmla="*/ 1790860 w 3092747"/>
                              <a:gd name="connsiteY68" fmla="*/ 475412 h 1666924"/>
                              <a:gd name="connsiteX69" fmla="*/ 1823300 w 3092747"/>
                              <a:gd name="connsiteY69" fmla="*/ 505828 h 1666924"/>
                              <a:gd name="connsiteX70" fmla="*/ 1825327 w 3092747"/>
                              <a:gd name="connsiteY70" fmla="*/ 872850 h 1666924"/>
                              <a:gd name="connsiteX71" fmla="*/ 1867904 w 3092747"/>
                              <a:gd name="connsiteY71" fmla="*/ 345637 h 1666924"/>
                              <a:gd name="connsiteX72" fmla="*/ 1884124 w 3092747"/>
                              <a:gd name="connsiteY72" fmla="*/ 1085764 h 1666924"/>
                              <a:gd name="connsiteX73" fmla="*/ 1920619 w 3092747"/>
                              <a:gd name="connsiteY73" fmla="*/ 775518 h 1666924"/>
                              <a:gd name="connsiteX74" fmla="*/ 1944949 w 3092747"/>
                              <a:gd name="connsiteY74" fmla="*/ 1335176 h 1666924"/>
                              <a:gd name="connsiteX75" fmla="*/ 1979415 w 3092747"/>
                              <a:gd name="connsiteY75" fmla="*/ 846490 h 1666924"/>
                              <a:gd name="connsiteX76" fmla="*/ 2009827 w 3092747"/>
                              <a:gd name="connsiteY76" fmla="*/ 962071 h 1666924"/>
                              <a:gd name="connsiteX77" fmla="*/ 2019964 w 3092747"/>
                              <a:gd name="connsiteY77" fmla="*/ 759296 h 1666924"/>
                              <a:gd name="connsiteX78" fmla="*/ 2040239 w 3092747"/>
                              <a:gd name="connsiteY78" fmla="*/ 769436 h 1666924"/>
                              <a:gd name="connsiteX79" fmla="*/ 2058486 w 3092747"/>
                              <a:gd name="connsiteY79" fmla="*/ 757269 h 1666924"/>
                              <a:gd name="connsiteX80" fmla="*/ 2080789 w 3092747"/>
                              <a:gd name="connsiteY80" fmla="*/ 980321 h 1666924"/>
                              <a:gd name="connsiteX81" fmla="*/ 2105118 w 3092747"/>
                              <a:gd name="connsiteY81" fmla="*/ 680215 h 1666924"/>
                              <a:gd name="connsiteX82" fmla="*/ 2127420 w 3092747"/>
                              <a:gd name="connsiteY82" fmla="*/ 907322 h 1666924"/>
                              <a:gd name="connsiteX83" fmla="*/ 2147695 w 3092747"/>
                              <a:gd name="connsiteY83" fmla="*/ 755241 h 1666924"/>
                              <a:gd name="connsiteX84" fmla="*/ 2178107 w 3092747"/>
                              <a:gd name="connsiteY84" fmla="*/ 964099 h 1666924"/>
                              <a:gd name="connsiteX85" fmla="*/ 2190272 w 3092747"/>
                              <a:gd name="connsiteY85" fmla="*/ 759296 h 1666924"/>
                              <a:gd name="connsiteX86" fmla="*/ 2210547 w 3092747"/>
                              <a:gd name="connsiteY86" fmla="*/ 850546 h 1666924"/>
                              <a:gd name="connsiteX87" fmla="*/ 2226767 w 3092747"/>
                              <a:gd name="connsiteY87" fmla="*/ 795796 h 1666924"/>
                              <a:gd name="connsiteX88" fmla="*/ 2259206 w 3092747"/>
                              <a:gd name="connsiteY88" fmla="*/ 846490 h 1666924"/>
                              <a:gd name="connsiteX89" fmla="*/ 2281509 w 3092747"/>
                              <a:gd name="connsiteY89" fmla="*/ 686297 h 1666924"/>
                              <a:gd name="connsiteX90" fmla="*/ 2313949 w 3092747"/>
                              <a:gd name="connsiteY90" fmla="*/ 876906 h 1666924"/>
                              <a:gd name="connsiteX91" fmla="*/ 2324086 w 3092747"/>
                              <a:gd name="connsiteY91" fmla="*/ 783629 h 1666924"/>
                              <a:gd name="connsiteX92" fmla="*/ 2342332 w 3092747"/>
                              <a:gd name="connsiteY92" fmla="*/ 803907 h 1666924"/>
                              <a:gd name="connsiteX93" fmla="*/ 2366662 w 3092747"/>
                              <a:gd name="connsiteY93" fmla="*/ 793769 h 1666924"/>
                              <a:gd name="connsiteX94" fmla="*/ 2390992 w 3092747"/>
                              <a:gd name="connsiteY94" fmla="*/ 1067513 h 1666924"/>
                              <a:gd name="connsiteX95" fmla="*/ 2413295 w 3092747"/>
                              <a:gd name="connsiteY95" fmla="*/ 722797 h 1666924"/>
                              <a:gd name="connsiteX96" fmla="*/ 2435597 w 3092747"/>
                              <a:gd name="connsiteY96" fmla="*/ 876906 h 1666924"/>
                              <a:gd name="connsiteX97" fmla="*/ 2463981 w 3092747"/>
                              <a:gd name="connsiteY97" fmla="*/ 653854 h 1666924"/>
                              <a:gd name="connsiteX98" fmla="*/ 2492366 w 3092747"/>
                              <a:gd name="connsiteY98" fmla="*/ 935710 h 1666924"/>
                              <a:gd name="connsiteX99" fmla="*/ 2520750 w 3092747"/>
                              <a:gd name="connsiteY99" fmla="*/ 728881 h 1666924"/>
                              <a:gd name="connsiteX100" fmla="*/ 2563327 w 3092747"/>
                              <a:gd name="connsiteY100" fmla="*/ 907322 h 1666924"/>
                              <a:gd name="connsiteX101" fmla="*/ 2587657 w 3092747"/>
                              <a:gd name="connsiteY101" fmla="*/ 805935 h 1666924"/>
                              <a:gd name="connsiteX102" fmla="*/ 2599821 w 3092747"/>
                              <a:gd name="connsiteY102" fmla="*/ 974238 h 1666924"/>
                              <a:gd name="connsiteX103" fmla="*/ 2640371 w 3092747"/>
                              <a:gd name="connsiteY103" fmla="*/ 793769 h 1666924"/>
                              <a:gd name="connsiteX104" fmla="*/ 2662674 w 3092747"/>
                              <a:gd name="connsiteY104" fmla="*/ 970182 h 1666924"/>
                              <a:gd name="connsiteX105" fmla="*/ 2680921 w 3092747"/>
                              <a:gd name="connsiteY105" fmla="*/ 899211 h 1666924"/>
                              <a:gd name="connsiteX106" fmla="*/ 2701196 w 3092747"/>
                              <a:gd name="connsiteY106" fmla="*/ 998571 h 1666924"/>
                              <a:gd name="connsiteX107" fmla="*/ 2755938 w 3092747"/>
                              <a:gd name="connsiteY107" fmla="*/ 686297 h 1666924"/>
                              <a:gd name="connsiteX108" fmla="*/ 2788378 w 3092747"/>
                              <a:gd name="connsiteY108" fmla="*/ 899211 h 1666924"/>
                              <a:gd name="connsiteX109" fmla="*/ 2810681 w 3092747"/>
                              <a:gd name="connsiteY109" fmla="*/ 647771 h 1666924"/>
                              <a:gd name="connsiteX110" fmla="*/ 2845148 w 3092747"/>
                              <a:gd name="connsiteY110" fmla="*/ 734963 h 1666924"/>
                              <a:gd name="connsiteX111" fmla="*/ 2877588 w 3092747"/>
                              <a:gd name="connsiteY111" fmla="*/ 708603 h 1666924"/>
                              <a:gd name="connsiteX112" fmla="*/ 2893808 w 3092747"/>
                              <a:gd name="connsiteY112" fmla="*/ 907322 h 1666924"/>
                              <a:gd name="connsiteX113" fmla="*/ 2932329 w 3092747"/>
                              <a:gd name="connsiteY113" fmla="*/ 836351 h 1666924"/>
                              <a:gd name="connsiteX114" fmla="*/ 2954632 w 3092747"/>
                              <a:gd name="connsiteY114" fmla="*/ 874878 h 1666924"/>
                              <a:gd name="connsiteX115" fmla="*/ 2987071 w 3092747"/>
                              <a:gd name="connsiteY115" fmla="*/ 402413 h 1666924"/>
                              <a:gd name="connsiteX116" fmla="*/ 3007346 w 3092747"/>
                              <a:gd name="connsiteY116" fmla="*/ 812018 h 1666924"/>
                              <a:gd name="connsiteX117" fmla="*/ 3031676 w 3092747"/>
                              <a:gd name="connsiteY117" fmla="*/ 753214 h 1666924"/>
                              <a:gd name="connsiteX118" fmla="*/ 3035730 w 3092747"/>
                              <a:gd name="connsiteY118" fmla="*/ 878933 h 1666924"/>
                              <a:gd name="connsiteX119" fmla="*/ 3049922 w 3092747"/>
                              <a:gd name="connsiteY119" fmla="*/ 820129 h 1666924"/>
                              <a:gd name="connsiteX120" fmla="*/ 3092747 w 3092747"/>
                              <a:gd name="connsiteY120" fmla="*/ 482274 h 1666924"/>
                              <a:gd name="connsiteX0" fmla="*/ 0 w 3092747"/>
                              <a:gd name="connsiteY0" fmla="*/ 770033 h 1666924"/>
                              <a:gd name="connsiteX1" fmla="*/ 23347 w 3092747"/>
                              <a:gd name="connsiteY1" fmla="*/ 824508 h 1666924"/>
                              <a:gd name="connsiteX2" fmla="*/ 52530 w 3092747"/>
                              <a:gd name="connsiteY2" fmla="*/ 752524 h 1666924"/>
                              <a:gd name="connsiteX3" fmla="*/ 79767 w 3092747"/>
                              <a:gd name="connsiteY3" fmla="*/ 826454 h 1666924"/>
                              <a:gd name="connsiteX4" fmla="*/ 105059 w 3092747"/>
                              <a:gd name="connsiteY4" fmla="*/ 756415 h 1666924"/>
                              <a:gd name="connsiteX5" fmla="*/ 147861 w 3092747"/>
                              <a:gd name="connsiteY5" fmla="*/ 871201 h 1666924"/>
                              <a:gd name="connsiteX6" fmla="*/ 192608 w 3092747"/>
                              <a:gd name="connsiteY6" fmla="*/ 690267 h 1666924"/>
                              <a:gd name="connsiteX7" fmla="*/ 217900 w 3092747"/>
                              <a:gd name="connsiteY7" fmla="*/ 777816 h 1666924"/>
                              <a:gd name="connsiteX8" fmla="*/ 241246 w 3092747"/>
                              <a:gd name="connsiteY8" fmla="*/ 770033 h 1666924"/>
                              <a:gd name="connsiteX9" fmla="*/ 252920 w 3092747"/>
                              <a:gd name="connsiteY9" fmla="*/ 824508 h 1666924"/>
                              <a:gd name="connsiteX10" fmla="*/ 247083 w 3092747"/>
                              <a:gd name="connsiteY10" fmla="*/ 873147 h 1666924"/>
                              <a:gd name="connsiteX11" fmla="*/ 272375 w 3092747"/>
                              <a:gd name="connsiteY11" fmla="*/ 908166 h 1666924"/>
                              <a:gd name="connsiteX12" fmla="*/ 272375 w 3092747"/>
                              <a:gd name="connsiteY12" fmla="*/ 950968 h 1666924"/>
                              <a:gd name="connsiteX13" fmla="*/ 299612 w 3092747"/>
                              <a:gd name="connsiteY13" fmla="*/ 875092 h 1666924"/>
                              <a:gd name="connsiteX14" fmla="*/ 324904 w 3092747"/>
                              <a:gd name="connsiteY14" fmla="*/ 915948 h 1666924"/>
                              <a:gd name="connsiteX15" fmla="*/ 324904 w 3092747"/>
                              <a:gd name="connsiteY15" fmla="*/ 970423 h 1666924"/>
                              <a:gd name="connsiteX16" fmla="*/ 344360 w 3092747"/>
                              <a:gd name="connsiteY16" fmla="*/ 1017116 h 1666924"/>
                              <a:gd name="connsiteX17" fmla="*/ 377434 w 3092747"/>
                              <a:gd name="connsiteY17" fmla="*/ 995715 h 1666924"/>
                              <a:gd name="connsiteX18" fmla="*/ 363815 w 3092747"/>
                              <a:gd name="connsiteY18" fmla="*/ 917894 h 1666924"/>
                              <a:gd name="connsiteX19" fmla="*/ 381325 w 3092747"/>
                              <a:gd name="connsiteY19" fmla="*/ 910112 h 1666924"/>
                              <a:gd name="connsiteX20" fmla="*/ 402725 w 3092747"/>
                              <a:gd name="connsiteY20" fmla="*/ 565753 h 1666924"/>
                              <a:gd name="connsiteX21" fmla="*/ 447473 w 3092747"/>
                              <a:gd name="connsiteY21" fmla="*/ 1264199 h 1666924"/>
                              <a:gd name="connsiteX22" fmla="*/ 480547 w 3092747"/>
                              <a:gd name="connsiteY22" fmla="*/ 1030735 h 1666924"/>
                              <a:gd name="connsiteX23" fmla="*/ 494165 w 3092747"/>
                              <a:gd name="connsiteY23" fmla="*/ 1071591 h 1666924"/>
                              <a:gd name="connsiteX24" fmla="*/ 509730 w 3092747"/>
                              <a:gd name="connsiteY24" fmla="*/ 1046299 h 1666924"/>
                              <a:gd name="connsiteX25" fmla="*/ 527240 w 3092747"/>
                              <a:gd name="connsiteY25" fmla="*/ 1163031 h 1666924"/>
                              <a:gd name="connsiteX26" fmla="*/ 589497 w 3092747"/>
                              <a:gd name="connsiteY26" fmla="*/ 176646 h 1666924"/>
                              <a:gd name="connsiteX27" fmla="*/ 618680 w 3092747"/>
                              <a:gd name="connsiteY27" fmla="*/ 419838 h 1666924"/>
                              <a:gd name="connsiteX28" fmla="*/ 638135 w 3092747"/>
                              <a:gd name="connsiteY28" fmla="*/ 330343 h 1666924"/>
                              <a:gd name="connsiteX29" fmla="*/ 661481 w 3092747"/>
                              <a:gd name="connsiteY29" fmla="*/ 1530736 h 1666924"/>
                              <a:gd name="connsiteX30" fmla="*/ 688719 w 3092747"/>
                              <a:gd name="connsiteY30" fmla="*/ 1666924 h 1666924"/>
                              <a:gd name="connsiteX31" fmla="*/ 762649 w 3092747"/>
                              <a:gd name="connsiteY31" fmla="*/ 52132 h 1666924"/>
                              <a:gd name="connsiteX32" fmla="*/ 782104 w 3092747"/>
                              <a:gd name="connsiteY32" fmla="*/ 85206 h 1666924"/>
                              <a:gd name="connsiteX33" fmla="*/ 795723 w 3092747"/>
                              <a:gd name="connsiteY33" fmla="*/ 1612520 h 1666924"/>
                              <a:gd name="connsiteX34" fmla="*/ 842002 w 3092747"/>
                              <a:gd name="connsiteY34" fmla="*/ 29308 h 1666924"/>
                              <a:gd name="connsiteX35" fmla="*/ 862276 w 3092747"/>
                              <a:gd name="connsiteY35" fmla="*/ 925573 h 1666924"/>
                              <a:gd name="connsiteX36" fmla="*/ 884578 w 3092747"/>
                              <a:gd name="connsiteY36" fmla="*/ 380109 h 1666924"/>
                              <a:gd name="connsiteX37" fmla="*/ 908908 w 3092747"/>
                              <a:gd name="connsiteY37" fmla="*/ 256417 h 1666924"/>
                              <a:gd name="connsiteX38" fmla="*/ 947430 w 3092747"/>
                              <a:gd name="connsiteY38" fmla="*/ 895155 h 1666924"/>
                              <a:gd name="connsiteX39" fmla="*/ 994063 w 3092747"/>
                              <a:gd name="connsiteY39" fmla="*/ 532189 h 1666924"/>
                              <a:gd name="connsiteX40" fmla="*/ 1020420 w 3092747"/>
                              <a:gd name="connsiteY40" fmla="*/ 1022904 h 1666924"/>
                              <a:gd name="connsiteX41" fmla="*/ 1052860 w 3092747"/>
                              <a:gd name="connsiteY41" fmla="*/ 666021 h 1666924"/>
                              <a:gd name="connsiteX42" fmla="*/ 1073135 w 3092747"/>
                              <a:gd name="connsiteY42" fmla="*/ 1217567 h 1666924"/>
                              <a:gd name="connsiteX43" fmla="*/ 1105575 w 3092747"/>
                              <a:gd name="connsiteY43" fmla="*/ 791740 h 1666924"/>
                              <a:gd name="connsiteX44" fmla="*/ 1113685 w 3092747"/>
                              <a:gd name="connsiteY44" fmla="*/ 1355454 h 1666924"/>
                              <a:gd name="connsiteX45" fmla="*/ 1160317 w 3092747"/>
                              <a:gd name="connsiteY45" fmla="*/ 284805 h 1666924"/>
                              <a:gd name="connsiteX46" fmla="*/ 1172481 w 3092747"/>
                              <a:gd name="connsiteY46" fmla="*/ 1057375 h 1666924"/>
                              <a:gd name="connsiteX47" fmla="*/ 1206948 w 3092747"/>
                              <a:gd name="connsiteY47" fmla="*/ 347665 h 1666924"/>
                              <a:gd name="connsiteX48" fmla="*/ 1229250 w 3092747"/>
                              <a:gd name="connsiteY48" fmla="*/ 891100 h 1666924"/>
                              <a:gd name="connsiteX49" fmla="*/ 1257634 w 3092747"/>
                              <a:gd name="connsiteY49" fmla="*/ 714686 h 1666924"/>
                              <a:gd name="connsiteX50" fmla="*/ 1277909 w 3092747"/>
                              <a:gd name="connsiteY50" fmla="*/ 1004654 h 1666924"/>
                              <a:gd name="connsiteX51" fmla="*/ 1316431 w 3092747"/>
                              <a:gd name="connsiteY51" fmla="*/ 724825 h 1666924"/>
                              <a:gd name="connsiteX52" fmla="*/ 1336706 w 3092747"/>
                              <a:gd name="connsiteY52" fmla="*/ 1304759 h 1666924"/>
                              <a:gd name="connsiteX53" fmla="*/ 1367119 w 3092747"/>
                              <a:gd name="connsiteY53" fmla="*/ 751185 h 1666924"/>
                              <a:gd name="connsiteX54" fmla="*/ 1385366 w 3092747"/>
                              <a:gd name="connsiteY54" fmla="*/ 923544 h 1666924"/>
                              <a:gd name="connsiteX55" fmla="*/ 1409695 w 3092747"/>
                              <a:gd name="connsiteY55" fmla="*/ 755241 h 1666924"/>
                              <a:gd name="connsiteX56" fmla="*/ 1442135 w 3092747"/>
                              <a:gd name="connsiteY56" fmla="*/ 1329092 h 1666924"/>
                              <a:gd name="connsiteX57" fmla="*/ 1482685 w 3092747"/>
                              <a:gd name="connsiteY57" fmla="*/ 1286510 h 1666924"/>
                              <a:gd name="connsiteX58" fmla="*/ 1511070 w 3092747"/>
                              <a:gd name="connsiteY58" fmla="*/ 416608 h 1666924"/>
                              <a:gd name="connsiteX59" fmla="*/ 1533372 w 3092747"/>
                              <a:gd name="connsiteY59" fmla="*/ 807962 h 1666924"/>
                              <a:gd name="connsiteX60" fmla="*/ 1582031 w 3092747"/>
                              <a:gd name="connsiteY60" fmla="*/ 114474 h 1666924"/>
                              <a:gd name="connsiteX61" fmla="*/ 1594196 w 3092747"/>
                              <a:gd name="connsiteY61" fmla="*/ 1343287 h 1666924"/>
                              <a:gd name="connsiteX62" fmla="*/ 1628662 w 3092747"/>
                              <a:gd name="connsiteY62" fmla="*/ 655882 h 1666924"/>
                              <a:gd name="connsiteX63" fmla="*/ 1655020 w 3092747"/>
                              <a:gd name="connsiteY63" fmla="*/ 1529839 h 1666924"/>
                              <a:gd name="connsiteX64" fmla="*/ 1697596 w 3092747"/>
                              <a:gd name="connsiteY64" fmla="*/ 343609 h 1666924"/>
                              <a:gd name="connsiteX65" fmla="*/ 1721926 w 3092747"/>
                              <a:gd name="connsiteY65" fmla="*/ 728881 h 1666924"/>
                              <a:gd name="connsiteX66" fmla="*/ 1748283 w 3092747"/>
                              <a:gd name="connsiteY66" fmla="*/ 219917 h 1666924"/>
                              <a:gd name="connsiteX67" fmla="*/ 1778695 w 3092747"/>
                              <a:gd name="connsiteY67" fmla="*/ 718741 h 1666924"/>
                              <a:gd name="connsiteX68" fmla="*/ 1790860 w 3092747"/>
                              <a:gd name="connsiteY68" fmla="*/ 475412 h 1666924"/>
                              <a:gd name="connsiteX69" fmla="*/ 1823300 w 3092747"/>
                              <a:gd name="connsiteY69" fmla="*/ 505828 h 1666924"/>
                              <a:gd name="connsiteX70" fmla="*/ 1825327 w 3092747"/>
                              <a:gd name="connsiteY70" fmla="*/ 872850 h 1666924"/>
                              <a:gd name="connsiteX71" fmla="*/ 1867904 w 3092747"/>
                              <a:gd name="connsiteY71" fmla="*/ 345637 h 1666924"/>
                              <a:gd name="connsiteX72" fmla="*/ 1884124 w 3092747"/>
                              <a:gd name="connsiteY72" fmla="*/ 1085764 h 1666924"/>
                              <a:gd name="connsiteX73" fmla="*/ 1920619 w 3092747"/>
                              <a:gd name="connsiteY73" fmla="*/ 775518 h 1666924"/>
                              <a:gd name="connsiteX74" fmla="*/ 1944949 w 3092747"/>
                              <a:gd name="connsiteY74" fmla="*/ 1335176 h 1666924"/>
                              <a:gd name="connsiteX75" fmla="*/ 1979415 w 3092747"/>
                              <a:gd name="connsiteY75" fmla="*/ 846490 h 1666924"/>
                              <a:gd name="connsiteX76" fmla="*/ 2009827 w 3092747"/>
                              <a:gd name="connsiteY76" fmla="*/ 962071 h 1666924"/>
                              <a:gd name="connsiteX77" fmla="*/ 2019964 w 3092747"/>
                              <a:gd name="connsiteY77" fmla="*/ 759296 h 1666924"/>
                              <a:gd name="connsiteX78" fmla="*/ 2040239 w 3092747"/>
                              <a:gd name="connsiteY78" fmla="*/ 769436 h 1666924"/>
                              <a:gd name="connsiteX79" fmla="*/ 2058486 w 3092747"/>
                              <a:gd name="connsiteY79" fmla="*/ 757269 h 1666924"/>
                              <a:gd name="connsiteX80" fmla="*/ 2080789 w 3092747"/>
                              <a:gd name="connsiteY80" fmla="*/ 980321 h 1666924"/>
                              <a:gd name="connsiteX81" fmla="*/ 2105118 w 3092747"/>
                              <a:gd name="connsiteY81" fmla="*/ 680215 h 1666924"/>
                              <a:gd name="connsiteX82" fmla="*/ 2127420 w 3092747"/>
                              <a:gd name="connsiteY82" fmla="*/ 907322 h 1666924"/>
                              <a:gd name="connsiteX83" fmla="*/ 2147695 w 3092747"/>
                              <a:gd name="connsiteY83" fmla="*/ 755241 h 1666924"/>
                              <a:gd name="connsiteX84" fmla="*/ 2178107 w 3092747"/>
                              <a:gd name="connsiteY84" fmla="*/ 964099 h 1666924"/>
                              <a:gd name="connsiteX85" fmla="*/ 2190272 w 3092747"/>
                              <a:gd name="connsiteY85" fmla="*/ 759296 h 1666924"/>
                              <a:gd name="connsiteX86" fmla="*/ 2210547 w 3092747"/>
                              <a:gd name="connsiteY86" fmla="*/ 850546 h 1666924"/>
                              <a:gd name="connsiteX87" fmla="*/ 2226767 w 3092747"/>
                              <a:gd name="connsiteY87" fmla="*/ 795796 h 1666924"/>
                              <a:gd name="connsiteX88" fmla="*/ 2259206 w 3092747"/>
                              <a:gd name="connsiteY88" fmla="*/ 846490 h 1666924"/>
                              <a:gd name="connsiteX89" fmla="*/ 2281509 w 3092747"/>
                              <a:gd name="connsiteY89" fmla="*/ 686297 h 1666924"/>
                              <a:gd name="connsiteX90" fmla="*/ 2313949 w 3092747"/>
                              <a:gd name="connsiteY90" fmla="*/ 876906 h 1666924"/>
                              <a:gd name="connsiteX91" fmla="*/ 2324086 w 3092747"/>
                              <a:gd name="connsiteY91" fmla="*/ 783629 h 1666924"/>
                              <a:gd name="connsiteX92" fmla="*/ 2342332 w 3092747"/>
                              <a:gd name="connsiteY92" fmla="*/ 803907 h 1666924"/>
                              <a:gd name="connsiteX93" fmla="*/ 2366662 w 3092747"/>
                              <a:gd name="connsiteY93" fmla="*/ 793769 h 1666924"/>
                              <a:gd name="connsiteX94" fmla="*/ 2390992 w 3092747"/>
                              <a:gd name="connsiteY94" fmla="*/ 1067513 h 1666924"/>
                              <a:gd name="connsiteX95" fmla="*/ 2413295 w 3092747"/>
                              <a:gd name="connsiteY95" fmla="*/ 722797 h 1666924"/>
                              <a:gd name="connsiteX96" fmla="*/ 2435597 w 3092747"/>
                              <a:gd name="connsiteY96" fmla="*/ 876906 h 1666924"/>
                              <a:gd name="connsiteX97" fmla="*/ 2463981 w 3092747"/>
                              <a:gd name="connsiteY97" fmla="*/ 653854 h 1666924"/>
                              <a:gd name="connsiteX98" fmla="*/ 2492366 w 3092747"/>
                              <a:gd name="connsiteY98" fmla="*/ 935710 h 1666924"/>
                              <a:gd name="connsiteX99" fmla="*/ 2520750 w 3092747"/>
                              <a:gd name="connsiteY99" fmla="*/ 728881 h 1666924"/>
                              <a:gd name="connsiteX100" fmla="*/ 2563327 w 3092747"/>
                              <a:gd name="connsiteY100" fmla="*/ 907322 h 1666924"/>
                              <a:gd name="connsiteX101" fmla="*/ 2587657 w 3092747"/>
                              <a:gd name="connsiteY101" fmla="*/ 805935 h 1666924"/>
                              <a:gd name="connsiteX102" fmla="*/ 2599821 w 3092747"/>
                              <a:gd name="connsiteY102" fmla="*/ 974238 h 1666924"/>
                              <a:gd name="connsiteX103" fmla="*/ 2640371 w 3092747"/>
                              <a:gd name="connsiteY103" fmla="*/ 793769 h 1666924"/>
                              <a:gd name="connsiteX104" fmla="*/ 2662674 w 3092747"/>
                              <a:gd name="connsiteY104" fmla="*/ 970182 h 1666924"/>
                              <a:gd name="connsiteX105" fmla="*/ 2680921 w 3092747"/>
                              <a:gd name="connsiteY105" fmla="*/ 899211 h 1666924"/>
                              <a:gd name="connsiteX106" fmla="*/ 2701196 w 3092747"/>
                              <a:gd name="connsiteY106" fmla="*/ 998571 h 1666924"/>
                              <a:gd name="connsiteX107" fmla="*/ 2755938 w 3092747"/>
                              <a:gd name="connsiteY107" fmla="*/ 686297 h 1666924"/>
                              <a:gd name="connsiteX108" fmla="*/ 2788378 w 3092747"/>
                              <a:gd name="connsiteY108" fmla="*/ 899211 h 1666924"/>
                              <a:gd name="connsiteX109" fmla="*/ 2810681 w 3092747"/>
                              <a:gd name="connsiteY109" fmla="*/ 647771 h 1666924"/>
                              <a:gd name="connsiteX110" fmla="*/ 2845148 w 3092747"/>
                              <a:gd name="connsiteY110" fmla="*/ 734963 h 1666924"/>
                              <a:gd name="connsiteX111" fmla="*/ 2877588 w 3092747"/>
                              <a:gd name="connsiteY111" fmla="*/ 708603 h 1666924"/>
                              <a:gd name="connsiteX112" fmla="*/ 2893808 w 3092747"/>
                              <a:gd name="connsiteY112" fmla="*/ 907322 h 1666924"/>
                              <a:gd name="connsiteX113" fmla="*/ 2932329 w 3092747"/>
                              <a:gd name="connsiteY113" fmla="*/ 836351 h 1666924"/>
                              <a:gd name="connsiteX114" fmla="*/ 2954632 w 3092747"/>
                              <a:gd name="connsiteY114" fmla="*/ 874878 h 1666924"/>
                              <a:gd name="connsiteX115" fmla="*/ 2987071 w 3092747"/>
                              <a:gd name="connsiteY115" fmla="*/ 402413 h 1666924"/>
                              <a:gd name="connsiteX116" fmla="*/ 3007346 w 3092747"/>
                              <a:gd name="connsiteY116" fmla="*/ 812018 h 1666924"/>
                              <a:gd name="connsiteX117" fmla="*/ 3031676 w 3092747"/>
                              <a:gd name="connsiteY117" fmla="*/ 753214 h 1666924"/>
                              <a:gd name="connsiteX118" fmla="*/ 3035730 w 3092747"/>
                              <a:gd name="connsiteY118" fmla="*/ 878933 h 1666924"/>
                              <a:gd name="connsiteX119" fmla="*/ 3049922 w 3092747"/>
                              <a:gd name="connsiteY119" fmla="*/ 820129 h 1666924"/>
                              <a:gd name="connsiteX120" fmla="*/ 3062087 w 3092747"/>
                              <a:gd name="connsiteY120" fmla="*/ 1290566 h 1666924"/>
                              <a:gd name="connsiteX121" fmla="*/ 3092747 w 3092747"/>
                              <a:gd name="connsiteY121" fmla="*/ 482274 h 1666924"/>
                              <a:gd name="connsiteX0" fmla="*/ 0 w 3102884"/>
                              <a:gd name="connsiteY0" fmla="*/ 770033 h 1666924"/>
                              <a:gd name="connsiteX1" fmla="*/ 23347 w 3102884"/>
                              <a:gd name="connsiteY1" fmla="*/ 824508 h 1666924"/>
                              <a:gd name="connsiteX2" fmla="*/ 52530 w 3102884"/>
                              <a:gd name="connsiteY2" fmla="*/ 752524 h 1666924"/>
                              <a:gd name="connsiteX3" fmla="*/ 79767 w 3102884"/>
                              <a:gd name="connsiteY3" fmla="*/ 826454 h 1666924"/>
                              <a:gd name="connsiteX4" fmla="*/ 105059 w 3102884"/>
                              <a:gd name="connsiteY4" fmla="*/ 756415 h 1666924"/>
                              <a:gd name="connsiteX5" fmla="*/ 147861 w 3102884"/>
                              <a:gd name="connsiteY5" fmla="*/ 871201 h 1666924"/>
                              <a:gd name="connsiteX6" fmla="*/ 192608 w 3102884"/>
                              <a:gd name="connsiteY6" fmla="*/ 690267 h 1666924"/>
                              <a:gd name="connsiteX7" fmla="*/ 217900 w 3102884"/>
                              <a:gd name="connsiteY7" fmla="*/ 777816 h 1666924"/>
                              <a:gd name="connsiteX8" fmla="*/ 241246 w 3102884"/>
                              <a:gd name="connsiteY8" fmla="*/ 770033 h 1666924"/>
                              <a:gd name="connsiteX9" fmla="*/ 252920 w 3102884"/>
                              <a:gd name="connsiteY9" fmla="*/ 824508 h 1666924"/>
                              <a:gd name="connsiteX10" fmla="*/ 247083 w 3102884"/>
                              <a:gd name="connsiteY10" fmla="*/ 873147 h 1666924"/>
                              <a:gd name="connsiteX11" fmla="*/ 272375 w 3102884"/>
                              <a:gd name="connsiteY11" fmla="*/ 908166 h 1666924"/>
                              <a:gd name="connsiteX12" fmla="*/ 272375 w 3102884"/>
                              <a:gd name="connsiteY12" fmla="*/ 950968 h 1666924"/>
                              <a:gd name="connsiteX13" fmla="*/ 299612 w 3102884"/>
                              <a:gd name="connsiteY13" fmla="*/ 875092 h 1666924"/>
                              <a:gd name="connsiteX14" fmla="*/ 324904 w 3102884"/>
                              <a:gd name="connsiteY14" fmla="*/ 915948 h 1666924"/>
                              <a:gd name="connsiteX15" fmla="*/ 324904 w 3102884"/>
                              <a:gd name="connsiteY15" fmla="*/ 970423 h 1666924"/>
                              <a:gd name="connsiteX16" fmla="*/ 344360 w 3102884"/>
                              <a:gd name="connsiteY16" fmla="*/ 1017116 h 1666924"/>
                              <a:gd name="connsiteX17" fmla="*/ 377434 w 3102884"/>
                              <a:gd name="connsiteY17" fmla="*/ 995715 h 1666924"/>
                              <a:gd name="connsiteX18" fmla="*/ 363815 w 3102884"/>
                              <a:gd name="connsiteY18" fmla="*/ 917894 h 1666924"/>
                              <a:gd name="connsiteX19" fmla="*/ 381325 w 3102884"/>
                              <a:gd name="connsiteY19" fmla="*/ 910112 h 1666924"/>
                              <a:gd name="connsiteX20" fmla="*/ 402725 w 3102884"/>
                              <a:gd name="connsiteY20" fmla="*/ 565753 h 1666924"/>
                              <a:gd name="connsiteX21" fmla="*/ 447473 w 3102884"/>
                              <a:gd name="connsiteY21" fmla="*/ 1264199 h 1666924"/>
                              <a:gd name="connsiteX22" fmla="*/ 480547 w 3102884"/>
                              <a:gd name="connsiteY22" fmla="*/ 1030735 h 1666924"/>
                              <a:gd name="connsiteX23" fmla="*/ 494165 w 3102884"/>
                              <a:gd name="connsiteY23" fmla="*/ 1071591 h 1666924"/>
                              <a:gd name="connsiteX24" fmla="*/ 509730 w 3102884"/>
                              <a:gd name="connsiteY24" fmla="*/ 1046299 h 1666924"/>
                              <a:gd name="connsiteX25" fmla="*/ 527240 w 3102884"/>
                              <a:gd name="connsiteY25" fmla="*/ 1163031 h 1666924"/>
                              <a:gd name="connsiteX26" fmla="*/ 589497 w 3102884"/>
                              <a:gd name="connsiteY26" fmla="*/ 176646 h 1666924"/>
                              <a:gd name="connsiteX27" fmla="*/ 618680 w 3102884"/>
                              <a:gd name="connsiteY27" fmla="*/ 419838 h 1666924"/>
                              <a:gd name="connsiteX28" fmla="*/ 638135 w 3102884"/>
                              <a:gd name="connsiteY28" fmla="*/ 330343 h 1666924"/>
                              <a:gd name="connsiteX29" fmla="*/ 661481 w 3102884"/>
                              <a:gd name="connsiteY29" fmla="*/ 1530736 h 1666924"/>
                              <a:gd name="connsiteX30" fmla="*/ 688719 w 3102884"/>
                              <a:gd name="connsiteY30" fmla="*/ 1666924 h 1666924"/>
                              <a:gd name="connsiteX31" fmla="*/ 762649 w 3102884"/>
                              <a:gd name="connsiteY31" fmla="*/ 52132 h 1666924"/>
                              <a:gd name="connsiteX32" fmla="*/ 782104 w 3102884"/>
                              <a:gd name="connsiteY32" fmla="*/ 85206 h 1666924"/>
                              <a:gd name="connsiteX33" fmla="*/ 795723 w 3102884"/>
                              <a:gd name="connsiteY33" fmla="*/ 1612520 h 1666924"/>
                              <a:gd name="connsiteX34" fmla="*/ 842002 w 3102884"/>
                              <a:gd name="connsiteY34" fmla="*/ 29308 h 1666924"/>
                              <a:gd name="connsiteX35" fmla="*/ 862276 w 3102884"/>
                              <a:gd name="connsiteY35" fmla="*/ 925573 h 1666924"/>
                              <a:gd name="connsiteX36" fmla="*/ 884578 w 3102884"/>
                              <a:gd name="connsiteY36" fmla="*/ 380109 h 1666924"/>
                              <a:gd name="connsiteX37" fmla="*/ 908908 w 3102884"/>
                              <a:gd name="connsiteY37" fmla="*/ 256417 h 1666924"/>
                              <a:gd name="connsiteX38" fmla="*/ 947430 w 3102884"/>
                              <a:gd name="connsiteY38" fmla="*/ 895155 h 1666924"/>
                              <a:gd name="connsiteX39" fmla="*/ 994063 w 3102884"/>
                              <a:gd name="connsiteY39" fmla="*/ 532189 h 1666924"/>
                              <a:gd name="connsiteX40" fmla="*/ 1020420 w 3102884"/>
                              <a:gd name="connsiteY40" fmla="*/ 1022904 h 1666924"/>
                              <a:gd name="connsiteX41" fmla="*/ 1052860 w 3102884"/>
                              <a:gd name="connsiteY41" fmla="*/ 666021 h 1666924"/>
                              <a:gd name="connsiteX42" fmla="*/ 1073135 w 3102884"/>
                              <a:gd name="connsiteY42" fmla="*/ 1217567 h 1666924"/>
                              <a:gd name="connsiteX43" fmla="*/ 1105575 w 3102884"/>
                              <a:gd name="connsiteY43" fmla="*/ 791740 h 1666924"/>
                              <a:gd name="connsiteX44" fmla="*/ 1113685 w 3102884"/>
                              <a:gd name="connsiteY44" fmla="*/ 1355454 h 1666924"/>
                              <a:gd name="connsiteX45" fmla="*/ 1160317 w 3102884"/>
                              <a:gd name="connsiteY45" fmla="*/ 284805 h 1666924"/>
                              <a:gd name="connsiteX46" fmla="*/ 1172481 w 3102884"/>
                              <a:gd name="connsiteY46" fmla="*/ 1057375 h 1666924"/>
                              <a:gd name="connsiteX47" fmla="*/ 1206948 w 3102884"/>
                              <a:gd name="connsiteY47" fmla="*/ 347665 h 1666924"/>
                              <a:gd name="connsiteX48" fmla="*/ 1229250 w 3102884"/>
                              <a:gd name="connsiteY48" fmla="*/ 891100 h 1666924"/>
                              <a:gd name="connsiteX49" fmla="*/ 1257634 w 3102884"/>
                              <a:gd name="connsiteY49" fmla="*/ 714686 h 1666924"/>
                              <a:gd name="connsiteX50" fmla="*/ 1277909 w 3102884"/>
                              <a:gd name="connsiteY50" fmla="*/ 1004654 h 1666924"/>
                              <a:gd name="connsiteX51" fmla="*/ 1316431 w 3102884"/>
                              <a:gd name="connsiteY51" fmla="*/ 724825 h 1666924"/>
                              <a:gd name="connsiteX52" fmla="*/ 1336706 w 3102884"/>
                              <a:gd name="connsiteY52" fmla="*/ 1304759 h 1666924"/>
                              <a:gd name="connsiteX53" fmla="*/ 1367119 w 3102884"/>
                              <a:gd name="connsiteY53" fmla="*/ 751185 h 1666924"/>
                              <a:gd name="connsiteX54" fmla="*/ 1385366 w 3102884"/>
                              <a:gd name="connsiteY54" fmla="*/ 923544 h 1666924"/>
                              <a:gd name="connsiteX55" fmla="*/ 1409695 w 3102884"/>
                              <a:gd name="connsiteY55" fmla="*/ 755241 h 1666924"/>
                              <a:gd name="connsiteX56" fmla="*/ 1442135 w 3102884"/>
                              <a:gd name="connsiteY56" fmla="*/ 1329092 h 1666924"/>
                              <a:gd name="connsiteX57" fmla="*/ 1482685 w 3102884"/>
                              <a:gd name="connsiteY57" fmla="*/ 1286510 h 1666924"/>
                              <a:gd name="connsiteX58" fmla="*/ 1511070 w 3102884"/>
                              <a:gd name="connsiteY58" fmla="*/ 416608 h 1666924"/>
                              <a:gd name="connsiteX59" fmla="*/ 1533372 w 3102884"/>
                              <a:gd name="connsiteY59" fmla="*/ 807962 h 1666924"/>
                              <a:gd name="connsiteX60" fmla="*/ 1582031 w 3102884"/>
                              <a:gd name="connsiteY60" fmla="*/ 114474 h 1666924"/>
                              <a:gd name="connsiteX61" fmla="*/ 1594196 w 3102884"/>
                              <a:gd name="connsiteY61" fmla="*/ 1343287 h 1666924"/>
                              <a:gd name="connsiteX62" fmla="*/ 1628662 w 3102884"/>
                              <a:gd name="connsiteY62" fmla="*/ 655882 h 1666924"/>
                              <a:gd name="connsiteX63" fmla="*/ 1655020 w 3102884"/>
                              <a:gd name="connsiteY63" fmla="*/ 1529839 h 1666924"/>
                              <a:gd name="connsiteX64" fmla="*/ 1697596 w 3102884"/>
                              <a:gd name="connsiteY64" fmla="*/ 343609 h 1666924"/>
                              <a:gd name="connsiteX65" fmla="*/ 1721926 w 3102884"/>
                              <a:gd name="connsiteY65" fmla="*/ 728881 h 1666924"/>
                              <a:gd name="connsiteX66" fmla="*/ 1748283 w 3102884"/>
                              <a:gd name="connsiteY66" fmla="*/ 219917 h 1666924"/>
                              <a:gd name="connsiteX67" fmla="*/ 1778695 w 3102884"/>
                              <a:gd name="connsiteY67" fmla="*/ 718741 h 1666924"/>
                              <a:gd name="connsiteX68" fmla="*/ 1790860 w 3102884"/>
                              <a:gd name="connsiteY68" fmla="*/ 475412 h 1666924"/>
                              <a:gd name="connsiteX69" fmla="*/ 1823300 w 3102884"/>
                              <a:gd name="connsiteY69" fmla="*/ 505828 h 1666924"/>
                              <a:gd name="connsiteX70" fmla="*/ 1825327 w 3102884"/>
                              <a:gd name="connsiteY70" fmla="*/ 872850 h 1666924"/>
                              <a:gd name="connsiteX71" fmla="*/ 1867904 w 3102884"/>
                              <a:gd name="connsiteY71" fmla="*/ 345637 h 1666924"/>
                              <a:gd name="connsiteX72" fmla="*/ 1884124 w 3102884"/>
                              <a:gd name="connsiteY72" fmla="*/ 1085764 h 1666924"/>
                              <a:gd name="connsiteX73" fmla="*/ 1920619 w 3102884"/>
                              <a:gd name="connsiteY73" fmla="*/ 775518 h 1666924"/>
                              <a:gd name="connsiteX74" fmla="*/ 1944949 w 3102884"/>
                              <a:gd name="connsiteY74" fmla="*/ 1335176 h 1666924"/>
                              <a:gd name="connsiteX75" fmla="*/ 1979415 w 3102884"/>
                              <a:gd name="connsiteY75" fmla="*/ 846490 h 1666924"/>
                              <a:gd name="connsiteX76" fmla="*/ 2009827 w 3102884"/>
                              <a:gd name="connsiteY76" fmla="*/ 962071 h 1666924"/>
                              <a:gd name="connsiteX77" fmla="*/ 2019964 w 3102884"/>
                              <a:gd name="connsiteY77" fmla="*/ 759296 h 1666924"/>
                              <a:gd name="connsiteX78" fmla="*/ 2040239 w 3102884"/>
                              <a:gd name="connsiteY78" fmla="*/ 769436 h 1666924"/>
                              <a:gd name="connsiteX79" fmla="*/ 2058486 w 3102884"/>
                              <a:gd name="connsiteY79" fmla="*/ 757269 h 1666924"/>
                              <a:gd name="connsiteX80" fmla="*/ 2080789 w 3102884"/>
                              <a:gd name="connsiteY80" fmla="*/ 980321 h 1666924"/>
                              <a:gd name="connsiteX81" fmla="*/ 2105118 w 3102884"/>
                              <a:gd name="connsiteY81" fmla="*/ 680215 h 1666924"/>
                              <a:gd name="connsiteX82" fmla="*/ 2127420 w 3102884"/>
                              <a:gd name="connsiteY82" fmla="*/ 907322 h 1666924"/>
                              <a:gd name="connsiteX83" fmla="*/ 2147695 w 3102884"/>
                              <a:gd name="connsiteY83" fmla="*/ 755241 h 1666924"/>
                              <a:gd name="connsiteX84" fmla="*/ 2178107 w 3102884"/>
                              <a:gd name="connsiteY84" fmla="*/ 964099 h 1666924"/>
                              <a:gd name="connsiteX85" fmla="*/ 2190272 w 3102884"/>
                              <a:gd name="connsiteY85" fmla="*/ 759296 h 1666924"/>
                              <a:gd name="connsiteX86" fmla="*/ 2210547 w 3102884"/>
                              <a:gd name="connsiteY86" fmla="*/ 850546 h 1666924"/>
                              <a:gd name="connsiteX87" fmla="*/ 2226767 w 3102884"/>
                              <a:gd name="connsiteY87" fmla="*/ 795796 h 1666924"/>
                              <a:gd name="connsiteX88" fmla="*/ 2259206 w 3102884"/>
                              <a:gd name="connsiteY88" fmla="*/ 846490 h 1666924"/>
                              <a:gd name="connsiteX89" fmla="*/ 2281509 w 3102884"/>
                              <a:gd name="connsiteY89" fmla="*/ 686297 h 1666924"/>
                              <a:gd name="connsiteX90" fmla="*/ 2313949 w 3102884"/>
                              <a:gd name="connsiteY90" fmla="*/ 876906 h 1666924"/>
                              <a:gd name="connsiteX91" fmla="*/ 2324086 w 3102884"/>
                              <a:gd name="connsiteY91" fmla="*/ 783629 h 1666924"/>
                              <a:gd name="connsiteX92" fmla="*/ 2342332 w 3102884"/>
                              <a:gd name="connsiteY92" fmla="*/ 803907 h 1666924"/>
                              <a:gd name="connsiteX93" fmla="*/ 2366662 w 3102884"/>
                              <a:gd name="connsiteY93" fmla="*/ 793769 h 1666924"/>
                              <a:gd name="connsiteX94" fmla="*/ 2390992 w 3102884"/>
                              <a:gd name="connsiteY94" fmla="*/ 1067513 h 1666924"/>
                              <a:gd name="connsiteX95" fmla="*/ 2413295 w 3102884"/>
                              <a:gd name="connsiteY95" fmla="*/ 722797 h 1666924"/>
                              <a:gd name="connsiteX96" fmla="*/ 2435597 w 3102884"/>
                              <a:gd name="connsiteY96" fmla="*/ 876906 h 1666924"/>
                              <a:gd name="connsiteX97" fmla="*/ 2463981 w 3102884"/>
                              <a:gd name="connsiteY97" fmla="*/ 653854 h 1666924"/>
                              <a:gd name="connsiteX98" fmla="*/ 2492366 w 3102884"/>
                              <a:gd name="connsiteY98" fmla="*/ 935710 h 1666924"/>
                              <a:gd name="connsiteX99" fmla="*/ 2520750 w 3102884"/>
                              <a:gd name="connsiteY99" fmla="*/ 728881 h 1666924"/>
                              <a:gd name="connsiteX100" fmla="*/ 2563327 w 3102884"/>
                              <a:gd name="connsiteY100" fmla="*/ 907322 h 1666924"/>
                              <a:gd name="connsiteX101" fmla="*/ 2587657 w 3102884"/>
                              <a:gd name="connsiteY101" fmla="*/ 805935 h 1666924"/>
                              <a:gd name="connsiteX102" fmla="*/ 2599821 w 3102884"/>
                              <a:gd name="connsiteY102" fmla="*/ 974238 h 1666924"/>
                              <a:gd name="connsiteX103" fmla="*/ 2640371 w 3102884"/>
                              <a:gd name="connsiteY103" fmla="*/ 793769 h 1666924"/>
                              <a:gd name="connsiteX104" fmla="*/ 2662674 w 3102884"/>
                              <a:gd name="connsiteY104" fmla="*/ 970182 h 1666924"/>
                              <a:gd name="connsiteX105" fmla="*/ 2680921 w 3102884"/>
                              <a:gd name="connsiteY105" fmla="*/ 899211 h 1666924"/>
                              <a:gd name="connsiteX106" fmla="*/ 2701196 w 3102884"/>
                              <a:gd name="connsiteY106" fmla="*/ 998571 h 1666924"/>
                              <a:gd name="connsiteX107" fmla="*/ 2755938 w 3102884"/>
                              <a:gd name="connsiteY107" fmla="*/ 686297 h 1666924"/>
                              <a:gd name="connsiteX108" fmla="*/ 2788378 w 3102884"/>
                              <a:gd name="connsiteY108" fmla="*/ 899211 h 1666924"/>
                              <a:gd name="connsiteX109" fmla="*/ 2810681 w 3102884"/>
                              <a:gd name="connsiteY109" fmla="*/ 647771 h 1666924"/>
                              <a:gd name="connsiteX110" fmla="*/ 2845148 w 3102884"/>
                              <a:gd name="connsiteY110" fmla="*/ 734963 h 1666924"/>
                              <a:gd name="connsiteX111" fmla="*/ 2877588 w 3102884"/>
                              <a:gd name="connsiteY111" fmla="*/ 708603 h 1666924"/>
                              <a:gd name="connsiteX112" fmla="*/ 2893808 w 3102884"/>
                              <a:gd name="connsiteY112" fmla="*/ 907322 h 1666924"/>
                              <a:gd name="connsiteX113" fmla="*/ 2932329 w 3102884"/>
                              <a:gd name="connsiteY113" fmla="*/ 836351 h 1666924"/>
                              <a:gd name="connsiteX114" fmla="*/ 2954632 w 3102884"/>
                              <a:gd name="connsiteY114" fmla="*/ 874878 h 1666924"/>
                              <a:gd name="connsiteX115" fmla="*/ 2987071 w 3102884"/>
                              <a:gd name="connsiteY115" fmla="*/ 402413 h 1666924"/>
                              <a:gd name="connsiteX116" fmla="*/ 3007346 w 3102884"/>
                              <a:gd name="connsiteY116" fmla="*/ 812018 h 1666924"/>
                              <a:gd name="connsiteX117" fmla="*/ 3031676 w 3102884"/>
                              <a:gd name="connsiteY117" fmla="*/ 753214 h 1666924"/>
                              <a:gd name="connsiteX118" fmla="*/ 3035730 w 3102884"/>
                              <a:gd name="connsiteY118" fmla="*/ 878933 h 1666924"/>
                              <a:gd name="connsiteX119" fmla="*/ 3049922 w 3102884"/>
                              <a:gd name="connsiteY119" fmla="*/ 820129 h 1666924"/>
                              <a:gd name="connsiteX120" fmla="*/ 3062087 w 3102884"/>
                              <a:gd name="connsiteY120" fmla="*/ 1290566 h 1666924"/>
                              <a:gd name="connsiteX121" fmla="*/ 3102884 w 3102884"/>
                              <a:gd name="connsiteY121" fmla="*/ 709381 h 1666924"/>
                              <a:gd name="connsiteX0" fmla="*/ 0 w 3102884"/>
                              <a:gd name="connsiteY0" fmla="*/ 770033 h 1666924"/>
                              <a:gd name="connsiteX1" fmla="*/ 23347 w 3102884"/>
                              <a:gd name="connsiteY1" fmla="*/ 824508 h 1666924"/>
                              <a:gd name="connsiteX2" fmla="*/ 52530 w 3102884"/>
                              <a:gd name="connsiteY2" fmla="*/ 752524 h 1666924"/>
                              <a:gd name="connsiteX3" fmla="*/ 79767 w 3102884"/>
                              <a:gd name="connsiteY3" fmla="*/ 826454 h 1666924"/>
                              <a:gd name="connsiteX4" fmla="*/ 105059 w 3102884"/>
                              <a:gd name="connsiteY4" fmla="*/ 756415 h 1666924"/>
                              <a:gd name="connsiteX5" fmla="*/ 147861 w 3102884"/>
                              <a:gd name="connsiteY5" fmla="*/ 871201 h 1666924"/>
                              <a:gd name="connsiteX6" fmla="*/ 192608 w 3102884"/>
                              <a:gd name="connsiteY6" fmla="*/ 690267 h 1666924"/>
                              <a:gd name="connsiteX7" fmla="*/ 217900 w 3102884"/>
                              <a:gd name="connsiteY7" fmla="*/ 777816 h 1666924"/>
                              <a:gd name="connsiteX8" fmla="*/ 241246 w 3102884"/>
                              <a:gd name="connsiteY8" fmla="*/ 770033 h 1666924"/>
                              <a:gd name="connsiteX9" fmla="*/ 252920 w 3102884"/>
                              <a:gd name="connsiteY9" fmla="*/ 824508 h 1666924"/>
                              <a:gd name="connsiteX10" fmla="*/ 247083 w 3102884"/>
                              <a:gd name="connsiteY10" fmla="*/ 873147 h 1666924"/>
                              <a:gd name="connsiteX11" fmla="*/ 272375 w 3102884"/>
                              <a:gd name="connsiteY11" fmla="*/ 908166 h 1666924"/>
                              <a:gd name="connsiteX12" fmla="*/ 272375 w 3102884"/>
                              <a:gd name="connsiteY12" fmla="*/ 950968 h 1666924"/>
                              <a:gd name="connsiteX13" fmla="*/ 299612 w 3102884"/>
                              <a:gd name="connsiteY13" fmla="*/ 875092 h 1666924"/>
                              <a:gd name="connsiteX14" fmla="*/ 324904 w 3102884"/>
                              <a:gd name="connsiteY14" fmla="*/ 915948 h 1666924"/>
                              <a:gd name="connsiteX15" fmla="*/ 324904 w 3102884"/>
                              <a:gd name="connsiteY15" fmla="*/ 970423 h 1666924"/>
                              <a:gd name="connsiteX16" fmla="*/ 344360 w 3102884"/>
                              <a:gd name="connsiteY16" fmla="*/ 1017116 h 1666924"/>
                              <a:gd name="connsiteX17" fmla="*/ 377434 w 3102884"/>
                              <a:gd name="connsiteY17" fmla="*/ 995715 h 1666924"/>
                              <a:gd name="connsiteX18" fmla="*/ 363815 w 3102884"/>
                              <a:gd name="connsiteY18" fmla="*/ 917894 h 1666924"/>
                              <a:gd name="connsiteX19" fmla="*/ 381325 w 3102884"/>
                              <a:gd name="connsiteY19" fmla="*/ 910112 h 1666924"/>
                              <a:gd name="connsiteX20" fmla="*/ 402725 w 3102884"/>
                              <a:gd name="connsiteY20" fmla="*/ 565753 h 1666924"/>
                              <a:gd name="connsiteX21" fmla="*/ 447473 w 3102884"/>
                              <a:gd name="connsiteY21" fmla="*/ 1264199 h 1666924"/>
                              <a:gd name="connsiteX22" fmla="*/ 480547 w 3102884"/>
                              <a:gd name="connsiteY22" fmla="*/ 1030735 h 1666924"/>
                              <a:gd name="connsiteX23" fmla="*/ 494165 w 3102884"/>
                              <a:gd name="connsiteY23" fmla="*/ 1071591 h 1666924"/>
                              <a:gd name="connsiteX24" fmla="*/ 509730 w 3102884"/>
                              <a:gd name="connsiteY24" fmla="*/ 1046299 h 1666924"/>
                              <a:gd name="connsiteX25" fmla="*/ 527240 w 3102884"/>
                              <a:gd name="connsiteY25" fmla="*/ 1163031 h 1666924"/>
                              <a:gd name="connsiteX26" fmla="*/ 589497 w 3102884"/>
                              <a:gd name="connsiteY26" fmla="*/ 176646 h 1666924"/>
                              <a:gd name="connsiteX27" fmla="*/ 618680 w 3102884"/>
                              <a:gd name="connsiteY27" fmla="*/ 419838 h 1666924"/>
                              <a:gd name="connsiteX28" fmla="*/ 638135 w 3102884"/>
                              <a:gd name="connsiteY28" fmla="*/ 330343 h 1666924"/>
                              <a:gd name="connsiteX29" fmla="*/ 661481 w 3102884"/>
                              <a:gd name="connsiteY29" fmla="*/ 1530736 h 1666924"/>
                              <a:gd name="connsiteX30" fmla="*/ 688719 w 3102884"/>
                              <a:gd name="connsiteY30" fmla="*/ 1666924 h 1666924"/>
                              <a:gd name="connsiteX31" fmla="*/ 762649 w 3102884"/>
                              <a:gd name="connsiteY31" fmla="*/ 52132 h 1666924"/>
                              <a:gd name="connsiteX32" fmla="*/ 782104 w 3102884"/>
                              <a:gd name="connsiteY32" fmla="*/ 85206 h 1666924"/>
                              <a:gd name="connsiteX33" fmla="*/ 795723 w 3102884"/>
                              <a:gd name="connsiteY33" fmla="*/ 1612520 h 1666924"/>
                              <a:gd name="connsiteX34" fmla="*/ 842002 w 3102884"/>
                              <a:gd name="connsiteY34" fmla="*/ 29308 h 1666924"/>
                              <a:gd name="connsiteX35" fmla="*/ 862276 w 3102884"/>
                              <a:gd name="connsiteY35" fmla="*/ 925573 h 1666924"/>
                              <a:gd name="connsiteX36" fmla="*/ 884578 w 3102884"/>
                              <a:gd name="connsiteY36" fmla="*/ 380109 h 1666924"/>
                              <a:gd name="connsiteX37" fmla="*/ 908908 w 3102884"/>
                              <a:gd name="connsiteY37" fmla="*/ 256417 h 1666924"/>
                              <a:gd name="connsiteX38" fmla="*/ 947430 w 3102884"/>
                              <a:gd name="connsiteY38" fmla="*/ 895155 h 1666924"/>
                              <a:gd name="connsiteX39" fmla="*/ 994063 w 3102884"/>
                              <a:gd name="connsiteY39" fmla="*/ 532189 h 1666924"/>
                              <a:gd name="connsiteX40" fmla="*/ 1020420 w 3102884"/>
                              <a:gd name="connsiteY40" fmla="*/ 1022904 h 1666924"/>
                              <a:gd name="connsiteX41" fmla="*/ 1052860 w 3102884"/>
                              <a:gd name="connsiteY41" fmla="*/ 666021 h 1666924"/>
                              <a:gd name="connsiteX42" fmla="*/ 1073135 w 3102884"/>
                              <a:gd name="connsiteY42" fmla="*/ 1217567 h 1666924"/>
                              <a:gd name="connsiteX43" fmla="*/ 1105575 w 3102884"/>
                              <a:gd name="connsiteY43" fmla="*/ 791740 h 1666924"/>
                              <a:gd name="connsiteX44" fmla="*/ 1113685 w 3102884"/>
                              <a:gd name="connsiteY44" fmla="*/ 1355454 h 1666924"/>
                              <a:gd name="connsiteX45" fmla="*/ 1160317 w 3102884"/>
                              <a:gd name="connsiteY45" fmla="*/ 284805 h 1666924"/>
                              <a:gd name="connsiteX46" fmla="*/ 1172481 w 3102884"/>
                              <a:gd name="connsiteY46" fmla="*/ 1057375 h 1666924"/>
                              <a:gd name="connsiteX47" fmla="*/ 1206948 w 3102884"/>
                              <a:gd name="connsiteY47" fmla="*/ 347665 h 1666924"/>
                              <a:gd name="connsiteX48" fmla="*/ 1229250 w 3102884"/>
                              <a:gd name="connsiteY48" fmla="*/ 891100 h 1666924"/>
                              <a:gd name="connsiteX49" fmla="*/ 1257634 w 3102884"/>
                              <a:gd name="connsiteY49" fmla="*/ 714686 h 1666924"/>
                              <a:gd name="connsiteX50" fmla="*/ 1277909 w 3102884"/>
                              <a:gd name="connsiteY50" fmla="*/ 1004654 h 1666924"/>
                              <a:gd name="connsiteX51" fmla="*/ 1316431 w 3102884"/>
                              <a:gd name="connsiteY51" fmla="*/ 724825 h 1666924"/>
                              <a:gd name="connsiteX52" fmla="*/ 1336706 w 3102884"/>
                              <a:gd name="connsiteY52" fmla="*/ 1304759 h 1666924"/>
                              <a:gd name="connsiteX53" fmla="*/ 1367119 w 3102884"/>
                              <a:gd name="connsiteY53" fmla="*/ 751185 h 1666924"/>
                              <a:gd name="connsiteX54" fmla="*/ 1385366 w 3102884"/>
                              <a:gd name="connsiteY54" fmla="*/ 923544 h 1666924"/>
                              <a:gd name="connsiteX55" fmla="*/ 1409695 w 3102884"/>
                              <a:gd name="connsiteY55" fmla="*/ 755241 h 1666924"/>
                              <a:gd name="connsiteX56" fmla="*/ 1442135 w 3102884"/>
                              <a:gd name="connsiteY56" fmla="*/ 1329092 h 1666924"/>
                              <a:gd name="connsiteX57" fmla="*/ 1482685 w 3102884"/>
                              <a:gd name="connsiteY57" fmla="*/ 1286510 h 1666924"/>
                              <a:gd name="connsiteX58" fmla="*/ 1511070 w 3102884"/>
                              <a:gd name="connsiteY58" fmla="*/ 416608 h 1666924"/>
                              <a:gd name="connsiteX59" fmla="*/ 1533372 w 3102884"/>
                              <a:gd name="connsiteY59" fmla="*/ 807962 h 1666924"/>
                              <a:gd name="connsiteX60" fmla="*/ 1582031 w 3102884"/>
                              <a:gd name="connsiteY60" fmla="*/ 114474 h 1666924"/>
                              <a:gd name="connsiteX61" fmla="*/ 1594196 w 3102884"/>
                              <a:gd name="connsiteY61" fmla="*/ 1343287 h 1666924"/>
                              <a:gd name="connsiteX62" fmla="*/ 1628662 w 3102884"/>
                              <a:gd name="connsiteY62" fmla="*/ 655882 h 1666924"/>
                              <a:gd name="connsiteX63" fmla="*/ 1655020 w 3102884"/>
                              <a:gd name="connsiteY63" fmla="*/ 1529839 h 1666924"/>
                              <a:gd name="connsiteX64" fmla="*/ 1697596 w 3102884"/>
                              <a:gd name="connsiteY64" fmla="*/ 343609 h 1666924"/>
                              <a:gd name="connsiteX65" fmla="*/ 1721926 w 3102884"/>
                              <a:gd name="connsiteY65" fmla="*/ 728881 h 1666924"/>
                              <a:gd name="connsiteX66" fmla="*/ 1748283 w 3102884"/>
                              <a:gd name="connsiteY66" fmla="*/ 219917 h 1666924"/>
                              <a:gd name="connsiteX67" fmla="*/ 1778695 w 3102884"/>
                              <a:gd name="connsiteY67" fmla="*/ 718741 h 1666924"/>
                              <a:gd name="connsiteX68" fmla="*/ 1790860 w 3102884"/>
                              <a:gd name="connsiteY68" fmla="*/ 475412 h 1666924"/>
                              <a:gd name="connsiteX69" fmla="*/ 1823300 w 3102884"/>
                              <a:gd name="connsiteY69" fmla="*/ 505828 h 1666924"/>
                              <a:gd name="connsiteX70" fmla="*/ 1825327 w 3102884"/>
                              <a:gd name="connsiteY70" fmla="*/ 872850 h 1666924"/>
                              <a:gd name="connsiteX71" fmla="*/ 1867904 w 3102884"/>
                              <a:gd name="connsiteY71" fmla="*/ 345637 h 1666924"/>
                              <a:gd name="connsiteX72" fmla="*/ 1884124 w 3102884"/>
                              <a:gd name="connsiteY72" fmla="*/ 1085764 h 1666924"/>
                              <a:gd name="connsiteX73" fmla="*/ 1920619 w 3102884"/>
                              <a:gd name="connsiteY73" fmla="*/ 775518 h 1666924"/>
                              <a:gd name="connsiteX74" fmla="*/ 1944949 w 3102884"/>
                              <a:gd name="connsiteY74" fmla="*/ 1335176 h 1666924"/>
                              <a:gd name="connsiteX75" fmla="*/ 1979415 w 3102884"/>
                              <a:gd name="connsiteY75" fmla="*/ 846490 h 1666924"/>
                              <a:gd name="connsiteX76" fmla="*/ 2009827 w 3102884"/>
                              <a:gd name="connsiteY76" fmla="*/ 962071 h 1666924"/>
                              <a:gd name="connsiteX77" fmla="*/ 2019964 w 3102884"/>
                              <a:gd name="connsiteY77" fmla="*/ 759296 h 1666924"/>
                              <a:gd name="connsiteX78" fmla="*/ 2040239 w 3102884"/>
                              <a:gd name="connsiteY78" fmla="*/ 769436 h 1666924"/>
                              <a:gd name="connsiteX79" fmla="*/ 2058486 w 3102884"/>
                              <a:gd name="connsiteY79" fmla="*/ 757269 h 1666924"/>
                              <a:gd name="connsiteX80" fmla="*/ 2080789 w 3102884"/>
                              <a:gd name="connsiteY80" fmla="*/ 980321 h 1666924"/>
                              <a:gd name="connsiteX81" fmla="*/ 2105118 w 3102884"/>
                              <a:gd name="connsiteY81" fmla="*/ 680215 h 1666924"/>
                              <a:gd name="connsiteX82" fmla="*/ 2127420 w 3102884"/>
                              <a:gd name="connsiteY82" fmla="*/ 907322 h 1666924"/>
                              <a:gd name="connsiteX83" fmla="*/ 2147695 w 3102884"/>
                              <a:gd name="connsiteY83" fmla="*/ 755241 h 1666924"/>
                              <a:gd name="connsiteX84" fmla="*/ 2178107 w 3102884"/>
                              <a:gd name="connsiteY84" fmla="*/ 964099 h 1666924"/>
                              <a:gd name="connsiteX85" fmla="*/ 2190272 w 3102884"/>
                              <a:gd name="connsiteY85" fmla="*/ 759296 h 1666924"/>
                              <a:gd name="connsiteX86" fmla="*/ 2210547 w 3102884"/>
                              <a:gd name="connsiteY86" fmla="*/ 850546 h 1666924"/>
                              <a:gd name="connsiteX87" fmla="*/ 2226767 w 3102884"/>
                              <a:gd name="connsiteY87" fmla="*/ 795796 h 1666924"/>
                              <a:gd name="connsiteX88" fmla="*/ 2259206 w 3102884"/>
                              <a:gd name="connsiteY88" fmla="*/ 846490 h 1666924"/>
                              <a:gd name="connsiteX89" fmla="*/ 2281509 w 3102884"/>
                              <a:gd name="connsiteY89" fmla="*/ 686297 h 1666924"/>
                              <a:gd name="connsiteX90" fmla="*/ 2313949 w 3102884"/>
                              <a:gd name="connsiteY90" fmla="*/ 876906 h 1666924"/>
                              <a:gd name="connsiteX91" fmla="*/ 2324086 w 3102884"/>
                              <a:gd name="connsiteY91" fmla="*/ 783629 h 1666924"/>
                              <a:gd name="connsiteX92" fmla="*/ 2342332 w 3102884"/>
                              <a:gd name="connsiteY92" fmla="*/ 803907 h 1666924"/>
                              <a:gd name="connsiteX93" fmla="*/ 2366662 w 3102884"/>
                              <a:gd name="connsiteY93" fmla="*/ 793769 h 1666924"/>
                              <a:gd name="connsiteX94" fmla="*/ 2390992 w 3102884"/>
                              <a:gd name="connsiteY94" fmla="*/ 1067513 h 1666924"/>
                              <a:gd name="connsiteX95" fmla="*/ 2413295 w 3102884"/>
                              <a:gd name="connsiteY95" fmla="*/ 722797 h 1666924"/>
                              <a:gd name="connsiteX96" fmla="*/ 2435597 w 3102884"/>
                              <a:gd name="connsiteY96" fmla="*/ 876906 h 1666924"/>
                              <a:gd name="connsiteX97" fmla="*/ 2463981 w 3102884"/>
                              <a:gd name="connsiteY97" fmla="*/ 653854 h 1666924"/>
                              <a:gd name="connsiteX98" fmla="*/ 2492366 w 3102884"/>
                              <a:gd name="connsiteY98" fmla="*/ 935710 h 1666924"/>
                              <a:gd name="connsiteX99" fmla="*/ 2520750 w 3102884"/>
                              <a:gd name="connsiteY99" fmla="*/ 728881 h 1666924"/>
                              <a:gd name="connsiteX100" fmla="*/ 2563327 w 3102884"/>
                              <a:gd name="connsiteY100" fmla="*/ 907322 h 1666924"/>
                              <a:gd name="connsiteX101" fmla="*/ 2587657 w 3102884"/>
                              <a:gd name="connsiteY101" fmla="*/ 805935 h 1666924"/>
                              <a:gd name="connsiteX102" fmla="*/ 2599821 w 3102884"/>
                              <a:gd name="connsiteY102" fmla="*/ 974238 h 1666924"/>
                              <a:gd name="connsiteX103" fmla="*/ 2640371 w 3102884"/>
                              <a:gd name="connsiteY103" fmla="*/ 793769 h 1666924"/>
                              <a:gd name="connsiteX104" fmla="*/ 2662674 w 3102884"/>
                              <a:gd name="connsiteY104" fmla="*/ 970182 h 1666924"/>
                              <a:gd name="connsiteX105" fmla="*/ 2680921 w 3102884"/>
                              <a:gd name="connsiteY105" fmla="*/ 899211 h 1666924"/>
                              <a:gd name="connsiteX106" fmla="*/ 2701196 w 3102884"/>
                              <a:gd name="connsiteY106" fmla="*/ 998571 h 1666924"/>
                              <a:gd name="connsiteX107" fmla="*/ 2755938 w 3102884"/>
                              <a:gd name="connsiteY107" fmla="*/ 686297 h 1666924"/>
                              <a:gd name="connsiteX108" fmla="*/ 2788378 w 3102884"/>
                              <a:gd name="connsiteY108" fmla="*/ 899211 h 1666924"/>
                              <a:gd name="connsiteX109" fmla="*/ 2810681 w 3102884"/>
                              <a:gd name="connsiteY109" fmla="*/ 647771 h 1666924"/>
                              <a:gd name="connsiteX110" fmla="*/ 2845148 w 3102884"/>
                              <a:gd name="connsiteY110" fmla="*/ 734963 h 1666924"/>
                              <a:gd name="connsiteX111" fmla="*/ 2877588 w 3102884"/>
                              <a:gd name="connsiteY111" fmla="*/ 708603 h 1666924"/>
                              <a:gd name="connsiteX112" fmla="*/ 2893808 w 3102884"/>
                              <a:gd name="connsiteY112" fmla="*/ 907322 h 1666924"/>
                              <a:gd name="connsiteX113" fmla="*/ 2932329 w 3102884"/>
                              <a:gd name="connsiteY113" fmla="*/ 836351 h 1666924"/>
                              <a:gd name="connsiteX114" fmla="*/ 2954632 w 3102884"/>
                              <a:gd name="connsiteY114" fmla="*/ 874878 h 1666924"/>
                              <a:gd name="connsiteX115" fmla="*/ 2987071 w 3102884"/>
                              <a:gd name="connsiteY115" fmla="*/ 402413 h 1666924"/>
                              <a:gd name="connsiteX116" fmla="*/ 3007346 w 3102884"/>
                              <a:gd name="connsiteY116" fmla="*/ 812018 h 1666924"/>
                              <a:gd name="connsiteX117" fmla="*/ 3031676 w 3102884"/>
                              <a:gd name="connsiteY117" fmla="*/ 753214 h 1666924"/>
                              <a:gd name="connsiteX118" fmla="*/ 3035730 w 3102884"/>
                              <a:gd name="connsiteY118" fmla="*/ 878933 h 1666924"/>
                              <a:gd name="connsiteX119" fmla="*/ 3049922 w 3102884"/>
                              <a:gd name="connsiteY119" fmla="*/ 820129 h 1666924"/>
                              <a:gd name="connsiteX120" fmla="*/ 3062087 w 3102884"/>
                              <a:gd name="connsiteY120" fmla="*/ 1290566 h 1666924"/>
                              <a:gd name="connsiteX121" fmla="*/ 3084388 w 3102884"/>
                              <a:gd name="connsiteY121" fmla="*/ 467301 h 1666924"/>
                              <a:gd name="connsiteX122" fmla="*/ 3102884 w 3102884"/>
                              <a:gd name="connsiteY122" fmla="*/ 709381 h 1666924"/>
                              <a:gd name="connsiteX0" fmla="*/ 0 w 3125186"/>
                              <a:gd name="connsiteY0" fmla="*/ 770033 h 1666924"/>
                              <a:gd name="connsiteX1" fmla="*/ 23347 w 3125186"/>
                              <a:gd name="connsiteY1" fmla="*/ 824508 h 1666924"/>
                              <a:gd name="connsiteX2" fmla="*/ 52530 w 3125186"/>
                              <a:gd name="connsiteY2" fmla="*/ 752524 h 1666924"/>
                              <a:gd name="connsiteX3" fmla="*/ 79767 w 3125186"/>
                              <a:gd name="connsiteY3" fmla="*/ 826454 h 1666924"/>
                              <a:gd name="connsiteX4" fmla="*/ 105059 w 3125186"/>
                              <a:gd name="connsiteY4" fmla="*/ 756415 h 1666924"/>
                              <a:gd name="connsiteX5" fmla="*/ 147861 w 3125186"/>
                              <a:gd name="connsiteY5" fmla="*/ 871201 h 1666924"/>
                              <a:gd name="connsiteX6" fmla="*/ 192608 w 3125186"/>
                              <a:gd name="connsiteY6" fmla="*/ 690267 h 1666924"/>
                              <a:gd name="connsiteX7" fmla="*/ 217900 w 3125186"/>
                              <a:gd name="connsiteY7" fmla="*/ 777816 h 1666924"/>
                              <a:gd name="connsiteX8" fmla="*/ 241246 w 3125186"/>
                              <a:gd name="connsiteY8" fmla="*/ 770033 h 1666924"/>
                              <a:gd name="connsiteX9" fmla="*/ 252920 w 3125186"/>
                              <a:gd name="connsiteY9" fmla="*/ 824508 h 1666924"/>
                              <a:gd name="connsiteX10" fmla="*/ 247083 w 3125186"/>
                              <a:gd name="connsiteY10" fmla="*/ 873147 h 1666924"/>
                              <a:gd name="connsiteX11" fmla="*/ 272375 w 3125186"/>
                              <a:gd name="connsiteY11" fmla="*/ 908166 h 1666924"/>
                              <a:gd name="connsiteX12" fmla="*/ 272375 w 3125186"/>
                              <a:gd name="connsiteY12" fmla="*/ 950968 h 1666924"/>
                              <a:gd name="connsiteX13" fmla="*/ 299612 w 3125186"/>
                              <a:gd name="connsiteY13" fmla="*/ 875092 h 1666924"/>
                              <a:gd name="connsiteX14" fmla="*/ 324904 w 3125186"/>
                              <a:gd name="connsiteY14" fmla="*/ 915948 h 1666924"/>
                              <a:gd name="connsiteX15" fmla="*/ 324904 w 3125186"/>
                              <a:gd name="connsiteY15" fmla="*/ 970423 h 1666924"/>
                              <a:gd name="connsiteX16" fmla="*/ 344360 w 3125186"/>
                              <a:gd name="connsiteY16" fmla="*/ 1017116 h 1666924"/>
                              <a:gd name="connsiteX17" fmla="*/ 377434 w 3125186"/>
                              <a:gd name="connsiteY17" fmla="*/ 995715 h 1666924"/>
                              <a:gd name="connsiteX18" fmla="*/ 363815 w 3125186"/>
                              <a:gd name="connsiteY18" fmla="*/ 917894 h 1666924"/>
                              <a:gd name="connsiteX19" fmla="*/ 381325 w 3125186"/>
                              <a:gd name="connsiteY19" fmla="*/ 910112 h 1666924"/>
                              <a:gd name="connsiteX20" fmla="*/ 402725 w 3125186"/>
                              <a:gd name="connsiteY20" fmla="*/ 565753 h 1666924"/>
                              <a:gd name="connsiteX21" fmla="*/ 447473 w 3125186"/>
                              <a:gd name="connsiteY21" fmla="*/ 1264199 h 1666924"/>
                              <a:gd name="connsiteX22" fmla="*/ 480547 w 3125186"/>
                              <a:gd name="connsiteY22" fmla="*/ 1030735 h 1666924"/>
                              <a:gd name="connsiteX23" fmla="*/ 494165 w 3125186"/>
                              <a:gd name="connsiteY23" fmla="*/ 1071591 h 1666924"/>
                              <a:gd name="connsiteX24" fmla="*/ 509730 w 3125186"/>
                              <a:gd name="connsiteY24" fmla="*/ 1046299 h 1666924"/>
                              <a:gd name="connsiteX25" fmla="*/ 527240 w 3125186"/>
                              <a:gd name="connsiteY25" fmla="*/ 1163031 h 1666924"/>
                              <a:gd name="connsiteX26" fmla="*/ 589497 w 3125186"/>
                              <a:gd name="connsiteY26" fmla="*/ 176646 h 1666924"/>
                              <a:gd name="connsiteX27" fmla="*/ 618680 w 3125186"/>
                              <a:gd name="connsiteY27" fmla="*/ 419838 h 1666924"/>
                              <a:gd name="connsiteX28" fmla="*/ 638135 w 3125186"/>
                              <a:gd name="connsiteY28" fmla="*/ 330343 h 1666924"/>
                              <a:gd name="connsiteX29" fmla="*/ 661481 w 3125186"/>
                              <a:gd name="connsiteY29" fmla="*/ 1530736 h 1666924"/>
                              <a:gd name="connsiteX30" fmla="*/ 688719 w 3125186"/>
                              <a:gd name="connsiteY30" fmla="*/ 1666924 h 1666924"/>
                              <a:gd name="connsiteX31" fmla="*/ 762649 w 3125186"/>
                              <a:gd name="connsiteY31" fmla="*/ 52132 h 1666924"/>
                              <a:gd name="connsiteX32" fmla="*/ 782104 w 3125186"/>
                              <a:gd name="connsiteY32" fmla="*/ 85206 h 1666924"/>
                              <a:gd name="connsiteX33" fmla="*/ 795723 w 3125186"/>
                              <a:gd name="connsiteY33" fmla="*/ 1612520 h 1666924"/>
                              <a:gd name="connsiteX34" fmla="*/ 842002 w 3125186"/>
                              <a:gd name="connsiteY34" fmla="*/ 29308 h 1666924"/>
                              <a:gd name="connsiteX35" fmla="*/ 862276 w 3125186"/>
                              <a:gd name="connsiteY35" fmla="*/ 925573 h 1666924"/>
                              <a:gd name="connsiteX36" fmla="*/ 884578 w 3125186"/>
                              <a:gd name="connsiteY36" fmla="*/ 380109 h 1666924"/>
                              <a:gd name="connsiteX37" fmla="*/ 908908 w 3125186"/>
                              <a:gd name="connsiteY37" fmla="*/ 256417 h 1666924"/>
                              <a:gd name="connsiteX38" fmla="*/ 947430 w 3125186"/>
                              <a:gd name="connsiteY38" fmla="*/ 895155 h 1666924"/>
                              <a:gd name="connsiteX39" fmla="*/ 994063 w 3125186"/>
                              <a:gd name="connsiteY39" fmla="*/ 532189 h 1666924"/>
                              <a:gd name="connsiteX40" fmla="*/ 1020420 w 3125186"/>
                              <a:gd name="connsiteY40" fmla="*/ 1022904 h 1666924"/>
                              <a:gd name="connsiteX41" fmla="*/ 1052860 w 3125186"/>
                              <a:gd name="connsiteY41" fmla="*/ 666021 h 1666924"/>
                              <a:gd name="connsiteX42" fmla="*/ 1073135 w 3125186"/>
                              <a:gd name="connsiteY42" fmla="*/ 1217567 h 1666924"/>
                              <a:gd name="connsiteX43" fmla="*/ 1105575 w 3125186"/>
                              <a:gd name="connsiteY43" fmla="*/ 791740 h 1666924"/>
                              <a:gd name="connsiteX44" fmla="*/ 1113685 w 3125186"/>
                              <a:gd name="connsiteY44" fmla="*/ 1355454 h 1666924"/>
                              <a:gd name="connsiteX45" fmla="*/ 1160317 w 3125186"/>
                              <a:gd name="connsiteY45" fmla="*/ 284805 h 1666924"/>
                              <a:gd name="connsiteX46" fmla="*/ 1172481 w 3125186"/>
                              <a:gd name="connsiteY46" fmla="*/ 1057375 h 1666924"/>
                              <a:gd name="connsiteX47" fmla="*/ 1206948 w 3125186"/>
                              <a:gd name="connsiteY47" fmla="*/ 347665 h 1666924"/>
                              <a:gd name="connsiteX48" fmla="*/ 1229250 w 3125186"/>
                              <a:gd name="connsiteY48" fmla="*/ 891100 h 1666924"/>
                              <a:gd name="connsiteX49" fmla="*/ 1257634 w 3125186"/>
                              <a:gd name="connsiteY49" fmla="*/ 714686 h 1666924"/>
                              <a:gd name="connsiteX50" fmla="*/ 1277909 w 3125186"/>
                              <a:gd name="connsiteY50" fmla="*/ 1004654 h 1666924"/>
                              <a:gd name="connsiteX51" fmla="*/ 1316431 w 3125186"/>
                              <a:gd name="connsiteY51" fmla="*/ 724825 h 1666924"/>
                              <a:gd name="connsiteX52" fmla="*/ 1336706 w 3125186"/>
                              <a:gd name="connsiteY52" fmla="*/ 1304759 h 1666924"/>
                              <a:gd name="connsiteX53" fmla="*/ 1367119 w 3125186"/>
                              <a:gd name="connsiteY53" fmla="*/ 751185 h 1666924"/>
                              <a:gd name="connsiteX54" fmla="*/ 1385366 w 3125186"/>
                              <a:gd name="connsiteY54" fmla="*/ 923544 h 1666924"/>
                              <a:gd name="connsiteX55" fmla="*/ 1409695 w 3125186"/>
                              <a:gd name="connsiteY55" fmla="*/ 755241 h 1666924"/>
                              <a:gd name="connsiteX56" fmla="*/ 1442135 w 3125186"/>
                              <a:gd name="connsiteY56" fmla="*/ 1329092 h 1666924"/>
                              <a:gd name="connsiteX57" fmla="*/ 1482685 w 3125186"/>
                              <a:gd name="connsiteY57" fmla="*/ 1286510 h 1666924"/>
                              <a:gd name="connsiteX58" fmla="*/ 1511070 w 3125186"/>
                              <a:gd name="connsiteY58" fmla="*/ 416608 h 1666924"/>
                              <a:gd name="connsiteX59" fmla="*/ 1533372 w 3125186"/>
                              <a:gd name="connsiteY59" fmla="*/ 807962 h 1666924"/>
                              <a:gd name="connsiteX60" fmla="*/ 1582031 w 3125186"/>
                              <a:gd name="connsiteY60" fmla="*/ 114474 h 1666924"/>
                              <a:gd name="connsiteX61" fmla="*/ 1594196 w 3125186"/>
                              <a:gd name="connsiteY61" fmla="*/ 1343287 h 1666924"/>
                              <a:gd name="connsiteX62" fmla="*/ 1628662 w 3125186"/>
                              <a:gd name="connsiteY62" fmla="*/ 655882 h 1666924"/>
                              <a:gd name="connsiteX63" fmla="*/ 1655020 w 3125186"/>
                              <a:gd name="connsiteY63" fmla="*/ 1529839 h 1666924"/>
                              <a:gd name="connsiteX64" fmla="*/ 1697596 w 3125186"/>
                              <a:gd name="connsiteY64" fmla="*/ 343609 h 1666924"/>
                              <a:gd name="connsiteX65" fmla="*/ 1721926 w 3125186"/>
                              <a:gd name="connsiteY65" fmla="*/ 728881 h 1666924"/>
                              <a:gd name="connsiteX66" fmla="*/ 1748283 w 3125186"/>
                              <a:gd name="connsiteY66" fmla="*/ 219917 h 1666924"/>
                              <a:gd name="connsiteX67" fmla="*/ 1778695 w 3125186"/>
                              <a:gd name="connsiteY67" fmla="*/ 718741 h 1666924"/>
                              <a:gd name="connsiteX68" fmla="*/ 1790860 w 3125186"/>
                              <a:gd name="connsiteY68" fmla="*/ 475412 h 1666924"/>
                              <a:gd name="connsiteX69" fmla="*/ 1823300 w 3125186"/>
                              <a:gd name="connsiteY69" fmla="*/ 505828 h 1666924"/>
                              <a:gd name="connsiteX70" fmla="*/ 1825327 w 3125186"/>
                              <a:gd name="connsiteY70" fmla="*/ 872850 h 1666924"/>
                              <a:gd name="connsiteX71" fmla="*/ 1867904 w 3125186"/>
                              <a:gd name="connsiteY71" fmla="*/ 345637 h 1666924"/>
                              <a:gd name="connsiteX72" fmla="*/ 1884124 w 3125186"/>
                              <a:gd name="connsiteY72" fmla="*/ 1085764 h 1666924"/>
                              <a:gd name="connsiteX73" fmla="*/ 1920619 w 3125186"/>
                              <a:gd name="connsiteY73" fmla="*/ 775518 h 1666924"/>
                              <a:gd name="connsiteX74" fmla="*/ 1944949 w 3125186"/>
                              <a:gd name="connsiteY74" fmla="*/ 1335176 h 1666924"/>
                              <a:gd name="connsiteX75" fmla="*/ 1979415 w 3125186"/>
                              <a:gd name="connsiteY75" fmla="*/ 846490 h 1666924"/>
                              <a:gd name="connsiteX76" fmla="*/ 2009827 w 3125186"/>
                              <a:gd name="connsiteY76" fmla="*/ 962071 h 1666924"/>
                              <a:gd name="connsiteX77" fmla="*/ 2019964 w 3125186"/>
                              <a:gd name="connsiteY77" fmla="*/ 759296 h 1666924"/>
                              <a:gd name="connsiteX78" fmla="*/ 2040239 w 3125186"/>
                              <a:gd name="connsiteY78" fmla="*/ 769436 h 1666924"/>
                              <a:gd name="connsiteX79" fmla="*/ 2058486 w 3125186"/>
                              <a:gd name="connsiteY79" fmla="*/ 757269 h 1666924"/>
                              <a:gd name="connsiteX80" fmla="*/ 2080789 w 3125186"/>
                              <a:gd name="connsiteY80" fmla="*/ 980321 h 1666924"/>
                              <a:gd name="connsiteX81" fmla="*/ 2105118 w 3125186"/>
                              <a:gd name="connsiteY81" fmla="*/ 680215 h 1666924"/>
                              <a:gd name="connsiteX82" fmla="*/ 2127420 w 3125186"/>
                              <a:gd name="connsiteY82" fmla="*/ 907322 h 1666924"/>
                              <a:gd name="connsiteX83" fmla="*/ 2147695 w 3125186"/>
                              <a:gd name="connsiteY83" fmla="*/ 755241 h 1666924"/>
                              <a:gd name="connsiteX84" fmla="*/ 2178107 w 3125186"/>
                              <a:gd name="connsiteY84" fmla="*/ 964099 h 1666924"/>
                              <a:gd name="connsiteX85" fmla="*/ 2190272 w 3125186"/>
                              <a:gd name="connsiteY85" fmla="*/ 759296 h 1666924"/>
                              <a:gd name="connsiteX86" fmla="*/ 2210547 w 3125186"/>
                              <a:gd name="connsiteY86" fmla="*/ 850546 h 1666924"/>
                              <a:gd name="connsiteX87" fmla="*/ 2226767 w 3125186"/>
                              <a:gd name="connsiteY87" fmla="*/ 795796 h 1666924"/>
                              <a:gd name="connsiteX88" fmla="*/ 2259206 w 3125186"/>
                              <a:gd name="connsiteY88" fmla="*/ 846490 h 1666924"/>
                              <a:gd name="connsiteX89" fmla="*/ 2281509 w 3125186"/>
                              <a:gd name="connsiteY89" fmla="*/ 686297 h 1666924"/>
                              <a:gd name="connsiteX90" fmla="*/ 2313949 w 3125186"/>
                              <a:gd name="connsiteY90" fmla="*/ 876906 h 1666924"/>
                              <a:gd name="connsiteX91" fmla="*/ 2324086 w 3125186"/>
                              <a:gd name="connsiteY91" fmla="*/ 783629 h 1666924"/>
                              <a:gd name="connsiteX92" fmla="*/ 2342332 w 3125186"/>
                              <a:gd name="connsiteY92" fmla="*/ 803907 h 1666924"/>
                              <a:gd name="connsiteX93" fmla="*/ 2366662 w 3125186"/>
                              <a:gd name="connsiteY93" fmla="*/ 793769 h 1666924"/>
                              <a:gd name="connsiteX94" fmla="*/ 2390992 w 3125186"/>
                              <a:gd name="connsiteY94" fmla="*/ 1067513 h 1666924"/>
                              <a:gd name="connsiteX95" fmla="*/ 2413295 w 3125186"/>
                              <a:gd name="connsiteY95" fmla="*/ 722797 h 1666924"/>
                              <a:gd name="connsiteX96" fmla="*/ 2435597 w 3125186"/>
                              <a:gd name="connsiteY96" fmla="*/ 876906 h 1666924"/>
                              <a:gd name="connsiteX97" fmla="*/ 2463981 w 3125186"/>
                              <a:gd name="connsiteY97" fmla="*/ 653854 h 1666924"/>
                              <a:gd name="connsiteX98" fmla="*/ 2492366 w 3125186"/>
                              <a:gd name="connsiteY98" fmla="*/ 935710 h 1666924"/>
                              <a:gd name="connsiteX99" fmla="*/ 2520750 w 3125186"/>
                              <a:gd name="connsiteY99" fmla="*/ 728881 h 1666924"/>
                              <a:gd name="connsiteX100" fmla="*/ 2563327 w 3125186"/>
                              <a:gd name="connsiteY100" fmla="*/ 907322 h 1666924"/>
                              <a:gd name="connsiteX101" fmla="*/ 2587657 w 3125186"/>
                              <a:gd name="connsiteY101" fmla="*/ 805935 h 1666924"/>
                              <a:gd name="connsiteX102" fmla="*/ 2599821 w 3125186"/>
                              <a:gd name="connsiteY102" fmla="*/ 974238 h 1666924"/>
                              <a:gd name="connsiteX103" fmla="*/ 2640371 w 3125186"/>
                              <a:gd name="connsiteY103" fmla="*/ 793769 h 1666924"/>
                              <a:gd name="connsiteX104" fmla="*/ 2662674 w 3125186"/>
                              <a:gd name="connsiteY104" fmla="*/ 970182 h 1666924"/>
                              <a:gd name="connsiteX105" fmla="*/ 2680921 w 3125186"/>
                              <a:gd name="connsiteY105" fmla="*/ 899211 h 1666924"/>
                              <a:gd name="connsiteX106" fmla="*/ 2701196 w 3125186"/>
                              <a:gd name="connsiteY106" fmla="*/ 998571 h 1666924"/>
                              <a:gd name="connsiteX107" fmla="*/ 2755938 w 3125186"/>
                              <a:gd name="connsiteY107" fmla="*/ 686297 h 1666924"/>
                              <a:gd name="connsiteX108" fmla="*/ 2788378 w 3125186"/>
                              <a:gd name="connsiteY108" fmla="*/ 899211 h 1666924"/>
                              <a:gd name="connsiteX109" fmla="*/ 2810681 w 3125186"/>
                              <a:gd name="connsiteY109" fmla="*/ 647771 h 1666924"/>
                              <a:gd name="connsiteX110" fmla="*/ 2845148 w 3125186"/>
                              <a:gd name="connsiteY110" fmla="*/ 734963 h 1666924"/>
                              <a:gd name="connsiteX111" fmla="*/ 2877588 w 3125186"/>
                              <a:gd name="connsiteY111" fmla="*/ 708603 h 1666924"/>
                              <a:gd name="connsiteX112" fmla="*/ 2893808 w 3125186"/>
                              <a:gd name="connsiteY112" fmla="*/ 907322 h 1666924"/>
                              <a:gd name="connsiteX113" fmla="*/ 2932329 w 3125186"/>
                              <a:gd name="connsiteY113" fmla="*/ 836351 h 1666924"/>
                              <a:gd name="connsiteX114" fmla="*/ 2954632 w 3125186"/>
                              <a:gd name="connsiteY114" fmla="*/ 874878 h 1666924"/>
                              <a:gd name="connsiteX115" fmla="*/ 2987071 w 3125186"/>
                              <a:gd name="connsiteY115" fmla="*/ 402413 h 1666924"/>
                              <a:gd name="connsiteX116" fmla="*/ 3007346 w 3125186"/>
                              <a:gd name="connsiteY116" fmla="*/ 812018 h 1666924"/>
                              <a:gd name="connsiteX117" fmla="*/ 3031676 w 3125186"/>
                              <a:gd name="connsiteY117" fmla="*/ 753214 h 1666924"/>
                              <a:gd name="connsiteX118" fmla="*/ 3035730 w 3125186"/>
                              <a:gd name="connsiteY118" fmla="*/ 878933 h 1666924"/>
                              <a:gd name="connsiteX119" fmla="*/ 3049922 w 3125186"/>
                              <a:gd name="connsiteY119" fmla="*/ 820129 h 1666924"/>
                              <a:gd name="connsiteX120" fmla="*/ 3062087 w 3125186"/>
                              <a:gd name="connsiteY120" fmla="*/ 1290566 h 1666924"/>
                              <a:gd name="connsiteX121" fmla="*/ 3084388 w 3125186"/>
                              <a:gd name="connsiteY121" fmla="*/ 467301 h 1666924"/>
                              <a:gd name="connsiteX122" fmla="*/ 3125186 w 3125186"/>
                              <a:gd name="connsiteY122" fmla="*/ 480246 h 1666924"/>
                              <a:gd name="connsiteX0" fmla="*/ 0 w 3125186"/>
                              <a:gd name="connsiteY0" fmla="*/ 770033 h 1666924"/>
                              <a:gd name="connsiteX1" fmla="*/ 23347 w 3125186"/>
                              <a:gd name="connsiteY1" fmla="*/ 824508 h 1666924"/>
                              <a:gd name="connsiteX2" fmla="*/ 52530 w 3125186"/>
                              <a:gd name="connsiteY2" fmla="*/ 752524 h 1666924"/>
                              <a:gd name="connsiteX3" fmla="*/ 79767 w 3125186"/>
                              <a:gd name="connsiteY3" fmla="*/ 826454 h 1666924"/>
                              <a:gd name="connsiteX4" fmla="*/ 105059 w 3125186"/>
                              <a:gd name="connsiteY4" fmla="*/ 756415 h 1666924"/>
                              <a:gd name="connsiteX5" fmla="*/ 147861 w 3125186"/>
                              <a:gd name="connsiteY5" fmla="*/ 871201 h 1666924"/>
                              <a:gd name="connsiteX6" fmla="*/ 192608 w 3125186"/>
                              <a:gd name="connsiteY6" fmla="*/ 690267 h 1666924"/>
                              <a:gd name="connsiteX7" fmla="*/ 217900 w 3125186"/>
                              <a:gd name="connsiteY7" fmla="*/ 777816 h 1666924"/>
                              <a:gd name="connsiteX8" fmla="*/ 241246 w 3125186"/>
                              <a:gd name="connsiteY8" fmla="*/ 770033 h 1666924"/>
                              <a:gd name="connsiteX9" fmla="*/ 252920 w 3125186"/>
                              <a:gd name="connsiteY9" fmla="*/ 824508 h 1666924"/>
                              <a:gd name="connsiteX10" fmla="*/ 247083 w 3125186"/>
                              <a:gd name="connsiteY10" fmla="*/ 873147 h 1666924"/>
                              <a:gd name="connsiteX11" fmla="*/ 272375 w 3125186"/>
                              <a:gd name="connsiteY11" fmla="*/ 908166 h 1666924"/>
                              <a:gd name="connsiteX12" fmla="*/ 272375 w 3125186"/>
                              <a:gd name="connsiteY12" fmla="*/ 950968 h 1666924"/>
                              <a:gd name="connsiteX13" fmla="*/ 299612 w 3125186"/>
                              <a:gd name="connsiteY13" fmla="*/ 875092 h 1666924"/>
                              <a:gd name="connsiteX14" fmla="*/ 324904 w 3125186"/>
                              <a:gd name="connsiteY14" fmla="*/ 915948 h 1666924"/>
                              <a:gd name="connsiteX15" fmla="*/ 324904 w 3125186"/>
                              <a:gd name="connsiteY15" fmla="*/ 970423 h 1666924"/>
                              <a:gd name="connsiteX16" fmla="*/ 344360 w 3125186"/>
                              <a:gd name="connsiteY16" fmla="*/ 1017116 h 1666924"/>
                              <a:gd name="connsiteX17" fmla="*/ 377434 w 3125186"/>
                              <a:gd name="connsiteY17" fmla="*/ 995715 h 1666924"/>
                              <a:gd name="connsiteX18" fmla="*/ 363815 w 3125186"/>
                              <a:gd name="connsiteY18" fmla="*/ 917894 h 1666924"/>
                              <a:gd name="connsiteX19" fmla="*/ 381325 w 3125186"/>
                              <a:gd name="connsiteY19" fmla="*/ 910112 h 1666924"/>
                              <a:gd name="connsiteX20" fmla="*/ 402725 w 3125186"/>
                              <a:gd name="connsiteY20" fmla="*/ 565753 h 1666924"/>
                              <a:gd name="connsiteX21" fmla="*/ 447473 w 3125186"/>
                              <a:gd name="connsiteY21" fmla="*/ 1264199 h 1666924"/>
                              <a:gd name="connsiteX22" fmla="*/ 480547 w 3125186"/>
                              <a:gd name="connsiteY22" fmla="*/ 1030735 h 1666924"/>
                              <a:gd name="connsiteX23" fmla="*/ 494165 w 3125186"/>
                              <a:gd name="connsiteY23" fmla="*/ 1071591 h 1666924"/>
                              <a:gd name="connsiteX24" fmla="*/ 509730 w 3125186"/>
                              <a:gd name="connsiteY24" fmla="*/ 1046299 h 1666924"/>
                              <a:gd name="connsiteX25" fmla="*/ 527240 w 3125186"/>
                              <a:gd name="connsiteY25" fmla="*/ 1163031 h 1666924"/>
                              <a:gd name="connsiteX26" fmla="*/ 589497 w 3125186"/>
                              <a:gd name="connsiteY26" fmla="*/ 176646 h 1666924"/>
                              <a:gd name="connsiteX27" fmla="*/ 618680 w 3125186"/>
                              <a:gd name="connsiteY27" fmla="*/ 419838 h 1666924"/>
                              <a:gd name="connsiteX28" fmla="*/ 638135 w 3125186"/>
                              <a:gd name="connsiteY28" fmla="*/ 330343 h 1666924"/>
                              <a:gd name="connsiteX29" fmla="*/ 661481 w 3125186"/>
                              <a:gd name="connsiteY29" fmla="*/ 1530736 h 1666924"/>
                              <a:gd name="connsiteX30" fmla="*/ 688719 w 3125186"/>
                              <a:gd name="connsiteY30" fmla="*/ 1666924 h 1666924"/>
                              <a:gd name="connsiteX31" fmla="*/ 762649 w 3125186"/>
                              <a:gd name="connsiteY31" fmla="*/ 52132 h 1666924"/>
                              <a:gd name="connsiteX32" fmla="*/ 782104 w 3125186"/>
                              <a:gd name="connsiteY32" fmla="*/ 85206 h 1666924"/>
                              <a:gd name="connsiteX33" fmla="*/ 795723 w 3125186"/>
                              <a:gd name="connsiteY33" fmla="*/ 1612520 h 1666924"/>
                              <a:gd name="connsiteX34" fmla="*/ 842002 w 3125186"/>
                              <a:gd name="connsiteY34" fmla="*/ 29308 h 1666924"/>
                              <a:gd name="connsiteX35" fmla="*/ 862276 w 3125186"/>
                              <a:gd name="connsiteY35" fmla="*/ 925573 h 1666924"/>
                              <a:gd name="connsiteX36" fmla="*/ 884578 w 3125186"/>
                              <a:gd name="connsiteY36" fmla="*/ 380109 h 1666924"/>
                              <a:gd name="connsiteX37" fmla="*/ 908908 w 3125186"/>
                              <a:gd name="connsiteY37" fmla="*/ 256417 h 1666924"/>
                              <a:gd name="connsiteX38" fmla="*/ 947430 w 3125186"/>
                              <a:gd name="connsiteY38" fmla="*/ 895155 h 1666924"/>
                              <a:gd name="connsiteX39" fmla="*/ 994063 w 3125186"/>
                              <a:gd name="connsiteY39" fmla="*/ 532189 h 1666924"/>
                              <a:gd name="connsiteX40" fmla="*/ 1020420 w 3125186"/>
                              <a:gd name="connsiteY40" fmla="*/ 1022904 h 1666924"/>
                              <a:gd name="connsiteX41" fmla="*/ 1052860 w 3125186"/>
                              <a:gd name="connsiteY41" fmla="*/ 666021 h 1666924"/>
                              <a:gd name="connsiteX42" fmla="*/ 1073135 w 3125186"/>
                              <a:gd name="connsiteY42" fmla="*/ 1217567 h 1666924"/>
                              <a:gd name="connsiteX43" fmla="*/ 1105575 w 3125186"/>
                              <a:gd name="connsiteY43" fmla="*/ 791740 h 1666924"/>
                              <a:gd name="connsiteX44" fmla="*/ 1113685 w 3125186"/>
                              <a:gd name="connsiteY44" fmla="*/ 1355454 h 1666924"/>
                              <a:gd name="connsiteX45" fmla="*/ 1160317 w 3125186"/>
                              <a:gd name="connsiteY45" fmla="*/ 284805 h 1666924"/>
                              <a:gd name="connsiteX46" fmla="*/ 1172481 w 3125186"/>
                              <a:gd name="connsiteY46" fmla="*/ 1057375 h 1666924"/>
                              <a:gd name="connsiteX47" fmla="*/ 1206948 w 3125186"/>
                              <a:gd name="connsiteY47" fmla="*/ 347665 h 1666924"/>
                              <a:gd name="connsiteX48" fmla="*/ 1229250 w 3125186"/>
                              <a:gd name="connsiteY48" fmla="*/ 891100 h 1666924"/>
                              <a:gd name="connsiteX49" fmla="*/ 1257634 w 3125186"/>
                              <a:gd name="connsiteY49" fmla="*/ 714686 h 1666924"/>
                              <a:gd name="connsiteX50" fmla="*/ 1277909 w 3125186"/>
                              <a:gd name="connsiteY50" fmla="*/ 1004654 h 1666924"/>
                              <a:gd name="connsiteX51" fmla="*/ 1316431 w 3125186"/>
                              <a:gd name="connsiteY51" fmla="*/ 724825 h 1666924"/>
                              <a:gd name="connsiteX52" fmla="*/ 1336706 w 3125186"/>
                              <a:gd name="connsiteY52" fmla="*/ 1304759 h 1666924"/>
                              <a:gd name="connsiteX53" fmla="*/ 1367119 w 3125186"/>
                              <a:gd name="connsiteY53" fmla="*/ 751185 h 1666924"/>
                              <a:gd name="connsiteX54" fmla="*/ 1385366 w 3125186"/>
                              <a:gd name="connsiteY54" fmla="*/ 923544 h 1666924"/>
                              <a:gd name="connsiteX55" fmla="*/ 1409695 w 3125186"/>
                              <a:gd name="connsiteY55" fmla="*/ 755241 h 1666924"/>
                              <a:gd name="connsiteX56" fmla="*/ 1442135 w 3125186"/>
                              <a:gd name="connsiteY56" fmla="*/ 1329092 h 1666924"/>
                              <a:gd name="connsiteX57" fmla="*/ 1482685 w 3125186"/>
                              <a:gd name="connsiteY57" fmla="*/ 1286510 h 1666924"/>
                              <a:gd name="connsiteX58" fmla="*/ 1511070 w 3125186"/>
                              <a:gd name="connsiteY58" fmla="*/ 416608 h 1666924"/>
                              <a:gd name="connsiteX59" fmla="*/ 1533372 w 3125186"/>
                              <a:gd name="connsiteY59" fmla="*/ 807962 h 1666924"/>
                              <a:gd name="connsiteX60" fmla="*/ 1582031 w 3125186"/>
                              <a:gd name="connsiteY60" fmla="*/ 114474 h 1666924"/>
                              <a:gd name="connsiteX61" fmla="*/ 1594196 w 3125186"/>
                              <a:gd name="connsiteY61" fmla="*/ 1343287 h 1666924"/>
                              <a:gd name="connsiteX62" fmla="*/ 1628662 w 3125186"/>
                              <a:gd name="connsiteY62" fmla="*/ 655882 h 1666924"/>
                              <a:gd name="connsiteX63" fmla="*/ 1655020 w 3125186"/>
                              <a:gd name="connsiteY63" fmla="*/ 1529839 h 1666924"/>
                              <a:gd name="connsiteX64" fmla="*/ 1697596 w 3125186"/>
                              <a:gd name="connsiteY64" fmla="*/ 343609 h 1666924"/>
                              <a:gd name="connsiteX65" fmla="*/ 1721926 w 3125186"/>
                              <a:gd name="connsiteY65" fmla="*/ 728881 h 1666924"/>
                              <a:gd name="connsiteX66" fmla="*/ 1748283 w 3125186"/>
                              <a:gd name="connsiteY66" fmla="*/ 219917 h 1666924"/>
                              <a:gd name="connsiteX67" fmla="*/ 1778695 w 3125186"/>
                              <a:gd name="connsiteY67" fmla="*/ 718741 h 1666924"/>
                              <a:gd name="connsiteX68" fmla="*/ 1790860 w 3125186"/>
                              <a:gd name="connsiteY68" fmla="*/ 475412 h 1666924"/>
                              <a:gd name="connsiteX69" fmla="*/ 1823300 w 3125186"/>
                              <a:gd name="connsiteY69" fmla="*/ 505828 h 1666924"/>
                              <a:gd name="connsiteX70" fmla="*/ 1825327 w 3125186"/>
                              <a:gd name="connsiteY70" fmla="*/ 872850 h 1666924"/>
                              <a:gd name="connsiteX71" fmla="*/ 1867904 w 3125186"/>
                              <a:gd name="connsiteY71" fmla="*/ 345637 h 1666924"/>
                              <a:gd name="connsiteX72" fmla="*/ 1884124 w 3125186"/>
                              <a:gd name="connsiteY72" fmla="*/ 1085764 h 1666924"/>
                              <a:gd name="connsiteX73" fmla="*/ 1920619 w 3125186"/>
                              <a:gd name="connsiteY73" fmla="*/ 775518 h 1666924"/>
                              <a:gd name="connsiteX74" fmla="*/ 1944949 w 3125186"/>
                              <a:gd name="connsiteY74" fmla="*/ 1335176 h 1666924"/>
                              <a:gd name="connsiteX75" fmla="*/ 1979415 w 3125186"/>
                              <a:gd name="connsiteY75" fmla="*/ 846490 h 1666924"/>
                              <a:gd name="connsiteX76" fmla="*/ 2009827 w 3125186"/>
                              <a:gd name="connsiteY76" fmla="*/ 962071 h 1666924"/>
                              <a:gd name="connsiteX77" fmla="*/ 2019964 w 3125186"/>
                              <a:gd name="connsiteY77" fmla="*/ 759296 h 1666924"/>
                              <a:gd name="connsiteX78" fmla="*/ 2040239 w 3125186"/>
                              <a:gd name="connsiteY78" fmla="*/ 769436 h 1666924"/>
                              <a:gd name="connsiteX79" fmla="*/ 2058486 w 3125186"/>
                              <a:gd name="connsiteY79" fmla="*/ 757269 h 1666924"/>
                              <a:gd name="connsiteX80" fmla="*/ 2080789 w 3125186"/>
                              <a:gd name="connsiteY80" fmla="*/ 980321 h 1666924"/>
                              <a:gd name="connsiteX81" fmla="*/ 2105118 w 3125186"/>
                              <a:gd name="connsiteY81" fmla="*/ 680215 h 1666924"/>
                              <a:gd name="connsiteX82" fmla="*/ 2127420 w 3125186"/>
                              <a:gd name="connsiteY82" fmla="*/ 907322 h 1666924"/>
                              <a:gd name="connsiteX83" fmla="*/ 2147695 w 3125186"/>
                              <a:gd name="connsiteY83" fmla="*/ 755241 h 1666924"/>
                              <a:gd name="connsiteX84" fmla="*/ 2178107 w 3125186"/>
                              <a:gd name="connsiteY84" fmla="*/ 964099 h 1666924"/>
                              <a:gd name="connsiteX85" fmla="*/ 2190272 w 3125186"/>
                              <a:gd name="connsiteY85" fmla="*/ 759296 h 1666924"/>
                              <a:gd name="connsiteX86" fmla="*/ 2210547 w 3125186"/>
                              <a:gd name="connsiteY86" fmla="*/ 850546 h 1666924"/>
                              <a:gd name="connsiteX87" fmla="*/ 2226767 w 3125186"/>
                              <a:gd name="connsiteY87" fmla="*/ 795796 h 1666924"/>
                              <a:gd name="connsiteX88" fmla="*/ 2259206 w 3125186"/>
                              <a:gd name="connsiteY88" fmla="*/ 846490 h 1666924"/>
                              <a:gd name="connsiteX89" fmla="*/ 2281509 w 3125186"/>
                              <a:gd name="connsiteY89" fmla="*/ 686297 h 1666924"/>
                              <a:gd name="connsiteX90" fmla="*/ 2313949 w 3125186"/>
                              <a:gd name="connsiteY90" fmla="*/ 876906 h 1666924"/>
                              <a:gd name="connsiteX91" fmla="*/ 2324086 w 3125186"/>
                              <a:gd name="connsiteY91" fmla="*/ 783629 h 1666924"/>
                              <a:gd name="connsiteX92" fmla="*/ 2342332 w 3125186"/>
                              <a:gd name="connsiteY92" fmla="*/ 803907 h 1666924"/>
                              <a:gd name="connsiteX93" fmla="*/ 2366662 w 3125186"/>
                              <a:gd name="connsiteY93" fmla="*/ 793769 h 1666924"/>
                              <a:gd name="connsiteX94" fmla="*/ 2390992 w 3125186"/>
                              <a:gd name="connsiteY94" fmla="*/ 1067513 h 1666924"/>
                              <a:gd name="connsiteX95" fmla="*/ 2413295 w 3125186"/>
                              <a:gd name="connsiteY95" fmla="*/ 722797 h 1666924"/>
                              <a:gd name="connsiteX96" fmla="*/ 2435597 w 3125186"/>
                              <a:gd name="connsiteY96" fmla="*/ 876906 h 1666924"/>
                              <a:gd name="connsiteX97" fmla="*/ 2463981 w 3125186"/>
                              <a:gd name="connsiteY97" fmla="*/ 653854 h 1666924"/>
                              <a:gd name="connsiteX98" fmla="*/ 2492366 w 3125186"/>
                              <a:gd name="connsiteY98" fmla="*/ 935710 h 1666924"/>
                              <a:gd name="connsiteX99" fmla="*/ 2520750 w 3125186"/>
                              <a:gd name="connsiteY99" fmla="*/ 728881 h 1666924"/>
                              <a:gd name="connsiteX100" fmla="*/ 2563327 w 3125186"/>
                              <a:gd name="connsiteY100" fmla="*/ 907322 h 1666924"/>
                              <a:gd name="connsiteX101" fmla="*/ 2587657 w 3125186"/>
                              <a:gd name="connsiteY101" fmla="*/ 805935 h 1666924"/>
                              <a:gd name="connsiteX102" fmla="*/ 2599821 w 3125186"/>
                              <a:gd name="connsiteY102" fmla="*/ 974238 h 1666924"/>
                              <a:gd name="connsiteX103" fmla="*/ 2640371 w 3125186"/>
                              <a:gd name="connsiteY103" fmla="*/ 793769 h 1666924"/>
                              <a:gd name="connsiteX104" fmla="*/ 2662674 w 3125186"/>
                              <a:gd name="connsiteY104" fmla="*/ 970182 h 1666924"/>
                              <a:gd name="connsiteX105" fmla="*/ 2680921 w 3125186"/>
                              <a:gd name="connsiteY105" fmla="*/ 899211 h 1666924"/>
                              <a:gd name="connsiteX106" fmla="*/ 2701196 w 3125186"/>
                              <a:gd name="connsiteY106" fmla="*/ 998571 h 1666924"/>
                              <a:gd name="connsiteX107" fmla="*/ 2755938 w 3125186"/>
                              <a:gd name="connsiteY107" fmla="*/ 686297 h 1666924"/>
                              <a:gd name="connsiteX108" fmla="*/ 2788378 w 3125186"/>
                              <a:gd name="connsiteY108" fmla="*/ 899211 h 1666924"/>
                              <a:gd name="connsiteX109" fmla="*/ 2810681 w 3125186"/>
                              <a:gd name="connsiteY109" fmla="*/ 647771 h 1666924"/>
                              <a:gd name="connsiteX110" fmla="*/ 2845148 w 3125186"/>
                              <a:gd name="connsiteY110" fmla="*/ 734963 h 1666924"/>
                              <a:gd name="connsiteX111" fmla="*/ 2877588 w 3125186"/>
                              <a:gd name="connsiteY111" fmla="*/ 708603 h 1666924"/>
                              <a:gd name="connsiteX112" fmla="*/ 2893808 w 3125186"/>
                              <a:gd name="connsiteY112" fmla="*/ 907322 h 1666924"/>
                              <a:gd name="connsiteX113" fmla="*/ 2932329 w 3125186"/>
                              <a:gd name="connsiteY113" fmla="*/ 836351 h 1666924"/>
                              <a:gd name="connsiteX114" fmla="*/ 2954632 w 3125186"/>
                              <a:gd name="connsiteY114" fmla="*/ 874878 h 1666924"/>
                              <a:gd name="connsiteX115" fmla="*/ 2987071 w 3125186"/>
                              <a:gd name="connsiteY115" fmla="*/ 402413 h 1666924"/>
                              <a:gd name="connsiteX116" fmla="*/ 3007346 w 3125186"/>
                              <a:gd name="connsiteY116" fmla="*/ 812018 h 1666924"/>
                              <a:gd name="connsiteX117" fmla="*/ 3031676 w 3125186"/>
                              <a:gd name="connsiteY117" fmla="*/ 753214 h 1666924"/>
                              <a:gd name="connsiteX118" fmla="*/ 3035730 w 3125186"/>
                              <a:gd name="connsiteY118" fmla="*/ 878933 h 1666924"/>
                              <a:gd name="connsiteX119" fmla="*/ 3049922 w 3125186"/>
                              <a:gd name="connsiteY119" fmla="*/ 820129 h 1666924"/>
                              <a:gd name="connsiteX120" fmla="*/ 3062087 w 3125186"/>
                              <a:gd name="connsiteY120" fmla="*/ 1290566 h 1666924"/>
                              <a:gd name="connsiteX121" fmla="*/ 3084388 w 3125186"/>
                              <a:gd name="connsiteY121" fmla="*/ 467301 h 1666924"/>
                              <a:gd name="connsiteX122" fmla="*/ 3104663 w 3125186"/>
                              <a:gd name="connsiteY122" fmla="*/ 714686 h 1666924"/>
                              <a:gd name="connsiteX123" fmla="*/ 3125186 w 3125186"/>
                              <a:gd name="connsiteY123" fmla="*/ 480246 h 1666924"/>
                              <a:gd name="connsiteX0" fmla="*/ 0 w 3171819"/>
                              <a:gd name="connsiteY0" fmla="*/ 770033 h 1666924"/>
                              <a:gd name="connsiteX1" fmla="*/ 23347 w 3171819"/>
                              <a:gd name="connsiteY1" fmla="*/ 824508 h 1666924"/>
                              <a:gd name="connsiteX2" fmla="*/ 52530 w 3171819"/>
                              <a:gd name="connsiteY2" fmla="*/ 752524 h 1666924"/>
                              <a:gd name="connsiteX3" fmla="*/ 79767 w 3171819"/>
                              <a:gd name="connsiteY3" fmla="*/ 826454 h 1666924"/>
                              <a:gd name="connsiteX4" fmla="*/ 105059 w 3171819"/>
                              <a:gd name="connsiteY4" fmla="*/ 756415 h 1666924"/>
                              <a:gd name="connsiteX5" fmla="*/ 147861 w 3171819"/>
                              <a:gd name="connsiteY5" fmla="*/ 871201 h 1666924"/>
                              <a:gd name="connsiteX6" fmla="*/ 192608 w 3171819"/>
                              <a:gd name="connsiteY6" fmla="*/ 690267 h 1666924"/>
                              <a:gd name="connsiteX7" fmla="*/ 217900 w 3171819"/>
                              <a:gd name="connsiteY7" fmla="*/ 777816 h 1666924"/>
                              <a:gd name="connsiteX8" fmla="*/ 241246 w 3171819"/>
                              <a:gd name="connsiteY8" fmla="*/ 770033 h 1666924"/>
                              <a:gd name="connsiteX9" fmla="*/ 252920 w 3171819"/>
                              <a:gd name="connsiteY9" fmla="*/ 824508 h 1666924"/>
                              <a:gd name="connsiteX10" fmla="*/ 247083 w 3171819"/>
                              <a:gd name="connsiteY10" fmla="*/ 873147 h 1666924"/>
                              <a:gd name="connsiteX11" fmla="*/ 272375 w 3171819"/>
                              <a:gd name="connsiteY11" fmla="*/ 908166 h 1666924"/>
                              <a:gd name="connsiteX12" fmla="*/ 272375 w 3171819"/>
                              <a:gd name="connsiteY12" fmla="*/ 950968 h 1666924"/>
                              <a:gd name="connsiteX13" fmla="*/ 299612 w 3171819"/>
                              <a:gd name="connsiteY13" fmla="*/ 875092 h 1666924"/>
                              <a:gd name="connsiteX14" fmla="*/ 324904 w 3171819"/>
                              <a:gd name="connsiteY14" fmla="*/ 915948 h 1666924"/>
                              <a:gd name="connsiteX15" fmla="*/ 324904 w 3171819"/>
                              <a:gd name="connsiteY15" fmla="*/ 970423 h 1666924"/>
                              <a:gd name="connsiteX16" fmla="*/ 344360 w 3171819"/>
                              <a:gd name="connsiteY16" fmla="*/ 1017116 h 1666924"/>
                              <a:gd name="connsiteX17" fmla="*/ 377434 w 3171819"/>
                              <a:gd name="connsiteY17" fmla="*/ 995715 h 1666924"/>
                              <a:gd name="connsiteX18" fmla="*/ 363815 w 3171819"/>
                              <a:gd name="connsiteY18" fmla="*/ 917894 h 1666924"/>
                              <a:gd name="connsiteX19" fmla="*/ 381325 w 3171819"/>
                              <a:gd name="connsiteY19" fmla="*/ 910112 h 1666924"/>
                              <a:gd name="connsiteX20" fmla="*/ 402725 w 3171819"/>
                              <a:gd name="connsiteY20" fmla="*/ 565753 h 1666924"/>
                              <a:gd name="connsiteX21" fmla="*/ 447473 w 3171819"/>
                              <a:gd name="connsiteY21" fmla="*/ 1264199 h 1666924"/>
                              <a:gd name="connsiteX22" fmla="*/ 480547 w 3171819"/>
                              <a:gd name="connsiteY22" fmla="*/ 1030735 h 1666924"/>
                              <a:gd name="connsiteX23" fmla="*/ 494165 w 3171819"/>
                              <a:gd name="connsiteY23" fmla="*/ 1071591 h 1666924"/>
                              <a:gd name="connsiteX24" fmla="*/ 509730 w 3171819"/>
                              <a:gd name="connsiteY24" fmla="*/ 1046299 h 1666924"/>
                              <a:gd name="connsiteX25" fmla="*/ 527240 w 3171819"/>
                              <a:gd name="connsiteY25" fmla="*/ 1163031 h 1666924"/>
                              <a:gd name="connsiteX26" fmla="*/ 589497 w 3171819"/>
                              <a:gd name="connsiteY26" fmla="*/ 176646 h 1666924"/>
                              <a:gd name="connsiteX27" fmla="*/ 618680 w 3171819"/>
                              <a:gd name="connsiteY27" fmla="*/ 419838 h 1666924"/>
                              <a:gd name="connsiteX28" fmla="*/ 638135 w 3171819"/>
                              <a:gd name="connsiteY28" fmla="*/ 330343 h 1666924"/>
                              <a:gd name="connsiteX29" fmla="*/ 661481 w 3171819"/>
                              <a:gd name="connsiteY29" fmla="*/ 1530736 h 1666924"/>
                              <a:gd name="connsiteX30" fmla="*/ 688719 w 3171819"/>
                              <a:gd name="connsiteY30" fmla="*/ 1666924 h 1666924"/>
                              <a:gd name="connsiteX31" fmla="*/ 762649 w 3171819"/>
                              <a:gd name="connsiteY31" fmla="*/ 52132 h 1666924"/>
                              <a:gd name="connsiteX32" fmla="*/ 782104 w 3171819"/>
                              <a:gd name="connsiteY32" fmla="*/ 85206 h 1666924"/>
                              <a:gd name="connsiteX33" fmla="*/ 795723 w 3171819"/>
                              <a:gd name="connsiteY33" fmla="*/ 1612520 h 1666924"/>
                              <a:gd name="connsiteX34" fmla="*/ 842002 w 3171819"/>
                              <a:gd name="connsiteY34" fmla="*/ 29308 h 1666924"/>
                              <a:gd name="connsiteX35" fmla="*/ 862276 w 3171819"/>
                              <a:gd name="connsiteY35" fmla="*/ 925573 h 1666924"/>
                              <a:gd name="connsiteX36" fmla="*/ 884578 w 3171819"/>
                              <a:gd name="connsiteY36" fmla="*/ 380109 h 1666924"/>
                              <a:gd name="connsiteX37" fmla="*/ 908908 w 3171819"/>
                              <a:gd name="connsiteY37" fmla="*/ 256417 h 1666924"/>
                              <a:gd name="connsiteX38" fmla="*/ 947430 w 3171819"/>
                              <a:gd name="connsiteY38" fmla="*/ 895155 h 1666924"/>
                              <a:gd name="connsiteX39" fmla="*/ 994063 w 3171819"/>
                              <a:gd name="connsiteY39" fmla="*/ 532189 h 1666924"/>
                              <a:gd name="connsiteX40" fmla="*/ 1020420 w 3171819"/>
                              <a:gd name="connsiteY40" fmla="*/ 1022904 h 1666924"/>
                              <a:gd name="connsiteX41" fmla="*/ 1052860 w 3171819"/>
                              <a:gd name="connsiteY41" fmla="*/ 666021 h 1666924"/>
                              <a:gd name="connsiteX42" fmla="*/ 1073135 w 3171819"/>
                              <a:gd name="connsiteY42" fmla="*/ 1217567 h 1666924"/>
                              <a:gd name="connsiteX43" fmla="*/ 1105575 w 3171819"/>
                              <a:gd name="connsiteY43" fmla="*/ 791740 h 1666924"/>
                              <a:gd name="connsiteX44" fmla="*/ 1113685 w 3171819"/>
                              <a:gd name="connsiteY44" fmla="*/ 1355454 h 1666924"/>
                              <a:gd name="connsiteX45" fmla="*/ 1160317 w 3171819"/>
                              <a:gd name="connsiteY45" fmla="*/ 284805 h 1666924"/>
                              <a:gd name="connsiteX46" fmla="*/ 1172481 w 3171819"/>
                              <a:gd name="connsiteY46" fmla="*/ 1057375 h 1666924"/>
                              <a:gd name="connsiteX47" fmla="*/ 1206948 w 3171819"/>
                              <a:gd name="connsiteY47" fmla="*/ 347665 h 1666924"/>
                              <a:gd name="connsiteX48" fmla="*/ 1229250 w 3171819"/>
                              <a:gd name="connsiteY48" fmla="*/ 891100 h 1666924"/>
                              <a:gd name="connsiteX49" fmla="*/ 1257634 w 3171819"/>
                              <a:gd name="connsiteY49" fmla="*/ 714686 h 1666924"/>
                              <a:gd name="connsiteX50" fmla="*/ 1277909 w 3171819"/>
                              <a:gd name="connsiteY50" fmla="*/ 1004654 h 1666924"/>
                              <a:gd name="connsiteX51" fmla="*/ 1316431 w 3171819"/>
                              <a:gd name="connsiteY51" fmla="*/ 724825 h 1666924"/>
                              <a:gd name="connsiteX52" fmla="*/ 1336706 w 3171819"/>
                              <a:gd name="connsiteY52" fmla="*/ 1304759 h 1666924"/>
                              <a:gd name="connsiteX53" fmla="*/ 1367119 w 3171819"/>
                              <a:gd name="connsiteY53" fmla="*/ 751185 h 1666924"/>
                              <a:gd name="connsiteX54" fmla="*/ 1385366 w 3171819"/>
                              <a:gd name="connsiteY54" fmla="*/ 923544 h 1666924"/>
                              <a:gd name="connsiteX55" fmla="*/ 1409695 w 3171819"/>
                              <a:gd name="connsiteY55" fmla="*/ 755241 h 1666924"/>
                              <a:gd name="connsiteX56" fmla="*/ 1442135 w 3171819"/>
                              <a:gd name="connsiteY56" fmla="*/ 1329092 h 1666924"/>
                              <a:gd name="connsiteX57" fmla="*/ 1482685 w 3171819"/>
                              <a:gd name="connsiteY57" fmla="*/ 1286510 h 1666924"/>
                              <a:gd name="connsiteX58" fmla="*/ 1511070 w 3171819"/>
                              <a:gd name="connsiteY58" fmla="*/ 416608 h 1666924"/>
                              <a:gd name="connsiteX59" fmla="*/ 1533372 w 3171819"/>
                              <a:gd name="connsiteY59" fmla="*/ 807962 h 1666924"/>
                              <a:gd name="connsiteX60" fmla="*/ 1582031 w 3171819"/>
                              <a:gd name="connsiteY60" fmla="*/ 114474 h 1666924"/>
                              <a:gd name="connsiteX61" fmla="*/ 1594196 w 3171819"/>
                              <a:gd name="connsiteY61" fmla="*/ 1343287 h 1666924"/>
                              <a:gd name="connsiteX62" fmla="*/ 1628662 w 3171819"/>
                              <a:gd name="connsiteY62" fmla="*/ 655882 h 1666924"/>
                              <a:gd name="connsiteX63" fmla="*/ 1655020 w 3171819"/>
                              <a:gd name="connsiteY63" fmla="*/ 1529839 h 1666924"/>
                              <a:gd name="connsiteX64" fmla="*/ 1697596 w 3171819"/>
                              <a:gd name="connsiteY64" fmla="*/ 343609 h 1666924"/>
                              <a:gd name="connsiteX65" fmla="*/ 1721926 w 3171819"/>
                              <a:gd name="connsiteY65" fmla="*/ 728881 h 1666924"/>
                              <a:gd name="connsiteX66" fmla="*/ 1748283 w 3171819"/>
                              <a:gd name="connsiteY66" fmla="*/ 219917 h 1666924"/>
                              <a:gd name="connsiteX67" fmla="*/ 1778695 w 3171819"/>
                              <a:gd name="connsiteY67" fmla="*/ 718741 h 1666924"/>
                              <a:gd name="connsiteX68" fmla="*/ 1790860 w 3171819"/>
                              <a:gd name="connsiteY68" fmla="*/ 475412 h 1666924"/>
                              <a:gd name="connsiteX69" fmla="*/ 1823300 w 3171819"/>
                              <a:gd name="connsiteY69" fmla="*/ 505828 h 1666924"/>
                              <a:gd name="connsiteX70" fmla="*/ 1825327 w 3171819"/>
                              <a:gd name="connsiteY70" fmla="*/ 872850 h 1666924"/>
                              <a:gd name="connsiteX71" fmla="*/ 1867904 w 3171819"/>
                              <a:gd name="connsiteY71" fmla="*/ 345637 h 1666924"/>
                              <a:gd name="connsiteX72" fmla="*/ 1884124 w 3171819"/>
                              <a:gd name="connsiteY72" fmla="*/ 1085764 h 1666924"/>
                              <a:gd name="connsiteX73" fmla="*/ 1920619 w 3171819"/>
                              <a:gd name="connsiteY73" fmla="*/ 775518 h 1666924"/>
                              <a:gd name="connsiteX74" fmla="*/ 1944949 w 3171819"/>
                              <a:gd name="connsiteY74" fmla="*/ 1335176 h 1666924"/>
                              <a:gd name="connsiteX75" fmla="*/ 1979415 w 3171819"/>
                              <a:gd name="connsiteY75" fmla="*/ 846490 h 1666924"/>
                              <a:gd name="connsiteX76" fmla="*/ 2009827 w 3171819"/>
                              <a:gd name="connsiteY76" fmla="*/ 962071 h 1666924"/>
                              <a:gd name="connsiteX77" fmla="*/ 2019964 w 3171819"/>
                              <a:gd name="connsiteY77" fmla="*/ 759296 h 1666924"/>
                              <a:gd name="connsiteX78" fmla="*/ 2040239 w 3171819"/>
                              <a:gd name="connsiteY78" fmla="*/ 769436 h 1666924"/>
                              <a:gd name="connsiteX79" fmla="*/ 2058486 w 3171819"/>
                              <a:gd name="connsiteY79" fmla="*/ 757269 h 1666924"/>
                              <a:gd name="connsiteX80" fmla="*/ 2080789 w 3171819"/>
                              <a:gd name="connsiteY80" fmla="*/ 980321 h 1666924"/>
                              <a:gd name="connsiteX81" fmla="*/ 2105118 w 3171819"/>
                              <a:gd name="connsiteY81" fmla="*/ 680215 h 1666924"/>
                              <a:gd name="connsiteX82" fmla="*/ 2127420 w 3171819"/>
                              <a:gd name="connsiteY82" fmla="*/ 907322 h 1666924"/>
                              <a:gd name="connsiteX83" fmla="*/ 2147695 w 3171819"/>
                              <a:gd name="connsiteY83" fmla="*/ 755241 h 1666924"/>
                              <a:gd name="connsiteX84" fmla="*/ 2178107 w 3171819"/>
                              <a:gd name="connsiteY84" fmla="*/ 964099 h 1666924"/>
                              <a:gd name="connsiteX85" fmla="*/ 2190272 w 3171819"/>
                              <a:gd name="connsiteY85" fmla="*/ 759296 h 1666924"/>
                              <a:gd name="connsiteX86" fmla="*/ 2210547 w 3171819"/>
                              <a:gd name="connsiteY86" fmla="*/ 850546 h 1666924"/>
                              <a:gd name="connsiteX87" fmla="*/ 2226767 w 3171819"/>
                              <a:gd name="connsiteY87" fmla="*/ 795796 h 1666924"/>
                              <a:gd name="connsiteX88" fmla="*/ 2259206 w 3171819"/>
                              <a:gd name="connsiteY88" fmla="*/ 846490 h 1666924"/>
                              <a:gd name="connsiteX89" fmla="*/ 2281509 w 3171819"/>
                              <a:gd name="connsiteY89" fmla="*/ 686297 h 1666924"/>
                              <a:gd name="connsiteX90" fmla="*/ 2313949 w 3171819"/>
                              <a:gd name="connsiteY90" fmla="*/ 876906 h 1666924"/>
                              <a:gd name="connsiteX91" fmla="*/ 2324086 w 3171819"/>
                              <a:gd name="connsiteY91" fmla="*/ 783629 h 1666924"/>
                              <a:gd name="connsiteX92" fmla="*/ 2342332 w 3171819"/>
                              <a:gd name="connsiteY92" fmla="*/ 803907 h 1666924"/>
                              <a:gd name="connsiteX93" fmla="*/ 2366662 w 3171819"/>
                              <a:gd name="connsiteY93" fmla="*/ 793769 h 1666924"/>
                              <a:gd name="connsiteX94" fmla="*/ 2390992 w 3171819"/>
                              <a:gd name="connsiteY94" fmla="*/ 1067513 h 1666924"/>
                              <a:gd name="connsiteX95" fmla="*/ 2413295 w 3171819"/>
                              <a:gd name="connsiteY95" fmla="*/ 722797 h 1666924"/>
                              <a:gd name="connsiteX96" fmla="*/ 2435597 w 3171819"/>
                              <a:gd name="connsiteY96" fmla="*/ 876906 h 1666924"/>
                              <a:gd name="connsiteX97" fmla="*/ 2463981 w 3171819"/>
                              <a:gd name="connsiteY97" fmla="*/ 653854 h 1666924"/>
                              <a:gd name="connsiteX98" fmla="*/ 2492366 w 3171819"/>
                              <a:gd name="connsiteY98" fmla="*/ 935710 h 1666924"/>
                              <a:gd name="connsiteX99" fmla="*/ 2520750 w 3171819"/>
                              <a:gd name="connsiteY99" fmla="*/ 728881 h 1666924"/>
                              <a:gd name="connsiteX100" fmla="*/ 2563327 w 3171819"/>
                              <a:gd name="connsiteY100" fmla="*/ 907322 h 1666924"/>
                              <a:gd name="connsiteX101" fmla="*/ 2587657 w 3171819"/>
                              <a:gd name="connsiteY101" fmla="*/ 805935 h 1666924"/>
                              <a:gd name="connsiteX102" fmla="*/ 2599821 w 3171819"/>
                              <a:gd name="connsiteY102" fmla="*/ 974238 h 1666924"/>
                              <a:gd name="connsiteX103" fmla="*/ 2640371 w 3171819"/>
                              <a:gd name="connsiteY103" fmla="*/ 793769 h 1666924"/>
                              <a:gd name="connsiteX104" fmla="*/ 2662674 w 3171819"/>
                              <a:gd name="connsiteY104" fmla="*/ 970182 h 1666924"/>
                              <a:gd name="connsiteX105" fmla="*/ 2680921 w 3171819"/>
                              <a:gd name="connsiteY105" fmla="*/ 899211 h 1666924"/>
                              <a:gd name="connsiteX106" fmla="*/ 2701196 w 3171819"/>
                              <a:gd name="connsiteY106" fmla="*/ 998571 h 1666924"/>
                              <a:gd name="connsiteX107" fmla="*/ 2755938 w 3171819"/>
                              <a:gd name="connsiteY107" fmla="*/ 686297 h 1666924"/>
                              <a:gd name="connsiteX108" fmla="*/ 2788378 w 3171819"/>
                              <a:gd name="connsiteY108" fmla="*/ 899211 h 1666924"/>
                              <a:gd name="connsiteX109" fmla="*/ 2810681 w 3171819"/>
                              <a:gd name="connsiteY109" fmla="*/ 647771 h 1666924"/>
                              <a:gd name="connsiteX110" fmla="*/ 2845148 w 3171819"/>
                              <a:gd name="connsiteY110" fmla="*/ 734963 h 1666924"/>
                              <a:gd name="connsiteX111" fmla="*/ 2877588 w 3171819"/>
                              <a:gd name="connsiteY111" fmla="*/ 708603 h 1666924"/>
                              <a:gd name="connsiteX112" fmla="*/ 2893808 w 3171819"/>
                              <a:gd name="connsiteY112" fmla="*/ 907322 h 1666924"/>
                              <a:gd name="connsiteX113" fmla="*/ 2932329 w 3171819"/>
                              <a:gd name="connsiteY113" fmla="*/ 836351 h 1666924"/>
                              <a:gd name="connsiteX114" fmla="*/ 2954632 w 3171819"/>
                              <a:gd name="connsiteY114" fmla="*/ 874878 h 1666924"/>
                              <a:gd name="connsiteX115" fmla="*/ 2987071 w 3171819"/>
                              <a:gd name="connsiteY115" fmla="*/ 402413 h 1666924"/>
                              <a:gd name="connsiteX116" fmla="*/ 3007346 w 3171819"/>
                              <a:gd name="connsiteY116" fmla="*/ 812018 h 1666924"/>
                              <a:gd name="connsiteX117" fmla="*/ 3031676 w 3171819"/>
                              <a:gd name="connsiteY117" fmla="*/ 753214 h 1666924"/>
                              <a:gd name="connsiteX118" fmla="*/ 3035730 w 3171819"/>
                              <a:gd name="connsiteY118" fmla="*/ 878933 h 1666924"/>
                              <a:gd name="connsiteX119" fmla="*/ 3049922 w 3171819"/>
                              <a:gd name="connsiteY119" fmla="*/ 820129 h 1666924"/>
                              <a:gd name="connsiteX120" fmla="*/ 3062087 w 3171819"/>
                              <a:gd name="connsiteY120" fmla="*/ 1290566 h 1666924"/>
                              <a:gd name="connsiteX121" fmla="*/ 3084388 w 3171819"/>
                              <a:gd name="connsiteY121" fmla="*/ 467301 h 1666924"/>
                              <a:gd name="connsiteX122" fmla="*/ 3104663 w 3171819"/>
                              <a:gd name="connsiteY122" fmla="*/ 714686 h 1666924"/>
                              <a:gd name="connsiteX123" fmla="*/ 3171819 w 3171819"/>
                              <a:gd name="connsiteY123" fmla="*/ 934460 h 1666924"/>
                              <a:gd name="connsiteX0" fmla="*/ 0 w 3171819"/>
                              <a:gd name="connsiteY0" fmla="*/ 770033 h 1666924"/>
                              <a:gd name="connsiteX1" fmla="*/ 23347 w 3171819"/>
                              <a:gd name="connsiteY1" fmla="*/ 824508 h 1666924"/>
                              <a:gd name="connsiteX2" fmla="*/ 52530 w 3171819"/>
                              <a:gd name="connsiteY2" fmla="*/ 752524 h 1666924"/>
                              <a:gd name="connsiteX3" fmla="*/ 79767 w 3171819"/>
                              <a:gd name="connsiteY3" fmla="*/ 826454 h 1666924"/>
                              <a:gd name="connsiteX4" fmla="*/ 105059 w 3171819"/>
                              <a:gd name="connsiteY4" fmla="*/ 756415 h 1666924"/>
                              <a:gd name="connsiteX5" fmla="*/ 147861 w 3171819"/>
                              <a:gd name="connsiteY5" fmla="*/ 871201 h 1666924"/>
                              <a:gd name="connsiteX6" fmla="*/ 192608 w 3171819"/>
                              <a:gd name="connsiteY6" fmla="*/ 690267 h 1666924"/>
                              <a:gd name="connsiteX7" fmla="*/ 217900 w 3171819"/>
                              <a:gd name="connsiteY7" fmla="*/ 777816 h 1666924"/>
                              <a:gd name="connsiteX8" fmla="*/ 241246 w 3171819"/>
                              <a:gd name="connsiteY8" fmla="*/ 770033 h 1666924"/>
                              <a:gd name="connsiteX9" fmla="*/ 252920 w 3171819"/>
                              <a:gd name="connsiteY9" fmla="*/ 824508 h 1666924"/>
                              <a:gd name="connsiteX10" fmla="*/ 247083 w 3171819"/>
                              <a:gd name="connsiteY10" fmla="*/ 873147 h 1666924"/>
                              <a:gd name="connsiteX11" fmla="*/ 272375 w 3171819"/>
                              <a:gd name="connsiteY11" fmla="*/ 908166 h 1666924"/>
                              <a:gd name="connsiteX12" fmla="*/ 272375 w 3171819"/>
                              <a:gd name="connsiteY12" fmla="*/ 950968 h 1666924"/>
                              <a:gd name="connsiteX13" fmla="*/ 299612 w 3171819"/>
                              <a:gd name="connsiteY13" fmla="*/ 875092 h 1666924"/>
                              <a:gd name="connsiteX14" fmla="*/ 324904 w 3171819"/>
                              <a:gd name="connsiteY14" fmla="*/ 915948 h 1666924"/>
                              <a:gd name="connsiteX15" fmla="*/ 324904 w 3171819"/>
                              <a:gd name="connsiteY15" fmla="*/ 970423 h 1666924"/>
                              <a:gd name="connsiteX16" fmla="*/ 344360 w 3171819"/>
                              <a:gd name="connsiteY16" fmla="*/ 1017116 h 1666924"/>
                              <a:gd name="connsiteX17" fmla="*/ 377434 w 3171819"/>
                              <a:gd name="connsiteY17" fmla="*/ 995715 h 1666924"/>
                              <a:gd name="connsiteX18" fmla="*/ 363815 w 3171819"/>
                              <a:gd name="connsiteY18" fmla="*/ 917894 h 1666924"/>
                              <a:gd name="connsiteX19" fmla="*/ 381325 w 3171819"/>
                              <a:gd name="connsiteY19" fmla="*/ 910112 h 1666924"/>
                              <a:gd name="connsiteX20" fmla="*/ 402725 w 3171819"/>
                              <a:gd name="connsiteY20" fmla="*/ 565753 h 1666924"/>
                              <a:gd name="connsiteX21" fmla="*/ 447473 w 3171819"/>
                              <a:gd name="connsiteY21" fmla="*/ 1264199 h 1666924"/>
                              <a:gd name="connsiteX22" fmla="*/ 480547 w 3171819"/>
                              <a:gd name="connsiteY22" fmla="*/ 1030735 h 1666924"/>
                              <a:gd name="connsiteX23" fmla="*/ 494165 w 3171819"/>
                              <a:gd name="connsiteY23" fmla="*/ 1071591 h 1666924"/>
                              <a:gd name="connsiteX24" fmla="*/ 509730 w 3171819"/>
                              <a:gd name="connsiteY24" fmla="*/ 1046299 h 1666924"/>
                              <a:gd name="connsiteX25" fmla="*/ 527240 w 3171819"/>
                              <a:gd name="connsiteY25" fmla="*/ 1163031 h 1666924"/>
                              <a:gd name="connsiteX26" fmla="*/ 589497 w 3171819"/>
                              <a:gd name="connsiteY26" fmla="*/ 176646 h 1666924"/>
                              <a:gd name="connsiteX27" fmla="*/ 618680 w 3171819"/>
                              <a:gd name="connsiteY27" fmla="*/ 419838 h 1666924"/>
                              <a:gd name="connsiteX28" fmla="*/ 638135 w 3171819"/>
                              <a:gd name="connsiteY28" fmla="*/ 330343 h 1666924"/>
                              <a:gd name="connsiteX29" fmla="*/ 661481 w 3171819"/>
                              <a:gd name="connsiteY29" fmla="*/ 1530736 h 1666924"/>
                              <a:gd name="connsiteX30" fmla="*/ 688719 w 3171819"/>
                              <a:gd name="connsiteY30" fmla="*/ 1666924 h 1666924"/>
                              <a:gd name="connsiteX31" fmla="*/ 762649 w 3171819"/>
                              <a:gd name="connsiteY31" fmla="*/ 52132 h 1666924"/>
                              <a:gd name="connsiteX32" fmla="*/ 782104 w 3171819"/>
                              <a:gd name="connsiteY32" fmla="*/ 85206 h 1666924"/>
                              <a:gd name="connsiteX33" fmla="*/ 795723 w 3171819"/>
                              <a:gd name="connsiteY33" fmla="*/ 1612520 h 1666924"/>
                              <a:gd name="connsiteX34" fmla="*/ 842002 w 3171819"/>
                              <a:gd name="connsiteY34" fmla="*/ 29308 h 1666924"/>
                              <a:gd name="connsiteX35" fmla="*/ 862276 w 3171819"/>
                              <a:gd name="connsiteY35" fmla="*/ 925573 h 1666924"/>
                              <a:gd name="connsiteX36" fmla="*/ 884578 w 3171819"/>
                              <a:gd name="connsiteY36" fmla="*/ 380109 h 1666924"/>
                              <a:gd name="connsiteX37" fmla="*/ 908908 w 3171819"/>
                              <a:gd name="connsiteY37" fmla="*/ 256417 h 1666924"/>
                              <a:gd name="connsiteX38" fmla="*/ 947430 w 3171819"/>
                              <a:gd name="connsiteY38" fmla="*/ 895155 h 1666924"/>
                              <a:gd name="connsiteX39" fmla="*/ 994063 w 3171819"/>
                              <a:gd name="connsiteY39" fmla="*/ 532189 h 1666924"/>
                              <a:gd name="connsiteX40" fmla="*/ 1020420 w 3171819"/>
                              <a:gd name="connsiteY40" fmla="*/ 1022904 h 1666924"/>
                              <a:gd name="connsiteX41" fmla="*/ 1052860 w 3171819"/>
                              <a:gd name="connsiteY41" fmla="*/ 666021 h 1666924"/>
                              <a:gd name="connsiteX42" fmla="*/ 1073135 w 3171819"/>
                              <a:gd name="connsiteY42" fmla="*/ 1217567 h 1666924"/>
                              <a:gd name="connsiteX43" fmla="*/ 1105575 w 3171819"/>
                              <a:gd name="connsiteY43" fmla="*/ 791740 h 1666924"/>
                              <a:gd name="connsiteX44" fmla="*/ 1113685 w 3171819"/>
                              <a:gd name="connsiteY44" fmla="*/ 1355454 h 1666924"/>
                              <a:gd name="connsiteX45" fmla="*/ 1160317 w 3171819"/>
                              <a:gd name="connsiteY45" fmla="*/ 284805 h 1666924"/>
                              <a:gd name="connsiteX46" fmla="*/ 1172481 w 3171819"/>
                              <a:gd name="connsiteY46" fmla="*/ 1057375 h 1666924"/>
                              <a:gd name="connsiteX47" fmla="*/ 1206948 w 3171819"/>
                              <a:gd name="connsiteY47" fmla="*/ 347665 h 1666924"/>
                              <a:gd name="connsiteX48" fmla="*/ 1229250 w 3171819"/>
                              <a:gd name="connsiteY48" fmla="*/ 891100 h 1666924"/>
                              <a:gd name="connsiteX49" fmla="*/ 1257634 w 3171819"/>
                              <a:gd name="connsiteY49" fmla="*/ 714686 h 1666924"/>
                              <a:gd name="connsiteX50" fmla="*/ 1277909 w 3171819"/>
                              <a:gd name="connsiteY50" fmla="*/ 1004654 h 1666924"/>
                              <a:gd name="connsiteX51" fmla="*/ 1316431 w 3171819"/>
                              <a:gd name="connsiteY51" fmla="*/ 724825 h 1666924"/>
                              <a:gd name="connsiteX52" fmla="*/ 1336706 w 3171819"/>
                              <a:gd name="connsiteY52" fmla="*/ 1304759 h 1666924"/>
                              <a:gd name="connsiteX53" fmla="*/ 1367119 w 3171819"/>
                              <a:gd name="connsiteY53" fmla="*/ 751185 h 1666924"/>
                              <a:gd name="connsiteX54" fmla="*/ 1385366 w 3171819"/>
                              <a:gd name="connsiteY54" fmla="*/ 923544 h 1666924"/>
                              <a:gd name="connsiteX55" fmla="*/ 1409695 w 3171819"/>
                              <a:gd name="connsiteY55" fmla="*/ 755241 h 1666924"/>
                              <a:gd name="connsiteX56" fmla="*/ 1442135 w 3171819"/>
                              <a:gd name="connsiteY56" fmla="*/ 1329092 h 1666924"/>
                              <a:gd name="connsiteX57" fmla="*/ 1482685 w 3171819"/>
                              <a:gd name="connsiteY57" fmla="*/ 1286510 h 1666924"/>
                              <a:gd name="connsiteX58" fmla="*/ 1511070 w 3171819"/>
                              <a:gd name="connsiteY58" fmla="*/ 416608 h 1666924"/>
                              <a:gd name="connsiteX59" fmla="*/ 1533372 w 3171819"/>
                              <a:gd name="connsiteY59" fmla="*/ 807962 h 1666924"/>
                              <a:gd name="connsiteX60" fmla="*/ 1582031 w 3171819"/>
                              <a:gd name="connsiteY60" fmla="*/ 114474 h 1666924"/>
                              <a:gd name="connsiteX61" fmla="*/ 1594196 w 3171819"/>
                              <a:gd name="connsiteY61" fmla="*/ 1343287 h 1666924"/>
                              <a:gd name="connsiteX62" fmla="*/ 1628662 w 3171819"/>
                              <a:gd name="connsiteY62" fmla="*/ 655882 h 1666924"/>
                              <a:gd name="connsiteX63" fmla="*/ 1655020 w 3171819"/>
                              <a:gd name="connsiteY63" fmla="*/ 1529839 h 1666924"/>
                              <a:gd name="connsiteX64" fmla="*/ 1697596 w 3171819"/>
                              <a:gd name="connsiteY64" fmla="*/ 343609 h 1666924"/>
                              <a:gd name="connsiteX65" fmla="*/ 1721926 w 3171819"/>
                              <a:gd name="connsiteY65" fmla="*/ 728881 h 1666924"/>
                              <a:gd name="connsiteX66" fmla="*/ 1748283 w 3171819"/>
                              <a:gd name="connsiteY66" fmla="*/ 219917 h 1666924"/>
                              <a:gd name="connsiteX67" fmla="*/ 1778695 w 3171819"/>
                              <a:gd name="connsiteY67" fmla="*/ 718741 h 1666924"/>
                              <a:gd name="connsiteX68" fmla="*/ 1790860 w 3171819"/>
                              <a:gd name="connsiteY68" fmla="*/ 475412 h 1666924"/>
                              <a:gd name="connsiteX69" fmla="*/ 1823300 w 3171819"/>
                              <a:gd name="connsiteY69" fmla="*/ 505828 h 1666924"/>
                              <a:gd name="connsiteX70" fmla="*/ 1825327 w 3171819"/>
                              <a:gd name="connsiteY70" fmla="*/ 872850 h 1666924"/>
                              <a:gd name="connsiteX71" fmla="*/ 1867904 w 3171819"/>
                              <a:gd name="connsiteY71" fmla="*/ 345637 h 1666924"/>
                              <a:gd name="connsiteX72" fmla="*/ 1884124 w 3171819"/>
                              <a:gd name="connsiteY72" fmla="*/ 1085764 h 1666924"/>
                              <a:gd name="connsiteX73" fmla="*/ 1920619 w 3171819"/>
                              <a:gd name="connsiteY73" fmla="*/ 775518 h 1666924"/>
                              <a:gd name="connsiteX74" fmla="*/ 1944949 w 3171819"/>
                              <a:gd name="connsiteY74" fmla="*/ 1335176 h 1666924"/>
                              <a:gd name="connsiteX75" fmla="*/ 1979415 w 3171819"/>
                              <a:gd name="connsiteY75" fmla="*/ 846490 h 1666924"/>
                              <a:gd name="connsiteX76" fmla="*/ 2009827 w 3171819"/>
                              <a:gd name="connsiteY76" fmla="*/ 962071 h 1666924"/>
                              <a:gd name="connsiteX77" fmla="*/ 2019964 w 3171819"/>
                              <a:gd name="connsiteY77" fmla="*/ 759296 h 1666924"/>
                              <a:gd name="connsiteX78" fmla="*/ 2040239 w 3171819"/>
                              <a:gd name="connsiteY78" fmla="*/ 769436 h 1666924"/>
                              <a:gd name="connsiteX79" fmla="*/ 2058486 w 3171819"/>
                              <a:gd name="connsiteY79" fmla="*/ 757269 h 1666924"/>
                              <a:gd name="connsiteX80" fmla="*/ 2080789 w 3171819"/>
                              <a:gd name="connsiteY80" fmla="*/ 980321 h 1666924"/>
                              <a:gd name="connsiteX81" fmla="*/ 2105118 w 3171819"/>
                              <a:gd name="connsiteY81" fmla="*/ 680215 h 1666924"/>
                              <a:gd name="connsiteX82" fmla="*/ 2127420 w 3171819"/>
                              <a:gd name="connsiteY82" fmla="*/ 907322 h 1666924"/>
                              <a:gd name="connsiteX83" fmla="*/ 2147695 w 3171819"/>
                              <a:gd name="connsiteY83" fmla="*/ 755241 h 1666924"/>
                              <a:gd name="connsiteX84" fmla="*/ 2178107 w 3171819"/>
                              <a:gd name="connsiteY84" fmla="*/ 964099 h 1666924"/>
                              <a:gd name="connsiteX85" fmla="*/ 2190272 w 3171819"/>
                              <a:gd name="connsiteY85" fmla="*/ 759296 h 1666924"/>
                              <a:gd name="connsiteX86" fmla="*/ 2210547 w 3171819"/>
                              <a:gd name="connsiteY86" fmla="*/ 850546 h 1666924"/>
                              <a:gd name="connsiteX87" fmla="*/ 2226767 w 3171819"/>
                              <a:gd name="connsiteY87" fmla="*/ 795796 h 1666924"/>
                              <a:gd name="connsiteX88" fmla="*/ 2259206 w 3171819"/>
                              <a:gd name="connsiteY88" fmla="*/ 846490 h 1666924"/>
                              <a:gd name="connsiteX89" fmla="*/ 2281509 w 3171819"/>
                              <a:gd name="connsiteY89" fmla="*/ 686297 h 1666924"/>
                              <a:gd name="connsiteX90" fmla="*/ 2313949 w 3171819"/>
                              <a:gd name="connsiteY90" fmla="*/ 876906 h 1666924"/>
                              <a:gd name="connsiteX91" fmla="*/ 2324086 w 3171819"/>
                              <a:gd name="connsiteY91" fmla="*/ 783629 h 1666924"/>
                              <a:gd name="connsiteX92" fmla="*/ 2342332 w 3171819"/>
                              <a:gd name="connsiteY92" fmla="*/ 803907 h 1666924"/>
                              <a:gd name="connsiteX93" fmla="*/ 2366662 w 3171819"/>
                              <a:gd name="connsiteY93" fmla="*/ 793769 h 1666924"/>
                              <a:gd name="connsiteX94" fmla="*/ 2390992 w 3171819"/>
                              <a:gd name="connsiteY94" fmla="*/ 1067513 h 1666924"/>
                              <a:gd name="connsiteX95" fmla="*/ 2413295 w 3171819"/>
                              <a:gd name="connsiteY95" fmla="*/ 722797 h 1666924"/>
                              <a:gd name="connsiteX96" fmla="*/ 2435597 w 3171819"/>
                              <a:gd name="connsiteY96" fmla="*/ 876906 h 1666924"/>
                              <a:gd name="connsiteX97" fmla="*/ 2463981 w 3171819"/>
                              <a:gd name="connsiteY97" fmla="*/ 653854 h 1666924"/>
                              <a:gd name="connsiteX98" fmla="*/ 2492366 w 3171819"/>
                              <a:gd name="connsiteY98" fmla="*/ 935710 h 1666924"/>
                              <a:gd name="connsiteX99" fmla="*/ 2520750 w 3171819"/>
                              <a:gd name="connsiteY99" fmla="*/ 728881 h 1666924"/>
                              <a:gd name="connsiteX100" fmla="*/ 2563327 w 3171819"/>
                              <a:gd name="connsiteY100" fmla="*/ 907322 h 1666924"/>
                              <a:gd name="connsiteX101" fmla="*/ 2587657 w 3171819"/>
                              <a:gd name="connsiteY101" fmla="*/ 805935 h 1666924"/>
                              <a:gd name="connsiteX102" fmla="*/ 2599821 w 3171819"/>
                              <a:gd name="connsiteY102" fmla="*/ 974238 h 1666924"/>
                              <a:gd name="connsiteX103" fmla="*/ 2640371 w 3171819"/>
                              <a:gd name="connsiteY103" fmla="*/ 793769 h 1666924"/>
                              <a:gd name="connsiteX104" fmla="*/ 2662674 w 3171819"/>
                              <a:gd name="connsiteY104" fmla="*/ 970182 h 1666924"/>
                              <a:gd name="connsiteX105" fmla="*/ 2680921 w 3171819"/>
                              <a:gd name="connsiteY105" fmla="*/ 899211 h 1666924"/>
                              <a:gd name="connsiteX106" fmla="*/ 2701196 w 3171819"/>
                              <a:gd name="connsiteY106" fmla="*/ 998571 h 1666924"/>
                              <a:gd name="connsiteX107" fmla="*/ 2755938 w 3171819"/>
                              <a:gd name="connsiteY107" fmla="*/ 686297 h 1666924"/>
                              <a:gd name="connsiteX108" fmla="*/ 2788378 w 3171819"/>
                              <a:gd name="connsiteY108" fmla="*/ 899211 h 1666924"/>
                              <a:gd name="connsiteX109" fmla="*/ 2810681 w 3171819"/>
                              <a:gd name="connsiteY109" fmla="*/ 647771 h 1666924"/>
                              <a:gd name="connsiteX110" fmla="*/ 2845148 w 3171819"/>
                              <a:gd name="connsiteY110" fmla="*/ 734963 h 1666924"/>
                              <a:gd name="connsiteX111" fmla="*/ 2877588 w 3171819"/>
                              <a:gd name="connsiteY111" fmla="*/ 708603 h 1666924"/>
                              <a:gd name="connsiteX112" fmla="*/ 2893808 w 3171819"/>
                              <a:gd name="connsiteY112" fmla="*/ 907322 h 1666924"/>
                              <a:gd name="connsiteX113" fmla="*/ 2932329 w 3171819"/>
                              <a:gd name="connsiteY113" fmla="*/ 836351 h 1666924"/>
                              <a:gd name="connsiteX114" fmla="*/ 2954632 w 3171819"/>
                              <a:gd name="connsiteY114" fmla="*/ 874878 h 1666924"/>
                              <a:gd name="connsiteX115" fmla="*/ 2987071 w 3171819"/>
                              <a:gd name="connsiteY115" fmla="*/ 402413 h 1666924"/>
                              <a:gd name="connsiteX116" fmla="*/ 3007346 w 3171819"/>
                              <a:gd name="connsiteY116" fmla="*/ 812018 h 1666924"/>
                              <a:gd name="connsiteX117" fmla="*/ 3031676 w 3171819"/>
                              <a:gd name="connsiteY117" fmla="*/ 753214 h 1666924"/>
                              <a:gd name="connsiteX118" fmla="*/ 3035730 w 3171819"/>
                              <a:gd name="connsiteY118" fmla="*/ 878933 h 1666924"/>
                              <a:gd name="connsiteX119" fmla="*/ 3049922 w 3171819"/>
                              <a:gd name="connsiteY119" fmla="*/ 820129 h 1666924"/>
                              <a:gd name="connsiteX120" fmla="*/ 3062087 w 3171819"/>
                              <a:gd name="connsiteY120" fmla="*/ 1290566 h 1666924"/>
                              <a:gd name="connsiteX121" fmla="*/ 3084388 w 3171819"/>
                              <a:gd name="connsiteY121" fmla="*/ 467301 h 1666924"/>
                              <a:gd name="connsiteX122" fmla="*/ 3104663 w 3171819"/>
                              <a:gd name="connsiteY122" fmla="*/ 714686 h 1666924"/>
                              <a:gd name="connsiteX123" fmla="*/ 3131021 w 3171819"/>
                              <a:gd name="connsiteY123" fmla="*/ 475412 h 1666924"/>
                              <a:gd name="connsiteX124" fmla="*/ 3171819 w 3171819"/>
                              <a:gd name="connsiteY124" fmla="*/ 934460 h 1666924"/>
                              <a:gd name="connsiteX0" fmla="*/ 0 w 3224534"/>
                              <a:gd name="connsiteY0" fmla="*/ 770033 h 1666924"/>
                              <a:gd name="connsiteX1" fmla="*/ 23347 w 3224534"/>
                              <a:gd name="connsiteY1" fmla="*/ 824508 h 1666924"/>
                              <a:gd name="connsiteX2" fmla="*/ 52530 w 3224534"/>
                              <a:gd name="connsiteY2" fmla="*/ 752524 h 1666924"/>
                              <a:gd name="connsiteX3" fmla="*/ 79767 w 3224534"/>
                              <a:gd name="connsiteY3" fmla="*/ 826454 h 1666924"/>
                              <a:gd name="connsiteX4" fmla="*/ 105059 w 3224534"/>
                              <a:gd name="connsiteY4" fmla="*/ 756415 h 1666924"/>
                              <a:gd name="connsiteX5" fmla="*/ 147861 w 3224534"/>
                              <a:gd name="connsiteY5" fmla="*/ 871201 h 1666924"/>
                              <a:gd name="connsiteX6" fmla="*/ 192608 w 3224534"/>
                              <a:gd name="connsiteY6" fmla="*/ 690267 h 1666924"/>
                              <a:gd name="connsiteX7" fmla="*/ 217900 w 3224534"/>
                              <a:gd name="connsiteY7" fmla="*/ 777816 h 1666924"/>
                              <a:gd name="connsiteX8" fmla="*/ 241246 w 3224534"/>
                              <a:gd name="connsiteY8" fmla="*/ 770033 h 1666924"/>
                              <a:gd name="connsiteX9" fmla="*/ 252920 w 3224534"/>
                              <a:gd name="connsiteY9" fmla="*/ 824508 h 1666924"/>
                              <a:gd name="connsiteX10" fmla="*/ 247083 w 3224534"/>
                              <a:gd name="connsiteY10" fmla="*/ 873147 h 1666924"/>
                              <a:gd name="connsiteX11" fmla="*/ 272375 w 3224534"/>
                              <a:gd name="connsiteY11" fmla="*/ 908166 h 1666924"/>
                              <a:gd name="connsiteX12" fmla="*/ 272375 w 3224534"/>
                              <a:gd name="connsiteY12" fmla="*/ 950968 h 1666924"/>
                              <a:gd name="connsiteX13" fmla="*/ 299612 w 3224534"/>
                              <a:gd name="connsiteY13" fmla="*/ 875092 h 1666924"/>
                              <a:gd name="connsiteX14" fmla="*/ 324904 w 3224534"/>
                              <a:gd name="connsiteY14" fmla="*/ 915948 h 1666924"/>
                              <a:gd name="connsiteX15" fmla="*/ 324904 w 3224534"/>
                              <a:gd name="connsiteY15" fmla="*/ 970423 h 1666924"/>
                              <a:gd name="connsiteX16" fmla="*/ 344360 w 3224534"/>
                              <a:gd name="connsiteY16" fmla="*/ 1017116 h 1666924"/>
                              <a:gd name="connsiteX17" fmla="*/ 377434 w 3224534"/>
                              <a:gd name="connsiteY17" fmla="*/ 995715 h 1666924"/>
                              <a:gd name="connsiteX18" fmla="*/ 363815 w 3224534"/>
                              <a:gd name="connsiteY18" fmla="*/ 917894 h 1666924"/>
                              <a:gd name="connsiteX19" fmla="*/ 381325 w 3224534"/>
                              <a:gd name="connsiteY19" fmla="*/ 910112 h 1666924"/>
                              <a:gd name="connsiteX20" fmla="*/ 402725 w 3224534"/>
                              <a:gd name="connsiteY20" fmla="*/ 565753 h 1666924"/>
                              <a:gd name="connsiteX21" fmla="*/ 447473 w 3224534"/>
                              <a:gd name="connsiteY21" fmla="*/ 1264199 h 1666924"/>
                              <a:gd name="connsiteX22" fmla="*/ 480547 w 3224534"/>
                              <a:gd name="connsiteY22" fmla="*/ 1030735 h 1666924"/>
                              <a:gd name="connsiteX23" fmla="*/ 494165 w 3224534"/>
                              <a:gd name="connsiteY23" fmla="*/ 1071591 h 1666924"/>
                              <a:gd name="connsiteX24" fmla="*/ 509730 w 3224534"/>
                              <a:gd name="connsiteY24" fmla="*/ 1046299 h 1666924"/>
                              <a:gd name="connsiteX25" fmla="*/ 527240 w 3224534"/>
                              <a:gd name="connsiteY25" fmla="*/ 1163031 h 1666924"/>
                              <a:gd name="connsiteX26" fmla="*/ 589497 w 3224534"/>
                              <a:gd name="connsiteY26" fmla="*/ 176646 h 1666924"/>
                              <a:gd name="connsiteX27" fmla="*/ 618680 w 3224534"/>
                              <a:gd name="connsiteY27" fmla="*/ 419838 h 1666924"/>
                              <a:gd name="connsiteX28" fmla="*/ 638135 w 3224534"/>
                              <a:gd name="connsiteY28" fmla="*/ 330343 h 1666924"/>
                              <a:gd name="connsiteX29" fmla="*/ 661481 w 3224534"/>
                              <a:gd name="connsiteY29" fmla="*/ 1530736 h 1666924"/>
                              <a:gd name="connsiteX30" fmla="*/ 688719 w 3224534"/>
                              <a:gd name="connsiteY30" fmla="*/ 1666924 h 1666924"/>
                              <a:gd name="connsiteX31" fmla="*/ 762649 w 3224534"/>
                              <a:gd name="connsiteY31" fmla="*/ 52132 h 1666924"/>
                              <a:gd name="connsiteX32" fmla="*/ 782104 w 3224534"/>
                              <a:gd name="connsiteY32" fmla="*/ 85206 h 1666924"/>
                              <a:gd name="connsiteX33" fmla="*/ 795723 w 3224534"/>
                              <a:gd name="connsiteY33" fmla="*/ 1612520 h 1666924"/>
                              <a:gd name="connsiteX34" fmla="*/ 842002 w 3224534"/>
                              <a:gd name="connsiteY34" fmla="*/ 29308 h 1666924"/>
                              <a:gd name="connsiteX35" fmla="*/ 862276 w 3224534"/>
                              <a:gd name="connsiteY35" fmla="*/ 925573 h 1666924"/>
                              <a:gd name="connsiteX36" fmla="*/ 884578 w 3224534"/>
                              <a:gd name="connsiteY36" fmla="*/ 380109 h 1666924"/>
                              <a:gd name="connsiteX37" fmla="*/ 908908 w 3224534"/>
                              <a:gd name="connsiteY37" fmla="*/ 256417 h 1666924"/>
                              <a:gd name="connsiteX38" fmla="*/ 947430 w 3224534"/>
                              <a:gd name="connsiteY38" fmla="*/ 895155 h 1666924"/>
                              <a:gd name="connsiteX39" fmla="*/ 994063 w 3224534"/>
                              <a:gd name="connsiteY39" fmla="*/ 532189 h 1666924"/>
                              <a:gd name="connsiteX40" fmla="*/ 1020420 w 3224534"/>
                              <a:gd name="connsiteY40" fmla="*/ 1022904 h 1666924"/>
                              <a:gd name="connsiteX41" fmla="*/ 1052860 w 3224534"/>
                              <a:gd name="connsiteY41" fmla="*/ 666021 h 1666924"/>
                              <a:gd name="connsiteX42" fmla="*/ 1073135 w 3224534"/>
                              <a:gd name="connsiteY42" fmla="*/ 1217567 h 1666924"/>
                              <a:gd name="connsiteX43" fmla="*/ 1105575 w 3224534"/>
                              <a:gd name="connsiteY43" fmla="*/ 791740 h 1666924"/>
                              <a:gd name="connsiteX44" fmla="*/ 1113685 w 3224534"/>
                              <a:gd name="connsiteY44" fmla="*/ 1355454 h 1666924"/>
                              <a:gd name="connsiteX45" fmla="*/ 1160317 w 3224534"/>
                              <a:gd name="connsiteY45" fmla="*/ 284805 h 1666924"/>
                              <a:gd name="connsiteX46" fmla="*/ 1172481 w 3224534"/>
                              <a:gd name="connsiteY46" fmla="*/ 1057375 h 1666924"/>
                              <a:gd name="connsiteX47" fmla="*/ 1206948 w 3224534"/>
                              <a:gd name="connsiteY47" fmla="*/ 347665 h 1666924"/>
                              <a:gd name="connsiteX48" fmla="*/ 1229250 w 3224534"/>
                              <a:gd name="connsiteY48" fmla="*/ 891100 h 1666924"/>
                              <a:gd name="connsiteX49" fmla="*/ 1257634 w 3224534"/>
                              <a:gd name="connsiteY49" fmla="*/ 714686 h 1666924"/>
                              <a:gd name="connsiteX50" fmla="*/ 1277909 w 3224534"/>
                              <a:gd name="connsiteY50" fmla="*/ 1004654 h 1666924"/>
                              <a:gd name="connsiteX51" fmla="*/ 1316431 w 3224534"/>
                              <a:gd name="connsiteY51" fmla="*/ 724825 h 1666924"/>
                              <a:gd name="connsiteX52" fmla="*/ 1336706 w 3224534"/>
                              <a:gd name="connsiteY52" fmla="*/ 1304759 h 1666924"/>
                              <a:gd name="connsiteX53" fmla="*/ 1367119 w 3224534"/>
                              <a:gd name="connsiteY53" fmla="*/ 751185 h 1666924"/>
                              <a:gd name="connsiteX54" fmla="*/ 1385366 w 3224534"/>
                              <a:gd name="connsiteY54" fmla="*/ 923544 h 1666924"/>
                              <a:gd name="connsiteX55" fmla="*/ 1409695 w 3224534"/>
                              <a:gd name="connsiteY55" fmla="*/ 755241 h 1666924"/>
                              <a:gd name="connsiteX56" fmla="*/ 1442135 w 3224534"/>
                              <a:gd name="connsiteY56" fmla="*/ 1329092 h 1666924"/>
                              <a:gd name="connsiteX57" fmla="*/ 1482685 w 3224534"/>
                              <a:gd name="connsiteY57" fmla="*/ 1286510 h 1666924"/>
                              <a:gd name="connsiteX58" fmla="*/ 1511070 w 3224534"/>
                              <a:gd name="connsiteY58" fmla="*/ 416608 h 1666924"/>
                              <a:gd name="connsiteX59" fmla="*/ 1533372 w 3224534"/>
                              <a:gd name="connsiteY59" fmla="*/ 807962 h 1666924"/>
                              <a:gd name="connsiteX60" fmla="*/ 1582031 w 3224534"/>
                              <a:gd name="connsiteY60" fmla="*/ 114474 h 1666924"/>
                              <a:gd name="connsiteX61" fmla="*/ 1594196 w 3224534"/>
                              <a:gd name="connsiteY61" fmla="*/ 1343287 h 1666924"/>
                              <a:gd name="connsiteX62" fmla="*/ 1628662 w 3224534"/>
                              <a:gd name="connsiteY62" fmla="*/ 655882 h 1666924"/>
                              <a:gd name="connsiteX63" fmla="*/ 1655020 w 3224534"/>
                              <a:gd name="connsiteY63" fmla="*/ 1529839 h 1666924"/>
                              <a:gd name="connsiteX64" fmla="*/ 1697596 w 3224534"/>
                              <a:gd name="connsiteY64" fmla="*/ 343609 h 1666924"/>
                              <a:gd name="connsiteX65" fmla="*/ 1721926 w 3224534"/>
                              <a:gd name="connsiteY65" fmla="*/ 728881 h 1666924"/>
                              <a:gd name="connsiteX66" fmla="*/ 1748283 w 3224534"/>
                              <a:gd name="connsiteY66" fmla="*/ 219917 h 1666924"/>
                              <a:gd name="connsiteX67" fmla="*/ 1778695 w 3224534"/>
                              <a:gd name="connsiteY67" fmla="*/ 718741 h 1666924"/>
                              <a:gd name="connsiteX68" fmla="*/ 1790860 w 3224534"/>
                              <a:gd name="connsiteY68" fmla="*/ 475412 h 1666924"/>
                              <a:gd name="connsiteX69" fmla="*/ 1823300 w 3224534"/>
                              <a:gd name="connsiteY69" fmla="*/ 505828 h 1666924"/>
                              <a:gd name="connsiteX70" fmla="*/ 1825327 w 3224534"/>
                              <a:gd name="connsiteY70" fmla="*/ 872850 h 1666924"/>
                              <a:gd name="connsiteX71" fmla="*/ 1867904 w 3224534"/>
                              <a:gd name="connsiteY71" fmla="*/ 345637 h 1666924"/>
                              <a:gd name="connsiteX72" fmla="*/ 1884124 w 3224534"/>
                              <a:gd name="connsiteY72" fmla="*/ 1085764 h 1666924"/>
                              <a:gd name="connsiteX73" fmla="*/ 1920619 w 3224534"/>
                              <a:gd name="connsiteY73" fmla="*/ 775518 h 1666924"/>
                              <a:gd name="connsiteX74" fmla="*/ 1944949 w 3224534"/>
                              <a:gd name="connsiteY74" fmla="*/ 1335176 h 1666924"/>
                              <a:gd name="connsiteX75" fmla="*/ 1979415 w 3224534"/>
                              <a:gd name="connsiteY75" fmla="*/ 846490 h 1666924"/>
                              <a:gd name="connsiteX76" fmla="*/ 2009827 w 3224534"/>
                              <a:gd name="connsiteY76" fmla="*/ 962071 h 1666924"/>
                              <a:gd name="connsiteX77" fmla="*/ 2019964 w 3224534"/>
                              <a:gd name="connsiteY77" fmla="*/ 759296 h 1666924"/>
                              <a:gd name="connsiteX78" fmla="*/ 2040239 w 3224534"/>
                              <a:gd name="connsiteY78" fmla="*/ 769436 h 1666924"/>
                              <a:gd name="connsiteX79" fmla="*/ 2058486 w 3224534"/>
                              <a:gd name="connsiteY79" fmla="*/ 757269 h 1666924"/>
                              <a:gd name="connsiteX80" fmla="*/ 2080789 w 3224534"/>
                              <a:gd name="connsiteY80" fmla="*/ 980321 h 1666924"/>
                              <a:gd name="connsiteX81" fmla="*/ 2105118 w 3224534"/>
                              <a:gd name="connsiteY81" fmla="*/ 680215 h 1666924"/>
                              <a:gd name="connsiteX82" fmla="*/ 2127420 w 3224534"/>
                              <a:gd name="connsiteY82" fmla="*/ 907322 h 1666924"/>
                              <a:gd name="connsiteX83" fmla="*/ 2147695 w 3224534"/>
                              <a:gd name="connsiteY83" fmla="*/ 755241 h 1666924"/>
                              <a:gd name="connsiteX84" fmla="*/ 2178107 w 3224534"/>
                              <a:gd name="connsiteY84" fmla="*/ 964099 h 1666924"/>
                              <a:gd name="connsiteX85" fmla="*/ 2190272 w 3224534"/>
                              <a:gd name="connsiteY85" fmla="*/ 759296 h 1666924"/>
                              <a:gd name="connsiteX86" fmla="*/ 2210547 w 3224534"/>
                              <a:gd name="connsiteY86" fmla="*/ 850546 h 1666924"/>
                              <a:gd name="connsiteX87" fmla="*/ 2226767 w 3224534"/>
                              <a:gd name="connsiteY87" fmla="*/ 795796 h 1666924"/>
                              <a:gd name="connsiteX88" fmla="*/ 2259206 w 3224534"/>
                              <a:gd name="connsiteY88" fmla="*/ 846490 h 1666924"/>
                              <a:gd name="connsiteX89" fmla="*/ 2281509 w 3224534"/>
                              <a:gd name="connsiteY89" fmla="*/ 686297 h 1666924"/>
                              <a:gd name="connsiteX90" fmla="*/ 2313949 w 3224534"/>
                              <a:gd name="connsiteY90" fmla="*/ 876906 h 1666924"/>
                              <a:gd name="connsiteX91" fmla="*/ 2324086 w 3224534"/>
                              <a:gd name="connsiteY91" fmla="*/ 783629 h 1666924"/>
                              <a:gd name="connsiteX92" fmla="*/ 2342332 w 3224534"/>
                              <a:gd name="connsiteY92" fmla="*/ 803907 h 1666924"/>
                              <a:gd name="connsiteX93" fmla="*/ 2366662 w 3224534"/>
                              <a:gd name="connsiteY93" fmla="*/ 793769 h 1666924"/>
                              <a:gd name="connsiteX94" fmla="*/ 2390992 w 3224534"/>
                              <a:gd name="connsiteY94" fmla="*/ 1067513 h 1666924"/>
                              <a:gd name="connsiteX95" fmla="*/ 2413295 w 3224534"/>
                              <a:gd name="connsiteY95" fmla="*/ 722797 h 1666924"/>
                              <a:gd name="connsiteX96" fmla="*/ 2435597 w 3224534"/>
                              <a:gd name="connsiteY96" fmla="*/ 876906 h 1666924"/>
                              <a:gd name="connsiteX97" fmla="*/ 2463981 w 3224534"/>
                              <a:gd name="connsiteY97" fmla="*/ 653854 h 1666924"/>
                              <a:gd name="connsiteX98" fmla="*/ 2492366 w 3224534"/>
                              <a:gd name="connsiteY98" fmla="*/ 935710 h 1666924"/>
                              <a:gd name="connsiteX99" fmla="*/ 2520750 w 3224534"/>
                              <a:gd name="connsiteY99" fmla="*/ 728881 h 1666924"/>
                              <a:gd name="connsiteX100" fmla="*/ 2563327 w 3224534"/>
                              <a:gd name="connsiteY100" fmla="*/ 907322 h 1666924"/>
                              <a:gd name="connsiteX101" fmla="*/ 2587657 w 3224534"/>
                              <a:gd name="connsiteY101" fmla="*/ 805935 h 1666924"/>
                              <a:gd name="connsiteX102" fmla="*/ 2599821 w 3224534"/>
                              <a:gd name="connsiteY102" fmla="*/ 974238 h 1666924"/>
                              <a:gd name="connsiteX103" fmla="*/ 2640371 w 3224534"/>
                              <a:gd name="connsiteY103" fmla="*/ 793769 h 1666924"/>
                              <a:gd name="connsiteX104" fmla="*/ 2662674 w 3224534"/>
                              <a:gd name="connsiteY104" fmla="*/ 970182 h 1666924"/>
                              <a:gd name="connsiteX105" fmla="*/ 2680921 w 3224534"/>
                              <a:gd name="connsiteY105" fmla="*/ 899211 h 1666924"/>
                              <a:gd name="connsiteX106" fmla="*/ 2701196 w 3224534"/>
                              <a:gd name="connsiteY106" fmla="*/ 998571 h 1666924"/>
                              <a:gd name="connsiteX107" fmla="*/ 2755938 w 3224534"/>
                              <a:gd name="connsiteY107" fmla="*/ 686297 h 1666924"/>
                              <a:gd name="connsiteX108" fmla="*/ 2788378 w 3224534"/>
                              <a:gd name="connsiteY108" fmla="*/ 899211 h 1666924"/>
                              <a:gd name="connsiteX109" fmla="*/ 2810681 w 3224534"/>
                              <a:gd name="connsiteY109" fmla="*/ 647771 h 1666924"/>
                              <a:gd name="connsiteX110" fmla="*/ 2845148 w 3224534"/>
                              <a:gd name="connsiteY110" fmla="*/ 734963 h 1666924"/>
                              <a:gd name="connsiteX111" fmla="*/ 2877588 w 3224534"/>
                              <a:gd name="connsiteY111" fmla="*/ 708603 h 1666924"/>
                              <a:gd name="connsiteX112" fmla="*/ 2893808 w 3224534"/>
                              <a:gd name="connsiteY112" fmla="*/ 907322 h 1666924"/>
                              <a:gd name="connsiteX113" fmla="*/ 2932329 w 3224534"/>
                              <a:gd name="connsiteY113" fmla="*/ 836351 h 1666924"/>
                              <a:gd name="connsiteX114" fmla="*/ 2954632 w 3224534"/>
                              <a:gd name="connsiteY114" fmla="*/ 874878 h 1666924"/>
                              <a:gd name="connsiteX115" fmla="*/ 2987071 w 3224534"/>
                              <a:gd name="connsiteY115" fmla="*/ 402413 h 1666924"/>
                              <a:gd name="connsiteX116" fmla="*/ 3007346 w 3224534"/>
                              <a:gd name="connsiteY116" fmla="*/ 812018 h 1666924"/>
                              <a:gd name="connsiteX117" fmla="*/ 3031676 w 3224534"/>
                              <a:gd name="connsiteY117" fmla="*/ 753214 h 1666924"/>
                              <a:gd name="connsiteX118" fmla="*/ 3035730 w 3224534"/>
                              <a:gd name="connsiteY118" fmla="*/ 878933 h 1666924"/>
                              <a:gd name="connsiteX119" fmla="*/ 3049922 w 3224534"/>
                              <a:gd name="connsiteY119" fmla="*/ 820129 h 1666924"/>
                              <a:gd name="connsiteX120" fmla="*/ 3062087 w 3224534"/>
                              <a:gd name="connsiteY120" fmla="*/ 1290566 h 1666924"/>
                              <a:gd name="connsiteX121" fmla="*/ 3084388 w 3224534"/>
                              <a:gd name="connsiteY121" fmla="*/ 467301 h 1666924"/>
                              <a:gd name="connsiteX122" fmla="*/ 3104663 w 3224534"/>
                              <a:gd name="connsiteY122" fmla="*/ 714686 h 1666924"/>
                              <a:gd name="connsiteX123" fmla="*/ 3131021 w 3224534"/>
                              <a:gd name="connsiteY123" fmla="*/ 475412 h 1666924"/>
                              <a:gd name="connsiteX124" fmla="*/ 3224534 w 3224534"/>
                              <a:gd name="connsiteY124" fmla="*/ 461996 h 1666924"/>
                              <a:gd name="connsiteX0" fmla="*/ 0 w 3224534"/>
                              <a:gd name="connsiteY0" fmla="*/ 770033 h 1666924"/>
                              <a:gd name="connsiteX1" fmla="*/ 23347 w 3224534"/>
                              <a:gd name="connsiteY1" fmla="*/ 824508 h 1666924"/>
                              <a:gd name="connsiteX2" fmla="*/ 52530 w 3224534"/>
                              <a:gd name="connsiteY2" fmla="*/ 752524 h 1666924"/>
                              <a:gd name="connsiteX3" fmla="*/ 79767 w 3224534"/>
                              <a:gd name="connsiteY3" fmla="*/ 826454 h 1666924"/>
                              <a:gd name="connsiteX4" fmla="*/ 105059 w 3224534"/>
                              <a:gd name="connsiteY4" fmla="*/ 756415 h 1666924"/>
                              <a:gd name="connsiteX5" fmla="*/ 147861 w 3224534"/>
                              <a:gd name="connsiteY5" fmla="*/ 871201 h 1666924"/>
                              <a:gd name="connsiteX6" fmla="*/ 192608 w 3224534"/>
                              <a:gd name="connsiteY6" fmla="*/ 690267 h 1666924"/>
                              <a:gd name="connsiteX7" fmla="*/ 217900 w 3224534"/>
                              <a:gd name="connsiteY7" fmla="*/ 777816 h 1666924"/>
                              <a:gd name="connsiteX8" fmla="*/ 241246 w 3224534"/>
                              <a:gd name="connsiteY8" fmla="*/ 770033 h 1666924"/>
                              <a:gd name="connsiteX9" fmla="*/ 252920 w 3224534"/>
                              <a:gd name="connsiteY9" fmla="*/ 824508 h 1666924"/>
                              <a:gd name="connsiteX10" fmla="*/ 247083 w 3224534"/>
                              <a:gd name="connsiteY10" fmla="*/ 873147 h 1666924"/>
                              <a:gd name="connsiteX11" fmla="*/ 272375 w 3224534"/>
                              <a:gd name="connsiteY11" fmla="*/ 908166 h 1666924"/>
                              <a:gd name="connsiteX12" fmla="*/ 272375 w 3224534"/>
                              <a:gd name="connsiteY12" fmla="*/ 950968 h 1666924"/>
                              <a:gd name="connsiteX13" fmla="*/ 299612 w 3224534"/>
                              <a:gd name="connsiteY13" fmla="*/ 875092 h 1666924"/>
                              <a:gd name="connsiteX14" fmla="*/ 324904 w 3224534"/>
                              <a:gd name="connsiteY14" fmla="*/ 915948 h 1666924"/>
                              <a:gd name="connsiteX15" fmla="*/ 324904 w 3224534"/>
                              <a:gd name="connsiteY15" fmla="*/ 970423 h 1666924"/>
                              <a:gd name="connsiteX16" fmla="*/ 344360 w 3224534"/>
                              <a:gd name="connsiteY16" fmla="*/ 1017116 h 1666924"/>
                              <a:gd name="connsiteX17" fmla="*/ 377434 w 3224534"/>
                              <a:gd name="connsiteY17" fmla="*/ 995715 h 1666924"/>
                              <a:gd name="connsiteX18" fmla="*/ 363815 w 3224534"/>
                              <a:gd name="connsiteY18" fmla="*/ 917894 h 1666924"/>
                              <a:gd name="connsiteX19" fmla="*/ 381325 w 3224534"/>
                              <a:gd name="connsiteY19" fmla="*/ 910112 h 1666924"/>
                              <a:gd name="connsiteX20" fmla="*/ 402725 w 3224534"/>
                              <a:gd name="connsiteY20" fmla="*/ 565753 h 1666924"/>
                              <a:gd name="connsiteX21" fmla="*/ 447473 w 3224534"/>
                              <a:gd name="connsiteY21" fmla="*/ 1264199 h 1666924"/>
                              <a:gd name="connsiteX22" fmla="*/ 480547 w 3224534"/>
                              <a:gd name="connsiteY22" fmla="*/ 1030735 h 1666924"/>
                              <a:gd name="connsiteX23" fmla="*/ 494165 w 3224534"/>
                              <a:gd name="connsiteY23" fmla="*/ 1071591 h 1666924"/>
                              <a:gd name="connsiteX24" fmla="*/ 509730 w 3224534"/>
                              <a:gd name="connsiteY24" fmla="*/ 1046299 h 1666924"/>
                              <a:gd name="connsiteX25" fmla="*/ 527240 w 3224534"/>
                              <a:gd name="connsiteY25" fmla="*/ 1163031 h 1666924"/>
                              <a:gd name="connsiteX26" fmla="*/ 589497 w 3224534"/>
                              <a:gd name="connsiteY26" fmla="*/ 176646 h 1666924"/>
                              <a:gd name="connsiteX27" fmla="*/ 618680 w 3224534"/>
                              <a:gd name="connsiteY27" fmla="*/ 419838 h 1666924"/>
                              <a:gd name="connsiteX28" fmla="*/ 638135 w 3224534"/>
                              <a:gd name="connsiteY28" fmla="*/ 330343 h 1666924"/>
                              <a:gd name="connsiteX29" fmla="*/ 661481 w 3224534"/>
                              <a:gd name="connsiteY29" fmla="*/ 1530736 h 1666924"/>
                              <a:gd name="connsiteX30" fmla="*/ 688719 w 3224534"/>
                              <a:gd name="connsiteY30" fmla="*/ 1666924 h 1666924"/>
                              <a:gd name="connsiteX31" fmla="*/ 762649 w 3224534"/>
                              <a:gd name="connsiteY31" fmla="*/ 52132 h 1666924"/>
                              <a:gd name="connsiteX32" fmla="*/ 782104 w 3224534"/>
                              <a:gd name="connsiteY32" fmla="*/ 85206 h 1666924"/>
                              <a:gd name="connsiteX33" fmla="*/ 795723 w 3224534"/>
                              <a:gd name="connsiteY33" fmla="*/ 1612520 h 1666924"/>
                              <a:gd name="connsiteX34" fmla="*/ 842002 w 3224534"/>
                              <a:gd name="connsiteY34" fmla="*/ 29308 h 1666924"/>
                              <a:gd name="connsiteX35" fmla="*/ 862276 w 3224534"/>
                              <a:gd name="connsiteY35" fmla="*/ 925573 h 1666924"/>
                              <a:gd name="connsiteX36" fmla="*/ 884578 w 3224534"/>
                              <a:gd name="connsiteY36" fmla="*/ 380109 h 1666924"/>
                              <a:gd name="connsiteX37" fmla="*/ 908908 w 3224534"/>
                              <a:gd name="connsiteY37" fmla="*/ 256417 h 1666924"/>
                              <a:gd name="connsiteX38" fmla="*/ 947430 w 3224534"/>
                              <a:gd name="connsiteY38" fmla="*/ 895155 h 1666924"/>
                              <a:gd name="connsiteX39" fmla="*/ 994063 w 3224534"/>
                              <a:gd name="connsiteY39" fmla="*/ 532189 h 1666924"/>
                              <a:gd name="connsiteX40" fmla="*/ 1020420 w 3224534"/>
                              <a:gd name="connsiteY40" fmla="*/ 1022904 h 1666924"/>
                              <a:gd name="connsiteX41" fmla="*/ 1052860 w 3224534"/>
                              <a:gd name="connsiteY41" fmla="*/ 666021 h 1666924"/>
                              <a:gd name="connsiteX42" fmla="*/ 1073135 w 3224534"/>
                              <a:gd name="connsiteY42" fmla="*/ 1217567 h 1666924"/>
                              <a:gd name="connsiteX43" fmla="*/ 1105575 w 3224534"/>
                              <a:gd name="connsiteY43" fmla="*/ 791740 h 1666924"/>
                              <a:gd name="connsiteX44" fmla="*/ 1113685 w 3224534"/>
                              <a:gd name="connsiteY44" fmla="*/ 1355454 h 1666924"/>
                              <a:gd name="connsiteX45" fmla="*/ 1160317 w 3224534"/>
                              <a:gd name="connsiteY45" fmla="*/ 284805 h 1666924"/>
                              <a:gd name="connsiteX46" fmla="*/ 1172481 w 3224534"/>
                              <a:gd name="connsiteY46" fmla="*/ 1057375 h 1666924"/>
                              <a:gd name="connsiteX47" fmla="*/ 1206948 w 3224534"/>
                              <a:gd name="connsiteY47" fmla="*/ 347665 h 1666924"/>
                              <a:gd name="connsiteX48" fmla="*/ 1229250 w 3224534"/>
                              <a:gd name="connsiteY48" fmla="*/ 891100 h 1666924"/>
                              <a:gd name="connsiteX49" fmla="*/ 1257634 w 3224534"/>
                              <a:gd name="connsiteY49" fmla="*/ 714686 h 1666924"/>
                              <a:gd name="connsiteX50" fmla="*/ 1277909 w 3224534"/>
                              <a:gd name="connsiteY50" fmla="*/ 1004654 h 1666924"/>
                              <a:gd name="connsiteX51" fmla="*/ 1316431 w 3224534"/>
                              <a:gd name="connsiteY51" fmla="*/ 724825 h 1666924"/>
                              <a:gd name="connsiteX52" fmla="*/ 1336706 w 3224534"/>
                              <a:gd name="connsiteY52" fmla="*/ 1304759 h 1666924"/>
                              <a:gd name="connsiteX53" fmla="*/ 1367119 w 3224534"/>
                              <a:gd name="connsiteY53" fmla="*/ 751185 h 1666924"/>
                              <a:gd name="connsiteX54" fmla="*/ 1385366 w 3224534"/>
                              <a:gd name="connsiteY54" fmla="*/ 923544 h 1666924"/>
                              <a:gd name="connsiteX55" fmla="*/ 1409695 w 3224534"/>
                              <a:gd name="connsiteY55" fmla="*/ 755241 h 1666924"/>
                              <a:gd name="connsiteX56" fmla="*/ 1442135 w 3224534"/>
                              <a:gd name="connsiteY56" fmla="*/ 1329092 h 1666924"/>
                              <a:gd name="connsiteX57" fmla="*/ 1482685 w 3224534"/>
                              <a:gd name="connsiteY57" fmla="*/ 1286510 h 1666924"/>
                              <a:gd name="connsiteX58" fmla="*/ 1511070 w 3224534"/>
                              <a:gd name="connsiteY58" fmla="*/ 416608 h 1666924"/>
                              <a:gd name="connsiteX59" fmla="*/ 1533372 w 3224534"/>
                              <a:gd name="connsiteY59" fmla="*/ 807962 h 1666924"/>
                              <a:gd name="connsiteX60" fmla="*/ 1582031 w 3224534"/>
                              <a:gd name="connsiteY60" fmla="*/ 114474 h 1666924"/>
                              <a:gd name="connsiteX61" fmla="*/ 1594196 w 3224534"/>
                              <a:gd name="connsiteY61" fmla="*/ 1343287 h 1666924"/>
                              <a:gd name="connsiteX62" fmla="*/ 1628662 w 3224534"/>
                              <a:gd name="connsiteY62" fmla="*/ 655882 h 1666924"/>
                              <a:gd name="connsiteX63" fmla="*/ 1655020 w 3224534"/>
                              <a:gd name="connsiteY63" fmla="*/ 1529839 h 1666924"/>
                              <a:gd name="connsiteX64" fmla="*/ 1697596 w 3224534"/>
                              <a:gd name="connsiteY64" fmla="*/ 343609 h 1666924"/>
                              <a:gd name="connsiteX65" fmla="*/ 1721926 w 3224534"/>
                              <a:gd name="connsiteY65" fmla="*/ 728881 h 1666924"/>
                              <a:gd name="connsiteX66" fmla="*/ 1748283 w 3224534"/>
                              <a:gd name="connsiteY66" fmla="*/ 219917 h 1666924"/>
                              <a:gd name="connsiteX67" fmla="*/ 1778695 w 3224534"/>
                              <a:gd name="connsiteY67" fmla="*/ 718741 h 1666924"/>
                              <a:gd name="connsiteX68" fmla="*/ 1790860 w 3224534"/>
                              <a:gd name="connsiteY68" fmla="*/ 475412 h 1666924"/>
                              <a:gd name="connsiteX69" fmla="*/ 1823300 w 3224534"/>
                              <a:gd name="connsiteY69" fmla="*/ 505828 h 1666924"/>
                              <a:gd name="connsiteX70" fmla="*/ 1825327 w 3224534"/>
                              <a:gd name="connsiteY70" fmla="*/ 872850 h 1666924"/>
                              <a:gd name="connsiteX71" fmla="*/ 1867904 w 3224534"/>
                              <a:gd name="connsiteY71" fmla="*/ 345637 h 1666924"/>
                              <a:gd name="connsiteX72" fmla="*/ 1884124 w 3224534"/>
                              <a:gd name="connsiteY72" fmla="*/ 1085764 h 1666924"/>
                              <a:gd name="connsiteX73" fmla="*/ 1920619 w 3224534"/>
                              <a:gd name="connsiteY73" fmla="*/ 775518 h 1666924"/>
                              <a:gd name="connsiteX74" fmla="*/ 1944949 w 3224534"/>
                              <a:gd name="connsiteY74" fmla="*/ 1335176 h 1666924"/>
                              <a:gd name="connsiteX75" fmla="*/ 1979415 w 3224534"/>
                              <a:gd name="connsiteY75" fmla="*/ 846490 h 1666924"/>
                              <a:gd name="connsiteX76" fmla="*/ 2009827 w 3224534"/>
                              <a:gd name="connsiteY76" fmla="*/ 962071 h 1666924"/>
                              <a:gd name="connsiteX77" fmla="*/ 2019964 w 3224534"/>
                              <a:gd name="connsiteY77" fmla="*/ 759296 h 1666924"/>
                              <a:gd name="connsiteX78" fmla="*/ 2040239 w 3224534"/>
                              <a:gd name="connsiteY78" fmla="*/ 769436 h 1666924"/>
                              <a:gd name="connsiteX79" fmla="*/ 2058486 w 3224534"/>
                              <a:gd name="connsiteY79" fmla="*/ 757269 h 1666924"/>
                              <a:gd name="connsiteX80" fmla="*/ 2080789 w 3224534"/>
                              <a:gd name="connsiteY80" fmla="*/ 980321 h 1666924"/>
                              <a:gd name="connsiteX81" fmla="*/ 2105118 w 3224534"/>
                              <a:gd name="connsiteY81" fmla="*/ 680215 h 1666924"/>
                              <a:gd name="connsiteX82" fmla="*/ 2127420 w 3224534"/>
                              <a:gd name="connsiteY82" fmla="*/ 907322 h 1666924"/>
                              <a:gd name="connsiteX83" fmla="*/ 2147695 w 3224534"/>
                              <a:gd name="connsiteY83" fmla="*/ 755241 h 1666924"/>
                              <a:gd name="connsiteX84" fmla="*/ 2178107 w 3224534"/>
                              <a:gd name="connsiteY84" fmla="*/ 964099 h 1666924"/>
                              <a:gd name="connsiteX85" fmla="*/ 2190272 w 3224534"/>
                              <a:gd name="connsiteY85" fmla="*/ 759296 h 1666924"/>
                              <a:gd name="connsiteX86" fmla="*/ 2210547 w 3224534"/>
                              <a:gd name="connsiteY86" fmla="*/ 850546 h 1666924"/>
                              <a:gd name="connsiteX87" fmla="*/ 2226767 w 3224534"/>
                              <a:gd name="connsiteY87" fmla="*/ 795796 h 1666924"/>
                              <a:gd name="connsiteX88" fmla="*/ 2259206 w 3224534"/>
                              <a:gd name="connsiteY88" fmla="*/ 846490 h 1666924"/>
                              <a:gd name="connsiteX89" fmla="*/ 2281509 w 3224534"/>
                              <a:gd name="connsiteY89" fmla="*/ 686297 h 1666924"/>
                              <a:gd name="connsiteX90" fmla="*/ 2313949 w 3224534"/>
                              <a:gd name="connsiteY90" fmla="*/ 876906 h 1666924"/>
                              <a:gd name="connsiteX91" fmla="*/ 2324086 w 3224534"/>
                              <a:gd name="connsiteY91" fmla="*/ 783629 h 1666924"/>
                              <a:gd name="connsiteX92" fmla="*/ 2342332 w 3224534"/>
                              <a:gd name="connsiteY92" fmla="*/ 803907 h 1666924"/>
                              <a:gd name="connsiteX93" fmla="*/ 2366662 w 3224534"/>
                              <a:gd name="connsiteY93" fmla="*/ 793769 h 1666924"/>
                              <a:gd name="connsiteX94" fmla="*/ 2390992 w 3224534"/>
                              <a:gd name="connsiteY94" fmla="*/ 1067513 h 1666924"/>
                              <a:gd name="connsiteX95" fmla="*/ 2413295 w 3224534"/>
                              <a:gd name="connsiteY95" fmla="*/ 722797 h 1666924"/>
                              <a:gd name="connsiteX96" fmla="*/ 2435597 w 3224534"/>
                              <a:gd name="connsiteY96" fmla="*/ 876906 h 1666924"/>
                              <a:gd name="connsiteX97" fmla="*/ 2463981 w 3224534"/>
                              <a:gd name="connsiteY97" fmla="*/ 653854 h 1666924"/>
                              <a:gd name="connsiteX98" fmla="*/ 2492366 w 3224534"/>
                              <a:gd name="connsiteY98" fmla="*/ 935710 h 1666924"/>
                              <a:gd name="connsiteX99" fmla="*/ 2520750 w 3224534"/>
                              <a:gd name="connsiteY99" fmla="*/ 728881 h 1666924"/>
                              <a:gd name="connsiteX100" fmla="*/ 2563327 w 3224534"/>
                              <a:gd name="connsiteY100" fmla="*/ 907322 h 1666924"/>
                              <a:gd name="connsiteX101" fmla="*/ 2587657 w 3224534"/>
                              <a:gd name="connsiteY101" fmla="*/ 805935 h 1666924"/>
                              <a:gd name="connsiteX102" fmla="*/ 2599821 w 3224534"/>
                              <a:gd name="connsiteY102" fmla="*/ 974238 h 1666924"/>
                              <a:gd name="connsiteX103" fmla="*/ 2640371 w 3224534"/>
                              <a:gd name="connsiteY103" fmla="*/ 793769 h 1666924"/>
                              <a:gd name="connsiteX104" fmla="*/ 2662674 w 3224534"/>
                              <a:gd name="connsiteY104" fmla="*/ 970182 h 1666924"/>
                              <a:gd name="connsiteX105" fmla="*/ 2680921 w 3224534"/>
                              <a:gd name="connsiteY105" fmla="*/ 899211 h 1666924"/>
                              <a:gd name="connsiteX106" fmla="*/ 2701196 w 3224534"/>
                              <a:gd name="connsiteY106" fmla="*/ 998571 h 1666924"/>
                              <a:gd name="connsiteX107" fmla="*/ 2755938 w 3224534"/>
                              <a:gd name="connsiteY107" fmla="*/ 686297 h 1666924"/>
                              <a:gd name="connsiteX108" fmla="*/ 2788378 w 3224534"/>
                              <a:gd name="connsiteY108" fmla="*/ 899211 h 1666924"/>
                              <a:gd name="connsiteX109" fmla="*/ 2810681 w 3224534"/>
                              <a:gd name="connsiteY109" fmla="*/ 647771 h 1666924"/>
                              <a:gd name="connsiteX110" fmla="*/ 2845148 w 3224534"/>
                              <a:gd name="connsiteY110" fmla="*/ 734963 h 1666924"/>
                              <a:gd name="connsiteX111" fmla="*/ 2877588 w 3224534"/>
                              <a:gd name="connsiteY111" fmla="*/ 708603 h 1666924"/>
                              <a:gd name="connsiteX112" fmla="*/ 2893808 w 3224534"/>
                              <a:gd name="connsiteY112" fmla="*/ 907322 h 1666924"/>
                              <a:gd name="connsiteX113" fmla="*/ 2932329 w 3224534"/>
                              <a:gd name="connsiteY113" fmla="*/ 836351 h 1666924"/>
                              <a:gd name="connsiteX114" fmla="*/ 2954632 w 3224534"/>
                              <a:gd name="connsiteY114" fmla="*/ 874878 h 1666924"/>
                              <a:gd name="connsiteX115" fmla="*/ 2987071 w 3224534"/>
                              <a:gd name="connsiteY115" fmla="*/ 402413 h 1666924"/>
                              <a:gd name="connsiteX116" fmla="*/ 3007346 w 3224534"/>
                              <a:gd name="connsiteY116" fmla="*/ 812018 h 1666924"/>
                              <a:gd name="connsiteX117" fmla="*/ 3031676 w 3224534"/>
                              <a:gd name="connsiteY117" fmla="*/ 753214 h 1666924"/>
                              <a:gd name="connsiteX118" fmla="*/ 3035730 w 3224534"/>
                              <a:gd name="connsiteY118" fmla="*/ 878933 h 1666924"/>
                              <a:gd name="connsiteX119" fmla="*/ 3049922 w 3224534"/>
                              <a:gd name="connsiteY119" fmla="*/ 820129 h 1666924"/>
                              <a:gd name="connsiteX120" fmla="*/ 3062087 w 3224534"/>
                              <a:gd name="connsiteY120" fmla="*/ 1290566 h 1666924"/>
                              <a:gd name="connsiteX121" fmla="*/ 3084388 w 3224534"/>
                              <a:gd name="connsiteY121" fmla="*/ 467301 h 1666924"/>
                              <a:gd name="connsiteX122" fmla="*/ 3104663 w 3224534"/>
                              <a:gd name="connsiteY122" fmla="*/ 714686 h 1666924"/>
                              <a:gd name="connsiteX123" fmla="*/ 3131021 w 3224534"/>
                              <a:gd name="connsiteY123" fmla="*/ 475412 h 1666924"/>
                              <a:gd name="connsiteX124" fmla="*/ 3169542 w 3224534"/>
                              <a:gd name="connsiteY124" fmla="*/ 937738 h 1666924"/>
                              <a:gd name="connsiteX125" fmla="*/ 3224534 w 3224534"/>
                              <a:gd name="connsiteY125" fmla="*/ 461996 h 1666924"/>
                              <a:gd name="connsiteX0" fmla="*/ 0 w 3224534"/>
                              <a:gd name="connsiteY0" fmla="*/ 770033 h 1666924"/>
                              <a:gd name="connsiteX1" fmla="*/ 23347 w 3224534"/>
                              <a:gd name="connsiteY1" fmla="*/ 824508 h 1666924"/>
                              <a:gd name="connsiteX2" fmla="*/ 52530 w 3224534"/>
                              <a:gd name="connsiteY2" fmla="*/ 752524 h 1666924"/>
                              <a:gd name="connsiteX3" fmla="*/ 79767 w 3224534"/>
                              <a:gd name="connsiteY3" fmla="*/ 826454 h 1666924"/>
                              <a:gd name="connsiteX4" fmla="*/ 105059 w 3224534"/>
                              <a:gd name="connsiteY4" fmla="*/ 756415 h 1666924"/>
                              <a:gd name="connsiteX5" fmla="*/ 147861 w 3224534"/>
                              <a:gd name="connsiteY5" fmla="*/ 871201 h 1666924"/>
                              <a:gd name="connsiteX6" fmla="*/ 192608 w 3224534"/>
                              <a:gd name="connsiteY6" fmla="*/ 690267 h 1666924"/>
                              <a:gd name="connsiteX7" fmla="*/ 217900 w 3224534"/>
                              <a:gd name="connsiteY7" fmla="*/ 777816 h 1666924"/>
                              <a:gd name="connsiteX8" fmla="*/ 241246 w 3224534"/>
                              <a:gd name="connsiteY8" fmla="*/ 770033 h 1666924"/>
                              <a:gd name="connsiteX9" fmla="*/ 252920 w 3224534"/>
                              <a:gd name="connsiteY9" fmla="*/ 824508 h 1666924"/>
                              <a:gd name="connsiteX10" fmla="*/ 247083 w 3224534"/>
                              <a:gd name="connsiteY10" fmla="*/ 873147 h 1666924"/>
                              <a:gd name="connsiteX11" fmla="*/ 272375 w 3224534"/>
                              <a:gd name="connsiteY11" fmla="*/ 908166 h 1666924"/>
                              <a:gd name="connsiteX12" fmla="*/ 272375 w 3224534"/>
                              <a:gd name="connsiteY12" fmla="*/ 950968 h 1666924"/>
                              <a:gd name="connsiteX13" fmla="*/ 299612 w 3224534"/>
                              <a:gd name="connsiteY13" fmla="*/ 875092 h 1666924"/>
                              <a:gd name="connsiteX14" fmla="*/ 324904 w 3224534"/>
                              <a:gd name="connsiteY14" fmla="*/ 915948 h 1666924"/>
                              <a:gd name="connsiteX15" fmla="*/ 324904 w 3224534"/>
                              <a:gd name="connsiteY15" fmla="*/ 970423 h 1666924"/>
                              <a:gd name="connsiteX16" fmla="*/ 344360 w 3224534"/>
                              <a:gd name="connsiteY16" fmla="*/ 1017116 h 1666924"/>
                              <a:gd name="connsiteX17" fmla="*/ 377434 w 3224534"/>
                              <a:gd name="connsiteY17" fmla="*/ 995715 h 1666924"/>
                              <a:gd name="connsiteX18" fmla="*/ 363815 w 3224534"/>
                              <a:gd name="connsiteY18" fmla="*/ 917894 h 1666924"/>
                              <a:gd name="connsiteX19" fmla="*/ 381325 w 3224534"/>
                              <a:gd name="connsiteY19" fmla="*/ 910112 h 1666924"/>
                              <a:gd name="connsiteX20" fmla="*/ 402725 w 3224534"/>
                              <a:gd name="connsiteY20" fmla="*/ 565753 h 1666924"/>
                              <a:gd name="connsiteX21" fmla="*/ 447473 w 3224534"/>
                              <a:gd name="connsiteY21" fmla="*/ 1264199 h 1666924"/>
                              <a:gd name="connsiteX22" fmla="*/ 480547 w 3224534"/>
                              <a:gd name="connsiteY22" fmla="*/ 1030735 h 1666924"/>
                              <a:gd name="connsiteX23" fmla="*/ 494165 w 3224534"/>
                              <a:gd name="connsiteY23" fmla="*/ 1071591 h 1666924"/>
                              <a:gd name="connsiteX24" fmla="*/ 509730 w 3224534"/>
                              <a:gd name="connsiteY24" fmla="*/ 1046299 h 1666924"/>
                              <a:gd name="connsiteX25" fmla="*/ 527240 w 3224534"/>
                              <a:gd name="connsiteY25" fmla="*/ 1163031 h 1666924"/>
                              <a:gd name="connsiteX26" fmla="*/ 589497 w 3224534"/>
                              <a:gd name="connsiteY26" fmla="*/ 176646 h 1666924"/>
                              <a:gd name="connsiteX27" fmla="*/ 618680 w 3224534"/>
                              <a:gd name="connsiteY27" fmla="*/ 419838 h 1666924"/>
                              <a:gd name="connsiteX28" fmla="*/ 638135 w 3224534"/>
                              <a:gd name="connsiteY28" fmla="*/ 330343 h 1666924"/>
                              <a:gd name="connsiteX29" fmla="*/ 661481 w 3224534"/>
                              <a:gd name="connsiteY29" fmla="*/ 1530736 h 1666924"/>
                              <a:gd name="connsiteX30" fmla="*/ 688719 w 3224534"/>
                              <a:gd name="connsiteY30" fmla="*/ 1666924 h 1666924"/>
                              <a:gd name="connsiteX31" fmla="*/ 762649 w 3224534"/>
                              <a:gd name="connsiteY31" fmla="*/ 52132 h 1666924"/>
                              <a:gd name="connsiteX32" fmla="*/ 782104 w 3224534"/>
                              <a:gd name="connsiteY32" fmla="*/ 85206 h 1666924"/>
                              <a:gd name="connsiteX33" fmla="*/ 795723 w 3224534"/>
                              <a:gd name="connsiteY33" fmla="*/ 1612520 h 1666924"/>
                              <a:gd name="connsiteX34" fmla="*/ 842002 w 3224534"/>
                              <a:gd name="connsiteY34" fmla="*/ 29308 h 1666924"/>
                              <a:gd name="connsiteX35" fmla="*/ 862276 w 3224534"/>
                              <a:gd name="connsiteY35" fmla="*/ 925573 h 1666924"/>
                              <a:gd name="connsiteX36" fmla="*/ 884578 w 3224534"/>
                              <a:gd name="connsiteY36" fmla="*/ 380109 h 1666924"/>
                              <a:gd name="connsiteX37" fmla="*/ 908908 w 3224534"/>
                              <a:gd name="connsiteY37" fmla="*/ 256417 h 1666924"/>
                              <a:gd name="connsiteX38" fmla="*/ 947430 w 3224534"/>
                              <a:gd name="connsiteY38" fmla="*/ 895155 h 1666924"/>
                              <a:gd name="connsiteX39" fmla="*/ 994063 w 3224534"/>
                              <a:gd name="connsiteY39" fmla="*/ 532189 h 1666924"/>
                              <a:gd name="connsiteX40" fmla="*/ 1020420 w 3224534"/>
                              <a:gd name="connsiteY40" fmla="*/ 1022904 h 1666924"/>
                              <a:gd name="connsiteX41" fmla="*/ 1052860 w 3224534"/>
                              <a:gd name="connsiteY41" fmla="*/ 666021 h 1666924"/>
                              <a:gd name="connsiteX42" fmla="*/ 1073135 w 3224534"/>
                              <a:gd name="connsiteY42" fmla="*/ 1217567 h 1666924"/>
                              <a:gd name="connsiteX43" fmla="*/ 1105575 w 3224534"/>
                              <a:gd name="connsiteY43" fmla="*/ 791740 h 1666924"/>
                              <a:gd name="connsiteX44" fmla="*/ 1113685 w 3224534"/>
                              <a:gd name="connsiteY44" fmla="*/ 1355454 h 1666924"/>
                              <a:gd name="connsiteX45" fmla="*/ 1160317 w 3224534"/>
                              <a:gd name="connsiteY45" fmla="*/ 284805 h 1666924"/>
                              <a:gd name="connsiteX46" fmla="*/ 1172481 w 3224534"/>
                              <a:gd name="connsiteY46" fmla="*/ 1057375 h 1666924"/>
                              <a:gd name="connsiteX47" fmla="*/ 1206948 w 3224534"/>
                              <a:gd name="connsiteY47" fmla="*/ 347665 h 1666924"/>
                              <a:gd name="connsiteX48" fmla="*/ 1229250 w 3224534"/>
                              <a:gd name="connsiteY48" fmla="*/ 891100 h 1666924"/>
                              <a:gd name="connsiteX49" fmla="*/ 1257634 w 3224534"/>
                              <a:gd name="connsiteY49" fmla="*/ 714686 h 1666924"/>
                              <a:gd name="connsiteX50" fmla="*/ 1277909 w 3224534"/>
                              <a:gd name="connsiteY50" fmla="*/ 1004654 h 1666924"/>
                              <a:gd name="connsiteX51" fmla="*/ 1316431 w 3224534"/>
                              <a:gd name="connsiteY51" fmla="*/ 724825 h 1666924"/>
                              <a:gd name="connsiteX52" fmla="*/ 1336706 w 3224534"/>
                              <a:gd name="connsiteY52" fmla="*/ 1304759 h 1666924"/>
                              <a:gd name="connsiteX53" fmla="*/ 1367119 w 3224534"/>
                              <a:gd name="connsiteY53" fmla="*/ 751185 h 1666924"/>
                              <a:gd name="connsiteX54" fmla="*/ 1385366 w 3224534"/>
                              <a:gd name="connsiteY54" fmla="*/ 923544 h 1666924"/>
                              <a:gd name="connsiteX55" fmla="*/ 1409695 w 3224534"/>
                              <a:gd name="connsiteY55" fmla="*/ 755241 h 1666924"/>
                              <a:gd name="connsiteX56" fmla="*/ 1442135 w 3224534"/>
                              <a:gd name="connsiteY56" fmla="*/ 1329092 h 1666924"/>
                              <a:gd name="connsiteX57" fmla="*/ 1482685 w 3224534"/>
                              <a:gd name="connsiteY57" fmla="*/ 1286510 h 1666924"/>
                              <a:gd name="connsiteX58" fmla="*/ 1511070 w 3224534"/>
                              <a:gd name="connsiteY58" fmla="*/ 416608 h 1666924"/>
                              <a:gd name="connsiteX59" fmla="*/ 1533372 w 3224534"/>
                              <a:gd name="connsiteY59" fmla="*/ 807962 h 1666924"/>
                              <a:gd name="connsiteX60" fmla="*/ 1582031 w 3224534"/>
                              <a:gd name="connsiteY60" fmla="*/ 114474 h 1666924"/>
                              <a:gd name="connsiteX61" fmla="*/ 1594196 w 3224534"/>
                              <a:gd name="connsiteY61" fmla="*/ 1343287 h 1666924"/>
                              <a:gd name="connsiteX62" fmla="*/ 1628662 w 3224534"/>
                              <a:gd name="connsiteY62" fmla="*/ 655882 h 1666924"/>
                              <a:gd name="connsiteX63" fmla="*/ 1655020 w 3224534"/>
                              <a:gd name="connsiteY63" fmla="*/ 1529839 h 1666924"/>
                              <a:gd name="connsiteX64" fmla="*/ 1697596 w 3224534"/>
                              <a:gd name="connsiteY64" fmla="*/ 343609 h 1666924"/>
                              <a:gd name="connsiteX65" fmla="*/ 1721926 w 3224534"/>
                              <a:gd name="connsiteY65" fmla="*/ 728881 h 1666924"/>
                              <a:gd name="connsiteX66" fmla="*/ 1748283 w 3224534"/>
                              <a:gd name="connsiteY66" fmla="*/ 219917 h 1666924"/>
                              <a:gd name="connsiteX67" fmla="*/ 1778695 w 3224534"/>
                              <a:gd name="connsiteY67" fmla="*/ 718741 h 1666924"/>
                              <a:gd name="connsiteX68" fmla="*/ 1790860 w 3224534"/>
                              <a:gd name="connsiteY68" fmla="*/ 475412 h 1666924"/>
                              <a:gd name="connsiteX69" fmla="*/ 1823300 w 3224534"/>
                              <a:gd name="connsiteY69" fmla="*/ 505828 h 1666924"/>
                              <a:gd name="connsiteX70" fmla="*/ 1825327 w 3224534"/>
                              <a:gd name="connsiteY70" fmla="*/ 872850 h 1666924"/>
                              <a:gd name="connsiteX71" fmla="*/ 1867904 w 3224534"/>
                              <a:gd name="connsiteY71" fmla="*/ 345637 h 1666924"/>
                              <a:gd name="connsiteX72" fmla="*/ 1884124 w 3224534"/>
                              <a:gd name="connsiteY72" fmla="*/ 1085764 h 1666924"/>
                              <a:gd name="connsiteX73" fmla="*/ 1920619 w 3224534"/>
                              <a:gd name="connsiteY73" fmla="*/ 775518 h 1666924"/>
                              <a:gd name="connsiteX74" fmla="*/ 1944949 w 3224534"/>
                              <a:gd name="connsiteY74" fmla="*/ 1335176 h 1666924"/>
                              <a:gd name="connsiteX75" fmla="*/ 1979415 w 3224534"/>
                              <a:gd name="connsiteY75" fmla="*/ 846490 h 1666924"/>
                              <a:gd name="connsiteX76" fmla="*/ 2009827 w 3224534"/>
                              <a:gd name="connsiteY76" fmla="*/ 962071 h 1666924"/>
                              <a:gd name="connsiteX77" fmla="*/ 2019964 w 3224534"/>
                              <a:gd name="connsiteY77" fmla="*/ 759296 h 1666924"/>
                              <a:gd name="connsiteX78" fmla="*/ 2040239 w 3224534"/>
                              <a:gd name="connsiteY78" fmla="*/ 769436 h 1666924"/>
                              <a:gd name="connsiteX79" fmla="*/ 2058486 w 3224534"/>
                              <a:gd name="connsiteY79" fmla="*/ 757269 h 1666924"/>
                              <a:gd name="connsiteX80" fmla="*/ 2080789 w 3224534"/>
                              <a:gd name="connsiteY80" fmla="*/ 980321 h 1666924"/>
                              <a:gd name="connsiteX81" fmla="*/ 2105118 w 3224534"/>
                              <a:gd name="connsiteY81" fmla="*/ 680215 h 1666924"/>
                              <a:gd name="connsiteX82" fmla="*/ 2127420 w 3224534"/>
                              <a:gd name="connsiteY82" fmla="*/ 907322 h 1666924"/>
                              <a:gd name="connsiteX83" fmla="*/ 2147695 w 3224534"/>
                              <a:gd name="connsiteY83" fmla="*/ 755241 h 1666924"/>
                              <a:gd name="connsiteX84" fmla="*/ 2178107 w 3224534"/>
                              <a:gd name="connsiteY84" fmla="*/ 964099 h 1666924"/>
                              <a:gd name="connsiteX85" fmla="*/ 2190272 w 3224534"/>
                              <a:gd name="connsiteY85" fmla="*/ 759296 h 1666924"/>
                              <a:gd name="connsiteX86" fmla="*/ 2210547 w 3224534"/>
                              <a:gd name="connsiteY86" fmla="*/ 850546 h 1666924"/>
                              <a:gd name="connsiteX87" fmla="*/ 2226767 w 3224534"/>
                              <a:gd name="connsiteY87" fmla="*/ 795796 h 1666924"/>
                              <a:gd name="connsiteX88" fmla="*/ 2259206 w 3224534"/>
                              <a:gd name="connsiteY88" fmla="*/ 846490 h 1666924"/>
                              <a:gd name="connsiteX89" fmla="*/ 2281509 w 3224534"/>
                              <a:gd name="connsiteY89" fmla="*/ 686297 h 1666924"/>
                              <a:gd name="connsiteX90" fmla="*/ 2313949 w 3224534"/>
                              <a:gd name="connsiteY90" fmla="*/ 876906 h 1666924"/>
                              <a:gd name="connsiteX91" fmla="*/ 2324086 w 3224534"/>
                              <a:gd name="connsiteY91" fmla="*/ 783629 h 1666924"/>
                              <a:gd name="connsiteX92" fmla="*/ 2342332 w 3224534"/>
                              <a:gd name="connsiteY92" fmla="*/ 803907 h 1666924"/>
                              <a:gd name="connsiteX93" fmla="*/ 2366662 w 3224534"/>
                              <a:gd name="connsiteY93" fmla="*/ 793769 h 1666924"/>
                              <a:gd name="connsiteX94" fmla="*/ 2390992 w 3224534"/>
                              <a:gd name="connsiteY94" fmla="*/ 1067513 h 1666924"/>
                              <a:gd name="connsiteX95" fmla="*/ 2413295 w 3224534"/>
                              <a:gd name="connsiteY95" fmla="*/ 722797 h 1666924"/>
                              <a:gd name="connsiteX96" fmla="*/ 2435597 w 3224534"/>
                              <a:gd name="connsiteY96" fmla="*/ 876906 h 1666924"/>
                              <a:gd name="connsiteX97" fmla="*/ 2463981 w 3224534"/>
                              <a:gd name="connsiteY97" fmla="*/ 653854 h 1666924"/>
                              <a:gd name="connsiteX98" fmla="*/ 2492366 w 3224534"/>
                              <a:gd name="connsiteY98" fmla="*/ 935710 h 1666924"/>
                              <a:gd name="connsiteX99" fmla="*/ 2520750 w 3224534"/>
                              <a:gd name="connsiteY99" fmla="*/ 728881 h 1666924"/>
                              <a:gd name="connsiteX100" fmla="*/ 2563327 w 3224534"/>
                              <a:gd name="connsiteY100" fmla="*/ 907322 h 1666924"/>
                              <a:gd name="connsiteX101" fmla="*/ 2587657 w 3224534"/>
                              <a:gd name="connsiteY101" fmla="*/ 805935 h 1666924"/>
                              <a:gd name="connsiteX102" fmla="*/ 2599821 w 3224534"/>
                              <a:gd name="connsiteY102" fmla="*/ 974238 h 1666924"/>
                              <a:gd name="connsiteX103" fmla="*/ 2640371 w 3224534"/>
                              <a:gd name="connsiteY103" fmla="*/ 793769 h 1666924"/>
                              <a:gd name="connsiteX104" fmla="*/ 2662674 w 3224534"/>
                              <a:gd name="connsiteY104" fmla="*/ 970182 h 1666924"/>
                              <a:gd name="connsiteX105" fmla="*/ 2680921 w 3224534"/>
                              <a:gd name="connsiteY105" fmla="*/ 899211 h 1666924"/>
                              <a:gd name="connsiteX106" fmla="*/ 2701196 w 3224534"/>
                              <a:gd name="connsiteY106" fmla="*/ 998571 h 1666924"/>
                              <a:gd name="connsiteX107" fmla="*/ 2755938 w 3224534"/>
                              <a:gd name="connsiteY107" fmla="*/ 686297 h 1666924"/>
                              <a:gd name="connsiteX108" fmla="*/ 2788378 w 3224534"/>
                              <a:gd name="connsiteY108" fmla="*/ 899211 h 1666924"/>
                              <a:gd name="connsiteX109" fmla="*/ 2810681 w 3224534"/>
                              <a:gd name="connsiteY109" fmla="*/ 647771 h 1666924"/>
                              <a:gd name="connsiteX110" fmla="*/ 2845148 w 3224534"/>
                              <a:gd name="connsiteY110" fmla="*/ 734963 h 1666924"/>
                              <a:gd name="connsiteX111" fmla="*/ 2877588 w 3224534"/>
                              <a:gd name="connsiteY111" fmla="*/ 708603 h 1666924"/>
                              <a:gd name="connsiteX112" fmla="*/ 2893808 w 3224534"/>
                              <a:gd name="connsiteY112" fmla="*/ 907322 h 1666924"/>
                              <a:gd name="connsiteX113" fmla="*/ 2932329 w 3224534"/>
                              <a:gd name="connsiteY113" fmla="*/ 836351 h 1666924"/>
                              <a:gd name="connsiteX114" fmla="*/ 2954632 w 3224534"/>
                              <a:gd name="connsiteY114" fmla="*/ 874878 h 1666924"/>
                              <a:gd name="connsiteX115" fmla="*/ 2987071 w 3224534"/>
                              <a:gd name="connsiteY115" fmla="*/ 402413 h 1666924"/>
                              <a:gd name="connsiteX116" fmla="*/ 3007346 w 3224534"/>
                              <a:gd name="connsiteY116" fmla="*/ 812018 h 1666924"/>
                              <a:gd name="connsiteX117" fmla="*/ 3031676 w 3224534"/>
                              <a:gd name="connsiteY117" fmla="*/ 753214 h 1666924"/>
                              <a:gd name="connsiteX118" fmla="*/ 3035730 w 3224534"/>
                              <a:gd name="connsiteY118" fmla="*/ 878933 h 1666924"/>
                              <a:gd name="connsiteX119" fmla="*/ 3049922 w 3224534"/>
                              <a:gd name="connsiteY119" fmla="*/ 820129 h 1666924"/>
                              <a:gd name="connsiteX120" fmla="*/ 3062087 w 3224534"/>
                              <a:gd name="connsiteY120" fmla="*/ 1290566 h 1666924"/>
                              <a:gd name="connsiteX121" fmla="*/ 3084388 w 3224534"/>
                              <a:gd name="connsiteY121" fmla="*/ 467301 h 1666924"/>
                              <a:gd name="connsiteX122" fmla="*/ 3104663 w 3224534"/>
                              <a:gd name="connsiteY122" fmla="*/ 714686 h 1666924"/>
                              <a:gd name="connsiteX123" fmla="*/ 3131021 w 3224534"/>
                              <a:gd name="connsiteY123" fmla="*/ 475412 h 1666924"/>
                              <a:gd name="connsiteX124" fmla="*/ 3169542 w 3224534"/>
                              <a:gd name="connsiteY124" fmla="*/ 937738 h 1666924"/>
                              <a:gd name="connsiteX125" fmla="*/ 3224534 w 3224534"/>
                              <a:gd name="connsiteY125" fmla="*/ 1248760 h 1666924"/>
                              <a:gd name="connsiteX0" fmla="*/ 0 w 3227890"/>
                              <a:gd name="connsiteY0" fmla="*/ 770033 h 1666924"/>
                              <a:gd name="connsiteX1" fmla="*/ 23347 w 3227890"/>
                              <a:gd name="connsiteY1" fmla="*/ 824508 h 1666924"/>
                              <a:gd name="connsiteX2" fmla="*/ 52530 w 3227890"/>
                              <a:gd name="connsiteY2" fmla="*/ 752524 h 1666924"/>
                              <a:gd name="connsiteX3" fmla="*/ 79767 w 3227890"/>
                              <a:gd name="connsiteY3" fmla="*/ 826454 h 1666924"/>
                              <a:gd name="connsiteX4" fmla="*/ 105059 w 3227890"/>
                              <a:gd name="connsiteY4" fmla="*/ 756415 h 1666924"/>
                              <a:gd name="connsiteX5" fmla="*/ 147861 w 3227890"/>
                              <a:gd name="connsiteY5" fmla="*/ 871201 h 1666924"/>
                              <a:gd name="connsiteX6" fmla="*/ 192608 w 3227890"/>
                              <a:gd name="connsiteY6" fmla="*/ 690267 h 1666924"/>
                              <a:gd name="connsiteX7" fmla="*/ 217900 w 3227890"/>
                              <a:gd name="connsiteY7" fmla="*/ 777816 h 1666924"/>
                              <a:gd name="connsiteX8" fmla="*/ 241246 w 3227890"/>
                              <a:gd name="connsiteY8" fmla="*/ 770033 h 1666924"/>
                              <a:gd name="connsiteX9" fmla="*/ 252920 w 3227890"/>
                              <a:gd name="connsiteY9" fmla="*/ 824508 h 1666924"/>
                              <a:gd name="connsiteX10" fmla="*/ 247083 w 3227890"/>
                              <a:gd name="connsiteY10" fmla="*/ 873147 h 1666924"/>
                              <a:gd name="connsiteX11" fmla="*/ 272375 w 3227890"/>
                              <a:gd name="connsiteY11" fmla="*/ 908166 h 1666924"/>
                              <a:gd name="connsiteX12" fmla="*/ 272375 w 3227890"/>
                              <a:gd name="connsiteY12" fmla="*/ 950968 h 1666924"/>
                              <a:gd name="connsiteX13" fmla="*/ 299612 w 3227890"/>
                              <a:gd name="connsiteY13" fmla="*/ 875092 h 1666924"/>
                              <a:gd name="connsiteX14" fmla="*/ 324904 w 3227890"/>
                              <a:gd name="connsiteY14" fmla="*/ 915948 h 1666924"/>
                              <a:gd name="connsiteX15" fmla="*/ 324904 w 3227890"/>
                              <a:gd name="connsiteY15" fmla="*/ 970423 h 1666924"/>
                              <a:gd name="connsiteX16" fmla="*/ 344360 w 3227890"/>
                              <a:gd name="connsiteY16" fmla="*/ 1017116 h 1666924"/>
                              <a:gd name="connsiteX17" fmla="*/ 377434 w 3227890"/>
                              <a:gd name="connsiteY17" fmla="*/ 995715 h 1666924"/>
                              <a:gd name="connsiteX18" fmla="*/ 363815 w 3227890"/>
                              <a:gd name="connsiteY18" fmla="*/ 917894 h 1666924"/>
                              <a:gd name="connsiteX19" fmla="*/ 381325 w 3227890"/>
                              <a:gd name="connsiteY19" fmla="*/ 910112 h 1666924"/>
                              <a:gd name="connsiteX20" fmla="*/ 402725 w 3227890"/>
                              <a:gd name="connsiteY20" fmla="*/ 565753 h 1666924"/>
                              <a:gd name="connsiteX21" fmla="*/ 447473 w 3227890"/>
                              <a:gd name="connsiteY21" fmla="*/ 1264199 h 1666924"/>
                              <a:gd name="connsiteX22" fmla="*/ 480547 w 3227890"/>
                              <a:gd name="connsiteY22" fmla="*/ 1030735 h 1666924"/>
                              <a:gd name="connsiteX23" fmla="*/ 494165 w 3227890"/>
                              <a:gd name="connsiteY23" fmla="*/ 1071591 h 1666924"/>
                              <a:gd name="connsiteX24" fmla="*/ 509730 w 3227890"/>
                              <a:gd name="connsiteY24" fmla="*/ 1046299 h 1666924"/>
                              <a:gd name="connsiteX25" fmla="*/ 527240 w 3227890"/>
                              <a:gd name="connsiteY25" fmla="*/ 1163031 h 1666924"/>
                              <a:gd name="connsiteX26" fmla="*/ 589497 w 3227890"/>
                              <a:gd name="connsiteY26" fmla="*/ 176646 h 1666924"/>
                              <a:gd name="connsiteX27" fmla="*/ 618680 w 3227890"/>
                              <a:gd name="connsiteY27" fmla="*/ 419838 h 1666924"/>
                              <a:gd name="connsiteX28" fmla="*/ 638135 w 3227890"/>
                              <a:gd name="connsiteY28" fmla="*/ 330343 h 1666924"/>
                              <a:gd name="connsiteX29" fmla="*/ 661481 w 3227890"/>
                              <a:gd name="connsiteY29" fmla="*/ 1530736 h 1666924"/>
                              <a:gd name="connsiteX30" fmla="*/ 688719 w 3227890"/>
                              <a:gd name="connsiteY30" fmla="*/ 1666924 h 1666924"/>
                              <a:gd name="connsiteX31" fmla="*/ 762649 w 3227890"/>
                              <a:gd name="connsiteY31" fmla="*/ 52132 h 1666924"/>
                              <a:gd name="connsiteX32" fmla="*/ 782104 w 3227890"/>
                              <a:gd name="connsiteY32" fmla="*/ 85206 h 1666924"/>
                              <a:gd name="connsiteX33" fmla="*/ 795723 w 3227890"/>
                              <a:gd name="connsiteY33" fmla="*/ 1612520 h 1666924"/>
                              <a:gd name="connsiteX34" fmla="*/ 842002 w 3227890"/>
                              <a:gd name="connsiteY34" fmla="*/ 29308 h 1666924"/>
                              <a:gd name="connsiteX35" fmla="*/ 862276 w 3227890"/>
                              <a:gd name="connsiteY35" fmla="*/ 925573 h 1666924"/>
                              <a:gd name="connsiteX36" fmla="*/ 884578 w 3227890"/>
                              <a:gd name="connsiteY36" fmla="*/ 380109 h 1666924"/>
                              <a:gd name="connsiteX37" fmla="*/ 908908 w 3227890"/>
                              <a:gd name="connsiteY37" fmla="*/ 256417 h 1666924"/>
                              <a:gd name="connsiteX38" fmla="*/ 947430 w 3227890"/>
                              <a:gd name="connsiteY38" fmla="*/ 895155 h 1666924"/>
                              <a:gd name="connsiteX39" fmla="*/ 994063 w 3227890"/>
                              <a:gd name="connsiteY39" fmla="*/ 532189 h 1666924"/>
                              <a:gd name="connsiteX40" fmla="*/ 1020420 w 3227890"/>
                              <a:gd name="connsiteY40" fmla="*/ 1022904 h 1666924"/>
                              <a:gd name="connsiteX41" fmla="*/ 1052860 w 3227890"/>
                              <a:gd name="connsiteY41" fmla="*/ 666021 h 1666924"/>
                              <a:gd name="connsiteX42" fmla="*/ 1073135 w 3227890"/>
                              <a:gd name="connsiteY42" fmla="*/ 1217567 h 1666924"/>
                              <a:gd name="connsiteX43" fmla="*/ 1105575 w 3227890"/>
                              <a:gd name="connsiteY43" fmla="*/ 791740 h 1666924"/>
                              <a:gd name="connsiteX44" fmla="*/ 1113685 w 3227890"/>
                              <a:gd name="connsiteY44" fmla="*/ 1355454 h 1666924"/>
                              <a:gd name="connsiteX45" fmla="*/ 1160317 w 3227890"/>
                              <a:gd name="connsiteY45" fmla="*/ 284805 h 1666924"/>
                              <a:gd name="connsiteX46" fmla="*/ 1172481 w 3227890"/>
                              <a:gd name="connsiteY46" fmla="*/ 1057375 h 1666924"/>
                              <a:gd name="connsiteX47" fmla="*/ 1206948 w 3227890"/>
                              <a:gd name="connsiteY47" fmla="*/ 347665 h 1666924"/>
                              <a:gd name="connsiteX48" fmla="*/ 1229250 w 3227890"/>
                              <a:gd name="connsiteY48" fmla="*/ 891100 h 1666924"/>
                              <a:gd name="connsiteX49" fmla="*/ 1257634 w 3227890"/>
                              <a:gd name="connsiteY49" fmla="*/ 714686 h 1666924"/>
                              <a:gd name="connsiteX50" fmla="*/ 1277909 w 3227890"/>
                              <a:gd name="connsiteY50" fmla="*/ 1004654 h 1666924"/>
                              <a:gd name="connsiteX51" fmla="*/ 1316431 w 3227890"/>
                              <a:gd name="connsiteY51" fmla="*/ 724825 h 1666924"/>
                              <a:gd name="connsiteX52" fmla="*/ 1336706 w 3227890"/>
                              <a:gd name="connsiteY52" fmla="*/ 1304759 h 1666924"/>
                              <a:gd name="connsiteX53" fmla="*/ 1367119 w 3227890"/>
                              <a:gd name="connsiteY53" fmla="*/ 751185 h 1666924"/>
                              <a:gd name="connsiteX54" fmla="*/ 1385366 w 3227890"/>
                              <a:gd name="connsiteY54" fmla="*/ 923544 h 1666924"/>
                              <a:gd name="connsiteX55" fmla="*/ 1409695 w 3227890"/>
                              <a:gd name="connsiteY55" fmla="*/ 755241 h 1666924"/>
                              <a:gd name="connsiteX56" fmla="*/ 1442135 w 3227890"/>
                              <a:gd name="connsiteY56" fmla="*/ 1329092 h 1666924"/>
                              <a:gd name="connsiteX57" fmla="*/ 1482685 w 3227890"/>
                              <a:gd name="connsiteY57" fmla="*/ 1286510 h 1666924"/>
                              <a:gd name="connsiteX58" fmla="*/ 1511070 w 3227890"/>
                              <a:gd name="connsiteY58" fmla="*/ 416608 h 1666924"/>
                              <a:gd name="connsiteX59" fmla="*/ 1533372 w 3227890"/>
                              <a:gd name="connsiteY59" fmla="*/ 807962 h 1666924"/>
                              <a:gd name="connsiteX60" fmla="*/ 1582031 w 3227890"/>
                              <a:gd name="connsiteY60" fmla="*/ 114474 h 1666924"/>
                              <a:gd name="connsiteX61" fmla="*/ 1594196 w 3227890"/>
                              <a:gd name="connsiteY61" fmla="*/ 1343287 h 1666924"/>
                              <a:gd name="connsiteX62" fmla="*/ 1628662 w 3227890"/>
                              <a:gd name="connsiteY62" fmla="*/ 655882 h 1666924"/>
                              <a:gd name="connsiteX63" fmla="*/ 1655020 w 3227890"/>
                              <a:gd name="connsiteY63" fmla="*/ 1529839 h 1666924"/>
                              <a:gd name="connsiteX64" fmla="*/ 1697596 w 3227890"/>
                              <a:gd name="connsiteY64" fmla="*/ 343609 h 1666924"/>
                              <a:gd name="connsiteX65" fmla="*/ 1721926 w 3227890"/>
                              <a:gd name="connsiteY65" fmla="*/ 728881 h 1666924"/>
                              <a:gd name="connsiteX66" fmla="*/ 1748283 w 3227890"/>
                              <a:gd name="connsiteY66" fmla="*/ 219917 h 1666924"/>
                              <a:gd name="connsiteX67" fmla="*/ 1778695 w 3227890"/>
                              <a:gd name="connsiteY67" fmla="*/ 718741 h 1666924"/>
                              <a:gd name="connsiteX68" fmla="*/ 1790860 w 3227890"/>
                              <a:gd name="connsiteY68" fmla="*/ 475412 h 1666924"/>
                              <a:gd name="connsiteX69" fmla="*/ 1823300 w 3227890"/>
                              <a:gd name="connsiteY69" fmla="*/ 505828 h 1666924"/>
                              <a:gd name="connsiteX70" fmla="*/ 1825327 w 3227890"/>
                              <a:gd name="connsiteY70" fmla="*/ 872850 h 1666924"/>
                              <a:gd name="connsiteX71" fmla="*/ 1867904 w 3227890"/>
                              <a:gd name="connsiteY71" fmla="*/ 345637 h 1666924"/>
                              <a:gd name="connsiteX72" fmla="*/ 1884124 w 3227890"/>
                              <a:gd name="connsiteY72" fmla="*/ 1085764 h 1666924"/>
                              <a:gd name="connsiteX73" fmla="*/ 1920619 w 3227890"/>
                              <a:gd name="connsiteY73" fmla="*/ 775518 h 1666924"/>
                              <a:gd name="connsiteX74" fmla="*/ 1944949 w 3227890"/>
                              <a:gd name="connsiteY74" fmla="*/ 1335176 h 1666924"/>
                              <a:gd name="connsiteX75" fmla="*/ 1979415 w 3227890"/>
                              <a:gd name="connsiteY75" fmla="*/ 846490 h 1666924"/>
                              <a:gd name="connsiteX76" fmla="*/ 2009827 w 3227890"/>
                              <a:gd name="connsiteY76" fmla="*/ 962071 h 1666924"/>
                              <a:gd name="connsiteX77" fmla="*/ 2019964 w 3227890"/>
                              <a:gd name="connsiteY77" fmla="*/ 759296 h 1666924"/>
                              <a:gd name="connsiteX78" fmla="*/ 2040239 w 3227890"/>
                              <a:gd name="connsiteY78" fmla="*/ 769436 h 1666924"/>
                              <a:gd name="connsiteX79" fmla="*/ 2058486 w 3227890"/>
                              <a:gd name="connsiteY79" fmla="*/ 757269 h 1666924"/>
                              <a:gd name="connsiteX80" fmla="*/ 2080789 w 3227890"/>
                              <a:gd name="connsiteY80" fmla="*/ 980321 h 1666924"/>
                              <a:gd name="connsiteX81" fmla="*/ 2105118 w 3227890"/>
                              <a:gd name="connsiteY81" fmla="*/ 680215 h 1666924"/>
                              <a:gd name="connsiteX82" fmla="*/ 2127420 w 3227890"/>
                              <a:gd name="connsiteY82" fmla="*/ 907322 h 1666924"/>
                              <a:gd name="connsiteX83" fmla="*/ 2147695 w 3227890"/>
                              <a:gd name="connsiteY83" fmla="*/ 755241 h 1666924"/>
                              <a:gd name="connsiteX84" fmla="*/ 2178107 w 3227890"/>
                              <a:gd name="connsiteY84" fmla="*/ 964099 h 1666924"/>
                              <a:gd name="connsiteX85" fmla="*/ 2190272 w 3227890"/>
                              <a:gd name="connsiteY85" fmla="*/ 759296 h 1666924"/>
                              <a:gd name="connsiteX86" fmla="*/ 2210547 w 3227890"/>
                              <a:gd name="connsiteY86" fmla="*/ 850546 h 1666924"/>
                              <a:gd name="connsiteX87" fmla="*/ 2226767 w 3227890"/>
                              <a:gd name="connsiteY87" fmla="*/ 795796 h 1666924"/>
                              <a:gd name="connsiteX88" fmla="*/ 2259206 w 3227890"/>
                              <a:gd name="connsiteY88" fmla="*/ 846490 h 1666924"/>
                              <a:gd name="connsiteX89" fmla="*/ 2281509 w 3227890"/>
                              <a:gd name="connsiteY89" fmla="*/ 686297 h 1666924"/>
                              <a:gd name="connsiteX90" fmla="*/ 2313949 w 3227890"/>
                              <a:gd name="connsiteY90" fmla="*/ 876906 h 1666924"/>
                              <a:gd name="connsiteX91" fmla="*/ 2324086 w 3227890"/>
                              <a:gd name="connsiteY91" fmla="*/ 783629 h 1666924"/>
                              <a:gd name="connsiteX92" fmla="*/ 2342332 w 3227890"/>
                              <a:gd name="connsiteY92" fmla="*/ 803907 h 1666924"/>
                              <a:gd name="connsiteX93" fmla="*/ 2366662 w 3227890"/>
                              <a:gd name="connsiteY93" fmla="*/ 793769 h 1666924"/>
                              <a:gd name="connsiteX94" fmla="*/ 2390992 w 3227890"/>
                              <a:gd name="connsiteY94" fmla="*/ 1067513 h 1666924"/>
                              <a:gd name="connsiteX95" fmla="*/ 2413295 w 3227890"/>
                              <a:gd name="connsiteY95" fmla="*/ 722797 h 1666924"/>
                              <a:gd name="connsiteX96" fmla="*/ 2435597 w 3227890"/>
                              <a:gd name="connsiteY96" fmla="*/ 876906 h 1666924"/>
                              <a:gd name="connsiteX97" fmla="*/ 2463981 w 3227890"/>
                              <a:gd name="connsiteY97" fmla="*/ 653854 h 1666924"/>
                              <a:gd name="connsiteX98" fmla="*/ 2492366 w 3227890"/>
                              <a:gd name="connsiteY98" fmla="*/ 935710 h 1666924"/>
                              <a:gd name="connsiteX99" fmla="*/ 2520750 w 3227890"/>
                              <a:gd name="connsiteY99" fmla="*/ 728881 h 1666924"/>
                              <a:gd name="connsiteX100" fmla="*/ 2563327 w 3227890"/>
                              <a:gd name="connsiteY100" fmla="*/ 907322 h 1666924"/>
                              <a:gd name="connsiteX101" fmla="*/ 2587657 w 3227890"/>
                              <a:gd name="connsiteY101" fmla="*/ 805935 h 1666924"/>
                              <a:gd name="connsiteX102" fmla="*/ 2599821 w 3227890"/>
                              <a:gd name="connsiteY102" fmla="*/ 974238 h 1666924"/>
                              <a:gd name="connsiteX103" fmla="*/ 2640371 w 3227890"/>
                              <a:gd name="connsiteY103" fmla="*/ 793769 h 1666924"/>
                              <a:gd name="connsiteX104" fmla="*/ 2662674 w 3227890"/>
                              <a:gd name="connsiteY104" fmla="*/ 970182 h 1666924"/>
                              <a:gd name="connsiteX105" fmla="*/ 2680921 w 3227890"/>
                              <a:gd name="connsiteY105" fmla="*/ 899211 h 1666924"/>
                              <a:gd name="connsiteX106" fmla="*/ 2701196 w 3227890"/>
                              <a:gd name="connsiteY106" fmla="*/ 998571 h 1666924"/>
                              <a:gd name="connsiteX107" fmla="*/ 2755938 w 3227890"/>
                              <a:gd name="connsiteY107" fmla="*/ 686297 h 1666924"/>
                              <a:gd name="connsiteX108" fmla="*/ 2788378 w 3227890"/>
                              <a:gd name="connsiteY108" fmla="*/ 899211 h 1666924"/>
                              <a:gd name="connsiteX109" fmla="*/ 2810681 w 3227890"/>
                              <a:gd name="connsiteY109" fmla="*/ 647771 h 1666924"/>
                              <a:gd name="connsiteX110" fmla="*/ 2845148 w 3227890"/>
                              <a:gd name="connsiteY110" fmla="*/ 734963 h 1666924"/>
                              <a:gd name="connsiteX111" fmla="*/ 2877588 w 3227890"/>
                              <a:gd name="connsiteY111" fmla="*/ 708603 h 1666924"/>
                              <a:gd name="connsiteX112" fmla="*/ 2893808 w 3227890"/>
                              <a:gd name="connsiteY112" fmla="*/ 907322 h 1666924"/>
                              <a:gd name="connsiteX113" fmla="*/ 2932329 w 3227890"/>
                              <a:gd name="connsiteY113" fmla="*/ 836351 h 1666924"/>
                              <a:gd name="connsiteX114" fmla="*/ 2954632 w 3227890"/>
                              <a:gd name="connsiteY114" fmla="*/ 874878 h 1666924"/>
                              <a:gd name="connsiteX115" fmla="*/ 2987071 w 3227890"/>
                              <a:gd name="connsiteY115" fmla="*/ 402413 h 1666924"/>
                              <a:gd name="connsiteX116" fmla="*/ 3007346 w 3227890"/>
                              <a:gd name="connsiteY116" fmla="*/ 812018 h 1666924"/>
                              <a:gd name="connsiteX117" fmla="*/ 3031676 w 3227890"/>
                              <a:gd name="connsiteY117" fmla="*/ 753214 h 1666924"/>
                              <a:gd name="connsiteX118" fmla="*/ 3035730 w 3227890"/>
                              <a:gd name="connsiteY118" fmla="*/ 878933 h 1666924"/>
                              <a:gd name="connsiteX119" fmla="*/ 3049922 w 3227890"/>
                              <a:gd name="connsiteY119" fmla="*/ 820129 h 1666924"/>
                              <a:gd name="connsiteX120" fmla="*/ 3062087 w 3227890"/>
                              <a:gd name="connsiteY120" fmla="*/ 1290566 h 1666924"/>
                              <a:gd name="connsiteX121" fmla="*/ 3084388 w 3227890"/>
                              <a:gd name="connsiteY121" fmla="*/ 467301 h 1666924"/>
                              <a:gd name="connsiteX122" fmla="*/ 3104663 w 3227890"/>
                              <a:gd name="connsiteY122" fmla="*/ 714686 h 1666924"/>
                              <a:gd name="connsiteX123" fmla="*/ 3131021 w 3227890"/>
                              <a:gd name="connsiteY123" fmla="*/ 475412 h 1666924"/>
                              <a:gd name="connsiteX124" fmla="*/ 3169542 w 3227890"/>
                              <a:gd name="connsiteY124" fmla="*/ 937738 h 1666924"/>
                              <a:gd name="connsiteX125" fmla="*/ 3224534 w 3227890"/>
                              <a:gd name="connsiteY125" fmla="*/ 477441 h 1666924"/>
                              <a:gd name="connsiteX126" fmla="*/ 3224534 w 3227890"/>
                              <a:gd name="connsiteY126" fmla="*/ 1248760 h 1666924"/>
                              <a:gd name="connsiteX0" fmla="*/ 0 w 3250891"/>
                              <a:gd name="connsiteY0" fmla="*/ 770033 h 1666924"/>
                              <a:gd name="connsiteX1" fmla="*/ 23347 w 3250891"/>
                              <a:gd name="connsiteY1" fmla="*/ 824508 h 1666924"/>
                              <a:gd name="connsiteX2" fmla="*/ 52530 w 3250891"/>
                              <a:gd name="connsiteY2" fmla="*/ 752524 h 1666924"/>
                              <a:gd name="connsiteX3" fmla="*/ 79767 w 3250891"/>
                              <a:gd name="connsiteY3" fmla="*/ 826454 h 1666924"/>
                              <a:gd name="connsiteX4" fmla="*/ 105059 w 3250891"/>
                              <a:gd name="connsiteY4" fmla="*/ 756415 h 1666924"/>
                              <a:gd name="connsiteX5" fmla="*/ 147861 w 3250891"/>
                              <a:gd name="connsiteY5" fmla="*/ 871201 h 1666924"/>
                              <a:gd name="connsiteX6" fmla="*/ 192608 w 3250891"/>
                              <a:gd name="connsiteY6" fmla="*/ 690267 h 1666924"/>
                              <a:gd name="connsiteX7" fmla="*/ 217900 w 3250891"/>
                              <a:gd name="connsiteY7" fmla="*/ 777816 h 1666924"/>
                              <a:gd name="connsiteX8" fmla="*/ 241246 w 3250891"/>
                              <a:gd name="connsiteY8" fmla="*/ 770033 h 1666924"/>
                              <a:gd name="connsiteX9" fmla="*/ 252920 w 3250891"/>
                              <a:gd name="connsiteY9" fmla="*/ 824508 h 1666924"/>
                              <a:gd name="connsiteX10" fmla="*/ 247083 w 3250891"/>
                              <a:gd name="connsiteY10" fmla="*/ 873147 h 1666924"/>
                              <a:gd name="connsiteX11" fmla="*/ 272375 w 3250891"/>
                              <a:gd name="connsiteY11" fmla="*/ 908166 h 1666924"/>
                              <a:gd name="connsiteX12" fmla="*/ 272375 w 3250891"/>
                              <a:gd name="connsiteY12" fmla="*/ 950968 h 1666924"/>
                              <a:gd name="connsiteX13" fmla="*/ 299612 w 3250891"/>
                              <a:gd name="connsiteY13" fmla="*/ 875092 h 1666924"/>
                              <a:gd name="connsiteX14" fmla="*/ 324904 w 3250891"/>
                              <a:gd name="connsiteY14" fmla="*/ 915948 h 1666924"/>
                              <a:gd name="connsiteX15" fmla="*/ 324904 w 3250891"/>
                              <a:gd name="connsiteY15" fmla="*/ 970423 h 1666924"/>
                              <a:gd name="connsiteX16" fmla="*/ 344360 w 3250891"/>
                              <a:gd name="connsiteY16" fmla="*/ 1017116 h 1666924"/>
                              <a:gd name="connsiteX17" fmla="*/ 377434 w 3250891"/>
                              <a:gd name="connsiteY17" fmla="*/ 995715 h 1666924"/>
                              <a:gd name="connsiteX18" fmla="*/ 363815 w 3250891"/>
                              <a:gd name="connsiteY18" fmla="*/ 917894 h 1666924"/>
                              <a:gd name="connsiteX19" fmla="*/ 381325 w 3250891"/>
                              <a:gd name="connsiteY19" fmla="*/ 910112 h 1666924"/>
                              <a:gd name="connsiteX20" fmla="*/ 402725 w 3250891"/>
                              <a:gd name="connsiteY20" fmla="*/ 565753 h 1666924"/>
                              <a:gd name="connsiteX21" fmla="*/ 447473 w 3250891"/>
                              <a:gd name="connsiteY21" fmla="*/ 1264199 h 1666924"/>
                              <a:gd name="connsiteX22" fmla="*/ 480547 w 3250891"/>
                              <a:gd name="connsiteY22" fmla="*/ 1030735 h 1666924"/>
                              <a:gd name="connsiteX23" fmla="*/ 494165 w 3250891"/>
                              <a:gd name="connsiteY23" fmla="*/ 1071591 h 1666924"/>
                              <a:gd name="connsiteX24" fmla="*/ 509730 w 3250891"/>
                              <a:gd name="connsiteY24" fmla="*/ 1046299 h 1666924"/>
                              <a:gd name="connsiteX25" fmla="*/ 527240 w 3250891"/>
                              <a:gd name="connsiteY25" fmla="*/ 1163031 h 1666924"/>
                              <a:gd name="connsiteX26" fmla="*/ 589497 w 3250891"/>
                              <a:gd name="connsiteY26" fmla="*/ 176646 h 1666924"/>
                              <a:gd name="connsiteX27" fmla="*/ 618680 w 3250891"/>
                              <a:gd name="connsiteY27" fmla="*/ 419838 h 1666924"/>
                              <a:gd name="connsiteX28" fmla="*/ 638135 w 3250891"/>
                              <a:gd name="connsiteY28" fmla="*/ 330343 h 1666924"/>
                              <a:gd name="connsiteX29" fmla="*/ 661481 w 3250891"/>
                              <a:gd name="connsiteY29" fmla="*/ 1530736 h 1666924"/>
                              <a:gd name="connsiteX30" fmla="*/ 688719 w 3250891"/>
                              <a:gd name="connsiteY30" fmla="*/ 1666924 h 1666924"/>
                              <a:gd name="connsiteX31" fmla="*/ 762649 w 3250891"/>
                              <a:gd name="connsiteY31" fmla="*/ 52132 h 1666924"/>
                              <a:gd name="connsiteX32" fmla="*/ 782104 w 3250891"/>
                              <a:gd name="connsiteY32" fmla="*/ 85206 h 1666924"/>
                              <a:gd name="connsiteX33" fmla="*/ 795723 w 3250891"/>
                              <a:gd name="connsiteY33" fmla="*/ 1612520 h 1666924"/>
                              <a:gd name="connsiteX34" fmla="*/ 842002 w 3250891"/>
                              <a:gd name="connsiteY34" fmla="*/ 29308 h 1666924"/>
                              <a:gd name="connsiteX35" fmla="*/ 862276 w 3250891"/>
                              <a:gd name="connsiteY35" fmla="*/ 925573 h 1666924"/>
                              <a:gd name="connsiteX36" fmla="*/ 884578 w 3250891"/>
                              <a:gd name="connsiteY36" fmla="*/ 380109 h 1666924"/>
                              <a:gd name="connsiteX37" fmla="*/ 908908 w 3250891"/>
                              <a:gd name="connsiteY37" fmla="*/ 256417 h 1666924"/>
                              <a:gd name="connsiteX38" fmla="*/ 947430 w 3250891"/>
                              <a:gd name="connsiteY38" fmla="*/ 895155 h 1666924"/>
                              <a:gd name="connsiteX39" fmla="*/ 994063 w 3250891"/>
                              <a:gd name="connsiteY39" fmla="*/ 532189 h 1666924"/>
                              <a:gd name="connsiteX40" fmla="*/ 1020420 w 3250891"/>
                              <a:gd name="connsiteY40" fmla="*/ 1022904 h 1666924"/>
                              <a:gd name="connsiteX41" fmla="*/ 1052860 w 3250891"/>
                              <a:gd name="connsiteY41" fmla="*/ 666021 h 1666924"/>
                              <a:gd name="connsiteX42" fmla="*/ 1073135 w 3250891"/>
                              <a:gd name="connsiteY42" fmla="*/ 1217567 h 1666924"/>
                              <a:gd name="connsiteX43" fmla="*/ 1105575 w 3250891"/>
                              <a:gd name="connsiteY43" fmla="*/ 791740 h 1666924"/>
                              <a:gd name="connsiteX44" fmla="*/ 1113685 w 3250891"/>
                              <a:gd name="connsiteY44" fmla="*/ 1355454 h 1666924"/>
                              <a:gd name="connsiteX45" fmla="*/ 1160317 w 3250891"/>
                              <a:gd name="connsiteY45" fmla="*/ 284805 h 1666924"/>
                              <a:gd name="connsiteX46" fmla="*/ 1172481 w 3250891"/>
                              <a:gd name="connsiteY46" fmla="*/ 1057375 h 1666924"/>
                              <a:gd name="connsiteX47" fmla="*/ 1206948 w 3250891"/>
                              <a:gd name="connsiteY47" fmla="*/ 347665 h 1666924"/>
                              <a:gd name="connsiteX48" fmla="*/ 1229250 w 3250891"/>
                              <a:gd name="connsiteY48" fmla="*/ 891100 h 1666924"/>
                              <a:gd name="connsiteX49" fmla="*/ 1257634 w 3250891"/>
                              <a:gd name="connsiteY49" fmla="*/ 714686 h 1666924"/>
                              <a:gd name="connsiteX50" fmla="*/ 1277909 w 3250891"/>
                              <a:gd name="connsiteY50" fmla="*/ 1004654 h 1666924"/>
                              <a:gd name="connsiteX51" fmla="*/ 1316431 w 3250891"/>
                              <a:gd name="connsiteY51" fmla="*/ 724825 h 1666924"/>
                              <a:gd name="connsiteX52" fmla="*/ 1336706 w 3250891"/>
                              <a:gd name="connsiteY52" fmla="*/ 1304759 h 1666924"/>
                              <a:gd name="connsiteX53" fmla="*/ 1367119 w 3250891"/>
                              <a:gd name="connsiteY53" fmla="*/ 751185 h 1666924"/>
                              <a:gd name="connsiteX54" fmla="*/ 1385366 w 3250891"/>
                              <a:gd name="connsiteY54" fmla="*/ 923544 h 1666924"/>
                              <a:gd name="connsiteX55" fmla="*/ 1409695 w 3250891"/>
                              <a:gd name="connsiteY55" fmla="*/ 755241 h 1666924"/>
                              <a:gd name="connsiteX56" fmla="*/ 1442135 w 3250891"/>
                              <a:gd name="connsiteY56" fmla="*/ 1329092 h 1666924"/>
                              <a:gd name="connsiteX57" fmla="*/ 1482685 w 3250891"/>
                              <a:gd name="connsiteY57" fmla="*/ 1286510 h 1666924"/>
                              <a:gd name="connsiteX58" fmla="*/ 1511070 w 3250891"/>
                              <a:gd name="connsiteY58" fmla="*/ 416608 h 1666924"/>
                              <a:gd name="connsiteX59" fmla="*/ 1533372 w 3250891"/>
                              <a:gd name="connsiteY59" fmla="*/ 807962 h 1666924"/>
                              <a:gd name="connsiteX60" fmla="*/ 1582031 w 3250891"/>
                              <a:gd name="connsiteY60" fmla="*/ 114474 h 1666924"/>
                              <a:gd name="connsiteX61" fmla="*/ 1594196 w 3250891"/>
                              <a:gd name="connsiteY61" fmla="*/ 1343287 h 1666924"/>
                              <a:gd name="connsiteX62" fmla="*/ 1628662 w 3250891"/>
                              <a:gd name="connsiteY62" fmla="*/ 655882 h 1666924"/>
                              <a:gd name="connsiteX63" fmla="*/ 1655020 w 3250891"/>
                              <a:gd name="connsiteY63" fmla="*/ 1529839 h 1666924"/>
                              <a:gd name="connsiteX64" fmla="*/ 1697596 w 3250891"/>
                              <a:gd name="connsiteY64" fmla="*/ 343609 h 1666924"/>
                              <a:gd name="connsiteX65" fmla="*/ 1721926 w 3250891"/>
                              <a:gd name="connsiteY65" fmla="*/ 728881 h 1666924"/>
                              <a:gd name="connsiteX66" fmla="*/ 1748283 w 3250891"/>
                              <a:gd name="connsiteY66" fmla="*/ 219917 h 1666924"/>
                              <a:gd name="connsiteX67" fmla="*/ 1778695 w 3250891"/>
                              <a:gd name="connsiteY67" fmla="*/ 718741 h 1666924"/>
                              <a:gd name="connsiteX68" fmla="*/ 1790860 w 3250891"/>
                              <a:gd name="connsiteY68" fmla="*/ 475412 h 1666924"/>
                              <a:gd name="connsiteX69" fmla="*/ 1823300 w 3250891"/>
                              <a:gd name="connsiteY69" fmla="*/ 505828 h 1666924"/>
                              <a:gd name="connsiteX70" fmla="*/ 1825327 w 3250891"/>
                              <a:gd name="connsiteY70" fmla="*/ 872850 h 1666924"/>
                              <a:gd name="connsiteX71" fmla="*/ 1867904 w 3250891"/>
                              <a:gd name="connsiteY71" fmla="*/ 345637 h 1666924"/>
                              <a:gd name="connsiteX72" fmla="*/ 1884124 w 3250891"/>
                              <a:gd name="connsiteY72" fmla="*/ 1085764 h 1666924"/>
                              <a:gd name="connsiteX73" fmla="*/ 1920619 w 3250891"/>
                              <a:gd name="connsiteY73" fmla="*/ 775518 h 1666924"/>
                              <a:gd name="connsiteX74" fmla="*/ 1944949 w 3250891"/>
                              <a:gd name="connsiteY74" fmla="*/ 1335176 h 1666924"/>
                              <a:gd name="connsiteX75" fmla="*/ 1979415 w 3250891"/>
                              <a:gd name="connsiteY75" fmla="*/ 846490 h 1666924"/>
                              <a:gd name="connsiteX76" fmla="*/ 2009827 w 3250891"/>
                              <a:gd name="connsiteY76" fmla="*/ 962071 h 1666924"/>
                              <a:gd name="connsiteX77" fmla="*/ 2019964 w 3250891"/>
                              <a:gd name="connsiteY77" fmla="*/ 759296 h 1666924"/>
                              <a:gd name="connsiteX78" fmla="*/ 2040239 w 3250891"/>
                              <a:gd name="connsiteY78" fmla="*/ 769436 h 1666924"/>
                              <a:gd name="connsiteX79" fmla="*/ 2058486 w 3250891"/>
                              <a:gd name="connsiteY79" fmla="*/ 757269 h 1666924"/>
                              <a:gd name="connsiteX80" fmla="*/ 2080789 w 3250891"/>
                              <a:gd name="connsiteY80" fmla="*/ 980321 h 1666924"/>
                              <a:gd name="connsiteX81" fmla="*/ 2105118 w 3250891"/>
                              <a:gd name="connsiteY81" fmla="*/ 680215 h 1666924"/>
                              <a:gd name="connsiteX82" fmla="*/ 2127420 w 3250891"/>
                              <a:gd name="connsiteY82" fmla="*/ 907322 h 1666924"/>
                              <a:gd name="connsiteX83" fmla="*/ 2147695 w 3250891"/>
                              <a:gd name="connsiteY83" fmla="*/ 755241 h 1666924"/>
                              <a:gd name="connsiteX84" fmla="*/ 2178107 w 3250891"/>
                              <a:gd name="connsiteY84" fmla="*/ 964099 h 1666924"/>
                              <a:gd name="connsiteX85" fmla="*/ 2190272 w 3250891"/>
                              <a:gd name="connsiteY85" fmla="*/ 759296 h 1666924"/>
                              <a:gd name="connsiteX86" fmla="*/ 2210547 w 3250891"/>
                              <a:gd name="connsiteY86" fmla="*/ 850546 h 1666924"/>
                              <a:gd name="connsiteX87" fmla="*/ 2226767 w 3250891"/>
                              <a:gd name="connsiteY87" fmla="*/ 795796 h 1666924"/>
                              <a:gd name="connsiteX88" fmla="*/ 2259206 w 3250891"/>
                              <a:gd name="connsiteY88" fmla="*/ 846490 h 1666924"/>
                              <a:gd name="connsiteX89" fmla="*/ 2281509 w 3250891"/>
                              <a:gd name="connsiteY89" fmla="*/ 686297 h 1666924"/>
                              <a:gd name="connsiteX90" fmla="*/ 2313949 w 3250891"/>
                              <a:gd name="connsiteY90" fmla="*/ 876906 h 1666924"/>
                              <a:gd name="connsiteX91" fmla="*/ 2324086 w 3250891"/>
                              <a:gd name="connsiteY91" fmla="*/ 783629 h 1666924"/>
                              <a:gd name="connsiteX92" fmla="*/ 2342332 w 3250891"/>
                              <a:gd name="connsiteY92" fmla="*/ 803907 h 1666924"/>
                              <a:gd name="connsiteX93" fmla="*/ 2366662 w 3250891"/>
                              <a:gd name="connsiteY93" fmla="*/ 793769 h 1666924"/>
                              <a:gd name="connsiteX94" fmla="*/ 2390992 w 3250891"/>
                              <a:gd name="connsiteY94" fmla="*/ 1067513 h 1666924"/>
                              <a:gd name="connsiteX95" fmla="*/ 2413295 w 3250891"/>
                              <a:gd name="connsiteY95" fmla="*/ 722797 h 1666924"/>
                              <a:gd name="connsiteX96" fmla="*/ 2435597 w 3250891"/>
                              <a:gd name="connsiteY96" fmla="*/ 876906 h 1666924"/>
                              <a:gd name="connsiteX97" fmla="*/ 2463981 w 3250891"/>
                              <a:gd name="connsiteY97" fmla="*/ 653854 h 1666924"/>
                              <a:gd name="connsiteX98" fmla="*/ 2492366 w 3250891"/>
                              <a:gd name="connsiteY98" fmla="*/ 935710 h 1666924"/>
                              <a:gd name="connsiteX99" fmla="*/ 2520750 w 3250891"/>
                              <a:gd name="connsiteY99" fmla="*/ 728881 h 1666924"/>
                              <a:gd name="connsiteX100" fmla="*/ 2563327 w 3250891"/>
                              <a:gd name="connsiteY100" fmla="*/ 907322 h 1666924"/>
                              <a:gd name="connsiteX101" fmla="*/ 2587657 w 3250891"/>
                              <a:gd name="connsiteY101" fmla="*/ 805935 h 1666924"/>
                              <a:gd name="connsiteX102" fmla="*/ 2599821 w 3250891"/>
                              <a:gd name="connsiteY102" fmla="*/ 974238 h 1666924"/>
                              <a:gd name="connsiteX103" fmla="*/ 2640371 w 3250891"/>
                              <a:gd name="connsiteY103" fmla="*/ 793769 h 1666924"/>
                              <a:gd name="connsiteX104" fmla="*/ 2662674 w 3250891"/>
                              <a:gd name="connsiteY104" fmla="*/ 970182 h 1666924"/>
                              <a:gd name="connsiteX105" fmla="*/ 2680921 w 3250891"/>
                              <a:gd name="connsiteY105" fmla="*/ 899211 h 1666924"/>
                              <a:gd name="connsiteX106" fmla="*/ 2701196 w 3250891"/>
                              <a:gd name="connsiteY106" fmla="*/ 998571 h 1666924"/>
                              <a:gd name="connsiteX107" fmla="*/ 2755938 w 3250891"/>
                              <a:gd name="connsiteY107" fmla="*/ 686297 h 1666924"/>
                              <a:gd name="connsiteX108" fmla="*/ 2788378 w 3250891"/>
                              <a:gd name="connsiteY108" fmla="*/ 899211 h 1666924"/>
                              <a:gd name="connsiteX109" fmla="*/ 2810681 w 3250891"/>
                              <a:gd name="connsiteY109" fmla="*/ 647771 h 1666924"/>
                              <a:gd name="connsiteX110" fmla="*/ 2845148 w 3250891"/>
                              <a:gd name="connsiteY110" fmla="*/ 734963 h 1666924"/>
                              <a:gd name="connsiteX111" fmla="*/ 2877588 w 3250891"/>
                              <a:gd name="connsiteY111" fmla="*/ 708603 h 1666924"/>
                              <a:gd name="connsiteX112" fmla="*/ 2893808 w 3250891"/>
                              <a:gd name="connsiteY112" fmla="*/ 907322 h 1666924"/>
                              <a:gd name="connsiteX113" fmla="*/ 2932329 w 3250891"/>
                              <a:gd name="connsiteY113" fmla="*/ 836351 h 1666924"/>
                              <a:gd name="connsiteX114" fmla="*/ 2954632 w 3250891"/>
                              <a:gd name="connsiteY114" fmla="*/ 874878 h 1666924"/>
                              <a:gd name="connsiteX115" fmla="*/ 2987071 w 3250891"/>
                              <a:gd name="connsiteY115" fmla="*/ 402413 h 1666924"/>
                              <a:gd name="connsiteX116" fmla="*/ 3007346 w 3250891"/>
                              <a:gd name="connsiteY116" fmla="*/ 812018 h 1666924"/>
                              <a:gd name="connsiteX117" fmla="*/ 3031676 w 3250891"/>
                              <a:gd name="connsiteY117" fmla="*/ 753214 h 1666924"/>
                              <a:gd name="connsiteX118" fmla="*/ 3035730 w 3250891"/>
                              <a:gd name="connsiteY118" fmla="*/ 878933 h 1666924"/>
                              <a:gd name="connsiteX119" fmla="*/ 3049922 w 3250891"/>
                              <a:gd name="connsiteY119" fmla="*/ 820129 h 1666924"/>
                              <a:gd name="connsiteX120" fmla="*/ 3062087 w 3250891"/>
                              <a:gd name="connsiteY120" fmla="*/ 1290566 h 1666924"/>
                              <a:gd name="connsiteX121" fmla="*/ 3084388 w 3250891"/>
                              <a:gd name="connsiteY121" fmla="*/ 467301 h 1666924"/>
                              <a:gd name="connsiteX122" fmla="*/ 3104663 w 3250891"/>
                              <a:gd name="connsiteY122" fmla="*/ 714686 h 1666924"/>
                              <a:gd name="connsiteX123" fmla="*/ 3131021 w 3250891"/>
                              <a:gd name="connsiteY123" fmla="*/ 475412 h 1666924"/>
                              <a:gd name="connsiteX124" fmla="*/ 3169542 w 3250891"/>
                              <a:gd name="connsiteY124" fmla="*/ 937738 h 1666924"/>
                              <a:gd name="connsiteX125" fmla="*/ 3224534 w 3250891"/>
                              <a:gd name="connsiteY125" fmla="*/ 477441 h 1666924"/>
                              <a:gd name="connsiteX126" fmla="*/ 3250891 w 3250891"/>
                              <a:gd name="connsiteY126" fmla="*/ 721547 h 1666924"/>
                              <a:gd name="connsiteX0" fmla="*/ 0 w 3250891"/>
                              <a:gd name="connsiteY0" fmla="*/ 770033 h 1666924"/>
                              <a:gd name="connsiteX1" fmla="*/ 23347 w 3250891"/>
                              <a:gd name="connsiteY1" fmla="*/ 824508 h 1666924"/>
                              <a:gd name="connsiteX2" fmla="*/ 52530 w 3250891"/>
                              <a:gd name="connsiteY2" fmla="*/ 752524 h 1666924"/>
                              <a:gd name="connsiteX3" fmla="*/ 79767 w 3250891"/>
                              <a:gd name="connsiteY3" fmla="*/ 826454 h 1666924"/>
                              <a:gd name="connsiteX4" fmla="*/ 105059 w 3250891"/>
                              <a:gd name="connsiteY4" fmla="*/ 756415 h 1666924"/>
                              <a:gd name="connsiteX5" fmla="*/ 147861 w 3250891"/>
                              <a:gd name="connsiteY5" fmla="*/ 871201 h 1666924"/>
                              <a:gd name="connsiteX6" fmla="*/ 192608 w 3250891"/>
                              <a:gd name="connsiteY6" fmla="*/ 690267 h 1666924"/>
                              <a:gd name="connsiteX7" fmla="*/ 217900 w 3250891"/>
                              <a:gd name="connsiteY7" fmla="*/ 777816 h 1666924"/>
                              <a:gd name="connsiteX8" fmla="*/ 241246 w 3250891"/>
                              <a:gd name="connsiteY8" fmla="*/ 770033 h 1666924"/>
                              <a:gd name="connsiteX9" fmla="*/ 252920 w 3250891"/>
                              <a:gd name="connsiteY9" fmla="*/ 824508 h 1666924"/>
                              <a:gd name="connsiteX10" fmla="*/ 247083 w 3250891"/>
                              <a:gd name="connsiteY10" fmla="*/ 873147 h 1666924"/>
                              <a:gd name="connsiteX11" fmla="*/ 272375 w 3250891"/>
                              <a:gd name="connsiteY11" fmla="*/ 908166 h 1666924"/>
                              <a:gd name="connsiteX12" fmla="*/ 272375 w 3250891"/>
                              <a:gd name="connsiteY12" fmla="*/ 950968 h 1666924"/>
                              <a:gd name="connsiteX13" fmla="*/ 299612 w 3250891"/>
                              <a:gd name="connsiteY13" fmla="*/ 875092 h 1666924"/>
                              <a:gd name="connsiteX14" fmla="*/ 324904 w 3250891"/>
                              <a:gd name="connsiteY14" fmla="*/ 915948 h 1666924"/>
                              <a:gd name="connsiteX15" fmla="*/ 324904 w 3250891"/>
                              <a:gd name="connsiteY15" fmla="*/ 970423 h 1666924"/>
                              <a:gd name="connsiteX16" fmla="*/ 344360 w 3250891"/>
                              <a:gd name="connsiteY16" fmla="*/ 1017116 h 1666924"/>
                              <a:gd name="connsiteX17" fmla="*/ 377434 w 3250891"/>
                              <a:gd name="connsiteY17" fmla="*/ 995715 h 1666924"/>
                              <a:gd name="connsiteX18" fmla="*/ 363815 w 3250891"/>
                              <a:gd name="connsiteY18" fmla="*/ 917894 h 1666924"/>
                              <a:gd name="connsiteX19" fmla="*/ 381325 w 3250891"/>
                              <a:gd name="connsiteY19" fmla="*/ 910112 h 1666924"/>
                              <a:gd name="connsiteX20" fmla="*/ 402725 w 3250891"/>
                              <a:gd name="connsiteY20" fmla="*/ 565753 h 1666924"/>
                              <a:gd name="connsiteX21" fmla="*/ 447473 w 3250891"/>
                              <a:gd name="connsiteY21" fmla="*/ 1264199 h 1666924"/>
                              <a:gd name="connsiteX22" fmla="*/ 480547 w 3250891"/>
                              <a:gd name="connsiteY22" fmla="*/ 1030735 h 1666924"/>
                              <a:gd name="connsiteX23" fmla="*/ 494165 w 3250891"/>
                              <a:gd name="connsiteY23" fmla="*/ 1071591 h 1666924"/>
                              <a:gd name="connsiteX24" fmla="*/ 509730 w 3250891"/>
                              <a:gd name="connsiteY24" fmla="*/ 1046299 h 1666924"/>
                              <a:gd name="connsiteX25" fmla="*/ 527240 w 3250891"/>
                              <a:gd name="connsiteY25" fmla="*/ 1163031 h 1666924"/>
                              <a:gd name="connsiteX26" fmla="*/ 589497 w 3250891"/>
                              <a:gd name="connsiteY26" fmla="*/ 176646 h 1666924"/>
                              <a:gd name="connsiteX27" fmla="*/ 618680 w 3250891"/>
                              <a:gd name="connsiteY27" fmla="*/ 419838 h 1666924"/>
                              <a:gd name="connsiteX28" fmla="*/ 638135 w 3250891"/>
                              <a:gd name="connsiteY28" fmla="*/ 330343 h 1666924"/>
                              <a:gd name="connsiteX29" fmla="*/ 661481 w 3250891"/>
                              <a:gd name="connsiteY29" fmla="*/ 1530736 h 1666924"/>
                              <a:gd name="connsiteX30" fmla="*/ 688719 w 3250891"/>
                              <a:gd name="connsiteY30" fmla="*/ 1666924 h 1666924"/>
                              <a:gd name="connsiteX31" fmla="*/ 762649 w 3250891"/>
                              <a:gd name="connsiteY31" fmla="*/ 52132 h 1666924"/>
                              <a:gd name="connsiteX32" fmla="*/ 782104 w 3250891"/>
                              <a:gd name="connsiteY32" fmla="*/ 85206 h 1666924"/>
                              <a:gd name="connsiteX33" fmla="*/ 795723 w 3250891"/>
                              <a:gd name="connsiteY33" fmla="*/ 1612520 h 1666924"/>
                              <a:gd name="connsiteX34" fmla="*/ 842002 w 3250891"/>
                              <a:gd name="connsiteY34" fmla="*/ 29308 h 1666924"/>
                              <a:gd name="connsiteX35" fmla="*/ 862276 w 3250891"/>
                              <a:gd name="connsiteY35" fmla="*/ 925573 h 1666924"/>
                              <a:gd name="connsiteX36" fmla="*/ 884578 w 3250891"/>
                              <a:gd name="connsiteY36" fmla="*/ 380109 h 1666924"/>
                              <a:gd name="connsiteX37" fmla="*/ 908908 w 3250891"/>
                              <a:gd name="connsiteY37" fmla="*/ 256417 h 1666924"/>
                              <a:gd name="connsiteX38" fmla="*/ 947430 w 3250891"/>
                              <a:gd name="connsiteY38" fmla="*/ 895155 h 1666924"/>
                              <a:gd name="connsiteX39" fmla="*/ 994063 w 3250891"/>
                              <a:gd name="connsiteY39" fmla="*/ 532189 h 1666924"/>
                              <a:gd name="connsiteX40" fmla="*/ 1020420 w 3250891"/>
                              <a:gd name="connsiteY40" fmla="*/ 1022904 h 1666924"/>
                              <a:gd name="connsiteX41" fmla="*/ 1052860 w 3250891"/>
                              <a:gd name="connsiteY41" fmla="*/ 666021 h 1666924"/>
                              <a:gd name="connsiteX42" fmla="*/ 1073135 w 3250891"/>
                              <a:gd name="connsiteY42" fmla="*/ 1217567 h 1666924"/>
                              <a:gd name="connsiteX43" fmla="*/ 1105575 w 3250891"/>
                              <a:gd name="connsiteY43" fmla="*/ 791740 h 1666924"/>
                              <a:gd name="connsiteX44" fmla="*/ 1113685 w 3250891"/>
                              <a:gd name="connsiteY44" fmla="*/ 1355454 h 1666924"/>
                              <a:gd name="connsiteX45" fmla="*/ 1160317 w 3250891"/>
                              <a:gd name="connsiteY45" fmla="*/ 284805 h 1666924"/>
                              <a:gd name="connsiteX46" fmla="*/ 1172481 w 3250891"/>
                              <a:gd name="connsiteY46" fmla="*/ 1057375 h 1666924"/>
                              <a:gd name="connsiteX47" fmla="*/ 1206948 w 3250891"/>
                              <a:gd name="connsiteY47" fmla="*/ 347665 h 1666924"/>
                              <a:gd name="connsiteX48" fmla="*/ 1229250 w 3250891"/>
                              <a:gd name="connsiteY48" fmla="*/ 891100 h 1666924"/>
                              <a:gd name="connsiteX49" fmla="*/ 1257634 w 3250891"/>
                              <a:gd name="connsiteY49" fmla="*/ 714686 h 1666924"/>
                              <a:gd name="connsiteX50" fmla="*/ 1277909 w 3250891"/>
                              <a:gd name="connsiteY50" fmla="*/ 1004654 h 1666924"/>
                              <a:gd name="connsiteX51" fmla="*/ 1316431 w 3250891"/>
                              <a:gd name="connsiteY51" fmla="*/ 724825 h 1666924"/>
                              <a:gd name="connsiteX52" fmla="*/ 1336706 w 3250891"/>
                              <a:gd name="connsiteY52" fmla="*/ 1304759 h 1666924"/>
                              <a:gd name="connsiteX53" fmla="*/ 1367119 w 3250891"/>
                              <a:gd name="connsiteY53" fmla="*/ 751185 h 1666924"/>
                              <a:gd name="connsiteX54" fmla="*/ 1385366 w 3250891"/>
                              <a:gd name="connsiteY54" fmla="*/ 923544 h 1666924"/>
                              <a:gd name="connsiteX55" fmla="*/ 1409695 w 3250891"/>
                              <a:gd name="connsiteY55" fmla="*/ 755241 h 1666924"/>
                              <a:gd name="connsiteX56" fmla="*/ 1442135 w 3250891"/>
                              <a:gd name="connsiteY56" fmla="*/ 1329092 h 1666924"/>
                              <a:gd name="connsiteX57" fmla="*/ 1482685 w 3250891"/>
                              <a:gd name="connsiteY57" fmla="*/ 1286510 h 1666924"/>
                              <a:gd name="connsiteX58" fmla="*/ 1511070 w 3250891"/>
                              <a:gd name="connsiteY58" fmla="*/ 416608 h 1666924"/>
                              <a:gd name="connsiteX59" fmla="*/ 1533372 w 3250891"/>
                              <a:gd name="connsiteY59" fmla="*/ 807962 h 1666924"/>
                              <a:gd name="connsiteX60" fmla="*/ 1582031 w 3250891"/>
                              <a:gd name="connsiteY60" fmla="*/ 114474 h 1666924"/>
                              <a:gd name="connsiteX61" fmla="*/ 1594196 w 3250891"/>
                              <a:gd name="connsiteY61" fmla="*/ 1343287 h 1666924"/>
                              <a:gd name="connsiteX62" fmla="*/ 1628662 w 3250891"/>
                              <a:gd name="connsiteY62" fmla="*/ 655882 h 1666924"/>
                              <a:gd name="connsiteX63" fmla="*/ 1655020 w 3250891"/>
                              <a:gd name="connsiteY63" fmla="*/ 1529839 h 1666924"/>
                              <a:gd name="connsiteX64" fmla="*/ 1697596 w 3250891"/>
                              <a:gd name="connsiteY64" fmla="*/ 343609 h 1666924"/>
                              <a:gd name="connsiteX65" fmla="*/ 1721926 w 3250891"/>
                              <a:gd name="connsiteY65" fmla="*/ 728881 h 1666924"/>
                              <a:gd name="connsiteX66" fmla="*/ 1748283 w 3250891"/>
                              <a:gd name="connsiteY66" fmla="*/ 219917 h 1666924"/>
                              <a:gd name="connsiteX67" fmla="*/ 1778695 w 3250891"/>
                              <a:gd name="connsiteY67" fmla="*/ 718741 h 1666924"/>
                              <a:gd name="connsiteX68" fmla="*/ 1790860 w 3250891"/>
                              <a:gd name="connsiteY68" fmla="*/ 475412 h 1666924"/>
                              <a:gd name="connsiteX69" fmla="*/ 1823300 w 3250891"/>
                              <a:gd name="connsiteY69" fmla="*/ 505828 h 1666924"/>
                              <a:gd name="connsiteX70" fmla="*/ 1825327 w 3250891"/>
                              <a:gd name="connsiteY70" fmla="*/ 872850 h 1666924"/>
                              <a:gd name="connsiteX71" fmla="*/ 1867904 w 3250891"/>
                              <a:gd name="connsiteY71" fmla="*/ 345637 h 1666924"/>
                              <a:gd name="connsiteX72" fmla="*/ 1884124 w 3250891"/>
                              <a:gd name="connsiteY72" fmla="*/ 1085764 h 1666924"/>
                              <a:gd name="connsiteX73" fmla="*/ 1920619 w 3250891"/>
                              <a:gd name="connsiteY73" fmla="*/ 775518 h 1666924"/>
                              <a:gd name="connsiteX74" fmla="*/ 1944949 w 3250891"/>
                              <a:gd name="connsiteY74" fmla="*/ 1335176 h 1666924"/>
                              <a:gd name="connsiteX75" fmla="*/ 1979415 w 3250891"/>
                              <a:gd name="connsiteY75" fmla="*/ 846490 h 1666924"/>
                              <a:gd name="connsiteX76" fmla="*/ 2009827 w 3250891"/>
                              <a:gd name="connsiteY76" fmla="*/ 962071 h 1666924"/>
                              <a:gd name="connsiteX77" fmla="*/ 2019964 w 3250891"/>
                              <a:gd name="connsiteY77" fmla="*/ 759296 h 1666924"/>
                              <a:gd name="connsiteX78" fmla="*/ 2040239 w 3250891"/>
                              <a:gd name="connsiteY78" fmla="*/ 769436 h 1666924"/>
                              <a:gd name="connsiteX79" fmla="*/ 2058486 w 3250891"/>
                              <a:gd name="connsiteY79" fmla="*/ 757269 h 1666924"/>
                              <a:gd name="connsiteX80" fmla="*/ 2080789 w 3250891"/>
                              <a:gd name="connsiteY80" fmla="*/ 980321 h 1666924"/>
                              <a:gd name="connsiteX81" fmla="*/ 2105118 w 3250891"/>
                              <a:gd name="connsiteY81" fmla="*/ 680215 h 1666924"/>
                              <a:gd name="connsiteX82" fmla="*/ 2127420 w 3250891"/>
                              <a:gd name="connsiteY82" fmla="*/ 907322 h 1666924"/>
                              <a:gd name="connsiteX83" fmla="*/ 2147695 w 3250891"/>
                              <a:gd name="connsiteY83" fmla="*/ 755241 h 1666924"/>
                              <a:gd name="connsiteX84" fmla="*/ 2178107 w 3250891"/>
                              <a:gd name="connsiteY84" fmla="*/ 964099 h 1666924"/>
                              <a:gd name="connsiteX85" fmla="*/ 2190272 w 3250891"/>
                              <a:gd name="connsiteY85" fmla="*/ 759296 h 1666924"/>
                              <a:gd name="connsiteX86" fmla="*/ 2210547 w 3250891"/>
                              <a:gd name="connsiteY86" fmla="*/ 850546 h 1666924"/>
                              <a:gd name="connsiteX87" fmla="*/ 2226767 w 3250891"/>
                              <a:gd name="connsiteY87" fmla="*/ 795796 h 1666924"/>
                              <a:gd name="connsiteX88" fmla="*/ 2259206 w 3250891"/>
                              <a:gd name="connsiteY88" fmla="*/ 846490 h 1666924"/>
                              <a:gd name="connsiteX89" fmla="*/ 2281509 w 3250891"/>
                              <a:gd name="connsiteY89" fmla="*/ 686297 h 1666924"/>
                              <a:gd name="connsiteX90" fmla="*/ 2313949 w 3250891"/>
                              <a:gd name="connsiteY90" fmla="*/ 876906 h 1666924"/>
                              <a:gd name="connsiteX91" fmla="*/ 2324086 w 3250891"/>
                              <a:gd name="connsiteY91" fmla="*/ 783629 h 1666924"/>
                              <a:gd name="connsiteX92" fmla="*/ 2342332 w 3250891"/>
                              <a:gd name="connsiteY92" fmla="*/ 803907 h 1666924"/>
                              <a:gd name="connsiteX93" fmla="*/ 2366662 w 3250891"/>
                              <a:gd name="connsiteY93" fmla="*/ 793769 h 1666924"/>
                              <a:gd name="connsiteX94" fmla="*/ 2390992 w 3250891"/>
                              <a:gd name="connsiteY94" fmla="*/ 1067513 h 1666924"/>
                              <a:gd name="connsiteX95" fmla="*/ 2413295 w 3250891"/>
                              <a:gd name="connsiteY95" fmla="*/ 722797 h 1666924"/>
                              <a:gd name="connsiteX96" fmla="*/ 2435597 w 3250891"/>
                              <a:gd name="connsiteY96" fmla="*/ 876906 h 1666924"/>
                              <a:gd name="connsiteX97" fmla="*/ 2463981 w 3250891"/>
                              <a:gd name="connsiteY97" fmla="*/ 653854 h 1666924"/>
                              <a:gd name="connsiteX98" fmla="*/ 2492366 w 3250891"/>
                              <a:gd name="connsiteY98" fmla="*/ 935710 h 1666924"/>
                              <a:gd name="connsiteX99" fmla="*/ 2520750 w 3250891"/>
                              <a:gd name="connsiteY99" fmla="*/ 728881 h 1666924"/>
                              <a:gd name="connsiteX100" fmla="*/ 2563327 w 3250891"/>
                              <a:gd name="connsiteY100" fmla="*/ 907322 h 1666924"/>
                              <a:gd name="connsiteX101" fmla="*/ 2587657 w 3250891"/>
                              <a:gd name="connsiteY101" fmla="*/ 805935 h 1666924"/>
                              <a:gd name="connsiteX102" fmla="*/ 2599821 w 3250891"/>
                              <a:gd name="connsiteY102" fmla="*/ 974238 h 1666924"/>
                              <a:gd name="connsiteX103" fmla="*/ 2640371 w 3250891"/>
                              <a:gd name="connsiteY103" fmla="*/ 793769 h 1666924"/>
                              <a:gd name="connsiteX104" fmla="*/ 2662674 w 3250891"/>
                              <a:gd name="connsiteY104" fmla="*/ 970182 h 1666924"/>
                              <a:gd name="connsiteX105" fmla="*/ 2680921 w 3250891"/>
                              <a:gd name="connsiteY105" fmla="*/ 899211 h 1666924"/>
                              <a:gd name="connsiteX106" fmla="*/ 2701196 w 3250891"/>
                              <a:gd name="connsiteY106" fmla="*/ 998571 h 1666924"/>
                              <a:gd name="connsiteX107" fmla="*/ 2755938 w 3250891"/>
                              <a:gd name="connsiteY107" fmla="*/ 686297 h 1666924"/>
                              <a:gd name="connsiteX108" fmla="*/ 2788378 w 3250891"/>
                              <a:gd name="connsiteY108" fmla="*/ 899211 h 1666924"/>
                              <a:gd name="connsiteX109" fmla="*/ 2810681 w 3250891"/>
                              <a:gd name="connsiteY109" fmla="*/ 647771 h 1666924"/>
                              <a:gd name="connsiteX110" fmla="*/ 2845148 w 3250891"/>
                              <a:gd name="connsiteY110" fmla="*/ 734963 h 1666924"/>
                              <a:gd name="connsiteX111" fmla="*/ 2877588 w 3250891"/>
                              <a:gd name="connsiteY111" fmla="*/ 708603 h 1666924"/>
                              <a:gd name="connsiteX112" fmla="*/ 2893808 w 3250891"/>
                              <a:gd name="connsiteY112" fmla="*/ 907322 h 1666924"/>
                              <a:gd name="connsiteX113" fmla="*/ 2932329 w 3250891"/>
                              <a:gd name="connsiteY113" fmla="*/ 836351 h 1666924"/>
                              <a:gd name="connsiteX114" fmla="*/ 2954632 w 3250891"/>
                              <a:gd name="connsiteY114" fmla="*/ 874878 h 1666924"/>
                              <a:gd name="connsiteX115" fmla="*/ 2987071 w 3250891"/>
                              <a:gd name="connsiteY115" fmla="*/ 402413 h 1666924"/>
                              <a:gd name="connsiteX116" fmla="*/ 3007346 w 3250891"/>
                              <a:gd name="connsiteY116" fmla="*/ 812018 h 1666924"/>
                              <a:gd name="connsiteX117" fmla="*/ 3031676 w 3250891"/>
                              <a:gd name="connsiteY117" fmla="*/ 753214 h 1666924"/>
                              <a:gd name="connsiteX118" fmla="*/ 3035730 w 3250891"/>
                              <a:gd name="connsiteY118" fmla="*/ 878933 h 1666924"/>
                              <a:gd name="connsiteX119" fmla="*/ 3049922 w 3250891"/>
                              <a:gd name="connsiteY119" fmla="*/ 820129 h 1666924"/>
                              <a:gd name="connsiteX120" fmla="*/ 3062087 w 3250891"/>
                              <a:gd name="connsiteY120" fmla="*/ 1290566 h 1666924"/>
                              <a:gd name="connsiteX121" fmla="*/ 3084388 w 3250891"/>
                              <a:gd name="connsiteY121" fmla="*/ 467301 h 1666924"/>
                              <a:gd name="connsiteX122" fmla="*/ 3104663 w 3250891"/>
                              <a:gd name="connsiteY122" fmla="*/ 714686 h 1666924"/>
                              <a:gd name="connsiteX123" fmla="*/ 3131021 w 3250891"/>
                              <a:gd name="connsiteY123" fmla="*/ 475412 h 1666924"/>
                              <a:gd name="connsiteX124" fmla="*/ 3169542 w 3250891"/>
                              <a:gd name="connsiteY124" fmla="*/ 937738 h 1666924"/>
                              <a:gd name="connsiteX125" fmla="*/ 3224534 w 3250891"/>
                              <a:gd name="connsiteY125" fmla="*/ 477441 h 1666924"/>
                              <a:gd name="connsiteX126" fmla="*/ 3224285 w 3250891"/>
                              <a:gd name="connsiteY126" fmla="*/ 1239871 h 1666924"/>
                              <a:gd name="connsiteX127" fmla="*/ 3250891 w 3250891"/>
                              <a:gd name="connsiteY127" fmla="*/ 721547 h 1666924"/>
                              <a:gd name="connsiteX0" fmla="*/ 0 w 3293469"/>
                              <a:gd name="connsiteY0" fmla="*/ 770033 h 1666924"/>
                              <a:gd name="connsiteX1" fmla="*/ 23347 w 3293469"/>
                              <a:gd name="connsiteY1" fmla="*/ 824508 h 1666924"/>
                              <a:gd name="connsiteX2" fmla="*/ 52530 w 3293469"/>
                              <a:gd name="connsiteY2" fmla="*/ 752524 h 1666924"/>
                              <a:gd name="connsiteX3" fmla="*/ 79767 w 3293469"/>
                              <a:gd name="connsiteY3" fmla="*/ 826454 h 1666924"/>
                              <a:gd name="connsiteX4" fmla="*/ 105059 w 3293469"/>
                              <a:gd name="connsiteY4" fmla="*/ 756415 h 1666924"/>
                              <a:gd name="connsiteX5" fmla="*/ 147861 w 3293469"/>
                              <a:gd name="connsiteY5" fmla="*/ 871201 h 1666924"/>
                              <a:gd name="connsiteX6" fmla="*/ 192608 w 3293469"/>
                              <a:gd name="connsiteY6" fmla="*/ 690267 h 1666924"/>
                              <a:gd name="connsiteX7" fmla="*/ 217900 w 3293469"/>
                              <a:gd name="connsiteY7" fmla="*/ 777816 h 1666924"/>
                              <a:gd name="connsiteX8" fmla="*/ 241246 w 3293469"/>
                              <a:gd name="connsiteY8" fmla="*/ 770033 h 1666924"/>
                              <a:gd name="connsiteX9" fmla="*/ 252920 w 3293469"/>
                              <a:gd name="connsiteY9" fmla="*/ 824508 h 1666924"/>
                              <a:gd name="connsiteX10" fmla="*/ 247083 w 3293469"/>
                              <a:gd name="connsiteY10" fmla="*/ 873147 h 1666924"/>
                              <a:gd name="connsiteX11" fmla="*/ 272375 w 3293469"/>
                              <a:gd name="connsiteY11" fmla="*/ 908166 h 1666924"/>
                              <a:gd name="connsiteX12" fmla="*/ 272375 w 3293469"/>
                              <a:gd name="connsiteY12" fmla="*/ 950968 h 1666924"/>
                              <a:gd name="connsiteX13" fmla="*/ 299612 w 3293469"/>
                              <a:gd name="connsiteY13" fmla="*/ 875092 h 1666924"/>
                              <a:gd name="connsiteX14" fmla="*/ 324904 w 3293469"/>
                              <a:gd name="connsiteY14" fmla="*/ 915948 h 1666924"/>
                              <a:gd name="connsiteX15" fmla="*/ 324904 w 3293469"/>
                              <a:gd name="connsiteY15" fmla="*/ 970423 h 1666924"/>
                              <a:gd name="connsiteX16" fmla="*/ 344360 w 3293469"/>
                              <a:gd name="connsiteY16" fmla="*/ 1017116 h 1666924"/>
                              <a:gd name="connsiteX17" fmla="*/ 377434 w 3293469"/>
                              <a:gd name="connsiteY17" fmla="*/ 995715 h 1666924"/>
                              <a:gd name="connsiteX18" fmla="*/ 363815 w 3293469"/>
                              <a:gd name="connsiteY18" fmla="*/ 917894 h 1666924"/>
                              <a:gd name="connsiteX19" fmla="*/ 381325 w 3293469"/>
                              <a:gd name="connsiteY19" fmla="*/ 910112 h 1666924"/>
                              <a:gd name="connsiteX20" fmla="*/ 402725 w 3293469"/>
                              <a:gd name="connsiteY20" fmla="*/ 565753 h 1666924"/>
                              <a:gd name="connsiteX21" fmla="*/ 447473 w 3293469"/>
                              <a:gd name="connsiteY21" fmla="*/ 1264199 h 1666924"/>
                              <a:gd name="connsiteX22" fmla="*/ 480547 w 3293469"/>
                              <a:gd name="connsiteY22" fmla="*/ 1030735 h 1666924"/>
                              <a:gd name="connsiteX23" fmla="*/ 494165 w 3293469"/>
                              <a:gd name="connsiteY23" fmla="*/ 1071591 h 1666924"/>
                              <a:gd name="connsiteX24" fmla="*/ 509730 w 3293469"/>
                              <a:gd name="connsiteY24" fmla="*/ 1046299 h 1666924"/>
                              <a:gd name="connsiteX25" fmla="*/ 527240 w 3293469"/>
                              <a:gd name="connsiteY25" fmla="*/ 1163031 h 1666924"/>
                              <a:gd name="connsiteX26" fmla="*/ 589497 w 3293469"/>
                              <a:gd name="connsiteY26" fmla="*/ 176646 h 1666924"/>
                              <a:gd name="connsiteX27" fmla="*/ 618680 w 3293469"/>
                              <a:gd name="connsiteY27" fmla="*/ 419838 h 1666924"/>
                              <a:gd name="connsiteX28" fmla="*/ 638135 w 3293469"/>
                              <a:gd name="connsiteY28" fmla="*/ 330343 h 1666924"/>
                              <a:gd name="connsiteX29" fmla="*/ 661481 w 3293469"/>
                              <a:gd name="connsiteY29" fmla="*/ 1530736 h 1666924"/>
                              <a:gd name="connsiteX30" fmla="*/ 688719 w 3293469"/>
                              <a:gd name="connsiteY30" fmla="*/ 1666924 h 1666924"/>
                              <a:gd name="connsiteX31" fmla="*/ 762649 w 3293469"/>
                              <a:gd name="connsiteY31" fmla="*/ 52132 h 1666924"/>
                              <a:gd name="connsiteX32" fmla="*/ 782104 w 3293469"/>
                              <a:gd name="connsiteY32" fmla="*/ 85206 h 1666924"/>
                              <a:gd name="connsiteX33" fmla="*/ 795723 w 3293469"/>
                              <a:gd name="connsiteY33" fmla="*/ 1612520 h 1666924"/>
                              <a:gd name="connsiteX34" fmla="*/ 842002 w 3293469"/>
                              <a:gd name="connsiteY34" fmla="*/ 29308 h 1666924"/>
                              <a:gd name="connsiteX35" fmla="*/ 862276 w 3293469"/>
                              <a:gd name="connsiteY35" fmla="*/ 925573 h 1666924"/>
                              <a:gd name="connsiteX36" fmla="*/ 884578 w 3293469"/>
                              <a:gd name="connsiteY36" fmla="*/ 380109 h 1666924"/>
                              <a:gd name="connsiteX37" fmla="*/ 908908 w 3293469"/>
                              <a:gd name="connsiteY37" fmla="*/ 256417 h 1666924"/>
                              <a:gd name="connsiteX38" fmla="*/ 947430 w 3293469"/>
                              <a:gd name="connsiteY38" fmla="*/ 895155 h 1666924"/>
                              <a:gd name="connsiteX39" fmla="*/ 994063 w 3293469"/>
                              <a:gd name="connsiteY39" fmla="*/ 532189 h 1666924"/>
                              <a:gd name="connsiteX40" fmla="*/ 1020420 w 3293469"/>
                              <a:gd name="connsiteY40" fmla="*/ 1022904 h 1666924"/>
                              <a:gd name="connsiteX41" fmla="*/ 1052860 w 3293469"/>
                              <a:gd name="connsiteY41" fmla="*/ 666021 h 1666924"/>
                              <a:gd name="connsiteX42" fmla="*/ 1073135 w 3293469"/>
                              <a:gd name="connsiteY42" fmla="*/ 1217567 h 1666924"/>
                              <a:gd name="connsiteX43" fmla="*/ 1105575 w 3293469"/>
                              <a:gd name="connsiteY43" fmla="*/ 791740 h 1666924"/>
                              <a:gd name="connsiteX44" fmla="*/ 1113685 w 3293469"/>
                              <a:gd name="connsiteY44" fmla="*/ 1355454 h 1666924"/>
                              <a:gd name="connsiteX45" fmla="*/ 1160317 w 3293469"/>
                              <a:gd name="connsiteY45" fmla="*/ 284805 h 1666924"/>
                              <a:gd name="connsiteX46" fmla="*/ 1172481 w 3293469"/>
                              <a:gd name="connsiteY46" fmla="*/ 1057375 h 1666924"/>
                              <a:gd name="connsiteX47" fmla="*/ 1206948 w 3293469"/>
                              <a:gd name="connsiteY47" fmla="*/ 347665 h 1666924"/>
                              <a:gd name="connsiteX48" fmla="*/ 1229250 w 3293469"/>
                              <a:gd name="connsiteY48" fmla="*/ 891100 h 1666924"/>
                              <a:gd name="connsiteX49" fmla="*/ 1257634 w 3293469"/>
                              <a:gd name="connsiteY49" fmla="*/ 714686 h 1666924"/>
                              <a:gd name="connsiteX50" fmla="*/ 1277909 w 3293469"/>
                              <a:gd name="connsiteY50" fmla="*/ 1004654 h 1666924"/>
                              <a:gd name="connsiteX51" fmla="*/ 1316431 w 3293469"/>
                              <a:gd name="connsiteY51" fmla="*/ 724825 h 1666924"/>
                              <a:gd name="connsiteX52" fmla="*/ 1336706 w 3293469"/>
                              <a:gd name="connsiteY52" fmla="*/ 1304759 h 1666924"/>
                              <a:gd name="connsiteX53" fmla="*/ 1367119 w 3293469"/>
                              <a:gd name="connsiteY53" fmla="*/ 751185 h 1666924"/>
                              <a:gd name="connsiteX54" fmla="*/ 1385366 w 3293469"/>
                              <a:gd name="connsiteY54" fmla="*/ 923544 h 1666924"/>
                              <a:gd name="connsiteX55" fmla="*/ 1409695 w 3293469"/>
                              <a:gd name="connsiteY55" fmla="*/ 755241 h 1666924"/>
                              <a:gd name="connsiteX56" fmla="*/ 1442135 w 3293469"/>
                              <a:gd name="connsiteY56" fmla="*/ 1329092 h 1666924"/>
                              <a:gd name="connsiteX57" fmla="*/ 1482685 w 3293469"/>
                              <a:gd name="connsiteY57" fmla="*/ 1286510 h 1666924"/>
                              <a:gd name="connsiteX58" fmla="*/ 1511070 w 3293469"/>
                              <a:gd name="connsiteY58" fmla="*/ 416608 h 1666924"/>
                              <a:gd name="connsiteX59" fmla="*/ 1533372 w 3293469"/>
                              <a:gd name="connsiteY59" fmla="*/ 807962 h 1666924"/>
                              <a:gd name="connsiteX60" fmla="*/ 1582031 w 3293469"/>
                              <a:gd name="connsiteY60" fmla="*/ 114474 h 1666924"/>
                              <a:gd name="connsiteX61" fmla="*/ 1594196 w 3293469"/>
                              <a:gd name="connsiteY61" fmla="*/ 1343287 h 1666924"/>
                              <a:gd name="connsiteX62" fmla="*/ 1628662 w 3293469"/>
                              <a:gd name="connsiteY62" fmla="*/ 655882 h 1666924"/>
                              <a:gd name="connsiteX63" fmla="*/ 1655020 w 3293469"/>
                              <a:gd name="connsiteY63" fmla="*/ 1529839 h 1666924"/>
                              <a:gd name="connsiteX64" fmla="*/ 1697596 w 3293469"/>
                              <a:gd name="connsiteY64" fmla="*/ 343609 h 1666924"/>
                              <a:gd name="connsiteX65" fmla="*/ 1721926 w 3293469"/>
                              <a:gd name="connsiteY65" fmla="*/ 728881 h 1666924"/>
                              <a:gd name="connsiteX66" fmla="*/ 1748283 w 3293469"/>
                              <a:gd name="connsiteY66" fmla="*/ 219917 h 1666924"/>
                              <a:gd name="connsiteX67" fmla="*/ 1778695 w 3293469"/>
                              <a:gd name="connsiteY67" fmla="*/ 718741 h 1666924"/>
                              <a:gd name="connsiteX68" fmla="*/ 1790860 w 3293469"/>
                              <a:gd name="connsiteY68" fmla="*/ 475412 h 1666924"/>
                              <a:gd name="connsiteX69" fmla="*/ 1823300 w 3293469"/>
                              <a:gd name="connsiteY69" fmla="*/ 505828 h 1666924"/>
                              <a:gd name="connsiteX70" fmla="*/ 1825327 w 3293469"/>
                              <a:gd name="connsiteY70" fmla="*/ 872850 h 1666924"/>
                              <a:gd name="connsiteX71" fmla="*/ 1867904 w 3293469"/>
                              <a:gd name="connsiteY71" fmla="*/ 345637 h 1666924"/>
                              <a:gd name="connsiteX72" fmla="*/ 1884124 w 3293469"/>
                              <a:gd name="connsiteY72" fmla="*/ 1085764 h 1666924"/>
                              <a:gd name="connsiteX73" fmla="*/ 1920619 w 3293469"/>
                              <a:gd name="connsiteY73" fmla="*/ 775518 h 1666924"/>
                              <a:gd name="connsiteX74" fmla="*/ 1944949 w 3293469"/>
                              <a:gd name="connsiteY74" fmla="*/ 1335176 h 1666924"/>
                              <a:gd name="connsiteX75" fmla="*/ 1979415 w 3293469"/>
                              <a:gd name="connsiteY75" fmla="*/ 846490 h 1666924"/>
                              <a:gd name="connsiteX76" fmla="*/ 2009827 w 3293469"/>
                              <a:gd name="connsiteY76" fmla="*/ 962071 h 1666924"/>
                              <a:gd name="connsiteX77" fmla="*/ 2019964 w 3293469"/>
                              <a:gd name="connsiteY77" fmla="*/ 759296 h 1666924"/>
                              <a:gd name="connsiteX78" fmla="*/ 2040239 w 3293469"/>
                              <a:gd name="connsiteY78" fmla="*/ 769436 h 1666924"/>
                              <a:gd name="connsiteX79" fmla="*/ 2058486 w 3293469"/>
                              <a:gd name="connsiteY79" fmla="*/ 757269 h 1666924"/>
                              <a:gd name="connsiteX80" fmla="*/ 2080789 w 3293469"/>
                              <a:gd name="connsiteY80" fmla="*/ 980321 h 1666924"/>
                              <a:gd name="connsiteX81" fmla="*/ 2105118 w 3293469"/>
                              <a:gd name="connsiteY81" fmla="*/ 680215 h 1666924"/>
                              <a:gd name="connsiteX82" fmla="*/ 2127420 w 3293469"/>
                              <a:gd name="connsiteY82" fmla="*/ 907322 h 1666924"/>
                              <a:gd name="connsiteX83" fmla="*/ 2147695 w 3293469"/>
                              <a:gd name="connsiteY83" fmla="*/ 755241 h 1666924"/>
                              <a:gd name="connsiteX84" fmla="*/ 2178107 w 3293469"/>
                              <a:gd name="connsiteY84" fmla="*/ 964099 h 1666924"/>
                              <a:gd name="connsiteX85" fmla="*/ 2190272 w 3293469"/>
                              <a:gd name="connsiteY85" fmla="*/ 759296 h 1666924"/>
                              <a:gd name="connsiteX86" fmla="*/ 2210547 w 3293469"/>
                              <a:gd name="connsiteY86" fmla="*/ 850546 h 1666924"/>
                              <a:gd name="connsiteX87" fmla="*/ 2226767 w 3293469"/>
                              <a:gd name="connsiteY87" fmla="*/ 795796 h 1666924"/>
                              <a:gd name="connsiteX88" fmla="*/ 2259206 w 3293469"/>
                              <a:gd name="connsiteY88" fmla="*/ 846490 h 1666924"/>
                              <a:gd name="connsiteX89" fmla="*/ 2281509 w 3293469"/>
                              <a:gd name="connsiteY89" fmla="*/ 686297 h 1666924"/>
                              <a:gd name="connsiteX90" fmla="*/ 2313949 w 3293469"/>
                              <a:gd name="connsiteY90" fmla="*/ 876906 h 1666924"/>
                              <a:gd name="connsiteX91" fmla="*/ 2324086 w 3293469"/>
                              <a:gd name="connsiteY91" fmla="*/ 783629 h 1666924"/>
                              <a:gd name="connsiteX92" fmla="*/ 2342332 w 3293469"/>
                              <a:gd name="connsiteY92" fmla="*/ 803907 h 1666924"/>
                              <a:gd name="connsiteX93" fmla="*/ 2366662 w 3293469"/>
                              <a:gd name="connsiteY93" fmla="*/ 793769 h 1666924"/>
                              <a:gd name="connsiteX94" fmla="*/ 2390992 w 3293469"/>
                              <a:gd name="connsiteY94" fmla="*/ 1067513 h 1666924"/>
                              <a:gd name="connsiteX95" fmla="*/ 2413295 w 3293469"/>
                              <a:gd name="connsiteY95" fmla="*/ 722797 h 1666924"/>
                              <a:gd name="connsiteX96" fmla="*/ 2435597 w 3293469"/>
                              <a:gd name="connsiteY96" fmla="*/ 876906 h 1666924"/>
                              <a:gd name="connsiteX97" fmla="*/ 2463981 w 3293469"/>
                              <a:gd name="connsiteY97" fmla="*/ 653854 h 1666924"/>
                              <a:gd name="connsiteX98" fmla="*/ 2492366 w 3293469"/>
                              <a:gd name="connsiteY98" fmla="*/ 935710 h 1666924"/>
                              <a:gd name="connsiteX99" fmla="*/ 2520750 w 3293469"/>
                              <a:gd name="connsiteY99" fmla="*/ 728881 h 1666924"/>
                              <a:gd name="connsiteX100" fmla="*/ 2563327 w 3293469"/>
                              <a:gd name="connsiteY100" fmla="*/ 907322 h 1666924"/>
                              <a:gd name="connsiteX101" fmla="*/ 2587657 w 3293469"/>
                              <a:gd name="connsiteY101" fmla="*/ 805935 h 1666924"/>
                              <a:gd name="connsiteX102" fmla="*/ 2599821 w 3293469"/>
                              <a:gd name="connsiteY102" fmla="*/ 974238 h 1666924"/>
                              <a:gd name="connsiteX103" fmla="*/ 2640371 w 3293469"/>
                              <a:gd name="connsiteY103" fmla="*/ 793769 h 1666924"/>
                              <a:gd name="connsiteX104" fmla="*/ 2662674 w 3293469"/>
                              <a:gd name="connsiteY104" fmla="*/ 970182 h 1666924"/>
                              <a:gd name="connsiteX105" fmla="*/ 2680921 w 3293469"/>
                              <a:gd name="connsiteY105" fmla="*/ 899211 h 1666924"/>
                              <a:gd name="connsiteX106" fmla="*/ 2701196 w 3293469"/>
                              <a:gd name="connsiteY106" fmla="*/ 998571 h 1666924"/>
                              <a:gd name="connsiteX107" fmla="*/ 2755938 w 3293469"/>
                              <a:gd name="connsiteY107" fmla="*/ 686297 h 1666924"/>
                              <a:gd name="connsiteX108" fmla="*/ 2788378 w 3293469"/>
                              <a:gd name="connsiteY108" fmla="*/ 899211 h 1666924"/>
                              <a:gd name="connsiteX109" fmla="*/ 2810681 w 3293469"/>
                              <a:gd name="connsiteY109" fmla="*/ 647771 h 1666924"/>
                              <a:gd name="connsiteX110" fmla="*/ 2845148 w 3293469"/>
                              <a:gd name="connsiteY110" fmla="*/ 734963 h 1666924"/>
                              <a:gd name="connsiteX111" fmla="*/ 2877588 w 3293469"/>
                              <a:gd name="connsiteY111" fmla="*/ 708603 h 1666924"/>
                              <a:gd name="connsiteX112" fmla="*/ 2893808 w 3293469"/>
                              <a:gd name="connsiteY112" fmla="*/ 907322 h 1666924"/>
                              <a:gd name="connsiteX113" fmla="*/ 2932329 w 3293469"/>
                              <a:gd name="connsiteY113" fmla="*/ 836351 h 1666924"/>
                              <a:gd name="connsiteX114" fmla="*/ 2954632 w 3293469"/>
                              <a:gd name="connsiteY114" fmla="*/ 874878 h 1666924"/>
                              <a:gd name="connsiteX115" fmla="*/ 2987071 w 3293469"/>
                              <a:gd name="connsiteY115" fmla="*/ 402413 h 1666924"/>
                              <a:gd name="connsiteX116" fmla="*/ 3007346 w 3293469"/>
                              <a:gd name="connsiteY116" fmla="*/ 812018 h 1666924"/>
                              <a:gd name="connsiteX117" fmla="*/ 3031676 w 3293469"/>
                              <a:gd name="connsiteY117" fmla="*/ 753214 h 1666924"/>
                              <a:gd name="connsiteX118" fmla="*/ 3035730 w 3293469"/>
                              <a:gd name="connsiteY118" fmla="*/ 878933 h 1666924"/>
                              <a:gd name="connsiteX119" fmla="*/ 3049922 w 3293469"/>
                              <a:gd name="connsiteY119" fmla="*/ 820129 h 1666924"/>
                              <a:gd name="connsiteX120" fmla="*/ 3062087 w 3293469"/>
                              <a:gd name="connsiteY120" fmla="*/ 1290566 h 1666924"/>
                              <a:gd name="connsiteX121" fmla="*/ 3084388 w 3293469"/>
                              <a:gd name="connsiteY121" fmla="*/ 467301 h 1666924"/>
                              <a:gd name="connsiteX122" fmla="*/ 3104663 w 3293469"/>
                              <a:gd name="connsiteY122" fmla="*/ 714686 h 1666924"/>
                              <a:gd name="connsiteX123" fmla="*/ 3131021 w 3293469"/>
                              <a:gd name="connsiteY123" fmla="*/ 475412 h 1666924"/>
                              <a:gd name="connsiteX124" fmla="*/ 3169542 w 3293469"/>
                              <a:gd name="connsiteY124" fmla="*/ 937738 h 1666924"/>
                              <a:gd name="connsiteX125" fmla="*/ 3224534 w 3293469"/>
                              <a:gd name="connsiteY125" fmla="*/ 477441 h 1666924"/>
                              <a:gd name="connsiteX126" fmla="*/ 3224285 w 3293469"/>
                              <a:gd name="connsiteY126" fmla="*/ 1239871 h 1666924"/>
                              <a:gd name="connsiteX127" fmla="*/ 3293469 w 3293469"/>
                              <a:gd name="connsiteY127" fmla="*/ 1066263 h 1666924"/>
                              <a:gd name="connsiteX0" fmla="*/ 0 w 3293469"/>
                              <a:gd name="connsiteY0" fmla="*/ 770033 h 1666924"/>
                              <a:gd name="connsiteX1" fmla="*/ 23347 w 3293469"/>
                              <a:gd name="connsiteY1" fmla="*/ 824508 h 1666924"/>
                              <a:gd name="connsiteX2" fmla="*/ 52530 w 3293469"/>
                              <a:gd name="connsiteY2" fmla="*/ 752524 h 1666924"/>
                              <a:gd name="connsiteX3" fmla="*/ 79767 w 3293469"/>
                              <a:gd name="connsiteY3" fmla="*/ 826454 h 1666924"/>
                              <a:gd name="connsiteX4" fmla="*/ 105059 w 3293469"/>
                              <a:gd name="connsiteY4" fmla="*/ 756415 h 1666924"/>
                              <a:gd name="connsiteX5" fmla="*/ 147861 w 3293469"/>
                              <a:gd name="connsiteY5" fmla="*/ 871201 h 1666924"/>
                              <a:gd name="connsiteX6" fmla="*/ 192608 w 3293469"/>
                              <a:gd name="connsiteY6" fmla="*/ 690267 h 1666924"/>
                              <a:gd name="connsiteX7" fmla="*/ 217900 w 3293469"/>
                              <a:gd name="connsiteY7" fmla="*/ 777816 h 1666924"/>
                              <a:gd name="connsiteX8" fmla="*/ 241246 w 3293469"/>
                              <a:gd name="connsiteY8" fmla="*/ 770033 h 1666924"/>
                              <a:gd name="connsiteX9" fmla="*/ 252920 w 3293469"/>
                              <a:gd name="connsiteY9" fmla="*/ 824508 h 1666924"/>
                              <a:gd name="connsiteX10" fmla="*/ 247083 w 3293469"/>
                              <a:gd name="connsiteY10" fmla="*/ 873147 h 1666924"/>
                              <a:gd name="connsiteX11" fmla="*/ 272375 w 3293469"/>
                              <a:gd name="connsiteY11" fmla="*/ 908166 h 1666924"/>
                              <a:gd name="connsiteX12" fmla="*/ 272375 w 3293469"/>
                              <a:gd name="connsiteY12" fmla="*/ 950968 h 1666924"/>
                              <a:gd name="connsiteX13" fmla="*/ 299612 w 3293469"/>
                              <a:gd name="connsiteY13" fmla="*/ 875092 h 1666924"/>
                              <a:gd name="connsiteX14" fmla="*/ 324904 w 3293469"/>
                              <a:gd name="connsiteY14" fmla="*/ 915948 h 1666924"/>
                              <a:gd name="connsiteX15" fmla="*/ 324904 w 3293469"/>
                              <a:gd name="connsiteY15" fmla="*/ 970423 h 1666924"/>
                              <a:gd name="connsiteX16" fmla="*/ 344360 w 3293469"/>
                              <a:gd name="connsiteY16" fmla="*/ 1017116 h 1666924"/>
                              <a:gd name="connsiteX17" fmla="*/ 377434 w 3293469"/>
                              <a:gd name="connsiteY17" fmla="*/ 995715 h 1666924"/>
                              <a:gd name="connsiteX18" fmla="*/ 363815 w 3293469"/>
                              <a:gd name="connsiteY18" fmla="*/ 917894 h 1666924"/>
                              <a:gd name="connsiteX19" fmla="*/ 381325 w 3293469"/>
                              <a:gd name="connsiteY19" fmla="*/ 910112 h 1666924"/>
                              <a:gd name="connsiteX20" fmla="*/ 402725 w 3293469"/>
                              <a:gd name="connsiteY20" fmla="*/ 565753 h 1666924"/>
                              <a:gd name="connsiteX21" fmla="*/ 447473 w 3293469"/>
                              <a:gd name="connsiteY21" fmla="*/ 1264199 h 1666924"/>
                              <a:gd name="connsiteX22" fmla="*/ 480547 w 3293469"/>
                              <a:gd name="connsiteY22" fmla="*/ 1030735 h 1666924"/>
                              <a:gd name="connsiteX23" fmla="*/ 494165 w 3293469"/>
                              <a:gd name="connsiteY23" fmla="*/ 1071591 h 1666924"/>
                              <a:gd name="connsiteX24" fmla="*/ 509730 w 3293469"/>
                              <a:gd name="connsiteY24" fmla="*/ 1046299 h 1666924"/>
                              <a:gd name="connsiteX25" fmla="*/ 527240 w 3293469"/>
                              <a:gd name="connsiteY25" fmla="*/ 1163031 h 1666924"/>
                              <a:gd name="connsiteX26" fmla="*/ 589497 w 3293469"/>
                              <a:gd name="connsiteY26" fmla="*/ 176646 h 1666924"/>
                              <a:gd name="connsiteX27" fmla="*/ 618680 w 3293469"/>
                              <a:gd name="connsiteY27" fmla="*/ 419838 h 1666924"/>
                              <a:gd name="connsiteX28" fmla="*/ 638135 w 3293469"/>
                              <a:gd name="connsiteY28" fmla="*/ 330343 h 1666924"/>
                              <a:gd name="connsiteX29" fmla="*/ 661481 w 3293469"/>
                              <a:gd name="connsiteY29" fmla="*/ 1530736 h 1666924"/>
                              <a:gd name="connsiteX30" fmla="*/ 688719 w 3293469"/>
                              <a:gd name="connsiteY30" fmla="*/ 1666924 h 1666924"/>
                              <a:gd name="connsiteX31" fmla="*/ 762649 w 3293469"/>
                              <a:gd name="connsiteY31" fmla="*/ 52132 h 1666924"/>
                              <a:gd name="connsiteX32" fmla="*/ 782104 w 3293469"/>
                              <a:gd name="connsiteY32" fmla="*/ 85206 h 1666924"/>
                              <a:gd name="connsiteX33" fmla="*/ 795723 w 3293469"/>
                              <a:gd name="connsiteY33" fmla="*/ 1612520 h 1666924"/>
                              <a:gd name="connsiteX34" fmla="*/ 842002 w 3293469"/>
                              <a:gd name="connsiteY34" fmla="*/ 29308 h 1666924"/>
                              <a:gd name="connsiteX35" fmla="*/ 862276 w 3293469"/>
                              <a:gd name="connsiteY35" fmla="*/ 925573 h 1666924"/>
                              <a:gd name="connsiteX36" fmla="*/ 884578 w 3293469"/>
                              <a:gd name="connsiteY36" fmla="*/ 380109 h 1666924"/>
                              <a:gd name="connsiteX37" fmla="*/ 908908 w 3293469"/>
                              <a:gd name="connsiteY37" fmla="*/ 256417 h 1666924"/>
                              <a:gd name="connsiteX38" fmla="*/ 947430 w 3293469"/>
                              <a:gd name="connsiteY38" fmla="*/ 895155 h 1666924"/>
                              <a:gd name="connsiteX39" fmla="*/ 994063 w 3293469"/>
                              <a:gd name="connsiteY39" fmla="*/ 532189 h 1666924"/>
                              <a:gd name="connsiteX40" fmla="*/ 1020420 w 3293469"/>
                              <a:gd name="connsiteY40" fmla="*/ 1022904 h 1666924"/>
                              <a:gd name="connsiteX41" fmla="*/ 1052860 w 3293469"/>
                              <a:gd name="connsiteY41" fmla="*/ 666021 h 1666924"/>
                              <a:gd name="connsiteX42" fmla="*/ 1073135 w 3293469"/>
                              <a:gd name="connsiteY42" fmla="*/ 1217567 h 1666924"/>
                              <a:gd name="connsiteX43" fmla="*/ 1105575 w 3293469"/>
                              <a:gd name="connsiteY43" fmla="*/ 791740 h 1666924"/>
                              <a:gd name="connsiteX44" fmla="*/ 1113685 w 3293469"/>
                              <a:gd name="connsiteY44" fmla="*/ 1355454 h 1666924"/>
                              <a:gd name="connsiteX45" fmla="*/ 1160317 w 3293469"/>
                              <a:gd name="connsiteY45" fmla="*/ 284805 h 1666924"/>
                              <a:gd name="connsiteX46" fmla="*/ 1172481 w 3293469"/>
                              <a:gd name="connsiteY46" fmla="*/ 1057375 h 1666924"/>
                              <a:gd name="connsiteX47" fmla="*/ 1206948 w 3293469"/>
                              <a:gd name="connsiteY47" fmla="*/ 347665 h 1666924"/>
                              <a:gd name="connsiteX48" fmla="*/ 1229250 w 3293469"/>
                              <a:gd name="connsiteY48" fmla="*/ 891100 h 1666924"/>
                              <a:gd name="connsiteX49" fmla="*/ 1257634 w 3293469"/>
                              <a:gd name="connsiteY49" fmla="*/ 714686 h 1666924"/>
                              <a:gd name="connsiteX50" fmla="*/ 1277909 w 3293469"/>
                              <a:gd name="connsiteY50" fmla="*/ 1004654 h 1666924"/>
                              <a:gd name="connsiteX51" fmla="*/ 1316431 w 3293469"/>
                              <a:gd name="connsiteY51" fmla="*/ 724825 h 1666924"/>
                              <a:gd name="connsiteX52" fmla="*/ 1336706 w 3293469"/>
                              <a:gd name="connsiteY52" fmla="*/ 1304759 h 1666924"/>
                              <a:gd name="connsiteX53" fmla="*/ 1367119 w 3293469"/>
                              <a:gd name="connsiteY53" fmla="*/ 751185 h 1666924"/>
                              <a:gd name="connsiteX54" fmla="*/ 1385366 w 3293469"/>
                              <a:gd name="connsiteY54" fmla="*/ 923544 h 1666924"/>
                              <a:gd name="connsiteX55" fmla="*/ 1409695 w 3293469"/>
                              <a:gd name="connsiteY55" fmla="*/ 755241 h 1666924"/>
                              <a:gd name="connsiteX56" fmla="*/ 1442135 w 3293469"/>
                              <a:gd name="connsiteY56" fmla="*/ 1329092 h 1666924"/>
                              <a:gd name="connsiteX57" fmla="*/ 1482685 w 3293469"/>
                              <a:gd name="connsiteY57" fmla="*/ 1286510 h 1666924"/>
                              <a:gd name="connsiteX58" fmla="*/ 1511070 w 3293469"/>
                              <a:gd name="connsiteY58" fmla="*/ 416608 h 1666924"/>
                              <a:gd name="connsiteX59" fmla="*/ 1533372 w 3293469"/>
                              <a:gd name="connsiteY59" fmla="*/ 807962 h 1666924"/>
                              <a:gd name="connsiteX60" fmla="*/ 1582031 w 3293469"/>
                              <a:gd name="connsiteY60" fmla="*/ 114474 h 1666924"/>
                              <a:gd name="connsiteX61" fmla="*/ 1594196 w 3293469"/>
                              <a:gd name="connsiteY61" fmla="*/ 1343287 h 1666924"/>
                              <a:gd name="connsiteX62" fmla="*/ 1628662 w 3293469"/>
                              <a:gd name="connsiteY62" fmla="*/ 655882 h 1666924"/>
                              <a:gd name="connsiteX63" fmla="*/ 1655020 w 3293469"/>
                              <a:gd name="connsiteY63" fmla="*/ 1529839 h 1666924"/>
                              <a:gd name="connsiteX64" fmla="*/ 1697596 w 3293469"/>
                              <a:gd name="connsiteY64" fmla="*/ 343609 h 1666924"/>
                              <a:gd name="connsiteX65" fmla="*/ 1721926 w 3293469"/>
                              <a:gd name="connsiteY65" fmla="*/ 728881 h 1666924"/>
                              <a:gd name="connsiteX66" fmla="*/ 1748283 w 3293469"/>
                              <a:gd name="connsiteY66" fmla="*/ 219917 h 1666924"/>
                              <a:gd name="connsiteX67" fmla="*/ 1778695 w 3293469"/>
                              <a:gd name="connsiteY67" fmla="*/ 718741 h 1666924"/>
                              <a:gd name="connsiteX68" fmla="*/ 1790860 w 3293469"/>
                              <a:gd name="connsiteY68" fmla="*/ 475412 h 1666924"/>
                              <a:gd name="connsiteX69" fmla="*/ 1823300 w 3293469"/>
                              <a:gd name="connsiteY69" fmla="*/ 505828 h 1666924"/>
                              <a:gd name="connsiteX70" fmla="*/ 1825327 w 3293469"/>
                              <a:gd name="connsiteY70" fmla="*/ 872850 h 1666924"/>
                              <a:gd name="connsiteX71" fmla="*/ 1867904 w 3293469"/>
                              <a:gd name="connsiteY71" fmla="*/ 345637 h 1666924"/>
                              <a:gd name="connsiteX72" fmla="*/ 1884124 w 3293469"/>
                              <a:gd name="connsiteY72" fmla="*/ 1085764 h 1666924"/>
                              <a:gd name="connsiteX73" fmla="*/ 1920619 w 3293469"/>
                              <a:gd name="connsiteY73" fmla="*/ 775518 h 1666924"/>
                              <a:gd name="connsiteX74" fmla="*/ 1944949 w 3293469"/>
                              <a:gd name="connsiteY74" fmla="*/ 1335176 h 1666924"/>
                              <a:gd name="connsiteX75" fmla="*/ 1979415 w 3293469"/>
                              <a:gd name="connsiteY75" fmla="*/ 846490 h 1666924"/>
                              <a:gd name="connsiteX76" fmla="*/ 2009827 w 3293469"/>
                              <a:gd name="connsiteY76" fmla="*/ 962071 h 1666924"/>
                              <a:gd name="connsiteX77" fmla="*/ 2019964 w 3293469"/>
                              <a:gd name="connsiteY77" fmla="*/ 759296 h 1666924"/>
                              <a:gd name="connsiteX78" fmla="*/ 2040239 w 3293469"/>
                              <a:gd name="connsiteY78" fmla="*/ 769436 h 1666924"/>
                              <a:gd name="connsiteX79" fmla="*/ 2058486 w 3293469"/>
                              <a:gd name="connsiteY79" fmla="*/ 757269 h 1666924"/>
                              <a:gd name="connsiteX80" fmla="*/ 2080789 w 3293469"/>
                              <a:gd name="connsiteY80" fmla="*/ 980321 h 1666924"/>
                              <a:gd name="connsiteX81" fmla="*/ 2105118 w 3293469"/>
                              <a:gd name="connsiteY81" fmla="*/ 680215 h 1666924"/>
                              <a:gd name="connsiteX82" fmla="*/ 2127420 w 3293469"/>
                              <a:gd name="connsiteY82" fmla="*/ 907322 h 1666924"/>
                              <a:gd name="connsiteX83" fmla="*/ 2147695 w 3293469"/>
                              <a:gd name="connsiteY83" fmla="*/ 755241 h 1666924"/>
                              <a:gd name="connsiteX84" fmla="*/ 2178107 w 3293469"/>
                              <a:gd name="connsiteY84" fmla="*/ 964099 h 1666924"/>
                              <a:gd name="connsiteX85" fmla="*/ 2190272 w 3293469"/>
                              <a:gd name="connsiteY85" fmla="*/ 759296 h 1666924"/>
                              <a:gd name="connsiteX86" fmla="*/ 2210547 w 3293469"/>
                              <a:gd name="connsiteY86" fmla="*/ 850546 h 1666924"/>
                              <a:gd name="connsiteX87" fmla="*/ 2226767 w 3293469"/>
                              <a:gd name="connsiteY87" fmla="*/ 795796 h 1666924"/>
                              <a:gd name="connsiteX88" fmla="*/ 2259206 w 3293469"/>
                              <a:gd name="connsiteY88" fmla="*/ 846490 h 1666924"/>
                              <a:gd name="connsiteX89" fmla="*/ 2281509 w 3293469"/>
                              <a:gd name="connsiteY89" fmla="*/ 686297 h 1666924"/>
                              <a:gd name="connsiteX90" fmla="*/ 2313949 w 3293469"/>
                              <a:gd name="connsiteY90" fmla="*/ 876906 h 1666924"/>
                              <a:gd name="connsiteX91" fmla="*/ 2324086 w 3293469"/>
                              <a:gd name="connsiteY91" fmla="*/ 783629 h 1666924"/>
                              <a:gd name="connsiteX92" fmla="*/ 2342332 w 3293469"/>
                              <a:gd name="connsiteY92" fmla="*/ 803907 h 1666924"/>
                              <a:gd name="connsiteX93" fmla="*/ 2366662 w 3293469"/>
                              <a:gd name="connsiteY93" fmla="*/ 793769 h 1666924"/>
                              <a:gd name="connsiteX94" fmla="*/ 2390992 w 3293469"/>
                              <a:gd name="connsiteY94" fmla="*/ 1067513 h 1666924"/>
                              <a:gd name="connsiteX95" fmla="*/ 2413295 w 3293469"/>
                              <a:gd name="connsiteY95" fmla="*/ 722797 h 1666924"/>
                              <a:gd name="connsiteX96" fmla="*/ 2435597 w 3293469"/>
                              <a:gd name="connsiteY96" fmla="*/ 876906 h 1666924"/>
                              <a:gd name="connsiteX97" fmla="*/ 2463981 w 3293469"/>
                              <a:gd name="connsiteY97" fmla="*/ 653854 h 1666924"/>
                              <a:gd name="connsiteX98" fmla="*/ 2492366 w 3293469"/>
                              <a:gd name="connsiteY98" fmla="*/ 935710 h 1666924"/>
                              <a:gd name="connsiteX99" fmla="*/ 2520750 w 3293469"/>
                              <a:gd name="connsiteY99" fmla="*/ 728881 h 1666924"/>
                              <a:gd name="connsiteX100" fmla="*/ 2563327 w 3293469"/>
                              <a:gd name="connsiteY100" fmla="*/ 907322 h 1666924"/>
                              <a:gd name="connsiteX101" fmla="*/ 2587657 w 3293469"/>
                              <a:gd name="connsiteY101" fmla="*/ 805935 h 1666924"/>
                              <a:gd name="connsiteX102" fmla="*/ 2599821 w 3293469"/>
                              <a:gd name="connsiteY102" fmla="*/ 974238 h 1666924"/>
                              <a:gd name="connsiteX103" fmla="*/ 2640371 w 3293469"/>
                              <a:gd name="connsiteY103" fmla="*/ 793769 h 1666924"/>
                              <a:gd name="connsiteX104" fmla="*/ 2662674 w 3293469"/>
                              <a:gd name="connsiteY104" fmla="*/ 970182 h 1666924"/>
                              <a:gd name="connsiteX105" fmla="*/ 2680921 w 3293469"/>
                              <a:gd name="connsiteY105" fmla="*/ 899211 h 1666924"/>
                              <a:gd name="connsiteX106" fmla="*/ 2701196 w 3293469"/>
                              <a:gd name="connsiteY106" fmla="*/ 998571 h 1666924"/>
                              <a:gd name="connsiteX107" fmla="*/ 2755938 w 3293469"/>
                              <a:gd name="connsiteY107" fmla="*/ 686297 h 1666924"/>
                              <a:gd name="connsiteX108" fmla="*/ 2788378 w 3293469"/>
                              <a:gd name="connsiteY108" fmla="*/ 899211 h 1666924"/>
                              <a:gd name="connsiteX109" fmla="*/ 2810681 w 3293469"/>
                              <a:gd name="connsiteY109" fmla="*/ 647771 h 1666924"/>
                              <a:gd name="connsiteX110" fmla="*/ 2845148 w 3293469"/>
                              <a:gd name="connsiteY110" fmla="*/ 734963 h 1666924"/>
                              <a:gd name="connsiteX111" fmla="*/ 2877588 w 3293469"/>
                              <a:gd name="connsiteY111" fmla="*/ 708603 h 1666924"/>
                              <a:gd name="connsiteX112" fmla="*/ 2893808 w 3293469"/>
                              <a:gd name="connsiteY112" fmla="*/ 907322 h 1666924"/>
                              <a:gd name="connsiteX113" fmla="*/ 2932329 w 3293469"/>
                              <a:gd name="connsiteY113" fmla="*/ 836351 h 1666924"/>
                              <a:gd name="connsiteX114" fmla="*/ 2954632 w 3293469"/>
                              <a:gd name="connsiteY114" fmla="*/ 874878 h 1666924"/>
                              <a:gd name="connsiteX115" fmla="*/ 2987071 w 3293469"/>
                              <a:gd name="connsiteY115" fmla="*/ 402413 h 1666924"/>
                              <a:gd name="connsiteX116" fmla="*/ 3007346 w 3293469"/>
                              <a:gd name="connsiteY116" fmla="*/ 812018 h 1666924"/>
                              <a:gd name="connsiteX117" fmla="*/ 3031676 w 3293469"/>
                              <a:gd name="connsiteY117" fmla="*/ 753214 h 1666924"/>
                              <a:gd name="connsiteX118" fmla="*/ 3035730 w 3293469"/>
                              <a:gd name="connsiteY118" fmla="*/ 878933 h 1666924"/>
                              <a:gd name="connsiteX119" fmla="*/ 3049922 w 3293469"/>
                              <a:gd name="connsiteY119" fmla="*/ 820129 h 1666924"/>
                              <a:gd name="connsiteX120" fmla="*/ 3062087 w 3293469"/>
                              <a:gd name="connsiteY120" fmla="*/ 1290566 h 1666924"/>
                              <a:gd name="connsiteX121" fmla="*/ 3084388 w 3293469"/>
                              <a:gd name="connsiteY121" fmla="*/ 467301 h 1666924"/>
                              <a:gd name="connsiteX122" fmla="*/ 3104663 w 3293469"/>
                              <a:gd name="connsiteY122" fmla="*/ 714686 h 1666924"/>
                              <a:gd name="connsiteX123" fmla="*/ 3131021 w 3293469"/>
                              <a:gd name="connsiteY123" fmla="*/ 475412 h 1666924"/>
                              <a:gd name="connsiteX124" fmla="*/ 3169542 w 3293469"/>
                              <a:gd name="connsiteY124" fmla="*/ 937738 h 1666924"/>
                              <a:gd name="connsiteX125" fmla="*/ 3224534 w 3293469"/>
                              <a:gd name="connsiteY125" fmla="*/ 477441 h 1666924"/>
                              <a:gd name="connsiteX126" fmla="*/ 3224285 w 3293469"/>
                              <a:gd name="connsiteY126" fmla="*/ 1239871 h 1666924"/>
                              <a:gd name="connsiteX127" fmla="*/ 3250642 w 3293469"/>
                              <a:gd name="connsiteY127" fmla="*/ 718741 h 1666924"/>
                              <a:gd name="connsiteX128" fmla="*/ 3293469 w 3293469"/>
                              <a:gd name="connsiteY128" fmla="*/ 1066263 h 1666924"/>
                              <a:gd name="connsiteX0" fmla="*/ 0 w 3313744"/>
                              <a:gd name="connsiteY0" fmla="*/ 770033 h 1666924"/>
                              <a:gd name="connsiteX1" fmla="*/ 23347 w 3313744"/>
                              <a:gd name="connsiteY1" fmla="*/ 824508 h 1666924"/>
                              <a:gd name="connsiteX2" fmla="*/ 52530 w 3313744"/>
                              <a:gd name="connsiteY2" fmla="*/ 752524 h 1666924"/>
                              <a:gd name="connsiteX3" fmla="*/ 79767 w 3313744"/>
                              <a:gd name="connsiteY3" fmla="*/ 826454 h 1666924"/>
                              <a:gd name="connsiteX4" fmla="*/ 105059 w 3313744"/>
                              <a:gd name="connsiteY4" fmla="*/ 756415 h 1666924"/>
                              <a:gd name="connsiteX5" fmla="*/ 147861 w 3313744"/>
                              <a:gd name="connsiteY5" fmla="*/ 871201 h 1666924"/>
                              <a:gd name="connsiteX6" fmla="*/ 192608 w 3313744"/>
                              <a:gd name="connsiteY6" fmla="*/ 690267 h 1666924"/>
                              <a:gd name="connsiteX7" fmla="*/ 217900 w 3313744"/>
                              <a:gd name="connsiteY7" fmla="*/ 777816 h 1666924"/>
                              <a:gd name="connsiteX8" fmla="*/ 241246 w 3313744"/>
                              <a:gd name="connsiteY8" fmla="*/ 770033 h 1666924"/>
                              <a:gd name="connsiteX9" fmla="*/ 252920 w 3313744"/>
                              <a:gd name="connsiteY9" fmla="*/ 824508 h 1666924"/>
                              <a:gd name="connsiteX10" fmla="*/ 247083 w 3313744"/>
                              <a:gd name="connsiteY10" fmla="*/ 873147 h 1666924"/>
                              <a:gd name="connsiteX11" fmla="*/ 272375 w 3313744"/>
                              <a:gd name="connsiteY11" fmla="*/ 908166 h 1666924"/>
                              <a:gd name="connsiteX12" fmla="*/ 272375 w 3313744"/>
                              <a:gd name="connsiteY12" fmla="*/ 950968 h 1666924"/>
                              <a:gd name="connsiteX13" fmla="*/ 299612 w 3313744"/>
                              <a:gd name="connsiteY13" fmla="*/ 875092 h 1666924"/>
                              <a:gd name="connsiteX14" fmla="*/ 324904 w 3313744"/>
                              <a:gd name="connsiteY14" fmla="*/ 915948 h 1666924"/>
                              <a:gd name="connsiteX15" fmla="*/ 324904 w 3313744"/>
                              <a:gd name="connsiteY15" fmla="*/ 970423 h 1666924"/>
                              <a:gd name="connsiteX16" fmla="*/ 344360 w 3313744"/>
                              <a:gd name="connsiteY16" fmla="*/ 1017116 h 1666924"/>
                              <a:gd name="connsiteX17" fmla="*/ 377434 w 3313744"/>
                              <a:gd name="connsiteY17" fmla="*/ 995715 h 1666924"/>
                              <a:gd name="connsiteX18" fmla="*/ 363815 w 3313744"/>
                              <a:gd name="connsiteY18" fmla="*/ 917894 h 1666924"/>
                              <a:gd name="connsiteX19" fmla="*/ 381325 w 3313744"/>
                              <a:gd name="connsiteY19" fmla="*/ 910112 h 1666924"/>
                              <a:gd name="connsiteX20" fmla="*/ 402725 w 3313744"/>
                              <a:gd name="connsiteY20" fmla="*/ 565753 h 1666924"/>
                              <a:gd name="connsiteX21" fmla="*/ 447473 w 3313744"/>
                              <a:gd name="connsiteY21" fmla="*/ 1264199 h 1666924"/>
                              <a:gd name="connsiteX22" fmla="*/ 480547 w 3313744"/>
                              <a:gd name="connsiteY22" fmla="*/ 1030735 h 1666924"/>
                              <a:gd name="connsiteX23" fmla="*/ 494165 w 3313744"/>
                              <a:gd name="connsiteY23" fmla="*/ 1071591 h 1666924"/>
                              <a:gd name="connsiteX24" fmla="*/ 509730 w 3313744"/>
                              <a:gd name="connsiteY24" fmla="*/ 1046299 h 1666924"/>
                              <a:gd name="connsiteX25" fmla="*/ 527240 w 3313744"/>
                              <a:gd name="connsiteY25" fmla="*/ 1163031 h 1666924"/>
                              <a:gd name="connsiteX26" fmla="*/ 589497 w 3313744"/>
                              <a:gd name="connsiteY26" fmla="*/ 176646 h 1666924"/>
                              <a:gd name="connsiteX27" fmla="*/ 618680 w 3313744"/>
                              <a:gd name="connsiteY27" fmla="*/ 419838 h 1666924"/>
                              <a:gd name="connsiteX28" fmla="*/ 638135 w 3313744"/>
                              <a:gd name="connsiteY28" fmla="*/ 330343 h 1666924"/>
                              <a:gd name="connsiteX29" fmla="*/ 661481 w 3313744"/>
                              <a:gd name="connsiteY29" fmla="*/ 1530736 h 1666924"/>
                              <a:gd name="connsiteX30" fmla="*/ 688719 w 3313744"/>
                              <a:gd name="connsiteY30" fmla="*/ 1666924 h 1666924"/>
                              <a:gd name="connsiteX31" fmla="*/ 762649 w 3313744"/>
                              <a:gd name="connsiteY31" fmla="*/ 52132 h 1666924"/>
                              <a:gd name="connsiteX32" fmla="*/ 782104 w 3313744"/>
                              <a:gd name="connsiteY32" fmla="*/ 85206 h 1666924"/>
                              <a:gd name="connsiteX33" fmla="*/ 795723 w 3313744"/>
                              <a:gd name="connsiteY33" fmla="*/ 1612520 h 1666924"/>
                              <a:gd name="connsiteX34" fmla="*/ 842002 w 3313744"/>
                              <a:gd name="connsiteY34" fmla="*/ 29308 h 1666924"/>
                              <a:gd name="connsiteX35" fmla="*/ 862276 w 3313744"/>
                              <a:gd name="connsiteY35" fmla="*/ 925573 h 1666924"/>
                              <a:gd name="connsiteX36" fmla="*/ 884578 w 3313744"/>
                              <a:gd name="connsiteY36" fmla="*/ 380109 h 1666924"/>
                              <a:gd name="connsiteX37" fmla="*/ 908908 w 3313744"/>
                              <a:gd name="connsiteY37" fmla="*/ 256417 h 1666924"/>
                              <a:gd name="connsiteX38" fmla="*/ 947430 w 3313744"/>
                              <a:gd name="connsiteY38" fmla="*/ 895155 h 1666924"/>
                              <a:gd name="connsiteX39" fmla="*/ 994063 w 3313744"/>
                              <a:gd name="connsiteY39" fmla="*/ 532189 h 1666924"/>
                              <a:gd name="connsiteX40" fmla="*/ 1020420 w 3313744"/>
                              <a:gd name="connsiteY40" fmla="*/ 1022904 h 1666924"/>
                              <a:gd name="connsiteX41" fmla="*/ 1052860 w 3313744"/>
                              <a:gd name="connsiteY41" fmla="*/ 666021 h 1666924"/>
                              <a:gd name="connsiteX42" fmla="*/ 1073135 w 3313744"/>
                              <a:gd name="connsiteY42" fmla="*/ 1217567 h 1666924"/>
                              <a:gd name="connsiteX43" fmla="*/ 1105575 w 3313744"/>
                              <a:gd name="connsiteY43" fmla="*/ 791740 h 1666924"/>
                              <a:gd name="connsiteX44" fmla="*/ 1113685 w 3313744"/>
                              <a:gd name="connsiteY44" fmla="*/ 1355454 h 1666924"/>
                              <a:gd name="connsiteX45" fmla="*/ 1160317 w 3313744"/>
                              <a:gd name="connsiteY45" fmla="*/ 284805 h 1666924"/>
                              <a:gd name="connsiteX46" fmla="*/ 1172481 w 3313744"/>
                              <a:gd name="connsiteY46" fmla="*/ 1057375 h 1666924"/>
                              <a:gd name="connsiteX47" fmla="*/ 1206948 w 3313744"/>
                              <a:gd name="connsiteY47" fmla="*/ 347665 h 1666924"/>
                              <a:gd name="connsiteX48" fmla="*/ 1229250 w 3313744"/>
                              <a:gd name="connsiteY48" fmla="*/ 891100 h 1666924"/>
                              <a:gd name="connsiteX49" fmla="*/ 1257634 w 3313744"/>
                              <a:gd name="connsiteY49" fmla="*/ 714686 h 1666924"/>
                              <a:gd name="connsiteX50" fmla="*/ 1277909 w 3313744"/>
                              <a:gd name="connsiteY50" fmla="*/ 1004654 h 1666924"/>
                              <a:gd name="connsiteX51" fmla="*/ 1316431 w 3313744"/>
                              <a:gd name="connsiteY51" fmla="*/ 724825 h 1666924"/>
                              <a:gd name="connsiteX52" fmla="*/ 1336706 w 3313744"/>
                              <a:gd name="connsiteY52" fmla="*/ 1304759 h 1666924"/>
                              <a:gd name="connsiteX53" fmla="*/ 1367119 w 3313744"/>
                              <a:gd name="connsiteY53" fmla="*/ 751185 h 1666924"/>
                              <a:gd name="connsiteX54" fmla="*/ 1385366 w 3313744"/>
                              <a:gd name="connsiteY54" fmla="*/ 923544 h 1666924"/>
                              <a:gd name="connsiteX55" fmla="*/ 1409695 w 3313744"/>
                              <a:gd name="connsiteY55" fmla="*/ 755241 h 1666924"/>
                              <a:gd name="connsiteX56" fmla="*/ 1442135 w 3313744"/>
                              <a:gd name="connsiteY56" fmla="*/ 1329092 h 1666924"/>
                              <a:gd name="connsiteX57" fmla="*/ 1482685 w 3313744"/>
                              <a:gd name="connsiteY57" fmla="*/ 1286510 h 1666924"/>
                              <a:gd name="connsiteX58" fmla="*/ 1511070 w 3313744"/>
                              <a:gd name="connsiteY58" fmla="*/ 416608 h 1666924"/>
                              <a:gd name="connsiteX59" fmla="*/ 1533372 w 3313744"/>
                              <a:gd name="connsiteY59" fmla="*/ 807962 h 1666924"/>
                              <a:gd name="connsiteX60" fmla="*/ 1582031 w 3313744"/>
                              <a:gd name="connsiteY60" fmla="*/ 114474 h 1666924"/>
                              <a:gd name="connsiteX61" fmla="*/ 1594196 w 3313744"/>
                              <a:gd name="connsiteY61" fmla="*/ 1343287 h 1666924"/>
                              <a:gd name="connsiteX62" fmla="*/ 1628662 w 3313744"/>
                              <a:gd name="connsiteY62" fmla="*/ 655882 h 1666924"/>
                              <a:gd name="connsiteX63" fmla="*/ 1655020 w 3313744"/>
                              <a:gd name="connsiteY63" fmla="*/ 1529839 h 1666924"/>
                              <a:gd name="connsiteX64" fmla="*/ 1697596 w 3313744"/>
                              <a:gd name="connsiteY64" fmla="*/ 343609 h 1666924"/>
                              <a:gd name="connsiteX65" fmla="*/ 1721926 w 3313744"/>
                              <a:gd name="connsiteY65" fmla="*/ 728881 h 1666924"/>
                              <a:gd name="connsiteX66" fmla="*/ 1748283 w 3313744"/>
                              <a:gd name="connsiteY66" fmla="*/ 219917 h 1666924"/>
                              <a:gd name="connsiteX67" fmla="*/ 1778695 w 3313744"/>
                              <a:gd name="connsiteY67" fmla="*/ 718741 h 1666924"/>
                              <a:gd name="connsiteX68" fmla="*/ 1790860 w 3313744"/>
                              <a:gd name="connsiteY68" fmla="*/ 475412 h 1666924"/>
                              <a:gd name="connsiteX69" fmla="*/ 1823300 w 3313744"/>
                              <a:gd name="connsiteY69" fmla="*/ 505828 h 1666924"/>
                              <a:gd name="connsiteX70" fmla="*/ 1825327 w 3313744"/>
                              <a:gd name="connsiteY70" fmla="*/ 872850 h 1666924"/>
                              <a:gd name="connsiteX71" fmla="*/ 1867904 w 3313744"/>
                              <a:gd name="connsiteY71" fmla="*/ 345637 h 1666924"/>
                              <a:gd name="connsiteX72" fmla="*/ 1884124 w 3313744"/>
                              <a:gd name="connsiteY72" fmla="*/ 1085764 h 1666924"/>
                              <a:gd name="connsiteX73" fmla="*/ 1920619 w 3313744"/>
                              <a:gd name="connsiteY73" fmla="*/ 775518 h 1666924"/>
                              <a:gd name="connsiteX74" fmla="*/ 1944949 w 3313744"/>
                              <a:gd name="connsiteY74" fmla="*/ 1335176 h 1666924"/>
                              <a:gd name="connsiteX75" fmla="*/ 1979415 w 3313744"/>
                              <a:gd name="connsiteY75" fmla="*/ 846490 h 1666924"/>
                              <a:gd name="connsiteX76" fmla="*/ 2009827 w 3313744"/>
                              <a:gd name="connsiteY76" fmla="*/ 962071 h 1666924"/>
                              <a:gd name="connsiteX77" fmla="*/ 2019964 w 3313744"/>
                              <a:gd name="connsiteY77" fmla="*/ 759296 h 1666924"/>
                              <a:gd name="connsiteX78" fmla="*/ 2040239 w 3313744"/>
                              <a:gd name="connsiteY78" fmla="*/ 769436 h 1666924"/>
                              <a:gd name="connsiteX79" fmla="*/ 2058486 w 3313744"/>
                              <a:gd name="connsiteY79" fmla="*/ 757269 h 1666924"/>
                              <a:gd name="connsiteX80" fmla="*/ 2080789 w 3313744"/>
                              <a:gd name="connsiteY80" fmla="*/ 980321 h 1666924"/>
                              <a:gd name="connsiteX81" fmla="*/ 2105118 w 3313744"/>
                              <a:gd name="connsiteY81" fmla="*/ 680215 h 1666924"/>
                              <a:gd name="connsiteX82" fmla="*/ 2127420 w 3313744"/>
                              <a:gd name="connsiteY82" fmla="*/ 907322 h 1666924"/>
                              <a:gd name="connsiteX83" fmla="*/ 2147695 w 3313744"/>
                              <a:gd name="connsiteY83" fmla="*/ 755241 h 1666924"/>
                              <a:gd name="connsiteX84" fmla="*/ 2178107 w 3313744"/>
                              <a:gd name="connsiteY84" fmla="*/ 964099 h 1666924"/>
                              <a:gd name="connsiteX85" fmla="*/ 2190272 w 3313744"/>
                              <a:gd name="connsiteY85" fmla="*/ 759296 h 1666924"/>
                              <a:gd name="connsiteX86" fmla="*/ 2210547 w 3313744"/>
                              <a:gd name="connsiteY86" fmla="*/ 850546 h 1666924"/>
                              <a:gd name="connsiteX87" fmla="*/ 2226767 w 3313744"/>
                              <a:gd name="connsiteY87" fmla="*/ 795796 h 1666924"/>
                              <a:gd name="connsiteX88" fmla="*/ 2259206 w 3313744"/>
                              <a:gd name="connsiteY88" fmla="*/ 846490 h 1666924"/>
                              <a:gd name="connsiteX89" fmla="*/ 2281509 w 3313744"/>
                              <a:gd name="connsiteY89" fmla="*/ 686297 h 1666924"/>
                              <a:gd name="connsiteX90" fmla="*/ 2313949 w 3313744"/>
                              <a:gd name="connsiteY90" fmla="*/ 876906 h 1666924"/>
                              <a:gd name="connsiteX91" fmla="*/ 2324086 w 3313744"/>
                              <a:gd name="connsiteY91" fmla="*/ 783629 h 1666924"/>
                              <a:gd name="connsiteX92" fmla="*/ 2342332 w 3313744"/>
                              <a:gd name="connsiteY92" fmla="*/ 803907 h 1666924"/>
                              <a:gd name="connsiteX93" fmla="*/ 2366662 w 3313744"/>
                              <a:gd name="connsiteY93" fmla="*/ 793769 h 1666924"/>
                              <a:gd name="connsiteX94" fmla="*/ 2390992 w 3313744"/>
                              <a:gd name="connsiteY94" fmla="*/ 1067513 h 1666924"/>
                              <a:gd name="connsiteX95" fmla="*/ 2413295 w 3313744"/>
                              <a:gd name="connsiteY95" fmla="*/ 722797 h 1666924"/>
                              <a:gd name="connsiteX96" fmla="*/ 2435597 w 3313744"/>
                              <a:gd name="connsiteY96" fmla="*/ 876906 h 1666924"/>
                              <a:gd name="connsiteX97" fmla="*/ 2463981 w 3313744"/>
                              <a:gd name="connsiteY97" fmla="*/ 653854 h 1666924"/>
                              <a:gd name="connsiteX98" fmla="*/ 2492366 w 3313744"/>
                              <a:gd name="connsiteY98" fmla="*/ 935710 h 1666924"/>
                              <a:gd name="connsiteX99" fmla="*/ 2520750 w 3313744"/>
                              <a:gd name="connsiteY99" fmla="*/ 728881 h 1666924"/>
                              <a:gd name="connsiteX100" fmla="*/ 2563327 w 3313744"/>
                              <a:gd name="connsiteY100" fmla="*/ 907322 h 1666924"/>
                              <a:gd name="connsiteX101" fmla="*/ 2587657 w 3313744"/>
                              <a:gd name="connsiteY101" fmla="*/ 805935 h 1666924"/>
                              <a:gd name="connsiteX102" fmla="*/ 2599821 w 3313744"/>
                              <a:gd name="connsiteY102" fmla="*/ 974238 h 1666924"/>
                              <a:gd name="connsiteX103" fmla="*/ 2640371 w 3313744"/>
                              <a:gd name="connsiteY103" fmla="*/ 793769 h 1666924"/>
                              <a:gd name="connsiteX104" fmla="*/ 2662674 w 3313744"/>
                              <a:gd name="connsiteY104" fmla="*/ 970182 h 1666924"/>
                              <a:gd name="connsiteX105" fmla="*/ 2680921 w 3313744"/>
                              <a:gd name="connsiteY105" fmla="*/ 899211 h 1666924"/>
                              <a:gd name="connsiteX106" fmla="*/ 2701196 w 3313744"/>
                              <a:gd name="connsiteY106" fmla="*/ 998571 h 1666924"/>
                              <a:gd name="connsiteX107" fmla="*/ 2755938 w 3313744"/>
                              <a:gd name="connsiteY107" fmla="*/ 686297 h 1666924"/>
                              <a:gd name="connsiteX108" fmla="*/ 2788378 w 3313744"/>
                              <a:gd name="connsiteY108" fmla="*/ 899211 h 1666924"/>
                              <a:gd name="connsiteX109" fmla="*/ 2810681 w 3313744"/>
                              <a:gd name="connsiteY109" fmla="*/ 647771 h 1666924"/>
                              <a:gd name="connsiteX110" fmla="*/ 2845148 w 3313744"/>
                              <a:gd name="connsiteY110" fmla="*/ 734963 h 1666924"/>
                              <a:gd name="connsiteX111" fmla="*/ 2877588 w 3313744"/>
                              <a:gd name="connsiteY111" fmla="*/ 708603 h 1666924"/>
                              <a:gd name="connsiteX112" fmla="*/ 2893808 w 3313744"/>
                              <a:gd name="connsiteY112" fmla="*/ 907322 h 1666924"/>
                              <a:gd name="connsiteX113" fmla="*/ 2932329 w 3313744"/>
                              <a:gd name="connsiteY113" fmla="*/ 836351 h 1666924"/>
                              <a:gd name="connsiteX114" fmla="*/ 2954632 w 3313744"/>
                              <a:gd name="connsiteY114" fmla="*/ 874878 h 1666924"/>
                              <a:gd name="connsiteX115" fmla="*/ 2987071 w 3313744"/>
                              <a:gd name="connsiteY115" fmla="*/ 402413 h 1666924"/>
                              <a:gd name="connsiteX116" fmla="*/ 3007346 w 3313744"/>
                              <a:gd name="connsiteY116" fmla="*/ 812018 h 1666924"/>
                              <a:gd name="connsiteX117" fmla="*/ 3031676 w 3313744"/>
                              <a:gd name="connsiteY117" fmla="*/ 753214 h 1666924"/>
                              <a:gd name="connsiteX118" fmla="*/ 3035730 w 3313744"/>
                              <a:gd name="connsiteY118" fmla="*/ 878933 h 1666924"/>
                              <a:gd name="connsiteX119" fmla="*/ 3049922 w 3313744"/>
                              <a:gd name="connsiteY119" fmla="*/ 820129 h 1666924"/>
                              <a:gd name="connsiteX120" fmla="*/ 3062087 w 3313744"/>
                              <a:gd name="connsiteY120" fmla="*/ 1290566 h 1666924"/>
                              <a:gd name="connsiteX121" fmla="*/ 3084388 w 3313744"/>
                              <a:gd name="connsiteY121" fmla="*/ 467301 h 1666924"/>
                              <a:gd name="connsiteX122" fmla="*/ 3104663 w 3313744"/>
                              <a:gd name="connsiteY122" fmla="*/ 714686 h 1666924"/>
                              <a:gd name="connsiteX123" fmla="*/ 3131021 w 3313744"/>
                              <a:gd name="connsiteY123" fmla="*/ 475412 h 1666924"/>
                              <a:gd name="connsiteX124" fmla="*/ 3169542 w 3313744"/>
                              <a:gd name="connsiteY124" fmla="*/ 937738 h 1666924"/>
                              <a:gd name="connsiteX125" fmla="*/ 3224534 w 3313744"/>
                              <a:gd name="connsiteY125" fmla="*/ 477441 h 1666924"/>
                              <a:gd name="connsiteX126" fmla="*/ 3224285 w 3313744"/>
                              <a:gd name="connsiteY126" fmla="*/ 1239871 h 1666924"/>
                              <a:gd name="connsiteX127" fmla="*/ 3250642 w 3313744"/>
                              <a:gd name="connsiteY127" fmla="*/ 718741 h 1666924"/>
                              <a:gd name="connsiteX128" fmla="*/ 3313744 w 3313744"/>
                              <a:gd name="connsiteY128" fmla="*/ 595826 h 1666924"/>
                              <a:gd name="connsiteX0" fmla="*/ 0 w 3313744"/>
                              <a:gd name="connsiteY0" fmla="*/ 770033 h 1666924"/>
                              <a:gd name="connsiteX1" fmla="*/ 23347 w 3313744"/>
                              <a:gd name="connsiteY1" fmla="*/ 824508 h 1666924"/>
                              <a:gd name="connsiteX2" fmla="*/ 52530 w 3313744"/>
                              <a:gd name="connsiteY2" fmla="*/ 752524 h 1666924"/>
                              <a:gd name="connsiteX3" fmla="*/ 79767 w 3313744"/>
                              <a:gd name="connsiteY3" fmla="*/ 826454 h 1666924"/>
                              <a:gd name="connsiteX4" fmla="*/ 105059 w 3313744"/>
                              <a:gd name="connsiteY4" fmla="*/ 756415 h 1666924"/>
                              <a:gd name="connsiteX5" fmla="*/ 147861 w 3313744"/>
                              <a:gd name="connsiteY5" fmla="*/ 871201 h 1666924"/>
                              <a:gd name="connsiteX6" fmla="*/ 192608 w 3313744"/>
                              <a:gd name="connsiteY6" fmla="*/ 690267 h 1666924"/>
                              <a:gd name="connsiteX7" fmla="*/ 217900 w 3313744"/>
                              <a:gd name="connsiteY7" fmla="*/ 777816 h 1666924"/>
                              <a:gd name="connsiteX8" fmla="*/ 241246 w 3313744"/>
                              <a:gd name="connsiteY8" fmla="*/ 770033 h 1666924"/>
                              <a:gd name="connsiteX9" fmla="*/ 252920 w 3313744"/>
                              <a:gd name="connsiteY9" fmla="*/ 824508 h 1666924"/>
                              <a:gd name="connsiteX10" fmla="*/ 247083 w 3313744"/>
                              <a:gd name="connsiteY10" fmla="*/ 873147 h 1666924"/>
                              <a:gd name="connsiteX11" fmla="*/ 272375 w 3313744"/>
                              <a:gd name="connsiteY11" fmla="*/ 908166 h 1666924"/>
                              <a:gd name="connsiteX12" fmla="*/ 272375 w 3313744"/>
                              <a:gd name="connsiteY12" fmla="*/ 950968 h 1666924"/>
                              <a:gd name="connsiteX13" fmla="*/ 299612 w 3313744"/>
                              <a:gd name="connsiteY13" fmla="*/ 875092 h 1666924"/>
                              <a:gd name="connsiteX14" fmla="*/ 324904 w 3313744"/>
                              <a:gd name="connsiteY14" fmla="*/ 915948 h 1666924"/>
                              <a:gd name="connsiteX15" fmla="*/ 324904 w 3313744"/>
                              <a:gd name="connsiteY15" fmla="*/ 970423 h 1666924"/>
                              <a:gd name="connsiteX16" fmla="*/ 344360 w 3313744"/>
                              <a:gd name="connsiteY16" fmla="*/ 1017116 h 1666924"/>
                              <a:gd name="connsiteX17" fmla="*/ 377434 w 3313744"/>
                              <a:gd name="connsiteY17" fmla="*/ 995715 h 1666924"/>
                              <a:gd name="connsiteX18" fmla="*/ 363815 w 3313744"/>
                              <a:gd name="connsiteY18" fmla="*/ 917894 h 1666924"/>
                              <a:gd name="connsiteX19" fmla="*/ 381325 w 3313744"/>
                              <a:gd name="connsiteY19" fmla="*/ 910112 h 1666924"/>
                              <a:gd name="connsiteX20" fmla="*/ 402725 w 3313744"/>
                              <a:gd name="connsiteY20" fmla="*/ 565753 h 1666924"/>
                              <a:gd name="connsiteX21" fmla="*/ 447473 w 3313744"/>
                              <a:gd name="connsiteY21" fmla="*/ 1264199 h 1666924"/>
                              <a:gd name="connsiteX22" fmla="*/ 480547 w 3313744"/>
                              <a:gd name="connsiteY22" fmla="*/ 1030735 h 1666924"/>
                              <a:gd name="connsiteX23" fmla="*/ 494165 w 3313744"/>
                              <a:gd name="connsiteY23" fmla="*/ 1071591 h 1666924"/>
                              <a:gd name="connsiteX24" fmla="*/ 509730 w 3313744"/>
                              <a:gd name="connsiteY24" fmla="*/ 1046299 h 1666924"/>
                              <a:gd name="connsiteX25" fmla="*/ 527240 w 3313744"/>
                              <a:gd name="connsiteY25" fmla="*/ 1163031 h 1666924"/>
                              <a:gd name="connsiteX26" fmla="*/ 589497 w 3313744"/>
                              <a:gd name="connsiteY26" fmla="*/ 176646 h 1666924"/>
                              <a:gd name="connsiteX27" fmla="*/ 618680 w 3313744"/>
                              <a:gd name="connsiteY27" fmla="*/ 419838 h 1666924"/>
                              <a:gd name="connsiteX28" fmla="*/ 638135 w 3313744"/>
                              <a:gd name="connsiteY28" fmla="*/ 330343 h 1666924"/>
                              <a:gd name="connsiteX29" fmla="*/ 661481 w 3313744"/>
                              <a:gd name="connsiteY29" fmla="*/ 1530736 h 1666924"/>
                              <a:gd name="connsiteX30" fmla="*/ 688719 w 3313744"/>
                              <a:gd name="connsiteY30" fmla="*/ 1666924 h 1666924"/>
                              <a:gd name="connsiteX31" fmla="*/ 762649 w 3313744"/>
                              <a:gd name="connsiteY31" fmla="*/ 52132 h 1666924"/>
                              <a:gd name="connsiteX32" fmla="*/ 782104 w 3313744"/>
                              <a:gd name="connsiteY32" fmla="*/ 85206 h 1666924"/>
                              <a:gd name="connsiteX33" fmla="*/ 795723 w 3313744"/>
                              <a:gd name="connsiteY33" fmla="*/ 1612520 h 1666924"/>
                              <a:gd name="connsiteX34" fmla="*/ 842002 w 3313744"/>
                              <a:gd name="connsiteY34" fmla="*/ 29308 h 1666924"/>
                              <a:gd name="connsiteX35" fmla="*/ 862276 w 3313744"/>
                              <a:gd name="connsiteY35" fmla="*/ 925573 h 1666924"/>
                              <a:gd name="connsiteX36" fmla="*/ 884578 w 3313744"/>
                              <a:gd name="connsiteY36" fmla="*/ 380109 h 1666924"/>
                              <a:gd name="connsiteX37" fmla="*/ 908908 w 3313744"/>
                              <a:gd name="connsiteY37" fmla="*/ 256417 h 1666924"/>
                              <a:gd name="connsiteX38" fmla="*/ 947430 w 3313744"/>
                              <a:gd name="connsiteY38" fmla="*/ 895155 h 1666924"/>
                              <a:gd name="connsiteX39" fmla="*/ 994063 w 3313744"/>
                              <a:gd name="connsiteY39" fmla="*/ 532189 h 1666924"/>
                              <a:gd name="connsiteX40" fmla="*/ 1020420 w 3313744"/>
                              <a:gd name="connsiteY40" fmla="*/ 1022904 h 1666924"/>
                              <a:gd name="connsiteX41" fmla="*/ 1052860 w 3313744"/>
                              <a:gd name="connsiteY41" fmla="*/ 666021 h 1666924"/>
                              <a:gd name="connsiteX42" fmla="*/ 1073135 w 3313744"/>
                              <a:gd name="connsiteY42" fmla="*/ 1217567 h 1666924"/>
                              <a:gd name="connsiteX43" fmla="*/ 1105575 w 3313744"/>
                              <a:gd name="connsiteY43" fmla="*/ 791740 h 1666924"/>
                              <a:gd name="connsiteX44" fmla="*/ 1113685 w 3313744"/>
                              <a:gd name="connsiteY44" fmla="*/ 1355454 h 1666924"/>
                              <a:gd name="connsiteX45" fmla="*/ 1160317 w 3313744"/>
                              <a:gd name="connsiteY45" fmla="*/ 284805 h 1666924"/>
                              <a:gd name="connsiteX46" fmla="*/ 1172481 w 3313744"/>
                              <a:gd name="connsiteY46" fmla="*/ 1057375 h 1666924"/>
                              <a:gd name="connsiteX47" fmla="*/ 1206948 w 3313744"/>
                              <a:gd name="connsiteY47" fmla="*/ 347665 h 1666924"/>
                              <a:gd name="connsiteX48" fmla="*/ 1229250 w 3313744"/>
                              <a:gd name="connsiteY48" fmla="*/ 891100 h 1666924"/>
                              <a:gd name="connsiteX49" fmla="*/ 1257634 w 3313744"/>
                              <a:gd name="connsiteY49" fmla="*/ 714686 h 1666924"/>
                              <a:gd name="connsiteX50" fmla="*/ 1277909 w 3313744"/>
                              <a:gd name="connsiteY50" fmla="*/ 1004654 h 1666924"/>
                              <a:gd name="connsiteX51" fmla="*/ 1316431 w 3313744"/>
                              <a:gd name="connsiteY51" fmla="*/ 724825 h 1666924"/>
                              <a:gd name="connsiteX52" fmla="*/ 1336706 w 3313744"/>
                              <a:gd name="connsiteY52" fmla="*/ 1304759 h 1666924"/>
                              <a:gd name="connsiteX53" fmla="*/ 1367119 w 3313744"/>
                              <a:gd name="connsiteY53" fmla="*/ 751185 h 1666924"/>
                              <a:gd name="connsiteX54" fmla="*/ 1385366 w 3313744"/>
                              <a:gd name="connsiteY54" fmla="*/ 923544 h 1666924"/>
                              <a:gd name="connsiteX55" fmla="*/ 1409695 w 3313744"/>
                              <a:gd name="connsiteY55" fmla="*/ 755241 h 1666924"/>
                              <a:gd name="connsiteX56" fmla="*/ 1442135 w 3313744"/>
                              <a:gd name="connsiteY56" fmla="*/ 1329092 h 1666924"/>
                              <a:gd name="connsiteX57" fmla="*/ 1482685 w 3313744"/>
                              <a:gd name="connsiteY57" fmla="*/ 1286510 h 1666924"/>
                              <a:gd name="connsiteX58" fmla="*/ 1511070 w 3313744"/>
                              <a:gd name="connsiteY58" fmla="*/ 416608 h 1666924"/>
                              <a:gd name="connsiteX59" fmla="*/ 1533372 w 3313744"/>
                              <a:gd name="connsiteY59" fmla="*/ 807962 h 1666924"/>
                              <a:gd name="connsiteX60" fmla="*/ 1582031 w 3313744"/>
                              <a:gd name="connsiteY60" fmla="*/ 114474 h 1666924"/>
                              <a:gd name="connsiteX61" fmla="*/ 1594196 w 3313744"/>
                              <a:gd name="connsiteY61" fmla="*/ 1343287 h 1666924"/>
                              <a:gd name="connsiteX62" fmla="*/ 1628662 w 3313744"/>
                              <a:gd name="connsiteY62" fmla="*/ 655882 h 1666924"/>
                              <a:gd name="connsiteX63" fmla="*/ 1655020 w 3313744"/>
                              <a:gd name="connsiteY63" fmla="*/ 1529839 h 1666924"/>
                              <a:gd name="connsiteX64" fmla="*/ 1697596 w 3313744"/>
                              <a:gd name="connsiteY64" fmla="*/ 343609 h 1666924"/>
                              <a:gd name="connsiteX65" fmla="*/ 1721926 w 3313744"/>
                              <a:gd name="connsiteY65" fmla="*/ 728881 h 1666924"/>
                              <a:gd name="connsiteX66" fmla="*/ 1748283 w 3313744"/>
                              <a:gd name="connsiteY66" fmla="*/ 219917 h 1666924"/>
                              <a:gd name="connsiteX67" fmla="*/ 1778695 w 3313744"/>
                              <a:gd name="connsiteY67" fmla="*/ 718741 h 1666924"/>
                              <a:gd name="connsiteX68" fmla="*/ 1790860 w 3313744"/>
                              <a:gd name="connsiteY68" fmla="*/ 475412 h 1666924"/>
                              <a:gd name="connsiteX69" fmla="*/ 1823300 w 3313744"/>
                              <a:gd name="connsiteY69" fmla="*/ 505828 h 1666924"/>
                              <a:gd name="connsiteX70" fmla="*/ 1825327 w 3313744"/>
                              <a:gd name="connsiteY70" fmla="*/ 872850 h 1666924"/>
                              <a:gd name="connsiteX71" fmla="*/ 1867904 w 3313744"/>
                              <a:gd name="connsiteY71" fmla="*/ 345637 h 1666924"/>
                              <a:gd name="connsiteX72" fmla="*/ 1884124 w 3313744"/>
                              <a:gd name="connsiteY72" fmla="*/ 1085764 h 1666924"/>
                              <a:gd name="connsiteX73" fmla="*/ 1920619 w 3313744"/>
                              <a:gd name="connsiteY73" fmla="*/ 775518 h 1666924"/>
                              <a:gd name="connsiteX74" fmla="*/ 1944949 w 3313744"/>
                              <a:gd name="connsiteY74" fmla="*/ 1335176 h 1666924"/>
                              <a:gd name="connsiteX75" fmla="*/ 1979415 w 3313744"/>
                              <a:gd name="connsiteY75" fmla="*/ 846490 h 1666924"/>
                              <a:gd name="connsiteX76" fmla="*/ 2009827 w 3313744"/>
                              <a:gd name="connsiteY76" fmla="*/ 962071 h 1666924"/>
                              <a:gd name="connsiteX77" fmla="*/ 2019964 w 3313744"/>
                              <a:gd name="connsiteY77" fmla="*/ 759296 h 1666924"/>
                              <a:gd name="connsiteX78" fmla="*/ 2040239 w 3313744"/>
                              <a:gd name="connsiteY78" fmla="*/ 769436 h 1666924"/>
                              <a:gd name="connsiteX79" fmla="*/ 2058486 w 3313744"/>
                              <a:gd name="connsiteY79" fmla="*/ 757269 h 1666924"/>
                              <a:gd name="connsiteX80" fmla="*/ 2080789 w 3313744"/>
                              <a:gd name="connsiteY80" fmla="*/ 980321 h 1666924"/>
                              <a:gd name="connsiteX81" fmla="*/ 2105118 w 3313744"/>
                              <a:gd name="connsiteY81" fmla="*/ 680215 h 1666924"/>
                              <a:gd name="connsiteX82" fmla="*/ 2127420 w 3313744"/>
                              <a:gd name="connsiteY82" fmla="*/ 907322 h 1666924"/>
                              <a:gd name="connsiteX83" fmla="*/ 2147695 w 3313744"/>
                              <a:gd name="connsiteY83" fmla="*/ 755241 h 1666924"/>
                              <a:gd name="connsiteX84" fmla="*/ 2178107 w 3313744"/>
                              <a:gd name="connsiteY84" fmla="*/ 964099 h 1666924"/>
                              <a:gd name="connsiteX85" fmla="*/ 2190272 w 3313744"/>
                              <a:gd name="connsiteY85" fmla="*/ 759296 h 1666924"/>
                              <a:gd name="connsiteX86" fmla="*/ 2210547 w 3313744"/>
                              <a:gd name="connsiteY86" fmla="*/ 850546 h 1666924"/>
                              <a:gd name="connsiteX87" fmla="*/ 2226767 w 3313744"/>
                              <a:gd name="connsiteY87" fmla="*/ 795796 h 1666924"/>
                              <a:gd name="connsiteX88" fmla="*/ 2259206 w 3313744"/>
                              <a:gd name="connsiteY88" fmla="*/ 846490 h 1666924"/>
                              <a:gd name="connsiteX89" fmla="*/ 2281509 w 3313744"/>
                              <a:gd name="connsiteY89" fmla="*/ 686297 h 1666924"/>
                              <a:gd name="connsiteX90" fmla="*/ 2313949 w 3313744"/>
                              <a:gd name="connsiteY90" fmla="*/ 876906 h 1666924"/>
                              <a:gd name="connsiteX91" fmla="*/ 2324086 w 3313744"/>
                              <a:gd name="connsiteY91" fmla="*/ 783629 h 1666924"/>
                              <a:gd name="connsiteX92" fmla="*/ 2342332 w 3313744"/>
                              <a:gd name="connsiteY92" fmla="*/ 803907 h 1666924"/>
                              <a:gd name="connsiteX93" fmla="*/ 2366662 w 3313744"/>
                              <a:gd name="connsiteY93" fmla="*/ 793769 h 1666924"/>
                              <a:gd name="connsiteX94" fmla="*/ 2390992 w 3313744"/>
                              <a:gd name="connsiteY94" fmla="*/ 1067513 h 1666924"/>
                              <a:gd name="connsiteX95" fmla="*/ 2413295 w 3313744"/>
                              <a:gd name="connsiteY95" fmla="*/ 722797 h 1666924"/>
                              <a:gd name="connsiteX96" fmla="*/ 2435597 w 3313744"/>
                              <a:gd name="connsiteY96" fmla="*/ 876906 h 1666924"/>
                              <a:gd name="connsiteX97" fmla="*/ 2463981 w 3313744"/>
                              <a:gd name="connsiteY97" fmla="*/ 653854 h 1666924"/>
                              <a:gd name="connsiteX98" fmla="*/ 2492366 w 3313744"/>
                              <a:gd name="connsiteY98" fmla="*/ 935710 h 1666924"/>
                              <a:gd name="connsiteX99" fmla="*/ 2520750 w 3313744"/>
                              <a:gd name="connsiteY99" fmla="*/ 728881 h 1666924"/>
                              <a:gd name="connsiteX100" fmla="*/ 2563327 w 3313744"/>
                              <a:gd name="connsiteY100" fmla="*/ 907322 h 1666924"/>
                              <a:gd name="connsiteX101" fmla="*/ 2587657 w 3313744"/>
                              <a:gd name="connsiteY101" fmla="*/ 805935 h 1666924"/>
                              <a:gd name="connsiteX102" fmla="*/ 2599821 w 3313744"/>
                              <a:gd name="connsiteY102" fmla="*/ 974238 h 1666924"/>
                              <a:gd name="connsiteX103" fmla="*/ 2640371 w 3313744"/>
                              <a:gd name="connsiteY103" fmla="*/ 793769 h 1666924"/>
                              <a:gd name="connsiteX104" fmla="*/ 2662674 w 3313744"/>
                              <a:gd name="connsiteY104" fmla="*/ 970182 h 1666924"/>
                              <a:gd name="connsiteX105" fmla="*/ 2680921 w 3313744"/>
                              <a:gd name="connsiteY105" fmla="*/ 899211 h 1666924"/>
                              <a:gd name="connsiteX106" fmla="*/ 2701196 w 3313744"/>
                              <a:gd name="connsiteY106" fmla="*/ 998571 h 1666924"/>
                              <a:gd name="connsiteX107" fmla="*/ 2755938 w 3313744"/>
                              <a:gd name="connsiteY107" fmla="*/ 686297 h 1666924"/>
                              <a:gd name="connsiteX108" fmla="*/ 2788378 w 3313744"/>
                              <a:gd name="connsiteY108" fmla="*/ 899211 h 1666924"/>
                              <a:gd name="connsiteX109" fmla="*/ 2810681 w 3313744"/>
                              <a:gd name="connsiteY109" fmla="*/ 647771 h 1666924"/>
                              <a:gd name="connsiteX110" fmla="*/ 2845148 w 3313744"/>
                              <a:gd name="connsiteY110" fmla="*/ 734963 h 1666924"/>
                              <a:gd name="connsiteX111" fmla="*/ 2877588 w 3313744"/>
                              <a:gd name="connsiteY111" fmla="*/ 708603 h 1666924"/>
                              <a:gd name="connsiteX112" fmla="*/ 2893808 w 3313744"/>
                              <a:gd name="connsiteY112" fmla="*/ 907322 h 1666924"/>
                              <a:gd name="connsiteX113" fmla="*/ 2932329 w 3313744"/>
                              <a:gd name="connsiteY113" fmla="*/ 836351 h 1666924"/>
                              <a:gd name="connsiteX114" fmla="*/ 2954632 w 3313744"/>
                              <a:gd name="connsiteY114" fmla="*/ 874878 h 1666924"/>
                              <a:gd name="connsiteX115" fmla="*/ 2987071 w 3313744"/>
                              <a:gd name="connsiteY115" fmla="*/ 402413 h 1666924"/>
                              <a:gd name="connsiteX116" fmla="*/ 3007346 w 3313744"/>
                              <a:gd name="connsiteY116" fmla="*/ 812018 h 1666924"/>
                              <a:gd name="connsiteX117" fmla="*/ 3031676 w 3313744"/>
                              <a:gd name="connsiteY117" fmla="*/ 753214 h 1666924"/>
                              <a:gd name="connsiteX118" fmla="*/ 3035730 w 3313744"/>
                              <a:gd name="connsiteY118" fmla="*/ 878933 h 1666924"/>
                              <a:gd name="connsiteX119" fmla="*/ 3049922 w 3313744"/>
                              <a:gd name="connsiteY119" fmla="*/ 820129 h 1666924"/>
                              <a:gd name="connsiteX120" fmla="*/ 3062087 w 3313744"/>
                              <a:gd name="connsiteY120" fmla="*/ 1290566 h 1666924"/>
                              <a:gd name="connsiteX121" fmla="*/ 3084388 w 3313744"/>
                              <a:gd name="connsiteY121" fmla="*/ 467301 h 1666924"/>
                              <a:gd name="connsiteX122" fmla="*/ 3104663 w 3313744"/>
                              <a:gd name="connsiteY122" fmla="*/ 714686 h 1666924"/>
                              <a:gd name="connsiteX123" fmla="*/ 3131021 w 3313744"/>
                              <a:gd name="connsiteY123" fmla="*/ 475412 h 1666924"/>
                              <a:gd name="connsiteX124" fmla="*/ 3169542 w 3313744"/>
                              <a:gd name="connsiteY124" fmla="*/ 937738 h 1666924"/>
                              <a:gd name="connsiteX125" fmla="*/ 3224534 w 3313744"/>
                              <a:gd name="connsiteY125" fmla="*/ 477441 h 1666924"/>
                              <a:gd name="connsiteX126" fmla="*/ 3224285 w 3313744"/>
                              <a:gd name="connsiteY126" fmla="*/ 1239871 h 1666924"/>
                              <a:gd name="connsiteX127" fmla="*/ 3250642 w 3313744"/>
                              <a:gd name="connsiteY127" fmla="*/ 718741 h 1666924"/>
                              <a:gd name="connsiteX128" fmla="*/ 3293218 w 3313744"/>
                              <a:gd name="connsiteY128" fmla="*/ 1069542 h 1666924"/>
                              <a:gd name="connsiteX129" fmla="*/ 3313744 w 3313744"/>
                              <a:gd name="connsiteY129" fmla="*/ 595826 h 1666924"/>
                              <a:gd name="connsiteX0" fmla="*/ 0 w 3360376"/>
                              <a:gd name="connsiteY0" fmla="*/ 770033 h 1666924"/>
                              <a:gd name="connsiteX1" fmla="*/ 23347 w 3360376"/>
                              <a:gd name="connsiteY1" fmla="*/ 824508 h 1666924"/>
                              <a:gd name="connsiteX2" fmla="*/ 52530 w 3360376"/>
                              <a:gd name="connsiteY2" fmla="*/ 752524 h 1666924"/>
                              <a:gd name="connsiteX3" fmla="*/ 79767 w 3360376"/>
                              <a:gd name="connsiteY3" fmla="*/ 826454 h 1666924"/>
                              <a:gd name="connsiteX4" fmla="*/ 105059 w 3360376"/>
                              <a:gd name="connsiteY4" fmla="*/ 756415 h 1666924"/>
                              <a:gd name="connsiteX5" fmla="*/ 147861 w 3360376"/>
                              <a:gd name="connsiteY5" fmla="*/ 871201 h 1666924"/>
                              <a:gd name="connsiteX6" fmla="*/ 192608 w 3360376"/>
                              <a:gd name="connsiteY6" fmla="*/ 690267 h 1666924"/>
                              <a:gd name="connsiteX7" fmla="*/ 217900 w 3360376"/>
                              <a:gd name="connsiteY7" fmla="*/ 777816 h 1666924"/>
                              <a:gd name="connsiteX8" fmla="*/ 241246 w 3360376"/>
                              <a:gd name="connsiteY8" fmla="*/ 770033 h 1666924"/>
                              <a:gd name="connsiteX9" fmla="*/ 252920 w 3360376"/>
                              <a:gd name="connsiteY9" fmla="*/ 824508 h 1666924"/>
                              <a:gd name="connsiteX10" fmla="*/ 247083 w 3360376"/>
                              <a:gd name="connsiteY10" fmla="*/ 873147 h 1666924"/>
                              <a:gd name="connsiteX11" fmla="*/ 272375 w 3360376"/>
                              <a:gd name="connsiteY11" fmla="*/ 908166 h 1666924"/>
                              <a:gd name="connsiteX12" fmla="*/ 272375 w 3360376"/>
                              <a:gd name="connsiteY12" fmla="*/ 950968 h 1666924"/>
                              <a:gd name="connsiteX13" fmla="*/ 299612 w 3360376"/>
                              <a:gd name="connsiteY13" fmla="*/ 875092 h 1666924"/>
                              <a:gd name="connsiteX14" fmla="*/ 324904 w 3360376"/>
                              <a:gd name="connsiteY14" fmla="*/ 915948 h 1666924"/>
                              <a:gd name="connsiteX15" fmla="*/ 324904 w 3360376"/>
                              <a:gd name="connsiteY15" fmla="*/ 970423 h 1666924"/>
                              <a:gd name="connsiteX16" fmla="*/ 344360 w 3360376"/>
                              <a:gd name="connsiteY16" fmla="*/ 1017116 h 1666924"/>
                              <a:gd name="connsiteX17" fmla="*/ 377434 w 3360376"/>
                              <a:gd name="connsiteY17" fmla="*/ 995715 h 1666924"/>
                              <a:gd name="connsiteX18" fmla="*/ 363815 w 3360376"/>
                              <a:gd name="connsiteY18" fmla="*/ 917894 h 1666924"/>
                              <a:gd name="connsiteX19" fmla="*/ 381325 w 3360376"/>
                              <a:gd name="connsiteY19" fmla="*/ 910112 h 1666924"/>
                              <a:gd name="connsiteX20" fmla="*/ 402725 w 3360376"/>
                              <a:gd name="connsiteY20" fmla="*/ 565753 h 1666924"/>
                              <a:gd name="connsiteX21" fmla="*/ 447473 w 3360376"/>
                              <a:gd name="connsiteY21" fmla="*/ 1264199 h 1666924"/>
                              <a:gd name="connsiteX22" fmla="*/ 480547 w 3360376"/>
                              <a:gd name="connsiteY22" fmla="*/ 1030735 h 1666924"/>
                              <a:gd name="connsiteX23" fmla="*/ 494165 w 3360376"/>
                              <a:gd name="connsiteY23" fmla="*/ 1071591 h 1666924"/>
                              <a:gd name="connsiteX24" fmla="*/ 509730 w 3360376"/>
                              <a:gd name="connsiteY24" fmla="*/ 1046299 h 1666924"/>
                              <a:gd name="connsiteX25" fmla="*/ 527240 w 3360376"/>
                              <a:gd name="connsiteY25" fmla="*/ 1163031 h 1666924"/>
                              <a:gd name="connsiteX26" fmla="*/ 589497 w 3360376"/>
                              <a:gd name="connsiteY26" fmla="*/ 176646 h 1666924"/>
                              <a:gd name="connsiteX27" fmla="*/ 618680 w 3360376"/>
                              <a:gd name="connsiteY27" fmla="*/ 419838 h 1666924"/>
                              <a:gd name="connsiteX28" fmla="*/ 638135 w 3360376"/>
                              <a:gd name="connsiteY28" fmla="*/ 330343 h 1666924"/>
                              <a:gd name="connsiteX29" fmla="*/ 661481 w 3360376"/>
                              <a:gd name="connsiteY29" fmla="*/ 1530736 h 1666924"/>
                              <a:gd name="connsiteX30" fmla="*/ 688719 w 3360376"/>
                              <a:gd name="connsiteY30" fmla="*/ 1666924 h 1666924"/>
                              <a:gd name="connsiteX31" fmla="*/ 762649 w 3360376"/>
                              <a:gd name="connsiteY31" fmla="*/ 52132 h 1666924"/>
                              <a:gd name="connsiteX32" fmla="*/ 782104 w 3360376"/>
                              <a:gd name="connsiteY32" fmla="*/ 85206 h 1666924"/>
                              <a:gd name="connsiteX33" fmla="*/ 795723 w 3360376"/>
                              <a:gd name="connsiteY33" fmla="*/ 1612520 h 1666924"/>
                              <a:gd name="connsiteX34" fmla="*/ 842002 w 3360376"/>
                              <a:gd name="connsiteY34" fmla="*/ 29308 h 1666924"/>
                              <a:gd name="connsiteX35" fmla="*/ 862276 w 3360376"/>
                              <a:gd name="connsiteY35" fmla="*/ 925573 h 1666924"/>
                              <a:gd name="connsiteX36" fmla="*/ 884578 w 3360376"/>
                              <a:gd name="connsiteY36" fmla="*/ 380109 h 1666924"/>
                              <a:gd name="connsiteX37" fmla="*/ 908908 w 3360376"/>
                              <a:gd name="connsiteY37" fmla="*/ 256417 h 1666924"/>
                              <a:gd name="connsiteX38" fmla="*/ 947430 w 3360376"/>
                              <a:gd name="connsiteY38" fmla="*/ 895155 h 1666924"/>
                              <a:gd name="connsiteX39" fmla="*/ 994063 w 3360376"/>
                              <a:gd name="connsiteY39" fmla="*/ 532189 h 1666924"/>
                              <a:gd name="connsiteX40" fmla="*/ 1020420 w 3360376"/>
                              <a:gd name="connsiteY40" fmla="*/ 1022904 h 1666924"/>
                              <a:gd name="connsiteX41" fmla="*/ 1052860 w 3360376"/>
                              <a:gd name="connsiteY41" fmla="*/ 666021 h 1666924"/>
                              <a:gd name="connsiteX42" fmla="*/ 1073135 w 3360376"/>
                              <a:gd name="connsiteY42" fmla="*/ 1217567 h 1666924"/>
                              <a:gd name="connsiteX43" fmla="*/ 1105575 w 3360376"/>
                              <a:gd name="connsiteY43" fmla="*/ 791740 h 1666924"/>
                              <a:gd name="connsiteX44" fmla="*/ 1113685 w 3360376"/>
                              <a:gd name="connsiteY44" fmla="*/ 1355454 h 1666924"/>
                              <a:gd name="connsiteX45" fmla="*/ 1160317 w 3360376"/>
                              <a:gd name="connsiteY45" fmla="*/ 284805 h 1666924"/>
                              <a:gd name="connsiteX46" fmla="*/ 1172481 w 3360376"/>
                              <a:gd name="connsiteY46" fmla="*/ 1057375 h 1666924"/>
                              <a:gd name="connsiteX47" fmla="*/ 1206948 w 3360376"/>
                              <a:gd name="connsiteY47" fmla="*/ 347665 h 1666924"/>
                              <a:gd name="connsiteX48" fmla="*/ 1229250 w 3360376"/>
                              <a:gd name="connsiteY48" fmla="*/ 891100 h 1666924"/>
                              <a:gd name="connsiteX49" fmla="*/ 1257634 w 3360376"/>
                              <a:gd name="connsiteY49" fmla="*/ 714686 h 1666924"/>
                              <a:gd name="connsiteX50" fmla="*/ 1277909 w 3360376"/>
                              <a:gd name="connsiteY50" fmla="*/ 1004654 h 1666924"/>
                              <a:gd name="connsiteX51" fmla="*/ 1316431 w 3360376"/>
                              <a:gd name="connsiteY51" fmla="*/ 724825 h 1666924"/>
                              <a:gd name="connsiteX52" fmla="*/ 1336706 w 3360376"/>
                              <a:gd name="connsiteY52" fmla="*/ 1304759 h 1666924"/>
                              <a:gd name="connsiteX53" fmla="*/ 1367119 w 3360376"/>
                              <a:gd name="connsiteY53" fmla="*/ 751185 h 1666924"/>
                              <a:gd name="connsiteX54" fmla="*/ 1385366 w 3360376"/>
                              <a:gd name="connsiteY54" fmla="*/ 923544 h 1666924"/>
                              <a:gd name="connsiteX55" fmla="*/ 1409695 w 3360376"/>
                              <a:gd name="connsiteY55" fmla="*/ 755241 h 1666924"/>
                              <a:gd name="connsiteX56" fmla="*/ 1442135 w 3360376"/>
                              <a:gd name="connsiteY56" fmla="*/ 1329092 h 1666924"/>
                              <a:gd name="connsiteX57" fmla="*/ 1482685 w 3360376"/>
                              <a:gd name="connsiteY57" fmla="*/ 1286510 h 1666924"/>
                              <a:gd name="connsiteX58" fmla="*/ 1511070 w 3360376"/>
                              <a:gd name="connsiteY58" fmla="*/ 416608 h 1666924"/>
                              <a:gd name="connsiteX59" fmla="*/ 1533372 w 3360376"/>
                              <a:gd name="connsiteY59" fmla="*/ 807962 h 1666924"/>
                              <a:gd name="connsiteX60" fmla="*/ 1582031 w 3360376"/>
                              <a:gd name="connsiteY60" fmla="*/ 114474 h 1666924"/>
                              <a:gd name="connsiteX61" fmla="*/ 1594196 w 3360376"/>
                              <a:gd name="connsiteY61" fmla="*/ 1343287 h 1666924"/>
                              <a:gd name="connsiteX62" fmla="*/ 1628662 w 3360376"/>
                              <a:gd name="connsiteY62" fmla="*/ 655882 h 1666924"/>
                              <a:gd name="connsiteX63" fmla="*/ 1655020 w 3360376"/>
                              <a:gd name="connsiteY63" fmla="*/ 1529839 h 1666924"/>
                              <a:gd name="connsiteX64" fmla="*/ 1697596 w 3360376"/>
                              <a:gd name="connsiteY64" fmla="*/ 343609 h 1666924"/>
                              <a:gd name="connsiteX65" fmla="*/ 1721926 w 3360376"/>
                              <a:gd name="connsiteY65" fmla="*/ 728881 h 1666924"/>
                              <a:gd name="connsiteX66" fmla="*/ 1748283 w 3360376"/>
                              <a:gd name="connsiteY66" fmla="*/ 219917 h 1666924"/>
                              <a:gd name="connsiteX67" fmla="*/ 1778695 w 3360376"/>
                              <a:gd name="connsiteY67" fmla="*/ 718741 h 1666924"/>
                              <a:gd name="connsiteX68" fmla="*/ 1790860 w 3360376"/>
                              <a:gd name="connsiteY68" fmla="*/ 475412 h 1666924"/>
                              <a:gd name="connsiteX69" fmla="*/ 1823300 w 3360376"/>
                              <a:gd name="connsiteY69" fmla="*/ 505828 h 1666924"/>
                              <a:gd name="connsiteX70" fmla="*/ 1825327 w 3360376"/>
                              <a:gd name="connsiteY70" fmla="*/ 872850 h 1666924"/>
                              <a:gd name="connsiteX71" fmla="*/ 1867904 w 3360376"/>
                              <a:gd name="connsiteY71" fmla="*/ 345637 h 1666924"/>
                              <a:gd name="connsiteX72" fmla="*/ 1884124 w 3360376"/>
                              <a:gd name="connsiteY72" fmla="*/ 1085764 h 1666924"/>
                              <a:gd name="connsiteX73" fmla="*/ 1920619 w 3360376"/>
                              <a:gd name="connsiteY73" fmla="*/ 775518 h 1666924"/>
                              <a:gd name="connsiteX74" fmla="*/ 1944949 w 3360376"/>
                              <a:gd name="connsiteY74" fmla="*/ 1335176 h 1666924"/>
                              <a:gd name="connsiteX75" fmla="*/ 1979415 w 3360376"/>
                              <a:gd name="connsiteY75" fmla="*/ 846490 h 1666924"/>
                              <a:gd name="connsiteX76" fmla="*/ 2009827 w 3360376"/>
                              <a:gd name="connsiteY76" fmla="*/ 962071 h 1666924"/>
                              <a:gd name="connsiteX77" fmla="*/ 2019964 w 3360376"/>
                              <a:gd name="connsiteY77" fmla="*/ 759296 h 1666924"/>
                              <a:gd name="connsiteX78" fmla="*/ 2040239 w 3360376"/>
                              <a:gd name="connsiteY78" fmla="*/ 769436 h 1666924"/>
                              <a:gd name="connsiteX79" fmla="*/ 2058486 w 3360376"/>
                              <a:gd name="connsiteY79" fmla="*/ 757269 h 1666924"/>
                              <a:gd name="connsiteX80" fmla="*/ 2080789 w 3360376"/>
                              <a:gd name="connsiteY80" fmla="*/ 980321 h 1666924"/>
                              <a:gd name="connsiteX81" fmla="*/ 2105118 w 3360376"/>
                              <a:gd name="connsiteY81" fmla="*/ 680215 h 1666924"/>
                              <a:gd name="connsiteX82" fmla="*/ 2127420 w 3360376"/>
                              <a:gd name="connsiteY82" fmla="*/ 907322 h 1666924"/>
                              <a:gd name="connsiteX83" fmla="*/ 2147695 w 3360376"/>
                              <a:gd name="connsiteY83" fmla="*/ 755241 h 1666924"/>
                              <a:gd name="connsiteX84" fmla="*/ 2178107 w 3360376"/>
                              <a:gd name="connsiteY84" fmla="*/ 964099 h 1666924"/>
                              <a:gd name="connsiteX85" fmla="*/ 2190272 w 3360376"/>
                              <a:gd name="connsiteY85" fmla="*/ 759296 h 1666924"/>
                              <a:gd name="connsiteX86" fmla="*/ 2210547 w 3360376"/>
                              <a:gd name="connsiteY86" fmla="*/ 850546 h 1666924"/>
                              <a:gd name="connsiteX87" fmla="*/ 2226767 w 3360376"/>
                              <a:gd name="connsiteY87" fmla="*/ 795796 h 1666924"/>
                              <a:gd name="connsiteX88" fmla="*/ 2259206 w 3360376"/>
                              <a:gd name="connsiteY88" fmla="*/ 846490 h 1666924"/>
                              <a:gd name="connsiteX89" fmla="*/ 2281509 w 3360376"/>
                              <a:gd name="connsiteY89" fmla="*/ 686297 h 1666924"/>
                              <a:gd name="connsiteX90" fmla="*/ 2313949 w 3360376"/>
                              <a:gd name="connsiteY90" fmla="*/ 876906 h 1666924"/>
                              <a:gd name="connsiteX91" fmla="*/ 2324086 w 3360376"/>
                              <a:gd name="connsiteY91" fmla="*/ 783629 h 1666924"/>
                              <a:gd name="connsiteX92" fmla="*/ 2342332 w 3360376"/>
                              <a:gd name="connsiteY92" fmla="*/ 803907 h 1666924"/>
                              <a:gd name="connsiteX93" fmla="*/ 2366662 w 3360376"/>
                              <a:gd name="connsiteY93" fmla="*/ 793769 h 1666924"/>
                              <a:gd name="connsiteX94" fmla="*/ 2390992 w 3360376"/>
                              <a:gd name="connsiteY94" fmla="*/ 1067513 h 1666924"/>
                              <a:gd name="connsiteX95" fmla="*/ 2413295 w 3360376"/>
                              <a:gd name="connsiteY95" fmla="*/ 722797 h 1666924"/>
                              <a:gd name="connsiteX96" fmla="*/ 2435597 w 3360376"/>
                              <a:gd name="connsiteY96" fmla="*/ 876906 h 1666924"/>
                              <a:gd name="connsiteX97" fmla="*/ 2463981 w 3360376"/>
                              <a:gd name="connsiteY97" fmla="*/ 653854 h 1666924"/>
                              <a:gd name="connsiteX98" fmla="*/ 2492366 w 3360376"/>
                              <a:gd name="connsiteY98" fmla="*/ 935710 h 1666924"/>
                              <a:gd name="connsiteX99" fmla="*/ 2520750 w 3360376"/>
                              <a:gd name="connsiteY99" fmla="*/ 728881 h 1666924"/>
                              <a:gd name="connsiteX100" fmla="*/ 2563327 w 3360376"/>
                              <a:gd name="connsiteY100" fmla="*/ 907322 h 1666924"/>
                              <a:gd name="connsiteX101" fmla="*/ 2587657 w 3360376"/>
                              <a:gd name="connsiteY101" fmla="*/ 805935 h 1666924"/>
                              <a:gd name="connsiteX102" fmla="*/ 2599821 w 3360376"/>
                              <a:gd name="connsiteY102" fmla="*/ 974238 h 1666924"/>
                              <a:gd name="connsiteX103" fmla="*/ 2640371 w 3360376"/>
                              <a:gd name="connsiteY103" fmla="*/ 793769 h 1666924"/>
                              <a:gd name="connsiteX104" fmla="*/ 2662674 w 3360376"/>
                              <a:gd name="connsiteY104" fmla="*/ 970182 h 1666924"/>
                              <a:gd name="connsiteX105" fmla="*/ 2680921 w 3360376"/>
                              <a:gd name="connsiteY105" fmla="*/ 899211 h 1666924"/>
                              <a:gd name="connsiteX106" fmla="*/ 2701196 w 3360376"/>
                              <a:gd name="connsiteY106" fmla="*/ 998571 h 1666924"/>
                              <a:gd name="connsiteX107" fmla="*/ 2755938 w 3360376"/>
                              <a:gd name="connsiteY107" fmla="*/ 686297 h 1666924"/>
                              <a:gd name="connsiteX108" fmla="*/ 2788378 w 3360376"/>
                              <a:gd name="connsiteY108" fmla="*/ 899211 h 1666924"/>
                              <a:gd name="connsiteX109" fmla="*/ 2810681 w 3360376"/>
                              <a:gd name="connsiteY109" fmla="*/ 647771 h 1666924"/>
                              <a:gd name="connsiteX110" fmla="*/ 2845148 w 3360376"/>
                              <a:gd name="connsiteY110" fmla="*/ 734963 h 1666924"/>
                              <a:gd name="connsiteX111" fmla="*/ 2877588 w 3360376"/>
                              <a:gd name="connsiteY111" fmla="*/ 708603 h 1666924"/>
                              <a:gd name="connsiteX112" fmla="*/ 2893808 w 3360376"/>
                              <a:gd name="connsiteY112" fmla="*/ 907322 h 1666924"/>
                              <a:gd name="connsiteX113" fmla="*/ 2932329 w 3360376"/>
                              <a:gd name="connsiteY113" fmla="*/ 836351 h 1666924"/>
                              <a:gd name="connsiteX114" fmla="*/ 2954632 w 3360376"/>
                              <a:gd name="connsiteY114" fmla="*/ 874878 h 1666924"/>
                              <a:gd name="connsiteX115" fmla="*/ 2987071 w 3360376"/>
                              <a:gd name="connsiteY115" fmla="*/ 402413 h 1666924"/>
                              <a:gd name="connsiteX116" fmla="*/ 3007346 w 3360376"/>
                              <a:gd name="connsiteY116" fmla="*/ 812018 h 1666924"/>
                              <a:gd name="connsiteX117" fmla="*/ 3031676 w 3360376"/>
                              <a:gd name="connsiteY117" fmla="*/ 753214 h 1666924"/>
                              <a:gd name="connsiteX118" fmla="*/ 3035730 w 3360376"/>
                              <a:gd name="connsiteY118" fmla="*/ 878933 h 1666924"/>
                              <a:gd name="connsiteX119" fmla="*/ 3049922 w 3360376"/>
                              <a:gd name="connsiteY119" fmla="*/ 820129 h 1666924"/>
                              <a:gd name="connsiteX120" fmla="*/ 3062087 w 3360376"/>
                              <a:gd name="connsiteY120" fmla="*/ 1290566 h 1666924"/>
                              <a:gd name="connsiteX121" fmla="*/ 3084388 w 3360376"/>
                              <a:gd name="connsiteY121" fmla="*/ 467301 h 1666924"/>
                              <a:gd name="connsiteX122" fmla="*/ 3104663 w 3360376"/>
                              <a:gd name="connsiteY122" fmla="*/ 714686 h 1666924"/>
                              <a:gd name="connsiteX123" fmla="*/ 3131021 w 3360376"/>
                              <a:gd name="connsiteY123" fmla="*/ 475412 h 1666924"/>
                              <a:gd name="connsiteX124" fmla="*/ 3169542 w 3360376"/>
                              <a:gd name="connsiteY124" fmla="*/ 937738 h 1666924"/>
                              <a:gd name="connsiteX125" fmla="*/ 3224534 w 3360376"/>
                              <a:gd name="connsiteY125" fmla="*/ 477441 h 1666924"/>
                              <a:gd name="connsiteX126" fmla="*/ 3224285 w 3360376"/>
                              <a:gd name="connsiteY126" fmla="*/ 1239871 h 1666924"/>
                              <a:gd name="connsiteX127" fmla="*/ 3250642 w 3360376"/>
                              <a:gd name="connsiteY127" fmla="*/ 718741 h 1666924"/>
                              <a:gd name="connsiteX128" fmla="*/ 3293218 w 3360376"/>
                              <a:gd name="connsiteY128" fmla="*/ 1069542 h 1666924"/>
                              <a:gd name="connsiteX129" fmla="*/ 3360376 w 3360376"/>
                              <a:gd name="connsiteY129" fmla="*/ 1039903 h 1666924"/>
                              <a:gd name="connsiteX0" fmla="*/ 0 w 3360376"/>
                              <a:gd name="connsiteY0" fmla="*/ 770033 h 1666924"/>
                              <a:gd name="connsiteX1" fmla="*/ 23347 w 3360376"/>
                              <a:gd name="connsiteY1" fmla="*/ 824508 h 1666924"/>
                              <a:gd name="connsiteX2" fmla="*/ 52530 w 3360376"/>
                              <a:gd name="connsiteY2" fmla="*/ 752524 h 1666924"/>
                              <a:gd name="connsiteX3" fmla="*/ 79767 w 3360376"/>
                              <a:gd name="connsiteY3" fmla="*/ 826454 h 1666924"/>
                              <a:gd name="connsiteX4" fmla="*/ 105059 w 3360376"/>
                              <a:gd name="connsiteY4" fmla="*/ 756415 h 1666924"/>
                              <a:gd name="connsiteX5" fmla="*/ 147861 w 3360376"/>
                              <a:gd name="connsiteY5" fmla="*/ 871201 h 1666924"/>
                              <a:gd name="connsiteX6" fmla="*/ 192608 w 3360376"/>
                              <a:gd name="connsiteY6" fmla="*/ 690267 h 1666924"/>
                              <a:gd name="connsiteX7" fmla="*/ 217900 w 3360376"/>
                              <a:gd name="connsiteY7" fmla="*/ 777816 h 1666924"/>
                              <a:gd name="connsiteX8" fmla="*/ 241246 w 3360376"/>
                              <a:gd name="connsiteY8" fmla="*/ 770033 h 1666924"/>
                              <a:gd name="connsiteX9" fmla="*/ 252920 w 3360376"/>
                              <a:gd name="connsiteY9" fmla="*/ 824508 h 1666924"/>
                              <a:gd name="connsiteX10" fmla="*/ 247083 w 3360376"/>
                              <a:gd name="connsiteY10" fmla="*/ 873147 h 1666924"/>
                              <a:gd name="connsiteX11" fmla="*/ 272375 w 3360376"/>
                              <a:gd name="connsiteY11" fmla="*/ 908166 h 1666924"/>
                              <a:gd name="connsiteX12" fmla="*/ 272375 w 3360376"/>
                              <a:gd name="connsiteY12" fmla="*/ 950968 h 1666924"/>
                              <a:gd name="connsiteX13" fmla="*/ 299612 w 3360376"/>
                              <a:gd name="connsiteY13" fmla="*/ 875092 h 1666924"/>
                              <a:gd name="connsiteX14" fmla="*/ 324904 w 3360376"/>
                              <a:gd name="connsiteY14" fmla="*/ 915948 h 1666924"/>
                              <a:gd name="connsiteX15" fmla="*/ 324904 w 3360376"/>
                              <a:gd name="connsiteY15" fmla="*/ 970423 h 1666924"/>
                              <a:gd name="connsiteX16" fmla="*/ 344360 w 3360376"/>
                              <a:gd name="connsiteY16" fmla="*/ 1017116 h 1666924"/>
                              <a:gd name="connsiteX17" fmla="*/ 377434 w 3360376"/>
                              <a:gd name="connsiteY17" fmla="*/ 995715 h 1666924"/>
                              <a:gd name="connsiteX18" fmla="*/ 363815 w 3360376"/>
                              <a:gd name="connsiteY18" fmla="*/ 917894 h 1666924"/>
                              <a:gd name="connsiteX19" fmla="*/ 381325 w 3360376"/>
                              <a:gd name="connsiteY19" fmla="*/ 910112 h 1666924"/>
                              <a:gd name="connsiteX20" fmla="*/ 402725 w 3360376"/>
                              <a:gd name="connsiteY20" fmla="*/ 565753 h 1666924"/>
                              <a:gd name="connsiteX21" fmla="*/ 447473 w 3360376"/>
                              <a:gd name="connsiteY21" fmla="*/ 1264199 h 1666924"/>
                              <a:gd name="connsiteX22" fmla="*/ 480547 w 3360376"/>
                              <a:gd name="connsiteY22" fmla="*/ 1030735 h 1666924"/>
                              <a:gd name="connsiteX23" fmla="*/ 494165 w 3360376"/>
                              <a:gd name="connsiteY23" fmla="*/ 1071591 h 1666924"/>
                              <a:gd name="connsiteX24" fmla="*/ 509730 w 3360376"/>
                              <a:gd name="connsiteY24" fmla="*/ 1046299 h 1666924"/>
                              <a:gd name="connsiteX25" fmla="*/ 527240 w 3360376"/>
                              <a:gd name="connsiteY25" fmla="*/ 1163031 h 1666924"/>
                              <a:gd name="connsiteX26" fmla="*/ 589497 w 3360376"/>
                              <a:gd name="connsiteY26" fmla="*/ 176646 h 1666924"/>
                              <a:gd name="connsiteX27" fmla="*/ 618680 w 3360376"/>
                              <a:gd name="connsiteY27" fmla="*/ 419838 h 1666924"/>
                              <a:gd name="connsiteX28" fmla="*/ 638135 w 3360376"/>
                              <a:gd name="connsiteY28" fmla="*/ 330343 h 1666924"/>
                              <a:gd name="connsiteX29" fmla="*/ 661481 w 3360376"/>
                              <a:gd name="connsiteY29" fmla="*/ 1530736 h 1666924"/>
                              <a:gd name="connsiteX30" fmla="*/ 688719 w 3360376"/>
                              <a:gd name="connsiteY30" fmla="*/ 1666924 h 1666924"/>
                              <a:gd name="connsiteX31" fmla="*/ 762649 w 3360376"/>
                              <a:gd name="connsiteY31" fmla="*/ 52132 h 1666924"/>
                              <a:gd name="connsiteX32" fmla="*/ 782104 w 3360376"/>
                              <a:gd name="connsiteY32" fmla="*/ 85206 h 1666924"/>
                              <a:gd name="connsiteX33" fmla="*/ 795723 w 3360376"/>
                              <a:gd name="connsiteY33" fmla="*/ 1612520 h 1666924"/>
                              <a:gd name="connsiteX34" fmla="*/ 842002 w 3360376"/>
                              <a:gd name="connsiteY34" fmla="*/ 29308 h 1666924"/>
                              <a:gd name="connsiteX35" fmla="*/ 862276 w 3360376"/>
                              <a:gd name="connsiteY35" fmla="*/ 925573 h 1666924"/>
                              <a:gd name="connsiteX36" fmla="*/ 884578 w 3360376"/>
                              <a:gd name="connsiteY36" fmla="*/ 380109 h 1666924"/>
                              <a:gd name="connsiteX37" fmla="*/ 908908 w 3360376"/>
                              <a:gd name="connsiteY37" fmla="*/ 256417 h 1666924"/>
                              <a:gd name="connsiteX38" fmla="*/ 947430 w 3360376"/>
                              <a:gd name="connsiteY38" fmla="*/ 895155 h 1666924"/>
                              <a:gd name="connsiteX39" fmla="*/ 994063 w 3360376"/>
                              <a:gd name="connsiteY39" fmla="*/ 532189 h 1666924"/>
                              <a:gd name="connsiteX40" fmla="*/ 1020420 w 3360376"/>
                              <a:gd name="connsiteY40" fmla="*/ 1022904 h 1666924"/>
                              <a:gd name="connsiteX41" fmla="*/ 1052860 w 3360376"/>
                              <a:gd name="connsiteY41" fmla="*/ 666021 h 1666924"/>
                              <a:gd name="connsiteX42" fmla="*/ 1073135 w 3360376"/>
                              <a:gd name="connsiteY42" fmla="*/ 1217567 h 1666924"/>
                              <a:gd name="connsiteX43" fmla="*/ 1105575 w 3360376"/>
                              <a:gd name="connsiteY43" fmla="*/ 791740 h 1666924"/>
                              <a:gd name="connsiteX44" fmla="*/ 1113685 w 3360376"/>
                              <a:gd name="connsiteY44" fmla="*/ 1355454 h 1666924"/>
                              <a:gd name="connsiteX45" fmla="*/ 1160317 w 3360376"/>
                              <a:gd name="connsiteY45" fmla="*/ 284805 h 1666924"/>
                              <a:gd name="connsiteX46" fmla="*/ 1172481 w 3360376"/>
                              <a:gd name="connsiteY46" fmla="*/ 1057375 h 1666924"/>
                              <a:gd name="connsiteX47" fmla="*/ 1206948 w 3360376"/>
                              <a:gd name="connsiteY47" fmla="*/ 347665 h 1666924"/>
                              <a:gd name="connsiteX48" fmla="*/ 1229250 w 3360376"/>
                              <a:gd name="connsiteY48" fmla="*/ 891100 h 1666924"/>
                              <a:gd name="connsiteX49" fmla="*/ 1257634 w 3360376"/>
                              <a:gd name="connsiteY49" fmla="*/ 714686 h 1666924"/>
                              <a:gd name="connsiteX50" fmla="*/ 1277909 w 3360376"/>
                              <a:gd name="connsiteY50" fmla="*/ 1004654 h 1666924"/>
                              <a:gd name="connsiteX51" fmla="*/ 1316431 w 3360376"/>
                              <a:gd name="connsiteY51" fmla="*/ 724825 h 1666924"/>
                              <a:gd name="connsiteX52" fmla="*/ 1336706 w 3360376"/>
                              <a:gd name="connsiteY52" fmla="*/ 1304759 h 1666924"/>
                              <a:gd name="connsiteX53" fmla="*/ 1367119 w 3360376"/>
                              <a:gd name="connsiteY53" fmla="*/ 751185 h 1666924"/>
                              <a:gd name="connsiteX54" fmla="*/ 1385366 w 3360376"/>
                              <a:gd name="connsiteY54" fmla="*/ 923544 h 1666924"/>
                              <a:gd name="connsiteX55" fmla="*/ 1409695 w 3360376"/>
                              <a:gd name="connsiteY55" fmla="*/ 755241 h 1666924"/>
                              <a:gd name="connsiteX56" fmla="*/ 1442135 w 3360376"/>
                              <a:gd name="connsiteY56" fmla="*/ 1329092 h 1666924"/>
                              <a:gd name="connsiteX57" fmla="*/ 1482685 w 3360376"/>
                              <a:gd name="connsiteY57" fmla="*/ 1286510 h 1666924"/>
                              <a:gd name="connsiteX58" fmla="*/ 1511070 w 3360376"/>
                              <a:gd name="connsiteY58" fmla="*/ 416608 h 1666924"/>
                              <a:gd name="connsiteX59" fmla="*/ 1533372 w 3360376"/>
                              <a:gd name="connsiteY59" fmla="*/ 807962 h 1666924"/>
                              <a:gd name="connsiteX60" fmla="*/ 1582031 w 3360376"/>
                              <a:gd name="connsiteY60" fmla="*/ 114474 h 1666924"/>
                              <a:gd name="connsiteX61" fmla="*/ 1594196 w 3360376"/>
                              <a:gd name="connsiteY61" fmla="*/ 1343287 h 1666924"/>
                              <a:gd name="connsiteX62" fmla="*/ 1628662 w 3360376"/>
                              <a:gd name="connsiteY62" fmla="*/ 655882 h 1666924"/>
                              <a:gd name="connsiteX63" fmla="*/ 1655020 w 3360376"/>
                              <a:gd name="connsiteY63" fmla="*/ 1529839 h 1666924"/>
                              <a:gd name="connsiteX64" fmla="*/ 1697596 w 3360376"/>
                              <a:gd name="connsiteY64" fmla="*/ 343609 h 1666924"/>
                              <a:gd name="connsiteX65" fmla="*/ 1721926 w 3360376"/>
                              <a:gd name="connsiteY65" fmla="*/ 728881 h 1666924"/>
                              <a:gd name="connsiteX66" fmla="*/ 1748283 w 3360376"/>
                              <a:gd name="connsiteY66" fmla="*/ 219917 h 1666924"/>
                              <a:gd name="connsiteX67" fmla="*/ 1778695 w 3360376"/>
                              <a:gd name="connsiteY67" fmla="*/ 718741 h 1666924"/>
                              <a:gd name="connsiteX68" fmla="*/ 1790860 w 3360376"/>
                              <a:gd name="connsiteY68" fmla="*/ 475412 h 1666924"/>
                              <a:gd name="connsiteX69" fmla="*/ 1823300 w 3360376"/>
                              <a:gd name="connsiteY69" fmla="*/ 505828 h 1666924"/>
                              <a:gd name="connsiteX70" fmla="*/ 1825327 w 3360376"/>
                              <a:gd name="connsiteY70" fmla="*/ 872850 h 1666924"/>
                              <a:gd name="connsiteX71" fmla="*/ 1867904 w 3360376"/>
                              <a:gd name="connsiteY71" fmla="*/ 345637 h 1666924"/>
                              <a:gd name="connsiteX72" fmla="*/ 1884124 w 3360376"/>
                              <a:gd name="connsiteY72" fmla="*/ 1085764 h 1666924"/>
                              <a:gd name="connsiteX73" fmla="*/ 1920619 w 3360376"/>
                              <a:gd name="connsiteY73" fmla="*/ 775518 h 1666924"/>
                              <a:gd name="connsiteX74" fmla="*/ 1944949 w 3360376"/>
                              <a:gd name="connsiteY74" fmla="*/ 1335176 h 1666924"/>
                              <a:gd name="connsiteX75" fmla="*/ 1979415 w 3360376"/>
                              <a:gd name="connsiteY75" fmla="*/ 846490 h 1666924"/>
                              <a:gd name="connsiteX76" fmla="*/ 2009827 w 3360376"/>
                              <a:gd name="connsiteY76" fmla="*/ 962071 h 1666924"/>
                              <a:gd name="connsiteX77" fmla="*/ 2019964 w 3360376"/>
                              <a:gd name="connsiteY77" fmla="*/ 759296 h 1666924"/>
                              <a:gd name="connsiteX78" fmla="*/ 2040239 w 3360376"/>
                              <a:gd name="connsiteY78" fmla="*/ 769436 h 1666924"/>
                              <a:gd name="connsiteX79" fmla="*/ 2058486 w 3360376"/>
                              <a:gd name="connsiteY79" fmla="*/ 757269 h 1666924"/>
                              <a:gd name="connsiteX80" fmla="*/ 2080789 w 3360376"/>
                              <a:gd name="connsiteY80" fmla="*/ 980321 h 1666924"/>
                              <a:gd name="connsiteX81" fmla="*/ 2105118 w 3360376"/>
                              <a:gd name="connsiteY81" fmla="*/ 680215 h 1666924"/>
                              <a:gd name="connsiteX82" fmla="*/ 2127420 w 3360376"/>
                              <a:gd name="connsiteY82" fmla="*/ 907322 h 1666924"/>
                              <a:gd name="connsiteX83" fmla="*/ 2147695 w 3360376"/>
                              <a:gd name="connsiteY83" fmla="*/ 755241 h 1666924"/>
                              <a:gd name="connsiteX84" fmla="*/ 2178107 w 3360376"/>
                              <a:gd name="connsiteY84" fmla="*/ 964099 h 1666924"/>
                              <a:gd name="connsiteX85" fmla="*/ 2190272 w 3360376"/>
                              <a:gd name="connsiteY85" fmla="*/ 759296 h 1666924"/>
                              <a:gd name="connsiteX86" fmla="*/ 2210547 w 3360376"/>
                              <a:gd name="connsiteY86" fmla="*/ 850546 h 1666924"/>
                              <a:gd name="connsiteX87" fmla="*/ 2226767 w 3360376"/>
                              <a:gd name="connsiteY87" fmla="*/ 795796 h 1666924"/>
                              <a:gd name="connsiteX88" fmla="*/ 2259206 w 3360376"/>
                              <a:gd name="connsiteY88" fmla="*/ 846490 h 1666924"/>
                              <a:gd name="connsiteX89" fmla="*/ 2281509 w 3360376"/>
                              <a:gd name="connsiteY89" fmla="*/ 686297 h 1666924"/>
                              <a:gd name="connsiteX90" fmla="*/ 2313949 w 3360376"/>
                              <a:gd name="connsiteY90" fmla="*/ 876906 h 1666924"/>
                              <a:gd name="connsiteX91" fmla="*/ 2324086 w 3360376"/>
                              <a:gd name="connsiteY91" fmla="*/ 783629 h 1666924"/>
                              <a:gd name="connsiteX92" fmla="*/ 2342332 w 3360376"/>
                              <a:gd name="connsiteY92" fmla="*/ 803907 h 1666924"/>
                              <a:gd name="connsiteX93" fmla="*/ 2366662 w 3360376"/>
                              <a:gd name="connsiteY93" fmla="*/ 793769 h 1666924"/>
                              <a:gd name="connsiteX94" fmla="*/ 2390992 w 3360376"/>
                              <a:gd name="connsiteY94" fmla="*/ 1067513 h 1666924"/>
                              <a:gd name="connsiteX95" fmla="*/ 2413295 w 3360376"/>
                              <a:gd name="connsiteY95" fmla="*/ 722797 h 1666924"/>
                              <a:gd name="connsiteX96" fmla="*/ 2435597 w 3360376"/>
                              <a:gd name="connsiteY96" fmla="*/ 876906 h 1666924"/>
                              <a:gd name="connsiteX97" fmla="*/ 2463981 w 3360376"/>
                              <a:gd name="connsiteY97" fmla="*/ 653854 h 1666924"/>
                              <a:gd name="connsiteX98" fmla="*/ 2492366 w 3360376"/>
                              <a:gd name="connsiteY98" fmla="*/ 935710 h 1666924"/>
                              <a:gd name="connsiteX99" fmla="*/ 2520750 w 3360376"/>
                              <a:gd name="connsiteY99" fmla="*/ 728881 h 1666924"/>
                              <a:gd name="connsiteX100" fmla="*/ 2563327 w 3360376"/>
                              <a:gd name="connsiteY100" fmla="*/ 907322 h 1666924"/>
                              <a:gd name="connsiteX101" fmla="*/ 2587657 w 3360376"/>
                              <a:gd name="connsiteY101" fmla="*/ 805935 h 1666924"/>
                              <a:gd name="connsiteX102" fmla="*/ 2599821 w 3360376"/>
                              <a:gd name="connsiteY102" fmla="*/ 974238 h 1666924"/>
                              <a:gd name="connsiteX103" fmla="*/ 2640371 w 3360376"/>
                              <a:gd name="connsiteY103" fmla="*/ 793769 h 1666924"/>
                              <a:gd name="connsiteX104" fmla="*/ 2662674 w 3360376"/>
                              <a:gd name="connsiteY104" fmla="*/ 970182 h 1666924"/>
                              <a:gd name="connsiteX105" fmla="*/ 2680921 w 3360376"/>
                              <a:gd name="connsiteY105" fmla="*/ 899211 h 1666924"/>
                              <a:gd name="connsiteX106" fmla="*/ 2701196 w 3360376"/>
                              <a:gd name="connsiteY106" fmla="*/ 998571 h 1666924"/>
                              <a:gd name="connsiteX107" fmla="*/ 2755938 w 3360376"/>
                              <a:gd name="connsiteY107" fmla="*/ 686297 h 1666924"/>
                              <a:gd name="connsiteX108" fmla="*/ 2788378 w 3360376"/>
                              <a:gd name="connsiteY108" fmla="*/ 899211 h 1666924"/>
                              <a:gd name="connsiteX109" fmla="*/ 2810681 w 3360376"/>
                              <a:gd name="connsiteY109" fmla="*/ 647771 h 1666924"/>
                              <a:gd name="connsiteX110" fmla="*/ 2845148 w 3360376"/>
                              <a:gd name="connsiteY110" fmla="*/ 734963 h 1666924"/>
                              <a:gd name="connsiteX111" fmla="*/ 2877588 w 3360376"/>
                              <a:gd name="connsiteY111" fmla="*/ 708603 h 1666924"/>
                              <a:gd name="connsiteX112" fmla="*/ 2893808 w 3360376"/>
                              <a:gd name="connsiteY112" fmla="*/ 907322 h 1666924"/>
                              <a:gd name="connsiteX113" fmla="*/ 2932329 w 3360376"/>
                              <a:gd name="connsiteY113" fmla="*/ 836351 h 1666924"/>
                              <a:gd name="connsiteX114" fmla="*/ 2954632 w 3360376"/>
                              <a:gd name="connsiteY114" fmla="*/ 874878 h 1666924"/>
                              <a:gd name="connsiteX115" fmla="*/ 2987071 w 3360376"/>
                              <a:gd name="connsiteY115" fmla="*/ 402413 h 1666924"/>
                              <a:gd name="connsiteX116" fmla="*/ 3007346 w 3360376"/>
                              <a:gd name="connsiteY116" fmla="*/ 812018 h 1666924"/>
                              <a:gd name="connsiteX117" fmla="*/ 3031676 w 3360376"/>
                              <a:gd name="connsiteY117" fmla="*/ 753214 h 1666924"/>
                              <a:gd name="connsiteX118" fmla="*/ 3035730 w 3360376"/>
                              <a:gd name="connsiteY118" fmla="*/ 878933 h 1666924"/>
                              <a:gd name="connsiteX119" fmla="*/ 3049922 w 3360376"/>
                              <a:gd name="connsiteY119" fmla="*/ 820129 h 1666924"/>
                              <a:gd name="connsiteX120" fmla="*/ 3062087 w 3360376"/>
                              <a:gd name="connsiteY120" fmla="*/ 1290566 h 1666924"/>
                              <a:gd name="connsiteX121" fmla="*/ 3084388 w 3360376"/>
                              <a:gd name="connsiteY121" fmla="*/ 467301 h 1666924"/>
                              <a:gd name="connsiteX122" fmla="*/ 3104663 w 3360376"/>
                              <a:gd name="connsiteY122" fmla="*/ 714686 h 1666924"/>
                              <a:gd name="connsiteX123" fmla="*/ 3131021 w 3360376"/>
                              <a:gd name="connsiteY123" fmla="*/ 475412 h 1666924"/>
                              <a:gd name="connsiteX124" fmla="*/ 3169542 w 3360376"/>
                              <a:gd name="connsiteY124" fmla="*/ 937738 h 1666924"/>
                              <a:gd name="connsiteX125" fmla="*/ 3224534 w 3360376"/>
                              <a:gd name="connsiteY125" fmla="*/ 477441 h 1666924"/>
                              <a:gd name="connsiteX126" fmla="*/ 3224285 w 3360376"/>
                              <a:gd name="connsiteY126" fmla="*/ 1239871 h 1666924"/>
                              <a:gd name="connsiteX127" fmla="*/ 3250642 w 3360376"/>
                              <a:gd name="connsiteY127" fmla="*/ 718741 h 1666924"/>
                              <a:gd name="connsiteX128" fmla="*/ 3293218 w 3360376"/>
                              <a:gd name="connsiteY128" fmla="*/ 1069542 h 1666924"/>
                              <a:gd name="connsiteX129" fmla="*/ 3311466 w 3360376"/>
                              <a:gd name="connsiteY129" fmla="*/ 588966 h 1666924"/>
                              <a:gd name="connsiteX130" fmla="*/ 3360376 w 3360376"/>
                              <a:gd name="connsiteY130" fmla="*/ 1039903 h 1666924"/>
                              <a:gd name="connsiteX0" fmla="*/ 0 w 3384706"/>
                              <a:gd name="connsiteY0" fmla="*/ 770033 h 1666924"/>
                              <a:gd name="connsiteX1" fmla="*/ 23347 w 3384706"/>
                              <a:gd name="connsiteY1" fmla="*/ 824508 h 1666924"/>
                              <a:gd name="connsiteX2" fmla="*/ 52530 w 3384706"/>
                              <a:gd name="connsiteY2" fmla="*/ 752524 h 1666924"/>
                              <a:gd name="connsiteX3" fmla="*/ 79767 w 3384706"/>
                              <a:gd name="connsiteY3" fmla="*/ 826454 h 1666924"/>
                              <a:gd name="connsiteX4" fmla="*/ 105059 w 3384706"/>
                              <a:gd name="connsiteY4" fmla="*/ 756415 h 1666924"/>
                              <a:gd name="connsiteX5" fmla="*/ 147861 w 3384706"/>
                              <a:gd name="connsiteY5" fmla="*/ 871201 h 1666924"/>
                              <a:gd name="connsiteX6" fmla="*/ 192608 w 3384706"/>
                              <a:gd name="connsiteY6" fmla="*/ 690267 h 1666924"/>
                              <a:gd name="connsiteX7" fmla="*/ 217900 w 3384706"/>
                              <a:gd name="connsiteY7" fmla="*/ 777816 h 1666924"/>
                              <a:gd name="connsiteX8" fmla="*/ 241246 w 3384706"/>
                              <a:gd name="connsiteY8" fmla="*/ 770033 h 1666924"/>
                              <a:gd name="connsiteX9" fmla="*/ 252920 w 3384706"/>
                              <a:gd name="connsiteY9" fmla="*/ 824508 h 1666924"/>
                              <a:gd name="connsiteX10" fmla="*/ 247083 w 3384706"/>
                              <a:gd name="connsiteY10" fmla="*/ 873147 h 1666924"/>
                              <a:gd name="connsiteX11" fmla="*/ 272375 w 3384706"/>
                              <a:gd name="connsiteY11" fmla="*/ 908166 h 1666924"/>
                              <a:gd name="connsiteX12" fmla="*/ 272375 w 3384706"/>
                              <a:gd name="connsiteY12" fmla="*/ 950968 h 1666924"/>
                              <a:gd name="connsiteX13" fmla="*/ 299612 w 3384706"/>
                              <a:gd name="connsiteY13" fmla="*/ 875092 h 1666924"/>
                              <a:gd name="connsiteX14" fmla="*/ 324904 w 3384706"/>
                              <a:gd name="connsiteY14" fmla="*/ 915948 h 1666924"/>
                              <a:gd name="connsiteX15" fmla="*/ 324904 w 3384706"/>
                              <a:gd name="connsiteY15" fmla="*/ 970423 h 1666924"/>
                              <a:gd name="connsiteX16" fmla="*/ 344360 w 3384706"/>
                              <a:gd name="connsiteY16" fmla="*/ 1017116 h 1666924"/>
                              <a:gd name="connsiteX17" fmla="*/ 377434 w 3384706"/>
                              <a:gd name="connsiteY17" fmla="*/ 995715 h 1666924"/>
                              <a:gd name="connsiteX18" fmla="*/ 363815 w 3384706"/>
                              <a:gd name="connsiteY18" fmla="*/ 917894 h 1666924"/>
                              <a:gd name="connsiteX19" fmla="*/ 381325 w 3384706"/>
                              <a:gd name="connsiteY19" fmla="*/ 910112 h 1666924"/>
                              <a:gd name="connsiteX20" fmla="*/ 402725 w 3384706"/>
                              <a:gd name="connsiteY20" fmla="*/ 565753 h 1666924"/>
                              <a:gd name="connsiteX21" fmla="*/ 447473 w 3384706"/>
                              <a:gd name="connsiteY21" fmla="*/ 1264199 h 1666924"/>
                              <a:gd name="connsiteX22" fmla="*/ 480547 w 3384706"/>
                              <a:gd name="connsiteY22" fmla="*/ 1030735 h 1666924"/>
                              <a:gd name="connsiteX23" fmla="*/ 494165 w 3384706"/>
                              <a:gd name="connsiteY23" fmla="*/ 1071591 h 1666924"/>
                              <a:gd name="connsiteX24" fmla="*/ 509730 w 3384706"/>
                              <a:gd name="connsiteY24" fmla="*/ 1046299 h 1666924"/>
                              <a:gd name="connsiteX25" fmla="*/ 527240 w 3384706"/>
                              <a:gd name="connsiteY25" fmla="*/ 1163031 h 1666924"/>
                              <a:gd name="connsiteX26" fmla="*/ 589497 w 3384706"/>
                              <a:gd name="connsiteY26" fmla="*/ 176646 h 1666924"/>
                              <a:gd name="connsiteX27" fmla="*/ 618680 w 3384706"/>
                              <a:gd name="connsiteY27" fmla="*/ 419838 h 1666924"/>
                              <a:gd name="connsiteX28" fmla="*/ 638135 w 3384706"/>
                              <a:gd name="connsiteY28" fmla="*/ 330343 h 1666924"/>
                              <a:gd name="connsiteX29" fmla="*/ 661481 w 3384706"/>
                              <a:gd name="connsiteY29" fmla="*/ 1530736 h 1666924"/>
                              <a:gd name="connsiteX30" fmla="*/ 688719 w 3384706"/>
                              <a:gd name="connsiteY30" fmla="*/ 1666924 h 1666924"/>
                              <a:gd name="connsiteX31" fmla="*/ 762649 w 3384706"/>
                              <a:gd name="connsiteY31" fmla="*/ 52132 h 1666924"/>
                              <a:gd name="connsiteX32" fmla="*/ 782104 w 3384706"/>
                              <a:gd name="connsiteY32" fmla="*/ 85206 h 1666924"/>
                              <a:gd name="connsiteX33" fmla="*/ 795723 w 3384706"/>
                              <a:gd name="connsiteY33" fmla="*/ 1612520 h 1666924"/>
                              <a:gd name="connsiteX34" fmla="*/ 842002 w 3384706"/>
                              <a:gd name="connsiteY34" fmla="*/ 29308 h 1666924"/>
                              <a:gd name="connsiteX35" fmla="*/ 862276 w 3384706"/>
                              <a:gd name="connsiteY35" fmla="*/ 925573 h 1666924"/>
                              <a:gd name="connsiteX36" fmla="*/ 884578 w 3384706"/>
                              <a:gd name="connsiteY36" fmla="*/ 380109 h 1666924"/>
                              <a:gd name="connsiteX37" fmla="*/ 908908 w 3384706"/>
                              <a:gd name="connsiteY37" fmla="*/ 256417 h 1666924"/>
                              <a:gd name="connsiteX38" fmla="*/ 947430 w 3384706"/>
                              <a:gd name="connsiteY38" fmla="*/ 895155 h 1666924"/>
                              <a:gd name="connsiteX39" fmla="*/ 994063 w 3384706"/>
                              <a:gd name="connsiteY39" fmla="*/ 532189 h 1666924"/>
                              <a:gd name="connsiteX40" fmla="*/ 1020420 w 3384706"/>
                              <a:gd name="connsiteY40" fmla="*/ 1022904 h 1666924"/>
                              <a:gd name="connsiteX41" fmla="*/ 1052860 w 3384706"/>
                              <a:gd name="connsiteY41" fmla="*/ 666021 h 1666924"/>
                              <a:gd name="connsiteX42" fmla="*/ 1073135 w 3384706"/>
                              <a:gd name="connsiteY42" fmla="*/ 1217567 h 1666924"/>
                              <a:gd name="connsiteX43" fmla="*/ 1105575 w 3384706"/>
                              <a:gd name="connsiteY43" fmla="*/ 791740 h 1666924"/>
                              <a:gd name="connsiteX44" fmla="*/ 1113685 w 3384706"/>
                              <a:gd name="connsiteY44" fmla="*/ 1355454 h 1666924"/>
                              <a:gd name="connsiteX45" fmla="*/ 1160317 w 3384706"/>
                              <a:gd name="connsiteY45" fmla="*/ 284805 h 1666924"/>
                              <a:gd name="connsiteX46" fmla="*/ 1172481 w 3384706"/>
                              <a:gd name="connsiteY46" fmla="*/ 1057375 h 1666924"/>
                              <a:gd name="connsiteX47" fmla="*/ 1206948 w 3384706"/>
                              <a:gd name="connsiteY47" fmla="*/ 347665 h 1666924"/>
                              <a:gd name="connsiteX48" fmla="*/ 1229250 w 3384706"/>
                              <a:gd name="connsiteY48" fmla="*/ 891100 h 1666924"/>
                              <a:gd name="connsiteX49" fmla="*/ 1257634 w 3384706"/>
                              <a:gd name="connsiteY49" fmla="*/ 714686 h 1666924"/>
                              <a:gd name="connsiteX50" fmla="*/ 1277909 w 3384706"/>
                              <a:gd name="connsiteY50" fmla="*/ 1004654 h 1666924"/>
                              <a:gd name="connsiteX51" fmla="*/ 1316431 w 3384706"/>
                              <a:gd name="connsiteY51" fmla="*/ 724825 h 1666924"/>
                              <a:gd name="connsiteX52" fmla="*/ 1336706 w 3384706"/>
                              <a:gd name="connsiteY52" fmla="*/ 1304759 h 1666924"/>
                              <a:gd name="connsiteX53" fmla="*/ 1367119 w 3384706"/>
                              <a:gd name="connsiteY53" fmla="*/ 751185 h 1666924"/>
                              <a:gd name="connsiteX54" fmla="*/ 1385366 w 3384706"/>
                              <a:gd name="connsiteY54" fmla="*/ 923544 h 1666924"/>
                              <a:gd name="connsiteX55" fmla="*/ 1409695 w 3384706"/>
                              <a:gd name="connsiteY55" fmla="*/ 755241 h 1666924"/>
                              <a:gd name="connsiteX56" fmla="*/ 1442135 w 3384706"/>
                              <a:gd name="connsiteY56" fmla="*/ 1329092 h 1666924"/>
                              <a:gd name="connsiteX57" fmla="*/ 1482685 w 3384706"/>
                              <a:gd name="connsiteY57" fmla="*/ 1286510 h 1666924"/>
                              <a:gd name="connsiteX58" fmla="*/ 1511070 w 3384706"/>
                              <a:gd name="connsiteY58" fmla="*/ 416608 h 1666924"/>
                              <a:gd name="connsiteX59" fmla="*/ 1533372 w 3384706"/>
                              <a:gd name="connsiteY59" fmla="*/ 807962 h 1666924"/>
                              <a:gd name="connsiteX60" fmla="*/ 1582031 w 3384706"/>
                              <a:gd name="connsiteY60" fmla="*/ 114474 h 1666924"/>
                              <a:gd name="connsiteX61" fmla="*/ 1594196 w 3384706"/>
                              <a:gd name="connsiteY61" fmla="*/ 1343287 h 1666924"/>
                              <a:gd name="connsiteX62" fmla="*/ 1628662 w 3384706"/>
                              <a:gd name="connsiteY62" fmla="*/ 655882 h 1666924"/>
                              <a:gd name="connsiteX63" fmla="*/ 1655020 w 3384706"/>
                              <a:gd name="connsiteY63" fmla="*/ 1529839 h 1666924"/>
                              <a:gd name="connsiteX64" fmla="*/ 1697596 w 3384706"/>
                              <a:gd name="connsiteY64" fmla="*/ 343609 h 1666924"/>
                              <a:gd name="connsiteX65" fmla="*/ 1721926 w 3384706"/>
                              <a:gd name="connsiteY65" fmla="*/ 728881 h 1666924"/>
                              <a:gd name="connsiteX66" fmla="*/ 1748283 w 3384706"/>
                              <a:gd name="connsiteY66" fmla="*/ 219917 h 1666924"/>
                              <a:gd name="connsiteX67" fmla="*/ 1778695 w 3384706"/>
                              <a:gd name="connsiteY67" fmla="*/ 718741 h 1666924"/>
                              <a:gd name="connsiteX68" fmla="*/ 1790860 w 3384706"/>
                              <a:gd name="connsiteY68" fmla="*/ 475412 h 1666924"/>
                              <a:gd name="connsiteX69" fmla="*/ 1823300 w 3384706"/>
                              <a:gd name="connsiteY69" fmla="*/ 505828 h 1666924"/>
                              <a:gd name="connsiteX70" fmla="*/ 1825327 w 3384706"/>
                              <a:gd name="connsiteY70" fmla="*/ 872850 h 1666924"/>
                              <a:gd name="connsiteX71" fmla="*/ 1867904 w 3384706"/>
                              <a:gd name="connsiteY71" fmla="*/ 345637 h 1666924"/>
                              <a:gd name="connsiteX72" fmla="*/ 1884124 w 3384706"/>
                              <a:gd name="connsiteY72" fmla="*/ 1085764 h 1666924"/>
                              <a:gd name="connsiteX73" fmla="*/ 1920619 w 3384706"/>
                              <a:gd name="connsiteY73" fmla="*/ 775518 h 1666924"/>
                              <a:gd name="connsiteX74" fmla="*/ 1944949 w 3384706"/>
                              <a:gd name="connsiteY74" fmla="*/ 1335176 h 1666924"/>
                              <a:gd name="connsiteX75" fmla="*/ 1979415 w 3384706"/>
                              <a:gd name="connsiteY75" fmla="*/ 846490 h 1666924"/>
                              <a:gd name="connsiteX76" fmla="*/ 2009827 w 3384706"/>
                              <a:gd name="connsiteY76" fmla="*/ 962071 h 1666924"/>
                              <a:gd name="connsiteX77" fmla="*/ 2019964 w 3384706"/>
                              <a:gd name="connsiteY77" fmla="*/ 759296 h 1666924"/>
                              <a:gd name="connsiteX78" fmla="*/ 2040239 w 3384706"/>
                              <a:gd name="connsiteY78" fmla="*/ 769436 h 1666924"/>
                              <a:gd name="connsiteX79" fmla="*/ 2058486 w 3384706"/>
                              <a:gd name="connsiteY79" fmla="*/ 757269 h 1666924"/>
                              <a:gd name="connsiteX80" fmla="*/ 2080789 w 3384706"/>
                              <a:gd name="connsiteY80" fmla="*/ 980321 h 1666924"/>
                              <a:gd name="connsiteX81" fmla="*/ 2105118 w 3384706"/>
                              <a:gd name="connsiteY81" fmla="*/ 680215 h 1666924"/>
                              <a:gd name="connsiteX82" fmla="*/ 2127420 w 3384706"/>
                              <a:gd name="connsiteY82" fmla="*/ 907322 h 1666924"/>
                              <a:gd name="connsiteX83" fmla="*/ 2147695 w 3384706"/>
                              <a:gd name="connsiteY83" fmla="*/ 755241 h 1666924"/>
                              <a:gd name="connsiteX84" fmla="*/ 2178107 w 3384706"/>
                              <a:gd name="connsiteY84" fmla="*/ 964099 h 1666924"/>
                              <a:gd name="connsiteX85" fmla="*/ 2190272 w 3384706"/>
                              <a:gd name="connsiteY85" fmla="*/ 759296 h 1666924"/>
                              <a:gd name="connsiteX86" fmla="*/ 2210547 w 3384706"/>
                              <a:gd name="connsiteY86" fmla="*/ 850546 h 1666924"/>
                              <a:gd name="connsiteX87" fmla="*/ 2226767 w 3384706"/>
                              <a:gd name="connsiteY87" fmla="*/ 795796 h 1666924"/>
                              <a:gd name="connsiteX88" fmla="*/ 2259206 w 3384706"/>
                              <a:gd name="connsiteY88" fmla="*/ 846490 h 1666924"/>
                              <a:gd name="connsiteX89" fmla="*/ 2281509 w 3384706"/>
                              <a:gd name="connsiteY89" fmla="*/ 686297 h 1666924"/>
                              <a:gd name="connsiteX90" fmla="*/ 2313949 w 3384706"/>
                              <a:gd name="connsiteY90" fmla="*/ 876906 h 1666924"/>
                              <a:gd name="connsiteX91" fmla="*/ 2324086 w 3384706"/>
                              <a:gd name="connsiteY91" fmla="*/ 783629 h 1666924"/>
                              <a:gd name="connsiteX92" fmla="*/ 2342332 w 3384706"/>
                              <a:gd name="connsiteY92" fmla="*/ 803907 h 1666924"/>
                              <a:gd name="connsiteX93" fmla="*/ 2366662 w 3384706"/>
                              <a:gd name="connsiteY93" fmla="*/ 793769 h 1666924"/>
                              <a:gd name="connsiteX94" fmla="*/ 2390992 w 3384706"/>
                              <a:gd name="connsiteY94" fmla="*/ 1067513 h 1666924"/>
                              <a:gd name="connsiteX95" fmla="*/ 2413295 w 3384706"/>
                              <a:gd name="connsiteY95" fmla="*/ 722797 h 1666924"/>
                              <a:gd name="connsiteX96" fmla="*/ 2435597 w 3384706"/>
                              <a:gd name="connsiteY96" fmla="*/ 876906 h 1666924"/>
                              <a:gd name="connsiteX97" fmla="*/ 2463981 w 3384706"/>
                              <a:gd name="connsiteY97" fmla="*/ 653854 h 1666924"/>
                              <a:gd name="connsiteX98" fmla="*/ 2492366 w 3384706"/>
                              <a:gd name="connsiteY98" fmla="*/ 935710 h 1666924"/>
                              <a:gd name="connsiteX99" fmla="*/ 2520750 w 3384706"/>
                              <a:gd name="connsiteY99" fmla="*/ 728881 h 1666924"/>
                              <a:gd name="connsiteX100" fmla="*/ 2563327 w 3384706"/>
                              <a:gd name="connsiteY100" fmla="*/ 907322 h 1666924"/>
                              <a:gd name="connsiteX101" fmla="*/ 2587657 w 3384706"/>
                              <a:gd name="connsiteY101" fmla="*/ 805935 h 1666924"/>
                              <a:gd name="connsiteX102" fmla="*/ 2599821 w 3384706"/>
                              <a:gd name="connsiteY102" fmla="*/ 974238 h 1666924"/>
                              <a:gd name="connsiteX103" fmla="*/ 2640371 w 3384706"/>
                              <a:gd name="connsiteY103" fmla="*/ 793769 h 1666924"/>
                              <a:gd name="connsiteX104" fmla="*/ 2662674 w 3384706"/>
                              <a:gd name="connsiteY104" fmla="*/ 970182 h 1666924"/>
                              <a:gd name="connsiteX105" fmla="*/ 2680921 w 3384706"/>
                              <a:gd name="connsiteY105" fmla="*/ 899211 h 1666924"/>
                              <a:gd name="connsiteX106" fmla="*/ 2701196 w 3384706"/>
                              <a:gd name="connsiteY106" fmla="*/ 998571 h 1666924"/>
                              <a:gd name="connsiteX107" fmla="*/ 2755938 w 3384706"/>
                              <a:gd name="connsiteY107" fmla="*/ 686297 h 1666924"/>
                              <a:gd name="connsiteX108" fmla="*/ 2788378 w 3384706"/>
                              <a:gd name="connsiteY108" fmla="*/ 899211 h 1666924"/>
                              <a:gd name="connsiteX109" fmla="*/ 2810681 w 3384706"/>
                              <a:gd name="connsiteY109" fmla="*/ 647771 h 1666924"/>
                              <a:gd name="connsiteX110" fmla="*/ 2845148 w 3384706"/>
                              <a:gd name="connsiteY110" fmla="*/ 734963 h 1666924"/>
                              <a:gd name="connsiteX111" fmla="*/ 2877588 w 3384706"/>
                              <a:gd name="connsiteY111" fmla="*/ 708603 h 1666924"/>
                              <a:gd name="connsiteX112" fmla="*/ 2893808 w 3384706"/>
                              <a:gd name="connsiteY112" fmla="*/ 907322 h 1666924"/>
                              <a:gd name="connsiteX113" fmla="*/ 2932329 w 3384706"/>
                              <a:gd name="connsiteY113" fmla="*/ 836351 h 1666924"/>
                              <a:gd name="connsiteX114" fmla="*/ 2954632 w 3384706"/>
                              <a:gd name="connsiteY114" fmla="*/ 874878 h 1666924"/>
                              <a:gd name="connsiteX115" fmla="*/ 2987071 w 3384706"/>
                              <a:gd name="connsiteY115" fmla="*/ 402413 h 1666924"/>
                              <a:gd name="connsiteX116" fmla="*/ 3007346 w 3384706"/>
                              <a:gd name="connsiteY116" fmla="*/ 812018 h 1666924"/>
                              <a:gd name="connsiteX117" fmla="*/ 3031676 w 3384706"/>
                              <a:gd name="connsiteY117" fmla="*/ 753214 h 1666924"/>
                              <a:gd name="connsiteX118" fmla="*/ 3035730 w 3384706"/>
                              <a:gd name="connsiteY118" fmla="*/ 878933 h 1666924"/>
                              <a:gd name="connsiteX119" fmla="*/ 3049922 w 3384706"/>
                              <a:gd name="connsiteY119" fmla="*/ 820129 h 1666924"/>
                              <a:gd name="connsiteX120" fmla="*/ 3062087 w 3384706"/>
                              <a:gd name="connsiteY120" fmla="*/ 1290566 h 1666924"/>
                              <a:gd name="connsiteX121" fmla="*/ 3084388 w 3384706"/>
                              <a:gd name="connsiteY121" fmla="*/ 467301 h 1666924"/>
                              <a:gd name="connsiteX122" fmla="*/ 3104663 w 3384706"/>
                              <a:gd name="connsiteY122" fmla="*/ 714686 h 1666924"/>
                              <a:gd name="connsiteX123" fmla="*/ 3131021 w 3384706"/>
                              <a:gd name="connsiteY123" fmla="*/ 475412 h 1666924"/>
                              <a:gd name="connsiteX124" fmla="*/ 3169542 w 3384706"/>
                              <a:gd name="connsiteY124" fmla="*/ 937738 h 1666924"/>
                              <a:gd name="connsiteX125" fmla="*/ 3224534 w 3384706"/>
                              <a:gd name="connsiteY125" fmla="*/ 477441 h 1666924"/>
                              <a:gd name="connsiteX126" fmla="*/ 3224285 w 3384706"/>
                              <a:gd name="connsiteY126" fmla="*/ 1239871 h 1666924"/>
                              <a:gd name="connsiteX127" fmla="*/ 3250642 w 3384706"/>
                              <a:gd name="connsiteY127" fmla="*/ 718741 h 1666924"/>
                              <a:gd name="connsiteX128" fmla="*/ 3293218 w 3384706"/>
                              <a:gd name="connsiteY128" fmla="*/ 1069542 h 1666924"/>
                              <a:gd name="connsiteX129" fmla="*/ 3311466 w 3384706"/>
                              <a:gd name="connsiteY129" fmla="*/ 588966 h 1666924"/>
                              <a:gd name="connsiteX130" fmla="*/ 3384706 w 3384706"/>
                              <a:gd name="connsiteY130" fmla="*/ 798601 h 1666924"/>
                              <a:gd name="connsiteX0" fmla="*/ 0 w 3384706"/>
                              <a:gd name="connsiteY0" fmla="*/ 770033 h 1666924"/>
                              <a:gd name="connsiteX1" fmla="*/ 23347 w 3384706"/>
                              <a:gd name="connsiteY1" fmla="*/ 824508 h 1666924"/>
                              <a:gd name="connsiteX2" fmla="*/ 52530 w 3384706"/>
                              <a:gd name="connsiteY2" fmla="*/ 752524 h 1666924"/>
                              <a:gd name="connsiteX3" fmla="*/ 79767 w 3384706"/>
                              <a:gd name="connsiteY3" fmla="*/ 826454 h 1666924"/>
                              <a:gd name="connsiteX4" fmla="*/ 105059 w 3384706"/>
                              <a:gd name="connsiteY4" fmla="*/ 756415 h 1666924"/>
                              <a:gd name="connsiteX5" fmla="*/ 147861 w 3384706"/>
                              <a:gd name="connsiteY5" fmla="*/ 871201 h 1666924"/>
                              <a:gd name="connsiteX6" fmla="*/ 192608 w 3384706"/>
                              <a:gd name="connsiteY6" fmla="*/ 690267 h 1666924"/>
                              <a:gd name="connsiteX7" fmla="*/ 217900 w 3384706"/>
                              <a:gd name="connsiteY7" fmla="*/ 777816 h 1666924"/>
                              <a:gd name="connsiteX8" fmla="*/ 241246 w 3384706"/>
                              <a:gd name="connsiteY8" fmla="*/ 770033 h 1666924"/>
                              <a:gd name="connsiteX9" fmla="*/ 252920 w 3384706"/>
                              <a:gd name="connsiteY9" fmla="*/ 824508 h 1666924"/>
                              <a:gd name="connsiteX10" fmla="*/ 247083 w 3384706"/>
                              <a:gd name="connsiteY10" fmla="*/ 873147 h 1666924"/>
                              <a:gd name="connsiteX11" fmla="*/ 272375 w 3384706"/>
                              <a:gd name="connsiteY11" fmla="*/ 908166 h 1666924"/>
                              <a:gd name="connsiteX12" fmla="*/ 272375 w 3384706"/>
                              <a:gd name="connsiteY12" fmla="*/ 950968 h 1666924"/>
                              <a:gd name="connsiteX13" fmla="*/ 299612 w 3384706"/>
                              <a:gd name="connsiteY13" fmla="*/ 875092 h 1666924"/>
                              <a:gd name="connsiteX14" fmla="*/ 324904 w 3384706"/>
                              <a:gd name="connsiteY14" fmla="*/ 915948 h 1666924"/>
                              <a:gd name="connsiteX15" fmla="*/ 324904 w 3384706"/>
                              <a:gd name="connsiteY15" fmla="*/ 970423 h 1666924"/>
                              <a:gd name="connsiteX16" fmla="*/ 344360 w 3384706"/>
                              <a:gd name="connsiteY16" fmla="*/ 1017116 h 1666924"/>
                              <a:gd name="connsiteX17" fmla="*/ 377434 w 3384706"/>
                              <a:gd name="connsiteY17" fmla="*/ 995715 h 1666924"/>
                              <a:gd name="connsiteX18" fmla="*/ 363815 w 3384706"/>
                              <a:gd name="connsiteY18" fmla="*/ 917894 h 1666924"/>
                              <a:gd name="connsiteX19" fmla="*/ 381325 w 3384706"/>
                              <a:gd name="connsiteY19" fmla="*/ 910112 h 1666924"/>
                              <a:gd name="connsiteX20" fmla="*/ 402725 w 3384706"/>
                              <a:gd name="connsiteY20" fmla="*/ 565753 h 1666924"/>
                              <a:gd name="connsiteX21" fmla="*/ 447473 w 3384706"/>
                              <a:gd name="connsiteY21" fmla="*/ 1264199 h 1666924"/>
                              <a:gd name="connsiteX22" fmla="*/ 480547 w 3384706"/>
                              <a:gd name="connsiteY22" fmla="*/ 1030735 h 1666924"/>
                              <a:gd name="connsiteX23" fmla="*/ 494165 w 3384706"/>
                              <a:gd name="connsiteY23" fmla="*/ 1071591 h 1666924"/>
                              <a:gd name="connsiteX24" fmla="*/ 509730 w 3384706"/>
                              <a:gd name="connsiteY24" fmla="*/ 1046299 h 1666924"/>
                              <a:gd name="connsiteX25" fmla="*/ 527240 w 3384706"/>
                              <a:gd name="connsiteY25" fmla="*/ 1163031 h 1666924"/>
                              <a:gd name="connsiteX26" fmla="*/ 589497 w 3384706"/>
                              <a:gd name="connsiteY26" fmla="*/ 176646 h 1666924"/>
                              <a:gd name="connsiteX27" fmla="*/ 618680 w 3384706"/>
                              <a:gd name="connsiteY27" fmla="*/ 419838 h 1666924"/>
                              <a:gd name="connsiteX28" fmla="*/ 638135 w 3384706"/>
                              <a:gd name="connsiteY28" fmla="*/ 330343 h 1666924"/>
                              <a:gd name="connsiteX29" fmla="*/ 661481 w 3384706"/>
                              <a:gd name="connsiteY29" fmla="*/ 1530736 h 1666924"/>
                              <a:gd name="connsiteX30" fmla="*/ 688719 w 3384706"/>
                              <a:gd name="connsiteY30" fmla="*/ 1666924 h 1666924"/>
                              <a:gd name="connsiteX31" fmla="*/ 762649 w 3384706"/>
                              <a:gd name="connsiteY31" fmla="*/ 52132 h 1666924"/>
                              <a:gd name="connsiteX32" fmla="*/ 782104 w 3384706"/>
                              <a:gd name="connsiteY32" fmla="*/ 85206 h 1666924"/>
                              <a:gd name="connsiteX33" fmla="*/ 795723 w 3384706"/>
                              <a:gd name="connsiteY33" fmla="*/ 1612520 h 1666924"/>
                              <a:gd name="connsiteX34" fmla="*/ 842002 w 3384706"/>
                              <a:gd name="connsiteY34" fmla="*/ 29308 h 1666924"/>
                              <a:gd name="connsiteX35" fmla="*/ 862276 w 3384706"/>
                              <a:gd name="connsiteY35" fmla="*/ 925573 h 1666924"/>
                              <a:gd name="connsiteX36" fmla="*/ 884578 w 3384706"/>
                              <a:gd name="connsiteY36" fmla="*/ 380109 h 1666924"/>
                              <a:gd name="connsiteX37" fmla="*/ 908908 w 3384706"/>
                              <a:gd name="connsiteY37" fmla="*/ 256417 h 1666924"/>
                              <a:gd name="connsiteX38" fmla="*/ 947430 w 3384706"/>
                              <a:gd name="connsiteY38" fmla="*/ 895155 h 1666924"/>
                              <a:gd name="connsiteX39" fmla="*/ 994063 w 3384706"/>
                              <a:gd name="connsiteY39" fmla="*/ 532189 h 1666924"/>
                              <a:gd name="connsiteX40" fmla="*/ 1020420 w 3384706"/>
                              <a:gd name="connsiteY40" fmla="*/ 1022904 h 1666924"/>
                              <a:gd name="connsiteX41" fmla="*/ 1052860 w 3384706"/>
                              <a:gd name="connsiteY41" fmla="*/ 666021 h 1666924"/>
                              <a:gd name="connsiteX42" fmla="*/ 1073135 w 3384706"/>
                              <a:gd name="connsiteY42" fmla="*/ 1217567 h 1666924"/>
                              <a:gd name="connsiteX43" fmla="*/ 1105575 w 3384706"/>
                              <a:gd name="connsiteY43" fmla="*/ 791740 h 1666924"/>
                              <a:gd name="connsiteX44" fmla="*/ 1113685 w 3384706"/>
                              <a:gd name="connsiteY44" fmla="*/ 1355454 h 1666924"/>
                              <a:gd name="connsiteX45" fmla="*/ 1160317 w 3384706"/>
                              <a:gd name="connsiteY45" fmla="*/ 284805 h 1666924"/>
                              <a:gd name="connsiteX46" fmla="*/ 1172481 w 3384706"/>
                              <a:gd name="connsiteY46" fmla="*/ 1057375 h 1666924"/>
                              <a:gd name="connsiteX47" fmla="*/ 1206948 w 3384706"/>
                              <a:gd name="connsiteY47" fmla="*/ 347665 h 1666924"/>
                              <a:gd name="connsiteX48" fmla="*/ 1229250 w 3384706"/>
                              <a:gd name="connsiteY48" fmla="*/ 891100 h 1666924"/>
                              <a:gd name="connsiteX49" fmla="*/ 1257634 w 3384706"/>
                              <a:gd name="connsiteY49" fmla="*/ 714686 h 1666924"/>
                              <a:gd name="connsiteX50" fmla="*/ 1277909 w 3384706"/>
                              <a:gd name="connsiteY50" fmla="*/ 1004654 h 1666924"/>
                              <a:gd name="connsiteX51" fmla="*/ 1316431 w 3384706"/>
                              <a:gd name="connsiteY51" fmla="*/ 724825 h 1666924"/>
                              <a:gd name="connsiteX52" fmla="*/ 1336706 w 3384706"/>
                              <a:gd name="connsiteY52" fmla="*/ 1304759 h 1666924"/>
                              <a:gd name="connsiteX53" fmla="*/ 1367119 w 3384706"/>
                              <a:gd name="connsiteY53" fmla="*/ 751185 h 1666924"/>
                              <a:gd name="connsiteX54" fmla="*/ 1385366 w 3384706"/>
                              <a:gd name="connsiteY54" fmla="*/ 923544 h 1666924"/>
                              <a:gd name="connsiteX55" fmla="*/ 1409695 w 3384706"/>
                              <a:gd name="connsiteY55" fmla="*/ 755241 h 1666924"/>
                              <a:gd name="connsiteX56" fmla="*/ 1442135 w 3384706"/>
                              <a:gd name="connsiteY56" fmla="*/ 1329092 h 1666924"/>
                              <a:gd name="connsiteX57" fmla="*/ 1482685 w 3384706"/>
                              <a:gd name="connsiteY57" fmla="*/ 1286510 h 1666924"/>
                              <a:gd name="connsiteX58" fmla="*/ 1511070 w 3384706"/>
                              <a:gd name="connsiteY58" fmla="*/ 416608 h 1666924"/>
                              <a:gd name="connsiteX59" fmla="*/ 1533372 w 3384706"/>
                              <a:gd name="connsiteY59" fmla="*/ 807962 h 1666924"/>
                              <a:gd name="connsiteX60" fmla="*/ 1582031 w 3384706"/>
                              <a:gd name="connsiteY60" fmla="*/ 114474 h 1666924"/>
                              <a:gd name="connsiteX61" fmla="*/ 1594196 w 3384706"/>
                              <a:gd name="connsiteY61" fmla="*/ 1343287 h 1666924"/>
                              <a:gd name="connsiteX62" fmla="*/ 1628662 w 3384706"/>
                              <a:gd name="connsiteY62" fmla="*/ 655882 h 1666924"/>
                              <a:gd name="connsiteX63" fmla="*/ 1655020 w 3384706"/>
                              <a:gd name="connsiteY63" fmla="*/ 1529839 h 1666924"/>
                              <a:gd name="connsiteX64" fmla="*/ 1697596 w 3384706"/>
                              <a:gd name="connsiteY64" fmla="*/ 343609 h 1666924"/>
                              <a:gd name="connsiteX65" fmla="*/ 1721926 w 3384706"/>
                              <a:gd name="connsiteY65" fmla="*/ 728881 h 1666924"/>
                              <a:gd name="connsiteX66" fmla="*/ 1748283 w 3384706"/>
                              <a:gd name="connsiteY66" fmla="*/ 219917 h 1666924"/>
                              <a:gd name="connsiteX67" fmla="*/ 1778695 w 3384706"/>
                              <a:gd name="connsiteY67" fmla="*/ 718741 h 1666924"/>
                              <a:gd name="connsiteX68" fmla="*/ 1790860 w 3384706"/>
                              <a:gd name="connsiteY68" fmla="*/ 475412 h 1666924"/>
                              <a:gd name="connsiteX69" fmla="*/ 1823300 w 3384706"/>
                              <a:gd name="connsiteY69" fmla="*/ 505828 h 1666924"/>
                              <a:gd name="connsiteX70" fmla="*/ 1825327 w 3384706"/>
                              <a:gd name="connsiteY70" fmla="*/ 872850 h 1666924"/>
                              <a:gd name="connsiteX71" fmla="*/ 1867904 w 3384706"/>
                              <a:gd name="connsiteY71" fmla="*/ 345637 h 1666924"/>
                              <a:gd name="connsiteX72" fmla="*/ 1884124 w 3384706"/>
                              <a:gd name="connsiteY72" fmla="*/ 1085764 h 1666924"/>
                              <a:gd name="connsiteX73" fmla="*/ 1920619 w 3384706"/>
                              <a:gd name="connsiteY73" fmla="*/ 775518 h 1666924"/>
                              <a:gd name="connsiteX74" fmla="*/ 1944949 w 3384706"/>
                              <a:gd name="connsiteY74" fmla="*/ 1335176 h 1666924"/>
                              <a:gd name="connsiteX75" fmla="*/ 1979415 w 3384706"/>
                              <a:gd name="connsiteY75" fmla="*/ 846490 h 1666924"/>
                              <a:gd name="connsiteX76" fmla="*/ 2009827 w 3384706"/>
                              <a:gd name="connsiteY76" fmla="*/ 962071 h 1666924"/>
                              <a:gd name="connsiteX77" fmla="*/ 2019964 w 3384706"/>
                              <a:gd name="connsiteY77" fmla="*/ 759296 h 1666924"/>
                              <a:gd name="connsiteX78" fmla="*/ 2040239 w 3384706"/>
                              <a:gd name="connsiteY78" fmla="*/ 769436 h 1666924"/>
                              <a:gd name="connsiteX79" fmla="*/ 2058486 w 3384706"/>
                              <a:gd name="connsiteY79" fmla="*/ 757269 h 1666924"/>
                              <a:gd name="connsiteX80" fmla="*/ 2080789 w 3384706"/>
                              <a:gd name="connsiteY80" fmla="*/ 980321 h 1666924"/>
                              <a:gd name="connsiteX81" fmla="*/ 2105118 w 3384706"/>
                              <a:gd name="connsiteY81" fmla="*/ 680215 h 1666924"/>
                              <a:gd name="connsiteX82" fmla="*/ 2127420 w 3384706"/>
                              <a:gd name="connsiteY82" fmla="*/ 907322 h 1666924"/>
                              <a:gd name="connsiteX83" fmla="*/ 2147695 w 3384706"/>
                              <a:gd name="connsiteY83" fmla="*/ 755241 h 1666924"/>
                              <a:gd name="connsiteX84" fmla="*/ 2178107 w 3384706"/>
                              <a:gd name="connsiteY84" fmla="*/ 964099 h 1666924"/>
                              <a:gd name="connsiteX85" fmla="*/ 2190272 w 3384706"/>
                              <a:gd name="connsiteY85" fmla="*/ 759296 h 1666924"/>
                              <a:gd name="connsiteX86" fmla="*/ 2210547 w 3384706"/>
                              <a:gd name="connsiteY86" fmla="*/ 850546 h 1666924"/>
                              <a:gd name="connsiteX87" fmla="*/ 2226767 w 3384706"/>
                              <a:gd name="connsiteY87" fmla="*/ 795796 h 1666924"/>
                              <a:gd name="connsiteX88" fmla="*/ 2259206 w 3384706"/>
                              <a:gd name="connsiteY88" fmla="*/ 846490 h 1666924"/>
                              <a:gd name="connsiteX89" fmla="*/ 2281509 w 3384706"/>
                              <a:gd name="connsiteY89" fmla="*/ 686297 h 1666924"/>
                              <a:gd name="connsiteX90" fmla="*/ 2313949 w 3384706"/>
                              <a:gd name="connsiteY90" fmla="*/ 876906 h 1666924"/>
                              <a:gd name="connsiteX91" fmla="*/ 2324086 w 3384706"/>
                              <a:gd name="connsiteY91" fmla="*/ 783629 h 1666924"/>
                              <a:gd name="connsiteX92" fmla="*/ 2342332 w 3384706"/>
                              <a:gd name="connsiteY92" fmla="*/ 803907 h 1666924"/>
                              <a:gd name="connsiteX93" fmla="*/ 2366662 w 3384706"/>
                              <a:gd name="connsiteY93" fmla="*/ 793769 h 1666924"/>
                              <a:gd name="connsiteX94" fmla="*/ 2390992 w 3384706"/>
                              <a:gd name="connsiteY94" fmla="*/ 1067513 h 1666924"/>
                              <a:gd name="connsiteX95" fmla="*/ 2413295 w 3384706"/>
                              <a:gd name="connsiteY95" fmla="*/ 722797 h 1666924"/>
                              <a:gd name="connsiteX96" fmla="*/ 2435597 w 3384706"/>
                              <a:gd name="connsiteY96" fmla="*/ 876906 h 1666924"/>
                              <a:gd name="connsiteX97" fmla="*/ 2463981 w 3384706"/>
                              <a:gd name="connsiteY97" fmla="*/ 653854 h 1666924"/>
                              <a:gd name="connsiteX98" fmla="*/ 2492366 w 3384706"/>
                              <a:gd name="connsiteY98" fmla="*/ 935710 h 1666924"/>
                              <a:gd name="connsiteX99" fmla="*/ 2520750 w 3384706"/>
                              <a:gd name="connsiteY99" fmla="*/ 728881 h 1666924"/>
                              <a:gd name="connsiteX100" fmla="*/ 2563327 w 3384706"/>
                              <a:gd name="connsiteY100" fmla="*/ 907322 h 1666924"/>
                              <a:gd name="connsiteX101" fmla="*/ 2587657 w 3384706"/>
                              <a:gd name="connsiteY101" fmla="*/ 805935 h 1666924"/>
                              <a:gd name="connsiteX102" fmla="*/ 2599821 w 3384706"/>
                              <a:gd name="connsiteY102" fmla="*/ 974238 h 1666924"/>
                              <a:gd name="connsiteX103" fmla="*/ 2640371 w 3384706"/>
                              <a:gd name="connsiteY103" fmla="*/ 793769 h 1666924"/>
                              <a:gd name="connsiteX104" fmla="*/ 2662674 w 3384706"/>
                              <a:gd name="connsiteY104" fmla="*/ 970182 h 1666924"/>
                              <a:gd name="connsiteX105" fmla="*/ 2680921 w 3384706"/>
                              <a:gd name="connsiteY105" fmla="*/ 899211 h 1666924"/>
                              <a:gd name="connsiteX106" fmla="*/ 2701196 w 3384706"/>
                              <a:gd name="connsiteY106" fmla="*/ 998571 h 1666924"/>
                              <a:gd name="connsiteX107" fmla="*/ 2755938 w 3384706"/>
                              <a:gd name="connsiteY107" fmla="*/ 686297 h 1666924"/>
                              <a:gd name="connsiteX108" fmla="*/ 2788378 w 3384706"/>
                              <a:gd name="connsiteY108" fmla="*/ 899211 h 1666924"/>
                              <a:gd name="connsiteX109" fmla="*/ 2810681 w 3384706"/>
                              <a:gd name="connsiteY109" fmla="*/ 647771 h 1666924"/>
                              <a:gd name="connsiteX110" fmla="*/ 2845148 w 3384706"/>
                              <a:gd name="connsiteY110" fmla="*/ 734963 h 1666924"/>
                              <a:gd name="connsiteX111" fmla="*/ 2877588 w 3384706"/>
                              <a:gd name="connsiteY111" fmla="*/ 708603 h 1666924"/>
                              <a:gd name="connsiteX112" fmla="*/ 2893808 w 3384706"/>
                              <a:gd name="connsiteY112" fmla="*/ 907322 h 1666924"/>
                              <a:gd name="connsiteX113" fmla="*/ 2932329 w 3384706"/>
                              <a:gd name="connsiteY113" fmla="*/ 836351 h 1666924"/>
                              <a:gd name="connsiteX114" fmla="*/ 2954632 w 3384706"/>
                              <a:gd name="connsiteY114" fmla="*/ 874878 h 1666924"/>
                              <a:gd name="connsiteX115" fmla="*/ 2987071 w 3384706"/>
                              <a:gd name="connsiteY115" fmla="*/ 402413 h 1666924"/>
                              <a:gd name="connsiteX116" fmla="*/ 3007346 w 3384706"/>
                              <a:gd name="connsiteY116" fmla="*/ 812018 h 1666924"/>
                              <a:gd name="connsiteX117" fmla="*/ 3031676 w 3384706"/>
                              <a:gd name="connsiteY117" fmla="*/ 753214 h 1666924"/>
                              <a:gd name="connsiteX118" fmla="*/ 3035730 w 3384706"/>
                              <a:gd name="connsiteY118" fmla="*/ 878933 h 1666924"/>
                              <a:gd name="connsiteX119" fmla="*/ 3049922 w 3384706"/>
                              <a:gd name="connsiteY119" fmla="*/ 820129 h 1666924"/>
                              <a:gd name="connsiteX120" fmla="*/ 3062087 w 3384706"/>
                              <a:gd name="connsiteY120" fmla="*/ 1290566 h 1666924"/>
                              <a:gd name="connsiteX121" fmla="*/ 3084388 w 3384706"/>
                              <a:gd name="connsiteY121" fmla="*/ 467301 h 1666924"/>
                              <a:gd name="connsiteX122" fmla="*/ 3104663 w 3384706"/>
                              <a:gd name="connsiteY122" fmla="*/ 714686 h 1666924"/>
                              <a:gd name="connsiteX123" fmla="*/ 3131021 w 3384706"/>
                              <a:gd name="connsiteY123" fmla="*/ 475412 h 1666924"/>
                              <a:gd name="connsiteX124" fmla="*/ 3169542 w 3384706"/>
                              <a:gd name="connsiteY124" fmla="*/ 937738 h 1666924"/>
                              <a:gd name="connsiteX125" fmla="*/ 3224534 w 3384706"/>
                              <a:gd name="connsiteY125" fmla="*/ 477441 h 1666924"/>
                              <a:gd name="connsiteX126" fmla="*/ 3224285 w 3384706"/>
                              <a:gd name="connsiteY126" fmla="*/ 1239871 h 1666924"/>
                              <a:gd name="connsiteX127" fmla="*/ 3250642 w 3384706"/>
                              <a:gd name="connsiteY127" fmla="*/ 718741 h 1666924"/>
                              <a:gd name="connsiteX128" fmla="*/ 3293218 w 3384706"/>
                              <a:gd name="connsiteY128" fmla="*/ 1069542 h 1666924"/>
                              <a:gd name="connsiteX129" fmla="*/ 3311466 w 3384706"/>
                              <a:gd name="connsiteY129" fmla="*/ 588966 h 1666924"/>
                              <a:gd name="connsiteX130" fmla="*/ 3347961 w 3384706"/>
                              <a:gd name="connsiteY130" fmla="*/ 1026959 h 1666924"/>
                              <a:gd name="connsiteX131" fmla="*/ 3384706 w 3384706"/>
                              <a:gd name="connsiteY131" fmla="*/ 798601 h 1666924"/>
                              <a:gd name="connsiteX0" fmla="*/ 0 w 3411063"/>
                              <a:gd name="connsiteY0" fmla="*/ 770033 h 1666924"/>
                              <a:gd name="connsiteX1" fmla="*/ 23347 w 3411063"/>
                              <a:gd name="connsiteY1" fmla="*/ 824508 h 1666924"/>
                              <a:gd name="connsiteX2" fmla="*/ 52530 w 3411063"/>
                              <a:gd name="connsiteY2" fmla="*/ 752524 h 1666924"/>
                              <a:gd name="connsiteX3" fmla="*/ 79767 w 3411063"/>
                              <a:gd name="connsiteY3" fmla="*/ 826454 h 1666924"/>
                              <a:gd name="connsiteX4" fmla="*/ 105059 w 3411063"/>
                              <a:gd name="connsiteY4" fmla="*/ 756415 h 1666924"/>
                              <a:gd name="connsiteX5" fmla="*/ 147861 w 3411063"/>
                              <a:gd name="connsiteY5" fmla="*/ 871201 h 1666924"/>
                              <a:gd name="connsiteX6" fmla="*/ 192608 w 3411063"/>
                              <a:gd name="connsiteY6" fmla="*/ 690267 h 1666924"/>
                              <a:gd name="connsiteX7" fmla="*/ 217900 w 3411063"/>
                              <a:gd name="connsiteY7" fmla="*/ 777816 h 1666924"/>
                              <a:gd name="connsiteX8" fmla="*/ 241246 w 3411063"/>
                              <a:gd name="connsiteY8" fmla="*/ 770033 h 1666924"/>
                              <a:gd name="connsiteX9" fmla="*/ 252920 w 3411063"/>
                              <a:gd name="connsiteY9" fmla="*/ 824508 h 1666924"/>
                              <a:gd name="connsiteX10" fmla="*/ 247083 w 3411063"/>
                              <a:gd name="connsiteY10" fmla="*/ 873147 h 1666924"/>
                              <a:gd name="connsiteX11" fmla="*/ 272375 w 3411063"/>
                              <a:gd name="connsiteY11" fmla="*/ 908166 h 1666924"/>
                              <a:gd name="connsiteX12" fmla="*/ 272375 w 3411063"/>
                              <a:gd name="connsiteY12" fmla="*/ 950968 h 1666924"/>
                              <a:gd name="connsiteX13" fmla="*/ 299612 w 3411063"/>
                              <a:gd name="connsiteY13" fmla="*/ 875092 h 1666924"/>
                              <a:gd name="connsiteX14" fmla="*/ 324904 w 3411063"/>
                              <a:gd name="connsiteY14" fmla="*/ 915948 h 1666924"/>
                              <a:gd name="connsiteX15" fmla="*/ 324904 w 3411063"/>
                              <a:gd name="connsiteY15" fmla="*/ 970423 h 1666924"/>
                              <a:gd name="connsiteX16" fmla="*/ 344360 w 3411063"/>
                              <a:gd name="connsiteY16" fmla="*/ 1017116 h 1666924"/>
                              <a:gd name="connsiteX17" fmla="*/ 377434 w 3411063"/>
                              <a:gd name="connsiteY17" fmla="*/ 995715 h 1666924"/>
                              <a:gd name="connsiteX18" fmla="*/ 363815 w 3411063"/>
                              <a:gd name="connsiteY18" fmla="*/ 917894 h 1666924"/>
                              <a:gd name="connsiteX19" fmla="*/ 381325 w 3411063"/>
                              <a:gd name="connsiteY19" fmla="*/ 910112 h 1666924"/>
                              <a:gd name="connsiteX20" fmla="*/ 402725 w 3411063"/>
                              <a:gd name="connsiteY20" fmla="*/ 565753 h 1666924"/>
                              <a:gd name="connsiteX21" fmla="*/ 447473 w 3411063"/>
                              <a:gd name="connsiteY21" fmla="*/ 1264199 h 1666924"/>
                              <a:gd name="connsiteX22" fmla="*/ 480547 w 3411063"/>
                              <a:gd name="connsiteY22" fmla="*/ 1030735 h 1666924"/>
                              <a:gd name="connsiteX23" fmla="*/ 494165 w 3411063"/>
                              <a:gd name="connsiteY23" fmla="*/ 1071591 h 1666924"/>
                              <a:gd name="connsiteX24" fmla="*/ 509730 w 3411063"/>
                              <a:gd name="connsiteY24" fmla="*/ 1046299 h 1666924"/>
                              <a:gd name="connsiteX25" fmla="*/ 527240 w 3411063"/>
                              <a:gd name="connsiteY25" fmla="*/ 1163031 h 1666924"/>
                              <a:gd name="connsiteX26" fmla="*/ 589497 w 3411063"/>
                              <a:gd name="connsiteY26" fmla="*/ 176646 h 1666924"/>
                              <a:gd name="connsiteX27" fmla="*/ 618680 w 3411063"/>
                              <a:gd name="connsiteY27" fmla="*/ 419838 h 1666924"/>
                              <a:gd name="connsiteX28" fmla="*/ 638135 w 3411063"/>
                              <a:gd name="connsiteY28" fmla="*/ 330343 h 1666924"/>
                              <a:gd name="connsiteX29" fmla="*/ 661481 w 3411063"/>
                              <a:gd name="connsiteY29" fmla="*/ 1530736 h 1666924"/>
                              <a:gd name="connsiteX30" fmla="*/ 688719 w 3411063"/>
                              <a:gd name="connsiteY30" fmla="*/ 1666924 h 1666924"/>
                              <a:gd name="connsiteX31" fmla="*/ 762649 w 3411063"/>
                              <a:gd name="connsiteY31" fmla="*/ 52132 h 1666924"/>
                              <a:gd name="connsiteX32" fmla="*/ 782104 w 3411063"/>
                              <a:gd name="connsiteY32" fmla="*/ 85206 h 1666924"/>
                              <a:gd name="connsiteX33" fmla="*/ 795723 w 3411063"/>
                              <a:gd name="connsiteY33" fmla="*/ 1612520 h 1666924"/>
                              <a:gd name="connsiteX34" fmla="*/ 842002 w 3411063"/>
                              <a:gd name="connsiteY34" fmla="*/ 29308 h 1666924"/>
                              <a:gd name="connsiteX35" fmla="*/ 862276 w 3411063"/>
                              <a:gd name="connsiteY35" fmla="*/ 925573 h 1666924"/>
                              <a:gd name="connsiteX36" fmla="*/ 884578 w 3411063"/>
                              <a:gd name="connsiteY36" fmla="*/ 380109 h 1666924"/>
                              <a:gd name="connsiteX37" fmla="*/ 908908 w 3411063"/>
                              <a:gd name="connsiteY37" fmla="*/ 256417 h 1666924"/>
                              <a:gd name="connsiteX38" fmla="*/ 947430 w 3411063"/>
                              <a:gd name="connsiteY38" fmla="*/ 895155 h 1666924"/>
                              <a:gd name="connsiteX39" fmla="*/ 994063 w 3411063"/>
                              <a:gd name="connsiteY39" fmla="*/ 532189 h 1666924"/>
                              <a:gd name="connsiteX40" fmla="*/ 1020420 w 3411063"/>
                              <a:gd name="connsiteY40" fmla="*/ 1022904 h 1666924"/>
                              <a:gd name="connsiteX41" fmla="*/ 1052860 w 3411063"/>
                              <a:gd name="connsiteY41" fmla="*/ 666021 h 1666924"/>
                              <a:gd name="connsiteX42" fmla="*/ 1073135 w 3411063"/>
                              <a:gd name="connsiteY42" fmla="*/ 1217567 h 1666924"/>
                              <a:gd name="connsiteX43" fmla="*/ 1105575 w 3411063"/>
                              <a:gd name="connsiteY43" fmla="*/ 791740 h 1666924"/>
                              <a:gd name="connsiteX44" fmla="*/ 1113685 w 3411063"/>
                              <a:gd name="connsiteY44" fmla="*/ 1355454 h 1666924"/>
                              <a:gd name="connsiteX45" fmla="*/ 1160317 w 3411063"/>
                              <a:gd name="connsiteY45" fmla="*/ 284805 h 1666924"/>
                              <a:gd name="connsiteX46" fmla="*/ 1172481 w 3411063"/>
                              <a:gd name="connsiteY46" fmla="*/ 1057375 h 1666924"/>
                              <a:gd name="connsiteX47" fmla="*/ 1206948 w 3411063"/>
                              <a:gd name="connsiteY47" fmla="*/ 347665 h 1666924"/>
                              <a:gd name="connsiteX48" fmla="*/ 1229250 w 3411063"/>
                              <a:gd name="connsiteY48" fmla="*/ 891100 h 1666924"/>
                              <a:gd name="connsiteX49" fmla="*/ 1257634 w 3411063"/>
                              <a:gd name="connsiteY49" fmla="*/ 714686 h 1666924"/>
                              <a:gd name="connsiteX50" fmla="*/ 1277909 w 3411063"/>
                              <a:gd name="connsiteY50" fmla="*/ 1004654 h 1666924"/>
                              <a:gd name="connsiteX51" fmla="*/ 1316431 w 3411063"/>
                              <a:gd name="connsiteY51" fmla="*/ 724825 h 1666924"/>
                              <a:gd name="connsiteX52" fmla="*/ 1336706 w 3411063"/>
                              <a:gd name="connsiteY52" fmla="*/ 1304759 h 1666924"/>
                              <a:gd name="connsiteX53" fmla="*/ 1367119 w 3411063"/>
                              <a:gd name="connsiteY53" fmla="*/ 751185 h 1666924"/>
                              <a:gd name="connsiteX54" fmla="*/ 1385366 w 3411063"/>
                              <a:gd name="connsiteY54" fmla="*/ 923544 h 1666924"/>
                              <a:gd name="connsiteX55" fmla="*/ 1409695 w 3411063"/>
                              <a:gd name="connsiteY55" fmla="*/ 755241 h 1666924"/>
                              <a:gd name="connsiteX56" fmla="*/ 1442135 w 3411063"/>
                              <a:gd name="connsiteY56" fmla="*/ 1329092 h 1666924"/>
                              <a:gd name="connsiteX57" fmla="*/ 1482685 w 3411063"/>
                              <a:gd name="connsiteY57" fmla="*/ 1286510 h 1666924"/>
                              <a:gd name="connsiteX58" fmla="*/ 1511070 w 3411063"/>
                              <a:gd name="connsiteY58" fmla="*/ 416608 h 1666924"/>
                              <a:gd name="connsiteX59" fmla="*/ 1533372 w 3411063"/>
                              <a:gd name="connsiteY59" fmla="*/ 807962 h 1666924"/>
                              <a:gd name="connsiteX60" fmla="*/ 1582031 w 3411063"/>
                              <a:gd name="connsiteY60" fmla="*/ 114474 h 1666924"/>
                              <a:gd name="connsiteX61" fmla="*/ 1594196 w 3411063"/>
                              <a:gd name="connsiteY61" fmla="*/ 1343287 h 1666924"/>
                              <a:gd name="connsiteX62" fmla="*/ 1628662 w 3411063"/>
                              <a:gd name="connsiteY62" fmla="*/ 655882 h 1666924"/>
                              <a:gd name="connsiteX63" fmla="*/ 1655020 w 3411063"/>
                              <a:gd name="connsiteY63" fmla="*/ 1529839 h 1666924"/>
                              <a:gd name="connsiteX64" fmla="*/ 1697596 w 3411063"/>
                              <a:gd name="connsiteY64" fmla="*/ 343609 h 1666924"/>
                              <a:gd name="connsiteX65" fmla="*/ 1721926 w 3411063"/>
                              <a:gd name="connsiteY65" fmla="*/ 728881 h 1666924"/>
                              <a:gd name="connsiteX66" fmla="*/ 1748283 w 3411063"/>
                              <a:gd name="connsiteY66" fmla="*/ 219917 h 1666924"/>
                              <a:gd name="connsiteX67" fmla="*/ 1778695 w 3411063"/>
                              <a:gd name="connsiteY67" fmla="*/ 718741 h 1666924"/>
                              <a:gd name="connsiteX68" fmla="*/ 1790860 w 3411063"/>
                              <a:gd name="connsiteY68" fmla="*/ 475412 h 1666924"/>
                              <a:gd name="connsiteX69" fmla="*/ 1823300 w 3411063"/>
                              <a:gd name="connsiteY69" fmla="*/ 505828 h 1666924"/>
                              <a:gd name="connsiteX70" fmla="*/ 1825327 w 3411063"/>
                              <a:gd name="connsiteY70" fmla="*/ 872850 h 1666924"/>
                              <a:gd name="connsiteX71" fmla="*/ 1867904 w 3411063"/>
                              <a:gd name="connsiteY71" fmla="*/ 345637 h 1666924"/>
                              <a:gd name="connsiteX72" fmla="*/ 1884124 w 3411063"/>
                              <a:gd name="connsiteY72" fmla="*/ 1085764 h 1666924"/>
                              <a:gd name="connsiteX73" fmla="*/ 1920619 w 3411063"/>
                              <a:gd name="connsiteY73" fmla="*/ 775518 h 1666924"/>
                              <a:gd name="connsiteX74" fmla="*/ 1944949 w 3411063"/>
                              <a:gd name="connsiteY74" fmla="*/ 1335176 h 1666924"/>
                              <a:gd name="connsiteX75" fmla="*/ 1979415 w 3411063"/>
                              <a:gd name="connsiteY75" fmla="*/ 846490 h 1666924"/>
                              <a:gd name="connsiteX76" fmla="*/ 2009827 w 3411063"/>
                              <a:gd name="connsiteY76" fmla="*/ 962071 h 1666924"/>
                              <a:gd name="connsiteX77" fmla="*/ 2019964 w 3411063"/>
                              <a:gd name="connsiteY77" fmla="*/ 759296 h 1666924"/>
                              <a:gd name="connsiteX78" fmla="*/ 2040239 w 3411063"/>
                              <a:gd name="connsiteY78" fmla="*/ 769436 h 1666924"/>
                              <a:gd name="connsiteX79" fmla="*/ 2058486 w 3411063"/>
                              <a:gd name="connsiteY79" fmla="*/ 757269 h 1666924"/>
                              <a:gd name="connsiteX80" fmla="*/ 2080789 w 3411063"/>
                              <a:gd name="connsiteY80" fmla="*/ 980321 h 1666924"/>
                              <a:gd name="connsiteX81" fmla="*/ 2105118 w 3411063"/>
                              <a:gd name="connsiteY81" fmla="*/ 680215 h 1666924"/>
                              <a:gd name="connsiteX82" fmla="*/ 2127420 w 3411063"/>
                              <a:gd name="connsiteY82" fmla="*/ 907322 h 1666924"/>
                              <a:gd name="connsiteX83" fmla="*/ 2147695 w 3411063"/>
                              <a:gd name="connsiteY83" fmla="*/ 755241 h 1666924"/>
                              <a:gd name="connsiteX84" fmla="*/ 2178107 w 3411063"/>
                              <a:gd name="connsiteY84" fmla="*/ 964099 h 1666924"/>
                              <a:gd name="connsiteX85" fmla="*/ 2190272 w 3411063"/>
                              <a:gd name="connsiteY85" fmla="*/ 759296 h 1666924"/>
                              <a:gd name="connsiteX86" fmla="*/ 2210547 w 3411063"/>
                              <a:gd name="connsiteY86" fmla="*/ 850546 h 1666924"/>
                              <a:gd name="connsiteX87" fmla="*/ 2226767 w 3411063"/>
                              <a:gd name="connsiteY87" fmla="*/ 795796 h 1666924"/>
                              <a:gd name="connsiteX88" fmla="*/ 2259206 w 3411063"/>
                              <a:gd name="connsiteY88" fmla="*/ 846490 h 1666924"/>
                              <a:gd name="connsiteX89" fmla="*/ 2281509 w 3411063"/>
                              <a:gd name="connsiteY89" fmla="*/ 686297 h 1666924"/>
                              <a:gd name="connsiteX90" fmla="*/ 2313949 w 3411063"/>
                              <a:gd name="connsiteY90" fmla="*/ 876906 h 1666924"/>
                              <a:gd name="connsiteX91" fmla="*/ 2324086 w 3411063"/>
                              <a:gd name="connsiteY91" fmla="*/ 783629 h 1666924"/>
                              <a:gd name="connsiteX92" fmla="*/ 2342332 w 3411063"/>
                              <a:gd name="connsiteY92" fmla="*/ 803907 h 1666924"/>
                              <a:gd name="connsiteX93" fmla="*/ 2366662 w 3411063"/>
                              <a:gd name="connsiteY93" fmla="*/ 793769 h 1666924"/>
                              <a:gd name="connsiteX94" fmla="*/ 2390992 w 3411063"/>
                              <a:gd name="connsiteY94" fmla="*/ 1067513 h 1666924"/>
                              <a:gd name="connsiteX95" fmla="*/ 2413295 w 3411063"/>
                              <a:gd name="connsiteY95" fmla="*/ 722797 h 1666924"/>
                              <a:gd name="connsiteX96" fmla="*/ 2435597 w 3411063"/>
                              <a:gd name="connsiteY96" fmla="*/ 876906 h 1666924"/>
                              <a:gd name="connsiteX97" fmla="*/ 2463981 w 3411063"/>
                              <a:gd name="connsiteY97" fmla="*/ 653854 h 1666924"/>
                              <a:gd name="connsiteX98" fmla="*/ 2492366 w 3411063"/>
                              <a:gd name="connsiteY98" fmla="*/ 935710 h 1666924"/>
                              <a:gd name="connsiteX99" fmla="*/ 2520750 w 3411063"/>
                              <a:gd name="connsiteY99" fmla="*/ 728881 h 1666924"/>
                              <a:gd name="connsiteX100" fmla="*/ 2563327 w 3411063"/>
                              <a:gd name="connsiteY100" fmla="*/ 907322 h 1666924"/>
                              <a:gd name="connsiteX101" fmla="*/ 2587657 w 3411063"/>
                              <a:gd name="connsiteY101" fmla="*/ 805935 h 1666924"/>
                              <a:gd name="connsiteX102" fmla="*/ 2599821 w 3411063"/>
                              <a:gd name="connsiteY102" fmla="*/ 974238 h 1666924"/>
                              <a:gd name="connsiteX103" fmla="*/ 2640371 w 3411063"/>
                              <a:gd name="connsiteY103" fmla="*/ 793769 h 1666924"/>
                              <a:gd name="connsiteX104" fmla="*/ 2662674 w 3411063"/>
                              <a:gd name="connsiteY104" fmla="*/ 970182 h 1666924"/>
                              <a:gd name="connsiteX105" fmla="*/ 2680921 w 3411063"/>
                              <a:gd name="connsiteY105" fmla="*/ 899211 h 1666924"/>
                              <a:gd name="connsiteX106" fmla="*/ 2701196 w 3411063"/>
                              <a:gd name="connsiteY106" fmla="*/ 998571 h 1666924"/>
                              <a:gd name="connsiteX107" fmla="*/ 2755938 w 3411063"/>
                              <a:gd name="connsiteY107" fmla="*/ 686297 h 1666924"/>
                              <a:gd name="connsiteX108" fmla="*/ 2788378 w 3411063"/>
                              <a:gd name="connsiteY108" fmla="*/ 899211 h 1666924"/>
                              <a:gd name="connsiteX109" fmla="*/ 2810681 w 3411063"/>
                              <a:gd name="connsiteY109" fmla="*/ 647771 h 1666924"/>
                              <a:gd name="connsiteX110" fmla="*/ 2845148 w 3411063"/>
                              <a:gd name="connsiteY110" fmla="*/ 734963 h 1666924"/>
                              <a:gd name="connsiteX111" fmla="*/ 2877588 w 3411063"/>
                              <a:gd name="connsiteY111" fmla="*/ 708603 h 1666924"/>
                              <a:gd name="connsiteX112" fmla="*/ 2893808 w 3411063"/>
                              <a:gd name="connsiteY112" fmla="*/ 907322 h 1666924"/>
                              <a:gd name="connsiteX113" fmla="*/ 2932329 w 3411063"/>
                              <a:gd name="connsiteY113" fmla="*/ 836351 h 1666924"/>
                              <a:gd name="connsiteX114" fmla="*/ 2954632 w 3411063"/>
                              <a:gd name="connsiteY114" fmla="*/ 874878 h 1666924"/>
                              <a:gd name="connsiteX115" fmla="*/ 2987071 w 3411063"/>
                              <a:gd name="connsiteY115" fmla="*/ 402413 h 1666924"/>
                              <a:gd name="connsiteX116" fmla="*/ 3007346 w 3411063"/>
                              <a:gd name="connsiteY116" fmla="*/ 812018 h 1666924"/>
                              <a:gd name="connsiteX117" fmla="*/ 3031676 w 3411063"/>
                              <a:gd name="connsiteY117" fmla="*/ 753214 h 1666924"/>
                              <a:gd name="connsiteX118" fmla="*/ 3035730 w 3411063"/>
                              <a:gd name="connsiteY118" fmla="*/ 878933 h 1666924"/>
                              <a:gd name="connsiteX119" fmla="*/ 3049922 w 3411063"/>
                              <a:gd name="connsiteY119" fmla="*/ 820129 h 1666924"/>
                              <a:gd name="connsiteX120" fmla="*/ 3062087 w 3411063"/>
                              <a:gd name="connsiteY120" fmla="*/ 1290566 h 1666924"/>
                              <a:gd name="connsiteX121" fmla="*/ 3084388 w 3411063"/>
                              <a:gd name="connsiteY121" fmla="*/ 467301 h 1666924"/>
                              <a:gd name="connsiteX122" fmla="*/ 3104663 w 3411063"/>
                              <a:gd name="connsiteY122" fmla="*/ 714686 h 1666924"/>
                              <a:gd name="connsiteX123" fmla="*/ 3131021 w 3411063"/>
                              <a:gd name="connsiteY123" fmla="*/ 475412 h 1666924"/>
                              <a:gd name="connsiteX124" fmla="*/ 3169542 w 3411063"/>
                              <a:gd name="connsiteY124" fmla="*/ 937738 h 1666924"/>
                              <a:gd name="connsiteX125" fmla="*/ 3224534 w 3411063"/>
                              <a:gd name="connsiteY125" fmla="*/ 477441 h 1666924"/>
                              <a:gd name="connsiteX126" fmla="*/ 3224285 w 3411063"/>
                              <a:gd name="connsiteY126" fmla="*/ 1239871 h 1666924"/>
                              <a:gd name="connsiteX127" fmla="*/ 3250642 w 3411063"/>
                              <a:gd name="connsiteY127" fmla="*/ 718741 h 1666924"/>
                              <a:gd name="connsiteX128" fmla="*/ 3293218 w 3411063"/>
                              <a:gd name="connsiteY128" fmla="*/ 1069542 h 1666924"/>
                              <a:gd name="connsiteX129" fmla="*/ 3311466 w 3411063"/>
                              <a:gd name="connsiteY129" fmla="*/ 588966 h 1666924"/>
                              <a:gd name="connsiteX130" fmla="*/ 3347961 w 3411063"/>
                              <a:gd name="connsiteY130" fmla="*/ 1026959 h 1666924"/>
                              <a:gd name="connsiteX131" fmla="*/ 3411063 w 3411063"/>
                              <a:gd name="connsiteY131" fmla="*/ 654632 h 1666924"/>
                              <a:gd name="connsiteX0" fmla="*/ 0 w 3411063"/>
                              <a:gd name="connsiteY0" fmla="*/ 770033 h 1666924"/>
                              <a:gd name="connsiteX1" fmla="*/ 23347 w 3411063"/>
                              <a:gd name="connsiteY1" fmla="*/ 824508 h 1666924"/>
                              <a:gd name="connsiteX2" fmla="*/ 52530 w 3411063"/>
                              <a:gd name="connsiteY2" fmla="*/ 752524 h 1666924"/>
                              <a:gd name="connsiteX3" fmla="*/ 79767 w 3411063"/>
                              <a:gd name="connsiteY3" fmla="*/ 826454 h 1666924"/>
                              <a:gd name="connsiteX4" fmla="*/ 105059 w 3411063"/>
                              <a:gd name="connsiteY4" fmla="*/ 756415 h 1666924"/>
                              <a:gd name="connsiteX5" fmla="*/ 147861 w 3411063"/>
                              <a:gd name="connsiteY5" fmla="*/ 871201 h 1666924"/>
                              <a:gd name="connsiteX6" fmla="*/ 192608 w 3411063"/>
                              <a:gd name="connsiteY6" fmla="*/ 690267 h 1666924"/>
                              <a:gd name="connsiteX7" fmla="*/ 217900 w 3411063"/>
                              <a:gd name="connsiteY7" fmla="*/ 777816 h 1666924"/>
                              <a:gd name="connsiteX8" fmla="*/ 241246 w 3411063"/>
                              <a:gd name="connsiteY8" fmla="*/ 770033 h 1666924"/>
                              <a:gd name="connsiteX9" fmla="*/ 252920 w 3411063"/>
                              <a:gd name="connsiteY9" fmla="*/ 824508 h 1666924"/>
                              <a:gd name="connsiteX10" fmla="*/ 247083 w 3411063"/>
                              <a:gd name="connsiteY10" fmla="*/ 873147 h 1666924"/>
                              <a:gd name="connsiteX11" fmla="*/ 272375 w 3411063"/>
                              <a:gd name="connsiteY11" fmla="*/ 908166 h 1666924"/>
                              <a:gd name="connsiteX12" fmla="*/ 272375 w 3411063"/>
                              <a:gd name="connsiteY12" fmla="*/ 950968 h 1666924"/>
                              <a:gd name="connsiteX13" fmla="*/ 299612 w 3411063"/>
                              <a:gd name="connsiteY13" fmla="*/ 875092 h 1666924"/>
                              <a:gd name="connsiteX14" fmla="*/ 324904 w 3411063"/>
                              <a:gd name="connsiteY14" fmla="*/ 915948 h 1666924"/>
                              <a:gd name="connsiteX15" fmla="*/ 324904 w 3411063"/>
                              <a:gd name="connsiteY15" fmla="*/ 970423 h 1666924"/>
                              <a:gd name="connsiteX16" fmla="*/ 344360 w 3411063"/>
                              <a:gd name="connsiteY16" fmla="*/ 1017116 h 1666924"/>
                              <a:gd name="connsiteX17" fmla="*/ 377434 w 3411063"/>
                              <a:gd name="connsiteY17" fmla="*/ 995715 h 1666924"/>
                              <a:gd name="connsiteX18" fmla="*/ 363815 w 3411063"/>
                              <a:gd name="connsiteY18" fmla="*/ 917894 h 1666924"/>
                              <a:gd name="connsiteX19" fmla="*/ 381325 w 3411063"/>
                              <a:gd name="connsiteY19" fmla="*/ 910112 h 1666924"/>
                              <a:gd name="connsiteX20" fmla="*/ 402725 w 3411063"/>
                              <a:gd name="connsiteY20" fmla="*/ 565753 h 1666924"/>
                              <a:gd name="connsiteX21" fmla="*/ 447473 w 3411063"/>
                              <a:gd name="connsiteY21" fmla="*/ 1264199 h 1666924"/>
                              <a:gd name="connsiteX22" fmla="*/ 480547 w 3411063"/>
                              <a:gd name="connsiteY22" fmla="*/ 1030735 h 1666924"/>
                              <a:gd name="connsiteX23" fmla="*/ 494165 w 3411063"/>
                              <a:gd name="connsiteY23" fmla="*/ 1071591 h 1666924"/>
                              <a:gd name="connsiteX24" fmla="*/ 509730 w 3411063"/>
                              <a:gd name="connsiteY24" fmla="*/ 1046299 h 1666924"/>
                              <a:gd name="connsiteX25" fmla="*/ 527240 w 3411063"/>
                              <a:gd name="connsiteY25" fmla="*/ 1163031 h 1666924"/>
                              <a:gd name="connsiteX26" fmla="*/ 589497 w 3411063"/>
                              <a:gd name="connsiteY26" fmla="*/ 176646 h 1666924"/>
                              <a:gd name="connsiteX27" fmla="*/ 618680 w 3411063"/>
                              <a:gd name="connsiteY27" fmla="*/ 419838 h 1666924"/>
                              <a:gd name="connsiteX28" fmla="*/ 638135 w 3411063"/>
                              <a:gd name="connsiteY28" fmla="*/ 330343 h 1666924"/>
                              <a:gd name="connsiteX29" fmla="*/ 661481 w 3411063"/>
                              <a:gd name="connsiteY29" fmla="*/ 1530736 h 1666924"/>
                              <a:gd name="connsiteX30" fmla="*/ 688719 w 3411063"/>
                              <a:gd name="connsiteY30" fmla="*/ 1666924 h 1666924"/>
                              <a:gd name="connsiteX31" fmla="*/ 762649 w 3411063"/>
                              <a:gd name="connsiteY31" fmla="*/ 52132 h 1666924"/>
                              <a:gd name="connsiteX32" fmla="*/ 782104 w 3411063"/>
                              <a:gd name="connsiteY32" fmla="*/ 85206 h 1666924"/>
                              <a:gd name="connsiteX33" fmla="*/ 795723 w 3411063"/>
                              <a:gd name="connsiteY33" fmla="*/ 1612520 h 1666924"/>
                              <a:gd name="connsiteX34" fmla="*/ 842002 w 3411063"/>
                              <a:gd name="connsiteY34" fmla="*/ 29308 h 1666924"/>
                              <a:gd name="connsiteX35" fmla="*/ 862276 w 3411063"/>
                              <a:gd name="connsiteY35" fmla="*/ 925573 h 1666924"/>
                              <a:gd name="connsiteX36" fmla="*/ 884578 w 3411063"/>
                              <a:gd name="connsiteY36" fmla="*/ 380109 h 1666924"/>
                              <a:gd name="connsiteX37" fmla="*/ 908908 w 3411063"/>
                              <a:gd name="connsiteY37" fmla="*/ 256417 h 1666924"/>
                              <a:gd name="connsiteX38" fmla="*/ 947430 w 3411063"/>
                              <a:gd name="connsiteY38" fmla="*/ 895155 h 1666924"/>
                              <a:gd name="connsiteX39" fmla="*/ 994063 w 3411063"/>
                              <a:gd name="connsiteY39" fmla="*/ 532189 h 1666924"/>
                              <a:gd name="connsiteX40" fmla="*/ 1020420 w 3411063"/>
                              <a:gd name="connsiteY40" fmla="*/ 1022904 h 1666924"/>
                              <a:gd name="connsiteX41" fmla="*/ 1052860 w 3411063"/>
                              <a:gd name="connsiteY41" fmla="*/ 666021 h 1666924"/>
                              <a:gd name="connsiteX42" fmla="*/ 1073135 w 3411063"/>
                              <a:gd name="connsiteY42" fmla="*/ 1217567 h 1666924"/>
                              <a:gd name="connsiteX43" fmla="*/ 1105575 w 3411063"/>
                              <a:gd name="connsiteY43" fmla="*/ 791740 h 1666924"/>
                              <a:gd name="connsiteX44" fmla="*/ 1113685 w 3411063"/>
                              <a:gd name="connsiteY44" fmla="*/ 1355454 h 1666924"/>
                              <a:gd name="connsiteX45" fmla="*/ 1160317 w 3411063"/>
                              <a:gd name="connsiteY45" fmla="*/ 284805 h 1666924"/>
                              <a:gd name="connsiteX46" fmla="*/ 1172481 w 3411063"/>
                              <a:gd name="connsiteY46" fmla="*/ 1057375 h 1666924"/>
                              <a:gd name="connsiteX47" fmla="*/ 1206948 w 3411063"/>
                              <a:gd name="connsiteY47" fmla="*/ 347665 h 1666924"/>
                              <a:gd name="connsiteX48" fmla="*/ 1229250 w 3411063"/>
                              <a:gd name="connsiteY48" fmla="*/ 891100 h 1666924"/>
                              <a:gd name="connsiteX49" fmla="*/ 1257634 w 3411063"/>
                              <a:gd name="connsiteY49" fmla="*/ 714686 h 1666924"/>
                              <a:gd name="connsiteX50" fmla="*/ 1277909 w 3411063"/>
                              <a:gd name="connsiteY50" fmla="*/ 1004654 h 1666924"/>
                              <a:gd name="connsiteX51" fmla="*/ 1316431 w 3411063"/>
                              <a:gd name="connsiteY51" fmla="*/ 724825 h 1666924"/>
                              <a:gd name="connsiteX52" fmla="*/ 1336706 w 3411063"/>
                              <a:gd name="connsiteY52" fmla="*/ 1304759 h 1666924"/>
                              <a:gd name="connsiteX53" fmla="*/ 1367119 w 3411063"/>
                              <a:gd name="connsiteY53" fmla="*/ 751185 h 1666924"/>
                              <a:gd name="connsiteX54" fmla="*/ 1385366 w 3411063"/>
                              <a:gd name="connsiteY54" fmla="*/ 923544 h 1666924"/>
                              <a:gd name="connsiteX55" fmla="*/ 1409695 w 3411063"/>
                              <a:gd name="connsiteY55" fmla="*/ 755241 h 1666924"/>
                              <a:gd name="connsiteX56" fmla="*/ 1442135 w 3411063"/>
                              <a:gd name="connsiteY56" fmla="*/ 1329092 h 1666924"/>
                              <a:gd name="connsiteX57" fmla="*/ 1482685 w 3411063"/>
                              <a:gd name="connsiteY57" fmla="*/ 1286510 h 1666924"/>
                              <a:gd name="connsiteX58" fmla="*/ 1511070 w 3411063"/>
                              <a:gd name="connsiteY58" fmla="*/ 416608 h 1666924"/>
                              <a:gd name="connsiteX59" fmla="*/ 1533372 w 3411063"/>
                              <a:gd name="connsiteY59" fmla="*/ 807962 h 1666924"/>
                              <a:gd name="connsiteX60" fmla="*/ 1582031 w 3411063"/>
                              <a:gd name="connsiteY60" fmla="*/ 114474 h 1666924"/>
                              <a:gd name="connsiteX61" fmla="*/ 1594196 w 3411063"/>
                              <a:gd name="connsiteY61" fmla="*/ 1343287 h 1666924"/>
                              <a:gd name="connsiteX62" fmla="*/ 1628662 w 3411063"/>
                              <a:gd name="connsiteY62" fmla="*/ 655882 h 1666924"/>
                              <a:gd name="connsiteX63" fmla="*/ 1655020 w 3411063"/>
                              <a:gd name="connsiteY63" fmla="*/ 1529839 h 1666924"/>
                              <a:gd name="connsiteX64" fmla="*/ 1697596 w 3411063"/>
                              <a:gd name="connsiteY64" fmla="*/ 343609 h 1666924"/>
                              <a:gd name="connsiteX65" fmla="*/ 1721926 w 3411063"/>
                              <a:gd name="connsiteY65" fmla="*/ 728881 h 1666924"/>
                              <a:gd name="connsiteX66" fmla="*/ 1748283 w 3411063"/>
                              <a:gd name="connsiteY66" fmla="*/ 219917 h 1666924"/>
                              <a:gd name="connsiteX67" fmla="*/ 1778695 w 3411063"/>
                              <a:gd name="connsiteY67" fmla="*/ 718741 h 1666924"/>
                              <a:gd name="connsiteX68" fmla="*/ 1790860 w 3411063"/>
                              <a:gd name="connsiteY68" fmla="*/ 475412 h 1666924"/>
                              <a:gd name="connsiteX69" fmla="*/ 1823300 w 3411063"/>
                              <a:gd name="connsiteY69" fmla="*/ 505828 h 1666924"/>
                              <a:gd name="connsiteX70" fmla="*/ 1825327 w 3411063"/>
                              <a:gd name="connsiteY70" fmla="*/ 872850 h 1666924"/>
                              <a:gd name="connsiteX71" fmla="*/ 1867904 w 3411063"/>
                              <a:gd name="connsiteY71" fmla="*/ 345637 h 1666924"/>
                              <a:gd name="connsiteX72" fmla="*/ 1884124 w 3411063"/>
                              <a:gd name="connsiteY72" fmla="*/ 1085764 h 1666924"/>
                              <a:gd name="connsiteX73" fmla="*/ 1920619 w 3411063"/>
                              <a:gd name="connsiteY73" fmla="*/ 775518 h 1666924"/>
                              <a:gd name="connsiteX74" fmla="*/ 1944949 w 3411063"/>
                              <a:gd name="connsiteY74" fmla="*/ 1335176 h 1666924"/>
                              <a:gd name="connsiteX75" fmla="*/ 1979415 w 3411063"/>
                              <a:gd name="connsiteY75" fmla="*/ 846490 h 1666924"/>
                              <a:gd name="connsiteX76" fmla="*/ 2009827 w 3411063"/>
                              <a:gd name="connsiteY76" fmla="*/ 962071 h 1666924"/>
                              <a:gd name="connsiteX77" fmla="*/ 2019964 w 3411063"/>
                              <a:gd name="connsiteY77" fmla="*/ 759296 h 1666924"/>
                              <a:gd name="connsiteX78" fmla="*/ 2040239 w 3411063"/>
                              <a:gd name="connsiteY78" fmla="*/ 769436 h 1666924"/>
                              <a:gd name="connsiteX79" fmla="*/ 2058486 w 3411063"/>
                              <a:gd name="connsiteY79" fmla="*/ 757269 h 1666924"/>
                              <a:gd name="connsiteX80" fmla="*/ 2080789 w 3411063"/>
                              <a:gd name="connsiteY80" fmla="*/ 980321 h 1666924"/>
                              <a:gd name="connsiteX81" fmla="*/ 2105118 w 3411063"/>
                              <a:gd name="connsiteY81" fmla="*/ 680215 h 1666924"/>
                              <a:gd name="connsiteX82" fmla="*/ 2127420 w 3411063"/>
                              <a:gd name="connsiteY82" fmla="*/ 907322 h 1666924"/>
                              <a:gd name="connsiteX83" fmla="*/ 2147695 w 3411063"/>
                              <a:gd name="connsiteY83" fmla="*/ 755241 h 1666924"/>
                              <a:gd name="connsiteX84" fmla="*/ 2178107 w 3411063"/>
                              <a:gd name="connsiteY84" fmla="*/ 964099 h 1666924"/>
                              <a:gd name="connsiteX85" fmla="*/ 2190272 w 3411063"/>
                              <a:gd name="connsiteY85" fmla="*/ 759296 h 1666924"/>
                              <a:gd name="connsiteX86" fmla="*/ 2210547 w 3411063"/>
                              <a:gd name="connsiteY86" fmla="*/ 850546 h 1666924"/>
                              <a:gd name="connsiteX87" fmla="*/ 2226767 w 3411063"/>
                              <a:gd name="connsiteY87" fmla="*/ 795796 h 1666924"/>
                              <a:gd name="connsiteX88" fmla="*/ 2259206 w 3411063"/>
                              <a:gd name="connsiteY88" fmla="*/ 846490 h 1666924"/>
                              <a:gd name="connsiteX89" fmla="*/ 2281509 w 3411063"/>
                              <a:gd name="connsiteY89" fmla="*/ 686297 h 1666924"/>
                              <a:gd name="connsiteX90" fmla="*/ 2313949 w 3411063"/>
                              <a:gd name="connsiteY90" fmla="*/ 876906 h 1666924"/>
                              <a:gd name="connsiteX91" fmla="*/ 2324086 w 3411063"/>
                              <a:gd name="connsiteY91" fmla="*/ 783629 h 1666924"/>
                              <a:gd name="connsiteX92" fmla="*/ 2342332 w 3411063"/>
                              <a:gd name="connsiteY92" fmla="*/ 803907 h 1666924"/>
                              <a:gd name="connsiteX93" fmla="*/ 2366662 w 3411063"/>
                              <a:gd name="connsiteY93" fmla="*/ 793769 h 1666924"/>
                              <a:gd name="connsiteX94" fmla="*/ 2390992 w 3411063"/>
                              <a:gd name="connsiteY94" fmla="*/ 1067513 h 1666924"/>
                              <a:gd name="connsiteX95" fmla="*/ 2413295 w 3411063"/>
                              <a:gd name="connsiteY95" fmla="*/ 722797 h 1666924"/>
                              <a:gd name="connsiteX96" fmla="*/ 2435597 w 3411063"/>
                              <a:gd name="connsiteY96" fmla="*/ 876906 h 1666924"/>
                              <a:gd name="connsiteX97" fmla="*/ 2463981 w 3411063"/>
                              <a:gd name="connsiteY97" fmla="*/ 653854 h 1666924"/>
                              <a:gd name="connsiteX98" fmla="*/ 2492366 w 3411063"/>
                              <a:gd name="connsiteY98" fmla="*/ 935710 h 1666924"/>
                              <a:gd name="connsiteX99" fmla="*/ 2520750 w 3411063"/>
                              <a:gd name="connsiteY99" fmla="*/ 728881 h 1666924"/>
                              <a:gd name="connsiteX100" fmla="*/ 2563327 w 3411063"/>
                              <a:gd name="connsiteY100" fmla="*/ 907322 h 1666924"/>
                              <a:gd name="connsiteX101" fmla="*/ 2587657 w 3411063"/>
                              <a:gd name="connsiteY101" fmla="*/ 805935 h 1666924"/>
                              <a:gd name="connsiteX102" fmla="*/ 2599821 w 3411063"/>
                              <a:gd name="connsiteY102" fmla="*/ 974238 h 1666924"/>
                              <a:gd name="connsiteX103" fmla="*/ 2640371 w 3411063"/>
                              <a:gd name="connsiteY103" fmla="*/ 793769 h 1666924"/>
                              <a:gd name="connsiteX104" fmla="*/ 2662674 w 3411063"/>
                              <a:gd name="connsiteY104" fmla="*/ 970182 h 1666924"/>
                              <a:gd name="connsiteX105" fmla="*/ 2680921 w 3411063"/>
                              <a:gd name="connsiteY105" fmla="*/ 899211 h 1666924"/>
                              <a:gd name="connsiteX106" fmla="*/ 2701196 w 3411063"/>
                              <a:gd name="connsiteY106" fmla="*/ 998571 h 1666924"/>
                              <a:gd name="connsiteX107" fmla="*/ 2755938 w 3411063"/>
                              <a:gd name="connsiteY107" fmla="*/ 686297 h 1666924"/>
                              <a:gd name="connsiteX108" fmla="*/ 2788378 w 3411063"/>
                              <a:gd name="connsiteY108" fmla="*/ 899211 h 1666924"/>
                              <a:gd name="connsiteX109" fmla="*/ 2810681 w 3411063"/>
                              <a:gd name="connsiteY109" fmla="*/ 647771 h 1666924"/>
                              <a:gd name="connsiteX110" fmla="*/ 2845148 w 3411063"/>
                              <a:gd name="connsiteY110" fmla="*/ 734963 h 1666924"/>
                              <a:gd name="connsiteX111" fmla="*/ 2877588 w 3411063"/>
                              <a:gd name="connsiteY111" fmla="*/ 708603 h 1666924"/>
                              <a:gd name="connsiteX112" fmla="*/ 2893808 w 3411063"/>
                              <a:gd name="connsiteY112" fmla="*/ 907322 h 1666924"/>
                              <a:gd name="connsiteX113" fmla="*/ 2932329 w 3411063"/>
                              <a:gd name="connsiteY113" fmla="*/ 836351 h 1666924"/>
                              <a:gd name="connsiteX114" fmla="*/ 2954632 w 3411063"/>
                              <a:gd name="connsiteY114" fmla="*/ 874878 h 1666924"/>
                              <a:gd name="connsiteX115" fmla="*/ 2987071 w 3411063"/>
                              <a:gd name="connsiteY115" fmla="*/ 402413 h 1666924"/>
                              <a:gd name="connsiteX116" fmla="*/ 3007346 w 3411063"/>
                              <a:gd name="connsiteY116" fmla="*/ 812018 h 1666924"/>
                              <a:gd name="connsiteX117" fmla="*/ 3031676 w 3411063"/>
                              <a:gd name="connsiteY117" fmla="*/ 753214 h 1666924"/>
                              <a:gd name="connsiteX118" fmla="*/ 3035730 w 3411063"/>
                              <a:gd name="connsiteY118" fmla="*/ 878933 h 1666924"/>
                              <a:gd name="connsiteX119" fmla="*/ 3049922 w 3411063"/>
                              <a:gd name="connsiteY119" fmla="*/ 820129 h 1666924"/>
                              <a:gd name="connsiteX120" fmla="*/ 3062087 w 3411063"/>
                              <a:gd name="connsiteY120" fmla="*/ 1290566 h 1666924"/>
                              <a:gd name="connsiteX121" fmla="*/ 3084388 w 3411063"/>
                              <a:gd name="connsiteY121" fmla="*/ 467301 h 1666924"/>
                              <a:gd name="connsiteX122" fmla="*/ 3104663 w 3411063"/>
                              <a:gd name="connsiteY122" fmla="*/ 714686 h 1666924"/>
                              <a:gd name="connsiteX123" fmla="*/ 3131021 w 3411063"/>
                              <a:gd name="connsiteY123" fmla="*/ 475412 h 1666924"/>
                              <a:gd name="connsiteX124" fmla="*/ 3169542 w 3411063"/>
                              <a:gd name="connsiteY124" fmla="*/ 937738 h 1666924"/>
                              <a:gd name="connsiteX125" fmla="*/ 3224534 w 3411063"/>
                              <a:gd name="connsiteY125" fmla="*/ 477441 h 1666924"/>
                              <a:gd name="connsiteX126" fmla="*/ 3224285 w 3411063"/>
                              <a:gd name="connsiteY126" fmla="*/ 1239871 h 1666924"/>
                              <a:gd name="connsiteX127" fmla="*/ 3250642 w 3411063"/>
                              <a:gd name="connsiteY127" fmla="*/ 718741 h 1666924"/>
                              <a:gd name="connsiteX128" fmla="*/ 3293218 w 3411063"/>
                              <a:gd name="connsiteY128" fmla="*/ 1069542 h 1666924"/>
                              <a:gd name="connsiteX129" fmla="*/ 3311466 w 3411063"/>
                              <a:gd name="connsiteY129" fmla="*/ 588966 h 1666924"/>
                              <a:gd name="connsiteX130" fmla="*/ 3347961 w 3411063"/>
                              <a:gd name="connsiteY130" fmla="*/ 1026959 h 1666924"/>
                              <a:gd name="connsiteX131" fmla="*/ 3382428 w 3411063"/>
                              <a:gd name="connsiteY131" fmla="*/ 797824 h 1666924"/>
                              <a:gd name="connsiteX132" fmla="*/ 3411063 w 3411063"/>
                              <a:gd name="connsiteY132" fmla="*/ 654632 h 1666924"/>
                              <a:gd name="connsiteX0" fmla="*/ 0 w 3429310"/>
                              <a:gd name="connsiteY0" fmla="*/ 770033 h 1666924"/>
                              <a:gd name="connsiteX1" fmla="*/ 23347 w 3429310"/>
                              <a:gd name="connsiteY1" fmla="*/ 824508 h 1666924"/>
                              <a:gd name="connsiteX2" fmla="*/ 52530 w 3429310"/>
                              <a:gd name="connsiteY2" fmla="*/ 752524 h 1666924"/>
                              <a:gd name="connsiteX3" fmla="*/ 79767 w 3429310"/>
                              <a:gd name="connsiteY3" fmla="*/ 826454 h 1666924"/>
                              <a:gd name="connsiteX4" fmla="*/ 105059 w 3429310"/>
                              <a:gd name="connsiteY4" fmla="*/ 756415 h 1666924"/>
                              <a:gd name="connsiteX5" fmla="*/ 147861 w 3429310"/>
                              <a:gd name="connsiteY5" fmla="*/ 871201 h 1666924"/>
                              <a:gd name="connsiteX6" fmla="*/ 192608 w 3429310"/>
                              <a:gd name="connsiteY6" fmla="*/ 690267 h 1666924"/>
                              <a:gd name="connsiteX7" fmla="*/ 217900 w 3429310"/>
                              <a:gd name="connsiteY7" fmla="*/ 777816 h 1666924"/>
                              <a:gd name="connsiteX8" fmla="*/ 241246 w 3429310"/>
                              <a:gd name="connsiteY8" fmla="*/ 770033 h 1666924"/>
                              <a:gd name="connsiteX9" fmla="*/ 252920 w 3429310"/>
                              <a:gd name="connsiteY9" fmla="*/ 824508 h 1666924"/>
                              <a:gd name="connsiteX10" fmla="*/ 247083 w 3429310"/>
                              <a:gd name="connsiteY10" fmla="*/ 873147 h 1666924"/>
                              <a:gd name="connsiteX11" fmla="*/ 272375 w 3429310"/>
                              <a:gd name="connsiteY11" fmla="*/ 908166 h 1666924"/>
                              <a:gd name="connsiteX12" fmla="*/ 272375 w 3429310"/>
                              <a:gd name="connsiteY12" fmla="*/ 950968 h 1666924"/>
                              <a:gd name="connsiteX13" fmla="*/ 299612 w 3429310"/>
                              <a:gd name="connsiteY13" fmla="*/ 875092 h 1666924"/>
                              <a:gd name="connsiteX14" fmla="*/ 324904 w 3429310"/>
                              <a:gd name="connsiteY14" fmla="*/ 915948 h 1666924"/>
                              <a:gd name="connsiteX15" fmla="*/ 324904 w 3429310"/>
                              <a:gd name="connsiteY15" fmla="*/ 970423 h 1666924"/>
                              <a:gd name="connsiteX16" fmla="*/ 344360 w 3429310"/>
                              <a:gd name="connsiteY16" fmla="*/ 1017116 h 1666924"/>
                              <a:gd name="connsiteX17" fmla="*/ 377434 w 3429310"/>
                              <a:gd name="connsiteY17" fmla="*/ 995715 h 1666924"/>
                              <a:gd name="connsiteX18" fmla="*/ 363815 w 3429310"/>
                              <a:gd name="connsiteY18" fmla="*/ 917894 h 1666924"/>
                              <a:gd name="connsiteX19" fmla="*/ 381325 w 3429310"/>
                              <a:gd name="connsiteY19" fmla="*/ 910112 h 1666924"/>
                              <a:gd name="connsiteX20" fmla="*/ 402725 w 3429310"/>
                              <a:gd name="connsiteY20" fmla="*/ 565753 h 1666924"/>
                              <a:gd name="connsiteX21" fmla="*/ 447473 w 3429310"/>
                              <a:gd name="connsiteY21" fmla="*/ 1264199 h 1666924"/>
                              <a:gd name="connsiteX22" fmla="*/ 480547 w 3429310"/>
                              <a:gd name="connsiteY22" fmla="*/ 1030735 h 1666924"/>
                              <a:gd name="connsiteX23" fmla="*/ 494165 w 3429310"/>
                              <a:gd name="connsiteY23" fmla="*/ 1071591 h 1666924"/>
                              <a:gd name="connsiteX24" fmla="*/ 509730 w 3429310"/>
                              <a:gd name="connsiteY24" fmla="*/ 1046299 h 1666924"/>
                              <a:gd name="connsiteX25" fmla="*/ 527240 w 3429310"/>
                              <a:gd name="connsiteY25" fmla="*/ 1163031 h 1666924"/>
                              <a:gd name="connsiteX26" fmla="*/ 589497 w 3429310"/>
                              <a:gd name="connsiteY26" fmla="*/ 176646 h 1666924"/>
                              <a:gd name="connsiteX27" fmla="*/ 618680 w 3429310"/>
                              <a:gd name="connsiteY27" fmla="*/ 419838 h 1666924"/>
                              <a:gd name="connsiteX28" fmla="*/ 638135 w 3429310"/>
                              <a:gd name="connsiteY28" fmla="*/ 330343 h 1666924"/>
                              <a:gd name="connsiteX29" fmla="*/ 661481 w 3429310"/>
                              <a:gd name="connsiteY29" fmla="*/ 1530736 h 1666924"/>
                              <a:gd name="connsiteX30" fmla="*/ 688719 w 3429310"/>
                              <a:gd name="connsiteY30" fmla="*/ 1666924 h 1666924"/>
                              <a:gd name="connsiteX31" fmla="*/ 762649 w 3429310"/>
                              <a:gd name="connsiteY31" fmla="*/ 52132 h 1666924"/>
                              <a:gd name="connsiteX32" fmla="*/ 782104 w 3429310"/>
                              <a:gd name="connsiteY32" fmla="*/ 85206 h 1666924"/>
                              <a:gd name="connsiteX33" fmla="*/ 795723 w 3429310"/>
                              <a:gd name="connsiteY33" fmla="*/ 1612520 h 1666924"/>
                              <a:gd name="connsiteX34" fmla="*/ 842002 w 3429310"/>
                              <a:gd name="connsiteY34" fmla="*/ 29308 h 1666924"/>
                              <a:gd name="connsiteX35" fmla="*/ 862276 w 3429310"/>
                              <a:gd name="connsiteY35" fmla="*/ 925573 h 1666924"/>
                              <a:gd name="connsiteX36" fmla="*/ 884578 w 3429310"/>
                              <a:gd name="connsiteY36" fmla="*/ 380109 h 1666924"/>
                              <a:gd name="connsiteX37" fmla="*/ 908908 w 3429310"/>
                              <a:gd name="connsiteY37" fmla="*/ 256417 h 1666924"/>
                              <a:gd name="connsiteX38" fmla="*/ 947430 w 3429310"/>
                              <a:gd name="connsiteY38" fmla="*/ 895155 h 1666924"/>
                              <a:gd name="connsiteX39" fmla="*/ 994063 w 3429310"/>
                              <a:gd name="connsiteY39" fmla="*/ 532189 h 1666924"/>
                              <a:gd name="connsiteX40" fmla="*/ 1020420 w 3429310"/>
                              <a:gd name="connsiteY40" fmla="*/ 1022904 h 1666924"/>
                              <a:gd name="connsiteX41" fmla="*/ 1052860 w 3429310"/>
                              <a:gd name="connsiteY41" fmla="*/ 666021 h 1666924"/>
                              <a:gd name="connsiteX42" fmla="*/ 1073135 w 3429310"/>
                              <a:gd name="connsiteY42" fmla="*/ 1217567 h 1666924"/>
                              <a:gd name="connsiteX43" fmla="*/ 1105575 w 3429310"/>
                              <a:gd name="connsiteY43" fmla="*/ 791740 h 1666924"/>
                              <a:gd name="connsiteX44" fmla="*/ 1113685 w 3429310"/>
                              <a:gd name="connsiteY44" fmla="*/ 1355454 h 1666924"/>
                              <a:gd name="connsiteX45" fmla="*/ 1160317 w 3429310"/>
                              <a:gd name="connsiteY45" fmla="*/ 284805 h 1666924"/>
                              <a:gd name="connsiteX46" fmla="*/ 1172481 w 3429310"/>
                              <a:gd name="connsiteY46" fmla="*/ 1057375 h 1666924"/>
                              <a:gd name="connsiteX47" fmla="*/ 1206948 w 3429310"/>
                              <a:gd name="connsiteY47" fmla="*/ 347665 h 1666924"/>
                              <a:gd name="connsiteX48" fmla="*/ 1229250 w 3429310"/>
                              <a:gd name="connsiteY48" fmla="*/ 891100 h 1666924"/>
                              <a:gd name="connsiteX49" fmla="*/ 1257634 w 3429310"/>
                              <a:gd name="connsiteY49" fmla="*/ 714686 h 1666924"/>
                              <a:gd name="connsiteX50" fmla="*/ 1277909 w 3429310"/>
                              <a:gd name="connsiteY50" fmla="*/ 1004654 h 1666924"/>
                              <a:gd name="connsiteX51" fmla="*/ 1316431 w 3429310"/>
                              <a:gd name="connsiteY51" fmla="*/ 724825 h 1666924"/>
                              <a:gd name="connsiteX52" fmla="*/ 1336706 w 3429310"/>
                              <a:gd name="connsiteY52" fmla="*/ 1304759 h 1666924"/>
                              <a:gd name="connsiteX53" fmla="*/ 1367119 w 3429310"/>
                              <a:gd name="connsiteY53" fmla="*/ 751185 h 1666924"/>
                              <a:gd name="connsiteX54" fmla="*/ 1385366 w 3429310"/>
                              <a:gd name="connsiteY54" fmla="*/ 923544 h 1666924"/>
                              <a:gd name="connsiteX55" fmla="*/ 1409695 w 3429310"/>
                              <a:gd name="connsiteY55" fmla="*/ 755241 h 1666924"/>
                              <a:gd name="connsiteX56" fmla="*/ 1442135 w 3429310"/>
                              <a:gd name="connsiteY56" fmla="*/ 1329092 h 1666924"/>
                              <a:gd name="connsiteX57" fmla="*/ 1482685 w 3429310"/>
                              <a:gd name="connsiteY57" fmla="*/ 1286510 h 1666924"/>
                              <a:gd name="connsiteX58" fmla="*/ 1511070 w 3429310"/>
                              <a:gd name="connsiteY58" fmla="*/ 416608 h 1666924"/>
                              <a:gd name="connsiteX59" fmla="*/ 1533372 w 3429310"/>
                              <a:gd name="connsiteY59" fmla="*/ 807962 h 1666924"/>
                              <a:gd name="connsiteX60" fmla="*/ 1582031 w 3429310"/>
                              <a:gd name="connsiteY60" fmla="*/ 114474 h 1666924"/>
                              <a:gd name="connsiteX61" fmla="*/ 1594196 w 3429310"/>
                              <a:gd name="connsiteY61" fmla="*/ 1343287 h 1666924"/>
                              <a:gd name="connsiteX62" fmla="*/ 1628662 w 3429310"/>
                              <a:gd name="connsiteY62" fmla="*/ 655882 h 1666924"/>
                              <a:gd name="connsiteX63" fmla="*/ 1655020 w 3429310"/>
                              <a:gd name="connsiteY63" fmla="*/ 1529839 h 1666924"/>
                              <a:gd name="connsiteX64" fmla="*/ 1697596 w 3429310"/>
                              <a:gd name="connsiteY64" fmla="*/ 343609 h 1666924"/>
                              <a:gd name="connsiteX65" fmla="*/ 1721926 w 3429310"/>
                              <a:gd name="connsiteY65" fmla="*/ 728881 h 1666924"/>
                              <a:gd name="connsiteX66" fmla="*/ 1748283 w 3429310"/>
                              <a:gd name="connsiteY66" fmla="*/ 219917 h 1666924"/>
                              <a:gd name="connsiteX67" fmla="*/ 1778695 w 3429310"/>
                              <a:gd name="connsiteY67" fmla="*/ 718741 h 1666924"/>
                              <a:gd name="connsiteX68" fmla="*/ 1790860 w 3429310"/>
                              <a:gd name="connsiteY68" fmla="*/ 475412 h 1666924"/>
                              <a:gd name="connsiteX69" fmla="*/ 1823300 w 3429310"/>
                              <a:gd name="connsiteY69" fmla="*/ 505828 h 1666924"/>
                              <a:gd name="connsiteX70" fmla="*/ 1825327 w 3429310"/>
                              <a:gd name="connsiteY70" fmla="*/ 872850 h 1666924"/>
                              <a:gd name="connsiteX71" fmla="*/ 1867904 w 3429310"/>
                              <a:gd name="connsiteY71" fmla="*/ 345637 h 1666924"/>
                              <a:gd name="connsiteX72" fmla="*/ 1884124 w 3429310"/>
                              <a:gd name="connsiteY72" fmla="*/ 1085764 h 1666924"/>
                              <a:gd name="connsiteX73" fmla="*/ 1920619 w 3429310"/>
                              <a:gd name="connsiteY73" fmla="*/ 775518 h 1666924"/>
                              <a:gd name="connsiteX74" fmla="*/ 1944949 w 3429310"/>
                              <a:gd name="connsiteY74" fmla="*/ 1335176 h 1666924"/>
                              <a:gd name="connsiteX75" fmla="*/ 1979415 w 3429310"/>
                              <a:gd name="connsiteY75" fmla="*/ 846490 h 1666924"/>
                              <a:gd name="connsiteX76" fmla="*/ 2009827 w 3429310"/>
                              <a:gd name="connsiteY76" fmla="*/ 962071 h 1666924"/>
                              <a:gd name="connsiteX77" fmla="*/ 2019964 w 3429310"/>
                              <a:gd name="connsiteY77" fmla="*/ 759296 h 1666924"/>
                              <a:gd name="connsiteX78" fmla="*/ 2040239 w 3429310"/>
                              <a:gd name="connsiteY78" fmla="*/ 769436 h 1666924"/>
                              <a:gd name="connsiteX79" fmla="*/ 2058486 w 3429310"/>
                              <a:gd name="connsiteY79" fmla="*/ 757269 h 1666924"/>
                              <a:gd name="connsiteX80" fmla="*/ 2080789 w 3429310"/>
                              <a:gd name="connsiteY80" fmla="*/ 980321 h 1666924"/>
                              <a:gd name="connsiteX81" fmla="*/ 2105118 w 3429310"/>
                              <a:gd name="connsiteY81" fmla="*/ 680215 h 1666924"/>
                              <a:gd name="connsiteX82" fmla="*/ 2127420 w 3429310"/>
                              <a:gd name="connsiteY82" fmla="*/ 907322 h 1666924"/>
                              <a:gd name="connsiteX83" fmla="*/ 2147695 w 3429310"/>
                              <a:gd name="connsiteY83" fmla="*/ 755241 h 1666924"/>
                              <a:gd name="connsiteX84" fmla="*/ 2178107 w 3429310"/>
                              <a:gd name="connsiteY84" fmla="*/ 964099 h 1666924"/>
                              <a:gd name="connsiteX85" fmla="*/ 2190272 w 3429310"/>
                              <a:gd name="connsiteY85" fmla="*/ 759296 h 1666924"/>
                              <a:gd name="connsiteX86" fmla="*/ 2210547 w 3429310"/>
                              <a:gd name="connsiteY86" fmla="*/ 850546 h 1666924"/>
                              <a:gd name="connsiteX87" fmla="*/ 2226767 w 3429310"/>
                              <a:gd name="connsiteY87" fmla="*/ 795796 h 1666924"/>
                              <a:gd name="connsiteX88" fmla="*/ 2259206 w 3429310"/>
                              <a:gd name="connsiteY88" fmla="*/ 846490 h 1666924"/>
                              <a:gd name="connsiteX89" fmla="*/ 2281509 w 3429310"/>
                              <a:gd name="connsiteY89" fmla="*/ 686297 h 1666924"/>
                              <a:gd name="connsiteX90" fmla="*/ 2313949 w 3429310"/>
                              <a:gd name="connsiteY90" fmla="*/ 876906 h 1666924"/>
                              <a:gd name="connsiteX91" fmla="*/ 2324086 w 3429310"/>
                              <a:gd name="connsiteY91" fmla="*/ 783629 h 1666924"/>
                              <a:gd name="connsiteX92" fmla="*/ 2342332 w 3429310"/>
                              <a:gd name="connsiteY92" fmla="*/ 803907 h 1666924"/>
                              <a:gd name="connsiteX93" fmla="*/ 2366662 w 3429310"/>
                              <a:gd name="connsiteY93" fmla="*/ 793769 h 1666924"/>
                              <a:gd name="connsiteX94" fmla="*/ 2390992 w 3429310"/>
                              <a:gd name="connsiteY94" fmla="*/ 1067513 h 1666924"/>
                              <a:gd name="connsiteX95" fmla="*/ 2413295 w 3429310"/>
                              <a:gd name="connsiteY95" fmla="*/ 722797 h 1666924"/>
                              <a:gd name="connsiteX96" fmla="*/ 2435597 w 3429310"/>
                              <a:gd name="connsiteY96" fmla="*/ 876906 h 1666924"/>
                              <a:gd name="connsiteX97" fmla="*/ 2463981 w 3429310"/>
                              <a:gd name="connsiteY97" fmla="*/ 653854 h 1666924"/>
                              <a:gd name="connsiteX98" fmla="*/ 2492366 w 3429310"/>
                              <a:gd name="connsiteY98" fmla="*/ 935710 h 1666924"/>
                              <a:gd name="connsiteX99" fmla="*/ 2520750 w 3429310"/>
                              <a:gd name="connsiteY99" fmla="*/ 728881 h 1666924"/>
                              <a:gd name="connsiteX100" fmla="*/ 2563327 w 3429310"/>
                              <a:gd name="connsiteY100" fmla="*/ 907322 h 1666924"/>
                              <a:gd name="connsiteX101" fmla="*/ 2587657 w 3429310"/>
                              <a:gd name="connsiteY101" fmla="*/ 805935 h 1666924"/>
                              <a:gd name="connsiteX102" fmla="*/ 2599821 w 3429310"/>
                              <a:gd name="connsiteY102" fmla="*/ 974238 h 1666924"/>
                              <a:gd name="connsiteX103" fmla="*/ 2640371 w 3429310"/>
                              <a:gd name="connsiteY103" fmla="*/ 793769 h 1666924"/>
                              <a:gd name="connsiteX104" fmla="*/ 2662674 w 3429310"/>
                              <a:gd name="connsiteY104" fmla="*/ 970182 h 1666924"/>
                              <a:gd name="connsiteX105" fmla="*/ 2680921 w 3429310"/>
                              <a:gd name="connsiteY105" fmla="*/ 899211 h 1666924"/>
                              <a:gd name="connsiteX106" fmla="*/ 2701196 w 3429310"/>
                              <a:gd name="connsiteY106" fmla="*/ 998571 h 1666924"/>
                              <a:gd name="connsiteX107" fmla="*/ 2755938 w 3429310"/>
                              <a:gd name="connsiteY107" fmla="*/ 686297 h 1666924"/>
                              <a:gd name="connsiteX108" fmla="*/ 2788378 w 3429310"/>
                              <a:gd name="connsiteY108" fmla="*/ 899211 h 1666924"/>
                              <a:gd name="connsiteX109" fmla="*/ 2810681 w 3429310"/>
                              <a:gd name="connsiteY109" fmla="*/ 647771 h 1666924"/>
                              <a:gd name="connsiteX110" fmla="*/ 2845148 w 3429310"/>
                              <a:gd name="connsiteY110" fmla="*/ 734963 h 1666924"/>
                              <a:gd name="connsiteX111" fmla="*/ 2877588 w 3429310"/>
                              <a:gd name="connsiteY111" fmla="*/ 708603 h 1666924"/>
                              <a:gd name="connsiteX112" fmla="*/ 2893808 w 3429310"/>
                              <a:gd name="connsiteY112" fmla="*/ 907322 h 1666924"/>
                              <a:gd name="connsiteX113" fmla="*/ 2932329 w 3429310"/>
                              <a:gd name="connsiteY113" fmla="*/ 836351 h 1666924"/>
                              <a:gd name="connsiteX114" fmla="*/ 2954632 w 3429310"/>
                              <a:gd name="connsiteY114" fmla="*/ 874878 h 1666924"/>
                              <a:gd name="connsiteX115" fmla="*/ 2987071 w 3429310"/>
                              <a:gd name="connsiteY115" fmla="*/ 402413 h 1666924"/>
                              <a:gd name="connsiteX116" fmla="*/ 3007346 w 3429310"/>
                              <a:gd name="connsiteY116" fmla="*/ 812018 h 1666924"/>
                              <a:gd name="connsiteX117" fmla="*/ 3031676 w 3429310"/>
                              <a:gd name="connsiteY117" fmla="*/ 753214 h 1666924"/>
                              <a:gd name="connsiteX118" fmla="*/ 3035730 w 3429310"/>
                              <a:gd name="connsiteY118" fmla="*/ 878933 h 1666924"/>
                              <a:gd name="connsiteX119" fmla="*/ 3049922 w 3429310"/>
                              <a:gd name="connsiteY119" fmla="*/ 820129 h 1666924"/>
                              <a:gd name="connsiteX120" fmla="*/ 3062087 w 3429310"/>
                              <a:gd name="connsiteY120" fmla="*/ 1290566 h 1666924"/>
                              <a:gd name="connsiteX121" fmla="*/ 3084388 w 3429310"/>
                              <a:gd name="connsiteY121" fmla="*/ 467301 h 1666924"/>
                              <a:gd name="connsiteX122" fmla="*/ 3104663 w 3429310"/>
                              <a:gd name="connsiteY122" fmla="*/ 714686 h 1666924"/>
                              <a:gd name="connsiteX123" fmla="*/ 3131021 w 3429310"/>
                              <a:gd name="connsiteY123" fmla="*/ 475412 h 1666924"/>
                              <a:gd name="connsiteX124" fmla="*/ 3169542 w 3429310"/>
                              <a:gd name="connsiteY124" fmla="*/ 937738 h 1666924"/>
                              <a:gd name="connsiteX125" fmla="*/ 3224534 w 3429310"/>
                              <a:gd name="connsiteY125" fmla="*/ 477441 h 1666924"/>
                              <a:gd name="connsiteX126" fmla="*/ 3224285 w 3429310"/>
                              <a:gd name="connsiteY126" fmla="*/ 1239871 h 1666924"/>
                              <a:gd name="connsiteX127" fmla="*/ 3250642 w 3429310"/>
                              <a:gd name="connsiteY127" fmla="*/ 718741 h 1666924"/>
                              <a:gd name="connsiteX128" fmla="*/ 3293218 w 3429310"/>
                              <a:gd name="connsiteY128" fmla="*/ 1069542 h 1666924"/>
                              <a:gd name="connsiteX129" fmla="*/ 3311466 w 3429310"/>
                              <a:gd name="connsiteY129" fmla="*/ 588966 h 1666924"/>
                              <a:gd name="connsiteX130" fmla="*/ 3347961 w 3429310"/>
                              <a:gd name="connsiteY130" fmla="*/ 1026959 h 1666924"/>
                              <a:gd name="connsiteX131" fmla="*/ 3382428 w 3429310"/>
                              <a:gd name="connsiteY131" fmla="*/ 797824 h 1666924"/>
                              <a:gd name="connsiteX132" fmla="*/ 3429310 w 3429310"/>
                              <a:gd name="connsiteY132" fmla="*/ 995293 h 1666924"/>
                              <a:gd name="connsiteX0" fmla="*/ 0 w 3429310"/>
                              <a:gd name="connsiteY0" fmla="*/ 770033 h 1666924"/>
                              <a:gd name="connsiteX1" fmla="*/ 23347 w 3429310"/>
                              <a:gd name="connsiteY1" fmla="*/ 824508 h 1666924"/>
                              <a:gd name="connsiteX2" fmla="*/ 52530 w 3429310"/>
                              <a:gd name="connsiteY2" fmla="*/ 752524 h 1666924"/>
                              <a:gd name="connsiteX3" fmla="*/ 79767 w 3429310"/>
                              <a:gd name="connsiteY3" fmla="*/ 826454 h 1666924"/>
                              <a:gd name="connsiteX4" fmla="*/ 105059 w 3429310"/>
                              <a:gd name="connsiteY4" fmla="*/ 756415 h 1666924"/>
                              <a:gd name="connsiteX5" fmla="*/ 147861 w 3429310"/>
                              <a:gd name="connsiteY5" fmla="*/ 871201 h 1666924"/>
                              <a:gd name="connsiteX6" fmla="*/ 192608 w 3429310"/>
                              <a:gd name="connsiteY6" fmla="*/ 690267 h 1666924"/>
                              <a:gd name="connsiteX7" fmla="*/ 217900 w 3429310"/>
                              <a:gd name="connsiteY7" fmla="*/ 777816 h 1666924"/>
                              <a:gd name="connsiteX8" fmla="*/ 241246 w 3429310"/>
                              <a:gd name="connsiteY8" fmla="*/ 770033 h 1666924"/>
                              <a:gd name="connsiteX9" fmla="*/ 252920 w 3429310"/>
                              <a:gd name="connsiteY9" fmla="*/ 824508 h 1666924"/>
                              <a:gd name="connsiteX10" fmla="*/ 247083 w 3429310"/>
                              <a:gd name="connsiteY10" fmla="*/ 873147 h 1666924"/>
                              <a:gd name="connsiteX11" fmla="*/ 272375 w 3429310"/>
                              <a:gd name="connsiteY11" fmla="*/ 908166 h 1666924"/>
                              <a:gd name="connsiteX12" fmla="*/ 272375 w 3429310"/>
                              <a:gd name="connsiteY12" fmla="*/ 950968 h 1666924"/>
                              <a:gd name="connsiteX13" fmla="*/ 299612 w 3429310"/>
                              <a:gd name="connsiteY13" fmla="*/ 875092 h 1666924"/>
                              <a:gd name="connsiteX14" fmla="*/ 324904 w 3429310"/>
                              <a:gd name="connsiteY14" fmla="*/ 915948 h 1666924"/>
                              <a:gd name="connsiteX15" fmla="*/ 324904 w 3429310"/>
                              <a:gd name="connsiteY15" fmla="*/ 970423 h 1666924"/>
                              <a:gd name="connsiteX16" fmla="*/ 344360 w 3429310"/>
                              <a:gd name="connsiteY16" fmla="*/ 1017116 h 1666924"/>
                              <a:gd name="connsiteX17" fmla="*/ 377434 w 3429310"/>
                              <a:gd name="connsiteY17" fmla="*/ 995715 h 1666924"/>
                              <a:gd name="connsiteX18" fmla="*/ 363815 w 3429310"/>
                              <a:gd name="connsiteY18" fmla="*/ 917894 h 1666924"/>
                              <a:gd name="connsiteX19" fmla="*/ 381325 w 3429310"/>
                              <a:gd name="connsiteY19" fmla="*/ 910112 h 1666924"/>
                              <a:gd name="connsiteX20" fmla="*/ 402725 w 3429310"/>
                              <a:gd name="connsiteY20" fmla="*/ 565753 h 1666924"/>
                              <a:gd name="connsiteX21" fmla="*/ 447473 w 3429310"/>
                              <a:gd name="connsiteY21" fmla="*/ 1264199 h 1666924"/>
                              <a:gd name="connsiteX22" fmla="*/ 480547 w 3429310"/>
                              <a:gd name="connsiteY22" fmla="*/ 1030735 h 1666924"/>
                              <a:gd name="connsiteX23" fmla="*/ 494165 w 3429310"/>
                              <a:gd name="connsiteY23" fmla="*/ 1071591 h 1666924"/>
                              <a:gd name="connsiteX24" fmla="*/ 509730 w 3429310"/>
                              <a:gd name="connsiteY24" fmla="*/ 1046299 h 1666924"/>
                              <a:gd name="connsiteX25" fmla="*/ 527240 w 3429310"/>
                              <a:gd name="connsiteY25" fmla="*/ 1163031 h 1666924"/>
                              <a:gd name="connsiteX26" fmla="*/ 589497 w 3429310"/>
                              <a:gd name="connsiteY26" fmla="*/ 176646 h 1666924"/>
                              <a:gd name="connsiteX27" fmla="*/ 618680 w 3429310"/>
                              <a:gd name="connsiteY27" fmla="*/ 419838 h 1666924"/>
                              <a:gd name="connsiteX28" fmla="*/ 638135 w 3429310"/>
                              <a:gd name="connsiteY28" fmla="*/ 330343 h 1666924"/>
                              <a:gd name="connsiteX29" fmla="*/ 661481 w 3429310"/>
                              <a:gd name="connsiteY29" fmla="*/ 1530736 h 1666924"/>
                              <a:gd name="connsiteX30" fmla="*/ 688719 w 3429310"/>
                              <a:gd name="connsiteY30" fmla="*/ 1666924 h 1666924"/>
                              <a:gd name="connsiteX31" fmla="*/ 762649 w 3429310"/>
                              <a:gd name="connsiteY31" fmla="*/ 52132 h 1666924"/>
                              <a:gd name="connsiteX32" fmla="*/ 782104 w 3429310"/>
                              <a:gd name="connsiteY32" fmla="*/ 85206 h 1666924"/>
                              <a:gd name="connsiteX33" fmla="*/ 795723 w 3429310"/>
                              <a:gd name="connsiteY33" fmla="*/ 1612520 h 1666924"/>
                              <a:gd name="connsiteX34" fmla="*/ 842002 w 3429310"/>
                              <a:gd name="connsiteY34" fmla="*/ 29308 h 1666924"/>
                              <a:gd name="connsiteX35" fmla="*/ 862276 w 3429310"/>
                              <a:gd name="connsiteY35" fmla="*/ 925573 h 1666924"/>
                              <a:gd name="connsiteX36" fmla="*/ 884578 w 3429310"/>
                              <a:gd name="connsiteY36" fmla="*/ 380109 h 1666924"/>
                              <a:gd name="connsiteX37" fmla="*/ 908908 w 3429310"/>
                              <a:gd name="connsiteY37" fmla="*/ 256417 h 1666924"/>
                              <a:gd name="connsiteX38" fmla="*/ 947430 w 3429310"/>
                              <a:gd name="connsiteY38" fmla="*/ 895155 h 1666924"/>
                              <a:gd name="connsiteX39" fmla="*/ 994063 w 3429310"/>
                              <a:gd name="connsiteY39" fmla="*/ 532189 h 1666924"/>
                              <a:gd name="connsiteX40" fmla="*/ 1020420 w 3429310"/>
                              <a:gd name="connsiteY40" fmla="*/ 1022904 h 1666924"/>
                              <a:gd name="connsiteX41" fmla="*/ 1052860 w 3429310"/>
                              <a:gd name="connsiteY41" fmla="*/ 666021 h 1666924"/>
                              <a:gd name="connsiteX42" fmla="*/ 1073135 w 3429310"/>
                              <a:gd name="connsiteY42" fmla="*/ 1217567 h 1666924"/>
                              <a:gd name="connsiteX43" fmla="*/ 1105575 w 3429310"/>
                              <a:gd name="connsiteY43" fmla="*/ 791740 h 1666924"/>
                              <a:gd name="connsiteX44" fmla="*/ 1113685 w 3429310"/>
                              <a:gd name="connsiteY44" fmla="*/ 1355454 h 1666924"/>
                              <a:gd name="connsiteX45" fmla="*/ 1160317 w 3429310"/>
                              <a:gd name="connsiteY45" fmla="*/ 284805 h 1666924"/>
                              <a:gd name="connsiteX46" fmla="*/ 1172481 w 3429310"/>
                              <a:gd name="connsiteY46" fmla="*/ 1057375 h 1666924"/>
                              <a:gd name="connsiteX47" fmla="*/ 1206948 w 3429310"/>
                              <a:gd name="connsiteY47" fmla="*/ 347665 h 1666924"/>
                              <a:gd name="connsiteX48" fmla="*/ 1229250 w 3429310"/>
                              <a:gd name="connsiteY48" fmla="*/ 891100 h 1666924"/>
                              <a:gd name="connsiteX49" fmla="*/ 1257634 w 3429310"/>
                              <a:gd name="connsiteY49" fmla="*/ 714686 h 1666924"/>
                              <a:gd name="connsiteX50" fmla="*/ 1277909 w 3429310"/>
                              <a:gd name="connsiteY50" fmla="*/ 1004654 h 1666924"/>
                              <a:gd name="connsiteX51" fmla="*/ 1316431 w 3429310"/>
                              <a:gd name="connsiteY51" fmla="*/ 724825 h 1666924"/>
                              <a:gd name="connsiteX52" fmla="*/ 1336706 w 3429310"/>
                              <a:gd name="connsiteY52" fmla="*/ 1304759 h 1666924"/>
                              <a:gd name="connsiteX53" fmla="*/ 1367119 w 3429310"/>
                              <a:gd name="connsiteY53" fmla="*/ 751185 h 1666924"/>
                              <a:gd name="connsiteX54" fmla="*/ 1385366 w 3429310"/>
                              <a:gd name="connsiteY54" fmla="*/ 923544 h 1666924"/>
                              <a:gd name="connsiteX55" fmla="*/ 1409695 w 3429310"/>
                              <a:gd name="connsiteY55" fmla="*/ 755241 h 1666924"/>
                              <a:gd name="connsiteX56" fmla="*/ 1442135 w 3429310"/>
                              <a:gd name="connsiteY56" fmla="*/ 1329092 h 1666924"/>
                              <a:gd name="connsiteX57" fmla="*/ 1482685 w 3429310"/>
                              <a:gd name="connsiteY57" fmla="*/ 1286510 h 1666924"/>
                              <a:gd name="connsiteX58" fmla="*/ 1511070 w 3429310"/>
                              <a:gd name="connsiteY58" fmla="*/ 416608 h 1666924"/>
                              <a:gd name="connsiteX59" fmla="*/ 1533372 w 3429310"/>
                              <a:gd name="connsiteY59" fmla="*/ 807962 h 1666924"/>
                              <a:gd name="connsiteX60" fmla="*/ 1582031 w 3429310"/>
                              <a:gd name="connsiteY60" fmla="*/ 114474 h 1666924"/>
                              <a:gd name="connsiteX61" fmla="*/ 1594196 w 3429310"/>
                              <a:gd name="connsiteY61" fmla="*/ 1343287 h 1666924"/>
                              <a:gd name="connsiteX62" fmla="*/ 1628662 w 3429310"/>
                              <a:gd name="connsiteY62" fmla="*/ 655882 h 1666924"/>
                              <a:gd name="connsiteX63" fmla="*/ 1655020 w 3429310"/>
                              <a:gd name="connsiteY63" fmla="*/ 1529839 h 1666924"/>
                              <a:gd name="connsiteX64" fmla="*/ 1697596 w 3429310"/>
                              <a:gd name="connsiteY64" fmla="*/ 343609 h 1666924"/>
                              <a:gd name="connsiteX65" fmla="*/ 1721926 w 3429310"/>
                              <a:gd name="connsiteY65" fmla="*/ 728881 h 1666924"/>
                              <a:gd name="connsiteX66" fmla="*/ 1748283 w 3429310"/>
                              <a:gd name="connsiteY66" fmla="*/ 219917 h 1666924"/>
                              <a:gd name="connsiteX67" fmla="*/ 1778695 w 3429310"/>
                              <a:gd name="connsiteY67" fmla="*/ 718741 h 1666924"/>
                              <a:gd name="connsiteX68" fmla="*/ 1790860 w 3429310"/>
                              <a:gd name="connsiteY68" fmla="*/ 475412 h 1666924"/>
                              <a:gd name="connsiteX69" fmla="*/ 1823300 w 3429310"/>
                              <a:gd name="connsiteY69" fmla="*/ 505828 h 1666924"/>
                              <a:gd name="connsiteX70" fmla="*/ 1825327 w 3429310"/>
                              <a:gd name="connsiteY70" fmla="*/ 872850 h 1666924"/>
                              <a:gd name="connsiteX71" fmla="*/ 1867904 w 3429310"/>
                              <a:gd name="connsiteY71" fmla="*/ 345637 h 1666924"/>
                              <a:gd name="connsiteX72" fmla="*/ 1884124 w 3429310"/>
                              <a:gd name="connsiteY72" fmla="*/ 1085764 h 1666924"/>
                              <a:gd name="connsiteX73" fmla="*/ 1920619 w 3429310"/>
                              <a:gd name="connsiteY73" fmla="*/ 775518 h 1666924"/>
                              <a:gd name="connsiteX74" fmla="*/ 1944949 w 3429310"/>
                              <a:gd name="connsiteY74" fmla="*/ 1335176 h 1666924"/>
                              <a:gd name="connsiteX75" fmla="*/ 1979415 w 3429310"/>
                              <a:gd name="connsiteY75" fmla="*/ 846490 h 1666924"/>
                              <a:gd name="connsiteX76" fmla="*/ 2009827 w 3429310"/>
                              <a:gd name="connsiteY76" fmla="*/ 962071 h 1666924"/>
                              <a:gd name="connsiteX77" fmla="*/ 2019964 w 3429310"/>
                              <a:gd name="connsiteY77" fmla="*/ 759296 h 1666924"/>
                              <a:gd name="connsiteX78" fmla="*/ 2040239 w 3429310"/>
                              <a:gd name="connsiteY78" fmla="*/ 769436 h 1666924"/>
                              <a:gd name="connsiteX79" fmla="*/ 2058486 w 3429310"/>
                              <a:gd name="connsiteY79" fmla="*/ 757269 h 1666924"/>
                              <a:gd name="connsiteX80" fmla="*/ 2080789 w 3429310"/>
                              <a:gd name="connsiteY80" fmla="*/ 980321 h 1666924"/>
                              <a:gd name="connsiteX81" fmla="*/ 2105118 w 3429310"/>
                              <a:gd name="connsiteY81" fmla="*/ 680215 h 1666924"/>
                              <a:gd name="connsiteX82" fmla="*/ 2127420 w 3429310"/>
                              <a:gd name="connsiteY82" fmla="*/ 907322 h 1666924"/>
                              <a:gd name="connsiteX83" fmla="*/ 2147695 w 3429310"/>
                              <a:gd name="connsiteY83" fmla="*/ 755241 h 1666924"/>
                              <a:gd name="connsiteX84" fmla="*/ 2178107 w 3429310"/>
                              <a:gd name="connsiteY84" fmla="*/ 964099 h 1666924"/>
                              <a:gd name="connsiteX85" fmla="*/ 2190272 w 3429310"/>
                              <a:gd name="connsiteY85" fmla="*/ 759296 h 1666924"/>
                              <a:gd name="connsiteX86" fmla="*/ 2210547 w 3429310"/>
                              <a:gd name="connsiteY86" fmla="*/ 850546 h 1666924"/>
                              <a:gd name="connsiteX87" fmla="*/ 2226767 w 3429310"/>
                              <a:gd name="connsiteY87" fmla="*/ 795796 h 1666924"/>
                              <a:gd name="connsiteX88" fmla="*/ 2259206 w 3429310"/>
                              <a:gd name="connsiteY88" fmla="*/ 846490 h 1666924"/>
                              <a:gd name="connsiteX89" fmla="*/ 2281509 w 3429310"/>
                              <a:gd name="connsiteY89" fmla="*/ 686297 h 1666924"/>
                              <a:gd name="connsiteX90" fmla="*/ 2313949 w 3429310"/>
                              <a:gd name="connsiteY90" fmla="*/ 876906 h 1666924"/>
                              <a:gd name="connsiteX91" fmla="*/ 2324086 w 3429310"/>
                              <a:gd name="connsiteY91" fmla="*/ 783629 h 1666924"/>
                              <a:gd name="connsiteX92" fmla="*/ 2342332 w 3429310"/>
                              <a:gd name="connsiteY92" fmla="*/ 803907 h 1666924"/>
                              <a:gd name="connsiteX93" fmla="*/ 2366662 w 3429310"/>
                              <a:gd name="connsiteY93" fmla="*/ 793769 h 1666924"/>
                              <a:gd name="connsiteX94" fmla="*/ 2390992 w 3429310"/>
                              <a:gd name="connsiteY94" fmla="*/ 1067513 h 1666924"/>
                              <a:gd name="connsiteX95" fmla="*/ 2413295 w 3429310"/>
                              <a:gd name="connsiteY95" fmla="*/ 722797 h 1666924"/>
                              <a:gd name="connsiteX96" fmla="*/ 2435597 w 3429310"/>
                              <a:gd name="connsiteY96" fmla="*/ 876906 h 1666924"/>
                              <a:gd name="connsiteX97" fmla="*/ 2463981 w 3429310"/>
                              <a:gd name="connsiteY97" fmla="*/ 653854 h 1666924"/>
                              <a:gd name="connsiteX98" fmla="*/ 2492366 w 3429310"/>
                              <a:gd name="connsiteY98" fmla="*/ 935710 h 1666924"/>
                              <a:gd name="connsiteX99" fmla="*/ 2520750 w 3429310"/>
                              <a:gd name="connsiteY99" fmla="*/ 728881 h 1666924"/>
                              <a:gd name="connsiteX100" fmla="*/ 2563327 w 3429310"/>
                              <a:gd name="connsiteY100" fmla="*/ 907322 h 1666924"/>
                              <a:gd name="connsiteX101" fmla="*/ 2587657 w 3429310"/>
                              <a:gd name="connsiteY101" fmla="*/ 805935 h 1666924"/>
                              <a:gd name="connsiteX102" fmla="*/ 2599821 w 3429310"/>
                              <a:gd name="connsiteY102" fmla="*/ 974238 h 1666924"/>
                              <a:gd name="connsiteX103" fmla="*/ 2640371 w 3429310"/>
                              <a:gd name="connsiteY103" fmla="*/ 793769 h 1666924"/>
                              <a:gd name="connsiteX104" fmla="*/ 2662674 w 3429310"/>
                              <a:gd name="connsiteY104" fmla="*/ 970182 h 1666924"/>
                              <a:gd name="connsiteX105" fmla="*/ 2680921 w 3429310"/>
                              <a:gd name="connsiteY105" fmla="*/ 899211 h 1666924"/>
                              <a:gd name="connsiteX106" fmla="*/ 2701196 w 3429310"/>
                              <a:gd name="connsiteY106" fmla="*/ 998571 h 1666924"/>
                              <a:gd name="connsiteX107" fmla="*/ 2755938 w 3429310"/>
                              <a:gd name="connsiteY107" fmla="*/ 686297 h 1666924"/>
                              <a:gd name="connsiteX108" fmla="*/ 2788378 w 3429310"/>
                              <a:gd name="connsiteY108" fmla="*/ 899211 h 1666924"/>
                              <a:gd name="connsiteX109" fmla="*/ 2810681 w 3429310"/>
                              <a:gd name="connsiteY109" fmla="*/ 647771 h 1666924"/>
                              <a:gd name="connsiteX110" fmla="*/ 2845148 w 3429310"/>
                              <a:gd name="connsiteY110" fmla="*/ 734963 h 1666924"/>
                              <a:gd name="connsiteX111" fmla="*/ 2877588 w 3429310"/>
                              <a:gd name="connsiteY111" fmla="*/ 708603 h 1666924"/>
                              <a:gd name="connsiteX112" fmla="*/ 2893808 w 3429310"/>
                              <a:gd name="connsiteY112" fmla="*/ 907322 h 1666924"/>
                              <a:gd name="connsiteX113" fmla="*/ 2932329 w 3429310"/>
                              <a:gd name="connsiteY113" fmla="*/ 836351 h 1666924"/>
                              <a:gd name="connsiteX114" fmla="*/ 2954632 w 3429310"/>
                              <a:gd name="connsiteY114" fmla="*/ 874878 h 1666924"/>
                              <a:gd name="connsiteX115" fmla="*/ 2987071 w 3429310"/>
                              <a:gd name="connsiteY115" fmla="*/ 402413 h 1666924"/>
                              <a:gd name="connsiteX116" fmla="*/ 3007346 w 3429310"/>
                              <a:gd name="connsiteY116" fmla="*/ 812018 h 1666924"/>
                              <a:gd name="connsiteX117" fmla="*/ 3031676 w 3429310"/>
                              <a:gd name="connsiteY117" fmla="*/ 753214 h 1666924"/>
                              <a:gd name="connsiteX118" fmla="*/ 3035730 w 3429310"/>
                              <a:gd name="connsiteY118" fmla="*/ 878933 h 1666924"/>
                              <a:gd name="connsiteX119" fmla="*/ 3049922 w 3429310"/>
                              <a:gd name="connsiteY119" fmla="*/ 820129 h 1666924"/>
                              <a:gd name="connsiteX120" fmla="*/ 3062087 w 3429310"/>
                              <a:gd name="connsiteY120" fmla="*/ 1290566 h 1666924"/>
                              <a:gd name="connsiteX121" fmla="*/ 3084388 w 3429310"/>
                              <a:gd name="connsiteY121" fmla="*/ 467301 h 1666924"/>
                              <a:gd name="connsiteX122" fmla="*/ 3104663 w 3429310"/>
                              <a:gd name="connsiteY122" fmla="*/ 714686 h 1666924"/>
                              <a:gd name="connsiteX123" fmla="*/ 3131021 w 3429310"/>
                              <a:gd name="connsiteY123" fmla="*/ 475412 h 1666924"/>
                              <a:gd name="connsiteX124" fmla="*/ 3169542 w 3429310"/>
                              <a:gd name="connsiteY124" fmla="*/ 937738 h 1666924"/>
                              <a:gd name="connsiteX125" fmla="*/ 3224534 w 3429310"/>
                              <a:gd name="connsiteY125" fmla="*/ 477441 h 1666924"/>
                              <a:gd name="connsiteX126" fmla="*/ 3224285 w 3429310"/>
                              <a:gd name="connsiteY126" fmla="*/ 1239871 h 1666924"/>
                              <a:gd name="connsiteX127" fmla="*/ 3250642 w 3429310"/>
                              <a:gd name="connsiteY127" fmla="*/ 718741 h 1666924"/>
                              <a:gd name="connsiteX128" fmla="*/ 3293218 w 3429310"/>
                              <a:gd name="connsiteY128" fmla="*/ 1069542 h 1666924"/>
                              <a:gd name="connsiteX129" fmla="*/ 3311466 w 3429310"/>
                              <a:gd name="connsiteY129" fmla="*/ 588966 h 1666924"/>
                              <a:gd name="connsiteX130" fmla="*/ 3347961 w 3429310"/>
                              <a:gd name="connsiteY130" fmla="*/ 1026959 h 1666924"/>
                              <a:gd name="connsiteX131" fmla="*/ 3382428 w 3429310"/>
                              <a:gd name="connsiteY131" fmla="*/ 797824 h 1666924"/>
                              <a:gd name="connsiteX132" fmla="*/ 3412840 w 3429310"/>
                              <a:gd name="connsiteY132" fmla="*/ 647771 h 1666924"/>
                              <a:gd name="connsiteX133" fmla="*/ 3429310 w 3429310"/>
                              <a:gd name="connsiteY133" fmla="*/ 995293 h 1666924"/>
                              <a:gd name="connsiteX0" fmla="*/ 0 w 3482025"/>
                              <a:gd name="connsiteY0" fmla="*/ 770033 h 1666924"/>
                              <a:gd name="connsiteX1" fmla="*/ 23347 w 3482025"/>
                              <a:gd name="connsiteY1" fmla="*/ 824508 h 1666924"/>
                              <a:gd name="connsiteX2" fmla="*/ 52530 w 3482025"/>
                              <a:gd name="connsiteY2" fmla="*/ 752524 h 1666924"/>
                              <a:gd name="connsiteX3" fmla="*/ 79767 w 3482025"/>
                              <a:gd name="connsiteY3" fmla="*/ 826454 h 1666924"/>
                              <a:gd name="connsiteX4" fmla="*/ 105059 w 3482025"/>
                              <a:gd name="connsiteY4" fmla="*/ 756415 h 1666924"/>
                              <a:gd name="connsiteX5" fmla="*/ 147861 w 3482025"/>
                              <a:gd name="connsiteY5" fmla="*/ 871201 h 1666924"/>
                              <a:gd name="connsiteX6" fmla="*/ 192608 w 3482025"/>
                              <a:gd name="connsiteY6" fmla="*/ 690267 h 1666924"/>
                              <a:gd name="connsiteX7" fmla="*/ 217900 w 3482025"/>
                              <a:gd name="connsiteY7" fmla="*/ 777816 h 1666924"/>
                              <a:gd name="connsiteX8" fmla="*/ 241246 w 3482025"/>
                              <a:gd name="connsiteY8" fmla="*/ 770033 h 1666924"/>
                              <a:gd name="connsiteX9" fmla="*/ 252920 w 3482025"/>
                              <a:gd name="connsiteY9" fmla="*/ 824508 h 1666924"/>
                              <a:gd name="connsiteX10" fmla="*/ 247083 w 3482025"/>
                              <a:gd name="connsiteY10" fmla="*/ 873147 h 1666924"/>
                              <a:gd name="connsiteX11" fmla="*/ 272375 w 3482025"/>
                              <a:gd name="connsiteY11" fmla="*/ 908166 h 1666924"/>
                              <a:gd name="connsiteX12" fmla="*/ 272375 w 3482025"/>
                              <a:gd name="connsiteY12" fmla="*/ 950968 h 1666924"/>
                              <a:gd name="connsiteX13" fmla="*/ 299612 w 3482025"/>
                              <a:gd name="connsiteY13" fmla="*/ 875092 h 1666924"/>
                              <a:gd name="connsiteX14" fmla="*/ 324904 w 3482025"/>
                              <a:gd name="connsiteY14" fmla="*/ 915948 h 1666924"/>
                              <a:gd name="connsiteX15" fmla="*/ 324904 w 3482025"/>
                              <a:gd name="connsiteY15" fmla="*/ 970423 h 1666924"/>
                              <a:gd name="connsiteX16" fmla="*/ 344360 w 3482025"/>
                              <a:gd name="connsiteY16" fmla="*/ 1017116 h 1666924"/>
                              <a:gd name="connsiteX17" fmla="*/ 377434 w 3482025"/>
                              <a:gd name="connsiteY17" fmla="*/ 995715 h 1666924"/>
                              <a:gd name="connsiteX18" fmla="*/ 363815 w 3482025"/>
                              <a:gd name="connsiteY18" fmla="*/ 917894 h 1666924"/>
                              <a:gd name="connsiteX19" fmla="*/ 381325 w 3482025"/>
                              <a:gd name="connsiteY19" fmla="*/ 910112 h 1666924"/>
                              <a:gd name="connsiteX20" fmla="*/ 402725 w 3482025"/>
                              <a:gd name="connsiteY20" fmla="*/ 565753 h 1666924"/>
                              <a:gd name="connsiteX21" fmla="*/ 447473 w 3482025"/>
                              <a:gd name="connsiteY21" fmla="*/ 1264199 h 1666924"/>
                              <a:gd name="connsiteX22" fmla="*/ 480547 w 3482025"/>
                              <a:gd name="connsiteY22" fmla="*/ 1030735 h 1666924"/>
                              <a:gd name="connsiteX23" fmla="*/ 494165 w 3482025"/>
                              <a:gd name="connsiteY23" fmla="*/ 1071591 h 1666924"/>
                              <a:gd name="connsiteX24" fmla="*/ 509730 w 3482025"/>
                              <a:gd name="connsiteY24" fmla="*/ 1046299 h 1666924"/>
                              <a:gd name="connsiteX25" fmla="*/ 527240 w 3482025"/>
                              <a:gd name="connsiteY25" fmla="*/ 1163031 h 1666924"/>
                              <a:gd name="connsiteX26" fmla="*/ 589497 w 3482025"/>
                              <a:gd name="connsiteY26" fmla="*/ 176646 h 1666924"/>
                              <a:gd name="connsiteX27" fmla="*/ 618680 w 3482025"/>
                              <a:gd name="connsiteY27" fmla="*/ 419838 h 1666924"/>
                              <a:gd name="connsiteX28" fmla="*/ 638135 w 3482025"/>
                              <a:gd name="connsiteY28" fmla="*/ 330343 h 1666924"/>
                              <a:gd name="connsiteX29" fmla="*/ 661481 w 3482025"/>
                              <a:gd name="connsiteY29" fmla="*/ 1530736 h 1666924"/>
                              <a:gd name="connsiteX30" fmla="*/ 688719 w 3482025"/>
                              <a:gd name="connsiteY30" fmla="*/ 1666924 h 1666924"/>
                              <a:gd name="connsiteX31" fmla="*/ 762649 w 3482025"/>
                              <a:gd name="connsiteY31" fmla="*/ 52132 h 1666924"/>
                              <a:gd name="connsiteX32" fmla="*/ 782104 w 3482025"/>
                              <a:gd name="connsiteY32" fmla="*/ 85206 h 1666924"/>
                              <a:gd name="connsiteX33" fmla="*/ 795723 w 3482025"/>
                              <a:gd name="connsiteY33" fmla="*/ 1612520 h 1666924"/>
                              <a:gd name="connsiteX34" fmla="*/ 842002 w 3482025"/>
                              <a:gd name="connsiteY34" fmla="*/ 29308 h 1666924"/>
                              <a:gd name="connsiteX35" fmla="*/ 862276 w 3482025"/>
                              <a:gd name="connsiteY35" fmla="*/ 925573 h 1666924"/>
                              <a:gd name="connsiteX36" fmla="*/ 884578 w 3482025"/>
                              <a:gd name="connsiteY36" fmla="*/ 380109 h 1666924"/>
                              <a:gd name="connsiteX37" fmla="*/ 908908 w 3482025"/>
                              <a:gd name="connsiteY37" fmla="*/ 256417 h 1666924"/>
                              <a:gd name="connsiteX38" fmla="*/ 947430 w 3482025"/>
                              <a:gd name="connsiteY38" fmla="*/ 895155 h 1666924"/>
                              <a:gd name="connsiteX39" fmla="*/ 994063 w 3482025"/>
                              <a:gd name="connsiteY39" fmla="*/ 532189 h 1666924"/>
                              <a:gd name="connsiteX40" fmla="*/ 1020420 w 3482025"/>
                              <a:gd name="connsiteY40" fmla="*/ 1022904 h 1666924"/>
                              <a:gd name="connsiteX41" fmla="*/ 1052860 w 3482025"/>
                              <a:gd name="connsiteY41" fmla="*/ 666021 h 1666924"/>
                              <a:gd name="connsiteX42" fmla="*/ 1073135 w 3482025"/>
                              <a:gd name="connsiteY42" fmla="*/ 1217567 h 1666924"/>
                              <a:gd name="connsiteX43" fmla="*/ 1105575 w 3482025"/>
                              <a:gd name="connsiteY43" fmla="*/ 791740 h 1666924"/>
                              <a:gd name="connsiteX44" fmla="*/ 1113685 w 3482025"/>
                              <a:gd name="connsiteY44" fmla="*/ 1355454 h 1666924"/>
                              <a:gd name="connsiteX45" fmla="*/ 1160317 w 3482025"/>
                              <a:gd name="connsiteY45" fmla="*/ 284805 h 1666924"/>
                              <a:gd name="connsiteX46" fmla="*/ 1172481 w 3482025"/>
                              <a:gd name="connsiteY46" fmla="*/ 1057375 h 1666924"/>
                              <a:gd name="connsiteX47" fmla="*/ 1206948 w 3482025"/>
                              <a:gd name="connsiteY47" fmla="*/ 347665 h 1666924"/>
                              <a:gd name="connsiteX48" fmla="*/ 1229250 w 3482025"/>
                              <a:gd name="connsiteY48" fmla="*/ 891100 h 1666924"/>
                              <a:gd name="connsiteX49" fmla="*/ 1257634 w 3482025"/>
                              <a:gd name="connsiteY49" fmla="*/ 714686 h 1666924"/>
                              <a:gd name="connsiteX50" fmla="*/ 1277909 w 3482025"/>
                              <a:gd name="connsiteY50" fmla="*/ 1004654 h 1666924"/>
                              <a:gd name="connsiteX51" fmla="*/ 1316431 w 3482025"/>
                              <a:gd name="connsiteY51" fmla="*/ 724825 h 1666924"/>
                              <a:gd name="connsiteX52" fmla="*/ 1336706 w 3482025"/>
                              <a:gd name="connsiteY52" fmla="*/ 1304759 h 1666924"/>
                              <a:gd name="connsiteX53" fmla="*/ 1367119 w 3482025"/>
                              <a:gd name="connsiteY53" fmla="*/ 751185 h 1666924"/>
                              <a:gd name="connsiteX54" fmla="*/ 1385366 w 3482025"/>
                              <a:gd name="connsiteY54" fmla="*/ 923544 h 1666924"/>
                              <a:gd name="connsiteX55" fmla="*/ 1409695 w 3482025"/>
                              <a:gd name="connsiteY55" fmla="*/ 755241 h 1666924"/>
                              <a:gd name="connsiteX56" fmla="*/ 1442135 w 3482025"/>
                              <a:gd name="connsiteY56" fmla="*/ 1329092 h 1666924"/>
                              <a:gd name="connsiteX57" fmla="*/ 1482685 w 3482025"/>
                              <a:gd name="connsiteY57" fmla="*/ 1286510 h 1666924"/>
                              <a:gd name="connsiteX58" fmla="*/ 1511070 w 3482025"/>
                              <a:gd name="connsiteY58" fmla="*/ 416608 h 1666924"/>
                              <a:gd name="connsiteX59" fmla="*/ 1533372 w 3482025"/>
                              <a:gd name="connsiteY59" fmla="*/ 807962 h 1666924"/>
                              <a:gd name="connsiteX60" fmla="*/ 1582031 w 3482025"/>
                              <a:gd name="connsiteY60" fmla="*/ 114474 h 1666924"/>
                              <a:gd name="connsiteX61" fmla="*/ 1594196 w 3482025"/>
                              <a:gd name="connsiteY61" fmla="*/ 1343287 h 1666924"/>
                              <a:gd name="connsiteX62" fmla="*/ 1628662 w 3482025"/>
                              <a:gd name="connsiteY62" fmla="*/ 655882 h 1666924"/>
                              <a:gd name="connsiteX63" fmla="*/ 1655020 w 3482025"/>
                              <a:gd name="connsiteY63" fmla="*/ 1529839 h 1666924"/>
                              <a:gd name="connsiteX64" fmla="*/ 1697596 w 3482025"/>
                              <a:gd name="connsiteY64" fmla="*/ 343609 h 1666924"/>
                              <a:gd name="connsiteX65" fmla="*/ 1721926 w 3482025"/>
                              <a:gd name="connsiteY65" fmla="*/ 728881 h 1666924"/>
                              <a:gd name="connsiteX66" fmla="*/ 1748283 w 3482025"/>
                              <a:gd name="connsiteY66" fmla="*/ 219917 h 1666924"/>
                              <a:gd name="connsiteX67" fmla="*/ 1778695 w 3482025"/>
                              <a:gd name="connsiteY67" fmla="*/ 718741 h 1666924"/>
                              <a:gd name="connsiteX68" fmla="*/ 1790860 w 3482025"/>
                              <a:gd name="connsiteY68" fmla="*/ 475412 h 1666924"/>
                              <a:gd name="connsiteX69" fmla="*/ 1823300 w 3482025"/>
                              <a:gd name="connsiteY69" fmla="*/ 505828 h 1666924"/>
                              <a:gd name="connsiteX70" fmla="*/ 1825327 w 3482025"/>
                              <a:gd name="connsiteY70" fmla="*/ 872850 h 1666924"/>
                              <a:gd name="connsiteX71" fmla="*/ 1867904 w 3482025"/>
                              <a:gd name="connsiteY71" fmla="*/ 345637 h 1666924"/>
                              <a:gd name="connsiteX72" fmla="*/ 1884124 w 3482025"/>
                              <a:gd name="connsiteY72" fmla="*/ 1085764 h 1666924"/>
                              <a:gd name="connsiteX73" fmla="*/ 1920619 w 3482025"/>
                              <a:gd name="connsiteY73" fmla="*/ 775518 h 1666924"/>
                              <a:gd name="connsiteX74" fmla="*/ 1944949 w 3482025"/>
                              <a:gd name="connsiteY74" fmla="*/ 1335176 h 1666924"/>
                              <a:gd name="connsiteX75" fmla="*/ 1979415 w 3482025"/>
                              <a:gd name="connsiteY75" fmla="*/ 846490 h 1666924"/>
                              <a:gd name="connsiteX76" fmla="*/ 2009827 w 3482025"/>
                              <a:gd name="connsiteY76" fmla="*/ 962071 h 1666924"/>
                              <a:gd name="connsiteX77" fmla="*/ 2019964 w 3482025"/>
                              <a:gd name="connsiteY77" fmla="*/ 759296 h 1666924"/>
                              <a:gd name="connsiteX78" fmla="*/ 2040239 w 3482025"/>
                              <a:gd name="connsiteY78" fmla="*/ 769436 h 1666924"/>
                              <a:gd name="connsiteX79" fmla="*/ 2058486 w 3482025"/>
                              <a:gd name="connsiteY79" fmla="*/ 757269 h 1666924"/>
                              <a:gd name="connsiteX80" fmla="*/ 2080789 w 3482025"/>
                              <a:gd name="connsiteY80" fmla="*/ 980321 h 1666924"/>
                              <a:gd name="connsiteX81" fmla="*/ 2105118 w 3482025"/>
                              <a:gd name="connsiteY81" fmla="*/ 680215 h 1666924"/>
                              <a:gd name="connsiteX82" fmla="*/ 2127420 w 3482025"/>
                              <a:gd name="connsiteY82" fmla="*/ 907322 h 1666924"/>
                              <a:gd name="connsiteX83" fmla="*/ 2147695 w 3482025"/>
                              <a:gd name="connsiteY83" fmla="*/ 755241 h 1666924"/>
                              <a:gd name="connsiteX84" fmla="*/ 2178107 w 3482025"/>
                              <a:gd name="connsiteY84" fmla="*/ 964099 h 1666924"/>
                              <a:gd name="connsiteX85" fmla="*/ 2190272 w 3482025"/>
                              <a:gd name="connsiteY85" fmla="*/ 759296 h 1666924"/>
                              <a:gd name="connsiteX86" fmla="*/ 2210547 w 3482025"/>
                              <a:gd name="connsiteY86" fmla="*/ 850546 h 1666924"/>
                              <a:gd name="connsiteX87" fmla="*/ 2226767 w 3482025"/>
                              <a:gd name="connsiteY87" fmla="*/ 795796 h 1666924"/>
                              <a:gd name="connsiteX88" fmla="*/ 2259206 w 3482025"/>
                              <a:gd name="connsiteY88" fmla="*/ 846490 h 1666924"/>
                              <a:gd name="connsiteX89" fmla="*/ 2281509 w 3482025"/>
                              <a:gd name="connsiteY89" fmla="*/ 686297 h 1666924"/>
                              <a:gd name="connsiteX90" fmla="*/ 2313949 w 3482025"/>
                              <a:gd name="connsiteY90" fmla="*/ 876906 h 1666924"/>
                              <a:gd name="connsiteX91" fmla="*/ 2324086 w 3482025"/>
                              <a:gd name="connsiteY91" fmla="*/ 783629 h 1666924"/>
                              <a:gd name="connsiteX92" fmla="*/ 2342332 w 3482025"/>
                              <a:gd name="connsiteY92" fmla="*/ 803907 h 1666924"/>
                              <a:gd name="connsiteX93" fmla="*/ 2366662 w 3482025"/>
                              <a:gd name="connsiteY93" fmla="*/ 793769 h 1666924"/>
                              <a:gd name="connsiteX94" fmla="*/ 2390992 w 3482025"/>
                              <a:gd name="connsiteY94" fmla="*/ 1067513 h 1666924"/>
                              <a:gd name="connsiteX95" fmla="*/ 2413295 w 3482025"/>
                              <a:gd name="connsiteY95" fmla="*/ 722797 h 1666924"/>
                              <a:gd name="connsiteX96" fmla="*/ 2435597 w 3482025"/>
                              <a:gd name="connsiteY96" fmla="*/ 876906 h 1666924"/>
                              <a:gd name="connsiteX97" fmla="*/ 2463981 w 3482025"/>
                              <a:gd name="connsiteY97" fmla="*/ 653854 h 1666924"/>
                              <a:gd name="connsiteX98" fmla="*/ 2492366 w 3482025"/>
                              <a:gd name="connsiteY98" fmla="*/ 935710 h 1666924"/>
                              <a:gd name="connsiteX99" fmla="*/ 2520750 w 3482025"/>
                              <a:gd name="connsiteY99" fmla="*/ 728881 h 1666924"/>
                              <a:gd name="connsiteX100" fmla="*/ 2563327 w 3482025"/>
                              <a:gd name="connsiteY100" fmla="*/ 907322 h 1666924"/>
                              <a:gd name="connsiteX101" fmla="*/ 2587657 w 3482025"/>
                              <a:gd name="connsiteY101" fmla="*/ 805935 h 1666924"/>
                              <a:gd name="connsiteX102" fmla="*/ 2599821 w 3482025"/>
                              <a:gd name="connsiteY102" fmla="*/ 974238 h 1666924"/>
                              <a:gd name="connsiteX103" fmla="*/ 2640371 w 3482025"/>
                              <a:gd name="connsiteY103" fmla="*/ 793769 h 1666924"/>
                              <a:gd name="connsiteX104" fmla="*/ 2662674 w 3482025"/>
                              <a:gd name="connsiteY104" fmla="*/ 970182 h 1666924"/>
                              <a:gd name="connsiteX105" fmla="*/ 2680921 w 3482025"/>
                              <a:gd name="connsiteY105" fmla="*/ 899211 h 1666924"/>
                              <a:gd name="connsiteX106" fmla="*/ 2701196 w 3482025"/>
                              <a:gd name="connsiteY106" fmla="*/ 998571 h 1666924"/>
                              <a:gd name="connsiteX107" fmla="*/ 2755938 w 3482025"/>
                              <a:gd name="connsiteY107" fmla="*/ 686297 h 1666924"/>
                              <a:gd name="connsiteX108" fmla="*/ 2788378 w 3482025"/>
                              <a:gd name="connsiteY108" fmla="*/ 899211 h 1666924"/>
                              <a:gd name="connsiteX109" fmla="*/ 2810681 w 3482025"/>
                              <a:gd name="connsiteY109" fmla="*/ 647771 h 1666924"/>
                              <a:gd name="connsiteX110" fmla="*/ 2845148 w 3482025"/>
                              <a:gd name="connsiteY110" fmla="*/ 734963 h 1666924"/>
                              <a:gd name="connsiteX111" fmla="*/ 2877588 w 3482025"/>
                              <a:gd name="connsiteY111" fmla="*/ 708603 h 1666924"/>
                              <a:gd name="connsiteX112" fmla="*/ 2893808 w 3482025"/>
                              <a:gd name="connsiteY112" fmla="*/ 907322 h 1666924"/>
                              <a:gd name="connsiteX113" fmla="*/ 2932329 w 3482025"/>
                              <a:gd name="connsiteY113" fmla="*/ 836351 h 1666924"/>
                              <a:gd name="connsiteX114" fmla="*/ 2954632 w 3482025"/>
                              <a:gd name="connsiteY114" fmla="*/ 874878 h 1666924"/>
                              <a:gd name="connsiteX115" fmla="*/ 2987071 w 3482025"/>
                              <a:gd name="connsiteY115" fmla="*/ 402413 h 1666924"/>
                              <a:gd name="connsiteX116" fmla="*/ 3007346 w 3482025"/>
                              <a:gd name="connsiteY116" fmla="*/ 812018 h 1666924"/>
                              <a:gd name="connsiteX117" fmla="*/ 3031676 w 3482025"/>
                              <a:gd name="connsiteY117" fmla="*/ 753214 h 1666924"/>
                              <a:gd name="connsiteX118" fmla="*/ 3035730 w 3482025"/>
                              <a:gd name="connsiteY118" fmla="*/ 878933 h 1666924"/>
                              <a:gd name="connsiteX119" fmla="*/ 3049922 w 3482025"/>
                              <a:gd name="connsiteY119" fmla="*/ 820129 h 1666924"/>
                              <a:gd name="connsiteX120" fmla="*/ 3062087 w 3482025"/>
                              <a:gd name="connsiteY120" fmla="*/ 1290566 h 1666924"/>
                              <a:gd name="connsiteX121" fmla="*/ 3084388 w 3482025"/>
                              <a:gd name="connsiteY121" fmla="*/ 467301 h 1666924"/>
                              <a:gd name="connsiteX122" fmla="*/ 3104663 w 3482025"/>
                              <a:gd name="connsiteY122" fmla="*/ 714686 h 1666924"/>
                              <a:gd name="connsiteX123" fmla="*/ 3131021 w 3482025"/>
                              <a:gd name="connsiteY123" fmla="*/ 475412 h 1666924"/>
                              <a:gd name="connsiteX124" fmla="*/ 3169542 w 3482025"/>
                              <a:gd name="connsiteY124" fmla="*/ 937738 h 1666924"/>
                              <a:gd name="connsiteX125" fmla="*/ 3224534 w 3482025"/>
                              <a:gd name="connsiteY125" fmla="*/ 477441 h 1666924"/>
                              <a:gd name="connsiteX126" fmla="*/ 3224285 w 3482025"/>
                              <a:gd name="connsiteY126" fmla="*/ 1239871 h 1666924"/>
                              <a:gd name="connsiteX127" fmla="*/ 3250642 w 3482025"/>
                              <a:gd name="connsiteY127" fmla="*/ 718741 h 1666924"/>
                              <a:gd name="connsiteX128" fmla="*/ 3293218 w 3482025"/>
                              <a:gd name="connsiteY128" fmla="*/ 1069542 h 1666924"/>
                              <a:gd name="connsiteX129" fmla="*/ 3311466 w 3482025"/>
                              <a:gd name="connsiteY129" fmla="*/ 588966 h 1666924"/>
                              <a:gd name="connsiteX130" fmla="*/ 3347961 w 3482025"/>
                              <a:gd name="connsiteY130" fmla="*/ 1026959 h 1666924"/>
                              <a:gd name="connsiteX131" fmla="*/ 3382428 w 3482025"/>
                              <a:gd name="connsiteY131" fmla="*/ 797824 h 1666924"/>
                              <a:gd name="connsiteX132" fmla="*/ 3412840 w 3482025"/>
                              <a:gd name="connsiteY132" fmla="*/ 647771 h 1666924"/>
                              <a:gd name="connsiteX133" fmla="*/ 3482025 w 3482025"/>
                              <a:gd name="connsiteY133" fmla="*/ 678965 h 1666924"/>
                              <a:gd name="connsiteX0" fmla="*/ 0 w 3482025"/>
                              <a:gd name="connsiteY0" fmla="*/ 770033 h 1666924"/>
                              <a:gd name="connsiteX1" fmla="*/ 23347 w 3482025"/>
                              <a:gd name="connsiteY1" fmla="*/ 824508 h 1666924"/>
                              <a:gd name="connsiteX2" fmla="*/ 52530 w 3482025"/>
                              <a:gd name="connsiteY2" fmla="*/ 752524 h 1666924"/>
                              <a:gd name="connsiteX3" fmla="*/ 79767 w 3482025"/>
                              <a:gd name="connsiteY3" fmla="*/ 826454 h 1666924"/>
                              <a:gd name="connsiteX4" fmla="*/ 105059 w 3482025"/>
                              <a:gd name="connsiteY4" fmla="*/ 756415 h 1666924"/>
                              <a:gd name="connsiteX5" fmla="*/ 147861 w 3482025"/>
                              <a:gd name="connsiteY5" fmla="*/ 871201 h 1666924"/>
                              <a:gd name="connsiteX6" fmla="*/ 192608 w 3482025"/>
                              <a:gd name="connsiteY6" fmla="*/ 690267 h 1666924"/>
                              <a:gd name="connsiteX7" fmla="*/ 217900 w 3482025"/>
                              <a:gd name="connsiteY7" fmla="*/ 777816 h 1666924"/>
                              <a:gd name="connsiteX8" fmla="*/ 241246 w 3482025"/>
                              <a:gd name="connsiteY8" fmla="*/ 770033 h 1666924"/>
                              <a:gd name="connsiteX9" fmla="*/ 252920 w 3482025"/>
                              <a:gd name="connsiteY9" fmla="*/ 824508 h 1666924"/>
                              <a:gd name="connsiteX10" fmla="*/ 247083 w 3482025"/>
                              <a:gd name="connsiteY10" fmla="*/ 873147 h 1666924"/>
                              <a:gd name="connsiteX11" fmla="*/ 272375 w 3482025"/>
                              <a:gd name="connsiteY11" fmla="*/ 908166 h 1666924"/>
                              <a:gd name="connsiteX12" fmla="*/ 272375 w 3482025"/>
                              <a:gd name="connsiteY12" fmla="*/ 950968 h 1666924"/>
                              <a:gd name="connsiteX13" fmla="*/ 299612 w 3482025"/>
                              <a:gd name="connsiteY13" fmla="*/ 875092 h 1666924"/>
                              <a:gd name="connsiteX14" fmla="*/ 324904 w 3482025"/>
                              <a:gd name="connsiteY14" fmla="*/ 915948 h 1666924"/>
                              <a:gd name="connsiteX15" fmla="*/ 324904 w 3482025"/>
                              <a:gd name="connsiteY15" fmla="*/ 970423 h 1666924"/>
                              <a:gd name="connsiteX16" fmla="*/ 344360 w 3482025"/>
                              <a:gd name="connsiteY16" fmla="*/ 1017116 h 1666924"/>
                              <a:gd name="connsiteX17" fmla="*/ 377434 w 3482025"/>
                              <a:gd name="connsiteY17" fmla="*/ 995715 h 1666924"/>
                              <a:gd name="connsiteX18" fmla="*/ 363815 w 3482025"/>
                              <a:gd name="connsiteY18" fmla="*/ 917894 h 1666924"/>
                              <a:gd name="connsiteX19" fmla="*/ 381325 w 3482025"/>
                              <a:gd name="connsiteY19" fmla="*/ 910112 h 1666924"/>
                              <a:gd name="connsiteX20" fmla="*/ 402725 w 3482025"/>
                              <a:gd name="connsiteY20" fmla="*/ 565753 h 1666924"/>
                              <a:gd name="connsiteX21" fmla="*/ 447473 w 3482025"/>
                              <a:gd name="connsiteY21" fmla="*/ 1264199 h 1666924"/>
                              <a:gd name="connsiteX22" fmla="*/ 480547 w 3482025"/>
                              <a:gd name="connsiteY22" fmla="*/ 1030735 h 1666924"/>
                              <a:gd name="connsiteX23" fmla="*/ 494165 w 3482025"/>
                              <a:gd name="connsiteY23" fmla="*/ 1071591 h 1666924"/>
                              <a:gd name="connsiteX24" fmla="*/ 509730 w 3482025"/>
                              <a:gd name="connsiteY24" fmla="*/ 1046299 h 1666924"/>
                              <a:gd name="connsiteX25" fmla="*/ 527240 w 3482025"/>
                              <a:gd name="connsiteY25" fmla="*/ 1163031 h 1666924"/>
                              <a:gd name="connsiteX26" fmla="*/ 589497 w 3482025"/>
                              <a:gd name="connsiteY26" fmla="*/ 176646 h 1666924"/>
                              <a:gd name="connsiteX27" fmla="*/ 618680 w 3482025"/>
                              <a:gd name="connsiteY27" fmla="*/ 419838 h 1666924"/>
                              <a:gd name="connsiteX28" fmla="*/ 638135 w 3482025"/>
                              <a:gd name="connsiteY28" fmla="*/ 330343 h 1666924"/>
                              <a:gd name="connsiteX29" fmla="*/ 661481 w 3482025"/>
                              <a:gd name="connsiteY29" fmla="*/ 1530736 h 1666924"/>
                              <a:gd name="connsiteX30" fmla="*/ 688719 w 3482025"/>
                              <a:gd name="connsiteY30" fmla="*/ 1666924 h 1666924"/>
                              <a:gd name="connsiteX31" fmla="*/ 762649 w 3482025"/>
                              <a:gd name="connsiteY31" fmla="*/ 52132 h 1666924"/>
                              <a:gd name="connsiteX32" fmla="*/ 782104 w 3482025"/>
                              <a:gd name="connsiteY32" fmla="*/ 85206 h 1666924"/>
                              <a:gd name="connsiteX33" fmla="*/ 795723 w 3482025"/>
                              <a:gd name="connsiteY33" fmla="*/ 1612520 h 1666924"/>
                              <a:gd name="connsiteX34" fmla="*/ 842002 w 3482025"/>
                              <a:gd name="connsiteY34" fmla="*/ 29308 h 1666924"/>
                              <a:gd name="connsiteX35" fmla="*/ 862276 w 3482025"/>
                              <a:gd name="connsiteY35" fmla="*/ 925573 h 1666924"/>
                              <a:gd name="connsiteX36" fmla="*/ 884578 w 3482025"/>
                              <a:gd name="connsiteY36" fmla="*/ 380109 h 1666924"/>
                              <a:gd name="connsiteX37" fmla="*/ 908908 w 3482025"/>
                              <a:gd name="connsiteY37" fmla="*/ 256417 h 1666924"/>
                              <a:gd name="connsiteX38" fmla="*/ 947430 w 3482025"/>
                              <a:gd name="connsiteY38" fmla="*/ 895155 h 1666924"/>
                              <a:gd name="connsiteX39" fmla="*/ 994063 w 3482025"/>
                              <a:gd name="connsiteY39" fmla="*/ 532189 h 1666924"/>
                              <a:gd name="connsiteX40" fmla="*/ 1020420 w 3482025"/>
                              <a:gd name="connsiteY40" fmla="*/ 1022904 h 1666924"/>
                              <a:gd name="connsiteX41" fmla="*/ 1052860 w 3482025"/>
                              <a:gd name="connsiteY41" fmla="*/ 666021 h 1666924"/>
                              <a:gd name="connsiteX42" fmla="*/ 1073135 w 3482025"/>
                              <a:gd name="connsiteY42" fmla="*/ 1217567 h 1666924"/>
                              <a:gd name="connsiteX43" fmla="*/ 1105575 w 3482025"/>
                              <a:gd name="connsiteY43" fmla="*/ 791740 h 1666924"/>
                              <a:gd name="connsiteX44" fmla="*/ 1113685 w 3482025"/>
                              <a:gd name="connsiteY44" fmla="*/ 1355454 h 1666924"/>
                              <a:gd name="connsiteX45" fmla="*/ 1160317 w 3482025"/>
                              <a:gd name="connsiteY45" fmla="*/ 284805 h 1666924"/>
                              <a:gd name="connsiteX46" fmla="*/ 1172481 w 3482025"/>
                              <a:gd name="connsiteY46" fmla="*/ 1057375 h 1666924"/>
                              <a:gd name="connsiteX47" fmla="*/ 1206948 w 3482025"/>
                              <a:gd name="connsiteY47" fmla="*/ 347665 h 1666924"/>
                              <a:gd name="connsiteX48" fmla="*/ 1229250 w 3482025"/>
                              <a:gd name="connsiteY48" fmla="*/ 891100 h 1666924"/>
                              <a:gd name="connsiteX49" fmla="*/ 1257634 w 3482025"/>
                              <a:gd name="connsiteY49" fmla="*/ 714686 h 1666924"/>
                              <a:gd name="connsiteX50" fmla="*/ 1277909 w 3482025"/>
                              <a:gd name="connsiteY50" fmla="*/ 1004654 h 1666924"/>
                              <a:gd name="connsiteX51" fmla="*/ 1316431 w 3482025"/>
                              <a:gd name="connsiteY51" fmla="*/ 724825 h 1666924"/>
                              <a:gd name="connsiteX52" fmla="*/ 1336706 w 3482025"/>
                              <a:gd name="connsiteY52" fmla="*/ 1304759 h 1666924"/>
                              <a:gd name="connsiteX53" fmla="*/ 1367119 w 3482025"/>
                              <a:gd name="connsiteY53" fmla="*/ 751185 h 1666924"/>
                              <a:gd name="connsiteX54" fmla="*/ 1385366 w 3482025"/>
                              <a:gd name="connsiteY54" fmla="*/ 923544 h 1666924"/>
                              <a:gd name="connsiteX55" fmla="*/ 1409695 w 3482025"/>
                              <a:gd name="connsiteY55" fmla="*/ 755241 h 1666924"/>
                              <a:gd name="connsiteX56" fmla="*/ 1442135 w 3482025"/>
                              <a:gd name="connsiteY56" fmla="*/ 1329092 h 1666924"/>
                              <a:gd name="connsiteX57" fmla="*/ 1482685 w 3482025"/>
                              <a:gd name="connsiteY57" fmla="*/ 1286510 h 1666924"/>
                              <a:gd name="connsiteX58" fmla="*/ 1511070 w 3482025"/>
                              <a:gd name="connsiteY58" fmla="*/ 416608 h 1666924"/>
                              <a:gd name="connsiteX59" fmla="*/ 1533372 w 3482025"/>
                              <a:gd name="connsiteY59" fmla="*/ 807962 h 1666924"/>
                              <a:gd name="connsiteX60" fmla="*/ 1582031 w 3482025"/>
                              <a:gd name="connsiteY60" fmla="*/ 114474 h 1666924"/>
                              <a:gd name="connsiteX61" fmla="*/ 1594196 w 3482025"/>
                              <a:gd name="connsiteY61" fmla="*/ 1343287 h 1666924"/>
                              <a:gd name="connsiteX62" fmla="*/ 1628662 w 3482025"/>
                              <a:gd name="connsiteY62" fmla="*/ 655882 h 1666924"/>
                              <a:gd name="connsiteX63" fmla="*/ 1655020 w 3482025"/>
                              <a:gd name="connsiteY63" fmla="*/ 1529839 h 1666924"/>
                              <a:gd name="connsiteX64" fmla="*/ 1697596 w 3482025"/>
                              <a:gd name="connsiteY64" fmla="*/ 343609 h 1666924"/>
                              <a:gd name="connsiteX65" fmla="*/ 1721926 w 3482025"/>
                              <a:gd name="connsiteY65" fmla="*/ 728881 h 1666924"/>
                              <a:gd name="connsiteX66" fmla="*/ 1748283 w 3482025"/>
                              <a:gd name="connsiteY66" fmla="*/ 219917 h 1666924"/>
                              <a:gd name="connsiteX67" fmla="*/ 1778695 w 3482025"/>
                              <a:gd name="connsiteY67" fmla="*/ 718741 h 1666924"/>
                              <a:gd name="connsiteX68" fmla="*/ 1790860 w 3482025"/>
                              <a:gd name="connsiteY68" fmla="*/ 475412 h 1666924"/>
                              <a:gd name="connsiteX69" fmla="*/ 1823300 w 3482025"/>
                              <a:gd name="connsiteY69" fmla="*/ 505828 h 1666924"/>
                              <a:gd name="connsiteX70" fmla="*/ 1825327 w 3482025"/>
                              <a:gd name="connsiteY70" fmla="*/ 872850 h 1666924"/>
                              <a:gd name="connsiteX71" fmla="*/ 1867904 w 3482025"/>
                              <a:gd name="connsiteY71" fmla="*/ 345637 h 1666924"/>
                              <a:gd name="connsiteX72" fmla="*/ 1884124 w 3482025"/>
                              <a:gd name="connsiteY72" fmla="*/ 1085764 h 1666924"/>
                              <a:gd name="connsiteX73" fmla="*/ 1920619 w 3482025"/>
                              <a:gd name="connsiteY73" fmla="*/ 775518 h 1666924"/>
                              <a:gd name="connsiteX74" fmla="*/ 1944949 w 3482025"/>
                              <a:gd name="connsiteY74" fmla="*/ 1335176 h 1666924"/>
                              <a:gd name="connsiteX75" fmla="*/ 1979415 w 3482025"/>
                              <a:gd name="connsiteY75" fmla="*/ 846490 h 1666924"/>
                              <a:gd name="connsiteX76" fmla="*/ 2009827 w 3482025"/>
                              <a:gd name="connsiteY76" fmla="*/ 962071 h 1666924"/>
                              <a:gd name="connsiteX77" fmla="*/ 2019964 w 3482025"/>
                              <a:gd name="connsiteY77" fmla="*/ 759296 h 1666924"/>
                              <a:gd name="connsiteX78" fmla="*/ 2040239 w 3482025"/>
                              <a:gd name="connsiteY78" fmla="*/ 769436 h 1666924"/>
                              <a:gd name="connsiteX79" fmla="*/ 2058486 w 3482025"/>
                              <a:gd name="connsiteY79" fmla="*/ 757269 h 1666924"/>
                              <a:gd name="connsiteX80" fmla="*/ 2080789 w 3482025"/>
                              <a:gd name="connsiteY80" fmla="*/ 980321 h 1666924"/>
                              <a:gd name="connsiteX81" fmla="*/ 2105118 w 3482025"/>
                              <a:gd name="connsiteY81" fmla="*/ 680215 h 1666924"/>
                              <a:gd name="connsiteX82" fmla="*/ 2127420 w 3482025"/>
                              <a:gd name="connsiteY82" fmla="*/ 907322 h 1666924"/>
                              <a:gd name="connsiteX83" fmla="*/ 2147695 w 3482025"/>
                              <a:gd name="connsiteY83" fmla="*/ 755241 h 1666924"/>
                              <a:gd name="connsiteX84" fmla="*/ 2178107 w 3482025"/>
                              <a:gd name="connsiteY84" fmla="*/ 964099 h 1666924"/>
                              <a:gd name="connsiteX85" fmla="*/ 2190272 w 3482025"/>
                              <a:gd name="connsiteY85" fmla="*/ 759296 h 1666924"/>
                              <a:gd name="connsiteX86" fmla="*/ 2210547 w 3482025"/>
                              <a:gd name="connsiteY86" fmla="*/ 850546 h 1666924"/>
                              <a:gd name="connsiteX87" fmla="*/ 2226767 w 3482025"/>
                              <a:gd name="connsiteY87" fmla="*/ 795796 h 1666924"/>
                              <a:gd name="connsiteX88" fmla="*/ 2259206 w 3482025"/>
                              <a:gd name="connsiteY88" fmla="*/ 846490 h 1666924"/>
                              <a:gd name="connsiteX89" fmla="*/ 2281509 w 3482025"/>
                              <a:gd name="connsiteY89" fmla="*/ 686297 h 1666924"/>
                              <a:gd name="connsiteX90" fmla="*/ 2313949 w 3482025"/>
                              <a:gd name="connsiteY90" fmla="*/ 876906 h 1666924"/>
                              <a:gd name="connsiteX91" fmla="*/ 2324086 w 3482025"/>
                              <a:gd name="connsiteY91" fmla="*/ 783629 h 1666924"/>
                              <a:gd name="connsiteX92" fmla="*/ 2342332 w 3482025"/>
                              <a:gd name="connsiteY92" fmla="*/ 803907 h 1666924"/>
                              <a:gd name="connsiteX93" fmla="*/ 2366662 w 3482025"/>
                              <a:gd name="connsiteY93" fmla="*/ 793769 h 1666924"/>
                              <a:gd name="connsiteX94" fmla="*/ 2390992 w 3482025"/>
                              <a:gd name="connsiteY94" fmla="*/ 1067513 h 1666924"/>
                              <a:gd name="connsiteX95" fmla="*/ 2413295 w 3482025"/>
                              <a:gd name="connsiteY95" fmla="*/ 722797 h 1666924"/>
                              <a:gd name="connsiteX96" fmla="*/ 2435597 w 3482025"/>
                              <a:gd name="connsiteY96" fmla="*/ 876906 h 1666924"/>
                              <a:gd name="connsiteX97" fmla="*/ 2463981 w 3482025"/>
                              <a:gd name="connsiteY97" fmla="*/ 653854 h 1666924"/>
                              <a:gd name="connsiteX98" fmla="*/ 2492366 w 3482025"/>
                              <a:gd name="connsiteY98" fmla="*/ 935710 h 1666924"/>
                              <a:gd name="connsiteX99" fmla="*/ 2520750 w 3482025"/>
                              <a:gd name="connsiteY99" fmla="*/ 728881 h 1666924"/>
                              <a:gd name="connsiteX100" fmla="*/ 2563327 w 3482025"/>
                              <a:gd name="connsiteY100" fmla="*/ 907322 h 1666924"/>
                              <a:gd name="connsiteX101" fmla="*/ 2587657 w 3482025"/>
                              <a:gd name="connsiteY101" fmla="*/ 805935 h 1666924"/>
                              <a:gd name="connsiteX102" fmla="*/ 2599821 w 3482025"/>
                              <a:gd name="connsiteY102" fmla="*/ 974238 h 1666924"/>
                              <a:gd name="connsiteX103" fmla="*/ 2640371 w 3482025"/>
                              <a:gd name="connsiteY103" fmla="*/ 793769 h 1666924"/>
                              <a:gd name="connsiteX104" fmla="*/ 2662674 w 3482025"/>
                              <a:gd name="connsiteY104" fmla="*/ 970182 h 1666924"/>
                              <a:gd name="connsiteX105" fmla="*/ 2680921 w 3482025"/>
                              <a:gd name="connsiteY105" fmla="*/ 899211 h 1666924"/>
                              <a:gd name="connsiteX106" fmla="*/ 2701196 w 3482025"/>
                              <a:gd name="connsiteY106" fmla="*/ 998571 h 1666924"/>
                              <a:gd name="connsiteX107" fmla="*/ 2755938 w 3482025"/>
                              <a:gd name="connsiteY107" fmla="*/ 686297 h 1666924"/>
                              <a:gd name="connsiteX108" fmla="*/ 2788378 w 3482025"/>
                              <a:gd name="connsiteY108" fmla="*/ 899211 h 1666924"/>
                              <a:gd name="connsiteX109" fmla="*/ 2810681 w 3482025"/>
                              <a:gd name="connsiteY109" fmla="*/ 647771 h 1666924"/>
                              <a:gd name="connsiteX110" fmla="*/ 2845148 w 3482025"/>
                              <a:gd name="connsiteY110" fmla="*/ 734963 h 1666924"/>
                              <a:gd name="connsiteX111" fmla="*/ 2877588 w 3482025"/>
                              <a:gd name="connsiteY111" fmla="*/ 708603 h 1666924"/>
                              <a:gd name="connsiteX112" fmla="*/ 2893808 w 3482025"/>
                              <a:gd name="connsiteY112" fmla="*/ 907322 h 1666924"/>
                              <a:gd name="connsiteX113" fmla="*/ 2932329 w 3482025"/>
                              <a:gd name="connsiteY113" fmla="*/ 836351 h 1666924"/>
                              <a:gd name="connsiteX114" fmla="*/ 2954632 w 3482025"/>
                              <a:gd name="connsiteY114" fmla="*/ 874878 h 1666924"/>
                              <a:gd name="connsiteX115" fmla="*/ 2987071 w 3482025"/>
                              <a:gd name="connsiteY115" fmla="*/ 402413 h 1666924"/>
                              <a:gd name="connsiteX116" fmla="*/ 3007346 w 3482025"/>
                              <a:gd name="connsiteY116" fmla="*/ 812018 h 1666924"/>
                              <a:gd name="connsiteX117" fmla="*/ 3031676 w 3482025"/>
                              <a:gd name="connsiteY117" fmla="*/ 753214 h 1666924"/>
                              <a:gd name="connsiteX118" fmla="*/ 3035730 w 3482025"/>
                              <a:gd name="connsiteY118" fmla="*/ 878933 h 1666924"/>
                              <a:gd name="connsiteX119" fmla="*/ 3049922 w 3482025"/>
                              <a:gd name="connsiteY119" fmla="*/ 820129 h 1666924"/>
                              <a:gd name="connsiteX120" fmla="*/ 3062087 w 3482025"/>
                              <a:gd name="connsiteY120" fmla="*/ 1290566 h 1666924"/>
                              <a:gd name="connsiteX121" fmla="*/ 3084388 w 3482025"/>
                              <a:gd name="connsiteY121" fmla="*/ 467301 h 1666924"/>
                              <a:gd name="connsiteX122" fmla="*/ 3104663 w 3482025"/>
                              <a:gd name="connsiteY122" fmla="*/ 714686 h 1666924"/>
                              <a:gd name="connsiteX123" fmla="*/ 3131021 w 3482025"/>
                              <a:gd name="connsiteY123" fmla="*/ 475412 h 1666924"/>
                              <a:gd name="connsiteX124" fmla="*/ 3169542 w 3482025"/>
                              <a:gd name="connsiteY124" fmla="*/ 937738 h 1666924"/>
                              <a:gd name="connsiteX125" fmla="*/ 3224534 w 3482025"/>
                              <a:gd name="connsiteY125" fmla="*/ 477441 h 1666924"/>
                              <a:gd name="connsiteX126" fmla="*/ 3224285 w 3482025"/>
                              <a:gd name="connsiteY126" fmla="*/ 1239871 h 1666924"/>
                              <a:gd name="connsiteX127" fmla="*/ 3250642 w 3482025"/>
                              <a:gd name="connsiteY127" fmla="*/ 718741 h 1666924"/>
                              <a:gd name="connsiteX128" fmla="*/ 3293218 w 3482025"/>
                              <a:gd name="connsiteY128" fmla="*/ 1069542 h 1666924"/>
                              <a:gd name="connsiteX129" fmla="*/ 3311466 w 3482025"/>
                              <a:gd name="connsiteY129" fmla="*/ 588966 h 1666924"/>
                              <a:gd name="connsiteX130" fmla="*/ 3347961 w 3482025"/>
                              <a:gd name="connsiteY130" fmla="*/ 1026959 h 1666924"/>
                              <a:gd name="connsiteX131" fmla="*/ 3382428 w 3482025"/>
                              <a:gd name="connsiteY131" fmla="*/ 797824 h 1666924"/>
                              <a:gd name="connsiteX132" fmla="*/ 3412840 w 3482025"/>
                              <a:gd name="connsiteY132" fmla="*/ 647771 h 1666924"/>
                              <a:gd name="connsiteX133" fmla="*/ 3422977 w 3482025"/>
                              <a:gd name="connsiteY133" fmla="*/ 1000598 h 1666924"/>
                              <a:gd name="connsiteX134" fmla="*/ 3482025 w 3482025"/>
                              <a:gd name="connsiteY134" fmla="*/ 678965 h 1666924"/>
                              <a:gd name="connsiteX0" fmla="*/ 0 w 3482025"/>
                              <a:gd name="connsiteY0" fmla="*/ 770033 h 1666924"/>
                              <a:gd name="connsiteX1" fmla="*/ 23347 w 3482025"/>
                              <a:gd name="connsiteY1" fmla="*/ 824508 h 1666924"/>
                              <a:gd name="connsiteX2" fmla="*/ 52530 w 3482025"/>
                              <a:gd name="connsiteY2" fmla="*/ 752524 h 1666924"/>
                              <a:gd name="connsiteX3" fmla="*/ 79767 w 3482025"/>
                              <a:gd name="connsiteY3" fmla="*/ 826454 h 1666924"/>
                              <a:gd name="connsiteX4" fmla="*/ 105059 w 3482025"/>
                              <a:gd name="connsiteY4" fmla="*/ 756415 h 1666924"/>
                              <a:gd name="connsiteX5" fmla="*/ 147861 w 3482025"/>
                              <a:gd name="connsiteY5" fmla="*/ 871201 h 1666924"/>
                              <a:gd name="connsiteX6" fmla="*/ 192608 w 3482025"/>
                              <a:gd name="connsiteY6" fmla="*/ 690267 h 1666924"/>
                              <a:gd name="connsiteX7" fmla="*/ 217900 w 3482025"/>
                              <a:gd name="connsiteY7" fmla="*/ 777816 h 1666924"/>
                              <a:gd name="connsiteX8" fmla="*/ 241246 w 3482025"/>
                              <a:gd name="connsiteY8" fmla="*/ 770033 h 1666924"/>
                              <a:gd name="connsiteX9" fmla="*/ 252920 w 3482025"/>
                              <a:gd name="connsiteY9" fmla="*/ 824508 h 1666924"/>
                              <a:gd name="connsiteX10" fmla="*/ 247083 w 3482025"/>
                              <a:gd name="connsiteY10" fmla="*/ 873147 h 1666924"/>
                              <a:gd name="connsiteX11" fmla="*/ 272375 w 3482025"/>
                              <a:gd name="connsiteY11" fmla="*/ 908166 h 1666924"/>
                              <a:gd name="connsiteX12" fmla="*/ 272375 w 3482025"/>
                              <a:gd name="connsiteY12" fmla="*/ 950968 h 1666924"/>
                              <a:gd name="connsiteX13" fmla="*/ 299612 w 3482025"/>
                              <a:gd name="connsiteY13" fmla="*/ 875092 h 1666924"/>
                              <a:gd name="connsiteX14" fmla="*/ 324904 w 3482025"/>
                              <a:gd name="connsiteY14" fmla="*/ 915948 h 1666924"/>
                              <a:gd name="connsiteX15" fmla="*/ 324904 w 3482025"/>
                              <a:gd name="connsiteY15" fmla="*/ 970423 h 1666924"/>
                              <a:gd name="connsiteX16" fmla="*/ 344360 w 3482025"/>
                              <a:gd name="connsiteY16" fmla="*/ 1017116 h 1666924"/>
                              <a:gd name="connsiteX17" fmla="*/ 377434 w 3482025"/>
                              <a:gd name="connsiteY17" fmla="*/ 995715 h 1666924"/>
                              <a:gd name="connsiteX18" fmla="*/ 363815 w 3482025"/>
                              <a:gd name="connsiteY18" fmla="*/ 917894 h 1666924"/>
                              <a:gd name="connsiteX19" fmla="*/ 381325 w 3482025"/>
                              <a:gd name="connsiteY19" fmla="*/ 910112 h 1666924"/>
                              <a:gd name="connsiteX20" fmla="*/ 402725 w 3482025"/>
                              <a:gd name="connsiteY20" fmla="*/ 565753 h 1666924"/>
                              <a:gd name="connsiteX21" fmla="*/ 447473 w 3482025"/>
                              <a:gd name="connsiteY21" fmla="*/ 1264199 h 1666924"/>
                              <a:gd name="connsiteX22" fmla="*/ 480547 w 3482025"/>
                              <a:gd name="connsiteY22" fmla="*/ 1030735 h 1666924"/>
                              <a:gd name="connsiteX23" fmla="*/ 494165 w 3482025"/>
                              <a:gd name="connsiteY23" fmla="*/ 1071591 h 1666924"/>
                              <a:gd name="connsiteX24" fmla="*/ 509730 w 3482025"/>
                              <a:gd name="connsiteY24" fmla="*/ 1046299 h 1666924"/>
                              <a:gd name="connsiteX25" fmla="*/ 527240 w 3482025"/>
                              <a:gd name="connsiteY25" fmla="*/ 1163031 h 1666924"/>
                              <a:gd name="connsiteX26" fmla="*/ 589497 w 3482025"/>
                              <a:gd name="connsiteY26" fmla="*/ 176646 h 1666924"/>
                              <a:gd name="connsiteX27" fmla="*/ 618680 w 3482025"/>
                              <a:gd name="connsiteY27" fmla="*/ 419838 h 1666924"/>
                              <a:gd name="connsiteX28" fmla="*/ 638135 w 3482025"/>
                              <a:gd name="connsiteY28" fmla="*/ 330343 h 1666924"/>
                              <a:gd name="connsiteX29" fmla="*/ 661481 w 3482025"/>
                              <a:gd name="connsiteY29" fmla="*/ 1530736 h 1666924"/>
                              <a:gd name="connsiteX30" fmla="*/ 688719 w 3482025"/>
                              <a:gd name="connsiteY30" fmla="*/ 1666924 h 1666924"/>
                              <a:gd name="connsiteX31" fmla="*/ 762649 w 3482025"/>
                              <a:gd name="connsiteY31" fmla="*/ 52132 h 1666924"/>
                              <a:gd name="connsiteX32" fmla="*/ 782104 w 3482025"/>
                              <a:gd name="connsiteY32" fmla="*/ 85206 h 1666924"/>
                              <a:gd name="connsiteX33" fmla="*/ 795723 w 3482025"/>
                              <a:gd name="connsiteY33" fmla="*/ 1612520 h 1666924"/>
                              <a:gd name="connsiteX34" fmla="*/ 842002 w 3482025"/>
                              <a:gd name="connsiteY34" fmla="*/ 29308 h 1666924"/>
                              <a:gd name="connsiteX35" fmla="*/ 862276 w 3482025"/>
                              <a:gd name="connsiteY35" fmla="*/ 925573 h 1666924"/>
                              <a:gd name="connsiteX36" fmla="*/ 884578 w 3482025"/>
                              <a:gd name="connsiteY36" fmla="*/ 380109 h 1666924"/>
                              <a:gd name="connsiteX37" fmla="*/ 908908 w 3482025"/>
                              <a:gd name="connsiteY37" fmla="*/ 256417 h 1666924"/>
                              <a:gd name="connsiteX38" fmla="*/ 947430 w 3482025"/>
                              <a:gd name="connsiteY38" fmla="*/ 895155 h 1666924"/>
                              <a:gd name="connsiteX39" fmla="*/ 994063 w 3482025"/>
                              <a:gd name="connsiteY39" fmla="*/ 532189 h 1666924"/>
                              <a:gd name="connsiteX40" fmla="*/ 1020420 w 3482025"/>
                              <a:gd name="connsiteY40" fmla="*/ 1022904 h 1666924"/>
                              <a:gd name="connsiteX41" fmla="*/ 1052860 w 3482025"/>
                              <a:gd name="connsiteY41" fmla="*/ 666021 h 1666924"/>
                              <a:gd name="connsiteX42" fmla="*/ 1073135 w 3482025"/>
                              <a:gd name="connsiteY42" fmla="*/ 1217567 h 1666924"/>
                              <a:gd name="connsiteX43" fmla="*/ 1105575 w 3482025"/>
                              <a:gd name="connsiteY43" fmla="*/ 791740 h 1666924"/>
                              <a:gd name="connsiteX44" fmla="*/ 1113685 w 3482025"/>
                              <a:gd name="connsiteY44" fmla="*/ 1355454 h 1666924"/>
                              <a:gd name="connsiteX45" fmla="*/ 1160317 w 3482025"/>
                              <a:gd name="connsiteY45" fmla="*/ 284805 h 1666924"/>
                              <a:gd name="connsiteX46" fmla="*/ 1172481 w 3482025"/>
                              <a:gd name="connsiteY46" fmla="*/ 1057375 h 1666924"/>
                              <a:gd name="connsiteX47" fmla="*/ 1206948 w 3482025"/>
                              <a:gd name="connsiteY47" fmla="*/ 347665 h 1666924"/>
                              <a:gd name="connsiteX48" fmla="*/ 1229250 w 3482025"/>
                              <a:gd name="connsiteY48" fmla="*/ 891100 h 1666924"/>
                              <a:gd name="connsiteX49" fmla="*/ 1257634 w 3482025"/>
                              <a:gd name="connsiteY49" fmla="*/ 714686 h 1666924"/>
                              <a:gd name="connsiteX50" fmla="*/ 1277909 w 3482025"/>
                              <a:gd name="connsiteY50" fmla="*/ 1004654 h 1666924"/>
                              <a:gd name="connsiteX51" fmla="*/ 1316431 w 3482025"/>
                              <a:gd name="connsiteY51" fmla="*/ 724825 h 1666924"/>
                              <a:gd name="connsiteX52" fmla="*/ 1336706 w 3482025"/>
                              <a:gd name="connsiteY52" fmla="*/ 1304759 h 1666924"/>
                              <a:gd name="connsiteX53" fmla="*/ 1367119 w 3482025"/>
                              <a:gd name="connsiteY53" fmla="*/ 751185 h 1666924"/>
                              <a:gd name="connsiteX54" fmla="*/ 1385366 w 3482025"/>
                              <a:gd name="connsiteY54" fmla="*/ 923544 h 1666924"/>
                              <a:gd name="connsiteX55" fmla="*/ 1409695 w 3482025"/>
                              <a:gd name="connsiteY55" fmla="*/ 755241 h 1666924"/>
                              <a:gd name="connsiteX56" fmla="*/ 1442135 w 3482025"/>
                              <a:gd name="connsiteY56" fmla="*/ 1329092 h 1666924"/>
                              <a:gd name="connsiteX57" fmla="*/ 1482685 w 3482025"/>
                              <a:gd name="connsiteY57" fmla="*/ 1286510 h 1666924"/>
                              <a:gd name="connsiteX58" fmla="*/ 1511070 w 3482025"/>
                              <a:gd name="connsiteY58" fmla="*/ 416608 h 1666924"/>
                              <a:gd name="connsiteX59" fmla="*/ 1533372 w 3482025"/>
                              <a:gd name="connsiteY59" fmla="*/ 807962 h 1666924"/>
                              <a:gd name="connsiteX60" fmla="*/ 1582031 w 3482025"/>
                              <a:gd name="connsiteY60" fmla="*/ 114474 h 1666924"/>
                              <a:gd name="connsiteX61" fmla="*/ 1594196 w 3482025"/>
                              <a:gd name="connsiteY61" fmla="*/ 1343287 h 1666924"/>
                              <a:gd name="connsiteX62" fmla="*/ 1628662 w 3482025"/>
                              <a:gd name="connsiteY62" fmla="*/ 655882 h 1666924"/>
                              <a:gd name="connsiteX63" fmla="*/ 1655020 w 3482025"/>
                              <a:gd name="connsiteY63" fmla="*/ 1529839 h 1666924"/>
                              <a:gd name="connsiteX64" fmla="*/ 1697596 w 3482025"/>
                              <a:gd name="connsiteY64" fmla="*/ 343609 h 1666924"/>
                              <a:gd name="connsiteX65" fmla="*/ 1721926 w 3482025"/>
                              <a:gd name="connsiteY65" fmla="*/ 728881 h 1666924"/>
                              <a:gd name="connsiteX66" fmla="*/ 1748283 w 3482025"/>
                              <a:gd name="connsiteY66" fmla="*/ 219917 h 1666924"/>
                              <a:gd name="connsiteX67" fmla="*/ 1778695 w 3482025"/>
                              <a:gd name="connsiteY67" fmla="*/ 718741 h 1666924"/>
                              <a:gd name="connsiteX68" fmla="*/ 1790860 w 3482025"/>
                              <a:gd name="connsiteY68" fmla="*/ 475412 h 1666924"/>
                              <a:gd name="connsiteX69" fmla="*/ 1823300 w 3482025"/>
                              <a:gd name="connsiteY69" fmla="*/ 505828 h 1666924"/>
                              <a:gd name="connsiteX70" fmla="*/ 1825327 w 3482025"/>
                              <a:gd name="connsiteY70" fmla="*/ 872850 h 1666924"/>
                              <a:gd name="connsiteX71" fmla="*/ 1867904 w 3482025"/>
                              <a:gd name="connsiteY71" fmla="*/ 345637 h 1666924"/>
                              <a:gd name="connsiteX72" fmla="*/ 1884124 w 3482025"/>
                              <a:gd name="connsiteY72" fmla="*/ 1085764 h 1666924"/>
                              <a:gd name="connsiteX73" fmla="*/ 1920619 w 3482025"/>
                              <a:gd name="connsiteY73" fmla="*/ 775518 h 1666924"/>
                              <a:gd name="connsiteX74" fmla="*/ 1944949 w 3482025"/>
                              <a:gd name="connsiteY74" fmla="*/ 1335176 h 1666924"/>
                              <a:gd name="connsiteX75" fmla="*/ 1979415 w 3482025"/>
                              <a:gd name="connsiteY75" fmla="*/ 846490 h 1666924"/>
                              <a:gd name="connsiteX76" fmla="*/ 2009827 w 3482025"/>
                              <a:gd name="connsiteY76" fmla="*/ 962071 h 1666924"/>
                              <a:gd name="connsiteX77" fmla="*/ 2019964 w 3482025"/>
                              <a:gd name="connsiteY77" fmla="*/ 759296 h 1666924"/>
                              <a:gd name="connsiteX78" fmla="*/ 2040239 w 3482025"/>
                              <a:gd name="connsiteY78" fmla="*/ 769436 h 1666924"/>
                              <a:gd name="connsiteX79" fmla="*/ 2058486 w 3482025"/>
                              <a:gd name="connsiteY79" fmla="*/ 757269 h 1666924"/>
                              <a:gd name="connsiteX80" fmla="*/ 2080789 w 3482025"/>
                              <a:gd name="connsiteY80" fmla="*/ 980321 h 1666924"/>
                              <a:gd name="connsiteX81" fmla="*/ 2105118 w 3482025"/>
                              <a:gd name="connsiteY81" fmla="*/ 680215 h 1666924"/>
                              <a:gd name="connsiteX82" fmla="*/ 2127420 w 3482025"/>
                              <a:gd name="connsiteY82" fmla="*/ 907322 h 1666924"/>
                              <a:gd name="connsiteX83" fmla="*/ 2147695 w 3482025"/>
                              <a:gd name="connsiteY83" fmla="*/ 755241 h 1666924"/>
                              <a:gd name="connsiteX84" fmla="*/ 2178107 w 3482025"/>
                              <a:gd name="connsiteY84" fmla="*/ 964099 h 1666924"/>
                              <a:gd name="connsiteX85" fmla="*/ 2190272 w 3482025"/>
                              <a:gd name="connsiteY85" fmla="*/ 759296 h 1666924"/>
                              <a:gd name="connsiteX86" fmla="*/ 2210547 w 3482025"/>
                              <a:gd name="connsiteY86" fmla="*/ 850546 h 1666924"/>
                              <a:gd name="connsiteX87" fmla="*/ 2226767 w 3482025"/>
                              <a:gd name="connsiteY87" fmla="*/ 795796 h 1666924"/>
                              <a:gd name="connsiteX88" fmla="*/ 2259206 w 3482025"/>
                              <a:gd name="connsiteY88" fmla="*/ 846490 h 1666924"/>
                              <a:gd name="connsiteX89" fmla="*/ 2281509 w 3482025"/>
                              <a:gd name="connsiteY89" fmla="*/ 686297 h 1666924"/>
                              <a:gd name="connsiteX90" fmla="*/ 2313949 w 3482025"/>
                              <a:gd name="connsiteY90" fmla="*/ 876906 h 1666924"/>
                              <a:gd name="connsiteX91" fmla="*/ 2324086 w 3482025"/>
                              <a:gd name="connsiteY91" fmla="*/ 783629 h 1666924"/>
                              <a:gd name="connsiteX92" fmla="*/ 2342332 w 3482025"/>
                              <a:gd name="connsiteY92" fmla="*/ 803907 h 1666924"/>
                              <a:gd name="connsiteX93" fmla="*/ 2366662 w 3482025"/>
                              <a:gd name="connsiteY93" fmla="*/ 793769 h 1666924"/>
                              <a:gd name="connsiteX94" fmla="*/ 2390992 w 3482025"/>
                              <a:gd name="connsiteY94" fmla="*/ 1067513 h 1666924"/>
                              <a:gd name="connsiteX95" fmla="*/ 2413295 w 3482025"/>
                              <a:gd name="connsiteY95" fmla="*/ 722797 h 1666924"/>
                              <a:gd name="connsiteX96" fmla="*/ 2435597 w 3482025"/>
                              <a:gd name="connsiteY96" fmla="*/ 876906 h 1666924"/>
                              <a:gd name="connsiteX97" fmla="*/ 2463981 w 3482025"/>
                              <a:gd name="connsiteY97" fmla="*/ 653854 h 1666924"/>
                              <a:gd name="connsiteX98" fmla="*/ 2492366 w 3482025"/>
                              <a:gd name="connsiteY98" fmla="*/ 935710 h 1666924"/>
                              <a:gd name="connsiteX99" fmla="*/ 2520750 w 3482025"/>
                              <a:gd name="connsiteY99" fmla="*/ 728881 h 1666924"/>
                              <a:gd name="connsiteX100" fmla="*/ 2563327 w 3482025"/>
                              <a:gd name="connsiteY100" fmla="*/ 907322 h 1666924"/>
                              <a:gd name="connsiteX101" fmla="*/ 2587657 w 3482025"/>
                              <a:gd name="connsiteY101" fmla="*/ 805935 h 1666924"/>
                              <a:gd name="connsiteX102" fmla="*/ 2599821 w 3482025"/>
                              <a:gd name="connsiteY102" fmla="*/ 974238 h 1666924"/>
                              <a:gd name="connsiteX103" fmla="*/ 2640371 w 3482025"/>
                              <a:gd name="connsiteY103" fmla="*/ 793769 h 1666924"/>
                              <a:gd name="connsiteX104" fmla="*/ 2662674 w 3482025"/>
                              <a:gd name="connsiteY104" fmla="*/ 970182 h 1666924"/>
                              <a:gd name="connsiteX105" fmla="*/ 2680921 w 3482025"/>
                              <a:gd name="connsiteY105" fmla="*/ 899211 h 1666924"/>
                              <a:gd name="connsiteX106" fmla="*/ 2701196 w 3482025"/>
                              <a:gd name="connsiteY106" fmla="*/ 998571 h 1666924"/>
                              <a:gd name="connsiteX107" fmla="*/ 2755938 w 3482025"/>
                              <a:gd name="connsiteY107" fmla="*/ 686297 h 1666924"/>
                              <a:gd name="connsiteX108" fmla="*/ 2788378 w 3482025"/>
                              <a:gd name="connsiteY108" fmla="*/ 899211 h 1666924"/>
                              <a:gd name="connsiteX109" fmla="*/ 2810681 w 3482025"/>
                              <a:gd name="connsiteY109" fmla="*/ 647771 h 1666924"/>
                              <a:gd name="connsiteX110" fmla="*/ 2845148 w 3482025"/>
                              <a:gd name="connsiteY110" fmla="*/ 734963 h 1666924"/>
                              <a:gd name="connsiteX111" fmla="*/ 2877588 w 3482025"/>
                              <a:gd name="connsiteY111" fmla="*/ 708603 h 1666924"/>
                              <a:gd name="connsiteX112" fmla="*/ 2893808 w 3482025"/>
                              <a:gd name="connsiteY112" fmla="*/ 907322 h 1666924"/>
                              <a:gd name="connsiteX113" fmla="*/ 2932329 w 3482025"/>
                              <a:gd name="connsiteY113" fmla="*/ 836351 h 1666924"/>
                              <a:gd name="connsiteX114" fmla="*/ 2954632 w 3482025"/>
                              <a:gd name="connsiteY114" fmla="*/ 874878 h 1666924"/>
                              <a:gd name="connsiteX115" fmla="*/ 2987071 w 3482025"/>
                              <a:gd name="connsiteY115" fmla="*/ 402413 h 1666924"/>
                              <a:gd name="connsiteX116" fmla="*/ 3007346 w 3482025"/>
                              <a:gd name="connsiteY116" fmla="*/ 812018 h 1666924"/>
                              <a:gd name="connsiteX117" fmla="*/ 3031676 w 3482025"/>
                              <a:gd name="connsiteY117" fmla="*/ 753214 h 1666924"/>
                              <a:gd name="connsiteX118" fmla="*/ 3035730 w 3482025"/>
                              <a:gd name="connsiteY118" fmla="*/ 878933 h 1666924"/>
                              <a:gd name="connsiteX119" fmla="*/ 3049922 w 3482025"/>
                              <a:gd name="connsiteY119" fmla="*/ 820129 h 1666924"/>
                              <a:gd name="connsiteX120" fmla="*/ 3062087 w 3482025"/>
                              <a:gd name="connsiteY120" fmla="*/ 1290566 h 1666924"/>
                              <a:gd name="connsiteX121" fmla="*/ 3084388 w 3482025"/>
                              <a:gd name="connsiteY121" fmla="*/ 467301 h 1666924"/>
                              <a:gd name="connsiteX122" fmla="*/ 3104663 w 3482025"/>
                              <a:gd name="connsiteY122" fmla="*/ 714686 h 1666924"/>
                              <a:gd name="connsiteX123" fmla="*/ 3131021 w 3482025"/>
                              <a:gd name="connsiteY123" fmla="*/ 475412 h 1666924"/>
                              <a:gd name="connsiteX124" fmla="*/ 3169542 w 3482025"/>
                              <a:gd name="connsiteY124" fmla="*/ 937738 h 1666924"/>
                              <a:gd name="connsiteX125" fmla="*/ 3224534 w 3482025"/>
                              <a:gd name="connsiteY125" fmla="*/ 477441 h 1666924"/>
                              <a:gd name="connsiteX126" fmla="*/ 3224285 w 3482025"/>
                              <a:gd name="connsiteY126" fmla="*/ 1239871 h 1666924"/>
                              <a:gd name="connsiteX127" fmla="*/ 3250642 w 3482025"/>
                              <a:gd name="connsiteY127" fmla="*/ 718741 h 1666924"/>
                              <a:gd name="connsiteX128" fmla="*/ 3293218 w 3482025"/>
                              <a:gd name="connsiteY128" fmla="*/ 1069542 h 1666924"/>
                              <a:gd name="connsiteX129" fmla="*/ 3311466 w 3482025"/>
                              <a:gd name="connsiteY129" fmla="*/ 588966 h 1666924"/>
                              <a:gd name="connsiteX130" fmla="*/ 3347961 w 3482025"/>
                              <a:gd name="connsiteY130" fmla="*/ 1026959 h 1666924"/>
                              <a:gd name="connsiteX131" fmla="*/ 3382428 w 3482025"/>
                              <a:gd name="connsiteY131" fmla="*/ 797824 h 1666924"/>
                              <a:gd name="connsiteX132" fmla="*/ 3412840 w 3482025"/>
                              <a:gd name="connsiteY132" fmla="*/ 647771 h 1666924"/>
                              <a:gd name="connsiteX133" fmla="*/ 3422977 w 3482025"/>
                              <a:gd name="connsiteY133" fmla="*/ 1000598 h 1666924"/>
                              <a:gd name="connsiteX134" fmla="*/ 3439197 w 3482025"/>
                              <a:gd name="connsiteY134" fmla="*/ 848517 h 1666924"/>
                              <a:gd name="connsiteX135" fmla="*/ 3482025 w 3482025"/>
                              <a:gd name="connsiteY135" fmla="*/ 678965 h 1666924"/>
                              <a:gd name="connsiteX0" fmla="*/ 0 w 3506355"/>
                              <a:gd name="connsiteY0" fmla="*/ 770033 h 1666924"/>
                              <a:gd name="connsiteX1" fmla="*/ 23347 w 3506355"/>
                              <a:gd name="connsiteY1" fmla="*/ 824508 h 1666924"/>
                              <a:gd name="connsiteX2" fmla="*/ 52530 w 3506355"/>
                              <a:gd name="connsiteY2" fmla="*/ 752524 h 1666924"/>
                              <a:gd name="connsiteX3" fmla="*/ 79767 w 3506355"/>
                              <a:gd name="connsiteY3" fmla="*/ 826454 h 1666924"/>
                              <a:gd name="connsiteX4" fmla="*/ 105059 w 3506355"/>
                              <a:gd name="connsiteY4" fmla="*/ 756415 h 1666924"/>
                              <a:gd name="connsiteX5" fmla="*/ 147861 w 3506355"/>
                              <a:gd name="connsiteY5" fmla="*/ 871201 h 1666924"/>
                              <a:gd name="connsiteX6" fmla="*/ 192608 w 3506355"/>
                              <a:gd name="connsiteY6" fmla="*/ 690267 h 1666924"/>
                              <a:gd name="connsiteX7" fmla="*/ 217900 w 3506355"/>
                              <a:gd name="connsiteY7" fmla="*/ 777816 h 1666924"/>
                              <a:gd name="connsiteX8" fmla="*/ 241246 w 3506355"/>
                              <a:gd name="connsiteY8" fmla="*/ 770033 h 1666924"/>
                              <a:gd name="connsiteX9" fmla="*/ 252920 w 3506355"/>
                              <a:gd name="connsiteY9" fmla="*/ 824508 h 1666924"/>
                              <a:gd name="connsiteX10" fmla="*/ 247083 w 3506355"/>
                              <a:gd name="connsiteY10" fmla="*/ 873147 h 1666924"/>
                              <a:gd name="connsiteX11" fmla="*/ 272375 w 3506355"/>
                              <a:gd name="connsiteY11" fmla="*/ 908166 h 1666924"/>
                              <a:gd name="connsiteX12" fmla="*/ 272375 w 3506355"/>
                              <a:gd name="connsiteY12" fmla="*/ 950968 h 1666924"/>
                              <a:gd name="connsiteX13" fmla="*/ 299612 w 3506355"/>
                              <a:gd name="connsiteY13" fmla="*/ 875092 h 1666924"/>
                              <a:gd name="connsiteX14" fmla="*/ 324904 w 3506355"/>
                              <a:gd name="connsiteY14" fmla="*/ 915948 h 1666924"/>
                              <a:gd name="connsiteX15" fmla="*/ 324904 w 3506355"/>
                              <a:gd name="connsiteY15" fmla="*/ 970423 h 1666924"/>
                              <a:gd name="connsiteX16" fmla="*/ 344360 w 3506355"/>
                              <a:gd name="connsiteY16" fmla="*/ 1017116 h 1666924"/>
                              <a:gd name="connsiteX17" fmla="*/ 377434 w 3506355"/>
                              <a:gd name="connsiteY17" fmla="*/ 995715 h 1666924"/>
                              <a:gd name="connsiteX18" fmla="*/ 363815 w 3506355"/>
                              <a:gd name="connsiteY18" fmla="*/ 917894 h 1666924"/>
                              <a:gd name="connsiteX19" fmla="*/ 381325 w 3506355"/>
                              <a:gd name="connsiteY19" fmla="*/ 910112 h 1666924"/>
                              <a:gd name="connsiteX20" fmla="*/ 402725 w 3506355"/>
                              <a:gd name="connsiteY20" fmla="*/ 565753 h 1666924"/>
                              <a:gd name="connsiteX21" fmla="*/ 447473 w 3506355"/>
                              <a:gd name="connsiteY21" fmla="*/ 1264199 h 1666924"/>
                              <a:gd name="connsiteX22" fmla="*/ 480547 w 3506355"/>
                              <a:gd name="connsiteY22" fmla="*/ 1030735 h 1666924"/>
                              <a:gd name="connsiteX23" fmla="*/ 494165 w 3506355"/>
                              <a:gd name="connsiteY23" fmla="*/ 1071591 h 1666924"/>
                              <a:gd name="connsiteX24" fmla="*/ 509730 w 3506355"/>
                              <a:gd name="connsiteY24" fmla="*/ 1046299 h 1666924"/>
                              <a:gd name="connsiteX25" fmla="*/ 527240 w 3506355"/>
                              <a:gd name="connsiteY25" fmla="*/ 1163031 h 1666924"/>
                              <a:gd name="connsiteX26" fmla="*/ 589497 w 3506355"/>
                              <a:gd name="connsiteY26" fmla="*/ 176646 h 1666924"/>
                              <a:gd name="connsiteX27" fmla="*/ 618680 w 3506355"/>
                              <a:gd name="connsiteY27" fmla="*/ 419838 h 1666924"/>
                              <a:gd name="connsiteX28" fmla="*/ 638135 w 3506355"/>
                              <a:gd name="connsiteY28" fmla="*/ 330343 h 1666924"/>
                              <a:gd name="connsiteX29" fmla="*/ 661481 w 3506355"/>
                              <a:gd name="connsiteY29" fmla="*/ 1530736 h 1666924"/>
                              <a:gd name="connsiteX30" fmla="*/ 688719 w 3506355"/>
                              <a:gd name="connsiteY30" fmla="*/ 1666924 h 1666924"/>
                              <a:gd name="connsiteX31" fmla="*/ 762649 w 3506355"/>
                              <a:gd name="connsiteY31" fmla="*/ 52132 h 1666924"/>
                              <a:gd name="connsiteX32" fmla="*/ 782104 w 3506355"/>
                              <a:gd name="connsiteY32" fmla="*/ 85206 h 1666924"/>
                              <a:gd name="connsiteX33" fmla="*/ 795723 w 3506355"/>
                              <a:gd name="connsiteY33" fmla="*/ 1612520 h 1666924"/>
                              <a:gd name="connsiteX34" fmla="*/ 842002 w 3506355"/>
                              <a:gd name="connsiteY34" fmla="*/ 29308 h 1666924"/>
                              <a:gd name="connsiteX35" fmla="*/ 862276 w 3506355"/>
                              <a:gd name="connsiteY35" fmla="*/ 925573 h 1666924"/>
                              <a:gd name="connsiteX36" fmla="*/ 884578 w 3506355"/>
                              <a:gd name="connsiteY36" fmla="*/ 380109 h 1666924"/>
                              <a:gd name="connsiteX37" fmla="*/ 908908 w 3506355"/>
                              <a:gd name="connsiteY37" fmla="*/ 256417 h 1666924"/>
                              <a:gd name="connsiteX38" fmla="*/ 947430 w 3506355"/>
                              <a:gd name="connsiteY38" fmla="*/ 895155 h 1666924"/>
                              <a:gd name="connsiteX39" fmla="*/ 994063 w 3506355"/>
                              <a:gd name="connsiteY39" fmla="*/ 532189 h 1666924"/>
                              <a:gd name="connsiteX40" fmla="*/ 1020420 w 3506355"/>
                              <a:gd name="connsiteY40" fmla="*/ 1022904 h 1666924"/>
                              <a:gd name="connsiteX41" fmla="*/ 1052860 w 3506355"/>
                              <a:gd name="connsiteY41" fmla="*/ 666021 h 1666924"/>
                              <a:gd name="connsiteX42" fmla="*/ 1073135 w 3506355"/>
                              <a:gd name="connsiteY42" fmla="*/ 1217567 h 1666924"/>
                              <a:gd name="connsiteX43" fmla="*/ 1105575 w 3506355"/>
                              <a:gd name="connsiteY43" fmla="*/ 791740 h 1666924"/>
                              <a:gd name="connsiteX44" fmla="*/ 1113685 w 3506355"/>
                              <a:gd name="connsiteY44" fmla="*/ 1355454 h 1666924"/>
                              <a:gd name="connsiteX45" fmla="*/ 1160317 w 3506355"/>
                              <a:gd name="connsiteY45" fmla="*/ 284805 h 1666924"/>
                              <a:gd name="connsiteX46" fmla="*/ 1172481 w 3506355"/>
                              <a:gd name="connsiteY46" fmla="*/ 1057375 h 1666924"/>
                              <a:gd name="connsiteX47" fmla="*/ 1206948 w 3506355"/>
                              <a:gd name="connsiteY47" fmla="*/ 347665 h 1666924"/>
                              <a:gd name="connsiteX48" fmla="*/ 1229250 w 3506355"/>
                              <a:gd name="connsiteY48" fmla="*/ 891100 h 1666924"/>
                              <a:gd name="connsiteX49" fmla="*/ 1257634 w 3506355"/>
                              <a:gd name="connsiteY49" fmla="*/ 714686 h 1666924"/>
                              <a:gd name="connsiteX50" fmla="*/ 1277909 w 3506355"/>
                              <a:gd name="connsiteY50" fmla="*/ 1004654 h 1666924"/>
                              <a:gd name="connsiteX51" fmla="*/ 1316431 w 3506355"/>
                              <a:gd name="connsiteY51" fmla="*/ 724825 h 1666924"/>
                              <a:gd name="connsiteX52" fmla="*/ 1336706 w 3506355"/>
                              <a:gd name="connsiteY52" fmla="*/ 1304759 h 1666924"/>
                              <a:gd name="connsiteX53" fmla="*/ 1367119 w 3506355"/>
                              <a:gd name="connsiteY53" fmla="*/ 751185 h 1666924"/>
                              <a:gd name="connsiteX54" fmla="*/ 1385366 w 3506355"/>
                              <a:gd name="connsiteY54" fmla="*/ 923544 h 1666924"/>
                              <a:gd name="connsiteX55" fmla="*/ 1409695 w 3506355"/>
                              <a:gd name="connsiteY55" fmla="*/ 755241 h 1666924"/>
                              <a:gd name="connsiteX56" fmla="*/ 1442135 w 3506355"/>
                              <a:gd name="connsiteY56" fmla="*/ 1329092 h 1666924"/>
                              <a:gd name="connsiteX57" fmla="*/ 1482685 w 3506355"/>
                              <a:gd name="connsiteY57" fmla="*/ 1286510 h 1666924"/>
                              <a:gd name="connsiteX58" fmla="*/ 1511070 w 3506355"/>
                              <a:gd name="connsiteY58" fmla="*/ 416608 h 1666924"/>
                              <a:gd name="connsiteX59" fmla="*/ 1533372 w 3506355"/>
                              <a:gd name="connsiteY59" fmla="*/ 807962 h 1666924"/>
                              <a:gd name="connsiteX60" fmla="*/ 1582031 w 3506355"/>
                              <a:gd name="connsiteY60" fmla="*/ 114474 h 1666924"/>
                              <a:gd name="connsiteX61" fmla="*/ 1594196 w 3506355"/>
                              <a:gd name="connsiteY61" fmla="*/ 1343287 h 1666924"/>
                              <a:gd name="connsiteX62" fmla="*/ 1628662 w 3506355"/>
                              <a:gd name="connsiteY62" fmla="*/ 655882 h 1666924"/>
                              <a:gd name="connsiteX63" fmla="*/ 1655020 w 3506355"/>
                              <a:gd name="connsiteY63" fmla="*/ 1529839 h 1666924"/>
                              <a:gd name="connsiteX64" fmla="*/ 1697596 w 3506355"/>
                              <a:gd name="connsiteY64" fmla="*/ 343609 h 1666924"/>
                              <a:gd name="connsiteX65" fmla="*/ 1721926 w 3506355"/>
                              <a:gd name="connsiteY65" fmla="*/ 728881 h 1666924"/>
                              <a:gd name="connsiteX66" fmla="*/ 1748283 w 3506355"/>
                              <a:gd name="connsiteY66" fmla="*/ 219917 h 1666924"/>
                              <a:gd name="connsiteX67" fmla="*/ 1778695 w 3506355"/>
                              <a:gd name="connsiteY67" fmla="*/ 718741 h 1666924"/>
                              <a:gd name="connsiteX68" fmla="*/ 1790860 w 3506355"/>
                              <a:gd name="connsiteY68" fmla="*/ 475412 h 1666924"/>
                              <a:gd name="connsiteX69" fmla="*/ 1823300 w 3506355"/>
                              <a:gd name="connsiteY69" fmla="*/ 505828 h 1666924"/>
                              <a:gd name="connsiteX70" fmla="*/ 1825327 w 3506355"/>
                              <a:gd name="connsiteY70" fmla="*/ 872850 h 1666924"/>
                              <a:gd name="connsiteX71" fmla="*/ 1867904 w 3506355"/>
                              <a:gd name="connsiteY71" fmla="*/ 345637 h 1666924"/>
                              <a:gd name="connsiteX72" fmla="*/ 1884124 w 3506355"/>
                              <a:gd name="connsiteY72" fmla="*/ 1085764 h 1666924"/>
                              <a:gd name="connsiteX73" fmla="*/ 1920619 w 3506355"/>
                              <a:gd name="connsiteY73" fmla="*/ 775518 h 1666924"/>
                              <a:gd name="connsiteX74" fmla="*/ 1944949 w 3506355"/>
                              <a:gd name="connsiteY74" fmla="*/ 1335176 h 1666924"/>
                              <a:gd name="connsiteX75" fmla="*/ 1979415 w 3506355"/>
                              <a:gd name="connsiteY75" fmla="*/ 846490 h 1666924"/>
                              <a:gd name="connsiteX76" fmla="*/ 2009827 w 3506355"/>
                              <a:gd name="connsiteY76" fmla="*/ 962071 h 1666924"/>
                              <a:gd name="connsiteX77" fmla="*/ 2019964 w 3506355"/>
                              <a:gd name="connsiteY77" fmla="*/ 759296 h 1666924"/>
                              <a:gd name="connsiteX78" fmla="*/ 2040239 w 3506355"/>
                              <a:gd name="connsiteY78" fmla="*/ 769436 h 1666924"/>
                              <a:gd name="connsiteX79" fmla="*/ 2058486 w 3506355"/>
                              <a:gd name="connsiteY79" fmla="*/ 757269 h 1666924"/>
                              <a:gd name="connsiteX80" fmla="*/ 2080789 w 3506355"/>
                              <a:gd name="connsiteY80" fmla="*/ 980321 h 1666924"/>
                              <a:gd name="connsiteX81" fmla="*/ 2105118 w 3506355"/>
                              <a:gd name="connsiteY81" fmla="*/ 680215 h 1666924"/>
                              <a:gd name="connsiteX82" fmla="*/ 2127420 w 3506355"/>
                              <a:gd name="connsiteY82" fmla="*/ 907322 h 1666924"/>
                              <a:gd name="connsiteX83" fmla="*/ 2147695 w 3506355"/>
                              <a:gd name="connsiteY83" fmla="*/ 755241 h 1666924"/>
                              <a:gd name="connsiteX84" fmla="*/ 2178107 w 3506355"/>
                              <a:gd name="connsiteY84" fmla="*/ 964099 h 1666924"/>
                              <a:gd name="connsiteX85" fmla="*/ 2190272 w 3506355"/>
                              <a:gd name="connsiteY85" fmla="*/ 759296 h 1666924"/>
                              <a:gd name="connsiteX86" fmla="*/ 2210547 w 3506355"/>
                              <a:gd name="connsiteY86" fmla="*/ 850546 h 1666924"/>
                              <a:gd name="connsiteX87" fmla="*/ 2226767 w 3506355"/>
                              <a:gd name="connsiteY87" fmla="*/ 795796 h 1666924"/>
                              <a:gd name="connsiteX88" fmla="*/ 2259206 w 3506355"/>
                              <a:gd name="connsiteY88" fmla="*/ 846490 h 1666924"/>
                              <a:gd name="connsiteX89" fmla="*/ 2281509 w 3506355"/>
                              <a:gd name="connsiteY89" fmla="*/ 686297 h 1666924"/>
                              <a:gd name="connsiteX90" fmla="*/ 2313949 w 3506355"/>
                              <a:gd name="connsiteY90" fmla="*/ 876906 h 1666924"/>
                              <a:gd name="connsiteX91" fmla="*/ 2324086 w 3506355"/>
                              <a:gd name="connsiteY91" fmla="*/ 783629 h 1666924"/>
                              <a:gd name="connsiteX92" fmla="*/ 2342332 w 3506355"/>
                              <a:gd name="connsiteY92" fmla="*/ 803907 h 1666924"/>
                              <a:gd name="connsiteX93" fmla="*/ 2366662 w 3506355"/>
                              <a:gd name="connsiteY93" fmla="*/ 793769 h 1666924"/>
                              <a:gd name="connsiteX94" fmla="*/ 2390992 w 3506355"/>
                              <a:gd name="connsiteY94" fmla="*/ 1067513 h 1666924"/>
                              <a:gd name="connsiteX95" fmla="*/ 2413295 w 3506355"/>
                              <a:gd name="connsiteY95" fmla="*/ 722797 h 1666924"/>
                              <a:gd name="connsiteX96" fmla="*/ 2435597 w 3506355"/>
                              <a:gd name="connsiteY96" fmla="*/ 876906 h 1666924"/>
                              <a:gd name="connsiteX97" fmla="*/ 2463981 w 3506355"/>
                              <a:gd name="connsiteY97" fmla="*/ 653854 h 1666924"/>
                              <a:gd name="connsiteX98" fmla="*/ 2492366 w 3506355"/>
                              <a:gd name="connsiteY98" fmla="*/ 935710 h 1666924"/>
                              <a:gd name="connsiteX99" fmla="*/ 2520750 w 3506355"/>
                              <a:gd name="connsiteY99" fmla="*/ 728881 h 1666924"/>
                              <a:gd name="connsiteX100" fmla="*/ 2563327 w 3506355"/>
                              <a:gd name="connsiteY100" fmla="*/ 907322 h 1666924"/>
                              <a:gd name="connsiteX101" fmla="*/ 2587657 w 3506355"/>
                              <a:gd name="connsiteY101" fmla="*/ 805935 h 1666924"/>
                              <a:gd name="connsiteX102" fmla="*/ 2599821 w 3506355"/>
                              <a:gd name="connsiteY102" fmla="*/ 974238 h 1666924"/>
                              <a:gd name="connsiteX103" fmla="*/ 2640371 w 3506355"/>
                              <a:gd name="connsiteY103" fmla="*/ 793769 h 1666924"/>
                              <a:gd name="connsiteX104" fmla="*/ 2662674 w 3506355"/>
                              <a:gd name="connsiteY104" fmla="*/ 970182 h 1666924"/>
                              <a:gd name="connsiteX105" fmla="*/ 2680921 w 3506355"/>
                              <a:gd name="connsiteY105" fmla="*/ 899211 h 1666924"/>
                              <a:gd name="connsiteX106" fmla="*/ 2701196 w 3506355"/>
                              <a:gd name="connsiteY106" fmla="*/ 998571 h 1666924"/>
                              <a:gd name="connsiteX107" fmla="*/ 2755938 w 3506355"/>
                              <a:gd name="connsiteY107" fmla="*/ 686297 h 1666924"/>
                              <a:gd name="connsiteX108" fmla="*/ 2788378 w 3506355"/>
                              <a:gd name="connsiteY108" fmla="*/ 899211 h 1666924"/>
                              <a:gd name="connsiteX109" fmla="*/ 2810681 w 3506355"/>
                              <a:gd name="connsiteY109" fmla="*/ 647771 h 1666924"/>
                              <a:gd name="connsiteX110" fmla="*/ 2845148 w 3506355"/>
                              <a:gd name="connsiteY110" fmla="*/ 734963 h 1666924"/>
                              <a:gd name="connsiteX111" fmla="*/ 2877588 w 3506355"/>
                              <a:gd name="connsiteY111" fmla="*/ 708603 h 1666924"/>
                              <a:gd name="connsiteX112" fmla="*/ 2893808 w 3506355"/>
                              <a:gd name="connsiteY112" fmla="*/ 907322 h 1666924"/>
                              <a:gd name="connsiteX113" fmla="*/ 2932329 w 3506355"/>
                              <a:gd name="connsiteY113" fmla="*/ 836351 h 1666924"/>
                              <a:gd name="connsiteX114" fmla="*/ 2954632 w 3506355"/>
                              <a:gd name="connsiteY114" fmla="*/ 874878 h 1666924"/>
                              <a:gd name="connsiteX115" fmla="*/ 2987071 w 3506355"/>
                              <a:gd name="connsiteY115" fmla="*/ 402413 h 1666924"/>
                              <a:gd name="connsiteX116" fmla="*/ 3007346 w 3506355"/>
                              <a:gd name="connsiteY116" fmla="*/ 812018 h 1666924"/>
                              <a:gd name="connsiteX117" fmla="*/ 3031676 w 3506355"/>
                              <a:gd name="connsiteY117" fmla="*/ 753214 h 1666924"/>
                              <a:gd name="connsiteX118" fmla="*/ 3035730 w 3506355"/>
                              <a:gd name="connsiteY118" fmla="*/ 878933 h 1666924"/>
                              <a:gd name="connsiteX119" fmla="*/ 3049922 w 3506355"/>
                              <a:gd name="connsiteY119" fmla="*/ 820129 h 1666924"/>
                              <a:gd name="connsiteX120" fmla="*/ 3062087 w 3506355"/>
                              <a:gd name="connsiteY120" fmla="*/ 1290566 h 1666924"/>
                              <a:gd name="connsiteX121" fmla="*/ 3084388 w 3506355"/>
                              <a:gd name="connsiteY121" fmla="*/ 467301 h 1666924"/>
                              <a:gd name="connsiteX122" fmla="*/ 3104663 w 3506355"/>
                              <a:gd name="connsiteY122" fmla="*/ 714686 h 1666924"/>
                              <a:gd name="connsiteX123" fmla="*/ 3131021 w 3506355"/>
                              <a:gd name="connsiteY123" fmla="*/ 475412 h 1666924"/>
                              <a:gd name="connsiteX124" fmla="*/ 3169542 w 3506355"/>
                              <a:gd name="connsiteY124" fmla="*/ 937738 h 1666924"/>
                              <a:gd name="connsiteX125" fmla="*/ 3224534 w 3506355"/>
                              <a:gd name="connsiteY125" fmla="*/ 477441 h 1666924"/>
                              <a:gd name="connsiteX126" fmla="*/ 3224285 w 3506355"/>
                              <a:gd name="connsiteY126" fmla="*/ 1239871 h 1666924"/>
                              <a:gd name="connsiteX127" fmla="*/ 3250642 w 3506355"/>
                              <a:gd name="connsiteY127" fmla="*/ 718741 h 1666924"/>
                              <a:gd name="connsiteX128" fmla="*/ 3293218 w 3506355"/>
                              <a:gd name="connsiteY128" fmla="*/ 1069542 h 1666924"/>
                              <a:gd name="connsiteX129" fmla="*/ 3311466 w 3506355"/>
                              <a:gd name="connsiteY129" fmla="*/ 588966 h 1666924"/>
                              <a:gd name="connsiteX130" fmla="*/ 3347961 w 3506355"/>
                              <a:gd name="connsiteY130" fmla="*/ 1026959 h 1666924"/>
                              <a:gd name="connsiteX131" fmla="*/ 3382428 w 3506355"/>
                              <a:gd name="connsiteY131" fmla="*/ 797824 h 1666924"/>
                              <a:gd name="connsiteX132" fmla="*/ 3412840 w 3506355"/>
                              <a:gd name="connsiteY132" fmla="*/ 647771 h 1666924"/>
                              <a:gd name="connsiteX133" fmla="*/ 3422977 w 3506355"/>
                              <a:gd name="connsiteY133" fmla="*/ 1000598 h 1666924"/>
                              <a:gd name="connsiteX134" fmla="*/ 3439197 w 3506355"/>
                              <a:gd name="connsiteY134" fmla="*/ 848517 h 1666924"/>
                              <a:gd name="connsiteX135" fmla="*/ 3506355 w 3506355"/>
                              <a:gd name="connsiteY135" fmla="*/ 1141291 h 1666924"/>
                              <a:gd name="connsiteX0" fmla="*/ 0 w 3506355"/>
                              <a:gd name="connsiteY0" fmla="*/ 770033 h 1666924"/>
                              <a:gd name="connsiteX1" fmla="*/ 23347 w 3506355"/>
                              <a:gd name="connsiteY1" fmla="*/ 824508 h 1666924"/>
                              <a:gd name="connsiteX2" fmla="*/ 52530 w 3506355"/>
                              <a:gd name="connsiteY2" fmla="*/ 752524 h 1666924"/>
                              <a:gd name="connsiteX3" fmla="*/ 79767 w 3506355"/>
                              <a:gd name="connsiteY3" fmla="*/ 826454 h 1666924"/>
                              <a:gd name="connsiteX4" fmla="*/ 105059 w 3506355"/>
                              <a:gd name="connsiteY4" fmla="*/ 756415 h 1666924"/>
                              <a:gd name="connsiteX5" fmla="*/ 147861 w 3506355"/>
                              <a:gd name="connsiteY5" fmla="*/ 871201 h 1666924"/>
                              <a:gd name="connsiteX6" fmla="*/ 192608 w 3506355"/>
                              <a:gd name="connsiteY6" fmla="*/ 690267 h 1666924"/>
                              <a:gd name="connsiteX7" fmla="*/ 217900 w 3506355"/>
                              <a:gd name="connsiteY7" fmla="*/ 777816 h 1666924"/>
                              <a:gd name="connsiteX8" fmla="*/ 241246 w 3506355"/>
                              <a:gd name="connsiteY8" fmla="*/ 770033 h 1666924"/>
                              <a:gd name="connsiteX9" fmla="*/ 252920 w 3506355"/>
                              <a:gd name="connsiteY9" fmla="*/ 824508 h 1666924"/>
                              <a:gd name="connsiteX10" fmla="*/ 247083 w 3506355"/>
                              <a:gd name="connsiteY10" fmla="*/ 873147 h 1666924"/>
                              <a:gd name="connsiteX11" fmla="*/ 272375 w 3506355"/>
                              <a:gd name="connsiteY11" fmla="*/ 908166 h 1666924"/>
                              <a:gd name="connsiteX12" fmla="*/ 272375 w 3506355"/>
                              <a:gd name="connsiteY12" fmla="*/ 950968 h 1666924"/>
                              <a:gd name="connsiteX13" fmla="*/ 299612 w 3506355"/>
                              <a:gd name="connsiteY13" fmla="*/ 875092 h 1666924"/>
                              <a:gd name="connsiteX14" fmla="*/ 324904 w 3506355"/>
                              <a:gd name="connsiteY14" fmla="*/ 915948 h 1666924"/>
                              <a:gd name="connsiteX15" fmla="*/ 324904 w 3506355"/>
                              <a:gd name="connsiteY15" fmla="*/ 970423 h 1666924"/>
                              <a:gd name="connsiteX16" fmla="*/ 344360 w 3506355"/>
                              <a:gd name="connsiteY16" fmla="*/ 1017116 h 1666924"/>
                              <a:gd name="connsiteX17" fmla="*/ 377434 w 3506355"/>
                              <a:gd name="connsiteY17" fmla="*/ 995715 h 1666924"/>
                              <a:gd name="connsiteX18" fmla="*/ 363815 w 3506355"/>
                              <a:gd name="connsiteY18" fmla="*/ 917894 h 1666924"/>
                              <a:gd name="connsiteX19" fmla="*/ 381325 w 3506355"/>
                              <a:gd name="connsiteY19" fmla="*/ 910112 h 1666924"/>
                              <a:gd name="connsiteX20" fmla="*/ 402725 w 3506355"/>
                              <a:gd name="connsiteY20" fmla="*/ 565753 h 1666924"/>
                              <a:gd name="connsiteX21" fmla="*/ 447473 w 3506355"/>
                              <a:gd name="connsiteY21" fmla="*/ 1264199 h 1666924"/>
                              <a:gd name="connsiteX22" fmla="*/ 480547 w 3506355"/>
                              <a:gd name="connsiteY22" fmla="*/ 1030735 h 1666924"/>
                              <a:gd name="connsiteX23" fmla="*/ 494165 w 3506355"/>
                              <a:gd name="connsiteY23" fmla="*/ 1071591 h 1666924"/>
                              <a:gd name="connsiteX24" fmla="*/ 509730 w 3506355"/>
                              <a:gd name="connsiteY24" fmla="*/ 1046299 h 1666924"/>
                              <a:gd name="connsiteX25" fmla="*/ 527240 w 3506355"/>
                              <a:gd name="connsiteY25" fmla="*/ 1163031 h 1666924"/>
                              <a:gd name="connsiteX26" fmla="*/ 589497 w 3506355"/>
                              <a:gd name="connsiteY26" fmla="*/ 176646 h 1666924"/>
                              <a:gd name="connsiteX27" fmla="*/ 618680 w 3506355"/>
                              <a:gd name="connsiteY27" fmla="*/ 419838 h 1666924"/>
                              <a:gd name="connsiteX28" fmla="*/ 638135 w 3506355"/>
                              <a:gd name="connsiteY28" fmla="*/ 330343 h 1666924"/>
                              <a:gd name="connsiteX29" fmla="*/ 661481 w 3506355"/>
                              <a:gd name="connsiteY29" fmla="*/ 1530736 h 1666924"/>
                              <a:gd name="connsiteX30" fmla="*/ 688719 w 3506355"/>
                              <a:gd name="connsiteY30" fmla="*/ 1666924 h 1666924"/>
                              <a:gd name="connsiteX31" fmla="*/ 762649 w 3506355"/>
                              <a:gd name="connsiteY31" fmla="*/ 52132 h 1666924"/>
                              <a:gd name="connsiteX32" fmla="*/ 782104 w 3506355"/>
                              <a:gd name="connsiteY32" fmla="*/ 85206 h 1666924"/>
                              <a:gd name="connsiteX33" fmla="*/ 795723 w 3506355"/>
                              <a:gd name="connsiteY33" fmla="*/ 1612520 h 1666924"/>
                              <a:gd name="connsiteX34" fmla="*/ 842002 w 3506355"/>
                              <a:gd name="connsiteY34" fmla="*/ 29308 h 1666924"/>
                              <a:gd name="connsiteX35" fmla="*/ 862276 w 3506355"/>
                              <a:gd name="connsiteY35" fmla="*/ 925573 h 1666924"/>
                              <a:gd name="connsiteX36" fmla="*/ 884578 w 3506355"/>
                              <a:gd name="connsiteY36" fmla="*/ 380109 h 1666924"/>
                              <a:gd name="connsiteX37" fmla="*/ 908908 w 3506355"/>
                              <a:gd name="connsiteY37" fmla="*/ 256417 h 1666924"/>
                              <a:gd name="connsiteX38" fmla="*/ 947430 w 3506355"/>
                              <a:gd name="connsiteY38" fmla="*/ 895155 h 1666924"/>
                              <a:gd name="connsiteX39" fmla="*/ 994063 w 3506355"/>
                              <a:gd name="connsiteY39" fmla="*/ 532189 h 1666924"/>
                              <a:gd name="connsiteX40" fmla="*/ 1020420 w 3506355"/>
                              <a:gd name="connsiteY40" fmla="*/ 1022904 h 1666924"/>
                              <a:gd name="connsiteX41" fmla="*/ 1052860 w 3506355"/>
                              <a:gd name="connsiteY41" fmla="*/ 666021 h 1666924"/>
                              <a:gd name="connsiteX42" fmla="*/ 1073135 w 3506355"/>
                              <a:gd name="connsiteY42" fmla="*/ 1217567 h 1666924"/>
                              <a:gd name="connsiteX43" fmla="*/ 1105575 w 3506355"/>
                              <a:gd name="connsiteY43" fmla="*/ 791740 h 1666924"/>
                              <a:gd name="connsiteX44" fmla="*/ 1113685 w 3506355"/>
                              <a:gd name="connsiteY44" fmla="*/ 1355454 h 1666924"/>
                              <a:gd name="connsiteX45" fmla="*/ 1160317 w 3506355"/>
                              <a:gd name="connsiteY45" fmla="*/ 284805 h 1666924"/>
                              <a:gd name="connsiteX46" fmla="*/ 1172481 w 3506355"/>
                              <a:gd name="connsiteY46" fmla="*/ 1057375 h 1666924"/>
                              <a:gd name="connsiteX47" fmla="*/ 1206948 w 3506355"/>
                              <a:gd name="connsiteY47" fmla="*/ 347665 h 1666924"/>
                              <a:gd name="connsiteX48" fmla="*/ 1229250 w 3506355"/>
                              <a:gd name="connsiteY48" fmla="*/ 891100 h 1666924"/>
                              <a:gd name="connsiteX49" fmla="*/ 1257634 w 3506355"/>
                              <a:gd name="connsiteY49" fmla="*/ 714686 h 1666924"/>
                              <a:gd name="connsiteX50" fmla="*/ 1277909 w 3506355"/>
                              <a:gd name="connsiteY50" fmla="*/ 1004654 h 1666924"/>
                              <a:gd name="connsiteX51" fmla="*/ 1316431 w 3506355"/>
                              <a:gd name="connsiteY51" fmla="*/ 724825 h 1666924"/>
                              <a:gd name="connsiteX52" fmla="*/ 1336706 w 3506355"/>
                              <a:gd name="connsiteY52" fmla="*/ 1304759 h 1666924"/>
                              <a:gd name="connsiteX53" fmla="*/ 1367119 w 3506355"/>
                              <a:gd name="connsiteY53" fmla="*/ 751185 h 1666924"/>
                              <a:gd name="connsiteX54" fmla="*/ 1385366 w 3506355"/>
                              <a:gd name="connsiteY54" fmla="*/ 923544 h 1666924"/>
                              <a:gd name="connsiteX55" fmla="*/ 1409695 w 3506355"/>
                              <a:gd name="connsiteY55" fmla="*/ 755241 h 1666924"/>
                              <a:gd name="connsiteX56" fmla="*/ 1442135 w 3506355"/>
                              <a:gd name="connsiteY56" fmla="*/ 1329092 h 1666924"/>
                              <a:gd name="connsiteX57" fmla="*/ 1482685 w 3506355"/>
                              <a:gd name="connsiteY57" fmla="*/ 1286510 h 1666924"/>
                              <a:gd name="connsiteX58" fmla="*/ 1511070 w 3506355"/>
                              <a:gd name="connsiteY58" fmla="*/ 416608 h 1666924"/>
                              <a:gd name="connsiteX59" fmla="*/ 1533372 w 3506355"/>
                              <a:gd name="connsiteY59" fmla="*/ 807962 h 1666924"/>
                              <a:gd name="connsiteX60" fmla="*/ 1582031 w 3506355"/>
                              <a:gd name="connsiteY60" fmla="*/ 114474 h 1666924"/>
                              <a:gd name="connsiteX61" fmla="*/ 1594196 w 3506355"/>
                              <a:gd name="connsiteY61" fmla="*/ 1343287 h 1666924"/>
                              <a:gd name="connsiteX62" fmla="*/ 1628662 w 3506355"/>
                              <a:gd name="connsiteY62" fmla="*/ 655882 h 1666924"/>
                              <a:gd name="connsiteX63" fmla="*/ 1655020 w 3506355"/>
                              <a:gd name="connsiteY63" fmla="*/ 1529839 h 1666924"/>
                              <a:gd name="connsiteX64" fmla="*/ 1697596 w 3506355"/>
                              <a:gd name="connsiteY64" fmla="*/ 343609 h 1666924"/>
                              <a:gd name="connsiteX65" fmla="*/ 1721926 w 3506355"/>
                              <a:gd name="connsiteY65" fmla="*/ 728881 h 1666924"/>
                              <a:gd name="connsiteX66" fmla="*/ 1748283 w 3506355"/>
                              <a:gd name="connsiteY66" fmla="*/ 219917 h 1666924"/>
                              <a:gd name="connsiteX67" fmla="*/ 1778695 w 3506355"/>
                              <a:gd name="connsiteY67" fmla="*/ 718741 h 1666924"/>
                              <a:gd name="connsiteX68" fmla="*/ 1790860 w 3506355"/>
                              <a:gd name="connsiteY68" fmla="*/ 475412 h 1666924"/>
                              <a:gd name="connsiteX69" fmla="*/ 1823300 w 3506355"/>
                              <a:gd name="connsiteY69" fmla="*/ 505828 h 1666924"/>
                              <a:gd name="connsiteX70" fmla="*/ 1825327 w 3506355"/>
                              <a:gd name="connsiteY70" fmla="*/ 872850 h 1666924"/>
                              <a:gd name="connsiteX71" fmla="*/ 1867904 w 3506355"/>
                              <a:gd name="connsiteY71" fmla="*/ 345637 h 1666924"/>
                              <a:gd name="connsiteX72" fmla="*/ 1884124 w 3506355"/>
                              <a:gd name="connsiteY72" fmla="*/ 1085764 h 1666924"/>
                              <a:gd name="connsiteX73" fmla="*/ 1920619 w 3506355"/>
                              <a:gd name="connsiteY73" fmla="*/ 775518 h 1666924"/>
                              <a:gd name="connsiteX74" fmla="*/ 1944949 w 3506355"/>
                              <a:gd name="connsiteY74" fmla="*/ 1335176 h 1666924"/>
                              <a:gd name="connsiteX75" fmla="*/ 1979415 w 3506355"/>
                              <a:gd name="connsiteY75" fmla="*/ 846490 h 1666924"/>
                              <a:gd name="connsiteX76" fmla="*/ 2009827 w 3506355"/>
                              <a:gd name="connsiteY76" fmla="*/ 962071 h 1666924"/>
                              <a:gd name="connsiteX77" fmla="*/ 2019964 w 3506355"/>
                              <a:gd name="connsiteY77" fmla="*/ 759296 h 1666924"/>
                              <a:gd name="connsiteX78" fmla="*/ 2040239 w 3506355"/>
                              <a:gd name="connsiteY78" fmla="*/ 769436 h 1666924"/>
                              <a:gd name="connsiteX79" fmla="*/ 2058486 w 3506355"/>
                              <a:gd name="connsiteY79" fmla="*/ 757269 h 1666924"/>
                              <a:gd name="connsiteX80" fmla="*/ 2080789 w 3506355"/>
                              <a:gd name="connsiteY80" fmla="*/ 980321 h 1666924"/>
                              <a:gd name="connsiteX81" fmla="*/ 2105118 w 3506355"/>
                              <a:gd name="connsiteY81" fmla="*/ 680215 h 1666924"/>
                              <a:gd name="connsiteX82" fmla="*/ 2127420 w 3506355"/>
                              <a:gd name="connsiteY82" fmla="*/ 907322 h 1666924"/>
                              <a:gd name="connsiteX83" fmla="*/ 2147695 w 3506355"/>
                              <a:gd name="connsiteY83" fmla="*/ 755241 h 1666924"/>
                              <a:gd name="connsiteX84" fmla="*/ 2178107 w 3506355"/>
                              <a:gd name="connsiteY84" fmla="*/ 964099 h 1666924"/>
                              <a:gd name="connsiteX85" fmla="*/ 2190272 w 3506355"/>
                              <a:gd name="connsiteY85" fmla="*/ 759296 h 1666924"/>
                              <a:gd name="connsiteX86" fmla="*/ 2210547 w 3506355"/>
                              <a:gd name="connsiteY86" fmla="*/ 850546 h 1666924"/>
                              <a:gd name="connsiteX87" fmla="*/ 2226767 w 3506355"/>
                              <a:gd name="connsiteY87" fmla="*/ 795796 h 1666924"/>
                              <a:gd name="connsiteX88" fmla="*/ 2259206 w 3506355"/>
                              <a:gd name="connsiteY88" fmla="*/ 846490 h 1666924"/>
                              <a:gd name="connsiteX89" fmla="*/ 2281509 w 3506355"/>
                              <a:gd name="connsiteY89" fmla="*/ 686297 h 1666924"/>
                              <a:gd name="connsiteX90" fmla="*/ 2313949 w 3506355"/>
                              <a:gd name="connsiteY90" fmla="*/ 876906 h 1666924"/>
                              <a:gd name="connsiteX91" fmla="*/ 2324086 w 3506355"/>
                              <a:gd name="connsiteY91" fmla="*/ 783629 h 1666924"/>
                              <a:gd name="connsiteX92" fmla="*/ 2342332 w 3506355"/>
                              <a:gd name="connsiteY92" fmla="*/ 803907 h 1666924"/>
                              <a:gd name="connsiteX93" fmla="*/ 2366662 w 3506355"/>
                              <a:gd name="connsiteY93" fmla="*/ 793769 h 1666924"/>
                              <a:gd name="connsiteX94" fmla="*/ 2390992 w 3506355"/>
                              <a:gd name="connsiteY94" fmla="*/ 1067513 h 1666924"/>
                              <a:gd name="connsiteX95" fmla="*/ 2413295 w 3506355"/>
                              <a:gd name="connsiteY95" fmla="*/ 722797 h 1666924"/>
                              <a:gd name="connsiteX96" fmla="*/ 2435597 w 3506355"/>
                              <a:gd name="connsiteY96" fmla="*/ 876906 h 1666924"/>
                              <a:gd name="connsiteX97" fmla="*/ 2463981 w 3506355"/>
                              <a:gd name="connsiteY97" fmla="*/ 653854 h 1666924"/>
                              <a:gd name="connsiteX98" fmla="*/ 2492366 w 3506355"/>
                              <a:gd name="connsiteY98" fmla="*/ 935710 h 1666924"/>
                              <a:gd name="connsiteX99" fmla="*/ 2520750 w 3506355"/>
                              <a:gd name="connsiteY99" fmla="*/ 728881 h 1666924"/>
                              <a:gd name="connsiteX100" fmla="*/ 2563327 w 3506355"/>
                              <a:gd name="connsiteY100" fmla="*/ 907322 h 1666924"/>
                              <a:gd name="connsiteX101" fmla="*/ 2587657 w 3506355"/>
                              <a:gd name="connsiteY101" fmla="*/ 805935 h 1666924"/>
                              <a:gd name="connsiteX102" fmla="*/ 2599821 w 3506355"/>
                              <a:gd name="connsiteY102" fmla="*/ 974238 h 1666924"/>
                              <a:gd name="connsiteX103" fmla="*/ 2640371 w 3506355"/>
                              <a:gd name="connsiteY103" fmla="*/ 793769 h 1666924"/>
                              <a:gd name="connsiteX104" fmla="*/ 2662674 w 3506355"/>
                              <a:gd name="connsiteY104" fmla="*/ 970182 h 1666924"/>
                              <a:gd name="connsiteX105" fmla="*/ 2680921 w 3506355"/>
                              <a:gd name="connsiteY105" fmla="*/ 899211 h 1666924"/>
                              <a:gd name="connsiteX106" fmla="*/ 2701196 w 3506355"/>
                              <a:gd name="connsiteY106" fmla="*/ 998571 h 1666924"/>
                              <a:gd name="connsiteX107" fmla="*/ 2755938 w 3506355"/>
                              <a:gd name="connsiteY107" fmla="*/ 686297 h 1666924"/>
                              <a:gd name="connsiteX108" fmla="*/ 2788378 w 3506355"/>
                              <a:gd name="connsiteY108" fmla="*/ 899211 h 1666924"/>
                              <a:gd name="connsiteX109" fmla="*/ 2810681 w 3506355"/>
                              <a:gd name="connsiteY109" fmla="*/ 647771 h 1666924"/>
                              <a:gd name="connsiteX110" fmla="*/ 2845148 w 3506355"/>
                              <a:gd name="connsiteY110" fmla="*/ 734963 h 1666924"/>
                              <a:gd name="connsiteX111" fmla="*/ 2877588 w 3506355"/>
                              <a:gd name="connsiteY111" fmla="*/ 708603 h 1666924"/>
                              <a:gd name="connsiteX112" fmla="*/ 2893808 w 3506355"/>
                              <a:gd name="connsiteY112" fmla="*/ 907322 h 1666924"/>
                              <a:gd name="connsiteX113" fmla="*/ 2932329 w 3506355"/>
                              <a:gd name="connsiteY113" fmla="*/ 836351 h 1666924"/>
                              <a:gd name="connsiteX114" fmla="*/ 2954632 w 3506355"/>
                              <a:gd name="connsiteY114" fmla="*/ 874878 h 1666924"/>
                              <a:gd name="connsiteX115" fmla="*/ 2987071 w 3506355"/>
                              <a:gd name="connsiteY115" fmla="*/ 402413 h 1666924"/>
                              <a:gd name="connsiteX116" fmla="*/ 3007346 w 3506355"/>
                              <a:gd name="connsiteY116" fmla="*/ 812018 h 1666924"/>
                              <a:gd name="connsiteX117" fmla="*/ 3031676 w 3506355"/>
                              <a:gd name="connsiteY117" fmla="*/ 753214 h 1666924"/>
                              <a:gd name="connsiteX118" fmla="*/ 3035730 w 3506355"/>
                              <a:gd name="connsiteY118" fmla="*/ 878933 h 1666924"/>
                              <a:gd name="connsiteX119" fmla="*/ 3049922 w 3506355"/>
                              <a:gd name="connsiteY119" fmla="*/ 820129 h 1666924"/>
                              <a:gd name="connsiteX120" fmla="*/ 3062087 w 3506355"/>
                              <a:gd name="connsiteY120" fmla="*/ 1290566 h 1666924"/>
                              <a:gd name="connsiteX121" fmla="*/ 3084388 w 3506355"/>
                              <a:gd name="connsiteY121" fmla="*/ 467301 h 1666924"/>
                              <a:gd name="connsiteX122" fmla="*/ 3104663 w 3506355"/>
                              <a:gd name="connsiteY122" fmla="*/ 714686 h 1666924"/>
                              <a:gd name="connsiteX123" fmla="*/ 3131021 w 3506355"/>
                              <a:gd name="connsiteY123" fmla="*/ 475412 h 1666924"/>
                              <a:gd name="connsiteX124" fmla="*/ 3169542 w 3506355"/>
                              <a:gd name="connsiteY124" fmla="*/ 937738 h 1666924"/>
                              <a:gd name="connsiteX125" fmla="*/ 3224534 w 3506355"/>
                              <a:gd name="connsiteY125" fmla="*/ 477441 h 1666924"/>
                              <a:gd name="connsiteX126" fmla="*/ 3224285 w 3506355"/>
                              <a:gd name="connsiteY126" fmla="*/ 1239871 h 1666924"/>
                              <a:gd name="connsiteX127" fmla="*/ 3250642 w 3506355"/>
                              <a:gd name="connsiteY127" fmla="*/ 718741 h 1666924"/>
                              <a:gd name="connsiteX128" fmla="*/ 3293218 w 3506355"/>
                              <a:gd name="connsiteY128" fmla="*/ 1069542 h 1666924"/>
                              <a:gd name="connsiteX129" fmla="*/ 3311466 w 3506355"/>
                              <a:gd name="connsiteY129" fmla="*/ 588966 h 1666924"/>
                              <a:gd name="connsiteX130" fmla="*/ 3347961 w 3506355"/>
                              <a:gd name="connsiteY130" fmla="*/ 1026959 h 1666924"/>
                              <a:gd name="connsiteX131" fmla="*/ 3382428 w 3506355"/>
                              <a:gd name="connsiteY131" fmla="*/ 797824 h 1666924"/>
                              <a:gd name="connsiteX132" fmla="*/ 3412840 w 3506355"/>
                              <a:gd name="connsiteY132" fmla="*/ 647771 h 1666924"/>
                              <a:gd name="connsiteX133" fmla="*/ 3422977 w 3506355"/>
                              <a:gd name="connsiteY133" fmla="*/ 1000598 h 1666924"/>
                              <a:gd name="connsiteX134" fmla="*/ 3439197 w 3506355"/>
                              <a:gd name="connsiteY134" fmla="*/ 848517 h 1666924"/>
                              <a:gd name="connsiteX135" fmla="*/ 3483802 w 3506355"/>
                              <a:gd name="connsiteY135" fmla="*/ 676159 h 1666924"/>
                              <a:gd name="connsiteX136" fmla="*/ 3506355 w 3506355"/>
                              <a:gd name="connsiteY136" fmla="*/ 1141291 h 1666924"/>
                              <a:gd name="connsiteX0" fmla="*/ 0 w 3550960"/>
                              <a:gd name="connsiteY0" fmla="*/ 770033 h 1666924"/>
                              <a:gd name="connsiteX1" fmla="*/ 23347 w 3550960"/>
                              <a:gd name="connsiteY1" fmla="*/ 824508 h 1666924"/>
                              <a:gd name="connsiteX2" fmla="*/ 52530 w 3550960"/>
                              <a:gd name="connsiteY2" fmla="*/ 752524 h 1666924"/>
                              <a:gd name="connsiteX3" fmla="*/ 79767 w 3550960"/>
                              <a:gd name="connsiteY3" fmla="*/ 826454 h 1666924"/>
                              <a:gd name="connsiteX4" fmla="*/ 105059 w 3550960"/>
                              <a:gd name="connsiteY4" fmla="*/ 756415 h 1666924"/>
                              <a:gd name="connsiteX5" fmla="*/ 147861 w 3550960"/>
                              <a:gd name="connsiteY5" fmla="*/ 871201 h 1666924"/>
                              <a:gd name="connsiteX6" fmla="*/ 192608 w 3550960"/>
                              <a:gd name="connsiteY6" fmla="*/ 690267 h 1666924"/>
                              <a:gd name="connsiteX7" fmla="*/ 217900 w 3550960"/>
                              <a:gd name="connsiteY7" fmla="*/ 777816 h 1666924"/>
                              <a:gd name="connsiteX8" fmla="*/ 241246 w 3550960"/>
                              <a:gd name="connsiteY8" fmla="*/ 770033 h 1666924"/>
                              <a:gd name="connsiteX9" fmla="*/ 252920 w 3550960"/>
                              <a:gd name="connsiteY9" fmla="*/ 824508 h 1666924"/>
                              <a:gd name="connsiteX10" fmla="*/ 247083 w 3550960"/>
                              <a:gd name="connsiteY10" fmla="*/ 873147 h 1666924"/>
                              <a:gd name="connsiteX11" fmla="*/ 272375 w 3550960"/>
                              <a:gd name="connsiteY11" fmla="*/ 908166 h 1666924"/>
                              <a:gd name="connsiteX12" fmla="*/ 272375 w 3550960"/>
                              <a:gd name="connsiteY12" fmla="*/ 950968 h 1666924"/>
                              <a:gd name="connsiteX13" fmla="*/ 299612 w 3550960"/>
                              <a:gd name="connsiteY13" fmla="*/ 875092 h 1666924"/>
                              <a:gd name="connsiteX14" fmla="*/ 324904 w 3550960"/>
                              <a:gd name="connsiteY14" fmla="*/ 915948 h 1666924"/>
                              <a:gd name="connsiteX15" fmla="*/ 324904 w 3550960"/>
                              <a:gd name="connsiteY15" fmla="*/ 970423 h 1666924"/>
                              <a:gd name="connsiteX16" fmla="*/ 344360 w 3550960"/>
                              <a:gd name="connsiteY16" fmla="*/ 1017116 h 1666924"/>
                              <a:gd name="connsiteX17" fmla="*/ 377434 w 3550960"/>
                              <a:gd name="connsiteY17" fmla="*/ 995715 h 1666924"/>
                              <a:gd name="connsiteX18" fmla="*/ 363815 w 3550960"/>
                              <a:gd name="connsiteY18" fmla="*/ 917894 h 1666924"/>
                              <a:gd name="connsiteX19" fmla="*/ 381325 w 3550960"/>
                              <a:gd name="connsiteY19" fmla="*/ 910112 h 1666924"/>
                              <a:gd name="connsiteX20" fmla="*/ 402725 w 3550960"/>
                              <a:gd name="connsiteY20" fmla="*/ 565753 h 1666924"/>
                              <a:gd name="connsiteX21" fmla="*/ 447473 w 3550960"/>
                              <a:gd name="connsiteY21" fmla="*/ 1264199 h 1666924"/>
                              <a:gd name="connsiteX22" fmla="*/ 480547 w 3550960"/>
                              <a:gd name="connsiteY22" fmla="*/ 1030735 h 1666924"/>
                              <a:gd name="connsiteX23" fmla="*/ 494165 w 3550960"/>
                              <a:gd name="connsiteY23" fmla="*/ 1071591 h 1666924"/>
                              <a:gd name="connsiteX24" fmla="*/ 509730 w 3550960"/>
                              <a:gd name="connsiteY24" fmla="*/ 1046299 h 1666924"/>
                              <a:gd name="connsiteX25" fmla="*/ 527240 w 3550960"/>
                              <a:gd name="connsiteY25" fmla="*/ 1163031 h 1666924"/>
                              <a:gd name="connsiteX26" fmla="*/ 589497 w 3550960"/>
                              <a:gd name="connsiteY26" fmla="*/ 176646 h 1666924"/>
                              <a:gd name="connsiteX27" fmla="*/ 618680 w 3550960"/>
                              <a:gd name="connsiteY27" fmla="*/ 419838 h 1666924"/>
                              <a:gd name="connsiteX28" fmla="*/ 638135 w 3550960"/>
                              <a:gd name="connsiteY28" fmla="*/ 330343 h 1666924"/>
                              <a:gd name="connsiteX29" fmla="*/ 661481 w 3550960"/>
                              <a:gd name="connsiteY29" fmla="*/ 1530736 h 1666924"/>
                              <a:gd name="connsiteX30" fmla="*/ 688719 w 3550960"/>
                              <a:gd name="connsiteY30" fmla="*/ 1666924 h 1666924"/>
                              <a:gd name="connsiteX31" fmla="*/ 762649 w 3550960"/>
                              <a:gd name="connsiteY31" fmla="*/ 52132 h 1666924"/>
                              <a:gd name="connsiteX32" fmla="*/ 782104 w 3550960"/>
                              <a:gd name="connsiteY32" fmla="*/ 85206 h 1666924"/>
                              <a:gd name="connsiteX33" fmla="*/ 795723 w 3550960"/>
                              <a:gd name="connsiteY33" fmla="*/ 1612520 h 1666924"/>
                              <a:gd name="connsiteX34" fmla="*/ 842002 w 3550960"/>
                              <a:gd name="connsiteY34" fmla="*/ 29308 h 1666924"/>
                              <a:gd name="connsiteX35" fmla="*/ 862276 w 3550960"/>
                              <a:gd name="connsiteY35" fmla="*/ 925573 h 1666924"/>
                              <a:gd name="connsiteX36" fmla="*/ 884578 w 3550960"/>
                              <a:gd name="connsiteY36" fmla="*/ 380109 h 1666924"/>
                              <a:gd name="connsiteX37" fmla="*/ 908908 w 3550960"/>
                              <a:gd name="connsiteY37" fmla="*/ 256417 h 1666924"/>
                              <a:gd name="connsiteX38" fmla="*/ 947430 w 3550960"/>
                              <a:gd name="connsiteY38" fmla="*/ 895155 h 1666924"/>
                              <a:gd name="connsiteX39" fmla="*/ 994063 w 3550960"/>
                              <a:gd name="connsiteY39" fmla="*/ 532189 h 1666924"/>
                              <a:gd name="connsiteX40" fmla="*/ 1020420 w 3550960"/>
                              <a:gd name="connsiteY40" fmla="*/ 1022904 h 1666924"/>
                              <a:gd name="connsiteX41" fmla="*/ 1052860 w 3550960"/>
                              <a:gd name="connsiteY41" fmla="*/ 666021 h 1666924"/>
                              <a:gd name="connsiteX42" fmla="*/ 1073135 w 3550960"/>
                              <a:gd name="connsiteY42" fmla="*/ 1217567 h 1666924"/>
                              <a:gd name="connsiteX43" fmla="*/ 1105575 w 3550960"/>
                              <a:gd name="connsiteY43" fmla="*/ 791740 h 1666924"/>
                              <a:gd name="connsiteX44" fmla="*/ 1113685 w 3550960"/>
                              <a:gd name="connsiteY44" fmla="*/ 1355454 h 1666924"/>
                              <a:gd name="connsiteX45" fmla="*/ 1160317 w 3550960"/>
                              <a:gd name="connsiteY45" fmla="*/ 284805 h 1666924"/>
                              <a:gd name="connsiteX46" fmla="*/ 1172481 w 3550960"/>
                              <a:gd name="connsiteY46" fmla="*/ 1057375 h 1666924"/>
                              <a:gd name="connsiteX47" fmla="*/ 1206948 w 3550960"/>
                              <a:gd name="connsiteY47" fmla="*/ 347665 h 1666924"/>
                              <a:gd name="connsiteX48" fmla="*/ 1229250 w 3550960"/>
                              <a:gd name="connsiteY48" fmla="*/ 891100 h 1666924"/>
                              <a:gd name="connsiteX49" fmla="*/ 1257634 w 3550960"/>
                              <a:gd name="connsiteY49" fmla="*/ 714686 h 1666924"/>
                              <a:gd name="connsiteX50" fmla="*/ 1277909 w 3550960"/>
                              <a:gd name="connsiteY50" fmla="*/ 1004654 h 1666924"/>
                              <a:gd name="connsiteX51" fmla="*/ 1316431 w 3550960"/>
                              <a:gd name="connsiteY51" fmla="*/ 724825 h 1666924"/>
                              <a:gd name="connsiteX52" fmla="*/ 1336706 w 3550960"/>
                              <a:gd name="connsiteY52" fmla="*/ 1304759 h 1666924"/>
                              <a:gd name="connsiteX53" fmla="*/ 1367119 w 3550960"/>
                              <a:gd name="connsiteY53" fmla="*/ 751185 h 1666924"/>
                              <a:gd name="connsiteX54" fmla="*/ 1385366 w 3550960"/>
                              <a:gd name="connsiteY54" fmla="*/ 923544 h 1666924"/>
                              <a:gd name="connsiteX55" fmla="*/ 1409695 w 3550960"/>
                              <a:gd name="connsiteY55" fmla="*/ 755241 h 1666924"/>
                              <a:gd name="connsiteX56" fmla="*/ 1442135 w 3550960"/>
                              <a:gd name="connsiteY56" fmla="*/ 1329092 h 1666924"/>
                              <a:gd name="connsiteX57" fmla="*/ 1482685 w 3550960"/>
                              <a:gd name="connsiteY57" fmla="*/ 1286510 h 1666924"/>
                              <a:gd name="connsiteX58" fmla="*/ 1511070 w 3550960"/>
                              <a:gd name="connsiteY58" fmla="*/ 416608 h 1666924"/>
                              <a:gd name="connsiteX59" fmla="*/ 1533372 w 3550960"/>
                              <a:gd name="connsiteY59" fmla="*/ 807962 h 1666924"/>
                              <a:gd name="connsiteX60" fmla="*/ 1582031 w 3550960"/>
                              <a:gd name="connsiteY60" fmla="*/ 114474 h 1666924"/>
                              <a:gd name="connsiteX61" fmla="*/ 1594196 w 3550960"/>
                              <a:gd name="connsiteY61" fmla="*/ 1343287 h 1666924"/>
                              <a:gd name="connsiteX62" fmla="*/ 1628662 w 3550960"/>
                              <a:gd name="connsiteY62" fmla="*/ 655882 h 1666924"/>
                              <a:gd name="connsiteX63" fmla="*/ 1655020 w 3550960"/>
                              <a:gd name="connsiteY63" fmla="*/ 1529839 h 1666924"/>
                              <a:gd name="connsiteX64" fmla="*/ 1697596 w 3550960"/>
                              <a:gd name="connsiteY64" fmla="*/ 343609 h 1666924"/>
                              <a:gd name="connsiteX65" fmla="*/ 1721926 w 3550960"/>
                              <a:gd name="connsiteY65" fmla="*/ 728881 h 1666924"/>
                              <a:gd name="connsiteX66" fmla="*/ 1748283 w 3550960"/>
                              <a:gd name="connsiteY66" fmla="*/ 219917 h 1666924"/>
                              <a:gd name="connsiteX67" fmla="*/ 1778695 w 3550960"/>
                              <a:gd name="connsiteY67" fmla="*/ 718741 h 1666924"/>
                              <a:gd name="connsiteX68" fmla="*/ 1790860 w 3550960"/>
                              <a:gd name="connsiteY68" fmla="*/ 475412 h 1666924"/>
                              <a:gd name="connsiteX69" fmla="*/ 1823300 w 3550960"/>
                              <a:gd name="connsiteY69" fmla="*/ 505828 h 1666924"/>
                              <a:gd name="connsiteX70" fmla="*/ 1825327 w 3550960"/>
                              <a:gd name="connsiteY70" fmla="*/ 872850 h 1666924"/>
                              <a:gd name="connsiteX71" fmla="*/ 1867904 w 3550960"/>
                              <a:gd name="connsiteY71" fmla="*/ 345637 h 1666924"/>
                              <a:gd name="connsiteX72" fmla="*/ 1884124 w 3550960"/>
                              <a:gd name="connsiteY72" fmla="*/ 1085764 h 1666924"/>
                              <a:gd name="connsiteX73" fmla="*/ 1920619 w 3550960"/>
                              <a:gd name="connsiteY73" fmla="*/ 775518 h 1666924"/>
                              <a:gd name="connsiteX74" fmla="*/ 1944949 w 3550960"/>
                              <a:gd name="connsiteY74" fmla="*/ 1335176 h 1666924"/>
                              <a:gd name="connsiteX75" fmla="*/ 1979415 w 3550960"/>
                              <a:gd name="connsiteY75" fmla="*/ 846490 h 1666924"/>
                              <a:gd name="connsiteX76" fmla="*/ 2009827 w 3550960"/>
                              <a:gd name="connsiteY76" fmla="*/ 962071 h 1666924"/>
                              <a:gd name="connsiteX77" fmla="*/ 2019964 w 3550960"/>
                              <a:gd name="connsiteY77" fmla="*/ 759296 h 1666924"/>
                              <a:gd name="connsiteX78" fmla="*/ 2040239 w 3550960"/>
                              <a:gd name="connsiteY78" fmla="*/ 769436 h 1666924"/>
                              <a:gd name="connsiteX79" fmla="*/ 2058486 w 3550960"/>
                              <a:gd name="connsiteY79" fmla="*/ 757269 h 1666924"/>
                              <a:gd name="connsiteX80" fmla="*/ 2080789 w 3550960"/>
                              <a:gd name="connsiteY80" fmla="*/ 980321 h 1666924"/>
                              <a:gd name="connsiteX81" fmla="*/ 2105118 w 3550960"/>
                              <a:gd name="connsiteY81" fmla="*/ 680215 h 1666924"/>
                              <a:gd name="connsiteX82" fmla="*/ 2127420 w 3550960"/>
                              <a:gd name="connsiteY82" fmla="*/ 907322 h 1666924"/>
                              <a:gd name="connsiteX83" fmla="*/ 2147695 w 3550960"/>
                              <a:gd name="connsiteY83" fmla="*/ 755241 h 1666924"/>
                              <a:gd name="connsiteX84" fmla="*/ 2178107 w 3550960"/>
                              <a:gd name="connsiteY84" fmla="*/ 964099 h 1666924"/>
                              <a:gd name="connsiteX85" fmla="*/ 2190272 w 3550960"/>
                              <a:gd name="connsiteY85" fmla="*/ 759296 h 1666924"/>
                              <a:gd name="connsiteX86" fmla="*/ 2210547 w 3550960"/>
                              <a:gd name="connsiteY86" fmla="*/ 850546 h 1666924"/>
                              <a:gd name="connsiteX87" fmla="*/ 2226767 w 3550960"/>
                              <a:gd name="connsiteY87" fmla="*/ 795796 h 1666924"/>
                              <a:gd name="connsiteX88" fmla="*/ 2259206 w 3550960"/>
                              <a:gd name="connsiteY88" fmla="*/ 846490 h 1666924"/>
                              <a:gd name="connsiteX89" fmla="*/ 2281509 w 3550960"/>
                              <a:gd name="connsiteY89" fmla="*/ 686297 h 1666924"/>
                              <a:gd name="connsiteX90" fmla="*/ 2313949 w 3550960"/>
                              <a:gd name="connsiteY90" fmla="*/ 876906 h 1666924"/>
                              <a:gd name="connsiteX91" fmla="*/ 2324086 w 3550960"/>
                              <a:gd name="connsiteY91" fmla="*/ 783629 h 1666924"/>
                              <a:gd name="connsiteX92" fmla="*/ 2342332 w 3550960"/>
                              <a:gd name="connsiteY92" fmla="*/ 803907 h 1666924"/>
                              <a:gd name="connsiteX93" fmla="*/ 2366662 w 3550960"/>
                              <a:gd name="connsiteY93" fmla="*/ 793769 h 1666924"/>
                              <a:gd name="connsiteX94" fmla="*/ 2390992 w 3550960"/>
                              <a:gd name="connsiteY94" fmla="*/ 1067513 h 1666924"/>
                              <a:gd name="connsiteX95" fmla="*/ 2413295 w 3550960"/>
                              <a:gd name="connsiteY95" fmla="*/ 722797 h 1666924"/>
                              <a:gd name="connsiteX96" fmla="*/ 2435597 w 3550960"/>
                              <a:gd name="connsiteY96" fmla="*/ 876906 h 1666924"/>
                              <a:gd name="connsiteX97" fmla="*/ 2463981 w 3550960"/>
                              <a:gd name="connsiteY97" fmla="*/ 653854 h 1666924"/>
                              <a:gd name="connsiteX98" fmla="*/ 2492366 w 3550960"/>
                              <a:gd name="connsiteY98" fmla="*/ 935710 h 1666924"/>
                              <a:gd name="connsiteX99" fmla="*/ 2520750 w 3550960"/>
                              <a:gd name="connsiteY99" fmla="*/ 728881 h 1666924"/>
                              <a:gd name="connsiteX100" fmla="*/ 2563327 w 3550960"/>
                              <a:gd name="connsiteY100" fmla="*/ 907322 h 1666924"/>
                              <a:gd name="connsiteX101" fmla="*/ 2587657 w 3550960"/>
                              <a:gd name="connsiteY101" fmla="*/ 805935 h 1666924"/>
                              <a:gd name="connsiteX102" fmla="*/ 2599821 w 3550960"/>
                              <a:gd name="connsiteY102" fmla="*/ 974238 h 1666924"/>
                              <a:gd name="connsiteX103" fmla="*/ 2640371 w 3550960"/>
                              <a:gd name="connsiteY103" fmla="*/ 793769 h 1666924"/>
                              <a:gd name="connsiteX104" fmla="*/ 2662674 w 3550960"/>
                              <a:gd name="connsiteY104" fmla="*/ 970182 h 1666924"/>
                              <a:gd name="connsiteX105" fmla="*/ 2680921 w 3550960"/>
                              <a:gd name="connsiteY105" fmla="*/ 899211 h 1666924"/>
                              <a:gd name="connsiteX106" fmla="*/ 2701196 w 3550960"/>
                              <a:gd name="connsiteY106" fmla="*/ 998571 h 1666924"/>
                              <a:gd name="connsiteX107" fmla="*/ 2755938 w 3550960"/>
                              <a:gd name="connsiteY107" fmla="*/ 686297 h 1666924"/>
                              <a:gd name="connsiteX108" fmla="*/ 2788378 w 3550960"/>
                              <a:gd name="connsiteY108" fmla="*/ 899211 h 1666924"/>
                              <a:gd name="connsiteX109" fmla="*/ 2810681 w 3550960"/>
                              <a:gd name="connsiteY109" fmla="*/ 647771 h 1666924"/>
                              <a:gd name="connsiteX110" fmla="*/ 2845148 w 3550960"/>
                              <a:gd name="connsiteY110" fmla="*/ 734963 h 1666924"/>
                              <a:gd name="connsiteX111" fmla="*/ 2877588 w 3550960"/>
                              <a:gd name="connsiteY111" fmla="*/ 708603 h 1666924"/>
                              <a:gd name="connsiteX112" fmla="*/ 2893808 w 3550960"/>
                              <a:gd name="connsiteY112" fmla="*/ 907322 h 1666924"/>
                              <a:gd name="connsiteX113" fmla="*/ 2932329 w 3550960"/>
                              <a:gd name="connsiteY113" fmla="*/ 836351 h 1666924"/>
                              <a:gd name="connsiteX114" fmla="*/ 2954632 w 3550960"/>
                              <a:gd name="connsiteY114" fmla="*/ 874878 h 1666924"/>
                              <a:gd name="connsiteX115" fmla="*/ 2987071 w 3550960"/>
                              <a:gd name="connsiteY115" fmla="*/ 402413 h 1666924"/>
                              <a:gd name="connsiteX116" fmla="*/ 3007346 w 3550960"/>
                              <a:gd name="connsiteY116" fmla="*/ 812018 h 1666924"/>
                              <a:gd name="connsiteX117" fmla="*/ 3031676 w 3550960"/>
                              <a:gd name="connsiteY117" fmla="*/ 753214 h 1666924"/>
                              <a:gd name="connsiteX118" fmla="*/ 3035730 w 3550960"/>
                              <a:gd name="connsiteY118" fmla="*/ 878933 h 1666924"/>
                              <a:gd name="connsiteX119" fmla="*/ 3049922 w 3550960"/>
                              <a:gd name="connsiteY119" fmla="*/ 820129 h 1666924"/>
                              <a:gd name="connsiteX120" fmla="*/ 3062087 w 3550960"/>
                              <a:gd name="connsiteY120" fmla="*/ 1290566 h 1666924"/>
                              <a:gd name="connsiteX121" fmla="*/ 3084388 w 3550960"/>
                              <a:gd name="connsiteY121" fmla="*/ 467301 h 1666924"/>
                              <a:gd name="connsiteX122" fmla="*/ 3104663 w 3550960"/>
                              <a:gd name="connsiteY122" fmla="*/ 714686 h 1666924"/>
                              <a:gd name="connsiteX123" fmla="*/ 3131021 w 3550960"/>
                              <a:gd name="connsiteY123" fmla="*/ 475412 h 1666924"/>
                              <a:gd name="connsiteX124" fmla="*/ 3169542 w 3550960"/>
                              <a:gd name="connsiteY124" fmla="*/ 937738 h 1666924"/>
                              <a:gd name="connsiteX125" fmla="*/ 3224534 w 3550960"/>
                              <a:gd name="connsiteY125" fmla="*/ 477441 h 1666924"/>
                              <a:gd name="connsiteX126" fmla="*/ 3224285 w 3550960"/>
                              <a:gd name="connsiteY126" fmla="*/ 1239871 h 1666924"/>
                              <a:gd name="connsiteX127" fmla="*/ 3250642 w 3550960"/>
                              <a:gd name="connsiteY127" fmla="*/ 718741 h 1666924"/>
                              <a:gd name="connsiteX128" fmla="*/ 3293218 w 3550960"/>
                              <a:gd name="connsiteY128" fmla="*/ 1069542 h 1666924"/>
                              <a:gd name="connsiteX129" fmla="*/ 3311466 w 3550960"/>
                              <a:gd name="connsiteY129" fmla="*/ 588966 h 1666924"/>
                              <a:gd name="connsiteX130" fmla="*/ 3347961 w 3550960"/>
                              <a:gd name="connsiteY130" fmla="*/ 1026959 h 1666924"/>
                              <a:gd name="connsiteX131" fmla="*/ 3382428 w 3550960"/>
                              <a:gd name="connsiteY131" fmla="*/ 797824 h 1666924"/>
                              <a:gd name="connsiteX132" fmla="*/ 3412840 w 3550960"/>
                              <a:gd name="connsiteY132" fmla="*/ 647771 h 1666924"/>
                              <a:gd name="connsiteX133" fmla="*/ 3422977 w 3550960"/>
                              <a:gd name="connsiteY133" fmla="*/ 1000598 h 1666924"/>
                              <a:gd name="connsiteX134" fmla="*/ 3439197 w 3550960"/>
                              <a:gd name="connsiteY134" fmla="*/ 848517 h 1666924"/>
                              <a:gd name="connsiteX135" fmla="*/ 3483802 w 3550960"/>
                              <a:gd name="connsiteY135" fmla="*/ 676159 h 1666924"/>
                              <a:gd name="connsiteX136" fmla="*/ 3550960 w 3550960"/>
                              <a:gd name="connsiteY136" fmla="*/ 662744 h 1666924"/>
                              <a:gd name="connsiteX0" fmla="*/ 0 w 3550960"/>
                              <a:gd name="connsiteY0" fmla="*/ 770033 h 1666924"/>
                              <a:gd name="connsiteX1" fmla="*/ 23347 w 3550960"/>
                              <a:gd name="connsiteY1" fmla="*/ 824508 h 1666924"/>
                              <a:gd name="connsiteX2" fmla="*/ 52530 w 3550960"/>
                              <a:gd name="connsiteY2" fmla="*/ 752524 h 1666924"/>
                              <a:gd name="connsiteX3" fmla="*/ 79767 w 3550960"/>
                              <a:gd name="connsiteY3" fmla="*/ 826454 h 1666924"/>
                              <a:gd name="connsiteX4" fmla="*/ 105059 w 3550960"/>
                              <a:gd name="connsiteY4" fmla="*/ 756415 h 1666924"/>
                              <a:gd name="connsiteX5" fmla="*/ 147861 w 3550960"/>
                              <a:gd name="connsiteY5" fmla="*/ 871201 h 1666924"/>
                              <a:gd name="connsiteX6" fmla="*/ 192608 w 3550960"/>
                              <a:gd name="connsiteY6" fmla="*/ 690267 h 1666924"/>
                              <a:gd name="connsiteX7" fmla="*/ 217900 w 3550960"/>
                              <a:gd name="connsiteY7" fmla="*/ 777816 h 1666924"/>
                              <a:gd name="connsiteX8" fmla="*/ 241246 w 3550960"/>
                              <a:gd name="connsiteY8" fmla="*/ 770033 h 1666924"/>
                              <a:gd name="connsiteX9" fmla="*/ 252920 w 3550960"/>
                              <a:gd name="connsiteY9" fmla="*/ 824508 h 1666924"/>
                              <a:gd name="connsiteX10" fmla="*/ 247083 w 3550960"/>
                              <a:gd name="connsiteY10" fmla="*/ 873147 h 1666924"/>
                              <a:gd name="connsiteX11" fmla="*/ 272375 w 3550960"/>
                              <a:gd name="connsiteY11" fmla="*/ 908166 h 1666924"/>
                              <a:gd name="connsiteX12" fmla="*/ 272375 w 3550960"/>
                              <a:gd name="connsiteY12" fmla="*/ 950968 h 1666924"/>
                              <a:gd name="connsiteX13" fmla="*/ 299612 w 3550960"/>
                              <a:gd name="connsiteY13" fmla="*/ 875092 h 1666924"/>
                              <a:gd name="connsiteX14" fmla="*/ 324904 w 3550960"/>
                              <a:gd name="connsiteY14" fmla="*/ 915948 h 1666924"/>
                              <a:gd name="connsiteX15" fmla="*/ 324904 w 3550960"/>
                              <a:gd name="connsiteY15" fmla="*/ 970423 h 1666924"/>
                              <a:gd name="connsiteX16" fmla="*/ 344360 w 3550960"/>
                              <a:gd name="connsiteY16" fmla="*/ 1017116 h 1666924"/>
                              <a:gd name="connsiteX17" fmla="*/ 377434 w 3550960"/>
                              <a:gd name="connsiteY17" fmla="*/ 995715 h 1666924"/>
                              <a:gd name="connsiteX18" fmla="*/ 363815 w 3550960"/>
                              <a:gd name="connsiteY18" fmla="*/ 917894 h 1666924"/>
                              <a:gd name="connsiteX19" fmla="*/ 381325 w 3550960"/>
                              <a:gd name="connsiteY19" fmla="*/ 910112 h 1666924"/>
                              <a:gd name="connsiteX20" fmla="*/ 402725 w 3550960"/>
                              <a:gd name="connsiteY20" fmla="*/ 565753 h 1666924"/>
                              <a:gd name="connsiteX21" fmla="*/ 447473 w 3550960"/>
                              <a:gd name="connsiteY21" fmla="*/ 1264199 h 1666924"/>
                              <a:gd name="connsiteX22" fmla="*/ 480547 w 3550960"/>
                              <a:gd name="connsiteY22" fmla="*/ 1030735 h 1666924"/>
                              <a:gd name="connsiteX23" fmla="*/ 494165 w 3550960"/>
                              <a:gd name="connsiteY23" fmla="*/ 1071591 h 1666924"/>
                              <a:gd name="connsiteX24" fmla="*/ 509730 w 3550960"/>
                              <a:gd name="connsiteY24" fmla="*/ 1046299 h 1666924"/>
                              <a:gd name="connsiteX25" fmla="*/ 527240 w 3550960"/>
                              <a:gd name="connsiteY25" fmla="*/ 1163031 h 1666924"/>
                              <a:gd name="connsiteX26" fmla="*/ 589497 w 3550960"/>
                              <a:gd name="connsiteY26" fmla="*/ 176646 h 1666924"/>
                              <a:gd name="connsiteX27" fmla="*/ 618680 w 3550960"/>
                              <a:gd name="connsiteY27" fmla="*/ 419838 h 1666924"/>
                              <a:gd name="connsiteX28" fmla="*/ 638135 w 3550960"/>
                              <a:gd name="connsiteY28" fmla="*/ 330343 h 1666924"/>
                              <a:gd name="connsiteX29" fmla="*/ 661481 w 3550960"/>
                              <a:gd name="connsiteY29" fmla="*/ 1530736 h 1666924"/>
                              <a:gd name="connsiteX30" fmla="*/ 688719 w 3550960"/>
                              <a:gd name="connsiteY30" fmla="*/ 1666924 h 1666924"/>
                              <a:gd name="connsiteX31" fmla="*/ 762649 w 3550960"/>
                              <a:gd name="connsiteY31" fmla="*/ 52132 h 1666924"/>
                              <a:gd name="connsiteX32" fmla="*/ 782104 w 3550960"/>
                              <a:gd name="connsiteY32" fmla="*/ 85206 h 1666924"/>
                              <a:gd name="connsiteX33" fmla="*/ 795723 w 3550960"/>
                              <a:gd name="connsiteY33" fmla="*/ 1612520 h 1666924"/>
                              <a:gd name="connsiteX34" fmla="*/ 842002 w 3550960"/>
                              <a:gd name="connsiteY34" fmla="*/ 29308 h 1666924"/>
                              <a:gd name="connsiteX35" fmla="*/ 862276 w 3550960"/>
                              <a:gd name="connsiteY35" fmla="*/ 925573 h 1666924"/>
                              <a:gd name="connsiteX36" fmla="*/ 884578 w 3550960"/>
                              <a:gd name="connsiteY36" fmla="*/ 380109 h 1666924"/>
                              <a:gd name="connsiteX37" fmla="*/ 908908 w 3550960"/>
                              <a:gd name="connsiteY37" fmla="*/ 256417 h 1666924"/>
                              <a:gd name="connsiteX38" fmla="*/ 947430 w 3550960"/>
                              <a:gd name="connsiteY38" fmla="*/ 895155 h 1666924"/>
                              <a:gd name="connsiteX39" fmla="*/ 994063 w 3550960"/>
                              <a:gd name="connsiteY39" fmla="*/ 532189 h 1666924"/>
                              <a:gd name="connsiteX40" fmla="*/ 1020420 w 3550960"/>
                              <a:gd name="connsiteY40" fmla="*/ 1022904 h 1666924"/>
                              <a:gd name="connsiteX41" fmla="*/ 1052860 w 3550960"/>
                              <a:gd name="connsiteY41" fmla="*/ 666021 h 1666924"/>
                              <a:gd name="connsiteX42" fmla="*/ 1073135 w 3550960"/>
                              <a:gd name="connsiteY42" fmla="*/ 1217567 h 1666924"/>
                              <a:gd name="connsiteX43" fmla="*/ 1105575 w 3550960"/>
                              <a:gd name="connsiteY43" fmla="*/ 791740 h 1666924"/>
                              <a:gd name="connsiteX44" fmla="*/ 1113685 w 3550960"/>
                              <a:gd name="connsiteY44" fmla="*/ 1355454 h 1666924"/>
                              <a:gd name="connsiteX45" fmla="*/ 1160317 w 3550960"/>
                              <a:gd name="connsiteY45" fmla="*/ 284805 h 1666924"/>
                              <a:gd name="connsiteX46" fmla="*/ 1172481 w 3550960"/>
                              <a:gd name="connsiteY46" fmla="*/ 1057375 h 1666924"/>
                              <a:gd name="connsiteX47" fmla="*/ 1206948 w 3550960"/>
                              <a:gd name="connsiteY47" fmla="*/ 347665 h 1666924"/>
                              <a:gd name="connsiteX48" fmla="*/ 1229250 w 3550960"/>
                              <a:gd name="connsiteY48" fmla="*/ 891100 h 1666924"/>
                              <a:gd name="connsiteX49" fmla="*/ 1257634 w 3550960"/>
                              <a:gd name="connsiteY49" fmla="*/ 714686 h 1666924"/>
                              <a:gd name="connsiteX50" fmla="*/ 1277909 w 3550960"/>
                              <a:gd name="connsiteY50" fmla="*/ 1004654 h 1666924"/>
                              <a:gd name="connsiteX51" fmla="*/ 1316431 w 3550960"/>
                              <a:gd name="connsiteY51" fmla="*/ 724825 h 1666924"/>
                              <a:gd name="connsiteX52" fmla="*/ 1336706 w 3550960"/>
                              <a:gd name="connsiteY52" fmla="*/ 1304759 h 1666924"/>
                              <a:gd name="connsiteX53" fmla="*/ 1367119 w 3550960"/>
                              <a:gd name="connsiteY53" fmla="*/ 751185 h 1666924"/>
                              <a:gd name="connsiteX54" fmla="*/ 1385366 w 3550960"/>
                              <a:gd name="connsiteY54" fmla="*/ 923544 h 1666924"/>
                              <a:gd name="connsiteX55" fmla="*/ 1409695 w 3550960"/>
                              <a:gd name="connsiteY55" fmla="*/ 755241 h 1666924"/>
                              <a:gd name="connsiteX56" fmla="*/ 1442135 w 3550960"/>
                              <a:gd name="connsiteY56" fmla="*/ 1329092 h 1666924"/>
                              <a:gd name="connsiteX57" fmla="*/ 1482685 w 3550960"/>
                              <a:gd name="connsiteY57" fmla="*/ 1286510 h 1666924"/>
                              <a:gd name="connsiteX58" fmla="*/ 1511070 w 3550960"/>
                              <a:gd name="connsiteY58" fmla="*/ 416608 h 1666924"/>
                              <a:gd name="connsiteX59" fmla="*/ 1533372 w 3550960"/>
                              <a:gd name="connsiteY59" fmla="*/ 807962 h 1666924"/>
                              <a:gd name="connsiteX60" fmla="*/ 1582031 w 3550960"/>
                              <a:gd name="connsiteY60" fmla="*/ 114474 h 1666924"/>
                              <a:gd name="connsiteX61" fmla="*/ 1594196 w 3550960"/>
                              <a:gd name="connsiteY61" fmla="*/ 1343287 h 1666924"/>
                              <a:gd name="connsiteX62" fmla="*/ 1628662 w 3550960"/>
                              <a:gd name="connsiteY62" fmla="*/ 655882 h 1666924"/>
                              <a:gd name="connsiteX63" fmla="*/ 1655020 w 3550960"/>
                              <a:gd name="connsiteY63" fmla="*/ 1529839 h 1666924"/>
                              <a:gd name="connsiteX64" fmla="*/ 1697596 w 3550960"/>
                              <a:gd name="connsiteY64" fmla="*/ 343609 h 1666924"/>
                              <a:gd name="connsiteX65" fmla="*/ 1721926 w 3550960"/>
                              <a:gd name="connsiteY65" fmla="*/ 728881 h 1666924"/>
                              <a:gd name="connsiteX66" fmla="*/ 1748283 w 3550960"/>
                              <a:gd name="connsiteY66" fmla="*/ 219917 h 1666924"/>
                              <a:gd name="connsiteX67" fmla="*/ 1778695 w 3550960"/>
                              <a:gd name="connsiteY67" fmla="*/ 718741 h 1666924"/>
                              <a:gd name="connsiteX68" fmla="*/ 1790860 w 3550960"/>
                              <a:gd name="connsiteY68" fmla="*/ 475412 h 1666924"/>
                              <a:gd name="connsiteX69" fmla="*/ 1823300 w 3550960"/>
                              <a:gd name="connsiteY69" fmla="*/ 505828 h 1666924"/>
                              <a:gd name="connsiteX70" fmla="*/ 1825327 w 3550960"/>
                              <a:gd name="connsiteY70" fmla="*/ 872850 h 1666924"/>
                              <a:gd name="connsiteX71" fmla="*/ 1867904 w 3550960"/>
                              <a:gd name="connsiteY71" fmla="*/ 345637 h 1666924"/>
                              <a:gd name="connsiteX72" fmla="*/ 1884124 w 3550960"/>
                              <a:gd name="connsiteY72" fmla="*/ 1085764 h 1666924"/>
                              <a:gd name="connsiteX73" fmla="*/ 1920619 w 3550960"/>
                              <a:gd name="connsiteY73" fmla="*/ 775518 h 1666924"/>
                              <a:gd name="connsiteX74" fmla="*/ 1944949 w 3550960"/>
                              <a:gd name="connsiteY74" fmla="*/ 1335176 h 1666924"/>
                              <a:gd name="connsiteX75" fmla="*/ 1979415 w 3550960"/>
                              <a:gd name="connsiteY75" fmla="*/ 846490 h 1666924"/>
                              <a:gd name="connsiteX76" fmla="*/ 2009827 w 3550960"/>
                              <a:gd name="connsiteY76" fmla="*/ 962071 h 1666924"/>
                              <a:gd name="connsiteX77" fmla="*/ 2019964 w 3550960"/>
                              <a:gd name="connsiteY77" fmla="*/ 759296 h 1666924"/>
                              <a:gd name="connsiteX78" fmla="*/ 2040239 w 3550960"/>
                              <a:gd name="connsiteY78" fmla="*/ 769436 h 1666924"/>
                              <a:gd name="connsiteX79" fmla="*/ 2058486 w 3550960"/>
                              <a:gd name="connsiteY79" fmla="*/ 757269 h 1666924"/>
                              <a:gd name="connsiteX80" fmla="*/ 2080789 w 3550960"/>
                              <a:gd name="connsiteY80" fmla="*/ 980321 h 1666924"/>
                              <a:gd name="connsiteX81" fmla="*/ 2105118 w 3550960"/>
                              <a:gd name="connsiteY81" fmla="*/ 680215 h 1666924"/>
                              <a:gd name="connsiteX82" fmla="*/ 2127420 w 3550960"/>
                              <a:gd name="connsiteY82" fmla="*/ 907322 h 1666924"/>
                              <a:gd name="connsiteX83" fmla="*/ 2147695 w 3550960"/>
                              <a:gd name="connsiteY83" fmla="*/ 755241 h 1666924"/>
                              <a:gd name="connsiteX84" fmla="*/ 2178107 w 3550960"/>
                              <a:gd name="connsiteY84" fmla="*/ 964099 h 1666924"/>
                              <a:gd name="connsiteX85" fmla="*/ 2190272 w 3550960"/>
                              <a:gd name="connsiteY85" fmla="*/ 759296 h 1666924"/>
                              <a:gd name="connsiteX86" fmla="*/ 2210547 w 3550960"/>
                              <a:gd name="connsiteY86" fmla="*/ 850546 h 1666924"/>
                              <a:gd name="connsiteX87" fmla="*/ 2226767 w 3550960"/>
                              <a:gd name="connsiteY87" fmla="*/ 795796 h 1666924"/>
                              <a:gd name="connsiteX88" fmla="*/ 2259206 w 3550960"/>
                              <a:gd name="connsiteY88" fmla="*/ 846490 h 1666924"/>
                              <a:gd name="connsiteX89" fmla="*/ 2281509 w 3550960"/>
                              <a:gd name="connsiteY89" fmla="*/ 686297 h 1666924"/>
                              <a:gd name="connsiteX90" fmla="*/ 2313949 w 3550960"/>
                              <a:gd name="connsiteY90" fmla="*/ 876906 h 1666924"/>
                              <a:gd name="connsiteX91" fmla="*/ 2324086 w 3550960"/>
                              <a:gd name="connsiteY91" fmla="*/ 783629 h 1666924"/>
                              <a:gd name="connsiteX92" fmla="*/ 2342332 w 3550960"/>
                              <a:gd name="connsiteY92" fmla="*/ 803907 h 1666924"/>
                              <a:gd name="connsiteX93" fmla="*/ 2366662 w 3550960"/>
                              <a:gd name="connsiteY93" fmla="*/ 793769 h 1666924"/>
                              <a:gd name="connsiteX94" fmla="*/ 2390992 w 3550960"/>
                              <a:gd name="connsiteY94" fmla="*/ 1067513 h 1666924"/>
                              <a:gd name="connsiteX95" fmla="*/ 2413295 w 3550960"/>
                              <a:gd name="connsiteY95" fmla="*/ 722797 h 1666924"/>
                              <a:gd name="connsiteX96" fmla="*/ 2435597 w 3550960"/>
                              <a:gd name="connsiteY96" fmla="*/ 876906 h 1666924"/>
                              <a:gd name="connsiteX97" fmla="*/ 2463981 w 3550960"/>
                              <a:gd name="connsiteY97" fmla="*/ 653854 h 1666924"/>
                              <a:gd name="connsiteX98" fmla="*/ 2492366 w 3550960"/>
                              <a:gd name="connsiteY98" fmla="*/ 935710 h 1666924"/>
                              <a:gd name="connsiteX99" fmla="*/ 2520750 w 3550960"/>
                              <a:gd name="connsiteY99" fmla="*/ 728881 h 1666924"/>
                              <a:gd name="connsiteX100" fmla="*/ 2563327 w 3550960"/>
                              <a:gd name="connsiteY100" fmla="*/ 907322 h 1666924"/>
                              <a:gd name="connsiteX101" fmla="*/ 2587657 w 3550960"/>
                              <a:gd name="connsiteY101" fmla="*/ 805935 h 1666924"/>
                              <a:gd name="connsiteX102" fmla="*/ 2599821 w 3550960"/>
                              <a:gd name="connsiteY102" fmla="*/ 974238 h 1666924"/>
                              <a:gd name="connsiteX103" fmla="*/ 2640371 w 3550960"/>
                              <a:gd name="connsiteY103" fmla="*/ 793769 h 1666924"/>
                              <a:gd name="connsiteX104" fmla="*/ 2662674 w 3550960"/>
                              <a:gd name="connsiteY104" fmla="*/ 970182 h 1666924"/>
                              <a:gd name="connsiteX105" fmla="*/ 2680921 w 3550960"/>
                              <a:gd name="connsiteY105" fmla="*/ 899211 h 1666924"/>
                              <a:gd name="connsiteX106" fmla="*/ 2701196 w 3550960"/>
                              <a:gd name="connsiteY106" fmla="*/ 998571 h 1666924"/>
                              <a:gd name="connsiteX107" fmla="*/ 2755938 w 3550960"/>
                              <a:gd name="connsiteY107" fmla="*/ 686297 h 1666924"/>
                              <a:gd name="connsiteX108" fmla="*/ 2788378 w 3550960"/>
                              <a:gd name="connsiteY108" fmla="*/ 899211 h 1666924"/>
                              <a:gd name="connsiteX109" fmla="*/ 2810681 w 3550960"/>
                              <a:gd name="connsiteY109" fmla="*/ 647771 h 1666924"/>
                              <a:gd name="connsiteX110" fmla="*/ 2845148 w 3550960"/>
                              <a:gd name="connsiteY110" fmla="*/ 734963 h 1666924"/>
                              <a:gd name="connsiteX111" fmla="*/ 2877588 w 3550960"/>
                              <a:gd name="connsiteY111" fmla="*/ 708603 h 1666924"/>
                              <a:gd name="connsiteX112" fmla="*/ 2893808 w 3550960"/>
                              <a:gd name="connsiteY112" fmla="*/ 907322 h 1666924"/>
                              <a:gd name="connsiteX113" fmla="*/ 2932329 w 3550960"/>
                              <a:gd name="connsiteY113" fmla="*/ 836351 h 1666924"/>
                              <a:gd name="connsiteX114" fmla="*/ 2954632 w 3550960"/>
                              <a:gd name="connsiteY114" fmla="*/ 874878 h 1666924"/>
                              <a:gd name="connsiteX115" fmla="*/ 2987071 w 3550960"/>
                              <a:gd name="connsiteY115" fmla="*/ 402413 h 1666924"/>
                              <a:gd name="connsiteX116" fmla="*/ 3007346 w 3550960"/>
                              <a:gd name="connsiteY116" fmla="*/ 812018 h 1666924"/>
                              <a:gd name="connsiteX117" fmla="*/ 3031676 w 3550960"/>
                              <a:gd name="connsiteY117" fmla="*/ 753214 h 1666924"/>
                              <a:gd name="connsiteX118" fmla="*/ 3035730 w 3550960"/>
                              <a:gd name="connsiteY118" fmla="*/ 878933 h 1666924"/>
                              <a:gd name="connsiteX119" fmla="*/ 3049922 w 3550960"/>
                              <a:gd name="connsiteY119" fmla="*/ 820129 h 1666924"/>
                              <a:gd name="connsiteX120" fmla="*/ 3062087 w 3550960"/>
                              <a:gd name="connsiteY120" fmla="*/ 1290566 h 1666924"/>
                              <a:gd name="connsiteX121" fmla="*/ 3084388 w 3550960"/>
                              <a:gd name="connsiteY121" fmla="*/ 467301 h 1666924"/>
                              <a:gd name="connsiteX122" fmla="*/ 3104663 w 3550960"/>
                              <a:gd name="connsiteY122" fmla="*/ 714686 h 1666924"/>
                              <a:gd name="connsiteX123" fmla="*/ 3131021 w 3550960"/>
                              <a:gd name="connsiteY123" fmla="*/ 475412 h 1666924"/>
                              <a:gd name="connsiteX124" fmla="*/ 3169542 w 3550960"/>
                              <a:gd name="connsiteY124" fmla="*/ 937738 h 1666924"/>
                              <a:gd name="connsiteX125" fmla="*/ 3224534 w 3550960"/>
                              <a:gd name="connsiteY125" fmla="*/ 477441 h 1666924"/>
                              <a:gd name="connsiteX126" fmla="*/ 3224285 w 3550960"/>
                              <a:gd name="connsiteY126" fmla="*/ 1239871 h 1666924"/>
                              <a:gd name="connsiteX127" fmla="*/ 3250642 w 3550960"/>
                              <a:gd name="connsiteY127" fmla="*/ 718741 h 1666924"/>
                              <a:gd name="connsiteX128" fmla="*/ 3293218 w 3550960"/>
                              <a:gd name="connsiteY128" fmla="*/ 1069542 h 1666924"/>
                              <a:gd name="connsiteX129" fmla="*/ 3311466 w 3550960"/>
                              <a:gd name="connsiteY129" fmla="*/ 588966 h 1666924"/>
                              <a:gd name="connsiteX130" fmla="*/ 3347961 w 3550960"/>
                              <a:gd name="connsiteY130" fmla="*/ 1026959 h 1666924"/>
                              <a:gd name="connsiteX131" fmla="*/ 3382428 w 3550960"/>
                              <a:gd name="connsiteY131" fmla="*/ 797824 h 1666924"/>
                              <a:gd name="connsiteX132" fmla="*/ 3412840 w 3550960"/>
                              <a:gd name="connsiteY132" fmla="*/ 647771 h 1666924"/>
                              <a:gd name="connsiteX133" fmla="*/ 3422977 w 3550960"/>
                              <a:gd name="connsiteY133" fmla="*/ 1000598 h 1666924"/>
                              <a:gd name="connsiteX134" fmla="*/ 3439197 w 3550960"/>
                              <a:gd name="connsiteY134" fmla="*/ 848517 h 1666924"/>
                              <a:gd name="connsiteX135" fmla="*/ 3483802 w 3550960"/>
                              <a:gd name="connsiteY135" fmla="*/ 676159 h 1666924"/>
                              <a:gd name="connsiteX136" fmla="*/ 3506103 w 3550960"/>
                              <a:gd name="connsiteY136" fmla="*/ 1146596 h 1666924"/>
                              <a:gd name="connsiteX137" fmla="*/ 3550960 w 3550960"/>
                              <a:gd name="connsiteY137" fmla="*/ 662744 h 1666924"/>
                              <a:gd name="connsiteX0" fmla="*/ 0 w 3552988"/>
                              <a:gd name="connsiteY0" fmla="*/ 770033 h 1666924"/>
                              <a:gd name="connsiteX1" fmla="*/ 23347 w 3552988"/>
                              <a:gd name="connsiteY1" fmla="*/ 824508 h 1666924"/>
                              <a:gd name="connsiteX2" fmla="*/ 52530 w 3552988"/>
                              <a:gd name="connsiteY2" fmla="*/ 752524 h 1666924"/>
                              <a:gd name="connsiteX3" fmla="*/ 79767 w 3552988"/>
                              <a:gd name="connsiteY3" fmla="*/ 826454 h 1666924"/>
                              <a:gd name="connsiteX4" fmla="*/ 105059 w 3552988"/>
                              <a:gd name="connsiteY4" fmla="*/ 756415 h 1666924"/>
                              <a:gd name="connsiteX5" fmla="*/ 147861 w 3552988"/>
                              <a:gd name="connsiteY5" fmla="*/ 871201 h 1666924"/>
                              <a:gd name="connsiteX6" fmla="*/ 192608 w 3552988"/>
                              <a:gd name="connsiteY6" fmla="*/ 690267 h 1666924"/>
                              <a:gd name="connsiteX7" fmla="*/ 217900 w 3552988"/>
                              <a:gd name="connsiteY7" fmla="*/ 777816 h 1666924"/>
                              <a:gd name="connsiteX8" fmla="*/ 241246 w 3552988"/>
                              <a:gd name="connsiteY8" fmla="*/ 770033 h 1666924"/>
                              <a:gd name="connsiteX9" fmla="*/ 252920 w 3552988"/>
                              <a:gd name="connsiteY9" fmla="*/ 824508 h 1666924"/>
                              <a:gd name="connsiteX10" fmla="*/ 247083 w 3552988"/>
                              <a:gd name="connsiteY10" fmla="*/ 873147 h 1666924"/>
                              <a:gd name="connsiteX11" fmla="*/ 272375 w 3552988"/>
                              <a:gd name="connsiteY11" fmla="*/ 908166 h 1666924"/>
                              <a:gd name="connsiteX12" fmla="*/ 272375 w 3552988"/>
                              <a:gd name="connsiteY12" fmla="*/ 950968 h 1666924"/>
                              <a:gd name="connsiteX13" fmla="*/ 299612 w 3552988"/>
                              <a:gd name="connsiteY13" fmla="*/ 875092 h 1666924"/>
                              <a:gd name="connsiteX14" fmla="*/ 324904 w 3552988"/>
                              <a:gd name="connsiteY14" fmla="*/ 915948 h 1666924"/>
                              <a:gd name="connsiteX15" fmla="*/ 324904 w 3552988"/>
                              <a:gd name="connsiteY15" fmla="*/ 970423 h 1666924"/>
                              <a:gd name="connsiteX16" fmla="*/ 344360 w 3552988"/>
                              <a:gd name="connsiteY16" fmla="*/ 1017116 h 1666924"/>
                              <a:gd name="connsiteX17" fmla="*/ 377434 w 3552988"/>
                              <a:gd name="connsiteY17" fmla="*/ 995715 h 1666924"/>
                              <a:gd name="connsiteX18" fmla="*/ 363815 w 3552988"/>
                              <a:gd name="connsiteY18" fmla="*/ 917894 h 1666924"/>
                              <a:gd name="connsiteX19" fmla="*/ 381325 w 3552988"/>
                              <a:gd name="connsiteY19" fmla="*/ 910112 h 1666924"/>
                              <a:gd name="connsiteX20" fmla="*/ 402725 w 3552988"/>
                              <a:gd name="connsiteY20" fmla="*/ 565753 h 1666924"/>
                              <a:gd name="connsiteX21" fmla="*/ 447473 w 3552988"/>
                              <a:gd name="connsiteY21" fmla="*/ 1264199 h 1666924"/>
                              <a:gd name="connsiteX22" fmla="*/ 480547 w 3552988"/>
                              <a:gd name="connsiteY22" fmla="*/ 1030735 h 1666924"/>
                              <a:gd name="connsiteX23" fmla="*/ 494165 w 3552988"/>
                              <a:gd name="connsiteY23" fmla="*/ 1071591 h 1666924"/>
                              <a:gd name="connsiteX24" fmla="*/ 509730 w 3552988"/>
                              <a:gd name="connsiteY24" fmla="*/ 1046299 h 1666924"/>
                              <a:gd name="connsiteX25" fmla="*/ 527240 w 3552988"/>
                              <a:gd name="connsiteY25" fmla="*/ 1163031 h 1666924"/>
                              <a:gd name="connsiteX26" fmla="*/ 589497 w 3552988"/>
                              <a:gd name="connsiteY26" fmla="*/ 176646 h 1666924"/>
                              <a:gd name="connsiteX27" fmla="*/ 618680 w 3552988"/>
                              <a:gd name="connsiteY27" fmla="*/ 419838 h 1666924"/>
                              <a:gd name="connsiteX28" fmla="*/ 638135 w 3552988"/>
                              <a:gd name="connsiteY28" fmla="*/ 330343 h 1666924"/>
                              <a:gd name="connsiteX29" fmla="*/ 661481 w 3552988"/>
                              <a:gd name="connsiteY29" fmla="*/ 1530736 h 1666924"/>
                              <a:gd name="connsiteX30" fmla="*/ 688719 w 3552988"/>
                              <a:gd name="connsiteY30" fmla="*/ 1666924 h 1666924"/>
                              <a:gd name="connsiteX31" fmla="*/ 762649 w 3552988"/>
                              <a:gd name="connsiteY31" fmla="*/ 52132 h 1666924"/>
                              <a:gd name="connsiteX32" fmla="*/ 782104 w 3552988"/>
                              <a:gd name="connsiteY32" fmla="*/ 85206 h 1666924"/>
                              <a:gd name="connsiteX33" fmla="*/ 795723 w 3552988"/>
                              <a:gd name="connsiteY33" fmla="*/ 1612520 h 1666924"/>
                              <a:gd name="connsiteX34" fmla="*/ 842002 w 3552988"/>
                              <a:gd name="connsiteY34" fmla="*/ 29308 h 1666924"/>
                              <a:gd name="connsiteX35" fmla="*/ 862276 w 3552988"/>
                              <a:gd name="connsiteY35" fmla="*/ 925573 h 1666924"/>
                              <a:gd name="connsiteX36" fmla="*/ 884578 w 3552988"/>
                              <a:gd name="connsiteY36" fmla="*/ 380109 h 1666924"/>
                              <a:gd name="connsiteX37" fmla="*/ 908908 w 3552988"/>
                              <a:gd name="connsiteY37" fmla="*/ 256417 h 1666924"/>
                              <a:gd name="connsiteX38" fmla="*/ 947430 w 3552988"/>
                              <a:gd name="connsiteY38" fmla="*/ 895155 h 1666924"/>
                              <a:gd name="connsiteX39" fmla="*/ 994063 w 3552988"/>
                              <a:gd name="connsiteY39" fmla="*/ 532189 h 1666924"/>
                              <a:gd name="connsiteX40" fmla="*/ 1020420 w 3552988"/>
                              <a:gd name="connsiteY40" fmla="*/ 1022904 h 1666924"/>
                              <a:gd name="connsiteX41" fmla="*/ 1052860 w 3552988"/>
                              <a:gd name="connsiteY41" fmla="*/ 666021 h 1666924"/>
                              <a:gd name="connsiteX42" fmla="*/ 1073135 w 3552988"/>
                              <a:gd name="connsiteY42" fmla="*/ 1217567 h 1666924"/>
                              <a:gd name="connsiteX43" fmla="*/ 1105575 w 3552988"/>
                              <a:gd name="connsiteY43" fmla="*/ 791740 h 1666924"/>
                              <a:gd name="connsiteX44" fmla="*/ 1113685 w 3552988"/>
                              <a:gd name="connsiteY44" fmla="*/ 1355454 h 1666924"/>
                              <a:gd name="connsiteX45" fmla="*/ 1160317 w 3552988"/>
                              <a:gd name="connsiteY45" fmla="*/ 284805 h 1666924"/>
                              <a:gd name="connsiteX46" fmla="*/ 1172481 w 3552988"/>
                              <a:gd name="connsiteY46" fmla="*/ 1057375 h 1666924"/>
                              <a:gd name="connsiteX47" fmla="*/ 1206948 w 3552988"/>
                              <a:gd name="connsiteY47" fmla="*/ 347665 h 1666924"/>
                              <a:gd name="connsiteX48" fmla="*/ 1229250 w 3552988"/>
                              <a:gd name="connsiteY48" fmla="*/ 891100 h 1666924"/>
                              <a:gd name="connsiteX49" fmla="*/ 1257634 w 3552988"/>
                              <a:gd name="connsiteY49" fmla="*/ 714686 h 1666924"/>
                              <a:gd name="connsiteX50" fmla="*/ 1277909 w 3552988"/>
                              <a:gd name="connsiteY50" fmla="*/ 1004654 h 1666924"/>
                              <a:gd name="connsiteX51" fmla="*/ 1316431 w 3552988"/>
                              <a:gd name="connsiteY51" fmla="*/ 724825 h 1666924"/>
                              <a:gd name="connsiteX52" fmla="*/ 1336706 w 3552988"/>
                              <a:gd name="connsiteY52" fmla="*/ 1304759 h 1666924"/>
                              <a:gd name="connsiteX53" fmla="*/ 1367119 w 3552988"/>
                              <a:gd name="connsiteY53" fmla="*/ 751185 h 1666924"/>
                              <a:gd name="connsiteX54" fmla="*/ 1385366 w 3552988"/>
                              <a:gd name="connsiteY54" fmla="*/ 923544 h 1666924"/>
                              <a:gd name="connsiteX55" fmla="*/ 1409695 w 3552988"/>
                              <a:gd name="connsiteY55" fmla="*/ 755241 h 1666924"/>
                              <a:gd name="connsiteX56" fmla="*/ 1442135 w 3552988"/>
                              <a:gd name="connsiteY56" fmla="*/ 1329092 h 1666924"/>
                              <a:gd name="connsiteX57" fmla="*/ 1482685 w 3552988"/>
                              <a:gd name="connsiteY57" fmla="*/ 1286510 h 1666924"/>
                              <a:gd name="connsiteX58" fmla="*/ 1511070 w 3552988"/>
                              <a:gd name="connsiteY58" fmla="*/ 416608 h 1666924"/>
                              <a:gd name="connsiteX59" fmla="*/ 1533372 w 3552988"/>
                              <a:gd name="connsiteY59" fmla="*/ 807962 h 1666924"/>
                              <a:gd name="connsiteX60" fmla="*/ 1582031 w 3552988"/>
                              <a:gd name="connsiteY60" fmla="*/ 114474 h 1666924"/>
                              <a:gd name="connsiteX61" fmla="*/ 1594196 w 3552988"/>
                              <a:gd name="connsiteY61" fmla="*/ 1343287 h 1666924"/>
                              <a:gd name="connsiteX62" fmla="*/ 1628662 w 3552988"/>
                              <a:gd name="connsiteY62" fmla="*/ 655882 h 1666924"/>
                              <a:gd name="connsiteX63" fmla="*/ 1655020 w 3552988"/>
                              <a:gd name="connsiteY63" fmla="*/ 1529839 h 1666924"/>
                              <a:gd name="connsiteX64" fmla="*/ 1697596 w 3552988"/>
                              <a:gd name="connsiteY64" fmla="*/ 343609 h 1666924"/>
                              <a:gd name="connsiteX65" fmla="*/ 1721926 w 3552988"/>
                              <a:gd name="connsiteY65" fmla="*/ 728881 h 1666924"/>
                              <a:gd name="connsiteX66" fmla="*/ 1748283 w 3552988"/>
                              <a:gd name="connsiteY66" fmla="*/ 219917 h 1666924"/>
                              <a:gd name="connsiteX67" fmla="*/ 1778695 w 3552988"/>
                              <a:gd name="connsiteY67" fmla="*/ 718741 h 1666924"/>
                              <a:gd name="connsiteX68" fmla="*/ 1790860 w 3552988"/>
                              <a:gd name="connsiteY68" fmla="*/ 475412 h 1666924"/>
                              <a:gd name="connsiteX69" fmla="*/ 1823300 w 3552988"/>
                              <a:gd name="connsiteY69" fmla="*/ 505828 h 1666924"/>
                              <a:gd name="connsiteX70" fmla="*/ 1825327 w 3552988"/>
                              <a:gd name="connsiteY70" fmla="*/ 872850 h 1666924"/>
                              <a:gd name="connsiteX71" fmla="*/ 1867904 w 3552988"/>
                              <a:gd name="connsiteY71" fmla="*/ 345637 h 1666924"/>
                              <a:gd name="connsiteX72" fmla="*/ 1884124 w 3552988"/>
                              <a:gd name="connsiteY72" fmla="*/ 1085764 h 1666924"/>
                              <a:gd name="connsiteX73" fmla="*/ 1920619 w 3552988"/>
                              <a:gd name="connsiteY73" fmla="*/ 775518 h 1666924"/>
                              <a:gd name="connsiteX74" fmla="*/ 1944949 w 3552988"/>
                              <a:gd name="connsiteY74" fmla="*/ 1335176 h 1666924"/>
                              <a:gd name="connsiteX75" fmla="*/ 1979415 w 3552988"/>
                              <a:gd name="connsiteY75" fmla="*/ 846490 h 1666924"/>
                              <a:gd name="connsiteX76" fmla="*/ 2009827 w 3552988"/>
                              <a:gd name="connsiteY76" fmla="*/ 962071 h 1666924"/>
                              <a:gd name="connsiteX77" fmla="*/ 2019964 w 3552988"/>
                              <a:gd name="connsiteY77" fmla="*/ 759296 h 1666924"/>
                              <a:gd name="connsiteX78" fmla="*/ 2040239 w 3552988"/>
                              <a:gd name="connsiteY78" fmla="*/ 769436 h 1666924"/>
                              <a:gd name="connsiteX79" fmla="*/ 2058486 w 3552988"/>
                              <a:gd name="connsiteY79" fmla="*/ 757269 h 1666924"/>
                              <a:gd name="connsiteX80" fmla="*/ 2080789 w 3552988"/>
                              <a:gd name="connsiteY80" fmla="*/ 980321 h 1666924"/>
                              <a:gd name="connsiteX81" fmla="*/ 2105118 w 3552988"/>
                              <a:gd name="connsiteY81" fmla="*/ 680215 h 1666924"/>
                              <a:gd name="connsiteX82" fmla="*/ 2127420 w 3552988"/>
                              <a:gd name="connsiteY82" fmla="*/ 907322 h 1666924"/>
                              <a:gd name="connsiteX83" fmla="*/ 2147695 w 3552988"/>
                              <a:gd name="connsiteY83" fmla="*/ 755241 h 1666924"/>
                              <a:gd name="connsiteX84" fmla="*/ 2178107 w 3552988"/>
                              <a:gd name="connsiteY84" fmla="*/ 964099 h 1666924"/>
                              <a:gd name="connsiteX85" fmla="*/ 2190272 w 3552988"/>
                              <a:gd name="connsiteY85" fmla="*/ 759296 h 1666924"/>
                              <a:gd name="connsiteX86" fmla="*/ 2210547 w 3552988"/>
                              <a:gd name="connsiteY86" fmla="*/ 850546 h 1666924"/>
                              <a:gd name="connsiteX87" fmla="*/ 2226767 w 3552988"/>
                              <a:gd name="connsiteY87" fmla="*/ 795796 h 1666924"/>
                              <a:gd name="connsiteX88" fmla="*/ 2259206 w 3552988"/>
                              <a:gd name="connsiteY88" fmla="*/ 846490 h 1666924"/>
                              <a:gd name="connsiteX89" fmla="*/ 2281509 w 3552988"/>
                              <a:gd name="connsiteY89" fmla="*/ 686297 h 1666924"/>
                              <a:gd name="connsiteX90" fmla="*/ 2313949 w 3552988"/>
                              <a:gd name="connsiteY90" fmla="*/ 876906 h 1666924"/>
                              <a:gd name="connsiteX91" fmla="*/ 2324086 w 3552988"/>
                              <a:gd name="connsiteY91" fmla="*/ 783629 h 1666924"/>
                              <a:gd name="connsiteX92" fmla="*/ 2342332 w 3552988"/>
                              <a:gd name="connsiteY92" fmla="*/ 803907 h 1666924"/>
                              <a:gd name="connsiteX93" fmla="*/ 2366662 w 3552988"/>
                              <a:gd name="connsiteY93" fmla="*/ 793769 h 1666924"/>
                              <a:gd name="connsiteX94" fmla="*/ 2390992 w 3552988"/>
                              <a:gd name="connsiteY94" fmla="*/ 1067513 h 1666924"/>
                              <a:gd name="connsiteX95" fmla="*/ 2413295 w 3552988"/>
                              <a:gd name="connsiteY95" fmla="*/ 722797 h 1666924"/>
                              <a:gd name="connsiteX96" fmla="*/ 2435597 w 3552988"/>
                              <a:gd name="connsiteY96" fmla="*/ 876906 h 1666924"/>
                              <a:gd name="connsiteX97" fmla="*/ 2463981 w 3552988"/>
                              <a:gd name="connsiteY97" fmla="*/ 653854 h 1666924"/>
                              <a:gd name="connsiteX98" fmla="*/ 2492366 w 3552988"/>
                              <a:gd name="connsiteY98" fmla="*/ 935710 h 1666924"/>
                              <a:gd name="connsiteX99" fmla="*/ 2520750 w 3552988"/>
                              <a:gd name="connsiteY99" fmla="*/ 728881 h 1666924"/>
                              <a:gd name="connsiteX100" fmla="*/ 2563327 w 3552988"/>
                              <a:gd name="connsiteY100" fmla="*/ 907322 h 1666924"/>
                              <a:gd name="connsiteX101" fmla="*/ 2587657 w 3552988"/>
                              <a:gd name="connsiteY101" fmla="*/ 805935 h 1666924"/>
                              <a:gd name="connsiteX102" fmla="*/ 2599821 w 3552988"/>
                              <a:gd name="connsiteY102" fmla="*/ 974238 h 1666924"/>
                              <a:gd name="connsiteX103" fmla="*/ 2640371 w 3552988"/>
                              <a:gd name="connsiteY103" fmla="*/ 793769 h 1666924"/>
                              <a:gd name="connsiteX104" fmla="*/ 2662674 w 3552988"/>
                              <a:gd name="connsiteY104" fmla="*/ 970182 h 1666924"/>
                              <a:gd name="connsiteX105" fmla="*/ 2680921 w 3552988"/>
                              <a:gd name="connsiteY105" fmla="*/ 899211 h 1666924"/>
                              <a:gd name="connsiteX106" fmla="*/ 2701196 w 3552988"/>
                              <a:gd name="connsiteY106" fmla="*/ 998571 h 1666924"/>
                              <a:gd name="connsiteX107" fmla="*/ 2755938 w 3552988"/>
                              <a:gd name="connsiteY107" fmla="*/ 686297 h 1666924"/>
                              <a:gd name="connsiteX108" fmla="*/ 2788378 w 3552988"/>
                              <a:gd name="connsiteY108" fmla="*/ 899211 h 1666924"/>
                              <a:gd name="connsiteX109" fmla="*/ 2810681 w 3552988"/>
                              <a:gd name="connsiteY109" fmla="*/ 647771 h 1666924"/>
                              <a:gd name="connsiteX110" fmla="*/ 2845148 w 3552988"/>
                              <a:gd name="connsiteY110" fmla="*/ 734963 h 1666924"/>
                              <a:gd name="connsiteX111" fmla="*/ 2877588 w 3552988"/>
                              <a:gd name="connsiteY111" fmla="*/ 708603 h 1666924"/>
                              <a:gd name="connsiteX112" fmla="*/ 2893808 w 3552988"/>
                              <a:gd name="connsiteY112" fmla="*/ 907322 h 1666924"/>
                              <a:gd name="connsiteX113" fmla="*/ 2932329 w 3552988"/>
                              <a:gd name="connsiteY113" fmla="*/ 836351 h 1666924"/>
                              <a:gd name="connsiteX114" fmla="*/ 2954632 w 3552988"/>
                              <a:gd name="connsiteY114" fmla="*/ 874878 h 1666924"/>
                              <a:gd name="connsiteX115" fmla="*/ 2987071 w 3552988"/>
                              <a:gd name="connsiteY115" fmla="*/ 402413 h 1666924"/>
                              <a:gd name="connsiteX116" fmla="*/ 3007346 w 3552988"/>
                              <a:gd name="connsiteY116" fmla="*/ 812018 h 1666924"/>
                              <a:gd name="connsiteX117" fmla="*/ 3031676 w 3552988"/>
                              <a:gd name="connsiteY117" fmla="*/ 753214 h 1666924"/>
                              <a:gd name="connsiteX118" fmla="*/ 3035730 w 3552988"/>
                              <a:gd name="connsiteY118" fmla="*/ 878933 h 1666924"/>
                              <a:gd name="connsiteX119" fmla="*/ 3049922 w 3552988"/>
                              <a:gd name="connsiteY119" fmla="*/ 820129 h 1666924"/>
                              <a:gd name="connsiteX120" fmla="*/ 3062087 w 3552988"/>
                              <a:gd name="connsiteY120" fmla="*/ 1290566 h 1666924"/>
                              <a:gd name="connsiteX121" fmla="*/ 3084388 w 3552988"/>
                              <a:gd name="connsiteY121" fmla="*/ 467301 h 1666924"/>
                              <a:gd name="connsiteX122" fmla="*/ 3104663 w 3552988"/>
                              <a:gd name="connsiteY122" fmla="*/ 714686 h 1666924"/>
                              <a:gd name="connsiteX123" fmla="*/ 3131021 w 3552988"/>
                              <a:gd name="connsiteY123" fmla="*/ 475412 h 1666924"/>
                              <a:gd name="connsiteX124" fmla="*/ 3169542 w 3552988"/>
                              <a:gd name="connsiteY124" fmla="*/ 937738 h 1666924"/>
                              <a:gd name="connsiteX125" fmla="*/ 3224534 w 3552988"/>
                              <a:gd name="connsiteY125" fmla="*/ 477441 h 1666924"/>
                              <a:gd name="connsiteX126" fmla="*/ 3224285 w 3552988"/>
                              <a:gd name="connsiteY126" fmla="*/ 1239871 h 1666924"/>
                              <a:gd name="connsiteX127" fmla="*/ 3250642 w 3552988"/>
                              <a:gd name="connsiteY127" fmla="*/ 718741 h 1666924"/>
                              <a:gd name="connsiteX128" fmla="*/ 3293218 w 3552988"/>
                              <a:gd name="connsiteY128" fmla="*/ 1069542 h 1666924"/>
                              <a:gd name="connsiteX129" fmla="*/ 3311466 w 3552988"/>
                              <a:gd name="connsiteY129" fmla="*/ 588966 h 1666924"/>
                              <a:gd name="connsiteX130" fmla="*/ 3347961 w 3552988"/>
                              <a:gd name="connsiteY130" fmla="*/ 1026959 h 1666924"/>
                              <a:gd name="connsiteX131" fmla="*/ 3382428 w 3552988"/>
                              <a:gd name="connsiteY131" fmla="*/ 797824 h 1666924"/>
                              <a:gd name="connsiteX132" fmla="*/ 3412840 w 3552988"/>
                              <a:gd name="connsiteY132" fmla="*/ 647771 h 1666924"/>
                              <a:gd name="connsiteX133" fmla="*/ 3422977 w 3552988"/>
                              <a:gd name="connsiteY133" fmla="*/ 1000598 h 1666924"/>
                              <a:gd name="connsiteX134" fmla="*/ 3439197 w 3552988"/>
                              <a:gd name="connsiteY134" fmla="*/ 848517 h 1666924"/>
                              <a:gd name="connsiteX135" fmla="*/ 3483802 w 3552988"/>
                              <a:gd name="connsiteY135" fmla="*/ 676159 h 1666924"/>
                              <a:gd name="connsiteX136" fmla="*/ 3506103 w 3552988"/>
                              <a:gd name="connsiteY136" fmla="*/ 1146596 h 1666924"/>
                              <a:gd name="connsiteX137" fmla="*/ 3552988 w 3552988"/>
                              <a:gd name="connsiteY137" fmla="*/ 768186 h 1666924"/>
                              <a:gd name="connsiteX0" fmla="*/ 0 w 3552988"/>
                              <a:gd name="connsiteY0" fmla="*/ 770033 h 1666924"/>
                              <a:gd name="connsiteX1" fmla="*/ 23347 w 3552988"/>
                              <a:gd name="connsiteY1" fmla="*/ 824508 h 1666924"/>
                              <a:gd name="connsiteX2" fmla="*/ 52530 w 3552988"/>
                              <a:gd name="connsiteY2" fmla="*/ 752524 h 1666924"/>
                              <a:gd name="connsiteX3" fmla="*/ 79767 w 3552988"/>
                              <a:gd name="connsiteY3" fmla="*/ 826454 h 1666924"/>
                              <a:gd name="connsiteX4" fmla="*/ 105059 w 3552988"/>
                              <a:gd name="connsiteY4" fmla="*/ 756415 h 1666924"/>
                              <a:gd name="connsiteX5" fmla="*/ 147861 w 3552988"/>
                              <a:gd name="connsiteY5" fmla="*/ 871201 h 1666924"/>
                              <a:gd name="connsiteX6" fmla="*/ 192608 w 3552988"/>
                              <a:gd name="connsiteY6" fmla="*/ 690267 h 1666924"/>
                              <a:gd name="connsiteX7" fmla="*/ 217900 w 3552988"/>
                              <a:gd name="connsiteY7" fmla="*/ 777816 h 1666924"/>
                              <a:gd name="connsiteX8" fmla="*/ 241246 w 3552988"/>
                              <a:gd name="connsiteY8" fmla="*/ 770033 h 1666924"/>
                              <a:gd name="connsiteX9" fmla="*/ 252920 w 3552988"/>
                              <a:gd name="connsiteY9" fmla="*/ 824508 h 1666924"/>
                              <a:gd name="connsiteX10" fmla="*/ 247083 w 3552988"/>
                              <a:gd name="connsiteY10" fmla="*/ 873147 h 1666924"/>
                              <a:gd name="connsiteX11" fmla="*/ 272375 w 3552988"/>
                              <a:gd name="connsiteY11" fmla="*/ 908166 h 1666924"/>
                              <a:gd name="connsiteX12" fmla="*/ 272375 w 3552988"/>
                              <a:gd name="connsiteY12" fmla="*/ 950968 h 1666924"/>
                              <a:gd name="connsiteX13" fmla="*/ 299612 w 3552988"/>
                              <a:gd name="connsiteY13" fmla="*/ 875092 h 1666924"/>
                              <a:gd name="connsiteX14" fmla="*/ 324904 w 3552988"/>
                              <a:gd name="connsiteY14" fmla="*/ 915948 h 1666924"/>
                              <a:gd name="connsiteX15" fmla="*/ 324904 w 3552988"/>
                              <a:gd name="connsiteY15" fmla="*/ 970423 h 1666924"/>
                              <a:gd name="connsiteX16" fmla="*/ 344360 w 3552988"/>
                              <a:gd name="connsiteY16" fmla="*/ 1017116 h 1666924"/>
                              <a:gd name="connsiteX17" fmla="*/ 377434 w 3552988"/>
                              <a:gd name="connsiteY17" fmla="*/ 995715 h 1666924"/>
                              <a:gd name="connsiteX18" fmla="*/ 363815 w 3552988"/>
                              <a:gd name="connsiteY18" fmla="*/ 917894 h 1666924"/>
                              <a:gd name="connsiteX19" fmla="*/ 381325 w 3552988"/>
                              <a:gd name="connsiteY19" fmla="*/ 910112 h 1666924"/>
                              <a:gd name="connsiteX20" fmla="*/ 402725 w 3552988"/>
                              <a:gd name="connsiteY20" fmla="*/ 565753 h 1666924"/>
                              <a:gd name="connsiteX21" fmla="*/ 447473 w 3552988"/>
                              <a:gd name="connsiteY21" fmla="*/ 1264199 h 1666924"/>
                              <a:gd name="connsiteX22" fmla="*/ 480547 w 3552988"/>
                              <a:gd name="connsiteY22" fmla="*/ 1030735 h 1666924"/>
                              <a:gd name="connsiteX23" fmla="*/ 494165 w 3552988"/>
                              <a:gd name="connsiteY23" fmla="*/ 1071591 h 1666924"/>
                              <a:gd name="connsiteX24" fmla="*/ 509730 w 3552988"/>
                              <a:gd name="connsiteY24" fmla="*/ 1046299 h 1666924"/>
                              <a:gd name="connsiteX25" fmla="*/ 527240 w 3552988"/>
                              <a:gd name="connsiteY25" fmla="*/ 1163031 h 1666924"/>
                              <a:gd name="connsiteX26" fmla="*/ 589497 w 3552988"/>
                              <a:gd name="connsiteY26" fmla="*/ 176646 h 1666924"/>
                              <a:gd name="connsiteX27" fmla="*/ 618680 w 3552988"/>
                              <a:gd name="connsiteY27" fmla="*/ 419838 h 1666924"/>
                              <a:gd name="connsiteX28" fmla="*/ 638135 w 3552988"/>
                              <a:gd name="connsiteY28" fmla="*/ 330343 h 1666924"/>
                              <a:gd name="connsiteX29" fmla="*/ 661481 w 3552988"/>
                              <a:gd name="connsiteY29" fmla="*/ 1530736 h 1666924"/>
                              <a:gd name="connsiteX30" fmla="*/ 688719 w 3552988"/>
                              <a:gd name="connsiteY30" fmla="*/ 1666924 h 1666924"/>
                              <a:gd name="connsiteX31" fmla="*/ 762649 w 3552988"/>
                              <a:gd name="connsiteY31" fmla="*/ 52132 h 1666924"/>
                              <a:gd name="connsiteX32" fmla="*/ 782104 w 3552988"/>
                              <a:gd name="connsiteY32" fmla="*/ 85206 h 1666924"/>
                              <a:gd name="connsiteX33" fmla="*/ 795723 w 3552988"/>
                              <a:gd name="connsiteY33" fmla="*/ 1612520 h 1666924"/>
                              <a:gd name="connsiteX34" fmla="*/ 842002 w 3552988"/>
                              <a:gd name="connsiteY34" fmla="*/ 29308 h 1666924"/>
                              <a:gd name="connsiteX35" fmla="*/ 862276 w 3552988"/>
                              <a:gd name="connsiteY35" fmla="*/ 925573 h 1666924"/>
                              <a:gd name="connsiteX36" fmla="*/ 884578 w 3552988"/>
                              <a:gd name="connsiteY36" fmla="*/ 380109 h 1666924"/>
                              <a:gd name="connsiteX37" fmla="*/ 908908 w 3552988"/>
                              <a:gd name="connsiteY37" fmla="*/ 256417 h 1666924"/>
                              <a:gd name="connsiteX38" fmla="*/ 947430 w 3552988"/>
                              <a:gd name="connsiteY38" fmla="*/ 895155 h 1666924"/>
                              <a:gd name="connsiteX39" fmla="*/ 994063 w 3552988"/>
                              <a:gd name="connsiteY39" fmla="*/ 532189 h 1666924"/>
                              <a:gd name="connsiteX40" fmla="*/ 1020420 w 3552988"/>
                              <a:gd name="connsiteY40" fmla="*/ 1022904 h 1666924"/>
                              <a:gd name="connsiteX41" fmla="*/ 1052860 w 3552988"/>
                              <a:gd name="connsiteY41" fmla="*/ 666021 h 1666924"/>
                              <a:gd name="connsiteX42" fmla="*/ 1073135 w 3552988"/>
                              <a:gd name="connsiteY42" fmla="*/ 1217567 h 1666924"/>
                              <a:gd name="connsiteX43" fmla="*/ 1105575 w 3552988"/>
                              <a:gd name="connsiteY43" fmla="*/ 791740 h 1666924"/>
                              <a:gd name="connsiteX44" fmla="*/ 1113685 w 3552988"/>
                              <a:gd name="connsiteY44" fmla="*/ 1355454 h 1666924"/>
                              <a:gd name="connsiteX45" fmla="*/ 1160317 w 3552988"/>
                              <a:gd name="connsiteY45" fmla="*/ 284805 h 1666924"/>
                              <a:gd name="connsiteX46" fmla="*/ 1172481 w 3552988"/>
                              <a:gd name="connsiteY46" fmla="*/ 1057375 h 1666924"/>
                              <a:gd name="connsiteX47" fmla="*/ 1206948 w 3552988"/>
                              <a:gd name="connsiteY47" fmla="*/ 347665 h 1666924"/>
                              <a:gd name="connsiteX48" fmla="*/ 1229250 w 3552988"/>
                              <a:gd name="connsiteY48" fmla="*/ 891100 h 1666924"/>
                              <a:gd name="connsiteX49" fmla="*/ 1257634 w 3552988"/>
                              <a:gd name="connsiteY49" fmla="*/ 714686 h 1666924"/>
                              <a:gd name="connsiteX50" fmla="*/ 1277909 w 3552988"/>
                              <a:gd name="connsiteY50" fmla="*/ 1004654 h 1666924"/>
                              <a:gd name="connsiteX51" fmla="*/ 1316431 w 3552988"/>
                              <a:gd name="connsiteY51" fmla="*/ 724825 h 1666924"/>
                              <a:gd name="connsiteX52" fmla="*/ 1336706 w 3552988"/>
                              <a:gd name="connsiteY52" fmla="*/ 1304759 h 1666924"/>
                              <a:gd name="connsiteX53" fmla="*/ 1367119 w 3552988"/>
                              <a:gd name="connsiteY53" fmla="*/ 751185 h 1666924"/>
                              <a:gd name="connsiteX54" fmla="*/ 1385366 w 3552988"/>
                              <a:gd name="connsiteY54" fmla="*/ 923544 h 1666924"/>
                              <a:gd name="connsiteX55" fmla="*/ 1409695 w 3552988"/>
                              <a:gd name="connsiteY55" fmla="*/ 755241 h 1666924"/>
                              <a:gd name="connsiteX56" fmla="*/ 1442135 w 3552988"/>
                              <a:gd name="connsiteY56" fmla="*/ 1329092 h 1666924"/>
                              <a:gd name="connsiteX57" fmla="*/ 1482685 w 3552988"/>
                              <a:gd name="connsiteY57" fmla="*/ 1286510 h 1666924"/>
                              <a:gd name="connsiteX58" fmla="*/ 1511070 w 3552988"/>
                              <a:gd name="connsiteY58" fmla="*/ 416608 h 1666924"/>
                              <a:gd name="connsiteX59" fmla="*/ 1533372 w 3552988"/>
                              <a:gd name="connsiteY59" fmla="*/ 807962 h 1666924"/>
                              <a:gd name="connsiteX60" fmla="*/ 1582031 w 3552988"/>
                              <a:gd name="connsiteY60" fmla="*/ 114474 h 1666924"/>
                              <a:gd name="connsiteX61" fmla="*/ 1594196 w 3552988"/>
                              <a:gd name="connsiteY61" fmla="*/ 1343287 h 1666924"/>
                              <a:gd name="connsiteX62" fmla="*/ 1628662 w 3552988"/>
                              <a:gd name="connsiteY62" fmla="*/ 655882 h 1666924"/>
                              <a:gd name="connsiteX63" fmla="*/ 1655020 w 3552988"/>
                              <a:gd name="connsiteY63" fmla="*/ 1529839 h 1666924"/>
                              <a:gd name="connsiteX64" fmla="*/ 1697596 w 3552988"/>
                              <a:gd name="connsiteY64" fmla="*/ 343609 h 1666924"/>
                              <a:gd name="connsiteX65" fmla="*/ 1721926 w 3552988"/>
                              <a:gd name="connsiteY65" fmla="*/ 728881 h 1666924"/>
                              <a:gd name="connsiteX66" fmla="*/ 1748283 w 3552988"/>
                              <a:gd name="connsiteY66" fmla="*/ 219917 h 1666924"/>
                              <a:gd name="connsiteX67" fmla="*/ 1778695 w 3552988"/>
                              <a:gd name="connsiteY67" fmla="*/ 718741 h 1666924"/>
                              <a:gd name="connsiteX68" fmla="*/ 1790860 w 3552988"/>
                              <a:gd name="connsiteY68" fmla="*/ 475412 h 1666924"/>
                              <a:gd name="connsiteX69" fmla="*/ 1823300 w 3552988"/>
                              <a:gd name="connsiteY69" fmla="*/ 505828 h 1666924"/>
                              <a:gd name="connsiteX70" fmla="*/ 1825327 w 3552988"/>
                              <a:gd name="connsiteY70" fmla="*/ 872850 h 1666924"/>
                              <a:gd name="connsiteX71" fmla="*/ 1867904 w 3552988"/>
                              <a:gd name="connsiteY71" fmla="*/ 345637 h 1666924"/>
                              <a:gd name="connsiteX72" fmla="*/ 1884124 w 3552988"/>
                              <a:gd name="connsiteY72" fmla="*/ 1085764 h 1666924"/>
                              <a:gd name="connsiteX73" fmla="*/ 1920619 w 3552988"/>
                              <a:gd name="connsiteY73" fmla="*/ 775518 h 1666924"/>
                              <a:gd name="connsiteX74" fmla="*/ 1944949 w 3552988"/>
                              <a:gd name="connsiteY74" fmla="*/ 1335176 h 1666924"/>
                              <a:gd name="connsiteX75" fmla="*/ 1979415 w 3552988"/>
                              <a:gd name="connsiteY75" fmla="*/ 846490 h 1666924"/>
                              <a:gd name="connsiteX76" fmla="*/ 2009827 w 3552988"/>
                              <a:gd name="connsiteY76" fmla="*/ 962071 h 1666924"/>
                              <a:gd name="connsiteX77" fmla="*/ 2019964 w 3552988"/>
                              <a:gd name="connsiteY77" fmla="*/ 759296 h 1666924"/>
                              <a:gd name="connsiteX78" fmla="*/ 2040239 w 3552988"/>
                              <a:gd name="connsiteY78" fmla="*/ 769436 h 1666924"/>
                              <a:gd name="connsiteX79" fmla="*/ 2058486 w 3552988"/>
                              <a:gd name="connsiteY79" fmla="*/ 757269 h 1666924"/>
                              <a:gd name="connsiteX80" fmla="*/ 2080789 w 3552988"/>
                              <a:gd name="connsiteY80" fmla="*/ 980321 h 1666924"/>
                              <a:gd name="connsiteX81" fmla="*/ 2105118 w 3552988"/>
                              <a:gd name="connsiteY81" fmla="*/ 680215 h 1666924"/>
                              <a:gd name="connsiteX82" fmla="*/ 2127420 w 3552988"/>
                              <a:gd name="connsiteY82" fmla="*/ 907322 h 1666924"/>
                              <a:gd name="connsiteX83" fmla="*/ 2147695 w 3552988"/>
                              <a:gd name="connsiteY83" fmla="*/ 755241 h 1666924"/>
                              <a:gd name="connsiteX84" fmla="*/ 2178107 w 3552988"/>
                              <a:gd name="connsiteY84" fmla="*/ 964099 h 1666924"/>
                              <a:gd name="connsiteX85" fmla="*/ 2190272 w 3552988"/>
                              <a:gd name="connsiteY85" fmla="*/ 759296 h 1666924"/>
                              <a:gd name="connsiteX86" fmla="*/ 2210547 w 3552988"/>
                              <a:gd name="connsiteY86" fmla="*/ 850546 h 1666924"/>
                              <a:gd name="connsiteX87" fmla="*/ 2226767 w 3552988"/>
                              <a:gd name="connsiteY87" fmla="*/ 795796 h 1666924"/>
                              <a:gd name="connsiteX88" fmla="*/ 2259206 w 3552988"/>
                              <a:gd name="connsiteY88" fmla="*/ 846490 h 1666924"/>
                              <a:gd name="connsiteX89" fmla="*/ 2281509 w 3552988"/>
                              <a:gd name="connsiteY89" fmla="*/ 686297 h 1666924"/>
                              <a:gd name="connsiteX90" fmla="*/ 2313949 w 3552988"/>
                              <a:gd name="connsiteY90" fmla="*/ 876906 h 1666924"/>
                              <a:gd name="connsiteX91" fmla="*/ 2324086 w 3552988"/>
                              <a:gd name="connsiteY91" fmla="*/ 783629 h 1666924"/>
                              <a:gd name="connsiteX92" fmla="*/ 2342332 w 3552988"/>
                              <a:gd name="connsiteY92" fmla="*/ 803907 h 1666924"/>
                              <a:gd name="connsiteX93" fmla="*/ 2366662 w 3552988"/>
                              <a:gd name="connsiteY93" fmla="*/ 793769 h 1666924"/>
                              <a:gd name="connsiteX94" fmla="*/ 2390992 w 3552988"/>
                              <a:gd name="connsiteY94" fmla="*/ 1067513 h 1666924"/>
                              <a:gd name="connsiteX95" fmla="*/ 2413295 w 3552988"/>
                              <a:gd name="connsiteY95" fmla="*/ 722797 h 1666924"/>
                              <a:gd name="connsiteX96" fmla="*/ 2435597 w 3552988"/>
                              <a:gd name="connsiteY96" fmla="*/ 876906 h 1666924"/>
                              <a:gd name="connsiteX97" fmla="*/ 2463981 w 3552988"/>
                              <a:gd name="connsiteY97" fmla="*/ 653854 h 1666924"/>
                              <a:gd name="connsiteX98" fmla="*/ 2492366 w 3552988"/>
                              <a:gd name="connsiteY98" fmla="*/ 935710 h 1666924"/>
                              <a:gd name="connsiteX99" fmla="*/ 2520750 w 3552988"/>
                              <a:gd name="connsiteY99" fmla="*/ 728881 h 1666924"/>
                              <a:gd name="connsiteX100" fmla="*/ 2563327 w 3552988"/>
                              <a:gd name="connsiteY100" fmla="*/ 907322 h 1666924"/>
                              <a:gd name="connsiteX101" fmla="*/ 2587657 w 3552988"/>
                              <a:gd name="connsiteY101" fmla="*/ 805935 h 1666924"/>
                              <a:gd name="connsiteX102" fmla="*/ 2599821 w 3552988"/>
                              <a:gd name="connsiteY102" fmla="*/ 974238 h 1666924"/>
                              <a:gd name="connsiteX103" fmla="*/ 2640371 w 3552988"/>
                              <a:gd name="connsiteY103" fmla="*/ 793769 h 1666924"/>
                              <a:gd name="connsiteX104" fmla="*/ 2662674 w 3552988"/>
                              <a:gd name="connsiteY104" fmla="*/ 970182 h 1666924"/>
                              <a:gd name="connsiteX105" fmla="*/ 2680921 w 3552988"/>
                              <a:gd name="connsiteY105" fmla="*/ 899211 h 1666924"/>
                              <a:gd name="connsiteX106" fmla="*/ 2701196 w 3552988"/>
                              <a:gd name="connsiteY106" fmla="*/ 998571 h 1666924"/>
                              <a:gd name="connsiteX107" fmla="*/ 2755938 w 3552988"/>
                              <a:gd name="connsiteY107" fmla="*/ 686297 h 1666924"/>
                              <a:gd name="connsiteX108" fmla="*/ 2788378 w 3552988"/>
                              <a:gd name="connsiteY108" fmla="*/ 899211 h 1666924"/>
                              <a:gd name="connsiteX109" fmla="*/ 2810681 w 3552988"/>
                              <a:gd name="connsiteY109" fmla="*/ 647771 h 1666924"/>
                              <a:gd name="connsiteX110" fmla="*/ 2845148 w 3552988"/>
                              <a:gd name="connsiteY110" fmla="*/ 734963 h 1666924"/>
                              <a:gd name="connsiteX111" fmla="*/ 2877588 w 3552988"/>
                              <a:gd name="connsiteY111" fmla="*/ 708603 h 1666924"/>
                              <a:gd name="connsiteX112" fmla="*/ 2893808 w 3552988"/>
                              <a:gd name="connsiteY112" fmla="*/ 907322 h 1666924"/>
                              <a:gd name="connsiteX113" fmla="*/ 2932329 w 3552988"/>
                              <a:gd name="connsiteY113" fmla="*/ 836351 h 1666924"/>
                              <a:gd name="connsiteX114" fmla="*/ 2954632 w 3552988"/>
                              <a:gd name="connsiteY114" fmla="*/ 874878 h 1666924"/>
                              <a:gd name="connsiteX115" fmla="*/ 2987071 w 3552988"/>
                              <a:gd name="connsiteY115" fmla="*/ 402413 h 1666924"/>
                              <a:gd name="connsiteX116" fmla="*/ 3007346 w 3552988"/>
                              <a:gd name="connsiteY116" fmla="*/ 812018 h 1666924"/>
                              <a:gd name="connsiteX117" fmla="*/ 3031676 w 3552988"/>
                              <a:gd name="connsiteY117" fmla="*/ 753214 h 1666924"/>
                              <a:gd name="connsiteX118" fmla="*/ 3035730 w 3552988"/>
                              <a:gd name="connsiteY118" fmla="*/ 878933 h 1666924"/>
                              <a:gd name="connsiteX119" fmla="*/ 3049922 w 3552988"/>
                              <a:gd name="connsiteY119" fmla="*/ 820129 h 1666924"/>
                              <a:gd name="connsiteX120" fmla="*/ 3062087 w 3552988"/>
                              <a:gd name="connsiteY120" fmla="*/ 1290566 h 1666924"/>
                              <a:gd name="connsiteX121" fmla="*/ 3084388 w 3552988"/>
                              <a:gd name="connsiteY121" fmla="*/ 467301 h 1666924"/>
                              <a:gd name="connsiteX122" fmla="*/ 3104663 w 3552988"/>
                              <a:gd name="connsiteY122" fmla="*/ 714686 h 1666924"/>
                              <a:gd name="connsiteX123" fmla="*/ 3131021 w 3552988"/>
                              <a:gd name="connsiteY123" fmla="*/ 475412 h 1666924"/>
                              <a:gd name="connsiteX124" fmla="*/ 3169542 w 3552988"/>
                              <a:gd name="connsiteY124" fmla="*/ 937738 h 1666924"/>
                              <a:gd name="connsiteX125" fmla="*/ 3224534 w 3552988"/>
                              <a:gd name="connsiteY125" fmla="*/ 477441 h 1666924"/>
                              <a:gd name="connsiteX126" fmla="*/ 3224285 w 3552988"/>
                              <a:gd name="connsiteY126" fmla="*/ 1239871 h 1666924"/>
                              <a:gd name="connsiteX127" fmla="*/ 3250642 w 3552988"/>
                              <a:gd name="connsiteY127" fmla="*/ 718741 h 1666924"/>
                              <a:gd name="connsiteX128" fmla="*/ 3293218 w 3552988"/>
                              <a:gd name="connsiteY128" fmla="*/ 1069542 h 1666924"/>
                              <a:gd name="connsiteX129" fmla="*/ 3311466 w 3552988"/>
                              <a:gd name="connsiteY129" fmla="*/ 588966 h 1666924"/>
                              <a:gd name="connsiteX130" fmla="*/ 3347961 w 3552988"/>
                              <a:gd name="connsiteY130" fmla="*/ 1026959 h 1666924"/>
                              <a:gd name="connsiteX131" fmla="*/ 3382428 w 3552988"/>
                              <a:gd name="connsiteY131" fmla="*/ 797824 h 1666924"/>
                              <a:gd name="connsiteX132" fmla="*/ 3412840 w 3552988"/>
                              <a:gd name="connsiteY132" fmla="*/ 647771 h 1666924"/>
                              <a:gd name="connsiteX133" fmla="*/ 3422977 w 3552988"/>
                              <a:gd name="connsiteY133" fmla="*/ 1000598 h 1666924"/>
                              <a:gd name="connsiteX134" fmla="*/ 3439197 w 3552988"/>
                              <a:gd name="connsiteY134" fmla="*/ 848517 h 1666924"/>
                              <a:gd name="connsiteX135" fmla="*/ 3483802 w 3552988"/>
                              <a:gd name="connsiteY135" fmla="*/ 676159 h 1666924"/>
                              <a:gd name="connsiteX136" fmla="*/ 3506103 w 3552988"/>
                              <a:gd name="connsiteY136" fmla="*/ 1146596 h 1666924"/>
                              <a:gd name="connsiteX137" fmla="*/ 3532461 w 3552988"/>
                              <a:gd name="connsiteY137" fmla="*/ 661965 h 1666924"/>
                              <a:gd name="connsiteX138" fmla="*/ 3552988 w 3552988"/>
                              <a:gd name="connsiteY138" fmla="*/ 768186 h 1666924"/>
                              <a:gd name="connsiteX0" fmla="*/ 0 w 3573263"/>
                              <a:gd name="connsiteY0" fmla="*/ 770033 h 1666924"/>
                              <a:gd name="connsiteX1" fmla="*/ 23347 w 3573263"/>
                              <a:gd name="connsiteY1" fmla="*/ 824508 h 1666924"/>
                              <a:gd name="connsiteX2" fmla="*/ 52530 w 3573263"/>
                              <a:gd name="connsiteY2" fmla="*/ 752524 h 1666924"/>
                              <a:gd name="connsiteX3" fmla="*/ 79767 w 3573263"/>
                              <a:gd name="connsiteY3" fmla="*/ 826454 h 1666924"/>
                              <a:gd name="connsiteX4" fmla="*/ 105059 w 3573263"/>
                              <a:gd name="connsiteY4" fmla="*/ 756415 h 1666924"/>
                              <a:gd name="connsiteX5" fmla="*/ 147861 w 3573263"/>
                              <a:gd name="connsiteY5" fmla="*/ 871201 h 1666924"/>
                              <a:gd name="connsiteX6" fmla="*/ 192608 w 3573263"/>
                              <a:gd name="connsiteY6" fmla="*/ 690267 h 1666924"/>
                              <a:gd name="connsiteX7" fmla="*/ 217900 w 3573263"/>
                              <a:gd name="connsiteY7" fmla="*/ 777816 h 1666924"/>
                              <a:gd name="connsiteX8" fmla="*/ 241246 w 3573263"/>
                              <a:gd name="connsiteY8" fmla="*/ 770033 h 1666924"/>
                              <a:gd name="connsiteX9" fmla="*/ 252920 w 3573263"/>
                              <a:gd name="connsiteY9" fmla="*/ 824508 h 1666924"/>
                              <a:gd name="connsiteX10" fmla="*/ 247083 w 3573263"/>
                              <a:gd name="connsiteY10" fmla="*/ 873147 h 1666924"/>
                              <a:gd name="connsiteX11" fmla="*/ 272375 w 3573263"/>
                              <a:gd name="connsiteY11" fmla="*/ 908166 h 1666924"/>
                              <a:gd name="connsiteX12" fmla="*/ 272375 w 3573263"/>
                              <a:gd name="connsiteY12" fmla="*/ 950968 h 1666924"/>
                              <a:gd name="connsiteX13" fmla="*/ 299612 w 3573263"/>
                              <a:gd name="connsiteY13" fmla="*/ 875092 h 1666924"/>
                              <a:gd name="connsiteX14" fmla="*/ 324904 w 3573263"/>
                              <a:gd name="connsiteY14" fmla="*/ 915948 h 1666924"/>
                              <a:gd name="connsiteX15" fmla="*/ 324904 w 3573263"/>
                              <a:gd name="connsiteY15" fmla="*/ 970423 h 1666924"/>
                              <a:gd name="connsiteX16" fmla="*/ 344360 w 3573263"/>
                              <a:gd name="connsiteY16" fmla="*/ 1017116 h 1666924"/>
                              <a:gd name="connsiteX17" fmla="*/ 377434 w 3573263"/>
                              <a:gd name="connsiteY17" fmla="*/ 995715 h 1666924"/>
                              <a:gd name="connsiteX18" fmla="*/ 363815 w 3573263"/>
                              <a:gd name="connsiteY18" fmla="*/ 917894 h 1666924"/>
                              <a:gd name="connsiteX19" fmla="*/ 381325 w 3573263"/>
                              <a:gd name="connsiteY19" fmla="*/ 910112 h 1666924"/>
                              <a:gd name="connsiteX20" fmla="*/ 402725 w 3573263"/>
                              <a:gd name="connsiteY20" fmla="*/ 565753 h 1666924"/>
                              <a:gd name="connsiteX21" fmla="*/ 447473 w 3573263"/>
                              <a:gd name="connsiteY21" fmla="*/ 1264199 h 1666924"/>
                              <a:gd name="connsiteX22" fmla="*/ 480547 w 3573263"/>
                              <a:gd name="connsiteY22" fmla="*/ 1030735 h 1666924"/>
                              <a:gd name="connsiteX23" fmla="*/ 494165 w 3573263"/>
                              <a:gd name="connsiteY23" fmla="*/ 1071591 h 1666924"/>
                              <a:gd name="connsiteX24" fmla="*/ 509730 w 3573263"/>
                              <a:gd name="connsiteY24" fmla="*/ 1046299 h 1666924"/>
                              <a:gd name="connsiteX25" fmla="*/ 527240 w 3573263"/>
                              <a:gd name="connsiteY25" fmla="*/ 1163031 h 1666924"/>
                              <a:gd name="connsiteX26" fmla="*/ 589497 w 3573263"/>
                              <a:gd name="connsiteY26" fmla="*/ 176646 h 1666924"/>
                              <a:gd name="connsiteX27" fmla="*/ 618680 w 3573263"/>
                              <a:gd name="connsiteY27" fmla="*/ 419838 h 1666924"/>
                              <a:gd name="connsiteX28" fmla="*/ 638135 w 3573263"/>
                              <a:gd name="connsiteY28" fmla="*/ 330343 h 1666924"/>
                              <a:gd name="connsiteX29" fmla="*/ 661481 w 3573263"/>
                              <a:gd name="connsiteY29" fmla="*/ 1530736 h 1666924"/>
                              <a:gd name="connsiteX30" fmla="*/ 688719 w 3573263"/>
                              <a:gd name="connsiteY30" fmla="*/ 1666924 h 1666924"/>
                              <a:gd name="connsiteX31" fmla="*/ 762649 w 3573263"/>
                              <a:gd name="connsiteY31" fmla="*/ 52132 h 1666924"/>
                              <a:gd name="connsiteX32" fmla="*/ 782104 w 3573263"/>
                              <a:gd name="connsiteY32" fmla="*/ 85206 h 1666924"/>
                              <a:gd name="connsiteX33" fmla="*/ 795723 w 3573263"/>
                              <a:gd name="connsiteY33" fmla="*/ 1612520 h 1666924"/>
                              <a:gd name="connsiteX34" fmla="*/ 842002 w 3573263"/>
                              <a:gd name="connsiteY34" fmla="*/ 29308 h 1666924"/>
                              <a:gd name="connsiteX35" fmla="*/ 862276 w 3573263"/>
                              <a:gd name="connsiteY35" fmla="*/ 925573 h 1666924"/>
                              <a:gd name="connsiteX36" fmla="*/ 884578 w 3573263"/>
                              <a:gd name="connsiteY36" fmla="*/ 380109 h 1666924"/>
                              <a:gd name="connsiteX37" fmla="*/ 908908 w 3573263"/>
                              <a:gd name="connsiteY37" fmla="*/ 256417 h 1666924"/>
                              <a:gd name="connsiteX38" fmla="*/ 947430 w 3573263"/>
                              <a:gd name="connsiteY38" fmla="*/ 895155 h 1666924"/>
                              <a:gd name="connsiteX39" fmla="*/ 994063 w 3573263"/>
                              <a:gd name="connsiteY39" fmla="*/ 532189 h 1666924"/>
                              <a:gd name="connsiteX40" fmla="*/ 1020420 w 3573263"/>
                              <a:gd name="connsiteY40" fmla="*/ 1022904 h 1666924"/>
                              <a:gd name="connsiteX41" fmla="*/ 1052860 w 3573263"/>
                              <a:gd name="connsiteY41" fmla="*/ 666021 h 1666924"/>
                              <a:gd name="connsiteX42" fmla="*/ 1073135 w 3573263"/>
                              <a:gd name="connsiteY42" fmla="*/ 1217567 h 1666924"/>
                              <a:gd name="connsiteX43" fmla="*/ 1105575 w 3573263"/>
                              <a:gd name="connsiteY43" fmla="*/ 791740 h 1666924"/>
                              <a:gd name="connsiteX44" fmla="*/ 1113685 w 3573263"/>
                              <a:gd name="connsiteY44" fmla="*/ 1355454 h 1666924"/>
                              <a:gd name="connsiteX45" fmla="*/ 1160317 w 3573263"/>
                              <a:gd name="connsiteY45" fmla="*/ 284805 h 1666924"/>
                              <a:gd name="connsiteX46" fmla="*/ 1172481 w 3573263"/>
                              <a:gd name="connsiteY46" fmla="*/ 1057375 h 1666924"/>
                              <a:gd name="connsiteX47" fmla="*/ 1206948 w 3573263"/>
                              <a:gd name="connsiteY47" fmla="*/ 347665 h 1666924"/>
                              <a:gd name="connsiteX48" fmla="*/ 1229250 w 3573263"/>
                              <a:gd name="connsiteY48" fmla="*/ 891100 h 1666924"/>
                              <a:gd name="connsiteX49" fmla="*/ 1257634 w 3573263"/>
                              <a:gd name="connsiteY49" fmla="*/ 714686 h 1666924"/>
                              <a:gd name="connsiteX50" fmla="*/ 1277909 w 3573263"/>
                              <a:gd name="connsiteY50" fmla="*/ 1004654 h 1666924"/>
                              <a:gd name="connsiteX51" fmla="*/ 1316431 w 3573263"/>
                              <a:gd name="connsiteY51" fmla="*/ 724825 h 1666924"/>
                              <a:gd name="connsiteX52" fmla="*/ 1336706 w 3573263"/>
                              <a:gd name="connsiteY52" fmla="*/ 1304759 h 1666924"/>
                              <a:gd name="connsiteX53" fmla="*/ 1367119 w 3573263"/>
                              <a:gd name="connsiteY53" fmla="*/ 751185 h 1666924"/>
                              <a:gd name="connsiteX54" fmla="*/ 1385366 w 3573263"/>
                              <a:gd name="connsiteY54" fmla="*/ 923544 h 1666924"/>
                              <a:gd name="connsiteX55" fmla="*/ 1409695 w 3573263"/>
                              <a:gd name="connsiteY55" fmla="*/ 755241 h 1666924"/>
                              <a:gd name="connsiteX56" fmla="*/ 1442135 w 3573263"/>
                              <a:gd name="connsiteY56" fmla="*/ 1329092 h 1666924"/>
                              <a:gd name="connsiteX57" fmla="*/ 1482685 w 3573263"/>
                              <a:gd name="connsiteY57" fmla="*/ 1286510 h 1666924"/>
                              <a:gd name="connsiteX58" fmla="*/ 1511070 w 3573263"/>
                              <a:gd name="connsiteY58" fmla="*/ 416608 h 1666924"/>
                              <a:gd name="connsiteX59" fmla="*/ 1533372 w 3573263"/>
                              <a:gd name="connsiteY59" fmla="*/ 807962 h 1666924"/>
                              <a:gd name="connsiteX60" fmla="*/ 1582031 w 3573263"/>
                              <a:gd name="connsiteY60" fmla="*/ 114474 h 1666924"/>
                              <a:gd name="connsiteX61" fmla="*/ 1594196 w 3573263"/>
                              <a:gd name="connsiteY61" fmla="*/ 1343287 h 1666924"/>
                              <a:gd name="connsiteX62" fmla="*/ 1628662 w 3573263"/>
                              <a:gd name="connsiteY62" fmla="*/ 655882 h 1666924"/>
                              <a:gd name="connsiteX63" fmla="*/ 1655020 w 3573263"/>
                              <a:gd name="connsiteY63" fmla="*/ 1529839 h 1666924"/>
                              <a:gd name="connsiteX64" fmla="*/ 1697596 w 3573263"/>
                              <a:gd name="connsiteY64" fmla="*/ 343609 h 1666924"/>
                              <a:gd name="connsiteX65" fmla="*/ 1721926 w 3573263"/>
                              <a:gd name="connsiteY65" fmla="*/ 728881 h 1666924"/>
                              <a:gd name="connsiteX66" fmla="*/ 1748283 w 3573263"/>
                              <a:gd name="connsiteY66" fmla="*/ 219917 h 1666924"/>
                              <a:gd name="connsiteX67" fmla="*/ 1778695 w 3573263"/>
                              <a:gd name="connsiteY67" fmla="*/ 718741 h 1666924"/>
                              <a:gd name="connsiteX68" fmla="*/ 1790860 w 3573263"/>
                              <a:gd name="connsiteY68" fmla="*/ 475412 h 1666924"/>
                              <a:gd name="connsiteX69" fmla="*/ 1823300 w 3573263"/>
                              <a:gd name="connsiteY69" fmla="*/ 505828 h 1666924"/>
                              <a:gd name="connsiteX70" fmla="*/ 1825327 w 3573263"/>
                              <a:gd name="connsiteY70" fmla="*/ 872850 h 1666924"/>
                              <a:gd name="connsiteX71" fmla="*/ 1867904 w 3573263"/>
                              <a:gd name="connsiteY71" fmla="*/ 345637 h 1666924"/>
                              <a:gd name="connsiteX72" fmla="*/ 1884124 w 3573263"/>
                              <a:gd name="connsiteY72" fmla="*/ 1085764 h 1666924"/>
                              <a:gd name="connsiteX73" fmla="*/ 1920619 w 3573263"/>
                              <a:gd name="connsiteY73" fmla="*/ 775518 h 1666924"/>
                              <a:gd name="connsiteX74" fmla="*/ 1944949 w 3573263"/>
                              <a:gd name="connsiteY74" fmla="*/ 1335176 h 1666924"/>
                              <a:gd name="connsiteX75" fmla="*/ 1979415 w 3573263"/>
                              <a:gd name="connsiteY75" fmla="*/ 846490 h 1666924"/>
                              <a:gd name="connsiteX76" fmla="*/ 2009827 w 3573263"/>
                              <a:gd name="connsiteY76" fmla="*/ 962071 h 1666924"/>
                              <a:gd name="connsiteX77" fmla="*/ 2019964 w 3573263"/>
                              <a:gd name="connsiteY77" fmla="*/ 759296 h 1666924"/>
                              <a:gd name="connsiteX78" fmla="*/ 2040239 w 3573263"/>
                              <a:gd name="connsiteY78" fmla="*/ 769436 h 1666924"/>
                              <a:gd name="connsiteX79" fmla="*/ 2058486 w 3573263"/>
                              <a:gd name="connsiteY79" fmla="*/ 757269 h 1666924"/>
                              <a:gd name="connsiteX80" fmla="*/ 2080789 w 3573263"/>
                              <a:gd name="connsiteY80" fmla="*/ 980321 h 1666924"/>
                              <a:gd name="connsiteX81" fmla="*/ 2105118 w 3573263"/>
                              <a:gd name="connsiteY81" fmla="*/ 680215 h 1666924"/>
                              <a:gd name="connsiteX82" fmla="*/ 2127420 w 3573263"/>
                              <a:gd name="connsiteY82" fmla="*/ 907322 h 1666924"/>
                              <a:gd name="connsiteX83" fmla="*/ 2147695 w 3573263"/>
                              <a:gd name="connsiteY83" fmla="*/ 755241 h 1666924"/>
                              <a:gd name="connsiteX84" fmla="*/ 2178107 w 3573263"/>
                              <a:gd name="connsiteY84" fmla="*/ 964099 h 1666924"/>
                              <a:gd name="connsiteX85" fmla="*/ 2190272 w 3573263"/>
                              <a:gd name="connsiteY85" fmla="*/ 759296 h 1666924"/>
                              <a:gd name="connsiteX86" fmla="*/ 2210547 w 3573263"/>
                              <a:gd name="connsiteY86" fmla="*/ 850546 h 1666924"/>
                              <a:gd name="connsiteX87" fmla="*/ 2226767 w 3573263"/>
                              <a:gd name="connsiteY87" fmla="*/ 795796 h 1666924"/>
                              <a:gd name="connsiteX88" fmla="*/ 2259206 w 3573263"/>
                              <a:gd name="connsiteY88" fmla="*/ 846490 h 1666924"/>
                              <a:gd name="connsiteX89" fmla="*/ 2281509 w 3573263"/>
                              <a:gd name="connsiteY89" fmla="*/ 686297 h 1666924"/>
                              <a:gd name="connsiteX90" fmla="*/ 2313949 w 3573263"/>
                              <a:gd name="connsiteY90" fmla="*/ 876906 h 1666924"/>
                              <a:gd name="connsiteX91" fmla="*/ 2324086 w 3573263"/>
                              <a:gd name="connsiteY91" fmla="*/ 783629 h 1666924"/>
                              <a:gd name="connsiteX92" fmla="*/ 2342332 w 3573263"/>
                              <a:gd name="connsiteY92" fmla="*/ 803907 h 1666924"/>
                              <a:gd name="connsiteX93" fmla="*/ 2366662 w 3573263"/>
                              <a:gd name="connsiteY93" fmla="*/ 793769 h 1666924"/>
                              <a:gd name="connsiteX94" fmla="*/ 2390992 w 3573263"/>
                              <a:gd name="connsiteY94" fmla="*/ 1067513 h 1666924"/>
                              <a:gd name="connsiteX95" fmla="*/ 2413295 w 3573263"/>
                              <a:gd name="connsiteY95" fmla="*/ 722797 h 1666924"/>
                              <a:gd name="connsiteX96" fmla="*/ 2435597 w 3573263"/>
                              <a:gd name="connsiteY96" fmla="*/ 876906 h 1666924"/>
                              <a:gd name="connsiteX97" fmla="*/ 2463981 w 3573263"/>
                              <a:gd name="connsiteY97" fmla="*/ 653854 h 1666924"/>
                              <a:gd name="connsiteX98" fmla="*/ 2492366 w 3573263"/>
                              <a:gd name="connsiteY98" fmla="*/ 935710 h 1666924"/>
                              <a:gd name="connsiteX99" fmla="*/ 2520750 w 3573263"/>
                              <a:gd name="connsiteY99" fmla="*/ 728881 h 1666924"/>
                              <a:gd name="connsiteX100" fmla="*/ 2563327 w 3573263"/>
                              <a:gd name="connsiteY100" fmla="*/ 907322 h 1666924"/>
                              <a:gd name="connsiteX101" fmla="*/ 2587657 w 3573263"/>
                              <a:gd name="connsiteY101" fmla="*/ 805935 h 1666924"/>
                              <a:gd name="connsiteX102" fmla="*/ 2599821 w 3573263"/>
                              <a:gd name="connsiteY102" fmla="*/ 974238 h 1666924"/>
                              <a:gd name="connsiteX103" fmla="*/ 2640371 w 3573263"/>
                              <a:gd name="connsiteY103" fmla="*/ 793769 h 1666924"/>
                              <a:gd name="connsiteX104" fmla="*/ 2662674 w 3573263"/>
                              <a:gd name="connsiteY104" fmla="*/ 970182 h 1666924"/>
                              <a:gd name="connsiteX105" fmla="*/ 2680921 w 3573263"/>
                              <a:gd name="connsiteY105" fmla="*/ 899211 h 1666924"/>
                              <a:gd name="connsiteX106" fmla="*/ 2701196 w 3573263"/>
                              <a:gd name="connsiteY106" fmla="*/ 998571 h 1666924"/>
                              <a:gd name="connsiteX107" fmla="*/ 2755938 w 3573263"/>
                              <a:gd name="connsiteY107" fmla="*/ 686297 h 1666924"/>
                              <a:gd name="connsiteX108" fmla="*/ 2788378 w 3573263"/>
                              <a:gd name="connsiteY108" fmla="*/ 899211 h 1666924"/>
                              <a:gd name="connsiteX109" fmla="*/ 2810681 w 3573263"/>
                              <a:gd name="connsiteY109" fmla="*/ 647771 h 1666924"/>
                              <a:gd name="connsiteX110" fmla="*/ 2845148 w 3573263"/>
                              <a:gd name="connsiteY110" fmla="*/ 734963 h 1666924"/>
                              <a:gd name="connsiteX111" fmla="*/ 2877588 w 3573263"/>
                              <a:gd name="connsiteY111" fmla="*/ 708603 h 1666924"/>
                              <a:gd name="connsiteX112" fmla="*/ 2893808 w 3573263"/>
                              <a:gd name="connsiteY112" fmla="*/ 907322 h 1666924"/>
                              <a:gd name="connsiteX113" fmla="*/ 2932329 w 3573263"/>
                              <a:gd name="connsiteY113" fmla="*/ 836351 h 1666924"/>
                              <a:gd name="connsiteX114" fmla="*/ 2954632 w 3573263"/>
                              <a:gd name="connsiteY114" fmla="*/ 874878 h 1666924"/>
                              <a:gd name="connsiteX115" fmla="*/ 2987071 w 3573263"/>
                              <a:gd name="connsiteY115" fmla="*/ 402413 h 1666924"/>
                              <a:gd name="connsiteX116" fmla="*/ 3007346 w 3573263"/>
                              <a:gd name="connsiteY116" fmla="*/ 812018 h 1666924"/>
                              <a:gd name="connsiteX117" fmla="*/ 3031676 w 3573263"/>
                              <a:gd name="connsiteY117" fmla="*/ 753214 h 1666924"/>
                              <a:gd name="connsiteX118" fmla="*/ 3035730 w 3573263"/>
                              <a:gd name="connsiteY118" fmla="*/ 878933 h 1666924"/>
                              <a:gd name="connsiteX119" fmla="*/ 3049922 w 3573263"/>
                              <a:gd name="connsiteY119" fmla="*/ 820129 h 1666924"/>
                              <a:gd name="connsiteX120" fmla="*/ 3062087 w 3573263"/>
                              <a:gd name="connsiteY120" fmla="*/ 1290566 h 1666924"/>
                              <a:gd name="connsiteX121" fmla="*/ 3084388 w 3573263"/>
                              <a:gd name="connsiteY121" fmla="*/ 467301 h 1666924"/>
                              <a:gd name="connsiteX122" fmla="*/ 3104663 w 3573263"/>
                              <a:gd name="connsiteY122" fmla="*/ 714686 h 1666924"/>
                              <a:gd name="connsiteX123" fmla="*/ 3131021 w 3573263"/>
                              <a:gd name="connsiteY123" fmla="*/ 475412 h 1666924"/>
                              <a:gd name="connsiteX124" fmla="*/ 3169542 w 3573263"/>
                              <a:gd name="connsiteY124" fmla="*/ 937738 h 1666924"/>
                              <a:gd name="connsiteX125" fmla="*/ 3224534 w 3573263"/>
                              <a:gd name="connsiteY125" fmla="*/ 477441 h 1666924"/>
                              <a:gd name="connsiteX126" fmla="*/ 3224285 w 3573263"/>
                              <a:gd name="connsiteY126" fmla="*/ 1239871 h 1666924"/>
                              <a:gd name="connsiteX127" fmla="*/ 3250642 w 3573263"/>
                              <a:gd name="connsiteY127" fmla="*/ 718741 h 1666924"/>
                              <a:gd name="connsiteX128" fmla="*/ 3293218 w 3573263"/>
                              <a:gd name="connsiteY128" fmla="*/ 1069542 h 1666924"/>
                              <a:gd name="connsiteX129" fmla="*/ 3311466 w 3573263"/>
                              <a:gd name="connsiteY129" fmla="*/ 588966 h 1666924"/>
                              <a:gd name="connsiteX130" fmla="*/ 3347961 w 3573263"/>
                              <a:gd name="connsiteY130" fmla="*/ 1026959 h 1666924"/>
                              <a:gd name="connsiteX131" fmla="*/ 3382428 w 3573263"/>
                              <a:gd name="connsiteY131" fmla="*/ 797824 h 1666924"/>
                              <a:gd name="connsiteX132" fmla="*/ 3412840 w 3573263"/>
                              <a:gd name="connsiteY132" fmla="*/ 647771 h 1666924"/>
                              <a:gd name="connsiteX133" fmla="*/ 3422977 w 3573263"/>
                              <a:gd name="connsiteY133" fmla="*/ 1000598 h 1666924"/>
                              <a:gd name="connsiteX134" fmla="*/ 3439197 w 3573263"/>
                              <a:gd name="connsiteY134" fmla="*/ 848517 h 1666924"/>
                              <a:gd name="connsiteX135" fmla="*/ 3483802 w 3573263"/>
                              <a:gd name="connsiteY135" fmla="*/ 676159 h 1666924"/>
                              <a:gd name="connsiteX136" fmla="*/ 3506103 w 3573263"/>
                              <a:gd name="connsiteY136" fmla="*/ 1146596 h 1666924"/>
                              <a:gd name="connsiteX137" fmla="*/ 3532461 w 3573263"/>
                              <a:gd name="connsiteY137" fmla="*/ 661965 h 1666924"/>
                              <a:gd name="connsiteX138" fmla="*/ 3573263 w 3573263"/>
                              <a:gd name="connsiteY138" fmla="*/ 504579 h 1666924"/>
                              <a:gd name="connsiteX0" fmla="*/ 0 w 3573263"/>
                              <a:gd name="connsiteY0" fmla="*/ 770033 h 1666924"/>
                              <a:gd name="connsiteX1" fmla="*/ 23347 w 3573263"/>
                              <a:gd name="connsiteY1" fmla="*/ 824508 h 1666924"/>
                              <a:gd name="connsiteX2" fmla="*/ 52530 w 3573263"/>
                              <a:gd name="connsiteY2" fmla="*/ 752524 h 1666924"/>
                              <a:gd name="connsiteX3" fmla="*/ 79767 w 3573263"/>
                              <a:gd name="connsiteY3" fmla="*/ 826454 h 1666924"/>
                              <a:gd name="connsiteX4" fmla="*/ 105059 w 3573263"/>
                              <a:gd name="connsiteY4" fmla="*/ 756415 h 1666924"/>
                              <a:gd name="connsiteX5" fmla="*/ 147861 w 3573263"/>
                              <a:gd name="connsiteY5" fmla="*/ 871201 h 1666924"/>
                              <a:gd name="connsiteX6" fmla="*/ 192608 w 3573263"/>
                              <a:gd name="connsiteY6" fmla="*/ 690267 h 1666924"/>
                              <a:gd name="connsiteX7" fmla="*/ 217900 w 3573263"/>
                              <a:gd name="connsiteY7" fmla="*/ 777816 h 1666924"/>
                              <a:gd name="connsiteX8" fmla="*/ 241246 w 3573263"/>
                              <a:gd name="connsiteY8" fmla="*/ 770033 h 1666924"/>
                              <a:gd name="connsiteX9" fmla="*/ 252920 w 3573263"/>
                              <a:gd name="connsiteY9" fmla="*/ 824508 h 1666924"/>
                              <a:gd name="connsiteX10" fmla="*/ 247083 w 3573263"/>
                              <a:gd name="connsiteY10" fmla="*/ 873147 h 1666924"/>
                              <a:gd name="connsiteX11" fmla="*/ 272375 w 3573263"/>
                              <a:gd name="connsiteY11" fmla="*/ 908166 h 1666924"/>
                              <a:gd name="connsiteX12" fmla="*/ 272375 w 3573263"/>
                              <a:gd name="connsiteY12" fmla="*/ 950968 h 1666924"/>
                              <a:gd name="connsiteX13" fmla="*/ 299612 w 3573263"/>
                              <a:gd name="connsiteY13" fmla="*/ 875092 h 1666924"/>
                              <a:gd name="connsiteX14" fmla="*/ 324904 w 3573263"/>
                              <a:gd name="connsiteY14" fmla="*/ 915948 h 1666924"/>
                              <a:gd name="connsiteX15" fmla="*/ 324904 w 3573263"/>
                              <a:gd name="connsiteY15" fmla="*/ 970423 h 1666924"/>
                              <a:gd name="connsiteX16" fmla="*/ 344360 w 3573263"/>
                              <a:gd name="connsiteY16" fmla="*/ 1017116 h 1666924"/>
                              <a:gd name="connsiteX17" fmla="*/ 377434 w 3573263"/>
                              <a:gd name="connsiteY17" fmla="*/ 995715 h 1666924"/>
                              <a:gd name="connsiteX18" fmla="*/ 363815 w 3573263"/>
                              <a:gd name="connsiteY18" fmla="*/ 917894 h 1666924"/>
                              <a:gd name="connsiteX19" fmla="*/ 381325 w 3573263"/>
                              <a:gd name="connsiteY19" fmla="*/ 910112 h 1666924"/>
                              <a:gd name="connsiteX20" fmla="*/ 402725 w 3573263"/>
                              <a:gd name="connsiteY20" fmla="*/ 565753 h 1666924"/>
                              <a:gd name="connsiteX21" fmla="*/ 447473 w 3573263"/>
                              <a:gd name="connsiteY21" fmla="*/ 1264199 h 1666924"/>
                              <a:gd name="connsiteX22" fmla="*/ 480547 w 3573263"/>
                              <a:gd name="connsiteY22" fmla="*/ 1030735 h 1666924"/>
                              <a:gd name="connsiteX23" fmla="*/ 494165 w 3573263"/>
                              <a:gd name="connsiteY23" fmla="*/ 1071591 h 1666924"/>
                              <a:gd name="connsiteX24" fmla="*/ 509730 w 3573263"/>
                              <a:gd name="connsiteY24" fmla="*/ 1046299 h 1666924"/>
                              <a:gd name="connsiteX25" fmla="*/ 527240 w 3573263"/>
                              <a:gd name="connsiteY25" fmla="*/ 1163031 h 1666924"/>
                              <a:gd name="connsiteX26" fmla="*/ 589497 w 3573263"/>
                              <a:gd name="connsiteY26" fmla="*/ 176646 h 1666924"/>
                              <a:gd name="connsiteX27" fmla="*/ 618680 w 3573263"/>
                              <a:gd name="connsiteY27" fmla="*/ 419838 h 1666924"/>
                              <a:gd name="connsiteX28" fmla="*/ 638135 w 3573263"/>
                              <a:gd name="connsiteY28" fmla="*/ 330343 h 1666924"/>
                              <a:gd name="connsiteX29" fmla="*/ 661481 w 3573263"/>
                              <a:gd name="connsiteY29" fmla="*/ 1530736 h 1666924"/>
                              <a:gd name="connsiteX30" fmla="*/ 688719 w 3573263"/>
                              <a:gd name="connsiteY30" fmla="*/ 1666924 h 1666924"/>
                              <a:gd name="connsiteX31" fmla="*/ 762649 w 3573263"/>
                              <a:gd name="connsiteY31" fmla="*/ 52132 h 1666924"/>
                              <a:gd name="connsiteX32" fmla="*/ 782104 w 3573263"/>
                              <a:gd name="connsiteY32" fmla="*/ 85206 h 1666924"/>
                              <a:gd name="connsiteX33" fmla="*/ 795723 w 3573263"/>
                              <a:gd name="connsiteY33" fmla="*/ 1612520 h 1666924"/>
                              <a:gd name="connsiteX34" fmla="*/ 842002 w 3573263"/>
                              <a:gd name="connsiteY34" fmla="*/ 29308 h 1666924"/>
                              <a:gd name="connsiteX35" fmla="*/ 862276 w 3573263"/>
                              <a:gd name="connsiteY35" fmla="*/ 925573 h 1666924"/>
                              <a:gd name="connsiteX36" fmla="*/ 884578 w 3573263"/>
                              <a:gd name="connsiteY36" fmla="*/ 380109 h 1666924"/>
                              <a:gd name="connsiteX37" fmla="*/ 908908 w 3573263"/>
                              <a:gd name="connsiteY37" fmla="*/ 256417 h 1666924"/>
                              <a:gd name="connsiteX38" fmla="*/ 947430 w 3573263"/>
                              <a:gd name="connsiteY38" fmla="*/ 895155 h 1666924"/>
                              <a:gd name="connsiteX39" fmla="*/ 994063 w 3573263"/>
                              <a:gd name="connsiteY39" fmla="*/ 532189 h 1666924"/>
                              <a:gd name="connsiteX40" fmla="*/ 1020420 w 3573263"/>
                              <a:gd name="connsiteY40" fmla="*/ 1022904 h 1666924"/>
                              <a:gd name="connsiteX41" fmla="*/ 1052860 w 3573263"/>
                              <a:gd name="connsiteY41" fmla="*/ 666021 h 1666924"/>
                              <a:gd name="connsiteX42" fmla="*/ 1073135 w 3573263"/>
                              <a:gd name="connsiteY42" fmla="*/ 1217567 h 1666924"/>
                              <a:gd name="connsiteX43" fmla="*/ 1105575 w 3573263"/>
                              <a:gd name="connsiteY43" fmla="*/ 791740 h 1666924"/>
                              <a:gd name="connsiteX44" fmla="*/ 1113685 w 3573263"/>
                              <a:gd name="connsiteY44" fmla="*/ 1355454 h 1666924"/>
                              <a:gd name="connsiteX45" fmla="*/ 1160317 w 3573263"/>
                              <a:gd name="connsiteY45" fmla="*/ 284805 h 1666924"/>
                              <a:gd name="connsiteX46" fmla="*/ 1172481 w 3573263"/>
                              <a:gd name="connsiteY46" fmla="*/ 1057375 h 1666924"/>
                              <a:gd name="connsiteX47" fmla="*/ 1206948 w 3573263"/>
                              <a:gd name="connsiteY47" fmla="*/ 347665 h 1666924"/>
                              <a:gd name="connsiteX48" fmla="*/ 1229250 w 3573263"/>
                              <a:gd name="connsiteY48" fmla="*/ 891100 h 1666924"/>
                              <a:gd name="connsiteX49" fmla="*/ 1257634 w 3573263"/>
                              <a:gd name="connsiteY49" fmla="*/ 714686 h 1666924"/>
                              <a:gd name="connsiteX50" fmla="*/ 1277909 w 3573263"/>
                              <a:gd name="connsiteY50" fmla="*/ 1004654 h 1666924"/>
                              <a:gd name="connsiteX51" fmla="*/ 1316431 w 3573263"/>
                              <a:gd name="connsiteY51" fmla="*/ 724825 h 1666924"/>
                              <a:gd name="connsiteX52" fmla="*/ 1336706 w 3573263"/>
                              <a:gd name="connsiteY52" fmla="*/ 1304759 h 1666924"/>
                              <a:gd name="connsiteX53" fmla="*/ 1367119 w 3573263"/>
                              <a:gd name="connsiteY53" fmla="*/ 751185 h 1666924"/>
                              <a:gd name="connsiteX54" fmla="*/ 1385366 w 3573263"/>
                              <a:gd name="connsiteY54" fmla="*/ 923544 h 1666924"/>
                              <a:gd name="connsiteX55" fmla="*/ 1409695 w 3573263"/>
                              <a:gd name="connsiteY55" fmla="*/ 755241 h 1666924"/>
                              <a:gd name="connsiteX56" fmla="*/ 1442135 w 3573263"/>
                              <a:gd name="connsiteY56" fmla="*/ 1329092 h 1666924"/>
                              <a:gd name="connsiteX57" fmla="*/ 1482685 w 3573263"/>
                              <a:gd name="connsiteY57" fmla="*/ 1286510 h 1666924"/>
                              <a:gd name="connsiteX58" fmla="*/ 1511070 w 3573263"/>
                              <a:gd name="connsiteY58" fmla="*/ 416608 h 1666924"/>
                              <a:gd name="connsiteX59" fmla="*/ 1533372 w 3573263"/>
                              <a:gd name="connsiteY59" fmla="*/ 807962 h 1666924"/>
                              <a:gd name="connsiteX60" fmla="*/ 1582031 w 3573263"/>
                              <a:gd name="connsiteY60" fmla="*/ 114474 h 1666924"/>
                              <a:gd name="connsiteX61" fmla="*/ 1594196 w 3573263"/>
                              <a:gd name="connsiteY61" fmla="*/ 1343287 h 1666924"/>
                              <a:gd name="connsiteX62" fmla="*/ 1628662 w 3573263"/>
                              <a:gd name="connsiteY62" fmla="*/ 655882 h 1666924"/>
                              <a:gd name="connsiteX63" fmla="*/ 1655020 w 3573263"/>
                              <a:gd name="connsiteY63" fmla="*/ 1529839 h 1666924"/>
                              <a:gd name="connsiteX64" fmla="*/ 1697596 w 3573263"/>
                              <a:gd name="connsiteY64" fmla="*/ 343609 h 1666924"/>
                              <a:gd name="connsiteX65" fmla="*/ 1721926 w 3573263"/>
                              <a:gd name="connsiteY65" fmla="*/ 728881 h 1666924"/>
                              <a:gd name="connsiteX66" fmla="*/ 1748283 w 3573263"/>
                              <a:gd name="connsiteY66" fmla="*/ 219917 h 1666924"/>
                              <a:gd name="connsiteX67" fmla="*/ 1778695 w 3573263"/>
                              <a:gd name="connsiteY67" fmla="*/ 718741 h 1666924"/>
                              <a:gd name="connsiteX68" fmla="*/ 1790860 w 3573263"/>
                              <a:gd name="connsiteY68" fmla="*/ 475412 h 1666924"/>
                              <a:gd name="connsiteX69" fmla="*/ 1823300 w 3573263"/>
                              <a:gd name="connsiteY69" fmla="*/ 505828 h 1666924"/>
                              <a:gd name="connsiteX70" fmla="*/ 1825327 w 3573263"/>
                              <a:gd name="connsiteY70" fmla="*/ 872850 h 1666924"/>
                              <a:gd name="connsiteX71" fmla="*/ 1867904 w 3573263"/>
                              <a:gd name="connsiteY71" fmla="*/ 345637 h 1666924"/>
                              <a:gd name="connsiteX72" fmla="*/ 1884124 w 3573263"/>
                              <a:gd name="connsiteY72" fmla="*/ 1085764 h 1666924"/>
                              <a:gd name="connsiteX73" fmla="*/ 1920619 w 3573263"/>
                              <a:gd name="connsiteY73" fmla="*/ 775518 h 1666924"/>
                              <a:gd name="connsiteX74" fmla="*/ 1944949 w 3573263"/>
                              <a:gd name="connsiteY74" fmla="*/ 1335176 h 1666924"/>
                              <a:gd name="connsiteX75" fmla="*/ 1979415 w 3573263"/>
                              <a:gd name="connsiteY75" fmla="*/ 846490 h 1666924"/>
                              <a:gd name="connsiteX76" fmla="*/ 2009827 w 3573263"/>
                              <a:gd name="connsiteY76" fmla="*/ 962071 h 1666924"/>
                              <a:gd name="connsiteX77" fmla="*/ 2019964 w 3573263"/>
                              <a:gd name="connsiteY77" fmla="*/ 759296 h 1666924"/>
                              <a:gd name="connsiteX78" fmla="*/ 2040239 w 3573263"/>
                              <a:gd name="connsiteY78" fmla="*/ 769436 h 1666924"/>
                              <a:gd name="connsiteX79" fmla="*/ 2058486 w 3573263"/>
                              <a:gd name="connsiteY79" fmla="*/ 757269 h 1666924"/>
                              <a:gd name="connsiteX80" fmla="*/ 2080789 w 3573263"/>
                              <a:gd name="connsiteY80" fmla="*/ 980321 h 1666924"/>
                              <a:gd name="connsiteX81" fmla="*/ 2105118 w 3573263"/>
                              <a:gd name="connsiteY81" fmla="*/ 680215 h 1666924"/>
                              <a:gd name="connsiteX82" fmla="*/ 2127420 w 3573263"/>
                              <a:gd name="connsiteY82" fmla="*/ 907322 h 1666924"/>
                              <a:gd name="connsiteX83" fmla="*/ 2147695 w 3573263"/>
                              <a:gd name="connsiteY83" fmla="*/ 755241 h 1666924"/>
                              <a:gd name="connsiteX84" fmla="*/ 2178107 w 3573263"/>
                              <a:gd name="connsiteY84" fmla="*/ 964099 h 1666924"/>
                              <a:gd name="connsiteX85" fmla="*/ 2190272 w 3573263"/>
                              <a:gd name="connsiteY85" fmla="*/ 759296 h 1666924"/>
                              <a:gd name="connsiteX86" fmla="*/ 2210547 w 3573263"/>
                              <a:gd name="connsiteY86" fmla="*/ 850546 h 1666924"/>
                              <a:gd name="connsiteX87" fmla="*/ 2226767 w 3573263"/>
                              <a:gd name="connsiteY87" fmla="*/ 795796 h 1666924"/>
                              <a:gd name="connsiteX88" fmla="*/ 2259206 w 3573263"/>
                              <a:gd name="connsiteY88" fmla="*/ 846490 h 1666924"/>
                              <a:gd name="connsiteX89" fmla="*/ 2281509 w 3573263"/>
                              <a:gd name="connsiteY89" fmla="*/ 686297 h 1666924"/>
                              <a:gd name="connsiteX90" fmla="*/ 2313949 w 3573263"/>
                              <a:gd name="connsiteY90" fmla="*/ 876906 h 1666924"/>
                              <a:gd name="connsiteX91" fmla="*/ 2324086 w 3573263"/>
                              <a:gd name="connsiteY91" fmla="*/ 783629 h 1666924"/>
                              <a:gd name="connsiteX92" fmla="*/ 2342332 w 3573263"/>
                              <a:gd name="connsiteY92" fmla="*/ 803907 h 1666924"/>
                              <a:gd name="connsiteX93" fmla="*/ 2366662 w 3573263"/>
                              <a:gd name="connsiteY93" fmla="*/ 793769 h 1666924"/>
                              <a:gd name="connsiteX94" fmla="*/ 2390992 w 3573263"/>
                              <a:gd name="connsiteY94" fmla="*/ 1067513 h 1666924"/>
                              <a:gd name="connsiteX95" fmla="*/ 2413295 w 3573263"/>
                              <a:gd name="connsiteY95" fmla="*/ 722797 h 1666924"/>
                              <a:gd name="connsiteX96" fmla="*/ 2435597 w 3573263"/>
                              <a:gd name="connsiteY96" fmla="*/ 876906 h 1666924"/>
                              <a:gd name="connsiteX97" fmla="*/ 2463981 w 3573263"/>
                              <a:gd name="connsiteY97" fmla="*/ 653854 h 1666924"/>
                              <a:gd name="connsiteX98" fmla="*/ 2492366 w 3573263"/>
                              <a:gd name="connsiteY98" fmla="*/ 935710 h 1666924"/>
                              <a:gd name="connsiteX99" fmla="*/ 2520750 w 3573263"/>
                              <a:gd name="connsiteY99" fmla="*/ 728881 h 1666924"/>
                              <a:gd name="connsiteX100" fmla="*/ 2563327 w 3573263"/>
                              <a:gd name="connsiteY100" fmla="*/ 907322 h 1666924"/>
                              <a:gd name="connsiteX101" fmla="*/ 2587657 w 3573263"/>
                              <a:gd name="connsiteY101" fmla="*/ 805935 h 1666924"/>
                              <a:gd name="connsiteX102" fmla="*/ 2599821 w 3573263"/>
                              <a:gd name="connsiteY102" fmla="*/ 974238 h 1666924"/>
                              <a:gd name="connsiteX103" fmla="*/ 2640371 w 3573263"/>
                              <a:gd name="connsiteY103" fmla="*/ 793769 h 1666924"/>
                              <a:gd name="connsiteX104" fmla="*/ 2662674 w 3573263"/>
                              <a:gd name="connsiteY104" fmla="*/ 970182 h 1666924"/>
                              <a:gd name="connsiteX105" fmla="*/ 2680921 w 3573263"/>
                              <a:gd name="connsiteY105" fmla="*/ 899211 h 1666924"/>
                              <a:gd name="connsiteX106" fmla="*/ 2701196 w 3573263"/>
                              <a:gd name="connsiteY106" fmla="*/ 998571 h 1666924"/>
                              <a:gd name="connsiteX107" fmla="*/ 2755938 w 3573263"/>
                              <a:gd name="connsiteY107" fmla="*/ 686297 h 1666924"/>
                              <a:gd name="connsiteX108" fmla="*/ 2788378 w 3573263"/>
                              <a:gd name="connsiteY108" fmla="*/ 899211 h 1666924"/>
                              <a:gd name="connsiteX109" fmla="*/ 2810681 w 3573263"/>
                              <a:gd name="connsiteY109" fmla="*/ 647771 h 1666924"/>
                              <a:gd name="connsiteX110" fmla="*/ 2845148 w 3573263"/>
                              <a:gd name="connsiteY110" fmla="*/ 734963 h 1666924"/>
                              <a:gd name="connsiteX111" fmla="*/ 2877588 w 3573263"/>
                              <a:gd name="connsiteY111" fmla="*/ 708603 h 1666924"/>
                              <a:gd name="connsiteX112" fmla="*/ 2893808 w 3573263"/>
                              <a:gd name="connsiteY112" fmla="*/ 907322 h 1666924"/>
                              <a:gd name="connsiteX113" fmla="*/ 2932329 w 3573263"/>
                              <a:gd name="connsiteY113" fmla="*/ 836351 h 1666924"/>
                              <a:gd name="connsiteX114" fmla="*/ 2954632 w 3573263"/>
                              <a:gd name="connsiteY114" fmla="*/ 874878 h 1666924"/>
                              <a:gd name="connsiteX115" fmla="*/ 2987071 w 3573263"/>
                              <a:gd name="connsiteY115" fmla="*/ 402413 h 1666924"/>
                              <a:gd name="connsiteX116" fmla="*/ 3007346 w 3573263"/>
                              <a:gd name="connsiteY116" fmla="*/ 812018 h 1666924"/>
                              <a:gd name="connsiteX117" fmla="*/ 3031676 w 3573263"/>
                              <a:gd name="connsiteY117" fmla="*/ 753214 h 1666924"/>
                              <a:gd name="connsiteX118" fmla="*/ 3035730 w 3573263"/>
                              <a:gd name="connsiteY118" fmla="*/ 878933 h 1666924"/>
                              <a:gd name="connsiteX119" fmla="*/ 3049922 w 3573263"/>
                              <a:gd name="connsiteY119" fmla="*/ 820129 h 1666924"/>
                              <a:gd name="connsiteX120" fmla="*/ 3062087 w 3573263"/>
                              <a:gd name="connsiteY120" fmla="*/ 1290566 h 1666924"/>
                              <a:gd name="connsiteX121" fmla="*/ 3084388 w 3573263"/>
                              <a:gd name="connsiteY121" fmla="*/ 467301 h 1666924"/>
                              <a:gd name="connsiteX122" fmla="*/ 3104663 w 3573263"/>
                              <a:gd name="connsiteY122" fmla="*/ 714686 h 1666924"/>
                              <a:gd name="connsiteX123" fmla="*/ 3131021 w 3573263"/>
                              <a:gd name="connsiteY123" fmla="*/ 475412 h 1666924"/>
                              <a:gd name="connsiteX124" fmla="*/ 3169542 w 3573263"/>
                              <a:gd name="connsiteY124" fmla="*/ 937738 h 1666924"/>
                              <a:gd name="connsiteX125" fmla="*/ 3224534 w 3573263"/>
                              <a:gd name="connsiteY125" fmla="*/ 477441 h 1666924"/>
                              <a:gd name="connsiteX126" fmla="*/ 3224285 w 3573263"/>
                              <a:gd name="connsiteY126" fmla="*/ 1239871 h 1666924"/>
                              <a:gd name="connsiteX127" fmla="*/ 3250642 w 3573263"/>
                              <a:gd name="connsiteY127" fmla="*/ 718741 h 1666924"/>
                              <a:gd name="connsiteX128" fmla="*/ 3293218 w 3573263"/>
                              <a:gd name="connsiteY128" fmla="*/ 1069542 h 1666924"/>
                              <a:gd name="connsiteX129" fmla="*/ 3311466 w 3573263"/>
                              <a:gd name="connsiteY129" fmla="*/ 588966 h 1666924"/>
                              <a:gd name="connsiteX130" fmla="*/ 3347961 w 3573263"/>
                              <a:gd name="connsiteY130" fmla="*/ 1026959 h 1666924"/>
                              <a:gd name="connsiteX131" fmla="*/ 3382428 w 3573263"/>
                              <a:gd name="connsiteY131" fmla="*/ 797824 h 1666924"/>
                              <a:gd name="connsiteX132" fmla="*/ 3412840 w 3573263"/>
                              <a:gd name="connsiteY132" fmla="*/ 647771 h 1666924"/>
                              <a:gd name="connsiteX133" fmla="*/ 3422977 w 3573263"/>
                              <a:gd name="connsiteY133" fmla="*/ 1000598 h 1666924"/>
                              <a:gd name="connsiteX134" fmla="*/ 3439197 w 3573263"/>
                              <a:gd name="connsiteY134" fmla="*/ 848517 h 1666924"/>
                              <a:gd name="connsiteX135" fmla="*/ 3483802 w 3573263"/>
                              <a:gd name="connsiteY135" fmla="*/ 676159 h 1666924"/>
                              <a:gd name="connsiteX136" fmla="*/ 3506103 w 3573263"/>
                              <a:gd name="connsiteY136" fmla="*/ 1146596 h 1666924"/>
                              <a:gd name="connsiteX137" fmla="*/ 3532461 w 3573263"/>
                              <a:gd name="connsiteY137" fmla="*/ 661965 h 1666924"/>
                              <a:gd name="connsiteX138" fmla="*/ 3556791 w 3573263"/>
                              <a:gd name="connsiteY138" fmla="*/ 775518 h 1666924"/>
                              <a:gd name="connsiteX139" fmla="*/ 3573263 w 3573263"/>
                              <a:gd name="connsiteY139" fmla="*/ 504579 h 1666924"/>
                              <a:gd name="connsiteX0" fmla="*/ 0 w 3595566"/>
                              <a:gd name="connsiteY0" fmla="*/ 770033 h 1666924"/>
                              <a:gd name="connsiteX1" fmla="*/ 23347 w 3595566"/>
                              <a:gd name="connsiteY1" fmla="*/ 824508 h 1666924"/>
                              <a:gd name="connsiteX2" fmla="*/ 52530 w 3595566"/>
                              <a:gd name="connsiteY2" fmla="*/ 752524 h 1666924"/>
                              <a:gd name="connsiteX3" fmla="*/ 79767 w 3595566"/>
                              <a:gd name="connsiteY3" fmla="*/ 826454 h 1666924"/>
                              <a:gd name="connsiteX4" fmla="*/ 105059 w 3595566"/>
                              <a:gd name="connsiteY4" fmla="*/ 756415 h 1666924"/>
                              <a:gd name="connsiteX5" fmla="*/ 147861 w 3595566"/>
                              <a:gd name="connsiteY5" fmla="*/ 871201 h 1666924"/>
                              <a:gd name="connsiteX6" fmla="*/ 192608 w 3595566"/>
                              <a:gd name="connsiteY6" fmla="*/ 690267 h 1666924"/>
                              <a:gd name="connsiteX7" fmla="*/ 217900 w 3595566"/>
                              <a:gd name="connsiteY7" fmla="*/ 777816 h 1666924"/>
                              <a:gd name="connsiteX8" fmla="*/ 241246 w 3595566"/>
                              <a:gd name="connsiteY8" fmla="*/ 770033 h 1666924"/>
                              <a:gd name="connsiteX9" fmla="*/ 252920 w 3595566"/>
                              <a:gd name="connsiteY9" fmla="*/ 824508 h 1666924"/>
                              <a:gd name="connsiteX10" fmla="*/ 247083 w 3595566"/>
                              <a:gd name="connsiteY10" fmla="*/ 873147 h 1666924"/>
                              <a:gd name="connsiteX11" fmla="*/ 272375 w 3595566"/>
                              <a:gd name="connsiteY11" fmla="*/ 908166 h 1666924"/>
                              <a:gd name="connsiteX12" fmla="*/ 272375 w 3595566"/>
                              <a:gd name="connsiteY12" fmla="*/ 950968 h 1666924"/>
                              <a:gd name="connsiteX13" fmla="*/ 299612 w 3595566"/>
                              <a:gd name="connsiteY13" fmla="*/ 875092 h 1666924"/>
                              <a:gd name="connsiteX14" fmla="*/ 324904 w 3595566"/>
                              <a:gd name="connsiteY14" fmla="*/ 915948 h 1666924"/>
                              <a:gd name="connsiteX15" fmla="*/ 324904 w 3595566"/>
                              <a:gd name="connsiteY15" fmla="*/ 970423 h 1666924"/>
                              <a:gd name="connsiteX16" fmla="*/ 344360 w 3595566"/>
                              <a:gd name="connsiteY16" fmla="*/ 1017116 h 1666924"/>
                              <a:gd name="connsiteX17" fmla="*/ 377434 w 3595566"/>
                              <a:gd name="connsiteY17" fmla="*/ 995715 h 1666924"/>
                              <a:gd name="connsiteX18" fmla="*/ 363815 w 3595566"/>
                              <a:gd name="connsiteY18" fmla="*/ 917894 h 1666924"/>
                              <a:gd name="connsiteX19" fmla="*/ 381325 w 3595566"/>
                              <a:gd name="connsiteY19" fmla="*/ 910112 h 1666924"/>
                              <a:gd name="connsiteX20" fmla="*/ 402725 w 3595566"/>
                              <a:gd name="connsiteY20" fmla="*/ 565753 h 1666924"/>
                              <a:gd name="connsiteX21" fmla="*/ 447473 w 3595566"/>
                              <a:gd name="connsiteY21" fmla="*/ 1264199 h 1666924"/>
                              <a:gd name="connsiteX22" fmla="*/ 480547 w 3595566"/>
                              <a:gd name="connsiteY22" fmla="*/ 1030735 h 1666924"/>
                              <a:gd name="connsiteX23" fmla="*/ 494165 w 3595566"/>
                              <a:gd name="connsiteY23" fmla="*/ 1071591 h 1666924"/>
                              <a:gd name="connsiteX24" fmla="*/ 509730 w 3595566"/>
                              <a:gd name="connsiteY24" fmla="*/ 1046299 h 1666924"/>
                              <a:gd name="connsiteX25" fmla="*/ 527240 w 3595566"/>
                              <a:gd name="connsiteY25" fmla="*/ 1163031 h 1666924"/>
                              <a:gd name="connsiteX26" fmla="*/ 589497 w 3595566"/>
                              <a:gd name="connsiteY26" fmla="*/ 176646 h 1666924"/>
                              <a:gd name="connsiteX27" fmla="*/ 618680 w 3595566"/>
                              <a:gd name="connsiteY27" fmla="*/ 419838 h 1666924"/>
                              <a:gd name="connsiteX28" fmla="*/ 638135 w 3595566"/>
                              <a:gd name="connsiteY28" fmla="*/ 330343 h 1666924"/>
                              <a:gd name="connsiteX29" fmla="*/ 661481 w 3595566"/>
                              <a:gd name="connsiteY29" fmla="*/ 1530736 h 1666924"/>
                              <a:gd name="connsiteX30" fmla="*/ 688719 w 3595566"/>
                              <a:gd name="connsiteY30" fmla="*/ 1666924 h 1666924"/>
                              <a:gd name="connsiteX31" fmla="*/ 762649 w 3595566"/>
                              <a:gd name="connsiteY31" fmla="*/ 52132 h 1666924"/>
                              <a:gd name="connsiteX32" fmla="*/ 782104 w 3595566"/>
                              <a:gd name="connsiteY32" fmla="*/ 85206 h 1666924"/>
                              <a:gd name="connsiteX33" fmla="*/ 795723 w 3595566"/>
                              <a:gd name="connsiteY33" fmla="*/ 1612520 h 1666924"/>
                              <a:gd name="connsiteX34" fmla="*/ 842002 w 3595566"/>
                              <a:gd name="connsiteY34" fmla="*/ 29308 h 1666924"/>
                              <a:gd name="connsiteX35" fmla="*/ 862276 w 3595566"/>
                              <a:gd name="connsiteY35" fmla="*/ 925573 h 1666924"/>
                              <a:gd name="connsiteX36" fmla="*/ 884578 w 3595566"/>
                              <a:gd name="connsiteY36" fmla="*/ 380109 h 1666924"/>
                              <a:gd name="connsiteX37" fmla="*/ 908908 w 3595566"/>
                              <a:gd name="connsiteY37" fmla="*/ 256417 h 1666924"/>
                              <a:gd name="connsiteX38" fmla="*/ 947430 w 3595566"/>
                              <a:gd name="connsiteY38" fmla="*/ 895155 h 1666924"/>
                              <a:gd name="connsiteX39" fmla="*/ 994063 w 3595566"/>
                              <a:gd name="connsiteY39" fmla="*/ 532189 h 1666924"/>
                              <a:gd name="connsiteX40" fmla="*/ 1020420 w 3595566"/>
                              <a:gd name="connsiteY40" fmla="*/ 1022904 h 1666924"/>
                              <a:gd name="connsiteX41" fmla="*/ 1052860 w 3595566"/>
                              <a:gd name="connsiteY41" fmla="*/ 666021 h 1666924"/>
                              <a:gd name="connsiteX42" fmla="*/ 1073135 w 3595566"/>
                              <a:gd name="connsiteY42" fmla="*/ 1217567 h 1666924"/>
                              <a:gd name="connsiteX43" fmla="*/ 1105575 w 3595566"/>
                              <a:gd name="connsiteY43" fmla="*/ 791740 h 1666924"/>
                              <a:gd name="connsiteX44" fmla="*/ 1113685 w 3595566"/>
                              <a:gd name="connsiteY44" fmla="*/ 1355454 h 1666924"/>
                              <a:gd name="connsiteX45" fmla="*/ 1160317 w 3595566"/>
                              <a:gd name="connsiteY45" fmla="*/ 284805 h 1666924"/>
                              <a:gd name="connsiteX46" fmla="*/ 1172481 w 3595566"/>
                              <a:gd name="connsiteY46" fmla="*/ 1057375 h 1666924"/>
                              <a:gd name="connsiteX47" fmla="*/ 1206948 w 3595566"/>
                              <a:gd name="connsiteY47" fmla="*/ 347665 h 1666924"/>
                              <a:gd name="connsiteX48" fmla="*/ 1229250 w 3595566"/>
                              <a:gd name="connsiteY48" fmla="*/ 891100 h 1666924"/>
                              <a:gd name="connsiteX49" fmla="*/ 1257634 w 3595566"/>
                              <a:gd name="connsiteY49" fmla="*/ 714686 h 1666924"/>
                              <a:gd name="connsiteX50" fmla="*/ 1277909 w 3595566"/>
                              <a:gd name="connsiteY50" fmla="*/ 1004654 h 1666924"/>
                              <a:gd name="connsiteX51" fmla="*/ 1316431 w 3595566"/>
                              <a:gd name="connsiteY51" fmla="*/ 724825 h 1666924"/>
                              <a:gd name="connsiteX52" fmla="*/ 1336706 w 3595566"/>
                              <a:gd name="connsiteY52" fmla="*/ 1304759 h 1666924"/>
                              <a:gd name="connsiteX53" fmla="*/ 1367119 w 3595566"/>
                              <a:gd name="connsiteY53" fmla="*/ 751185 h 1666924"/>
                              <a:gd name="connsiteX54" fmla="*/ 1385366 w 3595566"/>
                              <a:gd name="connsiteY54" fmla="*/ 923544 h 1666924"/>
                              <a:gd name="connsiteX55" fmla="*/ 1409695 w 3595566"/>
                              <a:gd name="connsiteY55" fmla="*/ 755241 h 1666924"/>
                              <a:gd name="connsiteX56" fmla="*/ 1442135 w 3595566"/>
                              <a:gd name="connsiteY56" fmla="*/ 1329092 h 1666924"/>
                              <a:gd name="connsiteX57" fmla="*/ 1482685 w 3595566"/>
                              <a:gd name="connsiteY57" fmla="*/ 1286510 h 1666924"/>
                              <a:gd name="connsiteX58" fmla="*/ 1511070 w 3595566"/>
                              <a:gd name="connsiteY58" fmla="*/ 416608 h 1666924"/>
                              <a:gd name="connsiteX59" fmla="*/ 1533372 w 3595566"/>
                              <a:gd name="connsiteY59" fmla="*/ 807962 h 1666924"/>
                              <a:gd name="connsiteX60" fmla="*/ 1582031 w 3595566"/>
                              <a:gd name="connsiteY60" fmla="*/ 114474 h 1666924"/>
                              <a:gd name="connsiteX61" fmla="*/ 1594196 w 3595566"/>
                              <a:gd name="connsiteY61" fmla="*/ 1343287 h 1666924"/>
                              <a:gd name="connsiteX62" fmla="*/ 1628662 w 3595566"/>
                              <a:gd name="connsiteY62" fmla="*/ 655882 h 1666924"/>
                              <a:gd name="connsiteX63" fmla="*/ 1655020 w 3595566"/>
                              <a:gd name="connsiteY63" fmla="*/ 1529839 h 1666924"/>
                              <a:gd name="connsiteX64" fmla="*/ 1697596 w 3595566"/>
                              <a:gd name="connsiteY64" fmla="*/ 343609 h 1666924"/>
                              <a:gd name="connsiteX65" fmla="*/ 1721926 w 3595566"/>
                              <a:gd name="connsiteY65" fmla="*/ 728881 h 1666924"/>
                              <a:gd name="connsiteX66" fmla="*/ 1748283 w 3595566"/>
                              <a:gd name="connsiteY66" fmla="*/ 219917 h 1666924"/>
                              <a:gd name="connsiteX67" fmla="*/ 1778695 w 3595566"/>
                              <a:gd name="connsiteY67" fmla="*/ 718741 h 1666924"/>
                              <a:gd name="connsiteX68" fmla="*/ 1790860 w 3595566"/>
                              <a:gd name="connsiteY68" fmla="*/ 475412 h 1666924"/>
                              <a:gd name="connsiteX69" fmla="*/ 1823300 w 3595566"/>
                              <a:gd name="connsiteY69" fmla="*/ 505828 h 1666924"/>
                              <a:gd name="connsiteX70" fmla="*/ 1825327 w 3595566"/>
                              <a:gd name="connsiteY70" fmla="*/ 872850 h 1666924"/>
                              <a:gd name="connsiteX71" fmla="*/ 1867904 w 3595566"/>
                              <a:gd name="connsiteY71" fmla="*/ 345637 h 1666924"/>
                              <a:gd name="connsiteX72" fmla="*/ 1884124 w 3595566"/>
                              <a:gd name="connsiteY72" fmla="*/ 1085764 h 1666924"/>
                              <a:gd name="connsiteX73" fmla="*/ 1920619 w 3595566"/>
                              <a:gd name="connsiteY73" fmla="*/ 775518 h 1666924"/>
                              <a:gd name="connsiteX74" fmla="*/ 1944949 w 3595566"/>
                              <a:gd name="connsiteY74" fmla="*/ 1335176 h 1666924"/>
                              <a:gd name="connsiteX75" fmla="*/ 1979415 w 3595566"/>
                              <a:gd name="connsiteY75" fmla="*/ 846490 h 1666924"/>
                              <a:gd name="connsiteX76" fmla="*/ 2009827 w 3595566"/>
                              <a:gd name="connsiteY76" fmla="*/ 962071 h 1666924"/>
                              <a:gd name="connsiteX77" fmla="*/ 2019964 w 3595566"/>
                              <a:gd name="connsiteY77" fmla="*/ 759296 h 1666924"/>
                              <a:gd name="connsiteX78" fmla="*/ 2040239 w 3595566"/>
                              <a:gd name="connsiteY78" fmla="*/ 769436 h 1666924"/>
                              <a:gd name="connsiteX79" fmla="*/ 2058486 w 3595566"/>
                              <a:gd name="connsiteY79" fmla="*/ 757269 h 1666924"/>
                              <a:gd name="connsiteX80" fmla="*/ 2080789 w 3595566"/>
                              <a:gd name="connsiteY80" fmla="*/ 980321 h 1666924"/>
                              <a:gd name="connsiteX81" fmla="*/ 2105118 w 3595566"/>
                              <a:gd name="connsiteY81" fmla="*/ 680215 h 1666924"/>
                              <a:gd name="connsiteX82" fmla="*/ 2127420 w 3595566"/>
                              <a:gd name="connsiteY82" fmla="*/ 907322 h 1666924"/>
                              <a:gd name="connsiteX83" fmla="*/ 2147695 w 3595566"/>
                              <a:gd name="connsiteY83" fmla="*/ 755241 h 1666924"/>
                              <a:gd name="connsiteX84" fmla="*/ 2178107 w 3595566"/>
                              <a:gd name="connsiteY84" fmla="*/ 964099 h 1666924"/>
                              <a:gd name="connsiteX85" fmla="*/ 2190272 w 3595566"/>
                              <a:gd name="connsiteY85" fmla="*/ 759296 h 1666924"/>
                              <a:gd name="connsiteX86" fmla="*/ 2210547 w 3595566"/>
                              <a:gd name="connsiteY86" fmla="*/ 850546 h 1666924"/>
                              <a:gd name="connsiteX87" fmla="*/ 2226767 w 3595566"/>
                              <a:gd name="connsiteY87" fmla="*/ 795796 h 1666924"/>
                              <a:gd name="connsiteX88" fmla="*/ 2259206 w 3595566"/>
                              <a:gd name="connsiteY88" fmla="*/ 846490 h 1666924"/>
                              <a:gd name="connsiteX89" fmla="*/ 2281509 w 3595566"/>
                              <a:gd name="connsiteY89" fmla="*/ 686297 h 1666924"/>
                              <a:gd name="connsiteX90" fmla="*/ 2313949 w 3595566"/>
                              <a:gd name="connsiteY90" fmla="*/ 876906 h 1666924"/>
                              <a:gd name="connsiteX91" fmla="*/ 2324086 w 3595566"/>
                              <a:gd name="connsiteY91" fmla="*/ 783629 h 1666924"/>
                              <a:gd name="connsiteX92" fmla="*/ 2342332 w 3595566"/>
                              <a:gd name="connsiteY92" fmla="*/ 803907 h 1666924"/>
                              <a:gd name="connsiteX93" fmla="*/ 2366662 w 3595566"/>
                              <a:gd name="connsiteY93" fmla="*/ 793769 h 1666924"/>
                              <a:gd name="connsiteX94" fmla="*/ 2390992 w 3595566"/>
                              <a:gd name="connsiteY94" fmla="*/ 1067513 h 1666924"/>
                              <a:gd name="connsiteX95" fmla="*/ 2413295 w 3595566"/>
                              <a:gd name="connsiteY95" fmla="*/ 722797 h 1666924"/>
                              <a:gd name="connsiteX96" fmla="*/ 2435597 w 3595566"/>
                              <a:gd name="connsiteY96" fmla="*/ 876906 h 1666924"/>
                              <a:gd name="connsiteX97" fmla="*/ 2463981 w 3595566"/>
                              <a:gd name="connsiteY97" fmla="*/ 653854 h 1666924"/>
                              <a:gd name="connsiteX98" fmla="*/ 2492366 w 3595566"/>
                              <a:gd name="connsiteY98" fmla="*/ 935710 h 1666924"/>
                              <a:gd name="connsiteX99" fmla="*/ 2520750 w 3595566"/>
                              <a:gd name="connsiteY99" fmla="*/ 728881 h 1666924"/>
                              <a:gd name="connsiteX100" fmla="*/ 2563327 w 3595566"/>
                              <a:gd name="connsiteY100" fmla="*/ 907322 h 1666924"/>
                              <a:gd name="connsiteX101" fmla="*/ 2587657 w 3595566"/>
                              <a:gd name="connsiteY101" fmla="*/ 805935 h 1666924"/>
                              <a:gd name="connsiteX102" fmla="*/ 2599821 w 3595566"/>
                              <a:gd name="connsiteY102" fmla="*/ 974238 h 1666924"/>
                              <a:gd name="connsiteX103" fmla="*/ 2640371 w 3595566"/>
                              <a:gd name="connsiteY103" fmla="*/ 793769 h 1666924"/>
                              <a:gd name="connsiteX104" fmla="*/ 2662674 w 3595566"/>
                              <a:gd name="connsiteY104" fmla="*/ 970182 h 1666924"/>
                              <a:gd name="connsiteX105" fmla="*/ 2680921 w 3595566"/>
                              <a:gd name="connsiteY105" fmla="*/ 899211 h 1666924"/>
                              <a:gd name="connsiteX106" fmla="*/ 2701196 w 3595566"/>
                              <a:gd name="connsiteY106" fmla="*/ 998571 h 1666924"/>
                              <a:gd name="connsiteX107" fmla="*/ 2755938 w 3595566"/>
                              <a:gd name="connsiteY107" fmla="*/ 686297 h 1666924"/>
                              <a:gd name="connsiteX108" fmla="*/ 2788378 w 3595566"/>
                              <a:gd name="connsiteY108" fmla="*/ 899211 h 1666924"/>
                              <a:gd name="connsiteX109" fmla="*/ 2810681 w 3595566"/>
                              <a:gd name="connsiteY109" fmla="*/ 647771 h 1666924"/>
                              <a:gd name="connsiteX110" fmla="*/ 2845148 w 3595566"/>
                              <a:gd name="connsiteY110" fmla="*/ 734963 h 1666924"/>
                              <a:gd name="connsiteX111" fmla="*/ 2877588 w 3595566"/>
                              <a:gd name="connsiteY111" fmla="*/ 708603 h 1666924"/>
                              <a:gd name="connsiteX112" fmla="*/ 2893808 w 3595566"/>
                              <a:gd name="connsiteY112" fmla="*/ 907322 h 1666924"/>
                              <a:gd name="connsiteX113" fmla="*/ 2932329 w 3595566"/>
                              <a:gd name="connsiteY113" fmla="*/ 836351 h 1666924"/>
                              <a:gd name="connsiteX114" fmla="*/ 2954632 w 3595566"/>
                              <a:gd name="connsiteY114" fmla="*/ 874878 h 1666924"/>
                              <a:gd name="connsiteX115" fmla="*/ 2987071 w 3595566"/>
                              <a:gd name="connsiteY115" fmla="*/ 402413 h 1666924"/>
                              <a:gd name="connsiteX116" fmla="*/ 3007346 w 3595566"/>
                              <a:gd name="connsiteY116" fmla="*/ 812018 h 1666924"/>
                              <a:gd name="connsiteX117" fmla="*/ 3031676 w 3595566"/>
                              <a:gd name="connsiteY117" fmla="*/ 753214 h 1666924"/>
                              <a:gd name="connsiteX118" fmla="*/ 3035730 w 3595566"/>
                              <a:gd name="connsiteY118" fmla="*/ 878933 h 1666924"/>
                              <a:gd name="connsiteX119" fmla="*/ 3049922 w 3595566"/>
                              <a:gd name="connsiteY119" fmla="*/ 820129 h 1666924"/>
                              <a:gd name="connsiteX120" fmla="*/ 3062087 w 3595566"/>
                              <a:gd name="connsiteY120" fmla="*/ 1290566 h 1666924"/>
                              <a:gd name="connsiteX121" fmla="*/ 3084388 w 3595566"/>
                              <a:gd name="connsiteY121" fmla="*/ 467301 h 1666924"/>
                              <a:gd name="connsiteX122" fmla="*/ 3104663 w 3595566"/>
                              <a:gd name="connsiteY122" fmla="*/ 714686 h 1666924"/>
                              <a:gd name="connsiteX123" fmla="*/ 3131021 w 3595566"/>
                              <a:gd name="connsiteY123" fmla="*/ 475412 h 1666924"/>
                              <a:gd name="connsiteX124" fmla="*/ 3169542 w 3595566"/>
                              <a:gd name="connsiteY124" fmla="*/ 937738 h 1666924"/>
                              <a:gd name="connsiteX125" fmla="*/ 3224534 w 3595566"/>
                              <a:gd name="connsiteY125" fmla="*/ 477441 h 1666924"/>
                              <a:gd name="connsiteX126" fmla="*/ 3224285 w 3595566"/>
                              <a:gd name="connsiteY126" fmla="*/ 1239871 h 1666924"/>
                              <a:gd name="connsiteX127" fmla="*/ 3250642 w 3595566"/>
                              <a:gd name="connsiteY127" fmla="*/ 718741 h 1666924"/>
                              <a:gd name="connsiteX128" fmla="*/ 3293218 w 3595566"/>
                              <a:gd name="connsiteY128" fmla="*/ 1069542 h 1666924"/>
                              <a:gd name="connsiteX129" fmla="*/ 3311466 w 3595566"/>
                              <a:gd name="connsiteY129" fmla="*/ 588966 h 1666924"/>
                              <a:gd name="connsiteX130" fmla="*/ 3347961 w 3595566"/>
                              <a:gd name="connsiteY130" fmla="*/ 1026959 h 1666924"/>
                              <a:gd name="connsiteX131" fmla="*/ 3382428 w 3595566"/>
                              <a:gd name="connsiteY131" fmla="*/ 797824 h 1666924"/>
                              <a:gd name="connsiteX132" fmla="*/ 3412840 w 3595566"/>
                              <a:gd name="connsiteY132" fmla="*/ 647771 h 1666924"/>
                              <a:gd name="connsiteX133" fmla="*/ 3422977 w 3595566"/>
                              <a:gd name="connsiteY133" fmla="*/ 1000598 h 1666924"/>
                              <a:gd name="connsiteX134" fmla="*/ 3439197 w 3595566"/>
                              <a:gd name="connsiteY134" fmla="*/ 848517 h 1666924"/>
                              <a:gd name="connsiteX135" fmla="*/ 3483802 w 3595566"/>
                              <a:gd name="connsiteY135" fmla="*/ 676159 h 1666924"/>
                              <a:gd name="connsiteX136" fmla="*/ 3506103 w 3595566"/>
                              <a:gd name="connsiteY136" fmla="*/ 1146596 h 1666924"/>
                              <a:gd name="connsiteX137" fmla="*/ 3532461 w 3595566"/>
                              <a:gd name="connsiteY137" fmla="*/ 661965 h 1666924"/>
                              <a:gd name="connsiteX138" fmla="*/ 3556791 w 3595566"/>
                              <a:gd name="connsiteY138" fmla="*/ 775518 h 1666924"/>
                              <a:gd name="connsiteX139" fmla="*/ 3595566 w 3595566"/>
                              <a:gd name="connsiteY139" fmla="*/ 966905 h 1666924"/>
                              <a:gd name="connsiteX0" fmla="*/ 0 w 3595566"/>
                              <a:gd name="connsiteY0" fmla="*/ 770033 h 1666924"/>
                              <a:gd name="connsiteX1" fmla="*/ 23347 w 3595566"/>
                              <a:gd name="connsiteY1" fmla="*/ 824508 h 1666924"/>
                              <a:gd name="connsiteX2" fmla="*/ 52530 w 3595566"/>
                              <a:gd name="connsiteY2" fmla="*/ 752524 h 1666924"/>
                              <a:gd name="connsiteX3" fmla="*/ 79767 w 3595566"/>
                              <a:gd name="connsiteY3" fmla="*/ 826454 h 1666924"/>
                              <a:gd name="connsiteX4" fmla="*/ 105059 w 3595566"/>
                              <a:gd name="connsiteY4" fmla="*/ 756415 h 1666924"/>
                              <a:gd name="connsiteX5" fmla="*/ 147861 w 3595566"/>
                              <a:gd name="connsiteY5" fmla="*/ 871201 h 1666924"/>
                              <a:gd name="connsiteX6" fmla="*/ 192608 w 3595566"/>
                              <a:gd name="connsiteY6" fmla="*/ 690267 h 1666924"/>
                              <a:gd name="connsiteX7" fmla="*/ 217900 w 3595566"/>
                              <a:gd name="connsiteY7" fmla="*/ 777816 h 1666924"/>
                              <a:gd name="connsiteX8" fmla="*/ 241246 w 3595566"/>
                              <a:gd name="connsiteY8" fmla="*/ 770033 h 1666924"/>
                              <a:gd name="connsiteX9" fmla="*/ 252920 w 3595566"/>
                              <a:gd name="connsiteY9" fmla="*/ 824508 h 1666924"/>
                              <a:gd name="connsiteX10" fmla="*/ 247083 w 3595566"/>
                              <a:gd name="connsiteY10" fmla="*/ 873147 h 1666924"/>
                              <a:gd name="connsiteX11" fmla="*/ 272375 w 3595566"/>
                              <a:gd name="connsiteY11" fmla="*/ 908166 h 1666924"/>
                              <a:gd name="connsiteX12" fmla="*/ 272375 w 3595566"/>
                              <a:gd name="connsiteY12" fmla="*/ 950968 h 1666924"/>
                              <a:gd name="connsiteX13" fmla="*/ 299612 w 3595566"/>
                              <a:gd name="connsiteY13" fmla="*/ 875092 h 1666924"/>
                              <a:gd name="connsiteX14" fmla="*/ 324904 w 3595566"/>
                              <a:gd name="connsiteY14" fmla="*/ 915948 h 1666924"/>
                              <a:gd name="connsiteX15" fmla="*/ 324904 w 3595566"/>
                              <a:gd name="connsiteY15" fmla="*/ 970423 h 1666924"/>
                              <a:gd name="connsiteX16" fmla="*/ 344360 w 3595566"/>
                              <a:gd name="connsiteY16" fmla="*/ 1017116 h 1666924"/>
                              <a:gd name="connsiteX17" fmla="*/ 377434 w 3595566"/>
                              <a:gd name="connsiteY17" fmla="*/ 995715 h 1666924"/>
                              <a:gd name="connsiteX18" fmla="*/ 363815 w 3595566"/>
                              <a:gd name="connsiteY18" fmla="*/ 917894 h 1666924"/>
                              <a:gd name="connsiteX19" fmla="*/ 381325 w 3595566"/>
                              <a:gd name="connsiteY19" fmla="*/ 910112 h 1666924"/>
                              <a:gd name="connsiteX20" fmla="*/ 402725 w 3595566"/>
                              <a:gd name="connsiteY20" fmla="*/ 565753 h 1666924"/>
                              <a:gd name="connsiteX21" fmla="*/ 447473 w 3595566"/>
                              <a:gd name="connsiteY21" fmla="*/ 1264199 h 1666924"/>
                              <a:gd name="connsiteX22" fmla="*/ 480547 w 3595566"/>
                              <a:gd name="connsiteY22" fmla="*/ 1030735 h 1666924"/>
                              <a:gd name="connsiteX23" fmla="*/ 494165 w 3595566"/>
                              <a:gd name="connsiteY23" fmla="*/ 1071591 h 1666924"/>
                              <a:gd name="connsiteX24" fmla="*/ 509730 w 3595566"/>
                              <a:gd name="connsiteY24" fmla="*/ 1046299 h 1666924"/>
                              <a:gd name="connsiteX25" fmla="*/ 527240 w 3595566"/>
                              <a:gd name="connsiteY25" fmla="*/ 1163031 h 1666924"/>
                              <a:gd name="connsiteX26" fmla="*/ 589497 w 3595566"/>
                              <a:gd name="connsiteY26" fmla="*/ 176646 h 1666924"/>
                              <a:gd name="connsiteX27" fmla="*/ 618680 w 3595566"/>
                              <a:gd name="connsiteY27" fmla="*/ 419838 h 1666924"/>
                              <a:gd name="connsiteX28" fmla="*/ 638135 w 3595566"/>
                              <a:gd name="connsiteY28" fmla="*/ 330343 h 1666924"/>
                              <a:gd name="connsiteX29" fmla="*/ 661481 w 3595566"/>
                              <a:gd name="connsiteY29" fmla="*/ 1530736 h 1666924"/>
                              <a:gd name="connsiteX30" fmla="*/ 688719 w 3595566"/>
                              <a:gd name="connsiteY30" fmla="*/ 1666924 h 1666924"/>
                              <a:gd name="connsiteX31" fmla="*/ 762649 w 3595566"/>
                              <a:gd name="connsiteY31" fmla="*/ 52132 h 1666924"/>
                              <a:gd name="connsiteX32" fmla="*/ 782104 w 3595566"/>
                              <a:gd name="connsiteY32" fmla="*/ 85206 h 1666924"/>
                              <a:gd name="connsiteX33" fmla="*/ 795723 w 3595566"/>
                              <a:gd name="connsiteY33" fmla="*/ 1612520 h 1666924"/>
                              <a:gd name="connsiteX34" fmla="*/ 842002 w 3595566"/>
                              <a:gd name="connsiteY34" fmla="*/ 29308 h 1666924"/>
                              <a:gd name="connsiteX35" fmla="*/ 862276 w 3595566"/>
                              <a:gd name="connsiteY35" fmla="*/ 925573 h 1666924"/>
                              <a:gd name="connsiteX36" fmla="*/ 884578 w 3595566"/>
                              <a:gd name="connsiteY36" fmla="*/ 380109 h 1666924"/>
                              <a:gd name="connsiteX37" fmla="*/ 908908 w 3595566"/>
                              <a:gd name="connsiteY37" fmla="*/ 256417 h 1666924"/>
                              <a:gd name="connsiteX38" fmla="*/ 947430 w 3595566"/>
                              <a:gd name="connsiteY38" fmla="*/ 895155 h 1666924"/>
                              <a:gd name="connsiteX39" fmla="*/ 994063 w 3595566"/>
                              <a:gd name="connsiteY39" fmla="*/ 532189 h 1666924"/>
                              <a:gd name="connsiteX40" fmla="*/ 1020420 w 3595566"/>
                              <a:gd name="connsiteY40" fmla="*/ 1022904 h 1666924"/>
                              <a:gd name="connsiteX41" fmla="*/ 1052860 w 3595566"/>
                              <a:gd name="connsiteY41" fmla="*/ 666021 h 1666924"/>
                              <a:gd name="connsiteX42" fmla="*/ 1073135 w 3595566"/>
                              <a:gd name="connsiteY42" fmla="*/ 1217567 h 1666924"/>
                              <a:gd name="connsiteX43" fmla="*/ 1105575 w 3595566"/>
                              <a:gd name="connsiteY43" fmla="*/ 791740 h 1666924"/>
                              <a:gd name="connsiteX44" fmla="*/ 1113685 w 3595566"/>
                              <a:gd name="connsiteY44" fmla="*/ 1355454 h 1666924"/>
                              <a:gd name="connsiteX45" fmla="*/ 1160317 w 3595566"/>
                              <a:gd name="connsiteY45" fmla="*/ 284805 h 1666924"/>
                              <a:gd name="connsiteX46" fmla="*/ 1172481 w 3595566"/>
                              <a:gd name="connsiteY46" fmla="*/ 1057375 h 1666924"/>
                              <a:gd name="connsiteX47" fmla="*/ 1206948 w 3595566"/>
                              <a:gd name="connsiteY47" fmla="*/ 347665 h 1666924"/>
                              <a:gd name="connsiteX48" fmla="*/ 1229250 w 3595566"/>
                              <a:gd name="connsiteY48" fmla="*/ 891100 h 1666924"/>
                              <a:gd name="connsiteX49" fmla="*/ 1257634 w 3595566"/>
                              <a:gd name="connsiteY49" fmla="*/ 714686 h 1666924"/>
                              <a:gd name="connsiteX50" fmla="*/ 1277909 w 3595566"/>
                              <a:gd name="connsiteY50" fmla="*/ 1004654 h 1666924"/>
                              <a:gd name="connsiteX51" fmla="*/ 1316431 w 3595566"/>
                              <a:gd name="connsiteY51" fmla="*/ 724825 h 1666924"/>
                              <a:gd name="connsiteX52" fmla="*/ 1336706 w 3595566"/>
                              <a:gd name="connsiteY52" fmla="*/ 1304759 h 1666924"/>
                              <a:gd name="connsiteX53" fmla="*/ 1367119 w 3595566"/>
                              <a:gd name="connsiteY53" fmla="*/ 751185 h 1666924"/>
                              <a:gd name="connsiteX54" fmla="*/ 1385366 w 3595566"/>
                              <a:gd name="connsiteY54" fmla="*/ 923544 h 1666924"/>
                              <a:gd name="connsiteX55" fmla="*/ 1409695 w 3595566"/>
                              <a:gd name="connsiteY55" fmla="*/ 755241 h 1666924"/>
                              <a:gd name="connsiteX56" fmla="*/ 1442135 w 3595566"/>
                              <a:gd name="connsiteY56" fmla="*/ 1329092 h 1666924"/>
                              <a:gd name="connsiteX57" fmla="*/ 1482685 w 3595566"/>
                              <a:gd name="connsiteY57" fmla="*/ 1286510 h 1666924"/>
                              <a:gd name="connsiteX58" fmla="*/ 1511070 w 3595566"/>
                              <a:gd name="connsiteY58" fmla="*/ 416608 h 1666924"/>
                              <a:gd name="connsiteX59" fmla="*/ 1533372 w 3595566"/>
                              <a:gd name="connsiteY59" fmla="*/ 807962 h 1666924"/>
                              <a:gd name="connsiteX60" fmla="*/ 1582031 w 3595566"/>
                              <a:gd name="connsiteY60" fmla="*/ 114474 h 1666924"/>
                              <a:gd name="connsiteX61" fmla="*/ 1594196 w 3595566"/>
                              <a:gd name="connsiteY61" fmla="*/ 1343287 h 1666924"/>
                              <a:gd name="connsiteX62" fmla="*/ 1628662 w 3595566"/>
                              <a:gd name="connsiteY62" fmla="*/ 655882 h 1666924"/>
                              <a:gd name="connsiteX63" fmla="*/ 1655020 w 3595566"/>
                              <a:gd name="connsiteY63" fmla="*/ 1529839 h 1666924"/>
                              <a:gd name="connsiteX64" fmla="*/ 1697596 w 3595566"/>
                              <a:gd name="connsiteY64" fmla="*/ 343609 h 1666924"/>
                              <a:gd name="connsiteX65" fmla="*/ 1721926 w 3595566"/>
                              <a:gd name="connsiteY65" fmla="*/ 728881 h 1666924"/>
                              <a:gd name="connsiteX66" fmla="*/ 1748283 w 3595566"/>
                              <a:gd name="connsiteY66" fmla="*/ 219917 h 1666924"/>
                              <a:gd name="connsiteX67" fmla="*/ 1778695 w 3595566"/>
                              <a:gd name="connsiteY67" fmla="*/ 718741 h 1666924"/>
                              <a:gd name="connsiteX68" fmla="*/ 1790860 w 3595566"/>
                              <a:gd name="connsiteY68" fmla="*/ 475412 h 1666924"/>
                              <a:gd name="connsiteX69" fmla="*/ 1823300 w 3595566"/>
                              <a:gd name="connsiteY69" fmla="*/ 505828 h 1666924"/>
                              <a:gd name="connsiteX70" fmla="*/ 1825327 w 3595566"/>
                              <a:gd name="connsiteY70" fmla="*/ 872850 h 1666924"/>
                              <a:gd name="connsiteX71" fmla="*/ 1867904 w 3595566"/>
                              <a:gd name="connsiteY71" fmla="*/ 345637 h 1666924"/>
                              <a:gd name="connsiteX72" fmla="*/ 1884124 w 3595566"/>
                              <a:gd name="connsiteY72" fmla="*/ 1085764 h 1666924"/>
                              <a:gd name="connsiteX73" fmla="*/ 1920619 w 3595566"/>
                              <a:gd name="connsiteY73" fmla="*/ 775518 h 1666924"/>
                              <a:gd name="connsiteX74" fmla="*/ 1944949 w 3595566"/>
                              <a:gd name="connsiteY74" fmla="*/ 1335176 h 1666924"/>
                              <a:gd name="connsiteX75" fmla="*/ 1979415 w 3595566"/>
                              <a:gd name="connsiteY75" fmla="*/ 846490 h 1666924"/>
                              <a:gd name="connsiteX76" fmla="*/ 2009827 w 3595566"/>
                              <a:gd name="connsiteY76" fmla="*/ 962071 h 1666924"/>
                              <a:gd name="connsiteX77" fmla="*/ 2019964 w 3595566"/>
                              <a:gd name="connsiteY77" fmla="*/ 759296 h 1666924"/>
                              <a:gd name="connsiteX78" fmla="*/ 2040239 w 3595566"/>
                              <a:gd name="connsiteY78" fmla="*/ 769436 h 1666924"/>
                              <a:gd name="connsiteX79" fmla="*/ 2058486 w 3595566"/>
                              <a:gd name="connsiteY79" fmla="*/ 757269 h 1666924"/>
                              <a:gd name="connsiteX80" fmla="*/ 2080789 w 3595566"/>
                              <a:gd name="connsiteY80" fmla="*/ 980321 h 1666924"/>
                              <a:gd name="connsiteX81" fmla="*/ 2105118 w 3595566"/>
                              <a:gd name="connsiteY81" fmla="*/ 680215 h 1666924"/>
                              <a:gd name="connsiteX82" fmla="*/ 2127420 w 3595566"/>
                              <a:gd name="connsiteY82" fmla="*/ 907322 h 1666924"/>
                              <a:gd name="connsiteX83" fmla="*/ 2147695 w 3595566"/>
                              <a:gd name="connsiteY83" fmla="*/ 755241 h 1666924"/>
                              <a:gd name="connsiteX84" fmla="*/ 2178107 w 3595566"/>
                              <a:gd name="connsiteY84" fmla="*/ 964099 h 1666924"/>
                              <a:gd name="connsiteX85" fmla="*/ 2190272 w 3595566"/>
                              <a:gd name="connsiteY85" fmla="*/ 759296 h 1666924"/>
                              <a:gd name="connsiteX86" fmla="*/ 2210547 w 3595566"/>
                              <a:gd name="connsiteY86" fmla="*/ 850546 h 1666924"/>
                              <a:gd name="connsiteX87" fmla="*/ 2226767 w 3595566"/>
                              <a:gd name="connsiteY87" fmla="*/ 795796 h 1666924"/>
                              <a:gd name="connsiteX88" fmla="*/ 2259206 w 3595566"/>
                              <a:gd name="connsiteY88" fmla="*/ 846490 h 1666924"/>
                              <a:gd name="connsiteX89" fmla="*/ 2281509 w 3595566"/>
                              <a:gd name="connsiteY89" fmla="*/ 686297 h 1666924"/>
                              <a:gd name="connsiteX90" fmla="*/ 2313949 w 3595566"/>
                              <a:gd name="connsiteY90" fmla="*/ 876906 h 1666924"/>
                              <a:gd name="connsiteX91" fmla="*/ 2324086 w 3595566"/>
                              <a:gd name="connsiteY91" fmla="*/ 783629 h 1666924"/>
                              <a:gd name="connsiteX92" fmla="*/ 2342332 w 3595566"/>
                              <a:gd name="connsiteY92" fmla="*/ 803907 h 1666924"/>
                              <a:gd name="connsiteX93" fmla="*/ 2366662 w 3595566"/>
                              <a:gd name="connsiteY93" fmla="*/ 793769 h 1666924"/>
                              <a:gd name="connsiteX94" fmla="*/ 2390992 w 3595566"/>
                              <a:gd name="connsiteY94" fmla="*/ 1067513 h 1666924"/>
                              <a:gd name="connsiteX95" fmla="*/ 2413295 w 3595566"/>
                              <a:gd name="connsiteY95" fmla="*/ 722797 h 1666924"/>
                              <a:gd name="connsiteX96" fmla="*/ 2435597 w 3595566"/>
                              <a:gd name="connsiteY96" fmla="*/ 876906 h 1666924"/>
                              <a:gd name="connsiteX97" fmla="*/ 2463981 w 3595566"/>
                              <a:gd name="connsiteY97" fmla="*/ 653854 h 1666924"/>
                              <a:gd name="connsiteX98" fmla="*/ 2492366 w 3595566"/>
                              <a:gd name="connsiteY98" fmla="*/ 935710 h 1666924"/>
                              <a:gd name="connsiteX99" fmla="*/ 2520750 w 3595566"/>
                              <a:gd name="connsiteY99" fmla="*/ 728881 h 1666924"/>
                              <a:gd name="connsiteX100" fmla="*/ 2563327 w 3595566"/>
                              <a:gd name="connsiteY100" fmla="*/ 907322 h 1666924"/>
                              <a:gd name="connsiteX101" fmla="*/ 2587657 w 3595566"/>
                              <a:gd name="connsiteY101" fmla="*/ 805935 h 1666924"/>
                              <a:gd name="connsiteX102" fmla="*/ 2599821 w 3595566"/>
                              <a:gd name="connsiteY102" fmla="*/ 974238 h 1666924"/>
                              <a:gd name="connsiteX103" fmla="*/ 2640371 w 3595566"/>
                              <a:gd name="connsiteY103" fmla="*/ 793769 h 1666924"/>
                              <a:gd name="connsiteX104" fmla="*/ 2662674 w 3595566"/>
                              <a:gd name="connsiteY104" fmla="*/ 970182 h 1666924"/>
                              <a:gd name="connsiteX105" fmla="*/ 2680921 w 3595566"/>
                              <a:gd name="connsiteY105" fmla="*/ 899211 h 1666924"/>
                              <a:gd name="connsiteX106" fmla="*/ 2701196 w 3595566"/>
                              <a:gd name="connsiteY106" fmla="*/ 998571 h 1666924"/>
                              <a:gd name="connsiteX107" fmla="*/ 2755938 w 3595566"/>
                              <a:gd name="connsiteY107" fmla="*/ 686297 h 1666924"/>
                              <a:gd name="connsiteX108" fmla="*/ 2788378 w 3595566"/>
                              <a:gd name="connsiteY108" fmla="*/ 899211 h 1666924"/>
                              <a:gd name="connsiteX109" fmla="*/ 2810681 w 3595566"/>
                              <a:gd name="connsiteY109" fmla="*/ 647771 h 1666924"/>
                              <a:gd name="connsiteX110" fmla="*/ 2845148 w 3595566"/>
                              <a:gd name="connsiteY110" fmla="*/ 734963 h 1666924"/>
                              <a:gd name="connsiteX111" fmla="*/ 2877588 w 3595566"/>
                              <a:gd name="connsiteY111" fmla="*/ 708603 h 1666924"/>
                              <a:gd name="connsiteX112" fmla="*/ 2893808 w 3595566"/>
                              <a:gd name="connsiteY112" fmla="*/ 907322 h 1666924"/>
                              <a:gd name="connsiteX113" fmla="*/ 2932329 w 3595566"/>
                              <a:gd name="connsiteY113" fmla="*/ 836351 h 1666924"/>
                              <a:gd name="connsiteX114" fmla="*/ 2954632 w 3595566"/>
                              <a:gd name="connsiteY114" fmla="*/ 874878 h 1666924"/>
                              <a:gd name="connsiteX115" fmla="*/ 2987071 w 3595566"/>
                              <a:gd name="connsiteY115" fmla="*/ 402413 h 1666924"/>
                              <a:gd name="connsiteX116" fmla="*/ 3007346 w 3595566"/>
                              <a:gd name="connsiteY116" fmla="*/ 812018 h 1666924"/>
                              <a:gd name="connsiteX117" fmla="*/ 3031676 w 3595566"/>
                              <a:gd name="connsiteY117" fmla="*/ 753214 h 1666924"/>
                              <a:gd name="connsiteX118" fmla="*/ 3035730 w 3595566"/>
                              <a:gd name="connsiteY118" fmla="*/ 878933 h 1666924"/>
                              <a:gd name="connsiteX119" fmla="*/ 3049922 w 3595566"/>
                              <a:gd name="connsiteY119" fmla="*/ 820129 h 1666924"/>
                              <a:gd name="connsiteX120" fmla="*/ 3062087 w 3595566"/>
                              <a:gd name="connsiteY120" fmla="*/ 1290566 h 1666924"/>
                              <a:gd name="connsiteX121" fmla="*/ 3084388 w 3595566"/>
                              <a:gd name="connsiteY121" fmla="*/ 467301 h 1666924"/>
                              <a:gd name="connsiteX122" fmla="*/ 3104663 w 3595566"/>
                              <a:gd name="connsiteY122" fmla="*/ 714686 h 1666924"/>
                              <a:gd name="connsiteX123" fmla="*/ 3131021 w 3595566"/>
                              <a:gd name="connsiteY123" fmla="*/ 475412 h 1666924"/>
                              <a:gd name="connsiteX124" fmla="*/ 3169542 w 3595566"/>
                              <a:gd name="connsiteY124" fmla="*/ 937738 h 1666924"/>
                              <a:gd name="connsiteX125" fmla="*/ 3224534 w 3595566"/>
                              <a:gd name="connsiteY125" fmla="*/ 477441 h 1666924"/>
                              <a:gd name="connsiteX126" fmla="*/ 3224285 w 3595566"/>
                              <a:gd name="connsiteY126" fmla="*/ 1239871 h 1666924"/>
                              <a:gd name="connsiteX127" fmla="*/ 3250642 w 3595566"/>
                              <a:gd name="connsiteY127" fmla="*/ 718741 h 1666924"/>
                              <a:gd name="connsiteX128" fmla="*/ 3293218 w 3595566"/>
                              <a:gd name="connsiteY128" fmla="*/ 1069542 h 1666924"/>
                              <a:gd name="connsiteX129" fmla="*/ 3311466 w 3595566"/>
                              <a:gd name="connsiteY129" fmla="*/ 588966 h 1666924"/>
                              <a:gd name="connsiteX130" fmla="*/ 3347961 w 3595566"/>
                              <a:gd name="connsiteY130" fmla="*/ 1026959 h 1666924"/>
                              <a:gd name="connsiteX131" fmla="*/ 3382428 w 3595566"/>
                              <a:gd name="connsiteY131" fmla="*/ 797824 h 1666924"/>
                              <a:gd name="connsiteX132" fmla="*/ 3412840 w 3595566"/>
                              <a:gd name="connsiteY132" fmla="*/ 647771 h 1666924"/>
                              <a:gd name="connsiteX133" fmla="*/ 3422977 w 3595566"/>
                              <a:gd name="connsiteY133" fmla="*/ 1000598 h 1666924"/>
                              <a:gd name="connsiteX134" fmla="*/ 3439197 w 3595566"/>
                              <a:gd name="connsiteY134" fmla="*/ 848517 h 1666924"/>
                              <a:gd name="connsiteX135" fmla="*/ 3483802 w 3595566"/>
                              <a:gd name="connsiteY135" fmla="*/ 676159 h 1666924"/>
                              <a:gd name="connsiteX136" fmla="*/ 3506103 w 3595566"/>
                              <a:gd name="connsiteY136" fmla="*/ 1146596 h 1666924"/>
                              <a:gd name="connsiteX137" fmla="*/ 3532461 w 3595566"/>
                              <a:gd name="connsiteY137" fmla="*/ 661965 h 1666924"/>
                              <a:gd name="connsiteX138" fmla="*/ 3556791 w 3595566"/>
                              <a:gd name="connsiteY138" fmla="*/ 775518 h 1666924"/>
                              <a:gd name="connsiteX139" fmla="*/ 3581120 w 3595566"/>
                              <a:gd name="connsiteY139" fmla="*/ 515967 h 1666924"/>
                              <a:gd name="connsiteX140" fmla="*/ 3595566 w 3595566"/>
                              <a:gd name="connsiteY140" fmla="*/ 966905 h 1666924"/>
                              <a:gd name="connsiteX0" fmla="*/ 0 w 3630033"/>
                              <a:gd name="connsiteY0" fmla="*/ 770033 h 1666924"/>
                              <a:gd name="connsiteX1" fmla="*/ 23347 w 3630033"/>
                              <a:gd name="connsiteY1" fmla="*/ 824508 h 1666924"/>
                              <a:gd name="connsiteX2" fmla="*/ 52530 w 3630033"/>
                              <a:gd name="connsiteY2" fmla="*/ 752524 h 1666924"/>
                              <a:gd name="connsiteX3" fmla="*/ 79767 w 3630033"/>
                              <a:gd name="connsiteY3" fmla="*/ 826454 h 1666924"/>
                              <a:gd name="connsiteX4" fmla="*/ 105059 w 3630033"/>
                              <a:gd name="connsiteY4" fmla="*/ 756415 h 1666924"/>
                              <a:gd name="connsiteX5" fmla="*/ 147861 w 3630033"/>
                              <a:gd name="connsiteY5" fmla="*/ 871201 h 1666924"/>
                              <a:gd name="connsiteX6" fmla="*/ 192608 w 3630033"/>
                              <a:gd name="connsiteY6" fmla="*/ 690267 h 1666924"/>
                              <a:gd name="connsiteX7" fmla="*/ 217900 w 3630033"/>
                              <a:gd name="connsiteY7" fmla="*/ 777816 h 1666924"/>
                              <a:gd name="connsiteX8" fmla="*/ 241246 w 3630033"/>
                              <a:gd name="connsiteY8" fmla="*/ 770033 h 1666924"/>
                              <a:gd name="connsiteX9" fmla="*/ 252920 w 3630033"/>
                              <a:gd name="connsiteY9" fmla="*/ 824508 h 1666924"/>
                              <a:gd name="connsiteX10" fmla="*/ 247083 w 3630033"/>
                              <a:gd name="connsiteY10" fmla="*/ 873147 h 1666924"/>
                              <a:gd name="connsiteX11" fmla="*/ 272375 w 3630033"/>
                              <a:gd name="connsiteY11" fmla="*/ 908166 h 1666924"/>
                              <a:gd name="connsiteX12" fmla="*/ 272375 w 3630033"/>
                              <a:gd name="connsiteY12" fmla="*/ 950968 h 1666924"/>
                              <a:gd name="connsiteX13" fmla="*/ 299612 w 3630033"/>
                              <a:gd name="connsiteY13" fmla="*/ 875092 h 1666924"/>
                              <a:gd name="connsiteX14" fmla="*/ 324904 w 3630033"/>
                              <a:gd name="connsiteY14" fmla="*/ 915948 h 1666924"/>
                              <a:gd name="connsiteX15" fmla="*/ 324904 w 3630033"/>
                              <a:gd name="connsiteY15" fmla="*/ 970423 h 1666924"/>
                              <a:gd name="connsiteX16" fmla="*/ 344360 w 3630033"/>
                              <a:gd name="connsiteY16" fmla="*/ 1017116 h 1666924"/>
                              <a:gd name="connsiteX17" fmla="*/ 377434 w 3630033"/>
                              <a:gd name="connsiteY17" fmla="*/ 995715 h 1666924"/>
                              <a:gd name="connsiteX18" fmla="*/ 363815 w 3630033"/>
                              <a:gd name="connsiteY18" fmla="*/ 917894 h 1666924"/>
                              <a:gd name="connsiteX19" fmla="*/ 381325 w 3630033"/>
                              <a:gd name="connsiteY19" fmla="*/ 910112 h 1666924"/>
                              <a:gd name="connsiteX20" fmla="*/ 402725 w 3630033"/>
                              <a:gd name="connsiteY20" fmla="*/ 565753 h 1666924"/>
                              <a:gd name="connsiteX21" fmla="*/ 447473 w 3630033"/>
                              <a:gd name="connsiteY21" fmla="*/ 1264199 h 1666924"/>
                              <a:gd name="connsiteX22" fmla="*/ 480547 w 3630033"/>
                              <a:gd name="connsiteY22" fmla="*/ 1030735 h 1666924"/>
                              <a:gd name="connsiteX23" fmla="*/ 494165 w 3630033"/>
                              <a:gd name="connsiteY23" fmla="*/ 1071591 h 1666924"/>
                              <a:gd name="connsiteX24" fmla="*/ 509730 w 3630033"/>
                              <a:gd name="connsiteY24" fmla="*/ 1046299 h 1666924"/>
                              <a:gd name="connsiteX25" fmla="*/ 527240 w 3630033"/>
                              <a:gd name="connsiteY25" fmla="*/ 1163031 h 1666924"/>
                              <a:gd name="connsiteX26" fmla="*/ 589497 w 3630033"/>
                              <a:gd name="connsiteY26" fmla="*/ 176646 h 1666924"/>
                              <a:gd name="connsiteX27" fmla="*/ 618680 w 3630033"/>
                              <a:gd name="connsiteY27" fmla="*/ 419838 h 1666924"/>
                              <a:gd name="connsiteX28" fmla="*/ 638135 w 3630033"/>
                              <a:gd name="connsiteY28" fmla="*/ 330343 h 1666924"/>
                              <a:gd name="connsiteX29" fmla="*/ 661481 w 3630033"/>
                              <a:gd name="connsiteY29" fmla="*/ 1530736 h 1666924"/>
                              <a:gd name="connsiteX30" fmla="*/ 688719 w 3630033"/>
                              <a:gd name="connsiteY30" fmla="*/ 1666924 h 1666924"/>
                              <a:gd name="connsiteX31" fmla="*/ 762649 w 3630033"/>
                              <a:gd name="connsiteY31" fmla="*/ 52132 h 1666924"/>
                              <a:gd name="connsiteX32" fmla="*/ 782104 w 3630033"/>
                              <a:gd name="connsiteY32" fmla="*/ 85206 h 1666924"/>
                              <a:gd name="connsiteX33" fmla="*/ 795723 w 3630033"/>
                              <a:gd name="connsiteY33" fmla="*/ 1612520 h 1666924"/>
                              <a:gd name="connsiteX34" fmla="*/ 842002 w 3630033"/>
                              <a:gd name="connsiteY34" fmla="*/ 29308 h 1666924"/>
                              <a:gd name="connsiteX35" fmla="*/ 862276 w 3630033"/>
                              <a:gd name="connsiteY35" fmla="*/ 925573 h 1666924"/>
                              <a:gd name="connsiteX36" fmla="*/ 884578 w 3630033"/>
                              <a:gd name="connsiteY36" fmla="*/ 380109 h 1666924"/>
                              <a:gd name="connsiteX37" fmla="*/ 908908 w 3630033"/>
                              <a:gd name="connsiteY37" fmla="*/ 256417 h 1666924"/>
                              <a:gd name="connsiteX38" fmla="*/ 947430 w 3630033"/>
                              <a:gd name="connsiteY38" fmla="*/ 895155 h 1666924"/>
                              <a:gd name="connsiteX39" fmla="*/ 994063 w 3630033"/>
                              <a:gd name="connsiteY39" fmla="*/ 532189 h 1666924"/>
                              <a:gd name="connsiteX40" fmla="*/ 1020420 w 3630033"/>
                              <a:gd name="connsiteY40" fmla="*/ 1022904 h 1666924"/>
                              <a:gd name="connsiteX41" fmla="*/ 1052860 w 3630033"/>
                              <a:gd name="connsiteY41" fmla="*/ 666021 h 1666924"/>
                              <a:gd name="connsiteX42" fmla="*/ 1073135 w 3630033"/>
                              <a:gd name="connsiteY42" fmla="*/ 1217567 h 1666924"/>
                              <a:gd name="connsiteX43" fmla="*/ 1105575 w 3630033"/>
                              <a:gd name="connsiteY43" fmla="*/ 791740 h 1666924"/>
                              <a:gd name="connsiteX44" fmla="*/ 1113685 w 3630033"/>
                              <a:gd name="connsiteY44" fmla="*/ 1355454 h 1666924"/>
                              <a:gd name="connsiteX45" fmla="*/ 1160317 w 3630033"/>
                              <a:gd name="connsiteY45" fmla="*/ 284805 h 1666924"/>
                              <a:gd name="connsiteX46" fmla="*/ 1172481 w 3630033"/>
                              <a:gd name="connsiteY46" fmla="*/ 1057375 h 1666924"/>
                              <a:gd name="connsiteX47" fmla="*/ 1206948 w 3630033"/>
                              <a:gd name="connsiteY47" fmla="*/ 347665 h 1666924"/>
                              <a:gd name="connsiteX48" fmla="*/ 1229250 w 3630033"/>
                              <a:gd name="connsiteY48" fmla="*/ 891100 h 1666924"/>
                              <a:gd name="connsiteX49" fmla="*/ 1257634 w 3630033"/>
                              <a:gd name="connsiteY49" fmla="*/ 714686 h 1666924"/>
                              <a:gd name="connsiteX50" fmla="*/ 1277909 w 3630033"/>
                              <a:gd name="connsiteY50" fmla="*/ 1004654 h 1666924"/>
                              <a:gd name="connsiteX51" fmla="*/ 1316431 w 3630033"/>
                              <a:gd name="connsiteY51" fmla="*/ 724825 h 1666924"/>
                              <a:gd name="connsiteX52" fmla="*/ 1336706 w 3630033"/>
                              <a:gd name="connsiteY52" fmla="*/ 1304759 h 1666924"/>
                              <a:gd name="connsiteX53" fmla="*/ 1367119 w 3630033"/>
                              <a:gd name="connsiteY53" fmla="*/ 751185 h 1666924"/>
                              <a:gd name="connsiteX54" fmla="*/ 1385366 w 3630033"/>
                              <a:gd name="connsiteY54" fmla="*/ 923544 h 1666924"/>
                              <a:gd name="connsiteX55" fmla="*/ 1409695 w 3630033"/>
                              <a:gd name="connsiteY55" fmla="*/ 755241 h 1666924"/>
                              <a:gd name="connsiteX56" fmla="*/ 1442135 w 3630033"/>
                              <a:gd name="connsiteY56" fmla="*/ 1329092 h 1666924"/>
                              <a:gd name="connsiteX57" fmla="*/ 1482685 w 3630033"/>
                              <a:gd name="connsiteY57" fmla="*/ 1286510 h 1666924"/>
                              <a:gd name="connsiteX58" fmla="*/ 1511070 w 3630033"/>
                              <a:gd name="connsiteY58" fmla="*/ 416608 h 1666924"/>
                              <a:gd name="connsiteX59" fmla="*/ 1533372 w 3630033"/>
                              <a:gd name="connsiteY59" fmla="*/ 807962 h 1666924"/>
                              <a:gd name="connsiteX60" fmla="*/ 1582031 w 3630033"/>
                              <a:gd name="connsiteY60" fmla="*/ 114474 h 1666924"/>
                              <a:gd name="connsiteX61" fmla="*/ 1594196 w 3630033"/>
                              <a:gd name="connsiteY61" fmla="*/ 1343287 h 1666924"/>
                              <a:gd name="connsiteX62" fmla="*/ 1628662 w 3630033"/>
                              <a:gd name="connsiteY62" fmla="*/ 655882 h 1666924"/>
                              <a:gd name="connsiteX63" fmla="*/ 1655020 w 3630033"/>
                              <a:gd name="connsiteY63" fmla="*/ 1529839 h 1666924"/>
                              <a:gd name="connsiteX64" fmla="*/ 1697596 w 3630033"/>
                              <a:gd name="connsiteY64" fmla="*/ 343609 h 1666924"/>
                              <a:gd name="connsiteX65" fmla="*/ 1721926 w 3630033"/>
                              <a:gd name="connsiteY65" fmla="*/ 728881 h 1666924"/>
                              <a:gd name="connsiteX66" fmla="*/ 1748283 w 3630033"/>
                              <a:gd name="connsiteY66" fmla="*/ 219917 h 1666924"/>
                              <a:gd name="connsiteX67" fmla="*/ 1778695 w 3630033"/>
                              <a:gd name="connsiteY67" fmla="*/ 718741 h 1666924"/>
                              <a:gd name="connsiteX68" fmla="*/ 1790860 w 3630033"/>
                              <a:gd name="connsiteY68" fmla="*/ 475412 h 1666924"/>
                              <a:gd name="connsiteX69" fmla="*/ 1823300 w 3630033"/>
                              <a:gd name="connsiteY69" fmla="*/ 505828 h 1666924"/>
                              <a:gd name="connsiteX70" fmla="*/ 1825327 w 3630033"/>
                              <a:gd name="connsiteY70" fmla="*/ 872850 h 1666924"/>
                              <a:gd name="connsiteX71" fmla="*/ 1867904 w 3630033"/>
                              <a:gd name="connsiteY71" fmla="*/ 345637 h 1666924"/>
                              <a:gd name="connsiteX72" fmla="*/ 1884124 w 3630033"/>
                              <a:gd name="connsiteY72" fmla="*/ 1085764 h 1666924"/>
                              <a:gd name="connsiteX73" fmla="*/ 1920619 w 3630033"/>
                              <a:gd name="connsiteY73" fmla="*/ 775518 h 1666924"/>
                              <a:gd name="connsiteX74" fmla="*/ 1944949 w 3630033"/>
                              <a:gd name="connsiteY74" fmla="*/ 1335176 h 1666924"/>
                              <a:gd name="connsiteX75" fmla="*/ 1979415 w 3630033"/>
                              <a:gd name="connsiteY75" fmla="*/ 846490 h 1666924"/>
                              <a:gd name="connsiteX76" fmla="*/ 2009827 w 3630033"/>
                              <a:gd name="connsiteY76" fmla="*/ 962071 h 1666924"/>
                              <a:gd name="connsiteX77" fmla="*/ 2019964 w 3630033"/>
                              <a:gd name="connsiteY77" fmla="*/ 759296 h 1666924"/>
                              <a:gd name="connsiteX78" fmla="*/ 2040239 w 3630033"/>
                              <a:gd name="connsiteY78" fmla="*/ 769436 h 1666924"/>
                              <a:gd name="connsiteX79" fmla="*/ 2058486 w 3630033"/>
                              <a:gd name="connsiteY79" fmla="*/ 757269 h 1666924"/>
                              <a:gd name="connsiteX80" fmla="*/ 2080789 w 3630033"/>
                              <a:gd name="connsiteY80" fmla="*/ 980321 h 1666924"/>
                              <a:gd name="connsiteX81" fmla="*/ 2105118 w 3630033"/>
                              <a:gd name="connsiteY81" fmla="*/ 680215 h 1666924"/>
                              <a:gd name="connsiteX82" fmla="*/ 2127420 w 3630033"/>
                              <a:gd name="connsiteY82" fmla="*/ 907322 h 1666924"/>
                              <a:gd name="connsiteX83" fmla="*/ 2147695 w 3630033"/>
                              <a:gd name="connsiteY83" fmla="*/ 755241 h 1666924"/>
                              <a:gd name="connsiteX84" fmla="*/ 2178107 w 3630033"/>
                              <a:gd name="connsiteY84" fmla="*/ 964099 h 1666924"/>
                              <a:gd name="connsiteX85" fmla="*/ 2190272 w 3630033"/>
                              <a:gd name="connsiteY85" fmla="*/ 759296 h 1666924"/>
                              <a:gd name="connsiteX86" fmla="*/ 2210547 w 3630033"/>
                              <a:gd name="connsiteY86" fmla="*/ 850546 h 1666924"/>
                              <a:gd name="connsiteX87" fmla="*/ 2226767 w 3630033"/>
                              <a:gd name="connsiteY87" fmla="*/ 795796 h 1666924"/>
                              <a:gd name="connsiteX88" fmla="*/ 2259206 w 3630033"/>
                              <a:gd name="connsiteY88" fmla="*/ 846490 h 1666924"/>
                              <a:gd name="connsiteX89" fmla="*/ 2281509 w 3630033"/>
                              <a:gd name="connsiteY89" fmla="*/ 686297 h 1666924"/>
                              <a:gd name="connsiteX90" fmla="*/ 2313949 w 3630033"/>
                              <a:gd name="connsiteY90" fmla="*/ 876906 h 1666924"/>
                              <a:gd name="connsiteX91" fmla="*/ 2324086 w 3630033"/>
                              <a:gd name="connsiteY91" fmla="*/ 783629 h 1666924"/>
                              <a:gd name="connsiteX92" fmla="*/ 2342332 w 3630033"/>
                              <a:gd name="connsiteY92" fmla="*/ 803907 h 1666924"/>
                              <a:gd name="connsiteX93" fmla="*/ 2366662 w 3630033"/>
                              <a:gd name="connsiteY93" fmla="*/ 793769 h 1666924"/>
                              <a:gd name="connsiteX94" fmla="*/ 2390992 w 3630033"/>
                              <a:gd name="connsiteY94" fmla="*/ 1067513 h 1666924"/>
                              <a:gd name="connsiteX95" fmla="*/ 2413295 w 3630033"/>
                              <a:gd name="connsiteY95" fmla="*/ 722797 h 1666924"/>
                              <a:gd name="connsiteX96" fmla="*/ 2435597 w 3630033"/>
                              <a:gd name="connsiteY96" fmla="*/ 876906 h 1666924"/>
                              <a:gd name="connsiteX97" fmla="*/ 2463981 w 3630033"/>
                              <a:gd name="connsiteY97" fmla="*/ 653854 h 1666924"/>
                              <a:gd name="connsiteX98" fmla="*/ 2492366 w 3630033"/>
                              <a:gd name="connsiteY98" fmla="*/ 935710 h 1666924"/>
                              <a:gd name="connsiteX99" fmla="*/ 2520750 w 3630033"/>
                              <a:gd name="connsiteY99" fmla="*/ 728881 h 1666924"/>
                              <a:gd name="connsiteX100" fmla="*/ 2563327 w 3630033"/>
                              <a:gd name="connsiteY100" fmla="*/ 907322 h 1666924"/>
                              <a:gd name="connsiteX101" fmla="*/ 2587657 w 3630033"/>
                              <a:gd name="connsiteY101" fmla="*/ 805935 h 1666924"/>
                              <a:gd name="connsiteX102" fmla="*/ 2599821 w 3630033"/>
                              <a:gd name="connsiteY102" fmla="*/ 974238 h 1666924"/>
                              <a:gd name="connsiteX103" fmla="*/ 2640371 w 3630033"/>
                              <a:gd name="connsiteY103" fmla="*/ 793769 h 1666924"/>
                              <a:gd name="connsiteX104" fmla="*/ 2662674 w 3630033"/>
                              <a:gd name="connsiteY104" fmla="*/ 970182 h 1666924"/>
                              <a:gd name="connsiteX105" fmla="*/ 2680921 w 3630033"/>
                              <a:gd name="connsiteY105" fmla="*/ 899211 h 1666924"/>
                              <a:gd name="connsiteX106" fmla="*/ 2701196 w 3630033"/>
                              <a:gd name="connsiteY106" fmla="*/ 998571 h 1666924"/>
                              <a:gd name="connsiteX107" fmla="*/ 2755938 w 3630033"/>
                              <a:gd name="connsiteY107" fmla="*/ 686297 h 1666924"/>
                              <a:gd name="connsiteX108" fmla="*/ 2788378 w 3630033"/>
                              <a:gd name="connsiteY108" fmla="*/ 899211 h 1666924"/>
                              <a:gd name="connsiteX109" fmla="*/ 2810681 w 3630033"/>
                              <a:gd name="connsiteY109" fmla="*/ 647771 h 1666924"/>
                              <a:gd name="connsiteX110" fmla="*/ 2845148 w 3630033"/>
                              <a:gd name="connsiteY110" fmla="*/ 734963 h 1666924"/>
                              <a:gd name="connsiteX111" fmla="*/ 2877588 w 3630033"/>
                              <a:gd name="connsiteY111" fmla="*/ 708603 h 1666924"/>
                              <a:gd name="connsiteX112" fmla="*/ 2893808 w 3630033"/>
                              <a:gd name="connsiteY112" fmla="*/ 907322 h 1666924"/>
                              <a:gd name="connsiteX113" fmla="*/ 2932329 w 3630033"/>
                              <a:gd name="connsiteY113" fmla="*/ 836351 h 1666924"/>
                              <a:gd name="connsiteX114" fmla="*/ 2954632 w 3630033"/>
                              <a:gd name="connsiteY114" fmla="*/ 874878 h 1666924"/>
                              <a:gd name="connsiteX115" fmla="*/ 2987071 w 3630033"/>
                              <a:gd name="connsiteY115" fmla="*/ 402413 h 1666924"/>
                              <a:gd name="connsiteX116" fmla="*/ 3007346 w 3630033"/>
                              <a:gd name="connsiteY116" fmla="*/ 812018 h 1666924"/>
                              <a:gd name="connsiteX117" fmla="*/ 3031676 w 3630033"/>
                              <a:gd name="connsiteY117" fmla="*/ 753214 h 1666924"/>
                              <a:gd name="connsiteX118" fmla="*/ 3035730 w 3630033"/>
                              <a:gd name="connsiteY118" fmla="*/ 878933 h 1666924"/>
                              <a:gd name="connsiteX119" fmla="*/ 3049922 w 3630033"/>
                              <a:gd name="connsiteY119" fmla="*/ 820129 h 1666924"/>
                              <a:gd name="connsiteX120" fmla="*/ 3062087 w 3630033"/>
                              <a:gd name="connsiteY120" fmla="*/ 1290566 h 1666924"/>
                              <a:gd name="connsiteX121" fmla="*/ 3084388 w 3630033"/>
                              <a:gd name="connsiteY121" fmla="*/ 467301 h 1666924"/>
                              <a:gd name="connsiteX122" fmla="*/ 3104663 w 3630033"/>
                              <a:gd name="connsiteY122" fmla="*/ 714686 h 1666924"/>
                              <a:gd name="connsiteX123" fmla="*/ 3131021 w 3630033"/>
                              <a:gd name="connsiteY123" fmla="*/ 475412 h 1666924"/>
                              <a:gd name="connsiteX124" fmla="*/ 3169542 w 3630033"/>
                              <a:gd name="connsiteY124" fmla="*/ 937738 h 1666924"/>
                              <a:gd name="connsiteX125" fmla="*/ 3224534 w 3630033"/>
                              <a:gd name="connsiteY125" fmla="*/ 477441 h 1666924"/>
                              <a:gd name="connsiteX126" fmla="*/ 3224285 w 3630033"/>
                              <a:gd name="connsiteY126" fmla="*/ 1239871 h 1666924"/>
                              <a:gd name="connsiteX127" fmla="*/ 3250642 w 3630033"/>
                              <a:gd name="connsiteY127" fmla="*/ 718741 h 1666924"/>
                              <a:gd name="connsiteX128" fmla="*/ 3293218 w 3630033"/>
                              <a:gd name="connsiteY128" fmla="*/ 1069542 h 1666924"/>
                              <a:gd name="connsiteX129" fmla="*/ 3311466 w 3630033"/>
                              <a:gd name="connsiteY129" fmla="*/ 588966 h 1666924"/>
                              <a:gd name="connsiteX130" fmla="*/ 3347961 w 3630033"/>
                              <a:gd name="connsiteY130" fmla="*/ 1026959 h 1666924"/>
                              <a:gd name="connsiteX131" fmla="*/ 3382428 w 3630033"/>
                              <a:gd name="connsiteY131" fmla="*/ 797824 h 1666924"/>
                              <a:gd name="connsiteX132" fmla="*/ 3412840 w 3630033"/>
                              <a:gd name="connsiteY132" fmla="*/ 647771 h 1666924"/>
                              <a:gd name="connsiteX133" fmla="*/ 3422977 w 3630033"/>
                              <a:gd name="connsiteY133" fmla="*/ 1000598 h 1666924"/>
                              <a:gd name="connsiteX134" fmla="*/ 3439197 w 3630033"/>
                              <a:gd name="connsiteY134" fmla="*/ 848517 h 1666924"/>
                              <a:gd name="connsiteX135" fmla="*/ 3483802 w 3630033"/>
                              <a:gd name="connsiteY135" fmla="*/ 676159 h 1666924"/>
                              <a:gd name="connsiteX136" fmla="*/ 3506103 w 3630033"/>
                              <a:gd name="connsiteY136" fmla="*/ 1146596 h 1666924"/>
                              <a:gd name="connsiteX137" fmla="*/ 3532461 w 3630033"/>
                              <a:gd name="connsiteY137" fmla="*/ 661965 h 1666924"/>
                              <a:gd name="connsiteX138" fmla="*/ 3556791 w 3630033"/>
                              <a:gd name="connsiteY138" fmla="*/ 775518 h 1666924"/>
                              <a:gd name="connsiteX139" fmla="*/ 3581120 w 3630033"/>
                              <a:gd name="connsiteY139" fmla="*/ 515967 h 1666924"/>
                              <a:gd name="connsiteX140" fmla="*/ 3630033 w 3630033"/>
                              <a:gd name="connsiteY140" fmla="*/ 731686 h 1666924"/>
                              <a:gd name="connsiteX0" fmla="*/ 0 w 3630033"/>
                              <a:gd name="connsiteY0" fmla="*/ 770033 h 1666924"/>
                              <a:gd name="connsiteX1" fmla="*/ 23347 w 3630033"/>
                              <a:gd name="connsiteY1" fmla="*/ 824508 h 1666924"/>
                              <a:gd name="connsiteX2" fmla="*/ 52530 w 3630033"/>
                              <a:gd name="connsiteY2" fmla="*/ 752524 h 1666924"/>
                              <a:gd name="connsiteX3" fmla="*/ 79767 w 3630033"/>
                              <a:gd name="connsiteY3" fmla="*/ 826454 h 1666924"/>
                              <a:gd name="connsiteX4" fmla="*/ 105059 w 3630033"/>
                              <a:gd name="connsiteY4" fmla="*/ 756415 h 1666924"/>
                              <a:gd name="connsiteX5" fmla="*/ 147861 w 3630033"/>
                              <a:gd name="connsiteY5" fmla="*/ 871201 h 1666924"/>
                              <a:gd name="connsiteX6" fmla="*/ 192608 w 3630033"/>
                              <a:gd name="connsiteY6" fmla="*/ 690267 h 1666924"/>
                              <a:gd name="connsiteX7" fmla="*/ 217900 w 3630033"/>
                              <a:gd name="connsiteY7" fmla="*/ 777816 h 1666924"/>
                              <a:gd name="connsiteX8" fmla="*/ 241246 w 3630033"/>
                              <a:gd name="connsiteY8" fmla="*/ 770033 h 1666924"/>
                              <a:gd name="connsiteX9" fmla="*/ 252920 w 3630033"/>
                              <a:gd name="connsiteY9" fmla="*/ 824508 h 1666924"/>
                              <a:gd name="connsiteX10" fmla="*/ 247083 w 3630033"/>
                              <a:gd name="connsiteY10" fmla="*/ 873147 h 1666924"/>
                              <a:gd name="connsiteX11" fmla="*/ 272375 w 3630033"/>
                              <a:gd name="connsiteY11" fmla="*/ 908166 h 1666924"/>
                              <a:gd name="connsiteX12" fmla="*/ 272375 w 3630033"/>
                              <a:gd name="connsiteY12" fmla="*/ 950968 h 1666924"/>
                              <a:gd name="connsiteX13" fmla="*/ 299612 w 3630033"/>
                              <a:gd name="connsiteY13" fmla="*/ 875092 h 1666924"/>
                              <a:gd name="connsiteX14" fmla="*/ 324904 w 3630033"/>
                              <a:gd name="connsiteY14" fmla="*/ 915948 h 1666924"/>
                              <a:gd name="connsiteX15" fmla="*/ 324904 w 3630033"/>
                              <a:gd name="connsiteY15" fmla="*/ 970423 h 1666924"/>
                              <a:gd name="connsiteX16" fmla="*/ 344360 w 3630033"/>
                              <a:gd name="connsiteY16" fmla="*/ 1017116 h 1666924"/>
                              <a:gd name="connsiteX17" fmla="*/ 377434 w 3630033"/>
                              <a:gd name="connsiteY17" fmla="*/ 995715 h 1666924"/>
                              <a:gd name="connsiteX18" fmla="*/ 363815 w 3630033"/>
                              <a:gd name="connsiteY18" fmla="*/ 917894 h 1666924"/>
                              <a:gd name="connsiteX19" fmla="*/ 381325 w 3630033"/>
                              <a:gd name="connsiteY19" fmla="*/ 910112 h 1666924"/>
                              <a:gd name="connsiteX20" fmla="*/ 402725 w 3630033"/>
                              <a:gd name="connsiteY20" fmla="*/ 565753 h 1666924"/>
                              <a:gd name="connsiteX21" fmla="*/ 447473 w 3630033"/>
                              <a:gd name="connsiteY21" fmla="*/ 1264199 h 1666924"/>
                              <a:gd name="connsiteX22" fmla="*/ 480547 w 3630033"/>
                              <a:gd name="connsiteY22" fmla="*/ 1030735 h 1666924"/>
                              <a:gd name="connsiteX23" fmla="*/ 494165 w 3630033"/>
                              <a:gd name="connsiteY23" fmla="*/ 1071591 h 1666924"/>
                              <a:gd name="connsiteX24" fmla="*/ 509730 w 3630033"/>
                              <a:gd name="connsiteY24" fmla="*/ 1046299 h 1666924"/>
                              <a:gd name="connsiteX25" fmla="*/ 527240 w 3630033"/>
                              <a:gd name="connsiteY25" fmla="*/ 1163031 h 1666924"/>
                              <a:gd name="connsiteX26" fmla="*/ 589497 w 3630033"/>
                              <a:gd name="connsiteY26" fmla="*/ 176646 h 1666924"/>
                              <a:gd name="connsiteX27" fmla="*/ 618680 w 3630033"/>
                              <a:gd name="connsiteY27" fmla="*/ 419838 h 1666924"/>
                              <a:gd name="connsiteX28" fmla="*/ 638135 w 3630033"/>
                              <a:gd name="connsiteY28" fmla="*/ 330343 h 1666924"/>
                              <a:gd name="connsiteX29" fmla="*/ 661481 w 3630033"/>
                              <a:gd name="connsiteY29" fmla="*/ 1530736 h 1666924"/>
                              <a:gd name="connsiteX30" fmla="*/ 688719 w 3630033"/>
                              <a:gd name="connsiteY30" fmla="*/ 1666924 h 1666924"/>
                              <a:gd name="connsiteX31" fmla="*/ 762649 w 3630033"/>
                              <a:gd name="connsiteY31" fmla="*/ 52132 h 1666924"/>
                              <a:gd name="connsiteX32" fmla="*/ 782104 w 3630033"/>
                              <a:gd name="connsiteY32" fmla="*/ 85206 h 1666924"/>
                              <a:gd name="connsiteX33" fmla="*/ 795723 w 3630033"/>
                              <a:gd name="connsiteY33" fmla="*/ 1612520 h 1666924"/>
                              <a:gd name="connsiteX34" fmla="*/ 842002 w 3630033"/>
                              <a:gd name="connsiteY34" fmla="*/ 29308 h 1666924"/>
                              <a:gd name="connsiteX35" fmla="*/ 862276 w 3630033"/>
                              <a:gd name="connsiteY35" fmla="*/ 925573 h 1666924"/>
                              <a:gd name="connsiteX36" fmla="*/ 884578 w 3630033"/>
                              <a:gd name="connsiteY36" fmla="*/ 380109 h 1666924"/>
                              <a:gd name="connsiteX37" fmla="*/ 908908 w 3630033"/>
                              <a:gd name="connsiteY37" fmla="*/ 256417 h 1666924"/>
                              <a:gd name="connsiteX38" fmla="*/ 947430 w 3630033"/>
                              <a:gd name="connsiteY38" fmla="*/ 895155 h 1666924"/>
                              <a:gd name="connsiteX39" fmla="*/ 994063 w 3630033"/>
                              <a:gd name="connsiteY39" fmla="*/ 532189 h 1666924"/>
                              <a:gd name="connsiteX40" fmla="*/ 1020420 w 3630033"/>
                              <a:gd name="connsiteY40" fmla="*/ 1022904 h 1666924"/>
                              <a:gd name="connsiteX41" fmla="*/ 1052860 w 3630033"/>
                              <a:gd name="connsiteY41" fmla="*/ 666021 h 1666924"/>
                              <a:gd name="connsiteX42" fmla="*/ 1073135 w 3630033"/>
                              <a:gd name="connsiteY42" fmla="*/ 1217567 h 1666924"/>
                              <a:gd name="connsiteX43" fmla="*/ 1105575 w 3630033"/>
                              <a:gd name="connsiteY43" fmla="*/ 791740 h 1666924"/>
                              <a:gd name="connsiteX44" fmla="*/ 1113685 w 3630033"/>
                              <a:gd name="connsiteY44" fmla="*/ 1355454 h 1666924"/>
                              <a:gd name="connsiteX45" fmla="*/ 1160317 w 3630033"/>
                              <a:gd name="connsiteY45" fmla="*/ 284805 h 1666924"/>
                              <a:gd name="connsiteX46" fmla="*/ 1172481 w 3630033"/>
                              <a:gd name="connsiteY46" fmla="*/ 1057375 h 1666924"/>
                              <a:gd name="connsiteX47" fmla="*/ 1206948 w 3630033"/>
                              <a:gd name="connsiteY47" fmla="*/ 347665 h 1666924"/>
                              <a:gd name="connsiteX48" fmla="*/ 1229250 w 3630033"/>
                              <a:gd name="connsiteY48" fmla="*/ 891100 h 1666924"/>
                              <a:gd name="connsiteX49" fmla="*/ 1257634 w 3630033"/>
                              <a:gd name="connsiteY49" fmla="*/ 714686 h 1666924"/>
                              <a:gd name="connsiteX50" fmla="*/ 1277909 w 3630033"/>
                              <a:gd name="connsiteY50" fmla="*/ 1004654 h 1666924"/>
                              <a:gd name="connsiteX51" fmla="*/ 1316431 w 3630033"/>
                              <a:gd name="connsiteY51" fmla="*/ 724825 h 1666924"/>
                              <a:gd name="connsiteX52" fmla="*/ 1336706 w 3630033"/>
                              <a:gd name="connsiteY52" fmla="*/ 1304759 h 1666924"/>
                              <a:gd name="connsiteX53" fmla="*/ 1367119 w 3630033"/>
                              <a:gd name="connsiteY53" fmla="*/ 751185 h 1666924"/>
                              <a:gd name="connsiteX54" fmla="*/ 1385366 w 3630033"/>
                              <a:gd name="connsiteY54" fmla="*/ 923544 h 1666924"/>
                              <a:gd name="connsiteX55" fmla="*/ 1409695 w 3630033"/>
                              <a:gd name="connsiteY55" fmla="*/ 755241 h 1666924"/>
                              <a:gd name="connsiteX56" fmla="*/ 1442135 w 3630033"/>
                              <a:gd name="connsiteY56" fmla="*/ 1329092 h 1666924"/>
                              <a:gd name="connsiteX57" fmla="*/ 1482685 w 3630033"/>
                              <a:gd name="connsiteY57" fmla="*/ 1286510 h 1666924"/>
                              <a:gd name="connsiteX58" fmla="*/ 1511070 w 3630033"/>
                              <a:gd name="connsiteY58" fmla="*/ 416608 h 1666924"/>
                              <a:gd name="connsiteX59" fmla="*/ 1533372 w 3630033"/>
                              <a:gd name="connsiteY59" fmla="*/ 807962 h 1666924"/>
                              <a:gd name="connsiteX60" fmla="*/ 1582031 w 3630033"/>
                              <a:gd name="connsiteY60" fmla="*/ 114474 h 1666924"/>
                              <a:gd name="connsiteX61" fmla="*/ 1594196 w 3630033"/>
                              <a:gd name="connsiteY61" fmla="*/ 1343287 h 1666924"/>
                              <a:gd name="connsiteX62" fmla="*/ 1628662 w 3630033"/>
                              <a:gd name="connsiteY62" fmla="*/ 655882 h 1666924"/>
                              <a:gd name="connsiteX63" fmla="*/ 1655020 w 3630033"/>
                              <a:gd name="connsiteY63" fmla="*/ 1529839 h 1666924"/>
                              <a:gd name="connsiteX64" fmla="*/ 1697596 w 3630033"/>
                              <a:gd name="connsiteY64" fmla="*/ 343609 h 1666924"/>
                              <a:gd name="connsiteX65" fmla="*/ 1721926 w 3630033"/>
                              <a:gd name="connsiteY65" fmla="*/ 728881 h 1666924"/>
                              <a:gd name="connsiteX66" fmla="*/ 1748283 w 3630033"/>
                              <a:gd name="connsiteY66" fmla="*/ 219917 h 1666924"/>
                              <a:gd name="connsiteX67" fmla="*/ 1778695 w 3630033"/>
                              <a:gd name="connsiteY67" fmla="*/ 718741 h 1666924"/>
                              <a:gd name="connsiteX68" fmla="*/ 1790860 w 3630033"/>
                              <a:gd name="connsiteY68" fmla="*/ 475412 h 1666924"/>
                              <a:gd name="connsiteX69" fmla="*/ 1823300 w 3630033"/>
                              <a:gd name="connsiteY69" fmla="*/ 505828 h 1666924"/>
                              <a:gd name="connsiteX70" fmla="*/ 1825327 w 3630033"/>
                              <a:gd name="connsiteY70" fmla="*/ 872850 h 1666924"/>
                              <a:gd name="connsiteX71" fmla="*/ 1867904 w 3630033"/>
                              <a:gd name="connsiteY71" fmla="*/ 345637 h 1666924"/>
                              <a:gd name="connsiteX72" fmla="*/ 1884124 w 3630033"/>
                              <a:gd name="connsiteY72" fmla="*/ 1085764 h 1666924"/>
                              <a:gd name="connsiteX73" fmla="*/ 1920619 w 3630033"/>
                              <a:gd name="connsiteY73" fmla="*/ 775518 h 1666924"/>
                              <a:gd name="connsiteX74" fmla="*/ 1944949 w 3630033"/>
                              <a:gd name="connsiteY74" fmla="*/ 1335176 h 1666924"/>
                              <a:gd name="connsiteX75" fmla="*/ 1979415 w 3630033"/>
                              <a:gd name="connsiteY75" fmla="*/ 846490 h 1666924"/>
                              <a:gd name="connsiteX76" fmla="*/ 2009827 w 3630033"/>
                              <a:gd name="connsiteY76" fmla="*/ 962071 h 1666924"/>
                              <a:gd name="connsiteX77" fmla="*/ 2019964 w 3630033"/>
                              <a:gd name="connsiteY77" fmla="*/ 759296 h 1666924"/>
                              <a:gd name="connsiteX78" fmla="*/ 2040239 w 3630033"/>
                              <a:gd name="connsiteY78" fmla="*/ 769436 h 1666924"/>
                              <a:gd name="connsiteX79" fmla="*/ 2058486 w 3630033"/>
                              <a:gd name="connsiteY79" fmla="*/ 757269 h 1666924"/>
                              <a:gd name="connsiteX80" fmla="*/ 2080789 w 3630033"/>
                              <a:gd name="connsiteY80" fmla="*/ 980321 h 1666924"/>
                              <a:gd name="connsiteX81" fmla="*/ 2105118 w 3630033"/>
                              <a:gd name="connsiteY81" fmla="*/ 680215 h 1666924"/>
                              <a:gd name="connsiteX82" fmla="*/ 2127420 w 3630033"/>
                              <a:gd name="connsiteY82" fmla="*/ 907322 h 1666924"/>
                              <a:gd name="connsiteX83" fmla="*/ 2147695 w 3630033"/>
                              <a:gd name="connsiteY83" fmla="*/ 755241 h 1666924"/>
                              <a:gd name="connsiteX84" fmla="*/ 2178107 w 3630033"/>
                              <a:gd name="connsiteY84" fmla="*/ 964099 h 1666924"/>
                              <a:gd name="connsiteX85" fmla="*/ 2190272 w 3630033"/>
                              <a:gd name="connsiteY85" fmla="*/ 759296 h 1666924"/>
                              <a:gd name="connsiteX86" fmla="*/ 2210547 w 3630033"/>
                              <a:gd name="connsiteY86" fmla="*/ 850546 h 1666924"/>
                              <a:gd name="connsiteX87" fmla="*/ 2226767 w 3630033"/>
                              <a:gd name="connsiteY87" fmla="*/ 795796 h 1666924"/>
                              <a:gd name="connsiteX88" fmla="*/ 2259206 w 3630033"/>
                              <a:gd name="connsiteY88" fmla="*/ 846490 h 1666924"/>
                              <a:gd name="connsiteX89" fmla="*/ 2281509 w 3630033"/>
                              <a:gd name="connsiteY89" fmla="*/ 686297 h 1666924"/>
                              <a:gd name="connsiteX90" fmla="*/ 2313949 w 3630033"/>
                              <a:gd name="connsiteY90" fmla="*/ 876906 h 1666924"/>
                              <a:gd name="connsiteX91" fmla="*/ 2324086 w 3630033"/>
                              <a:gd name="connsiteY91" fmla="*/ 783629 h 1666924"/>
                              <a:gd name="connsiteX92" fmla="*/ 2342332 w 3630033"/>
                              <a:gd name="connsiteY92" fmla="*/ 803907 h 1666924"/>
                              <a:gd name="connsiteX93" fmla="*/ 2366662 w 3630033"/>
                              <a:gd name="connsiteY93" fmla="*/ 793769 h 1666924"/>
                              <a:gd name="connsiteX94" fmla="*/ 2390992 w 3630033"/>
                              <a:gd name="connsiteY94" fmla="*/ 1067513 h 1666924"/>
                              <a:gd name="connsiteX95" fmla="*/ 2413295 w 3630033"/>
                              <a:gd name="connsiteY95" fmla="*/ 722797 h 1666924"/>
                              <a:gd name="connsiteX96" fmla="*/ 2435597 w 3630033"/>
                              <a:gd name="connsiteY96" fmla="*/ 876906 h 1666924"/>
                              <a:gd name="connsiteX97" fmla="*/ 2463981 w 3630033"/>
                              <a:gd name="connsiteY97" fmla="*/ 653854 h 1666924"/>
                              <a:gd name="connsiteX98" fmla="*/ 2492366 w 3630033"/>
                              <a:gd name="connsiteY98" fmla="*/ 935710 h 1666924"/>
                              <a:gd name="connsiteX99" fmla="*/ 2520750 w 3630033"/>
                              <a:gd name="connsiteY99" fmla="*/ 728881 h 1666924"/>
                              <a:gd name="connsiteX100" fmla="*/ 2563327 w 3630033"/>
                              <a:gd name="connsiteY100" fmla="*/ 907322 h 1666924"/>
                              <a:gd name="connsiteX101" fmla="*/ 2587657 w 3630033"/>
                              <a:gd name="connsiteY101" fmla="*/ 805935 h 1666924"/>
                              <a:gd name="connsiteX102" fmla="*/ 2599821 w 3630033"/>
                              <a:gd name="connsiteY102" fmla="*/ 974238 h 1666924"/>
                              <a:gd name="connsiteX103" fmla="*/ 2640371 w 3630033"/>
                              <a:gd name="connsiteY103" fmla="*/ 793769 h 1666924"/>
                              <a:gd name="connsiteX104" fmla="*/ 2662674 w 3630033"/>
                              <a:gd name="connsiteY104" fmla="*/ 970182 h 1666924"/>
                              <a:gd name="connsiteX105" fmla="*/ 2680921 w 3630033"/>
                              <a:gd name="connsiteY105" fmla="*/ 899211 h 1666924"/>
                              <a:gd name="connsiteX106" fmla="*/ 2701196 w 3630033"/>
                              <a:gd name="connsiteY106" fmla="*/ 998571 h 1666924"/>
                              <a:gd name="connsiteX107" fmla="*/ 2755938 w 3630033"/>
                              <a:gd name="connsiteY107" fmla="*/ 686297 h 1666924"/>
                              <a:gd name="connsiteX108" fmla="*/ 2788378 w 3630033"/>
                              <a:gd name="connsiteY108" fmla="*/ 899211 h 1666924"/>
                              <a:gd name="connsiteX109" fmla="*/ 2810681 w 3630033"/>
                              <a:gd name="connsiteY109" fmla="*/ 647771 h 1666924"/>
                              <a:gd name="connsiteX110" fmla="*/ 2845148 w 3630033"/>
                              <a:gd name="connsiteY110" fmla="*/ 734963 h 1666924"/>
                              <a:gd name="connsiteX111" fmla="*/ 2877588 w 3630033"/>
                              <a:gd name="connsiteY111" fmla="*/ 708603 h 1666924"/>
                              <a:gd name="connsiteX112" fmla="*/ 2893808 w 3630033"/>
                              <a:gd name="connsiteY112" fmla="*/ 907322 h 1666924"/>
                              <a:gd name="connsiteX113" fmla="*/ 2932329 w 3630033"/>
                              <a:gd name="connsiteY113" fmla="*/ 836351 h 1666924"/>
                              <a:gd name="connsiteX114" fmla="*/ 2954632 w 3630033"/>
                              <a:gd name="connsiteY114" fmla="*/ 874878 h 1666924"/>
                              <a:gd name="connsiteX115" fmla="*/ 2987071 w 3630033"/>
                              <a:gd name="connsiteY115" fmla="*/ 402413 h 1666924"/>
                              <a:gd name="connsiteX116" fmla="*/ 3007346 w 3630033"/>
                              <a:gd name="connsiteY116" fmla="*/ 812018 h 1666924"/>
                              <a:gd name="connsiteX117" fmla="*/ 3031676 w 3630033"/>
                              <a:gd name="connsiteY117" fmla="*/ 753214 h 1666924"/>
                              <a:gd name="connsiteX118" fmla="*/ 3035730 w 3630033"/>
                              <a:gd name="connsiteY118" fmla="*/ 878933 h 1666924"/>
                              <a:gd name="connsiteX119" fmla="*/ 3049922 w 3630033"/>
                              <a:gd name="connsiteY119" fmla="*/ 820129 h 1666924"/>
                              <a:gd name="connsiteX120" fmla="*/ 3062087 w 3630033"/>
                              <a:gd name="connsiteY120" fmla="*/ 1290566 h 1666924"/>
                              <a:gd name="connsiteX121" fmla="*/ 3084388 w 3630033"/>
                              <a:gd name="connsiteY121" fmla="*/ 467301 h 1666924"/>
                              <a:gd name="connsiteX122" fmla="*/ 3104663 w 3630033"/>
                              <a:gd name="connsiteY122" fmla="*/ 714686 h 1666924"/>
                              <a:gd name="connsiteX123" fmla="*/ 3131021 w 3630033"/>
                              <a:gd name="connsiteY123" fmla="*/ 475412 h 1666924"/>
                              <a:gd name="connsiteX124" fmla="*/ 3169542 w 3630033"/>
                              <a:gd name="connsiteY124" fmla="*/ 937738 h 1666924"/>
                              <a:gd name="connsiteX125" fmla="*/ 3224534 w 3630033"/>
                              <a:gd name="connsiteY125" fmla="*/ 477441 h 1666924"/>
                              <a:gd name="connsiteX126" fmla="*/ 3224285 w 3630033"/>
                              <a:gd name="connsiteY126" fmla="*/ 1239871 h 1666924"/>
                              <a:gd name="connsiteX127" fmla="*/ 3250642 w 3630033"/>
                              <a:gd name="connsiteY127" fmla="*/ 718741 h 1666924"/>
                              <a:gd name="connsiteX128" fmla="*/ 3293218 w 3630033"/>
                              <a:gd name="connsiteY128" fmla="*/ 1069542 h 1666924"/>
                              <a:gd name="connsiteX129" fmla="*/ 3311466 w 3630033"/>
                              <a:gd name="connsiteY129" fmla="*/ 588966 h 1666924"/>
                              <a:gd name="connsiteX130" fmla="*/ 3347961 w 3630033"/>
                              <a:gd name="connsiteY130" fmla="*/ 1026959 h 1666924"/>
                              <a:gd name="connsiteX131" fmla="*/ 3382428 w 3630033"/>
                              <a:gd name="connsiteY131" fmla="*/ 797824 h 1666924"/>
                              <a:gd name="connsiteX132" fmla="*/ 3412840 w 3630033"/>
                              <a:gd name="connsiteY132" fmla="*/ 647771 h 1666924"/>
                              <a:gd name="connsiteX133" fmla="*/ 3422977 w 3630033"/>
                              <a:gd name="connsiteY133" fmla="*/ 1000598 h 1666924"/>
                              <a:gd name="connsiteX134" fmla="*/ 3439197 w 3630033"/>
                              <a:gd name="connsiteY134" fmla="*/ 848517 h 1666924"/>
                              <a:gd name="connsiteX135" fmla="*/ 3483802 w 3630033"/>
                              <a:gd name="connsiteY135" fmla="*/ 676159 h 1666924"/>
                              <a:gd name="connsiteX136" fmla="*/ 3506103 w 3630033"/>
                              <a:gd name="connsiteY136" fmla="*/ 1146596 h 1666924"/>
                              <a:gd name="connsiteX137" fmla="*/ 3532461 w 3630033"/>
                              <a:gd name="connsiteY137" fmla="*/ 661965 h 1666924"/>
                              <a:gd name="connsiteX138" fmla="*/ 3556791 w 3630033"/>
                              <a:gd name="connsiteY138" fmla="*/ 775518 h 1666924"/>
                              <a:gd name="connsiteX139" fmla="*/ 3581120 w 3630033"/>
                              <a:gd name="connsiteY139" fmla="*/ 515967 h 1666924"/>
                              <a:gd name="connsiteX140" fmla="*/ 3597340 w 3630033"/>
                              <a:gd name="connsiteY140" fmla="*/ 955988 h 1666924"/>
                              <a:gd name="connsiteX141" fmla="*/ 3630033 w 3630033"/>
                              <a:gd name="connsiteY141" fmla="*/ 731686 h 1666924"/>
                              <a:gd name="connsiteX0" fmla="*/ 0 w 3654363"/>
                              <a:gd name="connsiteY0" fmla="*/ 770033 h 1666924"/>
                              <a:gd name="connsiteX1" fmla="*/ 23347 w 3654363"/>
                              <a:gd name="connsiteY1" fmla="*/ 824508 h 1666924"/>
                              <a:gd name="connsiteX2" fmla="*/ 52530 w 3654363"/>
                              <a:gd name="connsiteY2" fmla="*/ 752524 h 1666924"/>
                              <a:gd name="connsiteX3" fmla="*/ 79767 w 3654363"/>
                              <a:gd name="connsiteY3" fmla="*/ 826454 h 1666924"/>
                              <a:gd name="connsiteX4" fmla="*/ 105059 w 3654363"/>
                              <a:gd name="connsiteY4" fmla="*/ 756415 h 1666924"/>
                              <a:gd name="connsiteX5" fmla="*/ 147861 w 3654363"/>
                              <a:gd name="connsiteY5" fmla="*/ 871201 h 1666924"/>
                              <a:gd name="connsiteX6" fmla="*/ 192608 w 3654363"/>
                              <a:gd name="connsiteY6" fmla="*/ 690267 h 1666924"/>
                              <a:gd name="connsiteX7" fmla="*/ 217900 w 3654363"/>
                              <a:gd name="connsiteY7" fmla="*/ 777816 h 1666924"/>
                              <a:gd name="connsiteX8" fmla="*/ 241246 w 3654363"/>
                              <a:gd name="connsiteY8" fmla="*/ 770033 h 1666924"/>
                              <a:gd name="connsiteX9" fmla="*/ 252920 w 3654363"/>
                              <a:gd name="connsiteY9" fmla="*/ 824508 h 1666924"/>
                              <a:gd name="connsiteX10" fmla="*/ 247083 w 3654363"/>
                              <a:gd name="connsiteY10" fmla="*/ 873147 h 1666924"/>
                              <a:gd name="connsiteX11" fmla="*/ 272375 w 3654363"/>
                              <a:gd name="connsiteY11" fmla="*/ 908166 h 1666924"/>
                              <a:gd name="connsiteX12" fmla="*/ 272375 w 3654363"/>
                              <a:gd name="connsiteY12" fmla="*/ 950968 h 1666924"/>
                              <a:gd name="connsiteX13" fmla="*/ 299612 w 3654363"/>
                              <a:gd name="connsiteY13" fmla="*/ 875092 h 1666924"/>
                              <a:gd name="connsiteX14" fmla="*/ 324904 w 3654363"/>
                              <a:gd name="connsiteY14" fmla="*/ 915948 h 1666924"/>
                              <a:gd name="connsiteX15" fmla="*/ 324904 w 3654363"/>
                              <a:gd name="connsiteY15" fmla="*/ 970423 h 1666924"/>
                              <a:gd name="connsiteX16" fmla="*/ 344360 w 3654363"/>
                              <a:gd name="connsiteY16" fmla="*/ 1017116 h 1666924"/>
                              <a:gd name="connsiteX17" fmla="*/ 377434 w 3654363"/>
                              <a:gd name="connsiteY17" fmla="*/ 995715 h 1666924"/>
                              <a:gd name="connsiteX18" fmla="*/ 363815 w 3654363"/>
                              <a:gd name="connsiteY18" fmla="*/ 917894 h 1666924"/>
                              <a:gd name="connsiteX19" fmla="*/ 381325 w 3654363"/>
                              <a:gd name="connsiteY19" fmla="*/ 910112 h 1666924"/>
                              <a:gd name="connsiteX20" fmla="*/ 402725 w 3654363"/>
                              <a:gd name="connsiteY20" fmla="*/ 565753 h 1666924"/>
                              <a:gd name="connsiteX21" fmla="*/ 447473 w 3654363"/>
                              <a:gd name="connsiteY21" fmla="*/ 1264199 h 1666924"/>
                              <a:gd name="connsiteX22" fmla="*/ 480547 w 3654363"/>
                              <a:gd name="connsiteY22" fmla="*/ 1030735 h 1666924"/>
                              <a:gd name="connsiteX23" fmla="*/ 494165 w 3654363"/>
                              <a:gd name="connsiteY23" fmla="*/ 1071591 h 1666924"/>
                              <a:gd name="connsiteX24" fmla="*/ 509730 w 3654363"/>
                              <a:gd name="connsiteY24" fmla="*/ 1046299 h 1666924"/>
                              <a:gd name="connsiteX25" fmla="*/ 527240 w 3654363"/>
                              <a:gd name="connsiteY25" fmla="*/ 1163031 h 1666924"/>
                              <a:gd name="connsiteX26" fmla="*/ 589497 w 3654363"/>
                              <a:gd name="connsiteY26" fmla="*/ 176646 h 1666924"/>
                              <a:gd name="connsiteX27" fmla="*/ 618680 w 3654363"/>
                              <a:gd name="connsiteY27" fmla="*/ 419838 h 1666924"/>
                              <a:gd name="connsiteX28" fmla="*/ 638135 w 3654363"/>
                              <a:gd name="connsiteY28" fmla="*/ 330343 h 1666924"/>
                              <a:gd name="connsiteX29" fmla="*/ 661481 w 3654363"/>
                              <a:gd name="connsiteY29" fmla="*/ 1530736 h 1666924"/>
                              <a:gd name="connsiteX30" fmla="*/ 688719 w 3654363"/>
                              <a:gd name="connsiteY30" fmla="*/ 1666924 h 1666924"/>
                              <a:gd name="connsiteX31" fmla="*/ 762649 w 3654363"/>
                              <a:gd name="connsiteY31" fmla="*/ 52132 h 1666924"/>
                              <a:gd name="connsiteX32" fmla="*/ 782104 w 3654363"/>
                              <a:gd name="connsiteY32" fmla="*/ 85206 h 1666924"/>
                              <a:gd name="connsiteX33" fmla="*/ 795723 w 3654363"/>
                              <a:gd name="connsiteY33" fmla="*/ 1612520 h 1666924"/>
                              <a:gd name="connsiteX34" fmla="*/ 842002 w 3654363"/>
                              <a:gd name="connsiteY34" fmla="*/ 29308 h 1666924"/>
                              <a:gd name="connsiteX35" fmla="*/ 862276 w 3654363"/>
                              <a:gd name="connsiteY35" fmla="*/ 925573 h 1666924"/>
                              <a:gd name="connsiteX36" fmla="*/ 884578 w 3654363"/>
                              <a:gd name="connsiteY36" fmla="*/ 380109 h 1666924"/>
                              <a:gd name="connsiteX37" fmla="*/ 908908 w 3654363"/>
                              <a:gd name="connsiteY37" fmla="*/ 256417 h 1666924"/>
                              <a:gd name="connsiteX38" fmla="*/ 947430 w 3654363"/>
                              <a:gd name="connsiteY38" fmla="*/ 895155 h 1666924"/>
                              <a:gd name="connsiteX39" fmla="*/ 994063 w 3654363"/>
                              <a:gd name="connsiteY39" fmla="*/ 532189 h 1666924"/>
                              <a:gd name="connsiteX40" fmla="*/ 1020420 w 3654363"/>
                              <a:gd name="connsiteY40" fmla="*/ 1022904 h 1666924"/>
                              <a:gd name="connsiteX41" fmla="*/ 1052860 w 3654363"/>
                              <a:gd name="connsiteY41" fmla="*/ 666021 h 1666924"/>
                              <a:gd name="connsiteX42" fmla="*/ 1073135 w 3654363"/>
                              <a:gd name="connsiteY42" fmla="*/ 1217567 h 1666924"/>
                              <a:gd name="connsiteX43" fmla="*/ 1105575 w 3654363"/>
                              <a:gd name="connsiteY43" fmla="*/ 791740 h 1666924"/>
                              <a:gd name="connsiteX44" fmla="*/ 1113685 w 3654363"/>
                              <a:gd name="connsiteY44" fmla="*/ 1355454 h 1666924"/>
                              <a:gd name="connsiteX45" fmla="*/ 1160317 w 3654363"/>
                              <a:gd name="connsiteY45" fmla="*/ 284805 h 1666924"/>
                              <a:gd name="connsiteX46" fmla="*/ 1172481 w 3654363"/>
                              <a:gd name="connsiteY46" fmla="*/ 1057375 h 1666924"/>
                              <a:gd name="connsiteX47" fmla="*/ 1206948 w 3654363"/>
                              <a:gd name="connsiteY47" fmla="*/ 347665 h 1666924"/>
                              <a:gd name="connsiteX48" fmla="*/ 1229250 w 3654363"/>
                              <a:gd name="connsiteY48" fmla="*/ 891100 h 1666924"/>
                              <a:gd name="connsiteX49" fmla="*/ 1257634 w 3654363"/>
                              <a:gd name="connsiteY49" fmla="*/ 714686 h 1666924"/>
                              <a:gd name="connsiteX50" fmla="*/ 1277909 w 3654363"/>
                              <a:gd name="connsiteY50" fmla="*/ 1004654 h 1666924"/>
                              <a:gd name="connsiteX51" fmla="*/ 1316431 w 3654363"/>
                              <a:gd name="connsiteY51" fmla="*/ 724825 h 1666924"/>
                              <a:gd name="connsiteX52" fmla="*/ 1336706 w 3654363"/>
                              <a:gd name="connsiteY52" fmla="*/ 1304759 h 1666924"/>
                              <a:gd name="connsiteX53" fmla="*/ 1367119 w 3654363"/>
                              <a:gd name="connsiteY53" fmla="*/ 751185 h 1666924"/>
                              <a:gd name="connsiteX54" fmla="*/ 1385366 w 3654363"/>
                              <a:gd name="connsiteY54" fmla="*/ 923544 h 1666924"/>
                              <a:gd name="connsiteX55" fmla="*/ 1409695 w 3654363"/>
                              <a:gd name="connsiteY55" fmla="*/ 755241 h 1666924"/>
                              <a:gd name="connsiteX56" fmla="*/ 1442135 w 3654363"/>
                              <a:gd name="connsiteY56" fmla="*/ 1329092 h 1666924"/>
                              <a:gd name="connsiteX57" fmla="*/ 1482685 w 3654363"/>
                              <a:gd name="connsiteY57" fmla="*/ 1286510 h 1666924"/>
                              <a:gd name="connsiteX58" fmla="*/ 1511070 w 3654363"/>
                              <a:gd name="connsiteY58" fmla="*/ 416608 h 1666924"/>
                              <a:gd name="connsiteX59" fmla="*/ 1533372 w 3654363"/>
                              <a:gd name="connsiteY59" fmla="*/ 807962 h 1666924"/>
                              <a:gd name="connsiteX60" fmla="*/ 1582031 w 3654363"/>
                              <a:gd name="connsiteY60" fmla="*/ 114474 h 1666924"/>
                              <a:gd name="connsiteX61" fmla="*/ 1594196 w 3654363"/>
                              <a:gd name="connsiteY61" fmla="*/ 1343287 h 1666924"/>
                              <a:gd name="connsiteX62" fmla="*/ 1628662 w 3654363"/>
                              <a:gd name="connsiteY62" fmla="*/ 655882 h 1666924"/>
                              <a:gd name="connsiteX63" fmla="*/ 1655020 w 3654363"/>
                              <a:gd name="connsiteY63" fmla="*/ 1529839 h 1666924"/>
                              <a:gd name="connsiteX64" fmla="*/ 1697596 w 3654363"/>
                              <a:gd name="connsiteY64" fmla="*/ 343609 h 1666924"/>
                              <a:gd name="connsiteX65" fmla="*/ 1721926 w 3654363"/>
                              <a:gd name="connsiteY65" fmla="*/ 728881 h 1666924"/>
                              <a:gd name="connsiteX66" fmla="*/ 1748283 w 3654363"/>
                              <a:gd name="connsiteY66" fmla="*/ 219917 h 1666924"/>
                              <a:gd name="connsiteX67" fmla="*/ 1778695 w 3654363"/>
                              <a:gd name="connsiteY67" fmla="*/ 718741 h 1666924"/>
                              <a:gd name="connsiteX68" fmla="*/ 1790860 w 3654363"/>
                              <a:gd name="connsiteY68" fmla="*/ 475412 h 1666924"/>
                              <a:gd name="connsiteX69" fmla="*/ 1823300 w 3654363"/>
                              <a:gd name="connsiteY69" fmla="*/ 505828 h 1666924"/>
                              <a:gd name="connsiteX70" fmla="*/ 1825327 w 3654363"/>
                              <a:gd name="connsiteY70" fmla="*/ 872850 h 1666924"/>
                              <a:gd name="connsiteX71" fmla="*/ 1867904 w 3654363"/>
                              <a:gd name="connsiteY71" fmla="*/ 345637 h 1666924"/>
                              <a:gd name="connsiteX72" fmla="*/ 1884124 w 3654363"/>
                              <a:gd name="connsiteY72" fmla="*/ 1085764 h 1666924"/>
                              <a:gd name="connsiteX73" fmla="*/ 1920619 w 3654363"/>
                              <a:gd name="connsiteY73" fmla="*/ 775518 h 1666924"/>
                              <a:gd name="connsiteX74" fmla="*/ 1944949 w 3654363"/>
                              <a:gd name="connsiteY74" fmla="*/ 1335176 h 1666924"/>
                              <a:gd name="connsiteX75" fmla="*/ 1979415 w 3654363"/>
                              <a:gd name="connsiteY75" fmla="*/ 846490 h 1666924"/>
                              <a:gd name="connsiteX76" fmla="*/ 2009827 w 3654363"/>
                              <a:gd name="connsiteY76" fmla="*/ 962071 h 1666924"/>
                              <a:gd name="connsiteX77" fmla="*/ 2019964 w 3654363"/>
                              <a:gd name="connsiteY77" fmla="*/ 759296 h 1666924"/>
                              <a:gd name="connsiteX78" fmla="*/ 2040239 w 3654363"/>
                              <a:gd name="connsiteY78" fmla="*/ 769436 h 1666924"/>
                              <a:gd name="connsiteX79" fmla="*/ 2058486 w 3654363"/>
                              <a:gd name="connsiteY79" fmla="*/ 757269 h 1666924"/>
                              <a:gd name="connsiteX80" fmla="*/ 2080789 w 3654363"/>
                              <a:gd name="connsiteY80" fmla="*/ 980321 h 1666924"/>
                              <a:gd name="connsiteX81" fmla="*/ 2105118 w 3654363"/>
                              <a:gd name="connsiteY81" fmla="*/ 680215 h 1666924"/>
                              <a:gd name="connsiteX82" fmla="*/ 2127420 w 3654363"/>
                              <a:gd name="connsiteY82" fmla="*/ 907322 h 1666924"/>
                              <a:gd name="connsiteX83" fmla="*/ 2147695 w 3654363"/>
                              <a:gd name="connsiteY83" fmla="*/ 755241 h 1666924"/>
                              <a:gd name="connsiteX84" fmla="*/ 2178107 w 3654363"/>
                              <a:gd name="connsiteY84" fmla="*/ 964099 h 1666924"/>
                              <a:gd name="connsiteX85" fmla="*/ 2190272 w 3654363"/>
                              <a:gd name="connsiteY85" fmla="*/ 759296 h 1666924"/>
                              <a:gd name="connsiteX86" fmla="*/ 2210547 w 3654363"/>
                              <a:gd name="connsiteY86" fmla="*/ 850546 h 1666924"/>
                              <a:gd name="connsiteX87" fmla="*/ 2226767 w 3654363"/>
                              <a:gd name="connsiteY87" fmla="*/ 795796 h 1666924"/>
                              <a:gd name="connsiteX88" fmla="*/ 2259206 w 3654363"/>
                              <a:gd name="connsiteY88" fmla="*/ 846490 h 1666924"/>
                              <a:gd name="connsiteX89" fmla="*/ 2281509 w 3654363"/>
                              <a:gd name="connsiteY89" fmla="*/ 686297 h 1666924"/>
                              <a:gd name="connsiteX90" fmla="*/ 2313949 w 3654363"/>
                              <a:gd name="connsiteY90" fmla="*/ 876906 h 1666924"/>
                              <a:gd name="connsiteX91" fmla="*/ 2324086 w 3654363"/>
                              <a:gd name="connsiteY91" fmla="*/ 783629 h 1666924"/>
                              <a:gd name="connsiteX92" fmla="*/ 2342332 w 3654363"/>
                              <a:gd name="connsiteY92" fmla="*/ 803907 h 1666924"/>
                              <a:gd name="connsiteX93" fmla="*/ 2366662 w 3654363"/>
                              <a:gd name="connsiteY93" fmla="*/ 793769 h 1666924"/>
                              <a:gd name="connsiteX94" fmla="*/ 2390992 w 3654363"/>
                              <a:gd name="connsiteY94" fmla="*/ 1067513 h 1666924"/>
                              <a:gd name="connsiteX95" fmla="*/ 2413295 w 3654363"/>
                              <a:gd name="connsiteY95" fmla="*/ 722797 h 1666924"/>
                              <a:gd name="connsiteX96" fmla="*/ 2435597 w 3654363"/>
                              <a:gd name="connsiteY96" fmla="*/ 876906 h 1666924"/>
                              <a:gd name="connsiteX97" fmla="*/ 2463981 w 3654363"/>
                              <a:gd name="connsiteY97" fmla="*/ 653854 h 1666924"/>
                              <a:gd name="connsiteX98" fmla="*/ 2492366 w 3654363"/>
                              <a:gd name="connsiteY98" fmla="*/ 935710 h 1666924"/>
                              <a:gd name="connsiteX99" fmla="*/ 2520750 w 3654363"/>
                              <a:gd name="connsiteY99" fmla="*/ 728881 h 1666924"/>
                              <a:gd name="connsiteX100" fmla="*/ 2563327 w 3654363"/>
                              <a:gd name="connsiteY100" fmla="*/ 907322 h 1666924"/>
                              <a:gd name="connsiteX101" fmla="*/ 2587657 w 3654363"/>
                              <a:gd name="connsiteY101" fmla="*/ 805935 h 1666924"/>
                              <a:gd name="connsiteX102" fmla="*/ 2599821 w 3654363"/>
                              <a:gd name="connsiteY102" fmla="*/ 974238 h 1666924"/>
                              <a:gd name="connsiteX103" fmla="*/ 2640371 w 3654363"/>
                              <a:gd name="connsiteY103" fmla="*/ 793769 h 1666924"/>
                              <a:gd name="connsiteX104" fmla="*/ 2662674 w 3654363"/>
                              <a:gd name="connsiteY104" fmla="*/ 970182 h 1666924"/>
                              <a:gd name="connsiteX105" fmla="*/ 2680921 w 3654363"/>
                              <a:gd name="connsiteY105" fmla="*/ 899211 h 1666924"/>
                              <a:gd name="connsiteX106" fmla="*/ 2701196 w 3654363"/>
                              <a:gd name="connsiteY106" fmla="*/ 998571 h 1666924"/>
                              <a:gd name="connsiteX107" fmla="*/ 2755938 w 3654363"/>
                              <a:gd name="connsiteY107" fmla="*/ 686297 h 1666924"/>
                              <a:gd name="connsiteX108" fmla="*/ 2788378 w 3654363"/>
                              <a:gd name="connsiteY108" fmla="*/ 899211 h 1666924"/>
                              <a:gd name="connsiteX109" fmla="*/ 2810681 w 3654363"/>
                              <a:gd name="connsiteY109" fmla="*/ 647771 h 1666924"/>
                              <a:gd name="connsiteX110" fmla="*/ 2845148 w 3654363"/>
                              <a:gd name="connsiteY110" fmla="*/ 734963 h 1666924"/>
                              <a:gd name="connsiteX111" fmla="*/ 2877588 w 3654363"/>
                              <a:gd name="connsiteY111" fmla="*/ 708603 h 1666924"/>
                              <a:gd name="connsiteX112" fmla="*/ 2893808 w 3654363"/>
                              <a:gd name="connsiteY112" fmla="*/ 907322 h 1666924"/>
                              <a:gd name="connsiteX113" fmla="*/ 2932329 w 3654363"/>
                              <a:gd name="connsiteY113" fmla="*/ 836351 h 1666924"/>
                              <a:gd name="connsiteX114" fmla="*/ 2954632 w 3654363"/>
                              <a:gd name="connsiteY114" fmla="*/ 874878 h 1666924"/>
                              <a:gd name="connsiteX115" fmla="*/ 2987071 w 3654363"/>
                              <a:gd name="connsiteY115" fmla="*/ 402413 h 1666924"/>
                              <a:gd name="connsiteX116" fmla="*/ 3007346 w 3654363"/>
                              <a:gd name="connsiteY116" fmla="*/ 812018 h 1666924"/>
                              <a:gd name="connsiteX117" fmla="*/ 3031676 w 3654363"/>
                              <a:gd name="connsiteY117" fmla="*/ 753214 h 1666924"/>
                              <a:gd name="connsiteX118" fmla="*/ 3035730 w 3654363"/>
                              <a:gd name="connsiteY118" fmla="*/ 878933 h 1666924"/>
                              <a:gd name="connsiteX119" fmla="*/ 3049922 w 3654363"/>
                              <a:gd name="connsiteY119" fmla="*/ 820129 h 1666924"/>
                              <a:gd name="connsiteX120" fmla="*/ 3062087 w 3654363"/>
                              <a:gd name="connsiteY120" fmla="*/ 1290566 h 1666924"/>
                              <a:gd name="connsiteX121" fmla="*/ 3084388 w 3654363"/>
                              <a:gd name="connsiteY121" fmla="*/ 467301 h 1666924"/>
                              <a:gd name="connsiteX122" fmla="*/ 3104663 w 3654363"/>
                              <a:gd name="connsiteY122" fmla="*/ 714686 h 1666924"/>
                              <a:gd name="connsiteX123" fmla="*/ 3131021 w 3654363"/>
                              <a:gd name="connsiteY123" fmla="*/ 475412 h 1666924"/>
                              <a:gd name="connsiteX124" fmla="*/ 3169542 w 3654363"/>
                              <a:gd name="connsiteY124" fmla="*/ 937738 h 1666924"/>
                              <a:gd name="connsiteX125" fmla="*/ 3224534 w 3654363"/>
                              <a:gd name="connsiteY125" fmla="*/ 477441 h 1666924"/>
                              <a:gd name="connsiteX126" fmla="*/ 3224285 w 3654363"/>
                              <a:gd name="connsiteY126" fmla="*/ 1239871 h 1666924"/>
                              <a:gd name="connsiteX127" fmla="*/ 3250642 w 3654363"/>
                              <a:gd name="connsiteY127" fmla="*/ 718741 h 1666924"/>
                              <a:gd name="connsiteX128" fmla="*/ 3293218 w 3654363"/>
                              <a:gd name="connsiteY128" fmla="*/ 1069542 h 1666924"/>
                              <a:gd name="connsiteX129" fmla="*/ 3311466 w 3654363"/>
                              <a:gd name="connsiteY129" fmla="*/ 588966 h 1666924"/>
                              <a:gd name="connsiteX130" fmla="*/ 3347961 w 3654363"/>
                              <a:gd name="connsiteY130" fmla="*/ 1026959 h 1666924"/>
                              <a:gd name="connsiteX131" fmla="*/ 3382428 w 3654363"/>
                              <a:gd name="connsiteY131" fmla="*/ 797824 h 1666924"/>
                              <a:gd name="connsiteX132" fmla="*/ 3412840 w 3654363"/>
                              <a:gd name="connsiteY132" fmla="*/ 647771 h 1666924"/>
                              <a:gd name="connsiteX133" fmla="*/ 3422977 w 3654363"/>
                              <a:gd name="connsiteY133" fmla="*/ 1000598 h 1666924"/>
                              <a:gd name="connsiteX134" fmla="*/ 3439197 w 3654363"/>
                              <a:gd name="connsiteY134" fmla="*/ 848517 h 1666924"/>
                              <a:gd name="connsiteX135" fmla="*/ 3483802 w 3654363"/>
                              <a:gd name="connsiteY135" fmla="*/ 676159 h 1666924"/>
                              <a:gd name="connsiteX136" fmla="*/ 3506103 w 3654363"/>
                              <a:gd name="connsiteY136" fmla="*/ 1146596 h 1666924"/>
                              <a:gd name="connsiteX137" fmla="*/ 3532461 w 3654363"/>
                              <a:gd name="connsiteY137" fmla="*/ 661965 h 1666924"/>
                              <a:gd name="connsiteX138" fmla="*/ 3556791 w 3654363"/>
                              <a:gd name="connsiteY138" fmla="*/ 775518 h 1666924"/>
                              <a:gd name="connsiteX139" fmla="*/ 3581120 w 3654363"/>
                              <a:gd name="connsiteY139" fmla="*/ 515967 h 1666924"/>
                              <a:gd name="connsiteX140" fmla="*/ 3597340 w 3654363"/>
                              <a:gd name="connsiteY140" fmla="*/ 955988 h 1666924"/>
                              <a:gd name="connsiteX141" fmla="*/ 3654363 w 3654363"/>
                              <a:gd name="connsiteY141" fmla="*/ 743852 h 1666924"/>
                              <a:gd name="connsiteX0" fmla="*/ 0 w 3654363"/>
                              <a:gd name="connsiteY0" fmla="*/ 770033 h 1666924"/>
                              <a:gd name="connsiteX1" fmla="*/ 23347 w 3654363"/>
                              <a:gd name="connsiteY1" fmla="*/ 824508 h 1666924"/>
                              <a:gd name="connsiteX2" fmla="*/ 52530 w 3654363"/>
                              <a:gd name="connsiteY2" fmla="*/ 752524 h 1666924"/>
                              <a:gd name="connsiteX3" fmla="*/ 79767 w 3654363"/>
                              <a:gd name="connsiteY3" fmla="*/ 826454 h 1666924"/>
                              <a:gd name="connsiteX4" fmla="*/ 105059 w 3654363"/>
                              <a:gd name="connsiteY4" fmla="*/ 756415 h 1666924"/>
                              <a:gd name="connsiteX5" fmla="*/ 147861 w 3654363"/>
                              <a:gd name="connsiteY5" fmla="*/ 871201 h 1666924"/>
                              <a:gd name="connsiteX6" fmla="*/ 192608 w 3654363"/>
                              <a:gd name="connsiteY6" fmla="*/ 690267 h 1666924"/>
                              <a:gd name="connsiteX7" fmla="*/ 217900 w 3654363"/>
                              <a:gd name="connsiteY7" fmla="*/ 777816 h 1666924"/>
                              <a:gd name="connsiteX8" fmla="*/ 241246 w 3654363"/>
                              <a:gd name="connsiteY8" fmla="*/ 770033 h 1666924"/>
                              <a:gd name="connsiteX9" fmla="*/ 252920 w 3654363"/>
                              <a:gd name="connsiteY9" fmla="*/ 824508 h 1666924"/>
                              <a:gd name="connsiteX10" fmla="*/ 247083 w 3654363"/>
                              <a:gd name="connsiteY10" fmla="*/ 873147 h 1666924"/>
                              <a:gd name="connsiteX11" fmla="*/ 272375 w 3654363"/>
                              <a:gd name="connsiteY11" fmla="*/ 908166 h 1666924"/>
                              <a:gd name="connsiteX12" fmla="*/ 272375 w 3654363"/>
                              <a:gd name="connsiteY12" fmla="*/ 950968 h 1666924"/>
                              <a:gd name="connsiteX13" fmla="*/ 299612 w 3654363"/>
                              <a:gd name="connsiteY13" fmla="*/ 875092 h 1666924"/>
                              <a:gd name="connsiteX14" fmla="*/ 324904 w 3654363"/>
                              <a:gd name="connsiteY14" fmla="*/ 915948 h 1666924"/>
                              <a:gd name="connsiteX15" fmla="*/ 324904 w 3654363"/>
                              <a:gd name="connsiteY15" fmla="*/ 970423 h 1666924"/>
                              <a:gd name="connsiteX16" fmla="*/ 344360 w 3654363"/>
                              <a:gd name="connsiteY16" fmla="*/ 1017116 h 1666924"/>
                              <a:gd name="connsiteX17" fmla="*/ 377434 w 3654363"/>
                              <a:gd name="connsiteY17" fmla="*/ 995715 h 1666924"/>
                              <a:gd name="connsiteX18" fmla="*/ 363815 w 3654363"/>
                              <a:gd name="connsiteY18" fmla="*/ 917894 h 1666924"/>
                              <a:gd name="connsiteX19" fmla="*/ 381325 w 3654363"/>
                              <a:gd name="connsiteY19" fmla="*/ 910112 h 1666924"/>
                              <a:gd name="connsiteX20" fmla="*/ 402725 w 3654363"/>
                              <a:gd name="connsiteY20" fmla="*/ 565753 h 1666924"/>
                              <a:gd name="connsiteX21" fmla="*/ 447473 w 3654363"/>
                              <a:gd name="connsiteY21" fmla="*/ 1264199 h 1666924"/>
                              <a:gd name="connsiteX22" fmla="*/ 480547 w 3654363"/>
                              <a:gd name="connsiteY22" fmla="*/ 1030735 h 1666924"/>
                              <a:gd name="connsiteX23" fmla="*/ 494165 w 3654363"/>
                              <a:gd name="connsiteY23" fmla="*/ 1071591 h 1666924"/>
                              <a:gd name="connsiteX24" fmla="*/ 509730 w 3654363"/>
                              <a:gd name="connsiteY24" fmla="*/ 1046299 h 1666924"/>
                              <a:gd name="connsiteX25" fmla="*/ 527240 w 3654363"/>
                              <a:gd name="connsiteY25" fmla="*/ 1163031 h 1666924"/>
                              <a:gd name="connsiteX26" fmla="*/ 589497 w 3654363"/>
                              <a:gd name="connsiteY26" fmla="*/ 176646 h 1666924"/>
                              <a:gd name="connsiteX27" fmla="*/ 618680 w 3654363"/>
                              <a:gd name="connsiteY27" fmla="*/ 419838 h 1666924"/>
                              <a:gd name="connsiteX28" fmla="*/ 638135 w 3654363"/>
                              <a:gd name="connsiteY28" fmla="*/ 330343 h 1666924"/>
                              <a:gd name="connsiteX29" fmla="*/ 661481 w 3654363"/>
                              <a:gd name="connsiteY29" fmla="*/ 1530736 h 1666924"/>
                              <a:gd name="connsiteX30" fmla="*/ 688719 w 3654363"/>
                              <a:gd name="connsiteY30" fmla="*/ 1666924 h 1666924"/>
                              <a:gd name="connsiteX31" fmla="*/ 762649 w 3654363"/>
                              <a:gd name="connsiteY31" fmla="*/ 52132 h 1666924"/>
                              <a:gd name="connsiteX32" fmla="*/ 782104 w 3654363"/>
                              <a:gd name="connsiteY32" fmla="*/ 85206 h 1666924"/>
                              <a:gd name="connsiteX33" fmla="*/ 795723 w 3654363"/>
                              <a:gd name="connsiteY33" fmla="*/ 1612520 h 1666924"/>
                              <a:gd name="connsiteX34" fmla="*/ 842002 w 3654363"/>
                              <a:gd name="connsiteY34" fmla="*/ 29308 h 1666924"/>
                              <a:gd name="connsiteX35" fmla="*/ 862276 w 3654363"/>
                              <a:gd name="connsiteY35" fmla="*/ 925573 h 1666924"/>
                              <a:gd name="connsiteX36" fmla="*/ 884578 w 3654363"/>
                              <a:gd name="connsiteY36" fmla="*/ 380109 h 1666924"/>
                              <a:gd name="connsiteX37" fmla="*/ 908908 w 3654363"/>
                              <a:gd name="connsiteY37" fmla="*/ 256417 h 1666924"/>
                              <a:gd name="connsiteX38" fmla="*/ 947430 w 3654363"/>
                              <a:gd name="connsiteY38" fmla="*/ 895155 h 1666924"/>
                              <a:gd name="connsiteX39" fmla="*/ 994063 w 3654363"/>
                              <a:gd name="connsiteY39" fmla="*/ 532189 h 1666924"/>
                              <a:gd name="connsiteX40" fmla="*/ 1020420 w 3654363"/>
                              <a:gd name="connsiteY40" fmla="*/ 1022904 h 1666924"/>
                              <a:gd name="connsiteX41" fmla="*/ 1052860 w 3654363"/>
                              <a:gd name="connsiteY41" fmla="*/ 666021 h 1666924"/>
                              <a:gd name="connsiteX42" fmla="*/ 1073135 w 3654363"/>
                              <a:gd name="connsiteY42" fmla="*/ 1217567 h 1666924"/>
                              <a:gd name="connsiteX43" fmla="*/ 1105575 w 3654363"/>
                              <a:gd name="connsiteY43" fmla="*/ 791740 h 1666924"/>
                              <a:gd name="connsiteX44" fmla="*/ 1113685 w 3654363"/>
                              <a:gd name="connsiteY44" fmla="*/ 1355454 h 1666924"/>
                              <a:gd name="connsiteX45" fmla="*/ 1160317 w 3654363"/>
                              <a:gd name="connsiteY45" fmla="*/ 284805 h 1666924"/>
                              <a:gd name="connsiteX46" fmla="*/ 1172481 w 3654363"/>
                              <a:gd name="connsiteY46" fmla="*/ 1057375 h 1666924"/>
                              <a:gd name="connsiteX47" fmla="*/ 1206948 w 3654363"/>
                              <a:gd name="connsiteY47" fmla="*/ 347665 h 1666924"/>
                              <a:gd name="connsiteX48" fmla="*/ 1229250 w 3654363"/>
                              <a:gd name="connsiteY48" fmla="*/ 891100 h 1666924"/>
                              <a:gd name="connsiteX49" fmla="*/ 1257634 w 3654363"/>
                              <a:gd name="connsiteY49" fmla="*/ 714686 h 1666924"/>
                              <a:gd name="connsiteX50" fmla="*/ 1277909 w 3654363"/>
                              <a:gd name="connsiteY50" fmla="*/ 1004654 h 1666924"/>
                              <a:gd name="connsiteX51" fmla="*/ 1316431 w 3654363"/>
                              <a:gd name="connsiteY51" fmla="*/ 724825 h 1666924"/>
                              <a:gd name="connsiteX52" fmla="*/ 1336706 w 3654363"/>
                              <a:gd name="connsiteY52" fmla="*/ 1304759 h 1666924"/>
                              <a:gd name="connsiteX53" fmla="*/ 1367119 w 3654363"/>
                              <a:gd name="connsiteY53" fmla="*/ 751185 h 1666924"/>
                              <a:gd name="connsiteX54" fmla="*/ 1385366 w 3654363"/>
                              <a:gd name="connsiteY54" fmla="*/ 923544 h 1666924"/>
                              <a:gd name="connsiteX55" fmla="*/ 1409695 w 3654363"/>
                              <a:gd name="connsiteY55" fmla="*/ 755241 h 1666924"/>
                              <a:gd name="connsiteX56" fmla="*/ 1442135 w 3654363"/>
                              <a:gd name="connsiteY56" fmla="*/ 1329092 h 1666924"/>
                              <a:gd name="connsiteX57" fmla="*/ 1482685 w 3654363"/>
                              <a:gd name="connsiteY57" fmla="*/ 1286510 h 1666924"/>
                              <a:gd name="connsiteX58" fmla="*/ 1511070 w 3654363"/>
                              <a:gd name="connsiteY58" fmla="*/ 416608 h 1666924"/>
                              <a:gd name="connsiteX59" fmla="*/ 1533372 w 3654363"/>
                              <a:gd name="connsiteY59" fmla="*/ 807962 h 1666924"/>
                              <a:gd name="connsiteX60" fmla="*/ 1582031 w 3654363"/>
                              <a:gd name="connsiteY60" fmla="*/ 114474 h 1666924"/>
                              <a:gd name="connsiteX61" fmla="*/ 1594196 w 3654363"/>
                              <a:gd name="connsiteY61" fmla="*/ 1343287 h 1666924"/>
                              <a:gd name="connsiteX62" fmla="*/ 1628662 w 3654363"/>
                              <a:gd name="connsiteY62" fmla="*/ 655882 h 1666924"/>
                              <a:gd name="connsiteX63" fmla="*/ 1655020 w 3654363"/>
                              <a:gd name="connsiteY63" fmla="*/ 1529839 h 1666924"/>
                              <a:gd name="connsiteX64" fmla="*/ 1697596 w 3654363"/>
                              <a:gd name="connsiteY64" fmla="*/ 343609 h 1666924"/>
                              <a:gd name="connsiteX65" fmla="*/ 1721926 w 3654363"/>
                              <a:gd name="connsiteY65" fmla="*/ 728881 h 1666924"/>
                              <a:gd name="connsiteX66" fmla="*/ 1748283 w 3654363"/>
                              <a:gd name="connsiteY66" fmla="*/ 219917 h 1666924"/>
                              <a:gd name="connsiteX67" fmla="*/ 1778695 w 3654363"/>
                              <a:gd name="connsiteY67" fmla="*/ 718741 h 1666924"/>
                              <a:gd name="connsiteX68" fmla="*/ 1790860 w 3654363"/>
                              <a:gd name="connsiteY68" fmla="*/ 475412 h 1666924"/>
                              <a:gd name="connsiteX69" fmla="*/ 1823300 w 3654363"/>
                              <a:gd name="connsiteY69" fmla="*/ 505828 h 1666924"/>
                              <a:gd name="connsiteX70" fmla="*/ 1825327 w 3654363"/>
                              <a:gd name="connsiteY70" fmla="*/ 872850 h 1666924"/>
                              <a:gd name="connsiteX71" fmla="*/ 1867904 w 3654363"/>
                              <a:gd name="connsiteY71" fmla="*/ 345637 h 1666924"/>
                              <a:gd name="connsiteX72" fmla="*/ 1884124 w 3654363"/>
                              <a:gd name="connsiteY72" fmla="*/ 1085764 h 1666924"/>
                              <a:gd name="connsiteX73" fmla="*/ 1920619 w 3654363"/>
                              <a:gd name="connsiteY73" fmla="*/ 775518 h 1666924"/>
                              <a:gd name="connsiteX74" fmla="*/ 1944949 w 3654363"/>
                              <a:gd name="connsiteY74" fmla="*/ 1335176 h 1666924"/>
                              <a:gd name="connsiteX75" fmla="*/ 1979415 w 3654363"/>
                              <a:gd name="connsiteY75" fmla="*/ 846490 h 1666924"/>
                              <a:gd name="connsiteX76" fmla="*/ 2009827 w 3654363"/>
                              <a:gd name="connsiteY76" fmla="*/ 962071 h 1666924"/>
                              <a:gd name="connsiteX77" fmla="*/ 2019964 w 3654363"/>
                              <a:gd name="connsiteY77" fmla="*/ 759296 h 1666924"/>
                              <a:gd name="connsiteX78" fmla="*/ 2040239 w 3654363"/>
                              <a:gd name="connsiteY78" fmla="*/ 769436 h 1666924"/>
                              <a:gd name="connsiteX79" fmla="*/ 2058486 w 3654363"/>
                              <a:gd name="connsiteY79" fmla="*/ 757269 h 1666924"/>
                              <a:gd name="connsiteX80" fmla="*/ 2080789 w 3654363"/>
                              <a:gd name="connsiteY80" fmla="*/ 980321 h 1666924"/>
                              <a:gd name="connsiteX81" fmla="*/ 2105118 w 3654363"/>
                              <a:gd name="connsiteY81" fmla="*/ 680215 h 1666924"/>
                              <a:gd name="connsiteX82" fmla="*/ 2127420 w 3654363"/>
                              <a:gd name="connsiteY82" fmla="*/ 907322 h 1666924"/>
                              <a:gd name="connsiteX83" fmla="*/ 2147695 w 3654363"/>
                              <a:gd name="connsiteY83" fmla="*/ 755241 h 1666924"/>
                              <a:gd name="connsiteX84" fmla="*/ 2178107 w 3654363"/>
                              <a:gd name="connsiteY84" fmla="*/ 964099 h 1666924"/>
                              <a:gd name="connsiteX85" fmla="*/ 2190272 w 3654363"/>
                              <a:gd name="connsiteY85" fmla="*/ 759296 h 1666924"/>
                              <a:gd name="connsiteX86" fmla="*/ 2210547 w 3654363"/>
                              <a:gd name="connsiteY86" fmla="*/ 850546 h 1666924"/>
                              <a:gd name="connsiteX87" fmla="*/ 2226767 w 3654363"/>
                              <a:gd name="connsiteY87" fmla="*/ 795796 h 1666924"/>
                              <a:gd name="connsiteX88" fmla="*/ 2259206 w 3654363"/>
                              <a:gd name="connsiteY88" fmla="*/ 846490 h 1666924"/>
                              <a:gd name="connsiteX89" fmla="*/ 2281509 w 3654363"/>
                              <a:gd name="connsiteY89" fmla="*/ 686297 h 1666924"/>
                              <a:gd name="connsiteX90" fmla="*/ 2313949 w 3654363"/>
                              <a:gd name="connsiteY90" fmla="*/ 876906 h 1666924"/>
                              <a:gd name="connsiteX91" fmla="*/ 2324086 w 3654363"/>
                              <a:gd name="connsiteY91" fmla="*/ 783629 h 1666924"/>
                              <a:gd name="connsiteX92" fmla="*/ 2342332 w 3654363"/>
                              <a:gd name="connsiteY92" fmla="*/ 803907 h 1666924"/>
                              <a:gd name="connsiteX93" fmla="*/ 2366662 w 3654363"/>
                              <a:gd name="connsiteY93" fmla="*/ 793769 h 1666924"/>
                              <a:gd name="connsiteX94" fmla="*/ 2390992 w 3654363"/>
                              <a:gd name="connsiteY94" fmla="*/ 1067513 h 1666924"/>
                              <a:gd name="connsiteX95" fmla="*/ 2413295 w 3654363"/>
                              <a:gd name="connsiteY95" fmla="*/ 722797 h 1666924"/>
                              <a:gd name="connsiteX96" fmla="*/ 2435597 w 3654363"/>
                              <a:gd name="connsiteY96" fmla="*/ 876906 h 1666924"/>
                              <a:gd name="connsiteX97" fmla="*/ 2463981 w 3654363"/>
                              <a:gd name="connsiteY97" fmla="*/ 653854 h 1666924"/>
                              <a:gd name="connsiteX98" fmla="*/ 2492366 w 3654363"/>
                              <a:gd name="connsiteY98" fmla="*/ 935710 h 1666924"/>
                              <a:gd name="connsiteX99" fmla="*/ 2520750 w 3654363"/>
                              <a:gd name="connsiteY99" fmla="*/ 728881 h 1666924"/>
                              <a:gd name="connsiteX100" fmla="*/ 2563327 w 3654363"/>
                              <a:gd name="connsiteY100" fmla="*/ 907322 h 1666924"/>
                              <a:gd name="connsiteX101" fmla="*/ 2587657 w 3654363"/>
                              <a:gd name="connsiteY101" fmla="*/ 805935 h 1666924"/>
                              <a:gd name="connsiteX102" fmla="*/ 2599821 w 3654363"/>
                              <a:gd name="connsiteY102" fmla="*/ 974238 h 1666924"/>
                              <a:gd name="connsiteX103" fmla="*/ 2640371 w 3654363"/>
                              <a:gd name="connsiteY103" fmla="*/ 793769 h 1666924"/>
                              <a:gd name="connsiteX104" fmla="*/ 2662674 w 3654363"/>
                              <a:gd name="connsiteY104" fmla="*/ 970182 h 1666924"/>
                              <a:gd name="connsiteX105" fmla="*/ 2680921 w 3654363"/>
                              <a:gd name="connsiteY105" fmla="*/ 899211 h 1666924"/>
                              <a:gd name="connsiteX106" fmla="*/ 2701196 w 3654363"/>
                              <a:gd name="connsiteY106" fmla="*/ 998571 h 1666924"/>
                              <a:gd name="connsiteX107" fmla="*/ 2755938 w 3654363"/>
                              <a:gd name="connsiteY107" fmla="*/ 686297 h 1666924"/>
                              <a:gd name="connsiteX108" fmla="*/ 2788378 w 3654363"/>
                              <a:gd name="connsiteY108" fmla="*/ 899211 h 1666924"/>
                              <a:gd name="connsiteX109" fmla="*/ 2810681 w 3654363"/>
                              <a:gd name="connsiteY109" fmla="*/ 647771 h 1666924"/>
                              <a:gd name="connsiteX110" fmla="*/ 2845148 w 3654363"/>
                              <a:gd name="connsiteY110" fmla="*/ 734963 h 1666924"/>
                              <a:gd name="connsiteX111" fmla="*/ 2877588 w 3654363"/>
                              <a:gd name="connsiteY111" fmla="*/ 708603 h 1666924"/>
                              <a:gd name="connsiteX112" fmla="*/ 2893808 w 3654363"/>
                              <a:gd name="connsiteY112" fmla="*/ 907322 h 1666924"/>
                              <a:gd name="connsiteX113" fmla="*/ 2932329 w 3654363"/>
                              <a:gd name="connsiteY113" fmla="*/ 836351 h 1666924"/>
                              <a:gd name="connsiteX114" fmla="*/ 2954632 w 3654363"/>
                              <a:gd name="connsiteY114" fmla="*/ 874878 h 1666924"/>
                              <a:gd name="connsiteX115" fmla="*/ 2987071 w 3654363"/>
                              <a:gd name="connsiteY115" fmla="*/ 402413 h 1666924"/>
                              <a:gd name="connsiteX116" fmla="*/ 3007346 w 3654363"/>
                              <a:gd name="connsiteY116" fmla="*/ 812018 h 1666924"/>
                              <a:gd name="connsiteX117" fmla="*/ 3031676 w 3654363"/>
                              <a:gd name="connsiteY117" fmla="*/ 753214 h 1666924"/>
                              <a:gd name="connsiteX118" fmla="*/ 3035730 w 3654363"/>
                              <a:gd name="connsiteY118" fmla="*/ 878933 h 1666924"/>
                              <a:gd name="connsiteX119" fmla="*/ 3049922 w 3654363"/>
                              <a:gd name="connsiteY119" fmla="*/ 820129 h 1666924"/>
                              <a:gd name="connsiteX120" fmla="*/ 3062087 w 3654363"/>
                              <a:gd name="connsiteY120" fmla="*/ 1290566 h 1666924"/>
                              <a:gd name="connsiteX121" fmla="*/ 3084388 w 3654363"/>
                              <a:gd name="connsiteY121" fmla="*/ 467301 h 1666924"/>
                              <a:gd name="connsiteX122" fmla="*/ 3104663 w 3654363"/>
                              <a:gd name="connsiteY122" fmla="*/ 714686 h 1666924"/>
                              <a:gd name="connsiteX123" fmla="*/ 3131021 w 3654363"/>
                              <a:gd name="connsiteY123" fmla="*/ 475412 h 1666924"/>
                              <a:gd name="connsiteX124" fmla="*/ 3169542 w 3654363"/>
                              <a:gd name="connsiteY124" fmla="*/ 937738 h 1666924"/>
                              <a:gd name="connsiteX125" fmla="*/ 3224534 w 3654363"/>
                              <a:gd name="connsiteY125" fmla="*/ 477441 h 1666924"/>
                              <a:gd name="connsiteX126" fmla="*/ 3224285 w 3654363"/>
                              <a:gd name="connsiteY126" fmla="*/ 1239871 h 1666924"/>
                              <a:gd name="connsiteX127" fmla="*/ 3250642 w 3654363"/>
                              <a:gd name="connsiteY127" fmla="*/ 718741 h 1666924"/>
                              <a:gd name="connsiteX128" fmla="*/ 3293218 w 3654363"/>
                              <a:gd name="connsiteY128" fmla="*/ 1069542 h 1666924"/>
                              <a:gd name="connsiteX129" fmla="*/ 3311466 w 3654363"/>
                              <a:gd name="connsiteY129" fmla="*/ 588966 h 1666924"/>
                              <a:gd name="connsiteX130" fmla="*/ 3347961 w 3654363"/>
                              <a:gd name="connsiteY130" fmla="*/ 1026959 h 1666924"/>
                              <a:gd name="connsiteX131" fmla="*/ 3382428 w 3654363"/>
                              <a:gd name="connsiteY131" fmla="*/ 797824 h 1666924"/>
                              <a:gd name="connsiteX132" fmla="*/ 3412840 w 3654363"/>
                              <a:gd name="connsiteY132" fmla="*/ 647771 h 1666924"/>
                              <a:gd name="connsiteX133" fmla="*/ 3422977 w 3654363"/>
                              <a:gd name="connsiteY133" fmla="*/ 1000598 h 1666924"/>
                              <a:gd name="connsiteX134" fmla="*/ 3439197 w 3654363"/>
                              <a:gd name="connsiteY134" fmla="*/ 848517 h 1666924"/>
                              <a:gd name="connsiteX135" fmla="*/ 3483802 w 3654363"/>
                              <a:gd name="connsiteY135" fmla="*/ 676159 h 1666924"/>
                              <a:gd name="connsiteX136" fmla="*/ 3506103 w 3654363"/>
                              <a:gd name="connsiteY136" fmla="*/ 1146596 h 1666924"/>
                              <a:gd name="connsiteX137" fmla="*/ 3532461 w 3654363"/>
                              <a:gd name="connsiteY137" fmla="*/ 661965 h 1666924"/>
                              <a:gd name="connsiteX138" fmla="*/ 3556791 w 3654363"/>
                              <a:gd name="connsiteY138" fmla="*/ 775518 h 1666924"/>
                              <a:gd name="connsiteX139" fmla="*/ 3581120 w 3654363"/>
                              <a:gd name="connsiteY139" fmla="*/ 515967 h 1666924"/>
                              <a:gd name="connsiteX140" fmla="*/ 3597340 w 3654363"/>
                              <a:gd name="connsiteY140" fmla="*/ 955988 h 1666924"/>
                              <a:gd name="connsiteX141" fmla="*/ 3633834 w 3654363"/>
                              <a:gd name="connsiteY141" fmla="*/ 722797 h 1666924"/>
                              <a:gd name="connsiteX142" fmla="*/ 3654363 w 3654363"/>
                              <a:gd name="connsiteY142" fmla="*/ 743852 h 1666924"/>
                              <a:gd name="connsiteX0" fmla="*/ 0 w 3678693"/>
                              <a:gd name="connsiteY0" fmla="*/ 770033 h 1666924"/>
                              <a:gd name="connsiteX1" fmla="*/ 23347 w 3678693"/>
                              <a:gd name="connsiteY1" fmla="*/ 824508 h 1666924"/>
                              <a:gd name="connsiteX2" fmla="*/ 52530 w 3678693"/>
                              <a:gd name="connsiteY2" fmla="*/ 752524 h 1666924"/>
                              <a:gd name="connsiteX3" fmla="*/ 79767 w 3678693"/>
                              <a:gd name="connsiteY3" fmla="*/ 826454 h 1666924"/>
                              <a:gd name="connsiteX4" fmla="*/ 105059 w 3678693"/>
                              <a:gd name="connsiteY4" fmla="*/ 756415 h 1666924"/>
                              <a:gd name="connsiteX5" fmla="*/ 147861 w 3678693"/>
                              <a:gd name="connsiteY5" fmla="*/ 871201 h 1666924"/>
                              <a:gd name="connsiteX6" fmla="*/ 192608 w 3678693"/>
                              <a:gd name="connsiteY6" fmla="*/ 690267 h 1666924"/>
                              <a:gd name="connsiteX7" fmla="*/ 217900 w 3678693"/>
                              <a:gd name="connsiteY7" fmla="*/ 777816 h 1666924"/>
                              <a:gd name="connsiteX8" fmla="*/ 241246 w 3678693"/>
                              <a:gd name="connsiteY8" fmla="*/ 770033 h 1666924"/>
                              <a:gd name="connsiteX9" fmla="*/ 252920 w 3678693"/>
                              <a:gd name="connsiteY9" fmla="*/ 824508 h 1666924"/>
                              <a:gd name="connsiteX10" fmla="*/ 247083 w 3678693"/>
                              <a:gd name="connsiteY10" fmla="*/ 873147 h 1666924"/>
                              <a:gd name="connsiteX11" fmla="*/ 272375 w 3678693"/>
                              <a:gd name="connsiteY11" fmla="*/ 908166 h 1666924"/>
                              <a:gd name="connsiteX12" fmla="*/ 272375 w 3678693"/>
                              <a:gd name="connsiteY12" fmla="*/ 950968 h 1666924"/>
                              <a:gd name="connsiteX13" fmla="*/ 299612 w 3678693"/>
                              <a:gd name="connsiteY13" fmla="*/ 875092 h 1666924"/>
                              <a:gd name="connsiteX14" fmla="*/ 324904 w 3678693"/>
                              <a:gd name="connsiteY14" fmla="*/ 915948 h 1666924"/>
                              <a:gd name="connsiteX15" fmla="*/ 324904 w 3678693"/>
                              <a:gd name="connsiteY15" fmla="*/ 970423 h 1666924"/>
                              <a:gd name="connsiteX16" fmla="*/ 344360 w 3678693"/>
                              <a:gd name="connsiteY16" fmla="*/ 1017116 h 1666924"/>
                              <a:gd name="connsiteX17" fmla="*/ 377434 w 3678693"/>
                              <a:gd name="connsiteY17" fmla="*/ 995715 h 1666924"/>
                              <a:gd name="connsiteX18" fmla="*/ 363815 w 3678693"/>
                              <a:gd name="connsiteY18" fmla="*/ 917894 h 1666924"/>
                              <a:gd name="connsiteX19" fmla="*/ 381325 w 3678693"/>
                              <a:gd name="connsiteY19" fmla="*/ 910112 h 1666924"/>
                              <a:gd name="connsiteX20" fmla="*/ 402725 w 3678693"/>
                              <a:gd name="connsiteY20" fmla="*/ 565753 h 1666924"/>
                              <a:gd name="connsiteX21" fmla="*/ 447473 w 3678693"/>
                              <a:gd name="connsiteY21" fmla="*/ 1264199 h 1666924"/>
                              <a:gd name="connsiteX22" fmla="*/ 480547 w 3678693"/>
                              <a:gd name="connsiteY22" fmla="*/ 1030735 h 1666924"/>
                              <a:gd name="connsiteX23" fmla="*/ 494165 w 3678693"/>
                              <a:gd name="connsiteY23" fmla="*/ 1071591 h 1666924"/>
                              <a:gd name="connsiteX24" fmla="*/ 509730 w 3678693"/>
                              <a:gd name="connsiteY24" fmla="*/ 1046299 h 1666924"/>
                              <a:gd name="connsiteX25" fmla="*/ 527240 w 3678693"/>
                              <a:gd name="connsiteY25" fmla="*/ 1163031 h 1666924"/>
                              <a:gd name="connsiteX26" fmla="*/ 589497 w 3678693"/>
                              <a:gd name="connsiteY26" fmla="*/ 176646 h 1666924"/>
                              <a:gd name="connsiteX27" fmla="*/ 618680 w 3678693"/>
                              <a:gd name="connsiteY27" fmla="*/ 419838 h 1666924"/>
                              <a:gd name="connsiteX28" fmla="*/ 638135 w 3678693"/>
                              <a:gd name="connsiteY28" fmla="*/ 330343 h 1666924"/>
                              <a:gd name="connsiteX29" fmla="*/ 661481 w 3678693"/>
                              <a:gd name="connsiteY29" fmla="*/ 1530736 h 1666924"/>
                              <a:gd name="connsiteX30" fmla="*/ 688719 w 3678693"/>
                              <a:gd name="connsiteY30" fmla="*/ 1666924 h 1666924"/>
                              <a:gd name="connsiteX31" fmla="*/ 762649 w 3678693"/>
                              <a:gd name="connsiteY31" fmla="*/ 52132 h 1666924"/>
                              <a:gd name="connsiteX32" fmla="*/ 782104 w 3678693"/>
                              <a:gd name="connsiteY32" fmla="*/ 85206 h 1666924"/>
                              <a:gd name="connsiteX33" fmla="*/ 795723 w 3678693"/>
                              <a:gd name="connsiteY33" fmla="*/ 1612520 h 1666924"/>
                              <a:gd name="connsiteX34" fmla="*/ 842002 w 3678693"/>
                              <a:gd name="connsiteY34" fmla="*/ 29308 h 1666924"/>
                              <a:gd name="connsiteX35" fmla="*/ 862276 w 3678693"/>
                              <a:gd name="connsiteY35" fmla="*/ 925573 h 1666924"/>
                              <a:gd name="connsiteX36" fmla="*/ 884578 w 3678693"/>
                              <a:gd name="connsiteY36" fmla="*/ 380109 h 1666924"/>
                              <a:gd name="connsiteX37" fmla="*/ 908908 w 3678693"/>
                              <a:gd name="connsiteY37" fmla="*/ 256417 h 1666924"/>
                              <a:gd name="connsiteX38" fmla="*/ 947430 w 3678693"/>
                              <a:gd name="connsiteY38" fmla="*/ 895155 h 1666924"/>
                              <a:gd name="connsiteX39" fmla="*/ 994063 w 3678693"/>
                              <a:gd name="connsiteY39" fmla="*/ 532189 h 1666924"/>
                              <a:gd name="connsiteX40" fmla="*/ 1020420 w 3678693"/>
                              <a:gd name="connsiteY40" fmla="*/ 1022904 h 1666924"/>
                              <a:gd name="connsiteX41" fmla="*/ 1052860 w 3678693"/>
                              <a:gd name="connsiteY41" fmla="*/ 666021 h 1666924"/>
                              <a:gd name="connsiteX42" fmla="*/ 1073135 w 3678693"/>
                              <a:gd name="connsiteY42" fmla="*/ 1217567 h 1666924"/>
                              <a:gd name="connsiteX43" fmla="*/ 1105575 w 3678693"/>
                              <a:gd name="connsiteY43" fmla="*/ 791740 h 1666924"/>
                              <a:gd name="connsiteX44" fmla="*/ 1113685 w 3678693"/>
                              <a:gd name="connsiteY44" fmla="*/ 1355454 h 1666924"/>
                              <a:gd name="connsiteX45" fmla="*/ 1160317 w 3678693"/>
                              <a:gd name="connsiteY45" fmla="*/ 284805 h 1666924"/>
                              <a:gd name="connsiteX46" fmla="*/ 1172481 w 3678693"/>
                              <a:gd name="connsiteY46" fmla="*/ 1057375 h 1666924"/>
                              <a:gd name="connsiteX47" fmla="*/ 1206948 w 3678693"/>
                              <a:gd name="connsiteY47" fmla="*/ 347665 h 1666924"/>
                              <a:gd name="connsiteX48" fmla="*/ 1229250 w 3678693"/>
                              <a:gd name="connsiteY48" fmla="*/ 891100 h 1666924"/>
                              <a:gd name="connsiteX49" fmla="*/ 1257634 w 3678693"/>
                              <a:gd name="connsiteY49" fmla="*/ 714686 h 1666924"/>
                              <a:gd name="connsiteX50" fmla="*/ 1277909 w 3678693"/>
                              <a:gd name="connsiteY50" fmla="*/ 1004654 h 1666924"/>
                              <a:gd name="connsiteX51" fmla="*/ 1316431 w 3678693"/>
                              <a:gd name="connsiteY51" fmla="*/ 724825 h 1666924"/>
                              <a:gd name="connsiteX52" fmla="*/ 1336706 w 3678693"/>
                              <a:gd name="connsiteY52" fmla="*/ 1304759 h 1666924"/>
                              <a:gd name="connsiteX53" fmla="*/ 1367119 w 3678693"/>
                              <a:gd name="connsiteY53" fmla="*/ 751185 h 1666924"/>
                              <a:gd name="connsiteX54" fmla="*/ 1385366 w 3678693"/>
                              <a:gd name="connsiteY54" fmla="*/ 923544 h 1666924"/>
                              <a:gd name="connsiteX55" fmla="*/ 1409695 w 3678693"/>
                              <a:gd name="connsiteY55" fmla="*/ 755241 h 1666924"/>
                              <a:gd name="connsiteX56" fmla="*/ 1442135 w 3678693"/>
                              <a:gd name="connsiteY56" fmla="*/ 1329092 h 1666924"/>
                              <a:gd name="connsiteX57" fmla="*/ 1482685 w 3678693"/>
                              <a:gd name="connsiteY57" fmla="*/ 1286510 h 1666924"/>
                              <a:gd name="connsiteX58" fmla="*/ 1511070 w 3678693"/>
                              <a:gd name="connsiteY58" fmla="*/ 416608 h 1666924"/>
                              <a:gd name="connsiteX59" fmla="*/ 1533372 w 3678693"/>
                              <a:gd name="connsiteY59" fmla="*/ 807962 h 1666924"/>
                              <a:gd name="connsiteX60" fmla="*/ 1582031 w 3678693"/>
                              <a:gd name="connsiteY60" fmla="*/ 114474 h 1666924"/>
                              <a:gd name="connsiteX61" fmla="*/ 1594196 w 3678693"/>
                              <a:gd name="connsiteY61" fmla="*/ 1343287 h 1666924"/>
                              <a:gd name="connsiteX62" fmla="*/ 1628662 w 3678693"/>
                              <a:gd name="connsiteY62" fmla="*/ 655882 h 1666924"/>
                              <a:gd name="connsiteX63" fmla="*/ 1655020 w 3678693"/>
                              <a:gd name="connsiteY63" fmla="*/ 1529839 h 1666924"/>
                              <a:gd name="connsiteX64" fmla="*/ 1697596 w 3678693"/>
                              <a:gd name="connsiteY64" fmla="*/ 343609 h 1666924"/>
                              <a:gd name="connsiteX65" fmla="*/ 1721926 w 3678693"/>
                              <a:gd name="connsiteY65" fmla="*/ 728881 h 1666924"/>
                              <a:gd name="connsiteX66" fmla="*/ 1748283 w 3678693"/>
                              <a:gd name="connsiteY66" fmla="*/ 219917 h 1666924"/>
                              <a:gd name="connsiteX67" fmla="*/ 1778695 w 3678693"/>
                              <a:gd name="connsiteY67" fmla="*/ 718741 h 1666924"/>
                              <a:gd name="connsiteX68" fmla="*/ 1790860 w 3678693"/>
                              <a:gd name="connsiteY68" fmla="*/ 475412 h 1666924"/>
                              <a:gd name="connsiteX69" fmla="*/ 1823300 w 3678693"/>
                              <a:gd name="connsiteY69" fmla="*/ 505828 h 1666924"/>
                              <a:gd name="connsiteX70" fmla="*/ 1825327 w 3678693"/>
                              <a:gd name="connsiteY70" fmla="*/ 872850 h 1666924"/>
                              <a:gd name="connsiteX71" fmla="*/ 1867904 w 3678693"/>
                              <a:gd name="connsiteY71" fmla="*/ 345637 h 1666924"/>
                              <a:gd name="connsiteX72" fmla="*/ 1884124 w 3678693"/>
                              <a:gd name="connsiteY72" fmla="*/ 1085764 h 1666924"/>
                              <a:gd name="connsiteX73" fmla="*/ 1920619 w 3678693"/>
                              <a:gd name="connsiteY73" fmla="*/ 775518 h 1666924"/>
                              <a:gd name="connsiteX74" fmla="*/ 1944949 w 3678693"/>
                              <a:gd name="connsiteY74" fmla="*/ 1335176 h 1666924"/>
                              <a:gd name="connsiteX75" fmla="*/ 1979415 w 3678693"/>
                              <a:gd name="connsiteY75" fmla="*/ 846490 h 1666924"/>
                              <a:gd name="connsiteX76" fmla="*/ 2009827 w 3678693"/>
                              <a:gd name="connsiteY76" fmla="*/ 962071 h 1666924"/>
                              <a:gd name="connsiteX77" fmla="*/ 2019964 w 3678693"/>
                              <a:gd name="connsiteY77" fmla="*/ 759296 h 1666924"/>
                              <a:gd name="connsiteX78" fmla="*/ 2040239 w 3678693"/>
                              <a:gd name="connsiteY78" fmla="*/ 769436 h 1666924"/>
                              <a:gd name="connsiteX79" fmla="*/ 2058486 w 3678693"/>
                              <a:gd name="connsiteY79" fmla="*/ 757269 h 1666924"/>
                              <a:gd name="connsiteX80" fmla="*/ 2080789 w 3678693"/>
                              <a:gd name="connsiteY80" fmla="*/ 980321 h 1666924"/>
                              <a:gd name="connsiteX81" fmla="*/ 2105118 w 3678693"/>
                              <a:gd name="connsiteY81" fmla="*/ 680215 h 1666924"/>
                              <a:gd name="connsiteX82" fmla="*/ 2127420 w 3678693"/>
                              <a:gd name="connsiteY82" fmla="*/ 907322 h 1666924"/>
                              <a:gd name="connsiteX83" fmla="*/ 2147695 w 3678693"/>
                              <a:gd name="connsiteY83" fmla="*/ 755241 h 1666924"/>
                              <a:gd name="connsiteX84" fmla="*/ 2178107 w 3678693"/>
                              <a:gd name="connsiteY84" fmla="*/ 964099 h 1666924"/>
                              <a:gd name="connsiteX85" fmla="*/ 2190272 w 3678693"/>
                              <a:gd name="connsiteY85" fmla="*/ 759296 h 1666924"/>
                              <a:gd name="connsiteX86" fmla="*/ 2210547 w 3678693"/>
                              <a:gd name="connsiteY86" fmla="*/ 850546 h 1666924"/>
                              <a:gd name="connsiteX87" fmla="*/ 2226767 w 3678693"/>
                              <a:gd name="connsiteY87" fmla="*/ 795796 h 1666924"/>
                              <a:gd name="connsiteX88" fmla="*/ 2259206 w 3678693"/>
                              <a:gd name="connsiteY88" fmla="*/ 846490 h 1666924"/>
                              <a:gd name="connsiteX89" fmla="*/ 2281509 w 3678693"/>
                              <a:gd name="connsiteY89" fmla="*/ 686297 h 1666924"/>
                              <a:gd name="connsiteX90" fmla="*/ 2313949 w 3678693"/>
                              <a:gd name="connsiteY90" fmla="*/ 876906 h 1666924"/>
                              <a:gd name="connsiteX91" fmla="*/ 2324086 w 3678693"/>
                              <a:gd name="connsiteY91" fmla="*/ 783629 h 1666924"/>
                              <a:gd name="connsiteX92" fmla="*/ 2342332 w 3678693"/>
                              <a:gd name="connsiteY92" fmla="*/ 803907 h 1666924"/>
                              <a:gd name="connsiteX93" fmla="*/ 2366662 w 3678693"/>
                              <a:gd name="connsiteY93" fmla="*/ 793769 h 1666924"/>
                              <a:gd name="connsiteX94" fmla="*/ 2390992 w 3678693"/>
                              <a:gd name="connsiteY94" fmla="*/ 1067513 h 1666924"/>
                              <a:gd name="connsiteX95" fmla="*/ 2413295 w 3678693"/>
                              <a:gd name="connsiteY95" fmla="*/ 722797 h 1666924"/>
                              <a:gd name="connsiteX96" fmla="*/ 2435597 w 3678693"/>
                              <a:gd name="connsiteY96" fmla="*/ 876906 h 1666924"/>
                              <a:gd name="connsiteX97" fmla="*/ 2463981 w 3678693"/>
                              <a:gd name="connsiteY97" fmla="*/ 653854 h 1666924"/>
                              <a:gd name="connsiteX98" fmla="*/ 2492366 w 3678693"/>
                              <a:gd name="connsiteY98" fmla="*/ 935710 h 1666924"/>
                              <a:gd name="connsiteX99" fmla="*/ 2520750 w 3678693"/>
                              <a:gd name="connsiteY99" fmla="*/ 728881 h 1666924"/>
                              <a:gd name="connsiteX100" fmla="*/ 2563327 w 3678693"/>
                              <a:gd name="connsiteY100" fmla="*/ 907322 h 1666924"/>
                              <a:gd name="connsiteX101" fmla="*/ 2587657 w 3678693"/>
                              <a:gd name="connsiteY101" fmla="*/ 805935 h 1666924"/>
                              <a:gd name="connsiteX102" fmla="*/ 2599821 w 3678693"/>
                              <a:gd name="connsiteY102" fmla="*/ 974238 h 1666924"/>
                              <a:gd name="connsiteX103" fmla="*/ 2640371 w 3678693"/>
                              <a:gd name="connsiteY103" fmla="*/ 793769 h 1666924"/>
                              <a:gd name="connsiteX104" fmla="*/ 2662674 w 3678693"/>
                              <a:gd name="connsiteY104" fmla="*/ 970182 h 1666924"/>
                              <a:gd name="connsiteX105" fmla="*/ 2680921 w 3678693"/>
                              <a:gd name="connsiteY105" fmla="*/ 899211 h 1666924"/>
                              <a:gd name="connsiteX106" fmla="*/ 2701196 w 3678693"/>
                              <a:gd name="connsiteY106" fmla="*/ 998571 h 1666924"/>
                              <a:gd name="connsiteX107" fmla="*/ 2755938 w 3678693"/>
                              <a:gd name="connsiteY107" fmla="*/ 686297 h 1666924"/>
                              <a:gd name="connsiteX108" fmla="*/ 2788378 w 3678693"/>
                              <a:gd name="connsiteY108" fmla="*/ 899211 h 1666924"/>
                              <a:gd name="connsiteX109" fmla="*/ 2810681 w 3678693"/>
                              <a:gd name="connsiteY109" fmla="*/ 647771 h 1666924"/>
                              <a:gd name="connsiteX110" fmla="*/ 2845148 w 3678693"/>
                              <a:gd name="connsiteY110" fmla="*/ 734963 h 1666924"/>
                              <a:gd name="connsiteX111" fmla="*/ 2877588 w 3678693"/>
                              <a:gd name="connsiteY111" fmla="*/ 708603 h 1666924"/>
                              <a:gd name="connsiteX112" fmla="*/ 2893808 w 3678693"/>
                              <a:gd name="connsiteY112" fmla="*/ 907322 h 1666924"/>
                              <a:gd name="connsiteX113" fmla="*/ 2932329 w 3678693"/>
                              <a:gd name="connsiteY113" fmla="*/ 836351 h 1666924"/>
                              <a:gd name="connsiteX114" fmla="*/ 2954632 w 3678693"/>
                              <a:gd name="connsiteY114" fmla="*/ 874878 h 1666924"/>
                              <a:gd name="connsiteX115" fmla="*/ 2987071 w 3678693"/>
                              <a:gd name="connsiteY115" fmla="*/ 402413 h 1666924"/>
                              <a:gd name="connsiteX116" fmla="*/ 3007346 w 3678693"/>
                              <a:gd name="connsiteY116" fmla="*/ 812018 h 1666924"/>
                              <a:gd name="connsiteX117" fmla="*/ 3031676 w 3678693"/>
                              <a:gd name="connsiteY117" fmla="*/ 753214 h 1666924"/>
                              <a:gd name="connsiteX118" fmla="*/ 3035730 w 3678693"/>
                              <a:gd name="connsiteY118" fmla="*/ 878933 h 1666924"/>
                              <a:gd name="connsiteX119" fmla="*/ 3049922 w 3678693"/>
                              <a:gd name="connsiteY119" fmla="*/ 820129 h 1666924"/>
                              <a:gd name="connsiteX120" fmla="*/ 3062087 w 3678693"/>
                              <a:gd name="connsiteY120" fmla="*/ 1290566 h 1666924"/>
                              <a:gd name="connsiteX121" fmla="*/ 3084388 w 3678693"/>
                              <a:gd name="connsiteY121" fmla="*/ 467301 h 1666924"/>
                              <a:gd name="connsiteX122" fmla="*/ 3104663 w 3678693"/>
                              <a:gd name="connsiteY122" fmla="*/ 714686 h 1666924"/>
                              <a:gd name="connsiteX123" fmla="*/ 3131021 w 3678693"/>
                              <a:gd name="connsiteY123" fmla="*/ 475412 h 1666924"/>
                              <a:gd name="connsiteX124" fmla="*/ 3169542 w 3678693"/>
                              <a:gd name="connsiteY124" fmla="*/ 937738 h 1666924"/>
                              <a:gd name="connsiteX125" fmla="*/ 3224534 w 3678693"/>
                              <a:gd name="connsiteY125" fmla="*/ 477441 h 1666924"/>
                              <a:gd name="connsiteX126" fmla="*/ 3224285 w 3678693"/>
                              <a:gd name="connsiteY126" fmla="*/ 1239871 h 1666924"/>
                              <a:gd name="connsiteX127" fmla="*/ 3250642 w 3678693"/>
                              <a:gd name="connsiteY127" fmla="*/ 718741 h 1666924"/>
                              <a:gd name="connsiteX128" fmla="*/ 3293218 w 3678693"/>
                              <a:gd name="connsiteY128" fmla="*/ 1069542 h 1666924"/>
                              <a:gd name="connsiteX129" fmla="*/ 3311466 w 3678693"/>
                              <a:gd name="connsiteY129" fmla="*/ 588966 h 1666924"/>
                              <a:gd name="connsiteX130" fmla="*/ 3347961 w 3678693"/>
                              <a:gd name="connsiteY130" fmla="*/ 1026959 h 1666924"/>
                              <a:gd name="connsiteX131" fmla="*/ 3382428 w 3678693"/>
                              <a:gd name="connsiteY131" fmla="*/ 797824 h 1666924"/>
                              <a:gd name="connsiteX132" fmla="*/ 3412840 w 3678693"/>
                              <a:gd name="connsiteY132" fmla="*/ 647771 h 1666924"/>
                              <a:gd name="connsiteX133" fmla="*/ 3422977 w 3678693"/>
                              <a:gd name="connsiteY133" fmla="*/ 1000598 h 1666924"/>
                              <a:gd name="connsiteX134" fmla="*/ 3439197 w 3678693"/>
                              <a:gd name="connsiteY134" fmla="*/ 848517 h 1666924"/>
                              <a:gd name="connsiteX135" fmla="*/ 3483802 w 3678693"/>
                              <a:gd name="connsiteY135" fmla="*/ 676159 h 1666924"/>
                              <a:gd name="connsiteX136" fmla="*/ 3506103 w 3678693"/>
                              <a:gd name="connsiteY136" fmla="*/ 1146596 h 1666924"/>
                              <a:gd name="connsiteX137" fmla="*/ 3532461 w 3678693"/>
                              <a:gd name="connsiteY137" fmla="*/ 661965 h 1666924"/>
                              <a:gd name="connsiteX138" fmla="*/ 3556791 w 3678693"/>
                              <a:gd name="connsiteY138" fmla="*/ 775518 h 1666924"/>
                              <a:gd name="connsiteX139" fmla="*/ 3581120 w 3678693"/>
                              <a:gd name="connsiteY139" fmla="*/ 515967 h 1666924"/>
                              <a:gd name="connsiteX140" fmla="*/ 3597340 w 3678693"/>
                              <a:gd name="connsiteY140" fmla="*/ 955988 h 1666924"/>
                              <a:gd name="connsiteX141" fmla="*/ 3633834 w 3678693"/>
                              <a:gd name="connsiteY141" fmla="*/ 722797 h 1666924"/>
                              <a:gd name="connsiteX142" fmla="*/ 3678693 w 3678693"/>
                              <a:gd name="connsiteY142" fmla="*/ 563383 h 1666924"/>
                              <a:gd name="connsiteX0" fmla="*/ 0 w 3678693"/>
                              <a:gd name="connsiteY0" fmla="*/ 770033 h 1666924"/>
                              <a:gd name="connsiteX1" fmla="*/ 23347 w 3678693"/>
                              <a:gd name="connsiteY1" fmla="*/ 824508 h 1666924"/>
                              <a:gd name="connsiteX2" fmla="*/ 52530 w 3678693"/>
                              <a:gd name="connsiteY2" fmla="*/ 752524 h 1666924"/>
                              <a:gd name="connsiteX3" fmla="*/ 79767 w 3678693"/>
                              <a:gd name="connsiteY3" fmla="*/ 826454 h 1666924"/>
                              <a:gd name="connsiteX4" fmla="*/ 105059 w 3678693"/>
                              <a:gd name="connsiteY4" fmla="*/ 756415 h 1666924"/>
                              <a:gd name="connsiteX5" fmla="*/ 147861 w 3678693"/>
                              <a:gd name="connsiteY5" fmla="*/ 871201 h 1666924"/>
                              <a:gd name="connsiteX6" fmla="*/ 192608 w 3678693"/>
                              <a:gd name="connsiteY6" fmla="*/ 690267 h 1666924"/>
                              <a:gd name="connsiteX7" fmla="*/ 217900 w 3678693"/>
                              <a:gd name="connsiteY7" fmla="*/ 777816 h 1666924"/>
                              <a:gd name="connsiteX8" fmla="*/ 241246 w 3678693"/>
                              <a:gd name="connsiteY8" fmla="*/ 770033 h 1666924"/>
                              <a:gd name="connsiteX9" fmla="*/ 252920 w 3678693"/>
                              <a:gd name="connsiteY9" fmla="*/ 824508 h 1666924"/>
                              <a:gd name="connsiteX10" fmla="*/ 247083 w 3678693"/>
                              <a:gd name="connsiteY10" fmla="*/ 873147 h 1666924"/>
                              <a:gd name="connsiteX11" fmla="*/ 272375 w 3678693"/>
                              <a:gd name="connsiteY11" fmla="*/ 908166 h 1666924"/>
                              <a:gd name="connsiteX12" fmla="*/ 272375 w 3678693"/>
                              <a:gd name="connsiteY12" fmla="*/ 950968 h 1666924"/>
                              <a:gd name="connsiteX13" fmla="*/ 299612 w 3678693"/>
                              <a:gd name="connsiteY13" fmla="*/ 875092 h 1666924"/>
                              <a:gd name="connsiteX14" fmla="*/ 324904 w 3678693"/>
                              <a:gd name="connsiteY14" fmla="*/ 915948 h 1666924"/>
                              <a:gd name="connsiteX15" fmla="*/ 324904 w 3678693"/>
                              <a:gd name="connsiteY15" fmla="*/ 970423 h 1666924"/>
                              <a:gd name="connsiteX16" fmla="*/ 344360 w 3678693"/>
                              <a:gd name="connsiteY16" fmla="*/ 1017116 h 1666924"/>
                              <a:gd name="connsiteX17" fmla="*/ 377434 w 3678693"/>
                              <a:gd name="connsiteY17" fmla="*/ 995715 h 1666924"/>
                              <a:gd name="connsiteX18" fmla="*/ 363815 w 3678693"/>
                              <a:gd name="connsiteY18" fmla="*/ 917894 h 1666924"/>
                              <a:gd name="connsiteX19" fmla="*/ 381325 w 3678693"/>
                              <a:gd name="connsiteY19" fmla="*/ 910112 h 1666924"/>
                              <a:gd name="connsiteX20" fmla="*/ 402725 w 3678693"/>
                              <a:gd name="connsiteY20" fmla="*/ 565753 h 1666924"/>
                              <a:gd name="connsiteX21" fmla="*/ 447473 w 3678693"/>
                              <a:gd name="connsiteY21" fmla="*/ 1264199 h 1666924"/>
                              <a:gd name="connsiteX22" fmla="*/ 480547 w 3678693"/>
                              <a:gd name="connsiteY22" fmla="*/ 1030735 h 1666924"/>
                              <a:gd name="connsiteX23" fmla="*/ 494165 w 3678693"/>
                              <a:gd name="connsiteY23" fmla="*/ 1071591 h 1666924"/>
                              <a:gd name="connsiteX24" fmla="*/ 509730 w 3678693"/>
                              <a:gd name="connsiteY24" fmla="*/ 1046299 h 1666924"/>
                              <a:gd name="connsiteX25" fmla="*/ 527240 w 3678693"/>
                              <a:gd name="connsiteY25" fmla="*/ 1163031 h 1666924"/>
                              <a:gd name="connsiteX26" fmla="*/ 589497 w 3678693"/>
                              <a:gd name="connsiteY26" fmla="*/ 176646 h 1666924"/>
                              <a:gd name="connsiteX27" fmla="*/ 618680 w 3678693"/>
                              <a:gd name="connsiteY27" fmla="*/ 419838 h 1666924"/>
                              <a:gd name="connsiteX28" fmla="*/ 638135 w 3678693"/>
                              <a:gd name="connsiteY28" fmla="*/ 330343 h 1666924"/>
                              <a:gd name="connsiteX29" fmla="*/ 661481 w 3678693"/>
                              <a:gd name="connsiteY29" fmla="*/ 1530736 h 1666924"/>
                              <a:gd name="connsiteX30" fmla="*/ 688719 w 3678693"/>
                              <a:gd name="connsiteY30" fmla="*/ 1666924 h 1666924"/>
                              <a:gd name="connsiteX31" fmla="*/ 762649 w 3678693"/>
                              <a:gd name="connsiteY31" fmla="*/ 52132 h 1666924"/>
                              <a:gd name="connsiteX32" fmla="*/ 782104 w 3678693"/>
                              <a:gd name="connsiteY32" fmla="*/ 85206 h 1666924"/>
                              <a:gd name="connsiteX33" fmla="*/ 795723 w 3678693"/>
                              <a:gd name="connsiteY33" fmla="*/ 1612520 h 1666924"/>
                              <a:gd name="connsiteX34" fmla="*/ 842002 w 3678693"/>
                              <a:gd name="connsiteY34" fmla="*/ 29308 h 1666924"/>
                              <a:gd name="connsiteX35" fmla="*/ 862276 w 3678693"/>
                              <a:gd name="connsiteY35" fmla="*/ 925573 h 1666924"/>
                              <a:gd name="connsiteX36" fmla="*/ 884578 w 3678693"/>
                              <a:gd name="connsiteY36" fmla="*/ 380109 h 1666924"/>
                              <a:gd name="connsiteX37" fmla="*/ 908908 w 3678693"/>
                              <a:gd name="connsiteY37" fmla="*/ 256417 h 1666924"/>
                              <a:gd name="connsiteX38" fmla="*/ 947430 w 3678693"/>
                              <a:gd name="connsiteY38" fmla="*/ 895155 h 1666924"/>
                              <a:gd name="connsiteX39" fmla="*/ 994063 w 3678693"/>
                              <a:gd name="connsiteY39" fmla="*/ 532189 h 1666924"/>
                              <a:gd name="connsiteX40" fmla="*/ 1020420 w 3678693"/>
                              <a:gd name="connsiteY40" fmla="*/ 1022904 h 1666924"/>
                              <a:gd name="connsiteX41" fmla="*/ 1052860 w 3678693"/>
                              <a:gd name="connsiteY41" fmla="*/ 666021 h 1666924"/>
                              <a:gd name="connsiteX42" fmla="*/ 1073135 w 3678693"/>
                              <a:gd name="connsiteY42" fmla="*/ 1217567 h 1666924"/>
                              <a:gd name="connsiteX43" fmla="*/ 1105575 w 3678693"/>
                              <a:gd name="connsiteY43" fmla="*/ 791740 h 1666924"/>
                              <a:gd name="connsiteX44" fmla="*/ 1113685 w 3678693"/>
                              <a:gd name="connsiteY44" fmla="*/ 1355454 h 1666924"/>
                              <a:gd name="connsiteX45" fmla="*/ 1160317 w 3678693"/>
                              <a:gd name="connsiteY45" fmla="*/ 284805 h 1666924"/>
                              <a:gd name="connsiteX46" fmla="*/ 1172481 w 3678693"/>
                              <a:gd name="connsiteY46" fmla="*/ 1057375 h 1666924"/>
                              <a:gd name="connsiteX47" fmla="*/ 1206948 w 3678693"/>
                              <a:gd name="connsiteY47" fmla="*/ 347665 h 1666924"/>
                              <a:gd name="connsiteX48" fmla="*/ 1229250 w 3678693"/>
                              <a:gd name="connsiteY48" fmla="*/ 891100 h 1666924"/>
                              <a:gd name="connsiteX49" fmla="*/ 1257634 w 3678693"/>
                              <a:gd name="connsiteY49" fmla="*/ 714686 h 1666924"/>
                              <a:gd name="connsiteX50" fmla="*/ 1277909 w 3678693"/>
                              <a:gd name="connsiteY50" fmla="*/ 1004654 h 1666924"/>
                              <a:gd name="connsiteX51" fmla="*/ 1316431 w 3678693"/>
                              <a:gd name="connsiteY51" fmla="*/ 724825 h 1666924"/>
                              <a:gd name="connsiteX52" fmla="*/ 1336706 w 3678693"/>
                              <a:gd name="connsiteY52" fmla="*/ 1304759 h 1666924"/>
                              <a:gd name="connsiteX53" fmla="*/ 1367119 w 3678693"/>
                              <a:gd name="connsiteY53" fmla="*/ 751185 h 1666924"/>
                              <a:gd name="connsiteX54" fmla="*/ 1385366 w 3678693"/>
                              <a:gd name="connsiteY54" fmla="*/ 923544 h 1666924"/>
                              <a:gd name="connsiteX55" fmla="*/ 1409695 w 3678693"/>
                              <a:gd name="connsiteY55" fmla="*/ 755241 h 1666924"/>
                              <a:gd name="connsiteX56" fmla="*/ 1442135 w 3678693"/>
                              <a:gd name="connsiteY56" fmla="*/ 1329092 h 1666924"/>
                              <a:gd name="connsiteX57" fmla="*/ 1482685 w 3678693"/>
                              <a:gd name="connsiteY57" fmla="*/ 1286510 h 1666924"/>
                              <a:gd name="connsiteX58" fmla="*/ 1511070 w 3678693"/>
                              <a:gd name="connsiteY58" fmla="*/ 416608 h 1666924"/>
                              <a:gd name="connsiteX59" fmla="*/ 1533372 w 3678693"/>
                              <a:gd name="connsiteY59" fmla="*/ 807962 h 1666924"/>
                              <a:gd name="connsiteX60" fmla="*/ 1582031 w 3678693"/>
                              <a:gd name="connsiteY60" fmla="*/ 114474 h 1666924"/>
                              <a:gd name="connsiteX61" fmla="*/ 1594196 w 3678693"/>
                              <a:gd name="connsiteY61" fmla="*/ 1343287 h 1666924"/>
                              <a:gd name="connsiteX62" fmla="*/ 1628662 w 3678693"/>
                              <a:gd name="connsiteY62" fmla="*/ 655882 h 1666924"/>
                              <a:gd name="connsiteX63" fmla="*/ 1655020 w 3678693"/>
                              <a:gd name="connsiteY63" fmla="*/ 1529839 h 1666924"/>
                              <a:gd name="connsiteX64" fmla="*/ 1697596 w 3678693"/>
                              <a:gd name="connsiteY64" fmla="*/ 343609 h 1666924"/>
                              <a:gd name="connsiteX65" fmla="*/ 1721926 w 3678693"/>
                              <a:gd name="connsiteY65" fmla="*/ 728881 h 1666924"/>
                              <a:gd name="connsiteX66" fmla="*/ 1748283 w 3678693"/>
                              <a:gd name="connsiteY66" fmla="*/ 219917 h 1666924"/>
                              <a:gd name="connsiteX67" fmla="*/ 1778695 w 3678693"/>
                              <a:gd name="connsiteY67" fmla="*/ 718741 h 1666924"/>
                              <a:gd name="connsiteX68" fmla="*/ 1790860 w 3678693"/>
                              <a:gd name="connsiteY68" fmla="*/ 475412 h 1666924"/>
                              <a:gd name="connsiteX69" fmla="*/ 1823300 w 3678693"/>
                              <a:gd name="connsiteY69" fmla="*/ 505828 h 1666924"/>
                              <a:gd name="connsiteX70" fmla="*/ 1825327 w 3678693"/>
                              <a:gd name="connsiteY70" fmla="*/ 872850 h 1666924"/>
                              <a:gd name="connsiteX71" fmla="*/ 1867904 w 3678693"/>
                              <a:gd name="connsiteY71" fmla="*/ 345637 h 1666924"/>
                              <a:gd name="connsiteX72" fmla="*/ 1884124 w 3678693"/>
                              <a:gd name="connsiteY72" fmla="*/ 1085764 h 1666924"/>
                              <a:gd name="connsiteX73" fmla="*/ 1920619 w 3678693"/>
                              <a:gd name="connsiteY73" fmla="*/ 775518 h 1666924"/>
                              <a:gd name="connsiteX74" fmla="*/ 1944949 w 3678693"/>
                              <a:gd name="connsiteY74" fmla="*/ 1335176 h 1666924"/>
                              <a:gd name="connsiteX75" fmla="*/ 1979415 w 3678693"/>
                              <a:gd name="connsiteY75" fmla="*/ 846490 h 1666924"/>
                              <a:gd name="connsiteX76" fmla="*/ 2009827 w 3678693"/>
                              <a:gd name="connsiteY76" fmla="*/ 962071 h 1666924"/>
                              <a:gd name="connsiteX77" fmla="*/ 2019964 w 3678693"/>
                              <a:gd name="connsiteY77" fmla="*/ 759296 h 1666924"/>
                              <a:gd name="connsiteX78" fmla="*/ 2040239 w 3678693"/>
                              <a:gd name="connsiteY78" fmla="*/ 769436 h 1666924"/>
                              <a:gd name="connsiteX79" fmla="*/ 2058486 w 3678693"/>
                              <a:gd name="connsiteY79" fmla="*/ 757269 h 1666924"/>
                              <a:gd name="connsiteX80" fmla="*/ 2080789 w 3678693"/>
                              <a:gd name="connsiteY80" fmla="*/ 980321 h 1666924"/>
                              <a:gd name="connsiteX81" fmla="*/ 2105118 w 3678693"/>
                              <a:gd name="connsiteY81" fmla="*/ 680215 h 1666924"/>
                              <a:gd name="connsiteX82" fmla="*/ 2127420 w 3678693"/>
                              <a:gd name="connsiteY82" fmla="*/ 907322 h 1666924"/>
                              <a:gd name="connsiteX83" fmla="*/ 2147695 w 3678693"/>
                              <a:gd name="connsiteY83" fmla="*/ 755241 h 1666924"/>
                              <a:gd name="connsiteX84" fmla="*/ 2178107 w 3678693"/>
                              <a:gd name="connsiteY84" fmla="*/ 964099 h 1666924"/>
                              <a:gd name="connsiteX85" fmla="*/ 2190272 w 3678693"/>
                              <a:gd name="connsiteY85" fmla="*/ 759296 h 1666924"/>
                              <a:gd name="connsiteX86" fmla="*/ 2210547 w 3678693"/>
                              <a:gd name="connsiteY86" fmla="*/ 850546 h 1666924"/>
                              <a:gd name="connsiteX87" fmla="*/ 2226767 w 3678693"/>
                              <a:gd name="connsiteY87" fmla="*/ 795796 h 1666924"/>
                              <a:gd name="connsiteX88" fmla="*/ 2259206 w 3678693"/>
                              <a:gd name="connsiteY88" fmla="*/ 846490 h 1666924"/>
                              <a:gd name="connsiteX89" fmla="*/ 2281509 w 3678693"/>
                              <a:gd name="connsiteY89" fmla="*/ 686297 h 1666924"/>
                              <a:gd name="connsiteX90" fmla="*/ 2313949 w 3678693"/>
                              <a:gd name="connsiteY90" fmla="*/ 876906 h 1666924"/>
                              <a:gd name="connsiteX91" fmla="*/ 2324086 w 3678693"/>
                              <a:gd name="connsiteY91" fmla="*/ 783629 h 1666924"/>
                              <a:gd name="connsiteX92" fmla="*/ 2342332 w 3678693"/>
                              <a:gd name="connsiteY92" fmla="*/ 803907 h 1666924"/>
                              <a:gd name="connsiteX93" fmla="*/ 2366662 w 3678693"/>
                              <a:gd name="connsiteY93" fmla="*/ 793769 h 1666924"/>
                              <a:gd name="connsiteX94" fmla="*/ 2390992 w 3678693"/>
                              <a:gd name="connsiteY94" fmla="*/ 1067513 h 1666924"/>
                              <a:gd name="connsiteX95" fmla="*/ 2413295 w 3678693"/>
                              <a:gd name="connsiteY95" fmla="*/ 722797 h 1666924"/>
                              <a:gd name="connsiteX96" fmla="*/ 2435597 w 3678693"/>
                              <a:gd name="connsiteY96" fmla="*/ 876906 h 1666924"/>
                              <a:gd name="connsiteX97" fmla="*/ 2463981 w 3678693"/>
                              <a:gd name="connsiteY97" fmla="*/ 653854 h 1666924"/>
                              <a:gd name="connsiteX98" fmla="*/ 2492366 w 3678693"/>
                              <a:gd name="connsiteY98" fmla="*/ 935710 h 1666924"/>
                              <a:gd name="connsiteX99" fmla="*/ 2520750 w 3678693"/>
                              <a:gd name="connsiteY99" fmla="*/ 728881 h 1666924"/>
                              <a:gd name="connsiteX100" fmla="*/ 2563327 w 3678693"/>
                              <a:gd name="connsiteY100" fmla="*/ 907322 h 1666924"/>
                              <a:gd name="connsiteX101" fmla="*/ 2587657 w 3678693"/>
                              <a:gd name="connsiteY101" fmla="*/ 805935 h 1666924"/>
                              <a:gd name="connsiteX102" fmla="*/ 2599821 w 3678693"/>
                              <a:gd name="connsiteY102" fmla="*/ 974238 h 1666924"/>
                              <a:gd name="connsiteX103" fmla="*/ 2640371 w 3678693"/>
                              <a:gd name="connsiteY103" fmla="*/ 793769 h 1666924"/>
                              <a:gd name="connsiteX104" fmla="*/ 2662674 w 3678693"/>
                              <a:gd name="connsiteY104" fmla="*/ 970182 h 1666924"/>
                              <a:gd name="connsiteX105" fmla="*/ 2680921 w 3678693"/>
                              <a:gd name="connsiteY105" fmla="*/ 899211 h 1666924"/>
                              <a:gd name="connsiteX106" fmla="*/ 2701196 w 3678693"/>
                              <a:gd name="connsiteY106" fmla="*/ 998571 h 1666924"/>
                              <a:gd name="connsiteX107" fmla="*/ 2755938 w 3678693"/>
                              <a:gd name="connsiteY107" fmla="*/ 686297 h 1666924"/>
                              <a:gd name="connsiteX108" fmla="*/ 2788378 w 3678693"/>
                              <a:gd name="connsiteY108" fmla="*/ 899211 h 1666924"/>
                              <a:gd name="connsiteX109" fmla="*/ 2810681 w 3678693"/>
                              <a:gd name="connsiteY109" fmla="*/ 647771 h 1666924"/>
                              <a:gd name="connsiteX110" fmla="*/ 2845148 w 3678693"/>
                              <a:gd name="connsiteY110" fmla="*/ 734963 h 1666924"/>
                              <a:gd name="connsiteX111" fmla="*/ 2877588 w 3678693"/>
                              <a:gd name="connsiteY111" fmla="*/ 708603 h 1666924"/>
                              <a:gd name="connsiteX112" fmla="*/ 2893808 w 3678693"/>
                              <a:gd name="connsiteY112" fmla="*/ 907322 h 1666924"/>
                              <a:gd name="connsiteX113" fmla="*/ 2932329 w 3678693"/>
                              <a:gd name="connsiteY113" fmla="*/ 836351 h 1666924"/>
                              <a:gd name="connsiteX114" fmla="*/ 2954632 w 3678693"/>
                              <a:gd name="connsiteY114" fmla="*/ 874878 h 1666924"/>
                              <a:gd name="connsiteX115" fmla="*/ 2987071 w 3678693"/>
                              <a:gd name="connsiteY115" fmla="*/ 402413 h 1666924"/>
                              <a:gd name="connsiteX116" fmla="*/ 3007346 w 3678693"/>
                              <a:gd name="connsiteY116" fmla="*/ 812018 h 1666924"/>
                              <a:gd name="connsiteX117" fmla="*/ 3031676 w 3678693"/>
                              <a:gd name="connsiteY117" fmla="*/ 753214 h 1666924"/>
                              <a:gd name="connsiteX118" fmla="*/ 3035730 w 3678693"/>
                              <a:gd name="connsiteY118" fmla="*/ 878933 h 1666924"/>
                              <a:gd name="connsiteX119" fmla="*/ 3049922 w 3678693"/>
                              <a:gd name="connsiteY119" fmla="*/ 820129 h 1666924"/>
                              <a:gd name="connsiteX120" fmla="*/ 3062087 w 3678693"/>
                              <a:gd name="connsiteY120" fmla="*/ 1290566 h 1666924"/>
                              <a:gd name="connsiteX121" fmla="*/ 3084388 w 3678693"/>
                              <a:gd name="connsiteY121" fmla="*/ 467301 h 1666924"/>
                              <a:gd name="connsiteX122" fmla="*/ 3104663 w 3678693"/>
                              <a:gd name="connsiteY122" fmla="*/ 714686 h 1666924"/>
                              <a:gd name="connsiteX123" fmla="*/ 3131021 w 3678693"/>
                              <a:gd name="connsiteY123" fmla="*/ 475412 h 1666924"/>
                              <a:gd name="connsiteX124" fmla="*/ 3169542 w 3678693"/>
                              <a:gd name="connsiteY124" fmla="*/ 937738 h 1666924"/>
                              <a:gd name="connsiteX125" fmla="*/ 3224534 w 3678693"/>
                              <a:gd name="connsiteY125" fmla="*/ 477441 h 1666924"/>
                              <a:gd name="connsiteX126" fmla="*/ 3224285 w 3678693"/>
                              <a:gd name="connsiteY126" fmla="*/ 1239871 h 1666924"/>
                              <a:gd name="connsiteX127" fmla="*/ 3250642 w 3678693"/>
                              <a:gd name="connsiteY127" fmla="*/ 718741 h 1666924"/>
                              <a:gd name="connsiteX128" fmla="*/ 3293218 w 3678693"/>
                              <a:gd name="connsiteY128" fmla="*/ 1069542 h 1666924"/>
                              <a:gd name="connsiteX129" fmla="*/ 3311466 w 3678693"/>
                              <a:gd name="connsiteY129" fmla="*/ 588966 h 1666924"/>
                              <a:gd name="connsiteX130" fmla="*/ 3347961 w 3678693"/>
                              <a:gd name="connsiteY130" fmla="*/ 1026959 h 1666924"/>
                              <a:gd name="connsiteX131" fmla="*/ 3382428 w 3678693"/>
                              <a:gd name="connsiteY131" fmla="*/ 797824 h 1666924"/>
                              <a:gd name="connsiteX132" fmla="*/ 3412840 w 3678693"/>
                              <a:gd name="connsiteY132" fmla="*/ 647771 h 1666924"/>
                              <a:gd name="connsiteX133" fmla="*/ 3422977 w 3678693"/>
                              <a:gd name="connsiteY133" fmla="*/ 1000598 h 1666924"/>
                              <a:gd name="connsiteX134" fmla="*/ 3439197 w 3678693"/>
                              <a:gd name="connsiteY134" fmla="*/ 848517 h 1666924"/>
                              <a:gd name="connsiteX135" fmla="*/ 3483802 w 3678693"/>
                              <a:gd name="connsiteY135" fmla="*/ 676159 h 1666924"/>
                              <a:gd name="connsiteX136" fmla="*/ 3506103 w 3678693"/>
                              <a:gd name="connsiteY136" fmla="*/ 1146596 h 1666924"/>
                              <a:gd name="connsiteX137" fmla="*/ 3532461 w 3678693"/>
                              <a:gd name="connsiteY137" fmla="*/ 661965 h 1666924"/>
                              <a:gd name="connsiteX138" fmla="*/ 3556791 w 3678693"/>
                              <a:gd name="connsiteY138" fmla="*/ 775518 h 1666924"/>
                              <a:gd name="connsiteX139" fmla="*/ 3581120 w 3678693"/>
                              <a:gd name="connsiteY139" fmla="*/ 515967 h 1666924"/>
                              <a:gd name="connsiteX140" fmla="*/ 3597340 w 3678693"/>
                              <a:gd name="connsiteY140" fmla="*/ 955988 h 1666924"/>
                              <a:gd name="connsiteX141" fmla="*/ 3633834 w 3678693"/>
                              <a:gd name="connsiteY141" fmla="*/ 722797 h 1666924"/>
                              <a:gd name="connsiteX142" fmla="*/ 3662219 w 3678693"/>
                              <a:gd name="connsiteY142" fmla="*/ 747130 h 1666924"/>
                              <a:gd name="connsiteX143" fmla="*/ 3678693 w 3678693"/>
                              <a:gd name="connsiteY143" fmla="*/ 563383 h 1666924"/>
                              <a:gd name="connsiteX0" fmla="*/ 0 w 3698968"/>
                              <a:gd name="connsiteY0" fmla="*/ 770033 h 1666924"/>
                              <a:gd name="connsiteX1" fmla="*/ 23347 w 3698968"/>
                              <a:gd name="connsiteY1" fmla="*/ 824508 h 1666924"/>
                              <a:gd name="connsiteX2" fmla="*/ 52530 w 3698968"/>
                              <a:gd name="connsiteY2" fmla="*/ 752524 h 1666924"/>
                              <a:gd name="connsiteX3" fmla="*/ 79767 w 3698968"/>
                              <a:gd name="connsiteY3" fmla="*/ 826454 h 1666924"/>
                              <a:gd name="connsiteX4" fmla="*/ 105059 w 3698968"/>
                              <a:gd name="connsiteY4" fmla="*/ 756415 h 1666924"/>
                              <a:gd name="connsiteX5" fmla="*/ 147861 w 3698968"/>
                              <a:gd name="connsiteY5" fmla="*/ 871201 h 1666924"/>
                              <a:gd name="connsiteX6" fmla="*/ 192608 w 3698968"/>
                              <a:gd name="connsiteY6" fmla="*/ 690267 h 1666924"/>
                              <a:gd name="connsiteX7" fmla="*/ 217900 w 3698968"/>
                              <a:gd name="connsiteY7" fmla="*/ 777816 h 1666924"/>
                              <a:gd name="connsiteX8" fmla="*/ 241246 w 3698968"/>
                              <a:gd name="connsiteY8" fmla="*/ 770033 h 1666924"/>
                              <a:gd name="connsiteX9" fmla="*/ 252920 w 3698968"/>
                              <a:gd name="connsiteY9" fmla="*/ 824508 h 1666924"/>
                              <a:gd name="connsiteX10" fmla="*/ 247083 w 3698968"/>
                              <a:gd name="connsiteY10" fmla="*/ 873147 h 1666924"/>
                              <a:gd name="connsiteX11" fmla="*/ 272375 w 3698968"/>
                              <a:gd name="connsiteY11" fmla="*/ 908166 h 1666924"/>
                              <a:gd name="connsiteX12" fmla="*/ 272375 w 3698968"/>
                              <a:gd name="connsiteY12" fmla="*/ 950968 h 1666924"/>
                              <a:gd name="connsiteX13" fmla="*/ 299612 w 3698968"/>
                              <a:gd name="connsiteY13" fmla="*/ 875092 h 1666924"/>
                              <a:gd name="connsiteX14" fmla="*/ 324904 w 3698968"/>
                              <a:gd name="connsiteY14" fmla="*/ 915948 h 1666924"/>
                              <a:gd name="connsiteX15" fmla="*/ 324904 w 3698968"/>
                              <a:gd name="connsiteY15" fmla="*/ 970423 h 1666924"/>
                              <a:gd name="connsiteX16" fmla="*/ 344360 w 3698968"/>
                              <a:gd name="connsiteY16" fmla="*/ 1017116 h 1666924"/>
                              <a:gd name="connsiteX17" fmla="*/ 377434 w 3698968"/>
                              <a:gd name="connsiteY17" fmla="*/ 995715 h 1666924"/>
                              <a:gd name="connsiteX18" fmla="*/ 363815 w 3698968"/>
                              <a:gd name="connsiteY18" fmla="*/ 917894 h 1666924"/>
                              <a:gd name="connsiteX19" fmla="*/ 381325 w 3698968"/>
                              <a:gd name="connsiteY19" fmla="*/ 910112 h 1666924"/>
                              <a:gd name="connsiteX20" fmla="*/ 402725 w 3698968"/>
                              <a:gd name="connsiteY20" fmla="*/ 565753 h 1666924"/>
                              <a:gd name="connsiteX21" fmla="*/ 447473 w 3698968"/>
                              <a:gd name="connsiteY21" fmla="*/ 1264199 h 1666924"/>
                              <a:gd name="connsiteX22" fmla="*/ 480547 w 3698968"/>
                              <a:gd name="connsiteY22" fmla="*/ 1030735 h 1666924"/>
                              <a:gd name="connsiteX23" fmla="*/ 494165 w 3698968"/>
                              <a:gd name="connsiteY23" fmla="*/ 1071591 h 1666924"/>
                              <a:gd name="connsiteX24" fmla="*/ 509730 w 3698968"/>
                              <a:gd name="connsiteY24" fmla="*/ 1046299 h 1666924"/>
                              <a:gd name="connsiteX25" fmla="*/ 527240 w 3698968"/>
                              <a:gd name="connsiteY25" fmla="*/ 1163031 h 1666924"/>
                              <a:gd name="connsiteX26" fmla="*/ 589497 w 3698968"/>
                              <a:gd name="connsiteY26" fmla="*/ 176646 h 1666924"/>
                              <a:gd name="connsiteX27" fmla="*/ 618680 w 3698968"/>
                              <a:gd name="connsiteY27" fmla="*/ 419838 h 1666924"/>
                              <a:gd name="connsiteX28" fmla="*/ 638135 w 3698968"/>
                              <a:gd name="connsiteY28" fmla="*/ 330343 h 1666924"/>
                              <a:gd name="connsiteX29" fmla="*/ 661481 w 3698968"/>
                              <a:gd name="connsiteY29" fmla="*/ 1530736 h 1666924"/>
                              <a:gd name="connsiteX30" fmla="*/ 688719 w 3698968"/>
                              <a:gd name="connsiteY30" fmla="*/ 1666924 h 1666924"/>
                              <a:gd name="connsiteX31" fmla="*/ 762649 w 3698968"/>
                              <a:gd name="connsiteY31" fmla="*/ 52132 h 1666924"/>
                              <a:gd name="connsiteX32" fmla="*/ 782104 w 3698968"/>
                              <a:gd name="connsiteY32" fmla="*/ 85206 h 1666924"/>
                              <a:gd name="connsiteX33" fmla="*/ 795723 w 3698968"/>
                              <a:gd name="connsiteY33" fmla="*/ 1612520 h 1666924"/>
                              <a:gd name="connsiteX34" fmla="*/ 842002 w 3698968"/>
                              <a:gd name="connsiteY34" fmla="*/ 29308 h 1666924"/>
                              <a:gd name="connsiteX35" fmla="*/ 862276 w 3698968"/>
                              <a:gd name="connsiteY35" fmla="*/ 925573 h 1666924"/>
                              <a:gd name="connsiteX36" fmla="*/ 884578 w 3698968"/>
                              <a:gd name="connsiteY36" fmla="*/ 380109 h 1666924"/>
                              <a:gd name="connsiteX37" fmla="*/ 908908 w 3698968"/>
                              <a:gd name="connsiteY37" fmla="*/ 256417 h 1666924"/>
                              <a:gd name="connsiteX38" fmla="*/ 947430 w 3698968"/>
                              <a:gd name="connsiteY38" fmla="*/ 895155 h 1666924"/>
                              <a:gd name="connsiteX39" fmla="*/ 994063 w 3698968"/>
                              <a:gd name="connsiteY39" fmla="*/ 532189 h 1666924"/>
                              <a:gd name="connsiteX40" fmla="*/ 1020420 w 3698968"/>
                              <a:gd name="connsiteY40" fmla="*/ 1022904 h 1666924"/>
                              <a:gd name="connsiteX41" fmla="*/ 1052860 w 3698968"/>
                              <a:gd name="connsiteY41" fmla="*/ 666021 h 1666924"/>
                              <a:gd name="connsiteX42" fmla="*/ 1073135 w 3698968"/>
                              <a:gd name="connsiteY42" fmla="*/ 1217567 h 1666924"/>
                              <a:gd name="connsiteX43" fmla="*/ 1105575 w 3698968"/>
                              <a:gd name="connsiteY43" fmla="*/ 791740 h 1666924"/>
                              <a:gd name="connsiteX44" fmla="*/ 1113685 w 3698968"/>
                              <a:gd name="connsiteY44" fmla="*/ 1355454 h 1666924"/>
                              <a:gd name="connsiteX45" fmla="*/ 1160317 w 3698968"/>
                              <a:gd name="connsiteY45" fmla="*/ 284805 h 1666924"/>
                              <a:gd name="connsiteX46" fmla="*/ 1172481 w 3698968"/>
                              <a:gd name="connsiteY46" fmla="*/ 1057375 h 1666924"/>
                              <a:gd name="connsiteX47" fmla="*/ 1206948 w 3698968"/>
                              <a:gd name="connsiteY47" fmla="*/ 347665 h 1666924"/>
                              <a:gd name="connsiteX48" fmla="*/ 1229250 w 3698968"/>
                              <a:gd name="connsiteY48" fmla="*/ 891100 h 1666924"/>
                              <a:gd name="connsiteX49" fmla="*/ 1257634 w 3698968"/>
                              <a:gd name="connsiteY49" fmla="*/ 714686 h 1666924"/>
                              <a:gd name="connsiteX50" fmla="*/ 1277909 w 3698968"/>
                              <a:gd name="connsiteY50" fmla="*/ 1004654 h 1666924"/>
                              <a:gd name="connsiteX51" fmla="*/ 1316431 w 3698968"/>
                              <a:gd name="connsiteY51" fmla="*/ 724825 h 1666924"/>
                              <a:gd name="connsiteX52" fmla="*/ 1336706 w 3698968"/>
                              <a:gd name="connsiteY52" fmla="*/ 1304759 h 1666924"/>
                              <a:gd name="connsiteX53" fmla="*/ 1367119 w 3698968"/>
                              <a:gd name="connsiteY53" fmla="*/ 751185 h 1666924"/>
                              <a:gd name="connsiteX54" fmla="*/ 1385366 w 3698968"/>
                              <a:gd name="connsiteY54" fmla="*/ 923544 h 1666924"/>
                              <a:gd name="connsiteX55" fmla="*/ 1409695 w 3698968"/>
                              <a:gd name="connsiteY55" fmla="*/ 755241 h 1666924"/>
                              <a:gd name="connsiteX56" fmla="*/ 1442135 w 3698968"/>
                              <a:gd name="connsiteY56" fmla="*/ 1329092 h 1666924"/>
                              <a:gd name="connsiteX57" fmla="*/ 1482685 w 3698968"/>
                              <a:gd name="connsiteY57" fmla="*/ 1286510 h 1666924"/>
                              <a:gd name="connsiteX58" fmla="*/ 1511070 w 3698968"/>
                              <a:gd name="connsiteY58" fmla="*/ 416608 h 1666924"/>
                              <a:gd name="connsiteX59" fmla="*/ 1533372 w 3698968"/>
                              <a:gd name="connsiteY59" fmla="*/ 807962 h 1666924"/>
                              <a:gd name="connsiteX60" fmla="*/ 1582031 w 3698968"/>
                              <a:gd name="connsiteY60" fmla="*/ 114474 h 1666924"/>
                              <a:gd name="connsiteX61" fmla="*/ 1594196 w 3698968"/>
                              <a:gd name="connsiteY61" fmla="*/ 1343287 h 1666924"/>
                              <a:gd name="connsiteX62" fmla="*/ 1628662 w 3698968"/>
                              <a:gd name="connsiteY62" fmla="*/ 655882 h 1666924"/>
                              <a:gd name="connsiteX63" fmla="*/ 1655020 w 3698968"/>
                              <a:gd name="connsiteY63" fmla="*/ 1529839 h 1666924"/>
                              <a:gd name="connsiteX64" fmla="*/ 1697596 w 3698968"/>
                              <a:gd name="connsiteY64" fmla="*/ 343609 h 1666924"/>
                              <a:gd name="connsiteX65" fmla="*/ 1721926 w 3698968"/>
                              <a:gd name="connsiteY65" fmla="*/ 728881 h 1666924"/>
                              <a:gd name="connsiteX66" fmla="*/ 1748283 w 3698968"/>
                              <a:gd name="connsiteY66" fmla="*/ 219917 h 1666924"/>
                              <a:gd name="connsiteX67" fmla="*/ 1778695 w 3698968"/>
                              <a:gd name="connsiteY67" fmla="*/ 718741 h 1666924"/>
                              <a:gd name="connsiteX68" fmla="*/ 1790860 w 3698968"/>
                              <a:gd name="connsiteY68" fmla="*/ 475412 h 1666924"/>
                              <a:gd name="connsiteX69" fmla="*/ 1823300 w 3698968"/>
                              <a:gd name="connsiteY69" fmla="*/ 505828 h 1666924"/>
                              <a:gd name="connsiteX70" fmla="*/ 1825327 w 3698968"/>
                              <a:gd name="connsiteY70" fmla="*/ 872850 h 1666924"/>
                              <a:gd name="connsiteX71" fmla="*/ 1867904 w 3698968"/>
                              <a:gd name="connsiteY71" fmla="*/ 345637 h 1666924"/>
                              <a:gd name="connsiteX72" fmla="*/ 1884124 w 3698968"/>
                              <a:gd name="connsiteY72" fmla="*/ 1085764 h 1666924"/>
                              <a:gd name="connsiteX73" fmla="*/ 1920619 w 3698968"/>
                              <a:gd name="connsiteY73" fmla="*/ 775518 h 1666924"/>
                              <a:gd name="connsiteX74" fmla="*/ 1944949 w 3698968"/>
                              <a:gd name="connsiteY74" fmla="*/ 1335176 h 1666924"/>
                              <a:gd name="connsiteX75" fmla="*/ 1979415 w 3698968"/>
                              <a:gd name="connsiteY75" fmla="*/ 846490 h 1666924"/>
                              <a:gd name="connsiteX76" fmla="*/ 2009827 w 3698968"/>
                              <a:gd name="connsiteY76" fmla="*/ 962071 h 1666924"/>
                              <a:gd name="connsiteX77" fmla="*/ 2019964 w 3698968"/>
                              <a:gd name="connsiteY77" fmla="*/ 759296 h 1666924"/>
                              <a:gd name="connsiteX78" fmla="*/ 2040239 w 3698968"/>
                              <a:gd name="connsiteY78" fmla="*/ 769436 h 1666924"/>
                              <a:gd name="connsiteX79" fmla="*/ 2058486 w 3698968"/>
                              <a:gd name="connsiteY79" fmla="*/ 757269 h 1666924"/>
                              <a:gd name="connsiteX80" fmla="*/ 2080789 w 3698968"/>
                              <a:gd name="connsiteY80" fmla="*/ 980321 h 1666924"/>
                              <a:gd name="connsiteX81" fmla="*/ 2105118 w 3698968"/>
                              <a:gd name="connsiteY81" fmla="*/ 680215 h 1666924"/>
                              <a:gd name="connsiteX82" fmla="*/ 2127420 w 3698968"/>
                              <a:gd name="connsiteY82" fmla="*/ 907322 h 1666924"/>
                              <a:gd name="connsiteX83" fmla="*/ 2147695 w 3698968"/>
                              <a:gd name="connsiteY83" fmla="*/ 755241 h 1666924"/>
                              <a:gd name="connsiteX84" fmla="*/ 2178107 w 3698968"/>
                              <a:gd name="connsiteY84" fmla="*/ 964099 h 1666924"/>
                              <a:gd name="connsiteX85" fmla="*/ 2190272 w 3698968"/>
                              <a:gd name="connsiteY85" fmla="*/ 759296 h 1666924"/>
                              <a:gd name="connsiteX86" fmla="*/ 2210547 w 3698968"/>
                              <a:gd name="connsiteY86" fmla="*/ 850546 h 1666924"/>
                              <a:gd name="connsiteX87" fmla="*/ 2226767 w 3698968"/>
                              <a:gd name="connsiteY87" fmla="*/ 795796 h 1666924"/>
                              <a:gd name="connsiteX88" fmla="*/ 2259206 w 3698968"/>
                              <a:gd name="connsiteY88" fmla="*/ 846490 h 1666924"/>
                              <a:gd name="connsiteX89" fmla="*/ 2281509 w 3698968"/>
                              <a:gd name="connsiteY89" fmla="*/ 686297 h 1666924"/>
                              <a:gd name="connsiteX90" fmla="*/ 2313949 w 3698968"/>
                              <a:gd name="connsiteY90" fmla="*/ 876906 h 1666924"/>
                              <a:gd name="connsiteX91" fmla="*/ 2324086 w 3698968"/>
                              <a:gd name="connsiteY91" fmla="*/ 783629 h 1666924"/>
                              <a:gd name="connsiteX92" fmla="*/ 2342332 w 3698968"/>
                              <a:gd name="connsiteY92" fmla="*/ 803907 h 1666924"/>
                              <a:gd name="connsiteX93" fmla="*/ 2366662 w 3698968"/>
                              <a:gd name="connsiteY93" fmla="*/ 793769 h 1666924"/>
                              <a:gd name="connsiteX94" fmla="*/ 2390992 w 3698968"/>
                              <a:gd name="connsiteY94" fmla="*/ 1067513 h 1666924"/>
                              <a:gd name="connsiteX95" fmla="*/ 2413295 w 3698968"/>
                              <a:gd name="connsiteY95" fmla="*/ 722797 h 1666924"/>
                              <a:gd name="connsiteX96" fmla="*/ 2435597 w 3698968"/>
                              <a:gd name="connsiteY96" fmla="*/ 876906 h 1666924"/>
                              <a:gd name="connsiteX97" fmla="*/ 2463981 w 3698968"/>
                              <a:gd name="connsiteY97" fmla="*/ 653854 h 1666924"/>
                              <a:gd name="connsiteX98" fmla="*/ 2492366 w 3698968"/>
                              <a:gd name="connsiteY98" fmla="*/ 935710 h 1666924"/>
                              <a:gd name="connsiteX99" fmla="*/ 2520750 w 3698968"/>
                              <a:gd name="connsiteY99" fmla="*/ 728881 h 1666924"/>
                              <a:gd name="connsiteX100" fmla="*/ 2563327 w 3698968"/>
                              <a:gd name="connsiteY100" fmla="*/ 907322 h 1666924"/>
                              <a:gd name="connsiteX101" fmla="*/ 2587657 w 3698968"/>
                              <a:gd name="connsiteY101" fmla="*/ 805935 h 1666924"/>
                              <a:gd name="connsiteX102" fmla="*/ 2599821 w 3698968"/>
                              <a:gd name="connsiteY102" fmla="*/ 974238 h 1666924"/>
                              <a:gd name="connsiteX103" fmla="*/ 2640371 w 3698968"/>
                              <a:gd name="connsiteY103" fmla="*/ 793769 h 1666924"/>
                              <a:gd name="connsiteX104" fmla="*/ 2662674 w 3698968"/>
                              <a:gd name="connsiteY104" fmla="*/ 970182 h 1666924"/>
                              <a:gd name="connsiteX105" fmla="*/ 2680921 w 3698968"/>
                              <a:gd name="connsiteY105" fmla="*/ 899211 h 1666924"/>
                              <a:gd name="connsiteX106" fmla="*/ 2701196 w 3698968"/>
                              <a:gd name="connsiteY106" fmla="*/ 998571 h 1666924"/>
                              <a:gd name="connsiteX107" fmla="*/ 2755938 w 3698968"/>
                              <a:gd name="connsiteY107" fmla="*/ 686297 h 1666924"/>
                              <a:gd name="connsiteX108" fmla="*/ 2788378 w 3698968"/>
                              <a:gd name="connsiteY108" fmla="*/ 899211 h 1666924"/>
                              <a:gd name="connsiteX109" fmla="*/ 2810681 w 3698968"/>
                              <a:gd name="connsiteY109" fmla="*/ 647771 h 1666924"/>
                              <a:gd name="connsiteX110" fmla="*/ 2845148 w 3698968"/>
                              <a:gd name="connsiteY110" fmla="*/ 734963 h 1666924"/>
                              <a:gd name="connsiteX111" fmla="*/ 2877588 w 3698968"/>
                              <a:gd name="connsiteY111" fmla="*/ 708603 h 1666924"/>
                              <a:gd name="connsiteX112" fmla="*/ 2893808 w 3698968"/>
                              <a:gd name="connsiteY112" fmla="*/ 907322 h 1666924"/>
                              <a:gd name="connsiteX113" fmla="*/ 2932329 w 3698968"/>
                              <a:gd name="connsiteY113" fmla="*/ 836351 h 1666924"/>
                              <a:gd name="connsiteX114" fmla="*/ 2954632 w 3698968"/>
                              <a:gd name="connsiteY114" fmla="*/ 874878 h 1666924"/>
                              <a:gd name="connsiteX115" fmla="*/ 2987071 w 3698968"/>
                              <a:gd name="connsiteY115" fmla="*/ 402413 h 1666924"/>
                              <a:gd name="connsiteX116" fmla="*/ 3007346 w 3698968"/>
                              <a:gd name="connsiteY116" fmla="*/ 812018 h 1666924"/>
                              <a:gd name="connsiteX117" fmla="*/ 3031676 w 3698968"/>
                              <a:gd name="connsiteY117" fmla="*/ 753214 h 1666924"/>
                              <a:gd name="connsiteX118" fmla="*/ 3035730 w 3698968"/>
                              <a:gd name="connsiteY118" fmla="*/ 878933 h 1666924"/>
                              <a:gd name="connsiteX119" fmla="*/ 3049922 w 3698968"/>
                              <a:gd name="connsiteY119" fmla="*/ 820129 h 1666924"/>
                              <a:gd name="connsiteX120" fmla="*/ 3062087 w 3698968"/>
                              <a:gd name="connsiteY120" fmla="*/ 1290566 h 1666924"/>
                              <a:gd name="connsiteX121" fmla="*/ 3084388 w 3698968"/>
                              <a:gd name="connsiteY121" fmla="*/ 467301 h 1666924"/>
                              <a:gd name="connsiteX122" fmla="*/ 3104663 w 3698968"/>
                              <a:gd name="connsiteY122" fmla="*/ 714686 h 1666924"/>
                              <a:gd name="connsiteX123" fmla="*/ 3131021 w 3698968"/>
                              <a:gd name="connsiteY123" fmla="*/ 475412 h 1666924"/>
                              <a:gd name="connsiteX124" fmla="*/ 3169542 w 3698968"/>
                              <a:gd name="connsiteY124" fmla="*/ 937738 h 1666924"/>
                              <a:gd name="connsiteX125" fmla="*/ 3224534 w 3698968"/>
                              <a:gd name="connsiteY125" fmla="*/ 477441 h 1666924"/>
                              <a:gd name="connsiteX126" fmla="*/ 3224285 w 3698968"/>
                              <a:gd name="connsiteY126" fmla="*/ 1239871 h 1666924"/>
                              <a:gd name="connsiteX127" fmla="*/ 3250642 w 3698968"/>
                              <a:gd name="connsiteY127" fmla="*/ 718741 h 1666924"/>
                              <a:gd name="connsiteX128" fmla="*/ 3293218 w 3698968"/>
                              <a:gd name="connsiteY128" fmla="*/ 1069542 h 1666924"/>
                              <a:gd name="connsiteX129" fmla="*/ 3311466 w 3698968"/>
                              <a:gd name="connsiteY129" fmla="*/ 588966 h 1666924"/>
                              <a:gd name="connsiteX130" fmla="*/ 3347961 w 3698968"/>
                              <a:gd name="connsiteY130" fmla="*/ 1026959 h 1666924"/>
                              <a:gd name="connsiteX131" fmla="*/ 3382428 w 3698968"/>
                              <a:gd name="connsiteY131" fmla="*/ 797824 h 1666924"/>
                              <a:gd name="connsiteX132" fmla="*/ 3412840 w 3698968"/>
                              <a:gd name="connsiteY132" fmla="*/ 647771 h 1666924"/>
                              <a:gd name="connsiteX133" fmla="*/ 3422977 w 3698968"/>
                              <a:gd name="connsiteY133" fmla="*/ 1000598 h 1666924"/>
                              <a:gd name="connsiteX134" fmla="*/ 3439197 w 3698968"/>
                              <a:gd name="connsiteY134" fmla="*/ 848517 h 1666924"/>
                              <a:gd name="connsiteX135" fmla="*/ 3483802 w 3698968"/>
                              <a:gd name="connsiteY135" fmla="*/ 676159 h 1666924"/>
                              <a:gd name="connsiteX136" fmla="*/ 3506103 w 3698968"/>
                              <a:gd name="connsiteY136" fmla="*/ 1146596 h 1666924"/>
                              <a:gd name="connsiteX137" fmla="*/ 3532461 w 3698968"/>
                              <a:gd name="connsiteY137" fmla="*/ 661965 h 1666924"/>
                              <a:gd name="connsiteX138" fmla="*/ 3556791 w 3698968"/>
                              <a:gd name="connsiteY138" fmla="*/ 775518 h 1666924"/>
                              <a:gd name="connsiteX139" fmla="*/ 3581120 w 3698968"/>
                              <a:gd name="connsiteY139" fmla="*/ 515967 h 1666924"/>
                              <a:gd name="connsiteX140" fmla="*/ 3597340 w 3698968"/>
                              <a:gd name="connsiteY140" fmla="*/ 955988 h 1666924"/>
                              <a:gd name="connsiteX141" fmla="*/ 3633834 w 3698968"/>
                              <a:gd name="connsiteY141" fmla="*/ 722797 h 1666924"/>
                              <a:gd name="connsiteX142" fmla="*/ 3662219 w 3698968"/>
                              <a:gd name="connsiteY142" fmla="*/ 747130 h 1666924"/>
                              <a:gd name="connsiteX143" fmla="*/ 3698968 w 3698968"/>
                              <a:gd name="connsiteY143" fmla="*/ 851323 h 1666924"/>
                              <a:gd name="connsiteX0" fmla="*/ 0 w 3698968"/>
                              <a:gd name="connsiteY0" fmla="*/ 770033 h 1666924"/>
                              <a:gd name="connsiteX1" fmla="*/ 23347 w 3698968"/>
                              <a:gd name="connsiteY1" fmla="*/ 824508 h 1666924"/>
                              <a:gd name="connsiteX2" fmla="*/ 52530 w 3698968"/>
                              <a:gd name="connsiteY2" fmla="*/ 752524 h 1666924"/>
                              <a:gd name="connsiteX3" fmla="*/ 79767 w 3698968"/>
                              <a:gd name="connsiteY3" fmla="*/ 826454 h 1666924"/>
                              <a:gd name="connsiteX4" fmla="*/ 105059 w 3698968"/>
                              <a:gd name="connsiteY4" fmla="*/ 756415 h 1666924"/>
                              <a:gd name="connsiteX5" fmla="*/ 147861 w 3698968"/>
                              <a:gd name="connsiteY5" fmla="*/ 871201 h 1666924"/>
                              <a:gd name="connsiteX6" fmla="*/ 192608 w 3698968"/>
                              <a:gd name="connsiteY6" fmla="*/ 690267 h 1666924"/>
                              <a:gd name="connsiteX7" fmla="*/ 217900 w 3698968"/>
                              <a:gd name="connsiteY7" fmla="*/ 777816 h 1666924"/>
                              <a:gd name="connsiteX8" fmla="*/ 241246 w 3698968"/>
                              <a:gd name="connsiteY8" fmla="*/ 770033 h 1666924"/>
                              <a:gd name="connsiteX9" fmla="*/ 252920 w 3698968"/>
                              <a:gd name="connsiteY9" fmla="*/ 824508 h 1666924"/>
                              <a:gd name="connsiteX10" fmla="*/ 247083 w 3698968"/>
                              <a:gd name="connsiteY10" fmla="*/ 873147 h 1666924"/>
                              <a:gd name="connsiteX11" fmla="*/ 272375 w 3698968"/>
                              <a:gd name="connsiteY11" fmla="*/ 908166 h 1666924"/>
                              <a:gd name="connsiteX12" fmla="*/ 272375 w 3698968"/>
                              <a:gd name="connsiteY12" fmla="*/ 950968 h 1666924"/>
                              <a:gd name="connsiteX13" fmla="*/ 299612 w 3698968"/>
                              <a:gd name="connsiteY13" fmla="*/ 875092 h 1666924"/>
                              <a:gd name="connsiteX14" fmla="*/ 324904 w 3698968"/>
                              <a:gd name="connsiteY14" fmla="*/ 915948 h 1666924"/>
                              <a:gd name="connsiteX15" fmla="*/ 324904 w 3698968"/>
                              <a:gd name="connsiteY15" fmla="*/ 970423 h 1666924"/>
                              <a:gd name="connsiteX16" fmla="*/ 344360 w 3698968"/>
                              <a:gd name="connsiteY16" fmla="*/ 1017116 h 1666924"/>
                              <a:gd name="connsiteX17" fmla="*/ 377434 w 3698968"/>
                              <a:gd name="connsiteY17" fmla="*/ 995715 h 1666924"/>
                              <a:gd name="connsiteX18" fmla="*/ 363815 w 3698968"/>
                              <a:gd name="connsiteY18" fmla="*/ 917894 h 1666924"/>
                              <a:gd name="connsiteX19" fmla="*/ 381325 w 3698968"/>
                              <a:gd name="connsiteY19" fmla="*/ 910112 h 1666924"/>
                              <a:gd name="connsiteX20" fmla="*/ 402725 w 3698968"/>
                              <a:gd name="connsiteY20" fmla="*/ 565753 h 1666924"/>
                              <a:gd name="connsiteX21" fmla="*/ 447473 w 3698968"/>
                              <a:gd name="connsiteY21" fmla="*/ 1264199 h 1666924"/>
                              <a:gd name="connsiteX22" fmla="*/ 480547 w 3698968"/>
                              <a:gd name="connsiteY22" fmla="*/ 1030735 h 1666924"/>
                              <a:gd name="connsiteX23" fmla="*/ 494165 w 3698968"/>
                              <a:gd name="connsiteY23" fmla="*/ 1071591 h 1666924"/>
                              <a:gd name="connsiteX24" fmla="*/ 509730 w 3698968"/>
                              <a:gd name="connsiteY24" fmla="*/ 1046299 h 1666924"/>
                              <a:gd name="connsiteX25" fmla="*/ 527240 w 3698968"/>
                              <a:gd name="connsiteY25" fmla="*/ 1163031 h 1666924"/>
                              <a:gd name="connsiteX26" fmla="*/ 589497 w 3698968"/>
                              <a:gd name="connsiteY26" fmla="*/ 176646 h 1666924"/>
                              <a:gd name="connsiteX27" fmla="*/ 618680 w 3698968"/>
                              <a:gd name="connsiteY27" fmla="*/ 419838 h 1666924"/>
                              <a:gd name="connsiteX28" fmla="*/ 638135 w 3698968"/>
                              <a:gd name="connsiteY28" fmla="*/ 330343 h 1666924"/>
                              <a:gd name="connsiteX29" fmla="*/ 661481 w 3698968"/>
                              <a:gd name="connsiteY29" fmla="*/ 1530736 h 1666924"/>
                              <a:gd name="connsiteX30" fmla="*/ 688719 w 3698968"/>
                              <a:gd name="connsiteY30" fmla="*/ 1666924 h 1666924"/>
                              <a:gd name="connsiteX31" fmla="*/ 762649 w 3698968"/>
                              <a:gd name="connsiteY31" fmla="*/ 52132 h 1666924"/>
                              <a:gd name="connsiteX32" fmla="*/ 782104 w 3698968"/>
                              <a:gd name="connsiteY32" fmla="*/ 85206 h 1666924"/>
                              <a:gd name="connsiteX33" fmla="*/ 795723 w 3698968"/>
                              <a:gd name="connsiteY33" fmla="*/ 1612520 h 1666924"/>
                              <a:gd name="connsiteX34" fmla="*/ 842002 w 3698968"/>
                              <a:gd name="connsiteY34" fmla="*/ 29308 h 1666924"/>
                              <a:gd name="connsiteX35" fmla="*/ 862276 w 3698968"/>
                              <a:gd name="connsiteY35" fmla="*/ 925573 h 1666924"/>
                              <a:gd name="connsiteX36" fmla="*/ 884578 w 3698968"/>
                              <a:gd name="connsiteY36" fmla="*/ 380109 h 1666924"/>
                              <a:gd name="connsiteX37" fmla="*/ 908908 w 3698968"/>
                              <a:gd name="connsiteY37" fmla="*/ 256417 h 1666924"/>
                              <a:gd name="connsiteX38" fmla="*/ 947430 w 3698968"/>
                              <a:gd name="connsiteY38" fmla="*/ 895155 h 1666924"/>
                              <a:gd name="connsiteX39" fmla="*/ 994063 w 3698968"/>
                              <a:gd name="connsiteY39" fmla="*/ 532189 h 1666924"/>
                              <a:gd name="connsiteX40" fmla="*/ 1020420 w 3698968"/>
                              <a:gd name="connsiteY40" fmla="*/ 1022904 h 1666924"/>
                              <a:gd name="connsiteX41" fmla="*/ 1052860 w 3698968"/>
                              <a:gd name="connsiteY41" fmla="*/ 666021 h 1666924"/>
                              <a:gd name="connsiteX42" fmla="*/ 1073135 w 3698968"/>
                              <a:gd name="connsiteY42" fmla="*/ 1217567 h 1666924"/>
                              <a:gd name="connsiteX43" fmla="*/ 1105575 w 3698968"/>
                              <a:gd name="connsiteY43" fmla="*/ 791740 h 1666924"/>
                              <a:gd name="connsiteX44" fmla="*/ 1113685 w 3698968"/>
                              <a:gd name="connsiteY44" fmla="*/ 1355454 h 1666924"/>
                              <a:gd name="connsiteX45" fmla="*/ 1160317 w 3698968"/>
                              <a:gd name="connsiteY45" fmla="*/ 284805 h 1666924"/>
                              <a:gd name="connsiteX46" fmla="*/ 1172481 w 3698968"/>
                              <a:gd name="connsiteY46" fmla="*/ 1057375 h 1666924"/>
                              <a:gd name="connsiteX47" fmla="*/ 1206948 w 3698968"/>
                              <a:gd name="connsiteY47" fmla="*/ 347665 h 1666924"/>
                              <a:gd name="connsiteX48" fmla="*/ 1229250 w 3698968"/>
                              <a:gd name="connsiteY48" fmla="*/ 891100 h 1666924"/>
                              <a:gd name="connsiteX49" fmla="*/ 1257634 w 3698968"/>
                              <a:gd name="connsiteY49" fmla="*/ 714686 h 1666924"/>
                              <a:gd name="connsiteX50" fmla="*/ 1277909 w 3698968"/>
                              <a:gd name="connsiteY50" fmla="*/ 1004654 h 1666924"/>
                              <a:gd name="connsiteX51" fmla="*/ 1316431 w 3698968"/>
                              <a:gd name="connsiteY51" fmla="*/ 724825 h 1666924"/>
                              <a:gd name="connsiteX52" fmla="*/ 1336706 w 3698968"/>
                              <a:gd name="connsiteY52" fmla="*/ 1304759 h 1666924"/>
                              <a:gd name="connsiteX53" fmla="*/ 1367119 w 3698968"/>
                              <a:gd name="connsiteY53" fmla="*/ 751185 h 1666924"/>
                              <a:gd name="connsiteX54" fmla="*/ 1385366 w 3698968"/>
                              <a:gd name="connsiteY54" fmla="*/ 923544 h 1666924"/>
                              <a:gd name="connsiteX55" fmla="*/ 1409695 w 3698968"/>
                              <a:gd name="connsiteY55" fmla="*/ 755241 h 1666924"/>
                              <a:gd name="connsiteX56" fmla="*/ 1442135 w 3698968"/>
                              <a:gd name="connsiteY56" fmla="*/ 1329092 h 1666924"/>
                              <a:gd name="connsiteX57" fmla="*/ 1482685 w 3698968"/>
                              <a:gd name="connsiteY57" fmla="*/ 1286510 h 1666924"/>
                              <a:gd name="connsiteX58" fmla="*/ 1511070 w 3698968"/>
                              <a:gd name="connsiteY58" fmla="*/ 416608 h 1666924"/>
                              <a:gd name="connsiteX59" fmla="*/ 1533372 w 3698968"/>
                              <a:gd name="connsiteY59" fmla="*/ 807962 h 1666924"/>
                              <a:gd name="connsiteX60" fmla="*/ 1582031 w 3698968"/>
                              <a:gd name="connsiteY60" fmla="*/ 114474 h 1666924"/>
                              <a:gd name="connsiteX61" fmla="*/ 1594196 w 3698968"/>
                              <a:gd name="connsiteY61" fmla="*/ 1343287 h 1666924"/>
                              <a:gd name="connsiteX62" fmla="*/ 1628662 w 3698968"/>
                              <a:gd name="connsiteY62" fmla="*/ 655882 h 1666924"/>
                              <a:gd name="connsiteX63" fmla="*/ 1655020 w 3698968"/>
                              <a:gd name="connsiteY63" fmla="*/ 1529839 h 1666924"/>
                              <a:gd name="connsiteX64" fmla="*/ 1697596 w 3698968"/>
                              <a:gd name="connsiteY64" fmla="*/ 343609 h 1666924"/>
                              <a:gd name="connsiteX65" fmla="*/ 1721926 w 3698968"/>
                              <a:gd name="connsiteY65" fmla="*/ 728881 h 1666924"/>
                              <a:gd name="connsiteX66" fmla="*/ 1748283 w 3698968"/>
                              <a:gd name="connsiteY66" fmla="*/ 219917 h 1666924"/>
                              <a:gd name="connsiteX67" fmla="*/ 1778695 w 3698968"/>
                              <a:gd name="connsiteY67" fmla="*/ 718741 h 1666924"/>
                              <a:gd name="connsiteX68" fmla="*/ 1790860 w 3698968"/>
                              <a:gd name="connsiteY68" fmla="*/ 475412 h 1666924"/>
                              <a:gd name="connsiteX69" fmla="*/ 1823300 w 3698968"/>
                              <a:gd name="connsiteY69" fmla="*/ 505828 h 1666924"/>
                              <a:gd name="connsiteX70" fmla="*/ 1825327 w 3698968"/>
                              <a:gd name="connsiteY70" fmla="*/ 872850 h 1666924"/>
                              <a:gd name="connsiteX71" fmla="*/ 1867904 w 3698968"/>
                              <a:gd name="connsiteY71" fmla="*/ 345637 h 1666924"/>
                              <a:gd name="connsiteX72" fmla="*/ 1884124 w 3698968"/>
                              <a:gd name="connsiteY72" fmla="*/ 1085764 h 1666924"/>
                              <a:gd name="connsiteX73" fmla="*/ 1920619 w 3698968"/>
                              <a:gd name="connsiteY73" fmla="*/ 775518 h 1666924"/>
                              <a:gd name="connsiteX74" fmla="*/ 1944949 w 3698968"/>
                              <a:gd name="connsiteY74" fmla="*/ 1335176 h 1666924"/>
                              <a:gd name="connsiteX75" fmla="*/ 1979415 w 3698968"/>
                              <a:gd name="connsiteY75" fmla="*/ 846490 h 1666924"/>
                              <a:gd name="connsiteX76" fmla="*/ 2009827 w 3698968"/>
                              <a:gd name="connsiteY76" fmla="*/ 962071 h 1666924"/>
                              <a:gd name="connsiteX77" fmla="*/ 2019964 w 3698968"/>
                              <a:gd name="connsiteY77" fmla="*/ 759296 h 1666924"/>
                              <a:gd name="connsiteX78" fmla="*/ 2040239 w 3698968"/>
                              <a:gd name="connsiteY78" fmla="*/ 769436 h 1666924"/>
                              <a:gd name="connsiteX79" fmla="*/ 2058486 w 3698968"/>
                              <a:gd name="connsiteY79" fmla="*/ 757269 h 1666924"/>
                              <a:gd name="connsiteX80" fmla="*/ 2080789 w 3698968"/>
                              <a:gd name="connsiteY80" fmla="*/ 980321 h 1666924"/>
                              <a:gd name="connsiteX81" fmla="*/ 2105118 w 3698968"/>
                              <a:gd name="connsiteY81" fmla="*/ 680215 h 1666924"/>
                              <a:gd name="connsiteX82" fmla="*/ 2127420 w 3698968"/>
                              <a:gd name="connsiteY82" fmla="*/ 907322 h 1666924"/>
                              <a:gd name="connsiteX83" fmla="*/ 2147695 w 3698968"/>
                              <a:gd name="connsiteY83" fmla="*/ 755241 h 1666924"/>
                              <a:gd name="connsiteX84" fmla="*/ 2178107 w 3698968"/>
                              <a:gd name="connsiteY84" fmla="*/ 964099 h 1666924"/>
                              <a:gd name="connsiteX85" fmla="*/ 2190272 w 3698968"/>
                              <a:gd name="connsiteY85" fmla="*/ 759296 h 1666924"/>
                              <a:gd name="connsiteX86" fmla="*/ 2210547 w 3698968"/>
                              <a:gd name="connsiteY86" fmla="*/ 850546 h 1666924"/>
                              <a:gd name="connsiteX87" fmla="*/ 2226767 w 3698968"/>
                              <a:gd name="connsiteY87" fmla="*/ 795796 h 1666924"/>
                              <a:gd name="connsiteX88" fmla="*/ 2259206 w 3698968"/>
                              <a:gd name="connsiteY88" fmla="*/ 846490 h 1666924"/>
                              <a:gd name="connsiteX89" fmla="*/ 2281509 w 3698968"/>
                              <a:gd name="connsiteY89" fmla="*/ 686297 h 1666924"/>
                              <a:gd name="connsiteX90" fmla="*/ 2313949 w 3698968"/>
                              <a:gd name="connsiteY90" fmla="*/ 876906 h 1666924"/>
                              <a:gd name="connsiteX91" fmla="*/ 2324086 w 3698968"/>
                              <a:gd name="connsiteY91" fmla="*/ 783629 h 1666924"/>
                              <a:gd name="connsiteX92" fmla="*/ 2342332 w 3698968"/>
                              <a:gd name="connsiteY92" fmla="*/ 803907 h 1666924"/>
                              <a:gd name="connsiteX93" fmla="*/ 2366662 w 3698968"/>
                              <a:gd name="connsiteY93" fmla="*/ 793769 h 1666924"/>
                              <a:gd name="connsiteX94" fmla="*/ 2390992 w 3698968"/>
                              <a:gd name="connsiteY94" fmla="*/ 1067513 h 1666924"/>
                              <a:gd name="connsiteX95" fmla="*/ 2413295 w 3698968"/>
                              <a:gd name="connsiteY95" fmla="*/ 722797 h 1666924"/>
                              <a:gd name="connsiteX96" fmla="*/ 2435597 w 3698968"/>
                              <a:gd name="connsiteY96" fmla="*/ 876906 h 1666924"/>
                              <a:gd name="connsiteX97" fmla="*/ 2463981 w 3698968"/>
                              <a:gd name="connsiteY97" fmla="*/ 653854 h 1666924"/>
                              <a:gd name="connsiteX98" fmla="*/ 2492366 w 3698968"/>
                              <a:gd name="connsiteY98" fmla="*/ 935710 h 1666924"/>
                              <a:gd name="connsiteX99" fmla="*/ 2520750 w 3698968"/>
                              <a:gd name="connsiteY99" fmla="*/ 728881 h 1666924"/>
                              <a:gd name="connsiteX100" fmla="*/ 2563327 w 3698968"/>
                              <a:gd name="connsiteY100" fmla="*/ 907322 h 1666924"/>
                              <a:gd name="connsiteX101" fmla="*/ 2587657 w 3698968"/>
                              <a:gd name="connsiteY101" fmla="*/ 805935 h 1666924"/>
                              <a:gd name="connsiteX102" fmla="*/ 2599821 w 3698968"/>
                              <a:gd name="connsiteY102" fmla="*/ 974238 h 1666924"/>
                              <a:gd name="connsiteX103" fmla="*/ 2640371 w 3698968"/>
                              <a:gd name="connsiteY103" fmla="*/ 793769 h 1666924"/>
                              <a:gd name="connsiteX104" fmla="*/ 2662674 w 3698968"/>
                              <a:gd name="connsiteY104" fmla="*/ 970182 h 1666924"/>
                              <a:gd name="connsiteX105" fmla="*/ 2680921 w 3698968"/>
                              <a:gd name="connsiteY105" fmla="*/ 899211 h 1666924"/>
                              <a:gd name="connsiteX106" fmla="*/ 2701196 w 3698968"/>
                              <a:gd name="connsiteY106" fmla="*/ 998571 h 1666924"/>
                              <a:gd name="connsiteX107" fmla="*/ 2755938 w 3698968"/>
                              <a:gd name="connsiteY107" fmla="*/ 686297 h 1666924"/>
                              <a:gd name="connsiteX108" fmla="*/ 2788378 w 3698968"/>
                              <a:gd name="connsiteY108" fmla="*/ 899211 h 1666924"/>
                              <a:gd name="connsiteX109" fmla="*/ 2810681 w 3698968"/>
                              <a:gd name="connsiteY109" fmla="*/ 647771 h 1666924"/>
                              <a:gd name="connsiteX110" fmla="*/ 2845148 w 3698968"/>
                              <a:gd name="connsiteY110" fmla="*/ 734963 h 1666924"/>
                              <a:gd name="connsiteX111" fmla="*/ 2877588 w 3698968"/>
                              <a:gd name="connsiteY111" fmla="*/ 708603 h 1666924"/>
                              <a:gd name="connsiteX112" fmla="*/ 2893808 w 3698968"/>
                              <a:gd name="connsiteY112" fmla="*/ 907322 h 1666924"/>
                              <a:gd name="connsiteX113" fmla="*/ 2932329 w 3698968"/>
                              <a:gd name="connsiteY113" fmla="*/ 836351 h 1666924"/>
                              <a:gd name="connsiteX114" fmla="*/ 2954632 w 3698968"/>
                              <a:gd name="connsiteY114" fmla="*/ 874878 h 1666924"/>
                              <a:gd name="connsiteX115" fmla="*/ 2987071 w 3698968"/>
                              <a:gd name="connsiteY115" fmla="*/ 402413 h 1666924"/>
                              <a:gd name="connsiteX116" fmla="*/ 3007346 w 3698968"/>
                              <a:gd name="connsiteY116" fmla="*/ 812018 h 1666924"/>
                              <a:gd name="connsiteX117" fmla="*/ 3031676 w 3698968"/>
                              <a:gd name="connsiteY117" fmla="*/ 753214 h 1666924"/>
                              <a:gd name="connsiteX118" fmla="*/ 3035730 w 3698968"/>
                              <a:gd name="connsiteY118" fmla="*/ 878933 h 1666924"/>
                              <a:gd name="connsiteX119" fmla="*/ 3049922 w 3698968"/>
                              <a:gd name="connsiteY119" fmla="*/ 820129 h 1666924"/>
                              <a:gd name="connsiteX120" fmla="*/ 3062087 w 3698968"/>
                              <a:gd name="connsiteY120" fmla="*/ 1290566 h 1666924"/>
                              <a:gd name="connsiteX121" fmla="*/ 3084388 w 3698968"/>
                              <a:gd name="connsiteY121" fmla="*/ 467301 h 1666924"/>
                              <a:gd name="connsiteX122" fmla="*/ 3104663 w 3698968"/>
                              <a:gd name="connsiteY122" fmla="*/ 714686 h 1666924"/>
                              <a:gd name="connsiteX123" fmla="*/ 3131021 w 3698968"/>
                              <a:gd name="connsiteY123" fmla="*/ 475412 h 1666924"/>
                              <a:gd name="connsiteX124" fmla="*/ 3169542 w 3698968"/>
                              <a:gd name="connsiteY124" fmla="*/ 937738 h 1666924"/>
                              <a:gd name="connsiteX125" fmla="*/ 3224534 w 3698968"/>
                              <a:gd name="connsiteY125" fmla="*/ 477441 h 1666924"/>
                              <a:gd name="connsiteX126" fmla="*/ 3224285 w 3698968"/>
                              <a:gd name="connsiteY126" fmla="*/ 1239871 h 1666924"/>
                              <a:gd name="connsiteX127" fmla="*/ 3250642 w 3698968"/>
                              <a:gd name="connsiteY127" fmla="*/ 718741 h 1666924"/>
                              <a:gd name="connsiteX128" fmla="*/ 3293218 w 3698968"/>
                              <a:gd name="connsiteY128" fmla="*/ 1069542 h 1666924"/>
                              <a:gd name="connsiteX129" fmla="*/ 3311466 w 3698968"/>
                              <a:gd name="connsiteY129" fmla="*/ 588966 h 1666924"/>
                              <a:gd name="connsiteX130" fmla="*/ 3347961 w 3698968"/>
                              <a:gd name="connsiteY130" fmla="*/ 1026959 h 1666924"/>
                              <a:gd name="connsiteX131" fmla="*/ 3382428 w 3698968"/>
                              <a:gd name="connsiteY131" fmla="*/ 797824 h 1666924"/>
                              <a:gd name="connsiteX132" fmla="*/ 3412840 w 3698968"/>
                              <a:gd name="connsiteY132" fmla="*/ 647771 h 1666924"/>
                              <a:gd name="connsiteX133" fmla="*/ 3422977 w 3698968"/>
                              <a:gd name="connsiteY133" fmla="*/ 1000598 h 1666924"/>
                              <a:gd name="connsiteX134" fmla="*/ 3439197 w 3698968"/>
                              <a:gd name="connsiteY134" fmla="*/ 848517 h 1666924"/>
                              <a:gd name="connsiteX135" fmla="*/ 3483802 w 3698968"/>
                              <a:gd name="connsiteY135" fmla="*/ 676159 h 1666924"/>
                              <a:gd name="connsiteX136" fmla="*/ 3506103 w 3698968"/>
                              <a:gd name="connsiteY136" fmla="*/ 1146596 h 1666924"/>
                              <a:gd name="connsiteX137" fmla="*/ 3532461 w 3698968"/>
                              <a:gd name="connsiteY137" fmla="*/ 661965 h 1666924"/>
                              <a:gd name="connsiteX138" fmla="*/ 3556791 w 3698968"/>
                              <a:gd name="connsiteY138" fmla="*/ 775518 h 1666924"/>
                              <a:gd name="connsiteX139" fmla="*/ 3581120 w 3698968"/>
                              <a:gd name="connsiteY139" fmla="*/ 515967 h 1666924"/>
                              <a:gd name="connsiteX140" fmla="*/ 3597340 w 3698968"/>
                              <a:gd name="connsiteY140" fmla="*/ 955988 h 1666924"/>
                              <a:gd name="connsiteX141" fmla="*/ 3633834 w 3698968"/>
                              <a:gd name="connsiteY141" fmla="*/ 722797 h 1666924"/>
                              <a:gd name="connsiteX142" fmla="*/ 3662219 w 3698968"/>
                              <a:gd name="connsiteY142" fmla="*/ 747130 h 1666924"/>
                              <a:gd name="connsiteX143" fmla="*/ 3684521 w 3698968"/>
                              <a:gd name="connsiteY143" fmla="*/ 560578 h 1666924"/>
                              <a:gd name="connsiteX144" fmla="*/ 3698968 w 3698968"/>
                              <a:gd name="connsiteY144" fmla="*/ 851323 h 1666924"/>
                              <a:gd name="connsiteX0" fmla="*/ 0 w 3735463"/>
                              <a:gd name="connsiteY0" fmla="*/ 770033 h 1666924"/>
                              <a:gd name="connsiteX1" fmla="*/ 23347 w 3735463"/>
                              <a:gd name="connsiteY1" fmla="*/ 824508 h 1666924"/>
                              <a:gd name="connsiteX2" fmla="*/ 52530 w 3735463"/>
                              <a:gd name="connsiteY2" fmla="*/ 752524 h 1666924"/>
                              <a:gd name="connsiteX3" fmla="*/ 79767 w 3735463"/>
                              <a:gd name="connsiteY3" fmla="*/ 826454 h 1666924"/>
                              <a:gd name="connsiteX4" fmla="*/ 105059 w 3735463"/>
                              <a:gd name="connsiteY4" fmla="*/ 756415 h 1666924"/>
                              <a:gd name="connsiteX5" fmla="*/ 147861 w 3735463"/>
                              <a:gd name="connsiteY5" fmla="*/ 871201 h 1666924"/>
                              <a:gd name="connsiteX6" fmla="*/ 192608 w 3735463"/>
                              <a:gd name="connsiteY6" fmla="*/ 690267 h 1666924"/>
                              <a:gd name="connsiteX7" fmla="*/ 217900 w 3735463"/>
                              <a:gd name="connsiteY7" fmla="*/ 777816 h 1666924"/>
                              <a:gd name="connsiteX8" fmla="*/ 241246 w 3735463"/>
                              <a:gd name="connsiteY8" fmla="*/ 770033 h 1666924"/>
                              <a:gd name="connsiteX9" fmla="*/ 252920 w 3735463"/>
                              <a:gd name="connsiteY9" fmla="*/ 824508 h 1666924"/>
                              <a:gd name="connsiteX10" fmla="*/ 247083 w 3735463"/>
                              <a:gd name="connsiteY10" fmla="*/ 873147 h 1666924"/>
                              <a:gd name="connsiteX11" fmla="*/ 272375 w 3735463"/>
                              <a:gd name="connsiteY11" fmla="*/ 908166 h 1666924"/>
                              <a:gd name="connsiteX12" fmla="*/ 272375 w 3735463"/>
                              <a:gd name="connsiteY12" fmla="*/ 950968 h 1666924"/>
                              <a:gd name="connsiteX13" fmla="*/ 299612 w 3735463"/>
                              <a:gd name="connsiteY13" fmla="*/ 875092 h 1666924"/>
                              <a:gd name="connsiteX14" fmla="*/ 324904 w 3735463"/>
                              <a:gd name="connsiteY14" fmla="*/ 915948 h 1666924"/>
                              <a:gd name="connsiteX15" fmla="*/ 324904 w 3735463"/>
                              <a:gd name="connsiteY15" fmla="*/ 970423 h 1666924"/>
                              <a:gd name="connsiteX16" fmla="*/ 344360 w 3735463"/>
                              <a:gd name="connsiteY16" fmla="*/ 1017116 h 1666924"/>
                              <a:gd name="connsiteX17" fmla="*/ 377434 w 3735463"/>
                              <a:gd name="connsiteY17" fmla="*/ 995715 h 1666924"/>
                              <a:gd name="connsiteX18" fmla="*/ 363815 w 3735463"/>
                              <a:gd name="connsiteY18" fmla="*/ 917894 h 1666924"/>
                              <a:gd name="connsiteX19" fmla="*/ 381325 w 3735463"/>
                              <a:gd name="connsiteY19" fmla="*/ 910112 h 1666924"/>
                              <a:gd name="connsiteX20" fmla="*/ 402725 w 3735463"/>
                              <a:gd name="connsiteY20" fmla="*/ 565753 h 1666924"/>
                              <a:gd name="connsiteX21" fmla="*/ 447473 w 3735463"/>
                              <a:gd name="connsiteY21" fmla="*/ 1264199 h 1666924"/>
                              <a:gd name="connsiteX22" fmla="*/ 480547 w 3735463"/>
                              <a:gd name="connsiteY22" fmla="*/ 1030735 h 1666924"/>
                              <a:gd name="connsiteX23" fmla="*/ 494165 w 3735463"/>
                              <a:gd name="connsiteY23" fmla="*/ 1071591 h 1666924"/>
                              <a:gd name="connsiteX24" fmla="*/ 509730 w 3735463"/>
                              <a:gd name="connsiteY24" fmla="*/ 1046299 h 1666924"/>
                              <a:gd name="connsiteX25" fmla="*/ 527240 w 3735463"/>
                              <a:gd name="connsiteY25" fmla="*/ 1163031 h 1666924"/>
                              <a:gd name="connsiteX26" fmla="*/ 589497 w 3735463"/>
                              <a:gd name="connsiteY26" fmla="*/ 176646 h 1666924"/>
                              <a:gd name="connsiteX27" fmla="*/ 618680 w 3735463"/>
                              <a:gd name="connsiteY27" fmla="*/ 419838 h 1666924"/>
                              <a:gd name="connsiteX28" fmla="*/ 638135 w 3735463"/>
                              <a:gd name="connsiteY28" fmla="*/ 330343 h 1666924"/>
                              <a:gd name="connsiteX29" fmla="*/ 661481 w 3735463"/>
                              <a:gd name="connsiteY29" fmla="*/ 1530736 h 1666924"/>
                              <a:gd name="connsiteX30" fmla="*/ 688719 w 3735463"/>
                              <a:gd name="connsiteY30" fmla="*/ 1666924 h 1666924"/>
                              <a:gd name="connsiteX31" fmla="*/ 762649 w 3735463"/>
                              <a:gd name="connsiteY31" fmla="*/ 52132 h 1666924"/>
                              <a:gd name="connsiteX32" fmla="*/ 782104 w 3735463"/>
                              <a:gd name="connsiteY32" fmla="*/ 85206 h 1666924"/>
                              <a:gd name="connsiteX33" fmla="*/ 795723 w 3735463"/>
                              <a:gd name="connsiteY33" fmla="*/ 1612520 h 1666924"/>
                              <a:gd name="connsiteX34" fmla="*/ 842002 w 3735463"/>
                              <a:gd name="connsiteY34" fmla="*/ 29308 h 1666924"/>
                              <a:gd name="connsiteX35" fmla="*/ 862276 w 3735463"/>
                              <a:gd name="connsiteY35" fmla="*/ 925573 h 1666924"/>
                              <a:gd name="connsiteX36" fmla="*/ 884578 w 3735463"/>
                              <a:gd name="connsiteY36" fmla="*/ 380109 h 1666924"/>
                              <a:gd name="connsiteX37" fmla="*/ 908908 w 3735463"/>
                              <a:gd name="connsiteY37" fmla="*/ 256417 h 1666924"/>
                              <a:gd name="connsiteX38" fmla="*/ 947430 w 3735463"/>
                              <a:gd name="connsiteY38" fmla="*/ 895155 h 1666924"/>
                              <a:gd name="connsiteX39" fmla="*/ 994063 w 3735463"/>
                              <a:gd name="connsiteY39" fmla="*/ 532189 h 1666924"/>
                              <a:gd name="connsiteX40" fmla="*/ 1020420 w 3735463"/>
                              <a:gd name="connsiteY40" fmla="*/ 1022904 h 1666924"/>
                              <a:gd name="connsiteX41" fmla="*/ 1052860 w 3735463"/>
                              <a:gd name="connsiteY41" fmla="*/ 666021 h 1666924"/>
                              <a:gd name="connsiteX42" fmla="*/ 1073135 w 3735463"/>
                              <a:gd name="connsiteY42" fmla="*/ 1217567 h 1666924"/>
                              <a:gd name="connsiteX43" fmla="*/ 1105575 w 3735463"/>
                              <a:gd name="connsiteY43" fmla="*/ 791740 h 1666924"/>
                              <a:gd name="connsiteX44" fmla="*/ 1113685 w 3735463"/>
                              <a:gd name="connsiteY44" fmla="*/ 1355454 h 1666924"/>
                              <a:gd name="connsiteX45" fmla="*/ 1160317 w 3735463"/>
                              <a:gd name="connsiteY45" fmla="*/ 284805 h 1666924"/>
                              <a:gd name="connsiteX46" fmla="*/ 1172481 w 3735463"/>
                              <a:gd name="connsiteY46" fmla="*/ 1057375 h 1666924"/>
                              <a:gd name="connsiteX47" fmla="*/ 1206948 w 3735463"/>
                              <a:gd name="connsiteY47" fmla="*/ 347665 h 1666924"/>
                              <a:gd name="connsiteX48" fmla="*/ 1229250 w 3735463"/>
                              <a:gd name="connsiteY48" fmla="*/ 891100 h 1666924"/>
                              <a:gd name="connsiteX49" fmla="*/ 1257634 w 3735463"/>
                              <a:gd name="connsiteY49" fmla="*/ 714686 h 1666924"/>
                              <a:gd name="connsiteX50" fmla="*/ 1277909 w 3735463"/>
                              <a:gd name="connsiteY50" fmla="*/ 1004654 h 1666924"/>
                              <a:gd name="connsiteX51" fmla="*/ 1316431 w 3735463"/>
                              <a:gd name="connsiteY51" fmla="*/ 724825 h 1666924"/>
                              <a:gd name="connsiteX52" fmla="*/ 1336706 w 3735463"/>
                              <a:gd name="connsiteY52" fmla="*/ 1304759 h 1666924"/>
                              <a:gd name="connsiteX53" fmla="*/ 1367119 w 3735463"/>
                              <a:gd name="connsiteY53" fmla="*/ 751185 h 1666924"/>
                              <a:gd name="connsiteX54" fmla="*/ 1385366 w 3735463"/>
                              <a:gd name="connsiteY54" fmla="*/ 923544 h 1666924"/>
                              <a:gd name="connsiteX55" fmla="*/ 1409695 w 3735463"/>
                              <a:gd name="connsiteY55" fmla="*/ 755241 h 1666924"/>
                              <a:gd name="connsiteX56" fmla="*/ 1442135 w 3735463"/>
                              <a:gd name="connsiteY56" fmla="*/ 1329092 h 1666924"/>
                              <a:gd name="connsiteX57" fmla="*/ 1482685 w 3735463"/>
                              <a:gd name="connsiteY57" fmla="*/ 1286510 h 1666924"/>
                              <a:gd name="connsiteX58" fmla="*/ 1511070 w 3735463"/>
                              <a:gd name="connsiteY58" fmla="*/ 416608 h 1666924"/>
                              <a:gd name="connsiteX59" fmla="*/ 1533372 w 3735463"/>
                              <a:gd name="connsiteY59" fmla="*/ 807962 h 1666924"/>
                              <a:gd name="connsiteX60" fmla="*/ 1582031 w 3735463"/>
                              <a:gd name="connsiteY60" fmla="*/ 114474 h 1666924"/>
                              <a:gd name="connsiteX61" fmla="*/ 1594196 w 3735463"/>
                              <a:gd name="connsiteY61" fmla="*/ 1343287 h 1666924"/>
                              <a:gd name="connsiteX62" fmla="*/ 1628662 w 3735463"/>
                              <a:gd name="connsiteY62" fmla="*/ 655882 h 1666924"/>
                              <a:gd name="connsiteX63" fmla="*/ 1655020 w 3735463"/>
                              <a:gd name="connsiteY63" fmla="*/ 1529839 h 1666924"/>
                              <a:gd name="connsiteX64" fmla="*/ 1697596 w 3735463"/>
                              <a:gd name="connsiteY64" fmla="*/ 343609 h 1666924"/>
                              <a:gd name="connsiteX65" fmla="*/ 1721926 w 3735463"/>
                              <a:gd name="connsiteY65" fmla="*/ 728881 h 1666924"/>
                              <a:gd name="connsiteX66" fmla="*/ 1748283 w 3735463"/>
                              <a:gd name="connsiteY66" fmla="*/ 219917 h 1666924"/>
                              <a:gd name="connsiteX67" fmla="*/ 1778695 w 3735463"/>
                              <a:gd name="connsiteY67" fmla="*/ 718741 h 1666924"/>
                              <a:gd name="connsiteX68" fmla="*/ 1790860 w 3735463"/>
                              <a:gd name="connsiteY68" fmla="*/ 475412 h 1666924"/>
                              <a:gd name="connsiteX69" fmla="*/ 1823300 w 3735463"/>
                              <a:gd name="connsiteY69" fmla="*/ 505828 h 1666924"/>
                              <a:gd name="connsiteX70" fmla="*/ 1825327 w 3735463"/>
                              <a:gd name="connsiteY70" fmla="*/ 872850 h 1666924"/>
                              <a:gd name="connsiteX71" fmla="*/ 1867904 w 3735463"/>
                              <a:gd name="connsiteY71" fmla="*/ 345637 h 1666924"/>
                              <a:gd name="connsiteX72" fmla="*/ 1884124 w 3735463"/>
                              <a:gd name="connsiteY72" fmla="*/ 1085764 h 1666924"/>
                              <a:gd name="connsiteX73" fmla="*/ 1920619 w 3735463"/>
                              <a:gd name="connsiteY73" fmla="*/ 775518 h 1666924"/>
                              <a:gd name="connsiteX74" fmla="*/ 1944949 w 3735463"/>
                              <a:gd name="connsiteY74" fmla="*/ 1335176 h 1666924"/>
                              <a:gd name="connsiteX75" fmla="*/ 1979415 w 3735463"/>
                              <a:gd name="connsiteY75" fmla="*/ 846490 h 1666924"/>
                              <a:gd name="connsiteX76" fmla="*/ 2009827 w 3735463"/>
                              <a:gd name="connsiteY76" fmla="*/ 962071 h 1666924"/>
                              <a:gd name="connsiteX77" fmla="*/ 2019964 w 3735463"/>
                              <a:gd name="connsiteY77" fmla="*/ 759296 h 1666924"/>
                              <a:gd name="connsiteX78" fmla="*/ 2040239 w 3735463"/>
                              <a:gd name="connsiteY78" fmla="*/ 769436 h 1666924"/>
                              <a:gd name="connsiteX79" fmla="*/ 2058486 w 3735463"/>
                              <a:gd name="connsiteY79" fmla="*/ 757269 h 1666924"/>
                              <a:gd name="connsiteX80" fmla="*/ 2080789 w 3735463"/>
                              <a:gd name="connsiteY80" fmla="*/ 980321 h 1666924"/>
                              <a:gd name="connsiteX81" fmla="*/ 2105118 w 3735463"/>
                              <a:gd name="connsiteY81" fmla="*/ 680215 h 1666924"/>
                              <a:gd name="connsiteX82" fmla="*/ 2127420 w 3735463"/>
                              <a:gd name="connsiteY82" fmla="*/ 907322 h 1666924"/>
                              <a:gd name="connsiteX83" fmla="*/ 2147695 w 3735463"/>
                              <a:gd name="connsiteY83" fmla="*/ 755241 h 1666924"/>
                              <a:gd name="connsiteX84" fmla="*/ 2178107 w 3735463"/>
                              <a:gd name="connsiteY84" fmla="*/ 964099 h 1666924"/>
                              <a:gd name="connsiteX85" fmla="*/ 2190272 w 3735463"/>
                              <a:gd name="connsiteY85" fmla="*/ 759296 h 1666924"/>
                              <a:gd name="connsiteX86" fmla="*/ 2210547 w 3735463"/>
                              <a:gd name="connsiteY86" fmla="*/ 850546 h 1666924"/>
                              <a:gd name="connsiteX87" fmla="*/ 2226767 w 3735463"/>
                              <a:gd name="connsiteY87" fmla="*/ 795796 h 1666924"/>
                              <a:gd name="connsiteX88" fmla="*/ 2259206 w 3735463"/>
                              <a:gd name="connsiteY88" fmla="*/ 846490 h 1666924"/>
                              <a:gd name="connsiteX89" fmla="*/ 2281509 w 3735463"/>
                              <a:gd name="connsiteY89" fmla="*/ 686297 h 1666924"/>
                              <a:gd name="connsiteX90" fmla="*/ 2313949 w 3735463"/>
                              <a:gd name="connsiteY90" fmla="*/ 876906 h 1666924"/>
                              <a:gd name="connsiteX91" fmla="*/ 2324086 w 3735463"/>
                              <a:gd name="connsiteY91" fmla="*/ 783629 h 1666924"/>
                              <a:gd name="connsiteX92" fmla="*/ 2342332 w 3735463"/>
                              <a:gd name="connsiteY92" fmla="*/ 803907 h 1666924"/>
                              <a:gd name="connsiteX93" fmla="*/ 2366662 w 3735463"/>
                              <a:gd name="connsiteY93" fmla="*/ 793769 h 1666924"/>
                              <a:gd name="connsiteX94" fmla="*/ 2390992 w 3735463"/>
                              <a:gd name="connsiteY94" fmla="*/ 1067513 h 1666924"/>
                              <a:gd name="connsiteX95" fmla="*/ 2413295 w 3735463"/>
                              <a:gd name="connsiteY95" fmla="*/ 722797 h 1666924"/>
                              <a:gd name="connsiteX96" fmla="*/ 2435597 w 3735463"/>
                              <a:gd name="connsiteY96" fmla="*/ 876906 h 1666924"/>
                              <a:gd name="connsiteX97" fmla="*/ 2463981 w 3735463"/>
                              <a:gd name="connsiteY97" fmla="*/ 653854 h 1666924"/>
                              <a:gd name="connsiteX98" fmla="*/ 2492366 w 3735463"/>
                              <a:gd name="connsiteY98" fmla="*/ 935710 h 1666924"/>
                              <a:gd name="connsiteX99" fmla="*/ 2520750 w 3735463"/>
                              <a:gd name="connsiteY99" fmla="*/ 728881 h 1666924"/>
                              <a:gd name="connsiteX100" fmla="*/ 2563327 w 3735463"/>
                              <a:gd name="connsiteY100" fmla="*/ 907322 h 1666924"/>
                              <a:gd name="connsiteX101" fmla="*/ 2587657 w 3735463"/>
                              <a:gd name="connsiteY101" fmla="*/ 805935 h 1666924"/>
                              <a:gd name="connsiteX102" fmla="*/ 2599821 w 3735463"/>
                              <a:gd name="connsiteY102" fmla="*/ 974238 h 1666924"/>
                              <a:gd name="connsiteX103" fmla="*/ 2640371 w 3735463"/>
                              <a:gd name="connsiteY103" fmla="*/ 793769 h 1666924"/>
                              <a:gd name="connsiteX104" fmla="*/ 2662674 w 3735463"/>
                              <a:gd name="connsiteY104" fmla="*/ 970182 h 1666924"/>
                              <a:gd name="connsiteX105" fmla="*/ 2680921 w 3735463"/>
                              <a:gd name="connsiteY105" fmla="*/ 899211 h 1666924"/>
                              <a:gd name="connsiteX106" fmla="*/ 2701196 w 3735463"/>
                              <a:gd name="connsiteY106" fmla="*/ 998571 h 1666924"/>
                              <a:gd name="connsiteX107" fmla="*/ 2755938 w 3735463"/>
                              <a:gd name="connsiteY107" fmla="*/ 686297 h 1666924"/>
                              <a:gd name="connsiteX108" fmla="*/ 2788378 w 3735463"/>
                              <a:gd name="connsiteY108" fmla="*/ 899211 h 1666924"/>
                              <a:gd name="connsiteX109" fmla="*/ 2810681 w 3735463"/>
                              <a:gd name="connsiteY109" fmla="*/ 647771 h 1666924"/>
                              <a:gd name="connsiteX110" fmla="*/ 2845148 w 3735463"/>
                              <a:gd name="connsiteY110" fmla="*/ 734963 h 1666924"/>
                              <a:gd name="connsiteX111" fmla="*/ 2877588 w 3735463"/>
                              <a:gd name="connsiteY111" fmla="*/ 708603 h 1666924"/>
                              <a:gd name="connsiteX112" fmla="*/ 2893808 w 3735463"/>
                              <a:gd name="connsiteY112" fmla="*/ 907322 h 1666924"/>
                              <a:gd name="connsiteX113" fmla="*/ 2932329 w 3735463"/>
                              <a:gd name="connsiteY113" fmla="*/ 836351 h 1666924"/>
                              <a:gd name="connsiteX114" fmla="*/ 2954632 w 3735463"/>
                              <a:gd name="connsiteY114" fmla="*/ 874878 h 1666924"/>
                              <a:gd name="connsiteX115" fmla="*/ 2987071 w 3735463"/>
                              <a:gd name="connsiteY115" fmla="*/ 402413 h 1666924"/>
                              <a:gd name="connsiteX116" fmla="*/ 3007346 w 3735463"/>
                              <a:gd name="connsiteY116" fmla="*/ 812018 h 1666924"/>
                              <a:gd name="connsiteX117" fmla="*/ 3031676 w 3735463"/>
                              <a:gd name="connsiteY117" fmla="*/ 753214 h 1666924"/>
                              <a:gd name="connsiteX118" fmla="*/ 3035730 w 3735463"/>
                              <a:gd name="connsiteY118" fmla="*/ 878933 h 1666924"/>
                              <a:gd name="connsiteX119" fmla="*/ 3049922 w 3735463"/>
                              <a:gd name="connsiteY119" fmla="*/ 820129 h 1666924"/>
                              <a:gd name="connsiteX120" fmla="*/ 3062087 w 3735463"/>
                              <a:gd name="connsiteY120" fmla="*/ 1290566 h 1666924"/>
                              <a:gd name="connsiteX121" fmla="*/ 3084388 w 3735463"/>
                              <a:gd name="connsiteY121" fmla="*/ 467301 h 1666924"/>
                              <a:gd name="connsiteX122" fmla="*/ 3104663 w 3735463"/>
                              <a:gd name="connsiteY122" fmla="*/ 714686 h 1666924"/>
                              <a:gd name="connsiteX123" fmla="*/ 3131021 w 3735463"/>
                              <a:gd name="connsiteY123" fmla="*/ 475412 h 1666924"/>
                              <a:gd name="connsiteX124" fmla="*/ 3169542 w 3735463"/>
                              <a:gd name="connsiteY124" fmla="*/ 937738 h 1666924"/>
                              <a:gd name="connsiteX125" fmla="*/ 3224534 w 3735463"/>
                              <a:gd name="connsiteY125" fmla="*/ 477441 h 1666924"/>
                              <a:gd name="connsiteX126" fmla="*/ 3224285 w 3735463"/>
                              <a:gd name="connsiteY126" fmla="*/ 1239871 h 1666924"/>
                              <a:gd name="connsiteX127" fmla="*/ 3250642 w 3735463"/>
                              <a:gd name="connsiteY127" fmla="*/ 718741 h 1666924"/>
                              <a:gd name="connsiteX128" fmla="*/ 3293218 w 3735463"/>
                              <a:gd name="connsiteY128" fmla="*/ 1069542 h 1666924"/>
                              <a:gd name="connsiteX129" fmla="*/ 3311466 w 3735463"/>
                              <a:gd name="connsiteY129" fmla="*/ 588966 h 1666924"/>
                              <a:gd name="connsiteX130" fmla="*/ 3347961 w 3735463"/>
                              <a:gd name="connsiteY130" fmla="*/ 1026959 h 1666924"/>
                              <a:gd name="connsiteX131" fmla="*/ 3382428 w 3735463"/>
                              <a:gd name="connsiteY131" fmla="*/ 797824 h 1666924"/>
                              <a:gd name="connsiteX132" fmla="*/ 3412840 w 3735463"/>
                              <a:gd name="connsiteY132" fmla="*/ 647771 h 1666924"/>
                              <a:gd name="connsiteX133" fmla="*/ 3422977 w 3735463"/>
                              <a:gd name="connsiteY133" fmla="*/ 1000598 h 1666924"/>
                              <a:gd name="connsiteX134" fmla="*/ 3439197 w 3735463"/>
                              <a:gd name="connsiteY134" fmla="*/ 848517 h 1666924"/>
                              <a:gd name="connsiteX135" fmla="*/ 3483802 w 3735463"/>
                              <a:gd name="connsiteY135" fmla="*/ 676159 h 1666924"/>
                              <a:gd name="connsiteX136" fmla="*/ 3506103 w 3735463"/>
                              <a:gd name="connsiteY136" fmla="*/ 1146596 h 1666924"/>
                              <a:gd name="connsiteX137" fmla="*/ 3532461 w 3735463"/>
                              <a:gd name="connsiteY137" fmla="*/ 661965 h 1666924"/>
                              <a:gd name="connsiteX138" fmla="*/ 3556791 w 3735463"/>
                              <a:gd name="connsiteY138" fmla="*/ 775518 h 1666924"/>
                              <a:gd name="connsiteX139" fmla="*/ 3581120 w 3735463"/>
                              <a:gd name="connsiteY139" fmla="*/ 515967 h 1666924"/>
                              <a:gd name="connsiteX140" fmla="*/ 3597340 w 3735463"/>
                              <a:gd name="connsiteY140" fmla="*/ 955988 h 1666924"/>
                              <a:gd name="connsiteX141" fmla="*/ 3633834 w 3735463"/>
                              <a:gd name="connsiteY141" fmla="*/ 722797 h 1666924"/>
                              <a:gd name="connsiteX142" fmla="*/ 3662219 w 3735463"/>
                              <a:gd name="connsiteY142" fmla="*/ 747130 h 1666924"/>
                              <a:gd name="connsiteX143" fmla="*/ 3684521 w 3735463"/>
                              <a:gd name="connsiteY143" fmla="*/ 560578 h 1666924"/>
                              <a:gd name="connsiteX144" fmla="*/ 3735463 w 3735463"/>
                              <a:gd name="connsiteY144" fmla="*/ 691131 h 1666924"/>
                              <a:gd name="connsiteX0" fmla="*/ 0 w 3735463"/>
                              <a:gd name="connsiteY0" fmla="*/ 770033 h 1666924"/>
                              <a:gd name="connsiteX1" fmla="*/ 23347 w 3735463"/>
                              <a:gd name="connsiteY1" fmla="*/ 824508 h 1666924"/>
                              <a:gd name="connsiteX2" fmla="*/ 52530 w 3735463"/>
                              <a:gd name="connsiteY2" fmla="*/ 752524 h 1666924"/>
                              <a:gd name="connsiteX3" fmla="*/ 79767 w 3735463"/>
                              <a:gd name="connsiteY3" fmla="*/ 826454 h 1666924"/>
                              <a:gd name="connsiteX4" fmla="*/ 105059 w 3735463"/>
                              <a:gd name="connsiteY4" fmla="*/ 756415 h 1666924"/>
                              <a:gd name="connsiteX5" fmla="*/ 147861 w 3735463"/>
                              <a:gd name="connsiteY5" fmla="*/ 871201 h 1666924"/>
                              <a:gd name="connsiteX6" fmla="*/ 192608 w 3735463"/>
                              <a:gd name="connsiteY6" fmla="*/ 690267 h 1666924"/>
                              <a:gd name="connsiteX7" fmla="*/ 217900 w 3735463"/>
                              <a:gd name="connsiteY7" fmla="*/ 777816 h 1666924"/>
                              <a:gd name="connsiteX8" fmla="*/ 241246 w 3735463"/>
                              <a:gd name="connsiteY8" fmla="*/ 770033 h 1666924"/>
                              <a:gd name="connsiteX9" fmla="*/ 252920 w 3735463"/>
                              <a:gd name="connsiteY9" fmla="*/ 824508 h 1666924"/>
                              <a:gd name="connsiteX10" fmla="*/ 247083 w 3735463"/>
                              <a:gd name="connsiteY10" fmla="*/ 873147 h 1666924"/>
                              <a:gd name="connsiteX11" fmla="*/ 272375 w 3735463"/>
                              <a:gd name="connsiteY11" fmla="*/ 908166 h 1666924"/>
                              <a:gd name="connsiteX12" fmla="*/ 272375 w 3735463"/>
                              <a:gd name="connsiteY12" fmla="*/ 950968 h 1666924"/>
                              <a:gd name="connsiteX13" fmla="*/ 299612 w 3735463"/>
                              <a:gd name="connsiteY13" fmla="*/ 875092 h 1666924"/>
                              <a:gd name="connsiteX14" fmla="*/ 324904 w 3735463"/>
                              <a:gd name="connsiteY14" fmla="*/ 915948 h 1666924"/>
                              <a:gd name="connsiteX15" fmla="*/ 324904 w 3735463"/>
                              <a:gd name="connsiteY15" fmla="*/ 970423 h 1666924"/>
                              <a:gd name="connsiteX16" fmla="*/ 344360 w 3735463"/>
                              <a:gd name="connsiteY16" fmla="*/ 1017116 h 1666924"/>
                              <a:gd name="connsiteX17" fmla="*/ 377434 w 3735463"/>
                              <a:gd name="connsiteY17" fmla="*/ 995715 h 1666924"/>
                              <a:gd name="connsiteX18" fmla="*/ 363815 w 3735463"/>
                              <a:gd name="connsiteY18" fmla="*/ 917894 h 1666924"/>
                              <a:gd name="connsiteX19" fmla="*/ 381325 w 3735463"/>
                              <a:gd name="connsiteY19" fmla="*/ 910112 h 1666924"/>
                              <a:gd name="connsiteX20" fmla="*/ 402725 w 3735463"/>
                              <a:gd name="connsiteY20" fmla="*/ 565753 h 1666924"/>
                              <a:gd name="connsiteX21" fmla="*/ 447473 w 3735463"/>
                              <a:gd name="connsiteY21" fmla="*/ 1264199 h 1666924"/>
                              <a:gd name="connsiteX22" fmla="*/ 480547 w 3735463"/>
                              <a:gd name="connsiteY22" fmla="*/ 1030735 h 1666924"/>
                              <a:gd name="connsiteX23" fmla="*/ 494165 w 3735463"/>
                              <a:gd name="connsiteY23" fmla="*/ 1071591 h 1666924"/>
                              <a:gd name="connsiteX24" fmla="*/ 509730 w 3735463"/>
                              <a:gd name="connsiteY24" fmla="*/ 1046299 h 1666924"/>
                              <a:gd name="connsiteX25" fmla="*/ 527240 w 3735463"/>
                              <a:gd name="connsiteY25" fmla="*/ 1163031 h 1666924"/>
                              <a:gd name="connsiteX26" fmla="*/ 589497 w 3735463"/>
                              <a:gd name="connsiteY26" fmla="*/ 176646 h 1666924"/>
                              <a:gd name="connsiteX27" fmla="*/ 618680 w 3735463"/>
                              <a:gd name="connsiteY27" fmla="*/ 419838 h 1666924"/>
                              <a:gd name="connsiteX28" fmla="*/ 638135 w 3735463"/>
                              <a:gd name="connsiteY28" fmla="*/ 330343 h 1666924"/>
                              <a:gd name="connsiteX29" fmla="*/ 661481 w 3735463"/>
                              <a:gd name="connsiteY29" fmla="*/ 1530736 h 1666924"/>
                              <a:gd name="connsiteX30" fmla="*/ 688719 w 3735463"/>
                              <a:gd name="connsiteY30" fmla="*/ 1666924 h 1666924"/>
                              <a:gd name="connsiteX31" fmla="*/ 762649 w 3735463"/>
                              <a:gd name="connsiteY31" fmla="*/ 52132 h 1666924"/>
                              <a:gd name="connsiteX32" fmla="*/ 782104 w 3735463"/>
                              <a:gd name="connsiteY32" fmla="*/ 85206 h 1666924"/>
                              <a:gd name="connsiteX33" fmla="*/ 795723 w 3735463"/>
                              <a:gd name="connsiteY33" fmla="*/ 1612520 h 1666924"/>
                              <a:gd name="connsiteX34" fmla="*/ 842002 w 3735463"/>
                              <a:gd name="connsiteY34" fmla="*/ 29308 h 1666924"/>
                              <a:gd name="connsiteX35" fmla="*/ 862276 w 3735463"/>
                              <a:gd name="connsiteY35" fmla="*/ 925573 h 1666924"/>
                              <a:gd name="connsiteX36" fmla="*/ 884578 w 3735463"/>
                              <a:gd name="connsiteY36" fmla="*/ 380109 h 1666924"/>
                              <a:gd name="connsiteX37" fmla="*/ 908908 w 3735463"/>
                              <a:gd name="connsiteY37" fmla="*/ 256417 h 1666924"/>
                              <a:gd name="connsiteX38" fmla="*/ 947430 w 3735463"/>
                              <a:gd name="connsiteY38" fmla="*/ 895155 h 1666924"/>
                              <a:gd name="connsiteX39" fmla="*/ 994063 w 3735463"/>
                              <a:gd name="connsiteY39" fmla="*/ 532189 h 1666924"/>
                              <a:gd name="connsiteX40" fmla="*/ 1020420 w 3735463"/>
                              <a:gd name="connsiteY40" fmla="*/ 1022904 h 1666924"/>
                              <a:gd name="connsiteX41" fmla="*/ 1052860 w 3735463"/>
                              <a:gd name="connsiteY41" fmla="*/ 666021 h 1666924"/>
                              <a:gd name="connsiteX42" fmla="*/ 1073135 w 3735463"/>
                              <a:gd name="connsiteY42" fmla="*/ 1217567 h 1666924"/>
                              <a:gd name="connsiteX43" fmla="*/ 1105575 w 3735463"/>
                              <a:gd name="connsiteY43" fmla="*/ 791740 h 1666924"/>
                              <a:gd name="connsiteX44" fmla="*/ 1113685 w 3735463"/>
                              <a:gd name="connsiteY44" fmla="*/ 1355454 h 1666924"/>
                              <a:gd name="connsiteX45" fmla="*/ 1160317 w 3735463"/>
                              <a:gd name="connsiteY45" fmla="*/ 284805 h 1666924"/>
                              <a:gd name="connsiteX46" fmla="*/ 1172481 w 3735463"/>
                              <a:gd name="connsiteY46" fmla="*/ 1057375 h 1666924"/>
                              <a:gd name="connsiteX47" fmla="*/ 1206948 w 3735463"/>
                              <a:gd name="connsiteY47" fmla="*/ 347665 h 1666924"/>
                              <a:gd name="connsiteX48" fmla="*/ 1229250 w 3735463"/>
                              <a:gd name="connsiteY48" fmla="*/ 891100 h 1666924"/>
                              <a:gd name="connsiteX49" fmla="*/ 1257634 w 3735463"/>
                              <a:gd name="connsiteY49" fmla="*/ 714686 h 1666924"/>
                              <a:gd name="connsiteX50" fmla="*/ 1277909 w 3735463"/>
                              <a:gd name="connsiteY50" fmla="*/ 1004654 h 1666924"/>
                              <a:gd name="connsiteX51" fmla="*/ 1316431 w 3735463"/>
                              <a:gd name="connsiteY51" fmla="*/ 724825 h 1666924"/>
                              <a:gd name="connsiteX52" fmla="*/ 1336706 w 3735463"/>
                              <a:gd name="connsiteY52" fmla="*/ 1304759 h 1666924"/>
                              <a:gd name="connsiteX53" fmla="*/ 1367119 w 3735463"/>
                              <a:gd name="connsiteY53" fmla="*/ 751185 h 1666924"/>
                              <a:gd name="connsiteX54" fmla="*/ 1385366 w 3735463"/>
                              <a:gd name="connsiteY54" fmla="*/ 923544 h 1666924"/>
                              <a:gd name="connsiteX55" fmla="*/ 1409695 w 3735463"/>
                              <a:gd name="connsiteY55" fmla="*/ 755241 h 1666924"/>
                              <a:gd name="connsiteX56" fmla="*/ 1442135 w 3735463"/>
                              <a:gd name="connsiteY56" fmla="*/ 1329092 h 1666924"/>
                              <a:gd name="connsiteX57" fmla="*/ 1482685 w 3735463"/>
                              <a:gd name="connsiteY57" fmla="*/ 1286510 h 1666924"/>
                              <a:gd name="connsiteX58" fmla="*/ 1511070 w 3735463"/>
                              <a:gd name="connsiteY58" fmla="*/ 416608 h 1666924"/>
                              <a:gd name="connsiteX59" fmla="*/ 1533372 w 3735463"/>
                              <a:gd name="connsiteY59" fmla="*/ 807962 h 1666924"/>
                              <a:gd name="connsiteX60" fmla="*/ 1582031 w 3735463"/>
                              <a:gd name="connsiteY60" fmla="*/ 114474 h 1666924"/>
                              <a:gd name="connsiteX61" fmla="*/ 1594196 w 3735463"/>
                              <a:gd name="connsiteY61" fmla="*/ 1343287 h 1666924"/>
                              <a:gd name="connsiteX62" fmla="*/ 1628662 w 3735463"/>
                              <a:gd name="connsiteY62" fmla="*/ 655882 h 1666924"/>
                              <a:gd name="connsiteX63" fmla="*/ 1655020 w 3735463"/>
                              <a:gd name="connsiteY63" fmla="*/ 1529839 h 1666924"/>
                              <a:gd name="connsiteX64" fmla="*/ 1697596 w 3735463"/>
                              <a:gd name="connsiteY64" fmla="*/ 343609 h 1666924"/>
                              <a:gd name="connsiteX65" fmla="*/ 1721926 w 3735463"/>
                              <a:gd name="connsiteY65" fmla="*/ 728881 h 1666924"/>
                              <a:gd name="connsiteX66" fmla="*/ 1748283 w 3735463"/>
                              <a:gd name="connsiteY66" fmla="*/ 219917 h 1666924"/>
                              <a:gd name="connsiteX67" fmla="*/ 1778695 w 3735463"/>
                              <a:gd name="connsiteY67" fmla="*/ 718741 h 1666924"/>
                              <a:gd name="connsiteX68" fmla="*/ 1790860 w 3735463"/>
                              <a:gd name="connsiteY68" fmla="*/ 475412 h 1666924"/>
                              <a:gd name="connsiteX69" fmla="*/ 1823300 w 3735463"/>
                              <a:gd name="connsiteY69" fmla="*/ 505828 h 1666924"/>
                              <a:gd name="connsiteX70" fmla="*/ 1825327 w 3735463"/>
                              <a:gd name="connsiteY70" fmla="*/ 872850 h 1666924"/>
                              <a:gd name="connsiteX71" fmla="*/ 1867904 w 3735463"/>
                              <a:gd name="connsiteY71" fmla="*/ 345637 h 1666924"/>
                              <a:gd name="connsiteX72" fmla="*/ 1884124 w 3735463"/>
                              <a:gd name="connsiteY72" fmla="*/ 1085764 h 1666924"/>
                              <a:gd name="connsiteX73" fmla="*/ 1920619 w 3735463"/>
                              <a:gd name="connsiteY73" fmla="*/ 775518 h 1666924"/>
                              <a:gd name="connsiteX74" fmla="*/ 1944949 w 3735463"/>
                              <a:gd name="connsiteY74" fmla="*/ 1335176 h 1666924"/>
                              <a:gd name="connsiteX75" fmla="*/ 1979415 w 3735463"/>
                              <a:gd name="connsiteY75" fmla="*/ 846490 h 1666924"/>
                              <a:gd name="connsiteX76" fmla="*/ 2009827 w 3735463"/>
                              <a:gd name="connsiteY76" fmla="*/ 962071 h 1666924"/>
                              <a:gd name="connsiteX77" fmla="*/ 2019964 w 3735463"/>
                              <a:gd name="connsiteY77" fmla="*/ 759296 h 1666924"/>
                              <a:gd name="connsiteX78" fmla="*/ 2040239 w 3735463"/>
                              <a:gd name="connsiteY78" fmla="*/ 769436 h 1666924"/>
                              <a:gd name="connsiteX79" fmla="*/ 2058486 w 3735463"/>
                              <a:gd name="connsiteY79" fmla="*/ 757269 h 1666924"/>
                              <a:gd name="connsiteX80" fmla="*/ 2080789 w 3735463"/>
                              <a:gd name="connsiteY80" fmla="*/ 980321 h 1666924"/>
                              <a:gd name="connsiteX81" fmla="*/ 2105118 w 3735463"/>
                              <a:gd name="connsiteY81" fmla="*/ 680215 h 1666924"/>
                              <a:gd name="connsiteX82" fmla="*/ 2127420 w 3735463"/>
                              <a:gd name="connsiteY82" fmla="*/ 907322 h 1666924"/>
                              <a:gd name="connsiteX83" fmla="*/ 2147695 w 3735463"/>
                              <a:gd name="connsiteY83" fmla="*/ 755241 h 1666924"/>
                              <a:gd name="connsiteX84" fmla="*/ 2178107 w 3735463"/>
                              <a:gd name="connsiteY84" fmla="*/ 964099 h 1666924"/>
                              <a:gd name="connsiteX85" fmla="*/ 2190272 w 3735463"/>
                              <a:gd name="connsiteY85" fmla="*/ 759296 h 1666924"/>
                              <a:gd name="connsiteX86" fmla="*/ 2210547 w 3735463"/>
                              <a:gd name="connsiteY86" fmla="*/ 850546 h 1666924"/>
                              <a:gd name="connsiteX87" fmla="*/ 2226767 w 3735463"/>
                              <a:gd name="connsiteY87" fmla="*/ 795796 h 1666924"/>
                              <a:gd name="connsiteX88" fmla="*/ 2259206 w 3735463"/>
                              <a:gd name="connsiteY88" fmla="*/ 846490 h 1666924"/>
                              <a:gd name="connsiteX89" fmla="*/ 2281509 w 3735463"/>
                              <a:gd name="connsiteY89" fmla="*/ 686297 h 1666924"/>
                              <a:gd name="connsiteX90" fmla="*/ 2313949 w 3735463"/>
                              <a:gd name="connsiteY90" fmla="*/ 876906 h 1666924"/>
                              <a:gd name="connsiteX91" fmla="*/ 2324086 w 3735463"/>
                              <a:gd name="connsiteY91" fmla="*/ 783629 h 1666924"/>
                              <a:gd name="connsiteX92" fmla="*/ 2342332 w 3735463"/>
                              <a:gd name="connsiteY92" fmla="*/ 803907 h 1666924"/>
                              <a:gd name="connsiteX93" fmla="*/ 2366662 w 3735463"/>
                              <a:gd name="connsiteY93" fmla="*/ 793769 h 1666924"/>
                              <a:gd name="connsiteX94" fmla="*/ 2390992 w 3735463"/>
                              <a:gd name="connsiteY94" fmla="*/ 1067513 h 1666924"/>
                              <a:gd name="connsiteX95" fmla="*/ 2413295 w 3735463"/>
                              <a:gd name="connsiteY95" fmla="*/ 722797 h 1666924"/>
                              <a:gd name="connsiteX96" fmla="*/ 2435597 w 3735463"/>
                              <a:gd name="connsiteY96" fmla="*/ 876906 h 1666924"/>
                              <a:gd name="connsiteX97" fmla="*/ 2463981 w 3735463"/>
                              <a:gd name="connsiteY97" fmla="*/ 653854 h 1666924"/>
                              <a:gd name="connsiteX98" fmla="*/ 2492366 w 3735463"/>
                              <a:gd name="connsiteY98" fmla="*/ 935710 h 1666924"/>
                              <a:gd name="connsiteX99" fmla="*/ 2520750 w 3735463"/>
                              <a:gd name="connsiteY99" fmla="*/ 728881 h 1666924"/>
                              <a:gd name="connsiteX100" fmla="*/ 2563327 w 3735463"/>
                              <a:gd name="connsiteY100" fmla="*/ 907322 h 1666924"/>
                              <a:gd name="connsiteX101" fmla="*/ 2587657 w 3735463"/>
                              <a:gd name="connsiteY101" fmla="*/ 805935 h 1666924"/>
                              <a:gd name="connsiteX102" fmla="*/ 2599821 w 3735463"/>
                              <a:gd name="connsiteY102" fmla="*/ 974238 h 1666924"/>
                              <a:gd name="connsiteX103" fmla="*/ 2640371 w 3735463"/>
                              <a:gd name="connsiteY103" fmla="*/ 793769 h 1666924"/>
                              <a:gd name="connsiteX104" fmla="*/ 2662674 w 3735463"/>
                              <a:gd name="connsiteY104" fmla="*/ 970182 h 1666924"/>
                              <a:gd name="connsiteX105" fmla="*/ 2680921 w 3735463"/>
                              <a:gd name="connsiteY105" fmla="*/ 899211 h 1666924"/>
                              <a:gd name="connsiteX106" fmla="*/ 2701196 w 3735463"/>
                              <a:gd name="connsiteY106" fmla="*/ 998571 h 1666924"/>
                              <a:gd name="connsiteX107" fmla="*/ 2755938 w 3735463"/>
                              <a:gd name="connsiteY107" fmla="*/ 686297 h 1666924"/>
                              <a:gd name="connsiteX108" fmla="*/ 2788378 w 3735463"/>
                              <a:gd name="connsiteY108" fmla="*/ 899211 h 1666924"/>
                              <a:gd name="connsiteX109" fmla="*/ 2810681 w 3735463"/>
                              <a:gd name="connsiteY109" fmla="*/ 647771 h 1666924"/>
                              <a:gd name="connsiteX110" fmla="*/ 2845148 w 3735463"/>
                              <a:gd name="connsiteY110" fmla="*/ 734963 h 1666924"/>
                              <a:gd name="connsiteX111" fmla="*/ 2877588 w 3735463"/>
                              <a:gd name="connsiteY111" fmla="*/ 708603 h 1666924"/>
                              <a:gd name="connsiteX112" fmla="*/ 2893808 w 3735463"/>
                              <a:gd name="connsiteY112" fmla="*/ 907322 h 1666924"/>
                              <a:gd name="connsiteX113" fmla="*/ 2932329 w 3735463"/>
                              <a:gd name="connsiteY113" fmla="*/ 836351 h 1666924"/>
                              <a:gd name="connsiteX114" fmla="*/ 2954632 w 3735463"/>
                              <a:gd name="connsiteY114" fmla="*/ 874878 h 1666924"/>
                              <a:gd name="connsiteX115" fmla="*/ 2987071 w 3735463"/>
                              <a:gd name="connsiteY115" fmla="*/ 402413 h 1666924"/>
                              <a:gd name="connsiteX116" fmla="*/ 3007346 w 3735463"/>
                              <a:gd name="connsiteY116" fmla="*/ 812018 h 1666924"/>
                              <a:gd name="connsiteX117" fmla="*/ 3031676 w 3735463"/>
                              <a:gd name="connsiteY117" fmla="*/ 753214 h 1666924"/>
                              <a:gd name="connsiteX118" fmla="*/ 3035730 w 3735463"/>
                              <a:gd name="connsiteY118" fmla="*/ 878933 h 1666924"/>
                              <a:gd name="connsiteX119" fmla="*/ 3049922 w 3735463"/>
                              <a:gd name="connsiteY119" fmla="*/ 820129 h 1666924"/>
                              <a:gd name="connsiteX120" fmla="*/ 3062087 w 3735463"/>
                              <a:gd name="connsiteY120" fmla="*/ 1290566 h 1666924"/>
                              <a:gd name="connsiteX121" fmla="*/ 3084388 w 3735463"/>
                              <a:gd name="connsiteY121" fmla="*/ 467301 h 1666924"/>
                              <a:gd name="connsiteX122" fmla="*/ 3104663 w 3735463"/>
                              <a:gd name="connsiteY122" fmla="*/ 714686 h 1666924"/>
                              <a:gd name="connsiteX123" fmla="*/ 3131021 w 3735463"/>
                              <a:gd name="connsiteY123" fmla="*/ 475412 h 1666924"/>
                              <a:gd name="connsiteX124" fmla="*/ 3169542 w 3735463"/>
                              <a:gd name="connsiteY124" fmla="*/ 937738 h 1666924"/>
                              <a:gd name="connsiteX125" fmla="*/ 3224534 w 3735463"/>
                              <a:gd name="connsiteY125" fmla="*/ 477441 h 1666924"/>
                              <a:gd name="connsiteX126" fmla="*/ 3224285 w 3735463"/>
                              <a:gd name="connsiteY126" fmla="*/ 1239871 h 1666924"/>
                              <a:gd name="connsiteX127" fmla="*/ 3250642 w 3735463"/>
                              <a:gd name="connsiteY127" fmla="*/ 718741 h 1666924"/>
                              <a:gd name="connsiteX128" fmla="*/ 3293218 w 3735463"/>
                              <a:gd name="connsiteY128" fmla="*/ 1069542 h 1666924"/>
                              <a:gd name="connsiteX129" fmla="*/ 3311466 w 3735463"/>
                              <a:gd name="connsiteY129" fmla="*/ 588966 h 1666924"/>
                              <a:gd name="connsiteX130" fmla="*/ 3347961 w 3735463"/>
                              <a:gd name="connsiteY130" fmla="*/ 1026959 h 1666924"/>
                              <a:gd name="connsiteX131" fmla="*/ 3382428 w 3735463"/>
                              <a:gd name="connsiteY131" fmla="*/ 797824 h 1666924"/>
                              <a:gd name="connsiteX132" fmla="*/ 3412840 w 3735463"/>
                              <a:gd name="connsiteY132" fmla="*/ 647771 h 1666924"/>
                              <a:gd name="connsiteX133" fmla="*/ 3422977 w 3735463"/>
                              <a:gd name="connsiteY133" fmla="*/ 1000598 h 1666924"/>
                              <a:gd name="connsiteX134" fmla="*/ 3439197 w 3735463"/>
                              <a:gd name="connsiteY134" fmla="*/ 848517 h 1666924"/>
                              <a:gd name="connsiteX135" fmla="*/ 3483802 w 3735463"/>
                              <a:gd name="connsiteY135" fmla="*/ 676159 h 1666924"/>
                              <a:gd name="connsiteX136" fmla="*/ 3506103 w 3735463"/>
                              <a:gd name="connsiteY136" fmla="*/ 1146596 h 1666924"/>
                              <a:gd name="connsiteX137" fmla="*/ 3532461 w 3735463"/>
                              <a:gd name="connsiteY137" fmla="*/ 661965 h 1666924"/>
                              <a:gd name="connsiteX138" fmla="*/ 3556791 w 3735463"/>
                              <a:gd name="connsiteY138" fmla="*/ 775518 h 1666924"/>
                              <a:gd name="connsiteX139" fmla="*/ 3581120 w 3735463"/>
                              <a:gd name="connsiteY139" fmla="*/ 515967 h 1666924"/>
                              <a:gd name="connsiteX140" fmla="*/ 3597340 w 3735463"/>
                              <a:gd name="connsiteY140" fmla="*/ 955988 h 1666924"/>
                              <a:gd name="connsiteX141" fmla="*/ 3633834 w 3735463"/>
                              <a:gd name="connsiteY141" fmla="*/ 722797 h 1666924"/>
                              <a:gd name="connsiteX142" fmla="*/ 3662219 w 3735463"/>
                              <a:gd name="connsiteY142" fmla="*/ 747130 h 1666924"/>
                              <a:gd name="connsiteX143" fmla="*/ 3684521 w 3735463"/>
                              <a:gd name="connsiteY143" fmla="*/ 560578 h 1666924"/>
                              <a:gd name="connsiteX144" fmla="*/ 3696686 w 3735463"/>
                              <a:gd name="connsiteY144" fmla="*/ 850546 h 1666924"/>
                              <a:gd name="connsiteX145" fmla="*/ 3735463 w 3735463"/>
                              <a:gd name="connsiteY145" fmla="*/ 691131 h 1666924"/>
                              <a:gd name="connsiteX0" fmla="*/ 0 w 3743573"/>
                              <a:gd name="connsiteY0" fmla="*/ 770033 h 1666924"/>
                              <a:gd name="connsiteX1" fmla="*/ 23347 w 3743573"/>
                              <a:gd name="connsiteY1" fmla="*/ 824508 h 1666924"/>
                              <a:gd name="connsiteX2" fmla="*/ 52530 w 3743573"/>
                              <a:gd name="connsiteY2" fmla="*/ 752524 h 1666924"/>
                              <a:gd name="connsiteX3" fmla="*/ 79767 w 3743573"/>
                              <a:gd name="connsiteY3" fmla="*/ 826454 h 1666924"/>
                              <a:gd name="connsiteX4" fmla="*/ 105059 w 3743573"/>
                              <a:gd name="connsiteY4" fmla="*/ 756415 h 1666924"/>
                              <a:gd name="connsiteX5" fmla="*/ 147861 w 3743573"/>
                              <a:gd name="connsiteY5" fmla="*/ 871201 h 1666924"/>
                              <a:gd name="connsiteX6" fmla="*/ 192608 w 3743573"/>
                              <a:gd name="connsiteY6" fmla="*/ 690267 h 1666924"/>
                              <a:gd name="connsiteX7" fmla="*/ 217900 w 3743573"/>
                              <a:gd name="connsiteY7" fmla="*/ 777816 h 1666924"/>
                              <a:gd name="connsiteX8" fmla="*/ 241246 w 3743573"/>
                              <a:gd name="connsiteY8" fmla="*/ 770033 h 1666924"/>
                              <a:gd name="connsiteX9" fmla="*/ 252920 w 3743573"/>
                              <a:gd name="connsiteY9" fmla="*/ 824508 h 1666924"/>
                              <a:gd name="connsiteX10" fmla="*/ 247083 w 3743573"/>
                              <a:gd name="connsiteY10" fmla="*/ 873147 h 1666924"/>
                              <a:gd name="connsiteX11" fmla="*/ 272375 w 3743573"/>
                              <a:gd name="connsiteY11" fmla="*/ 908166 h 1666924"/>
                              <a:gd name="connsiteX12" fmla="*/ 272375 w 3743573"/>
                              <a:gd name="connsiteY12" fmla="*/ 950968 h 1666924"/>
                              <a:gd name="connsiteX13" fmla="*/ 299612 w 3743573"/>
                              <a:gd name="connsiteY13" fmla="*/ 875092 h 1666924"/>
                              <a:gd name="connsiteX14" fmla="*/ 324904 w 3743573"/>
                              <a:gd name="connsiteY14" fmla="*/ 915948 h 1666924"/>
                              <a:gd name="connsiteX15" fmla="*/ 324904 w 3743573"/>
                              <a:gd name="connsiteY15" fmla="*/ 970423 h 1666924"/>
                              <a:gd name="connsiteX16" fmla="*/ 344360 w 3743573"/>
                              <a:gd name="connsiteY16" fmla="*/ 1017116 h 1666924"/>
                              <a:gd name="connsiteX17" fmla="*/ 377434 w 3743573"/>
                              <a:gd name="connsiteY17" fmla="*/ 995715 h 1666924"/>
                              <a:gd name="connsiteX18" fmla="*/ 363815 w 3743573"/>
                              <a:gd name="connsiteY18" fmla="*/ 917894 h 1666924"/>
                              <a:gd name="connsiteX19" fmla="*/ 381325 w 3743573"/>
                              <a:gd name="connsiteY19" fmla="*/ 910112 h 1666924"/>
                              <a:gd name="connsiteX20" fmla="*/ 402725 w 3743573"/>
                              <a:gd name="connsiteY20" fmla="*/ 565753 h 1666924"/>
                              <a:gd name="connsiteX21" fmla="*/ 447473 w 3743573"/>
                              <a:gd name="connsiteY21" fmla="*/ 1264199 h 1666924"/>
                              <a:gd name="connsiteX22" fmla="*/ 480547 w 3743573"/>
                              <a:gd name="connsiteY22" fmla="*/ 1030735 h 1666924"/>
                              <a:gd name="connsiteX23" fmla="*/ 494165 w 3743573"/>
                              <a:gd name="connsiteY23" fmla="*/ 1071591 h 1666924"/>
                              <a:gd name="connsiteX24" fmla="*/ 509730 w 3743573"/>
                              <a:gd name="connsiteY24" fmla="*/ 1046299 h 1666924"/>
                              <a:gd name="connsiteX25" fmla="*/ 527240 w 3743573"/>
                              <a:gd name="connsiteY25" fmla="*/ 1163031 h 1666924"/>
                              <a:gd name="connsiteX26" fmla="*/ 589497 w 3743573"/>
                              <a:gd name="connsiteY26" fmla="*/ 176646 h 1666924"/>
                              <a:gd name="connsiteX27" fmla="*/ 618680 w 3743573"/>
                              <a:gd name="connsiteY27" fmla="*/ 419838 h 1666924"/>
                              <a:gd name="connsiteX28" fmla="*/ 638135 w 3743573"/>
                              <a:gd name="connsiteY28" fmla="*/ 330343 h 1666924"/>
                              <a:gd name="connsiteX29" fmla="*/ 661481 w 3743573"/>
                              <a:gd name="connsiteY29" fmla="*/ 1530736 h 1666924"/>
                              <a:gd name="connsiteX30" fmla="*/ 688719 w 3743573"/>
                              <a:gd name="connsiteY30" fmla="*/ 1666924 h 1666924"/>
                              <a:gd name="connsiteX31" fmla="*/ 762649 w 3743573"/>
                              <a:gd name="connsiteY31" fmla="*/ 52132 h 1666924"/>
                              <a:gd name="connsiteX32" fmla="*/ 782104 w 3743573"/>
                              <a:gd name="connsiteY32" fmla="*/ 85206 h 1666924"/>
                              <a:gd name="connsiteX33" fmla="*/ 795723 w 3743573"/>
                              <a:gd name="connsiteY33" fmla="*/ 1612520 h 1666924"/>
                              <a:gd name="connsiteX34" fmla="*/ 842002 w 3743573"/>
                              <a:gd name="connsiteY34" fmla="*/ 29308 h 1666924"/>
                              <a:gd name="connsiteX35" fmla="*/ 862276 w 3743573"/>
                              <a:gd name="connsiteY35" fmla="*/ 925573 h 1666924"/>
                              <a:gd name="connsiteX36" fmla="*/ 884578 w 3743573"/>
                              <a:gd name="connsiteY36" fmla="*/ 380109 h 1666924"/>
                              <a:gd name="connsiteX37" fmla="*/ 908908 w 3743573"/>
                              <a:gd name="connsiteY37" fmla="*/ 256417 h 1666924"/>
                              <a:gd name="connsiteX38" fmla="*/ 947430 w 3743573"/>
                              <a:gd name="connsiteY38" fmla="*/ 895155 h 1666924"/>
                              <a:gd name="connsiteX39" fmla="*/ 994063 w 3743573"/>
                              <a:gd name="connsiteY39" fmla="*/ 532189 h 1666924"/>
                              <a:gd name="connsiteX40" fmla="*/ 1020420 w 3743573"/>
                              <a:gd name="connsiteY40" fmla="*/ 1022904 h 1666924"/>
                              <a:gd name="connsiteX41" fmla="*/ 1052860 w 3743573"/>
                              <a:gd name="connsiteY41" fmla="*/ 666021 h 1666924"/>
                              <a:gd name="connsiteX42" fmla="*/ 1073135 w 3743573"/>
                              <a:gd name="connsiteY42" fmla="*/ 1217567 h 1666924"/>
                              <a:gd name="connsiteX43" fmla="*/ 1105575 w 3743573"/>
                              <a:gd name="connsiteY43" fmla="*/ 791740 h 1666924"/>
                              <a:gd name="connsiteX44" fmla="*/ 1113685 w 3743573"/>
                              <a:gd name="connsiteY44" fmla="*/ 1355454 h 1666924"/>
                              <a:gd name="connsiteX45" fmla="*/ 1160317 w 3743573"/>
                              <a:gd name="connsiteY45" fmla="*/ 284805 h 1666924"/>
                              <a:gd name="connsiteX46" fmla="*/ 1172481 w 3743573"/>
                              <a:gd name="connsiteY46" fmla="*/ 1057375 h 1666924"/>
                              <a:gd name="connsiteX47" fmla="*/ 1206948 w 3743573"/>
                              <a:gd name="connsiteY47" fmla="*/ 347665 h 1666924"/>
                              <a:gd name="connsiteX48" fmla="*/ 1229250 w 3743573"/>
                              <a:gd name="connsiteY48" fmla="*/ 891100 h 1666924"/>
                              <a:gd name="connsiteX49" fmla="*/ 1257634 w 3743573"/>
                              <a:gd name="connsiteY49" fmla="*/ 714686 h 1666924"/>
                              <a:gd name="connsiteX50" fmla="*/ 1277909 w 3743573"/>
                              <a:gd name="connsiteY50" fmla="*/ 1004654 h 1666924"/>
                              <a:gd name="connsiteX51" fmla="*/ 1316431 w 3743573"/>
                              <a:gd name="connsiteY51" fmla="*/ 724825 h 1666924"/>
                              <a:gd name="connsiteX52" fmla="*/ 1336706 w 3743573"/>
                              <a:gd name="connsiteY52" fmla="*/ 1304759 h 1666924"/>
                              <a:gd name="connsiteX53" fmla="*/ 1367119 w 3743573"/>
                              <a:gd name="connsiteY53" fmla="*/ 751185 h 1666924"/>
                              <a:gd name="connsiteX54" fmla="*/ 1385366 w 3743573"/>
                              <a:gd name="connsiteY54" fmla="*/ 923544 h 1666924"/>
                              <a:gd name="connsiteX55" fmla="*/ 1409695 w 3743573"/>
                              <a:gd name="connsiteY55" fmla="*/ 755241 h 1666924"/>
                              <a:gd name="connsiteX56" fmla="*/ 1442135 w 3743573"/>
                              <a:gd name="connsiteY56" fmla="*/ 1329092 h 1666924"/>
                              <a:gd name="connsiteX57" fmla="*/ 1482685 w 3743573"/>
                              <a:gd name="connsiteY57" fmla="*/ 1286510 h 1666924"/>
                              <a:gd name="connsiteX58" fmla="*/ 1511070 w 3743573"/>
                              <a:gd name="connsiteY58" fmla="*/ 416608 h 1666924"/>
                              <a:gd name="connsiteX59" fmla="*/ 1533372 w 3743573"/>
                              <a:gd name="connsiteY59" fmla="*/ 807962 h 1666924"/>
                              <a:gd name="connsiteX60" fmla="*/ 1582031 w 3743573"/>
                              <a:gd name="connsiteY60" fmla="*/ 114474 h 1666924"/>
                              <a:gd name="connsiteX61" fmla="*/ 1594196 w 3743573"/>
                              <a:gd name="connsiteY61" fmla="*/ 1343287 h 1666924"/>
                              <a:gd name="connsiteX62" fmla="*/ 1628662 w 3743573"/>
                              <a:gd name="connsiteY62" fmla="*/ 655882 h 1666924"/>
                              <a:gd name="connsiteX63" fmla="*/ 1655020 w 3743573"/>
                              <a:gd name="connsiteY63" fmla="*/ 1529839 h 1666924"/>
                              <a:gd name="connsiteX64" fmla="*/ 1697596 w 3743573"/>
                              <a:gd name="connsiteY64" fmla="*/ 343609 h 1666924"/>
                              <a:gd name="connsiteX65" fmla="*/ 1721926 w 3743573"/>
                              <a:gd name="connsiteY65" fmla="*/ 728881 h 1666924"/>
                              <a:gd name="connsiteX66" fmla="*/ 1748283 w 3743573"/>
                              <a:gd name="connsiteY66" fmla="*/ 219917 h 1666924"/>
                              <a:gd name="connsiteX67" fmla="*/ 1778695 w 3743573"/>
                              <a:gd name="connsiteY67" fmla="*/ 718741 h 1666924"/>
                              <a:gd name="connsiteX68" fmla="*/ 1790860 w 3743573"/>
                              <a:gd name="connsiteY68" fmla="*/ 475412 h 1666924"/>
                              <a:gd name="connsiteX69" fmla="*/ 1823300 w 3743573"/>
                              <a:gd name="connsiteY69" fmla="*/ 505828 h 1666924"/>
                              <a:gd name="connsiteX70" fmla="*/ 1825327 w 3743573"/>
                              <a:gd name="connsiteY70" fmla="*/ 872850 h 1666924"/>
                              <a:gd name="connsiteX71" fmla="*/ 1867904 w 3743573"/>
                              <a:gd name="connsiteY71" fmla="*/ 345637 h 1666924"/>
                              <a:gd name="connsiteX72" fmla="*/ 1884124 w 3743573"/>
                              <a:gd name="connsiteY72" fmla="*/ 1085764 h 1666924"/>
                              <a:gd name="connsiteX73" fmla="*/ 1920619 w 3743573"/>
                              <a:gd name="connsiteY73" fmla="*/ 775518 h 1666924"/>
                              <a:gd name="connsiteX74" fmla="*/ 1944949 w 3743573"/>
                              <a:gd name="connsiteY74" fmla="*/ 1335176 h 1666924"/>
                              <a:gd name="connsiteX75" fmla="*/ 1979415 w 3743573"/>
                              <a:gd name="connsiteY75" fmla="*/ 846490 h 1666924"/>
                              <a:gd name="connsiteX76" fmla="*/ 2009827 w 3743573"/>
                              <a:gd name="connsiteY76" fmla="*/ 962071 h 1666924"/>
                              <a:gd name="connsiteX77" fmla="*/ 2019964 w 3743573"/>
                              <a:gd name="connsiteY77" fmla="*/ 759296 h 1666924"/>
                              <a:gd name="connsiteX78" fmla="*/ 2040239 w 3743573"/>
                              <a:gd name="connsiteY78" fmla="*/ 769436 h 1666924"/>
                              <a:gd name="connsiteX79" fmla="*/ 2058486 w 3743573"/>
                              <a:gd name="connsiteY79" fmla="*/ 757269 h 1666924"/>
                              <a:gd name="connsiteX80" fmla="*/ 2080789 w 3743573"/>
                              <a:gd name="connsiteY80" fmla="*/ 980321 h 1666924"/>
                              <a:gd name="connsiteX81" fmla="*/ 2105118 w 3743573"/>
                              <a:gd name="connsiteY81" fmla="*/ 680215 h 1666924"/>
                              <a:gd name="connsiteX82" fmla="*/ 2127420 w 3743573"/>
                              <a:gd name="connsiteY82" fmla="*/ 907322 h 1666924"/>
                              <a:gd name="connsiteX83" fmla="*/ 2147695 w 3743573"/>
                              <a:gd name="connsiteY83" fmla="*/ 755241 h 1666924"/>
                              <a:gd name="connsiteX84" fmla="*/ 2178107 w 3743573"/>
                              <a:gd name="connsiteY84" fmla="*/ 964099 h 1666924"/>
                              <a:gd name="connsiteX85" fmla="*/ 2190272 w 3743573"/>
                              <a:gd name="connsiteY85" fmla="*/ 759296 h 1666924"/>
                              <a:gd name="connsiteX86" fmla="*/ 2210547 w 3743573"/>
                              <a:gd name="connsiteY86" fmla="*/ 850546 h 1666924"/>
                              <a:gd name="connsiteX87" fmla="*/ 2226767 w 3743573"/>
                              <a:gd name="connsiteY87" fmla="*/ 795796 h 1666924"/>
                              <a:gd name="connsiteX88" fmla="*/ 2259206 w 3743573"/>
                              <a:gd name="connsiteY88" fmla="*/ 846490 h 1666924"/>
                              <a:gd name="connsiteX89" fmla="*/ 2281509 w 3743573"/>
                              <a:gd name="connsiteY89" fmla="*/ 686297 h 1666924"/>
                              <a:gd name="connsiteX90" fmla="*/ 2313949 w 3743573"/>
                              <a:gd name="connsiteY90" fmla="*/ 876906 h 1666924"/>
                              <a:gd name="connsiteX91" fmla="*/ 2324086 w 3743573"/>
                              <a:gd name="connsiteY91" fmla="*/ 783629 h 1666924"/>
                              <a:gd name="connsiteX92" fmla="*/ 2342332 w 3743573"/>
                              <a:gd name="connsiteY92" fmla="*/ 803907 h 1666924"/>
                              <a:gd name="connsiteX93" fmla="*/ 2366662 w 3743573"/>
                              <a:gd name="connsiteY93" fmla="*/ 793769 h 1666924"/>
                              <a:gd name="connsiteX94" fmla="*/ 2390992 w 3743573"/>
                              <a:gd name="connsiteY94" fmla="*/ 1067513 h 1666924"/>
                              <a:gd name="connsiteX95" fmla="*/ 2413295 w 3743573"/>
                              <a:gd name="connsiteY95" fmla="*/ 722797 h 1666924"/>
                              <a:gd name="connsiteX96" fmla="*/ 2435597 w 3743573"/>
                              <a:gd name="connsiteY96" fmla="*/ 876906 h 1666924"/>
                              <a:gd name="connsiteX97" fmla="*/ 2463981 w 3743573"/>
                              <a:gd name="connsiteY97" fmla="*/ 653854 h 1666924"/>
                              <a:gd name="connsiteX98" fmla="*/ 2492366 w 3743573"/>
                              <a:gd name="connsiteY98" fmla="*/ 935710 h 1666924"/>
                              <a:gd name="connsiteX99" fmla="*/ 2520750 w 3743573"/>
                              <a:gd name="connsiteY99" fmla="*/ 728881 h 1666924"/>
                              <a:gd name="connsiteX100" fmla="*/ 2563327 w 3743573"/>
                              <a:gd name="connsiteY100" fmla="*/ 907322 h 1666924"/>
                              <a:gd name="connsiteX101" fmla="*/ 2587657 w 3743573"/>
                              <a:gd name="connsiteY101" fmla="*/ 805935 h 1666924"/>
                              <a:gd name="connsiteX102" fmla="*/ 2599821 w 3743573"/>
                              <a:gd name="connsiteY102" fmla="*/ 974238 h 1666924"/>
                              <a:gd name="connsiteX103" fmla="*/ 2640371 w 3743573"/>
                              <a:gd name="connsiteY103" fmla="*/ 793769 h 1666924"/>
                              <a:gd name="connsiteX104" fmla="*/ 2662674 w 3743573"/>
                              <a:gd name="connsiteY104" fmla="*/ 970182 h 1666924"/>
                              <a:gd name="connsiteX105" fmla="*/ 2680921 w 3743573"/>
                              <a:gd name="connsiteY105" fmla="*/ 899211 h 1666924"/>
                              <a:gd name="connsiteX106" fmla="*/ 2701196 w 3743573"/>
                              <a:gd name="connsiteY106" fmla="*/ 998571 h 1666924"/>
                              <a:gd name="connsiteX107" fmla="*/ 2755938 w 3743573"/>
                              <a:gd name="connsiteY107" fmla="*/ 686297 h 1666924"/>
                              <a:gd name="connsiteX108" fmla="*/ 2788378 w 3743573"/>
                              <a:gd name="connsiteY108" fmla="*/ 899211 h 1666924"/>
                              <a:gd name="connsiteX109" fmla="*/ 2810681 w 3743573"/>
                              <a:gd name="connsiteY109" fmla="*/ 647771 h 1666924"/>
                              <a:gd name="connsiteX110" fmla="*/ 2845148 w 3743573"/>
                              <a:gd name="connsiteY110" fmla="*/ 734963 h 1666924"/>
                              <a:gd name="connsiteX111" fmla="*/ 2877588 w 3743573"/>
                              <a:gd name="connsiteY111" fmla="*/ 708603 h 1666924"/>
                              <a:gd name="connsiteX112" fmla="*/ 2893808 w 3743573"/>
                              <a:gd name="connsiteY112" fmla="*/ 907322 h 1666924"/>
                              <a:gd name="connsiteX113" fmla="*/ 2932329 w 3743573"/>
                              <a:gd name="connsiteY113" fmla="*/ 836351 h 1666924"/>
                              <a:gd name="connsiteX114" fmla="*/ 2954632 w 3743573"/>
                              <a:gd name="connsiteY114" fmla="*/ 874878 h 1666924"/>
                              <a:gd name="connsiteX115" fmla="*/ 2987071 w 3743573"/>
                              <a:gd name="connsiteY115" fmla="*/ 402413 h 1666924"/>
                              <a:gd name="connsiteX116" fmla="*/ 3007346 w 3743573"/>
                              <a:gd name="connsiteY116" fmla="*/ 812018 h 1666924"/>
                              <a:gd name="connsiteX117" fmla="*/ 3031676 w 3743573"/>
                              <a:gd name="connsiteY117" fmla="*/ 753214 h 1666924"/>
                              <a:gd name="connsiteX118" fmla="*/ 3035730 w 3743573"/>
                              <a:gd name="connsiteY118" fmla="*/ 878933 h 1666924"/>
                              <a:gd name="connsiteX119" fmla="*/ 3049922 w 3743573"/>
                              <a:gd name="connsiteY119" fmla="*/ 820129 h 1666924"/>
                              <a:gd name="connsiteX120" fmla="*/ 3062087 w 3743573"/>
                              <a:gd name="connsiteY120" fmla="*/ 1290566 h 1666924"/>
                              <a:gd name="connsiteX121" fmla="*/ 3084388 w 3743573"/>
                              <a:gd name="connsiteY121" fmla="*/ 467301 h 1666924"/>
                              <a:gd name="connsiteX122" fmla="*/ 3104663 w 3743573"/>
                              <a:gd name="connsiteY122" fmla="*/ 714686 h 1666924"/>
                              <a:gd name="connsiteX123" fmla="*/ 3131021 w 3743573"/>
                              <a:gd name="connsiteY123" fmla="*/ 475412 h 1666924"/>
                              <a:gd name="connsiteX124" fmla="*/ 3169542 w 3743573"/>
                              <a:gd name="connsiteY124" fmla="*/ 937738 h 1666924"/>
                              <a:gd name="connsiteX125" fmla="*/ 3224534 w 3743573"/>
                              <a:gd name="connsiteY125" fmla="*/ 477441 h 1666924"/>
                              <a:gd name="connsiteX126" fmla="*/ 3224285 w 3743573"/>
                              <a:gd name="connsiteY126" fmla="*/ 1239871 h 1666924"/>
                              <a:gd name="connsiteX127" fmla="*/ 3250642 w 3743573"/>
                              <a:gd name="connsiteY127" fmla="*/ 718741 h 1666924"/>
                              <a:gd name="connsiteX128" fmla="*/ 3293218 w 3743573"/>
                              <a:gd name="connsiteY128" fmla="*/ 1069542 h 1666924"/>
                              <a:gd name="connsiteX129" fmla="*/ 3311466 w 3743573"/>
                              <a:gd name="connsiteY129" fmla="*/ 588966 h 1666924"/>
                              <a:gd name="connsiteX130" fmla="*/ 3347961 w 3743573"/>
                              <a:gd name="connsiteY130" fmla="*/ 1026959 h 1666924"/>
                              <a:gd name="connsiteX131" fmla="*/ 3382428 w 3743573"/>
                              <a:gd name="connsiteY131" fmla="*/ 797824 h 1666924"/>
                              <a:gd name="connsiteX132" fmla="*/ 3412840 w 3743573"/>
                              <a:gd name="connsiteY132" fmla="*/ 647771 h 1666924"/>
                              <a:gd name="connsiteX133" fmla="*/ 3422977 w 3743573"/>
                              <a:gd name="connsiteY133" fmla="*/ 1000598 h 1666924"/>
                              <a:gd name="connsiteX134" fmla="*/ 3439197 w 3743573"/>
                              <a:gd name="connsiteY134" fmla="*/ 848517 h 1666924"/>
                              <a:gd name="connsiteX135" fmla="*/ 3483802 w 3743573"/>
                              <a:gd name="connsiteY135" fmla="*/ 676159 h 1666924"/>
                              <a:gd name="connsiteX136" fmla="*/ 3506103 w 3743573"/>
                              <a:gd name="connsiteY136" fmla="*/ 1146596 h 1666924"/>
                              <a:gd name="connsiteX137" fmla="*/ 3532461 w 3743573"/>
                              <a:gd name="connsiteY137" fmla="*/ 661965 h 1666924"/>
                              <a:gd name="connsiteX138" fmla="*/ 3556791 w 3743573"/>
                              <a:gd name="connsiteY138" fmla="*/ 775518 h 1666924"/>
                              <a:gd name="connsiteX139" fmla="*/ 3581120 w 3743573"/>
                              <a:gd name="connsiteY139" fmla="*/ 515967 h 1666924"/>
                              <a:gd name="connsiteX140" fmla="*/ 3597340 w 3743573"/>
                              <a:gd name="connsiteY140" fmla="*/ 955988 h 1666924"/>
                              <a:gd name="connsiteX141" fmla="*/ 3633834 w 3743573"/>
                              <a:gd name="connsiteY141" fmla="*/ 722797 h 1666924"/>
                              <a:gd name="connsiteX142" fmla="*/ 3662219 w 3743573"/>
                              <a:gd name="connsiteY142" fmla="*/ 747130 h 1666924"/>
                              <a:gd name="connsiteX143" fmla="*/ 3684521 w 3743573"/>
                              <a:gd name="connsiteY143" fmla="*/ 560578 h 1666924"/>
                              <a:gd name="connsiteX144" fmla="*/ 3696686 w 3743573"/>
                              <a:gd name="connsiteY144" fmla="*/ 850546 h 1666924"/>
                              <a:gd name="connsiteX145" fmla="*/ 3743573 w 3743573"/>
                              <a:gd name="connsiteY145" fmla="*/ 1027737 h 1666924"/>
                              <a:gd name="connsiteX0" fmla="*/ 0 w 3743573"/>
                              <a:gd name="connsiteY0" fmla="*/ 770033 h 1666924"/>
                              <a:gd name="connsiteX1" fmla="*/ 23347 w 3743573"/>
                              <a:gd name="connsiteY1" fmla="*/ 824508 h 1666924"/>
                              <a:gd name="connsiteX2" fmla="*/ 52530 w 3743573"/>
                              <a:gd name="connsiteY2" fmla="*/ 752524 h 1666924"/>
                              <a:gd name="connsiteX3" fmla="*/ 79767 w 3743573"/>
                              <a:gd name="connsiteY3" fmla="*/ 826454 h 1666924"/>
                              <a:gd name="connsiteX4" fmla="*/ 105059 w 3743573"/>
                              <a:gd name="connsiteY4" fmla="*/ 756415 h 1666924"/>
                              <a:gd name="connsiteX5" fmla="*/ 147861 w 3743573"/>
                              <a:gd name="connsiteY5" fmla="*/ 871201 h 1666924"/>
                              <a:gd name="connsiteX6" fmla="*/ 192608 w 3743573"/>
                              <a:gd name="connsiteY6" fmla="*/ 690267 h 1666924"/>
                              <a:gd name="connsiteX7" fmla="*/ 217900 w 3743573"/>
                              <a:gd name="connsiteY7" fmla="*/ 777816 h 1666924"/>
                              <a:gd name="connsiteX8" fmla="*/ 241246 w 3743573"/>
                              <a:gd name="connsiteY8" fmla="*/ 770033 h 1666924"/>
                              <a:gd name="connsiteX9" fmla="*/ 252920 w 3743573"/>
                              <a:gd name="connsiteY9" fmla="*/ 824508 h 1666924"/>
                              <a:gd name="connsiteX10" fmla="*/ 247083 w 3743573"/>
                              <a:gd name="connsiteY10" fmla="*/ 873147 h 1666924"/>
                              <a:gd name="connsiteX11" fmla="*/ 272375 w 3743573"/>
                              <a:gd name="connsiteY11" fmla="*/ 908166 h 1666924"/>
                              <a:gd name="connsiteX12" fmla="*/ 272375 w 3743573"/>
                              <a:gd name="connsiteY12" fmla="*/ 950968 h 1666924"/>
                              <a:gd name="connsiteX13" fmla="*/ 299612 w 3743573"/>
                              <a:gd name="connsiteY13" fmla="*/ 875092 h 1666924"/>
                              <a:gd name="connsiteX14" fmla="*/ 324904 w 3743573"/>
                              <a:gd name="connsiteY14" fmla="*/ 915948 h 1666924"/>
                              <a:gd name="connsiteX15" fmla="*/ 324904 w 3743573"/>
                              <a:gd name="connsiteY15" fmla="*/ 970423 h 1666924"/>
                              <a:gd name="connsiteX16" fmla="*/ 344360 w 3743573"/>
                              <a:gd name="connsiteY16" fmla="*/ 1017116 h 1666924"/>
                              <a:gd name="connsiteX17" fmla="*/ 377434 w 3743573"/>
                              <a:gd name="connsiteY17" fmla="*/ 995715 h 1666924"/>
                              <a:gd name="connsiteX18" fmla="*/ 363815 w 3743573"/>
                              <a:gd name="connsiteY18" fmla="*/ 917894 h 1666924"/>
                              <a:gd name="connsiteX19" fmla="*/ 381325 w 3743573"/>
                              <a:gd name="connsiteY19" fmla="*/ 910112 h 1666924"/>
                              <a:gd name="connsiteX20" fmla="*/ 402725 w 3743573"/>
                              <a:gd name="connsiteY20" fmla="*/ 565753 h 1666924"/>
                              <a:gd name="connsiteX21" fmla="*/ 447473 w 3743573"/>
                              <a:gd name="connsiteY21" fmla="*/ 1264199 h 1666924"/>
                              <a:gd name="connsiteX22" fmla="*/ 480547 w 3743573"/>
                              <a:gd name="connsiteY22" fmla="*/ 1030735 h 1666924"/>
                              <a:gd name="connsiteX23" fmla="*/ 494165 w 3743573"/>
                              <a:gd name="connsiteY23" fmla="*/ 1071591 h 1666924"/>
                              <a:gd name="connsiteX24" fmla="*/ 509730 w 3743573"/>
                              <a:gd name="connsiteY24" fmla="*/ 1046299 h 1666924"/>
                              <a:gd name="connsiteX25" fmla="*/ 527240 w 3743573"/>
                              <a:gd name="connsiteY25" fmla="*/ 1163031 h 1666924"/>
                              <a:gd name="connsiteX26" fmla="*/ 589497 w 3743573"/>
                              <a:gd name="connsiteY26" fmla="*/ 176646 h 1666924"/>
                              <a:gd name="connsiteX27" fmla="*/ 618680 w 3743573"/>
                              <a:gd name="connsiteY27" fmla="*/ 419838 h 1666924"/>
                              <a:gd name="connsiteX28" fmla="*/ 638135 w 3743573"/>
                              <a:gd name="connsiteY28" fmla="*/ 330343 h 1666924"/>
                              <a:gd name="connsiteX29" fmla="*/ 661481 w 3743573"/>
                              <a:gd name="connsiteY29" fmla="*/ 1530736 h 1666924"/>
                              <a:gd name="connsiteX30" fmla="*/ 688719 w 3743573"/>
                              <a:gd name="connsiteY30" fmla="*/ 1666924 h 1666924"/>
                              <a:gd name="connsiteX31" fmla="*/ 762649 w 3743573"/>
                              <a:gd name="connsiteY31" fmla="*/ 52132 h 1666924"/>
                              <a:gd name="connsiteX32" fmla="*/ 782104 w 3743573"/>
                              <a:gd name="connsiteY32" fmla="*/ 85206 h 1666924"/>
                              <a:gd name="connsiteX33" fmla="*/ 795723 w 3743573"/>
                              <a:gd name="connsiteY33" fmla="*/ 1612520 h 1666924"/>
                              <a:gd name="connsiteX34" fmla="*/ 842002 w 3743573"/>
                              <a:gd name="connsiteY34" fmla="*/ 29308 h 1666924"/>
                              <a:gd name="connsiteX35" fmla="*/ 862276 w 3743573"/>
                              <a:gd name="connsiteY35" fmla="*/ 925573 h 1666924"/>
                              <a:gd name="connsiteX36" fmla="*/ 884578 w 3743573"/>
                              <a:gd name="connsiteY36" fmla="*/ 380109 h 1666924"/>
                              <a:gd name="connsiteX37" fmla="*/ 908908 w 3743573"/>
                              <a:gd name="connsiteY37" fmla="*/ 256417 h 1666924"/>
                              <a:gd name="connsiteX38" fmla="*/ 947430 w 3743573"/>
                              <a:gd name="connsiteY38" fmla="*/ 895155 h 1666924"/>
                              <a:gd name="connsiteX39" fmla="*/ 994063 w 3743573"/>
                              <a:gd name="connsiteY39" fmla="*/ 532189 h 1666924"/>
                              <a:gd name="connsiteX40" fmla="*/ 1020420 w 3743573"/>
                              <a:gd name="connsiteY40" fmla="*/ 1022904 h 1666924"/>
                              <a:gd name="connsiteX41" fmla="*/ 1052860 w 3743573"/>
                              <a:gd name="connsiteY41" fmla="*/ 666021 h 1666924"/>
                              <a:gd name="connsiteX42" fmla="*/ 1073135 w 3743573"/>
                              <a:gd name="connsiteY42" fmla="*/ 1217567 h 1666924"/>
                              <a:gd name="connsiteX43" fmla="*/ 1105575 w 3743573"/>
                              <a:gd name="connsiteY43" fmla="*/ 791740 h 1666924"/>
                              <a:gd name="connsiteX44" fmla="*/ 1113685 w 3743573"/>
                              <a:gd name="connsiteY44" fmla="*/ 1355454 h 1666924"/>
                              <a:gd name="connsiteX45" fmla="*/ 1160317 w 3743573"/>
                              <a:gd name="connsiteY45" fmla="*/ 284805 h 1666924"/>
                              <a:gd name="connsiteX46" fmla="*/ 1172481 w 3743573"/>
                              <a:gd name="connsiteY46" fmla="*/ 1057375 h 1666924"/>
                              <a:gd name="connsiteX47" fmla="*/ 1206948 w 3743573"/>
                              <a:gd name="connsiteY47" fmla="*/ 347665 h 1666924"/>
                              <a:gd name="connsiteX48" fmla="*/ 1229250 w 3743573"/>
                              <a:gd name="connsiteY48" fmla="*/ 891100 h 1666924"/>
                              <a:gd name="connsiteX49" fmla="*/ 1257634 w 3743573"/>
                              <a:gd name="connsiteY49" fmla="*/ 714686 h 1666924"/>
                              <a:gd name="connsiteX50" fmla="*/ 1277909 w 3743573"/>
                              <a:gd name="connsiteY50" fmla="*/ 1004654 h 1666924"/>
                              <a:gd name="connsiteX51" fmla="*/ 1316431 w 3743573"/>
                              <a:gd name="connsiteY51" fmla="*/ 724825 h 1666924"/>
                              <a:gd name="connsiteX52" fmla="*/ 1336706 w 3743573"/>
                              <a:gd name="connsiteY52" fmla="*/ 1304759 h 1666924"/>
                              <a:gd name="connsiteX53" fmla="*/ 1367119 w 3743573"/>
                              <a:gd name="connsiteY53" fmla="*/ 751185 h 1666924"/>
                              <a:gd name="connsiteX54" fmla="*/ 1385366 w 3743573"/>
                              <a:gd name="connsiteY54" fmla="*/ 923544 h 1666924"/>
                              <a:gd name="connsiteX55" fmla="*/ 1409695 w 3743573"/>
                              <a:gd name="connsiteY55" fmla="*/ 755241 h 1666924"/>
                              <a:gd name="connsiteX56" fmla="*/ 1442135 w 3743573"/>
                              <a:gd name="connsiteY56" fmla="*/ 1329092 h 1666924"/>
                              <a:gd name="connsiteX57" fmla="*/ 1482685 w 3743573"/>
                              <a:gd name="connsiteY57" fmla="*/ 1286510 h 1666924"/>
                              <a:gd name="connsiteX58" fmla="*/ 1511070 w 3743573"/>
                              <a:gd name="connsiteY58" fmla="*/ 416608 h 1666924"/>
                              <a:gd name="connsiteX59" fmla="*/ 1533372 w 3743573"/>
                              <a:gd name="connsiteY59" fmla="*/ 807962 h 1666924"/>
                              <a:gd name="connsiteX60" fmla="*/ 1582031 w 3743573"/>
                              <a:gd name="connsiteY60" fmla="*/ 114474 h 1666924"/>
                              <a:gd name="connsiteX61" fmla="*/ 1594196 w 3743573"/>
                              <a:gd name="connsiteY61" fmla="*/ 1343287 h 1666924"/>
                              <a:gd name="connsiteX62" fmla="*/ 1628662 w 3743573"/>
                              <a:gd name="connsiteY62" fmla="*/ 655882 h 1666924"/>
                              <a:gd name="connsiteX63" fmla="*/ 1655020 w 3743573"/>
                              <a:gd name="connsiteY63" fmla="*/ 1529839 h 1666924"/>
                              <a:gd name="connsiteX64" fmla="*/ 1697596 w 3743573"/>
                              <a:gd name="connsiteY64" fmla="*/ 343609 h 1666924"/>
                              <a:gd name="connsiteX65" fmla="*/ 1721926 w 3743573"/>
                              <a:gd name="connsiteY65" fmla="*/ 728881 h 1666924"/>
                              <a:gd name="connsiteX66" fmla="*/ 1748283 w 3743573"/>
                              <a:gd name="connsiteY66" fmla="*/ 219917 h 1666924"/>
                              <a:gd name="connsiteX67" fmla="*/ 1778695 w 3743573"/>
                              <a:gd name="connsiteY67" fmla="*/ 718741 h 1666924"/>
                              <a:gd name="connsiteX68" fmla="*/ 1790860 w 3743573"/>
                              <a:gd name="connsiteY68" fmla="*/ 475412 h 1666924"/>
                              <a:gd name="connsiteX69" fmla="*/ 1823300 w 3743573"/>
                              <a:gd name="connsiteY69" fmla="*/ 505828 h 1666924"/>
                              <a:gd name="connsiteX70" fmla="*/ 1825327 w 3743573"/>
                              <a:gd name="connsiteY70" fmla="*/ 872850 h 1666924"/>
                              <a:gd name="connsiteX71" fmla="*/ 1867904 w 3743573"/>
                              <a:gd name="connsiteY71" fmla="*/ 345637 h 1666924"/>
                              <a:gd name="connsiteX72" fmla="*/ 1884124 w 3743573"/>
                              <a:gd name="connsiteY72" fmla="*/ 1085764 h 1666924"/>
                              <a:gd name="connsiteX73" fmla="*/ 1920619 w 3743573"/>
                              <a:gd name="connsiteY73" fmla="*/ 775518 h 1666924"/>
                              <a:gd name="connsiteX74" fmla="*/ 1944949 w 3743573"/>
                              <a:gd name="connsiteY74" fmla="*/ 1335176 h 1666924"/>
                              <a:gd name="connsiteX75" fmla="*/ 1979415 w 3743573"/>
                              <a:gd name="connsiteY75" fmla="*/ 846490 h 1666924"/>
                              <a:gd name="connsiteX76" fmla="*/ 2009827 w 3743573"/>
                              <a:gd name="connsiteY76" fmla="*/ 962071 h 1666924"/>
                              <a:gd name="connsiteX77" fmla="*/ 2019964 w 3743573"/>
                              <a:gd name="connsiteY77" fmla="*/ 759296 h 1666924"/>
                              <a:gd name="connsiteX78" fmla="*/ 2040239 w 3743573"/>
                              <a:gd name="connsiteY78" fmla="*/ 769436 h 1666924"/>
                              <a:gd name="connsiteX79" fmla="*/ 2058486 w 3743573"/>
                              <a:gd name="connsiteY79" fmla="*/ 757269 h 1666924"/>
                              <a:gd name="connsiteX80" fmla="*/ 2080789 w 3743573"/>
                              <a:gd name="connsiteY80" fmla="*/ 980321 h 1666924"/>
                              <a:gd name="connsiteX81" fmla="*/ 2105118 w 3743573"/>
                              <a:gd name="connsiteY81" fmla="*/ 680215 h 1666924"/>
                              <a:gd name="connsiteX82" fmla="*/ 2127420 w 3743573"/>
                              <a:gd name="connsiteY82" fmla="*/ 907322 h 1666924"/>
                              <a:gd name="connsiteX83" fmla="*/ 2147695 w 3743573"/>
                              <a:gd name="connsiteY83" fmla="*/ 755241 h 1666924"/>
                              <a:gd name="connsiteX84" fmla="*/ 2178107 w 3743573"/>
                              <a:gd name="connsiteY84" fmla="*/ 964099 h 1666924"/>
                              <a:gd name="connsiteX85" fmla="*/ 2190272 w 3743573"/>
                              <a:gd name="connsiteY85" fmla="*/ 759296 h 1666924"/>
                              <a:gd name="connsiteX86" fmla="*/ 2210547 w 3743573"/>
                              <a:gd name="connsiteY86" fmla="*/ 850546 h 1666924"/>
                              <a:gd name="connsiteX87" fmla="*/ 2226767 w 3743573"/>
                              <a:gd name="connsiteY87" fmla="*/ 795796 h 1666924"/>
                              <a:gd name="connsiteX88" fmla="*/ 2259206 w 3743573"/>
                              <a:gd name="connsiteY88" fmla="*/ 846490 h 1666924"/>
                              <a:gd name="connsiteX89" fmla="*/ 2281509 w 3743573"/>
                              <a:gd name="connsiteY89" fmla="*/ 686297 h 1666924"/>
                              <a:gd name="connsiteX90" fmla="*/ 2313949 w 3743573"/>
                              <a:gd name="connsiteY90" fmla="*/ 876906 h 1666924"/>
                              <a:gd name="connsiteX91" fmla="*/ 2324086 w 3743573"/>
                              <a:gd name="connsiteY91" fmla="*/ 783629 h 1666924"/>
                              <a:gd name="connsiteX92" fmla="*/ 2342332 w 3743573"/>
                              <a:gd name="connsiteY92" fmla="*/ 803907 h 1666924"/>
                              <a:gd name="connsiteX93" fmla="*/ 2366662 w 3743573"/>
                              <a:gd name="connsiteY93" fmla="*/ 793769 h 1666924"/>
                              <a:gd name="connsiteX94" fmla="*/ 2390992 w 3743573"/>
                              <a:gd name="connsiteY94" fmla="*/ 1067513 h 1666924"/>
                              <a:gd name="connsiteX95" fmla="*/ 2413295 w 3743573"/>
                              <a:gd name="connsiteY95" fmla="*/ 722797 h 1666924"/>
                              <a:gd name="connsiteX96" fmla="*/ 2435597 w 3743573"/>
                              <a:gd name="connsiteY96" fmla="*/ 876906 h 1666924"/>
                              <a:gd name="connsiteX97" fmla="*/ 2463981 w 3743573"/>
                              <a:gd name="connsiteY97" fmla="*/ 653854 h 1666924"/>
                              <a:gd name="connsiteX98" fmla="*/ 2492366 w 3743573"/>
                              <a:gd name="connsiteY98" fmla="*/ 935710 h 1666924"/>
                              <a:gd name="connsiteX99" fmla="*/ 2520750 w 3743573"/>
                              <a:gd name="connsiteY99" fmla="*/ 728881 h 1666924"/>
                              <a:gd name="connsiteX100" fmla="*/ 2563327 w 3743573"/>
                              <a:gd name="connsiteY100" fmla="*/ 907322 h 1666924"/>
                              <a:gd name="connsiteX101" fmla="*/ 2587657 w 3743573"/>
                              <a:gd name="connsiteY101" fmla="*/ 805935 h 1666924"/>
                              <a:gd name="connsiteX102" fmla="*/ 2599821 w 3743573"/>
                              <a:gd name="connsiteY102" fmla="*/ 974238 h 1666924"/>
                              <a:gd name="connsiteX103" fmla="*/ 2640371 w 3743573"/>
                              <a:gd name="connsiteY103" fmla="*/ 793769 h 1666924"/>
                              <a:gd name="connsiteX104" fmla="*/ 2662674 w 3743573"/>
                              <a:gd name="connsiteY104" fmla="*/ 970182 h 1666924"/>
                              <a:gd name="connsiteX105" fmla="*/ 2680921 w 3743573"/>
                              <a:gd name="connsiteY105" fmla="*/ 899211 h 1666924"/>
                              <a:gd name="connsiteX106" fmla="*/ 2701196 w 3743573"/>
                              <a:gd name="connsiteY106" fmla="*/ 998571 h 1666924"/>
                              <a:gd name="connsiteX107" fmla="*/ 2755938 w 3743573"/>
                              <a:gd name="connsiteY107" fmla="*/ 686297 h 1666924"/>
                              <a:gd name="connsiteX108" fmla="*/ 2788378 w 3743573"/>
                              <a:gd name="connsiteY108" fmla="*/ 899211 h 1666924"/>
                              <a:gd name="connsiteX109" fmla="*/ 2810681 w 3743573"/>
                              <a:gd name="connsiteY109" fmla="*/ 647771 h 1666924"/>
                              <a:gd name="connsiteX110" fmla="*/ 2845148 w 3743573"/>
                              <a:gd name="connsiteY110" fmla="*/ 734963 h 1666924"/>
                              <a:gd name="connsiteX111" fmla="*/ 2877588 w 3743573"/>
                              <a:gd name="connsiteY111" fmla="*/ 708603 h 1666924"/>
                              <a:gd name="connsiteX112" fmla="*/ 2893808 w 3743573"/>
                              <a:gd name="connsiteY112" fmla="*/ 907322 h 1666924"/>
                              <a:gd name="connsiteX113" fmla="*/ 2932329 w 3743573"/>
                              <a:gd name="connsiteY113" fmla="*/ 836351 h 1666924"/>
                              <a:gd name="connsiteX114" fmla="*/ 2954632 w 3743573"/>
                              <a:gd name="connsiteY114" fmla="*/ 874878 h 1666924"/>
                              <a:gd name="connsiteX115" fmla="*/ 2987071 w 3743573"/>
                              <a:gd name="connsiteY115" fmla="*/ 402413 h 1666924"/>
                              <a:gd name="connsiteX116" fmla="*/ 3007346 w 3743573"/>
                              <a:gd name="connsiteY116" fmla="*/ 812018 h 1666924"/>
                              <a:gd name="connsiteX117" fmla="*/ 3031676 w 3743573"/>
                              <a:gd name="connsiteY117" fmla="*/ 753214 h 1666924"/>
                              <a:gd name="connsiteX118" fmla="*/ 3035730 w 3743573"/>
                              <a:gd name="connsiteY118" fmla="*/ 878933 h 1666924"/>
                              <a:gd name="connsiteX119" fmla="*/ 3049922 w 3743573"/>
                              <a:gd name="connsiteY119" fmla="*/ 820129 h 1666924"/>
                              <a:gd name="connsiteX120" fmla="*/ 3062087 w 3743573"/>
                              <a:gd name="connsiteY120" fmla="*/ 1290566 h 1666924"/>
                              <a:gd name="connsiteX121" fmla="*/ 3084388 w 3743573"/>
                              <a:gd name="connsiteY121" fmla="*/ 467301 h 1666924"/>
                              <a:gd name="connsiteX122" fmla="*/ 3104663 w 3743573"/>
                              <a:gd name="connsiteY122" fmla="*/ 714686 h 1666924"/>
                              <a:gd name="connsiteX123" fmla="*/ 3131021 w 3743573"/>
                              <a:gd name="connsiteY123" fmla="*/ 475412 h 1666924"/>
                              <a:gd name="connsiteX124" fmla="*/ 3169542 w 3743573"/>
                              <a:gd name="connsiteY124" fmla="*/ 937738 h 1666924"/>
                              <a:gd name="connsiteX125" fmla="*/ 3224534 w 3743573"/>
                              <a:gd name="connsiteY125" fmla="*/ 477441 h 1666924"/>
                              <a:gd name="connsiteX126" fmla="*/ 3224285 w 3743573"/>
                              <a:gd name="connsiteY126" fmla="*/ 1239871 h 1666924"/>
                              <a:gd name="connsiteX127" fmla="*/ 3250642 w 3743573"/>
                              <a:gd name="connsiteY127" fmla="*/ 718741 h 1666924"/>
                              <a:gd name="connsiteX128" fmla="*/ 3293218 w 3743573"/>
                              <a:gd name="connsiteY128" fmla="*/ 1069542 h 1666924"/>
                              <a:gd name="connsiteX129" fmla="*/ 3311466 w 3743573"/>
                              <a:gd name="connsiteY129" fmla="*/ 588966 h 1666924"/>
                              <a:gd name="connsiteX130" fmla="*/ 3347961 w 3743573"/>
                              <a:gd name="connsiteY130" fmla="*/ 1026959 h 1666924"/>
                              <a:gd name="connsiteX131" fmla="*/ 3382428 w 3743573"/>
                              <a:gd name="connsiteY131" fmla="*/ 797824 h 1666924"/>
                              <a:gd name="connsiteX132" fmla="*/ 3412840 w 3743573"/>
                              <a:gd name="connsiteY132" fmla="*/ 647771 h 1666924"/>
                              <a:gd name="connsiteX133" fmla="*/ 3422977 w 3743573"/>
                              <a:gd name="connsiteY133" fmla="*/ 1000598 h 1666924"/>
                              <a:gd name="connsiteX134" fmla="*/ 3439197 w 3743573"/>
                              <a:gd name="connsiteY134" fmla="*/ 848517 h 1666924"/>
                              <a:gd name="connsiteX135" fmla="*/ 3483802 w 3743573"/>
                              <a:gd name="connsiteY135" fmla="*/ 676159 h 1666924"/>
                              <a:gd name="connsiteX136" fmla="*/ 3506103 w 3743573"/>
                              <a:gd name="connsiteY136" fmla="*/ 1146596 h 1666924"/>
                              <a:gd name="connsiteX137" fmla="*/ 3532461 w 3743573"/>
                              <a:gd name="connsiteY137" fmla="*/ 661965 h 1666924"/>
                              <a:gd name="connsiteX138" fmla="*/ 3556791 w 3743573"/>
                              <a:gd name="connsiteY138" fmla="*/ 775518 h 1666924"/>
                              <a:gd name="connsiteX139" fmla="*/ 3581120 w 3743573"/>
                              <a:gd name="connsiteY139" fmla="*/ 515967 h 1666924"/>
                              <a:gd name="connsiteX140" fmla="*/ 3597340 w 3743573"/>
                              <a:gd name="connsiteY140" fmla="*/ 955988 h 1666924"/>
                              <a:gd name="connsiteX141" fmla="*/ 3633834 w 3743573"/>
                              <a:gd name="connsiteY141" fmla="*/ 722797 h 1666924"/>
                              <a:gd name="connsiteX142" fmla="*/ 3662219 w 3743573"/>
                              <a:gd name="connsiteY142" fmla="*/ 747130 h 1666924"/>
                              <a:gd name="connsiteX143" fmla="*/ 3684521 w 3743573"/>
                              <a:gd name="connsiteY143" fmla="*/ 560578 h 1666924"/>
                              <a:gd name="connsiteX144" fmla="*/ 3696686 w 3743573"/>
                              <a:gd name="connsiteY144" fmla="*/ 850546 h 1666924"/>
                              <a:gd name="connsiteX145" fmla="*/ 3737236 w 3743573"/>
                              <a:gd name="connsiteY145" fmla="*/ 692381 h 1666924"/>
                              <a:gd name="connsiteX146" fmla="*/ 3743573 w 3743573"/>
                              <a:gd name="connsiteY146" fmla="*/ 1027737 h 1666924"/>
                              <a:gd name="connsiteX0" fmla="*/ 0 w 3786150"/>
                              <a:gd name="connsiteY0" fmla="*/ 770033 h 1666924"/>
                              <a:gd name="connsiteX1" fmla="*/ 23347 w 3786150"/>
                              <a:gd name="connsiteY1" fmla="*/ 824508 h 1666924"/>
                              <a:gd name="connsiteX2" fmla="*/ 52530 w 3786150"/>
                              <a:gd name="connsiteY2" fmla="*/ 752524 h 1666924"/>
                              <a:gd name="connsiteX3" fmla="*/ 79767 w 3786150"/>
                              <a:gd name="connsiteY3" fmla="*/ 826454 h 1666924"/>
                              <a:gd name="connsiteX4" fmla="*/ 105059 w 3786150"/>
                              <a:gd name="connsiteY4" fmla="*/ 756415 h 1666924"/>
                              <a:gd name="connsiteX5" fmla="*/ 147861 w 3786150"/>
                              <a:gd name="connsiteY5" fmla="*/ 871201 h 1666924"/>
                              <a:gd name="connsiteX6" fmla="*/ 192608 w 3786150"/>
                              <a:gd name="connsiteY6" fmla="*/ 690267 h 1666924"/>
                              <a:gd name="connsiteX7" fmla="*/ 217900 w 3786150"/>
                              <a:gd name="connsiteY7" fmla="*/ 777816 h 1666924"/>
                              <a:gd name="connsiteX8" fmla="*/ 241246 w 3786150"/>
                              <a:gd name="connsiteY8" fmla="*/ 770033 h 1666924"/>
                              <a:gd name="connsiteX9" fmla="*/ 252920 w 3786150"/>
                              <a:gd name="connsiteY9" fmla="*/ 824508 h 1666924"/>
                              <a:gd name="connsiteX10" fmla="*/ 247083 w 3786150"/>
                              <a:gd name="connsiteY10" fmla="*/ 873147 h 1666924"/>
                              <a:gd name="connsiteX11" fmla="*/ 272375 w 3786150"/>
                              <a:gd name="connsiteY11" fmla="*/ 908166 h 1666924"/>
                              <a:gd name="connsiteX12" fmla="*/ 272375 w 3786150"/>
                              <a:gd name="connsiteY12" fmla="*/ 950968 h 1666924"/>
                              <a:gd name="connsiteX13" fmla="*/ 299612 w 3786150"/>
                              <a:gd name="connsiteY13" fmla="*/ 875092 h 1666924"/>
                              <a:gd name="connsiteX14" fmla="*/ 324904 w 3786150"/>
                              <a:gd name="connsiteY14" fmla="*/ 915948 h 1666924"/>
                              <a:gd name="connsiteX15" fmla="*/ 324904 w 3786150"/>
                              <a:gd name="connsiteY15" fmla="*/ 970423 h 1666924"/>
                              <a:gd name="connsiteX16" fmla="*/ 344360 w 3786150"/>
                              <a:gd name="connsiteY16" fmla="*/ 1017116 h 1666924"/>
                              <a:gd name="connsiteX17" fmla="*/ 377434 w 3786150"/>
                              <a:gd name="connsiteY17" fmla="*/ 995715 h 1666924"/>
                              <a:gd name="connsiteX18" fmla="*/ 363815 w 3786150"/>
                              <a:gd name="connsiteY18" fmla="*/ 917894 h 1666924"/>
                              <a:gd name="connsiteX19" fmla="*/ 381325 w 3786150"/>
                              <a:gd name="connsiteY19" fmla="*/ 910112 h 1666924"/>
                              <a:gd name="connsiteX20" fmla="*/ 402725 w 3786150"/>
                              <a:gd name="connsiteY20" fmla="*/ 565753 h 1666924"/>
                              <a:gd name="connsiteX21" fmla="*/ 447473 w 3786150"/>
                              <a:gd name="connsiteY21" fmla="*/ 1264199 h 1666924"/>
                              <a:gd name="connsiteX22" fmla="*/ 480547 w 3786150"/>
                              <a:gd name="connsiteY22" fmla="*/ 1030735 h 1666924"/>
                              <a:gd name="connsiteX23" fmla="*/ 494165 w 3786150"/>
                              <a:gd name="connsiteY23" fmla="*/ 1071591 h 1666924"/>
                              <a:gd name="connsiteX24" fmla="*/ 509730 w 3786150"/>
                              <a:gd name="connsiteY24" fmla="*/ 1046299 h 1666924"/>
                              <a:gd name="connsiteX25" fmla="*/ 527240 w 3786150"/>
                              <a:gd name="connsiteY25" fmla="*/ 1163031 h 1666924"/>
                              <a:gd name="connsiteX26" fmla="*/ 589497 w 3786150"/>
                              <a:gd name="connsiteY26" fmla="*/ 176646 h 1666924"/>
                              <a:gd name="connsiteX27" fmla="*/ 618680 w 3786150"/>
                              <a:gd name="connsiteY27" fmla="*/ 419838 h 1666924"/>
                              <a:gd name="connsiteX28" fmla="*/ 638135 w 3786150"/>
                              <a:gd name="connsiteY28" fmla="*/ 330343 h 1666924"/>
                              <a:gd name="connsiteX29" fmla="*/ 661481 w 3786150"/>
                              <a:gd name="connsiteY29" fmla="*/ 1530736 h 1666924"/>
                              <a:gd name="connsiteX30" fmla="*/ 688719 w 3786150"/>
                              <a:gd name="connsiteY30" fmla="*/ 1666924 h 1666924"/>
                              <a:gd name="connsiteX31" fmla="*/ 762649 w 3786150"/>
                              <a:gd name="connsiteY31" fmla="*/ 52132 h 1666924"/>
                              <a:gd name="connsiteX32" fmla="*/ 782104 w 3786150"/>
                              <a:gd name="connsiteY32" fmla="*/ 85206 h 1666924"/>
                              <a:gd name="connsiteX33" fmla="*/ 795723 w 3786150"/>
                              <a:gd name="connsiteY33" fmla="*/ 1612520 h 1666924"/>
                              <a:gd name="connsiteX34" fmla="*/ 842002 w 3786150"/>
                              <a:gd name="connsiteY34" fmla="*/ 29308 h 1666924"/>
                              <a:gd name="connsiteX35" fmla="*/ 862276 w 3786150"/>
                              <a:gd name="connsiteY35" fmla="*/ 925573 h 1666924"/>
                              <a:gd name="connsiteX36" fmla="*/ 884578 w 3786150"/>
                              <a:gd name="connsiteY36" fmla="*/ 380109 h 1666924"/>
                              <a:gd name="connsiteX37" fmla="*/ 908908 w 3786150"/>
                              <a:gd name="connsiteY37" fmla="*/ 256417 h 1666924"/>
                              <a:gd name="connsiteX38" fmla="*/ 947430 w 3786150"/>
                              <a:gd name="connsiteY38" fmla="*/ 895155 h 1666924"/>
                              <a:gd name="connsiteX39" fmla="*/ 994063 w 3786150"/>
                              <a:gd name="connsiteY39" fmla="*/ 532189 h 1666924"/>
                              <a:gd name="connsiteX40" fmla="*/ 1020420 w 3786150"/>
                              <a:gd name="connsiteY40" fmla="*/ 1022904 h 1666924"/>
                              <a:gd name="connsiteX41" fmla="*/ 1052860 w 3786150"/>
                              <a:gd name="connsiteY41" fmla="*/ 666021 h 1666924"/>
                              <a:gd name="connsiteX42" fmla="*/ 1073135 w 3786150"/>
                              <a:gd name="connsiteY42" fmla="*/ 1217567 h 1666924"/>
                              <a:gd name="connsiteX43" fmla="*/ 1105575 w 3786150"/>
                              <a:gd name="connsiteY43" fmla="*/ 791740 h 1666924"/>
                              <a:gd name="connsiteX44" fmla="*/ 1113685 w 3786150"/>
                              <a:gd name="connsiteY44" fmla="*/ 1355454 h 1666924"/>
                              <a:gd name="connsiteX45" fmla="*/ 1160317 w 3786150"/>
                              <a:gd name="connsiteY45" fmla="*/ 284805 h 1666924"/>
                              <a:gd name="connsiteX46" fmla="*/ 1172481 w 3786150"/>
                              <a:gd name="connsiteY46" fmla="*/ 1057375 h 1666924"/>
                              <a:gd name="connsiteX47" fmla="*/ 1206948 w 3786150"/>
                              <a:gd name="connsiteY47" fmla="*/ 347665 h 1666924"/>
                              <a:gd name="connsiteX48" fmla="*/ 1229250 w 3786150"/>
                              <a:gd name="connsiteY48" fmla="*/ 891100 h 1666924"/>
                              <a:gd name="connsiteX49" fmla="*/ 1257634 w 3786150"/>
                              <a:gd name="connsiteY49" fmla="*/ 714686 h 1666924"/>
                              <a:gd name="connsiteX50" fmla="*/ 1277909 w 3786150"/>
                              <a:gd name="connsiteY50" fmla="*/ 1004654 h 1666924"/>
                              <a:gd name="connsiteX51" fmla="*/ 1316431 w 3786150"/>
                              <a:gd name="connsiteY51" fmla="*/ 724825 h 1666924"/>
                              <a:gd name="connsiteX52" fmla="*/ 1336706 w 3786150"/>
                              <a:gd name="connsiteY52" fmla="*/ 1304759 h 1666924"/>
                              <a:gd name="connsiteX53" fmla="*/ 1367119 w 3786150"/>
                              <a:gd name="connsiteY53" fmla="*/ 751185 h 1666924"/>
                              <a:gd name="connsiteX54" fmla="*/ 1385366 w 3786150"/>
                              <a:gd name="connsiteY54" fmla="*/ 923544 h 1666924"/>
                              <a:gd name="connsiteX55" fmla="*/ 1409695 w 3786150"/>
                              <a:gd name="connsiteY55" fmla="*/ 755241 h 1666924"/>
                              <a:gd name="connsiteX56" fmla="*/ 1442135 w 3786150"/>
                              <a:gd name="connsiteY56" fmla="*/ 1329092 h 1666924"/>
                              <a:gd name="connsiteX57" fmla="*/ 1482685 w 3786150"/>
                              <a:gd name="connsiteY57" fmla="*/ 1286510 h 1666924"/>
                              <a:gd name="connsiteX58" fmla="*/ 1511070 w 3786150"/>
                              <a:gd name="connsiteY58" fmla="*/ 416608 h 1666924"/>
                              <a:gd name="connsiteX59" fmla="*/ 1533372 w 3786150"/>
                              <a:gd name="connsiteY59" fmla="*/ 807962 h 1666924"/>
                              <a:gd name="connsiteX60" fmla="*/ 1582031 w 3786150"/>
                              <a:gd name="connsiteY60" fmla="*/ 114474 h 1666924"/>
                              <a:gd name="connsiteX61" fmla="*/ 1594196 w 3786150"/>
                              <a:gd name="connsiteY61" fmla="*/ 1343287 h 1666924"/>
                              <a:gd name="connsiteX62" fmla="*/ 1628662 w 3786150"/>
                              <a:gd name="connsiteY62" fmla="*/ 655882 h 1666924"/>
                              <a:gd name="connsiteX63" fmla="*/ 1655020 w 3786150"/>
                              <a:gd name="connsiteY63" fmla="*/ 1529839 h 1666924"/>
                              <a:gd name="connsiteX64" fmla="*/ 1697596 w 3786150"/>
                              <a:gd name="connsiteY64" fmla="*/ 343609 h 1666924"/>
                              <a:gd name="connsiteX65" fmla="*/ 1721926 w 3786150"/>
                              <a:gd name="connsiteY65" fmla="*/ 728881 h 1666924"/>
                              <a:gd name="connsiteX66" fmla="*/ 1748283 w 3786150"/>
                              <a:gd name="connsiteY66" fmla="*/ 219917 h 1666924"/>
                              <a:gd name="connsiteX67" fmla="*/ 1778695 w 3786150"/>
                              <a:gd name="connsiteY67" fmla="*/ 718741 h 1666924"/>
                              <a:gd name="connsiteX68" fmla="*/ 1790860 w 3786150"/>
                              <a:gd name="connsiteY68" fmla="*/ 475412 h 1666924"/>
                              <a:gd name="connsiteX69" fmla="*/ 1823300 w 3786150"/>
                              <a:gd name="connsiteY69" fmla="*/ 505828 h 1666924"/>
                              <a:gd name="connsiteX70" fmla="*/ 1825327 w 3786150"/>
                              <a:gd name="connsiteY70" fmla="*/ 872850 h 1666924"/>
                              <a:gd name="connsiteX71" fmla="*/ 1867904 w 3786150"/>
                              <a:gd name="connsiteY71" fmla="*/ 345637 h 1666924"/>
                              <a:gd name="connsiteX72" fmla="*/ 1884124 w 3786150"/>
                              <a:gd name="connsiteY72" fmla="*/ 1085764 h 1666924"/>
                              <a:gd name="connsiteX73" fmla="*/ 1920619 w 3786150"/>
                              <a:gd name="connsiteY73" fmla="*/ 775518 h 1666924"/>
                              <a:gd name="connsiteX74" fmla="*/ 1944949 w 3786150"/>
                              <a:gd name="connsiteY74" fmla="*/ 1335176 h 1666924"/>
                              <a:gd name="connsiteX75" fmla="*/ 1979415 w 3786150"/>
                              <a:gd name="connsiteY75" fmla="*/ 846490 h 1666924"/>
                              <a:gd name="connsiteX76" fmla="*/ 2009827 w 3786150"/>
                              <a:gd name="connsiteY76" fmla="*/ 962071 h 1666924"/>
                              <a:gd name="connsiteX77" fmla="*/ 2019964 w 3786150"/>
                              <a:gd name="connsiteY77" fmla="*/ 759296 h 1666924"/>
                              <a:gd name="connsiteX78" fmla="*/ 2040239 w 3786150"/>
                              <a:gd name="connsiteY78" fmla="*/ 769436 h 1666924"/>
                              <a:gd name="connsiteX79" fmla="*/ 2058486 w 3786150"/>
                              <a:gd name="connsiteY79" fmla="*/ 757269 h 1666924"/>
                              <a:gd name="connsiteX80" fmla="*/ 2080789 w 3786150"/>
                              <a:gd name="connsiteY80" fmla="*/ 980321 h 1666924"/>
                              <a:gd name="connsiteX81" fmla="*/ 2105118 w 3786150"/>
                              <a:gd name="connsiteY81" fmla="*/ 680215 h 1666924"/>
                              <a:gd name="connsiteX82" fmla="*/ 2127420 w 3786150"/>
                              <a:gd name="connsiteY82" fmla="*/ 907322 h 1666924"/>
                              <a:gd name="connsiteX83" fmla="*/ 2147695 w 3786150"/>
                              <a:gd name="connsiteY83" fmla="*/ 755241 h 1666924"/>
                              <a:gd name="connsiteX84" fmla="*/ 2178107 w 3786150"/>
                              <a:gd name="connsiteY84" fmla="*/ 964099 h 1666924"/>
                              <a:gd name="connsiteX85" fmla="*/ 2190272 w 3786150"/>
                              <a:gd name="connsiteY85" fmla="*/ 759296 h 1666924"/>
                              <a:gd name="connsiteX86" fmla="*/ 2210547 w 3786150"/>
                              <a:gd name="connsiteY86" fmla="*/ 850546 h 1666924"/>
                              <a:gd name="connsiteX87" fmla="*/ 2226767 w 3786150"/>
                              <a:gd name="connsiteY87" fmla="*/ 795796 h 1666924"/>
                              <a:gd name="connsiteX88" fmla="*/ 2259206 w 3786150"/>
                              <a:gd name="connsiteY88" fmla="*/ 846490 h 1666924"/>
                              <a:gd name="connsiteX89" fmla="*/ 2281509 w 3786150"/>
                              <a:gd name="connsiteY89" fmla="*/ 686297 h 1666924"/>
                              <a:gd name="connsiteX90" fmla="*/ 2313949 w 3786150"/>
                              <a:gd name="connsiteY90" fmla="*/ 876906 h 1666924"/>
                              <a:gd name="connsiteX91" fmla="*/ 2324086 w 3786150"/>
                              <a:gd name="connsiteY91" fmla="*/ 783629 h 1666924"/>
                              <a:gd name="connsiteX92" fmla="*/ 2342332 w 3786150"/>
                              <a:gd name="connsiteY92" fmla="*/ 803907 h 1666924"/>
                              <a:gd name="connsiteX93" fmla="*/ 2366662 w 3786150"/>
                              <a:gd name="connsiteY93" fmla="*/ 793769 h 1666924"/>
                              <a:gd name="connsiteX94" fmla="*/ 2390992 w 3786150"/>
                              <a:gd name="connsiteY94" fmla="*/ 1067513 h 1666924"/>
                              <a:gd name="connsiteX95" fmla="*/ 2413295 w 3786150"/>
                              <a:gd name="connsiteY95" fmla="*/ 722797 h 1666924"/>
                              <a:gd name="connsiteX96" fmla="*/ 2435597 w 3786150"/>
                              <a:gd name="connsiteY96" fmla="*/ 876906 h 1666924"/>
                              <a:gd name="connsiteX97" fmla="*/ 2463981 w 3786150"/>
                              <a:gd name="connsiteY97" fmla="*/ 653854 h 1666924"/>
                              <a:gd name="connsiteX98" fmla="*/ 2492366 w 3786150"/>
                              <a:gd name="connsiteY98" fmla="*/ 935710 h 1666924"/>
                              <a:gd name="connsiteX99" fmla="*/ 2520750 w 3786150"/>
                              <a:gd name="connsiteY99" fmla="*/ 728881 h 1666924"/>
                              <a:gd name="connsiteX100" fmla="*/ 2563327 w 3786150"/>
                              <a:gd name="connsiteY100" fmla="*/ 907322 h 1666924"/>
                              <a:gd name="connsiteX101" fmla="*/ 2587657 w 3786150"/>
                              <a:gd name="connsiteY101" fmla="*/ 805935 h 1666924"/>
                              <a:gd name="connsiteX102" fmla="*/ 2599821 w 3786150"/>
                              <a:gd name="connsiteY102" fmla="*/ 974238 h 1666924"/>
                              <a:gd name="connsiteX103" fmla="*/ 2640371 w 3786150"/>
                              <a:gd name="connsiteY103" fmla="*/ 793769 h 1666924"/>
                              <a:gd name="connsiteX104" fmla="*/ 2662674 w 3786150"/>
                              <a:gd name="connsiteY104" fmla="*/ 970182 h 1666924"/>
                              <a:gd name="connsiteX105" fmla="*/ 2680921 w 3786150"/>
                              <a:gd name="connsiteY105" fmla="*/ 899211 h 1666924"/>
                              <a:gd name="connsiteX106" fmla="*/ 2701196 w 3786150"/>
                              <a:gd name="connsiteY106" fmla="*/ 998571 h 1666924"/>
                              <a:gd name="connsiteX107" fmla="*/ 2755938 w 3786150"/>
                              <a:gd name="connsiteY107" fmla="*/ 686297 h 1666924"/>
                              <a:gd name="connsiteX108" fmla="*/ 2788378 w 3786150"/>
                              <a:gd name="connsiteY108" fmla="*/ 899211 h 1666924"/>
                              <a:gd name="connsiteX109" fmla="*/ 2810681 w 3786150"/>
                              <a:gd name="connsiteY109" fmla="*/ 647771 h 1666924"/>
                              <a:gd name="connsiteX110" fmla="*/ 2845148 w 3786150"/>
                              <a:gd name="connsiteY110" fmla="*/ 734963 h 1666924"/>
                              <a:gd name="connsiteX111" fmla="*/ 2877588 w 3786150"/>
                              <a:gd name="connsiteY111" fmla="*/ 708603 h 1666924"/>
                              <a:gd name="connsiteX112" fmla="*/ 2893808 w 3786150"/>
                              <a:gd name="connsiteY112" fmla="*/ 907322 h 1666924"/>
                              <a:gd name="connsiteX113" fmla="*/ 2932329 w 3786150"/>
                              <a:gd name="connsiteY113" fmla="*/ 836351 h 1666924"/>
                              <a:gd name="connsiteX114" fmla="*/ 2954632 w 3786150"/>
                              <a:gd name="connsiteY114" fmla="*/ 874878 h 1666924"/>
                              <a:gd name="connsiteX115" fmla="*/ 2987071 w 3786150"/>
                              <a:gd name="connsiteY115" fmla="*/ 402413 h 1666924"/>
                              <a:gd name="connsiteX116" fmla="*/ 3007346 w 3786150"/>
                              <a:gd name="connsiteY116" fmla="*/ 812018 h 1666924"/>
                              <a:gd name="connsiteX117" fmla="*/ 3031676 w 3786150"/>
                              <a:gd name="connsiteY117" fmla="*/ 753214 h 1666924"/>
                              <a:gd name="connsiteX118" fmla="*/ 3035730 w 3786150"/>
                              <a:gd name="connsiteY118" fmla="*/ 878933 h 1666924"/>
                              <a:gd name="connsiteX119" fmla="*/ 3049922 w 3786150"/>
                              <a:gd name="connsiteY119" fmla="*/ 820129 h 1666924"/>
                              <a:gd name="connsiteX120" fmla="*/ 3062087 w 3786150"/>
                              <a:gd name="connsiteY120" fmla="*/ 1290566 h 1666924"/>
                              <a:gd name="connsiteX121" fmla="*/ 3084388 w 3786150"/>
                              <a:gd name="connsiteY121" fmla="*/ 467301 h 1666924"/>
                              <a:gd name="connsiteX122" fmla="*/ 3104663 w 3786150"/>
                              <a:gd name="connsiteY122" fmla="*/ 714686 h 1666924"/>
                              <a:gd name="connsiteX123" fmla="*/ 3131021 w 3786150"/>
                              <a:gd name="connsiteY123" fmla="*/ 475412 h 1666924"/>
                              <a:gd name="connsiteX124" fmla="*/ 3169542 w 3786150"/>
                              <a:gd name="connsiteY124" fmla="*/ 937738 h 1666924"/>
                              <a:gd name="connsiteX125" fmla="*/ 3224534 w 3786150"/>
                              <a:gd name="connsiteY125" fmla="*/ 477441 h 1666924"/>
                              <a:gd name="connsiteX126" fmla="*/ 3224285 w 3786150"/>
                              <a:gd name="connsiteY126" fmla="*/ 1239871 h 1666924"/>
                              <a:gd name="connsiteX127" fmla="*/ 3250642 w 3786150"/>
                              <a:gd name="connsiteY127" fmla="*/ 718741 h 1666924"/>
                              <a:gd name="connsiteX128" fmla="*/ 3293218 w 3786150"/>
                              <a:gd name="connsiteY128" fmla="*/ 1069542 h 1666924"/>
                              <a:gd name="connsiteX129" fmla="*/ 3311466 w 3786150"/>
                              <a:gd name="connsiteY129" fmla="*/ 588966 h 1666924"/>
                              <a:gd name="connsiteX130" fmla="*/ 3347961 w 3786150"/>
                              <a:gd name="connsiteY130" fmla="*/ 1026959 h 1666924"/>
                              <a:gd name="connsiteX131" fmla="*/ 3382428 w 3786150"/>
                              <a:gd name="connsiteY131" fmla="*/ 797824 h 1666924"/>
                              <a:gd name="connsiteX132" fmla="*/ 3412840 w 3786150"/>
                              <a:gd name="connsiteY132" fmla="*/ 647771 h 1666924"/>
                              <a:gd name="connsiteX133" fmla="*/ 3422977 w 3786150"/>
                              <a:gd name="connsiteY133" fmla="*/ 1000598 h 1666924"/>
                              <a:gd name="connsiteX134" fmla="*/ 3439197 w 3786150"/>
                              <a:gd name="connsiteY134" fmla="*/ 848517 h 1666924"/>
                              <a:gd name="connsiteX135" fmla="*/ 3483802 w 3786150"/>
                              <a:gd name="connsiteY135" fmla="*/ 676159 h 1666924"/>
                              <a:gd name="connsiteX136" fmla="*/ 3506103 w 3786150"/>
                              <a:gd name="connsiteY136" fmla="*/ 1146596 h 1666924"/>
                              <a:gd name="connsiteX137" fmla="*/ 3532461 w 3786150"/>
                              <a:gd name="connsiteY137" fmla="*/ 661965 h 1666924"/>
                              <a:gd name="connsiteX138" fmla="*/ 3556791 w 3786150"/>
                              <a:gd name="connsiteY138" fmla="*/ 775518 h 1666924"/>
                              <a:gd name="connsiteX139" fmla="*/ 3581120 w 3786150"/>
                              <a:gd name="connsiteY139" fmla="*/ 515967 h 1666924"/>
                              <a:gd name="connsiteX140" fmla="*/ 3597340 w 3786150"/>
                              <a:gd name="connsiteY140" fmla="*/ 955988 h 1666924"/>
                              <a:gd name="connsiteX141" fmla="*/ 3633834 w 3786150"/>
                              <a:gd name="connsiteY141" fmla="*/ 722797 h 1666924"/>
                              <a:gd name="connsiteX142" fmla="*/ 3662219 w 3786150"/>
                              <a:gd name="connsiteY142" fmla="*/ 747130 h 1666924"/>
                              <a:gd name="connsiteX143" fmla="*/ 3684521 w 3786150"/>
                              <a:gd name="connsiteY143" fmla="*/ 560578 h 1666924"/>
                              <a:gd name="connsiteX144" fmla="*/ 3696686 w 3786150"/>
                              <a:gd name="connsiteY144" fmla="*/ 850546 h 1666924"/>
                              <a:gd name="connsiteX145" fmla="*/ 3737236 w 3786150"/>
                              <a:gd name="connsiteY145" fmla="*/ 692381 h 1666924"/>
                              <a:gd name="connsiteX146" fmla="*/ 3786150 w 3786150"/>
                              <a:gd name="connsiteY146" fmla="*/ 654633 h 1666924"/>
                              <a:gd name="connsiteX0" fmla="*/ 0 w 3786150"/>
                              <a:gd name="connsiteY0" fmla="*/ 770033 h 1666924"/>
                              <a:gd name="connsiteX1" fmla="*/ 23347 w 3786150"/>
                              <a:gd name="connsiteY1" fmla="*/ 824508 h 1666924"/>
                              <a:gd name="connsiteX2" fmla="*/ 52530 w 3786150"/>
                              <a:gd name="connsiteY2" fmla="*/ 752524 h 1666924"/>
                              <a:gd name="connsiteX3" fmla="*/ 79767 w 3786150"/>
                              <a:gd name="connsiteY3" fmla="*/ 826454 h 1666924"/>
                              <a:gd name="connsiteX4" fmla="*/ 105059 w 3786150"/>
                              <a:gd name="connsiteY4" fmla="*/ 756415 h 1666924"/>
                              <a:gd name="connsiteX5" fmla="*/ 147861 w 3786150"/>
                              <a:gd name="connsiteY5" fmla="*/ 871201 h 1666924"/>
                              <a:gd name="connsiteX6" fmla="*/ 192608 w 3786150"/>
                              <a:gd name="connsiteY6" fmla="*/ 690267 h 1666924"/>
                              <a:gd name="connsiteX7" fmla="*/ 217900 w 3786150"/>
                              <a:gd name="connsiteY7" fmla="*/ 777816 h 1666924"/>
                              <a:gd name="connsiteX8" fmla="*/ 241246 w 3786150"/>
                              <a:gd name="connsiteY8" fmla="*/ 770033 h 1666924"/>
                              <a:gd name="connsiteX9" fmla="*/ 252920 w 3786150"/>
                              <a:gd name="connsiteY9" fmla="*/ 824508 h 1666924"/>
                              <a:gd name="connsiteX10" fmla="*/ 247083 w 3786150"/>
                              <a:gd name="connsiteY10" fmla="*/ 873147 h 1666924"/>
                              <a:gd name="connsiteX11" fmla="*/ 272375 w 3786150"/>
                              <a:gd name="connsiteY11" fmla="*/ 908166 h 1666924"/>
                              <a:gd name="connsiteX12" fmla="*/ 272375 w 3786150"/>
                              <a:gd name="connsiteY12" fmla="*/ 950968 h 1666924"/>
                              <a:gd name="connsiteX13" fmla="*/ 299612 w 3786150"/>
                              <a:gd name="connsiteY13" fmla="*/ 875092 h 1666924"/>
                              <a:gd name="connsiteX14" fmla="*/ 324904 w 3786150"/>
                              <a:gd name="connsiteY14" fmla="*/ 915948 h 1666924"/>
                              <a:gd name="connsiteX15" fmla="*/ 324904 w 3786150"/>
                              <a:gd name="connsiteY15" fmla="*/ 970423 h 1666924"/>
                              <a:gd name="connsiteX16" fmla="*/ 344360 w 3786150"/>
                              <a:gd name="connsiteY16" fmla="*/ 1017116 h 1666924"/>
                              <a:gd name="connsiteX17" fmla="*/ 377434 w 3786150"/>
                              <a:gd name="connsiteY17" fmla="*/ 995715 h 1666924"/>
                              <a:gd name="connsiteX18" fmla="*/ 363815 w 3786150"/>
                              <a:gd name="connsiteY18" fmla="*/ 917894 h 1666924"/>
                              <a:gd name="connsiteX19" fmla="*/ 381325 w 3786150"/>
                              <a:gd name="connsiteY19" fmla="*/ 910112 h 1666924"/>
                              <a:gd name="connsiteX20" fmla="*/ 402725 w 3786150"/>
                              <a:gd name="connsiteY20" fmla="*/ 565753 h 1666924"/>
                              <a:gd name="connsiteX21" fmla="*/ 447473 w 3786150"/>
                              <a:gd name="connsiteY21" fmla="*/ 1264199 h 1666924"/>
                              <a:gd name="connsiteX22" fmla="*/ 480547 w 3786150"/>
                              <a:gd name="connsiteY22" fmla="*/ 1030735 h 1666924"/>
                              <a:gd name="connsiteX23" fmla="*/ 494165 w 3786150"/>
                              <a:gd name="connsiteY23" fmla="*/ 1071591 h 1666924"/>
                              <a:gd name="connsiteX24" fmla="*/ 509730 w 3786150"/>
                              <a:gd name="connsiteY24" fmla="*/ 1046299 h 1666924"/>
                              <a:gd name="connsiteX25" fmla="*/ 527240 w 3786150"/>
                              <a:gd name="connsiteY25" fmla="*/ 1163031 h 1666924"/>
                              <a:gd name="connsiteX26" fmla="*/ 589497 w 3786150"/>
                              <a:gd name="connsiteY26" fmla="*/ 176646 h 1666924"/>
                              <a:gd name="connsiteX27" fmla="*/ 618680 w 3786150"/>
                              <a:gd name="connsiteY27" fmla="*/ 419838 h 1666924"/>
                              <a:gd name="connsiteX28" fmla="*/ 638135 w 3786150"/>
                              <a:gd name="connsiteY28" fmla="*/ 330343 h 1666924"/>
                              <a:gd name="connsiteX29" fmla="*/ 661481 w 3786150"/>
                              <a:gd name="connsiteY29" fmla="*/ 1530736 h 1666924"/>
                              <a:gd name="connsiteX30" fmla="*/ 688719 w 3786150"/>
                              <a:gd name="connsiteY30" fmla="*/ 1666924 h 1666924"/>
                              <a:gd name="connsiteX31" fmla="*/ 762649 w 3786150"/>
                              <a:gd name="connsiteY31" fmla="*/ 52132 h 1666924"/>
                              <a:gd name="connsiteX32" fmla="*/ 782104 w 3786150"/>
                              <a:gd name="connsiteY32" fmla="*/ 85206 h 1666924"/>
                              <a:gd name="connsiteX33" fmla="*/ 795723 w 3786150"/>
                              <a:gd name="connsiteY33" fmla="*/ 1612520 h 1666924"/>
                              <a:gd name="connsiteX34" fmla="*/ 842002 w 3786150"/>
                              <a:gd name="connsiteY34" fmla="*/ 29308 h 1666924"/>
                              <a:gd name="connsiteX35" fmla="*/ 862276 w 3786150"/>
                              <a:gd name="connsiteY35" fmla="*/ 925573 h 1666924"/>
                              <a:gd name="connsiteX36" fmla="*/ 884578 w 3786150"/>
                              <a:gd name="connsiteY36" fmla="*/ 380109 h 1666924"/>
                              <a:gd name="connsiteX37" fmla="*/ 908908 w 3786150"/>
                              <a:gd name="connsiteY37" fmla="*/ 256417 h 1666924"/>
                              <a:gd name="connsiteX38" fmla="*/ 947430 w 3786150"/>
                              <a:gd name="connsiteY38" fmla="*/ 895155 h 1666924"/>
                              <a:gd name="connsiteX39" fmla="*/ 994063 w 3786150"/>
                              <a:gd name="connsiteY39" fmla="*/ 532189 h 1666924"/>
                              <a:gd name="connsiteX40" fmla="*/ 1020420 w 3786150"/>
                              <a:gd name="connsiteY40" fmla="*/ 1022904 h 1666924"/>
                              <a:gd name="connsiteX41" fmla="*/ 1052860 w 3786150"/>
                              <a:gd name="connsiteY41" fmla="*/ 666021 h 1666924"/>
                              <a:gd name="connsiteX42" fmla="*/ 1073135 w 3786150"/>
                              <a:gd name="connsiteY42" fmla="*/ 1217567 h 1666924"/>
                              <a:gd name="connsiteX43" fmla="*/ 1105575 w 3786150"/>
                              <a:gd name="connsiteY43" fmla="*/ 791740 h 1666924"/>
                              <a:gd name="connsiteX44" fmla="*/ 1113685 w 3786150"/>
                              <a:gd name="connsiteY44" fmla="*/ 1355454 h 1666924"/>
                              <a:gd name="connsiteX45" fmla="*/ 1160317 w 3786150"/>
                              <a:gd name="connsiteY45" fmla="*/ 284805 h 1666924"/>
                              <a:gd name="connsiteX46" fmla="*/ 1172481 w 3786150"/>
                              <a:gd name="connsiteY46" fmla="*/ 1057375 h 1666924"/>
                              <a:gd name="connsiteX47" fmla="*/ 1206948 w 3786150"/>
                              <a:gd name="connsiteY47" fmla="*/ 347665 h 1666924"/>
                              <a:gd name="connsiteX48" fmla="*/ 1229250 w 3786150"/>
                              <a:gd name="connsiteY48" fmla="*/ 891100 h 1666924"/>
                              <a:gd name="connsiteX49" fmla="*/ 1257634 w 3786150"/>
                              <a:gd name="connsiteY49" fmla="*/ 714686 h 1666924"/>
                              <a:gd name="connsiteX50" fmla="*/ 1277909 w 3786150"/>
                              <a:gd name="connsiteY50" fmla="*/ 1004654 h 1666924"/>
                              <a:gd name="connsiteX51" fmla="*/ 1316431 w 3786150"/>
                              <a:gd name="connsiteY51" fmla="*/ 724825 h 1666924"/>
                              <a:gd name="connsiteX52" fmla="*/ 1336706 w 3786150"/>
                              <a:gd name="connsiteY52" fmla="*/ 1304759 h 1666924"/>
                              <a:gd name="connsiteX53" fmla="*/ 1367119 w 3786150"/>
                              <a:gd name="connsiteY53" fmla="*/ 751185 h 1666924"/>
                              <a:gd name="connsiteX54" fmla="*/ 1385366 w 3786150"/>
                              <a:gd name="connsiteY54" fmla="*/ 923544 h 1666924"/>
                              <a:gd name="connsiteX55" fmla="*/ 1409695 w 3786150"/>
                              <a:gd name="connsiteY55" fmla="*/ 755241 h 1666924"/>
                              <a:gd name="connsiteX56" fmla="*/ 1442135 w 3786150"/>
                              <a:gd name="connsiteY56" fmla="*/ 1329092 h 1666924"/>
                              <a:gd name="connsiteX57" fmla="*/ 1482685 w 3786150"/>
                              <a:gd name="connsiteY57" fmla="*/ 1286510 h 1666924"/>
                              <a:gd name="connsiteX58" fmla="*/ 1511070 w 3786150"/>
                              <a:gd name="connsiteY58" fmla="*/ 416608 h 1666924"/>
                              <a:gd name="connsiteX59" fmla="*/ 1533372 w 3786150"/>
                              <a:gd name="connsiteY59" fmla="*/ 807962 h 1666924"/>
                              <a:gd name="connsiteX60" fmla="*/ 1582031 w 3786150"/>
                              <a:gd name="connsiteY60" fmla="*/ 114474 h 1666924"/>
                              <a:gd name="connsiteX61" fmla="*/ 1594196 w 3786150"/>
                              <a:gd name="connsiteY61" fmla="*/ 1343287 h 1666924"/>
                              <a:gd name="connsiteX62" fmla="*/ 1628662 w 3786150"/>
                              <a:gd name="connsiteY62" fmla="*/ 655882 h 1666924"/>
                              <a:gd name="connsiteX63" fmla="*/ 1655020 w 3786150"/>
                              <a:gd name="connsiteY63" fmla="*/ 1529839 h 1666924"/>
                              <a:gd name="connsiteX64" fmla="*/ 1697596 w 3786150"/>
                              <a:gd name="connsiteY64" fmla="*/ 343609 h 1666924"/>
                              <a:gd name="connsiteX65" fmla="*/ 1721926 w 3786150"/>
                              <a:gd name="connsiteY65" fmla="*/ 728881 h 1666924"/>
                              <a:gd name="connsiteX66" fmla="*/ 1748283 w 3786150"/>
                              <a:gd name="connsiteY66" fmla="*/ 219917 h 1666924"/>
                              <a:gd name="connsiteX67" fmla="*/ 1778695 w 3786150"/>
                              <a:gd name="connsiteY67" fmla="*/ 718741 h 1666924"/>
                              <a:gd name="connsiteX68" fmla="*/ 1790860 w 3786150"/>
                              <a:gd name="connsiteY68" fmla="*/ 475412 h 1666924"/>
                              <a:gd name="connsiteX69" fmla="*/ 1823300 w 3786150"/>
                              <a:gd name="connsiteY69" fmla="*/ 505828 h 1666924"/>
                              <a:gd name="connsiteX70" fmla="*/ 1825327 w 3786150"/>
                              <a:gd name="connsiteY70" fmla="*/ 872850 h 1666924"/>
                              <a:gd name="connsiteX71" fmla="*/ 1867904 w 3786150"/>
                              <a:gd name="connsiteY71" fmla="*/ 345637 h 1666924"/>
                              <a:gd name="connsiteX72" fmla="*/ 1884124 w 3786150"/>
                              <a:gd name="connsiteY72" fmla="*/ 1085764 h 1666924"/>
                              <a:gd name="connsiteX73" fmla="*/ 1920619 w 3786150"/>
                              <a:gd name="connsiteY73" fmla="*/ 775518 h 1666924"/>
                              <a:gd name="connsiteX74" fmla="*/ 1944949 w 3786150"/>
                              <a:gd name="connsiteY74" fmla="*/ 1335176 h 1666924"/>
                              <a:gd name="connsiteX75" fmla="*/ 1979415 w 3786150"/>
                              <a:gd name="connsiteY75" fmla="*/ 846490 h 1666924"/>
                              <a:gd name="connsiteX76" fmla="*/ 2009827 w 3786150"/>
                              <a:gd name="connsiteY76" fmla="*/ 962071 h 1666924"/>
                              <a:gd name="connsiteX77" fmla="*/ 2019964 w 3786150"/>
                              <a:gd name="connsiteY77" fmla="*/ 759296 h 1666924"/>
                              <a:gd name="connsiteX78" fmla="*/ 2040239 w 3786150"/>
                              <a:gd name="connsiteY78" fmla="*/ 769436 h 1666924"/>
                              <a:gd name="connsiteX79" fmla="*/ 2058486 w 3786150"/>
                              <a:gd name="connsiteY79" fmla="*/ 757269 h 1666924"/>
                              <a:gd name="connsiteX80" fmla="*/ 2080789 w 3786150"/>
                              <a:gd name="connsiteY80" fmla="*/ 980321 h 1666924"/>
                              <a:gd name="connsiteX81" fmla="*/ 2105118 w 3786150"/>
                              <a:gd name="connsiteY81" fmla="*/ 680215 h 1666924"/>
                              <a:gd name="connsiteX82" fmla="*/ 2127420 w 3786150"/>
                              <a:gd name="connsiteY82" fmla="*/ 907322 h 1666924"/>
                              <a:gd name="connsiteX83" fmla="*/ 2147695 w 3786150"/>
                              <a:gd name="connsiteY83" fmla="*/ 755241 h 1666924"/>
                              <a:gd name="connsiteX84" fmla="*/ 2178107 w 3786150"/>
                              <a:gd name="connsiteY84" fmla="*/ 964099 h 1666924"/>
                              <a:gd name="connsiteX85" fmla="*/ 2190272 w 3786150"/>
                              <a:gd name="connsiteY85" fmla="*/ 759296 h 1666924"/>
                              <a:gd name="connsiteX86" fmla="*/ 2210547 w 3786150"/>
                              <a:gd name="connsiteY86" fmla="*/ 850546 h 1666924"/>
                              <a:gd name="connsiteX87" fmla="*/ 2226767 w 3786150"/>
                              <a:gd name="connsiteY87" fmla="*/ 795796 h 1666924"/>
                              <a:gd name="connsiteX88" fmla="*/ 2259206 w 3786150"/>
                              <a:gd name="connsiteY88" fmla="*/ 846490 h 1666924"/>
                              <a:gd name="connsiteX89" fmla="*/ 2281509 w 3786150"/>
                              <a:gd name="connsiteY89" fmla="*/ 686297 h 1666924"/>
                              <a:gd name="connsiteX90" fmla="*/ 2313949 w 3786150"/>
                              <a:gd name="connsiteY90" fmla="*/ 876906 h 1666924"/>
                              <a:gd name="connsiteX91" fmla="*/ 2324086 w 3786150"/>
                              <a:gd name="connsiteY91" fmla="*/ 783629 h 1666924"/>
                              <a:gd name="connsiteX92" fmla="*/ 2342332 w 3786150"/>
                              <a:gd name="connsiteY92" fmla="*/ 803907 h 1666924"/>
                              <a:gd name="connsiteX93" fmla="*/ 2366662 w 3786150"/>
                              <a:gd name="connsiteY93" fmla="*/ 793769 h 1666924"/>
                              <a:gd name="connsiteX94" fmla="*/ 2390992 w 3786150"/>
                              <a:gd name="connsiteY94" fmla="*/ 1067513 h 1666924"/>
                              <a:gd name="connsiteX95" fmla="*/ 2413295 w 3786150"/>
                              <a:gd name="connsiteY95" fmla="*/ 722797 h 1666924"/>
                              <a:gd name="connsiteX96" fmla="*/ 2435597 w 3786150"/>
                              <a:gd name="connsiteY96" fmla="*/ 876906 h 1666924"/>
                              <a:gd name="connsiteX97" fmla="*/ 2463981 w 3786150"/>
                              <a:gd name="connsiteY97" fmla="*/ 653854 h 1666924"/>
                              <a:gd name="connsiteX98" fmla="*/ 2492366 w 3786150"/>
                              <a:gd name="connsiteY98" fmla="*/ 935710 h 1666924"/>
                              <a:gd name="connsiteX99" fmla="*/ 2520750 w 3786150"/>
                              <a:gd name="connsiteY99" fmla="*/ 728881 h 1666924"/>
                              <a:gd name="connsiteX100" fmla="*/ 2563327 w 3786150"/>
                              <a:gd name="connsiteY100" fmla="*/ 907322 h 1666924"/>
                              <a:gd name="connsiteX101" fmla="*/ 2587657 w 3786150"/>
                              <a:gd name="connsiteY101" fmla="*/ 805935 h 1666924"/>
                              <a:gd name="connsiteX102" fmla="*/ 2599821 w 3786150"/>
                              <a:gd name="connsiteY102" fmla="*/ 974238 h 1666924"/>
                              <a:gd name="connsiteX103" fmla="*/ 2640371 w 3786150"/>
                              <a:gd name="connsiteY103" fmla="*/ 793769 h 1666924"/>
                              <a:gd name="connsiteX104" fmla="*/ 2662674 w 3786150"/>
                              <a:gd name="connsiteY104" fmla="*/ 970182 h 1666924"/>
                              <a:gd name="connsiteX105" fmla="*/ 2680921 w 3786150"/>
                              <a:gd name="connsiteY105" fmla="*/ 899211 h 1666924"/>
                              <a:gd name="connsiteX106" fmla="*/ 2701196 w 3786150"/>
                              <a:gd name="connsiteY106" fmla="*/ 998571 h 1666924"/>
                              <a:gd name="connsiteX107" fmla="*/ 2755938 w 3786150"/>
                              <a:gd name="connsiteY107" fmla="*/ 686297 h 1666924"/>
                              <a:gd name="connsiteX108" fmla="*/ 2788378 w 3786150"/>
                              <a:gd name="connsiteY108" fmla="*/ 899211 h 1666924"/>
                              <a:gd name="connsiteX109" fmla="*/ 2810681 w 3786150"/>
                              <a:gd name="connsiteY109" fmla="*/ 647771 h 1666924"/>
                              <a:gd name="connsiteX110" fmla="*/ 2845148 w 3786150"/>
                              <a:gd name="connsiteY110" fmla="*/ 734963 h 1666924"/>
                              <a:gd name="connsiteX111" fmla="*/ 2877588 w 3786150"/>
                              <a:gd name="connsiteY111" fmla="*/ 708603 h 1666924"/>
                              <a:gd name="connsiteX112" fmla="*/ 2893808 w 3786150"/>
                              <a:gd name="connsiteY112" fmla="*/ 907322 h 1666924"/>
                              <a:gd name="connsiteX113" fmla="*/ 2932329 w 3786150"/>
                              <a:gd name="connsiteY113" fmla="*/ 836351 h 1666924"/>
                              <a:gd name="connsiteX114" fmla="*/ 2954632 w 3786150"/>
                              <a:gd name="connsiteY114" fmla="*/ 874878 h 1666924"/>
                              <a:gd name="connsiteX115" fmla="*/ 2987071 w 3786150"/>
                              <a:gd name="connsiteY115" fmla="*/ 402413 h 1666924"/>
                              <a:gd name="connsiteX116" fmla="*/ 3007346 w 3786150"/>
                              <a:gd name="connsiteY116" fmla="*/ 812018 h 1666924"/>
                              <a:gd name="connsiteX117" fmla="*/ 3031676 w 3786150"/>
                              <a:gd name="connsiteY117" fmla="*/ 753214 h 1666924"/>
                              <a:gd name="connsiteX118" fmla="*/ 3035730 w 3786150"/>
                              <a:gd name="connsiteY118" fmla="*/ 878933 h 1666924"/>
                              <a:gd name="connsiteX119" fmla="*/ 3049922 w 3786150"/>
                              <a:gd name="connsiteY119" fmla="*/ 820129 h 1666924"/>
                              <a:gd name="connsiteX120" fmla="*/ 3062087 w 3786150"/>
                              <a:gd name="connsiteY120" fmla="*/ 1290566 h 1666924"/>
                              <a:gd name="connsiteX121" fmla="*/ 3084388 w 3786150"/>
                              <a:gd name="connsiteY121" fmla="*/ 467301 h 1666924"/>
                              <a:gd name="connsiteX122" fmla="*/ 3104663 w 3786150"/>
                              <a:gd name="connsiteY122" fmla="*/ 714686 h 1666924"/>
                              <a:gd name="connsiteX123" fmla="*/ 3131021 w 3786150"/>
                              <a:gd name="connsiteY123" fmla="*/ 475412 h 1666924"/>
                              <a:gd name="connsiteX124" fmla="*/ 3169542 w 3786150"/>
                              <a:gd name="connsiteY124" fmla="*/ 937738 h 1666924"/>
                              <a:gd name="connsiteX125" fmla="*/ 3224534 w 3786150"/>
                              <a:gd name="connsiteY125" fmla="*/ 477441 h 1666924"/>
                              <a:gd name="connsiteX126" fmla="*/ 3224285 w 3786150"/>
                              <a:gd name="connsiteY126" fmla="*/ 1239871 h 1666924"/>
                              <a:gd name="connsiteX127" fmla="*/ 3250642 w 3786150"/>
                              <a:gd name="connsiteY127" fmla="*/ 718741 h 1666924"/>
                              <a:gd name="connsiteX128" fmla="*/ 3293218 w 3786150"/>
                              <a:gd name="connsiteY128" fmla="*/ 1069542 h 1666924"/>
                              <a:gd name="connsiteX129" fmla="*/ 3311466 w 3786150"/>
                              <a:gd name="connsiteY129" fmla="*/ 588966 h 1666924"/>
                              <a:gd name="connsiteX130" fmla="*/ 3347961 w 3786150"/>
                              <a:gd name="connsiteY130" fmla="*/ 1026959 h 1666924"/>
                              <a:gd name="connsiteX131" fmla="*/ 3382428 w 3786150"/>
                              <a:gd name="connsiteY131" fmla="*/ 797824 h 1666924"/>
                              <a:gd name="connsiteX132" fmla="*/ 3412840 w 3786150"/>
                              <a:gd name="connsiteY132" fmla="*/ 647771 h 1666924"/>
                              <a:gd name="connsiteX133" fmla="*/ 3422977 w 3786150"/>
                              <a:gd name="connsiteY133" fmla="*/ 1000598 h 1666924"/>
                              <a:gd name="connsiteX134" fmla="*/ 3439197 w 3786150"/>
                              <a:gd name="connsiteY134" fmla="*/ 848517 h 1666924"/>
                              <a:gd name="connsiteX135" fmla="*/ 3483802 w 3786150"/>
                              <a:gd name="connsiteY135" fmla="*/ 676159 h 1666924"/>
                              <a:gd name="connsiteX136" fmla="*/ 3506103 w 3786150"/>
                              <a:gd name="connsiteY136" fmla="*/ 1146596 h 1666924"/>
                              <a:gd name="connsiteX137" fmla="*/ 3532461 w 3786150"/>
                              <a:gd name="connsiteY137" fmla="*/ 661965 h 1666924"/>
                              <a:gd name="connsiteX138" fmla="*/ 3556791 w 3786150"/>
                              <a:gd name="connsiteY138" fmla="*/ 775518 h 1666924"/>
                              <a:gd name="connsiteX139" fmla="*/ 3581120 w 3786150"/>
                              <a:gd name="connsiteY139" fmla="*/ 515967 h 1666924"/>
                              <a:gd name="connsiteX140" fmla="*/ 3597340 w 3786150"/>
                              <a:gd name="connsiteY140" fmla="*/ 955988 h 1666924"/>
                              <a:gd name="connsiteX141" fmla="*/ 3633834 w 3786150"/>
                              <a:gd name="connsiteY141" fmla="*/ 722797 h 1666924"/>
                              <a:gd name="connsiteX142" fmla="*/ 3662219 w 3786150"/>
                              <a:gd name="connsiteY142" fmla="*/ 747130 h 1666924"/>
                              <a:gd name="connsiteX143" fmla="*/ 3684521 w 3786150"/>
                              <a:gd name="connsiteY143" fmla="*/ 560578 h 1666924"/>
                              <a:gd name="connsiteX144" fmla="*/ 3696686 w 3786150"/>
                              <a:gd name="connsiteY144" fmla="*/ 850546 h 1666924"/>
                              <a:gd name="connsiteX145" fmla="*/ 3737236 w 3786150"/>
                              <a:gd name="connsiteY145" fmla="*/ 692381 h 1666924"/>
                              <a:gd name="connsiteX146" fmla="*/ 3739262 w 3786150"/>
                              <a:gd name="connsiteY146" fmla="*/ 1026959 h 1666924"/>
                              <a:gd name="connsiteX147" fmla="*/ 3786150 w 3786150"/>
                              <a:gd name="connsiteY147" fmla="*/ 654633 h 1666924"/>
                              <a:gd name="connsiteX0" fmla="*/ 0 w 3798315"/>
                              <a:gd name="connsiteY0" fmla="*/ 770033 h 1666924"/>
                              <a:gd name="connsiteX1" fmla="*/ 23347 w 3798315"/>
                              <a:gd name="connsiteY1" fmla="*/ 824508 h 1666924"/>
                              <a:gd name="connsiteX2" fmla="*/ 52530 w 3798315"/>
                              <a:gd name="connsiteY2" fmla="*/ 752524 h 1666924"/>
                              <a:gd name="connsiteX3" fmla="*/ 79767 w 3798315"/>
                              <a:gd name="connsiteY3" fmla="*/ 826454 h 1666924"/>
                              <a:gd name="connsiteX4" fmla="*/ 105059 w 3798315"/>
                              <a:gd name="connsiteY4" fmla="*/ 756415 h 1666924"/>
                              <a:gd name="connsiteX5" fmla="*/ 147861 w 3798315"/>
                              <a:gd name="connsiteY5" fmla="*/ 871201 h 1666924"/>
                              <a:gd name="connsiteX6" fmla="*/ 192608 w 3798315"/>
                              <a:gd name="connsiteY6" fmla="*/ 690267 h 1666924"/>
                              <a:gd name="connsiteX7" fmla="*/ 217900 w 3798315"/>
                              <a:gd name="connsiteY7" fmla="*/ 777816 h 1666924"/>
                              <a:gd name="connsiteX8" fmla="*/ 241246 w 3798315"/>
                              <a:gd name="connsiteY8" fmla="*/ 770033 h 1666924"/>
                              <a:gd name="connsiteX9" fmla="*/ 252920 w 3798315"/>
                              <a:gd name="connsiteY9" fmla="*/ 824508 h 1666924"/>
                              <a:gd name="connsiteX10" fmla="*/ 247083 w 3798315"/>
                              <a:gd name="connsiteY10" fmla="*/ 873147 h 1666924"/>
                              <a:gd name="connsiteX11" fmla="*/ 272375 w 3798315"/>
                              <a:gd name="connsiteY11" fmla="*/ 908166 h 1666924"/>
                              <a:gd name="connsiteX12" fmla="*/ 272375 w 3798315"/>
                              <a:gd name="connsiteY12" fmla="*/ 950968 h 1666924"/>
                              <a:gd name="connsiteX13" fmla="*/ 299612 w 3798315"/>
                              <a:gd name="connsiteY13" fmla="*/ 875092 h 1666924"/>
                              <a:gd name="connsiteX14" fmla="*/ 324904 w 3798315"/>
                              <a:gd name="connsiteY14" fmla="*/ 915948 h 1666924"/>
                              <a:gd name="connsiteX15" fmla="*/ 324904 w 3798315"/>
                              <a:gd name="connsiteY15" fmla="*/ 970423 h 1666924"/>
                              <a:gd name="connsiteX16" fmla="*/ 344360 w 3798315"/>
                              <a:gd name="connsiteY16" fmla="*/ 1017116 h 1666924"/>
                              <a:gd name="connsiteX17" fmla="*/ 377434 w 3798315"/>
                              <a:gd name="connsiteY17" fmla="*/ 995715 h 1666924"/>
                              <a:gd name="connsiteX18" fmla="*/ 363815 w 3798315"/>
                              <a:gd name="connsiteY18" fmla="*/ 917894 h 1666924"/>
                              <a:gd name="connsiteX19" fmla="*/ 381325 w 3798315"/>
                              <a:gd name="connsiteY19" fmla="*/ 910112 h 1666924"/>
                              <a:gd name="connsiteX20" fmla="*/ 402725 w 3798315"/>
                              <a:gd name="connsiteY20" fmla="*/ 565753 h 1666924"/>
                              <a:gd name="connsiteX21" fmla="*/ 447473 w 3798315"/>
                              <a:gd name="connsiteY21" fmla="*/ 1264199 h 1666924"/>
                              <a:gd name="connsiteX22" fmla="*/ 480547 w 3798315"/>
                              <a:gd name="connsiteY22" fmla="*/ 1030735 h 1666924"/>
                              <a:gd name="connsiteX23" fmla="*/ 494165 w 3798315"/>
                              <a:gd name="connsiteY23" fmla="*/ 1071591 h 1666924"/>
                              <a:gd name="connsiteX24" fmla="*/ 509730 w 3798315"/>
                              <a:gd name="connsiteY24" fmla="*/ 1046299 h 1666924"/>
                              <a:gd name="connsiteX25" fmla="*/ 527240 w 3798315"/>
                              <a:gd name="connsiteY25" fmla="*/ 1163031 h 1666924"/>
                              <a:gd name="connsiteX26" fmla="*/ 589497 w 3798315"/>
                              <a:gd name="connsiteY26" fmla="*/ 176646 h 1666924"/>
                              <a:gd name="connsiteX27" fmla="*/ 618680 w 3798315"/>
                              <a:gd name="connsiteY27" fmla="*/ 419838 h 1666924"/>
                              <a:gd name="connsiteX28" fmla="*/ 638135 w 3798315"/>
                              <a:gd name="connsiteY28" fmla="*/ 330343 h 1666924"/>
                              <a:gd name="connsiteX29" fmla="*/ 661481 w 3798315"/>
                              <a:gd name="connsiteY29" fmla="*/ 1530736 h 1666924"/>
                              <a:gd name="connsiteX30" fmla="*/ 688719 w 3798315"/>
                              <a:gd name="connsiteY30" fmla="*/ 1666924 h 1666924"/>
                              <a:gd name="connsiteX31" fmla="*/ 762649 w 3798315"/>
                              <a:gd name="connsiteY31" fmla="*/ 52132 h 1666924"/>
                              <a:gd name="connsiteX32" fmla="*/ 782104 w 3798315"/>
                              <a:gd name="connsiteY32" fmla="*/ 85206 h 1666924"/>
                              <a:gd name="connsiteX33" fmla="*/ 795723 w 3798315"/>
                              <a:gd name="connsiteY33" fmla="*/ 1612520 h 1666924"/>
                              <a:gd name="connsiteX34" fmla="*/ 842002 w 3798315"/>
                              <a:gd name="connsiteY34" fmla="*/ 29308 h 1666924"/>
                              <a:gd name="connsiteX35" fmla="*/ 862276 w 3798315"/>
                              <a:gd name="connsiteY35" fmla="*/ 925573 h 1666924"/>
                              <a:gd name="connsiteX36" fmla="*/ 884578 w 3798315"/>
                              <a:gd name="connsiteY36" fmla="*/ 380109 h 1666924"/>
                              <a:gd name="connsiteX37" fmla="*/ 908908 w 3798315"/>
                              <a:gd name="connsiteY37" fmla="*/ 256417 h 1666924"/>
                              <a:gd name="connsiteX38" fmla="*/ 947430 w 3798315"/>
                              <a:gd name="connsiteY38" fmla="*/ 895155 h 1666924"/>
                              <a:gd name="connsiteX39" fmla="*/ 994063 w 3798315"/>
                              <a:gd name="connsiteY39" fmla="*/ 532189 h 1666924"/>
                              <a:gd name="connsiteX40" fmla="*/ 1020420 w 3798315"/>
                              <a:gd name="connsiteY40" fmla="*/ 1022904 h 1666924"/>
                              <a:gd name="connsiteX41" fmla="*/ 1052860 w 3798315"/>
                              <a:gd name="connsiteY41" fmla="*/ 666021 h 1666924"/>
                              <a:gd name="connsiteX42" fmla="*/ 1073135 w 3798315"/>
                              <a:gd name="connsiteY42" fmla="*/ 1217567 h 1666924"/>
                              <a:gd name="connsiteX43" fmla="*/ 1105575 w 3798315"/>
                              <a:gd name="connsiteY43" fmla="*/ 791740 h 1666924"/>
                              <a:gd name="connsiteX44" fmla="*/ 1113685 w 3798315"/>
                              <a:gd name="connsiteY44" fmla="*/ 1355454 h 1666924"/>
                              <a:gd name="connsiteX45" fmla="*/ 1160317 w 3798315"/>
                              <a:gd name="connsiteY45" fmla="*/ 284805 h 1666924"/>
                              <a:gd name="connsiteX46" fmla="*/ 1172481 w 3798315"/>
                              <a:gd name="connsiteY46" fmla="*/ 1057375 h 1666924"/>
                              <a:gd name="connsiteX47" fmla="*/ 1206948 w 3798315"/>
                              <a:gd name="connsiteY47" fmla="*/ 347665 h 1666924"/>
                              <a:gd name="connsiteX48" fmla="*/ 1229250 w 3798315"/>
                              <a:gd name="connsiteY48" fmla="*/ 891100 h 1666924"/>
                              <a:gd name="connsiteX49" fmla="*/ 1257634 w 3798315"/>
                              <a:gd name="connsiteY49" fmla="*/ 714686 h 1666924"/>
                              <a:gd name="connsiteX50" fmla="*/ 1277909 w 3798315"/>
                              <a:gd name="connsiteY50" fmla="*/ 1004654 h 1666924"/>
                              <a:gd name="connsiteX51" fmla="*/ 1316431 w 3798315"/>
                              <a:gd name="connsiteY51" fmla="*/ 724825 h 1666924"/>
                              <a:gd name="connsiteX52" fmla="*/ 1336706 w 3798315"/>
                              <a:gd name="connsiteY52" fmla="*/ 1304759 h 1666924"/>
                              <a:gd name="connsiteX53" fmla="*/ 1367119 w 3798315"/>
                              <a:gd name="connsiteY53" fmla="*/ 751185 h 1666924"/>
                              <a:gd name="connsiteX54" fmla="*/ 1385366 w 3798315"/>
                              <a:gd name="connsiteY54" fmla="*/ 923544 h 1666924"/>
                              <a:gd name="connsiteX55" fmla="*/ 1409695 w 3798315"/>
                              <a:gd name="connsiteY55" fmla="*/ 755241 h 1666924"/>
                              <a:gd name="connsiteX56" fmla="*/ 1442135 w 3798315"/>
                              <a:gd name="connsiteY56" fmla="*/ 1329092 h 1666924"/>
                              <a:gd name="connsiteX57" fmla="*/ 1482685 w 3798315"/>
                              <a:gd name="connsiteY57" fmla="*/ 1286510 h 1666924"/>
                              <a:gd name="connsiteX58" fmla="*/ 1511070 w 3798315"/>
                              <a:gd name="connsiteY58" fmla="*/ 416608 h 1666924"/>
                              <a:gd name="connsiteX59" fmla="*/ 1533372 w 3798315"/>
                              <a:gd name="connsiteY59" fmla="*/ 807962 h 1666924"/>
                              <a:gd name="connsiteX60" fmla="*/ 1582031 w 3798315"/>
                              <a:gd name="connsiteY60" fmla="*/ 114474 h 1666924"/>
                              <a:gd name="connsiteX61" fmla="*/ 1594196 w 3798315"/>
                              <a:gd name="connsiteY61" fmla="*/ 1343287 h 1666924"/>
                              <a:gd name="connsiteX62" fmla="*/ 1628662 w 3798315"/>
                              <a:gd name="connsiteY62" fmla="*/ 655882 h 1666924"/>
                              <a:gd name="connsiteX63" fmla="*/ 1655020 w 3798315"/>
                              <a:gd name="connsiteY63" fmla="*/ 1529839 h 1666924"/>
                              <a:gd name="connsiteX64" fmla="*/ 1697596 w 3798315"/>
                              <a:gd name="connsiteY64" fmla="*/ 343609 h 1666924"/>
                              <a:gd name="connsiteX65" fmla="*/ 1721926 w 3798315"/>
                              <a:gd name="connsiteY65" fmla="*/ 728881 h 1666924"/>
                              <a:gd name="connsiteX66" fmla="*/ 1748283 w 3798315"/>
                              <a:gd name="connsiteY66" fmla="*/ 219917 h 1666924"/>
                              <a:gd name="connsiteX67" fmla="*/ 1778695 w 3798315"/>
                              <a:gd name="connsiteY67" fmla="*/ 718741 h 1666924"/>
                              <a:gd name="connsiteX68" fmla="*/ 1790860 w 3798315"/>
                              <a:gd name="connsiteY68" fmla="*/ 475412 h 1666924"/>
                              <a:gd name="connsiteX69" fmla="*/ 1823300 w 3798315"/>
                              <a:gd name="connsiteY69" fmla="*/ 505828 h 1666924"/>
                              <a:gd name="connsiteX70" fmla="*/ 1825327 w 3798315"/>
                              <a:gd name="connsiteY70" fmla="*/ 872850 h 1666924"/>
                              <a:gd name="connsiteX71" fmla="*/ 1867904 w 3798315"/>
                              <a:gd name="connsiteY71" fmla="*/ 345637 h 1666924"/>
                              <a:gd name="connsiteX72" fmla="*/ 1884124 w 3798315"/>
                              <a:gd name="connsiteY72" fmla="*/ 1085764 h 1666924"/>
                              <a:gd name="connsiteX73" fmla="*/ 1920619 w 3798315"/>
                              <a:gd name="connsiteY73" fmla="*/ 775518 h 1666924"/>
                              <a:gd name="connsiteX74" fmla="*/ 1944949 w 3798315"/>
                              <a:gd name="connsiteY74" fmla="*/ 1335176 h 1666924"/>
                              <a:gd name="connsiteX75" fmla="*/ 1979415 w 3798315"/>
                              <a:gd name="connsiteY75" fmla="*/ 846490 h 1666924"/>
                              <a:gd name="connsiteX76" fmla="*/ 2009827 w 3798315"/>
                              <a:gd name="connsiteY76" fmla="*/ 962071 h 1666924"/>
                              <a:gd name="connsiteX77" fmla="*/ 2019964 w 3798315"/>
                              <a:gd name="connsiteY77" fmla="*/ 759296 h 1666924"/>
                              <a:gd name="connsiteX78" fmla="*/ 2040239 w 3798315"/>
                              <a:gd name="connsiteY78" fmla="*/ 769436 h 1666924"/>
                              <a:gd name="connsiteX79" fmla="*/ 2058486 w 3798315"/>
                              <a:gd name="connsiteY79" fmla="*/ 757269 h 1666924"/>
                              <a:gd name="connsiteX80" fmla="*/ 2080789 w 3798315"/>
                              <a:gd name="connsiteY80" fmla="*/ 980321 h 1666924"/>
                              <a:gd name="connsiteX81" fmla="*/ 2105118 w 3798315"/>
                              <a:gd name="connsiteY81" fmla="*/ 680215 h 1666924"/>
                              <a:gd name="connsiteX82" fmla="*/ 2127420 w 3798315"/>
                              <a:gd name="connsiteY82" fmla="*/ 907322 h 1666924"/>
                              <a:gd name="connsiteX83" fmla="*/ 2147695 w 3798315"/>
                              <a:gd name="connsiteY83" fmla="*/ 755241 h 1666924"/>
                              <a:gd name="connsiteX84" fmla="*/ 2178107 w 3798315"/>
                              <a:gd name="connsiteY84" fmla="*/ 964099 h 1666924"/>
                              <a:gd name="connsiteX85" fmla="*/ 2190272 w 3798315"/>
                              <a:gd name="connsiteY85" fmla="*/ 759296 h 1666924"/>
                              <a:gd name="connsiteX86" fmla="*/ 2210547 w 3798315"/>
                              <a:gd name="connsiteY86" fmla="*/ 850546 h 1666924"/>
                              <a:gd name="connsiteX87" fmla="*/ 2226767 w 3798315"/>
                              <a:gd name="connsiteY87" fmla="*/ 795796 h 1666924"/>
                              <a:gd name="connsiteX88" fmla="*/ 2259206 w 3798315"/>
                              <a:gd name="connsiteY88" fmla="*/ 846490 h 1666924"/>
                              <a:gd name="connsiteX89" fmla="*/ 2281509 w 3798315"/>
                              <a:gd name="connsiteY89" fmla="*/ 686297 h 1666924"/>
                              <a:gd name="connsiteX90" fmla="*/ 2313949 w 3798315"/>
                              <a:gd name="connsiteY90" fmla="*/ 876906 h 1666924"/>
                              <a:gd name="connsiteX91" fmla="*/ 2324086 w 3798315"/>
                              <a:gd name="connsiteY91" fmla="*/ 783629 h 1666924"/>
                              <a:gd name="connsiteX92" fmla="*/ 2342332 w 3798315"/>
                              <a:gd name="connsiteY92" fmla="*/ 803907 h 1666924"/>
                              <a:gd name="connsiteX93" fmla="*/ 2366662 w 3798315"/>
                              <a:gd name="connsiteY93" fmla="*/ 793769 h 1666924"/>
                              <a:gd name="connsiteX94" fmla="*/ 2390992 w 3798315"/>
                              <a:gd name="connsiteY94" fmla="*/ 1067513 h 1666924"/>
                              <a:gd name="connsiteX95" fmla="*/ 2413295 w 3798315"/>
                              <a:gd name="connsiteY95" fmla="*/ 722797 h 1666924"/>
                              <a:gd name="connsiteX96" fmla="*/ 2435597 w 3798315"/>
                              <a:gd name="connsiteY96" fmla="*/ 876906 h 1666924"/>
                              <a:gd name="connsiteX97" fmla="*/ 2463981 w 3798315"/>
                              <a:gd name="connsiteY97" fmla="*/ 653854 h 1666924"/>
                              <a:gd name="connsiteX98" fmla="*/ 2492366 w 3798315"/>
                              <a:gd name="connsiteY98" fmla="*/ 935710 h 1666924"/>
                              <a:gd name="connsiteX99" fmla="*/ 2520750 w 3798315"/>
                              <a:gd name="connsiteY99" fmla="*/ 728881 h 1666924"/>
                              <a:gd name="connsiteX100" fmla="*/ 2563327 w 3798315"/>
                              <a:gd name="connsiteY100" fmla="*/ 907322 h 1666924"/>
                              <a:gd name="connsiteX101" fmla="*/ 2587657 w 3798315"/>
                              <a:gd name="connsiteY101" fmla="*/ 805935 h 1666924"/>
                              <a:gd name="connsiteX102" fmla="*/ 2599821 w 3798315"/>
                              <a:gd name="connsiteY102" fmla="*/ 974238 h 1666924"/>
                              <a:gd name="connsiteX103" fmla="*/ 2640371 w 3798315"/>
                              <a:gd name="connsiteY103" fmla="*/ 793769 h 1666924"/>
                              <a:gd name="connsiteX104" fmla="*/ 2662674 w 3798315"/>
                              <a:gd name="connsiteY104" fmla="*/ 970182 h 1666924"/>
                              <a:gd name="connsiteX105" fmla="*/ 2680921 w 3798315"/>
                              <a:gd name="connsiteY105" fmla="*/ 899211 h 1666924"/>
                              <a:gd name="connsiteX106" fmla="*/ 2701196 w 3798315"/>
                              <a:gd name="connsiteY106" fmla="*/ 998571 h 1666924"/>
                              <a:gd name="connsiteX107" fmla="*/ 2755938 w 3798315"/>
                              <a:gd name="connsiteY107" fmla="*/ 686297 h 1666924"/>
                              <a:gd name="connsiteX108" fmla="*/ 2788378 w 3798315"/>
                              <a:gd name="connsiteY108" fmla="*/ 899211 h 1666924"/>
                              <a:gd name="connsiteX109" fmla="*/ 2810681 w 3798315"/>
                              <a:gd name="connsiteY109" fmla="*/ 647771 h 1666924"/>
                              <a:gd name="connsiteX110" fmla="*/ 2845148 w 3798315"/>
                              <a:gd name="connsiteY110" fmla="*/ 734963 h 1666924"/>
                              <a:gd name="connsiteX111" fmla="*/ 2877588 w 3798315"/>
                              <a:gd name="connsiteY111" fmla="*/ 708603 h 1666924"/>
                              <a:gd name="connsiteX112" fmla="*/ 2893808 w 3798315"/>
                              <a:gd name="connsiteY112" fmla="*/ 907322 h 1666924"/>
                              <a:gd name="connsiteX113" fmla="*/ 2932329 w 3798315"/>
                              <a:gd name="connsiteY113" fmla="*/ 836351 h 1666924"/>
                              <a:gd name="connsiteX114" fmla="*/ 2954632 w 3798315"/>
                              <a:gd name="connsiteY114" fmla="*/ 874878 h 1666924"/>
                              <a:gd name="connsiteX115" fmla="*/ 2987071 w 3798315"/>
                              <a:gd name="connsiteY115" fmla="*/ 402413 h 1666924"/>
                              <a:gd name="connsiteX116" fmla="*/ 3007346 w 3798315"/>
                              <a:gd name="connsiteY116" fmla="*/ 812018 h 1666924"/>
                              <a:gd name="connsiteX117" fmla="*/ 3031676 w 3798315"/>
                              <a:gd name="connsiteY117" fmla="*/ 753214 h 1666924"/>
                              <a:gd name="connsiteX118" fmla="*/ 3035730 w 3798315"/>
                              <a:gd name="connsiteY118" fmla="*/ 878933 h 1666924"/>
                              <a:gd name="connsiteX119" fmla="*/ 3049922 w 3798315"/>
                              <a:gd name="connsiteY119" fmla="*/ 820129 h 1666924"/>
                              <a:gd name="connsiteX120" fmla="*/ 3062087 w 3798315"/>
                              <a:gd name="connsiteY120" fmla="*/ 1290566 h 1666924"/>
                              <a:gd name="connsiteX121" fmla="*/ 3084388 w 3798315"/>
                              <a:gd name="connsiteY121" fmla="*/ 467301 h 1666924"/>
                              <a:gd name="connsiteX122" fmla="*/ 3104663 w 3798315"/>
                              <a:gd name="connsiteY122" fmla="*/ 714686 h 1666924"/>
                              <a:gd name="connsiteX123" fmla="*/ 3131021 w 3798315"/>
                              <a:gd name="connsiteY123" fmla="*/ 475412 h 1666924"/>
                              <a:gd name="connsiteX124" fmla="*/ 3169542 w 3798315"/>
                              <a:gd name="connsiteY124" fmla="*/ 937738 h 1666924"/>
                              <a:gd name="connsiteX125" fmla="*/ 3224534 w 3798315"/>
                              <a:gd name="connsiteY125" fmla="*/ 477441 h 1666924"/>
                              <a:gd name="connsiteX126" fmla="*/ 3224285 w 3798315"/>
                              <a:gd name="connsiteY126" fmla="*/ 1239871 h 1666924"/>
                              <a:gd name="connsiteX127" fmla="*/ 3250642 w 3798315"/>
                              <a:gd name="connsiteY127" fmla="*/ 718741 h 1666924"/>
                              <a:gd name="connsiteX128" fmla="*/ 3293218 w 3798315"/>
                              <a:gd name="connsiteY128" fmla="*/ 1069542 h 1666924"/>
                              <a:gd name="connsiteX129" fmla="*/ 3311466 w 3798315"/>
                              <a:gd name="connsiteY129" fmla="*/ 588966 h 1666924"/>
                              <a:gd name="connsiteX130" fmla="*/ 3347961 w 3798315"/>
                              <a:gd name="connsiteY130" fmla="*/ 1026959 h 1666924"/>
                              <a:gd name="connsiteX131" fmla="*/ 3382428 w 3798315"/>
                              <a:gd name="connsiteY131" fmla="*/ 797824 h 1666924"/>
                              <a:gd name="connsiteX132" fmla="*/ 3412840 w 3798315"/>
                              <a:gd name="connsiteY132" fmla="*/ 647771 h 1666924"/>
                              <a:gd name="connsiteX133" fmla="*/ 3422977 w 3798315"/>
                              <a:gd name="connsiteY133" fmla="*/ 1000598 h 1666924"/>
                              <a:gd name="connsiteX134" fmla="*/ 3439197 w 3798315"/>
                              <a:gd name="connsiteY134" fmla="*/ 848517 h 1666924"/>
                              <a:gd name="connsiteX135" fmla="*/ 3483802 w 3798315"/>
                              <a:gd name="connsiteY135" fmla="*/ 676159 h 1666924"/>
                              <a:gd name="connsiteX136" fmla="*/ 3506103 w 3798315"/>
                              <a:gd name="connsiteY136" fmla="*/ 1146596 h 1666924"/>
                              <a:gd name="connsiteX137" fmla="*/ 3532461 w 3798315"/>
                              <a:gd name="connsiteY137" fmla="*/ 661965 h 1666924"/>
                              <a:gd name="connsiteX138" fmla="*/ 3556791 w 3798315"/>
                              <a:gd name="connsiteY138" fmla="*/ 775518 h 1666924"/>
                              <a:gd name="connsiteX139" fmla="*/ 3581120 w 3798315"/>
                              <a:gd name="connsiteY139" fmla="*/ 515967 h 1666924"/>
                              <a:gd name="connsiteX140" fmla="*/ 3597340 w 3798315"/>
                              <a:gd name="connsiteY140" fmla="*/ 955988 h 1666924"/>
                              <a:gd name="connsiteX141" fmla="*/ 3633834 w 3798315"/>
                              <a:gd name="connsiteY141" fmla="*/ 722797 h 1666924"/>
                              <a:gd name="connsiteX142" fmla="*/ 3662219 w 3798315"/>
                              <a:gd name="connsiteY142" fmla="*/ 747130 h 1666924"/>
                              <a:gd name="connsiteX143" fmla="*/ 3684521 w 3798315"/>
                              <a:gd name="connsiteY143" fmla="*/ 560578 h 1666924"/>
                              <a:gd name="connsiteX144" fmla="*/ 3696686 w 3798315"/>
                              <a:gd name="connsiteY144" fmla="*/ 850546 h 1666924"/>
                              <a:gd name="connsiteX145" fmla="*/ 3737236 w 3798315"/>
                              <a:gd name="connsiteY145" fmla="*/ 692381 h 1666924"/>
                              <a:gd name="connsiteX146" fmla="*/ 3739262 w 3798315"/>
                              <a:gd name="connsiteY146" fmla="*/ 1026959 h 1666924"/>
                              <a:gd name="connsiteX147" fmla="*/ 3798315 w 3798315"/>
                              <a:gd name="connsiteY147" fmla="*/ 916212 h 1666924"/>
                              <a:gd name="connsiteX0" fmla="*/ 0 w 3798315"/>
                              <a:gd name="connsiteY0" fmla="*/ 770033 h 1666924"/>
                              <a:gd name="connsiteX1" fmla="*/ 23347 w 3798315"/>
                              <a:gd name="connsiteY1" fmla="*/ 824508 h 1666924"/>
                              <a:gd name="connsiteX2" fmla="*/ 52530 w 3798315"/>
                              <a:gd name="connsiteY2" fmla="*/ 752524 h 1666924"/>
                              <a:gd name="connsiteX3" fmla="*/ 79767 w 3798315"/>
                              <a:gd name="connsiteY3" fmla="*/ 826454 h 1666924"/>
                              <a:gd name="connsiteX4" fmla="*/ 105059 w 3798315"/>
                              <a:gd name="connsiteY4" fmla="*/ 756415 h 1666924"/>
                              <a:gd name="connsiteX5" fmla="*/ 147861 w 3798315"/>
                              <a:gd name="connsiteY5" fmla="*/ 871201 h 1666924"/>
                              <a:gd name="connsiteX6" fmla="*/ 192608 w 3798315"/>
                              <a:gd name="connsiteY6" fmla="*/ 690267 h 1666924"/>
                              <a:gd name="connsiteX7" fmla="*/ 217900 w 3798315"/>
                              <a:gd name="connsiteY7" fmla="*/ 777816 h 1666924"/>
                              <a:gd name="connsiteX8" fmla="*/ 241246 w 3798315"/>
                              <a:gd name="connsiteY8" fmla="*/ 770033 h 1666924"/>
                              <a:gd name="connsiteX9" fmla="*/ 252920 w 3798315"/>
                              <a:gd name="connsiteY9" fmla="*/ 824508 h 1666924"/>
                              <a:gd name="connsiteX10" fmla="*/ 247083 w 3798315"/>
                              <a:gd name="connsiteY10" fmla="*/ 873147 h 1666924"/>
                              <a:gd name="connsiteX11" fmla="*/ 272375 w 3798315"/>
                              <a:gd name="connsiteY11" fmla="*/ 908166 h 1666924"/>
                              <a:gd name="connsiteX12" fmla="*/ 272375 w 3798315"/>
                              <a:gd name="connsiteY12" fmla="*/ 950968 h 1666924"/>
                              <a:gd name="connsiteX13" fmla="*/ 299612 w 3798315"/>
                              <a:gd name="connsiteY13" fmla="*/ 875092 h 1666924"/>
                              <a:gd name="connsiteX14" fmla="*/ 324904 w 3798315"/>
                              <a:gd name="connsiteY14" fmla="*/ 915948 h 1666924"/>
                              <a:gd name="connsiteX15" fmla="*/ 324904 w 3798315"/>
                              <a:gd name="connsiteY15" fmla="*/ 970423 h 1666924"/>
                              <a:gd name="connsiteX16" fmla="*/ 344360 w 3798315"/>
                              <a:gd name="connsiteY16" fmla="*/ 1017116 h 1666924"/>
                              <a:gd name="connsiteX17" fmla="*/ 377434 w 3798315"/>
                              <a:gd name="connsiteY17" fmla="*/ 995715 h 1666924"/>
                              <a:gd name="connsiteX18" fmla="*/ 363815 w 3798315"/>
                              <a:gd name="connsiteY18" fmla="*/ 917894 h 1666924"/>
                              <a:gd name="connsiteX19" fmla="*/ 381325 w 3798315"/>
                              <a:gd name="connsiteY19" fmla="*/ 910112 h 1666924"/>
                              <a:gd name="connsiteX20" fmla="*/ 402725 w 3798315"/>
                              <a:gd name="connsiteY20" fmla="*/ 565753 h 1666924"/>
                              <a:gd name="connsiteX21" fmla="*/ 447473 w 3798315"/>
                              <a:gd name="connsiteY21" fmla="*/ 1264199 h 1666924"/>
                              <a:gd name="connsiteX22" fmla="*/ 480547 w 3798315"/>
                              <a:gd name="connsiteY22" fmla="*/ 1030735 h 1666924"/>
                              <a:gd name="connsiteX23" fmla="*/ 494165 w 3798315"/>
                              <a:gd name="connsiteY23" fmla="*/ 1071591 h 1666924"/>
                              <a:gd name="connsiteX24" fmla="*/ 509730 w 3798315"/>
                              <a:gd name="connsiteY24" fmla="*/ 1046299 h 1666924"/>
                              <a:gd name="connsiteX25" fmla="*/ 527240 w 3798315"/>
                              <a:gd name="connsiteY25" fmla="*/ 1163031 h 1666924"/>
                              <a:gd name="connsiteX26" fmla="*/ 589497 w 3798315"/>
                              <a:gd name="connsiteY26" fmla="*/ 176646 h 1666924"/>
                              <a:gd name="connsiteX27" fmla="*/ 618680 w 3798315"/>
                              <a:gd name="connsiteY27" fmla="*/ 419838 h 1666924"/>
                              <a:gd name="connsiteX28" fmla="*/ 638135 w 3798315"/>
                              <a:gd name="connsiteY28" fmla="*/ 330343 h 1666924"/>
                              <a:gd name="connsiteX29" fmla="*/ 661481 w 3798315"/>
                              <a:gd name="connsiteY29" fmla="*/ 1530736 h 1666924"/>
                              <a:gd name="connsiteX30" fmla="*/ 688719 w 3798315"/>
                              <a:gd name="connsiteY30" fmla="*/ 1666924 h 1666924"/>
                              <a:gd name="connsiteX31" fmla="*/ 762649 w 3798315"/>
                              <a:gd name="connsiteY31" fmla="*/ 52132 h 1666924"/>
                              <a:gd name="connsiteX32" fmla="*/ 782104 w 3798315"/>
                              <a:gd name="connsiteY32" fmla="*/ 85206 h 1666924"/>
                              <a:gd name="connsiteX33" fmla="*/ 795723 w 3798315"/>
                              <a:gd name="connsiteY33" fmla="*/ 1612520 h 1666924"/>
                              <a:gd name="connsiteX34" fmla="*/ 842002 w 3798315"/>
                              <a:gd name="connsiteY34" fmla="*/ 29308 h 1666924"/>
                              <a:gd name="connsiteX35" fmla="*/ 862276 w 3798315"/>
                              <a:gd name="connsiteY35" fmla="*/ 925573 h 1666924"/>
                              <a:gd name="connsiteX36" fmla="*/ 884578 w 3798315"/>
                              <a:gd name="connsiteY36" fmla="*/ 380109 h 1666924"/>
                              <a:gd name="connsiteX37" fmla="*/ 908908 w 3798315"/>
                              <a:gd name="connsiteY37" fmla="*/ 256417 h 1666924"/>
                              <a:gd name="connsiteX38" fmla="*/ 947430 w 3798315"/>
                              <a:gd name="connsiteY38" fmla="*/ 895155 h 1666924"/>
                              <a:gd name="connsiteX39" fmla="*/ 994063 w 3798315"/>
                              <a:gd name="connsiteY39" fmla="*/ 532189 h 1666924"/>
                              <a:gd name="connsiteX40" fmla="*/ 1020420 w 3798315"/>
                              <a:gd name="connsiteY40" fmla="*/ 1022904 h 1666924"/>
                              <a:gd name="connsiteX41" fmla="*/ 1052860 w 3798315"/>
                              <a:gd name="connsiteY41" fmla="*/ 666021 h 1666924"/>
                              <a:gd name="connsiteX42" fmla="*/ 1073135 w 3798315"/>
                              <a:gd name="connsiteY42" fmla="*/ 1217567 h 1666924"/>
                              <a:gd name="connsiteX43" fmla="*/ 1105575 w 3798315"/>
                              <a:gd name="connsiteY43" fmla="*/ 791740 h 1666924"/>
                              <a:gd name="connsiteX44" fmla="*/ 1113685 w 3798315"/>
                              <a:gd name="connsiteY44" fmla="*/ 1355454 h 1666924"/>
                              <a:gd name="connsiteX45" fmla="*/ 1160317 w 3798315"/>
                              <a:gd name="connsiteY45" fmla="*/ 284805 h 1666924"/>
                              <a:gd name="connsiteX46" fmla="*/ 1172481 w 3798315"/>
                              <a:gd name="connsiteY46" fmla="*/ 1057375 h 1666924"/>
                              <a:gd name="connsiteX47" fmla="*/ 1206948 w 3798315"/>
                              <a:gd name="connsiteY47" fmla="*/ 347665 h 1666924"/>
                              <a:gd name="connsiteX48" fmla="*/ 1229250 w 3798315"/>
                              <a:gd name="connsiteY48" fmla="*/ 891100 h 1666924"/>
                              <a:gd name="connsiteX49" fmla="*/ 1257634 w 3798315"/>
                              <a:gd name="connsiteY49" fmla="*/ 714686 h 1666924"/>
                              <a:gd name="connsiteX50" fmla="*/ 1277909 w 3798315"/>
                              <a:gd name="connsiteY50" fmla="*/ 1004654 h 1666924"/>
                              <a:gd name="connsiteX51" fmla="*/ 1316431 w 3798315"/>
                              <a:gd name="connsiteY51" fmla="*/ 724825 h 1666924"/>
                              <a:gd name="connsiteX52" fmla="*/ 1336706 w 3798315"/>
                              <a:gd name="connsiteY52" fmla="*/ 1304759 h 1666924"/>
                              <a:gd name="connsiteX53" fmla="*/ 1367119 w 3798315"/>
                              <a:gd name="connsiteY53" fmla="*/ 751185 h 1666924"/>
                              <a:gd name="connsiteX54" fmla="*/ 1385366 w 3798315"/>
                              <a:gd name="connsiteY54" fmla="*/ 923544 h 1666924"/>
                              <a:gd name="connsiteX55" fmla="*/ 1409695 w 3798315"/>
                              <a:gd name="connsiteY55" fmla="*/ 755241 h 1666924"/>
                              <a:gd name="connsiteX56" fmla="*/ 1442135 w 3798315"/>
                              <a:gd name="connsiteY56" fmla="*/ 1329092 h 1666924"/>
                              <a:gd name="connsiteX57" fmla="*/ 1482685 w 3798315"/>
                              <a:gd name="connsiteY57" fmla="*/ 1286510 h 1666924"/>
                              <a:gd name="connsiteX58" fmla="*/ 1511070 w 3798315"/>
                              <a:gd name="connsiteY58" fmla="*/ 416608 h 1666924"/>
                              <a:gd name="connsiteX59" fmla="*/ 1533372 w 3798315"/>
                              <a:gd name="connsiteY59" fmla="*/ 807962 h 1666924"/>
                              <a:gd name="connsiteX60" fmla="*/ 1582031 w 3798315"/>
                              <a:gd name="connsiteY60" fmla="*/ 114474 h 1666924"/>
                              <a:gd name="connsiteX61" fmla="*/ 1594196 w 3798315"/>
                              <a:gd name="connsiteY61" fmla="*/ 1343287 h 1666924"/>
                              <a:gd name="connsiteX62" fmla="*/ 1628662 w 3798315"/>
                              <a:gd name="connsiteY62" fmla="*/ 655882 h 1666924"/>
                              <a:gd name="connsiteX63" fmla="*/ 1655020 w 3798315"/>
                              <a:gd name="connsiteY63" fmla="*/ 1529839 h 1666924"/>
                              <a:gd name="connsiteX64" fmla="*/ 1697596 w 3798315"/>
                              <a:gd name="connsiteY64" fmla="*/ 343609 h 1666924"/>
                              <a:gd name="connsiteX65" fmla="*/ 1721926 w 3798315"/>
                              <a:gd name="connsiteY65" fmla="*/ 728881 h 1666924"/>
                              <a:gd name="connsiteX66" fmla="*/ 1748283 w 3798315"/>
                              <a:gd name="connsiteY66" fmla="*/ 219917 h 1666924"/>
                              <a:gd name="connsiteX67" fmla="*/ 1778695 w 3798315"/>
                              <a:gd name="connsiteY67" fmla="*/ 718741 h 1666924"/>
                              <a:gd name="connsiteX68" fmla="*/ 1790860 w 3798315"/>
                              <a:gd name="connsiteY68" fmla="*/ 475412 h 1666924"/>
                              <a:gd name="connsiteX69" fmla="*/ 1823300 w 3798315"/>
                              <a:gd name="connsiteY69" fmla="*/ 505828 h 1666924"/>
                              <a:gd name="connsiteX70" fmla="*/ 1825327 w 3798315"/>
                              <a:gd name="connsiteY70" fmla="*/ 872850 h 1666924"/>
                              <a:gd name="connsiteX71" fmla="*/ 1867904 w 3798315"/>
                              <a:gd name="connsiteY71" fmla="*/ 345637 h 1666924"/>
                              <a:gd name="connsiteX72" fmla="*/ 1884124 w 3798315"/>
                              <a:gd name="connsiteY72" fmla="*/ 1085764 h 1666924"/>
                              <a:gd name="connsiteX73" fmla="*/ 1920619 w 3798315"/>
                              <a:gd name="connsiteY73" fmla="*/ 775518 h 1666924"/>
                              <a:gd name="connsiteX74" fmla="*/ 1944949 w 3798315"/>
                              <a:gd name="connsiteY74" fmla="*/ 1335176 h 1666924"/>
                              <a:gd name="connsiteX75" fmla="*/ 1979415 w 3798315"/>
                              <a:gd name="connsiteY75" fmla="*/ 846490 h 1666924"/>
                              <a:gd name="connsiteX76" fmla="*/ 2009827 w 3798315"/>
                              <a:gd name="connsiteY76" fmla="*/ 962071 h 1666924"/>
                              <a:gd name="connsiteX77" fmla="*/ 2019964 w 3798315"/>
                              <a:gd name="connsiteY77" fmla="*/ 759296 h 1666924"/>
                              <a:gd name="connsiteX78" fmla="*/ 2040239 w 3798315"/>
                              <a:gd name="connsiteY78" fmla="*/ 769436 h 1666924"/>
                              <a:gd name="connsiteX79" fmla="*/ 2058486 w 3798315"/>
                              <a:gd name="connsiteY79" fmla="*/ 757269 h 1666924"/>
                              <a:gd name="connsiteX80" fmla="*/ 2080789 w 3798315"/>
                              <a:gd name="connsiteY80" fmla="*/ 980321 h 1666924"/>
                              <a:gd name="connsiteX81" fmla="*/ 2105118 w 3798315"/>
                              <a:gd name="connsiteY81" fmla="*/ 680215 h 1666924"/>
                              <a:gd name="connsiteX82" fmla="*/ 2127420 w 3798315"/>
                              <a:gd name="connsiteY82" fmla="*/ 907322 h 1666924"/>
                              <a:gd name="connsiteX83" fmla="*/ 2147695 w 3798315"/>
                              <a:gd name="connsiteY83" fmla="*/ 755241 h 1666924"/>
                              <a:gd name="connsiteX84" fmla="*/ 2178107 w 3798315"/>
                              <a:gd name="connsiteY84" fmla="*/ 964099 h 1666924"/>
                              <a:gd name="connsiteX85" fmla="*/ 2190272 w 3798315"/>
                              <a:gd name="connsiteY85" fmla="*/ 759296 h 1666924"/>
                              <a:gd name="connsiteX86" fmla="*/ 2210547 w 3798315"/>
                              <a:gd name="connsiteY86" fmla="*/ 850546 h 1666924"/>
                              <a:gd name="connsiteX87" fmla="*/ 2226767 w 3798315"/>
                              <a:gd name="connsiteY87" fmla="*/ 795796 h 1666924"/>
                              <a:gd name="connsiteX88" fmla="*/ 2259206 w 3798315"/>
                              <a:gd name="connsiteY88" fmla="*/ 846490 h 1666924"/>
                              <a:gd name="connsiteX89" fmla="*/ 2281509 w 3798315"/>
                              <a:gd name="connsiteY89" fmla="*/ 686297 h 1666924"/>
                              <a:gd name="connsiteX90" fmla="*/ 2313949 w 3798315"/>
                              <a:gd name="connsiteY90" fmla="*/ 876906 h 1666924"/>
                              <a:gd name="connsiteX91" fmla="*/ 2324086 w 3798315"/>
                              <a:gd name="connsiteY91" fmla="*/ 783629 h 1666924"/>
                              <a:gd name="connsiteX92" fmla="*/ 2342332 w 3798315"/>
                              <a:gd name="connsiteY92" fmla="*/ 803907 h 1666924"/>
                              <a:gd name="connsiteX93" fmla="*/ 2366662 w 3798315"/>
                              <a:gd name="connsiteY93" fmla="*/ 793769 h 1666924"/>
                              <a:gd name="connsiteX94" fmla="*/ 2390992 w 3798315"/>
                              <a:gd name="connsiteY94" fmla="*/ 1067513 h 1666924"/>
                              <a:gd name="connsiteX95" fmla="*/ 2413295 w 3798315"/>
                              <a:gd name="connsiteY95" fmla="*/ 722797 h 1666924"/>
                              <a:gd name="connsiteX96" fmla="*/ 2435597 w 3798315"/>
                              <a:gd name="connsiteY96" fmla="*/ 876906 h 1666924"/>
                              <a:gd name="connsiteX97" fmla="*/ 2463981 w 3798315"/>
                              <a:gd name="connsiteY97" fmla="*/ 653854 h 1666924"/>
                              <a:gd name="connsiteX98" fmla="*/ 2492366 w 3798315"/>
                              <a:gd name="connsiteY98" fmla="*/ 935710 h 1666924"/>
                              <a:gd name="connsiteX99" fmla="*/ 2520750 w 3798315"/>
                              <a:gd name="connsiteY99" fmla="*/ 728881 h 1666924"/>
                              <a:gd name="connsiteX100" fmla="*/ 2563327 w 3798315"/>
                              <a:gd name="connsiteY100" fmla="*/ 907322 h 1666924"/>
                              <a:gd name="connsiteX101" fmla="*/ 2587657 w 3798315"/>
                              <a:gd name="connsiteY101" fmla="*/ 805935 h 1666924"/>
                              <a:gd name="connsiteX102" fmla="*/ 2599821 w 3798315"/>
                              <a:gd name="connsiteY102" fmla="*/ 974238 h 1666924"/>
                              <a:gd name="connsiteX103" fmla="*/ 2640371 w 3798315"/>
                              <a:gd name="connsiteY103" fmla="*/ 793769 h 1666924"/>
                              <a:gd name="connsiteX104" fmla="*/ 2662674 w 3798315"/>
                              <a:gd name="connsiteY104" fmla="*/ 970182 h 1666924"/>
                              <a:gd name="connsiteX105" fmla="*/ 2680921 w 3798315"/>
                              <a:gd name="connsiteY105" fmla="*/ 899211 h 1666924"/>
                              <a:gd name="connsiteX106" fmla="*/ 2701196 w 3798315"/>
                              <a:gd name="connsiteY106" fmla="*/ 998571 h 1666924"/>
                              <a:gd name="connsiteX107" fmla="*/ 2755938 w 3798315"/>
                              <a:gd name="connsiteY107" fmla="*/ 686297 h 1666924"/>
                              <a:gd name="connsiteX108" fmla="*/ 2788378 w 3798315"/>
                              <a:gd name="connsiteY108" fmla="*/ 899211 h 1666924"/>
                              <a:gd name="connsiteX109" fmla="*/ 2810681 w 3798315"/>
                              <a:gd name="connsiteY109" fmla="*/ 647771 h 1666924"/>
                              <a:gd name="connsiteX110" fmla="*/ 2845148 w 3798315"/>
                              <a:gd name="connsiteY110" fmla="*/ 734963 h 1666924"/>
                              <a:gd name="connsiteX111" fmla="*/ 2877588 w 3798315"/>
                              <a:gd name="connsiteY111" fmla="*/ 708603 h 1666924"/>
                              <a:gd name="connsiteX112" fmla="*/ 2893808 w 3798315"/>
                              <a:gd name="connsiteY112" fmla="*/ 907322 h 1666924"/>
                              <a:gd name="connsiteX113" fmla="*/ 2932329 w 3798315"/>
                              <a:gd name="connsiteY113" fmla="*/ 836351 h 1666924"/>
                              <a:gd name="connsiteX114" fmla="*/ 2954632 w 3798315"/>
                              <a:gd name="connsiteY114" fmla="*/ 874878 h 1666924"/>
                              <a:gd name="connsiteX115" fmla="*/ 2987071 w 3798315"/>
                              <a:gd name="connsiteY115" fmla="*/ 402413 h 1666924"/>
                              <a:gd name="connsiteX116" fmla="*/ 3007346 w 3798315"/>
                              <a:gd name="connsiteY116" fmla="*/ 812018 h 1666924"/>
                              <a:gd name="connsiteX117" fmla="*/ 3031676 w 3798315"/>
                              <a:gd name="connsiteY117" fmla="*/ 753214 h 1666924"/>
                              <a:gd name="connsiteX118" fmla="*/ 3035730 w 3798315"/>
                              <a:gd name="connsiteY118" fmla="*/ 878933 h 1666924"/>
                              <a:gd name="connsiteX119" fmla="*/ 3049922 w 3798315"/>
                              <a:gd name="connsiteY119" fmla="*/ 820129 h 1666924"/>
                              <a:gd name="connsiteX120" fmla="*/ 3062087 w 3798315"/>
                              <a:gd name="connsiteY120" fmla="*/ 1290566 h 1666924"/>
                              <a:gd name="connsiteX121" fmla="*/ 3084388 w 3798315"/>
                              <a:gd name="connsiteY121" fmla="*/ 467301 h 1666924"/>
                              <a:gd name="connsiteX122" fmla="*/ 3104663 w 3798315"/>
                              <a:gd name="connsiteY122" fmla="*/ 714686 h 1666924"/>
                              <a:gd name="connsiteX123" fmla="*/ 3131021 w 3798315"/>
                              <a:gd name="connsiteY123" fmla="*/ 475412 h 1666924"/>
                              <a:gd name="connsiteX124" fmla="*/ 3169542 w 3798315"/>
                              <a:gd name="connsiteY124" fmla="*/ 937738 h 1666924"/>
                              <a:gd name="connsiteX125" fmla="*/ 3224534 w 3798315"/>
                              <a:gd name="connsiteY125" fmla="*/ 477441 h 1666924"/>
                              <a:gd name="connsiteX126" fmla="*/ 3224285 w 3798315"/>
                              <a:gd name="connsiteY126" fmla="*/ 1239871 h 1666924"/>
                              <a:gd name="connsiteX127" fmla="*/ 3250642 w 3798315"/>
                              <a:gd name="connsiteY127" fmla="*/ 718741 h 1666924"/>
                              <a:gd name="connsiteX128" fmla="*/ 3293218 w 3798315"/>
                              <a:gd name="connsiteY128" fmla="*/ 1069542 h 1666924"/>
                              <a:gd name="connsiteX129" fmla="*/ 3311466 w 3798315"/>
                              <a:gd name="connsiteY129" fmla="*/ 588966 h 1666924"/>
                              <a:gd name="connsiteX130" fmla="*/ 3347961 w 3798315"/>
                              <a:gd name="connsiteY130" fmla="*/ 1026959 h 1666924"/>
                              <a:gd name="connsiteX131" fmla="*/ 3382428 w 3798315"/>
                              <a:gd name="connsiteY131" fmla="*/ 797824 h 1666924"/>
                              <a:gd name="connsiteX132" fmla="*/ 3412840 w 3798315"/>
                              <a:gd name="connsiteY132" fmla="*/ 647771 h 1666924"/>
                              <a:gd name="connsiteX133" fmla="*/ 3422977 w 3798315"/>
                              <a:gd name="connsiteY133" fmla="*/ 1000598 h 1666924"/>
                              <a:gd name="connsiteX134" fmla="*/ 3439197 w 3798315"/>
                              <a:gd name="connsiteY134" fmla="*/ 848517 h 1666924"/>
                              <a:gd name="connsiteX135" fmla="*/ 3483802 w 3798315"/>
                              <a:gd name="connsiteY135" fmla="*/ 676159 h 1666924"/>
                              <a:gd name="connsiteX136" fmla="*/ 3506103 w 3798315"/>
                              <a:gd name="connsiteY136" fmla="*/ 1146596 h 1666924"/>
                              <a:gd name="connsiteX137" fmla="*/ 3532461 w 3798315"/>
                              <a:gd name="connsiteY137" fmla="*/ 661965 h 1666924"/>
                              <a:gd name="connsiteX138" fmla="*/ 3556791 w 3798315"/>
                              <a:gd name="connsiteY138" fmla="*/ 775518 h 1666924"/>
                              <a:gd name="connsiteX139" fmla="*/ 3581120 w 3798315"/>
                              <a:gd name="connsiteY139" fmla="*/ 515967 h 1666924"/>
                              <a:gd name="connsiteX140" fmla="*/ 3597340 w 3798315"/>
                              <a:gd name="connsiteY140" fmla="*/ 955988 h 1666924"/>
                              <a:gd name="connsiteX141" fmla="*/ 3633834 w 3798315"/>
                              <a:gd name="connsiteY141" fmla="*/ 722797 h 1666924"/>
                              <a:gd name="connsiteX142" fmla="*/ 3662219 w 3798315"/>
                              <a:gd name="connsiteY142" fmla="*/ 747130 h 1666924"/>
                              <a:gd name="connsiteX143" fmla="*/ 3684521 w 3798315"/>
                              <a:gd name="connsiteY143" fmla="*/ 560578 h 1666924"/>
                              <a:gd name="connsiteX144" fmla="*/ 3696686 w 3798315"/>
                              <a:gd name="connsiteY144" fmla="*/ 850546 h 1666924"/>
                              <a:gd name="connsiteX145" fmla="*/ 3737236 w 3798315"/>
                              <a:gd name="connsiteY145" fmla="*/ 692381 h 1666924"/>
                              <a:gd name="connsiteX146" fmla="*/ 3739262 w 3798315"/>
                              <a:gd name="connsiteY146" fmla="*/ 1026959 h 1666924"/>
                              <a:gd name="connsiteX147" fmla="*/ 3781840 w 3798315"/>
                              <a:gd name="connsiteY147" fmla="*/ 661965 h 1666924"/>
                              <a:gd name="connsiteX148" fmla="*/ 3798315 w 3798315"/>
                              <a:gd name="connsiteY148" fmla="*/ 916212 h 1666924"/>
                              <a:gd name="connsiteX0" fmla="*/ 0 w 3836837"/>
                              <a:gd name="connsiteY0" fmla="*/ 770033 h 1666924"/>
                              <a:gd name="connsiteX1" fmla="*/ 23347 w 3836837"/>
                              <a:gd name="connsiteY1" fmla="*/ 824508 h 1666924"/>
                              <a:gd name="connsiteX2" fmla="*/ 52530 w 3836837"/>
                              <a:gd name="connsiteY2" fmla="*/ 752524 h 1666924"/>
                              <a:gd name="connsiteX3" fmla="*/ 79767 w 3836837"/>
                              <a:gd name="connsiteY3" fmla="*/ 826454 h 1666924"/>
                              <a:gd name="connsiteX4" fmla="*/ 105059 w 3836837"/>
                              <a:gd name="connsiteY4" fmla="*/ 756415 h 1666924"/>
                              <a:gd name="connsiteX5" fmla="*/ 147861 w 3836837"/>
                              <a:gd name="connsiteY5" fmla="*/ 871201 h 1666924"/>
                              <a:gd name="connsiteX6" fmla="*/ 192608 w 3836837"/>
                              <a:gd name="connsiteY6" fmla="*/ 690267 h 1666924"/>
                              <a:gd name="connsiteX7" fmla="*/ 217900 w 3836837"/>
                              <a:gd name="connsiteY7" fmla="*/ 777816 h 1666924"/>
                              <a:gd name="connsiteX8" fmla="*/ 241246 w 3836837"/>
                              <a:gd name="connsiteY8" fmla="*/ 770033 h 1666924"/>
                              <a:gd name="connsiteX9" fmla="*/ 252920 w 3836837"/>
                              <a:gd name="connsiteY9" fmla="*/ 824508 h 1666924"/>
                              <a:gd name="connsiteX10" fmla="*/ 247083 w 3836837"/>
                              <a:gd name="connsiteY10" fmla="*/ 873147 h 1666924"/>
                              <a:gd name="connsiteX11" fmla="*/ 272375 w 3836837"/>
                              <a:gd name="connsiteY11" fmla="*/ 908166 h 1666924"/>
                              <a:gd name="connsiteX12" fmla="*/ 272375 w 3836837"/>
                              <a:gd name="connsiteY12" fmla="*/ 950968 h 1666924"/>
                              <a:gd name="connsiteX13" fmla="*/ 299612 w 3836837"/>
                              <a:gd name="connsiteY13" fmla="*/ 875092 h 1666924"/>
                              <a:gd name="connsiteX14" fmla="*/ 324904 w 3836837"/>
                              <a:gd name="connsiteY14" fmla="*/ 915948 h 1666924"/>
                              <a:gd name="connsiteX15" fmla="*/ 324904 w 3836837"/>
                              <a:gd name="connsiteY15" fmla="*/ 970423 h 1666924"/>
                              <a:gd name="connsiteX16" fmla="*/ 344360 w 3836837"/>
                              <a:gd name="connsiteY16" fmla="*/ 1017116 h 1666924"/>
                              <a:gd name="connsiteX17" fmla="*/ 377434 w 3836837"/>
                              <a:gd name="connsiteY17" fmla="*/ 995715 h 1666924"/>
                              <a:gd name="connsiteX18" fmla="*/ 363815 w 3836837"/>
                              <a:gd name="connsiteY18" fmla="*/ 917894 h 1666924"/>
                              <a:gd name="connsiteX19" fmla="*/ 381325 w 3836837"/>
                              <a:gd name="connsiteY19" fmla="*/ 910112 h 1666924"/>
                              <a:gd name="connsiteX20" fmla="*/ 402725 w 3836837"/>
                              <a:gd name="connsiteY20" fmla="*/ 565753 h 1666924"/>
                              <a:gd name="connsiteX21" fmla="*/ 447473 w 3836837"/>
                              <a:gd name="connsiteY21" fmla="*/ 1264199 h 1666924"/>
                              <a:gd name="connsiteX22" fmla="*/ 480547 w 3836837"/>
                              <a:gd name="connsiteY22" fmla="*/ 1030735 h 1666924"/>
                              <a:gd name="connsiteX23" fmla="*/ 494165 w 3836837"/>
                              <a:gd name="connsiteY23" fmla="*/ 1071591 h 1666924"/>
                              <a:gd name="connsiteX24" fmla="*/ 509730 w 3836837"/>
                              <a:gd name="connsiteY24" fmla="*/ 1046299 h 1666924"/>
                              <a:gd name="connsiteX25" fmla="*/ 527240 w 3836837"/>
                              <a:gd name="connsiteY25" fmla="*/ 1163031 h 1666924"/>
                              <a:gd name="connsiteX26" fmla="*/ 589497 w 3836837"/>
                              <a:gd name="connsiteY26" fmla="*/ 176646 h 1666924"/>
                              <a:gd name="connsiteX27" fmla="*/ 618680 w 3836837"/>
                              <a:gd name="connsiteY27" fmla="*/ 419838 h 1666924"/>
                              <a:gd name="connsiteX28" fmla="*/ 638135 w 3836837"/>
                              <a:gd name="connsiteY28" fmla="*/ 330343 h 1666924"/>
                              <a:gd name="connsiteX29" fmla="*/ 661481 w 3836837"/>
                              <a:gd name="connsiteY29" fmla="*/ 1530736 h 1666924"/>
                              <a:gd name="connsiteX30" fmla="*/ 688719 w 3836837"/>
                              <a:gd name="connsiteY30" fmla="*/ 1666924 h 1666924"/>
                              <a:gd name="connsiteX31" fmla="*/ 762649 w 3836837"/>
                              <a:gd name="connsiteY31" fmla="*/ 52132 h 1666924"/>
                              <a:gd name="connsiteX32" fmla="*/ 782104 w 3836837"/>
                              <a:gd name="connsiteY32" fmla="*/ 85206 h 1666924"/>
                              <a:gd name="connsiteX33" fmla="*/ 795723 w 3836837"/>
                              <a:gd name="connsiteY33" fmla="*/ 1612520 h 1666924"/>
                              <a:gd name="connsiteX34" fmla="*/ 842002 w 3836837"/>
                              <a:gd name="connsiteY34" fmla="*/ 29308 h 1666924"/>
                              <a:gd name="connsiteX35" fmla="*/ 862276 w 3836837"/>
                              <a:gd name="connsiteY35" fmla="*/ 925573 h 1666924"/>
                              <a:gd name="connsiteX36" fmla="*/ 884578 w 3836837"/>
                              <a:gd name="connsiteY36" fmla="*/ 380109 h 1666924"/>
                              <a:gd name="connsiteX37" fmla="*/ 908908 w 3836837"/>
                              <a:gd name="connsiteY37" fmla="*/ 256417 h 1666924"/>
                              <a:gd name="connsiteX38" fmla="*/ 947430 w 3836837"/>
                              <a:gd name="connsiteY38" fmla="*/ 895155 h 1666924"/>
                              <a:gd name="connsiteX39" fmla="*/ 994063 w 3836837"/>
                              <a:gd name="connsiteY39" fmla="*/ 532189 h 1666924"/>
                              <a:gd name="connsiteX40" fmla="*/ 1020420 w 3836837"/>
                              <a:gd name="connsiteY40" fmla="*/ 1022904 h 1666924"/>
                              <a:gd name="connsiteX41" fmla="*/ 1052860 w 3836837"/>
                              <a:gd name="connsiteY41" fmla="*/ 666021 h 1666924"/>
                              <a:gd name="connsiteX42" fmla="*/ 1073135 w 3836837"/>
                              <a:gd name="connsiteY42" fmla="*/ 1217567 h 1666924"/>
                              <a:gd name="connsiteX43" fmla="*/ 1105575 w 3836837"/>
                              <a:gd name="connsiteY43" fmla="*/ 791740 h 1666924"/>
                              <a:gd name="connsiteX44" fmla="*/ 1113685 w 3836837"/>
                              <a:gd name="connsiteY44" fmla="*/ 1355454 h 1666924"/>
                              <a:gd name="connsiteX45" fmla="*/ 1160317 w 3836837"/>
                              <a:gd name="connsiteY45" fmla="*/ 284805 h 1666924"/>
                              <a:gd name="connsiteX46" fmla="*/ 1172481 w 3836837"/>
                              <a:gd name="connsiteY46" fmla="*/ 1057375 h 1666924"/>
                              <a:gd name="connsiteX47" fmla="*/ 1206948 w 3836837"/>
                              <a:gd name="connsiteY47" fmla="*/ 347665 h 1666924"/>
                              <a:gd name="connsiteX48" fmla="*/ 1229250 w 3836837"/>
                              <a:gd name="connsiteY48" fmla="*/ 891100 h 1666924"/>
                              <a:gd name="connsiteX49" fmla="*/ 1257634 w 3836837"/>
                              <a:gd name="connsiteY49" fmla="*/ 714686 h 1666924"/>
                              <a:gd name="connsiteX50" fmla="*/ 1277909 w 3836837"/>
                              <a:gd name="connsiteY50" fmla="*/ 1004654 h 1666924"/>
                              <a:gd name="connsiteX51" fmla="*/ 1316431 w 3836837"/>
                              <a:gd name="connsiteY51" fmla="*/ 724825 h 1666924"/>
                              <a:gd name="connsiteX52" fmla="*/ 1336706 w 3836837"/>
                              <a:gd name="connsiteY52" fmla="*/ 1304759 h 1666924"/>
                              <a:gd name="connsiteX53" fmla="*/ 1367119 w 3836837"/>
                              <a:gd name="connsiteY53" fmla="*/ 751185 h 1666924"/>
                              <a:gd name="connsiteX54" fmla="*/ 1385366 w 3836837"/>
                              <a:gd name="connsiteY54" fmla="*/ 923544 h 1666924"/>
                              <a:gd name="connsiteX55" fmla="*/ 1409695 w 3836837"/>
                              <a:gd name="connsiteY55" fmla="*/ 755241 h 1666924"/>
                              <a:gd name="connsiteX56" fmla="*/ 1442135 w 3836837"/>
                              <a:gd name="connsiteY56" fmla="*/ 1329092 h 1666924"/>
                              <a:gd name="connsiteX57" fmla="*/ 1482685 w 3836837"/>
                              <a:gd name="connsiteY57" fmla="*/ 1286510 h 1666924"/>
                              <a:gd name="connsiteX58" fmla="*/ 1511070 w 3836837"/>
                              <a:gd name="connsiteY58" fmla="*/ 416608 h 1666924"/>
                              <a:gd name="connsiteX59" fmla="*/ 1533372 w 3836837"/>
                              <a:gd name="connsiteY59" fmla="*/ 807962 h 1666924"/>
                              <a:gd name="connsiteX60" fmla="*/ 1582031 w 3836837"/>
                              <a:gd name="connsiteY60" fmla="*/ 114474 h 1666924"/>
                              <a:gd name="connsiteX61" fmla="*/ 1594196 w 3836837"/>
                              <a:gd name="connsiteY61" fmla="*/ 1343287 h 1666924"/>
                              <a:gd name="connsiteX62" fmla="*/ 1628662 w 3836837"/>
                              <a:gd name="connsiteY62" fmla="*/ 655882 h 1666924"/>
                              <a:gd name="connsiteX63" fmla="*/ 1655020 w 3836837"/>
                              <a:gd name="connsiteY63" fmla="*/ 1529839 h 1666924"/>
                              <a:gd name="connsiteX64" fmla="*/ 1697596 w 3836837"/>
                              <a:gd name="connsiteY64" fmla="*/ 343609 h 1666924"/>
                              <a:gd name="connsiteX65" fmla="*/ 1721926 w 3836837"/>
                              <a:gd name="connsiteY65" fmla="*/ 728881 h 1666924"/>
                              <a:gd name="connsiteX66" fmla="*/ 1748283 w 3836837"/>
                              <a:gd name="connsiteY66" fmla="*/ 219917 h 1666924"/>
                              <a:gd name="connsiteX67" fmla="*/ 1778695 w 3836837"/>
                              <a:gd name="connsiteY67" fmla="*/ 718741 h 1666924"/>
                              <a:gd name="connsiteX68" fmla="*/ 1790860 w 3836837"/>
                              <a:gd name="connsiteY68" fmla="*/ 475412 h 1666924"/>
                              <a:gd name="connsiteX69" fmla="*/ 1823300 w 3836837"/>
                              <a:gd name="connsiteY69" fmla="*/ 505828 h 1666924"/>
                              <a:gd name="connsiteX70" fmla="*/ 1825327 w 3836837"/>
                              <a:gd name="connsiteY70" fmla="*/ 872850 h 1666924"/>
                              <a:gd name="connsiteX71" fmla="*/ 1867904 w 3836837"/>
                              <a:gd name="connsiteY71" fmla="*/ 345637 h 1666924"/>
                              <a:gd name="connsiteX72" fmla="*/ 1884124 w 3836837"/>
                              <a:gd name="connsiteY72" fmla="*/ 1085764 h 1666924"/>
                              <a:gd name="connsiteX73" fmla="*/ 1920619 w 3836837"/>
                              <a:gd name="connsiteY73" fmla="*/ 775518 h 1666924"/>
                              <a:gd name="connsiteX74" fmla="*/ 1944949 w 3836837"/>
                              <a:gd name="connsiteY74" fmla="*/ 1335176 h 1666924"/>
                              <a:gd name="connsiteX75" fmla="*/ 1979415 w 3836837"/>
                              <a:gd name="connsiteY75" fmla="*/ 846490 h 1666924"/>
                              <a:gd name="connsiteX76" fmla="*/ 2009827 w 3836837"/>
                              <a:gd name="connsiteY76" fmla="*/ 962071 h 1666924"/>
                              <a:gd name="connsiteX77" fmla="*/ 2019964 w 3836837"/>
                              <a:gd name="connsiteY77" fmla="*/ 759296 h 1666924"/>
                              <a:gd name="connsiteX78" fmla="*/ 2040239 w 3836837"/>
                              <a:gd name="connsiteY78" fmla="*/ 769436 h 1666924"/>
                              <a:gd name="connsiteX79" fmla="*/ 2058486 w 3836837"/>
                              <a:gd name="connsiteY79" fmla="*/ 757269 h 1666924"/>
                              <a:gd name="connsiteX80" fmla="*/ 2080789 w 3836837"/>
                              <a:gd name="connsiteY80" fmla="*/ 980321 h 1666924"/>
                              <a:gd name="connsiteX81" fmla="*/ 2105118 w 3836837"/>
                              <a:gd name="connsiteY81" fmla="*/ 680215 h 1666924"/>
                              <a:gd name="connsiteX82" fmla="*/ 2127420 w 3836837"/>
                              <a:gd name="connsiteY82" fmla="*/ 907322 h 1666924"/>
                              <a:gd name="connsiteX83" fmla="*/ 2147695 w 3836837"/>
                              <a:gd name="connsiteY83" fmla="*/ 755241 h 1666924"/>
                              <a:gd name="connsiteX84" fmla="*/ 2178107 w 3836837"/>
                              <a:gd name="connsiteY84" fmla="*/ 964099 h 1666924"/>
                              <a:gd name="connsiteX85" fmla="*/ 2190272 w 3836837"/>
                              <a:gd name="connsiteY85" fmla="*/ 759296 h 1666924"/>
                              <a:gd name="connsiteX86" fmla="*/ 2210547 w 3836837"/>
                              <a:gd name="connsiteY86" fmla="*/ 850546 h 1666924"/>
                              <a:gd name="connsiteX87" fmla="*/ 2226767 w 3836837"/>
                              <a:gd name="connsiteY87" fmla="*/ 795796 h 1666924"/>
                              <a:gd name="connsiteX88" fmla="*/ 2259206 w 3836837"/>
                              <a:gd name="connsiteY88" fmla="*/ 846490 h 1666924"/>
                              <a:gd name="connsiteX89" fmla="*/ 2281509 w 3836837"/>
                              <a:gd name="connsiteY89" fmla="*/ 686297 h 1666924"/>
                              <a:gd name="connsiteX90" fmla="*/ 2313949 w 3836837"/>
                              <a:gd name="connsiteY90" fmla="*/ 876906 h 1666924"/>
                              <a:gd name="connsiteX91" fmla="*/ 2324086 w 3836837"/>
                              <a:gd name="connsiteY91" fmla="*/ 783629 h 1666924"/>
                              <a:gd name="connsiteX92" fmla="*/ 2342332 w 3836837"/>
                              <a:gd name="connsiteY92" fmla="*/ 803907 h 1666924"/>
                              <a:gd name="connsiteX93" fmla="*/ 2366662 w 3836837"/>
                              <a:gd name="connsiteY93" fmla="*/ 793769 h 1666924"/>
                              <a:gd name="connsiteX94" fmla="*/ 2390992 w 3836837"/>
                              <a:gd name="connsiteY94" fmla="*/ 1067513 h 1666924"/>
                              <a:gd name="connsiteX95" fmla="*/ 2413295 w 3836837"/>
                              <a:gd name="connsiteY95" fmla="*/ 722797 h 1666924"/>
                              <a:gd name="connsiteX96" fmla="*/ 2435597 w 3836837"/>
                              <a:gd name="connsiteY96" fmla="*/ 876906 h 1666924"/>
                              <a:gd name="connsiteX97" fmla="*/ 2463981 w 3836837"/>
                              <a:gd name="connsiteY97" fmla="*/ 653854 h 1666924"/>
                              <a:gd name="connsiteX98" fmla="*/ 2492366 w 3836837"/>
                              <a:gd name="connsiteY98" fmla="*/ 935710 h 1666924"/>
                              <a:gd name="connsiteX99" fmla="*/ 2520750 w 3836837"/>
                              <a:gd name="connsiteY99" fmla="*/ 728881 h 1666924"/>
                              <a:gd name="connsiteX100" fmla="*/ 2563327 w 3836837"/>
                              <a:gd name="connsiteY100" fmla="*/ 907322 h 1666924"/>
                              <a:gd name="connsiteX101" fmla="*/ 2587657 w 3836837"/>
                              <a:gd name="connsiteY101" fmla="*/ 805935 h 1666924"/>
                              <a:gd name="connsiteX102" fmla="*/ 2599821 w 3836837"/>
                              <a:gd name="connsiteY102" fmla="*/ 974238 h 1666924"/>
                              <a:gd name="connsiteX103" fmla="*/ 2640371 w 3836837"/>
                              <a:gd name="connsiteY103" fmla="*/ 793769 h 1666924"/>
                              <a:gd name="connsiteX104" fmla="*/ 2662674 w 3836837"/>
                              <a:gd name="connsiteY104" fmla="*/ 970182 h 1666924"/>
                              <a:gd name="connsiteX105" fmla="*/ 2680921 w 3836837"/>
                              <a:gd name="connsiteY105" fmla="*/ 899211 h 1666924"/>
                              <a:gd name="connsiteX106" fmla="*/ 2701196 w 3836837"/>
                              <a:gd name="connsiteY106" fmla="*/ 998571 h 1666924"/>
                              <a:gd name="connsiteX107" fmla="*/ 2755938 w 3836837"/>
                              <a:gd name="connsiteY107" fmla="*/ 686297 h 1666924"/>
                              <a:gd name="connsiteX108" fmla="*/ 2788378 w 3836837"/>
                              <a:gd name="connsiteY108" fmla="*/ 899211 h 1666924"/>
                              <a:gd name="connsiteX109" fmla="*/ 2810681 w 3836837"/>
                              <a:gd name="connsiteY109" fmla="*/ 647771 h 1666924"/>
                              <a:gd name="connsiteX110" fmla="*/ 2845148 w 3836837"/>
                              <a:gd name="connsiteY110" fmla="*/ 734963 h 1666924"/>
                              <a:gd name="connsiteX111" fmla="*/ 2877588 w 3836837"/>
                              <a:gd name="connsiteY111" fmla="*/ 708603 h 1666924"/>
                              <a:gd name="connsiteX112" fmla="*/ 2893808 w 3836837"/>
                              <a:gd name="connsiteY112" fmla="*/ 907322 h 1666924"/>
                              <a:gd name="connsiteX113" fmla="*/ 2932329 w 3836837"/>
                              <a:gd name="connsiteY113" fmla="*/ 836351 h 1666924"/>
                              <a:gd name="connsiteX114" fmla="*/ 2954632 w 3836837"/>
                              <a:gd name="connsiteY114" fmla="*/ 874878 h 1666924"/>
                              <a:gd name="connsiteX115" fmla="*/ 2987071 w 3836837"/>
                              <a:gd name="connsiteY115" fmla="*/ 402413 h 1666924"/>
                              <a:gd name="connsiteX116" fmla="*/ 3007346 w 3836837"/>
                              <a:gd name="connsiteY116" fmla="*/ 812018 h 1666924"/>
                              <a:gd name="connsiteX117" fmla="*/ 3031676 w 3836837"/>
                              <a:gd name="connsiteY117" fmla="*/ 753214 h 1666924"/>
                              <a:gd name="connsiteX118" fmla="*/ 3035730 w 3836837"/>
                              <a:gd name="connsiteY118" fmla="*/ 878933 h 1666924"/>
                              <a:gd name="connsiteX119" fmla="*/ 3049922 w 3836837"/>
                              <a:gd name="connsiteY119" fmla="*/ 820129 h 1666924"/>
                              <a:gd name="connsiteX120" fmla="*/ 3062087 w 3836837"/>
                              <a:gd name="connsiteY120" fmla="*/ 1290566 h 1666924"/>
                              <a:gd name="connsiteX121" fmla="*/ 3084388 w 3836837"/>
                              <a:gd name="connsiteY121" fmla="*/ 467301 h 1666924"/>
                              <a:gd name="connsiteX122" fmla="*/ 3104663 w 3836837"/>
                              <a:gd name="connsiteY122" fmla="*/ 714686 h 1666924"/>
                              <a:gd name="connsiteX123" fmla="*/ 3131021 w 3836837"/>
                              <a:gd name="connsiteY123" fmla="*/ 475412 h 1666924"/>
                              <a:gd name="connsiteX124" fmla="*/ 3169542 w 3836837"/>
                              <a:gd name="connsiteY124" fmla="*/ 937738 h 1666924"/>
                              <a:gd name="connsiteX125" fmla="*/ 3224534 w 3836837"/>
                              <a:gd name="connsiteY125" fmla="*/ 477441 h 1666924"/>
                              <a:gd name="connsiteX126" fmla="*/ 3224285 w 3836837"/>
                              <a:gd name="connsiteY126" fmla="*/ 1239871 h 1666924"/>
                              <a:gd name="connsiteX127" fmla="*/ 3250642 w 3836837"/>
                              <a:gd name="connsiteY127" fmla="*/ 718741 h 1666924"/>
                              <a:gd name="connsiteX128" fmla="*/ 3293218 w 3836837"/>
                              <a:gd name="connsiteY128" fmla="*/ 1069542 h 1666924"/>
                              <a:gd name="connsiteX129" fmla="*/ 3311466 w 3836837"/>
                              <a:gd name="connsiteY129" fmla="*/ 588966 h 1666924"/>
                              <a:gd name="connsiteX130" fmla="*/ 3347961 w 3836837"/>
                              <a:gd name="connsiteY130" fmla="*/ 1026959 h 1666924"/>
                              <a:gd name="connsiteX131" fmla="*/ 3382428 w 3836837"/>
                              <a:gd name="connsiteY131" fmla="*/ 797824 h 1666924"/>
                              <a:gd name="connsiteX132" fmla="*/ 3412840 w 3836837"/>
                              <a:gd name="connsiteY132" fmla="*/ 647771 h 1666924"/>
                              <a:gd name="connsiteX133" fmla="*/ 3422977 w 3836837"/>
                              <a:gd name="connsiteY133" fmla="*/ 1000598 h 1666924"/>
                              <a:gd name="connsiteX134" fmla="*/ 3439197 w 3836837"/>
                              <a:gd name="connsiteY134" fmla="*/ 848517 h 1666924"/>
                              <a:gd name="connsiteX135" fmla="*/ 3483802 w 3836837"/>
                              <a:gd name="connsiteY135" fmla="*/ 676159 h 1666924"/>
                              <a:gd name="connsiteX136" fmla="*/ 3506103 w 3836837"/>
                              <a:gd name="connsiteY136" fmla="*/ 1146596 h 1666924"/>
                              <a:gd name="connsiteX137" fmla="*/ 3532461 w 3836837"/>
                              <a:gd name="connsiteY137" fmla="*/ 661965 h 1666924"/>
                              <a:gd name="connsiteX138" fmla="*/ 3556791 w 3836837"/>
                              <a:gd name="connsiteY138" fmla="*/ 775518 h 1666924"/>
                              <a:gd name="connsiteX139" fmla="*/ 3581120 w 3836837"/>
                              <a:gd name="connsiteY139" fmla="*/ 515967 h 1666924"/>
                              <a:gd name="connsiteX140" fmla="*/ 3597340 w 3836837"/>
                              <a:gd name="connsiteY140" fmla="*/ 955988 h 1666924"/>
                              <a:gd name="connsiteX141" fmla="*/ 3633834 w 3836837"/>
                              <a:gd name="connsiteY141" fmla="*/ 722797 h 1666924"/>
                              <a:gd name="connsiteX142" fmla="*/ 3662219 w 3836837"/>
                              <a:gd name="connsiteY142" fmla="*/ 747130 h 1666924"/>
                              <a:gd name="connsiteX143" fmla="*/ 3684521 w 3836837"/>
                              <a:gd name="connsiteY143" fmla="*/ 560578 h 1666924"/>
                              <a:gd name="connsiteX144" fmla="*/ 3696686 w 3836837"/>
                              <a:gd name="connsiteY144" fmla="*/ 850546 h 1666924"/>
                              <a:gd name="connsiteX145" fmla="*/ 3737236 w 3836837"/>
                              <a:gd name="connsiteY145" fmla="*/ 692381 h 1666924"/>
                              <a:gd name="connsiteX146" fmla="*/ 3739262 w 3836837"/>
                              <a:gd name="connsiteY146" fmla="*/ 1026959 h 1666924"/>
                              <a:gd name="connsiteX147" fmla="*/ 3781840 w 3836837"/>
                              <a:gd name="connsiteY147" fmla="*/ 661965 h 1666924"/>
                              <a:gd name="connsiteX148" fmla="*/ 3836837 w 3836837"/>
                              <a:gd name="connsiteY148" fmla="*/ 610023 h 1666924"/>
                              <a:gd name="connsiteX0" fmla="*/ 0 w 3836837"/>
                              <a:gd name="connsiteY0" fmla="*/ 770033 h 1666924"/>
                              <a:gd name="connsiteX1" fmla="*/ 23347 w 3836837"/>
                              <a:gd name="connsiteY1" fmla="*/ 824508 h 1666924"/>
                              <a:gd name="connsiteX2" fmla="*/ 52530 w 3836837"/>
                              <a:gd name="connsiteY2" fmla="*/ 752524 h 1666924"/>
                              <a:gd name="connsiteX3" fmla="*/ 79767 w 3836837"/>
                              <a:gd name="connsiteY3" fmla="*/ 826454 h 1666924"/>
                              <a:gd name="connsiteX4" fmla="*/ 105059 w 3836837"/>
                              <a:gd name="connsiteY4" fmla="*/ 756415 h 1666924"/>
                              <a:gd name="connsiteX5" fmla="*/ 147861 w 3836837"/>
                              <a:gd name="connsiteY5" fmla="*/ 871201 h 1666924"/>
                              <a:gd name="connsiteX6" fmla="*/ 192608 w 3836837"/>
                              <a:gd name="connsiteY6" fmla="*/ 690267 h 1666924"/>
                              <a:gd name="connsiteX7" fmla="*/ 217900 w 3836837"/>
                              <a:gd name="connsiteY7" fmla="*/ 777816 h 1666924"/>
                              <a:gd name="connsiteX8" fmla="*/ 241246 w 3836837"/>
                              <a:gd name="connsiteY8" fmla="*/ 770033 h 1666924"/>
                              <a:gd name="connsiteX9" fmla="*/ 252920 w 3836837"/>
                              <a:gd name="connsiteY9" fmla="*/ 824508 h 1666924"/>
                              <a:gd name="connsiteX10" fmla="*/ 247083 w 3836837"/>
                              <a:gd name="connsiteY10" fmla="*/ 873147 h 1666924"/>
                              <a:gd name="connsiteX11" fmla="*/ 272375 w 3836837"/>
                              <a:gd name="connsiteY11" fmla="*/ 908166 h 1666924"/>
                              <a:gd name="connsiteX12" fmla="*/ 272375 w 3836837"/>
                              <a:gd name="connsiteY12" fmla="*/ 950968 h 1666924"/>
                              <a:gd name="connsiteX13" fmla="*/ 299612 w 3836837"/>
                              <a:gd name="connsiteY13" fmla="*/ 875092 h 1666924"/>
                              <a:gd name="connsiteX14" fmla="*/ 324904 w 3836837"/>
                              <a:gd name="connsiteY14" fmla="*/ 915948 h 1666924"/>
                              <a:gd name="connsiteX15" fmla="*/ 324904 w 3836837"/>
                              <a:gd name="connsiteY15" fmla="*/ 970423 h 1666924"/>
                              <a:gd name="connsiteX16" fmla="*/ 344360 w 3836837"/>
                              <a:gd name="connsiteY16" fmla="*/ 1017116 h 1666924"/>
                              <a:gd name="connsiteX17" fmla="*/ 377434 w 3836837"/>
                              <a:gd name="connsiteY17" fmla="*/ 995715 h 1666924"/>
                              <a:gd name="connsiteX18" fmla="*/ 363815 w 3836837"/>
                              <a:gd name="connsiteY18" fmla="*/ 917894 h 1666924"/>
                              <a:gd name="connsiteX19" fmla="*/ 381325 w 3836837"/>
                              <a:gd name="connsiteY19" fmla="*/ 910112 h 1666924"/>
                              <a:gd name="connsiteX20" fmla="*/ 402725 w 3836837"/>
                              <a:gd name="connsiteY20" fmla="*/ 565753 h 1666924"/>
                              <a:gd name="connsiteX21" fmla="*/ 447473 w 3836837"/>
                              <a:gd name="connsiteY21" fmla="*/ 1264199 h 1666924"/>
                              <a:gd name="connsiteX22" fmla="*/ 480547 w 3836837"/>
                              <a:gd name="connsiteY22" fmla="*/ 1030735 h 1666924"/>
                              <a:gd name="connsiteX23" fmla="*/ 494165 w 3836837"/>
                              <a:gd name="connsiteY23" fmla="*/ 1071591 h 1666924"/>
                              <a:gd name="connsiteX24" fmla="*/ 509730 w 3836837"/>
                              <a:gd name="connsiteY24" fmla="*/ 1046299 h 1666924"/>
                              <a:gd name="connsiteX25" fmla="*/ 527240 w 3836837"/>
                              <a:gd name="connsiteY25" fmla="*/ 1163031 h 1666924"/>
                              <a:gd name="connsiteX26" fmla="*/ 589497 w 3836837"/>
                              <a:gd name="connsiteY26" fmla="*/ 176646 h 1666924"/>
                              <a:gd name="connsiteX27" fmla="*/ 618680 w 3836837"/>
                              <a:gd name="connsiteY27" fmla="*/ 419838 h 1666924"/>
                              <a:gd name="connsiteX28" fmla="*/ 638135 w 3836837"/>
                              <a:gd name="connsiteY28" fmla="*/ 330343 h 1666924"/>
                              <a:gd name="connsiteX29" fmla="*/ 661481 w 3836837"/>
                              <a:gd name="connsiteY29" fmla="*/ 1530736 h 1666924"/>
                              <a:gd name="connsiteX30" fmla="*/ 688719 w 3836837"/>
                              <a:gd name="connsiteY30" fmla="*/ 1666924 h 1666924"/>
                              <a:gd name="connsiteX31" fmla="*/ 762649 w 3836837"/>
                              <a:gd name="connsiteY31" fmla="*/ 52132 h 1666924"/>
                              <a:gd name="connsiteX32" fmla="*/ 782104 w 3836837"/>
                              <a:gd name="connsiteY32" fmla="*/ 85206 h 1666924"/>
                              <a:gd name="connsiteX33" fmla="*/ 795723 w 3836837"/>
                              <a:gd name="connsiteY33" fmla="*/ 1612520 h 1666924"/>
                              <a:gd name="connsiteX34" fmla="*/ 842002 w 3836837"/>
                              <a:gd name="connsiteY34" fmla="*/ 29308 h 1666924"/>
                              <a:gd name="connsiteX35" fmla="*/ 862276 w 3836837"/>
                              <a:gd name="connsiteY35" fmla="*/ 925573 h 1666924"/>
                              <a:gd name="connsiteX36" fmla="*/ 884578 w 3836837"/>
                              <a:gd name="connsiteY36" fmla="*/ 380109 h 1666924"/>
                              <a:gd name="connsiteX37" fmla="*/ 908908 w 3836837"/>
                              <a:gd name="connsiteY37" fmla="*/ 256417 h 1666924"/>
                              <a:gd name="connsiteX38" fmla="*/ 947430 w 3836837"/>
                              <a:gd name="connsiteY38" fmla="*/ 895155 h 1666924"/>
                              <a:gd name="connsiteX39" fmla="*/ 994063 w 3836837"/>
                              <a:gd name="connsiteY39" fmla="*/ 532189 h 1666924"/>
                              <a:gd name="connsiteX40" fmla="*/ 1020420 w 3836837"/>
                              <a:gd name="connsiteY40" fmla="*/ 1022904 h 1666924"/>
                              <a:gd name="connsiteX41" fmla="*/ 1052860 w 3836837"/>
                              <a:gd name="connsiteY41" fmla="*/ 666021 h 1666924"/>
                              <a:gd name="connsiteX42" fmla="*/ 1073135 w 3836837"/>
                              <a:gd name="connsiteY42" fmla="*/ 1217567 h 1666924"/>
                              <a:gd name="connsiteX43" fmla="*/ 1105575 w 3836837"/>
                              <a:gd name="connsiteY43" fmla="*/ 791740 h 1666924"/>
                              <a:gd name="connsiteX44" fmla="*/ 1113685 w 3836837"/>
                              <a:gd name="connsiteY44" fmla="*/ 1355454 h 1666924"/>
                              <a:gd name="connsiteX45" fmla="*/ 1160317 w 3836837"/>
                              <a:gd name="connsiteY45" fmla="*/ 284805 h 1666924"/>
                              <a:gd name="connsiteX46" fmla="*/ 1172481 w 3836837"/>
                              <a:gd name="connsiteY46" fmla="*/ 1057375 h 1666924"/>
                              <a:gd name="connsiteX47" fmla="*/ 1206948 w 3836837"/>
                              <a:gd name="connsiteY47" fmla="*/ 347665 h 1666924"/>
                              <a:gd name="connsiteX48" fmla="*/ 1229250 w 3836837"/>
                              <a:gd name="connsiteY48" fmla="*/ 891100 h 1666924"/>
                              <a:gd name="connsiteX49" fmla="*/ 1257634 w 3836837"/>
                              <a:gd name="connsiteY49" fmla="*/ 714686 h 1666924"/>
                              <a:gd name="connsiteX50" fmla="*/ 1277909 w 3836837"/>
                              <a:gd name="connsiteY50" fmla="*/ 1004654 h 1666924"/>
                              <a:gd name="connsiteX51" fmla="*/ 1316431 w 3836837"/>
                              <a:gd name="connsiteY51" fmla="*/ 724825 h 1666924"/>
                              <a:gd name="connsiteX52" fmla="*/ 1336706 w 3836837"/>
                              <a:gd name="connsiteY52" fmla="*/ 1304759 h 1666924"/>
                              <a:gd name="connsiteX53" fmla="*/ 1367119 w 3836837"/>
                              <a:gd name="connsiteY53" fmla="*/ 751185 h 1666924"/>
                              <a:gd name="connsiteX54" fmla="*/ 1385366 w 3836837"/>
                              <a:gd name="connsiteY54" fmla="*/ 923544 h 1666924"/>
                              <a:gd name="connsiteX55" fmla="*/ 1409695 w 3836837"/>
                              <a:gd name="connsiteY55" fmla="*/ 755241 h 1666924"/>
                              <a:gd name="connsiteX56" fmla="*/ 1442135 w 3836837"/>
                              <a:gd name="connsiteY56" fmla="*/ 1329092 h 1666924"/>
                              <a:gd name="connsiteX57" fmla="*/ 1482685 w 3836837"/>
                              <a:gd name="connsiteY57" fmla="*/ 1286510 h 1666924"/>
                              <a:gd name="connsiteX58" fmla="*/ 1511070 w 3836837"/>
                              <a:gd name="connsiteY58" fmla="*/ 416608 h 1666924"/>
                              <a:gd name="connsiteX59" fmla="*/ 1533372 w 3836837"/>
                              <a:gd name="connsiteY59" fmla="*/ 807962 h 1666924"/>
                              <a:gd name="connsiteX60" fmla="*/ 1582031 w 3836837"/>
                              <a:gd name="connsiteY60" fmla="*/ 114474 h 1666924"/>
                              <a:gd name="connsiteX61" fmla="*/ 1594196 w 3836837"/>
                              <a:gd name="connsiteY61" fmla="*/ 1343287 h 1666924"/>
                              <a:gd name="connsiteX62" fmla="*/ 1628662 w 3836837"/>
                              <a:gd name="connsiteY62" fmla="*/ 655882 h 1666924"/>
                              <a:gd name="connsiteX63" fmla="*/ 1655020 w 3836837"/>
                              <a:gd name="connsiteY63" fmla="*/ 1529839 h 1666924"/>
                              <a:gd name="connsiteX64" fmla="*/ 1697596 w 3836837"/>
                              <a:gd name="connsiteY64" fmla="*/ 343609 h 1666924"/>
                              <a:gd name="connsiteX65" fmla="*/ 1721926 w 3836837"/>
                              <a:gd name="connsiteY65" fmla="*/ 728881 h 1666924"/>
                              <a:gd name="connsiteX66" fmla="*/ 1748283 w 3836837"/>
                              <a:gd name="connsiteY66" fmla="*/ 219917 h 1666924"/>
                              <a:gd name="connsiteX67" fmla="*/ 1778695 w 3836837"/>
                              <a:gd name="connsiteY67" fmla="*/ 718741 h 1666924"/>
                              <a:gd name="connsiteX68" fmla="*/ 1790860 w 3836837"/>
                              <a:gd name="connsiteY68" fmla="*/ 475412 h 1666924"/>
                              <a:gd name="connsiteX69" fmla="*/ 1823300 w 3836837"/>
                              <a:gd name="connsiteY69" fmla="*/ 505828 h 1666924"/>
                              <a:gd name="connsiteX70" fmla="*/ 1825327 w 3836837"/>
                              <a:gd name="connsiteY70" fmla="*/ 872850 h 1666924"/>
                              <a:gd name="connsiteX71" fmla="*/ 1867904 w 3836837"/>
                              <a:gd name="connsiteY71" fmla="*/ 345637 h 1666924"/>
                              <a:gd name="connsiteX72" fmla="*/ 1884124 w 3836837"/>
                              <a:gd name="connsiteY72" fmla="*/ 1085764 h 1666924"/>
                              <a:gd name="connsiteX73" fmla="*/ 1920619 w 3836837"/>
                              <a:gd name="connsiteY73" fmla="*/ 775518 h 1666924"/>
                              <a:gd name="connsiteX74" fmla="*/ 1944949 w 3836837"/>
                              <a:gd name="connsiteY74" fmla="*/ 1335176 h 1666924"/>
                              <a:gd name="connsiteX75" fmla="*/ 1979415 w 3836837"/>
                              <a:gd name="connsiteY75" fmla="*/ 846490 h 1666924"/>
                              <a:gd name="connsiteX76" fmla="*/ 2009827 w 3836837"/>
                              <a:gd name="connsiteY76" fmla="*/ 962071 h 1666924"/>
                              <a:gd name="connsiteX77" fmla="*/ 2019964 w 3836837"/>
                              <a:gd name="connsiteY77" fmla="*/ 759296 h 1666924"/>
                              <a:gd name="connsiteX78" fmla="*/ 2040239 w 3836837"/>
                              <a:gd name="connsiteY78" fmla="*/ 769436 h 1666924"/>
                              <a:gd name="connsiteX79" fmla="*/ 2058486 w 3836837"/>
                              <a:gd name="connsiteY79" fmla="*/ 757269 h 1666924"/>
                              <a:gd name="connsiteX80" fmla="*/ 2080789 w 3836837"/>
                              <a:gd name="connsiteY80" fmla="*/ 980321 h 1666924"/>
                              <a:gd name="connsiteX81" fmla="*/ 2105118 w 3836837"/>
                              <a:gd name="connsiteY81" fmla="*/ 680215 h 1666924"/>
                              <a:gd name="connsiteX82" fmla="*/ 2127420 w 3836837"/>
                              <a:gd name="connsiteY82" fmla="*/ 907322 h 1666924"/>
                              <a:gd name="connsiteX83" fmla="*/ 2147695 w 3836837"/>
                              <a:gd name="connsiteY83" fmla="*/ 755241 h 1666924"/>
                              <a:gd name="connsiteX84" fmla="*/ 2178107 w 3836837"/>
                              <a:gd name="connsiteY84" fmla="*/ 964099 h 1666924"/>
                              <a:gd name="connsiteX85" fmla="*/ 2190272 w 3836837"/>
                              <a:gd name="connsiteY85" fmla="*/ 759296 h 1666924"/>
                              <a:gd name="connsiteX86" fmla="*/ 2210547 w 3836837"/>
                              <a:gd name="connsiteY86" fmla="*/ 850546 h 1666924"/>
                              <a:gd name="connsiteX87" fmla="*/ 2226767 w 3836837"/>
                              <a:gd name="connsiteY87" fmla="*/ 795796 h 1666924"/>
                              <a:gd name="connsiteX88" fmla="*/ 2259206 w 3836837"/>
                              <a:gd name="connsiteY88" fmla="*/ 846490 h 1666924"/>
                              <a:gd name="connsiteX89" fmla="*/ 2281509 w 3836837"/>
                              <a:gd name="connsiteY89" fmla="*/ 686297 h 1666924"/>
                              <a:gd name="connsiteX90" fmla="*/ 2313949 w 3836837"/>
                              <a:gd name="connsiteY90" fmla="*/ 876906 h 1666924"/>
                              <a:gd name="connsiteX91" fmla="*/ 2324086 w 3836837"/>
                              <a:gd name="connsiteY91" fmla="*/ 783629 h 1666924"/>
                              <a:gd name="connsiteX92" fmla="*/ 2342332 w 3836837"/>
                              <a:gd name="connsiteY92" fmla="*/ 803907 h 1666924"/>
                              <a:gd name="connsiteX93" fmla="*/ 2366662 w 3836837"/>
                              <a:gd name="connsiteY93" fmla="*/ 793769 h 1666924"/>
                              <a:gd name="connsiteX94" fmla="*/ 2390992 w 3836837"/>
                              <a:gd name="connsiteY94" fmla="*/ 1067513 h 1666924"/>
                              <a:gd name="connsiteX95" fmla="*/ 2413295 w 3836837"/>
                              <a:gd name="connsiteY95" fmla="*/ 722797 h 1666924"/>
                              <a:gd name="connsiteX96" fmla="*/ 2435597 w 3836837"/>
                              <a:gd name="connsiteY96" fmla="*/ 876906 h 1666924"/>
                              <a:gd name="connsiteX97" fmla="*/ 2463981 w 3836837"/>
                              <a:gd name="connsiteY97" fmla="*/ 653854 h 1666924"/>
                              <a:gd name="connsiteX98" fmla="*/ 2492366 w 3836837"/>
                              <a:gd name="connsiteY98" fmla="*/ 935710 h 1666924"/>
                              <a:gd name="connsiteX99" fmla="*/ 2520750 w 3836837"/>
                              <a:gd name="connsiteY99" fmla="*/ 728881 h 1666924"/>
                              <a:gd name="connsiteX100" fmla="*/ 2563327 w 3836837"/>
                              <a:gd name="connsiteY100" fmla="*/ 907322 h 1666924"/>
                              <a:gd name="connsiteX101" fmla="*/ 2587657 w 3836837"/>
                              <a:gd name="connsiteY101" fmla="*/ 805935 h 1666924"/>
                              <a:gd name="connsiteX102" fmla="*/ 2599821 w 3836837"/>
                              <a:gd name="connsiteY102" fmla="*/ 974238 h 1666924"/>
                              <a:gd name="connsiteX103" fmla="*/ 2640371 w 3836837"/>
                              <a:gd name="connsiteY103" fmla="*/ 793769 h 1666924"/>
                              <a:gd name="connsiteX104" fmla="*/ 2662674 w 3836837"/>
                              <a:gd name="connsiteY104" fmla="*/ 970182 h 1666924"/>
                              <a:gd name="connsiteX105" fmla="*/ 2680921 w 3836837"/>
                              <a:gd name="connsiteY105" fmla="*/ 899211 h 1666924"/>
                              <a:gd name="connsiteX106" fmla="*/ 2701196 w 3836837"/>
                              <a:gd name="connsiteY106" fmla="*/ 998571 h 1666924"/>
                              <a:gd name="connsiteX107" fmla="*/ 2755938 w 3836837"/>
                              <a:gd name="connsiteY107" fmla="*/ 686297 h 1666924"/>
                              <a:gd name="connsiteX108" fmla="*/ 2788378 w 3836837"/>
                              <a:gd name="connsiteY108" fmla="*/ 899211 h 1666924"/>
                              <a:gd name="connsiteX109" fmla="*/ 2810681 w 3836837"/>
                              <a:gd name="connsiteY109" fmla="*/ 647771 h 1666924"/>
                              <a:gd name="connsiteX110" fmla="*/ 2845148 w 3836837"/>
                              <a:gd name="connsiteY110" fmla="*/ 734963 h 1666924"/>
                              <a:gd name="connsiteX111" fmla="*/ 2877588 w 3836837"/>
                              <a:gd name="connsiteY111" fmla="*/ 708603 h 1666924"/>
                              <a:gd name="connsiteX112" fmla="*/ 2893808 w 3836837"/>
                              <a:gd name="connsiteY112" fmla="*/ 907322 h 1666924"/>
                              <a:gd name="connsiteX113" fmla="*/ 2932329 w 3836837"/>
                              <a:gd name="connsiteY113" fmla="*/ 836351 h 1666924"/>
                              <a:gd name="connsiteX114" fmla="*/ 2954632 w 3836837"/>
                              <a:gd name="connsiteY114" fmla="*/ 874878 h 1666924"/>
                              <a:gd name="connsiteX115" fmla="*/ 2987071 w 3836837"/>
                              <a:gd name="connsiteY115" fmla="*/ 402413 h 1666924"/>
                              <a:gd name="connsiteX116" fmla="*/ 3007346 w 3836837"/>
                              <a:gd name="connsiteY116" fmla="*/ 812018 h 1666924"/>
                              <a:gd name="connsiteX117" fmla="*/ 3031676 w 3836837"/>
                              <a:gd name="connsiteY117" fmla="*/ 753214 h 1666924"/>
                              <a:gd name="connsiteX118" fmla="*/ 3035730 w 3836837"/>
                              <a:gd name="connsiteY118" fmla="*/ 878933 h 1666924"/>
                              <a:gd name="connsiteX119" fmla="*/ 3049922 w 3836837"/>
                              <a:gd name="connsiteY119" fmla="*/ 820129 h 1666924"/>
                              <a:gd name="connsiteX120" fmla="*/ 3062087 w 3836837"/>
                              <a:gd name="connsiteY120" fmla="*/ 1290566 h 1666924"/>
                              <a:gd name="connsiteX121" fmla="*/ 3084388 w 3836837"/>
                              <a:gd name="connsiteY121" fmla="*/ 467301 h 1666924"/>
                              <a:gd name="connsiteX122" fmla="*/ 3104663 w 3836837"/>
                              <a:gd name="connsiteY122" fmla="*/ 714686 h 1666924"/>
                              <a:gd name="connsiteX123" fmla="*/ 3131021 w 3836837"/>
                              <a:gd name="connsiteY123" fmla="*/ 475412 h 1666924"/>
                              <a:gd name="connsiteX124" fmla="*/ 3169542 w 3836837"/>
                              <a:gd name="connsiteY124" fmla="*/ 937738 h 1666924"/>
                              <a:gd name="connsiteX125" fmla="*/ 3224534 w 3836837"/>
                              <a:gd name="connsiteY125" fmla="*/ 477441 h 1666924"/>
                              <a:gd name="connsiteX126" fmla="*/ 3224285 w 3836837"/>
                              <a:gd name="connsiteY126" fmla="*/ 1239871 h 1666924"/>
                              <a:gd name="connsiteX127" fmla="*/ 3250642 w 3836837"/>
                              <a:gd name="connsiteY127" fmla="*/ 718741 h 1666924"/>
                              <a:gd name="connsiteX128" fmla="*/ 3293218 w 3836837"/>
                              <a:gd name="connsiteY128" fmla="*/ 1069542 h 1666924"/>
                              <a:gd name="connsiteX129" fmla="*/ 3311466 w 3836837"/>
                              <a:gd name="connsiteY129" fmla="*/ 588966 h 1666924"/>
                              <a:gd name="connsiteX130" fmla="*/ 3347961 w 3836837"/>
                              <a:gd name="connsiteY130" fmla="*/ 1026959 h 1666924"/>
                              <a:gd name="connsiteX131" fmla="*/ 3382428 w 3836837"/>
                              <a:gd name="connsiteY131" fmla="*/ 797824 h 1666924"/>
                              <a:gd name="connsiteX132" fmla="*/ 3412840 w 3836837"/>
                              <a:gd name="connsiteY132" fmla="*/ 647771 h 1666924"/>
                              <a:gd name="connsiteX133" fmla="*/ 3422977 w 3836837"/>
                              <a:gd name="connsiteY133" fmla="*/ 1000598 h 1666924"/>
                              <a:gd name="connsiteX134" fmla="*/ 3439197 w 3836837"/>
                              <a:gd name="connsiteY134" fmla="*/ 848517 h 1666924"/>
                              <a:gd name="connsiteX135" fmla="*/ 3483802 w 3836837"/>
                              <a:gd name="connsiteY135" fmla="*/ 676159 h 1666924"/>
                              <a:gd name="connsiteX136" fmla="*/ 3506103 w 3836837"/>
                              <a:gd name="connsiteY136" fmla="*/ 1146596 h 1666924"/>
                              <a:gd name="connsiteX137" fmla="*/ 3532461 w 3836837"/>
                              <a:gd name="connsiteY137" fmla="*/ 661965 h 1666924"/>
                              <a:gd name="connsiteX138" fmla="*/ 3556791 w 3836837"/>
                              <a:gd name="connsiteY138" fmla="*/ 775518 h 1666924"/>
                              <a:gd name="connsiteX139" fmla="*/ 3581120 w 3836837"/>
                              <a:gd name="connsiteY139" fmla="*/ 515967 h 1666924"/>
                              <a:gd name="connsiteX140" fmla="*/ 3597340 w 3836837"/>
                              <a:gd name="connsiteY140" fmla="*/ 955988 h 1666924"/>
                              <a:gd name="connsiteX141" fmla="*/ 3633834 w 3836837"/>
                              <a:gd name="connsiteY141" fmla="*/ 722797 h 1666924"/>
                              <a:gd name="connsiteX142" fmla="*/ 3662219 w 3836837"/>
                              <a:gd name="connsiteY142" fmla="*/ 747130 h 1666924"/>
                              <a:gd name="connsiteX143" fmla="*/ 3684521 w 3836837"/>
                              <a:gd name="connsiteY143" fmla="*/ 560578 h 1666924"/>
                              <a:gd name="connsiteX144" fmla="*/ 3696686 w 3836837"/>
                              <a:gd name="connsiteY144" fmla="*/ 850546 h 1666924"/>
                              <a:gd name="connsiteX145" fmla="*/ 3737236 w 3836837"/>
                              <a:gd name="connsiteY145" fmla="*/ 692381 h 1666924"/>
                              <a:gd name="connsiteX146" fmla="*/ 3739262 w 3836837"/>
                              <a:gd name="connsiteY146" fmla="*/ 1026959 h 1666924"/>
                              <a:gd name="connsiteX147" fmla="*/ 3781840 w 3836837"/>
                              <a:gd name="connsiteY147" fmla="*/ 661965 h 1666924"/>
                              <a:gd name="connsiteX148" fmla="*/ 3800087 w 3836837"/>
                              <a:gd name="connsiteY148" fmla="*/ 923544 h 1666924"/>
                              <a:gd name="connsiteX149" fmla="*/ 3836837 w 3836837"/>
                              <a:gd name="connsiteY149" fmla="*/ 610023 h 1666924"/>
                              <a:gd name="connsiteX0" fmla="*/ 0 w 3863195"/>
                              <a:gd name="connsiteY0" fmla="*/ 770033 h 1666924"/>
                              <a:gd name="connsiteX1" fmla="*/ 23347 w 3863195"/>
                              <a:gd name="connsiteY1" fmla="*/ 824508 h 1666924"/>
                              <a:gd name="connsiteX2" fmla="*/ 52530 w 3863195"/>
                              <a:gd name="connsiteY2" fmla="*/ 752524 h 1666924"/>
                              <a:gd name="connsiteX3" fmla="*/ 79767 w 3863195"/>
                              <a:gd name="connsiteY3" fmla="*/ 826454 h 1666924"/>
                              <a:gd name="connsiteX4" fmla="*/ 105059 w 3863195"/>
                              <a:gd name="connsiteY4" fmla="*/ 756415 h 1666924"/>
                              <a:gd name="connsiteX5" fmla="*/ 147861 w 3863195"/>
                              <a:gd name="connsiteY5" fmla="*/ 871201 h 1666924"/>
                              <a:gd name="connsiteX6" fmla="*/ 192608 w 3863195"/>
                              <a:gd name="connsiteY6" fmla="*/ 690267 h 1666924"/>
                              <a:gd name="connsiteX7" fmla="*/ 217900 w 3863195"/>
                              <a:gd name="connsiteY7" fmla="*/ 777816 h 1666924"/>
                              <a:gd name="connsiteX8" fmla="*/ 241246 w 3863195"/>
                              <a:gd name="connsiteY8" fmla="*/ 770033 h 1666924"/>
                              <a:gd name="connsiteX9" fmla="*/ 252920 w 3863195"/>
                              <a:gd name="connsiteY9" fmla="*/ 824508 h 1666924"/>
                              <a:gd name="connsiteX10" fmla="*/ 247083 w 3863195"/>
                              <a:gd name="connsiteY10" fmla="*/ 873147 h 1666924"/>
                              <a:gd name="connsiteX11" fmla="*/ 272375 w 3863195"/>
                              <a:gd name="connsiteY11" fmla="*/ 908166 h 1666924"/>
                              <a:gd name="connsiteX12" fmla="*/ 272375 w 3863195"/>
                              <a:gd name="connsiteY12" fmla="*/ 950968 h 1666924"/>
                              <a:gd name="connsiteX13" fmla="*/ 299612 w 3863195"/>
                              <a:gd name="connsiteY13" fmla="*/ 875092 h 1666924"/>
                              <a:gd name="connsiteX14" fmla="*/ 324904 w 3863195"/>
                              <a:gd name="connsiteY14" fmla="*/ 915948 h 1666924"/>
                              <a:gd name="connsiteX15" fmla="*/ 324904 w 3863195"/>
                              <a:gd name="connsiteY15" fmla="*/ 970423 h 1666924"/>
                              <a:gd name="connsiteX16" fmla="*/ 344360 w 3863195"/>
                              <a:gd name="connsiteY16" fmla="*/ 1017116 h 1666924"/>
                              <a:gd name="connsiteX17" fmla="*/ 377434 w 3863195"/>
                              <a:gd name="connsiteY17" fmla="*/ 995715 h 1666924"/>
                              <a:gd name="connsiteX18" fmla="*/ 363815 w 3863195"/>
                              <a:gd name="connsiteY18" fmla="*/ 917894 h 1666924"/>
                              <a:gd name="connsiteX19" fmla="*/ 381325 w 3863195"/>
                              <a:gd name="connsiteY19" fmla="*/ 910112 h 1666924"/>
                              <a:gd name="connsiteX20" fmla="*/ 402725 w 3863195"/>
                              <a:gd name="connsiteY20" fmla="*/ 565753 h 1666924"/>
                              <a:gd name="connsiteX21" fmla="*/ 447473 w 3863195"/>
                              <a:gd name="connsiteY21" fmla="*/ 1264199 h 1666924"/>
                              <a:gd name="connsiteX22" fmla="*/ 480547 w 3863195"/>
                              <a:gd name="connsiteY22" fmla="*/ 1030735 h 1666924"/>
                              <a:gd name="connsiteX23" fmla="*/ 494165 w 3863195"/>
                              <a:gd name="connsiteY23" fmla="*/ 1071591 h 1666924"/>
                              <a:gd name="connsiteX24" fmla="*/ 509730 w 3863195"/>
                              <a:gd name="connsiteY24" fmla="*/ 1046299 h 1666924"/>
                              <a:gd name="connsiteX25" fmla="*/ 527240 w 3863195"/>
                              <a:gd name="connsiteY25" fmla="*/ 1163031 h 1666924"/>
                              <a:gd name="connsiteX26" fmla="*/ 589497 w 3863195"/>
                              <a:gd name="connsiteY26" fmla="*/ 176646 h 1666924"/>
                              <a:gd name="connsiteX27" fmla="*/ 618680 w 3863195"/>
                              <a:gd name="connsiteY27" fmla="*/ 419838 h 1666924"/>
                              <a:gd name="connsiteX28" fmla="*/ 638135 w 3863195"/>
                              <a:gd name="connsiteY28" fmla="*/ 330343 h 1666924"/>
                              <a:gd name="connsiteX29" fmla="*/ 661481 w 3863195"/>
                              <a:gd name="connsiteY29" fmla="*/ 1530736 h 1666924"/>
                              <a:gd name="connsiteX30" fmla="*/ 688719 w 3863195"/>
                              <a:gd name="connsiteY30" fmla="*/ 1666924 h 1666924"/>
                              <a:gd name="connsiteX31" fmla="*/ 762649 w 3863195"/>
                              <a:gd name="connsiteY31" fmla="*/ 52132 h 1666924"/>
                              <a:gd name="connsiteX32" fmla="*/ 782104 w 3863195"/>
                              <a:gd name="connsiteY32" fmla="*/ 85206 h 1666924"/>
                              <a:gd name="connsiteX33" fmla="*/ 795723 w 3863195"/>
                              <a:gd name="connsiteY33" fmla="*/ 1612520 h 1666924"/>
                              <a:gd name="connsiteX34" fmla="*/ 842002 w 3863195"/>
                              <a:gd name="connsiteY34" fmla="*/ 29308 h 1666924"/>
                              <a:gd name="connsiteX35" fmla="*/ 862276 w 3863195"/>
                              <a:gd name="connsiteY35" fmla="*/ 925573 h 1666924"/>
                              <a:gd name="connsiteX36" fmla="*/ 884578 w 3863195"/>
                              <a:gd name="connsiteY36" fmla="*/ 380109 h 1666924"/>
                              <a:gd name="connsiteX37" fmla="*/ 908908 w 3863195"/>
                              <a:gd name="connsiteY37" fmla="*/ 256417 h 1666924"/>
                              <a:gd name="connsiteX38" fmla="*/ 947430 w 3863195"/>
                              <a:gd name="connsiteY38" fmla="*/ 895155 h 1666924"/>
                              <a:gd name="connsiteX39" fmla="*/ 994063 w 3863195"/>
                              <a:gd name="connsiteY39" fmla="*/ 532189 h 1666924"/>
                              <a:gd name="connsiteX40" fmla="*/ 1020420 w 3863195"/>
                              <a:gd name="connsiteY40" fmla="*/ 1022904 h 1666924"/>
                              <a:gd name="connsiteX41" fmla="*/ 1052860 w 3863195"/>
                              <a:gd name="connsiteY41" fmla="*/ 666021 h 1666924"/>
                              <a:gd name="connsiteX42" fmla="*/ 1073135 w 3863195"/>
                              <a:gd name="connsiteY42" fmla="*/ 1217567 h 1666924"/>
                              <a:gd name="connsiteX43" fmla="*/ 1105575 w 3863195"/>
                              <a:gd name="connsiteY43" fmla="*/ 791740 h 1666924"/>
                              <a:gd name="connsiteX44" fmla="*/ 1113685 w 3863195"/>
                              <a:gd name="connsiteY44" fmla="*/ 1355454 h 1666924"/>
                              <a:gd name="connsiteX45" fmla="*/ 1160317 w 3863195"/>
                              <a:gd name="connsiteY45" fmla="*/ 284805 h 1666924"/>
                              <a:gd name="connsiteX46" fmla="*/ 1172481 w 3863195"/>
                              <a:gd name="connsiteY46" fmla="*/ 1057375 h 1666924"/>
                              <a:gd name="connsiteX47" fmla="*/ 1206948 w 3863195"/>
                              <a:gd name="connsiteY47" fmla="*/ 347665 h 1666924"/>
                              <a:gd name="connsiteX48" fmla="*/ 1229250 w 3863195"/>
                              <a:gd name="connsiteY48" fmla="*/ 891100 h 1666924"/>
                              <a:gd name="connsiteX49" fmla="*/ 1257634 w 3863195"/>
                              <a:gd name="connsiteY49" fmla="*/ 714686 h 1666924"/>
                              <a:gd name="connsiteX50" fmla="*/ 1277909 w 3863195"/>
                              <a:gd name="connsiteY50" fmla="*/ 1004654 h 1666924"/>
                              <a:gd name="connsiteX51" fmla="*/ 1316431 w 3863195"/>
                              <a:gd name="connsiteY51" fmla="*/ 724825 h 1666924"/>
                              <a:gd name="connsiteX52" fmla="*/ 1336706 w 3863195"/>
                              <a:gd name="connsiteY52" fmla="*/ 1304759 h 1666924"/>
                              <a:gd name="connsiteX53" fmla="*/ 1367119 w 3863195"/>
                              <a:gd name="connsiteY53" fmla="*/ 751185 h 1666924"/>
                              <a:gd name="connsiteX54" fmla="*/ 1385366 w 3863195"/>
                              <a:gd name="connsiteY54" fmla="*/ 923544 h 1666924"/>
                              <a:gd name="connsiteX55" fmla="*/ 1409695 w 3863195"/>
                              <a:gd name="connsiteY55" fmla="*/ 755241 h 1666924"/>
                              <a:gd name="connsiteX56" fmla="*/ 1442135 w 3863195"/>
                              <a:gd name="connsiteY56" fmla="*/ 1329092 h 1666924"/>
                              <a:gd name="connsiteX57" fmla="*/ 1482685 w 3863195"/>
                              <a:gd name="connsiteY57" fmla="*/ 1286510 h 1666924"/>
                              <a:gd name="connsiteX58" fmla="*/ 1511070 w 3863195"/>
                              <a:gd name="connsiteY58" fmla="*/ 416608 h 1666924"/>
                              <a:gd name="connsiteX59" fmla="*/ 1533372 w 3863195"/>
                              <a:gd name="connsiteY59" fmla="*/ 807962 h 1666924"/>
                              <a:gd name="connsiteX60" fmla="*/ 1582031 w 3863195"/>
                              <a:gd name="connsiteY60" fmla="*/ 114474 h 1666924"/>
                              <a:gd name="connsiteX61" fmla="*/ 1594196 w 3863195"/>
                              <a:gd name="connsiteY61" fmla="*/ 1343287 h 1666924"/>
                              <a:gd name="connsiteX62" fmla="*/ 1628662 w 3863195"/>
                              <a:gd name="connsiteY62" fmla="*/ 655882 h 1666924"/>
                              <a:gd name="connsiteX63" fmla="*/ 1655020 w 3863195"/>
                              <a:gd name="connsiteY63" fmla="*/ 1529839 h 1666924"/>
                              <a:gd name="connsiteX64" fmla="*/ 1697596 w 3863195"/>
                              <a:gd name="connsiteY64" fmla="*/ 343609 h 1666924"/>
                              <a:gd name="connsiteX65" fmla="*/ 1721926 w 3863195"/>
                              <a:gd name="connsiteY65" fmla="*/ 728881 h 1666924"/>
                              <a:gd name="connsiteX66" fmla="*/ 1748283 w 3863195"/>
                              <a:gd name="connsiteY66" fmla="*/ 219917 h 1666924"/>
                              <a:gd name="connsiteX67" fmla="*/ 1778695 w 3863195"/>
                              <a:gd name="connsiteY67" fmla="*/ 718741 h 1666924"/>
                              <a:gd name="connsiteX68" fmla="*/ 1790860 w 3863195"/>
                              <a:gd name="connsiteY68" fmla="*/ 475412 h 1666924"/>
                              <a:gd name="connsiteX69" fmla="*/ 1823300 w 3863195"/>
                              <a:gd name="connsiteY69" fmla="*/ 505828 h 1666924"/>
                              <a:gd name="connsiteX70" fmla="*/ 1825327 w 3863195"/>
                              <a:gd name="connsiteY70" fmla="*/ 872850 h 1666924"/>
                              <a:gd name="connsiteX71" fmla="*/ 1867904 w 3863195"/>
                              <a:gd name="connsiteY71" fmla="*/ 345637 h 1666924"/>
                              <a:gd name="connsiteX72" fmla="*/ 1884124 w 3863195"/>
                              <a:gd name="connsiteY72" fmla="*/ 1085764 h 1666924"/>
                              <a:gd name="connsiteX73" fmla="*/ 1920619 w 3863195"/>
                              <a:gd name="connsiteY73" fmla="*/ 775518 h 1666924"/>
                              <a:gd name="connsiteX74" fmla="*/ 1944949 w 3863195"/>
                              <a:gd name="connsiteY74" fmla="*/ 1335176 h 1666924"/>
                              <a:gd name="connsiteX75" fmla="*/ 1979415 w 3863195"/>
                              <a:gd name="connsiteY75" fmla="*/ 846490 h 1666924"/>
                              <a:gd name="connsiteX76" fmla="*/ 2009827 w 3863195"/>
                              <a:gd name="connsiteY76" fmla="*/ 962071 h 1666924"/>
                              <a:gd name="connsiteX77" fmla="*/ 2019964 w 3863195"/>
                              <a:gd name="connsiteY77" fmla="*/ 759296 h 1666924"/>
                              <a:gd name="connsiteX78" fmla="*/ 2040239 w 3863195"/>
                              <a:gd name="connsiteY78" fmla="*/ 769436 h 1666924"/>
                              <a:gd name="connsiteX79" fmla="*/ 2058486 w 3863195"/>
                              <a:gd name="connsiteY79" fmla="*/ 757269 h 1666924"/>
                              <a:gd name="connsiteX80" fmla="*/ 2080789 w 3863195"/>
                              <a:gd name="connsiteY80" fmla="*/ 980321 h 1666924"/>
                              <a:gd name="connsiteX81" fmla="*/ 2105118 w 3863195"/>
                              <a:gd name="connsiteY81" fmla="*/ 680215 h 1666924"/>
                              <a:gd name="connsiteX82" fmla="*/ 2127420 w 3863195"/>
                              <a:gd name="connsiteY82" fmla="*/ 907322 h 1666924"/>
                              <a:gd name="connsiteX83" fmla="*/ 2147695 w 3863195"/>
                              <a:gd name="connsiteY83" fmla="*/ 755241 h 1666924"/>
                              <a:gd name="connsiteX84" fmla="*/ 2178107 w 3863195"/>
                              <a:gd name="connsiteY84" fmla="*/ 964099 h 1666924"/>
                              <a:gd name="connsiteX85" fmla="*/ 2190272 w 3863195"/>
                              <a:gd name="connsiteY85" fmla="*/ 759296 h 1666924"/>
                              <a:gd name="connsiteX86" fmla="*/ 2210547 w 3863195"/>
                              <a:gd name="connsiteY86" fmla="*/ 850546 h 1666924"/>
                              <a:gd name="connsiteX87" fmla="*/ 2226767 w 3863195"/>
                              <a:gd name="connsiteY87" fmla="*/ 795796 h 1666924"/>
                              <a:gd name="connsiteX88" fmla="*/ 2259206 w 3863195"/>
                              <a:gd name="connsiteY88" fmla="*/ 846490 h 1666924"/>
                              <a:gd name="connsiteX89" fmla="*/ 2281509 w 3863195"/>
                              <a:gd name="connsiteY89" fmla="*/ 686297 h 1666924"/>
                              <a:gd name="connsiteX90" fmla="*/ 2313949 w 3863195"/>
                              <a:gd name="connsiteY90" fmla="*/ 876906 h 1666924"/>
                              <a:gd name="connsiteX91" fmla="*/ 2324086 w 3863195"/>
                              <a:gd name="connsiteY91" fmla="*/ 783629 h 1666924"/>
                              <a:gd name="connsiteX92" fmla="*/ 2342332 w 3863195"/>
                              <a:gd name="connsiteY92" fmla="*/ 803907 h 1666924"/>
                              <a:gd name="connsiteX93" fmla="*/ 2366662 w 3863195"/>
                              <a:gd name="connsiteY93" fmla="*/ 793769 h 1666924"/>
                              <a:gd name="connsiteX94" fmla="*/ 2390992 w 3863195"/>
                              <a:gd name="connsiteY94" fmla="*/ 1067513 h 1666924"/>
                              <a:gd name="connsiteX95" fmla="*/ 2413295 w 3863195"/>
                              <a:gd name="connsiteY95" fmla="*/ 722797 h 1666924"/>
                              <a:gd name="connsiteX96" fmla="*/ 2435597 w 3863195"/>
                              <a:gd name="connsiteY96" fmla="*/ 876906 h 1666924"/>
                              <a:gd name="connsiteX97" fmla="*/ 2463981 w 3863195"/>
                              <a:gd name="connsiteY97" fmla="*/ 653854 h 1666924"/>
                              <a:gd name="connsiteX98" fmla="*/ 2492366 w 3863195"/>
                              <a:gd name="connsiteY98" fmla="*/ 935710 h 1666924"/>
                              <a:gd name="connsiteX99" fmla="*/ 2520750 w 3863195"/>
                              <a:gd name="connsiteY99" fmla="*/ 728881 h 1666924"/>
                              <a:gd name="connsiteX100" fmla="*/ 2563327 w 3863195"/>
                              <a:gd name="connsiteY100" fmla="*/ 907322 h 1666924"/>
                              <a:gd name="connsiteX101" fmla="*/ 2587657 w 3863195"/>
                              <a:gd name="connsiteY101" fmla="*/ 805935 h 1666924"/>
                              <a:gd name="connsiteX102" fmla="*/ 2599821 w 3863195"/>
                              <a:gd name="connsiteY102" fmla="*/ 974238 h 1666924"/>
                              <a:gd name="connsiteX103" fmla="*/ 2640371 w 3863195"/>
                              <a:gd name="connsiteY103" fmla="*/ 793769 h 1666924"/>
                              <a:gd name="connsiteX104" fmla="*/ 2662674 w 3863195"/>
                              <a:gd name="connsiteY104" fmla="*/ 970182 h 1666924"/>
                              <a:gd name="connsiteX105" fmla="*/ 2680921 w 3863195"/>
                              <a:gd name="connsiteY105" fmla="*/ 899211 h 1666924"/>
                              <a:gd name="connsiteX106" fmla="*/ 2701196 w 3863195"/>
                              <a:gd name="connsiteY106" fmla="*/ 998571 h 1666924"/>
                              <a:gd name="connsiteX107" fmla="*/ 2755938 w 3863195"/>
                              <a:gd name="connsiteY107" fmla="*/ 686297 h 1666924"/>
                              <a:gd name="connsiteX108" fmla="*/ 2788378 w 3863195"/>
                              <a:gd name="connsiteY108" fmla="*/ 899211 h 1666924"/>
                              <a:gd name="connsiteX109" fmla="*/ 2810681 w 3863195"/>
                              <a:gd name="connsiteY109" fmla="*/ 647771 h 1666924"/>
                              <a:gd name="connsiteX110" fmla="*/ 2845148 w 3863195"/>
                              <a:gd name="connsiteY110" fmla="*/ 734963 h 1666924"/>
                              <a:gd name="connsiteX111" fmla="*/ 2877588 w 3863195"/>
                              <a:gd name="connsiteY111" fmla="*/ 708603 h 1666924"/>
                              <a:gd name="connsiteX112" fmla="*/ 2893808 w 3863195"/>
                              <a:gd name="connsiteY112" fmla="*/ 907322 h 1666924"/>
                              <a:gd name="connsiteX113" fmla="*/ 2932329 w 3863195"/>
                              <a:gd name="connsiteY113" fmla="*/ 836351 h 1666924"/>
                              <a:gd name="connsiteX114" fmla="*/ 2954632 w 3863195"/>
                              <a:gd name="connsiteY114" fmla="*/ 874878 h 1666924"/>
                              <a:gd name="connsiteX115" fmla="*/ 2987071 w 3863195"/>
                              <a:gd name="connsiteY115" fmla="*/ 402413 h 1666924"/>
                              <a:gd name="connsiteX116" fmla="*/ 3007346 w 3863195"/>
                              <a:gd name="connsiteY116" fmla="*/ 812018 h 1666924"/>
                              <a:gd name="connsiteX117" fmla="*/ 3031676 w 3863195"/>
                              <a:gd name="connsiteY117" fmla="*/ 753214 h 1666924"/>
                              <a:gd name="connsiteX118" fmla="*/ 3035730 w 3863195"/>
                              <a:gd name="connsiteY118" fmla="*/ 878933 h 1666924"/>
                              <a:gd name="connsiteX119" fmla="*/ 3049922 w 3863195"/>
                              <a:gd name="connsiteY119" fmla="*/ 820129 h 1666924"/>
                              <a:gd name="connsiteX120" fmla="*/ 3062087 w 3863195"/>
                              <a:gd name="connsiteY120" fmla="*/ 1290566 h 1666924"/>
                              <a:gd name="connsiteX121" fmla="*/ 3084388 w 3863195"/>
                              <a:gd name="connsiteY121" fmla="*/ 467301 h 1666924"/>
                              <a:gd name="connsiteX122" fmla="*/ 3104663 w 3863195"/>
                              <a:gd name="connsiteY122" fmla="*/ 714686 h 1666924"/>
                              <a:gd name="connsiteX123" fmla="*/ 3131021 w 3863195"/>
                              <a:gd name="connsiteY123" fmla="*/ 475412 h 1666924"/>
                              <a:gd name="connsiteX124" fmla="*/ 3169542 w 3863195"/>
                              <a:gd name="connsiteY124" fmla="*/ 937738 h 1666924"/>
                              <a:gd name="connsiteX125" fmla="*/ 3224534 w 3863195"/>
                              <a:gd name="connsiteY125" fmla="*/ 477441 h 1666924"/>
                              <a:gd name="connsiteX126" fmla="*/ 3224285 w 3863195"/>
                              <a:gd name="connsiteY126" fmla="*/ 1239871 h 1666924"/>
                              <a:gd name="connsiteX127" fmla="*/ 3250642 w 3863195"/>
                              <a:gd name="connsiteY127" fmla="*/ 718741 h 1666924"/>
                              <a:gd name="connsiteX128" fmla="*/ 3293218 w 3863195"/>
                              <a:gd name="connsiteY128" fmla="*/ 1069542 h 1666924"/>
                              <a:gd name="connsiteX129" fmla="*/ 3311466 w 3863195"/>
                              <a:gd name="connsiteY129" fmla="*/ 588966 h 1666924"/>
                              <a:gd name="connsiteX130" fmla="*/ 3347961 w 3863195"/>
                              <a:gd name="connsiteY130" fmla="*/ 1026959 h 1666924"/>
                              <a:gd name="connsiteX131" fmla="*/ 3382428 w 3863195"/>
                              <a:gd name="connsiteY131" fmla="*/ 797824 h 1666924"/>
                              <a:gd name="connsiteX132" fmla="*/ 3412840 w 3863195"/>
                              <a:gd name="connsiteY132" fmla="*/ 647771 h 1666924"/>
                              <a:gd name="connsiteX133" fmla="*/ 3422977 w 3863195"/>
                              <a:gd name="connsiteY133" fmla="*/ 1000598 h 1666924"/>
                              <a:gd name="connsiteX134" fmla="*/ 3439197 w 3863195"/>
                              <a:gd name="connsiteY134" fmla="*/ 848517 h 1666924"/>
                              <a:gd name="connsiteX135" fmla="*/ 3483802 w 3863195"/>
                              <a:gd name="connsiteY135" fmla="*/ 676159 h 1666924"/>
                              <a:gd name="connsiteX136" fmla="*/ 3506103 w 3863195"/>
                              <a:gd name="connsiteY136" fmla="*/ 1146596 h 1666924"/>
                              <a:gd name="connsiteX137" fmla="*/ 3532461 w 3863195"/>
                              <a:gd name="connsiteY137" fmla="*/ 661965 h 1666924"/>
                              <a:gd name="connsiteX138" fmla="*/ 3556791 w 3863195"/>
                              <a:gd name="connsiteY138" fmla="*/ 775518 h 1666924"/>
                              <a:gd name="connsiteX139" fmla="*/ 3581120 w 3863195"/>
                              <a:gd name="connsiteY139" fmla="*/ 515967 h 1666924"/>
                              <a:gd name="connsiteX140" fmla="*/ 3597340 w 3863195"/>
                              <a:gd name="connsiteY140" fmla="*/ 955988 h 1666924"/>
                              <a:gd name="connsiteX141" fmla="*/ 3633834 w 3863195"/>
                              <a:gd name="connsiteY141" fmla="*/ 722797 h 1666924"/>
                              <a:gd name="connsiteX142" fmla="*/ 3662219 w 3863195"/>
                              <a:gd name="connsiteY142" fmla="*/ 747130 h 1666924"/>
                              <a:gd name="connsiteX143" fmla="*/ 3684521 w 3863195"/>
                              <a:gd name="connsiteY143" fmla="*/ 560578 h 1666924"/>
                              <a:gd name="connsiteX144" fmla="*/ 3696686 w 3863195"/>
                              <a:gd name="connsiteY144" fmla="*/ 850546 h 1666924"/>
                              <a:gd name="connsiteX145" fmla="*/ 3737236 w 3863195"/>
                              <a:gd name="connsiteY145" fmla="*/ 692381 h 1666924"/>
                              <a:gd name="connsiteX146" fmla="*/ 3739262 w 3863195"/>
                              <a:gd name="connsiteY146" fmla="*/ 1026959 h 1666924"/>
                              <a:gd name="connsiteX147" fmla="*/ 3781840 w 3863195"/>
                              <a:gd name="connsiteY147" fmla="*/ 661965 h 1666924"/>
                              <a:gd name="connsiteX148" fmla="*/ 3800087 w 3863195"/>
                              <a:gd name="connsiteY148" fmla="*/ 923544 h 1666924"/>
                              <a:gd name="connsiteX149" fmla="*/ 3863195 w 3863195"/>
                              <a:gd name="connsiteY149" fmla="*/ 747910 h 1666924"/>
                              <a:gd name="connsiteX0" fmla="*/ 0 w 3863195"/>
                              <a:gd name="connsiteY0" fmla="*/ 770033 h 1666924"/>
                              <a:gd name="connsiteX1" fmla="*/ 23347 w 3863195"/>
                              <a:gd name="connsiteY1" fmla="*/ 824508 h 1666924"/>
                              <a:gd name="connsiteX2" fmla="*/ 52530 w 3863195"/>
                              <a:gd name="connsiteY2" fmla="*/ 752524 h 1666924"/>
                              <a:gd name="connsiteX3" fmla="*/ 79767 w 3863195"/>
                              <a:gd name="connsiteY3" fmla="*/ 826454 h 1666924"/>
                              <a:gd name="connsiteX4" fmla="*/ 105059 w 3863195"/>
                              <a:gd name="connsiteY4" fmla="*/ 756415 h 1666924"/>
                              <a:gd name="connsiteX5" fmla="*/ 147861 w 3863195"/>
                              <a:gd name="connsiteY5" fmla="*/ 871201 h 1666924"/>
                              <a:gd name="connsiteX6" fmla="*/ 192608 w 3863195"/>
                              <a:gd name="connsiteY6" fmla="*/ 690267 h 1666924"/>
                              <a:gd name="connsiteX7" fmla="*/ 217900 w 3863195"/>
                              <a:gd name="connsiteY7" fmla="*/ 777816 h 1666924"/>
                              <a:gd name="connsiteX8" fmla="*/ 241246 w 3863195"/>
                              <a:gd name="connsiteY8" fmla="*/ 770033 h 1666924"/>
                              <a:gd name="connsiteX9" fmla="*/ 252920 w 3863195"/>
                              <a:gd name="connsiteY9" fmla="*/ 824508 h 1666924"/>
                              <a:gd name="connsiteX10" fmla="*/ 247083 w 3863195"/>
                              <a:gd name="connsiteY10" fmla="*/ 873147 h 1666924"/>
                              <a:gd name="connsiteX11" fmla="*/ 272375 w 3863195"/>
                              <a:gd name="connsiteY11" fmla="*/ 908166 h 1666924"/>
                              <a:gd name="connsiteX12" fmla="*/ 272375 w 3863195"/>
                              <a:gd name="connsiteY12" fmla="*/ 950968 h 1666924"/>
                              <a:gd name="connsiteX13" fmla="*/ 299612 w 3863195"/>
                              <a:gd name="connsiteY13" fmla="*/ 875092 h 1666924"/>
                              <a:gd name="connsiteX14" fmla="*/ 324904 w 3863195"/>
                              <a:gd name="connsiteY14" fmla="*/ 915948 h 1666924"/>
                              <a:gd name="connsiteX15" fmla="*/ 324904 w 3863195"/>
                              <a:gd name="connsiteY15" fmla="*/ 970423 h 1666924"/>
                              <a:gd name="connsiteX16" fmla="*/ 344360 w 3863195"/>
                              <a:gd name="connsiteY16" fmla="*/ 1017116 h 1666924"/>
                              <a:gd name="connsiteX17" fmla="*/ 377434 w 3863195"/>
                              <a:gd name="connsiteY17" fmla="*/ 995715 h 1666924"/>
                              <a:gd name="connsiteX18" fmla="*/ 363815 w 3863195"/>
                              <a:gd name="connsiteY18" fmla="*/ 917894 h 1666924"/>
                              <a:gd name="connsiteX19" fmla="*/ 381325 w 3863195"/>
                              <a:gd name="connsiteY19" fmla="*/ 910112 h 1666924"/>
                              <a:gd name="connsiteX20" fmla="*/ 402725 w 3863195"/>
                              <a:gd name="connsiteY20" fmla="*/ 565753 h 1666924"/>
                              <a:gd name="connsiteX21" fmla="*/ 447473 w 3863195"/>
                              <a:gd name="connsiteY21" fmla="*/ 1264199 h 1666924"/>
                              <a:gd name="connsiteX22" fmla="*/ 480547 w 3863195"/>
                              <a:gd name="connsiteY22" fmla="*/ 1030735 h 1666924"/>
                              <a:gd name="connsiteX23" fmla="*/ 494165 w 3863195"/>
                              <a:gd name="connsiteY23" fmla="*/ 1071591 h 1666924"/>
                              <a:gd name="connsiteX24" fmla="*/ 509730 w 3863195"/>
                              <a:gd name="connsiteY24" fmla="*/ 1046299 h 1666924"/>
                              <a:gd name="connsiteX25" fmla="*/ 527240 w 3863195"/>
                              <a:gd name="connsiteY25" fmla="*/ 1163031 h 1666924"/>
                              <a:gd name="connsiteX26" fmla="*/ 589497 w 3863195"/>
                              <a:gd name="connsiteY26" fmla="*/ 176646 h 1666924"/>
                              <a:gd name="connsiteX27" fmla="*/ 618680 w 3863195"/>
                              <a:gd name="connsiteY27" fmla="*/ 419838 h 1666924"/>
                              <a:gd name="connsiteX28" fmla="*/ 638135 w 3863195"/>
                              <a:gd name="connsiteY28" fmla="*/ 330343 h 1666924"/>
                              <a:gd name="connsiteX29" fmla="*/ 661481 w 3863195"/>
                              <a:gd name="connsiteY29" fmla="*/ 1530736 h 1666924"/>
                              <a:gd name="connsiteX30" fmla="*/ 688719 w 3863195"/>
                              <a:gd name="connsiteY30" fmla="*/ 1666924 h 1666924"/>
                              <a:gd name="connsiteX31" fmla="*/ 762649 w 3863195"/>
                              <a:gd name="connsiteY31" fmla="*/ 52132 h 1666924"/>
                              <a:gd name="connsiteX32" fmla="*/ 782104 w 3863195"/>
                              <a:gd name="connsiteY32" fmla="*/ 85206 h 1666924"/>
                              <a:gd name="connsiteX33" fmla="*/ 795723 w 3863195"/>
                              <a:gd name="connsiteY33" fmla="*/ 1612520 h 1666924"/>
                              <a:gd name="connsiteX34" fmla="*/ 842002 w 3863195"/>
                              <a:gd name="connsiteY34" fmla="*/ 29308 h 1666924"/>
                              <a:gd name="connsiteX35" fmla="*/ 862276 w 3863195"/>
                              <a:gd name="connsiteY35" fmla="*/ 925573 h 1666924"/>
                              <a:gd name="connsiteX36" fmla="*/ 884578 w 3863195"/>
                              <a:gd name="connsiteY36" fmla="*/ 380109 h 1666924"/>
                              <a:gd name="connsiteX37" fmla="*/ 908908 w 3863195"/>
                              <a:gd name="connsiteY37" fmla="*/ 256417 h 1666924"/>
                              <a:gd name="connsiteX38" fmla="*/ 947430 w 3863195"/>
                              <a:gd name="connsiteY38" fmla="*/ 895155 h 1666924"/>
                              <a:gd name="connsiteX39" fmla="*/ 994063 w 3863195"/>
                              <a:gd name="connsiteY39" fmla="*/ 532189 h 1666924"/>
                              <a:gd name="connsiteX40" fmla="*/ 1020420 w 3863195"/>
                              <a:gd name="connsiteY40" fmla="*/ 1022904 h 1666924"/>
                              <a:gd name="connsiteX41" fmla="*/ 1052860 w 3863195"/>
                              <a:gd name="connsiteY41" fmla="*/ 666021 h 1666924"/>
                              <a:gd name="connsiteX42" fmla="*/ 1073135 w 3863195"/>
                              <a:gd name="connsiteY42" fmla="*/ 1217567 h 1666924"/>
                              <a:gd name="connsiteX43" fmla="*/ 1105575 w 3863195"/>
                              <a:gd name="connsiteY43" fmla="*/ 791740 h 1666924"/>
                              <a:gd name="connsiteX44" fmla="*/ 1113685 w 3863195"/>
                              <a:gd name="connsiteY44" fmla="*/ 1355454 h 1666924"/>
                              <a:gd name="connsiteX45" fmla="*/ 1160317 w 3863195"/>
                              <a:gd name="connsiteY45" fmla="*/ 284805 h 1666924"/>
                              <a:gd name="connsiteX46" fmla="*/ 1172481 w 3863195"/>
                              <a:gd name="connsiteY46" fmla="*/ 1057375 h 1666924"/>
                              <a:gd name="connsiteX47" fmla="*/ 1206948 w 3863195"/>
                              <a:gd name="connsiteY47" fmla="*/ 347665 h 1666924"/>
                              <a:gd name="connsiteX48" fmla="*/ 1229250 w 3863195"/>
                              <a:gd name="connsiteY48" fmla="*/ 891100 h 1666924"/>
                              <a:gd name="connsiteX49" fmla="*/ 1257634 w 3863195"/>
                              <a:gd name="connsiteY49" fmla="*/ 714686 h 1666924"/>
                              <a:gd name="connsiteX50" fmla="*/ 1277909 w 3863195"/>
                              <a:gd name="connsiteY50" fmla="*/ 1004654 h 1666924"/>
                              <a:gd name="connsiteX51" fmla="*/ 1316431 w 3863195"/>
                              <a:gd name="connsiteY51" fmla="*/ 724825 h 1666924"/>
                              <a:gd name="connsiteX52" fmla="*/ 1336706 w 3863195"/>
                              <a:gd name="connsiteY52" fmla="*/ 1304759 h 1666924"/>
                              <a:gd name="connsiteX53" fmla="*/ 1367119 w 3863195"/>
                              <a:gd name="connsiteY53" fmla="*/ 751185 h 1666924"/>
                              <a:gd name="connsiteX54" fmla="*/ 1385366 w 3863195"/>
                              <a:gd name="connsiteY54" fmla="*/ 923544 h 1666924"/>
                              <a:gd name="connsiteX55" fmla="*/ 1409695 w 3863195"/>
                              <a:gd name="connsiteY55" fmla="*/ 755241 h 1666924"/>
                              <a:gd name="connsiteX56" fmla="*/ 1442135 w 3863195"/>
                              <a:gd name="connsiteY56" fmla="*/ 1329092 h 1666924"/>
                              <a:gd name="connsiteX57" fmla="*/ 1482685 w 3863195"/>
                              <a:gd name="connsiteY57" fmla="*/ 1286510 h 1666924"/>
                              <a:gd name="connsiteX58" fmla="*/ 1511070 w 3863195"/>
                              <a:gd name="connsiteY58" fmla="*/ 416608 h 1666924"/>
                              <a:gd name="connsiteX59" fmla="*/ 1533372 w 3863195"/>
                              <a:gd name="connsiteY59" fmla="*/ 807962 h 1666924"/>
                              <a:gd name="connsiteX60" fmla="*/ 1582031 w 3863195"/>
                              <a:gd name="connsiteY60" fmla="*/ 114474 h 1666924"/>
                              <a:gd name="connsiteX61" fmla="*/ 1594196 w 3863195"/>
                              <a:gd name="connsiteY61" fmla="*/ 1343287 h 1666924"/>
                              <a:gd name="connsiteX62" fmla="*/ 1628662 w 3863195"/>
                              <a:gd name="connsiteY62" fmla="*/ 655882 h 1666924"/>
                              <a:gd name="connsiteX63" fmla="*/ 1655020 w 3863195"/>
                              <a:gd name="connsiteY63" fmla="*/ 1529839 h 1666924"/>
                              <a:gd name="connsiteX64" fmla="*/ 1697596 w 3863195"/>
                              <a:gd name="connsiteY64" fmla="*/ 343609 h 1666924"/>
                              <a:gd name="connsiteX65" fmla="*/ 1721926 w 3863195"/>
                              <a:gd name="connsiteY65" fmla="*/ 728881 h 1666924"/>
                              <a:gd name="connsiteX66" fmla="*/ 1748283 w 3863195"/>
                              <a:gd name="connsiteY66" fmla="*/ 219917 h 1666924"/>
                              <a:gd name="connsiteX67" fmla="*/ 1778695 w 3863195"/>
                              <a:gd name="connsiteY67" fmla="*/ 718741 h 1666924"/>
                              <a:gd name="connsiteX68" fmla="*/ 1790860 w 3863195"/>
                              <a:gd name="connsiteY68" fmla="*/ 475412 h 1666924"/>
                              <a:gd name="connsiteX69" fmla="*/ 1823300 w 3863195"/>
                              <a:gd name="connsiteY69" fmla="*/ 505828 h 1666924"/>
                              <a:gd name="connsiteX70" fmla="*/ 1825327 w 3863195"/>
                              <a:gd name="connsiteY70" fmla="*/ 872850 h 1666924"/>
                              <a:gd name="connsiteX71" fmla="*/ 1867904 w 3863195"/>
                              <a:gd name="connsiteY71" fmla="*/ 345637 h 1666924"/>
                              <a:gd name="connsiteX72" fmla="*/ 1884124 w 3863195"/>
                              <a:gd name="connsiteY72" fmla="*/ 1085764 h 1666924"/>
                              <a:gd name="connsiteX73" fmla="*/ 1920619 w 3863195"/>
                              <a:gd name="connsiteY73" fmla="*/ 775518 h 1666924"/>
                              <a:gd name="connsiteX74" fmla="*/ 1944949 w 3863195"/>
                              <a:gd name="connsiteY74" fmla="*/ 1335176 h 1666924"/>
                              <a:gd name="connsiteX75" fmla="*/ 1979415 w 3863195"/>
                              <a:gd name="connsiteY75" fmla="*/ 846490 h 1666924"/>
                              <a:gd name="connsiteX76" fmla="*/ 2009827 w 3863195"/>
                              <a:gd name="connsiteY76" fmla="*/ 962071 h 1666924"/>
                              <a:gd name="connsiteX77" fmla="*/ 2019964 w 3863195"/>
                              <a:gd name="connsiteY77" fmla="*/ 759296 h 1666924"/>
                              <a:gd name="connsiteX78" fmla="*/ 2040239 w 3863195"/>
                              <a:gd name="connsiteY78" fmla="*/ 769436 h 1666924"/>
                              <a:gd name="connsiteX79" fmla="*/ 2058486 w 3863195"/>
                              <a:gd name="connsiteY79" fmla="*/ 757269 h 1666924"/>
                              <a:gd name="connsiteX80" fmla="*/ 2080789 w 3863195"/>
                              <a:gd name="connsiteY80" fmla="*/ 980321 h 1666924"/>
                              <a:gd name="connsiteX81" fmla="*/ 2105118 w 3863195"/>
                              <a:gd name="connsiteY81" fmla="*/ 680215 h 1666924"/>
                              <a:gd name="connsiteX82" fmla="*/ 2127420 w 3863195"/>
                              <a:gd name="connsiteY82" fmla="*/ 907322 h 1666924"/>
                              <a:gd name="connsiteX83" fmla="*/ 2147695 w 3863195"/>
                              <a:gd name="connsiteY83" fmla="*/ 755241 h 1666924"/>
                              <a:gd name="connsiteX84" fmla="*/ 2178107 w 3863195"/>
                              <a:gd name="connsiteY84" fmla="*/ 964099 h 1666924"/>
                              <a:gd name="connsiteX85" fmla="*/ 2190272 w 3863195"/>
                              <a:gd name="connsiteY85" fmla="*/ 759296 h 1666924"/>
                              <a:gd name="connsiteX86" fmla="*/ 2210547 w 3863195"/>
                              <a:gd name="connsiteY86" fmla="*/ 850546 h 1666924"/>
                              <a:gd name="connsiteX87" fmla="*/ 2226767 w 3863195"/>
                              <a:gd name="connsiteY87" fmla="*/ 795796 h 1666924"/>
                              <a:gd name="connsiteX88" fmla="*/ 2259206 w 3863195"/>
                              <a:gd name="connsiteY88" fmla="*/ 846490 h 1666924"/>
                              <a:gd name="connsiteX89" fmla="*/ 2281509 w 3863195"/>
                              <a:gd name="connsiteY89" fmla="*/ 686297 h 1666924"/>
                              <a:gd name="connsiteX90" fmla="*/ 2313949 w 3863195"/>
                              <a:gd name="connsiteY90" fmla="*/ 876906 h 1666924"/>
                              <a:gd name="connsiteX91" fmla="*/ 2324086 w 3863195"/>
                              <a:gd name="connsiteY91" fmla="*/ 783629 h 1666924"/>
                              <a:gd name="connsiteX92" fmla="*/ 2342332 w 3863195"/>
                              <a:gd name="connsiteY92" fmla="*/ 803907 h 1666924"/>
                              <a:gd name="connsiteX93" fmla="*/ 2366662 w 3863195"/>
                              <a:gd name="connsiteY93" fmla="*/ 793769 h 1666924"/>
                              <a:gd name="connsiteX94" fmla="*/ 2390992 w 3863195"/>
                              <a:gd name="connsiteY94" fmla="*/ 1067513 h 1666924"/>
                              <a:gd name="connsiteX95" fmla="*/ 2413295 w 3863195"/>
                              <a:gd name="connsiteY95" fmla="*/ 722797 h 1666924"/>
                              <a:gd name="connsiteX96" fmla="*/ 2435597 w 3863195"/>
                              <a:gd name="connsiteY96" fmla="*/ 876906 h 1666924"/>
                              <a:gd name="connsiteX97" fmla="*/ 2463981 w 3863195"/>
                              <a:gd name="connsiteY97" fmla="*/ 653854 h 1666924"/>
                              <a:gd name="connsiteX98" fmla="*/ 2492366 w 3863195"/>
                              <a:gd name="connsiteY98" fmla="*/ 935710 h 1666924"/>
                              <a:gd name="connsiteX99" fmla="*/ 2520750 w 3863195"/>
                              <a:gd name="connsiteY99" fmla="*/ 728881 h 1666924"/>
                              <a:gd name="connsiteX100" fmla="*/ 2563327 w 3863195"/>
                              <a:gd name="connsiteY100" fmla="*/ 907322 h 1666924"/>
                              <a:gd name="connsiteX101" fmla="*/ 2587657 w 3863195"/>
                              <a:gd name="connsiteY101" fmla="*/ 805935 h 1666924"/>
                              <a:gd name="connsiteX102" fmla="*/ 2599821 w 3863195"/>
                              <a:gd name="connsiteY102" fmla="*/ 974238 h 1666924"/>
                              <a:gd name="connsiteX103" fmla="*/ 2640371 w 3863195"/>
                              <a:gd name="connsiteY103" fmla="*/ 793769 h 1666924"/>
                              <a:gd name="connsiteX104" fmla="*/ 2662674 w 3863195"/>
                              <a:gd name="connsiteY104" fmla="*/ 970182 h 1666924"/>
                              <a:gd name="connsiteX105" fmla="*/ 2680921 w 3863195"/>
                              <a:gd name="connsiteY105" fmla="*/ 899211 h 1666924"/>
                              <a:gd name="connsiteX106" fmla="*/ 2701196 w 3863195"/>
                              <a:gd name="connsiteY106" fmla="*/ 998571 h 1666924"/>
                              <a:gd name="connsiteX107" fmla="*/ 2755938 w 3863195"/>
                              <a:gd name="connsiteY107" fmla="*/ 686297 h 1666924"/>
                              <a:gd name="connsiteX108" fmla="*/ 2788378 w 3863195"/>
                              <a:gd name="connsiteY108" fmla="*/ 899211 h 1666924"/>
                              <a:gd name="connsiteX109" fmla="*/ 2810681 w 3863195"/>
                              <a:gd name="connsiteY109" fmla="*/ 647771 h 1666924"/>
                              <a:gd name="connsiteX110" fmla="*/ 2845148 w 3863195"/>
                              <a:gd name="connsiteY110" fmla="*/ 734963 h 1666924"/>
                              <a:gd name="connsiteX111" fmla="*/ 2877588 w 3863195"/>
                              <a:gd name="connsiteY111" fmla="*/ 708603 h 1666924"/>
                              <a:gd name="connsiteX112" fmla="*/ 2893808 w 3863195"/>
                              <a:gd name="connsiteY112" fmla="*/ 907322 h 1666924"/>
                              <a:gd name="connsiteX113" fmla="*/ 2932329 w 3863195"/>
                              <a:gd name="connsiteY113" fmla="*/ 836351 h 1666924"/>
                              <a:gd name="connsiteX114" fmla="*/ 2954632 w 3863195"/>
                              <a:gd name="connsiteY114" fmla="*/ 874878 h 1666924"/>
                              <a:gd name="connsiteX115" fmla="*/ 2987071 w 3863195"/>
                              <a:gd name="connsiteY115" fmla="*/ 402413 h 1666924"/>
                              <a:gd name="connsiteX116" fmla="*/ 3007346 w 3863195"/>
                              <a:gd name="connsiteY116" fmla="*/ 812018 h 1666924"/>
                              <a:gd name="connsiteX117" fmla="*/ 3031676 w 3863195"/>
                              <a:gd name="connsiteY117" fmla="*/ 753214 h 1666924"/>
                              <a:gd name="connsiteX118" fmla="*/ 3035730 w 3863195"/>
                              <a:gd name="connsiteY118" fmla="*/ 878933 h 1666924"/>
                              <a:gd name="connsiteX119" fmla="*/ 3049922 w 3863195"/>
                              <a:gd name="connsiteY119" fmla="*/ 820129 h 1666924"/>
                              <a:gd name="connsiteX120" fmla="*/ 3062087 w 3863195"/>
                              <a:gd name="connsiteY120" fmla="*/ 1290566 h 1666924"/>
                              <a:gd name="connsiteX121" fmla="*/ 3084388 w 3863195"/>
                              <a:gd name="connsiteY121" fmla="*/ 467301 h 1666924"/>
                              <a:gd name="connsiteX122" fmla="*/ 3104663 w 3863195"/>
                              <a:gd name="connsiteY122" fmla="*/ 714686 h 1666924"/>
                              <a:gd name="connsiteX123" fmla="*/ 3131021 w 3863195"/>
                              <a:gd name="connsiteY123" fmla="*/ 475412 h 1666924"/>
                              <a:gd name="connsiteX124" fmla="*/ 3169542 w 3863195"/>
                              <a:gd name="connsiteY124" fmla="*/ 937738 h 1666924"/>
                              <a:gd name="connsiteX125" fmla="*/ 3224534 w 3863195"/>
                              <a:gd name="connsiteY125" fmla="*/ 477441 h 1666924"/>
                              <a:gd name="connsiteX126" fmla="*/ 3224285 w 3863195"/>
                              <a:gd name="connsiteY126" fmla="*/ 1239871 h 1666924"/>
                              <a:gd name="connsiteX127" fmla="*/ 3250642 w 3863195"/>
                              <a:gd name="connsiteY127" fmla="*/ 718741 h 1666924"/>
                              <a:gd name="connsiteX128" fmla="*/ 3293218 w 3863195"/>
                              <a:gd name="connsiteY128" fmla="*/ 1069542 h 1666924"/>
                              <a:gd name="connsiteX129" fmla="*/ 3311466 w 3863195"/>
                              <a:gd name="connsiteY129" fmla="*/ 588966 h 1666924"/>
                              <a:gd name="connsiteX130" fmla="*/ 3347961 w 3863195"/>
                              <a:gd name="connsiteY130" fmla="*/ 1026959 h 1666924"/>
                              <a:gd name="connsiteX131" fmla="*/ 3382428 w 3863195"/>
                              <a:gd name="connsiteY131" fmla="*/ 797824 h 1666924"/>
                              <a:gd name="connsiteX132" fmla="*/ 3412840 w 3863195"/>
                              <a:gd name="connsiteY132" fmla="*/ 647771 h 1666924"/>
                              <a:gd name="connsiteX133" fmla="*/ 3422977 w 3863195"/>
                              <a:gd name="connsiteY133" fmla="*/ 1000598 h 1666924"/>
                              <a:gd name="connsiteX134" fmla="*/ 3439197 w 3863195"/>
                              <a:gd name="connsiteY134" fmla="*/ 848517 h 1666924"/>
                              <a:gd name="connsiteX135" fmla="*/ 3483802 w 3863195"/>
                              <a:gd name="connsiteY135" fmla="*/ 676159 h 1666924"/>
                              <a:gd name="connsiteX136" fmla="*/ 3506103 w 3863195"/>
                              <a:gd name="connsiteY136" fmla="*/ 1146596 h 1666924"/>
                              <a:gd name="connsiteX137" fmla="*/ 3532461 w 3863195"/>
                              <a:gd name="connsiteY137" fmla="*/ 661965 h 1666924"/>
                              <a:gd name="connsiteX138" fmla="*/ 3556791 w 3863195"/>
                              <a:gd name="connsiteY138" fmla="*/ 775518 h 1666924"/>
                              <a:gd name="connsiteX139" fmla="*/ 3581120 w 3863195"/>
                              <a:gd name="connsiteY139" fmla="*/ 515967 h 1666924"/>
                              <a:gd name="connsiteX140" fmla="*/ 3597340 w 3863195"/>
                              <a:gd name="connsiteY140" fmla="*/ 955988 h 1666924"/>
                              <a:gd name="connsiteX141" fmla="*/ 3633834 w 3863195"/>
                              <a:gd name="connsiteY141" fmla="*/ 722797 h 1666924"/>
                              <a:gd name="connsiteX142" fmla="*/ 3662219 w 3863195"/>
                              <a:gd name="connsiteY142" fmla="*/ 747130 h 1666924"/>
                              <a:gd name="connsiteX143" fmla="*/ 3684521 w 3863195"/>
                              <a:gd name="connsiteY143" fmla="*/ 560578 h 1666924"/>
                              <a:gd name="connsiteX144" fmla="*/ 3696686 w 3863195"/>
                              <a:gd name="connsiteY144" fmla="*/ 850546 h 1666924"/>
                              <a:gd name="connsiteX145" fmla="*/ 3737236 w 3863195"/>
                              <a:gd name="connsiteY145" fmla="*/ 692381 h 1666924"/>
                              <a:gd name="connsiteX146" fmla="*/ 3739262 w 3863195"/>
                              <a:gd name="connsiteY146" fmla="*/ 1026959 h 1666924"/>
                              <a:gd name="connsiteX147" fmla="*/ 3781840 w 3863195"/>
                              <a:gd name="connsiteY147" fmla="*/ 661965 h 1666924"/>
                              <a:gd name="connsiteX148" fmla="*/ 3800087 w 3863195"/>
                              <a:gd name="connsiteY148" fmla="*/ 923544 h 1666924"/>
                              <a:gd name="connsiteX149" fmla="*/ 3830499 w 3863195"/>
                              <a:gd name="connsiteY149" fmla="*/ 623438 h 1666924"/>
                              <a:gd name="connsiteX150" fmla="*/ 3863195 w 3863195"/>
                              <a:gd name="connsiteY150" fmla="*/ 747910 h 1666924"/>
                              <a:gd name="connsiteX0" fmla="*/ 0 w 3907800"/>
                              <a:gd name="connsiteY0" fmla="*/ 770033 h 1666924"/>
                              <a:gd name="connsiteX1" fmla="*/ 23347 w 3907800"/>
                              <a:gd name="connsiteY1" fmla="*/ 824508 h 1666924"/>
                              <a:gd name="connsiteX2" fmla="*/ 52530 w 3907800"/>
                              <a:gd name="connsiteY2" fmla="*/ 752524 h 1666924"/>
                              <a:gd name="connsiteX3" fmla="*/ 79767 w 3907800"/>
                              <a:gd name="connsiteY3" fmla="*/ 826454 h 1666924"/>
                              <a:gd name="connsiteX4" fmla="*/ 105059 w 3907800"/>
                              <a:gd name="connsiteY4" fmla="*/ 756415 h 1666924"/>
                              <a:gd name="connsiteX5" fmla="*/ 147861 w 3907800"/>
                              <a:gd name="connsiteY5" fmla="*/ 871201 h 1666924"/>
                              <a:gd name="connsiteX6" fmla="*/ 192608 w 3907800"/>
                              <a:gd name="connsiteY6" fmla="*/ 690267 h 1666924"/>
                              <a:gd name="connsiteX7" fmla="*/ 217900 w 3907800"/>
                              <a:gd name="connsiteY7" fmla="*/ 777816 h 1666924"/>
                              <a:gd name="connsiteX8" fmla="*/ 241246 w 3907800"/>
                              <a:gd name="connsiteY8" fmla="*/ 770033 h 1666924"/>
                              <a:gd name="connsiteX9" fmla="*/ 252920 w 3907800"/>
                              <a:gd name="connsiteY9" fmla="*/ 824508 h 1666924"/>
                              <a:gd name="connsiteX10" fmla="*/ 247083 w 3907800"/>
                              <a:gd name="connsiteY10" fmla="*/ 873147 h 1666924"/>
                              <a:gd name="connsiteX11" fmla="*/ 272375 w 3907800"/>
                              <a:gd name="connsiteY11" fmla="*/ 908166 h 1666924"/>
                              <a:gd name="connsiteX12" fmla="*/ 272375 w 3907800"/>
                              <a:gd name="connsiteY12" fmla="*/ 950968 h 1666924"/>
                              <a:gd name="connsiteX13" fmla="*/ 299612 w 3907800"/>
                              <a:gd name="connsiteY13" fmla="*/ 875092 h 1666924"/>
                              <a:gd name="connsiteX14" fmla="*/ 324904 w 3907800"/>
                              <a:gd name="connsiteY14" fmla="*/ 915948 h 1666924"/>
                              <a:gd name="connsiteX15" fmla="*/ 324904 w 3907800"/>
                              <a:gd name="connsiteY15" fmla="*/ 970423 h 1666924"/>
                              <a:gd name="connsiteX16" fmla="*/ 344360 w 3907800"/>
                              <a:gd name="connsiteY16" fmla="*/ 1017116 h 1666924"/>
                              <a:gd name="connsiteX17" fmla="*/ 377434 w 3907800"/>
                              <a:gd name="connsiteY17" fmla="*/ 995715 h 1666924"/>
                              <a:gd name="connsiteX18" fmla="*/ 363815 w 3907800"/>
                              <a:gd name="connsiteY18" fmla="*/ 917894 h 1666924"/>
                              <a:gd name="connsiteX19" fmla="*/ 381325 w 3907800"/>
                              <a:gd name="connsiteY19" fmla="*/ 910112 h 1666924"/>
                              <a:gd name="connsiteX20" fmla="*/ 402725 w 3907800"/>
                              <a:gd name="connsiteY20" fmla="*/ 565753 h 1666924"/>
                              <a:gd name="connsiteX21" fmla="*/ 447473 w 3907800"/>
                              <a:gd name="connsiteY21" fmla="*/ 1264199 h 1666924"/>
                              <a:gd name="connsiteX22" fmla="*/ 480547 w 3907800"/>
                              <a:gd name="connsiteY22" fmla="*/ 1030735 h 1666924"/>
                              <a:gd name="connsiteX23" fmla="*/ 494165 w 3907800"/>
                              <a:gd name="connsiteY23" fmla="*/ 1071591 h 1666924"/>
                              <a:gd name="connsiteX24" fmla="*/ 509730 w 3907800"/>
                              <a:gd name="connsiteY24" fmla="*/ 1046299 h 1666924"/>
                              <a:gd name="connsiteX25" fmla="*/ 527240 w 3907800"/>
                              <a:gd name="connsiteY25" fmla="*/ 1163031 h 1666924"/>
                              <a:gd name="connsiteX26" fmla="*/ 589497 w 3907800"/>
                              <a:gd name="connsiteY26" fmla="*/ 176646 h 1666924"/>
                              <a:gd name="connsiteX27" fmla="*/ 618680 w 3907800"/>
                              <a:gd name="connsiteY27" fmla="*/ 419838 h 1666924"/>
                              <a:gd name="connsiteX28" fmla="*/ 638135 w 3907800"/>
                              <a:gd name="connsiteY28" fmla="*/ 330343 h 1666924"/>
                              <a:gd name="connsiteX29" fmla="*/ 661481 w 3907800"/>
                              <a:gd name="connsiteY29" fmla="*/ 1530736 h 1666924"/>
                              <a:gd name="connsiteX30" fmla="*/ 688719 w 3907800"/>
                              <a:gd name="connsiteY30" fmla="*/ 1666924 h 1666924"/>
                              <a:gd name="connsiteX31" fmla="*/ 762649 w 3907800"/>
                              <a:gd name="connsiteY31" fmla="*/ 52132 h 1666924"/>
                              <a:gd name="connsiteX32" fmla="*/ 782104 w 3907800"/>
                              <a:gd name="connsiteY32" fmla="*/ 85206 h 1666924"/>
                              <a:gd name="connsiteX33" fmla="*/ 795723 w 3907800"/>
                              <a:gd name="connsiteY33" fmla="*/ 1612520 h 1666924"/>
                              <a:gd name="connsiteX34" fmla="*/ 842002 w 3907800"/>
                              <a:gd name="connsiteY34" fmla="*/ 29308 h 1666924"/>
                              <a:gd name="connsiteX35" fmla="*/ 862276 w 3907800"/>
                              <a:gd name="connsiteY35" fmla="*/ 925573 h 1666924"/>
                              <a:gd name="connsiteX36" fmla="*/ 884578 w 3907800"/>
                              <a:gd name="connsiteY36" fmla="*/ 380109 h 1666924"/>
                              <a:gd name="connsiteX37" fmla="*/ 908908 w 3907800"/>
                              <a:gd name="connsiteY37" fmla="*/ 256417 h 1666924"/>
                              <a:gd name="connsiteX38" fmla="*/ 947430 w 3907800"/>
                              <a:gd name="connsiteY38" fmla="*/ 895155 h 1666924"/>
                              <a:gd name="connsiteX39" fmla="*/ 994063 w 3907800"/>
                              <a:gd name="connsiteY39" fmla="*/ 532189 h 1666924"/>
                              <a:gd name="connsiteX40" fmla="*/ 1020420 w 3907800"/>
                              <a:gd name="connsiteY40" fmla="*/ 1022904 h 1666924"/>
                              <a:gd name="connsiteX41" fmla="*/ 1052860 w 3907800"/>
                              <a:gd name="connsiteY41" fmla="*/ 666021 h 1666924"/>
                              <a:gd name="connsiteX42" fmla="*/ 1073135 w 3907800"/>
                              <a:gd name="connsiteY42" fmla="*/ 1217567 h 1666924"/>
                              <a:gd name="connsiteX43" fmla="*/ 1105575 w 3907800"/>
                              <a:gd name="connsiteY43" fmla="*/ 791740 h 1666924"/>
                              <a:gd name="connsiteX44" fmla="*/ 1113685 w 3907800"/>
                              <a:gd name="connsiteY44" fmla="*/ 1355454 h 1666924"/>
                              <a:gd name="connsiteX45" fmla="*/ 1160317 w 3907800"/>
                              <a:gd name="connsiteY45" fmla="*/ 284805 h 1666924"/>
                              <a:gd name="connsiteX46" fmla="*/ 1172481 w 3907800"/>
                              <a:gd name="connsiteY46" fmla="*/ 1057375 h 1666924"/>
                              <a:gd name="connsiteX47" fmla="*/ 1206948 w 3907800"/>
                              <a:gd name="connsiteY47" fmla="*/ 347665 h 1666924"/>
                              <a:gd name="connsiteX48" fmla="*/ 1229250 w 3907800"/>
                              <a:gd name="connsiteY48" fmla="*/ 891100 h 1666924"/>
                              <a:gd name="connsiteX49" fmla="*/ 1257634 w 3907800"/>
                              <a:gd name="connsiteY49" fmla="*/ 714686 h 1666924"/>
                              <a:gd name="connsiteX50" fmla="*/ 1277909 w 3907800"/>
                              <a:gd name="connsiteY50" fmla="*/ 1004654 h 1666924"/>
                              <a:gd name="connsiteX51" fmla="*/ 1316431 w 3907800"/>
                              <a:gd name="connsiteY51" fmla="*/ 724825 h 1666924"/>
                              <a:gd name="connsiteX52" fmla="*/ 1336706 w 3907800"/>
                              <a:gd name="connsiteY52" fmla="*/ 1304759 h 1666924"/>
                              <a:gd name="connsiteX53" fmla="*/ 1367119 w 3907800"/>
                              <a:gd name="connsiteY53" fmla="*/ 751185 h 1666924"/>
                              <a:gd name="connsiteX54" fmla="*/ 1385366 w 3907800"/>
                              <a:gd name="connsiteY54" fmla="*/ 923544 h 1666924"/>
                              <a:gd name="connsiteX55" fmla="*/ 1409695 w 3907800"/>
                              <a:gd name="connsiteY55" fmla="*/ 755241 h 1666924"/>
                              <a:gd name="connsiteX56" fmla="*/ 1442135 w 3907800"/>
                              <a:gd name="connsiteY56" fmla="*/ 1329092 h 1666924"/>
                              <a:gd name="connsiteX57" fmla="*/ 1482685 w 3907800"/>
                              <a:gd name="connsiteY57" fmla="*/ 1286510 h 1666924"/>
                              <a:gd name="connsiteX58" fmla="*/ 1511070 w 3907800"/>
                              <a:gd name="connsiteY58" fmla="*/ 416608 h 1666924"/>
                              <a:gd name="connsiteX59" fmla="*/ 1533372 w 3907800"/>
                              <a:gd name="connsiteY59" fmla="*/ 807962 h 1666924"/>
                              <a:gd name="connsiteX60" fmla="*/ 1582031 w 3907800"/>
                              <a:gd name="connsiteY60" fmla="*/ 114474 h 1666924"/>
                              <a:gd name="connsiteX61" fmla="*/ 1594196 w 3907800"/>
                              <a:gd name="connsiteY61" fmla="*/ 1343287 h 1666924"/>
                              <a:gd name="connsiteX62" fmla="*/ 1628662 w 3907800"/>
                              <a:gd name="connsiteY62" fmla="*/ 655882 h 1666924"/>
                              <a:gd name="connsiteX63" fmla="*/ 1655020 w 3907800"/>
                              <a:gd name="connsiteY63" fmla="*/ 1529839 h 1666924"/>
                              <a:gd name="connsiteX64" fmla="*/ 1697596 w 3907800"/>
                              <a:gd name="connsiteY64" fmla="*/ 343609 h 1666924"/>
                              <a:gd name="connsiteX65" fmla="*/ 1721926 w 3907800"/>
                              <a:gd name="connsiteY65" fmla="*/ 728881 h 1666924"/>
                              <a:gd name="connsiteX66" fmla="*/ 1748283 w 3907800"/>
                              <a:gd name="connsiteY66" fmla="*/ 219917 h 1666924"/>
                              <a:gd name="connsiteX67" fmla="*/ 1778695 w 3907800"/>
                              <a:gd name="connsiteY67" fmla="*/ 718741 h 1666924"/>
                              <a:gd name="connsiteX68" fmla="*/ 1790860 w 3907800"/>
                              <a:gd name="connsiteY68" fmla="*/ 475412 h 1666924"/>
                              <a:gd name="connsiteX69" fmla="*/ 1823300 w 3907800"/>
                              <a:gd name="connsiteY69" fmla="*/ 505828 h 1666924"/>
                              <a:gd name="connsiteX70" fmla="*/ 1825327 w 3907800"/>
                              <a:gd name="connsiteY70" fmla="*/ 872850 h 1666924"/>
                              <a:gd name="connsiteX71" fmla="*/ 1867904 w 3907800"/>
                              <a:gd name="connsiteY71" fmla="*/ 345637 h 1666924"/>
                              <a:gd name="connsiteX72" fmla="*/ 1884124 w 3907800"/>
                              <a:gd name="connsiteY72" fmla="*/ 1085764 h 1666924"/>
                              <a:gd name="connsiteX73" fmla="*/ 1920619 w 3907800"/>
                              <a:gd name="connsiteY73" fmla="*/ 775518 h 1666924"/>
                              <a:gd name="connsiteX74" fmla="*/ 1944949 w 3907800"/>
                              <a:gd name="connsiteY74" fmla="*/ 1335176 h 1666924"/>
                              <a:gd name="connsiteX75" fmla="*/ 1979415 w 3907800"/>
                              <a:gd name="connsiteY75" fmla="*/ 846490 h 1666924"/>
                              <a:gd name="connsiteX76" fmla="*/ 2009827 w 3907800"/>
                              <a:gd name="connsiteY76" fmla="*/ 962071 h 1666924"/>
                              <a:gd name="connsiteX77" fmla="*/ 2019964 w 3907800"/>
                              <a:gd name="connsiteY77" fmla="*/ 759296 h 1666924"/>
                              <a:gd name="connsiteX78" fmla="*/ 2040239 w 3907800"/>
                              <a:gd name="connsiteY78" fmla="*/ 769436 h 1666924"/>
                              <a:gd name="connsiteX79" fmla="*/ 2058486 w 3907800"/>
                              <a:gd name="connsiteY79" fmla="*/ 757269 h 1666924"/>
                              <a:gd name="connsiteX80" fmla="*/ 2080789 w 3907800"/>
                              <a:gd name="connsiteY80" fmla="*/ 980321 h 1666924"/>
                              <a:gd name="connsiteX81" fmla="*/ 2105118 w 3907800"/>
                              <a:gd name="connsiteY81" fmla="*/ 680215 h 1666924"/>
                              <a:gd name="connsiteX82" fmla="*/ 2127420 w 3907800"/>
                              <a:gd name="connsiteY82" fmla="*/ 907322 h 1666924"/>
                              <a:gd name="connsiteX83" fmla="*/ 2147695 w 3907800"/>
                              <a:gd name="connsiteY83" fmla="*/ 755241 h 1666924"/>
                              <a:gd name="connsiteX84" fmla="*/ 2178107 w 3907800"/>
                              <a:gd name="connsiteY84" fmla="*/ 964099 h 1666924"/>
                              <a:gd name="connsiteX85" fmla="*/ 2190272 w 3907800"/>
                              <a:gd name="connsiteY85" fmla="*/ 759296 h 1666924"/>
                              <a:gd name="connsiteX86" fmla="*/ 2210547 w 3907800"/>
                              <a:gd name="connsiteY86" fmla="*/ 850546 h 1666924"/>
                              <a:gd name="connsiteX87" fmla="*/ 2226767 w 3907800"/>
                              <a:gd name="connsiteY87" fmla="*/ 795796 h 1666924"/>
                              <a:gd name="connsiteX88" fmla="*/ 2259206 w 3907800"/>
                              <a:gd name="connsiteY88" fmla="*/ 846490 h 1666924"/>
                              <a:gd name="connsiteX89" fmla="*/ 2281509 w 3907800"/>
                              <a:gd name="connsiteY89" fmla="*/ 686297 h 1666924"/>
                              <a:gd name="connsiteX90" fmla="*/ 2313949 w 3907800"/>
                              <a:gd name="connsiteY90" fmla="*/ 876906 h 1666924"/>
                              <a:gd name="connsiteX91" fmla="*/ 2324086 w 3907800"/>
                              <a:gd name="connsiteY91" fmla="*/ 783629 h 1666924"/>
                              <a:gd name="connsiteX92" fmla="*/ 2342332 w 3907800"/>
                              <a:gd name="connsiteY92" fmla="*/ 803907 h 1666924"/>
                              <a:gd name="connsiteX93" fmla="*/ 2366662 w 3907800"/>
                              <a:gd name="connsiteY93" fmla="*/ 793769 h 1666924"/>
                              <a:gd name="connsiteX94" fmla="*/ 2390992 w 3907800"/>
                              <a:gd name="connsiteY94" fmla="*/ 1067513 h 1666924"/>
                              <a:gd name="connsiteX95" fmla="*/ 2413295 w 3907800"/>
                              <a:gd name="connsiteY95" fmla="*/ 722797 h 1666924"/>
                              <a:gd name="connsiteX96" fmla="*/ 2435597 w 3907800"/>
                              <a:gd name="connsiteY96" fmla="*/ 876906 h 1666924"/>
                              <a:gd name="connsiteX97" fmla="*/ 2463981 w 3907800"/>
                              <a:gd name="connsiteY97" fmla="*/ 653854 h 1666924"/>
                              <a:gd name="connsiteX98" fmla="*/ 2492366 w 3907800"/>
                              <a:gd name="connsiteY98" fmla="*/ 935710 h 1666924"/>
                              <a:gd name="connsiteX99" fmla="*/ 2520750 w 3907800"/>
                              <a:gd name="connsiteY99" fmla="*/ 728881 h 1666924"/>
                              <a:gd name="connsiteX100" fmla="*/ 2563327 w 3907800"/>
                              <a:gd name="connsiteY100" fmla="*/ 907322 h 1666924"/>
                              <a:gd name="connsiteX101" fmla="*/ 2587657 w 3907800"/>
                              <a:gd name="connsiteY101" fmla="*/ 805935 h 1666924"/>
                              <a:gd name="connsiteX102" fmla="*/ 2599821 w 3907800"/>
                              <a:gd name="connsiteY102" fmla="*/ 974238 h 1666924"/>
                              <a:gd name="connsiteX103" fmla="*/ 2640371 w 3907800"/>
                              <a:gd name="connsiteY103" fmla="*/ 793769 h 1666924"/>
                              <a:gd name="connsiteX104" fmla="*/ 2662674 w 3907800"/>
                              <a:gd name="connsiteY104" fmla="*/ 970182 h 1666924"/>
                              <a:gd name="connsiteX105" fmla="*/ 2680921 w 3907800"/>
                              <a:gd name="connsiteY105" fmla="*/ 899211 h 1666924"/>
                              <a:gd name="connsiteX106" fmla="*/ 2701196 w 3907800"/>
                              <a:gd name="connsiteY106" fmla="*/ 998571 h 1666924"/>
                              <a:gd name="connsiteX107" fmla="*/ 2755938 w 3907800"/>
                              <a:gd name="connsiteY107" fmla="*/ 686297 h 1666924"/>
                              <a:gd name="connsiteX108" fmla="*/ 2788378 w 3907800"/>
                              <a:gd name="connsiteY108" fmla="*/ 899211 h 1666924"/>
                              <a:gd name="connsiteX109" fmla="*/ 2810681 w 3907800"/>
                              <a:gd name="connsiteY109" fmla="*/ 647771 h 1666924"/>
                              <a:gd name="connsiteX110" fmla="*/ 2845148 w 3907800"/>
                              <a:gd name="connsiteY110" fmla="*/ 734963 h 1666924"/>
                              <a:gd name="connsiteX111" fmla="*/ 2877588 w 3907800"/>
                              <a:gd name="connsiteY111" fmla="*/ 708603 h 1666924"/>
                              <a:gd name="connsiteX112" fmla="*/ 2893808 w 3907800"/>
                              <a:gd name="connsiteY112" fmla="*/ 907322 h 1666924"/>
                              <a:gd name="connsiteX113" fmla="*/ 2932329 w 3907800"/>
                              <a:gd name="connsiteY113" fmla="*/ 836351 h 1666924"/>
                              <a:gd name="connsiteX114" fmla="*/ 2954632 w 3907800"/>
                              <a:gd name="connsiteY114" fmla="*/ 874878 h 1666924"/>
                              <a:gd name="connsiteX115" fmla="*/ 2987071 w 3907800"/>
                              <a:gd name="connsiteY115" fmla="*/ 402413 h 1666924"/>
                              <a:gd name="connsiteX116" fmla="*/ 3007346 w 3907800"/>
                              <a:gd name="connsiteY116" fmla="*/ 812018 h 1666924"/>
                              <a:gd name="connsiteX117" fmla="*/ 3031676 w 3907800"/>
                              <a:gd name="connsiteY117" fmla="*/ 753214 h 1666924"/>
                              <a:gd name="connsiteX118" fmla="*/ 3035730 w 3907800"/>
                              <a:gd name="connsiteY118" fmla="*/ 878933 h 1666924"/>
                              <a:gd name="connsiteX119" fmla="*/ 3049922 w 3907800"/>
                              <a:gd name="connsiteY119" fmla="*/ 820129 h 1666924"/>
                              <a:gd name="connsiteX120" fmla="*/ 3062087 w 3907800"/>
                              <a:gd name="connsiteY120" fmla="*/ 1290566 h 1666924"/>
                              <a:gd name="connsiteX121" fmla="*/ 3084388 w 3907800"/>
                              <a:gd name="connsiteY121" fmla="*/ 467301 h 1666924"/>
                              <a:gd name="connsiteX122" fmla="*/ 3104663 w 3907800"/>
                              <a:gd name="connsiteY122" fmla="*/ 714686 h 1666924"/>
                              <a:gd name="connsiteX123" fmla="*/ 3131021 w 3907800"/>
                              <a:gd name="connsiteY123" fmla="*/ 475412 h 1666924"/>
                              <a:gd name="connsiteX124" fmla="*/ 3169542 w 3907800"/>
                              <a:gd name="connsiteY124" fmla="*/ 937738 h 1666924"/>
                              <a:gd name="connsiteX125" fmla="*/ 3224534 w 3907800"/>
                              <a:gd name="connsiteY125" fmla="*/ 477441 h 1666924"/>
                              <a:gd name="connsiteX126" fmla="*/ 3224285 w 3907800"/>
                              <a:gd name="connsiteY126" fmla="*/ 1239871 h 1666924"/>
                              <a:gd name="connsiteX127" fmla="*/ 3250642 w 3907800"/>
                              <a:gd name="connsiteY127" fmla="*/ 718741 h 1666924"/>
                              <a:gd name="connsiteX128" fmla="*/ 3293218 w 3907800"/>
                              <a:gd name="connsiteY128" fmla="*/ 1069542 h 1666924"/>
                              <a:gd name="connsiteX129" fmla="*/ 3311466 w 3907800"/>
                              <a:gd name="connsiteY129" fmla="*/ 588966 h 1666924"/>
                              <a:gd name="connsiteX130" fmla="*/ 3347961 w 3907800"/>
                              <a:gd name="connsiteY130" fmla="*/ 1026959 h 1666924"/>
                              <a:gd name="connsiteX131" fmla="*/ 3382428 w 3907800"/>
                              <a:gd name="connsiteY131" fmla="*/ 797824 h 1666924"/>
                              <a:gd name="connsiteX132" fmla="*/ 3412840 w 3907800"/>
                              <a:gd name="connsiteY132" fmla="*/ 647771 h 1666924"/>
                              <a:gd name="connsiteX133" fmla="*/ 3422977 w 3907800"/>
                              <a:gd name="connsiteY133" fmla="*/ 1000598 h 1666924"/>
                              <a:gd name="connsiteX134" fmla="*/ 3439197 w 3907800"/>
                              <a:gd name="connsiteY134" fmla="*/ 848517 h 1666924"/>
                              <a:gd name="connsiteX135" fmla="*/ 3483802 w 3907800"/>
                              <a:gd name="connsiteY135" fmla="*/ 676159 h 1666924"/>
                              <a:gd name="connsiteX136" fmla="*/ 3506103 w 3907800"/>
                              <a:gd name="connsiteY136" fmla="*/ 1146596 h 1666924"/>
                              <a:gd name="connsiteX137" fmla="*/ 3532461 w 3907800"/>
                              <a:gd name="connsiteY137" fmla="*/ 661965 h 1666924"/>
                              <a:gd name="connsiteX138" fmla="*/ 3556791 w 3907800"/>
                              <a:gd name="connsiteY138" fmla="*/ 775518 h 1666924"/>
                              <a:gd name="connsiteX139" fmla="*/ 3581120 w 3907800"/>
                              <a:gd name="connsiteY139" fmla="*/ 515967 h 1666924"/>
                              <a:gd name="connsiteX140" fmla="*/ 3597340 w 3907800"/>
                              <a:gd name="connsiteY140" fmla="*/ 955988 h 1666924"/>
                              <a:gd name="connsiteX141" fmla="*/ 3633834 w 3907800"/>
                              <a:gd name="connsiteY141" fmla="*/ 722797 h 1666924"/>
                              <a:gd name="connsiteX142" fmla="*/ 3662219 w 3907800"/>
                              <a:gd name="connsiteY142" fmla="*/ 747130 h 1666924"/>
                              <a:gd name="connsiteX143" fmla="*/ 3684521 w 3907800"/>
                              <a:gd name="connsiteY143" fmla="*/ 560578 h 1666924"/>
                              <a:gd name="connsiteX144" fmla="*/ 3696686 w 3907800"/>
                              <a:gd name="connsiteY144" fmla="*/ 850546 h 1666924"/>
                              <a:gd name="connsiteX145" fmla="*/ 3737236 w 3907800"/>
                              <a:gd name="connsiteY145" fmla="*/ 692381 h 1666924"/>
                              <a:gd name="connsiteX146" fmla="*/ 3739262 w 3907800"/>
                              <a:gd name="connsiteY146" fmla="*/ 1026959 h 1666924"/>
                              <a:gd name="connsiteX147" fmla="*/ 3781840 w 3907800"/>
                              <a:gd name="connsiteY147" fmla="*/ 661965 h 1666924"/>
                              <a:gd name="connsiteX148" fmla="*/ 3800087 w 3907800"/>
                              <a:gd name="connsiteY148" fmla="*/ 923544 h 1666924"/>
                              <a:gd name="connsiteX149" fmla="*/ 3830499 w 3907800"/>
                              <a:gd name="connsiteY149" fmla="*/ 623438 h 1666924"/>
                              <a:gd name="connsiteX150" fmla="*/ 3907800 w 3907800"/>
                              <a:gd name="connsiteY150" fmla="*/ 488359 h 1666924"/>
                              <a:gd name="connsiteX0" fmla="*/ 0 w 3907800"/>
                              <a:gd name="connsiteY0" fmla="*/ 770033 h 1666924"/>
                              <a:gd name="connsiteX1" fmla="*/ 23347 w 3907800"/>
                              <a:gd name="connsiteY1" fmla="*/ 824508 h 1666924"/>
                              <a:gd name="connsiteX2" fmla="*/ 52530 w 3907800"/>
                              <a:gd name="connsiteY2" fmla="*/ 752524 h 1666924"/>
                              <a:gd name="connsiteX3" fmla="*/ 79767 w 3907800"/>
                              <a:gd name="connsiteY3" fmla="*/ 826454 h 1666924"/>
                              <a:gd name="connsiteX4" fmla="*/ 105059 w 3907800"/>
                              <a:gd name="connsiteY4" fmla="*/ 756415 h 1666924"/>
                              <a:gd name="connsiteX5" fmla="*/ 147861 w 3907800"/>
                              <a:gd name="connsiteY5" fmla="*/ 871201 h 1666924"/>
                              <a:gd name="connsiteX6" fmla="*/ 192608 w 3907800"/>
                              <a:gd name="connsiteY6" fmla="*/ 690267 h 1666924"/>
                              <a:gd name="connsiteX7" fmla="*/ 217900 w 3907800"/>
                              <a:gd name="connsiteY7" fmla="*/ 777816 h 1666924"/>
                              <a:gd name="connsiteX8" fmla="*/ 241246 w 3907800"/>
                              <a:gd name="connsiteY8" fmla="*/ 770033 h 1666924"/>
                              <a:gd name="connsiteX9" fmla="*/ 252920 w 3907800"/>
                              <a:gd name="connsiteY9" fmla="*/ 824508 h 1666924"/>
                              <a:gd name="connsiteX10" fmla="*/ 247083 w 3907800"/>
                              <a:gd name="connsiteY10" fmla="*/ 873147 h 1666924"/>
                              <a:gd name="connsiteX11" fmla="*/ 272375 w 3907800"/>
                              <a:gd name="connsiteY11" fmla="*/ 908166 h 1666924"/>
                              <a:gd name="connsiteX12" fmla="*/ 272375 w 3907800"/>
                              <a:gd name="connsiteY12" fmla="*/ 950968 h 1666924"/>
                              <a:gd name="connsiteX13" fmla="*/ 299612 w 3907800"/>
                              <a:gd name="connsiteY13" fmla="*/ 875092 h 1666924"/>
                              <a:gd name="connsiteX14" fmla="*/ 324904 w 3907800"/>
                              <a:gd name="connsiteY14" fmla="*/ 915948 h 1666924"/>
                              <a:gd name="connsiteX15" fmla="*/ 324904 w 3907800"/>
                              <a:gd name="connsiteY15" fmla="*/ 970423 h 1666924"/>
                              <a:gd name="connsiteX16" fmla="*/ 344360 w 3907800"/>
                              <a:gd name="connsiteY16" fmla="*/ 1017116 h 1666924"/>
                              <a:gd name="connsiteX17" fmla="*/ 377434 w 3907800"/>
                              <a:gd name="connsiteY17" fmla="*/ 995715 h 1666924"/>
                              <a:gd name="connsiteX18" fmla="*/ 363815 w 3907800"/>
                              <a:gd name="connsiteY18" fmla="*/ 917894 h 1666924"/>
                              <a:gd name="connsiteX19" fmla="*/ 381325 w 3907800"/>
                              <a:gd name="connsiteY19" fmla="*/ 910112 h 1666924"/>
                              <a:gd name="connsiteX20" fmla="*/ 402725 w 3907800"/>
                              <a:gd name="connsiteY20" fmla="*/ 565753 h 1666924"/>
                              <a:gd name="connsiteX21" fmla="*/ 447473 w 3907800"/>
                              <a:gd name="connsiteY21" fmla="*/ 1264199 h 1666924"/>
                              <a:gd name="connsiteX22" fmla="*/ 480547 w 3907800"/>
                              <a:gd name="connsiteY22" fmla="*/ 1030735 h 1666924"/>
                              <a:gd name="connsiteX23" fmla="*/ 494165 w 3907800"/>
                              <a:gd name="connsiteY23" fmla="*/ 1071591 h 1666924"/>
                              <a:gd name="connsiteX24" fmla="*/ 509730 w 3907800"/>
                              <a:gd name="connsiteY24" fmla="*/ 1046299 h 1666924"/>
                              <a:gd name="connsiteX25" fmla="*/ 527240 w 3907800"/>
                              <a:gd name="connsiteY25" fmla="*/ 1163031 h 1666924"/>
                              <a:gd name="connsiteX26" fmla="*/ 589497 w 3907800"/>
                              <a:gd name="connsiteY26" fmla="*/ 176646 h 1666924"/>
                              <a:gd name="connsiteX27" fmla="*/ 618680 w 3907800"/>
                              <a:gd name="connsiteY27" fmla="*/ 419838 h 1666924"/>
                              <a:gd name="connsiteX28" fmla="*/ 638135 w 3907800"/>
                              <a:gd name="connsiteY28" fmla="*/ 330343 h 1666924"/>
                              <a:gd name="connsiteX29" fmla="*/ 661481 w 3907800"/>
                              <a:gd name="connsiteY29" fmla="*/ 1530736 h 1666924"/>
                              <a:gd name="connsiteX30" fmla="*/ 688719 w 3907800"/>
                              <a:gd name="connsiteY30" fmla="*/ 1666924 h 1666924"/>
                              <a:gd name="connsiteX31" fmla="*/ 762649 w 3907800"/>
                              <a:gd name="connsiteY31" fmla="*/ 52132 h 1666924"/>
                              <a:gd name="connsiteX32" fmla="*/ 782104 w 3907800"/>
                              <a:gd name="connsiteY32" fmla="*/ 85206 h 1666924"/>
                              <a:gd name="connsiteX33" fmla="*/ 795723 w 3907800"/>
                              <a:gd name="connsiteY33" fmla="*/ 1612520 h 1666924"/>
                              <a:gd name="connsiteX34" fmla="*/ 842002 w 3907800"/>
                              <a:gd name="connsiteY34" fmla="*/ 29308 h 1666924"/>
                              <a:gd name="connsiteX35" fmla="*/ 862276 w 3907800"/>
                              <a:gd name="connsiteY35" fmla="*/ 925573 h 1666924"/>
                              <a:gd name="connsiteX36" fmla="*/ 884578 w 3907800"/>
                              <a:gd name="connsiteY36" fmla="*/ 380109 h 1666924"/>
                              <a:gd name="connsiteX37" fmla="*/ 908908 w 3907800"/>
                              <a:gd name="connsiteY37" fmla="*/ 256417 h 1666924"/>
                              <a:gd name="connsiteX38" fmla="*/ 947430 w 3907800"/>
                              <a:gd name="connsiteY38" fmla="*/ 895155 h 1666924"/>
                              <a:gd name="connsiteX39" fmla="*/ 994063 w 3907800"/>
                              <a:gd name="connsiteY39" fmla="*/ 532189 h 1666924"/>
                              <a:gd name="connsiteX40" fmla="*/ 1020420 w 3907800"/>
                              <a:gd name="connsiteY40" fmla="*/ 1022904 h 1666924"/>
                              <a:gd name="connsiteX41" fmla="*/ 1052860 w 3907800"/>
                              <a:gd name="connsiteY41" fmla="*/ 666021 h 1666924"/>
                              <a:gd name="connsiteX42" fmla="*/ 1073135 w 3907800"/>
                              <a:gd name="connsiteY42" fmla="*/ 1217567 h 1666924"/>
                              <a:gd name="connsiteX43" fmla="*/ 1105575 w 3907800"/>
                              <a:gd name="connsiteY43" fmla="*/ 791740 h 1666924"/>
                              <a:gd name="connsiteX44" fmla="*/ 1113685 w 3907800"/>
                              <a:gd name="connsiteY44" fmla="*/ 1355454 h 1666924"/>
                              <a:gd name="connsiteX45" fmla="*/ 1160317 w 3907800"/>
                              <a:gd name="connsiteY45" fmla="*/ 284805 h 1666924"/>
                              <a:gd name="connsiteX46" fmla="*/ 1172481 w 3907800"/>
                              <a:gd name="connsiteY46" fmla="*/ 1057375 h 1666924"/>
                              <a:gd name="connsiteX47" fmla="*/ 1206948 w 3907800"/>
                              <a:gd name="connsiteY47" fmla="*/ 347665 h 1666924"/>
                              <a:gd name="connsiteX48" fmla="*/ 1229250 w 3907800"/>
                              <a:gd name="connsiteY48" fmla="*/ 891100 h 1666924"/>
                              <a:gd name="connsiteX49" fmla="*/ 1257634 w 3907800"/>
                              <a:gd name="connsiteY49" fmla="*/ 714686 h 1666924"/>
                              <a:gd name="connsiteX50" fmla="*/ 1277909 w 3907800"/>
                              <a:gd name="connsiteY50" fmla="*/ 1004654 h 1666924"/>
                              <a:gd name="connsiteX51" fmla="*/ 1316431 w 3907800"/>
                              <a:gd name="connsiteY51" fmla="*/ 724825 h 1666924"/>
                              <a:gd name="connsiteX52" fmla="*/ 1336706 w 3907800"/>
                              <a:gd name="connsiteY52" fmla="*/ 1304759 h 1666924"/>
                              <a:gd name="connsiteX53" fmla="*/ 1367119 w 3907800"/>
                              <a:gd name="connsiteY53" fmla="*/ 751185 h 1666924"/>
                              <a:gd name="connsiteX54" fmla="*/ 1385366 w 3907800"/>
                              <a:gd name="connsiteY54" fmla="*/ 923544 h 1666924"/>
                              <a:gd name="connsiteX55" fmla="*/ 1409695 w 3907800"/>
                              <a:gd name="connsiteY55" fmla="*/ 755241 h 1666924"/>
                              <a:gd name="connsiteX56" fmla="*/ 1442135 w 3907800"/>
                              <a:gd name="connsiteY56" fmla="*/ 1329092 h 1666924"/>
                              <a:gd name="connsiteX57" fmla="*/ 1482685 w 3907800"/>
                              <a:gd name="connsiteY57" fmla="*/ 1286510 h 1666924"/>
                              <a:gd name="connsiteX58" fmla="*/ 1511070 w 3907800"/>
                              <a:gd name="connsiteY58" fmla="*/ 416608 h 1666924"/>
                              <a:gd name="connsiteX59" fmla="*/ 1533372 w 3907800"/>
                              <a:gd name="connsiteY59" fmla="*/ 807962 h 1666924"/>
                              <a:gd name="connsiteX60" fmla="*/ 1582031 w 3907800"/>
                              <a:gd name="connsiteY60" fmla="*/ 114474 h 1666924"/>
                              <a:gd name="connsiteX61" fmla="*/ 1594196 w 3907800"/>
                              <a:gd name="connsiteY61" fmla="*/ 1343287 h 1666924"/>
                              <a:gd name="connsiteX62" fmla="*/ 1628662 w 3907800"/>
                              <a:gd name="connsiteY62" fmla="*/ 655882 h 1666924"/>
                              <a:gd name="connsiteX63" fmla="*/ 1655020 w 3907800"/>
                              <a:gd name="connsiteY63" fmla="*/ 1529839 h 1666924"/>
                              <a:gd name="connsiteX64" fmla="*/ 1697596 w 3907800"/>
                              <a:gd name="connsiteY64" fmla="*/ 343609 h 1666924"/>
                              <a:gd name="connsiteX65" fmla="*/ 1721926 w 3907800"/>
                              <a:gd name="connsiteY65" fmla="*/ 728881 h 1666924"/>
                              <a:gd name="connsiteX66" fmla="*/ 1748283 w 3907800"/>
                              <a:gd name="connsiteY66" fmla="*/ 219917 h 1666924"/>
                              <a:gd name="connsiteX67" fmla="*/ 1778695 w 3907800"/>
                              <a:gd name="connsiteY67" fmla="*/ 718741 h 1666924"/>
                              <a:gd name="connsiteX68" fmla="*/ 1790860 w 3907800"/>
                              <a:gd name="connsiteY68" fmla="*/ 475412 h 1666924"/>
                              <a:gd name="connsiteX69" fmla="*/ 1823300 w 3907800"/>
                              <a:gd name="connsiteY69" fmla="*/ 505828 h 1666924"/>
                              <a:gd name="connsiteX70" fmla="*/ 1825327 w 3907800"/>
                              <a:gd name="connsiteY70" fmla="*/ 872850 h 1666924"/>
                              <a:gd name="connsiteX71" fmla="*/ 1867904 w 3907800"/>
                              <a:gd name="connsiteY71" fmla="*/ 345637 h 1666924"/>
                              <a:gd name="connsiteX72" fmla="*/ 1884124 w 3907800"/>
                              <a:gd name="connsiteY72" fmla="*/ 1085764 h 1666924"/>
                              <a:gd name="connsiteX73" fmla="*/ 1920619 w 3907800"/>
                              <a:gd name="connsiteY73" fmla="*/ 775518 h 1666924"/>
                              <a:gd name="connsiteX74" fmla="*/ 1944949 w 3907800"/>
                              <a:gd name="connsiteY74" fmla="*/ 1335176 h 1666924"/>
                              <a:gd name="connsiteX75" fmla="*/ 1979415 w 3907800"/>
                              <a:gd name="connsiteY75" fmla="*/ 846490 h 1666924"/>
                              <a:gd name="connsiteX76" fmla="*/ 2009827 w 3907800"/>
                              <a:gd name="connsiteY76" fmla="*/ 962071 h 1666924"/>
                              <a:gd name="connsiteX77" fmla="*/ 2019964 w 3907800"/>
                              <a:gd name="connsiteY77" fmla="*/ 759296 h 1666924"/>
                              <a:gd name="connsiteX78" fmla="*/ 2040239 w 3907800"/>
                              <a:gd name="connsiteY78" fmla="*/ 769436 h 1666924"/>
                              <a:gd name="connsiteX79" fmla="*/ 2058486 w 3907800"/>
                              <a:gd name="connsiteY79" fmla="*/ 757269 h 1666924"/>
                              <a:gd name="connsiteX80" fmla="*/ 2080789 w 3907800"/>
                              <a:gd name="connsiteY80" fmla="*/ 980321 h 1666924"/>
                              <a:gd name="connsiteX81" fmla="*/ 2105118 w 3907800"/>
                              <a:gd name="connsiteY81" fmla="*/ 680215 h 1666924"/>
                              <a:gd name="connsiteX82" fmla="*/ 2127420 w 3907800"/>
                              <a:gd name="connsiteY82" fmla="*/ 907322 h 1666924"/>
                              <a:gd name="connsiteX83" fmla="*/ 2147695 w 3907800"/>
                              <a:gd name="connsiteY83" fmla="*/ 755241 h 1666924"/>
                              <a:gd name="connsiteX84" fmla="*/ 2178107 w 3907800"/>
                              <a:gd name="connsiteY84" fmla="*/ 964099 h 1666924"/>
                              <a:gd name="connsiteX85" fmla="*/ 2190272 w 3907800"/>
                              <a:gd name="connsiteY85" fmla="*/ 759296 h 1666924"/>
                              <a:gd name="connsiteX86" fmla="*/ 2210547 w 3907800"/>
                              <a:gd name="connsiteY86" fmla="*/ 850546 h 1666924"/>
                              <a:gd name="connsiteX87" fmla="*/ 2226767 w 3907800"/>
                              <a:gd name="connsiteY87" fmla="*/ 795796 h 1666924"/>
                              <a:gd name="connsiteX88" fmla="*/ 2259206 w 3907800"/>
                              <a:gd name="connsiteY88" fmla="*/ 846490 h 1666924"/>
                              <a:gd name="connsiteX89" fmla="*/ 2281509 w 3907800"/>
                              <a:gd name="connsiteY89" fmla="*/ 686297 h 1666924"/>
                              <a:gd name="connsiteX90" fmla="*/ 2313949 w 3907800"/>
                              <a:gd name="connsiteY90" fmla="*/ 876906 h 1666924"/>
                              <a:gd name="connsiteX91" fmla="*/ 2324086 w 3907800"/>
                              <a:gd name="connsiteY91" fmla="*/ 783629 h 1666924"/>
                              <a:gd name="connsiteX92" fmla="*/ 2342332 w 3907800"/>
                              <a:gd name="connsiteY92" fmla="*/ 803907 h 1666924"/>
                              <a:gd name="connsiteX93" fmla="*/ 2366662 w 3907800"/>
                              <a:gd name="connsiteY93" fmla="*/ 793769 h 1666924"/>
                              <a:gd name="connsiteX94" fmla="*/ 2390992 w 3907800"/>
                              <a:gd name="connsiteY94" fmla="*/ 1067513 h 1666924"/>
                              <a:gd name="connsiteX95" fmla="*/ 2413295 w 3907800"/>
                              <a:gd name="connsiteY95" fmla="*/ 722797 h 1666924"/>
                              <a:gd name="connsiteX96" fmla="*/ 2435597 w 3907800"/>
                              <a:gd name="connsiteY96" fmla="*/ 876906 h 1666924"/>
                              <a:gd name="connsiteX97" fmla="*/ 2463981 w 3907800"/>
                              <a:gd name="connsiteY97" fmla="*/ 653854 h 1666924"/>
                              <a:gd name="connsiteX98" fmla="*/ 2492366 w 3907800"/>
                              <a:gd name="connsiteY98" fmla="*/ 935710 h 1666924"/>
                              <a:gd name="connsiteX99" fmla="*/ 2520750 w 3907800"/>
                              <a:gd name="connsiteY99" fmla="*/ 728881 h 1666924"/>
                              <a:gd name="connsiteX100" fmla="*/ 2563327 w 3907800"/>
                              <a:gd name="connsiteY100" fmla="*/ 907322 h 1666924"/>
                              <a:gd name="connsiteX101" fmla="*/ 2587657 w 3907800"/>
                              <a:gd name="connsiteY101" fmla="*/ 805935 h 1666924"/>
                              <a:gd name="connsiteX102" fmla="*/ 2599821 w 3907800"/>
                              <a:gd name="connsiteY102" fmla="*/ 974238 h 1666924"/>
                              <a:gd name="connsiteX103" fmla="*/ 2640371 w 3907800"/>
                              <a:gd name="connsiteY103" fmla="*/ 793769 h 1666924"/>
                              <a:gd name="connsiteX104" fmla="*/ 2662674 w 3907800"/>
                              <a:gd name="connsiteY104" fmla="*/ 970182 h 1666924"/>
                              <a:gd name="connsiteX105" fmla="*/ 2680921 w 3907800"/>
                              <a:gd name="connsiteY105" fmla="*/ 899211 h 1666924"/>
                              <a:gd name="connsiteX106" fmla="*/ 2701196 w 3907800"/>
                              <a:gd name="connsiteY106" fmla="*/ 998571 h 1666924"/>
                              <a:gd name="connsiteX107" fmla="*/ 2755938 w 3907800"/>
                              <a:gd name="connsiteY107" fmla="*/ 686297 h 1666924"/>
                              <a:gd name="connsiteX108" fmla="*/ 2788378 w 3907800"/>
                              <a:gd name="connsiteY108" fmla="*/ 899211 h 1666924"/>
                              <a:gd name="connsiteX109" fmla="*/ 2810681 w 3907800"/>
                              <a:gd name="connsiteY109" fmla="*/ 647771 h 1666924"/>
                              <a:gd name="connsiteX110" fmla="*/ 2845148 w 3907800"/>
                              <a:gd name="connsiteY110" fmla="*/ 734963 h 1666924"/>
                              <a:gd name="connsiteX111" fmla="*/ 2877588 w 3907800"/>
                              <a:gd name="connsiteY111" fmla="*/ 708603 h 1666924"/>
                              <a:gd name="connsiteX112" fmla="*/ 2893808 w 3907800"/>
                              <a:gd name="connsiteY112" fmla="*/ 907322 h 1666924"/>
                              <a:gd name="connsiteX113" fmla="*/ 2932329 w 3907800"/>
                              <a:gd name="connsiteY113" fmla="*/ 836351 h 1666924"/>
                              <a:gd name="connsiteX114" fmla="*/ 2954632 w 3907800"/>
                              <a:gd name="connsiteY114" fmla="*/ 874878 h 1666924"/>
                              <a:gd name="connsiteX115" fmla="*/ 2987071 w 3907800"/>
                              <a:gd name="connsiteY115" fmla="*/ 402413 h 1666924"/>
                              <a:gd name="connsiteX116" fmla="*/ 3007346 w 3907800"/>
                              <a:gd name="connsiteY116" fmla="*/ 812018 h 1666924"/>
                              <a:gd name="connsiteX117" fmla="*/ 3031676 w 3907800"/>
                              <a:gd name="connsiteY117" fmla="*/ 753214 h 1666924"/>
                              <a:gd name="connsiteX118" fmla="*/ 3035730 w 3907800"/>
                              <a:gd name="connsiteY118" fmla="*/ 878933 h 1666924"/>
                              <a:gd name="connsiteX119" fmla="*/ 3049922 w 3907800"/>
                              <a:gd name="connsiteY119" fmla="*/ 820129 h 1666924"/>
                              <a:gd name="connsiteX120" fmla="*/ 3062087 w 3907800"/>
                              <a:gd name="connsiteY120" fmla="*/ 1290566 h 1666924"/>
                              <a:gd name="connsiteX121" fmla="*/ 3084388 w 3907800"/>
                              <a:gd name="connsiteY121" fmla="*/ 467301 h 1666924"/>
                              <a:gd name="connsiteX122" fmla="*/ 3104663 w 3907800"/>
                              <a:gd name="connsiteY122" fmla="*/ 714686 h 1666924"/>
                              <a:gd name="connsiteX123" fmla="*/ 3131021 w 3907800"/>
                              <a:gd name="connsiteY123" fmla="*/ 475412 h 1666924"/>
                              <a:gd name="connsiteX124" fmla="*/ 3169542 w 3907800"/>
                              <a:gd name="connsiteY124" fmla="*/ 937738 h 1666924"/>
                              <a:gd name="connsiteX125" fmla="*/ 3224534 w 3907800"/>
                              <a:gd name="connsiteY125" fmla="*/ 477441 h 1666924"/>
                              <a:gd name="connsiteX126" fmla="*/ 3224285 w 3907800"/>
                              <a:gd name="connsiteY126" fmla="*/ 1239871 h 1666924"/>
                              <a:gd name="connsiteX127" fmla="*/ 3250642 w 3907800"/>
                              <a:gd name="connsiteY127" fmla="*/ 718741 h 1666924"/>
                              <a:gd name="connsiteX128" fmla="*/ 3293218 w 3907800"/>
                              <a:gd name="connsiteY128" fmla="*/ 1069542 h 1666924"/>
                              <a:gd name="connsiteX129" fmla="*/ 3311466 w 3907800"/>
                              <a:gd name="connsiteY129" fmla="*/ 588966 h 1666924"/>
                              <a:gd name="connsiteX130" fmla="*/ 3347961 w 3907800"/>
                              <a:gd name="connsiteY130" fmla="*/ 1026959 h 1666924"/>
                              <a:gd name="connsiteX131" fmla="*/ 3382428 w 3907800"/>
                              <a:gd name="connsiteY131" fmla="*/ 797824 h 1666924"/>
                              <a:gd name="connsiteX132" fmla="*/ 3412840 w 3907800"/>
                              <a:gd name="connsiteY132" fmla="*/ 647771 h 1666924"/>
                              <a:gd name="connsiteX133" fmla="*/ 3422977 w 3907800"/>
                              <a:gd name="connsiteY133" fmla="*/ 1000598 h 1666924"/>
                              <a:gd name="connsiteX134" fmla="*/ 3439197 w 3907800"/>
                              <a:gd name="connsiteY134" fmla="*/ 848517 h 1666924"/>
                              <a:gd name="connsiteX135" fmla="*/ 3483802 w 3907800"/>
                              <a:gd name="connsiteY135" fmla="*/ 676159 h 1666924"/>
                              <a:gd name="connsiteX136" fmla="*/ 3506103 w 3907800"/>
                              <a:gd name="connsiteY136" fmla="*/ 1146596 h 1666924"/>
                              <a:gd name="connsiteX137" fmla="*/ 3532461 w 3907800"/>
                              <a:gd name="connsiteY137" fmla="*/ 661965 h 1666924"/>
                              <a:gd name="connsiteX138" fmla="*/ 3556791 w 3907800"/>
                              <a:gd name="connsiteY138" fmla="*/ 775518 h 1666924"/>
                              <a:gd name="connsiteX139" fmla="*/ 3581120 w 3907800"/>
                              <a:gd name="connsiteY139" fmla="*/ 515967 h 1666924"/>
                              <a:gd name="connsiteX140" fmla="*/ 3597340 w 3907800"/>
                              <a:gd name="connsiteY140" fmla="*/ 955988 h 1666924"/>
                              <a:gd name="connsiteX141" fmla="*/ 3633834 w 3907800"/>
                              <a:gd name="connsiteY141" fmla="*/ 722797 h 1666924"/>
                              <a:gd name="connsiteX142" fmla="*/ 3662219 w 3907800"/>
                              <a:gd name="connsiteY142" fmla="*/ 747130 h 1666924"/>
                              <a:gd name="connsiteX143" fmla="*/ 3684521 w 3907800"/>
                              <a:gd name="connsiteY143" fmla="*/ 560578 h 1666924"/>
                              <a:gd name="connsiteX144" fmla="*/ 3696686 w 3907800"/>
                              <a:gd name="connsiteY144" fmla="*/ 850546 h 1666924"/>
                              <a:gd name="connsiteX145" fmla="*/ 3737236 w 3907800"/>
                              <a:gd name="connsiteY145" fmla="*/ 692381 h 1666924"/>
                              <a:gd name="connsiteX146" fmla="*/ 3739262 w 3907800"/>
                              <a:gd name="connsiteY146" fmla="*/ 1026959 h 1666924"/>
                              <a:gd name="connsiteX147" fmla="*/ 3781840 w 3907800"/>
                              <a:gd name="connsiteY147" fmla="*/ 661965 h 1666924"/>
                              <a:gd name="connsiteX148" fmla="*/ 3800087 w 3907800"/>
                              <a:gd name="connsiteY148" fmla="*/ 923544 h 1666924"/>
                              <a:gd name="connsiteX149" fmla="*/ 3830499 w 3907800"/>
                              <a:gd name="connsiteY149" fmla="*/ 623438 h 1666924"/>
                              <a:gd name="connsiteX150" fmla="*/ 3871048 w 3907800"/>
                              <a:gd name="connsiteY150" fmla="*/ 747130 h 1666924"/>
                              <a:gd name="connsiteX151" fmla="*/ 3907800 w 3907800"/>
                              <a:gd name="connsiteY151" fmla="*/ 488359 h 1666924"/>
                              <a:gd name="connsiteX0" fmla="*/ 0 w 3950377"/>
                              <a:gd name="connsiteY0" fmla="*/ 770033 h 1666924"/>
                              <a:gd name="connsiteX1" fmla="*/ 23347 w 3950377"/>
                              <a:gd name="connsiteY1" fmla="*/ 824508 h 1666924"/>
                              <a:gd name="connsiteX2" fmla="*/ 52530 w 3950377"/>
                              <a:gd name="connsiteY2" fmla="*/ 752524 h 1666924"/>
                              <a:gd name="connsiteX3" fmla="*/ 79767 w 3950377"/>
                              <a:gd name="connsiteY3" fmla="*/ 826454 h 1666924"/>
                              <a:gd name="connsiteX4" fmla="*/ 105059 w 3950377"/>
                              <a:gd name="connsiteY4" fmla="*/ 756415 h 1666924"/>
                              <a:gd name="connsiteX5" fmla="*/ 147861 w 3950377"/>
                              <a:gd name="connsiteY5" fmla="*/ 871201 h 1666924"/>
                              <a:gd name="connsiteX6" fmla="*/ 192608 w 3950377"/>
                              <a:gd name="connsiteY6" fmla="*/ 690267 h 1666924"/>
                              <a:gd name="connsiteX7" fmla="*/ 217900 w 3950377"/>
                              <a:gd name="connsiteY7" fmla="*/ 777816 h 1666924"/>
                              <a:gd name="connsiteX8" fmla="*/ 241246 w 3950377"/>
                              <a:gd name="connsiteY8" fmla="*/ 770033 h 1666924"/>
                              <a:gd name="connsiteX9" fmla="*/ 252920 w 3950377"/>
                              <a:gd name="connsiteY9" fmla="*/ 824508 h 1666924"/>
                              <a:gd name="connsiteX10" fmla="*/ 247083 w 3950377"/>
                              <a:gd name="connsiteY10" fmla="*/ 873147 h 1666924"/>
                              <a:gd name="connsiteX11" fmla="*/ 272375 w 3950377"/>
                              <a:gd name="connsiteY11" fmla="*/ 908166 h 1666924"/>
                              <a:gd name="connsiteX12" fmla="*/ 272375 w 3950377"/>
                              <a:gd name="connsiteY12" fmla="*/ 950968 h 1666924"/>
                              <a:gd name="connsiteX13" fmla="*/ 299612 w 3950377"/>
                              <a:gd name="connsiteY13" fmla="*/ 875092 h 1666924"/>
                              <a:gd name="connsiteX14" fmla="*/ 324904 w 3950377"/>
                              <a:gd name="connsiteY14" fmla="*/ 915948 h 1666924"/>
                              <a:gd name="connsiteX15" fmla="*/ 324904 w 3950377"/>
                              <a:gd name="connsiteY15" fmla="*/ 970423 h 1666924"/>
                              <a:gd name="connsiteX16" fmla="*/ 344360 w 3950377"/>
                              <a:gd name="connsiteY16" fmla="*/ 1017116 h 1666924"/>
                              <a:gd name="connsiteX17" fmla="*/ 377434 w 3950377"/>
                              <a:gd name="connsiteY17" fmla="*/ 995715 h 1666924"/>
                              <a:gd name="connsiteX18" fmla="*/ 363815 w 3950377"/>
                              <a:gd name="connsiteY18" fmla="*/ 917894 h 1666924"/>
                              <a:gd name="connsiteX19" fmla="*/ 381325 w 3950377"/>
                              <a:gd name="connsiteY19" fmla="*/ 910112 h 1666924"/>
                              <a:gd name="connsiteX20" fmla="*/ 402725 w 3950377"/>
                              <a:gd name="connsiteY20" fmla="*/ 565753 h 1666924"/>
                              <a:gd name="connsiteX21" fmla="*/ 447473 w 3950377"/>
                              <a:gd name="connsiteY21" fmla="*/ 1264199 h 1666924"/>
                              <a:gd name="connsiteX22" fmla="*/ 480547 w 3950377"/>
                              <a:gd name="connsiteY22" fmla="*/ 1030735 h 1666924"/>
                              <a:gd name="connsiteX23" fmla="*/ 494165 w 3950377"/>
                              <a:gd name="connsiteY23" fmla="*/ 1071591 h 1666924"/>
                              <a:gd name="connsiteX24" fmla="*/ 509730 w 3950377"/>
                              <a:gd name="connsiteY24" fmla="*/ 1046299 h 1666924"/>
                              <a:gd name="connsiteX25" fmla="*/ 527240 w 3950377"/>
                              <a:gd name="connsiteY25" fmla="*/ 1163031 h 1666924"/>
                              <a:gd name="connsiteX26" fmla="*/ 589497 w 3950377"/>
                              <a:gd name="connsiteY26" fmla="*/ 176646 h 1666924"/>
                              <a:gd name="connsiteX27" fmla="*/ 618680 w 3950377"/>
                              <a:gd name="connsiteY27" fmla="*/ 419838 h 1666924"/>
                              <a:gd name="connsiteX28" fmla="*/ 638135 w 3950377"/>
                              <a:gd name="connsiteY28" fmla="*/ 330343 h 1666924"/>
                              <a:gd name="connsiteX29" fmla="*/ 661481 w 3950377"/>
                              <a:gd name="connsiteY29" fmla="*/ 1530736 h 1666924"/>
                              <a:gd name="connsiteX30" fmla="*/ 688719 w 3950377"/>
                              <a:gd name="connsiteY30" fmla="*/ 1666924 h 1666924"/>
                              <a:gd name="connsiteX31" fmla="*/ 762649 w 3950377"/>
                              <a:gd name="connsiteY31" fmla="*/ 52132 h 1666924"/>
                              <a:gd name="connsiteX32" fmla="*/ 782104 w 3950377"/>
                              <a:gd name="connsiteY32" fmla="*/ 85206 h 1666924"/>
                              <a:gd name="connsiteX33" fmla="*/ 795723 w 3950377"/>
                              <a:gd name="connsiteY33" fmla="*/ 1612520 h 1666924"/>
                              <a:gd name="connsiteX34" fmla="*/ 842002 w 3950377"/>
                              <a:gd name="connsiteY34" fmla="*/ 29308 h 1666924"/>
                              <a:gd name="connsiteX35" fmla="*/ 862276 w 3950377"/>
                              <a:gd name="connsiteY35" fmla="*/ 925573 h 1666924"/>
                              <a:gd name="connsiteX36" fmla="*/ 884578 w 3950377"/>
                              <a:gd name="connsiteY36" fmla="*/ 380109 h 1666924"/>
                              <a:gd name="connsiteX37" fmla="*/ 908908 w 3950377"/>
                              <a:gd name="connsiteY37" fmla="*/ 256417 h 1666924"/>
                              <a:gd name="connsiteX38" fmla="*/ 947430 w 3950377"/>
                              <a:gd name="connsiteY38" fmla="*/ 895155 h 1666924"/>
                              <a:gd name="connsiteX39" fmla="*/ 994063 w 3950377"/>
                              <a:gd name="connsiteY39" fmla="*/ 532189 h 1666924"/>
                              <a:gd name="connsiteX40" fmla="*/ 1020420 w 3950377"/>
                              <a:gd name="connsiteY40" fmla="*/ 1022904 h 1666924"/>
                              <a:gd name="connsiteX41" fmla="*/ 1052860 w 3950377"/>
                              <a:gd name="connsiteY41" fmla="*/ 666021 h 1666924"/>
                              <a:gd name="connsiteX42" fmla="*/ 1073135 w 3950377"/>
                              <a:gd name="connsiteY42" fmla="*/ 1217567 h 1666924"/>
                              <a:gd name="connsiteX43" fmla="*/ 1105575 w 3950377"/>
                              <a:gd name="connsiteY43" fmla="*/ 791740 h 1666924"/>
                              <a:gd name="connsiteX44" fmla="*/ 1113685 w 3950377"/>
                              <a:gd name="connsiteY44" fmla="*/ 1355454 h 1666924"/>
                              <a:gd name="connsiteX45" fmla="*/ 1160317 w 3950377"/>
                              <a:gd name="connsiteY45" fmla="*/ 284805 h 1666924"/>
                              <a:gd name="connsiteX46" fmla="*/ 1172481 w 3950377"/>
                              <a:gd name="connsiteY46" fmla="*/ 1057375 h 1666924"/>
                              <a:gd name="connsiteX47" fmla="*/ 1206948 w 3950377"/>
                              <a:gd name="connsiteY47" fmla="*/ 347665 h 1666924"/>
                              <a:gd name="connsiteX48" fmla="*/ 1229250 w 3950377"/>
                              <a:gd name="connsiteY48" fmla="*/ 891100 h 1666924"/>
                              <a:gd name="connsiteX49" fmla="*/ 1257634 w 3950377"/>
                              <a:gd name="connsiteY49" fmla="*/ 714686 h 1666924"/>
                              <a:gd name="connsiteX50" fmla="*/ 1277909 w 3950377"/>
                              <a:gd name="connsiteY50" fmla="*/ 1004654 h 1666924"/>
                              <a:gd name="connsiteX51" fmla="*/ 1316431 w 3950377"/>
                              <a:gd name="connsiteY51" fmla="*/ 724825 h 1666924"/>
                              <a:gd name="connsiteX52" fmla="*/ 1336706 w 3950377"/>
                              <a:gd name="connsiteY52" fmla="*/ 1304759 h 1666924"/>
                              <a:gd name="connsiteX53" fmla="*/ 1367119 w 3950377"/>
                              <a:gd name="connsiteY53" fmla="*/ 751185 h 1666924"/>
                              <a:gd name="connsiteX54" fmla="*/ 1385366 w 3950377"/>
                              <a:gd name="connsiteY54" fmla="*/ 923544 h 1666924"/>
                              <a:gd name="connsiteX55" fmla="*/ 1409695 w 3950377"/>
                              <a:gd name="connsiteY55" fmla="*/ 755241 h 1666924"/>
                              <a:gd name="connsiteX56" fmla="*/ 1442135 w 3950377"/>
                              <a:gd name="connsiteY56" fmla="*/ 1329092 h 1666924"/>
                              <a:gd name="connsiteX57" fmla="*/ 1482685 w 3950377"/>
                              <a:gd name="connsiteY57" fmla="*/ 1286510 h 1666924"/>
                              <a:gd name="connsiteX58" fmla="*/ 1511070 w 3950377"/>
                              <a:gd name="connsiteY58" fmla="*/ 416608 h 1666924"/>
                              <a:gd name="connsiteX59" fmla="*/ 1533372 w 3950377"/>
                              <a:gd name="connsiteY59" fmla="*/ 807962 h 1666924"/>
                              <a:gd name="connsiteX60" fmla="*/ 1582031 w 3950377"/>
                              <a:gd name="connsiteY60" fmla="*/ 114474 h 1666924"/>
                              <a:gd name="connsiteX61" fmla="*/ 1594196 w 3950377"/>
                              <a:gd name="connsiteY61" fmla="*/ 1343287 h 1666924"/>
                              <a:gd name="connsiteX62" fmla="*/ 1628662 w 3950377"/>
                              <a:gd name="connsiteY62" fmla="*/ 655882 h 1666924"/>
                              <a:gd name="connsiteX63" fmla="*/ 1655020 w 3950377"/>
                              <a:gd name="connsiteY63" fmla="*/ 1529839 h 1666924"/>
                              <a:gd name="connsiteX64" fmla="*/ 1697596 w 3950377"/>
                              <a:gd name="connsiteY64" fmla="*/ 343609 h 1666924"/>
                              <a:gd name="connsiteX65" fmla="*/ 1721926 w 3950377"/>
                              <a:gd name="connsiteY65" fmla="*/ 728881 h 1666924"/>
                              <a:gd name="connsiteX66" fmla="*/ 1748283 w 3950377"/>
                              <a:gd name="connsiteY66" fmla="*/ 219917 h 1666924"/>
                              <a:gd name="connsiteX67" fmla="*/ 1778695 w 3950377"/>
                              <a:gd name="connsiteY67" fmla="*/ 718741 h 1666924"/>
                              <a:gd name="connsiteX68" fmla="*/ 1790860 w 3950377"/>
                              <a:gd name="connsiteY68" fmla="*/ 475412 h 1666924"/>
                              <a:gd name="connsiteX69" fmla="*/ 1823300 w 3950377"/>
                              <a:gd name="connsiteY69" fmla="*/ 505828 h 1666924"/>
                              <a:gd name="connsiteX70" fmla="*/ 1825327 w 3950377"/>
                              <a:gd name="connsiteY70" fmla="*/ 872850 h 1666924"/>
                              <a:gd name="connsiteX71" fmla="*/ 1867904 w 3950377"/>
                              <a:gd name="connsiteY71" fmla="*/ 345637 h 1666924"/>
                              <a:gd name="connsiteX72" fmla="*/ 1884124 w 3950377"/>
                              <a:gd name="connsiteY72" fmla="*/ 1085764 h 1666924"/>
                              <a:gd name="connsiteX73" fmla="*/ 1920619 w 3950377"/>
                              <a:gd name="connsiteY73" fmla="*/ 775518 h 1666924"/>
                              <a:gd name="connsiteX74" fmla="*/ 1944949 w 3950377"/>
                              <a:gd name="connsiteY74" fmla="*/ 1335176 h 1666924"/>
                              <a:gd name="connsiteX75" fmla="*/ 1979415 w 3950377"/>
                              <a:gd name="connsiteY75" fmla="*/ 846490 h 1666924"/>
                              <a:gd name="connsiteX76" fmla="*/ 2009827 w 3950377"/>
                              <a:gd name="connsiteY76" fmla="*/ 962071 h 1666924"/>
                              <a:gd name="connsiteX77" fmla="*/ 2019964 w 3950377"/>
                              <a:gd name="connsiteY77" fmla="*/ 759296 h 1666924"/>
                              <a:gd name="connsiteX78" fmla="*/ 2040239 w 3950377"/>
                              <a:gd name="connsiteY78" fmla="*/ 769436 h 1666924"/>
                              <a:gd name="connsiteX79" fmla="*/ 2058486 w 3950377"/>
                              <a:gd name="connsiteY79" fmla="*/ 757269 h 1666924"/>
                              <a:gd name="connsiteX80" fmla="*/ 2080789 w 3950377"/>
                              <a:gd name="connsiteY80" fmla="*/ 980321 h 1666924"/>
                              <a:gd name="connsiteX81" fmla="*/ 2105118 w 3950377"/>
                              <a:gd name="connsiteY81" fmla="*/ 680215 h 1666924"/>
                              <a:gd name="connsiteX82" fmla="*/ 2127420 w 3950377"/>
                              <a:gd name="connsiteY82" fmla="*/ 907322 h 1666924"/>
                              <a:gd name="connsiteX83" fmla="*/ 2147695 w 3950377"/>
                              <a:gd name="connsiteY83" fmla="*/ 755241 h 1666924"/>
                              <a:gd name="connsiteX84" fmla="*/ 2178107 w 3950377"/>
                              <a:gd name="connsiteY84" fmla="*/ 964099 h 1666924"/>
                              <a:gd name="connsiteX85" fmla="*/ 2190272 w 3950377"/>
                              <a:gd name="connsiteY85" fmla="*/ 759296 h 1666924"/>
                              <a:gd name="connsiteX86" fmla="*/ 2210547 w 3950377"/>
                              <a:gd name="connsiteY86" fmla="*/ 850546 h 1666924"/>
                              <a:gd name="connsiteX87" fmla="*/ 2226767 w 3950377"/>
                              <a:gd name="connsiteY87" fmla="*/ 795796 h 1666924"/>
                              <a:gd name="connsiteX88" fmla="*/ 2259206 w 3950377"/>
                              <a:gd name="connsiteY88" fmla="*/ 846490 h 1666924"/>
                              <a:gd name="connsiteX89" fmla="*/ 2281509 w 3950377"/>
                              <a:gd name="connsiteY89" fmla="*/ 686297 h 1666924"/>
                              <a:gd name="connsiteX90" fmla="*/ 2313949 w 3950377"/>
                              <a:gd name="connsiteY90" fmla="*/ 876906 h 1666924"/>
                              <a:gd name="connsiteX91" fmla="*/ 2324086 w 3950377"/>
                              <a:gd name="connsiteY91" fmla="*/ 783629 h 1666924"/>
                              <a:gd name="connsiteX92" fmla="*/ 2342332 w 3950377"/>
                              <a:gd name="connsiteY92" fmla="*/ 803907 h 1666924"/>
                              <a:gd name="connsiteX93" fmla="*/ 2366662 w 3950377"/>
                              <a:gd name="connsiteY93" fmla="*/ 793769 h 1666924"/>
                              <a:gd name="connsiteX94" fmla="*/ 2390992 w 3950377"/>
                              <a:gd name="connsiteY94" fmla="*/ 1067513 h 1666924"/>
                              <a:gd name="connsiteX95" fmla="*/ 2413295 w 3950377"/>
                              <a:gd name="connsiteY95" fmla="*/ 722797 h 1666924"/>
                              <a:gd name="connsiteX96" fmla="*/ 2435597 w 3950377"/>
                              <a:gd name="connsiteY96" fmla="*/ 876906 h 1666924"/>
                              <a:gd name="connsiteX97" fmla="*/ 2463981 w 3950377"/>
                              <a:gd name="connsiteY97" fmla="*/ 653854 h 1666924"/>
                              <a:gd name="connsiteX98" fmla="*/ 2492366 w 3950377"/>
                              <a:gd name="connsiteY98" fmla="*/ 935710 h 1666924"/>
                              <a:gd name="connsiteX99" fmla="*/ 2520750 w 3950377"/>
                              <a:gd name="connsiteY99" fmla="*/ 728881 h 1666924"/>
                              <a:gd name="connsiteX100" fmla="*/ 2563327 w 3950377"/>
                              <a:gd name="connsiteY100" fmla="*/ 907322 h 1666924"/>
                              <a:gd name="connsiteX101" fmla="*/ 2587657 w 3950377"/>
                              <a:gd name="connsiteY101" fmla="*/ 805935 h 1666924"/>
                              <a:gd name="connsiteX102" fmla="*/ 2599821 w 3950377"/>
                              <a:gd name="connsiteY102" fmla="*/ 974238 h 1666924"/>
                              <a:gd name="connsiteX103" fmla="*/ 2640371 w 3950377"/>
                              <a:gd name="connsiteY103" fmla="*/ 793769 h 1666924"/>
                              <a:gd name="connsiteX104" fmla="*/ 2662674 w 3950377"/>
                              <a:gd name="connsiteY104" fmla="*/ 970182 h 1666924"/>
                              <a:gd name="connsiteX105" fmla="*/ 2680921 w 3950377"/>
                              <a:gd name="connsiteY105" fmla="*/ 899211 h 1666924"/>
                              <a:gd name="connsiteX106" fmla="*/ 2701196 w 3950377"/>
                              <a:gd name="connsiteY106" fmla="*/ 998571 h 1666924"/>
                              <a:gd name="connsiteX107" fmla="*/ 2755938 w 3950377"/>
                              <a:gd name="connsiteY107" fmla="*/ 686297 h 1666924"/>
                              <a:gd name="connsiteX108" fmla="*/ 2788378 w 3950377"/>
                              <a:gd name="connsiteY108" fmla="*/ 899211 h 1666924"/>
                              <a:gd name="connsiteX109" fmla="*/ 2810681 w 3950377"/>
                              <a:gd name="connsiteY109" fmla="*/ 647771 h 1666924"/>
                              <a:gd name="connsiteX110" fmla="*/ 2845148 w 3950377"/>
                              <a:gd name="connsiteY110" fmla="*/ 734963 h 1666924"/>
                              <a:gd name="connsiteX111" fmla="*/ 2877588 w 3950377"/>
                              <a:gd name="connsiteY111" fmla="*/ 708603 h 1666924"/>
                              <a:gd name="connsiteX112" fmla="*/ 2893808 w 3950377"/>
                              <a:gd name="connsiteY112" fmla="*/ 907322 h 1666924"/>
                              <a:gd name="connsiteX113" fmla="*/ 2932329 w 3950377"/>
                              <a:gd name="connsiteY113" fmla="*/ 836351 h 1666924"/>
                              <a:gd name="connsiteX114" fmla="*/ 2954632 w 3950377"/>
                              <a:gd name="connsiteY114" fmla="*/ 874878 h 1666924"/>
                              <a:gd name="connsiteX115" fmla="*/ 2987071 w 3950377"/>
                              <a:gd name="connsiteY115" fmla="*/ 402413 h 1666924"/>
                              <a:gd name="connsiteX116" fmla="*/ 3007346 w 3950377"/>
                              <a:gd name="connsiteY116" fmla="*/ 812018 h 1666924"/>
                              <a:gd name="connsiteX117" fmla="*/ 3031676 w 3950377"/>
                              <a:gd name="connsiteY117" fmla="*/ 753214 h 1666924"/>
                              <a:gd name="connsiteX118" fmla="*/ 3035730 w 3950377"/>
                              <a:gd name="connsiteY118" fmla="*/ 878933 h 1666924"/>
                              <a:gd name="connsiteX119" fmla="*/ 3049922 w 3950377"/>
                              <a:gd name="connsiteY119" fmla="*/ 820129 h 1666924"/>
                              <a:gd name="connsiteX120" fmla="*/ 3062087 w 3950377"/>
                              <a:gd name="connsiteY120" fmla="*/ 1290566 h 1666924"/>
                              <a:gd name="connsiteX121" fmla="*/ 3084388 w 3950377"/>
                              <a:gd name="connsiteY121" fmla="*/ 467301 h 1666924"/>
                              <a:gd name="connsiteX122" fmla="*/ 3104663 w 3950377"/>
                              <a:gd name="connsiteY122" fmla="*/ 714686 h 1666924"/>
                              <a:gd name="connsiteX123" fmla="*/ 3131021 w 3950377"/>
                              <a:gd name="connsiteY123" fmla="*/ 475412 h 1666924"/>
                              <a:gd name="connsiteX124" fmla="*/ 3169542 w 3950377"/>
                              <a:gd name="connsiteY124" fmla="*/ 937738 h 1666924"/>
                              <a:gd name="connsiteX125" fmla="*/ 3224534 w 3950377"/>
                              <a:gd name="connsiteY125" fmla="*/ 477441 h 1666924"/>
                              <a:gd name="connsiteX126" fmla="*/ 3224285 w 3950377"/>
                              <a:gd name="connsiteY126" fmla="*/ 1239871 h 1666924"/>
                              <a:gd name="connsiteX127" fmla="*/ 3250642 w 3950377"/>
                              <a:gd name="connsiteY127" fmla="*/ 718741 h 1666924"/>
                              <a:gd name="connsiteX128" fmla="*/ 3293218 w 3950377"/>
                              <a:gd name="connsiteY128" fmla="*/ 1069542 h 1666924"/>
                              <a:gd name="connsiteX129" fmla="*/ 3311466 w 3950377"/>
                              <a:gd name="connsiteY129" fmla="*/ 588966 h 1666924"/>
                              <a:gd name="connsiteX130" fmla="*/ 3347961 w 3950377"/>
                              <a:gd name="connsiteY130" fmla="*/ 1026959 h 1666924"/>
                              <a:gd name="connsiteX131" fmla="*/ 3382428 w 3950377"/>
                              <a:gd name="connsiteY131" fmla="*/ 797824 h 1666924"/>
                              <a:gd name="connsiteX132" fmla="*/ 3412840 w 3950377"/>
                              <a:gd name="connsiteY132" fmla="*/ 647771 h 1666924"/>
                              <a:gd name="connsiteX133" fmla="*/ 3422977 w 3950377"/>
                              <a:gd name="connsiteY133" fmla="*/ 1000598 h 1666924"/>
                              <a:gd name="connsiteX134" fmla="*/ 3439197 w 3950377"/>
                              <a:gd name="connsiteY134" fmla="*/ 848517 h 1666924"/>
                              <a:gd name="connsiteX135" fmla="*/ 3483802 w 3950377"/>
                              <a:gd name="connsiteY135" fmla="*/ 676159 h 1666924"/>
                              <a:gd name="connsiteX136" fmla="*/ 3506103 w 3950377"/>
                              <a:gd name="connsiteY136" fmla="*/ 1146596 h 1666924"/>
                              <a:gd name="connsiteX137" fmla="*/ 3532461 w 3950377"/>
                              <a:gd name="connsiteY137" fmla="*/ 661965 h 1666924"/>
                              <a:gd name="connsiteX138" fmla="*/ 3556791 w 3950377"/>
                              <a:gd name="connsiteY138" fmla="*/ 775518 h 1666924"/>
                              <a:gd name="connsiteX139" fmla="*/ 3581120 w 3950377"/>
                              <a:gd name="connsiteY139" fmla="*/ 515967 h 1666924"/>
                              <a:gd name="connsiteX140" fmla="*/ 3597340 w 3950377"/>
                              <a:gd name="connsiteY140" fmla="*/ 955988 h 1666924"/>
                              <a:gd name="connsiteX141" fmla="*/ 3633834 w 3950377"/>
                              <a:gd name="connsiteY141" fmla="*/ 722797 h 1666924"/>
                              <a:gd name="connsiteX142" fmla="*/ 3662219 w 3950377"/>
                              <a:gd name="connsiteY142" fmla="*/ 747130 h 1666924"/>
                              <a:gd name="connsiteX143" fmla="*/ 3684521 w 3950377"/>
                              <a:gd name="connsiteY143" fmla="*/ 560578 h 1666924"/>
                              <a:gd name="connsiteX144" fmla="*/ 3696686 w 3950377"/>
                              <a:gd name="connsiteY144" fmla="*/ 850546 h 1666924"/>
                              <a:gd name="connsiteX145" fmla="*/ 3737236 w 3950377"/>
                              <a:gd name="connsiteY145" fmla="*/ 692381 h 1666924"/>
                              <a:gd name="connsiteX146" fmla="*/ 3739262 w 3950377"/>
                              <a:gd name="connsiteY146" fmla="*/ 1026959 h 1666924"/>
                              <a:gd name="connsiteX147" fmla="*/ 3781840 w 3950377"/>
                              <a:gd name="connsiteY147" fmla="*/ 661965 h 1666924"/>
                              <a:gd name="connsiteX148" fmla="*/ 3800087 w 3950377"/>
                              <a:gd name="connsiteY148" fmla="*/ 923544 h 1666924"/>
                              <a:gd name="connsiteX149" fmla="*/ 3830499 w 3950377"/>
                              <a:gd name="connsiteY149" fmla="*/ 623438 h 1666924"/>
                              <a:gd name="connsiteX150" fmla="*/ 3871048 w 3950377"/>
                              <a:gd name="connsiteY150" fmla="*/ 747130 h 1666924"/>
                              <a:gd name="connsiteX151" fmla="*/ 3950377 w 3950377"/>
                              <a:gd name="connsiteY151" fmla="*/ 1088571 h 1666924"/>
                              <a:gd name="connsiteX0" fmla="*/ 0 w 3950377"/>
                              <a:gd name="connsiteY0" fmla="*/ 770033 h 1666924"/>
                              <a:gd name="connsiteX1" fmla="*/ 23347 w 3950377"/>
                              <a:gd name="connsiteY1" fmla="*/ 824508 h 1666924"/>
                              <a:gd name="connsiteX2" fmla="*/ 52530 w 3950377"/>
                              <a:gd name="connsiteY2" fmla="*/ 752524 h 1666924"/>
                              <a:gd name="connsiteX3" fmla="*/ 79767 w 3950377"/>
                              <a:gd name="connsiteY3" fmla="*/ 826454 h 1666924"/>
                              <a:gd name="connsiteX4" fmla="*/ 105059 w 3950377"/>
                              <a:gd name="connsiteY4" fmla="*/ 756415 h 1666924"/>
                              <a:gd name="connsiteX5" fmla="*/ 147861 w 3950377"/>
                              <a:gd name="connsiteY5" fmla="*/ 871201 h 1666924"/>
                              <a:gd name="connsiteX6" fmla="*/ 192608 w 3950377"/>
                              <a:gd name="connsiteY6" fmla="*/ 690267 h 1666924"/>
                              <a:gd name="connsiteX7" fmla="*/ 217900 w 3950377"/>
                              <a:gd name="connsiteY7" fmla="*/ 777816 h 1666924"/>
                              <a:gd name="connsiteX8" fmla="*/ 241246 w 3950377"/>
                              <a:gd name="connsiteY8" fmla="*/ 770033 h 1666924"/>
                              <a:gd name="connsiteX9" fmla="*/ 252920 w 3950377"/>
                              <a:gd name="connsiteY9" fmla="*/ 824508 h 1666924"/>
                              <a:gd name="connsiteX10" fmla="*/ 247083 w 3950377"/>
                              <a:gd name="connsiteY10" fmla="*/ 873147 h 1666924"/>
                              <a:gd name="connsiteX11" fmla="*/ 272375 w 3950377"/>
                              <a:gd name="connsiteY11" fmla="*/ 908166 h 1666924"/>
                              <a:gd name="connsiteX12" fmla="*/ 272375 w 3950377"/>
                              <a:gd name="connsiteY12" fmla="*/ 950968 h 1666924"/>
                              <a:gd name="connsiteX13" fmla="*/ 299612 w 3950377"/>
                              <a:gd name="connsiteY13" fmla="*/ 875092 h 1666924"/>
                              <a:gd name="connsiteX14" fmla="*/ 324904 w 3950377"/>
                              <a:gd name="connsiteY14" fmla="*/ 915948 h 1666924"/>
                              <a:gd name="connsiteX15" fmla="*/ 324904 w 3950377"/>
                              <a:gd name="connsiteY15" fmla="*/ 970423 h 1666924"/>
                              <a:gd name="connsiteX16" fmla="*/ 344360 w 3950377"/>
                              <a:gd name="connsiteY16" fmla="*/ 1017116 h 1666924"/>
                              <a:gd name="connsiteX17" fmla="*/ 377434 w 3950377"/>
                              <a:gd name="connsiteY17" fmla="*/ 995715 h 1666924"/>
                              <a:gd name="connsiteX18" fmla="*/ 363815 w 3950377"/>
                              <a:gd name="connsiteY18" fmla="*/ 917894 h 1666924"/>
                              <a:gd name="connsiteX19" fmla="*/ 381325 w 3950377"/>
                              <a:gd name="connsiteY19" fmla="*/ 910112 h 1666924"/>
                              <a:gd name="connsiteX20" fmla="*/ 402725 w 3950377"/>
                              <a:gd name="connsiteY20" fmla="*/ 565753 h 1666924"/>
                              <a:gd name="connsiteX21" fmla="*/ 447473 w 3950377"/>
                              <a:gd name="connsiteY21" fmla="*/ 1264199 h 1666924"/>
                              <a:gd name="connsiteX22" fmla="*/ 480547 w 3950377"/>
                              <a:gd name="connsiteY22" fmla="*/ 1030735 h 1666924"/>
                              <a:gd name="connsiteX23" fmla="*/ 494165 w 3950377"/>
                              <a:gd name="connsiteY23" fmla="*/ 1071591 h 1666924"/>
                              <a:gd name="connsiteX24" fmla="*/ 509730 w 3950377"/>
                              <a:gd name="connsiteY24" fmla="*/ 1046299 h 1666924"/>
                              <a:gd name="connsiteX25" fmla="*/ 527240 w 3950377"/>
                              <a:gd name="connsiteY25" fmla="*/ 1163031 h 1666924"/>
                              <a:gd name="connsiteX26" fmla="*/ 589497 w 3950377"/>
                              <a:gd name="connsiteY26" fmla="*/ 176646 h 1666924"/>
                              <a:gd name="connsiteX27" fmla="*/ 618680 w 3950377"/>
                              <a:gd name="connsiteY27" fmla="*/ 419838 h 1666924"/>
                              <a:gd name="connsiteX28" fmla="*/ 638135 w 3950377"/>
                              <a:gd name="connsiteY28" fmla="*/ 330343 h 1666924"/>
                              <a:gd name="connsiteX29" fmla="*/ 661481 w 3950377"/>
                              <a:gd name="connsiteY29" fmla="*/ 1530736 h 1666924"/>
                              <a:gd name="connsiteX30" fmla="*/ 688719 w 3950377"/>
                              <a:gd name="connsiteY30" fmla="*/ 1666924 h 1666924"/>
                              <a:gd name="connsiteX31" fmla="*/ 762649 w 3950377"/>
                              <a:gd name="connsiteY31" fmla="*/ 52132 h 1666924"/>
                              <a:gd name="connsiteX32" fmla="*/ 782104 w 3950377"/>
                              <a:gd name="connsiteY32" fmla="*/ 85206 h 1666924"/>
                              <a:gd name="connsiteX33" fmla="*/ 795723 w 3950377"/>
                              <a:gd name="connsiteY33" fmla="*/ 1612520 h 1666924"/>
                              <a:gd name="connsiteX34" fmla="*/ 842002 w 3950377"/>
                              <a:gd name="connsiteY34" fmla="*/ 29308 h 1666924"/>
                              <a:gd name="connsiteX35" fmla="*/ 862276 w 3950377"/>
                              <a:gd name="connsiteY35" fmla="*/ 925573 h 1666924"/>
                              <a:gd name="connsiteX36" fmla="*/ 884578 w 3950377"/>
                              <a:gd name="connsiteY36" fmla="*/ 380109 h 1666924"/>
                              <a:gd name="connsiteX37" fmla="*/ 908908 w 3950377"/>
                              <a:gd name="connsiteY37" fmla="*/ 256417 h 1666924"/>
                              <a:gd name="connsiteX38" fmla="*/ 947430 w 3950377"/>
                              <a:gd name="connsiteY38" fmla="*/ 895155 h 1666924"/>
                              <a:gd name="connsiteX39" fmla="*/ 994063 w 3950377"/>
                              <a:gd name="connsiteY39" fmla="*/ 532189 h 1666924"/>
                              <a:gd name="connsiteX40" fmla="*/ 1020420 w 3950377"/>
                              <a:gd name="connsiteY40" fmla="*/ 1022904 h 1666924"/>
                              <a:gd name="connsiteX41" fmla="*/ 1052860 w 3950377"/>
                              <a:gd name="connsiteY41" fmla="*/ 666021 h 1666924"/>
                              <a:gd name="connsiteX42" fmla="*/ 1073135 w 3950377"/>
                              <a:gd name="connsiteY42" fmla="*/ 1217567 h 1666924"/>
                              <a:gd name="connsiteX43" fmla="*/ 1105575 w 3950377"/>
                              <a:gd name="connsiteY43" fmla="*/ 791740 h 1666924"/>
                              <a:gd name="connsiteX44" fmla="*/ 1113685 w 3950377"/>
                              <a:gd name="connsiteY44" fmla="*/ 1355454 h 1666924"/>
                              <a:gd name="connsiteX45" fmla="*/ 1160317 w 3950377"/>
                              <a:gd name="connsiteY45" fmla="*/ 284805 h 1666924"/>
                              <a:gd name="connsiteX46" fmla="*/ 1172481 w 3950377"/>
                              <a:gd name="connsiteY46" fmla="*/ 1057375 h 1666924"/>
                              <a:gd name="connsiteX47" fmla="*/ 1206948 w 3950377"/>
                              <a:gd name="connsiteY47" fmla="*/ 347665 h 1666924"/>
                              <a:gd name="connsiteX48" fmla="*/ 1229250 w 3950377"/>
                              <a:gd name="connsiteY48" fmla="*/ 891100 h 1666924"/>
                              <a:gd name="connsiteX49" fmla="*/ 1257634 w 3950377"/>
                              <a:gd name="connsiteY49" fmla="*/ 714686 h 1666924"/>
                              <a:gd name="connsiteX50" fmla="*/ 1277909 w 3950377"/>
                              <a:gd name="connsiteY50" fmla="*/ 1004654 h 1666924"/>
                              <a:gd name="connsiteX51" fmla="*/ 1316431 w 3950377"/>
                              <a:gd name="connsiteY51" fmla="*/ 724825 h 1666924"/>
                              <a:gd name="connsiteX52" fmla="*/ 1336706 w 3950377"/>
                              <a:gd name="connsiteY52" fmla="*/ 1304759 h 1666924"/>
                              <a:gd name="connsiteX53" fmla="*/ 1367119 w 3950377"/>
                              <a:gd name="connsiteY53" fmla="*/ 751185 h 1666924"/>
                              <a:gd name="connsiteX54" fmla="*/ 1385366 w 3950377"/>
                              <a:gd name="connsiteY54" fmla="*/ 923544 h 1666924"/>
                              <a:gd name="connsiteX55" fmla="*/ 1409695 w 3950377"/>
                              <a:gd name="connsiteY55" fmla="*/ 755241 h 1666924"/>
                              <a:gd name="connsiteX56" fmla="*/ 1442135 w 3950377"/>
                              <a:gd name="connsiteY56" fmla="*/ 1329092 h 1666924"/>
                              <a:gd name="connsiteX57" fmla="*/ 1482685 w 3950377"/>
                              <a:gd name="connsiteY57" fmla="*/ 1286510 h 1666924"/>
                              <a:gd name="connsiteX58" fmla="*/ 1511070 w 3950377"/>
                              <a:gd name="connsiteY58" fmla="*/ 416608 h 1666924"/>
                              <a:gd name="connsiteX59" fmla="*/ 1533372 w 3950377"/>
                              <a:gd name="connsiteY59" fmla="*/ 807962 h 1666924"/>
                              <a:gd name="connsiteX60" fmla="*/ 1582031 w 3950377"/>
                              <a:gd name="connsiteY60" fmla="*/ 114474 h 1666924"/>
                              <a:gd name="connsiteX61" fmla="*/ 1594196 w 3950377"/>
                              <a:gd name="connsiteY61" fmla="*/ 1343287 h 1666924"/>
                              <a:gd name="connsiteX62" fmla="*/ 1628662 w 3950377"/>
                              <a:gd name="connsiteY62" fmla="*/ 655882 h 1666924"/>
                              <a:gd name="connsiteX63" fmla="*/ 1655020 w 3950377"/>
                              <a:gd name="connsiteY63" fmla="*/ 1529839 h 1666924"/>
                              <a:gd name="connsiteX64" fmla="*/ 1697596 w 3950377"/>
                              <a:gd name="connsiteY64" fmla="*/ 343609 h 1666924"/>
                              <a:gd name="connsiteX65" fmla="*/ 1721926 w 3950377"/>
                              <a:gd name="connsiteY65" fmla="*/ 728881 h 1666924"/>
                              <a:gd name="connsiteX66" fmla="*/ 1748283 w 3950377"/>
                              <a:gd name="connsiteY66" fmla="*/ 219917 h 1666924"/>
                              <a:gd name="connsiteX67" fmla="*/ 1778695 w 3950377"/>
                              <a:gd name="connsiteY67" fmla="*/ 718741 h 1666924"/>
                              <a:gd name="connsiteX68" fmla="*/ 1790860 w 3950377"/>
                              <a:gd name="connsiteY68" fmla="*/ 475412 h 1666924"/>
                              <a:gd name="connsiteX69" fmla="*/ 1823300 w 3950377"/>
                              <a:gd name="connsiteY69" fmla="*/ 505828 h 1666924"/>
                              <a:gd name="connsiteX70" fmla="*/ 1825327 w 3950377"/>
                              <a:gd name="connsiteY70" fmla="*/ 872850 h 1666924"/>
                              <a:gd name="connsiteX71" fmla="*/ 1867904 w 3950377"/>
                              <a:gd name="connsiteY71" fmla="*/ 345637 h 1666924"/>
                              <a:gd name="connsiteX72" fmla="*/ 1884124 w 3950377"/>
                              <a:gd name="connsiteY72" fmla="*/ 1085764 h 1666924"/>
                              <a:gd name="connsiteX73" fmla="*/ 1920619 w 3950377"/>
                              <a:gd name="connsiteY73" fmla="*/ 775518 h 1666924"/>
                              <a:gd name="connsiteX74" fmla="*/ 1944949 w 3950377"/>
                              <a:gd name="connsiteY74" fmla="*/ 1335176 h 1666924"/>
                              <a:gd name="connsiteX75" fmla="*/ 1979415 w 3950377"/>
                              <a:gd name="connsiteY75" fmla="*/ 846490 h 1666924"/>
                              <a:gd name="connsiteX76" fmla="*/ 2009827 w 3950377"/>
                              <a:gd name="connsiteY76" fmla="*/ 962071 h 1666924"/>
                              <a:gd name="connsiteX77" fmla="*/ 2019964 w 3950377"/>
                              <a:gd name="connsiteY77" fmla="*/ 759296 h 1666924"/>
                              <a:gd name="connsiteX78" fmla="*/ 2040239 w 3950377"/>
                              <a:gd name="connsiteY78" fmla="*/ 769436 h 1666924"/>
                              <a:gd name="connsiteX79" fmla="*/ 2058486 w 3950377"/>
                              <a:gd name="connsiteY79" fmla="*/ 757269 h 1666924"/>
                              <a:gd name="connsiteX80" fmla="*/ 2080789 w 3950377"/>
                              <a:gd name="connsiteY80" fmla="*/ 980321 h 1666924"/>
                              <a:gd name="connsiteX81" fmla="*/ 2105118 w 3950377"/>
                              <a:gd name="connsiteY81" fmla="*/ 680215 h 1666924"/>
                              <a:gd name="connsiteX82" fmla="*/ 2127420 w 3950377"/>
                              <a:gd name="connsiteY82" fmla="*/ 907322 h 1666924"/>
                              <a:gd name="connsiteX83" fmla="*/ 2147695 w 3950377"/>
                              <a:gd name="connsiteY83" fmla="*/ 755241 h 1666924"/>
                              <a:gd name="connsiteX84" fmla="*/ 2178107 w 3950377"/>
                              <a:gd name="connsiteY84" fmla="*/ 964099 h 1666924"/>
                              <a:gd name="connsiteX85" fmla="*/ 2190272 w 3950377"/>
                              <a:gd name="connsiteY85" fmla="*/ 759296 h 1666924"/>
                              <a:gd name="connsiteX86" fmla="*/ 2210547 w 3950377"/>
                              <a:gd name="connsiteY86" fmla="*/ 850546 h 1666924"/>
                              <a:gd name="connsiteX87" fmla="*/ 2226767 w 3950377"/>
                              <a:gd name="connsiteY87" fmla="*/ 795796 h 1666924"/>
                              <a:gd name="connsiteX88" fmla="*/ 2259206 w 3950377"/>
                              <a:gd name="connsiteY88" fmla="*/ 846490 h 1666924"/>
                              <a:gd name="connsiteX89" fmla="*/ 2281509 w 3950377"/>
                              <a:gd name="connsiteY89" fmla="*/ 686297 h 1666924"/>
                              <a:gd name="connsiteX90" fmla="*/ 2313949 w 3950377"/>
                              <a:gd name="connsiteY90" fmla="*/ 876906 h 1666924"/>
                              <a:gd name="connsiteX91" fmla="*/ 2324086 w 3950377"/>
                              <a:gd name="connsiteY91" fmla="*/ 783629 h 1666924"/>
                              <a:gd name="connsiteX92" fmla="*/ 2342332 w 3950377"/>
                              <a:gd name="connsiteY92" fmla="*/ 803907 h 1666924"/>
                              <a:gd name="connsiteX93" fmla="*/ 2366662 w 3950377"/>
                              <a:gd name="connsiteY93" fmla="*/ 793769 h 1666924"/>
                              <a:gd name="connsiteX94" fmla="*/ 2390992 w 3950377"/>
                              <a:gd name="connsiteY94" fmla="*/ 1067513 h 1666924"/>
                              <a:gd name="connsiteX95" fmla="*/ 2413295 w 3950377"/>
                              <a:gd name="connsiteY95" fmla="*/ 722797 h 1666924"/>
                              <a:gd name="connsiteX96" fmla="*/ 2435597 w 3950377"/>
                              <a:gd name="connsiteY96" fmla="*/ 876906 h 1666924"/>
                              <a:gd name="connsiteX97" fmla="*/ 2463981 w 3950377"/>
                              <a:gd name="connsiteY97" fmla="*/ 653854 h 1666924"/>
                              <a:gd name="connsiteX98" fmla="*/ 2492366 w 3950377"/>
                              <a:gd name="connsiteY98" fmla="*/ 935710 h 1666924"/>
                              <a:gd name="connsiteX99" fmla="*/ 2520750 w 3950377"/>
                              <a:gd name="connsiteY99" fmla="*/ 728881 h 1666924"/>
                              <a:gd name="connsiteX100" fmla="*/ 2563327 w 3950377"/>
                              <a:gd name="connsiteY100" fmla="*/ 907322 h 1666924"/>
                              <a:gd name="connsiteX101" fmla="*/ 2587657 w 3950377"/>
                              <a:gd name="connsiteY101" fmla="*/ 805935 h 1666924"/>
                              <a:gd name="connsiteX102" fmla="*/ 2599821 w 3950377"/>
                              <a:gd name="connsiteY102" fmla="*/ 974238 h 1666924"/>
                              <a:gd name="connsiteX103" fmla="*/ 2640371 w 3950377"/>
                              <a:gd name="connsiteY103" fmla="*/ 793769 h 1666924"/>
                              <a:gd name="connsiteX104" fmla="*/ 2662674 w 3950377"/>
                              <a:gd name="connsiteY104" fmla="*/ 970182 h 1666924"/>
                              <a:gd name="connsiteX105" fmla="*/ 2680921 w 3950377"/>
                              <a:gd name="connsiteY105" fmla="*/ 899211 h 1666924"/>
                              <a:gd name="connsiteX106" fmla="*/ 2701196 w 3950377"/>
                              <a:gd name="connsiteY106" fmla="*/ 998571 h 1666924"/>
                              <a:gd name="connsiteX107" fmla="*/ 2755938 w 3950377"/>
                              <a:gd name="connsiteY107" fmla="*/ 686297 h 1666924"/>
                              <a:gd name="connsiteX108" fmla="*/ 2788378 w 3950377"/>
                              <a:gd name="connsiteY108" fmla="*/ 899211 h 1666924"/>
                              <a:gd name="connsiteX109" fmla="*/ 2810681 w 3950377"/>
                              <a:gd name="connsiteY109" fmla="*/ 647771 h 1666924"/>
                              <a:gd name="connsiteX110" fmla="*/ 2845148 w 3950377"/>
                              <a:gd name="connsiteY110" fmla="*/ 734963 h 1666924"/>
                              <a:gd name="connsiteX111" fmla="*/ 2877588 w 3950377"/>
                              <a:gd name="connsiteY111" fmla="*/ 708603 h 1666924"/>
                              <a:gd name="connsiteX112" fmla="*/ 2893808 w 3950377"/>
                              <a:gd name="connsiteY112" fmla="*/ 907322 h 1666924"/>
                              <a:gd name="connsiteX113" fmla="*/ 2932329 w 3950377"/>
                              <a:gd name="connsiteY113" fmla="*/ 836351 h 1666924"/>
                              <a:gd name="connsiteX114" fmla="*/ 2954632 w 3950377"/>
                              <a:gd name="connsiteY114" fmla="*/ 874878 h 1666924"/>
                              <a:gd name="connsiteX115" fmla="*/ 2987071 w 3950377"/>
                              <a:gd name="connsiteY115" fmla="*/ 402413 h 1666924"/>
                              <a:gd name="connsiteX116" fmla="*/ 3007346 w 3950377"/>
                              <a:gd name="connsiteY116" fmla="*/ 812018 h 1666924"/>
                              <a:gd name="connsiteX117" fmla="*/ 3031676 w 3950377"/>
                              <a:gd name="connsiteY117" fmla="*/ 753214 h 1666924"/>
                              <a:gd name="connsiteX118" fmla="*/ 3035730 w 3950377"/>
                              <a:gd name="connsiteY118" fmla="*/ 878933 h 1666924"/>
                              <a:gd name="connsiteX119" fmla="*/ 3049922 w 3950377"/>
                              <a:gd name="connsiteY119" fmla="*/ 820129 h 1666924"/>
                              <a:gd name="connsiteX120" fmla="*/ 3062087 w 3950377"/>
                              <a:gd name="connsiteY120" fmla="*/ 1290566 h 1666924"/>
                              <a:gd name="connsiteX121" fmla="*/ 3084388 w 3950377"/>
                              <a:gd name="connsiteY121" fmla="*/ 467301 h 1666924"/>
                              <a:gd name="connsiteX122" fmla="*/ 3104663 w 3950377"/>
                              <a:gd name="connsiteY122" fmla="*/ 714686 h 1666924"/>
                              <a:gd name="connsiteX123" fmla="*/ 3131021 w 3950377"/>
                              <a:gd name="connsiteY123" fmla="*/ 475412 h 1666924"/>
                              <a:gd name="connsiteX124" fmla="*/ 3169542 w 3950377"/>
                              <a:gd name="connsiteY124" fmla="*/ 937738 h 1666924"/>
                              <a:gd name="connsiteX125" fmla="*/ 3224534 w 3950377"/>
                              <a:gd name="connsiteY125" fmla="*/ 477441 h 1666924"/>
                              <a:gd name="connsiteX126" fmla="*/ 3224285 w 3950377"/>
                              <a:gd name="connsiteY126" fmla="*/ 1239871 h 1666924"/>
                              <a:gd name="connsiteX127" fmla="*/ 3250642 w 3950377"/>
                              <a:gd name="connsiteY127" fmla="*/ 718741 h 1666924"/>
                              <a:gd name="connsiteX128" fmla="*/ 3293218 w 3950377"/>
                              <a:gd name="connsiteY128" fmla="*/ 1069542 h 1666924"/>
                              <a:gd name="connsiteX129" fmla="*/ 3311466 w 3950377"/>
                              <a:gd name="connsiteY129" fmla="*/ 588966 h 1666924"/>
                              <a:gd name="connsiteX130" fmla="*/ 3347961 w 3950377"/>
                              <a:gd name="connsiteY130" fmla="*/ 1026959 h 1666924"/>
                              <a:gd name="connsiteX131" fmla="*/ 3382428 w 3950377"/>
                              <a:gd name="connsiteY131" fmla="*/ 797824 h 1666924"/>
                              <a:gd name="connsiteX132" fmla="*/ 3412840 w 3950377"/>
                              <a:gd name="connsiteY132" fmla="*/ 647771 h 1666924"/>
                              <a:gd name="connsiteX133" fmla="*/ 3422977 w 3950377"/>
                              <a:gd name="connsiteY133" fmla="*/ 1000598 h 1666924"/>
                              <a:gd name="connsiteX134" fmla="*/ 3439197 w 3950377"/>
                              <a:gd name="connsiteY134" fmla="*/ 848517 h 1666924"/>
                              <a:gd name="connsiteX135" fmla="*/ 3483802 w 3950377"/>
                              <a:gd name="connsiteY135" fmla="*/ 676159 h 1666924"/>
                              <a:gd name="connsiteX136" fmla="*/ 3506103 w 3950377"/>
                              <a:gd name="connsiteY136" fmla="*/ 1146596 h 1666924"/>
                              <a:gd name="connsiteX137" fmla="*/ 3532461 w 3950377"/>
                              <a:gd name="connsiteY137" fmla="*/ 661965 h 1666924"/>
                              <a:gd name="connsiteX138" fmla="*/ 3556791 w 3950377"/>
                              <a:gd name="connsiteY138" fmla="*/ 775518 h 1666924"/>
                              <a:gd name="connsiteX139" fmla="*/ 3581120 w 3950377"/>
                              <a:gd name="connsiteY139" fmla="*/ 515967 h 1666924"/>
                              <a:gd name="connsiteX140" fmla="*/ 3597340 w 3950377"/>
                              <a:gd name="connsiteY140" fmla="*/ 955988 h 1666924"/>
                              <a:gd name="connsiteX141" fmla="*/ 3633834 w 3950377"/>
                              <a:gd name="connsiteY141" fmla="*/ 722797 h 1666924"/>
                              <a:gd name="connsiteX142" fmla="*/ 3662219 w 3950377"/>
                              <a:gd name="connsiteY142" fmla="*/ 747130 h 1666924"/>
                              <a:gd name="connsiteX143" fmla="*/ 3684521 w 3950377"/>
                              <a:gd name="connsiteY143" fmla="*/ 560578 h 1666924"/>
                              <a:gd name="connsiteX144" fmla="*/ 3696686 w 3950377"/>
                              <a:gd name="connsiteY144" fmla="*/ 850546 h 1666924"/>
                              <a:gd name="connsiteX145" fmla="*/ 3737236 w 3950377"/>
                              <a:gd name="connsiteY145" fmla="*/ 692381 h 1666924"/>
                              <a:gd name="connsiteX146" fmla="*/ 3739262 w 3950377"/>
                              <a:gd name="connsiteY146" fmla="*/ 1026959 h 1666924"/>
                              <a:gd name="connsiteX147" fmla="*/ 3781840 w 3950377"/>
                              <a:gd name="connsiteY147" fmla="*/ 661965 h 1666924"/>
                              <a:gd name="connsiteX148" fmla="*/ 3800087 w 3950377"/>
                              <a:gd name="connsiteY148" fmla="*/ 923544 h 1666924"/>
                              <a:gd name="connsiteX149" fmla="*/ 3830499 w 3950377"/>
                              <a:gd name="connsiteY149" fmla="*/ 623438 h 1666924"/>
                              <a:gd name="connsiteX150" fmla="*/ 3871048 w 3950377"/>
                              <a:gd name="connsiteY150" fmla="*/ 747130 h 1666924"/>
                              <a:gd name="connsiteX151" fmla="*/ 3911598 w 3950377"/>
                              <a:gd name="connsiteY151" fmla="*/ 497718 h 1666924"/>
                              <a:gd name="connsiteX152" fmla="*/ 3950377 w 3950377"/>
                              <a:gd name="connsiteY152" fmla="*/ 1088571 h 1666924"/>
                              <a:gd name="connsiteX0" fmla="*/ 0 w 3972679"/>
                              <a:gd name="connsiteY0" fmla="*/ 770033 h 1666924"/>
                              <a:gd name="connsiteX1" fmla="*/ 23347 w 3972679"/>
                              <a:gd name="connsiteY1" fmla="*/ 824508 h 1666924"/>
                              <a:gd name="connsiteX2" fmla="*/ 52530 w 3972679"/>
                              <a:gd name="connsiteY2" fmla="*/ 752524 h 1666924"/>
                              <a:gd name="connsiteX3" fmla="*/ 79767 w 3972679"/>
                              <a:gd name="connsiteY3" fmla="*/ 826454 h 1666924"/>
                              <a:gd name="connsiteX4" fmla="*/ 105059 w 3972679"/>
                              <a:gd name="connsiteY4" fmla="*/ 756415 h 1666924"/>
                              <a:gd name="connsiteX5" fmla="*/ 147861 w 3972679"/>
                              <a:gd name="connsiteY5" fmla="*/ 871201 h 1666924"/>
                              <a:gd name="connsiteX6" fmla="*/ 192608 w 3972679"/>
                              <a:gd name="connsiteY6" fmla="*/ 690267 h 1666924"/>
                              <a:gd name="connsiteX7" fmla="*/ 217900 w 3972679"/>
                              <a:gd name="connsiteY7" fmla="*/ 777816 h 1666924"/>
                              <a:gd name="connsiteX8" fmla="*/ 241246 w 3972679"/>
                              <a:gd name="connsiteY8" fmla="*/ 770033 h 1666924"/>
                              <a:gd name="connsiteX9" fmla="*/ 252920 w 3972679"/>
                              <a:gd name="connsiteY9" fmla="*/ 824508 h 1666924"/>
                              <a:gd name="connsiteX10" fmla="*/ 247083 w 3972679"/>
                              <a:gd name="connsiteY10" fmla="*/ 873147 h 1666924"/>
                              <a:gd name="connsiteX11" fmla="*/ 272375 w 3972679"/>
                              <a:gd name="connsiteY11" fmla="*/ 908166 h 1666924"/>
                              <a:gd name="connsiteX12" fmla="*/ 272375 w 3972679"/>
                              <a:gd name="connsiteY12" fmla="*/ 950968 h 1666924"/>
                              <a:gd name="connsiteX13" fmla="*/ 299612 w 3972679"/>
                              <a:gd name="connsiteY13" fmla="*/ 875092 h 1666924"/>
                              <a:gd name="connsiteX14" fmla="*/ 324904 w 3972679"/>
                              <a:gd name="connsiteY14" fmla="*/ 915948 h 1666924"/>
                              <a:gd name="connsiteX15" fmla="*/ 324904 w 3972679"/>
                              <a:gd name="connsiteY15" fmla="*/ 970423 h 1666924"/>
                              <a:gd name="connsiteX16" fmla="*/ 344360 w 3972679"/>
                              <a:gd name="connsiteY16" fmla="*/ 1017116 h 1666924"/>
                              <a:gd name="connsiteX17" fmla="*/ 377434 w 3972679"/>
                              <a:gd name="connsiteY17" fmla="*/ 995715 h 1666924"/>
                              <a:gd name="connsiteX18" fmla="*/ 363815 w 3972679"/>
                              <a:gd name="connsiteY18" fmla="*/ 917894 h 1666924"/>
                              <a:gd name="connsiteX19" fmla="*/ 381325 w 3972679"/>
                              <a:gd name="connsiteY19" fmla="*/ 910112 h 1666924"/>
                              <a:gd name="connsiteX20" fmla="*/ 402725 w 3972679"/>
                              <a:gd name="connsiteY20" fmla="*/ 565753 h 1666924"/>
                              <a:gd name="connsiteX21" fmla="*/ 447473 w 3972679"/>
                              <a:gd name="connsiteY21" fmla="*/ 1264199 h 1666924"/>
                              <a:gd name="connsiteX22" fmla="*/ 480547 w 3972679"/>
                              <a:gd name="connsiteY22" fmla="*/ 1030735 h 1666924"/>
                              <a:gd name="connsiteX23" fmla="*/ 494165 w 3972679"/>
                              <a:gd name="connsiteY23" fmla="*/ 1071591 h 1666924"/>
                              <a:gd name="connsiteX24" fmla="*/ 509730 w 3972679"/>
                              <a:gd name="connsiteY24" fmla="*/ 1046299 h 1666924"/>
                              <a:gd name="connsiteX25" fmla="*/ 527240 w 3972679"/>
                              <a:gd name="connsiteY25" fmla="*/ 1163031 h 1666924"/>
                              <a:gd name="connsiteX26" fmla="*/ 589497 w 3972679"/>
                              <a:gd name="connsiteY26" fmla="*/ 176646 h 1666924"/>
                              <a:gd name="connsiteX27" fmla="*/ 618680 w 3972679"/>
                              <a:gd name="connsiteY27" fmla="*/ 419838 h 1666924"/>
                              <a:gd name="connsiteX28" fmla="*/ 638135 w 3972679"/>
                              <a:gd name="connsiteY28" fmla="*/ 330343 h 1666924"/>
                              <a:gd name="connsiteX29" fmla="*/ 661481 w 3972679"/>
                              <a:gd name="connsiteY29" fmla="*/ 1530736 h 1666924"/>
                              <a:gd name="connsiteX30" fmla="*/ 688719 w 3972679"/>
                              <a:gd name="connsiteY30" fmla="*/ 1666924 h 1666924"/>
                              <a:gd name="connsiteX31" fmla="*/ 762649 w 3972679"/>
                              <a:gd name="connsiteY31" fmla="*/ 52132 h 1666924"/>
                              <a:gd name="connsiteX32" fmla="*/ 782104 w 3972679"/>
                              <a:gd name="connsiteY32" fmla="*/ 85206 h 1666924"/>
                              <a:gd name="connsiteX33" fmla="*/ 795723 w 3972679"/>
                              <a:gd name="connsiteY33" fmla="*/ 1612520 h 1666924"/>
                              <a:gd name="connsiteX34" fmla="*/ 842002 w 3972679"/>
                              <a:gd name="connsiteY34" fmla="*/ 29308 h 1666924"/>
                              <a:gd name="connsiteX35" fmla="*/ 862276 w 3972679"/>
                              <a:gd name="connsiteY35" fmla="*/ 925573 h 1666924"/>
                              <a:gd name="connsiteX36" fmla="*/ 884578 w 3972679"/>
                              <a:gd name="connsiteY36" fmla="*/ 380109 h 1666924"/>
                              <a:gd name="connsiteX37" fmla="*/ 908908 w 3972679"/>
                              <a:gd name="connsiteY37" fmla="*/ 256417 h 1666924"/>
                              <a:gd name="connsiteX38" fmla="*/ 947430 w 3972679"/>
                              <a:gd name="connsiteY38" fmla="*/ 895155 h 1666924"/>
                              <a:gd name="connsiteX39" fmla="*/ 994063 w 3972679"/>
                              <a:gd name="connsiteY39" fmla="*/ 532189 h 1666924"/>
                              <a:gd name="connsiteX40" fmla="*/ 1020420 w 3972679"/>
                              <a:gd name="connsiteY40" fmla="*/ 1022904 h 1666924"/>
                              <a:gd name="connsiteX41" fmla="*/ 1052860 w 3972679"/>
                              <a:gd name="connsiteY41" fmla="*/ 666021 h 1666924"/>
                              <a:gd name="connsiteX42" fmla="*/ 1073135 w 3972679"/>
                              <a:gd name="connsiteY42" fmla="*/ 1217567 h 1666924"/>
                              <a:gd name="connsiteX43" fmla="*/ 1105575 w 3972679"/>
                              <a:gd name="connsiteY43" fmla="*/ 791740 h 1666924"/>
                              <a:gd name="connsiteX44" fmla="*/ 1113685 w 3972679"/>
                              <a:gd name="connsiteY44" fmla="*/ 1355454 h 1666924"/>
                              <a:gd name="connsiteX45" fmla="*/ 1160317 w 3972679"/>
                              <a:gd name="connsiteY45" fmla="*/ 284805 h 1666924"/>
                              <a:gd name="connsiteX46" fmla="*/ 1172481 w 3972679"/>
                              <a:gd name="connsiteY46" fmla="*/ 1057375 h 1666924"/>
                              <a:gd name="connsiteX47" fmla="*/ 1206948 w 3972679"/>
                              <a:gd name="connsiteY47" fmla="*/ 347665 h 1666924"/>
                              <a:gd name="connsiteX48" fmla="*/ 1229250 w 3972679"/>
                              <a:gd name="connsiteY48" fmla="*/ 891100 h 1666924"/>
                              <a:gd name="connsiteX49" fmla="*/ 1257634 w 3972679"/>
                              <a:gd name="connsiteY49" fmla="*/ 714686 h 1666924"/>
                              <a:gd name="connsiteX50" fmla="*/ 1277909 w 3972679"/>
                              <a:gd name="connsiteY50" fmla="*/ 1004654 h 1666924"/>
                              <a:gd name="connsiteX51" fmla="*/ 1316431 w 3972679"/>
                              <a:gd name="connsiteY51" fmla="*/ 724825 h 1666924"/>
                              <a:gd name="connsiteX52" fmla="*/ 1336706 w 3972679"/>
                              <a:gd name="connsiteY52" fmla="*/ 1304759 h 1666924"/>
                              <a:gd name="connsiteX53" fmla="*/ 1367119 w 3972679"/>
                              <a:gd name="connsiteY53" fmla="*/ 751185 h 1666924"/>
                              <a:gd name="connsiteX54" fmla="*/ 1385366 w 3972679"/>
                              <a:gd name="connsiteY54" fmla="*/ 923544 h 1666924"/>
                              <a:gd name="connsiteX55" fmla="*/ 1409695 w 3972679"/>
                              <a:gd name="connsiteY55" fmla="*/ 755241 h 1666924"/>
                              <a:gd name="connsiteX56" fmla="*/ 1442135 w 3972679"/>
                              <a:gd name="connsiteY56" fmla="*/ 1329092 h 1666924"/>
                              <a:gd name="connsiteX57" fmla="*/ 1482685 w 3972679"/>
                              <a:gd name="connsiteY57" fmla="*/ 1286510 h 1666924"/>
                              <a:gd name="connsiteX58" fmla="*/ 1511070 w 3972679"/>
                              <a:gd name="connsiteY58" fmla="*/ 416608 h 1666924"/>
                              <a:gd name="connsiteX59" fmla="*/ 1533372 w 3972679"/>
                              <a:gd name="connsiteY59" fmla="*/ 807962 h 1666924"/>
                              <a:gd name="connsiteX60" fmla="*/ 1582031 w 3972679"/>
                              <a:gd name="connsiteY60" fmla="*/ 114474 h 1666924"/>
                              <a:gd name="connsiteX61" fmla="*/ 1594196 w 3972679"/>
                              <a:gd name="connsiteY61" fmla="*/ 1343287 h 1666924"/>
                              <a:gd name="connsiteX62" fmla="*/ 1628662 w 3972679"/>
                              <a:gd name="connsiteY62" fmla="*/ 655882 h 1666924"/>
                              <a:gd name="connsiteX63" fmla="*/ 1655020 w 3972679"/>
                              <a:gd name="connsiteY63" fmla="*/ 1529839 h 1666924"/>
                              <a:gd name="connsiteX64" fmla="*/ 1697596 w 3972679"/>
                              <a:gd name="connsiteY64" fmla="*/ 343609 h 1666924"/>
                              <a:gd name="connsiteX65" fmla="*/ 1721926 w 3972679"/>
                              <a:gd name="connsiteY65" fmla="*/ 728881 h 1666924"/>
                              <a:gd name="connsiteX66" fmla="*/ 1748283 w 3972679"/>
                              <a:gd name="connsiteY66" fmla="*/ 219917 h 1666924"/>
                              <a:gd name="connsiteX67" fmla="*/ 1778695 w 3972679"/>
                              <a:gd name="connsiteY67" fmla="*/ 718741 h 1666924"/>
                              <a:gd name="connsiteX68" fmla="*/ 1790860 w 3972679"/>
                              <a:gd name="connsiteY68" fmla="*/ 475412 h 1666924"/>
                              <a:gd name="connsiteX69" fmla="*/ 1823300 w 3972679"/>
                              <a:gd name="connsiteY69" fmla="*/ 505828 h 1666924"/>
                              <a:gd name="connsiteX70" fmla="*/ 1825327 w 3972679"/>
                              <a:gd name="connsiteY70" fmla="*/ 872850 h 1666924"/>
                              <a:gd name="connsiteX71" fmla="*/ 1867904 w 3972679"/>
                              <a:gd name="connsiteY71" fmla="*/ 345637 h 1666924"/>
                              <a:gd name="connsiteX72" fmla="*/ 1884124 w 3972679"/>
                              <a:gd name="connsiteY72" fmla="*/ 1085764 h 1666924"/>
                              <a:gd name="connsiteX73" fmla="*/ 1920619 w 3972679"/>
                              <a:gd name="connsiteY73" fmla="*/ 775518 h 1666924"/>
                              <a:gd name="connsiteX74" fmla="*/ 1944949 w 3972679"/>
                              <a:gd name="connsiteY74" fmla="*/ 1335176 h 1666924"/>
                              <a:gd name="connsiteX75" fmla="*/ 1979415 w 3972679"/>
                              <a:gd name="connsiteY75" fmla="*/ 846490 h 1666924"/>
                              <a:gd name="connsiteX76" fmla="*/ 2009827 w 3972679"/>
                              <a:gd name="connsiteY76" fmla="*/ 962071 h 1666924"/>
                              <a:gd name="connsiteX77" fmla="*/ 2019964 w 3972679"/>
                              <a:gd name="connsiteY77" fmla="*/ 759296 h 1666924"/>
                              <a:gd name="connsiteX78" fmla="*/ 2040239 w 3972679"/>
                              <a:gd name="connsiteY78" fmla="*/ 769436 h 1666924"/>
                              <a:gd name="connsiteX79" fmla="*/ 2058486 w 3972679"/>
                              <a:gd name="connsiteY79" fmla="*/ 757269 h 1666924"/>
                              <a:gd name="connsiteX80" fmla="*/ 2080789 w 3972679"/>
                              <a:gd name="connsiteY80" fmla="*/ 980321 h 1666924"/>
                              <a:gd name="connsiteX81" fmla="*/ 2105118 w 3972679"/>
                              <a:gd name="connsiteY81" fmla="*/ 680215 h 1666924"/>
                              <a:gd name="connsiteX82" fmla="*/ 2127420 w 3972679"/>
                              <a:gd name="connsiteY82" fmla="*/ 907322 h 1666924"/>
                              <a:gd name="connsiteX83" fmla="*/ 2147695 w 3972679"/>
                              <a:gd name="connsiteY83" fmla="*/ 755241 h 1666924"/>
                              <a:gd name="connsiteX84" fmla="*/ 2178107 w 3972679"/>
                              <a:gd name="connsiteY84" fmla="*/ 964099 h 1666924"/>
                              <a:gd name="connsiteX85" fmla="*/ 2190272 w 3972679"/>
                              <a:gd name="connsiteY85" fmla="*/ 759296 h 1666924"/>
                              <a:gd name="connsiteX86" fmla="*/ 2210547 w 3972679"/>
                              <a:gd name="connsiteY86" fmla="*/ 850546 h 1666924"/>
                              <a:gd name="connsiteX87" fmla="*/ 2226767 w 3972679"/>
                              <a:gd name="connsiteY87" fmla="*/ 795796 h 1666924"/>
                              <a:gd name="connsiteX88" fmla="*/ 2259206 w 3972679"/>
                              <a:gd name="connsiteY88" fmla="*/ 846490 h 1666924"/>
                              <a:gd name="connsiteX89" fmla="*/ 2281509 w 3972679"/>
                              <a:gd name="connsiteY89" fmla="*/ 686297 h 1666924"/>
                              <a:gd name="connsiteX90" fmla="*/ 2313949 w 3972679"/>
                              <a:gd name="connsiteY90" fmla="*/ 876906 h 1666924"/>
                              <a:gd name="connsiteX91" fmla="*/ 2324086 w 3972679"/>
                              <a:gd name="connsiteY91" fmla="*/ 783629 h 1666924"/>
                              <a:gd name="connsiteX92" fmla="*/ 2342332 w 3972679"/>
                              <a:gd name="connsiteY92" fmla="*/ 803907 h 1666924"/>
                              <a:gd name="connsiteX93" fmla="*/ 2366662 w 3972679"/>
                              <a:gd name="connsiteY93" fmla="*/ 793769 h 1666924"/>
                              <a:gd name="connsiteX94" fmla="*/ 2390992 w 3972679"/>
                              <a:gd name="connsiteY94" fmla="*/ 1067513 h 1666924"/>
                              <a:gd name="connsiteX95" fmla="*/ 2413295 w 3972679"/>
                              <a:gd name="connsiteY95" fmla="*/ 722797 h 1666924"/>
                              <a:gd name="connsiteX96" fmla="*/ 2435597 w 3972679"/>
                              <a:gd name="connsiteY96" fmla="*/ 876906 h 1666924"/>
                              <a:gd name="connsiteX97" fmla="*/ 2463981 w 3972679"/>
                              <a:gd name="connsiteY97" fmla="*/ 653854 h 1666924"/>
                              <a:gd name="connsiteX98" fmla="*/ 2492366 w 3972679"/>
                              <a:gd name="connsiteY98" fmla="*/ 935710 h 1666924"/>
                              <a:gd name="connsiteX99" fmla="*/ 2520750 w 3972679"/>
                              <a:gd name="connsiteY99" fmla="*/ 728881 h 1666924"/>
                              <a:gd name="connsiteX100" fmla="*/ 2563327 w 3972679"/>
                              <a:gd name="connsiteY100" fmla="*/ 907322 h 1666924"/>
                              <a:gd name="connsiteX101" fmla="*/ 2587657 w 3972679"/>
                              <a:gd name="connsiteY101" fmla="*/ 805935 h 1666924"/>
                              <a:gd name="connsiteX102" fmla="*/ 2599821 w 3972679"/>
                              <a:gd name="connsiteY102" fmla="*/ 974238 h 1666924"/>
                              <a:gd name="connsiteX103" fmla="*/ 2640371 w 3972679"/>
                              <a:gd name="connsiteY103" fmla="*/ 793769 h 1666924"/>
                              <a:gd name="connsiteX104" fmla="*/ 2662674 w 3972679"/>
                              <a:gd name="connsiteY104" fmla="*/ 970182 h 1666924"/>
                              <a:gd name="connsiteX105" fmla="*/ 2680921 w 3972679"/>
                              <a:gd name="connsiteY105" fmla="*/ 899211 h 1666924"/>
                              <a:gd name="connsiteX106" fmla="*/ 2701196 w 3972679"/>
                              <a:gd name="connsiteY106" fmla="*/ 998571 h 1666924"/>
                              <a:gd name="connsiteX107" fmla="*/ 2755938 w 3972679"/>
                              <a:gd name="connsiteY107" fmla="*/ 686297 h 1666924"/>
                              <a:gd name="connsiteX108" fmla="*/ 2788378 w 3972679"/>
                              <a:gd name="connsiteY108" fmla="*/ 899211 h 1666924"/>
                              <a:gd name="connsiteX109" fmla="*/ 2810681 w 3972679"/>
                              <a:gd name="connsiteY109" fmla="*/ 647771 h 1666924"/>
                              <a:gd name="connsiteX110" fmla="*/ 2845148 w 3972679"/>
                              <a:gd name="connsiteY110" fmla="*/ 734963 h 1666924"/>
                              <a:gd name="connsiteX111" fmla="*/ 2877588 w 3972679"/>
                              <a:gd name="connsiteY111" fmla="*/ 708603 h 1666924"/>
                              <a:gd name="connsiteX112" fmla="*/ 2893808 w 3972679"/>
                              <a:gd name="connsiteY112" fmla="*/ 907322 h 1666924"/>
                              <a:gd name="connsiteX113" fmla="*/ 2932329 w 3972679"/>
                              <a:gd name="connsiteY113" fmla="*/ 836351 h 1666924"/>
                              <a:gd name="connsiteX114" fmla="*/ 2954632 w 3972679"/>
                              <a:gd name="connsiteY114" fmla="*/ 874878 h 1666924"/>
                              <a:gd name="connsiteX115" fmla="*/ 2987071 w 3972679"/>
                              <a:gd name="connsiteY115" fmla="*/ 402413 h 1666924"/>
                              <a:gd name="connsiteX116" fmla="*/ 3007346 w 3972679"/>
                              <a:gd name="connsiteY116" fmla="*/ 812018 h 1666924"/>
                              <a:gd name="connsiteX117" fmla="*/ 3031676 w 3972679"/>
                              <a:gd name="connsiteY117" fmla="*/ 753214 h 1666924"/>
                              <a:gd name="connsiteX118" fmla="*/ 3035730 w 3972679"/>
                              <a:gd name="connsiteY118" fmla="*/ 878933 h 1666924"/>
                              <a:gd name="connsiteX119" fmla="*/ 3049922 w 3972679"/>
                              <a:gd name="connsiteY119" fmla="*/ 820129 h 1666924"/>
                              <a:gd name="connsiteX120" fmla="*/ 3062087 w 3972679"/>
                              <a:gd name="connsiteY120" fmla="*/ 1290566 h 1666924"/>
                              <a:gd name="connsiteX121" fmla="*/ 3084388 w 3972679"/>
                              <a:gd name="connsiteY121" fmla="*/ 467301 h 1666924"/>
                              <a:gd name="connsiteX122" fmla="*/ 3104663 w 3972679"/>
                              <a:gd name="connsiteY122" fmla="*/ 714686 h 1666924"/>
                              <a:gd name="connsiteX123" fmla="*/ 3131021 w 3972679"/>
                              <a:gd name="connsiteY123" fmla="*/ 475412 h 1666924"/>
                              <a:gd name="connsiteX124" fmla="*/ 3169542 w 3972679"/>
                              <a:gd name="connsiteY124" fmla="*/ 937738 h 1666924"/>
                              <a:gd name="connsiteX125" fmla="*/ 3224534 w 3972679"/>
                              <a:gd name="connsiteY125" fmla="*/ 477441 h 1666924"/>
                              <a:gd name="connsiteX126" fmla="*/ 3224285 w 3972679"/>
                              <a:gd name="connsiteY126" fmla="*/ 1239871 h 1666924"/>
                              <a:gd name="connsiteX127" fmla="*/ 3250642 w 3972679"/>
                              <a:gd name="connsiteY127" fmla="*/ 718741 h 1666924"/>
                              <a:gd name="connsiteX128" fmla="*/ 3293218 w 3972679"/>
                              <a:gd name="connsiteY128" fmla="*/ 1069542 h 1666924"/>
                              <a:gd name="connsiteX129" fmla="*/ 3311466 w 3972679"/>
                              <a:gd name="connsiteY129" fmla="*/ 588966 h 1666924"/>
                              <a:gd name="connsiteX130" fmla="*/ 3347961 w 3972679"/>
                              <a:gd name="connsiteY130" fmla="*/ 1026959 h 1666924"/>
                              <a:gd name="connsiteX131" fmla="*/ 3382428 w 3972679"/>
                              <a:gd name="connsiteY131" fmla="*/ 797824 h 1666924"/>
                              <a:gd name="connsiteX132" fmla="*/ 3412840 w 3972679"/>
                              <a:gd name="connsiteY132" fmla="*/ 647771 h 1666924"/>
                              <a:gd name="connsiteX133" fmla="*/ 3422977 w 3972679"/>
                              <a:gd name="connsiteY133" fmla="*/ 1000598 h 1666924"/>
                              <a:gd name="connsiteX134" fmla="*/ 3439197 w 3972679"/>
                              <a:gd name="connsiteY134" fmla="*/ 848517 h 1666924"/>
                              <a:gd name="connsiteX135" fmla="*/ 3483802 w 3972679"/>
                              <a:gd name="connsiteY135" fmla="*/ 676159 h 1666924"/>
                              <a:gd name="connsiteX136" fmla="*/ 3506103 w 3972679"/>
                              <a:gd name="connsiteY136" fmla="*/ 1146596 h 1666924"/>
                              <a:gd name="connsiteX137" fmla="*/ 3532461 w 3972679"/>
                              <a:gd name="connsiteY137" fmla="*/ 661965 h 1666924"/>
                              <a:gd name="connsiteX138" fmla="*/ 3556791 w 3972679"/>
                              <a:gd name="connsiteY138" fmla="*/ 775518 h 1666924"/>
                              <a:gd name="connsiteX139" fmla="*/ 3581120 w 3972679"/>
                              <a:gd name="connsiteY139" fmla="*/ 515967 h 1666924"/>
                              <a:gd name="connsiteX140" fmla="*/ 3597340 w 3972679"/>
                              <a:gd name="connsiteY140" fmla="*/ 955988 h 1666924"/>
                              <a:gd name="connsiteX141" fmla="*/ 3633834 w 3972679"/>
                              <a:gd name="connsiteY141" fmla="*/ 722797 h 1666924"/>
                              <a:gd name="connsiteX142" fmla="*/ 3662219 w 3972679"/>
                              <a:gd name="connsiteY142" fmla="*/ 747130 h 1666924"/>
                              <a:gd name="connsiteX143" fmla="*/ 3684521 w 3972679"/>
                              <a:gd name="connsiteY143" fmla="*/ 560578 h 1666924"/>
                              <a:gd name="connsiteX144" fmla="*/ 3696686 w 3972679"/>
                              <a:gd name="connsiteY144" fmla="*/ 850546 h 1666924"/>
                              <a:gd name="connsiteX145" fmla="*/ 3737236 w 3972679"/>
                              <a:gd name="connsiteY145" fmla="*/ 692381 h 1666924"/>
                              <a:gd name="connsiteX146" fmla="*/ 3739262 w 3972679"/>
                              <a:gd name="connsiteY146" fmla="*/ 1026959 h 1666924"/>
                              <a:gd name="connsiteX147" fmla="*/ 3781840 w 3972679"/>
                              <a:gd name="connsiteY147" fmla="*/ 661965 h 1666924"/>
                              <a:gd name="connsiteX148" fmla="*/ 3800087 w 3972679"/>
                              <a:gd name="connsiteY148" fmla="*/ 923544 h 1666924"/>
                              <a:gd name="connsiteX149" fmla="*/ 3830499 w 3972679"/>
                              <a:gd name="connsiteY149" fmla="*/ 623438 h 1666924"/>
                              <a:gd name="connsiteX150" fmla="*/ 3871048 w 3972679"/>
                              <a:gd name="connsiteY150" fmla="*/ 747130 h 1666924"/>
                              <a:gd name="connsiteX151" fmla="*/ 3911598 w 3972679"/>
                              <a:gd name="connsiteY151" fmla="*/ 497718 h 1666924"/>
                              <a:gd name="connsiteX152" fmla="*/ 3972679 w 3972679"/>
                              <a:gd name="connsiteY152" fmla="*/ 1143321 h 1666924"/>
                              <a:gd name="connsiteX0" fmla="*/ 0 w 3972679"/>
                              <a:gd name="connsiteY0" fmla="*/ 770033 h 1666924"/>
                              <a:gd name="connsiteX1" fmla="*/ 23347 w 3972679"/>
                              <a:gd name="connsiteY1" fmla="*/ 824508 h 1666924"/>
                              <a:gd name="connsiteX2" fmla="*/ 52530 w 3972679"/>
                              <a:gd name="connsiteY2" fmla="*/ 752524 h 1666924"/>
                              <a:gd name="connsiteX3" fmla="*/ 79767 w 3972679"/>
                              <a:gd name="connsiteY3" fmla="*/ 826454 h 1666924"/>
                              <a:gd name="connsiteX4" fmla="*/ 105059 w 3972679"/>
                              <a:gd name="connsiteY4" fmla="*/ 756415 h 1666924"/>
                              <a:gd name="connsiteX5" fmla="*/ 147861 w 3972679"/>
                              <a:gd name="connsiteY5" fmla="*/ 871201 h 1666924"/>
                              <a:gd name="connsiteX6" fmla="*/ 192608 w 3972679"/>
                              <a:gd name="connsiteY6" fmla="*/ 690267 h 1666924"/>
                              <a:gd name="connsiteX7" fmla="*/ 217900 w 3972679"/>
                              <a:gd name="connsiteY7" fmla="*/ 777816 h 1666924"/>
                              <a:gd name="connsiteX8" fmla="*/ 241246 w 3972679"/>
                              <a:gd name="connsiteY8" fmla="*/ 770033 h 1666924"/>
                              <a:gd name="connsiteX9" fmla="*/ 252920 w 3972679"/>
                              <a:gd name="connsiteY9" fmla="*/ 824508 h 1666924"/>
                              <a:gd name="connsiteX10" fmla="*/ 247083 w 3972679"/>
                              <a:gd name="connsiteY10" fmla="*/ 873147 h 1666924"/>
                              <a:gd name="connsiteX11" fmla="*/ 272375 w 3972679"/>
                              <a:gd name="connsiteY11" fmla="*/ 908166 h 1666924"/>
                              <a:gd name="connsiteX12" fmla="*/ 272375 w 3972679"/>
                              <a:gd name="connsiteY12" fmla="*/ 950968 h 1666924"/>
                              <a:gd name="connsiteX13" fmla="*/ 299612 w 3972679"/>
                              <a:gd name="connsiteY13" fmla="*/ 875092 h 1666924"/>
                              <a:gd name="connsiteX14" fmla="*/ 324904 w 3972679"/>
                              <a:gd name="connsiteY14" fmla="*/ 915948 h 1666924"/>
                              <a:gd name="connsiteX15" fmla="*/ 324904 w 3972679"/>
                              <a:gd name="connsiteY15" fmla="*/ 970423 h 1666924"/>
                              <a:gd name="connsiteX16" fmla="*/ 344360 w 3972679"/>
                              <a:gd name="connsiteY16" fmla="*/ 1017116 h 1666924"/>
                              <a:gd name="connsiteX17" fmla="*/ 377434 w 3972679"/>
                              <a:gd name="connsiteY17" fmla="*/ 995715 h 1666924"/>
                              <a:gd name="connsiteX18" fmla="*/ 363815 w 3972679"/>
                              <a:gd name="connsiteY18" fmla="*/ 917894 h 1666924"/>
                              <a:gd name="connsiteX19" fmla="*/ 381325 w 3972679"/>
                              <a:gd name="connsiteY19" fmla="*/ 910112 h 1666924"/>
                              <a:gd name="connsiteX20" fmla="*/ 402725 w 3972679"/>
                              <a:gd name="connsiteY20" fmla="*/ 565753 h 1666924"/>
                              <a:gd name="connsiteX21" fmla="*/ 447473 w 3972679"/>
                              <a:gd name="connsiteY21" fmla="*/ 1264199 h 1666924"/>
                              <a:gd name="connsiteX22" fmla="*/ 480547 w 3972679"/>
                              <a:gd name="connsiteY22" fmla="*/ 1030735 h 1666924"/>
                              <a:gd name="connsiteX23" fmla="*/ 494165 w 3972679"/>
                              <a:gd name="connsiteY23" fmla="*/ 1071591 h 1666924"/>
                              <a:gd name="connsiteX24" fmla="*/ 509730 w 3972679"/>
                              <a:gd name="connsiteY24" fmla="*/ 1046299 h 1666924"/>
                              <a:gd name="connsiteX25" fmla="*/ 527240 w 3972679"/>
                              <a:gd name="connsiteY25" fmla="*/ 1163031 h 1666924"/>
                              <a:gd name="connsiteX26" fmla="*/ 589497 w 3972679"/>
                              <a:gd name="connsiteY26" fmla="*/ 176646 h 1666924"/>
                              <a:gd name="connsiteX27" fmla="*/ 618680 w 3972679"/>
                              <a:gd name="connsiteY27" fmla="*/ 419838 h 1666924"/>
                              <a:gd name="connsiteX28" fmla="*/ 638135 w 3972679"/>
                              <a:gd name="connsiteY28" fmla="*/ 330343 h 1666924"/>
                              <a:gd name="connsiteX29" fmla="*/ 661481 w 3972679"/>
                              <a:gd name="connsiteY29" fmla="*/ 1530736 h 1666924"/>
                              <a:gd name="connsiteX30" fmla="*/ 688719 w 3972679"/>
                              <a:gd name="connsiteY30" fmla="*/ 1666924 h 1666924"/>
                              <a:gd name="connsiteX31" fmla="*/ 762649 w 3972679"/>
                              <a:gd name="connsiteY31" fmla="*/ 52132 h 1666924"/>
                              <a:gd name="connsiteX32" fmla="*/ 782104 w 3972679"/>
                              <a:gd name="connsiteY32" fmla="*/ 85206 h 1666924"/>
                              <a:gd name="connsiteX33" fmla="*/ 795723 w 3972679"/>
                              <a:gd name="connsiteY33" fmla="*/ 1612520 h 1666924"/>
                              <a:gd name="connsiteX34" fmla="*/ 842002 w 3972679"/>
                              <a:gd name="connsiteY34" fmla="*/ 29308 h 1666924"/>
                              <a:gd name="connsiteX35" fmla="*/ 862276 w 3972679"/>
                              <a:gd name="connsiteY35" fmla="*/ 925573 h 1666924"/>
                              <a:gd name="connsiteX36" fmla="*/ 884578 w 3972679"/>
                              <a:gd name="connsiteY36" fmla="*/ 380109 h 1666924"/>
                              <a:gd name="connsiteX37" fmla="*/ 908908 w 3972679"/>
                              <a:gd name="connsiteY37" fmla="*/ 256417 h 1666924"/>
                              <a:gd name="connsiteX38" fmla="*/ 947430 w 3972679"/>
                              <a:gd name="connsiteY38" fmla="*/ 895155 h 1666924"/>
                              <a:gd name="connsiteX39" fmla="*/ 994063 w 3972679"/>
                              <a:gd name="connsiteY39" fmla="*/ 532189 h 1666924"/>
                              <a:gd name="connsiteX40" fmla="*/ 1020420 w 3972679"/>
                              <a:gd name="connsiteY40" fmla="*/ 1022904 h 1666924"/>
                              <a:gd name="connsiteX41" fmla="*/ 1052860 w 3972679"/>
                              <a:gd name="connsiteY41" fmla="*/ 666021 h 1666924"/>
                              <a:gd name="connsiteX42" fmla="*/ 1073135 w 3972679"/>
                              <a:gd name="connsiteY42" fmla="*/ 1217567 h 1666924"/>
                              <a:gd name="connsiteX43" fmla="*/ 1105575 w 3972679"/>
                              <a:gd name="connsiteY43" fmla="*/ 791740 h 1666924"/>
                              <a:gd name="connsiteX44" fmla="*/ 1113685 w 3972679"/>
                              <a:gd name="connsiteY44" fmla="*/ 1355454 h 1666924"/>
                              <a:gd name="connsiteX45" fmla="*/ 1160317 w 3972679"/>
                              <a:gd name="connsiteY45" fmla="*/ 284805 h 1666924"/>
                              <a:gd name="connsiteX46" fmla="*/ 1172481 w 3972679"/>
                              <a:gd name="connsiteY46" fmla="*/ 1057375 h 1666924"/>
                              <a:gd name="connsiteX47" fmla="*/ 1206948 w 3972679"/>
                              <a:gd name="connsiteY47" fmla="*/ 347665 h 1666924"/>
                              <a:gd name="connsiteX48" fmla="*/ 1229250 w 3972679"/>
                              <a:gd name="connsiteY48" fmla="*/ 891100 h 1666924"/>
                              <a:gd name="connsiteX49" fmla="*/ 1257634 w 3972679"/>
                              <a:gd name="connsiteY49" fmla="*/ 714686 h 1666924"/>
                              <a:gd name="connsiteX50" fmla="*/ 1277909 w 3972679"/>
                              <a:gd name="connsiteY50" fmla="*/ 1004654 h 1666924"/>
                              <a:gd name="connsiteX51" fmla="*/ 1316431 w 3972679"/>
                              <a:gd name="connsiteY51" fmla="*/ 724825 h 1666924"/>
                              <a:gd name="connsiteX52" fmla="*/ 1336706 w 3972679"/>
                              <a:gd name="connsiteY52" fmla="*/ 1304759 h 1666924"/>
                              <a:gd name="connsiteX53" fmla="*/ 1367119 w 3972679"/>
                              <a:gd name="connsiteY53" fmla="*/ 751185 h 1666924"/>
                              <a:gd name="connsiteX54" fmla="*/ 1385366 w 3972679"/>
                              <a:gd name="connsiteY54" fmla="*/ 923544 h 1666924"/>
                              <a:gd name="connsiteX55" fmla="*/ 1409695 w 3972679"/>
                              <a:gd name="connsiteY55" fmla="*/ 755241 h 1666924"/>
                              <a:gd name="connsiteX56" fmla="*/ 1442135 w 3972679"/>
                              <a:gd name="connsiteY56" fmla="*/ 1329092 h 1666924"/>
                              <a:gd name="connsiteX57" fmla="*/ 1482685 w 3972679"/>
                              <a:gd name="connsiteY57" fmla="*/ 1286510 h 1666924"/>
                              <a:gd name="connsiteX58" fmla="*/ 1511070 w 3972679"/>
                              <a:gd name="connsiteY58" fmla="*/ 416608 h 1666924"/>
                              <a:gd name="connsiteX59" fmla="*/ 1533372 w 3972679"/>
                              <a:gd name="connsiteY59" fmla="*/ 807962 h 1666924"/>
                              <a:gd name="connsiteX60" fmla="*/ 1582031 w 3972679"/>
                              <a:gd name="connsiteY60" fmla="*/ 114474 h 1666924"/>
                              <a:gd name="connsiteX61" fmla="*/ 1594196 w 3972679"/>
                              <a:gd name="connsiteY61" fmla="*/ 1343287 h 1666924"/>
                              <a:gd name="connsiteX62" fmla="*/ 1628662 w 3972679"/>
                              <a:gd name="connsiteY62" fmla="*/ 655882 h 1666924"/>
                              <a:gd name="connsiteX63" fmla="*/ 1655020 w 3972679"/>
                              <a:gd name="connsiteY63" fmla="*/ 1529839 h 1666924"/>
                              <a:gd name="connsiteX64" fmla="*/ 1697596 w 3972679"/>
                              <a:gd name="connsiteY64" fmla="*/ 343609 h 1666924"/>
                              <a:gd name="connsiteX65" fmla="*/ 1721926 w 3972679"/>
                              <a:gd name="connsiteY65" fmla="*/ 728881 h 1666924"/>
                              <a:gd name="connsiteX66" fmla="*/ 1748283 w 3972679"/>
                              <a:gd name="connsiteY66" fmla="*/ 219917 h 1666924"/>
                              <a:gd name="connsiteX67" fmla="*/ 1778695 w 3972679"/>
                              <a:gd name="connsiteY67" fmla="*/ 718741 h 1666924"/>
                              <a:gd name="connsiteX68" fmla="*/ 1790860 w 3972679"/>
                              <a:gd name="connsiteY68" fmla="*/ 475412 h 1666924"/>
                              <a:gd name="connsiteX69" fmla="*/ 1823300 w 3972679"/>
                              <a:gd name="connsiteY69" fmla="*/ 505828 h 1666924"/>
                              <a:gd name="connsiteX70" fmla="*/ 1825327 w 3972679"/>
                              <a:gd name="connsiteY70" fmla="*/ 872850 h 1666924"/>
                              <a:gd name="connsiteX71" fmla="*/ 1867904 w 3972679"/>
                              <a:gd name="connsiteY71" fmla="*/ 345637 h 1666924"/>
                              <a:gd name="connsiteX72" fmla="*/ 1884124 w 3972679"/>
                              <a:gd name="connsiteY72" fmla="*/ 1085764 h 1666924"/>
                              <a:gd name="connsiteX73" fmla="*/ 1920619 w 3972679"/>
                              <a:gd name="connsiteY73" fmla="*/ 775518 h 1666924"/>
                              <a:gd name="connsiteX74" fmla="*/ 1944949 w 3972679"/>
                              <a:gd name="connsiteY74" fmla="*/ 1335176 h 1666924"/>
                              <a:gd name="connsiteX75" fmla="*/ 1979415 w 3972679"/>
                              <a:gd name="connsiteY75" fmla="*/ 846490 h 1666924"/>
                              <a:gd name="connsiteX76" fmla="*/ 2009827 w 3972679"/>
                              <a:gd name="connsiteY76" fmla="*/ 962071 h 1666924"/>
                              <a:gd name="connsiteX77" fmla="*/ 2019964 w 3972679"/>
                              <a:gd name="connsiteY77" fmla="*/ 759296 h 1666924"/>
                              <a:gd name="connsiteX78" fmla="*/ 2040239 w 3972679"/>
                              <a:gd name="connsiteY78" fmla="*/ 769436 h 1666924"/>
                              <a:gd name="connsiteX79" fmla="*/ 2058486 w 3972679"/>
                              <a:gd name="connsiteY79" fmla="*/ 757269 h 1666924"/>
                              <a:gd name="connsiteX80" fmla="*/ 2080789 w 3972679"/>
                              <a:gd name="connsiteY80" fmla="*/ 980321 h 1666924"/>
                              <a:gd name="connsiteX81" fmla="*/ 2105118 w 3972679"/>
                              <a:gd name="connsiteY81" fmla="*/ 680215 h 1666924"/>
                              <a:gd name="connsiteX82" fmla="*/ 2127420 w 3972679"/>
                              <a:gd name="connsiteY82" fmla="*/ 907322 h 1666924"/>
                              <a:gd name="connsiteX83" fmla="*/ 2147695 w 3972679"/>
                              <a:gd name="connsiteY83" fmla="*/ 755241 h 1666924"/>
                              <a:gd name="connsiteX84" fmla="*/ 2178107 w 3972679"/>
                              <a:gd name="connsiteY84" fmla="*/ 964099 h 1666924"/>
                              <a:gd name="connsiteX85" fmla="*/ 2190272 w 3972679"/>
                              <a:gd name="connsiteY85" fmla="*/ 759296 h 1666924"/>
                              <a:gd name="connsiteX86" fmla="*/ 2210547 w 3972679"/>
                              <a:gd name="connsiteY86" fmla="*/ 850546 h 1666924"/>
                              <a:gd name="connsiteX87" fmla="*/ 2226767 w 3972679"/>
                              <a:gd name="connsiteY87" fmla="*/ 795796 h 1666924"/>
                              <a:gd name="connsiteX88" fmla="*/ 2259206 w 3972679"/>
                              <a:gd name="connsiteY88" fmla="*/ 846490 h 1666924"/>
                              <a:gd name="connsiteX89" fmla="*/ 2281509 w 3972679"/>
                              <a:gd name="connsiteY89" fmla="*/ 686297 h 1666924"/>
                              <a:gd name="connsiteX90" fmla="*/ 2313949 w 3972679"/>
                              <a:gd name="connsiteY90" fmla="*/ 876906 h 1666924"/>
                              <a:gd name="connsiteX91" fmla="*/ 2324086 w 3972679"/>
                              <a:gd name="connsiteY91" fmla="*/ 783629 h 1666924"/>
                              <a:gd name="connsiteX92" fmla="*/ 2342332 w 3972679"/>
                              <a:gd name="connsiteY92" fmla="*/ 803907 h 1666924"/>
                              <a:gd name="connsiteX93" fmla="*/ 2366662 w 3972679"/>
                              <a:gd name="connsiteY93" fmla="*/ 793769 h 1666924"/>
                              <a:gd name="connsiteX94" fmla="*/ 2390992 w 3972679"/>
                              <a:gd name="connsiteY94" fmla="*/ 1067513 h 1666924"/>
                              <a:gd name="connsiteX95" fmla="*/ 2413295 w 3972679"/>
                              <a:gd name="connsiteY95" fmla="*/ 722797 h 1666924"/>
                              <a:gd name="connsiteX96" fmla="*/ 2435597 w 3972679"/>
                              <a:gd name="connsiteY96" fmla="*/ 876906 h 1666924"/>
                              <a:gd name="connsiteX97" fmla="*/ 2463981 w 3972679"/>
                              <a:gd name="connsiteY97" fmla="*/ 653854 h 1666924"/>
                              <a:gd name="connsiteX98" fmla="*/ 2492366 w 3972679"/>
                              <a:gd name="connsiteY98" fmla="*/ 935710 h 1666924"/>
                              <a:gd name="connsiteX99" fmla="*/ 2520750 w 3972679"/>
                              <a:gd name="connsiteY99" fmla="*/ 728881 h 1666924"/>
                              <a:gd name="connsiteX100" fmla="*/ 2563327 w 3972679"/>
                              <a:gd name="connsiteY100" fmla="*/ 907322 h 1666924"/>
                              <a:gd name="connsiteX101" fmla="*/ 2587657 w 3972679"/>
                              <a:gd name="connsiteY101" fmla="*/ 805935 h 1666924"/>
                              <a:gd name="connsiteX102" fmla="*/ 2599821 w 3972679"/>
                              <a:gd name="connsiteY102" fmla="*/ 974238 h 1666924"/>
                              <a:gd name="connsiteX103" fmla="*/ 2640371 w 3972679"/>
                              <a:gd name="connsiteY103" fmla="*/ 793769 h 1666924"/>
                              <a:gd name="connsiteX104" fmla="*/ 2662674 w 3972679"/>
                              <a:gd name="connsiteY104" fmla="*/ 970182 h 1666924"/>
                              <a:gd name="connsiteX105" fmla="*/ 2680921 w 3972679"/>
                              <a:gd name="connsiteY105" fmla="*/ 899211 h 1666924"/>
                              <a:gd name="connsiteX106" fmla="*/ 2701196 w 3972679"/>
                              <a:gd name="connsiteY106" fmla="*/ 998571 h 1666924"/>
                              <a:gd name="connsiteX107" fmla="*/ 2755938 w 3972679"/>
                              <a:gd name="connsiteY107" fmla="*/ 686297 h 1666924"/>
                              <a:gd name="connsiteX108" fmla="*/ 2788378 w 3972679"/>
                              <a:gd name="connsiteY108" fmla="*/ 899211 h 1666924"/>
                              <a:gd name="connsiteX109" fmla="*/ 2810681 w 3972679"/>
                              <a:gd name="connsiteY109" fmla="*/ 647771 h 1666924"/>
                              <a:gd name="connsiteX110" fmla="*/ 2845148 w 3972679"/>
                              <a:gd name="connsiteY110" fmla="*/ 734963 h 1666924"/>
                              <a:gd name="connsiteX111" fmla="*/ 2877588 w 3972679"/>
                              <a:gd name="connsiteY111" fmla="*/ 708603 h 1666924"/>
                              <a:gd name="connsiteX112" fmla="*/ 2893808 w 3972679"/>
                              <a:gd name="connsiteY112" fmla="*/ 907322 h 1666924"/>
                              <a:gd name="connsiteX113" fmla="*/ 2932329 w 3972679"/>
                              <a:gd name="connsiteY113" fmla="*/ 836351 h 1666924"/>
                              <a:gd name="connsiteX114" fmla="*/ 2954632 w 3972679"/>
                              <a:gd name="connsiteY114" fmla="*/ 874878 h 1666924"/>
                              <a:gd name="connsiteX115" fmla="*/ 2987071 w 3972679"/>
                              <a:gd name="connsiteY115" fmla="*/ 402413 h 1666924"/>
                              <a:gd name="connsiteX116" fmla="*/ 3007346 w 3972679"/>
                              <a:gd name="connsiteY116" fmla="*/ 812018 h 1666924"/>
                              <a:gd name="connsiteX117" fmla="*/ 3031676 w 3972679"/>
                              <a:gd name="connsiteY117" fmla="*/ 753214 h 1666924"/>
                              <a:gd name="connsiteX118" fmla="*/ 3035730 w 3972679"/>
                              <a:gd name="connsiteY118" fmla="*/ 878933 h 1666924"/>
                              <a:gd name="connsiteX119" fmla="*/ 3049922 w 3972679"/>
                              <a:gd name="connsiteY119" fmla="*/ 820129 h 1666924"/>
                              <a:gd name="connsiteX120" fmla="*/ 3062087 w 3972679"/>
                              <a:gd name="connsiteY120" fmla="*/ 1290566 h 1666924"/>
                              <a:gd name="connsiteX121" fmla="*/ 3084388 w 3972679"/>
                              <a:gd name="connsiteY121" fmla="*/ 467301 h 1666924"/>
                              <a:gd name="connsiteX122" fmla="*/ 3104663 w 3972679"/>
                              <a:gd name="connsiteY122" fmla="*/ 714686 h 1666924"/>
                              <a:gd name="connsiteX123" fmla="*/ 3131021 w 3972679"/>
                              <a:gd name="connsiteY123" fmla="*/ 475412 h 1666924"/>
                              <a:gd name="connsiteX124" fmla="*/ 3169542 w 3972679"/>
                              <a:gd name="connsiteY124" fmla="*/ 937738 h 1666924"/>
                              <a:gd name="connsiteX125" fmla="*/ 3224534 w 3972679"/>
                              <a:gd name="connsiteY125" fmla="*/ 477441 h 1666924"/>
                              <a:gd name="connsiteX126" fmla="*/ 3224285 w 3972679"/>
                              <a:gd name="connsiteY126" fmla="*/ 1239871 h 1666924"/>
                              <a:gd name="connsiteX127" fmla="*/ 3250642 w 3972679"/>
                              <a:gd name="connsiteY127" fmla="*/ 718741 h 1666924"/>
                              <a:gd name="connsiteX128" fmla="*/ 3293218 w 3972679"/>
                              <a:gd name="connsiteY128" fmla="*/ 1069542 h 1666924"/>
                              <a:gd name="connsiteX129" fmla="*/ 3311466 w 3972679"/>
                              <a:gd name="connsiteY129" fmla="*/ 588966 h 1666924"/>
                              <a:gd name="connsiteX130" fmla="*/ 3347961 w 3972679"/>
                              <a:gd name="connsiteY130" fmla="*/ 1026959 h 1666924"/>
                              <a:gd name="connsiteX131" fmla="*/ 3382428 w 3972679"/>
                              <a:gd name="connsiteY131" fmla="*/ 797824 h 1666924"/>
                              <a:gd name="connsiteX132" fmla="*/ 3412840 w 3972679"/>
                              <a:gd name="connsiteY132" fmla="*/ 647771 h 1666924"/>
                              <a:gd name="connsiteX133" fmla="*/ 3422977 w 3972679"/>
                              <a:gd name="connsiteY133" fmla="*/ 1000598 h 1666924"/>
                              <a:gd name="connsiteX134" fmla="*/ 3439197 w 3972679"/>
                              <a:gd name="connsiteY134" fmla="*/ 848517 h 1666924"/>
                              <a:gd name="connsiteX135" fmla="*/ 3483802 w 3972679"/>
                              <a:gd name="connsiteY135" fmla="*/ 676159 h 1666924"/>
                              <a:gd name="connsiteX136" fmla="*/ 3506103 w 3972679"/>
                              <a:gd name="connsiteY136" fmla="*/ 1146596 h 1666924"/>
                              <a:gd name="connsiteX137" fmla="*/ 3532461 w 3972679"/>
                              <a:gd name="connsiteY137" fmla="*/ 661965 h 1666924"/>
                              <a:gd name="connsiteX138" fmla="*/ 3556791 w 3972679"/>
                              <a:gd name="connsiteY138" fmla="*/ 775518 h 1666924"/>
                              <a:gd name="connsiteX139" fmla="*/ 3581120 w 3972679"/>
                              <a:gd name="connsiteY139" fmla="*/ 515967 h 1666924"/>
                              <a:gd name="connsiteX140" fmla="*/ 3597340 w 3972679"/>
                              <a:gd name="connsiteY140" fmla="*/ 955988 h 1666924"/>
                              <a:gd name="connsiteX141" fmla="*/ 3633834 w 3972679"/>
                              <a:gd name="connsiteY141" fmla="*/ 722797 h 1666924"/>
                              <a:gd name="connsiteX142" fmla="*/ 3662219 w 3972679"/>
                              <a:gd name="connsiteY142" fmla="*/ 747130 h 1666924"/>
                              <a:gd name="connsiteX143" fmla="*/ 3684521 w 3972679"/>
                              <a:gd name="connsiteY143" fmla="*/ 560578 h 1666924"/>
                              <a:gd name="connsiteX144" fmla="*/ 3696686 w 3972679"/>
                              <a:gd name="connsiteY144" fmla="*/ 850546 h 1666924"/>
                              <a:gd name="connsiteX145" fmla="*/ 3737236 w 3972679"/>
                              <a:gd name="connsiteY145" fmla="*/ 692381 h 1666924"/>
                              <a:gd name="connsiteX146" fmla="*/ 3739262 w 3972679"/>
                              <a:gd name="connsiteY146" fmla="*/ 1026959 h 1666924"/>
                              <a:gd name="connsiteX147" fmla="*/ 3781840 w 3972679"/>
                              <a:gd name="connsiteY147" fmla="*/ 661965 h 1666924"/>
                              <a:gd name="connsiteX148" fmla="*/ 3800087 w 3972679"/>
                              <a:gd name="connsiteY148" fmla="*/ 923544 h 1666924"/>
                              <a:gd name="connsiteX149" fmla="*/ 3830499 w 3972679"/>
                              <a:gd name="connsiteY149" fmla="*/ 623438 h 1666924"/>
                              <a:gd name="connsiteX150" fmla="*/ 3871048 w 3972679"/>
                              <a:gd name="connsiteY150" fmla="*/ 747130 h 1666924"/>
                              <a:gd name="connsiteX151" fmla="*/ 3911598 w 3972679"/>
                              <a:gd name="connsiteY151" fmla="*/ 497718 h 1666924"/>
                              <a:gd name="connsiteX152" fmla="*/ 3948093 w 3972679"/>
                              <a:gd name="connsiteY152" fmla="*/ 1079680 h 1666924"/>
                              <a:gd name="connsiteX153" fmla="*/ 3972679 w 3972679"/>
                              <a:gd name="connsiteY153" fmla="*/ 1143321 h 1666924"/>
                              <a:gd name="connsiteX0" fmla="*/ 0 w 3980789"/>
                              <a:gd name="connsiteY0" fmla="*/ 770033 h 1666924"/>
                              <a:gd name="connsiteX1" fmla="*/ 23347 w 3980789"/>
                              <a:gd name="connsiteY1" fmla="*/ 824508 h 1666924"/>
                              <a:gd name="connsiteX2" fmla="*/ 52530 w 3980789"/>
                              <a:gd name="connsiteY2" fmla="*/ 752524 h 1666924"/>
                              <a:gd name="connsiteX3" fmla="*/ 79767 w 3980789"/>
                              <a:gd name="connsiteY3" fmla="*/ 826454 h 1666924"/>
                              <a:gd name="connsiteX4" fmla="*/ 105059 w 3980789"/>
                              <a:gd name="connsiteY4" fmla="*/ 756415 h 1666924"/>
                              <a:gd name="connsiteX5" fmla="*/ 147861 w 3980789"/>
                              <a:gd name="connsiteY5" fmla="*/ 871201 h 1666924"/>
                              <a:gd name="connsiteX6" fmla="*/ 192608 w 3980789"/>
                              <a:gd name="connsiteY6" fmla="*/ 690267 h 1666924"/>
                              <a:gd name="connsiteX7" fmla="*/ 217900 w 3980789"/>
                              <a:gd name="connsiteY7" fmla="*/ 777816 h 1666924"/>
                              <a:gd name="connsiteX8" fmla="*/ 241246 w 3980789"/>
                              <a:gd name="connsiteY8" fmla="*/ 770033 h 1666924"/>
                              <a:gd name="connsiteX9" fmla="*/ 252920 w 3980789"/>
                              <a:gd name="connsiteY9" fmla="*/ 824508 h 1666924"/>
                              <a:gd name="connsiteX10" fmla="*/ 247083 w 3980789"/>
                              <a:gd name="connsiteY10" fmla="*/ 873147 h 1666924"/>
                              <a:gd name="connsiteX11" fmla="*/ 272375 w 3980789"/>
                              <a:gd name="connsiteY11" fmla="*/ 908166 h 1666924"/>
                              <a:gd name="connsiteX12" fmla="*/ 272375 w 3980789"/>
                              <a:gd name="connsiteY12" fmla="*/ 950968 h 1666924"/>
                              <a:gd name="connsiteX13" fmla="*/ 299612 w 3980789"/>
                              <a:gd name="connsiteY13" fmla="*/ 875092 h 1666924"/>
                              <a:gd name="connsiteX14" fmla="*/ 324904 w 3980789"/>
                              <a:gd name="connsiteY14" fmla="*/ 915948 h 1666924"/>
                              <a:gd name="connsiteX15" fmla="*/ 324904 w 3980789"/>
                              <a:gd name="connsiteY15" fmla="*/ 970423 h 1666924"/>
                              <a:gd name="connsiteX16" fmla="*/ 344360 w 3980789"/>
                              <a:gd name="connsiteY16" fmla="*/ 1017116 h 1666924"/>
                              <a:gd name="connsiteX17" fmla="*/ 377434 w 3980789"/>
                              <a:gd name="connsiteY17" fmla="*/ 995715 h 1666924"/>
                              <a:gd name="connsiteX18" fmla="*/ 363815 w 3980789"/>
                              <a:gd name="connsiteY18" fmla="*/ 917894 h 1666924"/>
                              <a:gd name="connsiteX19" fmla="*/ 381325 w 3980789"/>
                              <a:gd name="connsiteY19" fmla="*/ 910112 h 1666924"/>
                              <a:gd name="connsiteX20" fmla="*/ 402725 w 3980789"/>
                              <a:gd name="connsiteY20" fmla="*/ 565753 h 1666924"/>
                              <a:gd name="connsiteX21" fmla="*/ 447473 w 3980789"/>
                              <a:gd name="connsiteY21" fmla="*/ 1264199 h 1666924"/>
                              <a:gd name="connsiteX22" fmla="*/ 480547 w 3980789"/>
                              <a:gd name="connsiteY22" fmla="*/ 1030735 h 1666924"/>
                              <a:gd name="connsiteX23" fmla="*/ 494165 w 3980789"/>
                              <a:gd name="connsiteY23" fmla="*/ 1071591 h 1666924"/>
                              <a:gd name="connsiteX24" fmla="*/ 509730 w 3980789"/>
                              <a:gd name="connsiteY24" fmla="*/ 1046299 h 1666924"/>
                              <a:gd name="connsiteX25" fmla="*/ 527240 w 3980789"/>
                              <a:gd name="connsiteY25" fmla="*/ 1163031 h 1666924"/>
                              <a:gd name="connsiteX26" fmla="*/ 589497 w 3980789"/>
                              <a:gd name="connsiteY26" fmla="*/ 176646 h 1666924"/>
                              <a:gd name="connsiteX27" fmla="*/ 618680 w 3980789"/>
                              <a:gd name="connsiteY27" fmla="*/ 419838 h 1666924"/>
                              <a:gd name="connsiteX28" fmla="*/ 638135 w 3980789"/>
                              <a:gd name="connsiteY28" fmla="*/ 330343 h 1666924"/>
                              <a:gd name="connsiteX29" fmla="*/ 661481 w 3980789"/>
                              <a:gd name="connsiteY29" fmla="*/ 1530736 h 1666924"/>
                              <a:gd name="connsiteX30" fmla="*/ 688719 w 3980789"/>
                              <a:gd name="connsiteY30" fmla="*/ 1666924 h 1666924"/>
                              <a:gd name="connsiteX31" fmla="*/ 762649 w 3980789"/>
                              <a:gd name="connsiteY31" fmla="*/ 52132 h 1666924"/>
                              <a:gd name="connsiteX32" fmla="*/ 782104 w 3980789"/>
                              <a:gd name="connsiteY32" fmla="*/ 85206 h 1666924"/>
                              <a:gd name="connsiteX33" fmla="*/ 795723 w 3980789"/>
                              <a:gd name="connsiteY33" fmla="*/ 1612520 h 1666924"/>
                              <a:gd name="connsiteX34" fmla="*/ 842002 w 3980789"/>
                              <a:gd name="connsiteY34" fmla="*/ 29308 h 1666924"/>
                              <a:gd name="connsiteX35" fmla="*/ 862276 w 3980789"/>
                              <a:gd name="connsiteY35" fmla="*/ 925573 h 1666924"/>
                              <a:gd name="connsiteX36" fmla="*/ 884578 w 3980789"/>
                              <a:gd name="connsiteY36" fmla="*/ 380109 h 1666924"/>
                              <a:gd name="connsiteX37" fmla="*/ 908908 w 3980789"/>
                              <a:gd name="connsiteY37" fmla="*/ 256417 h 1666924"/>
                              <a:gd name="connsiteX38" fmla="*/ 947430 w 3980789"/>
                              <a:gd name="connsiteY38" fmla="*/ 895155 h 1666924"/>
                              <a:gd name="connsiteX39" fmla="*/ 994063 w 3980789"/>
                              <a:gd name="connsiteY39" fmla="*/ 532189 h 1666924"/>
                              <a:gd name="connsiteX40" fmla="*/ 1020420 w 3980789"/>
                              <a:gd name="connsiteY40" fmla="*/ 1022904 h 1666924"/>
                              <a:gd name="connsiteX41" fmla="*/ 1052860 w 3980789"/>
                              <a:gd name="connsiteY41" fmla="*/ 666021 h 1666924"/>
                              <a:gd name="connsiteX42" fmla="*/ 1073135 w 3980789"/>
                              <a:gd name="connsiteY42" fmla="*/ 1217567 h 1666924"/>
                              <a:gd name="connsiteX43" fmla="*/ 1105575 w 3980789"/>
                              <a:gd name="connsiteY43" fmla="*/ 791740 h 1666924"/>
                              <a:gd name="connsiteX44" fmla="*/ 1113685 w 3980789"/>
                              <a:gd name="connsiteY44" fmla="*/ 1355454 h 1666924"/>
                              <a:gd name="connsiteX45" fmla="*/ 1160317 w 3980789"/>
                              <a:gd name="connsiteY45" fmla="*/ 284805 h 1666924"/>
                              <a:gd name="connsiteX46" fmla="*/ 1172481 w 3980789"/>
                              <a:gd name="connsiteY46" fmla="*/ 1057375 h 1666924"/>
                              <a:gd name="connsiteX47" fmla="*/ 1206948 w 3980789"/>
                              <a:gd name="connsiteY47" fmla="*/ 347665 h 1666924"/>
                              <a:gd name="connsiteX48" fmla="*/ 1229250 w 3980789"/>
                              <a:gd name="connsiteY48" fmla="*/ 891100 h 1666924"/>
                              <a:gd name="connsiteX49" fmla="*/ 1257634 w 3980789"/>
                              <a:gd name="connsiteY49" fmla="*/ 714686 h 1666924"/>
                              <a:gd name="connsiteX50" fmla="*/ 1277909 w 3980789"/>
                              <a:gd name="connsiteY50" fmla="*/ 1004654 h 1666924"/>
                              <a:gd name="connsiteX51" fmla="*/ 1316431 w 3980789"/>
                              <a:gd name="connsiteY51" fmla="*/ 724825 h 1666924"/>
                              <a:gd name="connsiteX52" fmla="*/ 1336706 w 3980789"/>
                              <a:gd name="connsiteY52" fmla="*/ 1304759 h 1666924"/>
                              <a:gd name="connsiteX53" fmla="*/ 1367119 w 3980789"/>
                              <a:gd name="connsiteY53" fmla="*/ 751185 h 1666924"/>
                              <a:gd name="connsiteX54" fmla="*/ 1385366 w 3980789"/>
                              <a:gd name="connsiteY54" fmla="*/ 923544 h 1666924"/>
                              <a:gd name="connsiteX55" fmla="*/ 1409695 w 3980789"/>
                              <a:gd name="connsiteY55" fmla="*/ 755241 h 1666924"/>
                              <a:gd name="connsiteX56" fmla="*/ 1442135 w 3980789"/>
                              <a:gd name="connsiteY56" fmla="*/ 1329092 h 1666924"/>
                              <a:gd name="connsiteX57" fmla="*/ 1482685 w 3980789"/>
                              <a:gd name="connsiteY57" fmla="*/ 1286510 h 1666924"/>
                              <a:gd name="connsiteX58" fmla="*/ 1511070 w 3980789"/>
                              <a:gd name="connsiteY58" fmla="*/ 416608 h 1666924"/>
                              <a:gd name="connsiteX59" fmla="*/ 1533372 w 3980789"/>
                              <a:gd name="connsiteY59" fmla="*/ 807962 h 1666924"/>
                              <a:gd name="connsiteX60" fmla="*/ 1582031 w 3980789"/>
                              <a:gd name="connsiteY60" fmla="*/ 114474 h 1666924"/>
                              <a:gd name="connsiteX61" fmla="*/ 1594196 w 3980789"/>
                              <a:gd name="connsiteY61" fmla="*/ 1343287 h 1666924"/>
                              <a:gd name="connsiteX62" fmla="*/ 1628662 w 3980789"/>
                              <a:gd name="connsiteY62" fmla="*/ 655882 h 1666924"/>
                              <a:gd name="connsiteX63" fmla="*/ 1655020 w 3980789"/>
                              <a:gd name="connsiteY63" fmla="*/ 1529839 h 1666924"/>
                              <a:gd name="connsiteX64" fmla="*/ 1697596 w 3980789"/>
                              <a:gd name="connsiteY64" fmla="*/ 343609 h 1666924"/>
                              <a:gd name="connsiteX65" fmla="*/ 1721926 w 3980789"/>
                              <a:gd name="connsiteY65" fmla="*/ 728881 h 1666924"/>
                              <a:gd name="connsiteX66" fmla="*/ 1748283 w 3980789"/>
                              <a:gd name="connsiteY66" fmla="*/ 219917 h 1666924"/>
                              <a:gd name="connsiteX67" fmla="*/ 1778695 w 3980789"/>
                              <a:gd name="connsiteY67" fmla="*/ 718741 h 1666924"/>
                              <a:gd name="connsiteX68" fmla="*/ 1790860 w 3980789"/>
                              <a:gd name="connsiteY68" fmla="*/ 475412 h 1666924"/>
                              <a:gd name="connsiteX69" fmla="*/ 1823300 w 3980789"/>
                              <a:gd name="connsiteY69" fmla="*/ 505828 h 1666924"/>
                              <a:gd name="connsiteX70" fmla="*/ 1825327 w 3980789"/>
                              <a:gd name="connsiteY70" fmla="*/ 872850 h 1666924"/>
                              <a:gd name="connsiteX71" fmla="*/ 1867904 w 3980789"/>
                              <a:gd name="connsiteY71" fmla="*/ 345637 h 1666924"/>
                              <a:gd name="connsiteX72" fmla="*/ 1884124 w 3980789"/>
                              <a:gd name="connsiteY72" fmla="*/ 1085764 h 1666924"/>
                              <a:gd name="connsiteX73" fmla="*/ 1920619 w 3980789"/>
                              <a:gd name="connsiteY73" fmla="*/ 775518 h 1666924"/>
                              <a:gd name="connsiteX74" fmla="*/ 1944949 w 3980789"/>
                              <a:gd name="connsiteY74" fmla="*/ 1335176 h 1666924"/>
                              <a:gd name="connsiteX75" fmla="*/ 1979415 w 3980789"/>
                              <a:gd name="connsiteY75" fmla="*/ 846490 h 1666924"/>
                              <a:gd name="connsiteX76" fmla="*/ 2009827 w 3980789"/>
                              <a:gd name="connsiteY76" fmla="*/ 962071 h 1666924"/>
                              <a:gd name="connsiteX77" fmla="*/ 2019964 w 3980789"/>
                              <a:gd name="connsiteY77" fmla="*/ 759296 h 1666924"/>
                              <a:gd name="connsiteX78" fmla="*/ 2040239 w 3980789"/>
                              <a:gd name="connsiteY78" fmla="*/ 769436 h 1666924"/>
                              <a:gd name="connsiteX79" fmla="*/ 2058486 w 3980789"/>
                              <a:gd name="connsiteY79" fmla="*/ 757269 h 1666924"/>
                              <a:gd name="connsiteX80" fmla="*/ 2080789 w 3980789"/>
                              <a:gd name="connsiteY80" fmla="*/ 980321 h 1666924"/>
                              <a:gd name="connsiteX81" fmla="*/ 2105118 w 3980789"/>
                              <a:gd name="connsiteY81" fmla="*/ 680215 h 1666924"/>
                              <a:gd name="connsiteX82" fmla="*/ 2127420 w 3980789"/>
                              <a:gd name="connsiteY82" fmla="*/ 907322 h 1666924"/>
                              <a:gd name="connsiteX83" fmla="*/ 2147695 w 3980789"/>
                              <a:gd name="connsiteY83" fmla="*/ 755241 h 1666924"/>
                              <a:gd name="connsiteX84" fmla="*/ 2178107 w 3980789"/>
                              <a:gd name="connsiteY84" fmla="*/ 964099 h 1666924"/>
                              <a:gd name="connsiteX85" fmla="*/ 2190272 w 3980789"/>
                              <a:gd name="connsiteY85" fmla="*/ 759296 h 1666924"/>
                              <a:gd name="connsiteX86" fmla="*/ 2210547 w 3980789"/>
                              <a:gd name="connsiteY86" fmla="*/ 850546 h 1666924"/>
                              <a:gd name="connsiteX87" fmla="*/ 2226767 w 3980789"/>
                              <a:gd name="connsiteY87" fmla="*/ 795796 h 1666924"/>
                              <a:gd name="connsiteX88" fmla="*/ 2259206 w 3980789"/>
                              <a:gd name="connsiteY88" fmla="*/ 846490 h 1666924"/>
                              <a:gd name="connsiteX89" fmla="*/ 2281509 w 3980789"/>
                              <a:gd name="connsiteY89" fmla="*/ 686297 h 1666924"/>
                              <a:gd name="connsiteX90" fmla="*/ 2313949 w 3980789"/>
                              <a:gd name="connsiteY90" fmla="*/ 876906 h 1666924"/>
                              <a:gd name="connsiteX91" fmla="*/ 2324086 w 3980789"/>
                              <a:gd name="connsiteY91" fmla="*/ 783629 h 1666924"/>
                              <a:gd name="connsiteX92" fmla="*/ 2342332 w 3980789"/>
                              <a:gd name="connsiteY92" fmla="*/ 803907 h 1666924"/>
                              <a:gd name="connsiteX93" fmla="*/ 2366662 w 3980789"/>
                              <a:gd name="connsiteY93" fmla="*/ 793769 h 1666924"/>
                              <a:gd name="connsiteX94" fmla="*/ 2390992 w 3980789"/>
                              <a:gd name="connsiteY94" fmla="*/ 1067513 h 1666924"/>
                              <a:gd name="connsiteX95" fmla="*/ 2413295 w 3980789"/>
                              <a:gd name="connsiteY95" fmla="*/ 722797 h 1666924"/>
                              <a:gd name="connsiteX96" fmla="*/ 2435597 w 3980789"/>
                              <a:gd name="connsiteY96" fmla="*/ 876906 h 1666924"/>
                              <a:gd name="connsiteX97" fmla="*/ 2463981 w 3980789"/>
                              <a:gd name="connsiteY97" fmla="*/ 653854 h 1666924"/>
                              <a:gd name="connsiteX98" fmla="*/ 2492366 w 3980789"/>
                              <a:gd name="connsiteY98" fmla="*/ 935710 h 1666924"/>
                              <a:gd name="connsiteX99" fmla="*/ 2520750 w 3980789"/>
                              <a:gd name="connsiteY99" fmla="*/ 728881 h 1666924"/>
                              <a:gd name="connsiteX100" fmla="*/ 2563327 w 3980789"/>
                              <a:gd name="connsiteY100" fmla="*/ 907322 h 1666924"/>
                              <a:gd name="connsiteX101" fmla="*/ 2587657 w 3980789"/>
                              <a:gd name="connsiteY101" fmla="*/ 805935 h 1666924"/>
                              <a:gd name="connsiteX102" fmla="*/ 2599821 w 3980789"/>
                              <a:gd name="connsiteY102" fmla="*/ 974238 h 1666924"/>
                              <a:gd name="connsiteX103" fmla="*/ 2640371 w 3980789"/>
                              <a:gd name="connsiteY103" fmla="*/ 793769 h 1666924"/>
                              <a:gd name="connsiteX104" fmla="*/ 2662674 w 3980789"/>
                              <a:gd name="connsiteY104" fmla="*/ 970182 h 1666924"/>
                              <a:gd name="connsiteX105" fmla="*/ 2680921 w 3980789"/>
                              <a:gd name="connsiteY105" fmla="*/ 899211 h 1666924"/>
                              <a:gd name="connsiteX106" fmla="*/ 2701196 w 3980789"/>
                              <a:gd name="connsiteY106" fmla="*/ 998571 h 1666924"/>
                              <a:gd name="connsiteX107" fmla="*/ 2755938 w 3980789"/>
                              <a:gd name="connsiteY107" fmla="*/ 686297 h 1666924"/>
                              <a:gd name="connsiteX108" fmla="*/ 2788378 w 3980789"/>
                              <a:gd name="connsiteY108" fmla="*/ 899211 h 1666924"/>
                              <a:gd name="connsiteX109" fmla="*/ 2810681 w 3980789"/>
                              <a:gd name="connsiteY109" fmla="*/ 647771 h 1666924"/>
                              <a:gd name="connsiteX110" fmla="*/ 2845148 w 3980789"/>
                              <a:gd name="connsiteY110" fmla="*/ 734963 h 1666924"/>
                              <a:gd name="connsiteX111" fmla="*/ 2877588 w 3980789"/>
                              <a:gd name="connsiteY111" fmla="*/ 708603 h 1666924"/>
                              <a:gd name="connsiteX112" fmla="*/ 2893808 w 3980789"/>
                              <a:gd name="connsiteY112" fmla="*/ 907322 h 1666924"/>
                              <a:gd name="connsiteX113" fmla="*/ 2932329 w 3980789"/>
                              <a:gd name="connsiteY113" fmla="*/ 836351 h 1666924"/>
                              <a:gd name="connsiteX114" fmla="*/ 2954632 w 3980789"/>
                              <a:gd name="connsiteY114" fmla="*/ 874878 h 1666924"/>
                              <a:gd name="connsiteX115" fmla="*/ 2987071 w 3980789"/>
                              <a:gd name="connsiteY115" fmla="*/ 402413 h 1666924"/>
                              <a:gd name="connsiteX116" fmla="*/ 3007346 w 3980789"/>
                              <a:gd name="connsiteY116" fmla="*/ 812018 h 1666924"/>
                              <a:gd name="connsiteX117" fmla="*/ 3031676 w 3980789"/>
                              <a:gd name="connsiteY117" fmla="*/ 753214 h 1666924"/>
                              <a:gd name="connsiteX118" fmla="*/ 3035730 w 3980789"/>
                              <a:gd name="connsiteY118" fmla="*/ 878933 h 1666924"/>
                              <a:gd name="connsiteX119" fmla="*/ 3049922 w 3980789"/>
                              <a:gd name="connsiteY119" fmla="*/ 820129 h 1666924"/>
                              <a:gd name="connsiteX120" fmla="*/ 3062087 w 3980789"/>
                              <a:gd name="connsiteY120" fmla="*/ 1290566 h 1666924"/>
                              <a:gd name="connsiteX121" fmla="*/ 3084388 w 3980789"/>
                              <a:gd name="connsiteY121" fmla="*/ 467301 h 1666924"/>
                              <a:gd name="connsiteX122" fmla="*/ 3104663 w 3980789"/>
                              <a:gd name="connsiteY122" fmla="*/ 714686 h 1666924"/>
                              <a:gd name="connsiteX123" fmla="*/ 3131021 w 3980789"/>
                              <a:gd name="connsiteY123" fmla="*/ 475412 h 1666924"/>
                              <a:gd name="connsiteX124" fmla="*/ 3169542 w 3980789"/>
                              <a:gd name="connsiteY124" fmla="*/ 937738 h 1666924"/>
                              <a:gd name="connsiteX125" fmla="*/ 3224534 w 3980789"/>
                              <a:gd name="connsiteY125" fmla="*/ 477441 h 1666924"/>
                              <a:gd name="connsiteX126" fmla="*/ 3224285 w 3980789"/>
                              <a:gd name="connsiteY126" fmla="*/ 1239871 h 1666924"/>
                              <a:gd name="connsiteX127" fmla="*/ 3250642 w 3980789"/>
                              <a:gd name="connsiteY127" fmla="*/ 718741 h 1666924"/>
                              <a:gd name="connsiteX128" fmla="*/ 3293218 w 3980789"/>
                              <a:gd name="connsiteY128" fmla="*/ 1069542 h 1666924"/>
                              <a:gd name="connsiteX129" fmla="*/ 3311466 w 3980789"/>
                              <a:gd name="connsiteY129" fmla="*/ 588966 h 1666924"/>
                              <a:gd name="connsiteX130" fmla="*/ 3347961 w 3980789"/>
                              <a:gd name="connsiteY130" fmla="*/ 1026959 h 1666924"/>
                              <a:gd name="connsiteX131" fmla="*/ 3382428 w 3980789"/>
                              <a:gd name="connsiteY131" fmla="*/ 797824 h 1666924"/>
                              <a:gd name="connsiteX132" fmla="*/ 3412840 w 3980789"/>
                              <a:gd name="connsiteY132" fmla="*/ 647771 h 1666924"/>
                              <a:gd name="connsiteX133" fmla="*/ 3422977 w 3980789"/>
                              <a:gd name="connsiteY133" fmla="*/ 1000598 h 1666924"/>
                              <a:gd name="connsiteX134" fmla="*/ 3439197 w 3980789"/>
                              <a:gd name="connsiteY134" fmla="*/ 848517 h 1666924"/>
                              <a:gd name="connsiteX135" fmla="*/ 3483802 w 3980789"/>
                              <a:gd name="connsiteY135" fmla="*/ 676159 h 1666924"/>
                              <a:gd name="connsiteX136" fmla="*/ 3506103 w 3980789"/>
                              <a:gd name="connsiteY136" fmla="*/ 1146596 h 1666924"/>
                              <a:gd name="connsiteX137" fmla="*/ 3532461 w 3980789"/>
                              <a:gd name="connsiteY137" fmla="*/ 661965 h 1666924"/>
                              <a:gd name="connsiteX138" fmla="*/ 3556791 w 3980789"/>
                              <a:gd name="connsiteY138" fmla="*/ 775518 h 1666924"/>
                              <a:gd name="connsiteX139" fmla="*/ 3581120 w 3980789"/>
                              <a:gd name="connsiteY139" fmla="*/ 515967 h 1666924"/>
                              <a:gd name="connsiteX140" fmla="*/ 3597340 w 3980789"/>
                              <a:gd name="connsiteY140" fmla="*/ 955988 h 1666924"/>
                              <a:gd name="connsiteX141" fmla="*/ 3633834 w 3980789"/>
                              <a:gd name="connsiteY141" fmla="*/ 722797 h 1666924"/>
                              <a:gd name="connsiteX142" fmla="*/ 3662219 w 3980789"/>
                              <a:gd name="connsiteY142" fmla="*/ 747130 h 1666924"/>
                              <a:gd name="connsiteX143" fmla="*/ 3684521 w 3980789"/>
                              <a:gd name="connsiteY143" fmla="*/ 560578 h 1666924"/>
                              <a:gd name="connsiteX144" fmla="*/ 3696686 w 3980789"/>
                              <a:gd name="connsiteY144" fmla="*/ 850546 h 1666924"/>
                              <a:gd name="connsiteX145" fmla="*/ 3737236 w 3980789"/>
                              <a:gd name="connsiteY145" fmla="*/ 692381 h 1666924"/>
                              <a:gd name="connsiteX146" fmla="*/ 3739262 w 3980789"/>
                              <a:gd name="connsiteY146" fmla="*/ 1026959 h 1666924"/>
                              <a:gd name="connsiteX147" fmla="*/ 3781840 w 3980789"/>
                              <a:gd name="connsiteY147" fmla="*/ 661965 h 1666924"/>
                              <a:gd name="connsiteX148" fmla="*/ 3800087 w 3980789"/>
                              <a:gd name="connsiteY148" fmla="*/ 923544 h 1666924"/>
                              <a:gd name="connsiteX149" fmla="*/ 3830499 w 3980789"/>
                              <a:gd name="connsiteY149" fmla="*/ 623438 h 1666924"/>
                              <a:gd name="connsiteX150" fmla="*/ 3871048 w 3980789"/>
                              <a:gd name="connsiteY150" fmla="*/ 747130 h 1666924"/>
                              <a:gd name="connsiteX151" fmla="*/ 3911598 w 3980789"/>
                              <a:gd name="connsiteY151" fmla="*/ 497718 h 1666924"/>
                              <a:gd name="connsiteX152" fmla="*/ 3948093 w 3980789"/>
                              <a:gd name="connsiteY152" fmla="*/ 1079680 h 1666924"/>
                              <a:gd name="connsiteX153" fmla="*/ 3980789 w 3980789"/>
                              <a:gd name="connsiteY153" fmla="*/ 1141292 h 1666924"/>
                              <a:gd name="connsiteX0" fmla="*/ 0 w 3980789"/>
                              <a:gd name="connsiteY0" fmla="*/ 770033 h 1666924"/>
                              <a:gd name="connsiteX1" fmla="*/ 23347 w 3980789"/>
                              <a:gd name="connsiteY1" fmla="*/ 824508 h 1666924"/>
                              <a:gd name="connsiteX2" fmla="*/ 52530 w 3980789"/>
                              <a:gd name="connsiteY2" fmla="*/ 752524 h 1666924"/>
                              <a:gd name="connsiteX3" fmla="*/ 79767 w 3980789"/>
                              <a:gd name="connsiteY3" fmla="*/ 826454 h 1666924"/>
                              <a:gd name="connsiteX4" fmla="*/ 105059 w 3980789"/>
                              <a:gd name="connsiteY4" fmla="*/ 756415 h 1666924"/>
                              <a:gd name="connsiteX5" fmla="*/ 147861 w 3980789"/>
                              <a:gd name="connsiteY5" fmla="*/ 871201 h 1666924"/>
                              <a:gd name="connsiteX6" fmla="*/ 192608 w 3980789"/>
                              <a:gd name="connsiteY6" fmla="*/ 690267 h 1666924"/>
                              <a:gd name="connsiteX7" fmla="*/ 217900 w 3980789"/>
                              <a:gd name="connsiteY7" fmla="*/ 777816 h 1666924"/>
                              <a:gd name="connsiteX8" fmla="*/ 241246 w 3980789"/>
                              <a:gd name="connsiteY8" fmla="*/ 770033 h 1666924"/>
                              <a:gd name="connsiteX9" fmla="*/ 252920 w 3980789"/>
                              <a:gd name="connsiteY9" fmla="*/ 824508 h 1666924"/>
                              <a:gd name="connsiteX10" fmla="*/ 247083 w 3980789"/>
                              <a:gd name="connsiteY10" fmla="*/ 873147 h 1666924"/>
                              <a:gd name="connsiteX11" fmla="*/ 272375 w 3980789"/>
                              <a:gd name="connsiteY11" fmla="*/ 908166 h 1666924"/>
                              <a:gd name="connsiteX12" fmla="*/ 272375 w 3980789"/>
                              <a:gd name="connsiteY12" fmla="*/ 950968 h 1666924"/>
                              <a:gd name="connsiteX13" fmla="*/ 299612 w 3980789"/>
                              <a:gd name="connsiteY13" fmla="*/ 875092 h 1666924"/>
                              <a:gd name="connsiteX14" fmla="*/ 324904 w 3980789"/>
                              <a:gd name="connsiteY14" fmla="*/ 915948 h 1666924"/>
                              <a:gd name="connsiteX15" fmla="*/ 324904 w 3980789"/>
                              <a:gd name="connsiteY15" fmla="*/ 970423 h 1666924"/>
                              <a:gd name="connsiteX16" fmla="*/ 344360 w 3980789"/>
                              <a:gd name="connsiteY16" fmla="*/ 1017116 h 1666924"/>
                              <a:gd name="connsiteX17" fmla="*/ 377434 w 3980789"/>
                              <a:gd name="connsiteY17" fmla="*/ 995715 h 1666924"/>
                              <a:gd name="connsiteX18" fmla="*/ 363815 w 3980789"/>
                              <a:gd name="connsiteY18" fmla="*/ 917894 h 1666924"/>
                              <a:gd name="connsiteX19" fmla="*/ 381325 w 3980789"/>
                              <a:gd name="connsiteY19" fmla="*/ 910112 h 1666924"/>
                              <a:gd name="connsiteX20" fmla="*/ 402725 w 3980789"/>
                              <a:gd name="connsiteY20" fmla="*/ 565753 h 1666924"/>
                              <a:gd name="connsiteX21" fmla="*/ 447473 w 3980789"/>
                              <a:gd name="connsiteY21" fmla="*/ 1264199 h 1666924"/>
                              <a:gd name="connsiteX22" fmla="*/ 480547 w 3980789"/>
                              <a:gd name="connsiteY22" fmla="*/ 1030735 h 1666924"/>
                              <a:gd name="connsiteX23" fmla="*/ 494165 w 3980789"/>
                              <a:gd name="connsiteY23" fmla="*/ 1071591 h 1666924"/>
                              <a:gd name="connsiteX24" fmla="*/ 509730 w 3980789"/>
                              <a:gd name="connsiteY24" fmla="*/ 1046299 h 1666924"/>
                              <a:gd name="connsiteX25" fmla="*/ 527240 w 3980789"/>
                              <a:gd name="connsiteY25" fmla="*/ 1163031 h 1666924"/>
                              <a:gd name="connsiteX26" fmla="*/ 589497 w 3980789"/>
                              <a:gd name="connsiteY26" fmla="*/ 176646 h 1666924"/>
                              <a:gd name="connsiteX27" fmla="*/ 618680 w 3980789"/>
                              <a:gd name="connsiteY27" fmla="*/ 419838 h 1666924"/>
                              <a:gd name="connsiteX28" fmla="*/ 638135 w 3980789"/>
                              <a:gd name="connsiteY28" fmla="*/ 330343 h 1666924"/>
                              <a:gd name="connsiteX29" fmla="*/ 661481 w 3980789"/>
                              <a:gd name="connsiteY29" fmla="*/ 1530736 h 1666924"/>
                              <a:gd name="connsiteX30" fmla="*/ 688719 w 3980789"/>
                              <a:gd name="connsiteY30" fmla="*/ 1666924 h 1666924"/>
                              <a:gd name="connsiteX31" fmla="*/ 762649 w 3980789"/>
                              <a:gd name="connsiteY31" fmla="*/ 52132 h 1666924"/>
                              <a:gd name="connsiteX32" fmla="*/ 782104 w 3980789"/>
                              <a:gd name="connsiteY32" fmla="*/ 85206 h 1666924"/>
                              <a:gd name="connsiteX33" fmla="*/ 795723 w 3980789"/>
                              <a:gd name="connsiteY33" fmla="*/ 1612520 h 1666924"/>
                              <a:gd name="connsiteX34" fmla="*/ 842002 w 3980789"/>
                              <a:gd name="connsiteY34" fmla="*/ 29308 h 1666924"/>
                              <a:gd name="connsiteX35" fmla="*/ 862276 w 3980789"/>
                              <a:gd name="connsiteY35" fmla="*/ 925573 h 1666924"/>
                              <a:gd name="connsiteX36" fmla="*/ 884578 w 3980789"/>
                              <a:gd name="connsiteY36" fmla="*/ 380109 h 1666924"/>
                              <a:gd name="connsiteX37" fmla="*/ 908908 w 3980789"/>
                              <a:gd name="connsiteY37" fmla="*/ 256417 h 1666924"/>
                              <a:gd name="connsiteX38" fmla="*/ 947430 w 3980789"/>
                              <a:gd name="connsiteY38" fmla="*/ 895155 h 1666924"/>
                              <a:gd name="connsiteX39" fmla="*/ 994063 w 3980789"/>
                              <a:gd name="connsiteY39" fmla="*/ 532189 h 1666924"/>
                              <a:gd name="connsiteX40" fmla="*/ 1020420 w 3980789"/>
                              <a:gd name="connsiteY40" fmla="*/ 1022904 h 1666924"/>
                              <a:gd name="connsiteX41" fmla="*/ 1052860 w 3980789"/>
                              <a:gd name="connsiteY41" fmla="*/ 666021 h 1666924"/>
                              <a:gd name="connsiteX42" fmla="*/ 1073135 w 3980789"/>
                              <a:gd name="connsiteY42" fmla="*/ 1217567 h 1666924"/>
                              <a:gd name="connsiteX43" fmla="*/ 1105575 w 3980789"/>
                              <a:gd name="connsiteY43" fmla="*/ 791740 h 1666924"/>
                              <a:gd name="connsiteX44" fmla="*/ 1113685 w 3980789"/>
                              <a:gd name="connsiteY44" fmla="*/ 1355454 h 1666924"/>
                              <a:gd name="connsiteX45" fmla="*/ 1160317 w 3980789"/>
                              <a:gd name="connsiteY45" fmla="*/ 284805 h 1666924"/>
                              <a:gd name="connsiteX46" fmla="*/ 1172481 w 3980789"/>
                              <a:gd name="connsiteY46" fmla="*/ 1057375 h 1666924"/>
                              <a:gd name="connsiteX47" fmla="*/ 1206948 w 3980789"/>
                              <a:gd name="connsiteY47" fmla="*/ 347665 h 1666924"/>
                              <a:gd name="connsiteX48" fmla="*/ 1229250 w 3980789"/>
                              <a:gd name="connsiteY48" fmla="*/ 891100 h 1666924"/>
                              <a:gd name="connsiteX49" fmla="*/ 1257634 w 3980789"/>
                              <a:gd name="connsiteY49" fmla="*/ 714686 h 1666924"/>
                              <a:gd name="connsiteX50" fmla="*/ 1277909 w 3980789"/>
                              <a:gd name="connsiteY50" fmla="*/ 1004654 h 1666924"/>
                              <a:gd name="connsiteX51" fmla="*/ 1316431 w 3980789"/>
                              <a:gd name="connsiteY51" fmla="*/ 724825 h 1666924"/>
                              <a:gd name="connsiteX52" fmla="*/ 1336706 w 3980789"/>
                              <a:gd name="connsiteY52" fmla="*/ 1304759 h 1666924"/>
                              <a:gd name="connsiteX53" fmla="*/ 1367119 w 3980789"/>
                              <a:gd name="connsiteY53" fmla="*/ 751185 h 1666924"/>
                              <a:gd name="connsiteX54" fmla="*/ 1385366 w 3980789"/>
                              <a:gd name="connsiteY54" fmla="*/ 923544 h 1666924"/>
                              <a:gd name="connsiteX55" fmla="*/ 1409695 w 3980789"/>
                              <a:gd name="connsiteY55" fmla="*/ 755241 h 1666924"/>
                              <a:gd name="connsiteX56" fmla="*/ 1442135 w 3980789"/>
                              <a:gd name="connsiteY56" fmla="*/ 1329092 h 1666924"/>
                              <a:gd name="connsiteX57" fmla="*/ 1482685 w 3980789"/>
                              <a:gd name="connsiteY57" fmla="*/ 1286510 h 1666924"/>
                              <a:gd name="connsiteX58" fmla="*/ 1511070 w 3980789"/>
                              <a:gd name="connsiteY58" fmla="*/ 416608 h 1666924"/>
                              <a:gd name="connsiteX59" fmla="*/ 1533372 w 3980789"/>
                              <a:gd name="connsiteY59" fmla="*/ 807962 h 1666924"/>
                              <a:gd name="connsiteX60" fmla="*/ 1582031 w 3980789"/>
                              <a:gd name="connsiteY60" fmla="*/ 114474 h 1666924"/>
                              <a:gd name="connsiteX61" fmla="*/ 1594196 w 3980789"/>
                              <a:gd name="connsiteY61" fmla="*/ 1343287 h 1666924"/>
                              <a:gd name="connsiteX62" fmla="*/ 1628662 w 3980789"/>
                              <a:gd name="connsiteY62" fmla="*/ 655882 h 1666924"/>
                              <a:gd name="connsiteX63" fmla="*/ 1655020 w 3980789"/>
                              <a:gd name="connsiteY63" fmla="*/ 1529839 h 1666924"/>
                              <a:gd name="connsiteX64" fmla="*/ 1697596 w 3980789"/>
                              <a:gd name="connsiteY64" fmla="*/ 343609 h 1666924"/>
                              <a:gd name="connsiteX65" fmla="*/ 1721926 w 3980789"/>
                              <a:gd name="connsiteY65" fmla="*/ 728881 h 1666924"/>
                              <a:gd name="connsiteX66" fmla="*/ 1748283 w 3980789"/>
                              <a:gd name="connsiteY66" fmla="*/ 219917 h 1666924"/>
                              <a:gd name="connsiteX67" fmla="*/ 1778695 w 3980789"/>
                              <a:gd name="connsiteY67" fmla="*/ 718741 h 1666924"/>
                              <a:gd name="connsiteX68" fmla="*/ 1790860 w 3980789"/>
                              <a:gd name="connsiteY68" fmla="*/ 475412 h 1666924"/>
                              <a:gd name="connsiteX69" fmla="*/ 1823300 w 3980789"/>
                              <a:gd name="connsiteY69" fmla="*/ 505828 h 1666924"/>
                              <a:gd name="connsiteX70" fmla="*/ 1825327 w 3980789"/>
                              <a:gd name="connsiteY70" fmla="*/ 872850 h 1666924"/>
                              <a:gd name="connsiteX71" fmla="*/ 1867904 w 3980789"/>
                              <a:gd name="connsiteY71" fmla="*/ 345637 h 1666924"/>
                              <a:gd name="connsiteX72" fmla="*/ 1884124 w 3980789"/>
                              <a:gd name="connsiteY72" fmla="*/ 1085764 h 1666924"/>
                              <a:gd name="connsiteX73" fmla="*/ 1920619 w 3980789"/>
                              <a:gd name="connsiteY73" fmla="*/ 775518 h 1666924"/>
                              <a:gd name="connsiteX74" fmla="*/ 1944949 w 3980789"/>
                              <a:gd name="connsiteY74" fmla="*/ 1335176 h 1666924"/>
                              <a:gd name="connsiteX75" fmla="*/ 1979415 w 3980789"/>
                              <a:gd name="connsiteY75" fmla="*/ 846490 h 1666924"/>
                              <a:gd name="connsiteX76" fmla="*/ 2009827 w 3980789"/>
                              <a:gd name="connsiteY76" fmla="*/ 962071 h 1666924"/>
                              <a:gd name="connsiteX77" fmla="*/ 2019964 w 3980789"/>
                              <a:gd name="connsiteY77" fmla="*/ 759296 h 1666924"/>
                              <a:gd name="connsiteX78" fmla="*/ 2040239 w 3980789"/>
                              <a:gd name="connsiteY78" fmla="*/ 769436 h 1666924"/>
                              <a:gd name="connsiteX79" fmla="*/ 2058486 w 3980789"/>
                              <a:gd name="connsiteY79" fmla="*/ 757269 h 1666924"/>
                              <a:gd name="connsiteX80" fmla="*/ 2080789 w 3980789"/>
                              <a:gd name="connsiteY80" fmla="*/ 980321 h 1666924"/>
                              <a:gd name="connsiteX81" fmla="*/ 2105118 w 3980789"/>
                              <a:gd name="connsiteY81" fmla="*/ 680215 h 1666924"/>
                              <a:gd name="connsiteX82" fmla="*/ 2127420 w 3980789"/>
                              <a:gd name="connsiteY82" fmla="*/ 907322 h 1666924"/>
                              <a:gd name="connsiteX83" fmla="*/ 2147695 w 3980789"/>
                              <a:gd name="connsiteY83" fmla="*/ 755241 h 1666924"/>
                              <a:gd name="connsiteX84" fmla="*/ 2178107 w 3980789"/>
                              <a:gd name="connsiteY84" fmla="*/ 964099 h 1666924"/>
                              <a:gd name="connsiteX85" fmla="*/ 2190272 w 3980789"/>
                              <a:gd name="connsiteY85" fmla="*/ 759296 h 1666924"/>
                              <a:gd name="connsiteX86" fmla="*/ 2210547 w 3980789"/>
                              <a:gd name="connsiteY86" fmla="*/ 850546 h 1666924"/>
                              <a:gd name="connsiteX87" fmla="*/ 2226767 w 3980789"/>
                              <a:gd name="connsiteY87" fmla="*/ 795796 h 1666924"/>
                              <a:gd name="connsiteX88" fmla="*/ 2259206 w 3980789"/>
                              <a:gd name="connsiteY88" fmla="*/ 846490 h 1666924"/>
                              <a:gd name="connsiteX89" fmla="*/ 2281509 w 3980789"/>
                              <a:gd name="connsiteY89" fmla="*/ 686297 h 1666924"/>
                              <a:gd name="connsiteX90" fmla="*/ 2313949 w 3980789"/>
                              <a:gd name="connsiteY90" fmla="*/ 876906 h 1666924"/>
                              <a:gd name="connsiteX91" fmla="*/ 2324086 w 3980789"/>
                              <a:gd name="connsiteY91" fmla="*/ 783629 h 1666924"/>
                              <a:gd name="connsiteX92" fmla="*/ 2342332 w 3980789"/>
                              <a:gd name="connsiteY92" fmla="*/ 803907 h 1666924"/>
                              <a:gd name="connsiteX93" fmla="*/ 2366662 w 3980789"/>
                              <a:gd name="connsiteY93" fmla="*/ 793769 h 1666924"/>
                              <a:gd name="connsiteX94" fmla="*/ 2390992 w 3980789"/>
                              <a:gd name="connsiteY94" fmla="*/ 1067513 h 1666924"/>
                              <a:gd name="connsiteX95" fmla="*/ 2413295 w 3980789"/>
                              <a:gd name="connsiteY95" fmla="*/ 722797 h 1666924"/>
                              <a:gd name="connsiteX96" fmla="*/ 2435597 w 3980789"/>
                              <a:gd name="connsiteY96" fmla="*/ 876906 h 1666924"/>
                              <a:gd name="connsiteX97" fmla="*/ 2463981 w 3980789"/>
                              <a:gd name="connsiteY97" fmla="*/ 653854 h 1666924"/>
                              <a:gd name="connsiteX98" fmla="*/ 2492366 w 3980789"/>
                              <a:gd name="connsiteY98" fmla="*/ 935710 h 1666924"/>
                              <a:gd name="connsiteX99" fmla="*/ 2520750 w 3980789"/>
                              <a:gd name="connsiteY99" fmla="*/ 728881 h 1666924"/>
                              <a:gd name="connsiteX100" fmla="*/ 2563327 w 3980789"/>
                              <a:gd name="connsiteY100" fmla="*/ 907322 h 1666924"/>
                              <a:gd name="connsiteX101" fmla="*/ 2587657 w 3980789"/>
                              <a:gd name="connsiteY101" fmla="*/ 805935 h 1666924"/>
                              <a:gd name="connsiteX102" fmla="*/ 2599821 w 3980789"/>
                              <a:gd name="connsiteY102" fmla="*/ 974238 h 1666924"/>
                              <a:gd name="connsiteX103" fmla="*/ 2640371 w 3980789"/>
                              <a:gd name="connsiteY103" fmla="*/ 793769 h 1666924"/>
                              <a:gd name="connsiteX104" fmla="*/ 2662674 w 3980789"/>
                              <a:gd name="connsiteY104" fmla="*/ 970182 h 1666924"/>
                              <a:gd name="connsiteX105" fmla="*/ 2680921 w 3980789"/>
                              <a:gd name="connsiteY105" fmla="*/ 899211 h 1666924"/>
                              <a:gd name="connsiteX106" fmla="*/ 2701196 w 3980789"/>
                              <a:gd name="connsiteY106" fmla="*/ 998571 h 1666924"/>
                              <a:gd name="connsiteX107" fmla="*/ 2755938 w 3980789"/>
                              <a:gd name="connsiteY107" fmla="*/ 686297 h 1666924"/>
                              <a:gd name="connsiteX108" fmla="*/ 2788378 w 3980789"/>
                              <a:gd name="connsiteY108" fmla="*/ 899211 h 1666924"/>
                              <a:gd name="connsiteX109" fmla="*/ 2810681 w 3980789"/>
                              <a:gd name="connsiteY109" fmla="*/ 647771 h 1666924"/>
                              <a:gd name="connsiteX110" fmla="*/ 2845148 w 3980789"/>
                              <a:gd name="connsiteY110" fmla="*/ 734963 h 1666924"/>
                              <a:gd name="connsiteX111" fmla="*/ 2877588 w 3980789"/>
                              <a:gd name="connsiteY111" fmla="*/ 708603 h 1666924"/>
                              <a:gd name="connsiteX112" fmla="*/ 2893808 w 3980789"/>
                              <a:gd name="connsiteY112" fmla="*/ 907322 h 1666924"/>
                              <a:gd name="connsiteX113" fmla="*/ 2932329 w 3980789"/>
                              <a:gd name="connsiteY113" fmla="*/ 836351 h 1666924"/>
                              <a:gd name="connsiteX114" fmla="*/ 2954632 w 3980789"/>
                              <a:gd name="connsiteY114" fmla="*/ 874878 h 1666924"/>
                              <a:gd name="connsiteX115" fmla="*/ 2987071 w 3980789"/>
                              <a:gd name="connsiteY115" fmla="*/ 402413 h 1666924"/>
                              <a:gd name="connsiteX116" fmla="*/ 3007346 w 3980789"/>
                              <a:gd name="connsiteY116" fmla="*/ 812018 h 1666924"/>
                              <a:gd name="connsiteX117" fmla="*/ 3031676 w 3980789"/>
                              <a:gd name="connsiteY117" fmla="*/ 753214 h 1666924"/>
                              <a:gd name="connsiteX118" fmla="*/ 3035730 w 3980789"/>
                              <a:gd name="connsiteY118" fmla="*/ 878933 h 1666924"/>
                              <a:gd name="connsiteX119" fmla="*/ 3049922 w 3980789"/>
                              <a:gd name="connsiteY119" fmla="*/ 820129 h 1666924"/>
                              <a:gd name="connsiteX120" fmla="*/ 3062087 w 3980789"/>
                              <a:gd name="connsiteY120" fmla="*/ 1290566 h 1666924"/>
                              <a:gd name="connsiteX121" fmla="*/ 3084388 w 3980789"/>
                              <a:gd name="connsiteY121" fmla="*/ 467301 h 1666924"/>
                              <a:gd name="connsiteX122" fmla="*/ 3104663 w 3980789"/>
                              <a:gd name="connsiteY122" fmla="*/ 714686 h 1666924"/>
                              <a:gd name="connsiteX123" fmla="*/ 3131021 w 3980789"/>
                              <a:gd name="connsiteY123" fmla="*/ 475412 h 1666924"/>
                              <a:gd name="connsiteX124" fmla="*/ 3169542 w 3980789"/>
                              <a:gd name="connsiteY124" fmla="*/ 937738 h 1666924"/>
                              <a:gd name="connsiteX125" fmla="*/ 3224534 w 3980789"/>
                              <a:gd name="connsiteY125" fmla="*/ 477441 h 1666924"/>
                              <a:gd name="connsiteX126" fmla="*/ 3224285 w 3980789"/>
                              <a:gd name="connsiteY126" fmla="*/ 1239871 h 1666924"/>
                              <a:gd name="connsiteX127" fmla="*/ 3250642 w 3980789"/>
                              <a:gd name="connsiteY127" fmla="*/ 718741 h 1666924"/>
                              <a:gd name="connsiteX128" fmla="*/ 3293218 w 3980789"/>
                              <a:gd name="connsiteY128" fmla="*/ 1069542 h 1666924"/>
                              <a:gd name="connsiteX129" fmla="*/ 3311466 w 3980789"/>
                              <a:gd name="connsiteY129" fmla="*/ 588966 h 1666924"/>
                              <a:gd name="connsiteX130" fmla="*/ 3347961 w 3980789"/>
                              <a:gd name="connsiteY130" fmla="*/ 1026959 h 1666924"/>
                              <a:gd name="connsiteX131" fmla="*/ 3382428 w 3980789"/>
                              <a:gd name="connsiteY131" fmla="*/ 797824 h 1666924"/>
                              <a:gd name="connsiteX132" fmla="*/ 3412840 w 3980789"/>
                              <a:gd name="connsiteY132" fmla="*/ 647771 h 1666924"/>
                              <a:gd name="connsiteX133" fmla="*/ 3422977 w 3980789"/>
                              <a:gd name="connsiteY133" fmla="*/ 1000598 h 1666924"/>
                              <a:gd name="connsiteX134" fmla="*/ 3439197 w 3980789"/>
                              <a:gd name="connsiteY134" fmla="*/ 848517 h 1666924"/>
                              <a:gd name="connsiteX135" fmla="*/ 3483802 w 3980789"/>
                              <a:gd name="connsiteY135" fmla="*/ 676159 h 1666924"/>
                              <a:gd name="connsiteX136" fmla="*/ 3506103 w 3980789"/>
                              <a:gd name="connsiteY136" fmla="*/ 1146596 h 1666924"/>
                              <a:gd name="connsiteX137" fmla="*/ 3532461 w 3980789"/>
                              <a:gd name="connsiteY137" fmla="*/ 661965 h 1666924"/>
                              <a:gd name="connsiteX138" fmla="*/ 3556791 w 3980789"/>
                              <a:gd name="connsiteY138" fmla="*/ 775518 h 1666924"/>
                              <a:gd name="connsiteX139" fmla="*/ 3581120 w 3980789"/>
                              <a:gd name="connsiteY139" fmla="*/ 515967 h 1666924"/>
                              <a:gd name="connsiteX140" fmla="*/ 3597340 w 3980789"/>
                              <a:gd name="connsiteY140" fmla="*/ 955988 h 1666924"/>
                              <a:gd name="connsiteX141" fmla="*/ 3633834 w 3980789"/>
                              <a:gd name="connsiteY141" fmla="*/ 722797 h 1666924"/>
                              <a:gd name="connsiteX142" fmla="*/ 3662219 w 3980789"/>
                              <a:gd name="connsiteY142" fmla="*/ 747130 h 1666924"/>
                              <a:gd name="connsiteX143" fmla="*/ 3684521 w 3980789"/>
                              <a:gd name="connsiteY143" fmla="*/ 560578 h 1666924"/>
                              <a:gd name="connsiteX144" fmla="*/ 3696686 w 3980789"/>
                              <a:gd name="connsiteY144" fmla="*/ 850546 h 1666924"/>
                              <a:gd name="connsiteX145" fmla="*/ 3737236 w 3980789"/>
                              <a:gd name="connsiteY145" fmla="*/ 692381 h 1666924"/>
                              <a:gd name="connsiteX146" fmla="*/ 3739262 w 3980789"/>
                              <a:gd name="connsiteY146" fmla="*/ 1026959 h 1666924"/>
                              <a:gd name="connsiteX147" fmla="*/ 3781840 w 3980789"/>
                              <a:gd name="connsiteY147" fmla="*/ 661965 h 1666924"/>
                              <a:gd name="connsiteX148" fmla="*/ 3800087 w 3980789"/>
                              <a:gd name="connsiteY148" fmla="*/ 923544 h 1666924"/>
                              <a:gd name="connsiteX149" fmla="*/ 3830499 w 3980789"/>
                              <a:gd name="connsiteY149" fmla="*/ 623438 h 1666924"/>
                              <a:gd name="connsiteX150" fmla="*/ 3871048 w 3980789"/>
                              <a:gd name="connsiteY150" fmla="*/ 747130 h 1666924"/>
                              <a:gd name="connsiteX151" fmla="*/ 3911598 w 3980789"/>
                              <a:gd name="connsiteY151" fmla="*/ 497718 h 1666924"/>
                              <a:gd name="connsiteX152" fmla="*/ 3948093 w 3980789"/>
                              <a:gd name="connsiteY152" fmla="*/ 1079680 h 1666924"/>
                              <a:gd name="connsiteX153" fmla="*/ 3980789 w 3980789"/>
                              <a:gd name="connsiteY153" fmla="*/ 1141292 h 1666924"/>
                              <a:gd name="connsiteX0" fmla="*/ 0 w 4003091"/>
                              <a:gd name="connsiteY0" fmla="*/ 770033 h 1666924"/>
                              <a:gd name="connsiteX1" fmla="*/ 23347 w 4003091"/>
                              <a:gd name="connsiteY1" fmla="*/ 824508 h 1666924"/>
                              <a:gd name="connsiteX2" fmla="*/ 52530 w 4003091"/>
                              <a:gd name="connsiteY2" fmla="*/ 752524 h 1666924"/>
                              <a:gd name="connsiteX3" fmla="*/ 79767 w 4003091"/>
                              <a:gd name="connsiteY3" fmla="*/ 826454 h 1666924"/>
                              <a:gd name="connsiteX4" fmla="*/ 105059 w 4003091"/>
                              <a:gd name="connsiteY4" fmla="*/ 756415 h 1666924"/>
                              <a:gd name="connsiteX5" fmla="*/ 147861 w 4003091"/>
                              <a:gd name="connsiteY5" fmla="*/ 871201 h 1666924"/>
                              <a:gd name="connsiteX6" fmla="*/ 192608 w 4003091"/>
                              <a:gd name="connsiteY6" fmla="*/ 690267 h 1666924"/>
                              <a:gd name="connsiteX7" fmla="*/ 217900 w 4003091"/>
                              <a:gd name="connsiteY7" fmla="*/ 777816 h 1666924"/>
                              <a:gd name="connsiteX8" fmla="*/ 241246 w 4003091"/>
                              <a:gd name="connsiteY8" fmla="*/ 770033 h 1666924"/>
                              <a:gd name="connsiteX9" fmla="*/ 252920 w 4003091"/>
                              <a:gd name="connsiteY9" fmla="*/ 824508 h 1666924"/>
                              <a:gd name="connsiteX10" fmla="*/ 247083 w 4003091"/>
                              <a:gd name="connsiteY10" fmla="*/ 873147 h 1666924"/>
                              <a:gd name="connsiteX11" fmla="*/ 272375 w 4003091"/>
                              <a:gd name="connsiteY11" fmla="*/ 908166 h 1666924"/>
                              <a:gd name="connsiteX12" fmla="*/ 272375 w 4003091"/>
                              <a:gd name="connsiteY12" fmla="*/ 950968 h 1666924"/>
                              <a:gd name="connsiteX13" fmla="*/ 299612 w 4003091"/>
                              <a:gd name="connsiteY13" fmla="*/ 875092 h 1666924"/>
                              <a:gd name="connsiteX14" fmla="*/ 324904 w 4003091"/>
                              <a:gd name="connsiteY14" fmla="*/ 915948 h 1666924"/>
                              <a:gd name="connsiteX15" fmla="*/ 324904 w 4003091"/>
                              <a:gd name="connsiteY15" fmla="*/ 970423 h 1666924"/>
                              <a:gd name="connsiteX16" fmla="*/ 344360 w 4003091"/>
                              <a:gd name="connsiteY16" fmla="*/ 1017116 h 1666924"/>
                              <a:gd name="connsiteX17" fmla="*/ 377434 w 4003091"/>
                              <a:gd name="connsiteY17" fmla="*/ 995715 h 1666924"/>
                              <a:gd name="connsiteX18" fmla="*/ 363815 w 4003091"/>
                              <a:gd name="connsiteY18" fmla="*/ 917894 h 1666924"/>
                              <a:gd name="connsiteX19" fmla="*/ 381325 w 4003091"/>
                              <a:gd name="connsiteY19" fmla="*/ 910112 h 1666924"/>
                              <a:gd name="connsiteX20" fmla="*/ 402725 w 4003091"/>
                              <a:gd name="connsiteY20" fmla="*/ 565753 h 1666924"/>
                              <a:gd name="connsiteX21" fmla="*/ 447473 w 4003091"/>
                              <a:gd name="connsiteY21" fmla="*/ 1264199 h 1666924"/>
                              <a:gd name="connsiteX22" fmla="*/ 480547 w 4003091"/>
                              <a:gd name="connsiteY22" fmla="*/ 1030735 h 1666924"/>
                              <a:gd name="connsiteX23" fmla="*/ 494165 w 4003091"/>
                              <a:gd name="connsiteY23" fmla="*/ 1071591 h 1666924"/>
                              <a:gd name="connsiteX24" fmla="*/ 509730 w 4003091"/>
                              <a:gd name="connsiteY24" fmla="*/ 1046299 h 1666924"/>
                              <a:gd name="connsiteX25" fmla="*/ 527240 w 4003091"/>
                              <a:gd name="connsiteY25" fmla="*/ 1163031 h 1666924"/>
                              <a:gd name="connsiteX26" fmla="*/ 589497 w 4003091"/>
                              <a:gd name="connsiteY26" fmla="*/ 176646 h 1666924"/>
                              <a:gd name="connsiteX27" fmla="*/ 618680 w 4003091"/>
                              <a:gd name="connsiteY27" fmla="*/ 419838 h 1666924"/>
                              <a:gd name="connsiteX28" fmla="*/ 638135 w 4003091"/>
                              <a:gd name="connsiteY28" fmla="*/ 330343 h 1666924"/>
                              <a:gd name="connsiteX29" fmla="*/ 661481 w 4003091"/>
                              <a:gd name="connsiteY29" fmla="*/ 1530736 h 1666924"/>
                              <a:gd name="connsiteX30" fmla="*/ 688719 w 4003091"/>
                              <a:gd name="connsiteY30" fmla="*/ 1666924 h 1666924"/>
                              <a:gd name="connsiteX31" fmla="*/ 762649 w 4003091"/>
                              <a:gd name="connsiteY31" fmla="*/ 52132 h 1666924"/>
                              <a:gd name="connsiteX32" fmla="*/ 782104 w 4003091"/>
                              <a:gd name="connsiteY32" fmla="*/ 85206 h 1666924"/>
                              <a:gd name="connsiteX33" fmla="*/ 795723 w 4003091"/>
                              <a:gd name="connsiteY33" fmla="*/ 1612520 h 1666924"/>
                              <a:gd name="connsiteX34" fmla="*/ 842002 w 4003091"/>
                              <a:gd name="connsiteY34" fmla="*/ 29308 h 1666924"/>
                              <a:gd name="connsiteX35" fmla="*/ 862276 w 4003091"/>
                              <a:gd name="connsiteY35" fmla="*/ 925573 h 1666924"/>
                              <a:gd name="connsiteX36" fmla="*/ 884578 w 4003091"/>
                              <a:gd name="connsiteY36" fmla="*/ 380109 h 1666924"/>
                              <a:gd name="connsiteX37" fmla="*/ 908908 w 4003091"/>
                              <a:gd name="connsiteY37" fmla="*/ 256417 h 1666924"/>
                              <a:gd name="connsiteX38" fmla="*/ 947430 w 4003091"/>
                              <a:gd name="connsiteY38" fmla="*/ 895155 h 1666924"/>
                              <a:gd name="connsiteX39" fmla="*/ 994063 w 4003091"/>
                              <a:gd name="connsiteY39" fmla="*/ 532189 h 1666924"/>
                              <a:gd name="connsiteX40" fmla="*/ 1020420 w 4003091"/>
                              <a:gd name="connsiteY40" fmla="*/ 1022904 h 1666924"/>
                              <a:gd name="connsiteX41" fmla="*/ 1052860 w 4003091"/>
                              <a:gd name="connsiteY41" fmla="*/ 666021 h 1666924"/>
                              <a:gd name="connsiteX42" fmla="*/ 1073135 w 4003091"/>
                              <a:gd name="connsiteY42" fmla="*/ 1217567 h 1666924"/>
                              <a:gd name="connsiteX43" fmla="*/ 1105575 w 4003091"/>
                              <a:gd name="connsiteY43" fmla="*/ 791740 h 1666924"/>
                              <a:gd name="connsiteX44" fmla="*/ 1113685 w 4003091"/>
                              <a:gd name="connsiteY44" fmla="*/ 1355454 h 1666924"/>
                              <a:gd name="connsiteX45" fmla="*/ 1160317 w 4003091"/>
                              <a:gd name="connsiteY45" fmla="*/ 284805 h 1666924"/>
                              <a:gd name="connsiteX46" fmla="*/ 1172481 w 4003091"/>
                              <a:gd name="connsiteY46" fmla="*/ 1057375 h 1666924"/>
                              <a:gd name="connsiteX47" fmla="*/ 1206948 w 4003091"/>
                              <a:gd name="connsiteY47" fmla="*/ 347665 h 1666924"/>
                              <a:gd name="connsiteX48" fmla="*/ 1229250 w 4003091"/>
                              <a:gd name="connsiteY48" fmla="*/ 891100 h 1666924"/>
                              <a:gd name="connsiteX49" fmla="*/ 1257634 w 4003091"/>
                              <a:gd name="connsiteY49" fmla="*/ 714686 h 1666924"/>
                              <a:gd name="connsiteX50" fmla="*/ 1277909 w 4003091"/>
                              <a:gd name="connsiteY50" fmla="*/ 1004654 h 1666924"/>
                              <a:gd name="connsiteX51" fmla="*/ 1316431 w 4003091"/>
                              <a:gd name="connsiteY51" fmla="*/ 724825 h 1666924"/>
                              <a:gd name="connsiteX52" fmla="*/ 1336706 w 4003091"/>
                              <a:gd name="connsiteY52" fmla="*/ 1304759 h 1666924"/>
                              <a:gd name="connsiteX53" fmla="*/ 1367119 w 4003091"/>
                              <a:gd name="connsiteY53" fmla="*/ 751185 h 1666924"/>
                              <a:gd name="connsiteX54" fmla="*/ 1385366 w 4003091"/>
                              <a:gd name="connsiteY54" fmla="*/ 923544 h 1666924"/>
                              <a:gd name="connsiteX55" fmla="*/ 1409695 w 4003091"/>
                              <a:gd name="connsiteY55" fmla="*/ 755241 h 1666924"/>
                              <a:gd name="connsiteX56" fmla="*/ 1442135 w 4003091"/>
                              <a:gd name="connsiteY56" fmla="*/ 1329092 h 1666924"/>
                              <a:gd name="connsiteX57" fmla="*/ 1482685 w 4003091"/>
                              <a:gd name="connsiteY57" fmla="*/ 1286510 h 1666924"/>
                              <a:gd name="connsiteX58" fmla="*/ 1511070 w 4003091"/>
                              <a:gd name="connsiteY58" fmla="*/ 416608 h 1666924"/>
                              <a:gd name="connsiteX59" fmla="*/ 1533372 w 4003091"/>
                              <a:gd name="connsiteY59" fmla="*/ 807962 h 1666924"/>
                              <a:gd name="connsiteX60" fmla="*/ 1582031 w 4003091"/>
                              <a:gd name="connsiteY60" fmla="*/ 114474 h 1666924"/>
                              <a:gd name="connsiteX61" fmla="*/ 1594196 w 4003091"/>
                              <a:gd name="connsiteY61" fmla="*/ 1343287 h 1666924"/>
                              <a:gd name="connsiteX62" fmla="*/ 1628662 w 4003091"/>
                              <a:gd name="connsiteY62" fmla="*/ 655882 h 1666924"/>
                              <a:gd name="connsiteX63" fmla="*/ 1655020 w 4003091"/>
                              <a:gd name="connsiteY63" fmla="*/ 1529839 h 1666924"/>
                              <a:gd name="connsiteX64" fmla="*/ 1697596 w 4003091"/>
                              <a:gd name="connsiteY64" fmla="*/ 343609 h 1666924"/>
                              <a:gd name="connsiteX65" fmla="*/ 1721926 w 4003091"/>
                              <a:gd name="connsiteY65" fmla="*/ 728881 h 1666924"/>
                              <a:gd name="connsiteX66" fmla="*/ 1748283 w 4003091"/>
                              <a:gd name="connsiteY66" fmla="*/ 219917 h 1666924"/>
                              <a:gd name="connsiteX67" fmla="*/ 1778695 w 4003091"/>
                              <a:gd name="connsiteY67" fmla="*/ 718741 h 1666924"/>
                              <a:gd name="connsiteX68" fmla="*/ 1790860 w 4003091"/>
                              <a:gd name="connsiteY68" fmla="*/ 475412 h 1666924"/>
                              <a:gd name="connsiteX69" fmla="*/ 1823300 w 4003091"/>
                              <a:gd name="connsiteY69" fmla="*/ 505828 h 1666924"/>
                              <a:gd name="connsiteX70" fmla="*/ 1825327 w 4003091"/>
                              <a:gd name="connsiteY70" fmla="*/ 872850 h 1666924"/>
                              <a:gd name="connsiteX71" fmla="*/ 1867904 w 4003091"/>
                              <a:gd name="connsiteY71" fmla="*/ 345637 h 1666924"/>
                              <a:gd name="connsiteX72" fmla="*/ 1884124 w 4003091"/>
                              <a:gd name="connsiteY72" fmla="*/ 1085764 h 1666924"/>
                              <a:gd name="connsiteX73" fmla="*/ 1920619 w 4003091"/>
                              <a:gd name="connsiteY73" fmla="*/ 775518 h 1666924"/>
                              <a:gd name="connsiteX74" fmla="*/ 1944949 w 4003091"/>
                              <a:gd name="connsiteY74" fmla="*/ 1335176 h 1666924"/>
                              <a:gd name="connsiteX75" fmla="*/ 1979415 w 4003091"/>
                              <a:gd name="connsiteY75" fmla="*/ 846490 h 1666924"/>
                              <a:gd name="connsiteX76" fmla="*/ 2009827 w 4003091"/>
                              <a:gd name="connsiteY76" fmla="*/ 962071 h 1666924"/>
                              <a:gd name="connsiteX77" fmla="*/ 2019964 w 4003091"/>
                              <a:gd name="connsiteY77" fmla="*/ 759296 h 1666924"/>
                              <a:gd name="connsiteX78" fmla="*/ 2040239 w 4003091"/>
                              <a:gd name="connsiteY78" fmla="*/ 769436 h 1666924"/>
                              <a:gd name="connsiteX79" fmla="*/ 2058486 w 4003091"/>
                              <a:gd name="connsiteY79" fmla="*/ 757269 h 1666924"/>
                              <a:gd name="connsiteX80" fmla="*/ 2080789 w 4003091"/>
                              <a:gd name="connsiteY80" fmla="*/ 980321 h 1666924"/>
                              <a:gd name="connsiteX81" fmla="*/ 2105118 w 4003091"/>
                              <a:gd name="connsiteY81" fmla="*/ 680215 h 1666924"/>
                              <a:gd name="connsiteX82" fmla="*/ 2127420 w 4003091"/>
                              <a:gd name="connsiteY82" fmla="*/ 907322 h 1666924"/>
                              <a:gd name="connsiteX83" fmla="*/ 2147695 w 4003091"/>
                              <a:gd name="connsiteY83" fmla="*/ 755241 h 1666924"/>
                              <a:gd name="connsiteX84" fmla="*/ 2178107 w 4003091"/>
                              <a:gd name="connsiteY84" fmla="*/ 964099 h 1666924"/>
                              <a:gd name="connsiteX85" fmla="*/ 2190272 w 4003091"/>
                              <a:gd name="connsiteY85" fmla="*/ 759296 h 1666924"/>
                              <a:gd name="connsiteX86" fmla="*/ 2210547 w 4003091"/>
                              <a:gd name="connsiteY86" fmla="*/ 850546 h 1666924"/>
                              <a:gd name="connsiteX87" fmla="*/ 2226767 w 4003091"/>
                              <a:gd name="connsiteY87" fmla="*/ 795796 h 1666924"/>
                              <a:gd name="connsiteX88" fmla="*/ 2259206 w 4003091"/>
                              <a:gd name="connsiteY88" fmla="*/ 846490 h 1666924"/>
                              <a:gd name="connsiteX89" fmla="*/ 2281509 w 4003091"/>
                              <a:gd name="connsiteY89" fmla="*/ 686297 h 1666924"/>
                              <a:gd name="connsiteX90" fmla="*/ 2313949 w 4003091"/>
                              <a:gd name="connsiteY90" fmla="*/ 876906 h 1666924"/>
                              <a:gd name="connsiteX91" fmla="*/ 2324086 w 4003091"/>
                              <a:gd name="connsiteY91" fmla="*/ 783629 h 1666924"/>
                              <a:gd name="connsiteX92" fmla="*/ 2342332 w 4003091"/>
                              <a:gd name="connsiteY92" fmla="*/ 803907 h 1666924"/>
                              <a:gd name="connsiteX93" fmla="*/ 2366662 w 4003091"/>
                              <a:gd name="connsiteY93" fmla="*/ 793769 h 1666924"/>
                              <a:gd name="connsiteX94" fmla="*/ 2390992 w 4003091"/>
                              <a:gd name="connsiteY94" fmla="*/ 1067513 h 1666924"/>
                              <a:gd name="connsiteX95" fmla="*/ 2413295 w 4003091"/>
                              <a:gd name="connsiteY95" fmla="*/ 722797 h 1666924"/>
                              <a:gd name="connsiteX96" fmla="*/ 2435597 w 4003091"/>
                              <a:gd name="connsiteY96" fmla="*/ 876906 h 1666924"/>
                              <a:gd name="connsiteX97" fmla="*/ 2463981 w 4003091"/>
                              <a:gd name="connsiteY97" fmla="*/ 653854 h 1666924"/>
                              <a:gd name="connsiteX98" fmla="*/ 2492366 w 4003091"/>
                              <a:gd name="connsiteY98" fmla="*/ 935710 h 1666924"/>
                              <a:gd name="connsiteX99" fmla="*/ 2520750 w 4003091"/>
                              <a:gd name="connsiteY99" fmla="*/ 728881 h 1666924"/>
                              <a:gd name="connsiteX100" fmla="*/ 2563327 w 4003091"/>
                              <a:gd name="connsiteY100" fmla="*/ 907322 h 1666924"/>
                              <a:gd name="connsiteX101" fmla="*/ 2587657 w 4003091"/>
                              <a:gd name="connsiteY101" fmla="*/ 805935 h 1666924"/>
                              <a:gd name="connsiteX102" fmla="*/ 2599821 w 4003091"/>
                              <a:gd name="connsiteY102" fmla="*/ 974238 h 1666924"/>
                              <a:gd name="connsiteX103" fmla="*/ 2640371 w 4003091"/>
                              <a:gd name="connsiteY103" fmla="*/ 793769 h 1666924"/>
                              <a:gd name="connsiteX104" fmla="*/ 2662674 w 4003091"/>
                              <a:gd name="connsiteY104" fmla="*/ 970182 h 1666924"/>
                              <a:gd name="connsiteX105" fmla="*/ 2680921 w 4003091"/>
                              <a:gd name="connsiteY105" fmla="*/ 899211 h 1666924"/>
                              <a:gd name="connsiteX106" fmla="*/ 2701196 w 4003091"/>
                              <a:gd name="connsiteY106" fmla="*/ 998571 h 1666924"/>
                              <a:gd name="connsiteX107" fmla="*/ 2755938 w 4003091"/>
                              <a:gd name="connsiteY107" fmla="*/ 686297 h 1666924"/>
                              <a:gd name="connsiteX108" fmla="*/ 2788378 w 4003091"/>
                              <a:gd name="connsiteY108" fmla="*/ 899211 h 1666924"/>
                              <a:gd name="connsiteX109" fmla="*/ 2810681 w 4003091"/>
                              <a:gd name="connsiteY109" fmla="*/ 647771 h 1666924"/>
                              <a:gd name="connsiteX110" fmla="*/ 2845148 w 4003091"/>
                              <a:gd name="connsiteY110" fmla="*/ 734963 h 1666924"/>
                              <a:gd name="connsiteX111" fmla="*/ 2877588 w 4003091"/>
                              <a:gd name="connsiteY111" fmla="*/ 708603 h 1666924"/>
                              <a:gd name="connsiteX112" fmla="*/ 2893808 w 4003091"/>
                              <a:gd name="connsiteY112" fmla="*/ 907322 h 1666924"/>
                              <a:gd name="connsiteX113" fmla="*/ 2932329 w 4003091"/>
                              <a:gd name="connsiteY113" fmla="*/ 836351 h 1666924"/>
                              <a:gd name="connsiteX114" fmla="*/ 2954632 w 4003091"/>
                              <a:gd name="connsiteY114" fmla="*/ 874878 h 1666924"/>
                              <a:gd name="connsiteX115" fmla="*/ 2987071 w 4003091"/>
                              <a:gd name="connsiteY115" fmla="*/ 402413 h 1666924"/>
                              <a:gd name="connsiteX116" fmla="*/ 3007346 w 4003091"/>
                              <a:gd name="connsiteY116" fmla="*/ 812018 h 1666924"/>
                              <a:gd name="connsiteX117" fmla="*/ 3031676 w 4003091"/>
                              <a:gd name="connsiteY117" fmla="*/ 753214 h 1666924"/>
                              <a:gd name="connsiteX118" fmla="*/ 3035730 w 4003091"/>
                              <a:gd name="connsiteY118" fmla="*/ 878933 h 1666924"/>
                              <a:gd name="connsiteX119" fmla="*/ 3049922 w 4003091"/>
                              <a:gd name="connsiteY119" fmla="*/ 820129 h 1666924"/>
                              <a:gd name="connsiteX120" fmla="*/ 3062087 w 4003091"/>
                              <a:gd name="connsiteY120" fmla="*/ 1290566 h 1666924"/>
                              <a:gd name="connsiteX121" fmla="*/ 3084388 w 4003091"/>
                              <a:gd name="connsiteY121" fmla="*/ 467301 h 1666924"/>
                              <a:gd name="connsiteX122" fmla="*/ 3104663 w 4003091"/>
                              <a:gd name="connsiteY122" fmla="*/ 714686 h 1666924"/>
                              <a:gd name="connsiteX123" fmla="*/ 3131021 w 4003091"/>
                              <a:gd name="connsiteY123" fmla="*/ 475412 h 1666924"/>
                              <a:gd name="connsiteX124" fmla="*/ 3169542 w 4003091"/>
                              <a:gd name="connsiteY124" fmla="*/ 937738 h 1666924"/>
                              <a:gd name="connsiteX125" fmla="*/ 3224534 w 4003091"/>
                              <a:gd name="connsiteY125" fmla="*/ 477441 h 1666924"/>
                              <a:gd name="connsiteX126" fmla="*/ 3224285 w 4003091"/>
                              <a:gd name="connsiteY126" fmla="*/ 1239871 h 1666924"/>
                              <a:gd name="connsiteX127" fmla="*/ 3250642 w 4003091"/>
                              <a:gd name="connsiteY127" fmla="*/ 718741 h 1666924"/>
                              <a:gd name="connsiteX128" fmla="*/ 3293218 w 4003091"/>
                              <a:gd name="connsiteY128" fmla="*/ 1069542 h 1666924"/>
                              <a:gd name="connsiteX129" fmla="*/ 3311466 w 4003091"/>
                              <a:gd name="connsiteY129" fmla="*/ 588966 h 1666924"/>
                              <a:gd name="connsiteX130" fmla="*/ 3347961 w 4003091"/>
                              <a:gd name="connsiteY130" fmla="*/ 1026959 h 1666924"/>
                              <a:gd name="connsiteX131" fmla="*/ 3382428 w 4003091"/>
                              <a:gd name="connsiteY131" fmla="*/ 797824 h 1666924"/>
                              <a:gd name="connsiteX132" fmla="*/ 3412840 w 4003091"/>
                              <a:gd name="connsiteY132" fmla="*/ 647771 h 1666924"/>
                              <a:gd name="connsiteX133" fmla="*/ 3422977 w 4003091"/>
                              <a:gd name="connsiteY133" fmla="*/ 1000598 h 1666924"/>
                              <a:gd name="connsiteX134" fmla="*/ 3439197 w 4003091"/>
                              <a:gd name="connsiteY134" fmla="*/ 848517 h 1666924"/>
                              <a:gd name="connsiteX135" fmla="*/ 3483802 w 4003091"/>
                              <a:gd name="connsiteY135" fmla="*/ 676159 h 1666924"/>
                              <a:gd name="connsiteX136" fmla="*/ 3506103 w 4003091"/>
                              <a:gd name="connsiteY136" fmla="*/ 1146596 h 1666924"/>
                              <a:gd name="connsiteX137" fmla="*/ 3532461 w 4003091"/>
                              <a:gd name="connsiteY137" fmla="*/ 661965 h 1666924"/>
                              <a:gd name="connsiteX138" fmla="*/ 3556791 w 4003091"/>
                              <a:gd name="connsiteY138" fmla="*/ 775518 h 1666924"/>
                              <a:gd name="connsiteX139" fmla="*/ 3581120 w 4003091"/>
                              <a:gd name="connsiteY139" fmla="*/ 515967 h 1666924"/>
                              <a:gd name="connsiteX140" fmla="*/ 3597340 w 4003091"/>
                              <a:gd name="connsiteY140" fmla="*/ 955988 h 1666924"/>
                              <a:gd name="connsiteX141" fmla="*/ 3633834 w 4003091"/>
                              <a:gd name="connsiteY141" fmla="*/ 722797 h 1666924"/>
                              <a:gd name="connsiteX142" fmla="*/ 3662219 w 4003091"/>
                              <a:gd name="connsiteY142" fmla="*/ 747130 h 1666924"/>
                              <a:gd name="connsiteX143" fmla="*/ 3684521 w 4003091"/>
                              <a:gd name="connsiteY143" fmla="*/ 560578 h 1666924"/>
                              <a:gd name="connsiteX144" fmla="*/ 3696686 w 4003091"/>
                              <a:gd name="connsiteY144" fmla="*/ 850546 h 1666924"/>
                              <a:gd name="connsiteX145" fmla="*/ 3737236 w 4003091"/>
                              <a:gd name="connsiteY145" fmla="*/ 692381 h 1666924"/>
                              <a:gd name="connsiteX146" fmla="*/ 3739262 w 4003091"/>
                              <a:gd name="connsiteY146" fmla="*/ 1026959 h 1666924"/>
                              <a:gd name="connsiteX147" fmla="*/ 3781840 w 4003091"/>
                              <a:gd name="connsiteY147" fmla="*/ 661965 h 1666924"/>
                              <a:gd name="connsiteX148" fmla="*/ 3800087 w 4003091"/>
                              <a:gd name="connsiteY148" fmla="*/ 923544 h 1666924"/>
                              <a:gd name="connsiteX149" fmla="*/ 3830499 w 4003091"/>
                              <a:gd name="connsiteY149" fmla="*/ 623438 h 1666924"/>
                              <a:gd name="connsiteX150" fmla="*/ 3871048 w 4003091"/>
                              <a:gd name="connsiteY150" fmla="*/ 747130 h 1666924"/>
                              <a:gd name="connsiteX151" fmla="*/ 3911598 w 4003091"/>
                              <a:gd name="connsiteY151" fmla="*/ 497718 h 1666924"/>
                              <a:gd name="connsiteX152" fmla="*/ 3948093 w 4003091"/>
                              <a:gd name="connsiteY152" fmla="*/ 1079680 h 1666924"/>
                              <a:gd name="connsiteX153" fmla="*/ 4003091 w 4003091"/>
                              <a:gd name="connsiteY153" fmla="*/ 1382594 h 1666924"/>
                              <a:gd name="connsiteX0" fmla="*/ 0 w 4003091"/>
                              <a:gd name="connsiteY0" fmla="*/ 770033 h 1666924"/>
                              <a:gd name="connsiteX1" fmla="*/ 23347 w 4003091"/>
                              <a:gd name="connsiteY1" fmla="*/ 824508 h 1666924"/>
                              <a:gd name="connsiteX2" fmla="*/ 52530 w 4003091"/>
                              <a:gd name="connsiteY2" fmla="*/ 752524 h 1666924"/>
                              <a:gd name="connsiteX3" fmla="*/ 79767 w 4003091"/>
                              <a:gd name="connsiteY3" fmla="*/ 826454 h 1666924"/>
                              <a:gd name="connsiteX4" fmla="*/ 105059 w 4003091"/>
                              <a:gd name="connsiteY4" fmla="*/ 756415 h 1666924"/>
                              <a:gd name="connsiteX5" fmla="*/ 147861 w 4003091"/>
                              <a:gd name="connsiteY5" fmla="*/ 871201 h 1666924"/>
                              <a:gd name="connsiteX6" fmla="*/ 192608 w 4003091"/>
                              <a:gd name="connsiteY6" fmla="*/ 690267 h 1666924"/>
                              <a:gd name="connsiteX7" fmla="*/ 217900 w 4003091"/>
                              <a:gd name="connsiteY7" fmla="*/ 777816 h 1666924"/>
                              <a:gd name="connsiteX8" fmla="*/ 241246 w 4003091"/>
                              <a:gd name="connsiteY8" fmla="*/ 770033 h 1666924"/>
                              <a:gd name="connsiteX9" fmla="*/ 252920 w 4003091"/>
                              <a:gd name="connsiteY9" fmla="*/ 824508 h 1666924"/>
                              <a:gd name="connsiteX10" fmla="*/ 247083 w 4003091"/>
                              <a:gd name="connsiteY10" fmla="*/ 873147 h 1666924"/>
                              <a:gd name="connsiteX11" fmla="*/ 272375 w 4003091"/>
                              <a:gd name="connsiteY11" fmla="*/ 908166 h 1666924"/>
                              <a:gd name="connsiteX12" fmla="*/ 272375 w 4003091"/>
                              <a:gd name="connsiteY12" fmla="*/ 950968 h 1666924"/>
                              <a:gd name="connsiteX13" fmla="*/ 299612 w 4003091"/>
                              <a:gd name="connsiteY13" fmla="*/ 875092 h 1666924"/>
                              <a:gd name="connsiteX14" fmla="*/ 324904 w 4003091"/>
                              <a:gd name="connsiteY14" fmla="*/ 915948 h 1666924"/>
                              <a:gd name="connsiteX15" fmla="*/ 324904 w 4003091"/>
                              <a:gd name="connsiteY15" fmla="*/ 970423 h 1666924"/>
                              <a:gd name="connsiteX16" fmla="*/ 344360 w 4003091"/>
                              <a:gd name="connsiteY16" fmla="*/ 1017116 h 1666924"/>
                              <a:gd name="connsiteX17" fmla="*/ 377434 w 4003091"/>
                              <a:gd name="connsiteY17" fmla="*/ 995715 h 1666924"/>
                              <a:gd name="connsiteX18" fmla="*/ 363815 w 4003091"/>
                              <a:gd name="connsiteY18" fmla="*/ 917894 h 1666924"/>
                              <a:gd name="connsiteX19" fmla="*/ 381325 w 4003091"/>
                              <a:gd name="connsiteY19" fmla="*/ 910112 h 1666924"/>
                              <a:gd name="connsiteX20" fmla="*/ 402725 w 4003091"/>
                              <a:gd name="connsiteY20" fmla="*/ 565753 h 1666924"/>
                              <a:gd name="connsiteX21" fmla="*/ 447473 w 4003091"/>
                              <a:gd name="connsiteY21" fmla="*/ 1264199 h 1666924"/>
                              <a:gd name="connsiteX22" fmla="*/ 480547 w 4003091"/>
                              <a:gd name="connsiteY22" fmla="*/ 1030735 h 1666924"/>
                              <a:gd name="connsiteX23" fmla="*/ 494165 w 4003091"/>
                              <a:gd name="connsiteY23" fmla="*/ 1071591 h 1666924"/>
                              <a:gd name="connsiteX24" fmla="*/ 509730 w 4003091"/>
                              <a:gd name="connsiteY24" fmla="*/ 1046299 h 1666924"/>
                              <a:gd name="connsiteX25" fmla="*/ 527240 w 4003091"/>
                              <a:gd name="connsiteY25" fmla="*/ 1163031 h 1666924"/>
                              <a:gd name="connsiteX26" fmla="*/ 589497 w 4003091"/>
                              <a:gd name="connsiteY26" fmla="*/ 176646 h 1666924"/>
                              <a:gd name="connsiteX27" fmla="*/ 618680 w 4003091"/>
                              <a:gd name="connsiteY27" fmla="*/ 419838 h 1666924"/>
                              <a:gd name="connsiteX28" fmla="*/ 638135 w 4003091"/>
                              <a:gd name="connsiteY28" fmla="*/ 330343 h 1666924"/>
                              <a:gd name="connsiteX29" fmla="*/ 661481 w 4003091"/>
                              <a:gd name="connsiteY29" fmla="*/ 1530736 h 1666924"/>
                              <a:gd name="connsiteX30" fmla="*/ 688719 w 4003091"/>
                              <a:gd name="connsiteY30" fmla="*/ 1666924 h 1666924"/>
                              <a:gd name="connsiteX31" fmla="*/ 762649 w 4003091"/>
                              <a:gd name="connsiteY31" fmla="*/ 52132 h 1666924"/>
                              <a:gd name="connsiteX32" fmla="*/ 782104 w 4003091"/>
                              <a:gd name="connsiteY32" fmla="*/ 85206 h 1666924"/>
                              <a:gd name="connsiteX33" fmla="*/ 795723 w 4003091"/>
                              <a:gd name="connsiteY33" fmla="*/ 1612520 h 1666924"/>
                              <a:gd name="connsiteX34" fmla="*/ 842002 w 4003091"/>
                              <a:gd name="connsiteY34" fmla="*/ 29308 h 1666924"/>
                              <a:gd name="connsiteX35" fmla="*/ 862276 w 4003091"/>
                              <a:gd name="connsiteY35" fmla="*/ 925573 h 1666924"/>
                              <a:gd name="connsiteX36" fmla="*/ 884578 w 4003091"/>
                              <a:gd name="connsiteY36" fmla="*/ 380109 h 1666924"/>
                              <a:gd name="connsiteX37" fmla="*/ 908908 w 4003091"/>
                              <a:gd name="connsiteY37" fmla="*/ 256417 h 1666924"/>
                              <a:gd name="connsiteX38" fmla="*/ 947430 w 4003091"/>
                              <a:gd name="connsiteY38" fmla="*/ 895155 h 1666924"/>
                              <a:gd name="connsiteX39" fmla="*/ 994063 w 4003091"/>
                              <a:gd name="connsiteY39" fmla="*/ 532189 h 1666924"/>
                              <a:gd name="connsiteX40" fmla="*/ 1020420 w 4003091"/>
                              <a:gd name="connsiteY40" fmla="*/ 1022904 h 1666924"/>
                              <a:gd name="connsiteX41" fmla="*/ 1052860 w 4003091"/>
                              <a:gd name="connsiteY41" fmla="*/ 666021 h 1666924"/>
                              <a:gd name="connsiteX42" fmla="*/ 1073135 w 4003091"/>
                              <a:gd name="connsiteY42" fmla="*/ 1217567 h 1666924"/>
                              <a:gd name="connsiteX43" fmla="*/ 1105575 w 4003091"/>
                              <a:gd name="connsiteY43" fmla="*/ 791740 h 1666924"/>
                              <a:gd name="connsiteX44" fmla="*/ 1113685 w 4003091"/>
                              <a:gd name="connsiteY44" fmla="*/ 1355454 h 1666924"/>
                              <a:gd name="connsiteX45" fmla="*/ 1160317 w 4003091"/>
                              <a:gd name="connsiteY45" fmla="*/ 284805 h 1666924"/>
                              <a:gd name="connsiteX46" fmla="*/ 1172481 w 4003091"/>
                              <a:gd name="connsiteY46" fmla="*/ 1057375 h 1666924"/>
                              <a:gd name="connsiteX47" fmla="*/ 1206948 w 4003091"/>
                              <a:gd name="connsiteY47" fmla="*/ 347665 h 1666924"/>
                              <a:gd name="connsiteX48" fmla="*/ 1229250 w 4003091"/>
                              <a:gd name="connsiteY48" fmla="*/ 891100 h 1666924"/>
                              <a:gd name="connsiteX49" fmla="*/ 1257634 w 4003091"/>
                              <a:gd name="connsiteY49" fmla="*/ 714686 h 1666924"/>
                              <a:gd name="connsiteX50" fmla="*/ 1277909 w 4003091"/>
                              <a:gd name="connsiteY50" fmla="*/ 1004654 h 1666924"/>
                              <a:gd name="connsiteX51" fmla="*/ 1316431 w 4003091"/>
                              <a:gd name="connsiteY51" fmla="*/ 724825 h 1666924"/>
                              <a:gd name="connsiteX52" fmla="*/ 1336706 w 4003091"/>
                              <a:gd name="connsiteY52" fmla="*/ 1304759 h 1666924"/>
                              <a:gd name="connsiteX53" fmla="*/ 1367119 w 4003091"/>
                              <a:gd name="connsiteY53" fmla="*/ 751185 h 1666924"/>
                              <a:gd name="connsiteX54" fmla="*/ 1385366 w 4003091"/>
                              <a:gd name="connsiteY54" fmla="*/ 923544 h 1666924"/>
                              <a:gd name="connsiteX55" fmla="*/ 1409695 w 4003091"/>
                              <a:gd name="connsiteY55" fmla="*/ 755241 h 1666924"/>
                              <a:gd name="connsiteX56" fmla="*/ 1442135 w 4003091"/>
                              <a:gd name="connsiteY56" fmla="*/ 1329092 h 1666924"/>
                              <a:gd name="connsiteX57" fmla="*/ 1482685 w 4003091"/>
                              <a:gd name="connsiteY57" fmla="*/ 1286510 h 1666924"/>
                              <a:gd name="connsiteX58" fmla="*/ 1511070 w 4003091"/>
                              <a:gd name="connsiteY58" fmla="*/ 416608 h 1666924"/>
                              <a:gd name="connsiteX59" fmla="*/ 1533372 w 4003091"/>
                              <a:gd name="connsiteY59" fmla="*/ 807962 h 1666924"/>
                              <a:gd name="connsiteX60" fmla="*/ 1582031 w 4003091"/>
                              <a:gd name="connsiteY60" fmla="*/ 114474 h 1666924"/>
                              <a:gd name="connsiteX61" fmla="*/ 1594196 w 4003091"/>
                              <a:gd name="connsiteY61" fmla="*/ 1343287 h 1666924"/>
                              <a:gd name="connsiteX62" fmla="*/ 1628662 w 4003091"/>
                              <a:gd name="connsiteY62" fmla="*/ 655882 h 1666924"/>
                              <a:gd name="connsiteX63" fmla="*/ 1655020 w 4003091"/>
                              <a:gd name="connsiteY63" fmla="*/ 1529839 h 1666924"/>
                              <a:gd name="connsiteX64" fmla="*/ 1697596 w 4003091"/>
                              <a:gd name="connsiteY64" fmla="*/ 343609 h 1666924"/>
                              <a:gd name="connsiteX65" fmla="*/ 1721926 w 4003091"/>
                              <a:gd name="connsiteY65" fmla="*/ 728881 h 1666924"/>
                              <a:gd name="connsiteX66" fmla="*/ 1748283 w 4003091"/>
                              <a:gd name="connsiteY66" fmla="*/ 219917 h 1666924"/>
                              <a:gd name="connsiteX67" fmla="*/ 1778695 w 4003091"/>
                              <a:gd name="connsiteY67" fmla="*/ 718741 h 1666924"/>
                              <a:gd name="connsiteX68" fmla="*/ 1790860 w 4003091"/>
                              <a:gd name="connsiteY68" fmla="*/ 475412 h 1666924"/>
                              <a:gd name="connsiteX69" fmla="*/ 1823300 w 4003091"/>
                              <a:gd name="connsiteY69" fmla="*/ 505828 h 1666924"/>
                              <a:gd name="connsiteX70" fmla="*/ 1825327 w 4003091"/>
                              <a:gd name="connsiteY70" fmla="*/ 872850 h 1666924"/>
                              <a:gd name="connsiteX71" fmla="*/ 1867904 w 4003091"/>
                              <a:gd name="connsiteY71" fmla="*/ 345637 h 1666924"/>
                              <a:gd name="connsiteX72" fmla="*/ 1884124 w 4003091"/>
                              <a:gd name="connsiteY72" fmla="*/ 1085764 h 1666924"/>
                              <a:gd name="connsiteX73" fmla="*/ 1920619 w 4003091"/>
                              <a:gd name="connsiteY73" fmla="*/ 775518 h 1666924"/>
                              <a:gd name="connsiteX74" fmla="*/ 1944949 w 4003091"/>
                              <a:gd name="connsiteY74" fmla="*/ 1335176 h 1666924"/>
                              <a:gd name="connsiteX75" fmla="*/ 1979415 w 4003091"/>
                              <a:gd name="connsiteY75" fmla="*/ 846490 h 1666924"/>
                              <a:gd name="connsiteX76" fmla="*/ 2009827 w 4003091"/>
                              <a:gd name="connsiteY76" fmla="*/ 962071 h 1666924"/>
                              <a:gd name="connsiteX77" fmla="*/ 2019964 w 4003091"/>
                              <a:gd name="connsiteY77" fmla="*/ 759296 h 1666924"/>
                              <a:gd name="connsiteX78" fmla="*/ 2040239 w 4003091"/>
                              <a:gd name="connsiteY78" fmla="*/ 769436 h 1666924"/>
                              <a:gd name="connsiteX79" fmla="*/ 2058486 w 4003091"/>
                              <a:gd name="connsiteY79" fmla="*/ 757269 h 1666924"/>
                              <a:gd name="connsiteX80" fmla="*/ 2080789 w 4003091"/>
                              <a:gd name="connsiteY80" fmla="*/ 980321 h 1666924"/>
                              <a:gd name="connsiteX81" fmla="*/ 2105118 w 4003091"/>
                              <a:gd name="connsiteY81" fmla="*/ 680215 h 1666924"/>
                              <a:gd name="connsiteX82" fmla="*/ 2127420 w 4003091"/>
                              <a:gd name="connsiteY82" fmla="*/ 907322 h 1666924"/>
                              <a:gd name="connsiteX83" fmla="*/ 2147695 w 4003091"/>
                              <a:gd name="connsiteY83" fmla="*/ 755241 h 1666924"/>
                              <a:gd name="connsiteX84" fmla="*/ 2178107 w 4003091"/>
                              <a:gd name="connsiteY84" fmla="*/ 964099 h 1666924"/>
                              <a:gd name="connsiteX85" fmla="*/ 2190272 w 4003091"/>
                              <a:gd name="connsiteY85" fmla="*/ 759296 h 1666924"/>
                              <a:gd name="connsiteX86" fmla="*/ 2210547 w 4003091"/>
                              <a:gd name="connsiteY86" fmla="*/ 850546 h 1666924"/>
                              <a:gd name="connsiteX87" fmla="*/ 2226767 w 4003091"/>
                              <a:gd name="connsiteY87" fmla="*/ 795796 h 1666924"/>
                              <a:gd name="connsiteX88" fmla="*/ 2259206 w 4003091"/>
                              <a:gd name="connsiteY88" fmla="*/ 846490 h 1666924"/>
                              <a:gd name="connsiteX89" fmla="*/ 2281509 w 4003091"/>
                              <a:gd name="connsiteY89" fmla="*/ 686297 h 1666924"/>
                              <a:gd name="connsiteX90" fmla="*/ 2313949 w 4003091"/>
                              <a:gd name="connsiteY90" fmla="*/ 876906 h 1666924"/>
                              <a:gd name="connsiteX91" fmla="*/ 2324086 w 4003091"/>
                              <a:gd name="connsiteY91" fmla="*/ 783629 h 1666924"/>
                              <a:gd name="connsiteX92" fmla="*/ 2342332 w 4003091"/>
                              <a:gd name="connsiteY92" fmla="*/ 803907 h 1666924"/>
                              <a:gd name="connsiteX93" fmla="*/ 2366662 w 4003091"/>
                              <a:gd name="connsiteY93" fmla="*/ 793769 h 1666924"/>
                              <a:gd name="connsiteX94" fmla="*/ 2390992 w 4003091"/>
                              <a:gd name="connsiteY94" fmla="*/ 1067513 h 1666924"/>
                              <a:gd name="connsiteX95" fmla="*/ 2413295 w 4003091"/>
                              <a:gd name="connsiteY95" fmla="*/ 722797 h 1666924"/>
                              <a:gd name="connsiteX96" fmla="*/ 2435597 w 4003091"/>
                              <a:gd name="connsiteY96" fmla="*/ 876906 h 1666924"/>
                              <a:gd name="connsiteX97" fmla="*/ 2463981 w 4003091"/>
                              <a:gd name="connsiteY97" fmla="*/ 653854 h 1666924"/>
                              <a:gd name="connsiteX98" fmla="*/ 2492366 w 4003091"/>
                              <a:gd name="connsiteY98" fmla="*/ 935710 h 1666924"/>
                              <a:gd name="connsiteX99" fmla="*/ 2520750 w 4003091"/>
                              <a:gd name="connsiteY99" fmla="*/ 728881 h 1666924"/>
                              <a:gd name="connsiteX100" fmla="*/ 2563327 w 4003091"/>
                              <a:gd name="connsiteY100" fmla="*/ 907322 h 1666924"/>
                              <a:gd name="connsiteX101" fmla="*/ 2587657 w 4003091"/>
                              <a:gd name="connsiteY101" fmla="*/ 805935 h 1666924"/>
                              <a:gd name="connsiteX102" fmla="*/ 2599821 w 4003091"/>
                              <a:gd name="connsiteY102" fmla="*/ 974238 h 1666924"/>
                              <a:gd name="connsiteX103" fmla="*/ 2640371 w 4003091"/>
                              <a:gd name="connsiteY103" fmla="*/ 793769 h 1666924"/>
                              <a:gd name="connsiteX104" fmla="*/ 2662674 w 4003091"/>
                              <a:gd name="connsiteY104" fmla="*/ 970182 h 1666924"/>
                              <a:gd name="connsiteX105" fmla="*/ 2680921 w 4003091"/>
                              <a:gd name="connsiteY105" fmla="*/ 899211 h 1666924"/>
                              <a:gd name="connsiteX106" fmla="*/ 2701196 w 4003091"/>
                              <a:gd name="connsiteY106" fmla="*/ 998571 h 1666924"/>
                              <a:gd name="connsiteX107" fmla="*/ 2755938 w 4003091"/>
                              <a:gd name="connsiteY107" fmla="*/ 686297 h 1666924"/>
                              <a:gd name="connsiteX108" fmla="*/ 2788378 w 4003091"/>
                              <a:gd name="connsiteY108" fmla="*/ 899211 h 1666924"/>
                              <a:gd name="connsiteX109" fmla="*/ 2810681 w 4003091"/>
                              <a:gd name="connsiteY109" fmla="*/ 647771 h 1666924"/>
                              <a:gd name="connsiteX110" fmla="*/ 2845148 w 4003091"/>
                              <a:gd name="connsiteY110" fmla="*/ 734963 h 1666924"/>
                              <a:gd name="connsiteX111" fmla="*/ 2877588 w 4003091"/>
                              <a:gd name="connsiteY111" fmla="*/ 708603 h 1666924"/>
                              <a:gd name="connsiteX112" fmla="*/ 2893808 w 4003091"/>
                              <a:gd name="connsiteY112" fmla="*/ 907322 h 1666924"/>
                              <a:gd name="connsiteX113" fmla="*/ 2932329 w 4003091"/>
                              <a:gd name="connsiteY113" fmla="*/ 836351 h 1666924"/>
                              <a:gd name="connsiteX114" fmla="*/ 2954632 w 4003091"/>
                              <a:gd name="connsiteY114" fmla="*/ 874878 h 1666924"/>
                              <a:gd name="connsiteX115" fmla="*/ 2987071 w 4003091"/>
                              <a:gd name="connsiteY115" fmla="*/ 402413 h 1666924"/>
                              <a:gd name="connsiteX116" fmla="*/ 3007346 w 4003091"/>
                              <a:gd name="connsiteY116" fmla="*/ 812018 h 1666924"/>
                              <a:gd name="connsiteX117" fmla="*/ 3031676 w 4003091"/>
                              <a:gd name="connsiteY117" fmla="*/ 753214 h 1666924"/>
                              <a:gd name="connsiteX118" fmla="*/ 3035730 w 4003091"/>
                              <a:gd name="connsiteY118" fmla="*/ 878933 h 1666924"/>
                              <a:gd name="connsiteX119" fmla="*/ 3049922 w 4003091"/>
                              <a:gd name="connsiteY119" fmla="*/ 820129 h 1666924"/>
                              <a:gd name="connsiteX120" fmla="*/ 3062087 w 4003091"/>
                              <a:gd name="connsiteY120" fmla="*/ 1290566 h 1666924"/>
                              <a:gd name="connsiteX121" fmla="*/ 3084388 w 4003091"/>
                              <a:gd name="connsiteY121" fmla="*/ 467301 h 1666924"/>
                              <a:gd name="connsiteX122" fmla="*/ 3104663 w 4003091"/>
                              <a:gd name="connsiteY122" fmla="*/ 714686 h 1666924"/>
                              <a:gd name="connsiteX123" fmla="*/ 3131021 w 4003091"/>
                              <a:gd name="connsiteY123" fmla="*/ 475412 h 1666924"/>
                              <a:gd name="connsiteX124" fmla="*/ 3169542 w 4003091"/>
                              <a:gd name="connsiteY124" fmla="*/ 937738 h 1666924"/>
                              <a:gd name="connsiteX125" fmla="*/ 3224534 w 4003091"/>
                              <a:gd name="connsiteY125" fmla="*/ 477441 h 1666924"/>
                              <a:gd name="connsiteX126" fmla="*/ 3224285 w 4003091"/>
                              <a:gd name="connsiteY126" fmla="*/ 1239871 h 1666924"/>
                              <a:gd name="connsiteX127" fmla="*/ 3250642 w 4003091"/>
                              <a:gd name="connsiteY127" fmla="*/ 718741 h 1666924"/>
                              <a:gd name="connsiteX128" fmla="*/ 3293218 w 4003091"/>
                              <a:gd name="connsiteY128" fmla="*/ 1069542 h 1666924"/>
                              <a:gd name="connsiteX129" fmla="*/ 3311466 w 4003091"/>
                              <a:gd name="connsiteY129" fmla="*/ 588966 h 1666924"/>
                              <a:gd name="connsiteX130" fmla="*/ 3347961 w 4003091"/>
                              <a:gd name="connsiteY130" fmla="*/ 1026959 h 1666924"/>
                              <a:gd name="connsiteX131" fmla="*/ 3382428 w 4003091"/>
                              <a:gd name="connsiteY131" fmla="*/ 797824 h 1666924"/>
                              <a:gd name="connsiteX132" fmla="*/ 3412840 w 4003091"/>
                              <a:gd name="connsiteY132" fmla="*/ 647771 h 1666924"/>
                              <a:gd name="connsiteX133" fmla="*/ 3422977 w 4003091"/>
                              <a:gd name="connsiteY133" fmla="*/ 1000598 h 1666924"/>
                              <a:gd name="connsiteX134" fmla="*/ 3439197 w 4003091"/>
                              <a:gd name="connsiteY134" fmla="*/ 848517 h 1666924"/>
                              <a:gd name="connsiteX135" fmla="*/ 3483802 w 4003091"/>
                              <a:gd name="connsiteY135" fmla="*/ 676159 h 1666924"/>
                              <a:gd name="connsiteX136" fmla="*/ 3506103 w 4003091"/>
                              <a:gd name="connsiteY136" fmla="*/ 1146596 h 1666924"/>
                              <a:gd name="connsiteX137" fmla="*/ 3532461 w 4003091"/>
                              <a:gd name="connsiteY137" fmla="*/ 661965 h 1666924"/>
                              <a:gd name="connsiteX138" fmla="*/ 3556791 w 4003091"/>
                              <a:gd name="connsiteY138" fmla="*/ 775518 h 1666924"/>
                              <a:gd name="connsiteX139" fmla="*/ 3581120 w 4003091"/>
                              <a:gd name="connsiteY139" fmla="*/ 515967 h 1666924"/>
                              <a:gd name="connsiteX140" fmla="*/ 3597340 w 4003091"/>
                              <a:gd name="connsiteY140" fmla="*/ 955988 h 1666924"/>
                              <a:gd name="connsiteX141" fmla="*/ 3633834 w 4003091"/>
                              <a:gd name="connsiteY141" fmla="*/ 722797 h 1666924"/>
                              <a:gd name="connsiteX142" fmla="*/ 3662219 w 4003091"/>
                              <a:gd name="connsiteY142" fmla="*/ 747130 h 1666924"/>
                              <a:gd name="connsiteX143" fmla="*/ 3684521 w 4003091"/>
                              <a:gd name="connsiteY143" fmla="*/ 560578 h 1666924"/>
                              <a:gd name="connsiteX144" fmla="*/ 3696686 w 4003091"/>
                              <a:gd name="connsiteY144" fmla="*/ 850546 h 1666924"/>
                              <a:gd name="connsiteX145" fmla="*/ 3737236 w 4003091"/>
                              <a:gd name="connsiteY145" fmla="*/ 692381 h 1666924"/>
                              <a:gd name="connsiteX146" fmla="*/ 3739262 w 4003091"/>
                              <a:gd name="connsiteY146" fmla="*/ 1026959 h 1666924"/>
                              <a:gd name="connsiteX147" fmla="*/ 3781840 w 4003091"/>
                              <a:gd name="connsiteY147" fmla="*/ 661965 h 1666924"/>
                              <a:gd name="connsiteX148" fmla="*/ 3800087 w 4003091"/>
                              <a:gd name="connsiteY148" fmla="*/ 923544 h 1666924"/>
                              <a:gd name="connsiteX149" fmla="*/ 3830499 w 4003091"/>
                              <a:gd name="connsiteY149" fmla="*/ 623438 h 1666924"/>
                              <a:gd name="connsiteX150" fmla="*/ 3871048 w 4003091"/>
                              <a:gd name="connsiteY150" fmla="*/ 747130 h 1666924"/>
                              <a:gd name="connsiteX151" fmla="*/ 3911598 w 4003091"/>
                              <a:gd name="connsiteY151" fmla="*/ 497718 h 1666924"/>
                              <a:gd name="connsiteX152" fmla="*/ 3948093 w 4003091"/>
                              <a:gd name="connsiteY152" fmla="*/ 1079680 h 1666924"/>
                              <a:gd name="connsiteX153" fmla="*/ 3986615 w 4003091"/>
                              <a:gd name="connsiteY153" fmla="*/ 1156734 h 1666924"/>
                              <a:gd name="connsiteX154" fmla="*/ 4003091 w 4003091"/>
                              <a:gd name="connsiteY154" fmla="*/ 1382594 h 1666924"/>
                              <a:gd name="connsiteX0" fmla="*/ 0 w 4003091"/>
                              <a:gd name="connsiteY0" fmla="*/ 770033 h 1666924"/>
                              <a:gd name="connsiteX1" fmla="*/ 23347 w 4003091"/>
                              <a:gd name="connsiteY1" fmla="*/ 824508 h 1666924"/>
                              <a:gd name="connsiteX2" fmla="*/ 52530 w 4003091"/>
                              <a:gd name="connsiteY2" fmla="*/ 752524 h 1666924"/>
                              <a:gd name="connsiteX3" fmla="*/ 79767 w 4003091"/>
                              <a:gd name="connsiteY3" fmla="*/ 826454 h 1666924"/>
                              <a:gd name="connsiteX4" fmla="*/ 105059 w 4003091"/>
                              <a:gd name="connsiteY4" fmla="*/ 756415 h 1666924"/>
                              <a:gd name="connsiteX5" fmla="*/ 147861 w 4003091"/>
                              <a:gd name="connsiteY5" fmla="*/ 871201 h 1666924"/>
                              <a:gd name="connsiteX6" fmla="*/ 192608 w 4003091"/>
                              <a:gd name="connsiteY6" fmla="*/ 690267 h 1666924"/>
                              <a:gd name="connsiteX7" fmla="*/ 217900 w 4003091"/>
                              <a:gd name="connsiteY7" fmla="*/ 777816 h 1666924"/>
                              <a:gd name="connsiteX8" fmla="*/ 241246 w 4003091"/>
                              <a:gd name="connsiteY8" fmla="*/ 770033 h 1666924"/>
                              <a:gd name="connsiteX9" fmla="*/ 252920 w 4003091"/>
                              <a:gd name="connsiteY9" fmla="*/ 824508 h 1666924"/>
                              <a:gd name="connsiteX10" fmla="*/ 247083 w 4003091"/>
                              <a:gd name="connsiteY10" fmla="*/ 873147 h 1666924"/>
                              <a:gd name="connsiteX11" fmla="*/ 272375 w 4003091"/>
                              <a:gd name="connsiteY11" fmla="*/ 908166 h 1666924"/>
                              <a:gd name="connsiteX12" fmla="*/ 272375 w 4003091"/>
                              <a:gd name="connsiteY12" fmla="*/ 950968 h 1666924"/>
                              <a:gd name="connsiteX13" fmla="*/ 299612 w 4003091"/>
                              <a:gd name="connsiteY13" fmla="*/ 875092 h 1666924"/>
                              <a:gd name="connsiteX14" fmla="*/ 324904 w 4003091"/>
                              <a:gd name="connsiteY14" fmla="*/ 915948 h 1666924"/>
                              <a:gd name="connsiteX15" fmla="*/ 324904 w 4003091"/>
                              <a:gd name="connsiteY15" fmla="*/ 970423 h 1666924"/>
                              <a:gd name="connsiteX16" fmla="*/ 344360 w 4003091"/>
                              <a:gd name="connsiteY16" fmla="*/ 1017116 h 1666924"/>
                              <a:gd name="connsiteX17" fmla="*/ 377434 w 4003091"/>
                              <a:gd name="connsiteY17" fmla="*/ 995715 h 1666924"/>
                              <a:gd name="connsiteX18" fmla="*/ 363815 w 4003091"/>
                              <a:gd name="connsiteY18" fmla="*/ 917894 h 1666924"/>
                              <a:gd name="connsiteX19" fmla="*/ 381325 w 4003091"/>
                              <a:gd name="connsiteY19" fmla="*/ 910112 h 1666924"/>
                              <a:gd name="connsiteX20" fmla="*/ 402725 w 4003091"/>
                              <a:gd name="connsiteY20" fmla="*/ 565753 h 1666924"/>
                              <a:gd name="connsiteX21" fmla="*/ 447473 w 4003091"/>
                              <a:gd name="connsiteY21" fmla="*/ 1264199 h 1666924"/>
                              <a:gd name="connsiteX22" fmla="*/ 480547 w 4003091"/>
                              <a:gd name="connsiteY22" fmla="*/ 1030735 h 1666924"/>
                              <a:gd name="connsiteX23" fmla="*/ 494165 w 4003091"/>
                              <a:gd name="connsiteY23" fmla="*/ 1071591 h 1666924"/>
                              <a:gd name="connsiteX24" fmla="*/ 509730 w 4003091"/>
                              <a:gd name="connsiteY24" fmla="*/ 1046299 h 1666924"/>
                              <a:gd name="connsiteX25" fmla="*/ 527240 w 4003091"/>
                              <a:gd name="connsiteY25" fmla="*/ 1163031 h 1666924"/>
                              <a:gd name="connsiteX26" fmla="*/ 589497 w 4003091"/>
                              <a:gd name="connsiteY26" fmla="*/ 176646 h 1666924"/>
                              <a:gd name="connsiteX27" fmla="*/ 618680 w 4003091"/>
                              <a:gd name="connsiteY27" fmla="*/ 419838 h 1666924"/>
                              <a:gd name="connsiteX28" fmla="*/ 638135 w 4003091"/>
                              <a:gd name="connsiteY28" fmla="*/ 330343 h 1666924"/>
                              <a:gd name="connsiteX29" fmla="*/ 661481 w 4003091"/>
                              <a:gd name="connsiteY29" fmla="*/ 1530736 h 1666924"/>
                              <a:gd name="connsiteX30" fmla="*/ 688719 w 4003091"/>
                              <a:gd name="connsiteY30" fmla="*/ 1666924 h 1666924"/>
                              <a:gd name="connsiteX31" fmla="*/ 762649 w 4003091"/>
                              <a:gd name="connsiteY31" fmla="*/ 52132 h 1666924"/>
                              <a:gd name="connsiteX32" fmla="*/ 782104 w 4003091"/>
                              <a:gd name="connsiteY32" fmla="*/ 85206 h 1666924"/>
                              <a:gd name="connsiteX33" fmla="*/ 795723 w 4003091"/>
                              <a:gd name="connsiteY33" fmla="*/ 1612520 h 1666924"/>
                              <a:gd name="connsiteX34" fmla="*/ 842002 w 4003091"/>
                              <a:gd name="connsiteY34" fmla="*/ 29308 h 1666924"/>
                              <a:gd name="connsiteX35" fmla="*/ 862276 w 4003091"/>
                              <a:gd name="connsiteY35" fmla="*/ 925573 h 1666924"/>
                              <a:gd name="connsiteX36" fmla="*/ 884578 w 4003091"/>
                              <a:gd name="connsiteY36" fmla="*/ 380109 h 1666924"/>
                              <a:gd name="connsiteX37" fmla="*/ 908908 w 4003091"/>
                              <a:gd name="connsiteY37" fmla="*/ 256417 h 1666924"/>
                              <a:gd name="connsiteX38" fmla="*/ 947430 w 4003091"/>
                              <a:gd name="connsiteY38" fmla="*/ 895155 h 1666924"/>
                              <a:gd name="connsiteX39" fmla="*/ 994063 w 4003091"/>
                              <a:gd name="connsiteY39" fmla="*/ 532189 h 1666924"/>
                              <a:gd name="connsiteX40" fmla="*/ 1020420 w 4003091"/>
                              <a:gd name="connsiteY40" fmla="*/ 1022904 h 1666924"/>
                              <a:gd name="connsiteX41" fmla="*/ 1052860 w 4003091"/>
                              <a:gd name="connsiteY41" fmla="*/ 666021 h 1666924"/>
                              <a:gd name="connsiteX42" fmla="*/ 1073135 w 4003091"/>
                              <a:gd name="connsiteY42" fmla="*/ 1217567 h 1666924"/>
                              <a:gd name="connsiteX43" fmla="*/ 1105575 w 4003091"/>
                              <a:gd name="connsiteY43" fmla="*/ 791740 h 1666924"/>
                              <a:gd name="connsiteX44" fmla="*/ 1113685 w 4003091"/>
                              <a:gd name="connsiteY44" fmla="*/ 1355454 h 1666924"/>
                              <a:gd name="connsiteX45" fmla="*/ 1160317 w 4003091"/>
                              <a:gd name="connsiteY45" fmla="*/ 284805 h 1666924"/>
                              <a:gd name="connsiteX46" fmla="*/ 1172481 w 4003091"/>
                              <a:gd name="connsiteY46" fmla="*/ 1057375 h 1666924"/>
                              <a:gd name="connsiteX47" fmla="*/ 1206948 w 4003091"/>
                              <a:gd name="connsiteY47" fmla="*/ 347665 h 1666924"/>
                              <a:gd name="connsiteX48" fmla="*/ 1229250 w 4003091"/>
                              <a:gd name="connsiteY48" fmla="*/ 891100 h 1666924"/>
                              <a:gd name="connsiteX49" fmla="*/ 1257634 w 4003091"/>
                              <a:gd name="connsiteY49" fmla="*/ 714686 h 1666924"/>
                              <a:gd name="connsiteX50" fmla="*/ 1277909 w 4003091"/>
                              <a:gd name="connsiteY50" fmla="*/ 1004654 h 1666924"/>
                              <a:gd name="connsiteX51" fmla="*/ 1316431 w 4003091"/>
                              <a:gd name="connsiteY51" fmla="*/ 724825 h 1666924"/>
                              <a:gd name="connsiteX52" fmla="*/ 1336706 w 4003091"/>
                              <a:gd name="connsiteY52" fmla="*/ 1304759 h 1666924"/>
                              <a:gd name="connsiteX53" fmla="*/ 1367119 w 4003091"/>
                              <a:gd name="connsiteY53" fmla="*/ 751185 h 1666924"/>
                              <a:gd name="connsiteX54" fmla="*/ 1385366 w 4003091"/>
                              <a:gd name="connsiteY54" fmla="*/ 923544 h 1666924"/>
                              <a:gd name="connsiteX55" fmla="*/ 1409695 w 4003091"/>
                              <a:gd name="connsiteY55" fmla="*/ 755241 h 1666924"/>
                              <a:gd name="connsiteX56" fmla="*/ 1442135 w 4003091"/>
                              <a:gd name="connsiteY56" fmla="*/ 1329092 h 1666924"/>
                              <a:gd name="connsiteX57" fmla="*/ 1482685 w 4003091"/>
                              <a:gd name="connsiteY57" fmla="*/ 1286510 h 1666924"/>
                              <a:gd name="connsiteX58" fmla="*/ 1511070 w 4003091"/>
                              <a:gd name="connsiteY58" fmla="*/ 416608 h 1666924"/>
                              <a:gd name="connsiteX59" fmla="*/ 1533372 w 4003091"/>
                              <a:gd name="connsiteY59" fmla="*/ 807962 h 1666924"/>
                              <a:gd name="connsiteX60" fmla="*/ 1582031 w 4003091"/>
                              <a:gd name="connsiteY60" fmla="*/ 114474 h 1666924"/>
                              <a:gd name="connsiteX61" fmla="*/ 1594196 w 4003091"/>
                              <a:gd name="connsiteY61" fmla="*/ 1343287 h 1666924"/>
                              <a:gd name="connsiteX62" fmla="*/ 1628662 w 4003091"/>
                              <a:gd name="connsiteY62" fmla="*/ 655882 h 1666924"/>
                              <a:gd name="connsiteX63" fmla="*/ 1655020 w 4003091"/>
                              <a:gd name="connsiteY63" fmla="*/ 1529839 h 1666924"/>
                              <a:gd name="connsiteX64" fmla="*/ 1697596 w 4003091"/>
                              <a:gd name="connsiteY64" fmla="*/ 343609 h 1666924"/>
                              <a:gd name="connsiteX65" fmla="*/ 1721926 w 4003091"/>
                              <a:gd name="connsiteY65" fmla="*/ 728881 h 1666924"/>
                              <a:gd name="connsiteX66" fmla="*/ 1748283 w 4003091"/>
                              <a:gd name="connsiteY66" fmla="*/ 219917 h 1666924"/>
                              <a:gd name="connsiteX67" fmla="*/ 1778695 w 4003091"/>
                              <a:gd name="connsiteY67" fmla="*/ 718741 h 1666924"/>
                              <a:gd name="connsiteX68" fmla="*/ 1790860 w 4003091"/>
                              <a:gd name="connsiteY68" fmla="*/ 475412 h 1666924"/>
                              <a:gd name="connsiteX69" fmla="*/ 1823300 w 4003091"/>
                              <a:gd name="connsiteY69" fmla="*/ 505828 h 1666924"/>
                              <a:gd name="connsiteX70" fmla="*/ 1825327 w 4003091"/>
                              <a:gd name="connsiteY70" fmla="*/ 872850 h 1666924"/>
                              <a:gd name="connsiteX71" fmla="*/ 1867904 w 4003091"/>
                              <a:gd name="connsiteY71" fmla="*/ 345637 h 1666924"/>
                              <a:gd name="connsiteX72" fmla="*/ 1884124 w 4003091"/>
                              <a:gd name="connsiteY72" fmla="*/ 1085764 h 1666924"/>
                              <a:gd name="connsiteX73" fmla="*/ 1920619 w 4003091"/>
                              <a:gd name="connsiteY73" fmla="*/ 775518 h 1666924"/>
                              <a:gd name="connsiteX74" fmla="*/ 1944949 w 4003091"/>
                              <a:gd name="connsiteY74" fmla="*/ 1335176 h 1666924"/>
                              <a:gd name="connsiteX75" fmla="*/ 1979415 w 4003091"/>
                              <a:gd name="connsiteY75" fmla="*/ 846490 h 1666924"/>
                              <a:gd name="connsiteX76" fmla="*/ 2009827 w 4003091"/>
                              <a:gd name="connsiteY76" fmla="*/ 962071 h 1666924"/>
                              <a:gd name="connsiteX77" fmla="*/ 2019964 w 4003091"/>
                              <a:gd name="connsiteY77" fmla="*/ 759296 h 1666924"/>
                              <a:gd name="connsiteX78" fmla="*/ 2040239 w 4003091"/>
                              <a:gd name="connsiteY78" fmla="*/ 769436 h 1666924"/>
                              <a:gd name="connsiteX79" fmla="*/ 2058486 w 4003091"/>
                              <a:gd name="connsiteY79" fmla="*/ 757269 h 1666924"/>
                              <a:gd name="connsiteX80" fmla="*/ 2080789 w 4003091"/>
                              <a:gd name="connsiteY80" fmla="*/ 980321 h 1666924"/>
                              <a:gd name="connsiteX81" fmla="*/ 2105118 w 4003091"/>
                              <a:gd name="connsiteY81" fmla="*/ 680215 h 1666924"/>
                              <a:gd name="connsiteX82" fmla="*/ 2127420 w 4003091"/>
                              <a:gd name="connsiteY82" fmla="*/ 907322 h 1666924"/>
                              <a:gd name="connsiteX83" fmla="*/ 2147695 w 4003091"/>
                              <a:gd name="connsiteY83" fmla="*/ 755241 h 1666924"/>
                              <a:gd name="connsiteX84" fmla="*/ 2178107 w 4003091"/>
                              <a:gd name="connsiteY84" fmla="*/ 964099 h 1666924"/>
                              <a:gd name="connsiteX85" fmla="*/ 2190272 w 4003091"/>
                              <a:gd name="connsiteY85" fmla="*/ 759296 h 1666924"/>
                              <a:gd name="connsiteX86" fmla="*/ 2210547 w 4003091"/>
                              <a:gd name="connsiteY86" fmla="*/ 850546 h 1666924"/>
                              <a:gd name="connsiteX87" fmla="*/ 2226767 w 4003091"/>
                              <a:gd name="connsiteY87" fmla="*/ 795796 h 1666924"/>
                              <a:gd name="connsiteX88" fmla="*/ 2259206 w 4003091"/>
                              <a:gd name="connsiteY88" fmla="*/ 846490 h 1666924"/>
                              <a:gd name="connsiteX89" fmla="*/ 2281509 w 4003091"/>
                              <a:gd name="connsiteY89" fmla="*/ 686297 h 1666924"/>
                              <a:gd name="connsiteX90" fmla="*/ 2313949 w 4003091"/>
                              <a:gd name="connsiteY90" fmla="*/ 876906 h 1666924"/>
                              <a:gd name="connsiteX91" fmla="*/ 2324086 w 4003091"/>
                              <a:gd name="connsiteY91" fmla="*/ 783629 h 1666924"/>
                              <a:gd name="connsiteX92" fmla="*/ 2342332 w 4003091"/>
                              <a:gd name="connsiteY92" fmla="*/ 803907 h 1666924"/>
                              <a:gd name="connsiteX93" fmla="*/ 2366662 w 4003091"/>
                              <a:gd name="connsiteY93" fmla="*/ 793769 h 1666924"/>
                              <a:gd name="connsiteX94" fmla="*/ 2390992 w 4003091"/>
                              <a:gd name="connsiteY94" fmla="*/ 1067513 h 1666924"/>
                              <a:gd name="connsiteX95" fmla="*/ 2413295 w 4003091"/>
                              <a:gd name="connsiteY95" fmla="*/ 722797 h 1666924"/>
                              <a:gd name="connsiteX96" fmla="*/ 2435597 w 4003091"/>
                              <a:gd name="connsiteY96" fmla="*/ 876906 h 1666924"/>
                              <a:gd name="connsiteX97" fmla="*/ 2463981 w 4003091"/>
                              <a:gd name="connsiteY97" fmla="*/ 653854 h 1666924"/>
                              <a:gd name="connsiteX98" fmla="*/ 2492366 w 4003091"/>
                              <a:gd name="connsiteY98" fmla="*/ 935710 h 1666924"/>
                              <a:gd name="connsiteX99" fmla="*/ 2520750 w 4003091"/>
                              <a:gd name="connsiteY99" fmla="*/ 728881 h 1666924"/>
                              <a:gd name="connsiteX100" fmla="*/ 2563327 w 4003091"/>
                              <a:gd name="connsiteY100" fmla="*/ 907322 h 1666924"/>
                              <a:gd name="connsiteX101" fmla="*/ 2587657 w 4003091"/>
                              <a:gd name="connsiteY101" fmla="*/ 805935 h 1666924"/>
                              <a:gd name="connsiteX102" fmla="*/ 2599821 w 4003091"/>
                              <a:gd name="connsiteY102" fmla="*/ 974238 h 1666924"/>
                              <a:gd name="connsiteX103" fmla="*/ 2640371 w 4003091"/>
                              <a:gd name="connsiteY103" fmla="*/ 793769 h 1666924"/>
                              <a:gd name="connsiteX104" fmla="*/ 2662674 w 4003091"/>
                              <a:gd name="connsiteY104" fmla="*/ 970182 h 1666924"/>
                              <a:gd name="connsiteX105" fmla="*/ 2680921 w 4003091"/>
                              <a:gd name="connsiteY105" fmla="*/ 899211 h 1666924"/>
                              <a:gd name="connsiteX106" fmla="*/ 2701196 w 4003091"/>
                              <a:gd name="connsiteY106" fmla="*/ 998571 h 1666924"/>
                              <a:gd name="connsiteX107" fmla="*/ 2755938 w 4003091"/>
                              <a:gd name="connsiteY107" fmla="*/ 686297 h 1666924"/>
                              <a:gd name="connsiteX108" fmla="*/ 2788378 w 4003091"/>
                              <a:gd name="connsiteY108" fmla="*/ 899211 h 1666924"/>
                              <a:gd name="connsiteX109" fmla="*/ 2810681 w 4003091"/>
                              <a:gd name="connsiteY109" fmla="*/ 647771 h 1666924"/>
                              <a:gd name="connsiteX110" fmla="*/ 2845148 w 4003091"/>
                              <a:gd name="connsiteY110" fmla="*/ 734963 h 1666924"/>
                              <a:gd name="connsiteX111" fmla="*/ 2877588 w 4003091"/>
                              <a:gd name="connsiteY111" fmla="*/ 708603 h 1666924"/>
                              <a:gd name="connsiteX112" fmla="*/ 2893808 w 4003091"/>
                              <a:gd name="connsiteY112" fmla="*/ 907322 h 1666924"/>
                              <a:gd name="connsiteX113" fmla="*/ 2932329 w 4003091"/>
                              <a:gd name="connsiteY113" fmla="*/ 836351 h 1666924"/>
                              <a:gd name="connsiteX114" fmla="*/ 2954632 w 4003091"/>
                              <a:gd name="connsiteY114" fmla="*/ 874878 h 1666924"/>
                              <a:gd name="connsiteX115" fmla="*/ 2987071 w 4003091"/>
                              <a:gd name="connsiteY115" fmla="*/ 402413 h 1666924"/>
                              <a:gd name="connsiteX116" fmla="*/ 3007346 w 4003091"/>
                              <a:gd name="connsiteY116" fmla="*/ 812018 h 1666924"/>
                              <a:gd name="connsiteX117" fmla="*/ 3031676 w 4003091"/>
                              <a:gd name="connsiteY117" fmla="*/ 753214 h 1666924"/>
                              <a:gd name="connsiteX118" fmla="*/ 3035730 w 4003091"/>
                              <a:gd name="connsiteY118" fmla="*/ 878933 h 1666924"/>
                              <a:gd name="connsiteX119" fmla="*/ 3049922 w 4003091"/>
                              <a:gd name="connsiteY119" fmla="*/ 820129 h 1666924"/>
                              <a:gd name="connsiteX120" fmla="*/ 3062087 w 4003091"/>
                              <a:gd name="connsiteY120" fmla="*/ 1290566 h 1666924"/>
                              <a:gd name="connsiteX121" fmla="*/ 3084388 w 4003091"/>
                              <a:gd name="connsiteY121" fmla="*/ 467301 h 1666924"/>
                              <a:gd name="connsiteX122" fmla="*/ 3104663 w 4003091"/>
                              <a:gd name="connsiteY122" fmla="*/ 714686 h 1666924"/>
                              <a:gd name="connsiteX123" fmla="*/ 3131021 w 4003091"/>
                              <a:gd name="connsiteY123" fmla="*/ 475412 h 1666924"/>
                              <a:gd name="connsiteX124" fmla="*/ 3169542 w 4003091"/>
                              <a:gd name="connsiteY124" fmla="*/ 937738 h 1666924"/>
                              <a:gd name="connsiteX125" fmla="*/ 3224534 w 4003091"/>
                              <a:gd name="connsiteY125" fmla="*/ 477441 h 1666924"/>
                              <a:gd name="connsiteX126" fmla="*/ 3224285 w 4003091"/>
                              <a:gd name="connsiteY126" fmla="*/ 1239871 h 1666924"/>
                              <a:gd name="connsiteX127" fmla="*/ 3250642 w 4003091"/>
                              <a:gd name="connsiteY127" fmla="*/ 718741 h 1666924"/>
                              <a:gd name="connsiteX128" fmla="*/ 3293218 w 4003091"/>
                              <a:gd name="connsiteY128" fmla="*/ 1069542 h 1666924"/>
                              <a:gd name="connsiteX129" fmla="*/ 3311466 w 4003091"/>
                              <a:gd name="connsiteY129" fmla="*/ 588966 h 1666924"/>
                              <a:gd name="connsiteX130" fmla="*/ 3347961 w 4003091"/>
                              <a:gd name="connsiteY130" fmla="*/ 1026959 h 1666924"/>
                              <a:gd name="connsiteX131" fmla="*/ 3382428 w 4003091"/>
                              <a:gd name="connsiteY131" fmla="*/ 797824 h 1666924"/>
                              <a:gd name="connsiteX132" fmla="*/ 3412840 w 4003091"/>
                              <a:gd name="connsiteY132" fmla="*/ 647771 h 1666924"/>
                              <a:gd name="connsiteX133" fmla="*/ 3422977 w 4003091"/>
                              <a:gd name="connsiteY133" fmla="*/ 1000598 h 1666924"/>
                              <a:gd name="connsiteX134" fmla="*/ 3439197 w 4003091"/>
                              <a:gd name="connsiteY134" fmla="*/ 848517 h 1666924"/>
                              <a:gd name="connsiteX135" fmla="*/ 3483802 w 4003091"/>
                              <a:gd name="connsiteY135" fmla="*/ 676159 h 1666924"/>
                              <a:gd name="connsiteX136" fmla="*/ 3506103 w 4003091"/>
                              <a:gd name="connsiteY136" fmla="*/ 1146596 h 1666924"/>
                              <a:gd name="connsiteX137" fmla="*/ 3532461 w 4003091"/>
                              <a:gd name="connsiteY137" fmla="*/ 661965 h 1666924"/>
                              <a:gd name="connsiteX138" fmla="*/ 3556791 w 4003091"/>
                              <a:gd name="connsiteY138" fmla="*/ 775518 h 1666924"/>
                              <a:gd name="connsiteX139" fmla="*/ 3581120 w 4003091"/>
                              <a:gd name="connsiteY139" fmla="*/ 515967 h 1666924"/>
                              <a:gd name="connsiteX140" fmla="*/ 3597340 w 4003091"/>
                              <a:gd name="connsiteY140" fmla="*/ 955988 h 1666924"/>
                              <a:gd name="connsiteX141" fmla="*/ 3633834 w 4003091"/>
                              <a:gd name="connsiteY141" fmla="*/ 722797 h 1666924"/>
                              <a:gd name="connsiteX142" fmla="*/ 3662219 w 4003091"/>
                              <a:gd name="connsiteY142" fmla="*/ 747130 h 1666924"/>
                              <a:gd name="connsiteX143" fmla="*/ 3684521 w 4003091"/>
                              <a:gd name="connsiteY143" fmla="*/ 560578 h 1666924"/>
                              <a:gd name="connsiteX144" fmla="*/ 3696686 w 4003091"/>
                              <a:gd name="connsiteY144" fmla="*/ 850546 h 1666924"/>
                              <a:gd name="connsiteX145" fmla="*/ 3737236 w 4003091"/>
                              <a:gd name="connsiteY145" fmla="*/ 692381 h 1666924"/>
                              <a:gd name="connsiteX146" fmla="*/ 3739262 w 4003091"/>
                              <a:gd name="connsiteY146" fmla="*/ 1026959 h 1666924"/>
                              <a:gd name="connsiteX147" fmla="*/ 3781840 w 4003091"/>
                              <a:gd name="connsiteY147" fmla="*/ 661965 h 1666924"/>
                              <a:gd name="connsiteX148" fmla="*/ 3800087 w 4003091"/>
                              <a:gd name="connsiteY148" fmla="*/ 923544 h 1666924"/>
                              <a:gd name="connsiteX149" fmla="*/ 3830499 w 4003091"/>
                              <a:gd name="connsiteY149" fmla="*/ 623438 h 1666924"/>
                              <a:gd name="connsiteX150" fmla="*/ 3871048 w 4003091"/>
                              <a:gd name="connsiteY150" fmla="*/ 747130 h 1666924"/>
                              <a:gd name="connsiteX151" fmla="*/ 3911598 w 4003091"/>
                              <a:gd name="connsiteY151" fmla="*/ 497718 h 1666924"/>
                              <a:gd name="connsiteX152" fmla="*/ 3948093 w 4003091"/>
                              <a:gd name="connsiteY152" fmla="*/ 1079680 h 1666924"/>
                              <a:gd name="connsiteX153" fmla="*/ 3986615 w 4003091"/>
                              <a:gd name="connsiteY153" fmla="*/ 1156734 h 1666924"/>
                              <a:gd name="connsiteX154" fmla="*/ 4003091 w 4003091"/>
                              <a:gd name="connsiteY154" fmla="*/ 1382594 h 1666924"/>
                              <a:gd name="connsiteX0" fmla="*/ 0 w 4025393"/>
                              <a:gd name="connsiteY0" fmla="*/ 770033 h 1666924"/>
                              <a:gd name="connsiteX1" fmla="*/ 23347 w 4025393"/>
                              <a:gd name="connsiteY1" fmla="*/ 824508 h 1666924"/>
                              <a:gd name="connsiteX2" fmla="*/ 52530 w 4025393"/>
                              <a:gd name="connsiteY2" fmla="*/ 752524 h 1666924"/>
                              <a:gd name="connsiteX3" fmla="*/ 79767 w 4025393"/>
                              <a:gd name="connsiteY3" fmla="*/ 826454 h 1666924"/>
                              <a:gd name="connsiteX4" fmla="*/ 105059 w 4025393"/>
                              <a:gd name="connsiteY4" fmla="*/ 756415 h 1666924"/>
                              <a:gd name="connsiteX5" fmla="*/ 147861 w 4025393"/>
                              <a:gd name="connsiteY5" fmla="*/ 871201 h 1666924"/>
                              <a:gd name="connsiteX6" fmla="*/ 192608 w 4025393"/>
                              <a:gd name="connsiteY6" fmla="*/ 690267 h 1666924"/>
                              <a:gd name="connsiteX7" fmla="*/ 217900 w 4025393"/>
                              <a:gd name="connsiteY7" fmla="*/ 777816 h 1666924"/>
                              <a:gd name="connsiteX8" fmla="*/ 241246 w 4025393"/>
                              <a:gd name="connsiteY8" fmla="*/ 770033 h 1666924"/>
                              <a:gd name="connsiteX9" fmla="*/ 252920 w 4025393"/>
                              <a:gd name="connsiteY9" fmla="*/ 824508 h 1666924"/>
                              <a:gd name="connsiteX10" fmla="*/ 247083 w 4025393"/>
                              <a:gd name="connsiteY10" fmla="*/ 873147 h 1666924"/>
                              <a:gd name="connsiteX11" fmla="*/ 272375 w 4025393"/>
                              <a:gd name="connsiteY11" fmla="*/ 908166 h 1666924"/>
                              <a:gd name="connsiteX12" fmla="*/ 272375 w 4025393"/>
                              <a:gd name="connsiteY12" fmla="*/ 950968 h 1666924"/>
                              <a:gd name="connsiteX13" fmla="*/ 299612 w 4025393"/>
                              <a:gd name="connsiteY13" fmla="*/ 875092 h 1666924"/>
                              <a:gd name="connsiteX14" fmla="*/ 324904 w 4025393"/>
                              <a:gd name="connsiteY14" fmla="*/ 915948 h 1666924"/>
                              <a:gd name="connsiteX15" fmla="*/ 324904 w 4025393"/>
                              <a:gd name="connsiteY15" fmla="*/ 970423 h 1666924"/>
                              <a:gd name="connsiteX16" fmla="*/ 344360 w 4025393"/>
                              <a:gd name="connsiteY16" fmla="*/ 1017116 h 1666924"/>
                              <a:gd name="connsiteX17" fmla="*/ 377434 w 4025393"/>
                              <a:gd name="connsiteY17" fmla="*/ 995715 h 1666924"/>
                              <a:gd name="connsiteX18" fmla="*/ 363815 w 4025393"/>
                              <a:gd name="connsiteY18" fmla="*/ 917894 h 1666924"/>
                              <a:gd name="connsiteX19" fmla="*/ 381325 w 4025393"/>
                              <a:gd name="connsiteY19" fmla="*/ 910112 h 1666924"/>
                              <a:gd name="connsiteX20" fmla="*/ 402725 w 4025393"/>
                              <a:gd name="connsiteY20" fmla="*/ 565753 h 1666924"/>
                              <a:gd name="connsiteX21" fmla="*/ 447473 w 4025393"/>
                              <a:gd name="connsiteY21" fmla="*/ 1264199 h 1666924"/>
                              <a:gd name="connsiteX22" fmla="*/ 480547 w 4025393"/>
                              <a:gd name="connsiteY22" fmla="*/ 1030735 h 1666924"/>
                              <a:gd name="connsiteX23" fmla="*/ 494165 w 4025393"/>
                              <a:gd name="connsiteY23" fmla="*/ 1071591 h 1666924"/>
                              <a:gd name="connsiteX24" fmla="*/ 509730 w 4025393"/>
                              <a:gd name="connsiteY24" fmla="*/ 1046299 h 1666924"/>
                              <a:gd name="connsiteX25" fmla="*/ 527240 w 4025393"/>
                              <a:gd name="connsiteY25" fmla="*/ 1163031 h 1666924"/>
                              <a:gd name="connsiteX26" fmla="*/ 589497 w 4025393"/>
                              <a:gd name="connsiteY26" fmla="*/ 176646 h 1666924"/>
                              <a:gd name="connsiteX27" fmla="*/ 618680 w 4025393"/>
                              <a:gd name="connsiteY27" fmla="*/ 419838 h 1666924"/>
                              <a:gd name="connsiteX28" fmla="*/ 638135 w 4025393"/>
                              <a:gd name="connsiteY28" fmla="*/ 330343 h 1666924"/>
                              <a:gd name="connsiteX29" fmla="*/ 661481 w 4025393"/>
                              <a:gd name="connsiteY29" fmla="*/ 1530736 h 1666924"/>
                              <a:gd name="connsiteX30" fmla="*/ 688719 w 4025393"/>
                              <a:gd name="connsiteY30" fmla="*/ 1666924 h 1666924"/>
                              <a:gd name="connsiteX31" fmla="*/ 762649 w 4025393"/>
                              <a:gd name="connsiteY31" fmla="*/ 52132 h 1666924"/>
                              <a:gd name="connsiteX32" fmla="*/ 782104 w 4025393"/>
                              <a:gd name="connsiteY32" fmla="*/ 85206 h 1666924"/>
                              <a:gd name="connsiteX33" fmla="*/ 795723 w 4025393"/>
                              <a:gd name="connsiteY33" fmla="*/ 1612520 h 1666924"/>
                              <a:gd name="connsiteX34" fmla="*/ 842002 w 4025393"/>
                              <a:gd name="connsiteY34" fmla="*/ 29308 h 1666924"/>
                              <a:gd name="connsiteX35" fmla="*/ 862276 w 4025393"/>
                              <a:gd name="connsiteY35" fmla="*/ 925573 h 1666924"/>
                              <a:gd name="connsiteX36" fmla="*/ 884578 w 4025393"/>
                              <a:gd name="connsiteY36" fmla="*/ 380109 h 1666924"/>
                              <a:gd name="connsiteX37" fmla="*/ 908908 w 4025393"/>
                              <a:gd name="connsiteY37" fmla="*/ 256417 h 1666924"/>
                              <a:gd name="connsiteX38" fmla="*/ 947430 w 4025393"/>
                              <a:gd name="connsiteY38" fmla="*/ 895155 h 1666924"/>
                              <a:gd name="connsiteX39" fmla="*/ 994063 w 4025393"/>
                              <a:gd name="connsiteY39" fmla="*/ 532189 h 1666924"/>
                              <a:gd name="connsiteX40" fmla="*/ 1020420 w 4025393"/>
                              <a:gd name="connsiteY40" fmla="*/ 1022904 h 1666924"/>
                              <a:gd name="connsiteX41" fmla="*/ 1052860 w 4025393"/>
                              <a:gd name="connsiteY41" fmla="*/ 666021 h 1666924"/>
                              <a:gd name="connsiteX42" fmla="*/ 1073135 w 4025393"/>
                              <a:gd name="connsiteY42" fmla="*/ 1217567 h 1666924"/>
                              <a:gd name="connsiteX43" fmla="*/ 1105575 w 4025393"/>
                              <a:gd name="connsiteY43" fmla="*/ 791740 h 1666924"/>
                              <a:gd name="connsiteX44" fmla="*/ 1113685 w 4025393"/>
                              <a:gd name="connsiteY44" fmla="*/ 1355454 h 1666924"/>
                              <a:gd name="connsiteX45" fmla="*/ 1160317 w 4025393"/>
                              <a:gd name="connsiteY45" fmla="*/ 284805 h 1666924"/>
                              <a:gd name="connsiteX46" fmla="*/ 1172481 w 4025393"/>
                              <a:gd name="connsiteY46" fmla="*/ 1057375 h 1666924"/>
                              <a:gd name="connsiteX47" fmla="*/ 1206948 w 4025393"/>
                              <a:gd name="connsiteY47" fmla="*/ 347665 h 1666924"/>
                              <a:gd name="connsiteX48" fmla="*/ 1229250 w 4025393"/>
                              <a:gd name="connsiteY48" fmla="*/ 891100 h 1666924"/>
                              <a:gd name="connsiteX49" fmla="*/ 1257634 w 4025393"/>
                              <a:gd name="connsiteY49" fmla="*/ 714686 h 1666924"/>
                              <a:gd name="connsiteX50" fmla="*/ 1277909 w 4025393"/>
                              <a:gd name="connsiteY50" fmla="*/ 1004654 h 1666924"/>
                              <a:gd name="connsiteX51" fmla="*/ 1316431 w 4025393"/>
                              <a:gd name="connsiteY51" fmla="*/ 724825 h 1666924"/>
                              <a:gd name="connsiteX52" fmla="*/ 1336706 w 4025393"/>
                              <a:gd name="connsiteY52" fmla="*/ 1304759 h 1666924"/>
                              <a:gd name="connsiteX53" fmla="*/ 1367119 w 4025393"/>
                              <a:gd name="connsiteY53" fmla="*/ 751185 h 1666924"/>
                              <a:gd name="connsiteX54" fmla="*/ 1385366 w 4025393"/>
                              <a:gd name="connsiteY54" fmla="*/ 923544 h 1666924"/>
                              <a:gd name="connsiteX55" fmla="*/ 1409695 w 4025393"/>
                              <a:gd name="connsiteY55" fmla="*/ 755241 h 1666924"/>
                              <a:gd name="connsiteX56" fmla="*/ 1442135 w 4025393"/>
                              <a:gd name="connsiteY56" fmla="*/ 1329092 h 1666924"/>
                              <a:gd name="connsiteX57" fmla="*/ 1482685 w 4025393"/>
                              <a:gd name="connsiteY57" fmla="*/ 1286510 h 1666924"/>
                              <a:gd name="connsiteX58" fmla="*/ 1511070 w 4025393"/>
                              <a:gd name="connsiteY58" fmla="*/ 416608 h 1666924"/>
                              <a:gd name="connsiteX59" fmla="*/ 1533372 w 4025393"/>
                              <a:gd name="connsiteY59" fmla="*/ 807962 h 1666924"/>
                              <a:gd name="connsiteX60" fmla="*/ 1582031 w 4025393"/>
                              <a:gd name="connsiteY60" fmla="*/ 114474 h 1666924"/>
                              <a:gd name="connsiteX61" fmla="*/ 1594196 w 4025393"/>
                              <a:gd name="connsiteY61" fmla="*/ 1343287 h 1666924"/>
                              <a:gd name="connsiteX62" fmla="*/ 1628662 w 4025393"/>
                              <a:gd name="connsiteY62" fmla="*/ 655882 h 1666924"/>
                              <a:gd name="connsiteX63" fmla="*/ 1655020 w 4025393"/>
                              <a:gd name="connsiteY63" fmla="*/ 1529839 h 1666924"/>
                              <a:gd name="connsiteX64" fmla="*/ 1697596 w 4025393"/>
                              <a:gd name="connsiteY64" fmla="*/ 343609 h 1666924"/>
                              <a:gd name="connsiteX65" fmla="*/ 1721926 w 4025393"/>
                              <a:gd name="connsiteY65" fmla="*/ 728881 h 1666924"/>
                              <a:gd name="connsiteX66" fmla="*/ 1748283 w 4025393"/>
                              <a:gd name="connsiteY66" fmla="*/ 219917 h 1666924"/>
                              <a:gd name="connsiteX67" fmla="*/ 1778695 w 4025393"/>
                              <a:gd name="connsiteY67" fmla="*/ 718741 h 1666924"/>
                              <a:gd name="connsiteX68" fmla="*/ 1790860 w 4025393"/>
                              <a:gd name="connsiteY68" fmla="*/ 475412 h 1666924"/>
                              <a:gd name="connsiteX69" fmla="*/ 1823300 w 4025393"/>
                              <a:gd name="connsiteY69" fmla="*/ 505828 h 1666924"/>
                              <a:gd name="connsiteX70" fmla="*/ 1825327 w 4025393"/>
                              <a:gd name="connsiteY70" fmla="*/ 872850 h 1666924"/>
                              <a:gd name="connsiteX71" fmla="*/ 1867904 w 4025393"/>
                              <a:gd name="connsiteY71" fmla="*/ 345637 h 1666924"/>
                              <a:gd name="connsiteX72" fmla="*/ 1884124 w 4025393"/>
                              <a:gd name="connsiteY72" fmla="*/ 1085764 h 1666924"/>
                              <a:gd name="connsiteX73" fmla="*/ 1920619 w 4025393"/>
                              <a:gd name="connsiteY73" fmla="*/ 775518 h 1666924"/>
                              <a:gd name="connsiteX74" fmla="*/ 1944949 w 4025393"/>
                              <a:gd name="connsiteY74" fmla="*/ 1335176 h 1666924"/>
                              <a:gd name="connsiteX75" fmla="*/ 1979415 w 4025393"/>
                              <a:gd name="connsiteY75" fmla="*/ 846490 h 1666924"/>
                              <a:gd name="connsiteX76" fmla="*/ 2009827 w 4025393"/>
                              <a:gd name="connsiteY76" fmla="*/ 962071 h 1666924"/>
                              <a:gd name="connsiteX77" fmla="*/ 2019964 w 4025393"/>
                              <a:gd name="connsiteY77" fmla="*/ 759296 h 1666924"/>
                              <a:gd name="connsiteX78" fmla="*/ 2040239 w 4025393"/>
                              <a:gd name="connsiteY78" fmla="*/ 769436 h 1666924"/>
                              <a:gd name="connsiteX79" fmla="*/ 2058486 w 4025393"/>
                              <a:gd name="connsiteY79" fmla="*/ 757269 h 1666924"/>
                              <a:gd name="connsiteX80" fmla="*/ 2080789 w 4025393"/>
                              <a:gd name="connsiteY80" fmla="*/ 980321 h 1666924"/>
                              <a:gd name="connsiteX81" fmla="*/ 2105118 w 4025393"/>
                              <a:gd name="connsiteY81" fmla="*/ 680215 h 1666924"/>
                              <a:gd name="connsiteX82" fmla="*/ 2127420 w 4025393"/>
                              <a:gd name="connsiteY82" fmla="*/ 907322 h 1666924"/>
                              <a:gd name="connsiteX83" fmla="*/ 2147695 w 4025393"/>
                              <a:gd name="connsiteY83" fmla="*/ 755241 h 1666924"/>
                              <a:gd name="connsiteX84" fmla="*/ 2178107 w 4025393"/>
                              <a:gd name="connsiteY84" fmla="*/ 964099 h 1666924"/>
                              <a:gd name="connsiteX85" fmla="*/ 2190272 w 4025393"/>
                              <a:gd name="connsiteY85" fmla="*/ 759296 h 1666924"/>
                              <a:gd name="connsiteX86" fmla="*/ 2210547 w 4025393"/>
                              <a:gd name="connsiteY86" fmla="*/ 850546 h 1666924"/>
                              <a:gd name="connsiteX87" fmla="*/ 2226767 w 4025393"/>
                              <a:gd name="connsiteY87" fmla="*/ 795796 h 1666924"/>
                              <a:gd name="connsiteX88" fmla="*/ 2259206 w 4025393"/>
                              <a:gd name="connsiteY88" fmla="*/ 846490 h 1666924"/>
                              <a:gd name="connsiteX89" fmla="*/ 2281509 w 4025393"/>
                              <a:gd name="connsiteY89" fmla="*/ 686297 h 1666924"/>
                              <a:gd name="connsiteX90" fmla="*/ 2313949 w 4025393"/>
                              <a:gd name="connsiteY90" fmla="*/ 876906 h 1666924"/>
                              <a:gd name="connsiteX91" fmla="*/ 2324086 w 4025393"/>
                              <a:gd name="connsiteY91" fmla="*/ 783629 h 1666924"/>
                              <a:gd name="connsiteX92" fmla="*/ 2342332 w 4025393"/>
                              <a:gd name="connsiteY92" fmla="*/ 803907 h 1666924"/>
                              <a:gd name="connsiteX93" fmla="*/ 2366662 w 4025393"/>
                              <a:gd name="connsiteY93" fmla="*/ 793769 h 1666924"/>
                              <a:gd name="connsiteX94" fmla="*/ 2390992 w 4025393"/>
                              <a:gd name="connsiteY94" fmla="*/ 1067513 h 1666924"/>
                              <a:gd name="connsiteX95" fmla="*/ 2413295 w 4025393"/>
                              <a:gd name="connsiteY95" fmla="*/ 722797 h 1666924"/>
                              <a:gd name="connsiteX96" fmla="*/ 2435597 w 4025393"/>
                              <a:gd name="connsiteY96" fmla="*/ 876906 h 1666924"/>
                              <a:gd name="connsiteX97" fmla="*/ 2463981 w 4025393"/>
                              <a:gd name="connsiteY97" fmla="*/ 653854 h 1666924"/>
                              <a:gd name="connsiteX98" fmla="*/ 2492366 w 4025393"/>
                              <a:gd name="connsiteY98" fmla="*/ 935710 h 1666924"/>
                              <a:gd name="connsiteX99" fmla="*/ 2520750 w 4025393"/>
                              <a:gd name="connsiteY99" fmla="*/ 728881 h 1666924"/>
                              <a:gd name="connsiteX100" fmla="*/ 2563327 w 4025393"/>
                              <a:gd name="connsiteY100" fmla="*/ 907322 h 1666924"/>
                              <a:gd name="connsiteX101" fmla="*/ 2587657 w 4025393"/>
                              <a:gd name="connsiteY101" fmla="*/ 805935 h 1666924"/>
                              <a:gd name="connsiteX102" fmla="*/ 2599821 w 4025393"/>
                              <a:gd name="connsiteY102" fmla="*/ 974238 h 1666924"/>
                              <a:gd name="connsiteX103" fmla="*/ 2640371 w 4025393"/>
                              <a:gd name="connsiteY103" fmla="*/ 793769 h 1666924"/>
                              <a:gd name="connsiteX104" fmla="*/ 2662674 w 4025393"/>
                              <a:gd name="connsiteY104" fmla="*/ 970182 h 1666924"/>
                              <a:gd name="connsiteX105" fmla="*/ 2680921 w 4025393"/>
                              <a:gd name="connsiteY105" fmla="*/ 899211 h 1666924"/>
                              <a:gd name="connsiteX106" fmla="*/ 2701196 w 4025393"/>
                              <a:gd name="connsiteY106" fmla="*/ 998571 h 1666924"/>
                              <a:gd name="connsiteX107" fmla="*/ 2755938 w 4025393"/>
                              <a:gd name="connsiteY107" fmla="*/ 686297 h 1666924"/>
                              <a:gd name="connsiteX108" fmla="*/ 2788378 w 4025393"/>
                              <a:gd name="connsiteY108" fmla="*/ 899211 h 1666924"/>
                              <a:gd name="connsiteX109" fmla="*/ 2810681 w 4025393"/>
                              <a:gd name="connsiteY109" fmla="*/ 647771 h 1666924"/>
                              <a:gd name="connsiteX110" fmla="*/ 2845148 w 4025393"/>
                              <a:gd name="connsiteY110" fmla="*/ 734963 h 1666924"/>
                              <a:gd name="connsiteX111" fmla="*/ 2877588 w 4025393"/>
                              <a:gd name="connsiteY111" fmla="*/ 708603 h 1666924"/>
                              <a:gd name="connsiteX112" fmla="*/ 2893808 w 4025393"/>
                              <a:gd name="connsiteY112" fmla="*/ 907322 h 1666924"/>
                              <a:gd name="connsiteX113" fmla="*/ 2932329 w 4025393"/>
                              <a:gd name="connsiteY113" fmla="*/ 836351 h 1666924"/>
                              <a:gd name="connsiteX114" fmla="*/ 2954632 w 4025393"/>
                              <a:gd name="connsiteY114" fmla="*/ 874878 h 1666924"/>
                              <a:gd name="connsiteX115" fmla="*/ 2987071 w 4025393"/>
                              <a:gd name="connsiteY115" fmla="*/ 402413 h 1666924"/>
                              <a:gd name="connsiteX116" fmla="*/ 3007346 w 4025393"/>
                              <a:gd name="connsiteY116" fmla="*/ 812018 h 1666924"/>
                              <a:gd name="connsiteX117" fmla="*/ 3031676 w 4025393"/>
                              <a:gd name="connsiteY117" fmla="*/ 753214 h 1666924"/>
                              <a:gd name="connsiteX118" fmla="*/ 3035730 w 4025393"/>
                              <a:gd name="connsiteY118" fmla="*/ 878933 h 1666924"/>
                              <a:gd name="connsiteX119" fmla="*/ 3049922 w 4025393"/>
                              <a:gd name="connsiteY119" fmla="*/ 820129 h 1666924"/>
                              <a:gd name="connsiteX120" fmla="*/ 3062087 w 4025393"/>
                              <a:gd name="connsiteY120" fmla="*/ 1290566 h 1666924"/>
                              <a:gd name="connsiteX121" fmla="*/ 3084388 w 4025393"/>
                              <a:gd name="connsiteY121" fmla="*/ 467301 h 1666924"/>
                              <a:gd name="connsiteX122" fmla="*/ 3104663 w 4025393"/>
                              <a:gd name="connsiteY122" fmla="*/ 714686 h 1666924"/>
                              <a:gd name="connsiteX123" fmla="*/ 3131021 w 4025393"/>
                              <a:gd name="connsiteY123" fmla="*/ 475412 h 1666924"/>
                              <a:gd name="connsiteX124" fmla="*/ 3169542 w 4025393"/>
                              <a:gd name="connsiteY124" fmla="*/ 937738 h 1666924"/>
                              <a:gd name="connsiteX125" fmla="*/ 3224534 w 4025393"/>
                              <a:gd name="connsiteY125" fmla="*/ 477441 h 1666924"/>
                              <a:gd name="connsiteX126" fmla="*/ 3224285 w 4025393"/>
                              <a:gd name="connsiteY126" fmla="*/ 1239871 h 1666924"/>
                              <a:gd name="connsiteX127" fmla="*/ 3250642 w 4025393"/>
                              <a:gd name="connsiteY127" fmla="*/ 718741 h 1666924"/>
                              <a:gd name="connsiteX128" fmla="*/ 3293218 w 4025393"/>
                              <a:gd name="connsiteY128" fmla="*/ 1069542 h 1666924"/>
                              <a:gd name="connsiteX129" fmla="*/ 3311466 w 4025393"/>
                              <a:gd name="connsiteY129" fmla="*/ 588966 h 1666924"/>
                              <a:gd name="connsiteX130" fmla="*/ 3347961 w 4025393"/>
                              <a:gd name="connsiteY130" fmla="*/ 1026959 h 1666924"/>
                              <a:gd name="connsiteX131" fmla="*/ 3382428 w 4025393"/>
                              <a:gd name="connsiteY131" fmla="*/ 797824 h 1666924"/>
                              <a:gd name="connsiteX132" fmla="*/ 3412840 w 4025393"/>
                              <a:gd name="connsiteY132" fmla="*/ 647771 h 1666924"/>
                              <a:gd name="connsiteX133" fmla="*/ 3422977 w 4025393"/>
                              <a:gd name="connsiteY133" fmla="*/ 1000598 h 1666924"/>
                              <a:gd name="connsiteX134" fmla="*/ 3439197 w 4025393"/>
                              <a:gd name="connsiteY134" fmla="*/ 848517 h 1666924"/>
                              <a:gd name="connsiteX135" fmla="*/ 3483802 w 4025393"/>
                              <a:gd name="connsiteY135" fmla="*/ 676159 h 1666924"/>
                              <a:gd name="connsiteX136" fmla="*/ 3506103 w 4025393"/>
                              <a:gd name="connsiteY136" fmla="*/ 1146596 h 1666924"/>
                              <a:gd name="connsiteX137" fmla="*/ 3532461 w 4025393"/>
                              <a:gd name="connsiteY137" fmla="*/ 661965 h 1666924"/>
                              <a:gd name="connsiteX138" fmla="*/ 3556791 w 4025393"/>
                              <a:gd name="connsiteY138" fmla="*/ 775518 h 1666924"/>
                              <a:gd name="connsiteX139" fmla="*/ 3581120 w 4025393"/>
                              <a:gd name="connsiteY139" fmla="*/ 515967 h 1666924"/>
                              <a:gd name="connsiteX140" fmla="*/ 3597340 w 4025393"/>
                              <a:gd name="connsiteY140" fmla="*/ 955988 h 1666924"/>
                              <a:gd name="connsiteX141" fmla="*/ 3633834 w 4025393"/>
                              <a:gd name="connsiteY141" fmla="*/ 722797 h 1666924"/>
                              <a:gd name="connsiteX142" fmla="*/ 3662219 w 4025393"/>
                              <a:gd name="connsiteY142" fmla="*/ 747130 h 1666924"/>
                              <a:gd name="connsiteX143" fmla="*/ 3684521 w 4025393"/>
                              <a:gd name="connsiteY143" fmla="*/ 560578 h 1666924"/>
                              <a:gd name="connsiteX144" fmla="*/ 3696686 w 4025393"/>
                              <a:gd name="connsiteY144" fmla="*/ 850546 h 1666924"/>
                              <a:gd name="connsiteX145" fmla="*/ 3737236 w 4025393"/>
                              <a:gd name="connsiteY145" fmla="*/ 692381 h 1666924"/>
                              <a:gd name="connsiteX146" fmla="*/ 3739262 w 4025393"/>
                              <a:gd name="connsiteY146" fmla="*/ 1026959 h 1666924"/>
                              <a:gd name="connsiteX147" fmla="*/ 3781840 w 4025393"/>
                              <a:gd name="connsiteY147" fmla="*/ 661965 h 1666924"/>
                              <a:gd name="connsiteX148" fmla="*/ 3800087 w 4025393"/>
                              <a:gd name="connsiteY148" fmla="*/ 923544 h 1666924"/>
                              <a:gd name="connsiteX149" fmla="*/ 3830499 w 4025393"/>
                              <a:gd name="connsiteY149" fmla="*/ 623438 h 1666924"/>
                              <a:gd name="connsiteX150" fmla="*/ 3871048 w 4025393"/>
                              <a:gd name="connsiteY150" fmla="*/ 747130 h 1666924"/>
                              <a:gd name="connsiteX151" fmla="*/ 3911598 w 4025393"/>
                              <a:gd name="connsiteY151" fmla="*/ 497718 h 1666924"/>
                              <a:gd name="connsiteX152" fmla="*/ 3948093 w 4025393"/>
                              <a:gd name="connsiteY152" fmla="*/ 1079680 h 1666924"/>
                              <a:gd name="connsiteX153" fmla="*/ 3986615 w 4025393"/>
                              <a:gd name="connsiteY153" fmla="*/ 1156734 h 1666924"/>
                              <a:gd name="connsiteX154" fmla="*/ 4025393 w 4025393"/>
                              <a:gd name="connsiteY154" fmla="*/ 1131154 h 1666924"/>
                              <a:gd name="connsiteX0" fmla="*/ 0 w 4025393"/>
                              <a:gd name="connsiteY0" fmla="*/ 770033 h 1666924"/>
                              <a:gd name="connsiteX1" fmla="*/ 23347 w 4025393"/>
                              <a:gd name="connsiteY1" fmla="*/ 824508 h 1666924"/>
                              <a:gd name="connsiteX2" fmla="*/ 52530 w 4025393"/>
                              <a:gd name="connsiteY2" fmla="*/ 752524 h 1666924"/>
                              <a:gd name="connsiteX3" fmla="*/ 79767 w 4025393"/>
                              <a:gd name="connsiteY3" fmla="*/ 826454 h 1666924"/>
                              <a:gd name="connsiteX4" fmla="*/ 105059 w 4025393"/>
                              <a:gd name="connsiteY4" fmla="*/ 756415 h 1666924"/>
                              <a:gd name="connsiteX5" fmla="*/ 147861 w 4025393"/>
                              <a:gd name="connsiteY5" fmla="*/ 871201 h 1666924"/>
                              <a:gd name="connsiteX6" fmla="*/ 192608 w 4025393"/>
                              <a:gd name="connsiteY6" fmla="*/ 690267 h 1666924"/>
                              <a:gd name="connsiteX7" fmla="*/ 217900 w 4025393"/>
                              <a:gd name="connsiteY7" fmla="*/ 777816 h 1666924"/>
                              <a:gd name="connsiteX8" fmla="*/ 241246 w 4025393"/>
                              <a:gd name="connsiteY8" fmla="*/ 770033 h 1666924"/>
                              <a:gd name="connsiteX9" fmla="*/ 252920 w 4025393"/>
                              <a:gd name="connsiteY9" fmla="*/ 824508 h 1666924"/>
                              <a:gd name="connsiteX10" fmla="*/ 247083 w 4025393"/>
                              <a:gd name="connsiteY10" fmla="*/ 873147 h 1666924"/>
                              <a:gd name="connsiteX11" fmla="*/ 272375 w 4025393"/>
                              <a:gd name="connsiteY11" fmla="*/ 908166 h 1666924"/>
                              <a:gd name="connsiteX12" fmla="*/ 272375 w 4025393"/>
                              <a:gd name="connsiteY12" fmla="*/ 950968 h 1666924"/>
                              <a:gd name="connsiteX13" fmla="*/ 299612 w 4025393"/>
                              <a:gd name="connsiteY13" fmla="*/ 875092 h 1666924"/>
                              <a:gd name="connsiteX14" fmla="*/ 324904 w 4025393"/>
                              <a:gd name="connsiteY14" fmla="*/ 915948 h 1666924"/>
                              <a:gd name="connsiteX15" fmla="*/ 324904 w 4025393"/>
                              <a:gd name="connsiteY15" fmla="*/ 970423 h 1666924"/>
                              <a:gd name="connsiteX16" fmla="*/ 344360 w 4025393"/>
                              <a:gd name="connsiteY16" fmla="*/ 1017116 h 1666924"/>
                              <a:gd name="connsiteX17" fmla="*/ 377434 w 4025393"/>
                              <a:gd name="connsiteY17" fmla="*/ 995715 h 1666924"/>
                              <a:gd name="connsiteX18" fmla="*/ 363815 w 4025393"/>
                              <a:gd name="connsiteY18" fmla="*/ 917894 h 1666924"/>
                              <a:gd name="connsiteX19" fmla="*/ 381325 w 4025393"/>
                              <a:gd name="connsiteY19" fmla="*/ 910112 h 1666924"/>
                              <a:gd name="connsiteX20" fmla="*/ 402725 w 4025393"/>
                              <a:gd name="connsiteY20" fmla="*/ 565753 h 1666924"/>
                              <a:gd name="connsiteX21" fmla="*/ 447473 w 4025393"/>
                              <a:gd name="connsiteY21" fmla="*/ 1264199 h 1666924"/>
                              <a:gd name="connsiteX22" fmla="*/ 480547 w 4025393"/>
                              <a:gd name="connsiteY22" fmla="*/ 1030735 h 1666924"/>
                              <a:gd name="connsiteX23" fmla="*/ 494165 w 4025393"/>
                              <a:gd name="connsiteY23" fmla="*/ 1071591 h 1666924"/>
                              <a:gd name="connsiteX24" fmla="*/ 509730 w 4025393"/>
                              <a:gd name="connsiteY24" fmla="*/ 1046299 h 1666924"/>
                              <a:gd name="connsiteX25" fmla="*/ 527240 w 4025393"/>
                              <a:gd name="connsiteY25" fmla="*/ 1163031 h 1666924"/>
                              <a:gd name="connsiteX26" fmla="*/ 589497 w 4025393"/>
                              <a:gd name="connsiteY26" fmla="*/ 176646 h 1666924"/>
                              <a:gd name="connsiteX27" fmla="*/ 618680 w 4025393"/>
                              <a:gd name="connsiteY27" fmla="*/ 419838 h 1666924"/>
                              <a:gd name="connsiteX28" fmla="*/ 638135 w 4025393"/>
                              <a:gd name="connsiteY28" fmla="*/ 330343 h 1666924"/>
                              <a:gd name="connsiteX29" fmla="*/ 661481 w 4025393"/>
                              <a:gd name="connsiteY29" fmla="*/ 1530736 h 1666924"/>
                              <a:gd name="connsiteX30" fmla="*/ 688719 w 4025393"/>
                              <a:gd name="connsiteY30" fmla="*/ 1666924 h 1666924"/>
                              <a:gd name="connsiteX31" fmla="*/ 762649 w 4025393"/>
                              <a:gd name="connsiteY31" fmla="*/ 52132 h 1666924"/>
                              <a:gd name="connsiteX32" fmla="*/ 782104 w 4025393"/>
                              <a:gd name="connsiteY32" fmla="*/ 85206 h 1666924"/>
                              <a:gd name="connsiteX33" fmla="*/ 795723 w 4025393"/>
                              <a:gd name="connsiteY33" fmla="*/ 1612520 h 1666924"/>
                              <a:gd name="connsiteX34" fmla="*/ 842002 w 4025393"/>
                              <a:gd name="connsiteY34" fmla="*/ 29308 h 1666924"/>
                              <a:gd name="connsiteX35" fmla="*/ 862276 w 4025393"/>
                              <a:gd name="connsiteY35" fmla="*/ 925573 h 1666924"/>
                              <a:gd name="connsiteX36" fmla="*/ 884578 w 4025393"/>
                              <a:gd name="connsiteY36" fmla="*/ 380109 h 1666924"/>
                              <a:gd name="connsiteX37" fmla="*/ 908908 w 4025393"/>
                              <a:gd name="connsiteY37" fmla="*/ 256417 h 1666924"/>
                              <a:gd name="connsiteX38" fmla="*/ 947430 w 4025393"/>
                              <a:gd name="connsiteY38" fmla="*/ 895155 h 1666924"/>
                              <a:gd name="connsiteX39" fmla="*/ 994063 w 4025393"/>
                              <a:gd name="connsiteY39" fmla="*/ 532189 h 1666924"/>
                              <a:gd name="connsiteX40" fmla="*/ 1020420 w 4025393"/>
                              <a:gd name="connsiteY40" fmla="*/ 1022904 h 1666924"/>
                              <a:gd name="connsiteX41" fmla="*/ 1052860 w 4025393"/>
                              <a:gd name="connsiteY41" fmla="*/ 666021 h 1666924"/>
                              <a:gd name="connsiteX42" fmla="*/ 1073135 w 4025393"/>
                              <a:gd name="connsiteY42" fmla="*/ 1217567 h 1666924"/>
                              <a:gd name="connsiteX43" fmla="*/ 1105575 w 4025393"/>
                              <a:gd name="connsiteY43" fmla="*/ 791740 h 1666924"/>
                              <a:gd name="connsiteX44" fmla="*/ 1113685 w 4025393"/>
                              <a:gd name="connsiteY44" fmla="*/ 1355454 h 1666924"/>
                              <a:gd name="connsiteX45" fmla="*/ 1160317 w 4025393"/>
                              <a:gd name="connsiteY45" fmla="*/ 284805 h 1666924"/>
                              <a:gd name="connsiteX46" fmla="*/ 1172481 w 4025393"/>
                              <a:gd name="connsiteY46" fmla="*/ 1057375 h 1666924"/>
                              <a:gd name="connsiteX47" fmla="*/ 1206948 w 4025393"/>
                              <a:gd name="connsiteY47" fmla="*/ 347665 h 1666924"/>
                              <a:gd name="connsiteX48" fmla="*/ 1229250 w 4025393"/>
                              <a:gd name="connsiteY48" fmla="*/ 891100 h 1666924"/>
                              <a:gd name="connsiteX49" fmla="*/ 1257634 w 4025393"/>
                              <a:gd name="connsiteY49" fmla="*/ 714686 h 1666924"/>
                              <a:gd name="connsiteX50" fmla="*/ 1277909 w 4025393"/>
                              <a:gd name="connsiteY50" fmla="*/ 1004654 h 1666924"/>
                              <a:gd name="connsiteX51" fmla="*/ 1316431 w 4025393"/>
                              <a:gd name="connsiteY51" fmla="*/ 724825 h 1666924"/>
                              <a:gd name="connsiteX52" fmla="*/ 1336706 w 4025393"/>
                              <a:gd name="connsiteY52" fmla="*/ 1304759 h 1666924"/>
                              <a:gd name="connsiteX53" fmla="*/ 1367119 w 4025393"/>
                              <a:gd name="connsiteY53" fmla="*/ 751185 h 1666924"/>
                              <a:gd name="connsiteX54" fmla="*/ 1385366 w 4025393"/>
                              <a:gd name="connsiteY54" fmla="*/ 923544 h 1666924"/>
                              <a:gd name="connsiteX55" fmla="*/ 1409695 w 4025393"/>
                              <a:gd name="connsiteY55" fmla="*/ 755241 h 1666924"/>
                              <a:gd name="connsiteX56" fmla="*/ 1442135 w 4025393"/>
                              <a:gd name="connsiteY56" fmla="*/ 1329092 h 1666924"/>
                              <a:gd name="connsiteX57" fmla="*/ 1482685 w 4025393"/>
                              <a:gd name="connsiteY57" fmla="*/ 1286510 h 1666924"/>
                              <a:gd name="connsiteX58" fmla="*/ 1511070 w 4025393"/>
                              <a:gd name="connsiteY58" fmla="*/ 416608 h 1666924"/>
                              <a:gd name="connsiteX59" fmla="*/ 1533372 w 4025393"/>
                              <a:gd name="connsiteY59" fmla="*/ 807962 h 1666924"/>
                              <a:gd name="connsiteX60" fmla="*/ 1582031 w 4025393"/>
                              <a:gd name="connsiteY60" fmla="*/ 114474 h 1666924"/>
                              <a:gd name="connsiteX61" fmla="*/ 1594196 w 4025393"/>
                              <a:gd name="connsiteY61" fmla="*/ 1343287 h 1666924"/>
                              <a:gd name="connsiteX62" fmla="*/ 1628662 w 4025393"/>
                              <a:gd name="connsiteY62" fmla="*/ 655882 h 1666924"/>
                              <a:gd name="connsiteX63" fmla="*/ 1655020 w 4025393"/>
                              <a:gd name="connsiteY63" fmla="*/ 1529839 h 1666924"/>
                              <a:gd name="connsiteX64" fmla="*/ 1697596 w 4025393"/>
                              <a:gd name="connsiteY64" fmla="*/ 343609 h 1666924"/>
                              <a:gd name="connsiteX65" fmla="*/ 1721926 w 4025393"/>
                              <a:gd name="connsiteY65" fmla="*/ 728881 h 1666924"/>
                              <a:gd name="connsiteX66" fmla="*/ 1748283 w 4025393"/>
                              <a:gd name="connsiteY66" fmla="*/ 219917 h 1666924"/>
                              <a:gd name="connsiteX67" fmla="*/ 1778695 w 4025393"/>
                              <a:gd name="connsiteY67" fmla="*/ 718741 h 1666924"/>
                              <a:gd name="connsiteX68" fmla="*/ 1790860 w 4025393"/>
                              <a:gd name="connsiteY68" fmla="*/ 475412 h 1666924"/>
                              <a:gd name="connsiteX69" fmla="*/ 1823300 w 4025393"/>
                              <a:gd name="connsiteY69" fmla="*/ 505828 h 1666924"/>
                              <a:gd name="connsiteX70" fmla="*/ 1825327 w 4025393"/>
                              <a:gd name="connsiteY70" fmla="*/ 872850 h 1666924"/>
                              <a:gd name="connsiteX71" fmla="*/ 1867904 w 4025393"/>
                              <a:gd name="connsiteY71" fmla="*/ 345637 h 1666924"/>
                              <a:gd name="connsiteX72" fmla="*/ 1884124 w 4025393"/>
                              <a:gd name="connsiteY72" fmla="*/ 1085764 h 1666924"/>
                              <a:gd name="connsiteX73" fmla="*/ 1920619 w 4025393"/>
                              <a:gd name="connsiteY73" fmla="*/ 775518 h 1666924"/>
                              <a:gd name="connsiteX74" fmla="*/ 1944949 w 4025393"/>
                              <a:gd name="connsiteY74" fmla="*/ 1335176 h 1666924"/>
                              <a:gd name="connsiteX75" fmla="*/ 1979415 w 4025393"/>
                              <a:gd name="connsiteY75" fmla="*/ 846490 h 1666924"/>
                              <a:gd name="connsiteX76" fmla="*/ 2009827 w 4025393"/>
                              <a:gd name="connsiteY76" fmla="*/ 962071 h 1666924"/>
                              <a:gd name="connsiteX77" fmla="*/ 2019964 w 4025393"/>
                              <a:gd name="connsiteY77" fmla="*/ 759296 h 1666924"/>
                              <a:gd name="connsiteX78" fmla="*/ 2040239 w 4025393"/>
                              <a:gd name="connsiteY78" fmla="*/ 769436 h 1666924"/>
                              <a:gd name="connsiteX79" fmla="*/ 2058486 w 4025393"/>
                              <a:gd name="connsiteY79" fmla="*/ 757269 h 1666924"/>
                              <a:gd name="connsiteX80" fmla="*/ 2080789 w 4025393"/>
                              <a:gd name="connsiteY80" fmla="*/ 980321 h 1666924"/>
                              <a:gd name="connsiteX81" fmla="*/ 2105118 w 4025393"/>
                              <a:gd name="connsiteY81" fmla="*/ 680215 h 1666924"/>
                              <a:gd name="connsiteX82" fmla="*/ 2127420 w 4025393"/>
                              <a:gd name="connsiteY82" fmla="*/ 907322 h 1666924"/>
                              <a:gd name="connsiteX83" fmla="*/ 2147695 w 4025393"/>
                              <a:gd name="connsiteY83" fmla="*/ 755241 h 1666924"/>
                              <a:gd name="connsiteX84" fmla="*/ 2178107 w 4025393"/>
                              <a:gd name="connsiteY84" fmla="*/ 964099 h 1666924"/>
                              <a:gd name="connsiteX85" fmla="*/ 2190272 w 4025393"/>
                              <a:gd name="connsiteY85" fmla="*/ 759296 h 1666924"/>
                              <a:gd name="connsiteX86" fmla="*/ 2210547 w 4025393"/>
                              <a:gd name="connsiteY86" fmla="*/ 850546 h 1666924"/>
                              <a:gd name="connsiteX87" fmla="*/ 2226767 w 4025393"/>
                              <a:gd name="connsiteY87" fmla="*/ 795796 h 1666924"/>
                              <a:gd name="connsiteX88" fmla="*/ 2259206 w 4025393"/>
                              <a:gd name="connsiteY88" fmla="*/ 846490 h 1666924"/>
                              <a:gd name="connsiteX89" fmla="*/ 2281509 w 4025393"/>
                              <a:gd name="connsiteY89" fmla="*/ 686297 h 1666924"/>
                              <a:gd name="connsiteX90" fmla="*/ 2313949 w 4025393"/>
                              <a:gd name="connsiteY90" fmla="*/ 876906 h 1666924"/>
                              <a:gd name="connsiteX91" fmla="*/ 2324086 w 4025393"/>
                              <a:gd name="connsiteY91" fmla="*/ 783629 h 1666924"/>
                              <a:gd name="connsiteX92" fmla="*/ 2342332 w 4025393"/>
                              <a:gd name="connsiteY92" fmla="*/ 803907 h 1666924"/>
                              <a:gd name="connsiteX93" fmla="*/ 2366662 w 4025393"/>
                              <a:gd name="connsiteY93" fmla="*/ 793769 h 1666924"/>
                              <a:gd name="connsiteX94" fmla="*/ 2390992 w 4025393"/>
                              <a:gd name="connsiteY94" fmla="*/ 1067513 h 1666924"/>
                              <a:gd name="connsiteX95" fmla="*/ 2413295 w 4025393"/>
                              <a:gd name="connsiteY95" fmla="*/ 722797 h 1666924"/>
                              <a:gd name="connsiteX96" fmla="*/ 2435597 w 4025393"/>
                              <a:gd name="connsiteY96" fmla="*/ 876906 h 1666924"/>
                              <a:gd name="connsiteX97" fmla="*/ 2463981 w 4025393"/>
                              <a:gd name="connsiteY97" fmla="*/ 653854 h 1666924"/>
                              <a:gd name="connsiteX98" fmla="*/ 2492366 w 4025393"/>
                              <a:gd name="connsiteY98" fmla="*/ 935710 h 1666924"/>
                              <a:gd name="connsiteX99" fmla="*/ 2520750 w 4025393"/>
                              <a:gd name="connsiteY99" fmla="*/ 728881 h 1666924"/>
                              <a:gd name="connsiteX100" fmla="*/ 2563327 w 4025393"/>
                              <a:gd name="connsiteY100" fmla="*/ 907322 h 1666924"/>
                              <a:gd name="connsiteX101" fmla="*/ 2587657 w 4025393"/>
                              <a:gd name="connsiteY101" fmla="*/ 805935 h 1666924"/>
                              <a:gd name="connsiteX102" fmla="*/ 2599821 w 4025393"/>
                              <a:gd name="connsiteY102" fmla="*/ 974238 h 1666924"/>
                              <a:gd name="connsiteX103" fmla="*/ 2640371 w 4025393"/>
                              <a:gd name="connsiteY103" fmla="*/ 793769 h 1666924"/>
                              <a:gd name="connsiteX104" fmla="*/ 2662674 w 4025393"/>
                              <a:gd name="connsiteY104" fmla="*/ 970182 h 1666924"/>
                              <a:gd name="connsiteX105" fmla="*/ 2680921 w 4025393"/>
                              <a:gd name="connsiteY105" fmla="*/ 899211 h 1666924"/>
                              <a:gd name="connsiteX106" fmla="*/ 2701196 w 4025393"/>
                              <a:gd name="connsiteY106" fmla="*/ 998571 h 1666924"/>
                              <a:gd name="connsiteX107" fmla="*/ 2755938 w 4025393"/>
                              <a:gd name="connsiteY107" fmla="*/ 686297 h 1666924"/>
                              <a:gd name="connsiteX108" fmla="*/ 2788378 w 4025393"/>
                              <a:gd name="connsiteY108" fmla="*/ 899211 h 1666924"/>
                              <a:gd name="connsiteX109" fmla="*/ 2810681 w 4025393"/>
                              <a:gd name="connsiteY109" fmla="*/ 647771 h 1666924"/>
                              <a:gd name="connsiteX110" fmla="*/ 2845148 w 4025393"/>
                              <a:gd name="connsiteY110" fmla="*/ 734963 h 1666924"/>
                              <a:gd name="connsiteX111" fmla="*/ 2877588 w 4025393"/>
                              <a:gd name="connsiteY111" fmla="*/ 708603 h 1666924"/>
                              <a:gd name="connsiteX112" fmla="*/ 2893808 w 4025393"/>
                              <a:gd name="connsiteY112" fmla="*/ 907322 h 1666924"/>
                              <a:gd name="connsiteX113" fmla="*/ 2932329 w 4025393"/>
                              <a:gd name="connsiteY113" fmla="*/ 836351 h 1666924"/>
                              <a:gd name="connsiteX114" fmla="*/ 2954632 w 4025393"/>
                              <a:gd name="connsiteY114" fmla="*/ 874878 h 1666924"/>
                              <a:gd name="connsiteX115" fmla="*/ 2987071 w 4025393"/>
                              <a:gd name="connsiteY115" fmla="*/ 402413 h 1666924"/>
                              <a:gd name="connsiteX116" fmla="*/ 3007346 w 4025393"/>
                              <a:gd name="connsiteY116" fmla="*/ 812018 h 1666924"/>
                              <a:gd name="connsiteX117" fmla="*/ 3031676 w 4025393"/>
                              <a:gd name="connsiteY117" fmla="*/ 753214 h 1666924"/>
                              <a:gd name="connsiteX118" fmla="*/ 3035730 w 4025393"/>
                              <a:gd name="connsiteY118" fmla="*/ 878933 h 1666924"/>
                              <a:gd name="connsiteX119" fmla="*/ 3049922 w 4025393"/>
                              <a:gd name="connsiteY119" fmla="*/ 820129 h 1666924"/>
                              <a:gd name="connsiteX120" fmla="*/ 3062087 w 4025393"/>
                              <a:gd name="connsiteY120" fmla="*/ 1290566 h 1666924"/>
                              <a:gd name="connsiteX121" fmla="*/ 3084388 w 4025393"/>
                              <a:gd name="connsiteY121" fmla="*/ 467301 h 1666924"/>
                              <a:gd name="connsiteX122" fmla="*/ 3104663 w 4025393"/>
                              <a:gd name="connsiteY122" fmla="*/ 714686 h 1666924"/>
                              <a:gd name="connsiteX123" fmla="*/ 3131021 w 4025393"/>
                              <a:gd name="connsiteY123" fmla="*/ 475412 h 1666924"/>
                              <a:gd name="connsiteX124" fmla="*/ 3169542 w 4025393"/>
                              <a:gd name="connsiteY124" fmla="*/ 937738 h 1666924"/>
                              <a:gd name="connsiteX125" fmla="*/ 3224534 w 4025393"/>
                              <a:gd name="connsiteY125" fmla="*/ 477441 h 1666924"/>
                              <a:gd name="connsiteX126" fmla="*/ 3224285 w 4025393"/>
                              <a:gd name="connsiteY126" fmla="*/ 1239871 h 1666924"/>
                              <a:gd name="connsiteX127" fmla="*/ 3250642 w 4025393"/>
                              <a:gd name="connsiteY127" fmla="*/ 718741 h 1666924"/>
                              <a:gd name="connsiteX128" fmla="*/ 3293218 w 4025393"/>
                              <a:gd name="connsiteY128" fmla="*/ 1069542 h 1666924"/>
                              <a:gd name="connsiteX129" fmla="*/ 3311466 w 4025393"/>
                              <a:gd name="connsiteY129" fmla="*/ 588966 h 1666924"/>
                              <a:gd name="connsiteX130" fmla="*/ 3347961 w 4025393"/>
                              <a:gd name="connsiteY130" fmla="*/ 1026959 h 1666924"/>
                              <a:gd name="connsiteX131" fmla="*/ 3382428 w 4025393"/>
                              <a:gd name="connsiteY131" fmla="*/ 797824 h 1666924"/>
                              <a:gd name="connsiteX132" fmla="*/ 3412840 w 4025393"/>
                              <a:gd name="connsiteY132" fmla="*/ 647771 h 1666924"/>
                              <a:gd name="connsiteX133" fmla="*/ 3422977 w 4025393"/>
                              <a:gd name="connsiteY133" fmla="*/ 1000598 h 1666924"/>
                              <a:gd name="connsiteX134" fmla="*/ 3439197 w 4025393"/>
                              <a:gd name="connsiteY134" fmla="*/ 848517 h 1666924"/>
                              <a:gd name="connsiteX135" fmla="*/ 3483802 w 4025393"/>
                              <a:gd name="connsiteY135" fmla="*/ 676159 h 1666924"/>
                              <a:gd name="connsiteX136" fmla="*/ 3506103 w 4025393"/>
                              <a:gd name="connsiteY136" fmla="*/ 1146596 h 1666924"/>
                              <a:gd name="connsiteX137" fmla="*/ 3532461 w 4025393"/>
                              <a:gd name="connsiteY137" fmla="*/ 661965 h 1666924"/>
                              <a:gd name="connsiteX138" fmla="*/ 3556791 w 4025393"/>
                              <a:gd name="connsiteY138" fmla="*/ 775518 h 1666924"/>
                              <a:gd name="connsiteX139" fmla="*/ 3581120 w 4025393"/>
                              <a:gd name="connsiteY139" fmla="*/ 515967 h 1666924"/>
                              <a:gd name="connsiteX140" fmla="*/ 3597340 w 4025393"/>
                              <a:gd name="connsiteY140" fmla="*/ 955988 h 1666924"/>
                              <a:gd name="connsiteX141" fmla="*/ 3633834 w 4025393"/>
                              <a:gd name="connsiteY141" fmla="*/ 722797 h 1666924"/>
                              <a:gd name="connsiteX142" fmla="*/ 3662219 w 4025393"/>
                              <a:gd name="connsiteY142" fmla="*/ 747130 h 1666924"/>
                              <a:gd name="connsiteX143" fmla="*/ 3684521 w 4025393"/>
                              <a:gd name="connsiteY143" fmla="*/ 560578 h 1666924"/>
                              <a:gd name="connsiteX144" fmla="*/ 3696686 w 4025393"/>
                              <a:gd name="connsiteY144" fmla="*/ 850546 h 1666924"/>
                              <a:gd name="connsiteX145" fmla="*/ 3737236 w 4025393"/>
                              <a:gd name="connsiteY145" fmla="*/ 692381 h 1666924"/>
                              <a:gd name="connsiteX146" fmla="*/ 3739262 w 4025393"/>
                              <a:gd name="connsiteY146" fmla="*/ 1026959 h 1666924"/>
                              <a:gd name="connsiteX147" fmla="*/ 3781840 w 4025393"/>
                              <a:gd name="connsiteY147" fmla="*/ 661965 h 1666924"/>
                              <a:gd name="connsiteX148" fmla="*/ 3800087 w 4025393"/>
                              <a:gd name="connsiteY148" fmla="*/ 923544 h 1666924"/>
                              <a:gd name="connsiteX149" fmla="*/ 3830499 w 4025393"/>
                              <a:gd name="connsiteY149" fmla="*/ 623438 h 1666924"/>
                              <a:gd name="connsiteX150" fmla="*/ 3871048 w 4025393"/>
                              <a:gd name="connsiteY150" fmla="*/ 747130 h 1666924"/>
                              <a:gd name="connsiteX151" fmla="*/ 3911598 w 4025393"/>
                              <a:gd name="connsiteY151" fmla="*/ 497718 h 1666924"/>
                              <a:gd name="connsiteX152" fmla="*/ 3948093 w 4025393"/>
                              <a:gd name="connsiteY152" fmla="*/ 1079680 h 1666924"/>
                              <a:gd name="connsiteX153" fmla="*/ 3986615 w 4025393"/>
                              <a:gd name="connsiteY153" fmla="*/ 1156734 h 1666924"/>
                              <a:gd name="connsiteX154" fmla="*/ 4006890 w 4025393"/>
                              <a:gd name="connsiteY154" fmla="*/ 1379787 h 1666924"/>
                              <a:gd name="connsiteX155" fmla="*/ 4025393 w 4025393"/>
                              <a:gd name="connsiteY155" fmla="*/ 1131154 h 1666924"/>
                              <a:gd name="connsiteX0" fmla="*/ 0 w 4051751"/>
                              <a:gd name="connsiteY0" fmla="*/ 770033 h 1666924"/>
                              <a:gd name="connsiteX1" fmla="*/ 23347 w 4051751"/>
                              <a:gd name="connsiteY1" fmla="*/ 824508 h 1666924"/>
                              <a:gd name="connsiteX2" fmla="*/ 52530 w 4051751"/>
                              <a:gd name="connsiteY2" fmla="*/ 752524 h 1666924"/>
                              <a:gd name="connsiteX3" fmla="*/ 79767 w 4051751"/>
                              <a:gd name="connsiteY3" fmla="*/ 826454 h 1666924"/>
                              <a:gd name="connsiteX4" fmla="*/ 105059 w 4051751"/>
                              <a:gd name="connsiteY4" fmla="*/ 756415 h 1666924"/>
                              <a:gd name="connsiteX5" fmla="*/ 147861 w 4051751"/>
                              <a:gd name="connsiteY5" fmla="*/ 871201 h 1666924"/>
                              <a:gd name="connsiteX6" fmla="*/ 192608 w 4051751"/>
                              <a:gd name="connsiteY6" fmla="*/ 690267 h 1666924"/>
                              <a:gd name="connsiteX7" fmla="*/ 217900 w 4051751"/>
                              <a:gd name="connsiteY7" fmla="*/ 777816 h 1666924"/>
                              <a:gd name="connsiteX8" fmla="*/ 241246 w 4051751"/>
                              <a:gd name="connsiteY8" fmla="*/ 770033 h 1666924"/>
                              <a:gd name="connsiteX9" fmla="*/ 252920 w 4051751"/>
                              <a:gd name="connsiteY9" fmla="*/ 824508 h 1666924"/>
                              <a:gd name="connsiteX10" fmla="*/ 247083 w 4051751"/>
                              <a:gd name="connsiteY10" fmla="*/ 873147 h 1666924"/>
                              <a:gd name="connsiteX11" fmla="*/ 272375 w 4051751"/>
                              <a:gd name="connsiteY11" fmla="*/ 908166 h 1666924"/>
                              <a:gd name="connsiteX12" fmla="*/ 272375 w 4051751"/>
                              <a:gd name="connsiteY12" fmla="*/ 950968 h 1666924"/>
                              <a:gd name="connsiteX13" fmla="*/ 299612 w 4051751"/>
                              <a:gd name="connsiteY13" fmla="*/ 875092 h 1666924"/>
                              <a:gd name="connsiteX14" fmla="*/ 324904 w 4051751"/>
                              <a:gd name="connsiteY14" fmla="*/ 915948 h 1666924"/>
                              <a:gd name="connsiteX15" fmla="*/ 324904 w 4051751"/>
                              <a:gd name="connsiteY15" fmla="*/ 970423 h 1666924"/>
                              <a:gd name="connsiteX16" fmla="*/ 344360 w 4051751"/>
                              <a:gd name="connsiteY16" fmla="*/ 1017116 h 1666924"/>
                              <a:gd name="connsiteX17" fmla="*/ 377434 w 4051751"/>
                              <a:gd name="connsiteY17" fmla="*/ 995715 h 1666924"/>
                              <a:gd name="connsiteX18" fmla="*/ 363815 w 4051751"/>
                              <a:gd name="connsiteY18" fmla="*/ 917894 h 1666924"/>
                              <a:gd name="connsiteX19" fmla="*/ 381325 w 4051751"/>
                              <a:gd name="connsiteY19" fmla="*/ 910112 h 1666924"/>
                              <a:gd name="connsiteX20" fmla="*/ 402725 w 4051751"/>
                              <a:gd name="connsiteY20" fmla="*/ 565753 h 1666924"/>
                              <a:gd name="connsiteX21" fmla="*/ 447473 w 4051751"/>
                              <a:gd name="connsiteY21" fmla="*/ 1264199 h 1666924"/>
                              <a:gd name="connsiteX22" fmla="*/ 480547 w 4051751"/>
                              <a:gd name="connsiteY22" fmla="*/ 1030735 h 1666924"/>
                              <a:gd name="connsiteX23" fmla="*/ 494165 w 4051751"/>
                              <a:gd name="connsiteY23" fmla="*/ 1071591 h 1666924"/>
                              <a:gd name="connsiteX24" fmla="*/ 509730 w 4051751"/>
                              <a:gd name="connsiteY24" fmla="*/ 1046299 h 1666924"/>
                              <a:gd name="connsiteX25" fmla="*/ 527240 w 4051751"/>
                              <a:gd name="connsiteY25" fmla="*/ 1163031 h 1666924"/>
                              <a:gd name="connsiteX26" fmla="*/ 589497 w 4051751"/>
                              <a:gd name="connsiteY26" fmla="*/ 176646 h 1666924"/>
                              <a:gd name="connsiteX27" fmla="*/ 618680 w 4051751"/>
                              <a:gd name="connsiteY27" fmla="*/ 419838 h 1666924"/>
                              <a:gd name="connsiteX28" fmla="*/ 638135 w 4051751"/>
                              <a:gd name="connsiteY28" fmla="*/ 330343 h 1666924"/>
                              <a:gd name="connsiteX29" fmla="*/ 661481 w 4051751"/>
                              <a:gd name="connsiteY29" fmla="*/ 1530736 h 1666924"/>
                              <a:gd name="connsiteX30" fmla="*/ 688719 w 4051751"/>
                              <a:gd name="connsiteY30" fmla="*/ 1666924 h 1666924"/>
                              <a:gd name="connsiteX31" fmla="*/ 762649 w 4051751"/>
                              <a:gd name="connsiteY31" fmla="*/ 52132 h 1666924"/>
                              <a:gd name="connsiteX32" fmla="*/ 782104 w 4051751"/>
                              <a:gd name="connsiteY32" fmla="*/ 85206 h 1666924"/>
                              <a:gd name="connsiteX33" fmla="*/ 795723 w 4051751"/>
                              <a:gd name="connsiteY33" fmla="*/ 1612520 h 1666924"/>
                              <a:gd name="connsiteX34" fmla="*/ 842002 w 4051751"/>
                              <a:gd name="connsiteY34" fmla="*/ 29308 h 1666924"/>
                              <a:gd name="connsiteX35" fmla="*/ 862276 w 4051751"/>
                              <a:gd name="connsiteY35" fmla="*/ 925573 h 1666924"/>
                              <a:gd name="connsiteX36" fmla="*/ 884578 w 4051751"/>
                              <a:gd name="connsiteY36" fmla="*/ 380109 h 1666924"/>
                              <a:gd name="connsiteX37" fmla="*/ 908908 w 4051751"/>
                              <a:gd name="connsiteY37" fmla="*/ 256417 h 1666924"/>
                              <a:gd name="connsiteX38" fmla="*/ 947430 w 4051751"/>
                              <a:gd name="connsiteY38" fmla="*/ 895155 h 1666924"/>
                              <a:gd name="connsiteX39" fmla="*/ 994063 w 4051751"/>
                              <a:gd name="connsiteY39" fmla="*/ 532189 h 1666924"/>
                              <a:gd name="connsiteX40" fmla="*/ 1020420 w 4051751"/>
                              <a:gd name="connsiteY40" fmla="*/ 1022904 h 1666924"/>
                              <a:gd name="connsiteX41" fmla="*/ 1052860 w 4051751"/>
                              <a:gd name="connsiteY41" fmla="*/ 666021 h 1666924"/>
                              <a:gd name="connsiteX42" fmla="*/ 1073135 w 4051751"/>
                              <a:gd name="connsiteY42" fmla="*/ 1217567 h 1666924"/>
                              <a:gd name="connsiteX43" fmla="*/ 1105575 w 4051751"/>
                              <a:gd name="connsiteY43" fmla="*/ 791740 h 1666924"/>
                              <a:gd name="connsiteX44" fmla="*/ 1113685 w 4051751"/>
                              <a:gd name="connsiteY44" fmla="*/ 1355454 h 1666924"/>
                              <a:gd name="connsiteX45" fmla="*/ 1160317 w 4051751"/>
                              <a:gd name="connsiteY45" fmla="*/ 284805 h 1666924"/>
                              <a:gd name="connsiteX46" fmla="*/ 1172481 w 4051751"/>
                              <a:gd name="connsiteY46" fmla="*/ 1057375 h 1666924"/>
                              <a:gd name="connsiteX47" fmla="*/ 1206948 w 4051751"/>
                              <a:gd name="connsiteY47" fmla="*/ 347665 h 1666924"/>
                              <a:gd name="connsiteX48" fmla="*/ 1229250 w 4051751"/>
                              <a:gd name="connsiteY48" fmla="*/ 891100 h 1666924"/>
                              <a:gd name="connsiteX49" fmla="*/ 1257634 w 4051751"/>
                              <a:gd name="connsiteY49" fmla="*/ 714686 h 1666924"/>
                              <a:gd name="connsiteX50" fmla="*/ 1277909 w 4051751"/>
                              <a:gd name="connsiteY50" fmla="*/ 1004654 h 1666924"/>
                              <a:gd name="connsiteX51" fmla="*/ 1316431 w 4051751"/>
                              <a:gd name="connsiteY51" fmla="*/ 724825 h 1666924"/>
                              <a:gd name="connsiteX52" fmla="*/ 1336706 w 4051751"/>
                              <a:gd name="connsiteY52" fmla="*/ 1304759 h 1666924"/>
                              <a:gd name="connsiteX53" fmla="*/ 1367119 w 4051751"/>
                              <a:gd name="connsiteY53" fmla="*/ 751185 h 1666924"/>
                              <a:gd name="connsiteX54" fmla="*/ 1385366 w 4051751"/>
                              <a:gd name="connsiteY54" fmla="*/ 923544 h 1666924"/>
                              <a:gd name="connsiteX55" fmla="*/ 1409695 w 4051751"/>
                              <a:gd name="connsiteY55" fmla="*/ 755241 h 1666924"/>
                              <a:gd name="connsiteX56" fmla="*/ 1442135 w 4051751"/>
                              <a:gd name="connsiteY56" fmla="*/ 1329092 h 1666924"/>
                              <a:gd name="connsiteX57" fmla="*/ 1482685 w 4051751"/>
                              <a:gd name="connsiteY57" fmla="*/ 1286510 h 1666924"/>
                              <a:gd name="connsiteX58" fmla="*/ 1511070 w 4051751"/>
                              <a:gd name="connsiteY58" fmla="*/ 416608 h 1666924"/>
                              <a:gd name="connsiteX59" fmla="*/ 1533372 w 4051751"/>
                              <a:gd name="connsiteY59" fmla="*/ 807962 h 1666924"/>
                              <a:gd name="connsiteX60" fmla="*/ 1582031 w 4051751"/>
                              <a:gd name="connsiteY60" fmla="*/ 114474 h 1666924"/>
                              <a:gd name="connsiteX61" fmla="*/ 1594196 w 4051751"/>
                              <a:gd name="connsiteY61" fmla="*/ 1343287 h 1666924"/>
                              <a:gd name="connsiteX62" fmla="*/ 1628662 w 4051751"/>
                              <a:gd name="connsiteY62" fmla="*/ 655882 h 1666924"/>
                              <a:gd name="connsiteX63" fmla="*/ 1655020 w 4051751"/>
                              <a:gd name="connsiteY63" fmla="*/ 1529839 h 1666924"/>
                              <a:gd name="connsiteX64" fmla="*/ 1697596 w 4051751"/>
                              <a:gd name="connsiteY64" fmla="*/ 343609 h 1666924"/>
                              <a:gd name="connsiteX65" fmla="*/ 1721926 w 4051751"/>
                              <a:gd name="connsiteY65" fmla="*/ 728881 h 1666924"/>
                              <a:gd name="connsiteX66" fmla="*/ 1748283 w 4051751"/>
                              <a:gd name="connsiteY66" fmla="*/ 219917 h 1666924"/>
                              <a:gd name="connsiteX67" fmla="*/ 1778695 w 4051751"/>
                              <a:gd name="connsiteY67" fmla="*/ 718741 h 1666924"/>
                              <a:gd name="connsiteX68" fmla="*/ 1790860 w 4051751"/>
                              <a:gd name="connsiteY68" fmla="*/ 475412 h 1666924"/>
                              <a:gd name="connsiteX69" fmla="*/ 1823300 w 4051751"/>
                              <a:gd name="connsiteY69" fmla="*/ 505828 h 1666924"/>
                              <a:gd name="connsiteX70" fmla="*/ 1825327 w 4051751"/>
                              <a:gd name="connsiteY70" fmla="*/ 872850 h 1666924"/>
                              <a:gd name="connsiteX71" fmla="*/ 1867904 w 4051751"/>
                              <a:gd name="connsiteY71" fmla="*/ 345637 h 1666924"/>
                              <a:gd name="connsiteX72" fmla="*/ 1884124 w 4051751"/>
                              <a:gd name="connsiteY72" fmla="*/ 1085764 h 1666924"/>
                              <a:gd name="connsiteX73" fmla="*/ 1920619 w 4051751"/>
                              <a:gd name="connsiteY73" fmla="*/ 775518 h 1666924"/>
                              <a:gd name="connsiteX74" fmla="*/ 1944949 w 4051751"/>
                              <a:gd name="connsiteY74" fmla="*/ 1335176 h 1666924"/>
                              <a:gd name="connsiteX75" fmla="*/ 1979415 w 4051751"/>
                              <a:gd name="connsiteY75" fmla="*/ 846490 h 1666924"/>
                              <a:gd name="connsiteX76" fmla="*/ 2009827 w 4051751"/>
                              <a:gd name="connsiteY76" fmla="*/ 962071 h 1666924"/>
                              <a:gd name="connsiteX77" fmla="*/ 2019964 w 4051751"/>
                              <a:gd name="connsiteY77" fmla="*/ 759296 h 1666924"/>
                              <a:gd name="connsiteX78" fmla="*/ 2040239 w 4051751"/>
                              <a:gd name="connsiteY78" fmla="*/ 769436 h 1666924"/>
                              <a:gd name="connsiteX79" fmla="*/ 2058486 w 4051751"/>
                              <a:gd name="connsiteY79" fmla="*/ 757269 h 1666924"/>
                              <a:gd name="connsiteX80" fmla="*/ 2080789 w 4051751"/>
                              <a:gd name="connsiteY80" fmla="*/ 980321 h 1666924"/>
                              <a:gd name="connsiteX81" fmla="*/ 2105118 w 4051751"/>
                              <a:gd name="connsiteY81" fmla="*/ 680215 h 1666924"/>
                              <a:gd name="connsiteX82" fmla="*/ 2127420 w 4051751"/>
                              <a:gd name="connsiteY82" fmla="*/ 907322 h 1666924"/>
                              <a:gd name="connsiteX83" fmla="*/ 2147695 w 4051751"/>
                              <a:gd name="connsiteY83" fmla="*/ 755241 h 1666924"/>
                              <a:gd name="connsiteX84" fmla="*/ 2178107 w 4051751"/>
                              <a:gd name="connsiteY84" fmla="*/ 964099 h 1666924"/>
                              <a:gd name="connsiteX85" fmla="*/ 2190272 w 4051751"/>
                              <a:gd name="connsiteY85" fmla="*/ 759296 h 1666924"/>
                              <a:gd name="connsiteX86" fmla="*/ 2210547 w 4051751"/>
                              <a:gd name="connsiteY86" fmla="*/ 850546 h 1666924"/>
                              <a:gd name="connsiteX87" fmla="*/ 2226767 w 4051751"/>
                              <a:gd name="connsiteY87" fmla="*/ 795796 h 1666924"/>
                              <a:gd name="connsiteX88" fmla="*/ 2259206 w 4051751"/>
                              <a:gd name="connsiteY88" fmla="*/ 846490 h 1666924"/>
                              <a:gd name="connsiteX89" fmla="*/ 2281509 w 4051751"/>
                              <a:gd name="connsiteY89" fmla="*/ 686297 h 1666924"/>
                              <a:gd name="connsiteX90" fmla="*/ 2313949 w 4051751"/>
                              <a:gd name="connsiteY90" fmla="*/ 876906 h 1666924"/>
                              <a:gd name="connsiteX91" fmla="*/ 2324086 w 4051751"/>
                              <a:gd name="connsiteY91" fmla="*/ 783629 h 1666924"/>
                              <a:gd name="connsiteX92" fmla="*/ 2342332 w 4051751"/>
                              <a:gd name="connsiteY92" fmla="*/ 803907 h 1666924"/>
                              <a:gd name="connsiteX93" fmla="*/ 2366662 w 4051751"/>
                              <a:gd name="connsiteY93" fmla="*/ 793769 h 1666924"/>
                              <a:gd name="connsiteX94" fmla="*/ 2390992 w 4051751"/>
                              <a:gd name="connsiteY94" fmla="*/ 1067513 h 1666924"/>
                              <a:gd name="connsiteX95" fmla="*/ 2413295 w 4051751"/>
                              <a:gd name="connsiteY95" fmla="*/ 722797 h 1666924"/>
                              <a:gd name="connsiteX96" fmla="*/ 2435597 w 4051751"/>
                              <a:gd name="connsiteY96" fmla="*/ 876906 h 1666924"/>
                              <a:gd name="connsiteX97" fmla="*/ 2463981 w 4051751"/>
                              <a:gd name="connsiteY97" fmla="*/ 653854 h 1666924"/>
                              <a:gd name="connsiteX98" fmla="*/ 2492366 w 4051751"/>
                              <a:gd name="connsiteY98" fmla="*/ 935710 h 1666924"/>
                              <a:gd name="connsiteX99" fmla="*/ 2520750 w 4051751"/>
                              <a:gd name="connsiteY99" fmla="*/ 728881 h 1666924"/>
                              <a:gd name="connsiteX100" fmla="*/ 2563327 w 4051751"/>
                              <a:gd name="connsiteY100" fmla="*/ 907322 h 1666924"/>
                              <a:gd name="connsiteX101" fmla="*/ 2587657 w 4051751"/>
                              <a:gd name="connsiteY101" fmla="*/ 805935 h 1666924"/>
                              <a:gd name="connsiteX102" fmla="*/ 2599821 w 4051751"/>
                              <a:gd name="connsiteY102" fmla="*/ 974238 h 1666924"/>
                              <a:gd name="connsiteX103" fmla="*/ 2640371 w 4051751"/>
                              <a:gd name="connsiteY103" fmla="*/ 793769 h 1666924"/>
                              <a:gd name="connsiteX104" fmla="*/ 2662674 w 4051751"/>
                              <a:gd name="connsiteY104" fmla="*/ 970182 h 1666924"/>
                              <a:gd name="connsiteX105" fmla="*/ 2680921 w 4051751"/>
                              <a:gd name="connsiteY105" fmla="*/ 899211 h 1666924"/>
                              <a:gd name="connsiteX106" fmla="*/ 2701196 w 4051751"/>
                              <a:gd name="connsiteY106" fmla="*/ 998571 h 1666924"/>
                              <a:gd name="connsiteX107" fmla="*/ 2755938 w 4051751"/>
                              <a:gd name="connsiteY107" fmla="*/ 686297 h 1666924"/>
                              <a:gd name="connsiteX108" fmla="*/ 2788378 w 4051751"/>
                              <a:gd name="connsiteY108" fmla="*/ 899211 h 1666924"/>
                              <a:gd name="connsiteX109" fmla="*/ 2810681 w 4051751"/>
                              <a:gd name="connsiteY109" fmla="*/ 647771 h 1666924"/>
                              <a:gd name="connsiteX110" fmla="*/ 2845148 w 4051751"/>
                              <a:gd name="connsiteY110" fmla="*/ 734963 h 1666924"/>
                              <a:gd name="connsiteX111" fmla="*/ 2877588 w 4051751"/>
                              <a:gd name="connsiteY111" fmla="*/ 708603 h 1666924"/>
                              <a:gd name="connsiteX112" fmla="*/ 2893808 w 4051751"/>
                              <a:gd name="connsiteY112" fmla="*/ 907322 h 1666924"/>
                              <a:gd name="connsiteX113" fmla="*/ 2932329 w 4051751"/>
                              <a:gd name="connsiteY113" fmla="*/ 836351 h 1666924"/>
                              <a:gd name="connsiteX114" fmla="*/ 2954632 w 4051751"/>
                              <a:gd name="connsiteY114" fmla="*/ 874878 h 1666924"/>
                              <a:gd name="connsiteX115" fmla="*/ 2987071 w 4051751"/>
                              <a:gd name="connsiteY115" fmla="*/ 402413 h 1666924"/>
                              <a:gd name="connsiteX116" fmla="*/ 3007346 w 4051751"/>
                              <a:gd name="connsiteY116" fmla="*/ 812018 h 1666924"/>
                              <a:gd name="connsiteX117" fmla="*/ 3031676 w 4051751"/>
                              <a:gd name="connsiteY117" fmla="*/ 753214 h 1666924"/>
                              <a:gd name="connsiteX118" fmla="*/ 3035730 w 4051751"/>
                              <a:gd name="connsiteY118" fmla="*/ 878933 h 1666924"/>
                              <a:gd name="connsiteX119" fmla="*/ 3049922 w 4051751"/>
                              <a:gd name="connsiteY119" fmla="*/ 820129 h 1666924"/>
                              <a:gd name="connsiteX120" fmla="*/ 3062087 w 4051751"/>
                              <a:gd name="connsiteY120" fmla="*/ 1290566 h 1666924"/>
                              <a:gd name="connsiteX121" fmla="*/ 3084388 w 4051751"/>
                              <a:gd name="connsiteY121" fmla="*/ 467301 h 1666924"/>
                              <a:gd name="connsiteX122" fmla="*/ 3104663 w 4051751"/>
                              <a:gd name="connsiteY122" fmla="*/ 714686 h 1666924"/>
                              <a:gd name="connsiteX123" fmla="*/ 3131021 w 4051751"/>
                              <a:gd name="connsiteY123" fmla="*/ 475412 h 1666924"/>
                              <a:gd name="connsiteX124" fmla="*/ 3169542 w 4051751"/>
                              <a:gd name="connsiteY124" fmla="*/ 937738 h 1666924"/>
                              <a:gd name="connsiteX125" fmla="*/ 3224534 w 4051751"/>
                              <a:gd name="connsiteY125" fmla="*/ 477441 h 1666924"/>
                              <a:gd name="connsiteX126" fmla="*/ 3224285 w 4051751"/>
                              <a:gd name="connsiteY126" fmla="*/ 1239871 h 1666924"/>
                              <a:gd name="connsiteX127" fmla="*/ 3250642 w 4051751"/>
                              <a:gd name="connsiteY127" fmla="*/ 718741 h 1666924"/>
                              <a:gd name="connsiteX128" fmla="*/ 3293218 w 4051751"/>
                              <a:gd name="connsiteY128" fmla="*/ 1069542 h 1666924"/>
                              <a:gd name="connsiteX129" fmla="*/ 3311466 w 4051751"/>
                              <a:gd name="connsiteY129" fmla="*/ 588966 h 1666924"/>
                              <a:gd name="connsiteX130" fmla="*/ 3347961 w 4051751"/>
                              <a:gd name="connsiteY130" fmla="*/ 1026959 h 1666924"/>
                              <a:gd name="connsiteX131" fmla="*/ 3382428 w 4051751"/>
                              <a:gd name="connsiteY131" fmla="*/ 797824 h 1666924"/>
                              <a:gd name="connsiteX132" fmla="*/ 3412840 w 4051751"/>
                              <a:gd name="connsiteY132" fmla="*/ 647771 h 1666924"/>
                              <a:gd name="connsiteX133" fmla="*/ 3422977 w 4051751"/>
                              <a:gd name="connsiteY133" fmla="*/ 1000598 h 1666924"/>
                              <a:gd name="connsiteX134" fmla="*/ 3439197 w 4051751"/>
                              <a:gd name="connsiteY134" fmla="*/ 848517 h 1666924"/>
                              <a:gd name="connsiteX135" fmla="*/ 3483802 w 4051751"/>
                              <a:gd name="connsiteY135" fmla="*/ 676159 h 1666924"/>
                              <a:gd name="connsiteX136" fmla="*/ 3506103 w 4051751"/>
                              <a:gd name="connsiteY136" fmla="*/ 1146596 h 1666924"/>
                              <a:gd name="connsiteX137" fmla="*/ 3532461 w 4051751"/>
                              <a:gd name="connsiteY137" fmla="*/ 661965 h 1666924"/>
                              <a:gd name="connsiteX138" fmla="*/ 3556791 w 4051751"/>
                              <a:gd name="connsiteY138" fmla="*/ 775518 h 1666924"/>
                              <a:gd name="connsiteX139" fmla="*/ 3581120 w 4051751"/>
                              <a:gd name="connsiteY139" fmla="*/ 515967 h 1666924"/>
                              <a:gd name="connsiteX140" fmla="*/ 3597340 w 4051751"/>
                              <a:gd name="connsiteY140" fmla="*/ 955988 h 1666924"/>
                              <a:gd name="connsiteX141" fmla="*/ 3633834 w 4051751"/>
                              <a:gd name="connsiteY141" fmla="*/ 722797 h 1666924"/>
                              <a:gd name="connsiteX142" fmla="*/ 3662219 w 4051751"/>
                              <a:gd name="connsiteY142" fmla="*/ 747130 h 1666924"/>
                              <a:gd name="connsiteX143" fmla="*/ 3684521 w 4051751"/>
                              <a:gd name="connsiteY143" fmla="*/ 560578 h 1666924"/>
                              <a:gd name="connsiteX144" fmla="*/ 3696686 w 4051751"/>
                              <a:gd name="connsiteY144" fmla="*/ 850546 h 1666924"/>
                              <a:gd name="connsiteX145" fmla="*/ 3737236 w 4051751"/>
                              <a:gd name="connsiteY145" fmla="*/ 692381 h 1666924"/>
                              <a:gd name="connsiteX146" fmla="*/ 3739262 w 4051751"/>
                              <a:gd name="connsiteY146" fmla="*/ 1026959 h 1666924"/>
                              <a:gd name="connsiteX147" fmla="*/ 3781840 w 4051751"/>
                              <a:gd name="connsiteY147" fmla="*/ 661965 h 1666924"/>
                              <a:gd name="connsiteX148" fmla="*/ 3800087 w 4051751"/>
                              <a:gd name="connsiteY148" fmla="*/ 923544 h 1666924"/>
                              <a:gd name="connsiteX149" fmla="*/ 3830499 w 4051751"/>
                              <a:gd name="connsiteY149" fmla="*/ 623438 h 1666924"/>
                              <a:gd name="connsiteX150" fmla="*/ 3871048 w 4051751"/>
                              <a:gd name="connsiteY150" fmla="*/ 747130 h 1666924"/>
                              <a:gd name="connsiteX151" fmla="*/ 3911598 w 4051751"/>
                              <a:gd name="connsiteY151" fmla="*/ 497718 h 1666924"/>
                              <a:gd name="connsiteX152" fmla="*/ 3948093 w 4051751"/>
                              <a:gd name="connsiteY152" fmla="*/ 1079680 h 1666924"/>
                              <a:gd name="connsiteX153" fmla="*/ 3986615 w 4051751"/>
                              <a:gd name="connsiteY153" fmla="*/ 1156734 h 1666924"/>
                              <a:gd name="connsiteX154" fmla="*/ 4006890 w 4051751"/>
                              <a:gd name="connsiteY154" fmla="*/ 1379787 h 1666924"/>
                              <a:gd name="connsiteX155" fmla="*/ 4051751 w 4051751"/>
                              <a:gd name="connsiteY155" fmla="*/ 607997 h 1666924"/>
                              <a:gd name="connsiteX0" fmla="*/ 0 w 4051751"/>
                              <a:gd name="connsiteY0" fmla="*/ 770033 h 1666924"/>
                              <a:gd name="connsiteX1" fmla="*/ 23347 w 4051751"/>
                              <a:gd name="connsiteY1" fmla="*/ 824508 h 1666924"/>
                              <a:gd name="connsiteX2" fmla="*/ 52530 w 4051751"/>
                              <a:gd name="connsiteY2" fmla="*/ 752524 h 1666924"/>
                              <a:gd name="connsiteX3" fmla="*/ 79767 w 4051751"/>
                              <a:gd name="connsiteY3" fmla="*/ 826454 h 1666924"/>
                              <a:gd name="connsiteX4" fmla="*/ 105059 w 4051751"/>
                              <a:gd name="connsiteY4" fmla="*/ 756415 h 1666924"/>
                              <a:gd name="connsiteX5" fmla="*/ 147861 w 4051751"/>
                              <a:gd name="connsiteY5" fmla="*/ 871201 h 1666924"/>
                              <a:gd name="connsiteX6" fmla="*/ 192608 w 4051751"/>
                              <a:gd name="connsiteY6" fmla="*/ 690267 h 1666924"/>
                              <a:gd name="connsiteX7" fmla="*/ 217900 w 4051751"/>
                              <a:gd name="connsiteY7" fmla="*/ 777816 h 1666924"/>
                              <a:gd name="connsiteX8" fmla="*/ 241246 w 4051751"/>
                              <a:gd name="connsiteY8" fmla="*/ 770033 h 1666924"/>
                              <a:gd name="connsiteX9" fmla="*/ 252920 w 4051751"/>
                              <a:gd name="connsiteY9" fmla="*/ 824508 h 1666924"/>
                              <a:gd name="connsiteX10" fmla="*/ 247083 w 4051751"/>
                              <a:gd name="connsiteY10" fmla="*/ 873147 h 1666924"/>
                              <a:gd name="connsiteX11" fmla="*/ 272375 w 4051751"/>
                              <a:gd name="connsiteY11" fmla="*/ 908166 h 1666924"/>
                              <a:gd name="connsiteX12" fmla="*/ 272375 w 4051751"/>
                              <a:gd name="connsiteY12" fmla="*/ 950968 h 1666924"/>
                              <a:gd name="connsiteX13" fmla="*/ 299612 w 4051751"/>
                              <a:gd name="connsiteY13" fmla="*/ 875092 h 1666924"/>
                              <a:gd name="connsiteX14" fmla="*/ 324904 w 4051751"/>
                              <a:gd name="connsiteY14" fmla="*/ 915948 h 1666924"/>
                              <a:gd name="connsiteX15" fmla="*/ 324904 w 4051751"/>
                              <a:gd name="connsiteY15" fmla="*/ 970423 h 1666924"/>
                              <a:gd name="connsiteX16" fmla="*/ 344360 w 4051751"/>
                              <a:gd name="connsiteY16" fmla="*/ 1017116 h 1666924"/>
                              <a:gd name="connsiteX17" fmla="*/ 377434 w 4051751"/>
                              <a:gd name="connsiteY17" fmla="*/ 995715 h 1666924"/>
                              <a:gd name="connsiteX18" fmla="*/ 363815 w 4051751"/>
                              <a:gd name="connsiteY18" fmla="*/ 917894 h 1666924"/>
                              <a:gd name="connsiteX19" fmla="*/ 381325 w 4051751"/>
                              <a:gd name="connsiteY19" fmla="*/ 910112 h 1666924"/>
                              <a:gd name="connsiteX20" fmla="*/ 402725 w 4051751"/>
                              <a:gd name="connsiteY20" fmla="*/ 565753 h 1666924"/>
                              <a:gd name="connsiteX21" fmla="*/ 447473 w 4051751"/>
                              <a:gd name="connsiteY21" fmla="*/ 1264199 h 1666924"/>
                              <a:gd name="connsiteX22" fmla="*/ 480547 w 4051751"/>
                              <a:gd name="connsiteY22" fmla="*/ 1030735 h 1666924"/>
                              <a:gd name="connsiteX23" fmla="*/ 494165 w 4051751"/>
                              <a:gd name="connsiteY23" fmla="*/ 1071591 h 1666924"/>
                              <a:gd name="connsiteX24" fmla="*/ 509730 w 4051751"/>
                              <a:gd name="connsiteY24" fmla="*/ 1046299 h 1666924"/>
                              <a:gd name="connsiteX25" fmla="*/ 527240 w 4051751"/>
                              <a:gd name="connsiteY25" fmla="*/ 1163031 h 1666924"/>
                              <a:gd name="connsiteX26" fmla="*/ 589497 w 4051751"/>
                              <a:gd name="connsiteY26" fmla="*/ 176646 h 1666924"/>
                              <a:gd name="connsiteX27" fmla="*/ 618680 w 4051751"/>
                              <a:gd name="connsiteY27" fmla="*/ 419838 h 1666924"/>
                              <a:gd name="connsiteX28" fmla="*/ 638135 w 4051751"/>
                              <a:gd name="connsiteY28" fmla="*/ 330343 h 1666924"/>
                              <a:gd name="connsiteX29" fmla="*/ 661481 w 4051751"/>
                              <a:gd name="connsiteY29" fmla="*/ 1530736 h 1666924"/>
                              <a:gd name="connsiteX30" fmla="*/ 688719 w 4051751"/>
                              <a:gd name="connsiteY30" fmla="*/ 1666924 h 1666924"/>
                              <a:gd name="connsiteX31" fmla="*/ 762649 w 4051751"/>
                              <a:gd name="connsiteY31" fmla="*/ 52132 h 1666924"/>
                              <a:gd name="connsiteX32" fmla="*/ 782104 w 4051751"/>
                              <a:gd name="connsiteY32" fmla="*/ 85206 h 1666924"/>
                              <a:gd name="connsiteX33" fmla="*/ 795723 w 4051751"/>
                              <a:gd name="connsiteY33" fmla="*/ 1612520 h 1666924"/>
                              <a:gd name="connsiteX34" fmla="*/ 842002 w 4051751"/>
                              <a:gd name="connsiteY34" fmla="*/ 29308 h 1666924"/>
                              <a:gd name="connsiteX35" fmla="*/ 862276 w 4051751"/>
                              <a:gd name="connsiteY35" fmla="*/ 925573 h 1666924"/>
                              <a:gd name="connsiteX36" fmla="*/ 884578 w 4051751"/>
                              <a:gd name="connsiteY36" fmla="*/ 380109 h 1666924"/>
                              <a:gd name="connsiteX37" fmla="*/ 908908 w 4051751"/>
                              <a:gd name="connsiteY37" fmla="*/ 256417 h 1666924"/>
                              <a:gd name="connsiteX38" fmla="*/ 947430 w 4051751"/>
                              <a:gd name="connsiteY38" fmla="*/ 895155 h 1666924"/>
                              <a:gd name="connsiteX39" fmla="*/ 994063 w 4051751"/>
                              <a:gd name="connsiteY39" fmla="*/ 532189 h 1666924"/>
                              <a:gd name="connsiteX40" fmla="*/ 1020420 w 4051751"/>
                              <a:gd name="connsiteY40" fmla="*/ 1022904 h 1666924"/>
                              <a:gd name="connsiteX41" fmla="*/ 1052860 w 4051751"/>
                              <a:gd name="connsiteY41" fmla="*/ 666021 h 1666924"/>
                              <a:gd name="connsiteX42" fmla="*/ 1073135 w 4051751"/>
                              <a:gd name="connsiteY42" fmla="*/ 1217567 h 1666924"/>
                              <a:gd name="connsiteX43" fmla="*/ 1105575 w 4051751"/>
                              <a:gd name="connsiteY43" fmla="*/ 791740 h 1666924"/>
                              <a:gd name="connsiteX44" fmla="*/ 1113685 w 4051751"/>
                              <a:gd name="connsiteY44" fmla="*/ 1355454 h 1666924"/>
                              <a:gd name="connsiteX45" fmla="*/ 1160317 w 4051751"/>
                              <a:gd name="connsiteY45" fmla="*/ 284805 h 1666924"/>
                              <a:gd name="connsiteX46" fmla="*/ 1172481 w 4051751"/>
                              <a:gd name="connsiteY46" fmla="*/ 1057375 h 1666924"/>
                              <a:gd name="connsiteX47" fmla="*/ 1206948 w 4051751"/>
                              <a:gd name="connsiteY47" fmla="*/ 347665 h 1666924"/>
                              <a:gd name="connsiteX48" fmla="*/ 1229250 w 4051751"/>
                              <a:gd name="connsiteY48" fmla="*/ 891100 h 1666924"/>
                              <a:gd name="connsiteX49" fmla="*/ 1257634 w 4051751"/>
                              <a:gd name="connsiteY49" fmla="*/ 714686 h 1666924"/>
                              <a:gd name="connsiteX50" fmla="*/ 1277909 w 4051751"/>
                              <a:gd name="connsiteY50" fmla="*/ 1004654 h 1666924"/>
                              <a:gd name="connsiteX51" fmla="*/ 1316431 w 4051751"/>
                              <a:gd name="connsiteY51" fmla="*/ 724825 h 1666924"/>
                              <a:gd name="connsiteX52" fmla="*/ 1336706 w 4051751"/>
                              <a:gd name="connsiteY52" fmla="*/ 1304759 h 1666924"/>
                              <a:gd name="connsiteX53" fmla="*/ 1367119 w 4051751"/>
                              <a:gd name="connsiteY53" fmla="*/ 751185 h 1666924"/>
                              <a:gd name="connsiteX54" fmla="*/ 1385366 w 4051751"/>
                              <a:gd name="connsiteY54" fmla="*/ 923544 h 1666924"/>
                              <a:gd name="connsiteX55" fmla="*/ 1409695 w 4051751"/>
                              <a:gd name="connsiteY55" fmla="*/ 755241 h 1666924"/>
                              <a:gd name="connsiteX56" fmla="*/ 1442135 w 4051751"/>
                              <a:gd name="connsiteY56" fmla="*/ 1329092 h 1666924"/>
                              <a:gd name="connsiteX57" fmla="*/ 1482685 w 4051751"/>
                              <a:gd name="connsiteY57" fmla="*/ 1286510 h 1666924"/>
                              <a:gd name="connsiteX58" fmla="*/ 1511070 w 4051751"/>
                              <a:gd name="connsiteY58" fmla="*/ 416608 h 1666924"/>
                              <a:gd name="connsiteX59" fmla="*/ 1533372 w 4051751"/>
                              <a:gd name="connsiteY59" fmla="*/ 807962 h 1666924"/>
                              <a:gd name="connsiteX60" fmla="*/ 1582031 w 4051751"/>
                              <a:gd name="connsiteY60" fmla="*/ 114474 h 1666924"/>
                              <a:gd name="connsiteX61" fmla="*/ 1594196 w 4051751"/>
                              <a:gd name="connsiteY61" fmla="*/ 1343287 h 1666924"/>
                              <a:gd name="connsiteX62" fmla="*/ 1628662 w 4051751"/>
                              <a:gd name="connsiteY62" fmla="*/ 655882 h 1666924"/>
                              <a:gd name="connsiteX63" fmla="*/ 1655020 w 4051751"/>
                              <a:gd name="connsiteY63" fmla="*/ 1529839 h 1666924"/>
                              <a:gd name="connsiteX64" fmla="*/ 1697596 w 4051751"/>
                              <a:gd name="connsiteY64" fmla="*/ 343609 h 1666924"/>
                              <a:gd name="connsiteX65" fmla="*/ 1721926 w 4051751"/>
                              <a:gd name="connsiteY65" fmla="*/ 728881 h 1666924"/>
                              <a:gd name="connsiteX66" fmla="*/ 1748283 w 4051751"/>
                              <a:gd name="connsiteY66" fmla="*/ 219917 h 1666924"/>
                              <a:gd name="connsiteX67" fmla="*/ 1778695 w 4051751"/>
                              <a:gd name="connsiteY67" fmla="*/ 718741 h 1666924"/>
                              <a:gd name="connsiteX68" fmla="*/ 1790860 w 4051751"/>
                              <a:gd name="connsiteY68" fmla="*/ 475412 h 1666924"/>
                              <a:gd name="connsiteX69" fmla="*/ 1823300 w 4051751"/>
                              <a:gd name="connsiteY69" fmla="*/ 505828 h 1666924"/>
                              <a:gd name="connsiteX70" fmla="*/ 1825327 w 4051751"/>
                              <a:gd name="connsiteY70" fmla="*/ 872850 h 1666924"/>
                              <a:gd name="connsiteX71" fmla="*/ 1867904 w 4051751"/>
                              <a:gd name="connsiteY71" fmla="*/ 345637 h 1666924"/>
                              <a:gd name="connsiteX72" fmla="*/ 1884124 w 4051751"/>
                              <a:gd name="connsiteY72" fmla="*/ 1085764 h 1666924"/>
                              <a:gd name="connsiteX73" fmla="*/ 1920619 w 4051751"/>
                              <a:gd name="connsiteY73" fmla="*/ 775518 h 1666924"/>
                              <a:gd name="connsiteX74" fmla="*/ 1944949 w 4051751"/>
                              <a:gd name="connsiteY74" fmla="*/ 1335176 h 1666924"/>
                              <a:gd name="connsiteX75" fmla="*/ 1979415 w 4051751"/>
                              <a:gd name="connsiteY75" fmla="*/ 846490 h 1666924"/>
                              <a:gd name="connsiteX76" fmla="*/ 2009827 w 4051751"/>
                              <a:gd name="connsiteY76" fmla="*/ 962071 h 1666924"/>
                              <a:gd name="connsiteX77" fmla="*/ 2019964 w 4051751"/>
                              <a:gd name="connsiteY77" fmla="*/ 759296 h 1666924"/>
                              <a:gd name="connsiteX78" fmla="*/ 2040239 w 4051751"/>
                              <a:gd name="connsiteY78" fmla="*/ 769436 h 1666924"/>
                              <a:gd name="connsiteX79" fmla="*/ 2058486 w 4051751"/>
                              <a:gd name="connsiteY79" fmla="*/ 757269 h 1666924"/>
                              <a:gd name="connsiteX80" fmla="*/ 2080789 w 4051751"/>
                              <a:gd name="connsiteY80" fmla="*/ 980321 h 1666924"/>
                              <a:gd name="connsiteX81" fmla="*/ 2105118 w 4051751"/>
                              <a:gd name="connsiteY81" fmla="*/ 680215 h 1666924"/>
                              <a:gd name="connsiteX82" fmla="*/ 2127420 w 4051751"/>
                              <a:gd name="connsiteY82" fmla="*/ 907322 h 1666924"/>
                              <a:gd name="connsiteX83" fmla="*/ 2147695 w 4051751"/>
                              <a:gd name="connsiteY83" fmla="*/ 755241 h 1666924"/>
                              <a:gd name="connsiteX84" fmla="*/ 2178107 w 4051751"/>
                              <a:gd name="connsiteY84" fmla="*/ 964099 h 1666924"/>
                              <a:gd name="connsiteX85" fmla="*/ 2190272 w 4051751"/>
                              <a:gd name="connsiteY85" fmla="*/ 759296 h 1666924"/>
                              <a:gd name="connsiteX86" fmla="*/ 2210547 w 4051751"/>
                              <a:gd name="connsiteY86" fmla="*/ 850546 h 1666924"/>
                              <a:gd name="connsiteX87" fmla="*/ 2226767 w 4051751"/>
                              <a:gd name="connsiteY87" fmla="*/ 795796 h 1666924"/>
                              <a:gd name="connsiteX88" fmla="*/ 2259206 w 4051751"/>
                              <a:gd name="connsiteY88" fmla="*/ 846490 h 1666924"/>
                              <a:gd name="connsiteX89" fmla="*/ 2281509 w 4051751"/>
                              <a:gd name="connsiteY89" fmla="*/ 686297 h 1666924"/>
                              <a:gd name="connsiteX90" fmla="*/ 2313949 w 4051751"/>
                              <a:gd name="connsiteY90" fmla="*/ 876906 h 1666924"/>
                              <a:gd name="connsiteX91" fmla="*/ 2324086 w 4051751"/>
                              <a:gd name="connsiteY91" fmla="*/ 783629 h 1666924"/>
                              <a:gd name="connsiteX92" fmla="*/ 2342332 w 4051751"/>
                              <a:gd name="connsiteY92" fmla="*/ 803907 h 1666924"/>
                              <a:gd name="connsiteX93" fmla="*/ 2366662 w 4051751"/>
                              <a:gd name="connsiteY93" fmla="*/ 793769 h 1666924"/>
                              <a:gd name="connsiteX94" fmla="*/ 2390992 w 4051751"/>
                              <a:gd name="connsiteY94" fmla="*/ 1067513 h 1666924"/>
                              <a:gd name="connsiteX95" fmla="*/ 2413295 w 4051751"/>
                              <a:gd name="connsiteY95" fmla="*/ 722797 h 1666924"/>
                              <a:gd name="connsiteX96" fmla="*/ 2435597 w 4051751"/>
                              <a:gd name="connsiteY96" fmla="*/ 876906 h 1666924"/>
                              <a:gd name="connsiteX97" fmla="*/ 2463981 w 4051751"/>
                              <a:gd name="connsiteY97" fmla="*/ 653854 h 1666924"/>
                              <a:gd name="connsiteX98" fmla="*/ 2492366 w 4051751"/>
                              <a:gd name="connsiteY98" fmla="*/ 935710 h 1666924"/>
                              <a:gd name="connsiteX99" fmla="*/ 2520750 w 4051751"/>
                              <a:gd name="connsiteY99" fmla="*/ 728881 h 1666924"/>
                              <a:gd name="connsiteX100" fmla="*/ 2563327 w 4051751"/>
                              <a:gd name="connsiteY100" fmla="*/ 907322 h 1666924"/>
                              <a:gd name="connsiteX101" fmla="*/ 2587657 w 4051751"/>
                              <a:gd name="connsiteY101" fmla="*/ 805935 h 1666924"/>
                              <a:gd name="connsiteX102" fmla="*/ 2599821 w 4051751"/>
                              <a:gd name="connsiteY102" fmla="*/ 974238 h 1666924"/>
                              <a:gd name="connsiteX103" fmla="*/ 2640371 w 4051751"/>
                              <a:gd name="connsiteY103" fmla="*/ 793769 h 1666924"/>
                              <a:gd name="connsiteX104" fmla="*/ 2662674 w 4051751"/>
                              <a:gd name="connsiteY104" fmla="*/ 970182 h 1666924"/>
                              <a:gd name="connsiteX105" fmla="*/ 2680921 w 4051751"/>
                              <a:gd name="connsiteY105" fmla="*/ 899211 h 1666924"/>
                              <a:gd name="connsiteX106" fmla="*/ 2701196 w 4051751"/>
                              <a:gd name="connsiteY106" fmla="*/ 998571 h 1666924"/>
                              <a:gd name="connsiteX107" fmla="*/ 2755938 w 4051751"/>
                              <a:gd name="connsiteY107" fmla="*/ 686297 h 1666924"/>
                              <a:gd name="connsiteX108" fmla="*/ 2788378 w 4051751"/>
                              <a:gd name="connsiteY108" fmla="*/ 899211 h 1666924"/>
                              <a:gd name="connsiteX109" fmla="*/ 2810681 w 4051751"/>
                              <a:gd name="connsiteY109" fmla="*/ 647771 h 1666924"/>
                              <a:gd name="connsiteX110" fmla="*/ 2845148 w 4051751"/>
                              <a:gd name="connsiteY110" fmla="*/ 734963 h 1666924"/>
                              <a:gd name="connsiteX111" fmla="*/ 2877588 w 4051751"/>
                              <a:gd name="connsiteY111" fmla="*/ 708603 h 1666924"/>
                              <a:gd name="connsiteX112" fmla="*/ 2893808 w 4051751"/>
                              <a:gd name="connsiteY112" fmla="*/ 907322 h 1666924"/>
                              <a:gd name="connsiteX113" fmla="*/ 2932329 w 4051751"/>
                              <a:gd name="connsiteY113" fmla="*/ 836351 h 1666924"/>
                              <a:gd name="connsiteX114" fmla="*/ 2954632 w 4051751"/>
                              <a:gd name="connsiteY114" fmla="*/ 874878 h 1666924"/>
                              <a:gd name="connsiteX115" fmla="*/ 2987071 w 4051751"/>
                              <a:gd name="connsiteY115" fmla="*/ 402413 h 1666924"/>
                              <a:gd name="connsiteX116" fmla="*/ 3007346 w 4051751"/>
                              <a:gd name="connsiteY116" fmla="*/ 812018 h 1666924"/>
                              <a:gd name="connsiteX117" fmla="*/ 3031676 w 4051751"/>
                              <a:gd name="connsiteY117" fmla="*/ 753214 h 1666924"/>
                              <a:gd name="connsiteX118" fmla="*/ 3035730 w 4051751"/>
                              <a:gd name="connsiteY118" fmla="*/ 878933 h 1666924"/>
                              <a:gd name="connsiteX119" fmla="*/ 3049922 w 4051751"/>
                              <a:gd name="connsiteY119" fmla="*/ 820129 h 1666924"/>
                              <a:gd name="connsiteX120" fmla="*/ 3062087 w 4051751"/>
                              <a:gd name="connsiteY120" fmla="*/ 1290566 h 1666924"/>
                              <a:gd name="connsiteX121" fmla="*/ 3084388 w 4051751"/>
                              <a:gd name="connsiteY121" fmla="*/ 467301 h 1666924"/>
                              <a:gd name="connsiteX122" fmla="*/ 3104663 w 4051751"/>
                              <a:gd name="connsiteY122" fmla="*/ 714686 h 1666924"/>
                              <a:gd name="connsiteX123" fmla="*/ 3131021 w 4051751"/>
                              <a:gd name="connsiteY123" fmla="*/ 475412 h 1666924"/>
                              <a:gd name="connsiteX124" fmla="*/ 3169542 w 4051751"/>
                              <a:gd name="connsiteY124" fmla="*/ 937738 h 1666924"/>
                              <a:gd name="connsiteX125" fmla="*/ 3224534 w 4051751"/>
                              <a:gd name="connsiteY125" fmla="*/ 477441 h 1666924"/>
                              <a:gd name="connsiteX126" fmla="*/ 3224285 w 4051751"/>
                              <a:gd name="connsiteY126" fmla="*/ 1239871 h 1666924"/>
                              <a:gd name="connsiteX127" fmla="*/ 3250642 w 4051751"/>
                              <a:gd name="connsiteY127" fmla="*/ 718741 h 1666924"/>
                              <a:gd name="connsiteX128" fmla="*/ 3293218 w 4051751"/>
                              <a:gd name="connsiteY128" fmla="*/ 1069542 h 1666924"/>
                              <a:gd name="connsiteX129" fmla="*/ 3311466 w 4051751"/>
                              <a:gd name="connsiteY129" fmla="*/ 588966 h 1666924"/>
                              <a:gd name="connsiteX130" fmla="*/ 3347961 w 4051751"/>
                              <a:gd name="connsiteY130" fmla="*/ 1026959 h 1666924"/>
                              <a:gd name="connsiteX131" fmla="*/ 3382428 w 4051751"/>
                              <a:gd name="connsiteY131" fmla="*/ 797824 h 1666924"/>
                              <a:gd name="connsiteX132" fmla="*/ 3412840 w 4051751"/>
                              <a:gd name="connsiteY132" fmla="*/ 647771 h 1666924"/>
                              <a:gd name="connsiteX133" fmla="*/ 3422977 w 4051751"/>
                              <a:gd name="connsiteY133" fmla="*/ 1000598 h 1666924"/>
                              <a:gd name="connsiteX134" fmla="*/ 3439197 w 4051751"/>
                              <a:gd name="connsiteY134" fmla="*/ 848517 h 1666924"/>
                              <a:gd name="connsiteX135" fmla="*/ 3483802 w 4051751"/>
                              <a:gd name="connsiteY135" fmla="*/ 676159 h 1666924"/>
                              <a:gd name="connsiteX136" fmla="*/ 3506103 w 4051751"/>
                              <a:gd name="connsiteY136" fmla="*/ 1146596 h 1666924"/>
                              <a:gd name="connsiteX137" fmla="*/ 3532461 w 4051751"/>
                              <a:gd name="connsiteY137" fmla="*/ 661965 h 1666924"/>
                              <a:gd name="connsiteX138" fmla="*/ 3556791 w 4051751"/>
                              <a:gd name="connsiteY138" fmla="*/ 775518 h 1666924"/>
                              <a:gd name="connsiteX139" fmla="*/ 3581120 w 4051751"/>
                              <a:gd name="connsiteY139" fmla="*/ 515967 h 1666924"/>
                              <a:gd name="connsiteX140" fmla="*/ 3597340 w 4051751"/>
                              <a:gd name="connsiteY140" fmla="*/ 955988 h 1666924"/>
                              <a:gd name="connsiteX141" fmla="*/ 3633834 w 4051751"/>
                              <a:gd name="connsiteY141" fmla="*/ 722797 h 1666924"/>
                              <a:gd name="connsiteX142" fmla="*/ 3662219 w 4051751"/>
                              <a:gd name="connsiteY142" fmla="*/ 747130 h 1666924"/>
                              <a:gd name="connsiteX143" fmla="*/ 3684521 w 4051751"/>
                              <a:gd name="connsiteY143" fmla="*/ 560578 h 1666924"/>
                              <a:gd name="connsiteX144" fmla="*/ 3696686 w 4051751"/>
                              <a:gd name="connsiteY144" fmla="*/ 850546 h 1666924"/>
                              <a:gd name="connsiteX145" fmla="*/ 3737236 w 4051751"/>
                              <a:gd name="connsiteY145" fmla="*/ 692381 h 1666924"/>
                              <a:gd name="connsiteX146" fmla="*/ 3739262 w 4051751"/>
                              <a:gd name="connsiteY146" fmla="*/ 1026959 h 1666924"/>
                              <a:gd name="connsiteX147" fmla="*/ 3781840 w 4051751"/>
                              <a:gd name="connsiteY147" fmla="*/ 661965 h 1666924"/>
                              <a:gd name="connsiteX148" fmla="*/ 3800087 w 4051751"/>
                              <a:gd name="connsiteY148" fmla="*/ 923544 h 1666924"/>
                              <a:gd name="connsiteX149" fmla="*/ 3830499 w 4051751"/>
                              <a:gd name="connsiteY149" fmla="*/ 623438 h 1666924"/>
                              <a:gd name="connsiteX150" fmla="*/ 3871048 w 4051751"/>
                              <a:gd name="connsiteY150" fmla="*/ 747130 h 1666924"/>
                              <a:gd name="connsiteX151" fmla="*/ 3911598 w 4051751"/>
                              <a:gd name="connsiteY151" fmla="*/ 497718 h 1666924"/>
                              <a:gd name="connsiteX152" fmla="*/ 3948093 w 4051751"/>
                              <a:gd name="connsiteY152" fmla="*/ 1079680 h 1666924"/>
                              <a:gd name="connsiteX153" fmla="*/ 3986615 w 4051751"/>
                              <a:gd name="connsiteY153" fmla="*/ 1156734 h 1666924"/>
                              <a:gd name="connsiteX154" fmla="*/ 4006890 w 4051751"/>
                              <a:gd name="connsiteY154" fmla="*/ 1379787 h 1666924"/>
                              <a:gd name="connsiteX155" fmla="*/ 4033248 w 4051751"/>
                              <a:gd name="connsiteY155" fmla="*/ 791740 h 1666924"/>
                              <a:gd name="connsiteX156" fmla="*/ 4051751 w 4051751"/>
                              <a:gd name="connsiteY156" fmla="*/ 607997 h 1666924"/>
                              <a:gd name="connsiteX0" fmla="*/ 0 w 4033248"/>
                              <a:gd name="connsiteY0" fmla="*/ 770033 h 1666924"/>
                              <a:gd name="connsiteX1" fmla="*/ 23347 w 4033248"/>
                              <a:gd name="connsiteY1" fmla="*/ 824508 h 1666924"/>
                              <a:gd name="connsiteX2" fmla="*/ 52530 w 4033248"/>
                              <a:gd name="connsiteY2" fmla="*/ 752524 h 1666924"/>
                              <a:gd name="connsiteX3" fmla="*/ 79767 w 4033248"/>
                              <a:gd name="connsiteY3" fmla="*/ 826454 h 1666924"/>
                              <a:gd name="connsiteX4" fmla="*/ 105059 w 4033248"/>
                              <a:gd name="connsiteY4" fmla="*/ 756415 h 1666924"/>
                              <a:gd name="connsiteX5" fmla="*/ 147861 w 4033248"/>
                              <a:gd name="connsiteY5" fmla="*/ 871201 h 1666924"/>
                              <a:gd name="connsiteX6" fmla="*/ 192608 w 4033248"/>
                              <a:gd name="connsiteY6" fmla="*/ 690267 h 1666924"/>
                              <a:gd name="connsiteX7" fmla="*/ 217900 w 4033248"/>
                              <a:gd name="connsiteY7" fmla="*/ 777816 h 1666924"/>
                              <a:gd name="connsiteX8" fmla="*/ 241246 w 4033248"/>
                              <a:gd name="connsiteY8" fmla="*/ 770033 h 1666924"/>
                              <a:gd name="connsiteX9" fmla="*/ 252920 w 4033248"/>
                              <a:gd name="connsiteY9" fmla="*/ 824508 h 1666924"/>
                              <a:gd name="connsiteX10" fmla="*/ 247083 w 4033248"/>
                              <a:gd name="connsiteY10" fmla="*/ 873147 h 1666924"/>
                              <a:gd name="connsiteX11" fmla="*/ 272375 w 4033248"/>
                              <a:gd name="connsiteY11" fmla="*/ 908166 h 1666924"/>
                              <a:gd name="connsiteX12" fmla="*/ 272375 w 4033248"/>
                              <a:gd name="connsiteY12" fmla="*/ 950968 h 1666924"/>
                              <a:gd name="connsiteX13" fmla="*/ 299612 w 4033248"/>
                              <a:gd name="connsiteY13" fmla="*/ 875092 h 1666924"/>
                              <a:gd name="connsiteX14" fmla="*/ 324904 w 4033248"/>
                              <a:gd name="connsiteY14" fmla="*/ 915948 h 1666924"/>
                              <a:gd name="connsiteX15" fmla="*/ 324904 w 4033248"/>
                              <a:gd name="connsiteY15" fmla="*/ 970423 h 1666924"/>
                              <a:gd name="connsiteX16" fmla="*/ 344360 w 4033248"/>
                              <a:gd name="connsiteY16" fmla="*/ 1017116 h 1666924"/>
                              <a:gd name="connsiteX17" fmla="*/ 377434 w 4033248"/>
                              <a:gd name="connsiteY17" fmla="*/ 995715 h 1666924"/>
                              <a:gd name="connsiteX18" fmla="*/ 363815 w 4033248"/>
                              <a:gd name="connsiteY18" fmla="*/ 917894 h 1666924"/>
                              <a:gd name="connsiteX19" fmla="*/ 381325 w 4033248"/>
                              <a:gd name="connsiteY19" fmla="*/ 910112 h 1666924"/>
                              <a:gd name="connsiteX20" fmla="*/ 402725 w 4033248"/>
                              <a:gd name="connsiteY20" fmla="*/ 565753 h 1666924"/>
                              <a:gd name="connsiteX21" fmla="*/ 447473 w 4033248"/>
                              <a:gd name="connsiteY21" fmla="*/ 1264199 h 1666924"/>
                              <a:gd name="connsiteX22" fmla="*/ 480547 w 4033248"/>
                              <a:gd name="connsiteY22" fmla="*/ 1030735 h 1666924"/>
                              <a:gd name="connsiteX23" fmla="*/ 494165 w 4033248"/>
                              <a:gd name="connsiteY23" fmla="*/ 1071591 h 1666924"/>
                              <a:gd name="connsiteX24" fmla="*/ 509730 w 4033248"/>
                              <a:gd name="connsiteY24" fmla="*/ 1046299 h 1666924"/>
                              <a:gd name="connsiteX25" fmla="*/ 527240 w 4033248"/>
                              <a:gd name="connsiteY25" fmla="*/ 1163031 h 1666924"/>
                              <a:gd name="connsiteX26" fmla="*/ 589497 w 4033248"/>
                              <a:gd name="connsiteY26" fmla="*/ 176646 h 1666924"/>
                              <a:gd name="connsiteX27" fmla="*/ 618680 w 4033248"/>
                              <a:gd name="connsiteY27" fmla="*/ 419838 h 1666924"/>
                              <a:gd name="connsiteX28" fmla="*/ 638135 w 4033248"/>
                              <a:gd name="connsiteY28" fmla="*/ 330343 h 1666924"/>
                              <a:gd name="connsiteX29" fmla="*/ 661481 w 4033248"/>
                              <a:gd name="connsiteY29" fmla="*/ 1530736 h 1666924"/>
                              <a:gd name="connsiteX30" fmla="*/ 688719 w 4033248"/>
                              <a:gd name="connsiteY30" fmla="*/ 1666924 h 1666924"/>
                              <a:gd name="connsiteX31" fmla="*/ 762649 w 4033248"/>
                              <a:gd name="connsiteY31" fmla="*/ 52132 h 1666924"/>
                              <a:gd name="connsiteX32" fmla="*/ 782104 w 4033248"/>
                              <a:gd name="connsiteY32" fmla="*/ 85206 h 1666924"/>
                              <a:gd name="connsiteX33" fmla="*/ 795723 w 4033248"/>
                              <a:gd name="connsiteY33" fmla="*/ 1612520 h 1666924"/>
                              <a:gd name="connsiteX34" fmla="*/ 842002 w 4033248"/>
                              <a:gd name="connsiteY34" fmla="*/ 29308 h 1666924"/>
                              <a:gd name="connsiteX35" fmla="*/ 862276 w 4033248"/>
                              <a:gd name="connsiteY35" fmla="*/ 925573 h 1666924"/>
                              <a:gd name="connsiteX36" fmla="*/ 884578 w 4033248"/>
                              <a:gd name="connsiteY36" fmla="*/ 380109 h 1666924"/>
                              <a:gd name="connsiteX37" fmla="*/ 908908 w 4033248"/>
                              <a:gd name="connsiteY37" fmla="*/ 256417 h 1666924"/>
                              <a:gd name="connsiteX38" fmla="*/ 947430 w 4033248"/>
                              <a:gd name="connsiteY38" fmla="*/ 895155 h 1666924"/>
                              <a:gd name="connsiteX39" fmla="*/ 994063 w 4033248"/>
                              <a:gd name="connsiteY39" fmla="*/ 532189 h 1666924"/>
                              <a:gd name="connsiteX40" fmla="*/ 1020420 w 4033248"/>
                              <a:gd name="connsiteY40" fmla="*/ 1022904 h 1666924"/>
                              <a:gd name="connsiteX41" fmla="*/ 1052860 w 4033248"/>
                              <a:gd name="connsiteY41" fmla="*/ 666021 h 1666924"/>
                              <a:gd name="connsiteX42" fmla="*/ 1073135 w 4033248"/>
                              <a:gd name="connsiteY42" fmla="*/ 1217567 h 1666924"/>
                              <a:gd name="connsiteX43" fmla="*/ 1105575 w 4033248"/>
                              <a:gd name="connsiteY43" fmla="*/ 791740 h 1666924"/>
                              <a:gd name="connsiteX44" fmla="*/ 1113685 w 4033248"/>
                              <a:gd name="connsiteY44" fmla="*/ 1355454 h 1666924"/>
                              <a:gd name="connsiteX45" fmla="*/ 1160317 w 4033248"/>
                              <a:gd name="connsiteY45" fmla="*/ 284805 h 1666924"/>
                              <a:gd name="connsiteX46" fmla="*/ 1172481 w 4033248"/>
                              <a:gd name="connsiteY46" fmla="*/ 1057375 h 1666924"/>
                              <a:gd name="connsiteX47" fmla="*/ 1206948 w 4033248"/>
                              <a:gd name="connsiteY47" fmla="*/ 347665 h 1666924"/>
                              <a:gd name="connsiteX48" fmla="*/ 1229250 w 4033248"/>
                              <a:gd name="connsiteY48" fmla="*/ 891100 h 1666924"/>
                              <a:gd name="connsiteX49" fmla="*/ 1257634 w 4033248"/>
                              <a:gd name="connsiteY49" fmla="*/ 714686 h 1666924"/>
                              <a:gd name="connsiteX50" fmla="*/ 1277909 w 4033248"/>
                              <a:gd name="connsiteY50" fmla="*/ 1004654 h 1666924"/>
                              <a:gd name="connsiteX51" fmla="*/ 1316431 w 4033248"/>
                              <a:gd name="connsiteY51" fmla="*/ 724825 h 1666924"/>
                              <a:gd name="connsiteX52" fmla="*/ 1336706 w 4033248"/>
                              <a:gd name="connsiteY52" fmla="*/ 1304759 h 1666924"/>
                              <a:gd name="connsiteX53" fmla="*/ 1367119 w 4033248"/>
                              <a:gd name="connsiteY53" fmla="*/ 751185 h 1666924"/>
                              <a:gd name="connsiteX54" fmla="*/ 1385366 w 4033248"/>
                              <a:gd name="connsiteY54" fmla="*/ 923544 h 1666924"/>
                              <a:gd name="connsiteX55" fmla="*/ 1409695 w 4033248"/>
                              <a:gd name="connsiteY55" fmla="*/ 755241 h 1666924"/>
                              <a:gd name="connsiteX56" fmla="*/ 1442135 w 4033248"/>
                              <a:gd name="connsiteY56" fmla="*/ 1329092 h 1666924"/>
                              <a:gd name="connsiteX57" fmla="*/ 1482685 w 4033248"/>
                              <a:gd name="connsiteY57" fmla="*/ 1286510 h 1666924"/>
                              <a:gd name="connsiteX58" fmla="*/ 1511070 w 4033248"/>
                              <a:gd name="connsiteY58" fmla="*/ 416608 h 1666924"/>
                              <a:gd name="connsiteX59" fmla="*/ 1533372 w 4033248"/>
                              <a:gd name="connsiteY59" fmla="*/ 807962 h 1666924"/>
                              <a:gd name="connsiteX60" fmla="*/ 1582031 w 4033248"/>
                              <a:gd name="connsiteY60" fmla="*/ 114474 h 1666924"/>
                              <a:gd name="connsiteX61" fmla="*/ 1594196 w 4033248"/>
                              <a:gd name="connsiteY61" fmla="*/ 1343287 h 1666924"/>
                              <a:gd name="connsiteX62" fmla="*/ 1628662 w 4033248"/>
                              <a:gd name="connsiteY62" fmla="*/ 655882 h 1666924"/>
                              <a:gd name="connsiteX63" fmla="*/ 1655020 w 4033248"/>
                              <a:gd name="connsiteY63" fmla="*/ 1529839 h 1666924"/>
                              <a:gd name="connsiteX64" fmla="*/ 1697596 w 4033248"/>
                              <a:gd name="connsiteY64" fmla="*/ 343609 h 1666924"/>
                              <a:gd name="connsiteX65" fmla="*/ 1721926 w 4033248"/>
                              <a:gd name="connsiteY65" fmla="*/ 728881 h 1666924"/>
                              <a:gd name="connsiteX66" fmla="*/ 1748283 w 4033248"/>
                              <a:gd name="connsiteY66" fmla="*/ 219917 h 1666924"/>
                              <a:gd name="connsiteX67" fmla="*/ 1778695 w 4033248"/>
                              <a:gd name="connsiteY67" fmla="*/ 718741 h 1666924"/>
                              <a:gd name="connsiteX68" fmla="*/ 1790860 w 4033248"/>
                              <a:gd name="connsiteY68" fmla="*/ 475412 h 1666924"/>
                              <a:gd name="connsiteX69" fmla="*/ 1823300 w 4033248"/>
                              <a:gd name="connsiteY69" fmla="*/ 505828 h 1666924"/>
                              <a:gd name="connsiteX70" fmla="*/ 1825327 w 4033248"/>
                              <a:gd name="connsiteY70" fmla="*/ 872850 h 1666924"/>
                              <a:gd name="connsiteX71" fmla="*/ 1867904 w 4033248"/>
                              <a:gd name="connsiteY71" fmla="*/ 345637 h 1666924"/>
                              <a:gd name="connsiteX72" fmla="*/ 1884124 w 4033248"/>
                              <a:gd name="connsiteY72" fmla="*/ 1085764 h 1666924"/>
                              <a:gd name="connsiteX73" fmla="*/ 1920619 w 4033248"/>
                              <a:gd name="connsiteY73" fmla="*/ 775518 h 1666924"/>
                              <a:gd name="connsiteX74" fmla="*/ 1944949 w 4033248"/>
                              <a:gd name="connsiteY74" fmla="*/ 1335176 h 1666924"/>
                              <a:gd name="connsiteX75" fmla="*/ 1979415 w 4033248"/>
                              <a:gd name="connsiteY75" fmla="*/ 846490 h 1666924"/>
                              <a:gd name="connsiteX76" fmla="*/ 2009827 w 4033248"/>
                              <a:gd name="connsiteY76" fmla="*/ 962071 h 1666924"/>
                              <a:gd name="connsiteX77" fmla="*/ 2019964 w 4033248"/>
                              <a:gd name="connsiteY77" fmla="*/ 759296 h 1666924"/>
                              <a:gd name="connsiteX78" fmla="*/ 2040239 w 4033248"/>
                              <a:gd name="connsiteY78" fmla="*/ 769436 h 1666924"/>
                              <a:gd name="connsiteX79" fmla="*/ 2058486 w 4033248"/>
                              <a:gd name="connsiteY79" fmla="*/ 757269 h 1666924"/>
                              <a:gd name="connsiteX80" fmla="*/ 2080789 w 4033248"/>
                              <a:gd name="connsiteY80" fmla="*/ 980321 h 1666924"/>
                              <a:gd name="connsiteX81" fmla="*/ 2105118 w 4033248"/>
                              <a:gd name="connsiteY81" fmla="*/ 680215 h 1666924"/>
                              <a:gd name="connsiteX82" fmla="*/ 2127420 w 4033248"/>
                              <a:gd name="connsiteY82" fmla="*/ 907322 h 1666924"/>
                              <a:gd name="connsiteX83" fmla="*/ 2147695 w 4033248"/>
                              <a:gd name="connsiteY83" fmla="*/ 755241 h 1666924"/>
                              <a:gd name="connsiteX84" fmla="*/ 2178107 w 4033248"/>
                              <a:gd name="connsiteY84" fmla="*/ 964099 h 1666924"/>
                              <a:gd name="connsiteX85" fmla="*/ 2190272 w 4033248"/>
                              <a:gd name="connsiteY85" fmla="*/ 759296 h 1666924"/>
                              <a:gd name="connsiteX86" fmla="*/ 2210547 w 4033248"/>
                              <a:gd name="connsiteY86" fmla="*/ 850546 h 1666924"/>
                              <a:gd name="connsiteX87" fmla="*/ 2226767 w 4033248"/>
                              <a:gd name="connsiteY87" fmla="*/ 795796 h 1666924"/>
                              <a:gd name="connsiteX88" fmla="*/ 2259206 w 4033248"/>
                              <a:gd name="connsiteY88" fmla="*/ 846490 h 1666924"/>
                              <a:gd name="connsiteX89" fmla="*/ 2281509 w 4033248"/>
                              <a:gd name="connsiteY89" fmla="*/ 686297 h 1666924"/>
                              <a:gd name="connsiteX90" fmla="*/ 2313949 w 4033248"/>
                              <a:gd name="connsiteY90" fmla="*/ 876906 h 1666924"/>
                              <a:gd name="connsiteX91" fmla="*/ 2324086 w 4033248"/>
                              <a:gd name="connsiteY91" fmla="*/ 783629 h 1666924"/>
                              <a:gd name="connsiteX92" fmla="*/ 2342332 w 4033248"/>
                              <a:gd name="connsiteY92" fmla="*/ 803907 h 1666924"/>
                              <a:gd name="connsiteX93" fmla="*/ 2366662 w 4033248"/>
                              <a:gd name="connsiteY93" fmla="*/ 793769 h 1666924"/>
                              <a:gd name="connsiteX94" fmla="*/ 2390992 w 4033248"/>
                              <a:gd name="connsiteY94" fmla="*/ 1067513 h 1666924"/>
                              <a:gd name="connsiteX95" fmla="*/ 2413295 w 4033248"/>
                              <a:gd name="connsiteY95" fmla="*/ 722797 h 1666924"/>
                              <a:gd name="connsiteX96" fmla="*/ 2435597 w 4033248"/>
                              <a:gd name="connsiteY96" fmla="*/ 876906 h 1666924"/>
                              <a:gd name="connsiteX97" fmla="*/ 2463981 w 4033248"/>
                              <a:gd name="connsiteY97" fmla="*/ 653854 h 1666924"/>
                              <a:gd name="connsiteX98" fmla="*/ 2492366 w 4033248"/>
                              <a:gd name="connsiteY98" fmla="*/ 935710 h 1666924"/>
                              <a:gd name="connsiteX99" fmla="*/ 2520750 w 4033248"/>
                              <a:gd name="connsiteY99" fmla="*/ 728881 h 1666924"/>
                              <a:gd name="connsiteX100" fmla="*/ 2563327 w 4033248"/>
                              <a:gd name="connsiteY100" fmla="*/ 907322 h 1666924"/>
                              <a:gd name="connsiteX101" fmla="*/ 2587657 w 4033248"/>
                              <a:gd name="connsiteY101" fmla="*/ 805935 h 1666924"/>
                              <a:gd name="connsiteX102" fmla="*/ 2599821 w 4033248"/>
                              <a:gd name="connsiteY102" fmla="*/ 974238 h 1666924"/>
                              <a:gd name="connsiteX103" fmla="*/ 2640371 w 4033248"/>
                              <a:gd name="connsiteY103" fmla="*/ 793769 h 1666924"/>
                              <a:gd name="connsiteX104" fmla="*/ 2662674 w 4033248"/>
                              <a:gd name="connsiteY104" fmla="*/ 970182 h 1666924"/>
                              <a:gd name="connsiteX105" fmla="*/ 2680921 w 4033248"/>
                              <a:gd name="connsiteY105" fmla="*/ 899211 h 1666924"/>
                              <a:gd name="connsiteX106" fmla="*/ 2701196 w 4033248"/>
                              <a:gd name="connsiteY106" fmla="*/ 998571 h 1666924"/>
                              <a:gd name="connsiteX107" fmla="*/ 2755938 w 4033248"/>
                              <a:gd name="connsiteY107" fmla="*/ 686297 h 1666924"/>
                              <a:gd name="connsiteX108" fmla="*/ 2788378 w 4033248"/>
                              <a:gd name="connsiteY108" fmla="*/ 899211 h 1666924"/>
                              <a:gd name="connsiteX109" fmla="*/ 2810681 w 4033248"/>
                              <a:gd name="connsiteY109" fmla="*/ 647771 h 1666924"/>
                              <a:gd name="connsiteX110" fmla="*/ 2845148 w 4033248"/>
                              <a:gd name="connsiteY110" fmla="*/ 734963 h 1666924"/>
                              <a:gd name="connsiteX111" fmla="*/ 2877588 w 4033248"/>
                              <a:gd name="connsiteY111" fmla="*/ 708603 h 1666924"/>
                              <a:gd name="connsiteX112" fmla="*/ 2893808 w 4033248"/>
                              <a:gd name="connsiteY112" fmla="*/ 907322 h 1666924"/>
                              <a:gd name="connsiteX113" fmla="*/ 2932329 w 4033248"/>
                              <a:gd name="connsiteY113" fmla="*/ 836351 h 1666924"/>
                              <a:gd name="connsiteX114" fmla="*/ 2954632 w 4033248"/>
                              <a:gd name="connsiteY114" fmla="*/ 874878 h 1666924"/>
                              <a:gd name="connsiteX115" fmla="*/ 2987071 w 4033248"/>
                              <a:gd name="connsiteY115" fmla="*/ 402413 h 1666924"/>
                              <a:gd name="connsiteX116" fmla="*/ 3007346 w 4033248"/>
                              <a:gd name="connsiteY116" fmla="*/ 812018 h 1666924"/>
                              <a:gd name="connsiteX117" fmla="*/ 3031676 w 4033248"/>
                              <a:gd name="connsiteY117" fmla="*/ 753214 h 1666924"/>
                              <a:gd name="connsiteX118" fmla="*/ 3035730 w 4033248"/>
                              <a:gd name="connsiteY118" fmla="*/ 878933 h 1666924"/>
                              <a:gd name="connsiteX119" fmla="*/ 3049922 w 4033248"/>
                              <a:gd name="connsiteY119" fmla="*/ 820129 h 1666924"/>
                              <a:gd name="connsiteX120" fmla="*/ 3062087 w 4033248"/>
                              <a:gd name="connsiteY120" fmla="*/ 1290566 h 1666924"/>
                              <a:gd name="connsiteX121" fmla="*/ 3084388 w 4033248"/>
                              <a:gd name="connsiteY121" fmla="*/ 467301 h 1666924"/>
                              <a:gd name="connsiteX122" fmla="*/ 3104663 w 4033248"/>
                              <a:gd name="connsiteY122" fmla="*/ 714686 h 1666924"/>
                              <a:gd name="connsiteX123" fmla="*/ 3131021 w 4033248"/>
                              <a:gd name="connsiteY123" fmla="*/ 475412 h 1666924"/>
                              <a:gd name="connsiteX124" fmla="*/ 3169542 w 4033248"/>
                              <a:gd name="connsiteY124" fmla="*/ 937738 h 1666924"/>
                              <a:gd name="connsiteX125" fmla="*/ 3224534 w 4033248"/>
                              <a:gd name="connsiteY125" fmla="*/ 477441 h 1666924"/>
                              <a:gd name="connsiteX126" fmla="*/ 3224285 w 4033248"/>
                              <a:gd name="connsiteY126" fmla="*/ 1239871 h 1666924"/>
                              <a:gd name="connsiteX127" fmla="*/ 3250642 w 4033248"/>
                              <a:gd name="connsiteY127" fmla="*/ 718741 h 1666924"/>
                              <a:gd name="connsiteX128" fmla="*/ 3293218 w 4033248"/>
                              <a:gd name="connsiteY128" fmla="*/ 1069542 h 1666924"/>
                              <a:gd name="connsiteX129" fmla="*/ 3311466 w 4033248"/>
                              <a:gd name="connsiteY129" fmla="*/ 588966 h 1666924"/>
                              <a:gd name="connsiteX130" fmla="*/ 3347961 w 4033248"/>
                              <a:gd name="connsiteY130" fmla="*/ 1026959 h 1666924"/>
                              <a:gd name="connsiteX131" fmla="*/ 3382428 w 4033248"/>
                              <a:gd name="connsiteY131" fmla="*/ 797824 h 1666924"/>
                              <a:gd name="connsiteX132" fmla="*/ 3412840 w 4033248"/>
                              <a:gd name="connsiteY132" fmla="*/ 647771 h 1666924"/>
                              <a:gd name="connsiteX133" fmla="*/ 3422977 w 4033248"/>
                              <a:gd name="connsiteY133" fmla="*/ 1000598 h 1666924"/>
                              <a:gd name="connsiteX134" fmla="*/ 3439197 w 4033248"/>
                              <a:gd name="connsiteY134" fmla="*/ 848517 h 1666924"/>
                              <a:gd name="connsiteX135" fmla="*/ 3483802 w 4033248"/>
                              <a:gd name="connsiteY135" fmla="*/ 676159 h 1666924"/>
                              <a:gd name="connsiteX136" fmla="*/ 3506103 w 4033248"/>
                              <a:gd name="connsiteY136" fmla="*/ 1146596 h 1666924"/>
                              <a:gd name="connsiteX137" fmla="*/ 3532461 w 4033248"/>
                              <a:gd name="connsiteY137" fmla="*/ 661965 h 1666924"/>
                              <a:gd name="connsiteX138" fmla="*/ 3556791 w 4033248"/>
                              <a:gd name="connsiteY138" fmla="*/ 775518 h 1666924"/>
                              <a:gd name="connsiteX139" fmla="*/ 3581120 w 4033248"/>
                              <a:gd name="connsiteY139" fmla="*/ 515967 h 1666924"/>
                              <a:gd name="connsiteX140" fmla="*/ 3597340 w 4033248"/>
                              <a:gd name="connsiteY140" fmla="*/ 955988 h 1666924"/>
                              <a:gd name="connsiteX141" fmla="*/ 3633834 w 4033248"/>
                              <a:gd name="connsiteY141" fmla="*/ 722797 h 1666924"/>
                              <a:gd name="connsiteX142" fmla="*/ 3662219 w 4033248"/>
                              <a:gd name="connsiteY142" fmla="*/ 747130 h 1666924"/>
                              <a:gd name="connsiteX143" fmla="*/ 3684521 w 4033248"/>
                              <a:gd name="connsiteY143" fmla="*/ 560578 h 1666924"/>
                              <a:gd name="connsiteX144" fmla="*/ 3696686 w 4033248"/>
                              <a:gd name="connsiteY144" fmla="*/ 850546 h 1666924"/>
                              <a:gd name="connsiteX145" fmla="*/ 3737236 w 4033248"/>
                              <a:gd name="connsiteY145" fmla="*/ 692381 h 1666924"/>
                              <a:gd name="connsiteX146" fmla="*/ 3739262 w 4033248"/>
                              <a:gd name="connsiteY146" fmla="*/ 1026959 h 1666924"/>
                              <a:gd name="connsiteX147" fmla="*/ 3781840 w 4033248"/>
                              <a:gd name="connsiteY147" fmla="*/ 661965 h 1666924"/>
                              <a:gd name="connsiteX148" fmla="*/ 3800087 w 4033248"/>
                              <a:gd name="connsiteY148" fmla="*/ 923544 h 1666924"/>
                              <a:gd name="connsiteX149" fmla="*/ 3830499 w 4033248"/>
                              <a:gd name="connsiteY149" fmla="*/ 623438 h 1666924"/>
                              <a:gd name="connsiteX150" fmla="*/ 3871048 w 4033248"/>
                              <a:gd name="connsiteY150" fmla="*/ 747130 h 1666924"/>
                              <a:gd name="connsiteX151" fmla="*/ 3911598 w 4033248"/>
                              <a:gd name="connsiteY151" fmla="*/ 497718 h 1666924"/>
                              <a:gd name="connsiteX152" fmla="*/ 3948093 w 4033248"/>
                              <a:gd name="connsiteY152" fmla="*/ 1079680 h 1666924"/>
                              <a:gd name="connsiteX153" fmla="*/ 3986615 w 4033248"/>
                              <a:gd name="connsiteY153" fmla="*/ 1156734 h 1666924"/>
                              <a:gd name="connsiteX154" fmla="*/ 4006890 w 4033248"/>
                              <a:gd name="connsiteY154" fmla="*/ 1379787 h 1666924"/>
                              <a:gd name="connsiteX155" fmla="*/ 4033248 w 4033248"/>
                              <a:gd name="connsiteY155" fmla="*/ 791740 h 1666924"/>
                              <a:gd name="connsiteX0" fmla="*/ 0 w 4006890"/>
                              <a:gd name="connsiteY0" fmla="*/ 770033 h 1666924"/>
                              <a:gd name="connsiteX1" fmla="*/ 23347 w 4006890"/>
                              <a:gd name="connsiteY1" fmla="*/ 824508 h 1666924"/>
                              <a:gd name="connsiteX2" fmla="*/ 52530 w 4006890"/>
                              <a:gd name="connsiteY2" fmla="*/ 752524 h 1666924"/>
                              <a:gd name="connsiteX3" fmla="*/ 79767 w 4006890"/>
                              <a:gd name="connsiteY3" fmla="*/ 826454 h 1666924"/>
                              <a:gd name="connsiteX4" fmla="*/ 105059 w 4006890"/>
                              <a:gd name="connsiteY4" fmla="*/ 756415 h 1666924"/>
                              <a:gd name="connsiteX5" fmla="*/ 147861 w 4006890"/>
                              <a:gd name="connsiteY5" fmla="*/ 871201 h 1666924"/>
                              <a:gd name="connsiteX6" fmla="*/ 192608 w 4006890"/>
                              <a:gd name="connsiteY6" fmla="*/ 690267 h 1666924"/>
                              <a:gd name="connsiteX7" fmla="*/ 217900 w 4006890"/>
                              <a:gd name="connsiteY7" fmla="*/ 777816 h 1666924"/>
                              <a:gd name="connsiteX8" fmla="*/ 241246 w 4006890"/>
                              <a:gd name="connsiteY8" fmla="*/ 770033 h 1666924"/>
                              <a:gd name="connsiteX9" fmla="*/ 252920 w 4006890"/>
                              <a:gd name="connsiteY9" fmla="*/ 824508 h 1666924"/>
                              <a:gd name="connsiteX10" fmla="*/ 247083 w 4006890"/>
                              <a:gd name="connsiteY10" fmla="*/ 873147 h 1666924"/>
                              <a:gd name="connsiteX11" fmla="*/ 272375 w 4006890"/>
                              <a:gd name="connsiteY11" fmla="*/ 908166 h 1666924"/>
                              <a:gd name="connsiteX12" fmla="*/ 272375 w 4006890"/>
                              <a:gd name="connsiteY12" fmla="*/ 950968 h 1666924"/>
                              <a:gd name="connsiteX13" fmla="*/ 299612 w 4006890"/>
                              <a:gd name="connsiteY13" fmla="*/ 875092 h 1666924"/>
                              <a:gd name="connsiteX14" fmla="*/ 324904 w 4006890"/>
                              <a:gd name="connsiteY14" fmla="*/ 915948 h 1666924"/>
                              <a:gd name="connsiteX15" fmla="*/ 324904 w 4006890"/>
                              <a:gd name="connsiteY15" fmla="*/ 970423 h 1666924"/>
                              <a:gd name="connsiteX16" fmla="*/ 344360 w 4006890"/>
                              <a:gd name="connsiteY16" fmla="*/ 1017116 h 1666924"/>
                              <a:gd name="connsiteX17" fmla="*/ 377434 w 4006890"/>
                              <a:gd name="connsiteY17" fmla="*/ 995715 h 1666924"/>
                              <a:gd name="connsiteX18" fmla="*/ 363815 w 4006890"/>
                              <a:gd name="connsiteY18" fmla="*/ 917894 h 1666924"/>
                              <a:gd name="connsiteX19" fmla="*/ 381325 w 4006890"/>
                              <a:gd name="connsiteY19" fmla="*/ 910112 h 1666924"/>
                              <a:gd name="connsiteX20" fmla="*/ 402725 w 4006890"/>
                              <a:gd name="connsiteY20" fmla="*/ 565753 h 1666924"/>
                              <a:gd name="connsiteX21" fmla="*/ 447473 w 4006890"/>
                              <a:gd name="connsiteY21" fmla="*/ 1264199 h 1666924"/>
                              <a:gd name="connsiteX22" fmla="*/ 480547 w 4006890"/>
                              <a:gd name="connsiteY22" fmla="*/ 1030735 h 1666924"/>
                              <a:gd name="connsiteX23" fmla="*/ 494165 w 4006890"/>
                              <a:gd name="connsiteY23" fmla="*/ 1071591 h 1666924"/>
                              <a:gd name="connsiteX24" fmla="*/ 509730 w 4006890"/>
                              <a:gd name="connsiteY24" fmla="*/ 1046299 h 1666924"/>
                              <a:gd name="connsiteX25" fmla="*/ 527240 w 4006890"/>
                              <a:gd name="connsiteY25" fmla="*/ 1163031 h 1666924"/>
                              <a:gd name="connsiteX26" fmla="*/ 589497 w 4006890"/>
                              <a:gd name="connsiteY26" fmla="*/ 176646 h 1666924"/>
                              <a:gd name="connsiteX27" fmla="*/ 618680 w 4006890"/>
                              <a:gd name="connsiteY27" fmla="*/ 419838 h 1666924"/>
                              <a:gd name="connsiteX28" fmla="*/ 638135 w 4006890"/>
                              <a:gd name="connsiteY28" fmla="*/ 330343 h 1666924"/>
                              <a:gd name="connsiteX29" fmla="*/ 661481 w 4006890"/>
                              <a:gd name="connsiteY29" fmla="*/ 1530736 h 1666924"/>
                              <a:gd name="connsiteX30" fmla="*/ 688719 w 4006890"/>
                              <a:gd name="connsiteY30" fmla="*/ 1666924 h 1666924"/>
                              <a:gd name="connsiteX31" fmla="*/ 762649 w 4006890"/>
                              <a:gd name="connsiteY31" fmla="*/ 52132 h 1666924"/>
                              <a:gd name="connsiteX32" fmla="*/ 782104 w 4006890"/>
                              <a:gd name="connsiteY32" fmla="*/ 85206 h 1666924"/>
                              <a:gd name="connsiteX33" fmla="*/ 795723 w 4006890"/>
                              <a:gd name="connsiteY33" fmla="*/ 1612520 h 1666924"/>
                              <a:gd name="connsiteX34" fmla="*/ 842002 w 4006890"/>
                              <a:gd name="connsiteY34" fmla="*/ 29308 h 1666924"/>
                              <a:gd name="connsiteX35" fmla="*/ 862276 w 4006890"/>
                              <a:gd name="connsiteY35" fmla="*/ 925573 h 1666924"/>
                              <a:gd name="connsiteX36" fmla="*/ 884578 w 4006890"/>
                              <a:gd name="connsiteY36" fmla="*/ 380109 h 1666924"/>
                              <a:gd name="connsiteX37" fmla="*/ 908908 w 4006890"/>
                              <a:gd name="connsiteY37" fmla="*/ 256417 h 1666924"/>
                              <a:gd name="connsiteX38" fmla="*/ 947430 w 4006890"/>
                              <a:gd name="connsiteY38" fmla="*/ 895155 h 1666924"/>
                              <a:gd name="connsiteX39" fmla="*/ 994063 w 4006890"/>
                              <a:gd name="connsiteY39" fmla="*/ 532189 h 1666924"/>
                              <a:gd name="connsiteX40" fmla="*/ 1020420 w 4006890"/>
                              <a:gd name="connsiteY40" fmla="*/ 1022904 h 1666924"/>
                              <a:gd name="connsiteX41" fmla="*/ 1052860 w 4006890"/>
                              <a:gd name="connsiteY41" fmla="*/ 666021 h 1666924"/>
                              <a:gd name="connsiteX42" fmla="*/ 1073135 w 4006890"/>
                              <a:gd name="connsiteY42" fmla="*/ 1217567 h 1666924"/>
                              <a:gd name="connsiteX43" fmla="*/ 1105575 w 4006890"/>
                              <a:gd name="connsiteY43" fmla="*/ 791740 h 1666924"/>
                              <a:gd name="connsiteX44" fmla="*/ 1113685 w 4006890"/>
                              <a:gd name="connsiteY44" fmla="*/ 1355454 h 1666924"/>
                              <a:gd name="connsiteX45" fmla="*/ 1160317 w 4006890"/>
                              <a:gd name="connsiteY45" fmla="*/ 284805 h 1666924"/>
                              <a:gd name="connsiteX46" fmla="*/ 1172481 w 4006890"/>
                              <a:gd name="connsiteY46" fmla="*/ 1057375 h 1666924"/>
                              <a:gd name="connsiteX47" fmla="*/ 1206948 w 4006890"/>
                              <a:gd name="connsiteY47" fmla="*/ 347665 h 1666924"/>
                              <a:gd name="connsiteX48" fmla="*/ 1229250 w 4006890"/>
                              <a:gd name="connsiteY48" fmla="*/ 891100 h 1666924"/>
                              <a:gd name="connsiteX49" fmla="*/ 1257634 w 4006890"/>
                              <a:gd name="connsiteY49" fmla="*/ 714686 h 1666924"/>
                              <a:gd name="connsiteX50" fmla="*/ 1277909 w 4006890"/>
                              <a:gd name="connsiteY50" fmla="*/ 1004654 h 1666924"/>
                              <a:gd name="connsiteX51" fmla="*/ 1316431 w 4006890"/>
                              <a:gd name="connsiteY51" fmla="*/ 724825 h 1666924"/>
                              <a:gd name="connsiteX52" fmla="*/ 1336706 w 4006890"/>
                              <a:gd name="connsiteY52" fmla="*/ 1304759 h 1666924"/>
                              <a:gd name="connsiteX53" fmla="*/ 1367119 w 4006890"/>
                              <a:gd name="connsiteY53" fmla="*/ 751185 h 1666924"/>
                              <a:gd name="connsiteX54" fmla="*/ 1385366 w 4006890"/>
                              <a:gd name="connsiteY54" fmla="*/ 923544 h 1666924"/>
                              <a:gd name="connsiteX55" fmla="*/ 1409695 w 4006890"/>
                              <a:gd name="connsiteY55" fmla="*/ 755241 h 1666924"/>
                              <a:gd name="connsiteX56" fmla="*/ 1442135 w 4006890"/>
                              <a:gd name="connsiteY56" fmla="*/ 1329092 h 1666924"/>
                              <a:gd name="connsiteX57" fmla="*/ 1482685 w 4006890"/>
                              <a:gd name="connsiteY57" fmla="*/ 1286510 h 1666924"/>
                              <a:gd name="connsiteX58" fmla="*/ 1511070 w 4006890"/>
                              <a:gd name="connsiteY58" fmla="*/ 416608 h 1666924"/>
                              <a:gd name="connsiteX59" fmla="*/ 1533372 w 4006890"/>
                              <a:gd name="connsiteY59" fmla="*/ 807962 h 1666924"/>
                              <a:gd name="connsiteX60" fmla="*/ 1582031 w 4006890"/>
                              <a:gd name="connsiteY60" fmla="*/ 114474 h 1666924"/>
                              <a:gd name="connsiteX61" fmla="*/ 1594196 w 4006890"/>
                              <a:gd name="connsiteY61" fmla="*/ 1343287 h 1666924"/>
                              <a:gd name="connsiteX62" fmla="*/ 1628662 w 4006890"/>
                              <a:gd name="connsiteY62" fmla="*/ 655882 h 1666924"/>
                              <a:gd name="connsiteX63" fmla="*/ 1655020 w 4006890"/>
                              <a:gd name="connsiteY63" fmla="*/ 1529839 h 1666924"/>
                              <a:gd name="connsiteX64" fmla="*/ 1697596 w 4006890"/>
                              <a:gd name="connsiteY64" fmla="*/ 343609 h 1666924"/>
                              <a:gd name="connsiteX65" fmla="*/ 1721926 w 4006890"/>
                              <a:gd name="connsiteY65" fmla="*/ 728881 h 1666924"/>
                              <a:gd name="connsiteX66" fmla="*/ 1748283 w 4006890"/>
                              <a:gd name="connsiteY66" fmla="*/ 219917 h 1666924"/>
                              <a:gd name="connsiteX67" fmla="*/ 1778695 w 4006890"/>
                              <a:gd name="connsiteY67" fmla="*/ 718741 h 1666924"/>
                              <a:gd name="connsiteX68" fmla="*/ 1790860 w 4006890"/>
                              <a:gd name="connsiteY68" fmla="*/ 475412 h 1666924"/>
                              <a:gd name="connsiteX69" fmla="*/ 1823300 w 4006890"/>
                              <a:gd name="connsiteY69" fmla="*/ 505828 h 1666924"/>
                              <a:gd name="connsiteX70" fmla="*/ 1825327 w 4006890"/>
                              <a:gd name="connsiteY70" fmla="*/ 872850 h 1666924"/>
                              <a:gd name="connsiteX71" fmla="*/ 1867904 w 4006890"/>
                              <a:gd name="connsiteY71" fmla="*/ 345637 h 1666924"/>
                              <a:gd name="connsiteX72" fmla="*/ 1884124 w 4006890"/>
                              <a:gd name="connsiteY72" fmla="*/ 1085764 h 1666924"/>
                              <a:gd name="connsiteX73" fmla="*/ 1920619 w 4006890"/>
                              <a:gd name="connsiteY73" fmla="*/ 775518 h 1666924"/>
                              <a:gd name="connsiteX74" fmla="*/ 1944949 w 4006890"/>
                              <a:gd name="connsiteY74" fmla="*/ 1335176 h 1666924"/>
                              <a:gd name="connsiteX75" fmla="*/ 1979415 w 4006890"/>
                              <a:gd name="connsiteY75" fmla="*/ 846490 h 1666924"/>
                              <a:gd name="connsiteX76" fmla="*/ 2009827 w 4006890"/>
                              <a:gd name="connsiteY76" fmla="*/ 962071 h 1666924"/>
                              <a:gd name="connsiteX77" fmla="*/ 2019964 w 4006890"/>
                              <a:gd name="connsiteY77" fmla="*/ 759296 h 1666924"/>
                              <a:gd name="connsiteX78" fmla="*/ 2040239 w 4006890"/>
                              <a:gd name="connsiteY78" fmla="*/ 769436 h 1666924"/>
                              <a:gd name="connsiteX79" fmla="*/ 2058486 w 4006890"/>
                              <a:gd name="connsiteY79" fmla="*/ 757269 h 1666924"/>
                              <a:gd name="connsiteX80" fmla="*/ 2080789 w 4006890"/>
                              <a:gd name="connsiteY80" fmla="*/ 980321 h 1666924"/>
                              <a:gd name="connsiteX81" fmla="*/ 2105118 w 4006890"/>
                              <a:gd name="connsiteY81" fmla="*/ 680215 h 1666924"/>
                              <a:gd name="connsiteX82" fmla="*/ 2127420 w 4006890"/>
                              <a:gd name="connsiteY82" fmla="*/ 907322 h 1666924"/>
                              <a:gd name="connsiteX83" fmla="*/ 2147695 w 4006890"/>
                              <a:gd name="connsiteY83" fmla="*/ 755241 h 1666924"/>
                              <a:gd name="connsiteX84" fmla="*/ 2178107 w 4006890"/>
                              <a:gd name="connsiteY84" fmla="*/ 964099 h 1666924"/>
                              <a:gd name="connsiteX85" fmla="*/ 2190272 w 4006890"/>
                              <a:gd name="connsiteY85" fmla="*/ 759296 h 1666924"/>
                              <a:gd name="connsiteX86" fmla="*/ 2210547 w 4006890"/>
                              <a:gd name="connsiteY86" fmla="*/ 850546 h 1666924"/>
                              <a:gd name="connsiteX87" fmla="*/ 2226767 w 4006890"/>
                              <a:gd name="connsiteY87" fmla="*/ 795796 h 1666924"/>
                              <a:gd name="connsiteX88" fmla="*/ 2259206 w 4006890"/>
                              <a:gd name="connsiteY88" fmla="*/ 846490 h 1666924"/>
                              <a:gd name="connsiteX89" fmla="*/ 2281509 w 4006890"/>
                              <a:gd name="connsiteY89" fmla="*/ 686297 h 1666924"/>
                              <a:gd name="connsiteX90" fmla="*/ 2313949 w 4006890"/>
                              <a:gd name="connsiteY90" fmla="*/ 876906 h 1666924"/>
                              <a:gd name="connsiteX91" fmla="*/ 2324086 w 4006890"/>
                              <a:gd name="connsiteY91" fmla="*/ 783629 h 1666924"/>
                              <a:gd name="connsiteX92" fmla="*/ 2342332 w 4006890"/>
                              <a:gd name="connsiteY92" fmla="*/ 803907 h 1666924"/>
                              <a:gd name="connsiteX93" fmla="*/ 2366662 w 4006890"/>
                              <a:gd name="connsiteY93" fmla="*/ 793769 h 1666924"/>
                              <a:gd name="connsiteX94" fmla="*/ 2390992 w 4006890"/>
                              <a:gd name="connsiteY94" fmla="*/ 1067513 h 1666924"/>
                              <a:gd name="connsiteX95" fmla="*/ 2413295 w 4006890"/>
                              <a:gd name="connsiteY95" fmla="*/ 722797 h 1666924"/>
                              <a:gd name="connsiteX96" fmla="*/ 2435597 w 4006890"/>
                              <a:gd name="connsiteY96" fmla="*/ 876906 h 1666924"/>
                              <a:gd name="connsiteX97" fmla="*/ 2463981 w 4006890"/>
                              <a:gd name="connsiteY97" fmla="*/ 653854 h 1666924"/>
                              <a:gd name="connsiteX98" fmla="*/ 2492366 w 4006890"/>
                              <a:gd name="connsiteY98" fmla="*/ 935710 h 1666924"/>
                              <a:gd name="connsiteX99" fmla="*/ 2520750 w 4006890"/>
                              <a:gd name="connsiteY99" fmla="*/ 728881 h 1666924"/>
                              <a:gd name="connsiteX100" fmla="*/ 2563327 w 4006890"/>
                              <a:gd name="connsiteY100" fmla="*/ 907322 h 1666924"/>
                              <a:gd name="connsiteX101" fmla="*/ 2587657 w 4006890"/>
                              <a:gd name="connsiteY101" fmla="*/ 805935 h 1666924"/>
                              <a:gd name="connsiteX102" fmla="*/ 2599821 w 4006890"/>
                              <a:gd name="connsiteY102" fmla="*/ 974238 h 1666924"/>
                              <a:gd name="connsiteX103" fmla="*/ 2640371 w 4006890"/>
                              <a:gd name="connsiteY103" fmla="*/ 793769 h 1666924"/>
                              <a:gd name="connsiteX104" fmla="*/ 2662674 w 4006890"/>
                              <a:gd name="connsiteY104" fmla="*/ 970182 h 1666924"/>
                              <a:gd name="connsiteX105" fmla="*/ 2680921 w 4006890"/>
                              <a:gd name="connsiteY105" fmla="*/ 899211 h 1666924"/>
                              <a:gd name="connsiteX106" fmla="*/ 2701196 w 4006890"/>
                              <a:gd name="connsiteY106" fmla="*/ 998571 h 1666924"/>
                              <a:gd name="connsiteX107" fmla="*/ 2755938 w 4006890"/>
                              <a:gd name="connsiteY107" fmla="*/ 686297 h 1666924"/>
                              <a:gd name="connsiteX108" fmla="*/ 2788378 w 4006890"/>
                              <a:gd name="connsiteY108" fmla="*/ 899211 h 1666924"/>
                              <a:gd name="connsiteX109" fmla="*/ 2810681 w 4006890"/>
                              <a:gd name="connsiteY109" fmla="*/ 647771 h 1666924"/>
                              <a:gd name="connsiteX110" fmla="*/ 2845148 w 4006890"/>
                              <a:gd name="connsiteY110" fmla="*/ 734963 h 1666924"/>
                              <a:gd name="connsiteX111" fmla="*/ 2877588 w 4006890"/>
                              <a:gd name="connsiteY111" fmla="*/ 708603 h 1666924"/>
                              <a:gd name="connsiteX112" fmla="*/ 2893808 w 4006890"/>
                              <a:gd name="connsiteY112" fmla="*/ 907322 h 1666924"/>
                              <a:gd name="connsiteX113" fmla="*/ 2932329 w 4006890"/>
                              <a:gd name="connsiteY113" fmla="*/ 836351 h 1666924"/>
                              <a:gd name="connsiteX114" fmla="*/ 2954632 w 4006890"/>
                              <a:gd name="connsiteY114" fmla="*/ 874878 h 1666924"/>
                              <a:gd name="connsiteX115" fmla="*/ 2987071 w 4006890"/>
                              <a:gd name="connsiteY115" fmla="*/ 402413 h 1666924"/>
                              <a:gd name="connsiteX116" fmla="*/ 3007346 w 4006890"/>
                              <a:gd name="connsiteY116" fmla="*/ 812018 h 1666924"/>
                              <a:gd name="connsiteX117" fmla="*/ 3031676 w 4006890"/>
                              <a:gd name="connsiteY117" fmla="*/ 753214 h 1666924"/>
                              <a:gd name="connsiteX118" fmla="*/ 3035730 w 4006890"/>
                              <a:gd name="connsiteY118" fmla="*/ 878933 h 1666924"/>
                              <a:gd name="connsiteX119" fmla="*/ 3049922 w 4006890"/>
                              <a:gd name="connsiteY119" fmla="*/ 820129 h 1666924"/>
                              <a:gd name="connsiteX120" fmla="*/ 3062087 w 4006890"/>
                              <a:gd name="connsiteY120" fmla="*/ 1290566 h 1666924"/>
                              <a:gd name="connsiteX121" fmla="*/ 3084388 w 4006890"/>
                              <a:gd name="connsiteY121" fmla="*/ 467301 h 1666924"/>
                              <a:gd name="connsiteX122" fmla="*/ 3104663 w 4006890"/>
                              <a:gd name="connsiteY122" fmla="*/ 714686 h 1666924"/>
                              <a:gd name="connsiteX123" fmla="*/ 3131021 w 4006890"/>
                              <a:gd name="connsiteY123" fmla="*/ 475412 h 1666924"/>
                              <a:gd name="connsiteX124" fmla="*/ 3169542 w 4006890"/>
                              <a:gd name="connsiteY124" fmla="*/ 937738 h 1666924"/>
                              <a:gd name="connsiteX125" fmla="*/ 3224534 w 4006890"/>
                              <a:gd name="connsiteY125" fmla="*/ 477441 h 1666924"/>
                              <a:gd name="connsiteX126" fmla="*/ 3224285 w 4006890"/>
                              <a:gd name="connsiteY126" fmla="*/ 1239871 h 1666924"/>
                              <a:gd name="connsiteX127" fmla="*/ 3250642 w 4006890"/>
                              <a:gd name="connsiteY127" fmla="*/ 718741 h 1666924"/>
                              <a:gd name="connsiteX128" fmla="*/ 3293218 w 4006890"/>
                              <a:gd name="connsiteY128" fmla="*/ 1069542 h 1666924"/>
                              <a:gd name="connsiteX129" fmla="*/ 3311466 w 4006890"/>
                              <a:gd name="connsiteY129" fmla="*/ 588966 h 1666924"/>
                              <a:gd name="connsiteX130" fmla="*/ 3347961 w 4006890"/>
                              <a:gd name="connsiteY130" fmla="*/ 1026959 h 1666924"/>
                              <a:gd name="connsiteX131" fmla="*/ 3382428 w 4006890"/>
                              <a:gd name="connsiteY131" fmla="*/ 797824 h 1666924"/>
                              <a:gd name="connsiteX132" fmla="*/ 3412840 w 4006890"/>
                              <a:gd name="connsiteY132" fmla="*/ 647771 h 1666924"/>
                              <a:gd name="connsiteX133" fmla="*/ 3422977 w 4006890"/>
                              <a:gd name="connsiteY133" fmla="*/ 1000598 h 1666924"/>
                              <a:gd name="connsiteX134" fmla="*/ 3439197 w 4006890"/>
                              <a:gd name="connsiteY134" fmla="*/ 848517 h 1666924"/>
                              <a:gd name="connsiteX135" fmla="*/ 3483802 w 4006890"/>
                              <a:gd name="connsiteY135" fmla="*/ 676159 h 1666924"/>
                              <a:gd name="connsiteX136" fmla="*/ 3506103 w 4006890"/>
                              <a:gd name="connsiteY136" fmla="*/ 1146596 h 1666924"/>
                              <a:gd name="connsiteX137" fmla="*/ 3532461 w 4006890"/>
                              <a:gd name="connsiteY137" fmla="*/ 661965 h 1666924"/>
                              <a:gd name="connsiteX138" fmla="*/ 3556791 w 4006890"/>
                              <a:gd name="connsiteY138" fmla="*/ 775518 h 1666924"/>
                              <a:gd name="connsiteX139" fmla="*/ 3581120 w 4006890"/>
                              <a:gd name="connsiteY139" fmla="*/ 515967 h 1666924"/>
                              <a:gd name="connsiteX140" fmla="*/ 3597340 w 4006890"/>
                              <a:gd name="connsiteY140" fmla="*/ 955988 h 1666924"/>
                              <a:gd name="connsiteX141" fmla="*/ 3633834 w 4006890"/>
                              <a:gd name="connsiteY141" fmla="*/ 722797 h 1666924"/>
                              <a:gd name="connsiteX142" fmla="*/ 3662219 w 4006890"/>
                              <a:gd name="connsiteY142" fmla="*/ 747130 h 1666924"/>
                              <a:gd name="connsiteX143" fmla="*/ 3684521 w 4006890"/>
                              <a:gd name="connsiteY143" fmla="*/ 560578 h 1666924"/>
                              <a:gd name="connsiteX144" fmla="*/ 3696686 w 4006890"/>
                              <a:gd name="connsiteY144" fmla="*/ 850546 h 1666924"/>
                              <a:gd name="connsiteX145" fmla="*/ 3737236 w 4006890"/>
                              <a:gd name="connsiteY145" fmla="*/ 692381 h 1666924"/>
                              <a:gd name="connsiteX146" fmla="*/ 3739262 w 4006890"/>
                              <a:gd name="connsiteY146" fmla="*/ 1026959 h 1666924"/>
                              <a:gd name="connsiteX147" fmla="*/ 3781840 w 4006890"/>
                              <a:gd name="connsiteY147" fmla="*/ 661965 h 1666924"/>
                              <a:gd name="connsiteX148" fmla="*/ 3800087 w 4006890"/>
                              <a:gd name="connsiteY148" fmla="*/ 923544 h 1666924"/>
                              <a:gd name="connsiteX149" fmla="*/ 3830499 w 4006890"/>
                              <a:gd name="connsiteY149" fmla="*/ 623438 h 1666924"/>
                              <a:gd name="connsiteX150" fmla="*/ 3871048 w 4006890"/>
                              <a:gd name="connsiteY150" fmla="*/ 747130 h 1666924"/>
                              <a:gd name="connsiteX151" fmla="*/ 3911598 w 4006890"/>
                              <a:gd name="connsiteY151" fmla="*/ 497718 h 1666924"/>
                              <a:gd name="connsiteX152" fmla="*/ 3948093 w 4006890"/>
                              <a:gd name="connsiteY152" fmla="*/ 1079680 h 1666924"/>
                              <a:gd name="connsiteX153" fmla="*/ 3986615 w 4006890"/>
                              <a:gd name="connsiteY153" fmla="*/ 1156734 h 1666924"/>
                              <a:gd name="connsiteX154" fmla="*/ 4006890 w 4006890"/>
                              <a:gd name="connsiteY154" fmla="*/ 1379787 h 1666924"/>
                              <a:gd name="connsiteX0" fmla="*/ 0 w 4006890"/>
                              <a:gd name="connsiteY0" fmla="*/ 770033 h 1666924"/>
                              <a:gd name="connsiteX1" fmla="*/ 23347 w 4006890"/>
                              <a:gd name="connsiteY1" fmla="*/ 824508 h 1666924"/>
                              <a:gd name="connsiteX2" fmla="*/ 52530 w 4006890"/>
                              <a:gd name="connsiteY2" fmla="*/ 752524 h 1666924"/>
                              <a:gd name="connsiteX3" fmla="*/ 79767 w 4006890"/>
                              <a:gd name="connsiteY3" fmla="*/ 826454 h 1666924"/>
                              <a:gd name="connsiteX4" fmla="*/ 105059 w 4006890"/>
                              <a:gd name="connsiteY4" fmla="*/ 756415 h 1666924"/>
                              <a:gd name="connsiteX5" fmla="*/ 147861 w 4006890"/>
                              <a:gd name="connsiteY5" fmla="*/ 871201 h 1666924"/>
                              <a:gd name="connsiteX6" fmla="*/ 192608 w 4006890"/>
                              <a:gd name="connsiteY6" fmla="*/ 690267 h 1666924"/>
                              <a:gd name="connsiteX7" fmla="*/ 217900 w 4006890"/>
                              <a:gd name="connsiteY7" fmla="*/ 777816 h 1666924"/>
                              <a:gd name="connsiteX8" fmla="*/ 241246 w 4006890"/>
                              <a:gd name="connsiteY8" fmla="*/ 770033 h 1666924"/>
                              <a:gd name="connsiteX9" fmla="*/ 252920 w 4006890"/>
                              <a:gd name="connsiteY9" fmla="*/ 824508 h 1666924"/>
                              <a:gd name="connsiteX10" fmla="*/ 247083 w 4006890"/>
                              <a:gd name="connsiteY10" fmla="*/ 873147 h 1666924"/>
                              <a:gd name="connsiteX11" fmla="*/ 272375 w 4006890"/>
                              <a:gd name="connsiteY11" fmla="*/ 908166 h 1666924"/>
                              <a:gd name="connsiteX12" fmla="*/ 272375 w 4006890"/>
                              <a:gd name="connsiteY12" fmla="*/ 950968 h 1666924"/>
                              <a:gd name="connsiteX13" fmla="*/ 299612 w 4006890"/>
                              <a:gd name="connsiteY13" fmla="*/ 875092 h 1666924"/>
                              <a:gd name="connsiteX14" fmla="*/ 324904 w 4006890"/>
                              <a:gd name="connsiteY14" fmla="*/ 915948 h 1666924"/>
                              <a:gd name="connsiteX15" fmla="*/ 324904 w 4006890"/>
                              <a:gd name="connsiteY15" fmla="*/ 970423 h 1666924"/>
                              <a:gd name="connsiteX16" fmla="*/ 344360 w 4006890"/>
                              <a:gd name="connsiteY16" fmla="*/ 1017116 h 1666924"/>
                              <a:gd name="connsiteX17" fmla="*/ 377434 w 4006890"/>
                              <a:gd name="connsiteY17" fmla="*/ 995715 h 1666924"/>
                              <a:gd name="connsiteX18" fmla="*/ 363815 w 4006890"/>
                              <a:gd name="connsiteY18" fmla="*/ 917894 h 1666924"/>
                              <a:gd name="connsiteX19" fmla="*/ 381325 w 4006890"/>
                              <a:gd name="connsiteY19" fmla="*/ 910112 h 1666924"/>
                              <a:gd name="connsiteX20" fmla="*/ 402725 w 4006890"/>
                              <a:gd name="connsiteY20" fmla="*/ 565753 h 1666924"/>
                              <a:gd name="connsiteX21" fmla="*/ 447473 w 4006890"/>
                              <a:gd name="connsiteY21" fmla="*/ 1264199 h 1666924"/>
                              <a:gd name="connsiteX22" fmla="*/ 480547 w 4006890"/>
                              <a:gd name="connsiteY22" fmla="*/ 1030735 h 1666924"/>
                              <a:gd name="connsiteX23" fmla="*/ 494165 w 4006890"/>
                              <a:gd name="connsiteY23" fmla="*/ 1071591 h 1666924"/>
                              <a:gd name="connsiteX24" fmla="*/ 509730 w 4006890"/>
                              <a:gd name="connsiteY24" fmla="*/ 1046299 h 1666924"/>
                              <a:gd name="connsiteX25" fmla="*/ 527240 w 4006890"/>
                              <a:gd name="connsiteY25" fmla="*/ 1163031 h 1666924"/>
                              <a:gd name="connsiteX26" fmla="*/ 589497 w 4006890"/>
                              <a:gd name="connsiteY26" fmla="*/ 176646 h 1666924"/>
                              <a:gd name="connsiteX27" fmla="*/ 618680 w 4006890"/>
                              <a:gd name="connsiteY27" fmla="*/ 419838 h 1666924"/>
                              <a:gd name="connsiteX28" fmla="*/ 638135 w 4006890"/>
                              <a:gd name="connsiteY28" fmla="*/ 330343 h 1666924"/>
                              <a:gd name="connsiteX29" fmla="*/ 661481 w 4006890"/>
                              <a:gd name="connsiteY29" fmla="*/ 1530736 h 1666924"/>
                              <a:gd name="connsiteX30" fmla="*/ 688719 w 4006890"/>
                              <a:gd name="connsiteY30" fmla="*/ 1666924 h 1666924"/>
                              <a:gd name="connsiteX31" fmla="*/ 762649 w 4006890"/>
                              <a:gd name="connsiteY31" fmla="*/ 52132 h 1666924"/>
                              <a:gd name="connsiteX32" fmla="*/ 782104 w 4006890"/>
                              <a:gd name="connsiteY32" fmla="*/ 85206 h 1666924"/>
                              <a:gd name="connsiteX33" fmla="*/ 795723 w 4006890"/>
                              <a:gd name="connsiteY33" fmla="*/ 1612520 h 1666924"/>
                              <a:gd name="connsiteX34" fmla="*/ 842002 w 4006890"/>
                              <a:gd name="connsiteY34" fmla="*/ 29308 h 1666924"/>
                              <a:gd name="connsiteX35" fmla="*/ 862276 w 4006890"/>
                              <a:gd name="connsiteY35" fmla="*/ 925573 h 1666924"/>
                              <a:gd name="connsiteX36" fmla="*/ 884578 w 4006890"/>
                              <a:gd name="connsiteY36" fmla="*/ 380109 h 1666924"/>
                              <a:gd name="connsiteX37" fmla="*/ 908908 w 4006890"/>
                              <a:gd name="connsiteY37" fmla="*/ 256417 h 1666924"/>
                              <a:gd name="connsiteX38" fmla="*/ 947430 w 4006890"/>
                              <a:gd name="connsiteY38" fmla="*/ 895155 h 1666924"/>
                              <a:gd name="connsiteX39" fmla="*/ 994063 w 4006890"/>
                              <a:gd name="connsiteY39" fmla="*/ 532189 h 1666924"/>
                              <a:gd name="connsiteX40" fmla="*/ 1020420 w 4006890"/>
                              <a:gd name="connsiteY40" fmla="*/ 1022904 h 1666924"/>
                              <a:gd name="connsiteX41" fmla="*/ 1052860 w 4006890"/>
                              <a:gd name="connsiteY41" fmla="*/ 666021 h 1666924"/>
                              <a:gd name="connsiteX42" fmla="*/ 1073135 w 4006890"/>
                              <a:gd name="connsiteY42" fmla="*/ 1217567 h 1666924"/>
                              <a:gd name="connsiteX43" fmla="*/ 1105575 w 4006890"/>
                              <a:gd name="connsiteY43" fmla="*/ 791740 h 1666924"/>
                              <a:gd name="connsiteX44" fmla="*/ 1113685 w 4006890"/>
                              <a:gd name="connsiteY44" fmla="*/ 1355454 h 1666924"/>
                              <a:gd name="connsiteX45" fmla="*/ 1160317 w 4006890"/>
                              <a:gd name="connsiteY45" fmla="*/ 284805 h 1666924"/>
                              <a:gd name="connsiteX46" fmla="*/ 1172481 w 4006890"/>
                              <a:gd name="connsiteY46" fmla="*/ 1057375 h 1666924"/>
                              <a:gd name="connsiteX47" fmla="*/ 1206948 w 4006890"/>
                              <a:gd name="connsiteY47" fmla="*/ 347665 h 1666924"/>
                              <a:gd name="connsiteX48" fmla="*/ 1229250 w 4006890"/>
                              <a:gd name="connsiteY48" fmla="*/ 891100 h 1666924"/>
                              <a:gd name="connsiteX49" fmla="*/ 1257634 w 4006890"/>
                              <a:gd name="connsiteY49" fmla="*/ 714686 h 1666924"/>
                              <a:gd name="connsiteX50" fmla="*/ 1277909 w 4006890"/>
                              <a:gd name="connsiteY50" fmla="*/ 1004654 h 1666924"/>
                              <a:gd name="connsiteX51" fmla="*/ 1316431 w 4006890"/>
                              <a:gd name="connsiteY51" fmla="*/ 724825 h 1666924"/>
                              <a:gd name="connsiteX52" fmla="*/ 1336706 w 4006890"/>
                              <a:gd name="connsiteY52" fmla="*/ 1304759 h 1666924"/>
                              <a:gd name="connsiteX53" fmla="*/ 1367119 w 4006890"/>
                              <a:gd name="connsiteY53" fmla="*/ 751185 h 1666924"/>
                              <a:gd name="connsiteX54" fmla="*/ 1385366 w 4006890"/>
                              <a:gd name="connsiteY54" fmla="*/ 923544 h 1666924"/>
                              <a:gd name="connsiteX55" fmla="*/ 1409695 w 4006890"/>
                              <a:gd name="connsiteY55" fmla="*/ 755241 h 1666924"/>
                              <a:gd name="connsiteX56" fmla="*/ 1442135 w 4006890"/>
                              <a:gd name="connsiteY56" fmla="*/ 1329092 h 1666924"/>
                              <a:gd name="connsiteX57" fmla="*/ 1482685 w 4006890"/>
                              <a:gd name="connsiteY57" fmla="*/ 1286510 h 1666924"/>
                              <a:gd name="connsiteX58" fmla="*/ 1511070 w 4006890"/>
                              <a:gd name="connsiteY58" fmla="*/ 416608 h 1666924"/>
                              <a:gd name="connsiteX59" fmla="*/ 1533372 w 4006890"/>
                              <a:gd name="connsiteY59" fmla="*/ 807962 h 1666924"/>
                              <a:gd name="connsiteX60" fmla="*/ 1582031 w 4006890"/>
                              <a:gd name="connsiteY60" fmla="*/ 114474 h 1666924"/>
                              <a:gd name="connsiteX61" fmla="*/ 1594196 w 4006890"/>
                              <a:gd name="connsiteY61" fmla="*/ 1343287 h 1666924"/>
                              <a:gd name="connsiteX62" fmla="*/ 1628662 w 4006890"/>
                              <a:gd name="connsiteY62" fmla="*/ 655882 h 1666924"/>
                              <a:gd name="connsiteX63" fmla="*/ 1655020 w 4006890"/>
                              <a:gd name="connsiteY63" fmla="*/ 1529839 h 1666924"/>
                              <a:gd name="connsiteX64" fmla="*/ 1697596 w 4006890"/>
                              <a:gd name="connsiteY64" fmla="*/ 343609 h 1666924"/>
                              <a:gd name="connsiteX65" fmla="*/ 1721926 w 4006890"/>
                              <a:gd name="connsiteY65" fmla="*/ 728881 h 1666924"/>
                              <a:gd name="connsiteX66" fmla="*/ 1748283 w 4006890"/>
                              <a:gd name="connsiteY66" fmla="*/ 219917 h 1666924"/>
                              <a:gd name="connsiteX67" fmla="*/ 1778695 w 4006890"/>
                              <a:gd name="connsiteY67" fmla="*/ 718741 h 1666924"/>
                              <a:gd name="connsiteX68" fmla="*/ 1790860 w 4006890"/>
                              <a:gd name="connsiteY68" fmla="*/ 475412 h 1666924"/>
                              <a:gd name="connsiteX69" fmla="*/ 1823300 w 4006890"/>
                              <a:gd name="connsiteY69" fmla="*/ 505828 h 1666924"/>
                              <a:gd name="connsiteX70" fmla="*/ 1825327 w 4006890"/>
                              <a:gd name="connsiteY70" fmla="*/ 872850 h 1666924"/>
                              <a:gd name="connsiteX71" fmla="*/ 1867904 w 4006890"/>
                              <a:gd name="connsiteY71" fmla="*/ 345637 h 1666924"/>
                              <a:gd name="connsiteX72" fmla="*/ 1884124 w 4006890"/>
                              <a:gd name="connsiteY72" fmla="*/ 1085764 h 1666924"/>
                              <a:gd name="connsiteX73" fmla="*/ 1920619 w 4006890"/>
                              <a:gd name="connsiteY73" fmla="*/ 775518 h 1666924"/>
                              <a:gd name="connsiteX74" fmla="*/ 1944949 w 4006890"/>
                              <a:gd name="connsiteY74" fmla="*/ 1335176 h 1666924"/>
                              <a:gd name="connsiteX75" fmla="*/ 1979415 w 4006890"/>
                              <a:gd name="connsiteY75" fmla="*/ 846490 h 1666924"/>
                              <a:gd name="connsiteX76" fmla="*/ 2009827 w 4006890"/>
                              <a:gd name="connsiteY76" fmla="*/ 962071 h 1666924"/>
                              <a:gd name="connsiteX77" fmla="*/ 2019964 w 4006890"/>
                              <a:gd name="connsiteY77" fmla="*/ 759296 h 1666924"/>
                              <a:gd name="connsiteX78" fmla="*/ 2040239 w 4006890"/>
                              <a:gd name="connsiteY78" fmla="*/ 769436 h 1666924"/>
                              <a:gd name="connsiteX79" fmla="*/ 2058486 w 4006890"/>
                              <a:gd name="connsiteY79" fmla="*/ 757269 h 1666924"/>
                              <a:gd name="connsiteX80" fmla="*/ 2080789 w 4006890"/>
                              <a:gd name="connsiteY80" fmla="*/ 980321 h 1666924"/>
                              <a:gd name="connsiteX81" fmla="*/ 2105118 w 4006890"/>
                              <a:gd name="connsiteY81" fmla="*/ 680215 h 1666924"/>
                              <a:gd name="connsiteX82" fmla="*/ 2127420 w 4006890"/>
                              <a:gd name="connsiteY82" fmla="*/ 907322 h 1666924"/>
                              <a:gd name="connsiteX83" fmla="*/ 2147695 w 4006890"/>
                              <a:gd name="connsiteY83" fmla="*/ 755241 h 1666924"/>
                              <a:gd name="connsiteX84" fmla="*/ 2178107 w 4006890"/>
                              <a:gd name="connsiteY84" fmla="*/ 964099 h 1666924"/>
                              <a:gd name="connsiteX85" fmla="*/ 2190272 w 4006890"/>
                              <a:gd name="connsiteY85" fmla="*/ 759296 h 1666924"/>
                              <a:gd name="connsiteX86" fmla="*/ 2210547 w 4006890"/>
                              <a:gd name="connsiteY86" fmla="*/ 850546 h 1666924"/>
                              <a:gd name="connsiteX87" fmla="*/ 2226767 w 4006890"/>
                              <a:gd name="connsiteY87" fmla="*/ 795796 h 1666924"/>
                              <a:gd name="connsiteX88" fmla="*/ 2259206 w 4006890"/>
                              <a:gd name="connsiteY88" fmla="*/ 846490 h 1666924"/>
                              <a:gd name="connsiteX89" fmla="*/ 2281509 w 4006890"/>
                              <a:gd name="connsiteY89" fmla="*/ 686297 h 1666924"/>
                              <a:gd name="connsiteX90" fmla="*/ 2313949 w 4006890"/>
                              <a:gd name="connsiteY90" fmla="*/ 876906 h 1666924"/>
                              <a:gd name="connsiteX91" fmla="*/ 2324086 w 4006890"/>
                              <a:gd name="connsiteY91" fmla="*/ 783629 h 1666924"/>
                              <a:gd name="connsiteX92" fmla="*/ 2342332 w 4006890"/>
                              <a:gd name="connsiteY92" fmla="*/ 803907 h 1666924"/>
                              <a:gd name="connsiteX93" fmla="*/ 2366662 w 4006890"/>
                              <a:gd name="connsiteY93" fmla="*/ 793769 h 1666924"/>
                              <a:gd name="connsiteX94" fmla="*/ 2390992 w 4006890"/>
                              <a:gd name="connsiteY94" fmla="*/ 1067513 h 1666924"/>
                              <a:gd name="connsiteX95" fmla="*/ 2413295 w 4006890"/>
                              <a:gd name="connsiteY95" fmla="*/ 722797 h 1666924"/>
                              <a:gd name="connsiteX96" fmla="*/ 2435597 w 4006890"/>
                              <a:gd name="connsiteY96" fmla="*/ 876906 h 1666924"/>
                              <a:gd name="connsiteX97" fmla="*/ 2463981 w 4006890"/>
                              <a:gd name="connsiteY97" fmla="*/ 653854 h 1666924"/>
                              <a:gd name="connsiteX98" fmla="*/ 2492366 w 4006890"/>
                              <a:gd name="connsiteY98" fmla="*/ 935710 h 1666924"/>
                              <a:gd name="connsiteX99" fmla="*/ 2520750 w 4006890"/>
                              <a:gd name="connsiteY99" fmla="*/ 728881 h 1666924"/>
                              <a:gd name="connsiteX100" fmla="*/ 2563327 w 4006890"/>
                              <a:gd name="connsiteY100" fmla="*/ 907322 h 1666924"/>
                              <a:gd name="connsiteX101" fmla="*/ 2587657 w 4006890"/>
                              <a:gd name="connsiteY101" fmla="*/ 805935 h 1666924"/>
                              <a:gd name="connsiteX102" fmla="*/ 2599821 w 4006890"/>
                              <a:gd name="connsiteY102" fmla="*/ 974238 h 1666924"/>
                              <a:gd name="connsiteX103" fmla="*/ 2640371 w 4006890"/>
                              <a:gd name="connsiteY103" fmla="*/ 793769 h 1666924"/>
                              <a:gd name="connsiteX104" fmla="*/ 2662674 w 4006890"/>
                              <a:gd name="connsiteY104" fmla="*/ 970182 h 1666924"/>
                              <a:gd name="connsiteX105" fmla="*/ 2680921 w 4006890"/>
                              <a:gd name="connsiteY105" fmla="*/ 899211 h 1666924"/>
                              <a:gd name="connsiteX106" fmla="*/ 2701196 w 4006890"/>
                              <a:gd name="connsiteY106" fmla="*/ 998571 h 1666924"/>
                              <a:gd name="connsiteX107" fmla="*/ 2755938 w 4006890"/>
                              <a:gd name="connsiteY107" fmla="*/ 686297 h 1666924"/>
                              <a:gd name="connsiteX108" fmla="*/ 2788378 w 4006890"/>
                              <a:gd name="connsiteY108" fmla="*/ 899211 h 1666924"/>
                              <a:gd name="connsiteX109" fmla="*/ 2810681 w 4006890"/>
                              <a:gd name="connsiteY109" fmla="*/ 647771 h 1666924"/>
                              <a:gd name="connsiteX110" fmla="*/ 2845148 w 4006890"/>
                              <a:gd name="connsiteY110" fmla="*/ 734963 h 1666924"/>
                              <a:gd name="connsiteX111" fmla="*/ 2877588 w 4006890"/>
                              <a:gd name="connsiteY111" fmla="*/ 708603 h 1666924"/>
                              <a:gd name="connsiteX112" fmla="*/ 2893808 w 4006890"/>
                              <a:gd name="connsiteY112" fmla="*/ 907322 h 1666924"/>
                              <a:gd name="connsiteX113" fmla="*/ 2932329 w 4006890"/>
                              <a:gd name="connsiteY113" fmla="*/ 836351 h 1666924"/>
                              <a:gd name="connsiteX114" fmla="*/ 2954632 w 4006890"/>
                              <a:gd name="connsiteY114" fmla="*/ 874878 h 1666924"/>
                              <a:gd name="connsiteX115" fmla="*/ 2987071 w 4006890"/>
                              <a:gd name="connsiteY115" fmla="*/ 402413 h 1666924"/>
                              <a:gd name="connsiteX116" fmla="*/ 3007346 w 4006890"/>
                              <a:gd name="connsiteY116" fmla="*/ 812018 h 1666924"/>
                              <a:gd name="connsiteX117" fmla="*/ 3031676 w 4006890"/>
                              <a:gd name="connsiteY117" fmla="*/ 753214 h 1666924"/>
                              <a:gd name="connsiteX118" fmla="*/ 3035730 w 4006890"/>
                              <a:gd name="connsiteY118" fmla="*/ 878933 h 1666924"/>
                              <a:gd name="connsiteX119" fmla="*/ 3049922 w 4006890"/>
                              <a:gd name="connsiteY119" fmla="*/ 820129 h 1666924"/>
                              <a:gd name="connsiteX120" fmla="*/ 3062087 w 4006890"/>
                              <a:gd name="connsiteY120" fmla="*/ 1290566 h 1666924"/>
                              <a:gd name="connsiteX121" fmla="*/ 3084388 w 4006890"/>
                              <a:gd name="connsiteY121" fmla="*/ 467301 h 1666924"/>
                              <a:gd name="connsiteX122" fmla="*/ 3104663 w 4006890"/>
                              <a:gd name="connsiteY122" fmla="*/ 714686 h 1666924"/>
                              <a:gd name="connsiteX123" fmla="*/ 3131021 w 4006890"/>
                              <a:gd name="connsiteY123" fmla="*/ 475412 h 1666924"/>
                              <a:gd name="connsiteX124" fmla="*/ 3169542 w 4006890"/>
                              <a:gd name="connsiteY124" fmla="*/ 937738 h 1666924"/>
                              <a:gd name="connsiteX125" fmla="*/ 3224534 w 4006890"/>
                              <a:gd name="connsiteY125" fmla="*/ 477441 h 1666924"/>
                              <a:gd name="connsiteX126" fmla="*/ 3224285 w 4006890"/>
                              <a:gd name="connsiteY126" fmla="*/ 1239871 h 1666924"/>
                              <a:gd name="connsiteX127" fmla="*/ 3250642 w 4006890"/>
                              <a:gd name="connsiteY127" fmla="*/ 718741 h 1666924"/>
                              <a:gd name="connsiteX128" fmla="*/ 3293218 w 4006890"/>
                              <a:gd name="connsiteY128" fmla="*/ 1069542 h 1666924"/>
                              <a:gd name="connsiteX129" fmla="*/ 3311466 w 4006890"/>
                              <a:gd name="connsiteY129" fmla="*/ 588966 h 1666924"/>
                              <a:gd name="connsiteX130" fmla="*/ 3347961 w 4006890"/>
                              <a:gd name="connsiteY130" fmla="*/ 1026959 h 1666924"/>
                              <a:gd name="connsiteX131" fmla="*/ 3382428 w 4006890"/>
                              <a:gd name="connsiteY131" fmla="*/ 797824 h 1666924"/>
                              <a:gd name="connsiteX132" fmla="*/ 3412840 w 4006890"/>
                              <a:gd name="connsiteY132" fmla="*/ 647771 h 1666924"/>
                              <a:gd name="connsiteX133" fmla="*/ 3422977 w 4006890"/>
                              <a:gd name="connsiteY133" fmla="*/ 1000598 h 1666924"/>
                              <a:gd name="connsiteX134" fmla="*/ 3439197 w 4006890"/>
                              <a:gd name="connsiteY134" fmla="*/ 848517 h 1666924"/>
                              <a:gd name="connsiteX135" fmla="*/ 3483802 w 4006890"/>
                              <a:gd name="connsiteY135" fmla="*/ 676159 h 1666924"/>
                              <a:gd name="connsiteX136" fmla="*/ 3506103 w 4006890"/>
                              <a:gd name="connsiteY136" fmla="*/ 1146596 h 1666924"/>
                              <a:gd name="connsiteX137" fmla="*/ 3532461 w 4006890"/>
                              <a:gd name="connsiteY137" fmla="*/ 661965 h 1666924"/>
                              <a:gd name="connsiteX138" fmla="*/ 3556791 w 4006890"/>
                              <a:gd name="connsiteY138" fmla="*/ 775518 h 1666924"/>
                              <a:gd name="connsiteX139" fmla="*/ 3581120 w 4006890"/>
                              <a:gd name="connsiteY139" fmla="*/ 515967 h 1666924"/>
                              <a:gd name="connsiteX140" fmla="*/ 3597340 w 4006890"/>
                              <a:gd name="connsiteY140" fmla="*/ 955988 h 1666924"/>
                              <a:gd name="connsiteX141" fmla="*/ 3633834 w 4006890"/>
                              <a:gd name="connsiteY141" fmla="*/ 722797 h 1666924"/>
                              <a:gd name="connsiteX142" fmla="*/ 3662219 w 4006890"/>
                              <a:gd name="connsiteY142" fmla="*/ 747130 h 1666924"/>
                              <a:gd name="connsiteX143" fmla="*/ 3684521 w 4006890"/>
                              <a:gd name="connsiteY143" fmla="*/ 560578 h 1666924"/>
                              <a:gd name="connsiteX144" fmla="*/ 3696686 w 4006890"/>
                              <a:gd name="connsiteY144" fmla="*/ 850546 h 1666924"/>
                              <a:gd name="connsiteX145" fmla="*/ 3737236 w 4006890"/>
                              <a:gd name="connsiteY145" fmla="*/ 692381 h 1666924"/>
                              <a:gd name="connsiteX146" fmla="*/ 3739262 w 4006890"/>
                              <a:gd name="connsiteY146" fmla="*/ 1026959 h 1666924"/>
                              <a:gd name="connsiteX147" fmla="*/ 3781840 w 4006890"/>
                              <a:gd name="connsiteY147" fmla="*/ 661965 h 1666924"/>
                              <a:gd name="connsiteX148" fmla="*/ 3800087 w 4006890"/>
                              <a:gd name="connsiteY148" fmla="*/ 923544 h 1666924"/>
                              <a:gd name="connsiteX149" fmla="*/ 3830499 w 4006890"/>
                              <a:gd name="connsiteY149" fmla="*/ 623438 h 1666924"/>
                              <a:gd name="connsiteX150" fmla="*/ 3871048 w 4006890"/>
                              <a:gd name="connsiteY150" fmla="*/ 747130 h 1666924"/>
                              <a:gd name="connsiteX151" fmla="*/ 3911598 w 4006890"/>
                              <a:gd name="connsiteY151" fmla="*/ 497718 h 1666924"/>
                              <a:gd name="connsiteX152" fmla="*/ 3948093 w 4006890"/>
                              <a:gd name="connsiteY152" fmla="*/ 1079680 h 1666924"/>
                              <a:gd name="connsiteX153" fmla="*/ 4006890 w 4006890"/>
                              <a:gd name="connsiteY153" fmla="*/ 1379787 h 1666924"/>
                              <a:gd name="connsiteX0" fmla="*/ 0 w 4006890"/>
                              <a:gd name="connsiteY0" fmla="*/ 770033 h 1666924"/>
                              <a:gd name="connsiteX1" fmla="*/ 23347 w 4006890"/>
                              <a:gd name="connsiteY1" fmla="*/ 824508 h 1666924"/>
                              <a:gd name="connsiteX2" fmla="*/ 52530 w 4006890"/>
                              <a:gd name="connsiteY2" fmla="*/ 752524 h 1666924"/>
                              <a:gd name="connsiteX3" fmla="*/ 79767 w 4006890"/>
                              <a:gd name="connsiteY3" fmla="*/ 826454 h 1666924"/>
                              <a:gd name="connsiteX4" fmla="*/ 105059 w 4006890"/>
                              <a:gd name="connsiteY4" fmla="*/ 756415 h 1666924"/>
                              <a:gd name="connsiteX5" fmla="*/ 147861 w 4006890"/>
                              <a:gd name="connsiteY5" fmla="*/ 871201 h 1666924"/>
                              <a:gd name="connsiteX6" fmla="*/ 192608 w 4006890"/>
                              <a:gd name="connsiteY6" fmla="*/ 690267 h 1666924"/>
                              <a:gd name="connsiteX7" fmla="*/ 217900 w 4006890"/>
                              <a:gd name="connsiteY7" fmla="*/ 777816 h 1666924"/>
                              <a:gd name="connsiteX8" fmla="*/ 241246 w 4006890"/>
                              <a:gd name="connsiteY8" fmla="*/ 770033 h 1666924"/>
                              <a:gd name="connsiteX9" fmla="*/ 252920 w 4006890"/>
                              <a:gd name="connsiteY9" fmla="*/ 824508 h 1666924"/>
                              <a:gd name="connsiteX10" fmla="*/ 247083 w 4006890"/>
                              <a:gd name="connsiteY10" fmla="*/ 873147 h 1666924"/>
                              <a:gd name="connsiteX11" fmla="*/ 272375 w 4006890"/>
                              <a:gd name="connsiteY11" fmla="*/ 908166 h 1666924"/>
                              <a:gd name="connsiteX12" fmla="*/ 272375 w 4006890"/>
                              <a:gd name="connsiteY12" fmla="*/ 950968 h 1666924"/>
                              <a:gd name="connsiteX13" fmla="*/ 299612 w 4006890"/>
                              <a:gd name="connsiteY13" fmla="*/ 875092 h 1666924"/>
                              <a:gd name="connsiteX14" fmla="*/ 324904 w 4006890"/>
                              <a:gd name="connsiteY14" fmla="*/ 915948 h 1666924"/>
                              <a:gd name="connsiteX15" fmla="*/ 324904 w 4006890"/>
                              <a:gd name="connsiteY15" fmla="*/ 970423 h 1666924"/>
                              <a:gd name="connsiteX16" fmla="*/ 344360 w 4006890"/>
                              <a:gd name="connsiteY16" fmla="*/ 1017116 h 1666924"/>
                              <a:gd name="connsiteX17" fmla="*/ 377434 w 4006890"/>
                              <a:gd name="connsiteY17" fmla="*/ 995715 h 1666924"/>
                              <a:gd name="connsiteX18" fmla="*/ 363815 w 4006890"/>
                              <a:gd name="connsiteY18" fmla="*/ 917894 h 1666924"/>
                              <a:gd name="connsiteX19" fmla="*/ 381325 w 4006890"/>
                              <a:gd name="connsiteY19" fmla="*/ 910112 h 1666924"/>
                              <a:gd name="connsiteX20" fmla="*/ 402725 w 4006890"/>
                              <a:gd name="connsiteY20" fmla="*/ 565753 h 1666924"/>
                              <a:gd name="connsiteX21" fmla="*/ 447473 w 4006890"/>
                              <a:gd name="connsiteY21" fmla="*/ 1264199 h 1666924"/>
                              <a:gd name="connsiteX22" fmla="*/ 480547 w 4006890"/>
                              <a:gd name="connsiteY22" fmla="*/ 1030735 h 1666924"/>
                              <a:gd name="connsiteX23" fmla="*/ 494165 w 4006890"/>
                              <a:gd name="connsiteY23" fmla="*/ 1071591 h 1666924"/>
                              <a:gd name="connsiteX24" fmla="*/ 509730 w 4006890"/>
                              <a:gd name="connsiteY24" fmla="*/ 1046299 h 1666924"/>
                              <a:gd name="connsiteX25" fmla="*/ 527240 w 4006890"/>
                              <a:gd name="connsiteY25" fmla="*/ 1163031 h 1666924"/>
                              <a:gd name="connsiteX26" fmla="*/ 589497 w 4006890"/>
                              <a:gd name="connsiteY26" fmla="*/ 176646 h 1666924"/>
                              <a:gd name="connsiteX27" fmla="*/ 618680 w 4006890"/>
                              <a:gd name="connsiteY27" fmla="*/ 419838 h 1666924"/>
                              <a:gd name="connsiteX28" fmla="*/ 638135 w 4006890"/>
                              <a:gd name="connsiteY28" fmla="*/ 330343 h 1666924"/>
                              <a:gd name="connsiteX29" fmla="*/ 661481 w 4006890"/>
                              <a:gd name="connsiteY29" fmla="*/ 1530736 h 1666924"/>
                              <a:gd name="connsiteX30" fmla="*/ 688719 w 4006890"/>
                              <a:gd name="connsiteY30" fmla="*/ 1666924 h 1666924"/>
                              <a:gd name="connsiteX31" fmla="*/ 762649 w 4006890"/>
                              <a:gd name="connsiteY31" fmla="*/ 52132 h 1666924"/>
                              <a:gd name="connsiteX32" fmla="*/ 782104 w 4006890"/>
                              <a:gd name="connsiteY32" fmla="*/ 85206 h 1666924"/>
                              <a:gd name="connsiteX33" fmla="*/ 795723 w 4006890"/>
                              <a:gd name="connsiteY33" fmla="*/ 1612520 h 1666924"/>
                              <a:gd name="connsiteX34" fmla="*/ 842002 w 4006890"/>
                              <a:gd name="connsiteY34" fmla="*/ 29308 h 1666924"/>
                              <a:gd name="connsiteX35" fmla="*/ 862276 w 4006890"/>
                              <a:gd name="connsiteY35" fmla="*/ 925573 h 1666924"/>
                              <a:gd name="connsiteX36" fmla="*/ 884578 w 4006890"/>
                              <a:gd name="connsiteY36" fmla="*/ 380109 h 1666924"/>
                              <a:gd name="connsiteX37" fmla="*/ 908908 w 4006890"/>
                              <a:gd name="connsiteY37" fmla="*/ 256417 h 1666924"/>
                              <a:gd name="connsiteX38" fmla="*/ 947430 w 4006890"/>
                              <a:gd name="connsiteY38" fmla="*/ 895155 h 1666924"/>
                              <a:gd name="connsiteX39" fmla="*/ 994063 w 4006890"/>
                              <a:gd name="connsiteY39" fmla="*/ 532189 h 1666924"/>
                              <a:gd name="connsiteX40" fmla="*/ 1020420 w 4006890"/>
                              <a:gd name="connsiteY40" fmla="*/ 1022904 h 1666924"/>
                              <a:gd name="connsiteX41" fmla="*/ 1052860 w 4006890"/>
                              <a:gd name="connsiteY41" fmla="*/ 666021 h 1666924"/>
                              <a:gd name="connsiteX42" fmla="*/ 1073135 w 4006890"/>
                              <a:gd name="connsiteY42" fmla="*/ 1217567 h 1666924"/>
                              <a:gd name="connsiteX43" fmla="*/ 1105575 w 4006890"/>
                              <a:gd name="connsiteY43" fmla="*/ 791740 h 1666924"/>
                              <a:gd name="connsiteX44" fmla="*/ 1113685 w 4006890"/>
                              <a:gd name="connsiteY44" fmla="*/ 1355454 h 1666924"/>
                              <a:gd name="connsiteX45" fmla="*/ 1160317 w 4006890"/>
                              <a:gd name="connsiteY45" fmla="*/ 284805 h 1666924"/>
                              <a:gd name="connsiteX46" fmla="*/ 1172481 w 4006890"/>
                              <a:gd name="connsiteY46" fmla="*/ 1057375 h 1666924"/>
                              <a:gd name="connsiteX47" fmla="*/ 1206948 w 4006890"/>
                              <a:gd name="connsiteY47" fmla="*/ 347665 h 1666924"/>
                              <a:gd name="connsiteX48" fmla="*/ 1229250 w 4006890"/>
                              <a:gd name="connsiteY48" fmla="*/ 891100 h 1666924"/>
                              <a:gd name="connsiteX49" fmla="*/ 1257634 w 4006890"/>
                              <a:gd name="connsiteY49" fmla="*/ 714686 h 1666924"/>
                              <a:gd name="connsiteX50" fmla="*/ 1277909 w 4006890"/>
                              <a:gd name="connsiteY50" fmla="*/ 1004654 h 1666924"/>
                              <a:gd name="connsiteX51" fmla="*/ 1316431 w 4006890"/>
                              <a:gd name="connsiteY51" fmla="*/ 724825 h 1666924"/>
                              <a:gd name="connsiteX52" fmla="*/ 1336706 w 4006890"/>
                              <a:gd name="connsiteY52" fmla="*/ 1304759 h 1666924"/>
                              <a:gd name="connsiteX53" fmla="*/ 1367119 w 4006890"/>
                              <a:gd name="connsiteY53" fmla="*/ 751185 h 1666924"/>
                              <a:gd name="connsiteX54" fmla="*/ 1385366 w 4006890"/>
                              <a:gd name="connsiteY54" fmla="*/ 923544 h 1666924"/>
                              <a:gd name="connsiteX55" fmla="*/ 1409695 w 4006890"/>
                              <a:gd name="connsiteY55" fmla="*/ 755241 h 1666924"/>
                              <a:gd name="connsiteX56" fmla="*/ 1442135 w 4006890"/>
                              <a:gd name="connsiteY56" fmla="*/ 1329092 h 1666924"/>
                              <a:gd name="connsiteX57" fmla="*/ 1482685 w 4006890"/>
                              <a:gd name="connsiteY57" fmla="*/ 1286510 h 1666924"/>
                              <a:gd name="connsiteX58" fmla="*/ 1511070 w 4006890"/>
                              <a:gd name="connsiteY58" fmla="*/ 416608 h 1666924"/>
                              <a:gd name="connsiteX59" fmla="*/ 1533372 w 4006890"/>
                              <a:gd name="connsiteY59" fmla="*/ 807962 h 1666924"/>
                              <a:gd name="connsiteX60" fmla="*/ 1582031 w 4006890"/>
                              <a:gd name="connsiteY60" fmla="*/ 114474 h 1666924"/>
                              <a:gd name="connsiteX61" fmla="*/ 1594196 w 4006890"/>
                              <a:gd name="connsiteY61" fmla="*/ 1343287 h 1666924"/>
                              <a:gd name="connsiteX62" fmla="*/ 1628662 w 4006890"/>
                              <a:gd name="connsiteY62" fmla="*/ 655882 h 1666924"/>
                              <a:gd name="connsiteX63" fmla="*/ 1655020 w 4006890"/>
                              <a:gd name="connsiteY63" fmla="*/ 1529839 h 1666924"/>
                              <a:gd name="connsiteX64" fmla="*/ 1697596 w 4006890"/>
                              <a:gd name="connsiteY64" fmla="*/ 343609 h 1666924"/>
                              <a:gd name="connsiteX65" fmla="*/ 1721926 w 4006890"/>
                              <a:gd name="connsiteY65" fmla="*/ 728881 h 1666924"/>
                              <a:gd name="connsiteX66" fmla="*/ 1748283 w 4006890"/>
                              <a:gd name="connsiteY66" fmla="*/ 219917 h 1666924"/>
                              <a:gd name="connsiteX67" fmla="*/ 1778695 w 4006890"/>
                              <a:gd name="connsiteY67" fmla="*/ 718741 h 1666924"/>
                              <a:gd name="connsiteX68" fmla="*/ 1790860 w 4006890"/>
                              <a:gd name="connsiteY68" fmla="*/ 475412 h 1666924"/>
                              <a:gd name="connsiteX69" fmla="*/ 1823300 w 4006890"/>
                              <a:gd name="connsiteY69" fmla="*/ 505828 h 1666924"/>
                              <a:gd name="connsiteX70" fmla="*/ 1825327 w 4006890"/>
                              <a:gd name="connsiteY70" fmla="*/ 872850 h 1666924"/>
                              <a:gd name="connsiteX71" fmla="*/ 1867904 w 4006890"/>
                              <a:gd name="connsiteY71" fmla="*/ 345637 h 1666924"/>
                              <a:gd name="connsiteX72" fmla="*/ 1884124 w 4006890"/>
                              <a:gd name="connsiteY72" fmla="*/ 1085764 h 1666924"/>
                              <a:gd name="connsiteX73" fmla="*/ 1920619 w 4006890"/>
                              <a:gd name="connsiteY73" fmla="*/ 775518 h 1666924"/>
                              <a:gd name="connsiteX74" fmla="*/ 1944949 w 4006890"/>
                              <a:gd name="connsiteY74" fmla="*/ 1335176 h 1666924"/>
                              <a:gd name="connsiteX75" fmla="*/ 1979415 w 4006890"/>
                              <a:gd name="connsiteY75" fmla="*/ 846490 h 1666924"/>
                              <a:gd name="connsiteX76" fmla="*/ 2009827 w 4006890"/>
                              <a:gd name="connsiteY76" fmla="*/ 962071 h 1666924"/>
                              <a:gd name="connsiteX77" fmla="*/ 2019964 w 4006890"/>
                              <a:gd name="connsiteY77" fmla="*/ 759296 h 1666924"/>
                              <a:gd name="connsiteX78" fmla="*/ 2040239 w 4006890"/>
                              <a:gd name="connsiteY78" fmla="*/ 769436 h 1666924"/>
                              <a:gd name="connsiteX79" fmla="*/ 2058486 w 4006890"/>
                              <a:gd name="connsiteY79" fmla="*/ 757269 h 1666924"/>
                              <a:gd name="connsiteX80" fmla="*/ 2080789 w 4006890"/>
                              <a:gd name="connsiteY80" fmla="*/ 980321 h 1666924"/>
                              <a:gd name="connsiteX81" fmla="*/ 2105118 w 4006890"/>
                              <a:gd name="connsiteY81" fmla="*/ 680215 h 1666924"/>
                              <a:gd name="connsiteX82" fmla="*/ 2127420 w 4006890"/>
                              <a:gd name="connsiteY82" fmla="*/ 907322 h 1666924"/>
                              <a:gd name="connsiteX83" fmla="*/ 2147695 w 4006890"/>
                              <a:gd name="connsiteY83" fmla="*/ 755241 h 1666924"/>
                              <a:gd name="connsiteX84" fmla="*/ 2178107 w 4006890"/>
                              <a:gd name="connsiteY84" fmla="*/ 964099 h 1666924"/>
                              <a:gd name="connsiteX85" fmla="*/ 2190272 w 4006890"/>
                              <a:gd name="connsiteY85" fmla="*/ 759296 h 1666924"/>
                              <a:gd name="connsiteX86" fmla="*/ 2210547 w 4006890"/>
                              <a:gd name="connsiteY86" fmla="*/ 850546 h 1666924"/>
                              <a:gd name="connsiteX87" fmla="*/ 2226767 w 4006890"/>
                              <a:gd name="connsiteY87" fmla="*/ 795796 h 1666924"/>
                              <a:gd name="connsiteX88" fmla="*/ 2259206 w 4006890"/>
                              <a:gd name="connsiteY88" fmla="*/ 846490 h 1666924"/>
                              <a:gd name="connsiteX89" fmla="*/ 2281509 w 4006890"/>
                              <a:gd name="connsiteY89" fmla="*/ 686297 h 1666924"/>
                              <a:gd name="connsiteX90" fmla="*/ 2313949 w 4006890"/>
                              <a:gd name="connsiteY90" fmla="*/ 876906 h 1666924"/>
                              <a:gd name="connsiteX91" fmla="*/ 2324086 w 4006890"/>
                              <a:gd name="connsiteY91" fmla="*/ 783629 h 1666924"/>
                              <a:gd name="connsiteX92" fmla="*/ 2342332 w 4006890"/>
                              <a:gd name="connsiteY92" fmla="*/ 803907 h 1666924"/>
                              <a:gd name="connsiteX93" fmla="*/ 2366662 w 4006890"/>
                              <a:gd name="connsiteY93" fmla="*/ 793769 h 1666924"/>
                              <a:gd name="connsiteX94" fmla="*/ 2390992 w 4006890"/>
                              <a:gd name="connsiteY94" fmla="*/ 1067513 h 1666924"/>
                              <a:gd name="connsiteX95" fmla="*/ 2413295 w 4006890"/>
                              <a:gd name="connsiteY95" fmla="*/ 722797 h 1666924"/>
                              <a:gd name="connsiteX96" fmla="*/ 2435597 w 4006890"/>
                              <a:gd name="connsiteY96" fmla="*/ 876906 h 1666924"/>
                              <a:gd name="connsiteX97" fmla="*/ 2463981 w 4006890"/>
                              <a:gd name="connsiteY97" fmla="*/ 653854 h 1666924"/>
                              <a:gd name="connsiteX98" fmla="*/ 2492366 w 4006890"/>
                              <a:gd name="connsiteY98" fmla="*/ 935710 h 1666924"/>
                              <a:gd name="connsiteX99" fmla="*/ 2520750 w 4006890"/>
                              <a:gd name="connsiteY99" fmla="*/ 728881 h 1666924"/>
                              <a:gd name="connsiteX100" fmla="*/ 2563327 w 4006890"/>
                              <a:gd name="connsiteY100" fmla="*/ 907322 h 1666924"/>
                              <a:gd name="connsiteX101" fmla="*/ 2587657 w 4006890"/>
                              <a:gd name="connsiteY101" fmla="*/ 805935 h 1666924"/>
                              <a:gd name="connsiteX102" fmla="*/ 2599821 w 4006890"/>
                              <a:gd name="connsiteY102" fmla="*/ 974238 h 1666924"/>
                              <a:gd name="connsiteX103" fmla="*/ 2640371 w 4006890"/>
                              <a:gd name="connsiteY103" fmla="*/ 793769 h 1666924"/>
                              <a:gd name="connsiteX104" fmla="*/ 2662674 w 4006890"/>
                              <a:gd name="connsiteY104" fmla="*/ 970182 h 1666924"/>
                              <a:gd name="connsiteX105" fmla="*/ 2680921 w 4006890"/>
                              <a:gd name="connsiteY105" fmla="*/ 899211 h 1666924"/>
                              <a:gd name="connsiteX106" fmla="*/ 2701196 w 4006890"/>
                              <a:gd name="connsiteY106" fmla="*/ 998571 h 1666924"/>
                              <a:gd name="connsiteX107" fmla="*/ 2755938 w 4006890"/>
                              <a:gd name="connsiteY107" fmla="*/ 686297 h 1666924"/>
                              <a:gd name="connsiteX108" fmla="*/ 2788378 w 4006890"/>
                              <a:gd name="connsiteY108" fmla="*/ 899211 h 1666924"/>
                              <a:gd name="connsiteX109" fmla="*/ 2810681 w 4006890"/>
                              <a:gd name="connsiteY109" fmla="*/ 647771 h 1666924"/>
                              <a:gd name="connsiteX110" fmla="*/ 2845148 w 4006890"/>
                              <a:gd name="connsiteY110" fmla="*/ 734963 h 1666924"/>
                              <a:gd name="connsiteX111" fmla="*/ 2877588 w 4006890"/>
                              <a:gd name="connsiteY111" fmla="*/ 708603 h 1666924"/>
                              <a:gd name="connsiteX112" fmla="*/ 2893808 w 4006890"/>
                              <a:gd name="connsiteY112" fmla="*/ 907322 h 1666924"/>
                              <a:gd name="connsiteX113" fmla="*/ 2932329 w 4006890"/>
                              <a:gd name="connsiteY113" fmla="*/ 836351 h 1666924"/>
                              <a:gd name="connsiteX114" fmla="*/ 2954632 w 4006890"/>
                              <a:gd name="connsiteY114" fmla="*/ 874878 h 1666924"/>
                              <a:gd name="connsiteX115" fmla="*/ 2987071 w 4006890"/>
                              <a:gd name="connsiteY115" fmla="*/ 402413 h 1666924"/>
                              <a:gd name="connsiteX116" fmla="*/ 3007346 w 4006890"/>
                              <a:gd name="connsiteY116" fmla="*/ 812018 h 1666924"/>
                              <a:gd name="connsiteX117" fmla="*/ 3031676 w 4006890"/>
                              <a:gd name="connsiteY117" fmla="*/ 753214 h 1666924"/>
                              <a:gd name="connsiteX118" fmla="*/ 3035730 w 4006890"/>
                              <a:gd name="connsiteY118" fmla="*/ 878933 h 1666924"/>
                              <a:gd name="connsiteX119" fmla="*/ 3049922 w 4006890"/>
                              <a:gd name="connsiteY119" fmla="*/ 820129 h 1666924"/>
                              <a:gd name="connsiteX120" fmla="*/ 3062087 w 4006890"/>
                              <a:gd name="connsiteY120" fmla="*/ 1290566 h 1666924"/>
                              <a:gd name="connsiteX121" fmla="*/ 3084388 w 4006890"/>
                              <a:gd name="connsiteY121" fmla="*/ 467301 h 1666924"/>
                              <a:gd name="connsiteX122" fmla="*/ 3104663 w 4006890"/>
                              <a:gd name="connsiteY122" fmla="*/ 714686 h 1666924"/>
                              <a:gd name="connsiteX123" fmla="*/ 3131021 w 4006890"/>
                              <a:gd name="connsiteY123" fmla="*/ 475412 h 1666924"/>
                              <a:gd name="connsiteX124" fmla="*/ 3169542 w 4006890"/>
                              <a:gd name="connsiteY124" fmla="*/ 937738 h 1666924"/>
                              <a:gd name="connsiteX125" fmla="*/ 3224534 w 4006890"/>
                              <a:gd name="connsiteY125" fmla="*/ 477441 h 1666924"/>
                              <a:gd name="connsiteX126" fmla="*/ 3224285 w 4006890"/>
                              <a:gd name="connsiteY126" fmla="*/ 1239871 h 1666924"/>
                              <a:gd name="connsiteX127" fmla="*/ 3250642 w 4006890"/>
                              <a:gd name="connsiteY127" fmla="*/ 718741 h 1666924"/>
                              <a:gd name="connsiteX128" fmla="*/ 3293218 w 4006890"/>
                              <a:gd name="connsiteY128" fmla="*/ 1069542 h 1666924"/>
                              <a:gd name="connsiteX129" fmla="*/ 3311466 w 4006890"/>
                              <a:gd name="connsiteY129" fmla="*/ 588966 h 1666924"/>
                              <a:gd name="connsiteX130" fmla="*/ 3347961 w 4006890"/>
                              <a:gd name="connsiteY130" fmla="*/ 1026959 h 1666924"/>
                              <a:gd name="connsiteX131" fmla="*/ 3382428 w 4006890"/>
                              <a:gd name="connsiteY131" fmla="*/ 797824 h 1666924"/>
                              <a:gd name="connsiteX132" fmla="*/ 3412840 w 4006890"/>
                              <a:gd name="connsiteY132" fmla="*/ 647771 h 1666924"/>
                              <a:gd name="connsiteX133" fmla="*/ 3422977 w 4006890"/>
                              <a:gd name="connsiteY133" fmla="*/ 1000598 h 1666924"/>
                              <a:gd name="connsiteX134" fmla="*/ 3439197 w 4006890"/>
                              <a:gd name="connsiteY134" fmla="*/ 848517 h 1666924"/>
                              <a:gd name="connsiteX135" fmla="*/ 3483802 w 4006890"/>
                              <a:gd name="connsiteY135" fmla="*/ 676159 h 1666924"/>
                              <a:gd name="connsiteX136" fmla="*/ 3506103 w 4006890"/>
                              <a:gd name="connsiteY136" fmla="*/ 1146596 h 1666924"/>
                              <a:gd name="connsiteX137" fmla="*/ 3532461 w 4006890"/>
                              <a:gd name="connsiteY137" fmla="*/ 661965 h 1666924"/>
                              <a:gd name="connsiteX138" fmla="*/ 3556791 w 4006890"/>
                              <a:gd name="connsiteY138" fmla="*/ 775518 h 1666924"/>
                              <a:gd name="connsiteX139" fmla="*/ 3581120 w 4006890"/>
                              <a:gd name="connsiteY139" fmla="*/ 515967 h 1666924"/>
                              <a:gd name="connsiteX140" fmla="*/ 3597340 w 4006890"/>
                              <a:gd name="connsiteY140" fmla="*/ 955988 h 1666924"/>
                              <a:gd name="connsiteX141" fmla="*/ 3633834 w 4006890"/>
                              <a:gd name="connsiteY141" fmla="*/ 722797 h 1666924"/>
                              <a:gd name="connsiteX142" fmla="*/ 3662219 w 4006890"/>
                              <a:gd name="connsiteY142" fmla="*/ 747130 h 1666924"/>
                              <a:gd name="connsiteX143" fmla="*/ 3684521 w 4006890"/>
                              <a:gd name="connsiteY143" fmla="*/ 560578 h 1666924"/>
                              <a:gd name="connsiteX144" fmla="*/ 3696686 w 4006890"/>
                              <a:gd name="connsiteY144" fmla="*/ 850546 h 1666924"/>
                              <a:gd name="connsiteX145" fmla="*/ 3737236 w 4006890"/>
                              <a:gd name="connsiteY145" fmla="*/ 692381 h 1666924"/>
                              <a:gd name="connsiteX146" fmla="*/ 3739262 w 4006890"/>
                              <a:gd name="connsiteY146" fmla="*/ 1026959 h 1666924"/>
                              <a:gd name="connsiteX147" fmla="*/ 3781840 w 4006890"/>
                              <a:gd name="connsiteY147" fmla="*/ 661965 h 1666924"/>
                              <a:gd name="connsiteX148" fmla="*/ 3800087 w 4006890"/>
                              <a:gd name="connsiteY148" fmla="*/ 923544 h 1666924"/>
                              <a:gd name="connsiteX149" fmla="*/ 3830499 w 4006890"/>
                              <a:gd name="connsiteY149" fmla="*/ 623438 h 1666924"/>
                              <a:gd name="connsiteX150" fmla="*/ 3871048 w 4006890"/>
                              <a:gd name="connsiteY150" fmla="*/ 747130 h 1666924"/>
                              <a:gd name="connsiteX151" fmla="*/ 3911598 w 4006890"/>
                              <a:gd name="connsiteY151" fmla="*/ 497718 h 1666924"/>
                              <a:gd name="connsiteX152" fmla="*/ 4006890 w 4006890"/>
                              <a:gd name="connsiteY152" fmla="*/ 1379787 h 1666924"/>
                              <a:gd name="connsiteX0" fmla="*/ 0 w 4006890"/>
                              <a:gd name="connsiteY0" fmla="*/ 770033 h 1666924"/>
                              <a:gd name="connsiteX1" fmla="*/ 23347 w 4006890"/>
                              <a:gd name="connsiteY1" fmla="*/ 824508 h 1666924"/>
                              <a:gd name="connsiteX2" fmla="*/ 52530 w 4006890"/>
                              <a:gd name="connsiteY2" fmla="*/ 752524 h 1666924"/>
                              <a:gd name="connsiteX3" fmla="*/ 79767 w 4006890"/>
                              <a:gd name="connsiteY3" fmla="*/ 826454 h 1666924"/>
                              <a:gd name="connsiteX4" fmla="*/ 105059 w 4006890"/>
                              <a:gd name="connsiteY4" fmla="*/ 756415 h 1666924"/>
                              <a:gd name="connsiteX5" fmla="*/ 147861 w 4006890"/>
                              <a:gd name="connsiteY5" fmla="*/ 871201 h 1666924"/>
                              <a:gd name="connsiteX6" fmla="*/ 192608 w 4006890"/>
                              <a:gd name="connsiteY6" fmla="*/ 690267 h 1666924"/>
                              <a:gd name="connsiteX7" fmla="*/ 217900 w 4006890"/>
                              <a:gd name="connsiteY7" fmla="*/ 777816 h 1666924"/>
                              <a:gd name="connsiteX8" fmla="*/ 241246 w 4006890"/>
                              <a:gd name="connsiteY8" fmla="*/ 770033 h 1666924"/>
                              <a:gd name="connsiteX9" fmla="*/ 252920 w 4006890"/>
                              <a:gd name="connsiteY9" fmla="*/ 824508 h 1666924"/>
                              <a:gd name="connsiteX10" fmla="*/ 247083 w 4006890"/>
                              <a:gd name="connsiteY10" fmla="*/ 873147 h 1666924"/>
                              <a:gd name="connsiteX11" fmla="*/ 272375 w 4006890"/>
                              <a:gd name="connsiteY11" fmla="*/ 908166 h 1666924"/>
                              <a:gd name="connsiteX12" fmla="*/ 272375 w 4006890"/>
                              <a:gd name="connsiteY12" fmla="*/ 950968 h 1666924"/>
                              <a:gd name="connsiteX13" fmla="*/ 299612 w 4006890"/>
                              <a:gd name="connsiteY13" fmla="*/ 875092 h 1666924"/>
                              <a:gd name="connsiteX14" fmla="*/ 324904 w 4006890"/>
                              <a:gd name="connsiteY14" fmla="*/ 915948 h 1666924"/>
                              <a:gd name="connsiteX15" fmla="*/ 324904 w 4006890"/>
                              <a:gd name="connsiteY15" fmla="*/ 970423 h 1666924"/>
                              <a:gd name="connsiteX16" fmla="*/ 344360 w 4006890"/>
                              <a:gd name="connsiteY16" fmla="*/ 1017116 h 1666924"/>
                              <a:gd name="connsiteX17" fmla="*/ 377434 w 4006890"/>
                              <a:gd name="connsiteY17" fmla="*/ 995715 h 1666924"/>
                              <a:gd name="connsiteX18" fmla="*/ 363815 w 4006890"/>
                              <a:gd name="connsiteY18" fmla="*/ 917894 h 1666924"/>
                              <a:gd name="connsiteX19" fmla="*/ 381325 w 4006890"/>
                              <a:gd name="connsiteY19" fmla="*/ 910112 h 1666924"/>
                              <a:gd name="connsiteX20" fmla="*/ 402725 w 4006890"/>
                              <a:gd name="connsiteY20" fmla="*/ 565753 h 1666924"/>
                              <a:gd name="connsiteX21" fmla="*/ 447473 w 4006890"/>
                              <a:gd name="connsiteY21" fmla="*/ 1264199 h 1666924"/>
                              <a:gd name="connsiteX22" fmla="*/ 480547 w 4006890"/>
                              <a:gd name="connsiteY22" fmla="*/ 1030735 h 1666924"/>
                              <a:gd name="connsiteX23" fmla="*/ 494165 w 4006890"/>
                              <a:gd name="connsiteY23" fmla="*/ 1071591 h 1666924"/>
                              <a:gd name="connsiteX24" fmla="*/ 509730 w 4006890"/>
                              <a:gd name="connsiteY24" fmla="*/ 1046299 h 1666924"/>
                              <a:gd name="connsiteX25" fmla="*/ 527240 w 4006890"/>
                              <a:gd name="connsiteY25" fmla="*/ 1163031 h 1666924"/>
                              <a:gd name="connsiteX26" fmla="*/ 589497 w 4006890"/>
                              <a:gd name="connsiteY26" fmla="*/ 176646 h 1666924"/>
                              <a:gd name="connsiteX27" fmla="*/ 618680 w 4006890"/>
                              <a:gd name="connsiteY27" fmla="*/ 419838 h 1666924"/>
                              <a:gd name="connsiteX28" fmla="*/ 638135 w 4006890"/>
                              <a:gd name="connsiteY28" fmla="*/ 330343 h 1666924"/>
                              <a:gd name="connsiteX29" fmla="*/ 661481 w 4006890"/>
                              <a:gd name="connsiteY29" fmla="*/ 1530736 h 1666924"/>
                              <a:gd name="connsiteX30" fmla="*/ 688719 w 4006890"/>
                              <a:gd name="connsiteY30" fmla="*/ 1666924 h 1666924"/>
                              <a:gd name="connsiteX31" fmla="*/ 762649 w 4006890"/>
                              <a:gd name="connsiteY31" fmla="*/ 52132 h 1666924"/>
                              <a:gd name="connsiteX32" fmla="*/ 782104 w 4006890"/>
                              <a:gd name="connsiteY32" fmla="*/ 85206 h 1666924"/>
                              <a:gd name="connsiteX33" fmla="*/ 795723 w 4006890"/>
                              <a:gd name="connsiteY33" fmla="*/ 1612520 h 1666924"/>
                              <a:gd name="connsiteX34" fmla="*/ 842002 w 4006890"/>
                              <a:gd name="connsiteY34" fmla="*/ 29308 h 1666924"/>
                              <a:gd name="connsiteX35" fmla="*/ 862276 w 4006890"/>
                              <a:gd name="connsiteY35" fmla="*/ 925573 h 1666924"/>
                              <a:gd name="connsiteX36" fmla="*/ 884578 w 4006890"/>
                              <a:gd name="connsiteY36" fmla="*/ 380109 h 1666924"/>
                              <a:gd name="connsiteX37" fmla="*/ 908908 w 4006890"/>
                              <a:gd name="connsiteY37" fmla="*/ 256417 h 1666924"/>
                              <a:gd name="connsiteX38" fmla="*/ 947430 w 4006890"/>
                              <a:gd name="connsiteY38" fmla="*/ 895155 h 1666924"/>
                              <a:gd name="connsiteX39" fmla="*/ 994063 w 4006890"/>
                              <a:gd name="connsiteY39" fmla="*/ 532189 h 1666924"/>
                              <a:gd name="connsiteX40" fmla="*/ 1020420 w 4006890"/>
                              <a:gd name="connsiteY40" fmla="*/ 1022904 h 1666924"/>
                              <a:gd name="connsiteX41" fmla="*/ 1052860 w 4006890"/>
                              <a:gd name="connsiteY41" fmla="*/ 666021 h 1666924"/>
                              <a:gd name="connsiteX42" fmla="*/ 1073135 w 4006890"/>
                              <a:gd name="connsiteY42" fmla="*/ 1217567 h 1666924"/>
                              <a:gd name="connsiteX43" fmla="*/ 1105575 w 4006890"/>
                              <a:gd name="connsiteY43" fmla="*/ 791740 h 1666924"/>
                              <a:gd name="connsiteX44" fmla="*/ 1113685 w 4006890"/>
                              <a:gd name="connsiteY44" fmla="*/ 1355454 h 1666924"/>
                              <a:gd name="connsiteX45" fmla="*/ 1160317 w 4006890"/>
                              <a:gd name="connsiteY45" fmla="*/ 284805 h 1666924"/>
                              <a:gd name="connsiteX46" fmla="*/ 1172481 w 4006890"/>
                              <a:gd name="connsiteY46" fmla="*/ 1057375 h 1666924"/>
                              <a:gd name="connsiteX47" fmla="*/ 1206948 w 4006890"/>
                              <a:gd name="connsiteY47" fmla="*/ 347665 h 1666924"/>
                              <a:gd name="connsiteX48" fmla="*/ 1229250 w 4006890"/>
                              <a:gd name="connsiteY48" fmla="*/ 891100 h 1666924"/>
                              <a:gd name="connsiteX49" fmla="*/ 1257634 w 4006890"/>
                              <a:gd name="connsiteY49" fmla="*/ 714686 h 1666924"/>
                              <a:gd name="connsiteX50" fmla="*/ 1277909 w 4006890"/>
                              <a:gd name="connsiteY50" fmla="*/ 1004654 h 1666924"/>
                              <a:gd name="connsiteX51" fmla="*/ 1316431 w 4006890"/>
                              <a:gd name="connsiteY51" fmla="*/ 724825 h 1666924"/>
                              <a:gd name="connsiteX52" fmla="*/ 1336706 w 4006890"/>
                              <a:gd name="connsiteY52" fmla="*/ 1304759 h 1666924"/>
                              <a:gd name="connsiteX53" fmla="*/ 1367119 w 4006890"/>
                              <a:gd name="connsiteY53" fmla="*/ 751185 h 1666924"/>
                              <a:gd name="connsiteX54" fmla="*/ 1385366 w 4006890"/>
                              <a:gd name="connsiteY54" fmla="*/ 923544 h 1666924"/>
                              <a:gd name="connsiteX55" fmla="*/ 1409695 w 4006890"/>
                              <a:gd name="connsiteY55" fmla="*/ 755241 h 1666924"/>
                              <a:gd name="connsiteX56" fmla="*/ 1442135 w 4006890"/>
                              <a:gd name="connsiteY56" fmla="*/ 1329092 h 1666924"/>
                              <a:gd name="connsiteX57" fmla="*/ 1482685 w 4006890"/>
                              <a:gd name="connsiteY57" fmla="*/ 1286510 h 1666924"/>
                              <a:gd name="connsiteX58" fmla="*/ 1511070 w 4006890"/>
                              <a:gd name="connsiteY58" fmla="*/ 416608 h 1666924"/>
                              <a:gd name="connsiteX59" fmla="*/ 1533372 w 4006890"/>
                              <a:gd name="connsiteY59" fmla="*/ 807962 h 1666924"/>
                              <a:gd name="connsiteX60" fmla="*/ 1582031 w 4006890"/>
                              <a:gd name="connsiteY60" fmla="*/ 114474 h 1666924"/>
                              <a:gd name="connsiteX61" fmla="*/ 1594196 w 4006890"/>
                              <a:gd name="connsiteY61" fmla="*/ 1343287 h 1666924"/>
                              <a:gd name="connsiteX62" fmla="*/ 1628662 w 4006890"/>
                              <a:gd name="connsiteY62" fmla="*/ 655882 h 1666924"/>
                              <a:gd name="connsiteX63" fmla="*/ 1655020 w 4006890"/>
                              <a:gd name="connsiteY63" fmla="*/ 1529839 h 1666924"/>
                              <a:gd name="connsiteX64" fmla="*/ 1697596 w 4006890"/>
                              <a:gd name="connsiteY64" fmla="*/ 343609 h 1666924"/>
                              <a:gd name="connsiteX65" fmla="*/ 1721926 w 4006890"/>
                              <a:gd name="connsiteY65" fmla="*/ 728881 h 1666924"/>
                              <a:gd name="connsiteX66" fmla="*/ 1748283 w 4006890"/>
                              <a:gd name="connsiteY66" fmla="*/ 219917 h 1666924"/>
                              <a:gd name="connsiteX67" fmla="*/ 1778695 w 4006890"/>
                              <a:gd name="connsiteY67" fmla="*/ 718741 h 1666924"/>
                              <a:gd name="connsiteX68" fmla="*/ 1790860 w 4006890"/>
                              <a:gd name="connsiteY68" fmla="*/ 475412 h 1666924"/>
                              <a:gd name="connsiteX69" fmla="*/ 1823300 w 4006890"/>
                              <a:gd name="connsiteY69" fmla="*/ 505828 h 1666924"/>
                              <a:gd name="connsiteX70" fmla="*/ 1825327 w 4006890"/>
                              <a:gd name="connsiteY70" fmla="*/ 872850 h 1666924"/>
                              <a:gd name="connsiteX71" fmla="*/ 1867904 w 4006890"/>
                              <a:gd name="connsiteY71" fmla="*/ 345637 h 1666924"/>
                              <a:gd name="connsiteX72" fmla="*/ 1884124 w 4006890"/>
                              <a:gd name="connsiteY72" fmla="*/ 1085764 h 1666924"/>
                              <a:gd name="connsiteX73" fmla="*/ 1920619 w 4006890"/>
                              <a:gd name="connsiteY73" fmla="*/ 775518 h 1666924"/>
                              <a:gd name="connsiteX74" fmla="*/ 1944949 w 4006890"/>
                              <a:gd name="connsiteY74" fmla="*/ 1335176 h 1666924"/>
                              <a:gd name="connsiteX75" fmla="*/ 1979415 w 4006890"/>
                              <a:gd name="connsiteY75" fmla="*/ 846490 h 1666924"/>
                              <a:gd name="connsiteX76" fmla="*/ 2009827 w 4006890"/>
                              <a:gd name="connsiteY76" fmla="*/ 962071 h 1666924"/>
                              <a:gd name="connsiteX77" fmla="*/ 2019964 w 4006890"/>
                              <a:gd name="connsiteY77" fmla="*/ 759296 h 1666924"/>
                              <a:gd name="connsiteX78" fmla="*/ 2040239 w 4006890"/>
                              <a:gd name="connsiteY78" fmla="*/ 769436 h 1666924"/>
                              <a:gd name="connsiteX79" fmla="*/ 2058486 w 4006890"/>
                              <a:gd name="connsiteY79" fmla="*/ 757269 h 1666924"/>
                              <a:gd name="connsiteX80" fmla="*/ 2080789 w 4006890"/>
                              <a:gd name="connsiteY80" fmla="*/ 980321 h 1666924"/>
                              <a:gd name="connsiteX81" fmla="*/ 2105118 w 4006890"/>
                              <a:gd name="connsiteY81" fmla="*/ 680215 h 1666924"/>
                              <a:gd name="connsiteX82" fmla="*/ 2127420 w 4006890"/>
                              <a:gd name="connsiteY82" fmla="*/ 907322 h 1666924"/>
                              <a:gd name="connsiteX83" fmla="*/ 2147695 w 4006890"/>
                              <a:gd name="connsiteY83" fmla="*/ 755241 h 1666924"/>
                              <a:gd name="connsiteX84" fmla="*/ 2178107 w 4006890"/>
                              <a:gd name="connsiteY84" fmla="*/ 964099 h 1666924"/>
                              <a:gd name="connsiteX85" fmla="*/ 2190272 w 4006890"/>
                              <a:gd name="connsiteY85" fmla="*/ 759296 h 1666924"/>
                              <a:gd name="connsiteX86" fmla="*/ 2210547 w 4006890"/>
                              <a:gd name="connsiteY86" fmla="*/ 850546 h 1666924"/>
                              <a:gd name="connsiteX87" fmla="*/ 2226767 w 4006890"/>
                              <a:gd name="connsiteY87" fmla="*/ 795796 h 1666924"/>
                              <a:gd name="connsiteX88" fmla="*/ 2259206 w 4006890"/>
                              <a:gd name="connsiteY88" fmla="*/ 846490 h 1666924"/>
                              <a:gd name="connsiteX89" fmla="*/ 2281509 w 4006890"/>
                              <a:gd name="connsiteY89" fmla="*/ 686297 h 1666924"/>
                              <a:gd name="connsiteX90" fmla="*/ 2313949 w 4006890"/>
                              <a:gd name="connsiteY90" fmla="*/ 876906 h 1666924"/>
                              <a:gd name="connsiteX91" fmla="*/ 2324086 w 4006890"/>
                              <a:gd name="connsiteY91" fmla="*/ 783629 h 1666924"/>
                              <a:gd name="connsiteX92" fmla="*/ 2342332 w 4006890"/>
                              <a:gd name="connsiteY92" fmla="*/ 803907 h 1666924"/>
                              <a:gd name="connsiteX93" fmla="*/ 2366662 w 4006890"/>
                              <a:gd name="connsiteY93" fmla="*/ 793769 h 1666924"/>
                              <a:gd name="connsiteX94" fmla="*/ 2390992 w 4006890"/>
                              <a:gd name="connsiteY94" fmla="*/ 1067513 h 1666924"/>
                              <a:gd name="connsiteX95" fmla="*/ 2413295 w 4006890"/>
                              <a:gd name="connsiteY95" fmla="*/ 722797 h 1666924"/>
                              <a:gd name="connsiteX96" fmla="*/ 2435597 w 4006890"/>
                              <a:gd name="connsiteY96" fmla="*/ 876906 h 1666924"/>
                              <a:gd name="connsiteX97" fmla="*/ 2463981 w 4006890"/>
                              <a:gd name="connsiteY97" fmla="*/ 653854 h 1666924"/>
                              <a:gd name="connsiteX98" fmla="*/ 2492366 w 4006890"/>
                              <a:gd name="connsiteY98" fmla="*/ 935710 h 1666924"/>
                              <a:gd name="connsiteX99" fmla="*/ 2520750 w 4006890"/>
                              <a:gd name="connsiteY99" fmla="*/ 728881 h 1666924"/>
                              <a:gd name="connsiteX100" fmla="*/ 2563327 w 4006890"/>
                              <a:gd name="connsiteY100" fmla="*/ 907322 h 1666924"/>
                              <a:gd name="connsiteX101" fmla="*/ 2587657 w 4006890"/>
                              <a:gd name="connsiteY101" fmla="*/ 805935 h 1666924"/>
                              <a:gd name="connsiteX102" fmla="*/ 2599821 w 4006890"/>
                              <a:gd name="connsiteY102" fmla="*/ 974238 h 1666924"/>
                              <a:gd name="connsiteX103" fmla="*/ 2640371 w 4006890"/>
                              <a:gd name="connsiteY103" fmla="*/ 793769 h 1666924"/>
                              <a:gd name="connsiteX104" fmla="*/ 2662674 w 4006890"/>
                              <a:gd name="connsiteY104" fmla="*/ 970182 h 1666924"/>
                              <a:gd name="connsiteX105" fmla="*/ 2680921 w 4006890"/>
                              <a:gd name="connsiteY105" fmla="*/ 899211 h 1666924"/>
                              <a:gd name="connsiteX106" fmla="*/ 2701196 w 4006890"/>
                              <a:gd name="connsiteY106" fmla="*/ 998571 h 1666924"/>
                              <a:gd name="connsiteX107" fmla="*/ 2755938 w 4006890"/>
                              <a:gd name="connsiteY107" fmla="*/ 686297 h 1666924"/>
                              <a:gd name="connsiteX108" fmla="*/ 2788378 w 4006890"/>
                              <a:gd name="connsiteY108" fmla="*/ 899211 h 1666924"/>
                              <a:gd name="connsiteX109" fmla="*/ 2810681 w 4006890"/>
                              <a:gd name="connsiteY109" fmla="*/ 647771 h 1666924"/>
                              <a:gd name="connsiteX110" fmla="*/ 2845148 w 4006890"/>
                              <a:gd name="connsiteY110" fmla="*/ 734963 h 1666924"/>
                              <a:gd name="connsiteX111" fmla="*/ 2877588 w 4006890"/>
                              <a:gd name="connsiteY111" fmla="*/ 708603 h 1666924"/>
                              <a:gd name="connsiteX112" fmla="*/ 2893808 w 4006890"/>
                              <a:gd name="connsiteY112" fmla="*/ 907322 h 1666924"/>
                              <a:gd name="connsiteX113" fmla="*/ 2932329 w 4006890"/>
                              <a:gd name="connsiteY113" fmla="*/ 836351 h 1666924"/>
                              <a:gd name="connsiteX114" fmla="*/ 2954632 w 4006890"/>
                              <a:gd name="connsiteY114" fmla="*/ 874878 h 1666924"/>
                              <a:gd name="connsiteX115" fmla="*/ 2987071 w 4006890"/>
                              <a:gd name="connsiteY115" fmla="*/ 402413 h 1666924"/>
                              <a:gd name="connsiteX116" fmla="*/ 3007346 w 4006890"/>
                              <a:gd name="connsiteY116" fmla="*/ 812018 h 1666924"/>
                              <a:gd name="connsiteX117" fmla="*/ 3031676 w 4006890"/>
                              <a:gd name="connsiteY117" fmla="*/ 753214 h 1666924"/>
                              <a:gd name="connsiteX118" fmla="*/ 3035730 w 4006890"/>
                              <a:gd name="connsiteY118" fmla="*/ 878933 h 1666924"/>
                              <a:gd name="connsiteX119" fmla="*/ 3049922 w 4006890"/>
                              <a:gd name="connsiteY119" fmla="*/ 820129 h 1666924"/>
                              <a:gd name="connsiteX120" fmla="*/ 3062087 w 4006890"/>
                              <a:gd name="connsiteY120" fmla="*/ 1290566 h 1666924"/>
                              <a:gd name="connsiteX121" fmla="*/ 3084388 w 4006890"/>
                              <a:gd name="connsiteY121" fmla="*/ 467301 h 1666924"/>
                              <a:gd name="connsiteX122" fmla="*/ 3104663 w 4006890"/>
                              <a:gd name="connsiteY122" fmla="*/ 714686 h 1666924"/>
                              <a:gd name="connsiteX123" fmla="*/ 3131021 w 4006890"/>
                              <a:gd name="connsiteY123" fmla="*/ 475412 h 1666924"/>
                              <a:gd name="connsiteX124" fmla="*/ 3169542 w 4006890"/>
                              <a:gd name="connsiteY124" fmla="*/ 937738 h 1666924"/>
                              <a:gd name="connsiteX125" fmla="*/ 3224534 w 4006890"/>
                              <a:gd name="connsiteY125" fmla="*/ 477441 h 1666924"/>
                              <a:gd name="connsiteX126" fmla="*/ 3224285 w 4006890"/>
                              <a:gd name="connsiteY126" fmla="*/ 1239871 h 1666924"/>
                              <a:gd name="connsiteX127" fmla="*/ 3250642 w 4006890"/>
                              <a:gd name="connsiteY127" fmla="*/ 718741 h 1666924"/>
                              <a:gd name="connsiteX128" fmla="*/ 3293218 w 4006890"/>
                              <a:gd name="connsiteY128" fmla="*/ 1069542 h 1666924"/>
                              <a:gd name="connsiteX129" fmla="*/ 3311466 w 4006890"/>
                              <a:gd name="connsiteY129" fmla="*/ 588966 h 1666924"/>
                              <a:gd name="connsiteX130" fmla="*/ 3347961 w 4006890"/>
                              <a:gd name="connsiteY130" fmla="*/ 1026959 h 1666924"/>
                              <a:gd name="connsiteX131" fmla="*/ 3382428 w 4006890"/>
                              <a:gd name="connsiteY131" fmla="*/ 797824 h 1666924"/>
                              <a:gd name="connsiteX132" fmla="*/ 3412840 w 4006890"/>
                              <a:gd name="connsiteY132" fmla="*/ 647771 h 1666924"/>
                              <a:gd name="connsiteX133" fmla="*/ 3422977 w 4006890"/>
                              <a:gd name="connsiteY133" fmla="*/ 1000598 h 1666924"/>
                              <a:gd name="connsiteX134" fmla="*/ 3439197 w 4006890"/>
                              <a:gd name="connsiteY134" fmla="*/ 848517 h 1666924"/>
                              <a:gd name="connsiteX135" fmla="*/ 3483802 w 4006890"/>
                              <a:gd name="connsiteY135" fmla="*/ 676159 h 1666924"/>
                              <a:gd name="connsiteX136" fmla="*/ 3506103 w 4006890"/>
                              <a:gd name="connsiteY136" fmla="*/ 1146596 h 1666924"/>
                              <a:gd name="connsiteX137" fmla="*/ 3532461 w 4006890"/>
                              <a:gd name="connsiteY137" fmla="*/ 661965 h 1666924"/>
                              <a:gd name="connsiteX138" fmla="*/ 3556791 w 4006890"/>
                              <a:gd name="connsiteY138" fmla="*/ 775518 h 1666924"/>
                              <a:gd name="connsiteX139" fmla="*/ 3581120 w 4006890"/>
                              <a:gd name="connsiteY139" fmla="*/ 515967 h 1666924"/>
                              <a:gd name="connsiteX140" fmla="*/ 3597340 w 4006890"/>
                              <a:gd name="connsiteY140" fmla="*/ 955988 h 1666924"/>
                              <a:gd name="connsiteX141" fmla="*/ 3633834 w 4006890"/>
                              <a:gd name="connsiteY141" fmla="*/ 722797 h 1666924"/>
                              <a:gd name="connsiteX142" fmla="*/ 3662219 w 4006890"/>
                              <a:gd name="connsiteY142" fmla="*/ 747130 h 1666924"/>
                              <a:gd name="connsiteX143" fmla="*/ 3684521 w 4006890"/>
                              <a:gd name="connsiteY143" fmla="*/ 560578 h 1666924"/>
                              <a:gd name="connsiteX144" fmla="*/ 3696686 w 4006890"/>
                              <a:gd name="connsiteY144" fmla="*/ 850546 h 1666924"/>
                              <a:gd name="connsiteX145" fmla="*/ 3737236 w 4006890"/>
                              <a:gd name="connsiteY145" fmla="*/ 692381 h 1666924"/>
                              <a:gd name="connsiteX146" fmla="*/ 3739262 w 4006890"/>
                              <a:gd name="connsiteY146" fmla="*/ 1026959 h 1666924"/>
                              <a:gd name="connsiteX147" fmla="*/ 3781840 w 4006890"/>
                              <a:gd name="connsiteY147" fmla="*/ 661965 h 1666924"/>
                              <a:gd name="connsiteX148" fmla="*/ 3800087 w 4006890"/>
                              <a:gd name="connsiteY148" fmla="*/ 923544 h 1666924"/>
                              <a:gd name="connsiteX149" fmla="*/ 3830499 w 4006890"/>
                              <a:gd name="connsiteY149" fmla="*/ 623438 h 1666924"/>
                              <a:gd name="connsiteX150" fmla="*/ 3871048 w 4006890"/>
                              <a:gd name="connsiteY150" fmla="*/ 747130 h 1666924"/>
                              <a:gd name="connsiteX151" fmla="*/ 4006890 w 4006890"/>
                              <a:gd name="connsiteY151" fmla="*/ 1379787 h 1666924"/>
                              <a:gd name="connsiteX0" fmla="*/ 0 w 3871048"/>
                              <a:gd name="connsiteY0" fmla="*/ 770033 h 1666924"/>
                              <a:gd name="connsiteX1" fmla="*/ 23347 w 3871048"/>
                              <a:gd name="connsiteY1" fmla="*/ 824508 h 1666924"/>
                              <a:gd name="connsiteX2" fmla="*/ 52530 w 3871048"/>
                              <a:gd name="connsiteY2" fmla="*/ 752524 h 1666924"/>
                              <a:gd name="connsiteX3" fmla="*/ 79767 w 3871048"/>
                              <a:gd name="connsiteY3" fmla="*/ 826454 h 1666924"/>
                              <a:gd name="connsiteX4" fmla="*/ 105059 w 3871048"/>
                              <a:gd name="connsiteY4" fmla="*/ 756415 h 1666924"/>
                              <a:gd name="connsiteX5" fmla="*/ 147861 w 3871048"/>
                              <a:gd name="connsiteY5" fmla="*/ 871201 h 1666924"/>
                              <a:gd name="connsiteX6" fmla="*/ 192608 w 3871048"/>
                              <a:gd name="connsiteY6" fmla="*/ 690267 h 1666924"/>
                              <a:gd name="connsiteX7" fmla="*/ 217900 w 3871048"/>
                              <a:gd name="connsiteY7" fmla="*/ 777816 h 1666924"/>
                              <a:gd name="connsiteX8" fmla="*/ 241246 w 3871048"/>
                              <a:gd name="connsiteY8" fmla="*/ 770033 h 1666924"/>
                              <a:gd name="connsiteX9" fmla="*/ 252920 w 3871048"/>
                              <a:gd name="connsiteY9" fmla="*/ 824508 h 1666924"/>
                              <a:gd name="connsiteX10" fmla="*/ 247083 w 3871048"/>
                              <a:gd name="connsiteY10" fmla="*/ 873147 h 1666924"/>
                              <a:gd name="connsiteX11" fmla="*/ 272375 w 3871048"/>
                              <a:gd name="connsiteY11" fmla="*/ 908166 h 1666924"/>
                              <a:gd name="connsiteX12" fmla="*/ 272375 w 3871048"/>
                              <a:gd name="connsiteY12" fmla="*/ 950968 h 1666924"/>
                              <a:gd name="connsiteX13" fmla="*/ 299612 w 3871048"/>
                              <a:gd name="connsiteY13" fmla="*/ 875092 h 1666924"/>
                              <a:gd name="connsiteX14" fmla="*/ 324904 w 3871048"/>
                              <a:gd name="connsiteY14" fmla="*/ 915948 h 1666924"/>
                              <a:gd name="connsiteX15" fmla="*/ 324904 w 3871048"/>
                              <a:gd name="connsiteY15" fmla="*/ 970423 h 1666924"/>
                              <a:gd name="connsiteX16" fmla="*/ 344360 w 3871048"/>
                              <a:gd name="connsiteY16" fmla="*/ 1017116 h 1666924"/>
                              <a:gd name="connsiteX17" fmla="*/ 377434 w 3871048"/>
                              <a:gd name="connsiteY17" fmla="*/ 995715 h 1666924"/>
                              <a:gd name="connsiteX18" fmla="*/ 363815 w 3871048"/>
                              <a:gd name="connsiteY18" fmla="*/ 917894 h 1666924"/>
                              <a:gd name="connsiteX19" fmla="*/ 381325 w 3871048"/>
                              <a:gd name="connsiteY19" fmla="*/ 910112 h 1666924"/>
                              <a:gd name="connsiteX20" fmla="*/ 402725 w 3871048"/>
                              <a:gd name="connsiteY20" fmla="*/ 565753 h 1666924"/>
                              <a:gd name="connsiteX21" fmla="*/ 447473 w 3871048"/>
                              <a:gd name="connsiteY21" fmla="*/ 1264199 h 1666924"/>
                              <a:gd name="connsiteX22" fmla="*/ 480547 w 3871048"/>
                              <a:gd name="connsiteY22" fmla="*/ 1030735 h 1666924"/>
                              <a:gd name="connsiteX23" fmla="*/ 494165 w 3871048"/>
                              <a:gd name="connsiteY23" fmla="*/ 1071591 h 1666924"/>
                              <a:gd name="connsiteX24" fmla="*/ 509730 w 3871048"/>
                              <a:gd name="connsiteY24" fmla="*/ 1046299 h 1666924"/>
                              <a:gd name="connsiteX25" fmla="*/ 527240 w 3871048"/>
                              <a:gd name="connsiteY25" fmla="*/ 1163031 h 1666924"/>
                              <a:gd name="connsiteX26" fmla="*/ 589497 w 3871048"/>
                              <a:gd name="connsiteY26" fmla="*/ 176646 h 1666924"/>
                              <a:gd name="connsiteX27" fmla="*/ 618680 w 3871048"/>
                              <a:gd name="connsiteY27" fmla="*/ 419838 h 1666924"/>
                              <a:gd name="connsiteX28" fmla="*/ 638135 w 3871048"/>
                              <a:gd name="connsiteY28" fmla="*/ 330343 h 1666924"/>
                              <a:gd name="connsiteX29" fmla="*/ 661481 w 3871048"/>
                              <a:gd name="connsiteY29" fmla="*/ 1530736 h 1666924"/>
                              <a:gd name="connsiteX30" fmla="*/ 688719 w 3871048"/>
                              <a:gd name="connsiteY30" fmla="*/ 1666924 h 1666924"/>
                              <a:gd name="connsiteX31" fmla="*/ 762649 w 3871048"/>
                              <a:gd name="connsiteY31" fmla="*/ 52132 h 1666924"/>
                              <a:gd name="connsiteX32" fmla="*/ 782104 w 3871048"/>
                              <a:gd name="connsiteY32" fmla="*/ 85206 h 1666924"/>
                              <a:gd name="connsiteX33" fmla="*/ 795723 w 3871048"/>
                              <a:gd name="connsiteY33" fmla="*/ 1612520 h 1666924"/>
                              <a:gd name="connsiteX34" fmla="*/ 842002 w 3871048"/>
                              <a:gd name="connsiteY34" fmla="*/ 29308 h 1666924"/>
                              <a:gd name="connsiteX35" fmla="*/ 862276 w 3871048"/>
                              <a:gd name="connsiteY35" fmla="*/ 925573 h 1666924"/>
                              <a:gd name="connsiteX36" fmla="*/ 884578 w 3871048"/>
                              <a:gd name="connsiteY36" fmla="*/ 380109 h 1666924"/>
                              <a:gd name="connsiteX37" fmla="*/ 908908 w 3871048"/>
                              <a:gd name="connsiteY37" fmla="*/ 256417 h 1666924"/>
                              <a:gd name="connsiteX38" fmla="*/ 947430 w 3871048"/>
                              <a:gd name="connsiteY38" fmla="*/ 895155 h 1666924"/>
                              <a:gd name="connsiteX39" fmla="*/ 994063 w 3871048"/>
                              <a:gd name="connsiteY39" fmla="*/ 532189 h 1666924"/>
                              <a:gd name="connsiteX40" fmla="*/ 1020420 w 3871048"/>
                              <a:gd name="connsiteY40" fmla="*/ 1022904 h 1666924"/>
                              <a:gd name="connsiteX41" fmla="*/ 1052860 w 3871048"/>
                              <a:gd name="connsiteY41" fmla="*/ 666021 h 1666924"/>
                              <a:gd name="connsiteX42" fmla="*/ 1073135 w 3871048"/>
                              <a:gd name="connsiteY42" fmla="*/ 1217567 h 1666924"/>
                              <a:gd name="connsiteX43" fmla="*/ 1105575 w 3871048"/>
                              <a:gd name="connsiteY43" fmla="*/ 791740 h 1666924"/>
                              <a:gd name="connsiteX44" fmla="*/ 1113685 w 3871048"/>
                              <a:gd name="connsiteY44" fmla="*/ 1355454 h 1666924"/>
                              <a:gd name="connsiteX45" fmla="*/ 1160317 w 3871048"/>
                              <a:gd name="connsiteY45" fmla="*/ 284805 h 1666924"/>
                              <a:gd name="connsiteX46" fmla="*/ 1172481 w 3871048"/>
                              <a:gd name="connsiteY46" fmla="*/ 1057375 h 1666924"/>
                              <a:gd name="connsiteX47" fmla="*/ 1206948 w 3871048"/>
                              <a:gd name="connsiteY47" fmla="*/ 347665 h 1666924"/>
                              <a:gd name="connsiteX48" fmla="*/ 1229250 w 3871048"/>
                              <a:gd name="connsiteY48" fmla="*/ 891100 h 1666924"/>
                              <a:gd name="connsiteX49" fmla="*/ 1257634 w 3871048"/>
                              <a:gd name="connsiteY49" fmla="*/ 714686 h 1666924"/>
                              <a:gd name="connsiteX50" fmla="*/ 1277909 w 3871048"/>
                              <a:gd name="connsiteY50" fmla="*/ 1004654 h 1666924"/>
                              <a:gd name="connsiteX51" fmla="*/ 1316431 w 3871048"/>
                              <a:gd name="connsiteY51" fmla="*/ 724825 h 1666924"/>
                              <a:gd name="connsiteX52" fmla="*/ 1336706 w 3871048"/>
                              <a:gd name="connsiteY52" fmla="*/ 1304759 h 1666924"/>
                              <a:gd name="connsiteX53" fmla="*/ 1367119 w 3871048"/>
                              <a:gd name="connsiteY53" fmla="*/ 751185 h 1666924"/>
                              <a:gd name="connsiteX54" fmla="*/ 1385366 w 3871048"/>
                              <a:gd name="connsiteY54" fmla="*/ 923544 h 1666924"/>
                              <a:gd name="connsiteX55" fmla="*/ 1409695 w 3871048"/>
                              <a:gd name="connsiteY55" fmla="*/ 755241 h 1666924"/>
                              <a:gd name="connsiteX56" fmla="*/ 1442135 w 3871048"/>
                              <a:gd name="connsiteY56" fmla="*/ 1329092 h 1666924"/>
                              <a:gd name="connsiteX57" fmla="*/ 1482685 w 3871048"/>
                              <a:gd name="connsiteY57" fmla="*/ 1286510 h 1666924"/>
                              <a:gd name="connsiteX58" fmla="*/ 1511070 w 3871048"/>
                              <a:gd name="connsiteY58" fmla="*/ 416608 h 1666924"/>
                              <a:gd name="connsiteX59" fmla="*/ 1533372 w 3871048"/>
                              <a:gd name="connsiteY59" fmla="*/ 807962 h 1666924"/>
                              <a:gd name="connsiteX60" fmla="*/ 1582031 w 3871048"/>
                              <a:gd name="connsiteY60" fmla="*/ 114474 h 1666924"/>
                              <a:gd name="connsiteX61" fmla="*/ 1594196 w 3871048"/>
                              <a:gd name="connsiteY61" fmla="*/ 1343287 h 1666924"/>
                              <a:gd name="connsiteX62" fmla="*/ 1628662 w 3871048"/>
                              <a:gd name="connsiteY62" fmla="*/ 655882 h 1666924"/>
                              <a:gd name="connsiteX63" fmla="*/ 1655020 w 3871048"/>
                              <a:gd name="connsiteY63" fmla="*/ 1529839 h 1666924"/>
                              <a:gd name="connsiteX64" fmla="*/ 1697596 w 3871048"/>
                              <a:gd name="connsiteY64" fmla="*/ 343609 h 1666924"/>
                              <a:gd name="connsiteX65" fmla="*/ 1721926 w 3871048"/>
                              <a:gd name="connsiteY65" fmla="*/ 728881 h 1666924"/>
                              <a:gd name="connsiteX66" fmla="*/ 1748283 w 3871048"/>
                              <a:gd name="connsiteY66" fmla="*/ 219917 h 1666924"/>
                              <a:gd name="connsiteX67" fmla="*/ 1778695 w 3871048"/>
                              <a:gd name="connsiteY67" fmla="*/ 718741 h 1666924"/>
                              <a:gd name="connsiteX68" fmla="*/ 1790860 w 3871048"/>
                              <a:gd name="connsiteY68" fmla="*/ 475412 h 1666924"/>
                              <a:gd name="connsiteX69" fmla="*/ 1823300 w 3871048"/>
                              <a:gd name="connsiteY69" fmla="*/ 505828 h 1666924"/>
                              <a:gd name="connsiteX70" fmla="*/ 1825327 w 3871048"/>
                              <a:gd name="connsiteY70" fmla="*/ 872850 h 1666924"/>
                              <a:gd name="connsiteX71" fmla="*/ 1867904 w 3871048"/>
                              <a:gd name="connsiteY71" fmla="*/ 345637 h 1666924"/>
                              <a:gd name="connsiteX72" fmla="*/ 1884124 w 3871048"/>
                              <a:gd name="connsiteY72" fmla="*/ 1085764 h 1666924"/>
                              <a:gd name="connsiteX73" fmla="*/ 1920619 w 3871048"/>
                              <a:gd name="connsiteY73" fmla="*/ 775518 h 1666924"/>
                              <a:gd name="connsiteX74" fmla="*/ 1944949 w 3871048"/>
                              <a:gd name="connsiteY74" fmla="*/ 1335176 h 1666924"/>
                              <a:gd name="connsiteX75" fmla="*/ 1979415 w 3871048"/>
                              <a:gd name="connsiteY75" fmla="*/ 846490 h 1666924"/>
                              <a:gd name="connsiteX76" fmla="*/ 2009827 w 3871048"/>
                              <a:gd name="connsiteY76" fmla="*/ 962071 h 1666924"/>
                              <a:gd name="connsiteX77" fmla="*/ 2019964 w 3871048"/>
                              <a:gd name="connsiteY77" fmla="*/ 759296 h 1666924"/>
                              <a:gd name="connsiteX78" fmla="*/ 2040239 w 3871048"/>
                              <a:gd name="connsiteY78" fmla="*/ 769436 h 1666924"/>
                              <a:gd name="connsiteX79" fmla="*/ 2058486 w 3871048"/>
                              <a:gd name="connsiteY79" fmla="*/ 757269 h 1666924"/>
                              <a:gd name="connsiteX80" fmla="*/ 2080789 w 3871048"/>
                              <a:gd name="connsiteY80" fmla="*/ 980321 h 1666924"/>
                              <a:gd name="connsiteX81" fmla="*/ 2105118 w 3871048"/>
                              <a:gd name="connsiteY81" fmla="*/ 680215 h 1666924"/>
                              <a:gd name="connsiteX82" fmla="*/ 2127420 w 3871048"/>
                              <a:gd name="connsiteY82" fmla="*/ 907322 h 1666924"/>
                              <a:gd name="connsiteX83" fmla="*/ 2147695 w 3871048"/>
                              <a:gd name="connsiteY83" fmla="*/ 755241 h 1666924"/>
                              <a:gd name="connsiteX84" fmla="*/ 2178107 w 3871048"/>
                              <a:gd name="connsiteY84" fmla="*/ 964099 h 1666924"/>
                              <a:gd name="connsiteX85" fmla="*/ 2190272 w 3871048"/>
                              <a:gd name="connsiteY85" fmla="*/ 759296 h 1666924"/>
                              <a:gd name="connsiteX86" fmla="*/ 2210547 w 3871048"/>
                              <a:gd name="connsiteY86" fmla="*/ 850546 h 1666924"/>
                              <a:gd name="connsiteX87" fmla="*/ 2226767 w 3871048"/>
                              <a:gd name="connsiteY87" fmla="*/ 795796 h 1666924"/>
                              <a:gd name="connsiteX88" fmla="*/ 2259206 w 3871048"/>
                              <a:gd name="connsiteY88" fmla="*/ 846490 h 1666924"/>
                              <a:gd name="connsiteX89" fmla="*/ 2281509 w 3871048"/>
                              <a:gd name="connsiteY89" fmla="*/ 686297 h 1666924"/>
                              <a:gd name="connsiteX90" fmla="*/ 2313949 w 3871048"/>
                              <a:gd name="connsiteY90" fmla="*/ 876906 h 1666924"/>
                              <a:gd name="connsiteX91" fmla="*/ 2324086 w 3871048"/>
                              <a:gd name="connsiteY91" fmla="*/ 783629 h 1666924"/>
                              <a:gd name="connsiteX92" fmla="*/ 2342332 w 3871048"/>
                              <a:gd name="connsiteY92" fmla="*/ 803907 h 1666924"/>
                              <a:gd name="connsiteX93" fmla="*/ 2366662 w 3871048"/>
                              <a:gd name="connsiteY93" fmla="*/ 793769 h 1666924"/>
                              <a:gd name="connsiteX94" fmla="*/ 2390992 w 3871048"/>
                              <a:gd name="connsiteY94" fmla="*/ 1067513 h 1666924"/>
                              <a:gd name="connsiteX95" fmla="*/ 2413295 w 3871048"/>
                              <a:gd name="connsiteY95" fmla="*/ 722797 h 1666924"/>
                              <a:gd name="connsiteX96" fmla="*/ 2435597 w 3871048"/>
                              <a:gd name="connsiteY96" fmla="*/ 876906 h 1666924"/>
                              <a:gd name="connsiteX97" fmla="*/ 2463981 w 3871048"/>
                              <a:gd name="connsiteY97" fmla="*/ 653854 h 1666924"/>
                              <a:gd name="connsiteX98" fmla="*/ 2492366 w 3871048"/>
                              <a:gd name="connsiteY98" fmla="*/ 935710 h 1666924"/>
                              <a:gd name="connsiteX99" fmla="*/ 2520750 w 3871048"/>
                              <a:gd name="connsiteY99" fmla="*/ 728881 h 1666924"/>
                              <a:gd name="connsiteX100" fmla="*/ 2563327 w 3871048"/>
                              <a:gd name="connsiteY100" fmla="*/ 907322 h 1666924"/>
                              <a:gd name="connsiteX101" fmla="*/ 2587657 w 3871048"/>
                              <a:gd name="connsiteY101" fmla="*/ 805935 h 1666924"/>
                              <a:gd name="connsiteX102" fmla="*/ 2599821 w 3871048"/>
                              <a:gd name="connsiteY102" fmla="*/ 974238 h 1666924"/>
                              <a:gd name="connsiteX103" fmla="*/ 2640371 w 3871048"/>
                              <a:gd name="connsiteY103" fmla="*/ 793769 h 1666924"/>
                              <a:gd name="connsiteX104" fmla="*/ 2662674 w 3871048"/>
                              <a:gd name="connsiteY104" fmla="*/ 970182 h 1666924"/>
                              <a:gd name="connsiteX105" fmla="*/ 2680921 w 3871048"/>
                              <a:gd name="connsiteY105" fmla="*/ 899211 h 1666924"/>
                              <a:gd name="connsiteX106" fmla="*/ 2701196 w 3871048"/>
                              <a:gd name="connsiteY106" fmla="*/ 998571 h 1666924"/>
                              <a:gd name="connsiteX107" fmla="*/ 2755938 w 3871048"/>
                              <a:gd name="connsiteY107" fmla="*/ 686297 h 1666924"/>
                              <a:gd name="connsiteX108" fmla="*/ 2788378 w 3871048"/>
                              <a:gd name="connsiteY108" fmla="*/ 899211 h 1666924"/>
                              <a:gd name="connsiteX109" fmla="*/ 2810681 w 3871048"/>
                              <a:gd name="connsiteY109" fmla="*/ 647771 h 1666924"/>
                              <a:gd name="connsiteX110" fmla="*/ 2845148 w 3871048"/>
                              <a:gd name="connsiteY110" fmla="*/ 734963 h 1666924"/>
                              <a:gd name="connsiteX111" fmla="*/ 2877588 w 3871048"/>
                              <a:gd name="connsiteY111" fmla="*/ 708603 h 1666924"/>
                              <a:gd name="connsiteX112" fmla="*/ 2893808 w 3871048"/>
                              <a:gd name="connsiteY112" fmla="*/ 907322 h 1666924"/>
                              <a:gd name="connsiteX113" fmla="*/ 2932329 w 3871048"/>
                              <a:gd name="connsiteY113" fmla="*/ 836351 h 1666924"/>
                              <a:gd name="connsiteX114" fmla="*/ 2954632 w 3871048"/>
                              <a:gd name="connsiteY114" fmla="*/ 874878 h 1666924"/>
                              <a:gd name="connsiteX115" fmla="*/ 2987071 w 3871048"/>
                              <a:gd name="connsiteY115" fmla="*/ 402413 h 1666924"/>
                              <a:gd name="connsiteX116" fmla="*/ 3007346 w 3871048"/>
                              <a:gd name="connsiteY116" fmla="*/ 812018 h 1666924"/>
                              <a:gd name="connsiteX117" fmla="*/ 3031676 w 3871048"/>
                              <a:gd name="connsiteY117" fmla="*/ 753214 h 1666924"/>
                              <a:gd name="connsiteX118" fmla="*/ 3035730 w 3871048"/>
                              <a:gd name="connsiteY118" fmla="*/ 878933 h 1666924"/>
                              <a:gd name="connsiteX119" fmla="*/ 3049922 w 3871048"/>
                              <a:gd name="connsiteY119" fmla="*/ 820129 h 1666924"/>
                              <a:gd name="connsiteX120" fmla="*/ 3062087 w 3871048"/>
                              <a:gd name="connsiteY120" fmla="*/ 1290566 h 1666924"/>
                              <a:gd name="connsiteX121" fmla="*/ 3084388 w 3871048"/>
                              <a:gd name="connsiteY121" fmla="*/ 467301 h 1666924"/>
                              <a:gd name="connsiteX122" fmla="*/ 3104663 w 3871048"/>
                              <a:gd name="connsiteY122" fmla="*/ 714686 h 1666924"/>
                              <a:gd name="connsiteX123" fmla="*/ 3131021 w 3871048"/>
                              <a:gd name="connsiteY123" fmla="*/ 475412 h 1666924"/>
                              <a:gd name="connsiteX124" fmla="*/ 3169542 w 3871048"/>
                              <a:gd name="connsiteY124" fmla="*/ 937738 h 1666924"/>
                              <a:gd name="connsiteX125" fmla="*/ 3224534 w 3871048"/>
                              <a:gd name="connsiteY125" fmla="*/ 477441 h 1666924"/>
                              <a:gd name="connsiteX126" fmla="*/ 3224285 w 3871048"/>
                              <a:gd name="connsiteY126" fmla="*/ 1239871 h 1666924"/>
                              <a:gd name="connsiteX127" fmla="*/ 3250642 w 3871048"/>
                              <a:gd name="connsiteY127" fmla="*/ 718741 h 1666924"/>
                              <a:gd name="connsiteX128" fmla="*/ 3293218 w 3871048"/>
                              <a:gd name="connsiteY128" fmla="*/ 1069542 h 1666924"/>
                              <a:gd name="connsiteX129" fmla="*/ 3311466 w 3871048"/>
                              <a:gd name="connsiteY129" fmla="*/ 588966 h 1666924"/>
                              <a:gd name="connsiteX130" fmla="*/ 3347961 w 3871048"/>
                              <a:gd name="connsiteY130" fmla="*/ 1026959 h 1666924"/>
                              <a:gd name="connsiteX131" fmla="*/ 3382428 w 3871048"/>
                              <a:gd name="connsiteY131" fmla="*/ 797824 h 1666924"/>
                              <a:gd name="connsiteX132" fmla="*/ 3412840 w 3871048"/>
                              <a:gd name="connsiteY132" fmla="*/ 647771 h 1666924"/>
                              <a:gd name="connsiteX133" fmla="*/ 3422977 w 3871048"/>
                              <a:gd name="connsiteY133" fmla="*/ 1000598 h 1666924"/>
                              <a:gd name="connsiteX134" fmla="*/ 3439197 w 3871048"/>
                              <a:gd name="connsiteY134" fmla="*/ 848517 h 1666924"/>
                              <a:gd name="connsiteX135" fmla="*/ 3483802 w 3871048"/>
                              <a:gd name="connsiteY135" fmla="*/ 676159 h 1666924"/>
                              <a:gd name="connsiteX136" fmla="*/ 3506103 w 3871048"/>
                              <a:gd name="connsiteY136" fmla="*/ 1146596 h 1666924"/>
                              <a:gd name="connsiteX137" fmla="*/ 3532461 w 3871048"/>
                              <a:gd name="connsiteY137" fmla="*/ 661965 h 1666924"/>
                              <a:gd name="connsiteX138" fmla="*/ 3556791 w 3871048"/>
                              <a:gd name="connsiteY138" fmla="*/ 775518 h 1666924"/>
                              <a:gd name="connsiteX139" fmla="*/ 3581120 w 3871048"/>
                              <a:gd name="connsiteY139" fmla="*/ 515967 h 1666924"/>
                              <a:gd name="connsiteX140" fmla="*/ 3597340 w 3871048"/>
                              <a:gd name="connsiteY140" fmla="*/ 955988 h 1666924"/>
                              <a:gd name="connsiteX141" fmla="*/ 3633834 w 3871048"/>
                              <a:gd name="connsiteY141" fmla="*/ 722797 h 1666924"/>
                              <a:gd name="connsiteX142" fmla="*/ 3662219 w 3871048"/>
                              <a:gd name="connsiteY142" fmla="*/ 747130 h 1666924"/>
                              <a:gd name="connsiteX143" fmla="*/ 3684521 w 3871048"/>
                              <a:gd name="connsiteY143" fmla="*/ 560578 h 1666924"/>
                              <a:gd name="connsiteX144" fmla="*/ 3696686 w 3871048"/>
                              <a:gd name="connsiteY144" fmla="*/ 850546 h 1666924"/>
                              <a:gd name="connsiteX145" fmla="*/ 3737236 w 3871048"/>
                              <a:gd name="connsiteY145" fmla="*/ 692381 h 1666924"/>
                              <a:gd name="connsiteX146" fmla="*/ 3739262 w 3871048"/>
                              <a:gd name="connsiteY146" fmla="*/ 1026959 h 1666924"/>
                              <a:gd name="connsiteX147" fmla="*/ 3781840 w 3871048"/>
                              <a:gd name="connsiteY147" fmla="*/ 661965 h 1666924"/>
                              <a:gd name="connsiteX148" fmla="*/ 3800087 w 3871048"/>
                              <a:gd name="connsiteY148" fmla="*/ 923544 h 1666924"/>
                              <a:gd name="connsiteX149" fmla="*/ 3830499 w 3871048"/>
                              <a:gd name="connsiteY149" fmla="*/ 623438 h 1666924"/>
                              <a:gd name="connsiteX150" fmla="*/ 3871048 w 3871048"/>
                              <a:gd name="connsiteY150" fmla="*/ 747130 h 1666924"/>
                              <a:gd name="connsiteX0" fmla="*/ 0 w 3830499"/>
                              <a:gd name="connsiteY0" fmla="*/ 770033 h 1666924"/>
                              <a:gd name="connsiteX1" fmla="*/ 23347 w 3830499"/>
                              <a:gd name="connsiteY1" fmla="*/ 824508 h 1666924"/>
                              <a:gd name="connsiteX2" fmla="*/ 52530 w 3830499"/>
                              <a:gd name="connsiteY2" fmla="*/ 752524 h 1666924"/>
                              <a:gd name="connsiteX3" fmla="*/ 79767 w 3830499"/>
                              <a:gd name="connsiteY3" fmla="*/ 826454 h 1666924"/>
                              <a:gd name="connsiteX4" fmla="*/ 105059 w 3830499"/>
                              <a:gd name="connsiteY4" fmla="*/ 756415 h 1666924"/>
                              <a:gd name="connsiteX5" fmla="*/ 147861 w 3830499"/>
                              <a:gd name="connsiteY5" fmla="*/ 871201 h 1666924"/>
                              <a:gd name="connsiteX6" fmla="*/ 192608 w 3830499"/>
                              <a:gd name="connsiteY6" fmla="*/ 690267 h 1666924"/>
                              <a:gd name="connsiteX7" fmla="*/ 217900 w 3830499"/>
                              <a:gd name="connsiteY7" fmla="*/ 777816 h 1666924"/>
                              <a:gd name="connsiteX8" fmla="*/ 241246 w 3830499"/>
                              <a:gd name="connsiteY8" fmla="*/ 770033 h 1666924"/>
                              <a:gd name="connsiteX9" fmla="*/ 252920 w 3830499"/>
                              <a:gd name="connsiteY9" fmla="*/ 824508 h 1666924"/>
                              <a:gd name="connsiteX10" fmla="*/ 247083 w 3830499"/>
                              <a:gd name="connsiteY10" fmla="*/ 873147 h 1666924"/>
                              <a:gd name="connsiteX11" fmla="*/ 272375 w 3830499"/>
                              <a:gd name="connsiteY11" fmla="*/ 908166 h 1666924"/>
                              <a:gd name="connsiteX12" fmla="*/ 272375 w 3830499"/>
                              <a:gd name="connsiteY12" fmla="*/ 950968 h 1666924"/>
                              <a:gd name="connsiteX13" fmla="*/ 299612 w 3830499"/>
                              <a:gd name="connsiteY13" fmla="*/ 875092 h 1666924"/>
                              <a:gd name="connsiteX14" fmla="*/ 324904 w 3830499"/>
                              <a:gd name="connsiteY14" fmla="*/ 915948 h 1666924"/>
                              <a:gd name="connsiteX15" fmla="*/ 324904 w 3830499"/>
                              <a:gd name="connsiteY15" fmla="*/ 970423 h 1666924"/>
                              <a:gd name="connsiteX16" fmla="*/ 344360 w 3830499"/>
                              <a:gd name="connsiteY16" fmla="*/ 1017116 h 1666924"/>
                              <a:gd name="connsiteX17" fmla="*/ 377434 w 3830499"/>
                              <a:gd name="connsiteY17" fmla="*/ 995715 h 1666924"/>
                              <a:gd name="connsiteX18" fmla="*/ 363815 w 3830499"/>
                              <a:gd name="connsiteY18" fmla="*/ 917894 h 1666924"/>
                              <a:gd name="connsiteX19" fmla="*/ 381325 w 3830499"/>
                              <a:gd name="connsiteY19" fmla="*/ 910112 h 1666924"/>
                              <a:gd name="connsiteX20" fmla="*/ 402725 w 3830499"/>
                              <a:gd name="connsiteY20" fmla="*/ 565753 h 1666924"/>
                              <a:gd name="connsiteX21" fmla="*/ 447473 w 3830499"/>
                              <a:gd name="connsiteY21" fmla="*/ 1264199 h 1666924"/>
                              <a:gd name="connsiteX22" fmla="*/ 480547 w 3830499"/>
                              <a:gd name="connsiteY22" fmla="*/ 1030735 h 1666924"/>
                              <a:gd name="connsiteX23" fmla="*/ 494165 w 3830499"/>
                              <a:gd name="connsiteY23" fmla="*/ 1071591 h 1666924"/>
                              <a:gd name="connsiteX24" fmla="*/ 509730 w 3830499"/>
                              <a:gd name="connsiteY24" fmla="*/ 1046299 h 1666924"/>
                              <a:gd name="connsiteX25" fmla="*/ 527240 w 3830499"/>
                              <a:gd name="connsiteY25" fmla="*/ 1163031 h 1666924"/>
                              <a:gd name="connsiteX26" fmla="*/ 589497 w 3830499"/>
                              <a:gd name="connsiteY26" fmla="*/ 176646 h 1666924"/>
                              <a:gd name="connsiteX27" fmla="*/ 618680 w 3830499"/>
                              <a:gd name="connsiteY27" fmla="*/ 419838 h 1666924"/>
                              <a:gd name="connsiteX28" fmla="*/ 638135 w 3830499"/>
                              <a:gd name="connsiteY28" fmla="*/ 330343 h 1666924"/>
                              <a:gd name="connsiteX29" fmla="*/ 661481 w 3830499"/>
                              <a:gd name="connsiteY29" fmla="*/ 1530736 h 1666924"/>
                              <a:gd name="connsiteX30" fmla="*/ 688719 w 3830499"/>
                              <a:gd name="connsiteY30" fmla="*/ 1666924 h 1666924"/>
                              <a:gd name="connsiteX31" fmla="*/ 762649 w 3830499"/>
                              <a:gd name="connsiteY31" fmla="*/ 52132 h 1666924"/>
                              <a:gd name="connsiteX32" fmla="*/ 782104 w 3830499"/>
                              <a:gd name="connsiteY32" fmla="*/ 85206 h 1666924"/>
                              <a:gd name="connsiteX33" fmla="*/ 795723 w 3830499"/>
                              <a:gd name="connsiteY33" fmla="*/ 1612520 h 1666924"/>
                              <a:gd name="connsiteX34" fmla="*/ 842002 w 3830499"/>
                              <a:gd name="connsiteY34" fmla="*/ 29308 h 1666924"/>
                              <a:gd name="connsiteX35" fmla="*/ 862276 w 3830499"/>
                              <a:gd name="connsiteY35" fmla="*/ 925573 h 1666924"/>
                              <a:gd name="connsiteX36" fmla="*/ 884578 w 3830499"/>
                              <a:gd name="connsiteY36" fmla="*/ 380109 h 1666924"/>
                              <a:gd name="connsiteX37" fmla="*/ 908908 w 3830499"/>
                              <a:gd name="connsiteY37" fmla="*/ 256417 h 1666924"/>
                              <a:gd name="connsiteX38" fmla="*/ 947430 w 3830499"/>
                              <a:gd name="connsiteY38" fmla="*/ 895155 h 1666924"/>
                              <a:gd name="connsiteX39" fmla="*/ 994063 w 3830499"/>
                              <a:gd name="connsiteY39" fmla="*/ 532189 h 1666924"/>
                              <a:gd name="connsiteX40" fmla="*/ 1020420 w 3830499"/>
                              <a:gd name="connsiteY40" fmla="*/ 1022904 h 1666924"/>
                              <a:gd name="connsiteX41" fmla="*/ 1052860 w 3830499"/>
                              <a:gd name="connsiteY41" fmla="*/ 666021 h 1666924"/>
                              <a:gd name="connsiteX42" fmla="*/ 1073135 w 3830499"/>
                              <a:gd name="connsiteY42" fmla="*/ 1217567 h 1666924"/>
                              <a:gd name="connsiteX43" fmla="*/ 1105575 w 3830499"/>
                              <a:gd name="connsiteY43" fmla="*/ 791740 h 1666924"/>
                              <a:gd name="connsiteX44" fmla="*/ 1113685 w 3830499"/>
                              <a:gd name="connsiteY44" fmla="*/ 1355454 h 1666924"/>
                              <a:gd name="connsiteX45" fmla="*/ 1160317 w 3830499"/>
                              <a:gd name="connsiteY45" fmla="*/ 284805 h 1666924"/>
                              <a:gd name="connsiteX46" fmla="*/ 1172481 w 3830499"/>
                              <a:gd name="connsiteY46" fmla="*/ 1057375 h 1666924"/>
                              <a:gd name="connsiteX47" fmla="*/ 1206948 w 3830499"/>
                              <a:gd name="connsiteY47" fmla="*/ 347665 h 1666924"/>
                              <a:gd name="connsiteX48" fmla="*/ 1229250 w 3830499"/>
                              <a:gd name="connsiteY48" fmla="*/ 891100 h 1666924"/>
                              <a:gd name="connsiteX49" fmla="*/ 1257634 w 3830499"/>
                              <a:gd name="connsiteY49" fmla="*/ 714686 h 1666924"/>
                              <a:gd name="connsiteX50" fmla="*/ 1277909 w 3830499"/>
                              <a:gd name="connsiteY50" fmla="*/ 1004654 h 1666924"/>
                              <a:gd name="connsiteX51" fmla="*/ 1316431 w 3830499"/>
                              <a:gd name="connsiteY51" fmla="*/ 724825 h 1666924"/>
                              <a:gd name="connsiteX52" fmla="*/ 1336706 w 3830499"/>
                              <a:gd name="connsiteY52" fmla="*/ 1304759 h 1666924"/>
                              <a:gd name="connsiteX53" fmla="*/ 1367119 w 3830499"/>
                              <a:gd name="connsiteY53" fmla="*/ 751185 h 1666924"/>
                              <a:gd name="connsiteX54" fmla="*/ 1385366 w 3830499"/>
                              <a:gd name="connsiteY54" fmla="*/ 923544 h 1666924"/>
                              <a:gd name="connsiteX55" fmla="*/ 1409695 w 3830499"/>
                              <a:gd name="connsiteY55" fmla="*/ 755241 h 1666924"/>
                              <a:gd name="connsiteX56" fmla="*/ 1442135 w 3830499"/>
                              <a:gd name="connsiteY56" fmla="*/ 1329092 h 1666924"/>
                              <a:gd name="connsiteX57" fmla="*/ 1482685 w 3830499"/>
                              <a:gd name="connsiteY57" fmla="*/ 1286510 h 1666924"/>
                              <a:gd name="connsiteX58" fmla="*/ 1511070 w 3830499"/>
                              <a:gd name="connsiteY58" fmla="*/ 416608 h 1666924"/>
                              <a:gd name="connsiteX59" fmla="*/ 1533372 w 3830499"/>
                              <a:gd name="connsiteY59" fmla="*/ 807962 h 1666924"/>
                              <a:gd name="connsiteX60" fmla="*/ 1582031 w 3830499"/>
                              <a:gd name="connsiteY60" fmla="*/ 114474 h 1666924"/>
                              <a:gd name="connsiteX61" fmla="*/ 1594196 w 3830499"/>
                              <a:gd name="connsiteY61" fmla="*/ 1343287 h 1666924"/>
                              <a:gd name="connsiteX62" fmla="*/ 1628662 w 3830499"/>
                              <a:gd name="connsiteY62" fmla="*/ 655882 h 1666924"/>
                              <a:gd name="connsiteX63" fmla="*/ 1655020 w 3830499"/>
                              <a:gd name="connsiteY63" fmla="*/ 1529839 h 1666924"/>
                              <a:gd name="connsiteX64" fmla="*/ 1697596 w 3830499"/>
                              <a:gd name="connsiteY64" fmla="*/ 343609 h 1666924"/>
                              <a:gd name="connsiteX65" fmla="*/ 1721926 w 3830499"/>
                              <a:gd name="connsiteY65" fmla="*/ 728881 h 1666924"/>
                              <a:gd name="connsiteX66" fmla="*/ 1748283 w 3830499"/>
                              <a:gd name="connsiteY66" fmla="*/ 219917 h 1666924"/>
                              <a:gd name="connsiteX67" fmla="*/ 1778695 w 3830499"/>
                              <a:gd name="connsiteY67" fmla="*/ 718741 h 1666924"/>
                              <a:gd name="connsiteX68" fmla="*/ 1790860 w 3830499"/>
                              <a:gd name="connsiteY68" fmla="*/ 475412 h 1666924"/>
                              <a:gd name="connsiteX69" fmla="*/ 1823300 w 3830499"/>
                              <a:gd name="connsiteY69" fmla="*/ 505828 h 1666924"/>
                              <a:gd name="connsiteX70" fmla="*/ 1825327 w 3830499"/>
                              <a:gd name="connsiteY70" fmla="*/ 872850 h 1666924"/>
                              <a:gd name="connsiteX71" fmla="*/ 1867904 w 3830499"/>
                              <a:gd name="connsiteY71" fmla="*/ 345637 h 1666924"/>
                              <a:gd name="connsiteX72" fmla="*/ 1884124 w 3830499"/>
                              <a:gd name="connsiteY72" fmla="*/ 1085764 h 1666924"/>
                              <a:gd name="connsiteX73" fmla="*/ 1920619 w 3830499"/>
                              <a:gd name="connsiteY73" fmla="*/ 775518 h 1666924"/>
                              <a:gd name="connsiteX74" fmla="*/ 1944949 w 3830499"/>
                              <a:gd name="connsiteY74" fmla="*/ 1335176 h 1666924"/>
                              <a:gd name="connsiteX75" fmla="*/ 1979415 w 3830499"/>
                              <a:gd name="connsiteY75" fmla="*/ 846490 h 1666924"/>
                              <a:gd name="connsiteX76" fmla="*/ 2009827 w 3830499"/>
                              <a:gd name="connsiteY76" fmla="*/ 962071 h 1666924"/>
                              <a:gd name="connsiteX77" fmla="*/ 2019964 w 3830499"/>
                              <a:gd name="connsiteY77" fmla="*/ 759296 h 1666924"/>
                              <a:gd name="connsiteX78" fmla="*/ 2040239 w 3830499"/>
                              <a:gd name="connsiteY78" fmla="*/ 769436 h 1666924"/>
                              <a:gd name="connsiteX79" fmla="*/ 2058486 w 3830499"/>
                              <a:gd name="connsiteY79" fmla="*/ 757269 h 1666924"/>
                              <a:gd name="connsiteX80" fmla="*/ 2080789 w 3830499"/>
                              <a:gd name="connsiteY80" fmla="*/ 980321 h 1666924"/>
                              <a:gd name="connsiteX81" fmla="*/ 2105118 w 3830499"/>
                              <a:gd name="connsiteY81" fmla="*/ 680215 h 1666924"/>
                              <a:gd name="connsiteX82" fmla="*/ 2127420 w 3830499"/>
                              <a:gd name="connsiteY82" fmla="*/ 907322 h 1666924"/>
                              <a:gd name="connsiteX83" fmla="*/ 2147695 w 3830499"/>
                              <a:gd name="connsiteY83" fmla="*/ 755241 h 1666924"/>
                              <a:gd name="connsiteX84" fmla="*/ 2178107 w 3830499"/>
                              <a:gd name="connsiteY84" fmla="*/ 964099 h 1666924"/>
                              <a:gd name="connsiteX85" fmla="*/ 2190272 w 3830499"/>
                              <a:gd name="connsiteY85" fmla="*/ 759296 h 1666924"/>
                              <a:gd name="connsiteX86" fmla="*/ 2210547 w 3830499"/>
                              <a:gd name="connsiteY86" fmla="*/ 850546 h 1666924"/>
                              <a:gd name="connsiteX87" fmla="*/ 2226767 w 3830499"/>
                              <a:gd name="connsiteY87" fmla="*/ 795796 h 1666924"/>
                              <a:gd name="connsiteX88" fmla="*/ 2259206 w 3830499"/>
                              <a:gd name="connsiteY88" fmla="*/ 846490 h 1666924"/>
                              <a:gd name="connsiteX89" fmla="*/ 2281509 w 3830499"/>
                              <a:gd name="connsiteY89" fmla="*/ 686297 h 1666924"/>
                              <a:gd name="connsiteX90" fmla="*/ 2313949 w 3830499"/>
                              <a:gd name="connsiteY90" fmla="*/ 876906 h 1666924"/>
                              <a:gd name="connsiteX91" fmla="*/ 2324086 w 3830499"/>
                              <a:gd name="connsiteY91" fmla="*/ 783629 h 1666924"/>
                              <a:gd name="connsiteX92" fmla="*/ 2342332 w 3830499"/>
                              <a:gd name="connsiteY92" fmla="*/ 803907 h 1666924"/>
                              <a:gd name="connsiteX93" fmla="*/ 2366662 w 3830499"/>
                              <a:gd name="connsiteY93" fmla="*/ 793769 h 1666924"/>
                              <a:gd name="connsiteX94" fmla="*/ 2390992 w 3830499"/>
                              <a:gd name="connsiteY94" fmla="*/ 1067513 h 1666924"/>
                              <a:gd name="connsiteX95" fmla="*/ 2413295 w 3830499"/>
                              <a:gd name="connsiteY95" fmla="*/ 722797 h 1666924"/>
                              <a:gd name="connsiteX96" fmla="*/ 2435597 w 3830499"/>
                              <a:gd name="connsiteY96" fmla="*/ 876906 h 1666924"/>
                              <a:gd name="connsiteX97" fmla="*/ 2463981 w 3830499"/>
                              <a:gd name="connsiteY97" fmla="*/ 653854 h 1666924"/>
                              <a:gd name="connsiteX98" fmla="*/ 2492366 w 3830499"/>
                              <a:gd name="connsiteY98" fmla="*/ 935710 h 1666924"/>
                              <a:gd name="connsiteX99" fmla="*/ 2520750 w 3830499"/>
                              <a:gd name="connsiteY99" fmla="*/ 728881 h 1666924"/>
                              <a:gd name="connsiteX100" fmla="*/ 2563327 w 3830499"/>
                              <a:gd name="connsiteY100" fmla="*/ 907322 h 1666924"/>
                              <a:gd name="connsiteX101" fmla="*/ 2587657 w 3830499"/>
                              <a:gd name="connsiteY101" fmla="*/ 805935 h 1666924"/>
                              <a:gd name="connsiteX102" fmla="*/ 2599821 w 3830499"/>
                              <a:gd name="connsiteY102" fmla="*/ 974238 h 1666924"/>
                              <a:gd name="connsiteX103" fmla="*/ 2640371 w 3830499"/>
                              <a:gd name="connsiteY103" fmla="*/ 793769 h 1666924"/>
                              <a:gd name="connsiteX104" fmla="*/ 2662674 w 3830499"/>
                              <a:gd name="connsiteY104" fmla="*/ 970182 h 1666924"/>
                              <a:gd name="connsiteX105" fmla="*/ 2680921 w 3830499"/>
                              <a:gd name="connsiteY105" fmla="*/ 899211 h 1666924"/>
                              <a:gd name="connsiteX106" fmla="*/ 2701196 w 3830499"/>
                              <a:gd name="connsiteY106" fmla="*/ 998571 h 1666924"/>
                              <a:gd name="connsiteX107" fmla="*/ 2755938 w 3830499"/>
                              <a:gd name="connsiteY107" fmla="*/ 686297 h 1666924"/>
                              <a:gd name="connsiteX108" fmla="*/ 2788378 w 3830499"/>
                              <a:gd name="connsiteY108" fmla="*/ 899211 h 1666924"/>
                              <a:gd name="connsiteX109" fmla="*/ 2810681 w 3830499"/>
                              <a:gd name="connsiteY109" fmla="*/ 647771 h 1666924"/>
                              <a:gd name="connsiteX110" fmla="*/ 2845148 w 3830499"/>
                              <a:gd name="connsiteY110" fmla="*/ 734963 h 1666924"/>
                              <a:gd name="connsiteX111" fmla="*/ 2877588 w 3830499"/>
                              <a:gd name="connsiteY111" fmla="*/ 708603 h 1666924"/>
                              <a:gd name="connsiteX112" fmla="*/ 2893808 w 3830499"/>
                              <a:gd name="connsiteY112" fmla="*/ 907322 h 1666924"/>
                              <a:gd name="connsiteX113" fmla="*/ 2932329 w 3830499"/>
                              <a:gd name="connsiteY113" fmla="*/ 836351 h 1666924"/>
                              <a:gd name="connsiteX114" fmla="*/ 2954632 w 3830499"/>
                              <a:gd name="connsiteY114" fmla="*/ 874878 h 1666924"/>
                              <a:gd name="connsiteX115" fmla="*/ 2987071 w 3830499"/>
                              <a:gd name="connsiteY115" fmla="*/ 402413 h 1666924"/>
                              <a:gd name="connsiteX116" fmla="*/ 3007346 w 3830499"/>
                              <a:gd name="connsiteY116" fmla="*/ 812018 h 1666924"/>
                              <a:gd name="connsiteX117" fmla="*/ 3031676 w 3830499"/>
                              <a:gd name="connsiteY117" fmla="*/ 753214 h 1666924"/>
                              <a:gd name="connsiteX118" fmla="*/ 3035730 w 3830499"/>
                              <a:gd name="connsiteY118" fmla="*/ 878933 h 1666924"/>
                              <a:gd name="connsiteX119" fmla="*/ 3049922 w 3830499"/>
                              <a:gd name="connsiteY119" fmla="*/ 820129 h 1666924"/>
                              <a:gd name="connsiteX120" fmla="*/ 3062087 w 3830499"/>
                              <a:gd name="connsiteY120" fmla="*/ 1290566 h 1666924"/>
                              <a:gd name="connsiteX121" fmla="*/ 3084388 w 3830499"/>
                              <a:gd name="connsiteY121" fmla="*/ 467301 h 1666924"/>
                              <a:gd name="connsiteX122" fmla="*/ 3104663 w 3830499"/>
                              <a:gd name="connsiteY122" fmla="*/ 714686 h 1666924"/>
                              <a:gd name="connsiteX123" fmla="*/ 3131021 w 3830499"/>
                              <a:gd name="connsiteY123" fmla="*/ 475412 h 1666924"/>
                              <a:gd name="connsiteX124" fmla="*/ 3169542 w 3830499"/>
                              <a:gd name="connsiteY124" fmla="*/ 937738 h 1666924"/>
                              <a:gd name="connsiteX125" fmla="*/ 3224534 w 3830499"/>
                              <a:gd name="connsiteY125" fmla="*/ 477441 h 1666924"/>
                              <a:gd name="connsiteX126" fmla="*/ 3224285 w 3830499"/>
                              <a:gd name="connsiteY126" fmla="*/ 1239871 h 1666924"/>
                              <a:gd name="connsiteX127" fmla="*/ 3250642 w 3830499"/>
                              <a:gd name="connsiteY127" fmla="*/ 718741 h 1666924"/>
                              <a:gd name="connsiteX128" fmla="*/ 3293218 w 3830499"/>
                              <a:gd name="connsiteY128" fmla="*/ 1069542 h 1666924"/>
                              <a:gd name="connsiteX129" fmla="*/ 3311466 w 3830499"/>
                              <a:gd name="connsiteY129" fmla="*/ 588966 h 1666924"/>
                              <a:gd name="connsiteX130" fmla="*/ 3347961 w 3830499"/>
                              <a:gd name="connsiteY130" fmla="*/ 1026959 h 1666924"/>
                              <a:gd name="connsiteX131" fmla="*/ 3382428 w 3830499"/>
                              <a:gd name="connsiteY131" fmla="*/ 797824 h 1666924"/>
                              <a:gd name="connsiteX132" fmla="*/ 3412840 w 3830499"/>
                              <a:gd name="connsiteY132" fmla="*/ 647771 h 1666924"/>
                              <a:gd name="connsiteX133" fmla="*/ 3422977 w 3830499"/>
                              <a:gd name="connsiteY133" fmla="*/ 1000598 h 1666924"/>
                              <a:gd name="connsiteX134" fmla="*/ 3439197 w 3830499"/>
                              <a:gd name="connsiteY134" fmla="*/ 848517 h 1666924"/>
                              <a:gd name="connsiteX135" fmla="*/ 3483802 w 3830499"/>
                              <a:gd name="connsiteY135" fmla="*/ 676159 h 1666924"/>
                              <a:gd name="connsiteX136" fmla="*/ 3506103 w 3830499"/>
                              <a:gd name="connsiteY136" fmla="*/ 1146596 h 1666924"/>
                              <a:gd name="connsiteX137" fmla="*/ 3532461 w 3830499"/>
                              <a:gd name="connsiteY137" fmla="*/ 661965 h 1666924"/>
                              <a:gd name="connsiteX138" fmla="*/ 3556791 w 3830499"/>
                              <a:gd name="connsiteY138" fmla="*/ 775518 h 1666924"/>
                              <a:gd name="connsiteX139" fmla="*/ 3581120 w 3830499"/>
                              <a:gd name="connsiteY139" fmla="*/ 515967 h 1666924"/>
                              <a:gd name="connsiteX140" fmla="*/ 3597340 w 3830499"/>
                              <a:gd name="connsiteY140" fmla="*/ 955988 h 1666924"/>
                              <a:gd name="connsiteX141" fmla="*/ 3633834 w 3830499"/>
                              <a:gd name="connsiteY141" fmla="*/ 722797 h 1666924"/>
                              <a:gd name="connsiteX142" fmla="*/ 3662219 w 3830499"/>
                              <a:gd name="connsiteY142" fmla="*/ 747130 h 1666924"/>
                              <a:gd name="connsiteX143" fmla="*/ 3684521 w 3830499"/>
                              <a:gd name="connsiteY143" fmla="*/ 560578 h 1666924"/>
                              <a:gd name="connsiteX144" fmla="*/ 3696686 w 3830499"/>
                              <a:gd name="connsiteY144" fmla="*/ 850546 h 1666924"/>
                              <a:gd name="connsiteX145" fmla="*/ 3737236 w 3830499"/>
                              <a:gd name="connsiteY145" fmla="*/ 692381 h 1666924"/>
                              <a:gd name="connsiteX146" fmla="*/ 3739262 w 3830499"/>
                              <a:gd name="connsiteY146" fmla="*/ 1026959 h 1666924"/>
                              <a:gd name="connsiteX147" fmla="*/ 3781840 w 3830499"/>
                              <a:gd name="connsiteY147" fmla="*/ 661965 h 1666924"/>
                              <a:gd name="connsiteX148" fmla="*/ 3800087 w 3830499"/>
                              <a:gd name="connsiteY148" fmla="*/ 923544 h 1666924"/>
                              <a:gd name="connsiteX149" fmla="*/ 3830499 w 3830499"/>
                              <a:gd name="connsiteY149" fmla="*/ 623438 h 1666924"/>
                              <a:gd name="connsiteX0" fmla="*/ 0 w 3800087"/>
                              <a:gd name="connsiteY0" fmla="*/ 770033 h 1666924"/>
                              <a:gd name="connsiteX1" fmla="*/ 23347 w 3800087"/>
                              <a:gd name="connsiteY1" fmla="*/ 824508 h 1666924"/>
                              <a:gd name="connsiteX2" fmla="*/ 52530 w 3800087"/>
                              <a:gd name="connsiteY2" fmla="*/ 752524 h 1666924"/>
                              <a:gd name="connsiteX3" fmla="*/ 79767 w 3800087"/>
                              <a:gd name="connsiteY3" fmla="*/ 826454 h 1666924"/>
                              <a:gd name="connsiteX4" fmla="*/ 105059 w 3800087"/>
                              <a:gd name="connsiteY4" fmla="*/ 756415 h 1666924"/>
                              <a:gd name="connsiteX5" fmla="*/ 147861 w 3800087"/>
                              <a:gd name="connsiteY5" fmla="*/ 871201 h 1666924"/>
                              <a:gd name="connsiteX6" fmla="*/ 192608 w 3800087"/>
                              <a:gd name="connsiteY6" fmla="*/ 690267 h 1666924"/>
                              <a:gd name="connsiteX7" fmla="*/ 217900 w 3800087"/>
                              <a:gd name="connsiteY7" fmla="*/ 777816 h 1666924"/>
                              <a:gd name="connsiteX8" fmla="*/ 241246 w 3800087"/>
                              <a:gd name="connsiteY8" fmla="*/ 770033 h 1666924"/>
                              <a:gd name="connsiteX9" fmla="*/ 252920 w 3800087"/>
                              <a:gd name="connsiteY9" fmla="*/ 824508 h 1666924"/>
                              <a:gd name="connsiteX10" fmla="*/ 247083 w 3800087"/>
                              <a:gd name="connsiteY10" fmla="*/ 873147 h 1666924"/>
                              <a:gd name="connsiteX11" fmla="*/ 272375 w 3800087"/>
                              <a:gd name="connsiteY11" fmla="*/ 908166 h 1666924"/>
                              <a:gd name="connsiteX12" fmla="*/ 272375 w 3800087"/>
                              <a:gd name="connsiteY12" fmla="*/ 950968 h 1666924"/>
                              <a:gd name="connsiteX13" fmla="*/ 299612 w 3800087"/>
                              <a:gd name="connsiteY13" fmla="*/ 875092 h 1666924"/>
                              <a:gd name="connsiteX14" fmla="*/ 324904 w 3800087"/>
                              <a:gd name="connsiteY14" fmla="*/ 915948 h 1666924"/>
                              <a:gd name="connsiteX15" fmla="*/ 324904 w 3800087"/>
                              <a:gd name="connsiteY15" fmla="*/ 970423 h 1666924"/>
                              <a:gd name="connsiteX16" fmla="*/ 344360 w 3800087"/>
                              <a:gd name="connsiteY16" fmla="*/ 1017116 h 1666924"/>
                              <a:gd name="connsiteX17" fmla="*/ 377434 w 3800087"/>
                              <a:gd name="connsiteY17" fmla="*/ 995715 h 1666924"/>
                              <a:gd name="connsiteX18" fmla="*/ 363815 w 3800087"/>
                              <a:gd name="connsiteY18" fmla="*/ 917894 h 1666924"/>
                              <a:gd name="connsiteX19" fmla="*/ 381325 w 3800087"/>
                              <a:gd name="connsiteY19" fmla="*/ 910112 h 1666924"/>
                              <a:gd name="connsiteX20" fmla="*/ 402725 w 3800087"/>
                              <a:gd name="connsiteY20" fmla="*/ 565753 h 1666924"/>
                              <a:gd name="connsiteX21" fmla="*/ 447473 w 3800087"/>
                              <a:gd name="connsiteY21" fmla="*/ 1264199 h 1666924"/>
                              <a:gd name="connsiteX22" fmla="*/ 480547 w 3800087"/>
                              <a:gd name="connsiteY22" fmla="*/ 1030735 h 1666924"/>
                              <a:gd name="connsiteX23" fmla="*/ 494165 w 3800087"/>
                              <a:gd name="connsiteY23" fmla="*/ 1071591 h 1666924"/>
                              <a:gd name="connsiteX24" fmla="*/ 509730 w 3800087"/>
                              <a:gd name="connsiteY24" fmla="*/ 1046299 h 1666924"/>
                              <a:gd name="connsiteX25" fmla="*/ 527240 w 3800087"/>
                              <a:gd name="connsiteY25" fmla="*/ 1163031 h 1666924"/>
                              <a:gd name="connsiteX26" fmla="*/ 589497 w 3800087"/>
                              <a:gd name="connsiteY26" fmla="*/ 176646 h 1666924"/>
                              <a:gd name="connsiteX27" fmla="*/ 618680 w 3800087"/>
                              <a:gd name="connsiteY27" fmla="*/ 419838 h 1666924"/>
                              <a:gd name="connsiteX28" fmla="*/ 638135 w 3800087"/>
                              <a:gd name="connsiteY28" fmla="*/ 330343 h 1666924"/>
                              <a:gd name="connsiteX29" fmla="*/ 661481 w 3800087"/>
                              <a:gd name="connsiteY29" fmla="*/ 1530736 h 1666924"/>
                              <a:gd name="connsiteX30" fmla="*/ 688719 w 3800087"/>
                              <a:gd name="connsiteY30" fmla="*/ 1666924 h 1666924"/>
                              <a:gd name="connsiteX31" fmla="*/ 762649 w 3800087"/>
                              <a:gd name="connsiteY31" fmla="*/ 52132 h 1666924"/>
                              <a:gd name="connsiteX32" fmla="*/ 782104 w 3800087"/>
                              <a:gd name="connsiteY32" fmla="*/ 85206 h 1666924"/>
                              <a:gd name="connsiteX33" fmla="*/ 795723 w 3800087"/>
                              <a:gd name="connsiteY33" fmla="*/ 1612520 h 1666924"/>
                              <a:gd name="connsiteX34" fmla="*/ 842002 w 3800087"/>
                              <a:gd name="connsiteY34" fmla="*/ 29308 h 1666924"/>
                              <a:gd name="connsiteX35" fmla="*/ 862276 w 3800087"/>
                              <a:gd name="connsiteY35" fmla="*/ 925573 h 1666924"/>
                              <a:gd name="connsiteX36" fmla="*/ 884578 w 3800087"/>
                              <a:gd name="connsiteY36" fmla="*/ 380109 h 1666924"/>
                              <a:gd name="connsiteX37" fmla="*/ 908908 w 3800087"/>
                              <a:gd name="connsiteY37" fmla="*/ 256417 h 1666924"/>
                              <a:gd name="connsiteX38" fmla="*/ 947430 w 3800087"/>
                              <a:gd name="connsiteY38" fmla="*/ 895155 h 1666924"/>
                              <a:gd name="connsiteX39" fmla="*/ 994063 w 3800087"/>
                              <a:gd name="connsiteY39" fmla="*/ 532189 h 1666924"/>
                              <a:gd name="connsiteX40" fmla="*/ 1020420 w 3800087"/>
                              <a:gd name="connsiteY40" fmla="*/ 1022904 h 1666924"/>
                              <a:gd name="connsiteX41" fmla="*/ 1052860 w 3800087"/>
                              <a:gd name="connsiteY41" fmla="*/ 666021 h 1666924"/>
                              <a:gd name="connsiteX42" fmla="*/ 1073135 w 3800087"/>
                              <a:gd name="connsiteY42" fmla="*/ 1217567 h 1666924"/>
                              <a:gd name="connsiteX43" fmla="*/ 1105575 w 3800087"/>
                              <a:gd name="connsiteY43" fmla="*/ 791740 h 1666924"/>
                              <a:gd name="connsiteX44" fmla="*/ 1113685 w 3800087"/>
                              <a:gd name="connsiteY44" fmla="*/ 1355454 h 1666924"/>
                              <a:gd name="connsiteX45" fmla="*/ 1160317 w 3800087"/>
                              <a:gd name="connsiteY45" fmla="*/ 284805 h 1666924"/>
                              <a:gd name="connsiteX46" fmla="*/ 1172481 w 3800087"/>
                              <a:gd name="connsiteY46" fmla="*/ 1057375 h 1666924"/>
                              <a:gd name="connsiteX47" fmla="*/ 1206948 w 3800087"/>
                              <a:gd name="connsiteY47" fmla="*/ 347665 h 1666924"/>
                              <a:gd name="connsiteX48" fmla="*/ 1229250 w 3800087"/>
                              <a:gd name="connsiteY48" fmla="*/ 891100 h 1666924"/>
                              <a:gd name="connsiteX49" fmla="*/ 1257634 w 3800087"/>
                              <a:gd name="connsiteY49" fmla="*/ 714686 h 1666924"/>
                              <a:gd name="connsiteX50" fmla="*/ 1277909 w 3800087"/>
                              <a:gd name="connsiteY50" fmla="*/ 1004654 h 1666924"/>
                              <a:gd name="connsiteX51" fmla="*/ 1316431 w 3800087"/>
                              <a:gd name="connsiteY51" fmla="*/ 724825 h 1666924"/>
                              <a:gd name="connsiteX52" fmla="*/ 1336706 w 3800087"/>
                              <a:gd name="connsiteY52" fmla="*/ 1304759 h 1666924"/>
                              <a:gd name="connsiteX53" fmla="*/ 1367119 w 3800087"/>
                              <a:gd name="connsiteY53" fmla="*/ 751185 h 1666924"/>
                              <a:gd name="connsiteX54" fmla="*/ 1385366 w 3800087"/>
                              <a:gd name="connsiteY54" fmla="*/ 923544 h 1666924"/>
                              <a:gd name="connsiteX55" fmla="*/ 1409695 w 3800087"/>
                              <a:gd name="connsiteY55" fmla="*/ 755241 h 1666924"/>
                              <a:gd name="connsiteX56" fmla="*/ 1442135 w 3800087"/>
                              <a:gd name="connsiteY56" fmla="*/ 1329092 h 1666924"/>
                              <a:gd name="connsiteX57" fmla="*/ 1482685 w 3800087"/>
                              <a:gd name="connsiteY57" fmla="*/ 1286510 h 1666924"/>
                              <a:gd name="connsiteX58" fmla="*/ 1511070 w 3800087"/>
                              <a:gd name="connsiteY58" fmla="*/ 416608 h 1666924"/>
                              <a:gd name="connsiteX59" fmla="*/ 1533372 w 3800087"/>
                              <a:gd name="connsiteY59" fmla="*/ 807962 h 1666924"/>
                              <a:gd name="connsiteX60" fmla="*/ 1582031 w 3800087"/>
                              <a:gd name="connsiteY60" fmla="*/ 114474 h 1666924"/>
                              <a:gd name="connsiteX61" fmla="*/ 1594196 w 3800087"/>
                              <a:gd name="connsiteY61" fmla="*/ 1343287 h 1666924"/>
                              <a:gd name="connsiteX62" fmla="*/ 1628662 w 3800087"/>
                              <a:gd name="connsiteY62" fmla="*/ 655882 h 1666924"/>
                              <a:gd name="connsiteX63" fmla="*/ 1655020 w 3800087"/>
                              <a:gd name="connsiteY63" fmla="*/ 1529839 h 1666924"/>
                              <a:gd name="connsiteX64" fmla="*/ 1697596 w 3800087"/>
                              <a:gd name="connsiteY64" fmla="*/ 343609 h 1666924"/>
                              <a:gd name="connsiteX65" fmla="*/ 1721926 w 3800087"/>
                              <a:gd name="connsiteY65" fmla="*/ 728881 h 1666924"/>
                              <a:gd name="connsiteX66" fmla="*/ 1748283 w 3800087"/>
                              <a:gd name="connsiteY66" fmla="*/ 219917 h 1666924"/>
                              <a:gd name="connsiteX67" fmla="*/ 1778695 w 3800087"/>
                              <a:gd name="connsiteY67" fmla="*/ 718741 h 1666924"/>
                              <a:gd name="connsiteX68" fmla="*/ 1790860 w 3800087"/>
                              <a:gd name="connsiteY68" fmla="*/ 475412 h 1666924"/>
                              <a:gd name="connsiteX69" fmla="*/ 1823300 w 3800087"/>
                              <a:gd name="connsiteY69" fmla="*/ 505828 h 1666924"/>
                              <a:gd name="connsiteX70" fmla="*/ 1825327 w 3800087"/>
                              <a:gd name="connsiteY70" fmla="*/ 872850 h 1666924"/>
                              <a:gd name="connsiteX71" fmla="*/ 1867904 w 3800087"/>
                              <a:gd name="connsiteY71" fmla="*/ 345637 h 1666924"/>
                              <a:gd name="connsiteX72" fmla="*/ 1884124 w 3800087"/>
                              <a:gd name="connsiteY72" fmla="*/ 1085764 h 1666924"/>
                              <a:gd name="connsiteX73" fmla="*/ 1920619 w 3800087"/>
                              <a:gd name="connsiteY73" fmla="*/ 775518 h 1666924"/>
                              <a:gd name="connsiteX74" fmla="*/ 1944949 w 3800087"/>
                              <a:gd name="connsiteY74" fmla="*/ 1335176 h 1666924"/>
                              <a:gd name="connsiteX75" fmla="*/ 1979415 w 3800087"/>
                              <a:gd name="connsiteY75" fmla="*/ 846490 h 1666924"/>
                              <a:gd name="connsiteX76" fmla="*/ 2009827 w 3800087"/>
                              <a:gd name="connsiteY76" fmla="*/ 962071 h 1666924"/>
                              <a:gd name="connsiteX77" fmla="*/ 2019964 w 3800087"/>
                              <a:gd name="connsiteY77" fmla="*/ 759296 h 1666924"/>
                              <a:gd name="connsiteX78" fmla="*/ 2040239 w 3800087"/>
                              <a:gd name="connsiteY78" fmla="*/ 769436 h 1666924"/>
                              <a:gd name="connsiteX79" fmla="*/ 2058486 w 3800087"/>
                              <a:gd name="connsiteY79" fmla="*/ 757269 h 1666924"/>
                              <a:gd name="connsiteX80" fmla="*/ 2080789 w 3800087"/>
                              <a:gd name="connsiteY80" fmla="*/ 980321 h 1666924"/>
                              <a:gd name="connsiteX81" fmla="*/ 2105118 w 3800087"/>
                              <a:gd name="connsiteY81" fmla="*/ 680215 h 1666924"/>
                              <a:gd name="connsiteX82" fmla="*/ 2127420 w 3800087"/>
                              <a:gd name="connsiteY82" fmla="*/ 907322 h 1666924"/>
                              <a:gd name="connsiteX83" fmla="*/ 2147695 w 3800087"/>
                              <a:gd name="connsiteY83" fmla="*/ 755241 h 1666924"/>
                              <a:gd name="connsiteX84" fmla="*/ 2178107 w 3800087"/>
                              <a:gd name="connsiteY84" fmla="*/ 964099 h 1666924"/>
                              <a:gd name="connsiteX85" fmla="*/ 2190272 w 3800087"/>
                              <a:gd name="connsiteY85" fmla="*/ 759296 h 1666924"/>
                              <a:gd name="connsiteX86" fmla="*/ 2210547 w 3800087"/>
                              <a:gd name="connsiteY86" fmla="*/ 850546 h 1666924"/>
                              <a:gd name="connsiteX87" fmla="*/ 2226767 w 3800087"/>
                              <a:gd name="connsiteY87" fmla="*/ 795796 h 1666924"/>
                              <a:gd name="connsiteX88" fmla="*/ 2259206 w 3800087"/>
                              <a:gd name="connsiteY88" fmla="*/ 846490 h 1666924"/>
                              <a:gd name="connsiteX89" fmla="*/ 2281509 w 3800087"/>
                              <a:gd name="connsiteY89" fmla="*/ 686297 h 1666924"/>
                              <a:gd name="connsiteX90" fmla="*/ 2313949 w 3800087"/>
                              <a:gd name="connsiteY90" fmla="*/ 876906 h 1666924"/>
                              <a:gd name="connsiteX91" fmla="*/ 2324086 w 3800087"/>
                              <a:gd name="connsiteY91" fmla="*/ 783629 h 1666924"/>
                              <a:gd name="connsiteX92" fmla="*/ 2342332 w 3800087"/>
                              <a:gd name="connsiteY92" fmla="*/ 803907 h 1666924"/>
                              <a:gd name="connsiteX93" fmla="*/ 2366662 w 3800087"/>
                              <a:gd name="connsiteY93" fmla="*/ 793769 h 1666924"/>
                              <a:gd name="connsiteX94" fmla="*/ 2390992 w 3800087"/>
                              <a:gd name="connsiteY94" fmla="*/ 1067513 h 1666924"/>
                              <a:gd name="connsiteX95" fmla="*/ 2413295 w 3800087"/>
                              <a:gd name="connsiteY95" fmla="*/ 722797 h 1666924"/>
                              <a:gd name="connsiteX96" fmla="*/ 2435597 w 3800087"/>
                              <a:gd name="connsiteY96" fmla="*/ 876906 h 1666924"/>
                              <a:gd name="connsiteX97" fmla="*/ 2463981 w 3800087"/>
                              <a:gd name="connsiteY97" fmla="*/ 653854 h 1666924"/>
                              <a:gd name="connsiteX98" fmla="*/ 2492366 w 3800087"/>
                              <a:gd name="connsiteY98" fmla="*/ 935710 h 1666924"/>
                              <a:gd name="connsiteX99" fmla="*/ 2520750 w 3800087"/>
                              <a:gd name="connsiteY99" fmla="*/ 728881 h 1666924"/>
                              <a:gd name="connsiteX100" fmla="*/ 2563327 w 3800087"/>
                              <a:gd name="connsiteY100" fmla="*/ 907322 h 1666924"/>
                              <a:gd name="connsiteX101" fmla="*/ 2587657 w 3800087"/>
                              <a:gd name="connsiteY101" fmla="*/ 805935 h 1666924"/>
                              <a:gd name="connsiteX102" fmla="*/ 2599821 w 3800087"/>
                              <a:gd name="connsiteY102" fmla="*/ 974238 h 1666924"/>
                              <a:gd name="connsiteX103" fmla="*/ 2640371 w 3800087"/>
                              <a:gd name="connsiteY103" fmla="*/ 793769 h 1666924"/>
                              <a:gd name="connsiteX104" fmla="*/ 2662674 w 3800087"/>
                              <a:gd name="connsiteY104" fmla="*/ 970182 h 1666924"/>
                              <a:gd name="connsiteX105" fmla="*/ 2680921 w 3800087"/>
                              <a:gd name="connsiteY105" fmla="*/ 899211 h 1666924"/>
                              <a:gd name="connsiteX106" fmla="*/ 2701196 w 3800087"/>
                              <a:gd name="connsiteY106" fmla="*/ 998571 h 1666924"/>
                              <a:gd name="connsiteX107" fmla="*/ 2755938 w 3800087"/>
                              <a:gd name="connsiteY107" fmla="*/ 686297 h 1666924"/>
                              <a:gd name="connsiteX108" fmla="*/ 2788378 w 3800087"/>
                              <a:gd name="connsiteY108" fmla="*/ 899211 h 1666924"/>
                              <a:gd name="connsiteX109" fmla="*/ 2810681 w 3800087"/>
                              <a:gd name="connsiteY109" fmla="*/ 647771 h 1666924"/>
                              <a:gd name="connsiteX110" fmla="*/ 2845148 w 3800087"/>
                              <a:gd name="connsiteY110" fmla="*/ 734963 h 1666924"/>
                              <a:gd name="connsiteX111" fmla="*/ 2877588 w 3800087"/>
                              <a:gd name="connsiteY111" fmla="*/ 708603 h 1666924"/>
                              <a:gd name="connsiteX112" fmla="*/ 2893808 w 3800087"/>
                              <a:gd name="connsiteY112" fmla="*/ 907322 h 1666924"/>
                              <a:gd name="connsiteX113" fmla="*/ 2932329 w 3800087"/>
                              <a:gd name="connsiteY113" fmla="*/ 836351 h 1666924"/>
                              <a:gd name="connsiteX114" fmla="*/ 2954632 w 3800087"/>
                              <a:gd name="connsiteY114" fmla="*/ 874878 h 1666924"/>
                              <a:gd name="connsiteX115" fmla="*/ 2987071 w 3800087"/>
                              <a:gd name="connsiteY115" fmla="*/ 402413 h 1666924"/>
                              <a:gd name="connsiteX116" fmla="*/ 3007346 w 3800087"/>
                              <a:gd name="connsiteY116" fmla="*/ 812018 h 1666924"/>
                              <a:gd name="connsiteX117" fmla="*/ 3031676 w 3800087"/>
                              <a:gd name="connsiteY117" fmla="*/ 753214 h 1666924"/>
                              <a:gd name="connsiteX118" fmla="*/ 3035730 w 3800087"/>
                              <a:gd name="connsiteY118" fmla="*/ 878933 h 1666924"/>
                              <a:gd name="connsiteX119" fmla="*/ 3049922 w 3800087"/>
                              <a:gd name="connsiteY119" fmla="*/ 820129 h 1666924"/>
                              <a:gd name="connsiteX120" fmla="*/ 3062087 w 3800087"/>
                              <a:gd name="connsiteY120" fmla="*/ 1290566 h 1666924"/>
                              <a:gd name="connsiteX121" fmla="*/ 3084388 w 3800087"/>
                              <a:gd name="connsiteY121" fmla="*/ 467301 h 1666924"/>
                              <a:gd name="connsiteX122" fmla="*/ 3104663 w 3800087"/>
                              <a:gd name="connsiteY122" fmla="*/ 714686 h 1666924"/>
                              <a:gd name="connsiteX123" fmla="*/ 3131021 w 3800087"/>
                              <a:gd name="connsiteY123" fmla="*/ 475412 h 1666924"/>
                              <a:gd name="connsiteX124" fmla="*/ 3169542 w 3800087"/>
                              <a:gd name="connsiteY124" fmla="*/ 937738 h 1666924"/>
                              <a:gd name="connsiteX125" fmla="*/ 3224534 w 3800087"/>
                              <a:gd name="connsiteY125" fmla="*/ 477441 h 1666924"/>
                              <a:gd name="connsiteX126" fmla="*/ 3224285 w 3800087"/>
                              <a:gd name="connsiteY126" fmla="*/ 1239871 h 1666924"/>
                              <a:gd name="connsiteX127" fmla="*/ 3250642 w 3800087"/>
                              <a:gd name="connsiteY127" fmla="*/ 718741 h 1666924"/>
                              <a:gd name="connsiteX128" fmla="*/ 3293218 w 3800087"/>
                              <a:gd name="connsiteY128" fmla="*/ 1069542 h 1666924"/>
                              <a:gd name="connsiteX129" fmla="*/ 3311466 w 3800087"/>
                              <a:gd name="connsiteY129" fmla="*/ 588966 h 1666924"/>
                              <a:gd name="connsiteX130" fmla="*/ 3347961 w 3800087"/>
                              <a:gd name="connsiteY130" fmla="*/ 1026959 h 1666924"/>
                              <a:gd name="connsiteX131" fmla="*/ 3382428 w 3800087"/>
                              <a:gd name="connsiteY131" fmla="*/ 797824 h 1666924"/>
                              <a:gd name="connsiteX132" fmla="*/ 3412840 w 3800087"/>
                              <a:gd name="connsiteY132" fmla="*/ 647771 h 1666924"/>
                              <a:gd name="connsiteX133" fmla="*/ 3422977 w 3800087"/>
                              <a:gd name="connsiteY133" fmla="*/ 1000598 h 1666924"/>
                              <a:gd name="connsiteX134" fmla="*/ 3439197 w 3800087"/>
                              <a:gd name="connsiteY134" fmla="*/ 848517 h 1666924"/>
                              <a:gd name="connsiteX135" fmla="*/ 3483802 w 3800087"/>
                              <a:gd name="connsiteY135" fmla="*/ 676159 h 1666924"/>
                              <a:gd name="connsiteX136" fmla="*/ 3506103 w 3800087"/>
                              <a:gd name="connsiteY136" fmla="*/ 1146596 h 1666924"/>
                              <a:gd name="connsiteX137" fmla="*/ 3532461 w 3800087"/>
                              <a:gd name="connsiteY137" fmla="*/ 661965 h 1666924"/>
                              <a:gd name="connsiteX138" fmla="*/ 3556791 w 3800087"/>
                              <a:gd name="connsiteY138" fmla="*/ 775518 h 1666924"/>
                              <a:gd name="connsiteX139" fmla="*/ 3581120 w 3800087"/>
                              <a:gd name="connsiteY139" fmla="*/ 515967 h 1666924"/>
                              <a:gd name="connsiteX140" fmla="*/ 3597340 w 3800087"/>
                              <a:gd name="connsiteY140" fmla="*/ 955988 h 1666924"/>
                              <a:gd name="connsiteX141" fmla="*/ 3633834 w 3800087"/>
                              <a:gd name="connsiteY141" fmla="*/ 722797 h 1666924"/>
                              <a:gd name="connsiteX142" fmla="*/ 3662219 w 3800087"/>
                              <a:gd name="connsiteY142" fmla="*/ 747130 h 1666924"/>
                              <a:gd name="connsiteX143" fmla="*/ 3684521 w 3800087"/>
                              <a:gd name="connsiteY143" fmla="*/ 560578 h 1666924"/>
                              <a:gd name="connsiteX144" fmla="*/ 3696686 w 3800087"/>
                              <a:gd name="connsiteY144" fmla="*/ 850546 h 1666924"/>
                              <a:gd name="connsiteX145" fmla="*/ 3737236 w 3800087"/>
                              <a:gd name="connsiteY145" fmla="*/ 692381 h 1666924"/>
                              <a:gd name="connsiteX146" fmla="*/ 3739262 w 3800087"/>
                              <a:gd name="connsiteY146" fmla="*/ 1026959 h 1666924"/>
                              <a:gd name="connsiteX147" fmla="*/ 3781840 w 3800087"/>
                              <a:gd name="connsiteY147" fmla="*/ 661965 h 1666924"/>
                              <a:gd name="connsiteX148" fmla="*/ 3800087 w 3800087"/>
                              <a:gd name="connsiteY148" fmla="*/ 923544 h 1666924"/>
                              <a:gd name="connsiteX0" fmla="*/ 0 w 3781840"/>
                              <a:gd name="connsiteY0" fmla="*/ 770033 h 1666924"/>
                              <a:gd name="connsiteX1" fmla="*/ 23347 w 3781840"/>
                              <a:gd name="connsiteY1" fmla="*/ 824508 h 1666924"/>
                              <a:gd name="connsiteX2" fmla="*/ 52530 w 3781840"/>
                              <a:gd name="connsiteY2" fmla="*/ 752524 h 1666924"/>
                              <a:gd name="connsiteX3" fmla="*/ 79767 w 3781840"/>
                              <a:gd name="connsiteY3" fmla="*/ 826454 h 1666924"/>
                              <a:gd name="connsiteX4" fmla="*/ 105059 w 3781840"/>
                              <a:gd name="connsiteY4" fmla="*/ 756415 h 1666924"/>
                              <a:gd name="connsiteX5" fmla="*/ 147861 w 3781840"/>
                              <a:gd name="connsiteY5" fmla="*/ 871201 h 1666924"/>
                              <a:gd name="connsiteX6" fmla="*/ 192608 w 3781840"/>
                              <a:gd name="connsiteY6" fmla="*/ 690267 h 1666924"/>
                              <a:gd name="connsiteX7" fmla="*/ 217900 w 3781840"/>
                              <a:gd name="connsiteY7" fmla="*/ 777816 h 1666924"/>
                              <a:gd name="connsiteX8" fmla="*/ 241246 w 3781840"/>
                              <a:gd name="connsiteY8" fmla="*/ 770033 h 1666924"/>
                              <a:gd name="connsiteX9" fmla="*/ 252920 w 3781840"/>
                              <a:gd name="connsiteY9" fmla="*/ 824508 h 1666924"/>
                              <a:gd name="connsiteX10" fmla="*/ 247083 w 3781840"/>
                              <a:gd name="connsiteY10" fmla="*/ 873147 h 1666924"/>
                              <a:gd name="connsiteX11" fmla="*/ 272375 w 3781840"/>
                              <a:gd name="connsiteY11" fmla="*/ 908166 h 1666924"/>
                              <a:gd name="connsiteX12" fmla="*/ 272375 w 3781840"/>
                              <a:gd name="connsiteY12" fmla="*/ 950968 h 1666924"/>
                              <a:gd name="connsiteX13" fmla="*/ 299612 w 3781840"/>
                              <a:gd name="connsiteY13" fmla="*/ 875092 h 1666924"/>
                              <a:gd name="connsiteX14" fmla="*/ 324904 w 3781840"/>
                              <a:gd name="connsiteY14" fmla="*/ 915948 h 1666924"/>
                              <a:gd name="connsiteX15" fmla="*/ 324904 w 3781840"/>
                              <a:gd name="connsiteY15" fmla="*/ 970423 h 1666924"/>
                              <a:gd name="connsiteX16" fmla="*/ 344360 w 3781840"/>
                              <a:gd name="connsiteY16" fmla="*/ 1017116 h 1666924"/>
                              <a:gd name="connsiteX17" fmla="*/ 377434 w 3781840"/>
                              <a:gd name="connsiteY17" fmla="*/ 995715 h 1666924"/>
                              <a:gd name="connsiteX18" fmla="*/ 363815 w 3781840"/>
                              <a:gd name="connsiteY18" fmla="*/ 917894 h 1666924"/>
                              <a:gd name="connsiteX19" fmla="*/ 381325 w 3781840"/>
                              <a:gd name="connsiteY19" fmla="*/ 910112 h 1666924"/>
                              <a:gd name="connsiteX20" fmla="*/ 402725 w 3781840"/>
                              <a:gd name="connsiteY20" fmla="*/ 565753 h 1666924"/>
                              <a:gd name="connsiteX21" fmla="*/ 447473 w 3781840"/>
                              <a:gd name="connsiteY21" fmla="*/ 1264199 h 1666924"/>
                              <a:gd name="connsiteX22" fmla="*/ 480547 w 3781840"/>
                              <a:gd name="connsiteY22" fmla="*/ 1030735 h 1666924"/>
                              <a:gd name="connsiteX23" fmla="*/ 494165 w 3781840"/>
                              <a:gd name="connsiteY23" fmla="*/ 1071591 h 1666924"/>
                              <a:gd name="connsiteX24" fmla="*/ 509730 w 3781840"/>
                              <a:gd name="connsiteY24" fmla="*/ 1046299 h 1666924"/>
                              <a:gd name="connsiteX25" fmla="*/ 527240 w 3781840"/>
                              <a:gd name="connsiteY25" fmla="*/ 1163031 h 1666924"/>
                              <a:gd name="connsiteX26" fmla="*/ 589497 w 3781840"/>
                              <a:gd name="connsiteY26" fmla="*/ 176646 h 1666924"/>
                              <a:gd name="connsiteX27" fmla="*/ 618680 w 3781840"/>
                              <a:gd name="connsiteY27" fmla="*/ 419838 h 1666924"/>
                              <a:gd name="connsiteX28" fmla="*/ 638135 w 3781840"/>
                              <a:gd name="connsiteY28" fmla="*/ 330343 h 1666924"/>
                              <a:gd name="connsiteX29" fmla="*/ 661481 w 3781840"/>
                              <a:gd name="connsiteY29" fmla="*/ 1530736 h 1666924"/>
                              <a:gd name="connsiteX30" fmla="*/ 688719 w 3781840"/>
                              <a:gd name="connsiteY30" fmla="*/ 1666924 h 1666924"/>
                              <a:gd name="connsiteX31" fmla="*/ 762649 w 3781840"/>
                              <a:gd name="connsiteY31" fmla="*/ 52132 h 1666924"/>
                              <a:gd name="connsiteX32" fmla="*/ 782104 w 3781840"/>
                              <a:gd name="connsiteY32" fmla="*/ 85206 h 1666924"/>
                              <a:gd name="connsiteX33" fmla="*/ 795723 w 3781840"/>
                              <a:gd name="connsiteY33" fmla="*/ 1612520 h 1666924"/>
                              <a:gd name="connsiteX34" fmla="*/ 842002 w 3781840"/>
                              <a:gd name="connsiteY34" fmla="*/ 29308 h 1666924"/>
                              <a:gd name="connsiteX35" fmla="*/ 862276 w 3781840"/>
                              <a:gd name="connsiteY35" fmla="*/ 925573 h 1666924"/>
                              <a:gd name="connsiteX36" fmla="*/ 884578 w 3781840"/>
                              <a:gd name="connsiteY36" fmla="*/ 380109 h 1666924"/>
                              <a:gd name="connsiteX37" fmla="*/ 908908 w 3781840"/>
                              <a:gd name="connsiteY37" fmla="*/ 256417 h 1666924"/>
                              <a:gd name="connsiteX38" fmla="*/ 947430 w 3781840"/>
                              <a:gd name="connsiteY38" fmla="*/ 895155 h 1666924"/>
                              <a:gd name="connsiteX39" fmla="*/ 994063 w 3781840"/>
                              <a:gd name="connsiteY39" fmla="*/ 532189 h 1666924"/>
                              <a:gd name="connsiteX40" fmla="*/ 1020420 w 3781840"/>
                              <a:gd name="connsiteY40" fmla="*/ 1022904 h 1666924"/>
                              <a:gd name="connsiteX41" fmla="*/ 1052860 w 3781840"/>
                              <a:gd name="connsiteY41" fmla="*/ 666021 h 1666924"/>
                              <a:gd name="connsiteX42" fmla="*/ 1073135 w 3781840"/>
                              <a:gd name="connsiteY42" fmla="*/ 1217567 h 1666924"/>
                              <a:gd name="connsiteX43" fmla="*/ 1105575 w 3781840"/>
                              <a:gd name="connsiteY43" fmla="*/ 791740 h 1666924"/>
                              <a:gd name="connsiteX44" fmla="*/ 1113685 w 3781840"/>
                              <a:gd name="connsiteY44" fmla="*/ 1355454 h 1666924"/>
                              <a:gd name="connsiteX45" fmla="*/ 1160317 w 3781840"/>
                              <a:gd name="connsiteY45" fmla="*/ 284805 h 1666924"/>
                              <a:gd name="connsiteX46" fmla="*/ 1172481 w 3781840"/>
                              <a:gd name="connsiteY46" fmla="*/ 1057375 h 1666924"/>
                              <a:gd name="connsiteX47" fmla="*/ 1206948 w 3781840"/>
                              <a:gd name="connsiteY47" fmla="*/ 347665 h 1666924"/>
                              <a:gd name="connsiteX48" fmla="*/ 1229250 w 3781840"/>
                              <a:gd name="connsiteY48" fmla="*/ 891100 h 1666924"/>
                              <a:gd name="connsiteX49" fmla="*/ 1257634 w 3781840"/>
                              <a:gd name="connsiteY49" fmla="*/ 714686 h 1666924"/>
                              <a:gd name="connsiteX50" fmla="*/ 1277909 w 3781840"/>
                              <a:gd name="connsiteY50" fmla="*/ 1004654 h 1666924"/>
                              <a:gd name="connsiteX51" fmla="*/ 1316431 w 3781840"/>
                              <a:gd name="connsiteY51" fmla="*/ 724825 h 1666924"/>
                              <a:gd name="connsiteX52" fmla="*/ 1336706 w 3781840"/>
                              <a:gd name="connsiteY52" fmla="*/ 1304759 h 1666924"/>
                              <a:gd name="connsiteX53" fmla="*/ 1367119 w 3781840"/>
                              <a:gd name="connsiteY53" fmla="*/ 751185 h 1666924"/>
                              <a:gd name="connsiteX54" fmla="*/ 1385366 w 3781840"/>
                              <a:gd name="connsiteY54" fmla="*/ 923544 h 1666924"/>
                              <a:gd name="connsiteX55" fmla="*/ 1409695 w 3781840"/>
                              <a:gd name="connsiteY55" fmla="*/ 755241 h 1666924"/>
                              <a:gd name="connsiteX56" fmla="*/ 1442135 w 3781840"/>
                              <a:gd name="connsiteY56" fmla="*/ 1329092 h 1666924"/>
                              <a:gd name="connsiteX57" fmla="*/ 1482685 w 3781840"/>
                              <a:gd name="connsiteY57" fmla="*/ 1286510 h 1666924"/>
                              <a:gd name="connsiteX58" fmla="*/ 1511070 w 3781840"/>
                              <a:gd name="connsiteY58" fmla="*/ 416608 h 1666924"/>
                              <a:gd name="connsiteX59" fmla="*/ 1533372 w 3781840"/>
                              <a:gd name="connsiteY59" fmla="*/ 807962 h 1666924"/>
                              <a:gd name="connsiteX60" fmla="*/ 1582031 w 3781840"/>
                              <a:gd name="connsiteY60" fmla="*/ 114474 h 1666924"/>
                              <a:gd name="connsiteX61" fmla="*/ 1594196 w 3781840"/>
                              <a:gd name="connsiteY61" fmla="*/ 1343287 h 1666924"/>
                              <a:gd name="connsiteX62" fmla="*/ 1628662 w 3781840"/>
                              <a:gd name="connsiteY62" fmla="*/ 655882 h 1666924"/>
                              <a:gd name="connsiteX63" fmla="*/ 1655020 w 3781840"/>
                              <a:gd name="connsiteY63" fmla="*/ 1529839 h 1666924"/>
                              <a:gd name="connsiteX64" fmla="*/ 1697596 w 3781840"/>
                              <a:gd name="connsiteY64" fmla="*/ 343609 h 1666924"/>
                              <a:gd name="connsiteX65" fmla="*/ 1721926 w 3781840"/>
                              <a:gd name="connsiteY65" fmla="*/ 728881 h 1666924"/>
                              <a:gd name="connsiteX66" fmla="*/ 1748283 w 3781840"/>
                              <a:gd name="connsiteY66" fmla="*/ 219917 h 1666924"/>
                              <a:gd name="connsiteX67" fmla="*/ 1778695 w 3781840"/>
                              <a:gd name="connsiteY67" fmla="*/ 718741 h 1666924"/>
                              <a:gd name="connsiteX68" fmla="*/ 1790860 w 3781840"/>
                              <a:gd name="connsiteY68" fmla="*/ 475412 h 1666924"/>
                              <a:gd name="connsiteX69" fmla="*/ 1823300 w 3781840"/>
                              <a:gd name="connsiteY69" fmla="*/ 505828 h 1666924"/>
                              <a:gd name="connsiteX70" fmla="*/ 1825327 w 3781840"/>
                              <a:gd name="connsiteY70" fmla="*/ 872850 h 1666924"/>
                              <a:gd name="connsiteX71" fmla="*/ 1867904 w 3781840"/>
                              <a:gd name="connsiteY71" fmla="*/ 345637 h 1666924"/>
                              <a:gd name="connsiteX72" fmla="*/ 1884124 w 3781840"/>
                              <a:gd name="connsiteY72" fmla="*/ 1085764 h 1666924"/>
                              <a:gd name="connsiteX73" fmla="*/ 1920619 w 3781840"/>
                              <a:gd name="connsiteY73" fmla="*/ 775518 h 1666924"/>
                              <a:gd name="connsiteX74" fmla="*/ 1944949 w 3781840"/>
                              <a:gd name="connsiteY74" fmla="*/ 1335176 h 1666924"/>
                              <a:gd name="connsiteX75" fmla="*/ 1979415 w 3781840"/>
                              <a:gd name="connsiteY75" fmla="*/ 846490 h 1666924"/>
                              <a:gd name="connsiteX76" fmla="*/ 2009827 w 3781840"/>
                              <a:gd name="connsiteY76" fmla="*/ 962071 h 1666924"/>
                              <a:gd name="connsiteX77" fmla="*/ 2019964 w 3781840"/>
                              <a:gd name="connsiteY77" fmla="*/ 759296 h 1666924"/>
                              <a:gd name="connsiteX78" fmla="*/ 2040239 w 3781840"/>
                              <a:gd name="connsiteY78" fmla="*/ 769436 h 1666924"/>
                              <a:gd name="connsiteX79" fmla="*/ 2058486 w 3781840"/>
                              <a:gd name="connsiteY79" fmla="*/ 757269 h 1666924"/>
                              <a:gd name="connsiteX80" fmla="*/ 2080789 w 3781840"/>
                              <a:gd name="connsiteY80" fmla="*/ 980321 h 1666924"/>
                              <a:gd name="connsiteX81" fmla="*/ 2105118 w 3781840"/>
                              <a:gd name="connsiteY81" fmla="*/ 680215 h 1666924"/>
                              <a:gd name="connsiteX82" fmla="*/ 2127420 w 3781840"/>
                              <a:gd name="connsiteY82" fmla="*/ 907322 h 1666924"/>
                              <a:gd name="connsiteX83" fmla="*/ 2147695 w 3781840"/>
                              <a:gd name="connsiteY83" fmla="*/ 755241 h 1666924"/>
                              <a:gd name="connsiteX84" fmla="*/ 2178107 w 3781840"/>
                              <a:gd name="connsiteY84" fmla="*/ 964099 h 1666924"/>
                              <a:gd name="connsiteX85" fmla="*/ 2190272 w 3781840"/>
                              <a:gd name="connsiteY85" fmla="*/ 759296 h 1666924"/>
                              <a:gd name="connsiteX86" fmla="*/ 2210547 w 3781840"/>
                              <a:gd name="connsiteY86" fmla="*/ 850546 h 1666924"/>
                              <a:gd name="connsiteX87" fmla="*/ 2226767 w 3781840"/>
                              <a:gd name="connsiteY87" fmla="*/ 795796 h 1666924"/>
                              <a:gd name="connsiteX88" fmla="*/ 2259206 w 3781840"/>
                              <a:gd name="connsiteY88" fmla="*/ 846490 h 1666924"/>
                              <a:gd name="connsiteX89" fmla="*/ 2281509 w 3781840"/>
                              <a:gd name="connsiteY89" fmla="*/ 686297 h 1666924"/>
                              <a:gd name="connsiteX90" fmla="*/ 2313949 w 3781840"/>
                              <a:gd name="connsiteY90" fmla="*/ 876906 h 1666924"/>
                              <a:gd name="connsiteX91" fmla="*/ 2324086 w 3781840"/>
                              <a:gd name="connsiteY91" fmla="*/ 783629 h 1666924"/>
                              <a:gd name="connsiteX92" fmla="*/ 2342332 w 3781840"/>
                              <a:gd name="connsiteY92" fmla="*/ 803907 h 1666924"/>
                              <a:gd name="connsiteX93" fmla="*/ 2366662 w 3781840"/>
                              <a:gd name="connsiteY93" fmla="*/ 793769 h 1666924"/>
                              <a:gd name="connsiteX94" fmla="*/ 2390992 w 3781840"/>
                              <a:gd name="connsiteY94" fmla="*/ 1067513 h 1666924"/>
                              <a:gd name="connsiteX95" fmla="*/ 2413295 w 3781840"/>
                              <a:gd name="connsiteY95" fmla="*/ 722797 h 1666924"/>
                              <a:gd name="connsiteX96" fmla="*/ 2435597 w 3781840"/>
                              <a:gd name="connsiteY96" fmla="*/ 876906 h 1666924"/>
                              <a:gd name="connsiteX97" fmla="*/ 2463981 w 3781840"/>
                              <a:gd name="connsiteY97" fmla="*/ 653854 h 1666924"/>
                              <a:gd name="connsiteX98" fmla="*/ 2492366 w 3781840"/>
                              <a:gd name="connsiteY98" fmla="*/ 935710 h 1666924"/>
                              <a:gd name="connsiteX99" fmla="*/ 2520750 w 3781840"/>
                              <a:gd name="connsiteY99" fmla="*/ 728881 h 1666924"/>
                              <a:gd name="connsiteX100" fmla="*/ 2563327 w 3781840"/>
                              <a:gd name="connsiteY100" fmla="*/ 907322 h 1666924"/>
                              <a:gd name="connsiteX101" fmla="*/ 2587657 w 3781840"/>
                              <a:gd name="connsiteY101" fmla="*/ 805935 h 1666924"/>
                              <a:gd name="connsiteX102" fmla="*/ 2599821 w 3781840"/>
                              <a:gd name="connsiteY102" fmla="*/ 974238 h 1666924"/>
                              <a:gd name="connsiteX103" fmla="*/ 2640371 w 3781840"/>
                              <a:gd name="connsiteY103" fmla="*/ 793769 h 1666924"/>
                              <a:gd name="connsiteX104" fmla="*/ 2662674 w 3781840"/>
                              <a:gd name="connsiteY104" fmla="*/ 970182 h 1666924"/>
                              <a:gd name="connsiteX105" fmla="*/ 2680921 w 3781840"/>
                              <a:gd name="connsiteY105" fmla="*/ 899211 h 1666924"/>
                              <a:gd name="connsiteX106" fmla="*/ 2701196 w 3781840"/>
                              <a:gd name="connsiteY106" fmla="*/ 998571 h 1666924"/>
                              <a:gd name="connsiteX107" fmla="*/ 2755938 w 3781840"/>
                              <a:gd name="connsiteY107" fmla="*/ 686297 h 1666924"/>
                              <a:gd name="connsiteX108" fmla="*/ 2788378 w 3781840"/>
                              <a:gd name="connsiteY108" fmla="*/ 899211 h 1666924"/>
                              <a:gd name="connsiteX109" fmla="*/ 2810681 w 3781840"/>
                              <a:gd name="connsiteY109" fmla="*/ 647771 h 1666924"/>
                              <a:gd name="connsiteX110" fmla="*/ 2845148 w 3781840"/>
                              <a:gd name="connsiteY110" fmla="*/ 734963 h 1666924"/>
                              <a:gd name="connsiteX111" fmla="*/ 2877588 w 3781840"/>
                              <a:gd name="connsiteY111" fmla="*/ 708603 h 1666924"/>
                              <a:gd name="connsiteX112" fmla="*/ 2893808 w 3781840"/>
                              <a:gd name="connsiteY112" fmla="*/ 907322 h 1666924"/>
                              <a:gd name="connsiteX113" fmla="*/ 2932329 w 3781840"/>
                              <a:gd name="connsiteY113" fmla="*/ 836351 h 1666924"/>
                              <a:gd name="connsiteX114" fmla="*/ 2954632 w 3781840"/>
                              <a:gd name="connsiteY114" fmla="*/ 874878 h 1666924"/>
                              <a:gd name="connsiteX115" fmla="*/ 2987071 w 3781840"/>
                              <a:gd name="connsiteY115" fmla="*/ 402413 h 1666924"/>
                              <a:gd name="connsiteX116" fmla="*/ 3007346 w 3781840"/>
                              <a:gd name="connsiteY116" fmla="*/ 812018 h 1666924"/>
                              <a:gd name="connsiteX117" fmla="*/ 3031676 w 3781840"/>
                              <a:gd name="connsiteY117" fmla="*/ 753214 h 1666924"/>
                              <a:gd name="connsiteX118" fmla="*/ 3035730 w 3781840"/>
                              <a:gd name="connsiteY118" fmla="*/ 878933 h 1666924"/>
                              <a:gd name="connsiteX119" fmla="*/ 3049922 w 3781840"/>
                              <a:gd name="connsiteY119" fmla="*/ 820129 h 1666924"/>
                              <a:gd name="connsiteX120" fmla="*/ 3062087 w 3781840"/>
                              <a:gd name="connsiteY120" fmla="*/ 1290566 h 1666924"/>
                              <a:gd name="connsiteX121" fmla="*/ 3084388 w 3781840"/>
                              <a:gd name="connsiteY121" fmla="*/ 467301 h 1666924"/>
                              <a:gd name="connsiteX122" fmla="*/ 3104663 w 3781840"/>
                              <a:gd name="connsiteY122" fmla="*/ 714686 h 1666924"/>
                              <a:gd name="connsiteX123" fmla="*/ 3131021 w 3781840"/>
                              <a:gd name="connsiteY123" fmla="*/ 475412 h 1666924"/>
                              <a:gd name="connsiteX124" fmla="*/ 3169542 w 3781840"/>
                              <a:gd name="connsiteY124" fmla="*/ 937738 h 1666924"/>
                              <a:gd name="connsiteX125" fmla="*/ 3224534 w 3781840"/>
                              <a:gd name="connsiteY125" fmla="*/ 477441 h 1666924"/>
                              <a:gd name="connsiteX126" fmla="*/ 3224285 w 3781840"/>
                              <a:gd name="connsiteY126" fmla="*/ 1239871 h 1666924"/>
                              <a:gd name="connsiteX127" fmla="*/ 3250642 w 3781840"/>
                              <a:gd name="connsiteY127" fmla="*/ 718741 h 1666924"/>
                              <a:gd name="connsiteX128" fmla="*/ 3293218 w 3781840"/>
                              <a:gd name="connsiteY128" fmla="*/ 1069542 h 1666924"/>
                              <a:gd name="connsiteX129" fmla="*/ 3311466 w 3781840"/>
                              <a:gd name="connsiteY129" fmla="*/ 588966 h 1666924"/>
                              <a:gd name="connsiteX130" fmla="*/ 3347961 w 3781840"/>
                              <a:gd name="connsiteY130" fmla="*/ 1026959 h 1666924"/>
                              <a:gd name="connsiteX131" fmla="*/ 3382428 w 3781840"/>
                              <a:gd name="connsiteY131" fmla="*/ 797824 h 1666924"/>
                              <a:gd name="connsiteX132" fmla="*/ 3412840 w 3781840"/>
                              <a:gd name="connsiteY132" fmla="*/ 647771 h 1666924"/>
                              <a:gd name="connsiteX133" fmla="*/ 3422977 w 3781840"/>
                              <a:gd name="connsiteY133" fmla="*/ 1000598 h 1666924"/>
                              <a:gd name="connsiteX134" fmla="*/ 3439197 w 3781840"/>
                              <a:gd name="connsiteY134" fmla="*/ 848517 h 1666924"/>
                              <a:gd name="connsiteX135" fmla="*/ 3483802 w 3781840"/>
                              <a:gd name="connsiteY135" fmla="*/ 676159 h 1666924"/>
                              <a:gd name="connsiteX136" fmla="*/ 3506103 w 3781840"/>
                              <a:gd name="connsiteY136" fmla="*/ 1146596 h 1666924"/>
                              <a:gd name="connsiteX137" fmla="*/ 3532461 w 3781840"/>
                              <a:gd name="connsiteY137" fmla="*/ 661965 h 1666924"/>
                              <a:gd name="connsiteX138" fmla="*/ 3556791 w 3781840"/>
                              <a:gd name="connsiteY138" fmla="*/ 775518 h 1666924"/>
                              <a:gd name="connsiteX139" fmla="*/ 3581120 w 3781840"/>
                              <a:gd name="connsiteY139" fmla="*/ 515967 h 1666924"/>
                              <a:gd name="connsiteX140" fmla="*/ 3597340 w 3781840"/>
                              <a:gd name="connsiteY140" fmla="*/ 955988 h 1666924"/>
                              <a:gd name="connsiteX141" fmla="*/ 3633834 w 3781840"/>
                              <a:gd name="connsiteY141" fmla="*/ 722797 h 1666924"/>
                              <a:gd name="connsiteX142" fmla="*/ 3662219 w 3781840"/>
                              <a:gd name="connsiteY142" fmla="*/ 747130 h 1666924"/>
                              <a:gd name="connsiteX143" fmla="*/ 3684521 w 3781840"/>
                              <a:gd name="connsiteY143" fmla="*/ 560578 h 1666924"/>
                              <a:gd name="connsiteX144" fmla="*/ 3696686 w 3781840"/>
                              <a:gd name="connsiteY144" fmla="*/ 850546 h 1666924"/>
                              <a:gd name="connsiteX145" fmla="*/ 3737236 w 3781840"/>
                              <a:gd name="connsiteY145" fmla="*/ 692381 h 1666924"/>
                              <a:gd name="connsiteX146" fmla="*/ 3739262 w 3781840"/>
                              <a:gd name="connsiteY146" fmla="*/ 1026959 h 1666924"/>
                              <a:gd name="connsiteX147" fmla="*/ 3781840 w 3781840"/>
                              <a:gd name="connsiteY147" fmla="*/ 661965 h 1666924"/>
                              <a:gd name="connsiteX0" fmla="*/ 0 w 3741115"/>
                              <a:gd name="connsiteY0" fmla="*/ 770033 h 1666924"/>
                              <a:gd name="connsiteX1" fmla="*/ 23347 w 3741115"/>
                              <a:gd name="connsiteY1" fmla="*/ 824508 h 1666924"/>
                              <a:gd name="connsiteX2" fmla="*/ 52530 w 3741115"/>
                              <a:gd name="connsiteY2" fmla="*/ 752524 h 1666924"/>
                              <a:gd name="connsiteX3" fmla="*/ 79767 w 3741115"/>
                              <a:gd name="connsiteY3" fmla="*/ 826454 h 1666924"/>
                              <a:gd name="connsiteX4" fmla="*/ 105059 w 3741115"/>
                              <a:gd name="connsiteY4" fmla="*/ 756415 h 1666924"/>
                              <a:gd name="connsiteX5" fmla="*/ 147861 w 3741115"/>
                              <a:gd name="connsiteY5" fmla="*/ 871201 h 1666924"/>
                              <a:gd name="connsiteX6" fmla="*/ 192608 w 3741115"/>
                              <a:gd name="connsiteY6" fmla="*/ 690267 h 1666924"/>
                              <a:gd name="connsiteX7" fmla="*/ 217900 w 3741115"/>
                              <a:gd name="connsiteY7" fmla="*/ 777816 h 1666924"/>
                              <a:gd name="connsiteX8" fmla="*/ 241246 w 3741115"/>
                              <a:gd name="connsiteY8" fmla="*/ 770033 h 1666924"/>
                              <a:gd name="connsiteX9" fmla="*/ 252920 w 3741115"/>
                              <a:gd name="connsiteY9" fmla="*/ 824508 h 1666924"/>
                              <a:gd name="connsiteX10" fmla="*/ 247083 w 3741115"/>
                              <a:gd name="connsiteY10" fmla="*/ 873147 h 1666924"/>
                              <a:gd name="connsiteX11" fmla="*/ 272375 w 3741115"/>
                              <a:gd name="connsiteY11" fmla="*/ 908166 h 1666924"/>
                              <a:gd name="connsiteX12" fmla="*/ 272375 w 3741115"/>
                              <a:gd name="connsiteY12" fmla="*/ 950968 h 1666924"/>
                              <a:gd name="connsiteX13" fmla="*/ 299612 w 3741115"/>
                              <a:gd name="connsiteY13" fmla="*/ 875092 h 1666924"/>
                              <a:gd name="connsiteX14" fmla="*/ 324904 w 3741115"/>
                              <a:gd name="connsiteY14" fmla="*/ 915948 h 1666924"/>
                              <a:gd name="connsiteX15" fmla="*/ 324904 w 3741115"/>
                              <a:gd name="connsiteY15" fmla="*/ 970423 h 1666924"/>
                              <a:gd name="connsiteX16" fmla="*/ 344360 w 3741115"/>
                              <a:gd name="connsiteY16" fmla="*/ 1017116 h 1666924"/>
                              <a:gd name="connsiteX17" fmla="*/ 377434 w 3741115"/>
                              <a:gd name="connsiteY17" fmla="*/ 995715 h 1666924"/>
                              <a:gd name="connsiteX18" fmla="*/ 363815 w 3741115"/>
                              <a:gd name="connsiteY18" fmla="*/ 917894 h 1666924"/>
                              <a:gd name="connsiteX19" fmla="*/ 381325 w 3741115"/>
                              <a:gd name="connsiteY19" fmla="*/ 910112 h 1666924"/>
                              <a:gd name="connsiteX20" fmla="*/ 402725 w 3741115"/>
                              <a:gd name="connsiteY20" fmla="*/ 565753 h 1666924"/>
                              <a:gd name="connsiteX21" fmla="*/ 447473 w 3741115"/>
                              <a:gd name="connsiteY21" fmla="*/ 1264199 h 1666924"/>
                              <a:gd name="connsiteX22" fmla="*/ 480547 w 3741115"/>
                              <a:gd name="connsiteY22" fmla="*/ 1030735 h 1666924"/>
                              <a:gd name="connsiteX23" fmla="*/ 494165 w 3741115"/>
                              <a:gd name="connsiteY23" fmla="*/ 1071591 h 1666924"/>
                              <a:gd name="connsiteX24" fmla="*/ 509730 w 3741115"/>
                              <a:gd name="connsiteY24" fmla="*/ 1046299 h 1666924"/>
                              <a:gd name="connsiteX25" fmla="*/ 527240 w 3741115"/>
                              <a:gd name="connsiteY25" fmla="*/ 1163031 h 1666924"/>
                              <a:gd name="connsiteX26" fmla="*/ 589497 w 3741115"/>
                              <a:gd name="connsiteY26" fmla="*/ 176646 h 1666924"/>
                              <a:gd name="connsiteX27" fmla="*/ 618680 w 3741115"/>
                              <a:gd name="connsiteY27" fmla="*/ 419838 h 1666924"/>
                              <a:gd name="connsiteX28" fmla="*/ 638135 w 3741115"/>
                              <a:gd name="connsiteY28" fmla="*/ 330343 h 1666924"/>
                              <a:gd name="connsiteX29" fmla="*/ 661481 w 3741115"/>
                              <a:gd name="connsiteY29" fmla="*/ 1530736 h 1666924"/>
                              <a:gd name="connsiteX30" fmla="*/ 688719 w 3741115"/>
                              <a:gd name="connsiteY30" fmla="*/ 1666924 h 1666924"/>
                              <a:gd name="connsiteX31" fmla="*/ 762649 w 3741115"/>
                              <a:gd name="connsiteY31" fmla="*/ 52132 h 1666924"/>
                              <a:gd name="connsiteX32" fmla="*/ 782104 w 3741115"/>
                              <a:gd name="connsiteY32" fmla="*/ 85206 h 1666924"/>
                              <a:gd name="connsiteX33" fmla="*/ 795723 w 3741115"/>
                              <a:gd name="connsiteY33" fmla="*/ 1612520 h 1666924"/>
                              <a:gd name="connsiteX34" fmla="*/ 842002 w 3741115"/>
                              <a:gd name="connsiteY34" fmla="*/ 29308 h 1666924"/>
                              <a:gd name="connsiteX35" fmla="*/ 862276 w 3741115"/>
                              <a:gd name="connsiteY35" fmla="*/ 925573 h 1666924"/>
                              <a:gd name="connsiteX36" fmla="*/ 884578 w 3741115"/>
                              <a:gd name="connsiteY36" fmla="*/ 380109 h 1666924"/>
                              <a:gd name="connsiteX37" fmla="*/ 908908 w 3741115"/>
                              <a:gd name="connsiteY37" fmla="*/ 256417 h 1666924"/>
                              <a:gd name="connsiteX38" fmla="*/ 947430 w 3741115"/>
                              <a:gd name="connsiteY38" fmla="*/ 895155 h 1666924"/>
                              <a:gd name="connsiteX39" fmla="*/ 994063 w 3741115"/>
                              <a:gd name="connsiteY39" fmla="*/ 532189 h 1666924"/>
                              <a:gd name="connsiteX40" fmla="*/ 1020420 w 3741115"/>
                              <a:gd name="connsiteY40" fmla="*/ 1022904 h 1666924"/>
                              <a:gd name="connsiteX41" fmla="*/ 1052860 w 3741115"/>
                              <a:gd name="connsiteY41" fmla="*/ 666021 h 1666924"/>
                              <a:gd name="connsiteX42" fmla="*/ 1073135 w 3741115"/>
                              <a:gd name="connsiteY42" fmla="*/ 1217567 h 1666924"/>
                              <a:gd name="connsiteX43" fmla="*/ 1105575 w 3741115"/>
                              <a:gd name="connsiteY43" fmla="*/ 791740 h 1666924"/>
                              <a:gd name="connsiteX44" fmla="*/ 1113685 w 3741115"/>
                              <a:gd name="connsiteY44" fmla="*/ 1355454 h 1666924"/>
                              <a:gd name="connsiteX45" fmla="*/ 1160317 w 3741115"/>
                              <a:gd name="connsiteY45" fmla="*/ 284805 h 1666924"/>
                              <a:gd name="connsiteX46" fmla="*/ 1172481 w 3741115"/>
                              <a:gd name="connsiteY46" fmla="*/ 1057375 h 1666924"/>
                              <a:gd name="connsiteX47" fmla="*/ 1206948 w 3741115"/>
                              <a:gd name="connsiteY47" fmla="*/ 347665 h 1666924"/>
                              <a:gd name="connsiteX48" fmla="*/ 1229250 w 3741115"/>
                              <a:gd name="connsiteY48" fmla="*/ 891100 h 1666924"/>
                              <a:gd name="connsiteX49" fmla="*/ 1257634 w 3741115"/>
                              <a:gd name="connsiteY49" fmla="*/ 714686 h 1666924"/>
                              <a:gd name="connsiteX50" fmla="*/ 1277909 w 3741115"/>
                              <a:gd name="connsiteY50" fmla="*/ 1004654 h 1666924"/>
                              <a:gd name="connsiteX51" fmla="*/ 1316431 w 3741115"/>
                              <a:gd name="connsiteY51" fmla="*/ 724825 h 1666924"/>
                              <a:gd name="connsiteX52" fmla="*/ 1336706 w 3741115"/>
                              <a:gd name="connsiteY52" fmla="*/ 1304759 h 1666924"/>
                              <a:gd name="connsiteX53" fmla="*/ 1367119 w 3741115"/>
                              <a:gd name="connsiteY53" fmla="*/ 751185 h 1666924"/>
                              <a:gd name="connsiteX54" fmla="*/ 1385366 w 3741115"/>
                              <a:gd name="connsiteY54" fmla="*/ 923544 h 1666924"/>
                              <a:gd name="connsiteX55" fmla="*/ 1409695 w 3741115"/>
                              <a:gd name="connsiteY55" fmla="*/ 755241 h 1666924"/>
                              <a:gd name="connsiteX56" fmla="*/ 1442135 w 3741115"/>
                              <a:gd name="connsiteY56" fmla="*/ 1329092 h 1666924"/>
                              <a:gd name="connsiteX57" fmla="*/ 1482685 w 3741115"/>
                              <a:gd name="connsiteY57" fmla="*/ 1286510 h 1666924"/>
                              <a:gd name="connsiteX58" fmla="*/ 1511070 w 3741115"/>
                              <a:gd name="connsiteY58" fmla="*/ 416608 h 1666924"/>
                              <a:gd name="connsiteX59" fmla="*/ 1533372 w 3741115"/>
                              <a:gd name="connsiteY59" fmla="*/ 807962 h 1666924"/>
                              <a:gd name="connsiteX60" fmla="*/ 1582031 w 3741115"/>
                              <a:gd name="connsiteY60" fmla="*/ 114474 h 1666924"/>
                              <a:gd name="connsiteX61" fmla="*/ 1594196 w 3741115"/>
                              <a:gd name="connsiteY61" fmla="*/ 1343287 h 1666924"/>
                              <a:gd name="connsiteX62" fmla="*/ 1628662 w 3741115"/>
                              <a:gd name="connsiteY62" fmla="*/ 655882 h 1666924"/>
                              <a:gd name="connsiteX63" fmla="*/ 1655020 w 3741115"/>
                              <a:gd name="connsiteY63" fmla="*/ 1529839 h 1666924"/>
                              <a:gd name="connsiteX64" fmla="*/ 1697596 w 3741115"/>
                              <a:gd name="connsiteY64" fmla="*/ 343609 h 1666924"/>
                              <a:gd name="connsiteX65" fmla="*/ 1721926 w 3741115"/>
                              <a:gd name="connsiteY65" fmla="*/ 728881 h 1666924"/>
                              <a:gd name="connsiteX66" fmla="*/ 1748283 w 3741115"/>
                              <a:gd name="connsiteY66" fmla="*/ 219917 h 1666924"/>
                              <a:gd name="connsiteX67" fmla="*/ 1778695 w 3741115"/>
                              <a:gd name="connsiteY67" fmla="*/ 718741 h 1666924"/>
                              <a:gd name="connsiteX68" fmla="*/ 1790860 w 3741115"/>
                              <a:gd name="connsiteY68" fmla="*/ 475412 h 1666924"/>
                              <a:gd name="connsiteX69" fmla="*/ 1823300 w 3741115"/>
                              <a:gd name="connsiteY69" fmla="*/ 505828 h 1666924"/>
                              <a:gd name="connsiteX70" fmla="*/ 1825327 w 3741115"/>
                              <a:gd name="connsiteY70" fmla="*/ 872850 h 1666924"/>
                              <a:gd name="connsiteX71" fmla="*/ 1867904 w 3741115"/>
                              <a:gd name="connsiteY71" fmla="*/ 345637 h 1666924"/>
                              <a:gd name="connsiteX72" fmla="*/ 1884124 w 3741115"/>
                              <a:gd name="connsiteY72" fmla="*/ 1085764 h 1666924"/>
                              <a:gd name="connsiteX73" fmla="*/ 1920619 w 3741115"/>
                              <a:gd name="connsiteY73" fmla="*/ 775518 h 1666924"/>
                              <a:gd name="connsiteX74" fmla="*/ 1944949 w 3741115"/>
                              <a:gd name="connsiteY74" fmla="*/ 1335176 h 1666924"/>
                              <a:gd name="connsiteX75" fmla="*/ 1979415 w 3741115"/>
                              <a:gd name="connsiteY75" fmla="*/ 846490 h 1666924"/>
                              <a:gd name="connsiteX76" fmla="*/ 2009827 w 3741115"/>
                              <a:gd name="connsiteY76" fmla="*/ 962071 h 1666924"/>
                              <a:gd name="connsiteX77" fmla="*/ 2019964 w 3741115"/>
                              <a:gd name="connsiteY77" fmla="*/ 759296 h 1666924"/>
                              <a:gd name="connsiteX78" fmla="*/ 2040239 w 3741115"/>
                              <a:gd name="connsiteY78" fmla="*/ 769436 h 1666924"/>
                              <a:gd name="connsiteX79" fmla="*/ 2058486 w 3741115"/>
                              <a:gd name="connsiteY79" fmla="*/ 757269 h 1666924"/>
                              <a:gd name="connsiteX80" fmla="*/ 2080789 w 3741115"/>
                              <a:gd name="connsiteY80" fmla="*/ 980321 h 1666924"/>
                              <a:gd name="connsiteX81" fmla="*/ 2105118 w 3741115"/>
                              <a:gd name="connsiteY81" fmla="*/ 680215 h 1666924"/>
                              <a:gd name="connsiteX82" fmla="*/ 2127420 w 3741115"/>
                              <a:gd name="connsiteY82" fmla="*/ 907322 h 1666924"/>
                              <a:gd name="connsiteX83" fmla="*/ 2147695 w 3741115"/>
                              <a:gd name="connsiteY83" fmla="*/ 755241 h 1666924"/>
                              <a:gd name="connsiteX84" fmla="*/ 2178107 w 3741115"/>
                              <a:gd name="connsiteY84" fmla="*/ 964099 h 1666924"/>
                              <a:gd name="connsiteX85" fmla="*/ 2190272 w 3741115"/>
                              <a:gd name="connsiteY85" fmla="*/ 759296 h 1666924"/>
                              <a:gd name="connsiteX86" fmla="*/ 2210547 w 3741115"/>
                              <a:gd name="connsiteY86" fmla="*/ 850546 h 1666924"/>
                              <a:gd name="connsiteX87" fmla="*/ 2226767 w 3741115"/>
                              <a:gd name="connsiteY87" fmla="*/ 795796 h 1666924"/>
                              <a:gd name="connsiteX88" fmla="*/ 2259206 w 3741115"/>
                              <a:gd name="connsiteY88" fmla="*/ 846490 h 1666924"/>
                              <a:gd name="connsiteX89" fmla="*/ 2281509 w 3741115"/>
                              <a:gd name="connsiteY89" fmla="*/ 686297 h 1666924"/>
                              <a:gd name="connsiteX90" fmla="*/ 2313949 w 3741115"/>
                              <a:gd name="connsiteY90" fmla="*/ 876906 h 1666924"/>
                              <a:gd name="connsiteX91" fmla="*/ 2324086 w 3741115"/>
                              <a:gd name="connsiteY91" fmla="*/ 783629 h 1666924"/>
                              <a:gd name="connsiteX92" fmla="*/ 2342332 w 3741115"/>
                              <a:gd name="connsiteY92" fmla="*/ 803907 h 1666924"/>
                              <a:gd name="connsiteX93" fmla="*/ 2366662 w 3741115"/>
                              <a:gd name="connsiteY93" fmla="*/ 793769 h 1666924"/>
                              <a:gd name="connsiteX94" fmla="*/ 2390992 w 3741115"/>
                              <a:gd name="connsiteY94" fmla="*/ 1067513 h 1666924"/>
                              <a:gd name="connsiteX95" fmla="*/ 2413295 w 3741115"/>
                              <a:gd name="connsiteY95" fmla="*/ 722797 h 1666924"/>
                              <a:gd name="connsiteX96" fmla="*/ 2435597 w 3741115"/>
                              <a:gd name="connsiteY96" fmla="*/ 876906 h 1666924"/>
                              <a:gd name="connsiteX97" fmla="*/ 2463981 w 3741115"/>
                              <a:gd name="connsiteY97" fmla="*/ 653854 h 1666924"/>
                              <a:gd name="connsiteX98" fmla="*/ 2492366 w 3741115"/>
                              <a:gd name="connsiteY98" fmla="*/ 935710 h 1666924"/>
                              <a:gd name="connsiteX99" fmla="*/ 2520750 w 3741115"/>
                              <a:gd name="connsiteY99" fmla="*/ 728881 h 1666924"/>
                              <a:gd name="connsiteX100" fmla="*/ 2563327 w 3741115"/>
                              <a:gd name="connsiteY100" fmla="*/ 907322 h 1666924"/>
                              <a:gd name="connsiteX101" fmla="*/ 2587657 w 3741115"/>
                              <a:gd name="connsiteY101" fmla="*/ 805935 h 1666924"/>
                              <a:gd name="connsiteX102" fmla="*/ 2599821 w 3741115"/>
                              <a:gd name="connsiteY102" fmla="*/ 974238 h 1666924"/>
                              <a:gd name="connsiteX103" fmla="*/ 2640371 w 3741115"/>
                              <a:gd name="connsiteY103" fmla="*/ 793769 h 1666924"/>
                              <a:gd name="connsiteX104" fmla="*/ 2662674 w 3741115"/>
                              <a:gd name="connsiteY104" fmla="*/ 970182 h 1666924"/>
                              <a:gd name="connsiteX105" fmla="*/ 2680921 w 3741115"/>
                              <a:gd name="connsiteY105" fmla="*/ 899211 h 1666924"/>
                              <a:gd name="connsiteX106" fmla="*/ 2701196 w 3741115"/>
                              <a:gd name="connsiteY106" fmla="*/ 998571 h 1666924"/>
                              <a:gd name="connsiteX107" fmla="*/ 2755938 w 3741115"/>
                              <a:gd name="connsiteY107" fmla="*/ 686297 h 1666924"/>
                              <a:gd name="connsiteX108" fmla="*/ 2788378 w 3741115"/>
                              <a:gd name="connsiteY108" fmla="*/ 899211 h 1666924"/>
                              <a:gd name="connsiteX109" fmla="*/ 2810681 w 3741115"/>
                              <a:gd name="connsiteY109" fmla="*/ 647771 h 1666924"/>
                              <a:gd name="connsiteX110" fmla="*/ 2845148 w 3741115"/>
                              <a:gd name="connsiteY110" fmla="*/ 734963 h 1666924"/>
                              <a:gd name="connsiteX111" fmla="*/ 2877588 w 3741115"/>
                              <a:gd name="connsiteY111" fmla="*/ 708603 h 1666924"/>
                              <a:gd name="connsiteX112" fmla="*/ 2893808 w 3741115"/>
                              <a:gd name="connsiteY112" fmla="*/ 907322 h 1666924"/>
                              <a:gd name="connsiteX113" fmla="*/ 2932329 w 3741115"/>
                              <a:gd name="connsiteY113" fmla="*/ 836351 h 1666924"/>
                              <a:gd name="connsiteX114" fmla="*/ 2954632 w 3741115"/>
                              <a:gd name="connsiteY114" fmla="*/ 874878 h 1666924"/>
                              <a:gd name="connsiteX115" fmla="*/ 2987071 w 3741115"/>
                              <a:gd name="connsiteY115" fmla="*/ 402413 h 1666924"/>
                              <a:gd name="connsiteX116" fmla="*/ 3007346 w 3741115"/>
                              <a:gd name="connsiteY116" fmla="*/ 812018 h 1666924"/>
                              <a:gd name="connsiteX117" fmla="*/ 3031676 w 3741115"/>
                              <a:gd name="connsiteY117" fmla="*/ 753214 h 1666924"/>
                              <a:gd name="connsiteX118" fmla="*/ 3035730 w 3741115"/>
                              <a:gd name="connsiteY118" fmla="*/ 878933 h 1666924"/>
                              <a:gd name="connsiteX119" fmla="*/ 3049922 w 3741115"/>
                              <a:gd name="connsiteY119" fmla="*/ 820129 h 1666924"/>
                              <a:gd name="connsiteX120" fmla="*/ 3062087 w 3741115"/>
                              <a:gd name="connsiteY120" fmla="*/ 1290566 h 1666924"/>
                              <a:gd name="connsiteX121" fmla="*/ 3084388 w 3741115"/>
                              <a:gd name="connsiteY121" fmla="*/ 467301 h 1666924"/>
                              <a:gd name="connsiteX122" fmla="*/ 3104663 w 3741115"/>
                              <a:gd name="connsiteY122" fmla="*/ 714686 h 1666924"/>
                              <a:gd name="connsiteX123" fmla="*/ 3131021 w 3741115"/>
                              <a:gd name="connsiteY123" fmla="*/ 475412 h 1666924"/>
                              <a:gd name="connsiteX124" fmla="*/ 3169542 w 3741115"/>
                              <a:gd name="connsiteY124" fmla="*/ 937738 h 1666924"/>
                              <a:gd name="connsiteX125" fmla="*/ 3224534 w 3741115"/>
                              <a:gd name="connsiteY125" fmla="*/ 477441 h 1666924"/>
                              <a:gd name="connsiteX126" fmla="*/ 3224285 w 3741115"/>
                              <a:gd name="connsiteY126" fmla="*/ 1239871 h 1666924"/>
                              <a:gd name="connsiteX127" fmla="*/ 3250642 w 3741115"/>
                              <a:gd name="connsiteY127" fmla="*/ 718741 h 1666924"/>
                              <a:gd name="connsiteX128" fmla="*/ 3293218 w 3741115"/>
                              <a:gd name="connsiteY128" fmla="*/ 1069542 h 1666924"/>
                              <a:gd name="connsiteX129" fmla="*/ 3311466 w 3741115"/>
                              <a:gd name="connsiteY129" fmla="*/ 588966 h 1666924"/>
                              <a:gd name="connsiteX130" fmla="*/ 3347961 w 3741115"/>
                              <a:gd name="connsiteY130" fmla="*/ 1026959 h 1666924"/>
                              <a:gd name="connsiteX131" fmla="*/ 3382428 w 3741115"/>
                              <a:gd name="connsiteY131" fmla="*/ 797824 h 1666924"/>
                              <a:gd name="connsiteX132" fmla="*/ 3412840 w 3741115"/>
                              <a:gd name="connsiteY132" fmla="*/ 647771 h 1666924"/>
                              <a:gd name="connsiteX133" fmla="*/ 3422977 w 3741115"/>
                              <a:gd name="connsiteY133" fmla="*/ 1000598 h 1666924"/>
                              <a:gd name="connsiteX134" fmla="*/ 3439197 w 3741115"/>
                              <a:gd name="connsiteY134" fmla="*/ 848517 h 1666924"/>
                              <a:gd name="connsiteX135" fmla="*/ 3483802 w 3741115"/>
                              <a:gd name="connsiteY135" fmla="*/ 676159 h 1666924"/>
                              <a:gd name="connsiteX136" fmla="*/ 3506103 w 3741115"/>
                              <a:gd name="connsiteY136" fmla="*/ 1146596 h 1666924"/>
                              <a:gd name="connsiteX137" fmla="*/ 3532461 w 3741115"/>
                              <a:gd name="connsiteY137" fmla="*/ 661965 h 1666924"/>
                              <a:gd name="connsiteX138" fmla="*/ 3556791 w 3741115"/>
                              <a:gd name="connsiteY138" fmla="*/ 775518 h 1666924"/>
                              <a:gd name="connsiteX139" fmla="*/ 3581120 w 3741115"/>
                              <a:gd name="connsiteY139" fmla="*/ 515967 h 1666924"/>
                              <a:gd name="connsiteX140" fmla="*/ 3597340 w 3741115"/>
                              <a:gd name="connsiteY140" fmla="*/ 955988 h 1666924"/>
                              <a:gd name="connsiteX141" fmla="*/ 3633834 w 3741115"/>
                              <a:gd name="connsiteY141" fmla="*/ 722797 h 1666924"/>
                              <a:gd name="connsiteX142" fmla="*/ 3662219 w 3741115"/>
                              <a:gd name="connsiteY142" fmla="*/ 747130 h 1666924"/>
                              <a:gd name="connsiteX143" fmla="*/ 3684521 w 3741115"/>
                              <a:gd name="connsiteY143" fmla="*/ 560578 h 1666924"/>
                              <a:gd name="connsiteX144" fmla="*/ 3696686 w 3741115"/>
                              <a:gd name="connsiteY144" fmla="*/ 850546 h 1666924"/>
                              <a:gd name="connsiteX145" fmla="*/ 3737236 w 3741115"/>
                              <a:gd name="connsiteY145" fmla="*/ 692381 h 1666924"/>
                              <a:gd name="connsiteX146" fmla="*/ 3739262 w 3741115"/>
                              <a:gd name="connsiteY146" fmla="*/ 1026959 h 1666924"/>
                              <a:gd name="connsiteX0" fmla="*/ 0 w 3739262"/>
                              <a:gd name="connsiteY0" fmla="*/ 770033 h 1666924"/>
                              <a:gd name="connsiteX1" fmla="*/ 23347 w 3739262"/>
                              <a:gd name="connsiteY1" fmla="*/ 824508 h 1666924"/>
                              <a:gd name="connsiteX2" fmla="*/ 52530 w 3739262"/>
                              <a:gd name="connsiteY2" fmla="*/ 752524 h 1666924"/>
                              <a:gd name="connsiteX3" fmla="*/ 79767 w 3739262"/>
                              <a:gd name="connsiteY3" fmla="*/ 826454 h 1666924"/>
                              <a:gd name="connsiteX4" fmla="*/ 105059 w 3739262"/>
                              <a:gd name="connsiteY4" fmla="*/ 756415 h 1666924"/>
                              <a:gd name="connsiteX5" fmla="*/ 147861 w 3739262"/>
                              <a:gd name="connsiteY5" fmla="*/ 871201 h 1666924"/>
                              <a:gd name="connsiteX6" fmla="*/ 192608 w 3739262"/>
                              <a:gd name="connsiteY6" fmla="*/ 690267 h 1666924"/>
                              <a:gd name="connsiteX7" fmla="*/ 217900 w 3739262"/>
                              <a:gd name="connsiteY7" fmla="*/ 777816 h 1666924"/>
                              <a:gd name="connsiteX8" fmla="*/ 241246 w 3739262"/>
                              <a:gd name="connsiteY8" fmla="*/ 770033 h 1666924"/>
                              <a:gd name="connsiteX9" fmla="*/ 252920 w 3739262"/>
                              <a:gd name="connsiteY9" fmla="*/ 824508 h 1666924"/>
                              <a:gd name="connsiteX10" fmla="*/ 247083 w 3739262"/>
                              <a:gd name="connsiteY10" fmla="*/ 873147 h 1666924"/>
                              <a:gd name="connsiteX11" fmla="*/ 272375 w 3739262"/>
                              <a:gd name="connsiteY11" fmla="*/ 908166 h 1666924"/>
                              <a:gd name="connsiteX12" fmla="*/ 272375 w 3739262"/>
                              <a:gd name="connsiteY12" fmla="*/ 950968 h 1666924"/>
                              <a:gd name="connsiteX13" fmla="*/ 299612 w 3739262"/>
                              <a:gd name="connsiteY13" fmla="*/ 875092 h 1666924"/>
                              <a:gd name="connsiteX14" fmla="*/ 324904 w 3739262"/>
                              <a:gd name="connsiteY14" fmla="*/ 915948 h 1666924"/>
                              <a:gd name="connsiteX15" fmla="*/ 324904 w 3739262"/>
                              <a:gd name="connsiteY15" fmla="*/ 970423 h 1666924"/>
                              <a:gd name="connsiteX16" fmla="*/ 344360 w 3739262"/>
                              <a:gd name="connsiteY16" fmla="*/ 1017116 h 1666924"/>
                              <a:gd name="connsiteX17" fmla="*/ 377434 w 3739262"/>
                              <a:gd name="connsiteY17" fmla="*/ 995715 h 1666924"/>
                              <a:gd name="connsiteX18" fmla="*/ 363815 w 3739262"/>
                              <a:gd name="connsiteY18" fmla="*/ 917894 h 1666924"/>
                              <a:gd name="connsiteX19" fmla="*/ 381325 w 3739262"/>
                              <a:gd name="connsiteY19" fmla="*/ 910112 h 1666924"/>
                              <a:gd name="connsiteX20" fmla="*/ 402725 w 3739262"/>
                              <a:gd name="connsiteY20" fmla="*/ 565753 h 1666924"/>
                              <a:gd name="connsiteX21" fmla="*/ 447473 w 3739262"/>
                              <a:gd name="connsiteY21" fmla="*/ 1264199 h 1666924"/>
                              <a:gd name="connsiteX22" fmla="*/ 480547 w 3739262"/>
                              <a:gd name="connsiteY22" fmla="*/ 1030735 h 1666924"/>
                              <a:gd name="connsiteX23" fmla="*/ 494165 w 3739262"/>
                              <a:gd name="connsiteY23" fmla="*/ 1071591 h 1666924"/>
                              <a:gd name="connsiteX24" fmla="*/ 509730 w 3739262"/>
                              <a:gd name="connsiteY24" fmla="*/ 1046299 h 1666924"/>
                              <a:gd name="connsiteX25" fmla="*/ 527240 w 3739262"/>
                              <a:gd name="connsiteY25" fmla="*/ 1163031 h 1666924"/>
                              <a:gd name="connsiteX26" fmla="*/ 589497 w 3739262"/>
                              <a:gd name="connsiteY26" fmla="*/ 176646 h 1666924"/>
                              <a:gd name="connsiteX27" fmla="*/ 618680 w 3739262"/>
                              <a:gd name="connsiteY27" fmla="*/ 419838 h 1666924"/>
                              <a:gd name="connsiteX28" fmla="*/ 638135 w 3739262"/>
                              <a:gd name="connsiteY28" fmla="*/ 330343 h 1666924"/>
                              <a:gd name="connsiteX29" fmla="*/ 661481 w 3739262"/>
                              <a:gd name="connsiteY29" fmla="*/ 1530736 h 1666924"/>
                              <a:gd name="connsiteX30" fmla="*/ 688719 w 3739262"/>
                              <a:gd name="connsiteY30" fmla="*/ 1666924 h 1666924"/>
                              <a:gd name="connsiteX31" fmla="*/ 762649 w 3739262"/>
                              <a:gd name="connsiteY31" fmla="*/ 52132 h 1666924"/>
                              <a:gd name="connsiteX32" fmla="*/ 782104 w 3739262"/>
                              <a:gd name="connsiteY32" fmla="*/ 85206 h 1666924"/>
                              <a:gd name="connsiteX33" fmla="*/ 795723 w 3739262"/>
                              <a:gd name="connsiteY33" fmla="*/ 1612520 h 1666924"/>
                              <a:gd name="connsiteX34" fmla="*/ 842002 w 3739262"/>
                              <a:gd name="connsiteY34" fmla="*/ 29308 h 1666924"/>
                              <a:gd name="connsiteX35" fmla="*/ 862276 w 3739262"/>
                              <a:gd name="connsiteY35" fmla="*/ 925573 h 1666924"/>
                              <a:gd name="connsiteX36" fmla="*/ 884578 w 3739262"/>
                              <a:gd name="connsiteY36" fmla="*/ 380109 h 1666924"/>
                              <a:gd name="connsiteX37" fmla="*/ 908908 w 3739262"/>
                              <a:gd name="connsiteY37" fmla="*/ 256417 h 1666924"/>
                              <a:gd name="connsiteX38" fmla="*/ 947430 w 3739262"/>
                              <a:gd name="connsiteY38" fmla="*/ 895155 h 1666924"/>
                              <a:gd name="connsiteX39" fmla="*/ 994063 w 3739262"/>
                              <a:gd name="connsiteY39" fmla="*/ 532189 h 1666924"/>
                              <a:gd name="connsiteX40" fmla="*/ 1020420 w 3739262"/>
                              <a:gd name="connsiteY40" fmla="*/ 1022904 h 1666924"/>
                              <a:gd name="connsiteX41" fmla="*/ 1052860 w 3739262"/>
                              <a:gd name="connsiteY41" fmla="*/ 666021 h 1666924"/>
                              <a:gd name="connsiteX42" fmla="*/ 1073135 w 3739262"/>
                              <a:gd name="connsiteY42" fmla="*/ 1217567 h 1666924"/>
                              <a:gd name="connsiteX43" fmla="*/ 1105575 w 3739262"/>
                              <a:gd name="connsiteY43" fmla="*/ 791740 h 1666924"/>
                              <a:gd name="connsiteX44" fmla="*/ 1113685 w 3739262"/>
                              <a:gd name="connsiteY44" fmla="*/ 1355454 h 1666924"/>
                              <a:gd name="connsiteX45" fmla="*/ 1160317 w 3739262"/>
                              <a:gd name="connsiteY45" fmla="*/ 284805 h 1666924"/>
                              <a:gd name="connsiteX46" fmla="*/ 1172481 w 3739262"/>
                              <a:gd name="connsiteY46" fmla="*/ 1057375 h 1666924"/>
                              <a:gd name="connsiteX47" fmla="*/ 1206948 w 3739262"/>
                              <a:gd name="connsiteY47" fmla="*/ 347665 h 1666924"/>
                              <a:gd name="connsiteX48" fmla="*/ 1229250 w 3739262"/>
                              <a:gd name="connsiteY48" fmla="*/ 891100 h 1666924"/>
                              <a:gd name="connsiteX49" fmla="*/ 1257634 w 3739262"/>
                              <a:gd name="connsiteY49" fmla="*/ 714686 h 1666924"/>
                              <a:gd name="connsiteX50" fmla="*/ 1277909 w 3739262"/>
                              <a:gd name="connsiteY50" fmla="*/ 1004654 h 1666924"/>
                              <a:gd name="connsiteX51" fmla="*/ 1316431 w 3739262"/>
                              <a:gd name="connsiteY51" fmla="*/ 724825 h 1666924"/>
                              <a:gd name="connsiteX52" fmla="*/ 1336706 w 3739262"/>
                              <a:gd name="connsiteY52" fmla="*/ 1304759 h 1666924"/>
                              <a:gd name="connsiteX53" fmla="*/ 1367119 w 3739262"/>
                              <a:gd name="connsiteY53" fmla="*/ 751185 h 1666924"/>
                              <a:gd name="connsiteX54" fmla="*/ 1385366 w 3739262"/>
                              <a:gd name="connsiteY54" fmla="*/ 923544 h 1666924"/>
                              <a:gd name="connsiteX55" fmla="*/ 1409695 w 3739262"/>
                              <a:gd name="connsiteY55" fmla="*/ 755241 h 1666924"/>
                              <a:gd name="connsiteX56" fmla="*/ 1442135 w 3739262"/>
                              <a:gd name="connsiteY56" fmla="*/ 1329092 h 1666924"/>
                              <a:gd name="connsiteX57" fmla="*/ 1482685 w 3739262"/>
                              <a:gd name="connsiteY57" fmla="*/ 1286510 h 1666924"/>
                              <a:gd name="connsiteX58" fmla="*/ 1511070 w 3739262"/>
                              <a:gd name="connsiteY58" fmla="*/ 416608 h 1666924"/>
                              <a:gd name="connsiteX59" fmla="*/ 1533372 w 3739262"/>
                              <a:gd name="connsiteY59" fmla="*/ 807962 h 1666924"/>
                              <a:gd name="connsiteX60" fmla="*/ 1582031 w 3739262"/>
                              <a:gd name="connsiteY60" fmla="*/ 114474 h 1666924"/>
                              <a:gd name="connsiteX61" fmla="*/ 1594196 w 3739262"/>
                              <a:gd name="connsiteY61" fmla="*/ 1343287 h 1666924"/>
                              <a:gd name="connsiteX62" fmla="*/ 1628662 w 3739262"/>
                              <a:gd name="connsiteY62" fmla="*/ 655882 h 1666924"/>
                              <a:gd name="connsiteX63" fmla="*/ 1655020 w 3739262"/>
                              <a:gd name="connsiteY63" fmla="*/ 1529839 h 1666924"/>
                              <a:gd name="connsiteX64" fmla="*/ 1697596 w 3739262"/>
                              <a:gd name="connsiteY64" fmla="*/ 343609 h 1666924"/>
                              <a:gd name="connsiteX65" fmla="*/ 1721926 w 3739262"/>
                              <a:gd name="connsiteY65" fmla="*/ 728881 h 1666924"/>
                              <a:gd name="connsiteX66" fmla="*/ 1748283 w 3739262"/>
                              <a:gd name="connsiteY66" fmla="*/ 219917 h 1666924"/>
                              <a:gd name="connsiteX67" fmla="*/ 1778695 w 3739262"/>
                              <a:gd name="connsiteY67" fmla="*/ 718741 h 1666924"/>
                              <a:gd name="connsiteX68" fmla="*/ 1790860 w 3739262"/>
                              <a:gd name="connsiteY68" fmla="*/ 475412 h 1666924"/>
                              <a:gd name="connsiteX69" fmla="*/ 1823300 w 3739262"/>
                              <a:gd name="connsiteY69" fmla="*/ 505828 h 1666924"/>
                              <a:gd name="connsiteX70" fmla="*/ 1825327 w 3739262"/>
                              <a:gd name="connsiteY70" fmla="*/ 872850 h 1666924"/>
                              <a:gd name="connsiteX71" fmla="*/ 1867904 w 3739262"/>
                              <a:gd name="connsiteY71" fmla="*/ 345637 h 1666924"/>
                              <a:gd name="connsiteX72" fmla="*/ 1884124 w 3739262"/>
                              <a:gd name="connsiteY72" fmla="*/ 1085764 h 1666924"/>
                              <a:gd name="connsiteX73" fmla="*/ 1920619 w 3739262"/>
                              <a:gd name="connsiteY73" fmla="*/ 775518 h 1666924"/>
                              <a:gd name="connsiteX74" fmla="*/ 1944949 w 3739262"/>
                              <a:gd name="connsiteY74" fmla="*/ 1335176 h 1666924"/>
                              <a:gd name="connsiteX75" fmla="*/ 1979415 w 3739262"/>
                              <a:gd name="connsiteY75" fmla="*/ 846490 h 1666924"/>
                              <a:gd name="connsiteX76" fmla="*/ 2009827 w 3739262"/>
                              <a:gd name="connsiteY76" fmla="*/ 962071 h 1666924"/>
                              <a:gd name="connsiteX77" fmla="*/ 2019964 w 3739262"/>
                              <a:gd name="connsiteY77" fmla="*/ 759296 h 1666924"/>
                              <a:gd name="connsiteX78" fmla="*/ 2040239 w 3739262"/>
                              <a:gd name="connsiteY78" fmla="*/ 769436 h 1666924"/>
                              <a:gd name="connsiteX79" fmla="*/ 2058486 w 3739262"/>
                              <a:gd name="connsiteY79" fmla="*/ 757269 h 1666924"/>
                              <a:gd name="connsiteX80" fmla="*/ 2080789 w 3739262"/>
                              <a:gd name="connsiteY80" fmla="*/ 980321 h 1666924"/>
                              <a:gd name="connsiteX81" fmla="*/ 2105118 w 3739262"/>
                              <a:gd name="connsiteY81" fmla="*/ 680215 h 1666924"/>
                              <a:gd name="connsiteX82" fmla="*/ 2127420 w 3739262"/>
                              <a:gd name="connsiteY82" fmla="*/ 907322 h 1666924"/>
                              <a:gd name="connsiteX83" fmla="*/ 2147695 w 3739262"/>
                              <a:gd name="connsiteY83" fmla="*/ 755241 h 1666924"/>
                              <a:gd name="connsiteX84" fmla="*/ 2178107 w 3739262"/>
                              <a:gd name="connsiteY84" fmla="*/ 964099 h 1666924"/>
                              <a:gd name="connsiteX85" fmla="*/ 2190272 w 3739262"/>
                              <a:gd name="connsiteY85" fmla="*/ 759296 h 1666924"/>
                              <a:gd name="connsiteX86" fmla="*/ 2210547 w 3739262"/>
                              <a:gd name="connsiteY86" fmla="*/ 850546 h 1666924"/>
                              <a:gd name="connsiteX87" fmla="*/ 2226767 w 3739262"/>
                              <a:gd name="connsiteY87" fmla="*/ 795796 h 1666924"/>
                              <a:gd name="connsiteX88" fmla="*/ 2259206 w 3739262"/>
                              <a:gd name="connsiteY88" fmla="*/ 846490 h 1666924"/>
                              <a:gd name="connsiteX89" fmla="*/ 2281509 w 3739262"/>
                              <a:gd name="connsiteY89" fmla="*/ 686297 h 1666924"/>
                              <a:gd name="connsiteX90" fmla="*/ 2313949 w 3739262"/>
                              <a:gd name="connsiteY90" fmla="*/ 876906 h 1666924"/>
                              <a:gd name="connsiteX91" fmla="*/ 2324086 w 3739262"/>
                              <a:gd name="connsiteY91" fmla="*/ 783629 h 1666924"/>
                              <a:gd name="connsiteX92" fmla="*/ 2342332 w 3739262"/>
                              <a:gd name="connsiteY92" fmla="*/ 803907 h 1666924"/>
                              <a:gd name="connsiteX93" fmla="*/ 2366662 w 3739262"/>
                              <a:gd name="connsiteY93" fmla="*/ 793769 h 1666924"/>
                              <a:gd name="connsiteX94" fmla="*/ 2390992 w 3739262"/>
                              <a:gd name="connsiteY94" fmla="*/ 1067513 h 1666924"/>
                              <a:gd name="connsiteX95" fmla="*/ 2413295 w 3739262"/>
                              <a:gd name="connsiteY95" fmla="*/ 722797 h 1666924"/>
                              <a:gd name="connsiteX96" fmla="*/ 2435597 w 3739262"/>
                              <a:gd name="connsiteY96" fmla="*/ 876906 h 1666924"/>
                              <a:gd name="connsiteX97" fmla="*/ 2463981 w 3739262"/>
                              <a:gd name="connsiteY97" fmla="*/ 653854 h 1666924"/>
                              <a:gd name="connsiteX98" fmla="*/ 2492366 w 3739262"/>
                              <a:gd name="connsiteY98" fmla="*/ 935710 h 1666924"/>
                              <a:gd name="connsiteX99" fmla="*/ 2520750 w 3739262"/>
                              <a:gd name="connsiteY99" fmla="*/ 728881 h 1666924"/>
                              <a:gd name="connsiteX100" fmla="*/ 2563327 w 3739262"/>
                              <a:gd name="connsiteY100" fmla="*/ 907322 h 1666924"/>
                              <a:gd name="connsiteX101" fmla="*/ 2587657 w 3739262"/>
                              <a:gd name="connsiteY101" fmla="*/ 805935 h 1666924"/>
                              <a:gd name="connsiteX102" fmla="*/ 2599821 w 3739262"/>
                              <a:gd name="connsiteY102" fmla="*/ 974238 h 1666924"/>
                              <a:gd name="connsiteX103" fmla="*/ 2640371 w 3739262"/>
                              <a:gd name="connsiteY103" fmla="*/ 793769 h 1666924"/>
                              <a:gd name="connsiteX104" fmla="*/ 2662674 w 3739262"/>
                              <a:gd name="connsiteY104" fmla="*/ 970182 h 1666924"/>
                              <a:gd name="connsiteX105" fmla="*/ 2680921 w 3739262"/>
                              <a:gd name="connsiteY105" fmla="*/ 899211 h 1666924"/>
                              <a:gd name="connsiteX106" fmla="*/ 2701196 w 3739262"/>
                              <a:gd name="connsiteY106" fmla="*/ 998571 h 1666924"/>
                              <a:gd name="connsiteX107" fmla="*/ 2755938 w 3739262"/>
                              <a:gd name="connsiteY107" fmla="*/ 686297 h 1666924"/>
                              <a:gd name="connsiteX108" fmla="*/ 2788378 w 3739262"/>
                              <a:gd name="connsiteY108" fmla="*/ 899211 h 1666924"/>
                              <a:gd name="connsiteX109" fmla="*/ 2810681 w 3739262"/>
                              <a:gd name="connsiteY109" fmla="*/ 647771 h 1666924"/>
                              <a:gd name="connsiteX110" fmla="*/ 2845148 w 3739262"/>
                              <a:gd name="connsiteY110" fmla="*/ 734963 h 1666924"/>
                              <a:gd name="connsiteX111" fmla="*/ 2877588 w 3739262"/>
                              <a:gd name="connsiteY111" fmla="*/ 708603 h 1666924"/>
                              <a:gd name="connsiteX112" fmla="*/ 2893808 w 3739262"/>
                              <a:gd name="connsiteY112" fmla="*/ 907322 h 1666924"/>
                              <a:gd name="connsiteX113" fmla="*/ 2932329 w 3739262"/>
                              <a:gd name="connsiteY113" fmla="*/ 836351 h 1666924"/>
                              <a:gd name="connsiteX114" fmla="*/ 2954632 w 3739262"/>
                              <a:gd name="connsiteY114" fmla="*/ 874878 h 1666924"/>
                              <a:gd name="connsiteX115" fmla="*/ 2987071 w 3739262"/>
                              <a:gd name="connsiteY115" fmla="*/ 402413 h 1666924"/>
                              <a:gd name="connsiteX116" fmla="*/ 3007346 w 3739262"/>
                              <a:gd name="connsiteY116" fmla="*/ 812018 h 1666924"/>
                              <a:gd name="connsiteX117" fmla="*/ 3031676 w 3739262"/>
                              <a:gd name="connsiteY117" fmla="*/ 753214 h 1666924"/>
                              <a:gd name="connsiteX118" fmla="*/ 3035730 w 3739262"/>
                              <a:gd name="connsiteY118" fmla="*/ 878933 h 1666924"/>
                              <a:gd name="connsiteX119" fmla="*/ 3049922 w 3739262"/>
                              <a:gd name="connsiteY119" fmla="*/ 820129 h 1666924"/>
                              <a:gd name="connsiteX120" fmla="*/ 3062087 w 3739262"/>
                              <a:gd name="connsiteY120" fmla="*/ 1290566 h 1666924"/>
                              <a:gd name="connsiteX121" fmla="*/ 3084388 w 3739262"/>
                              <a:gd name="connsiteY121" fmla="*/ 467301 h 1666924"/>
                              <a:gd name="connsiteX122" fmla="*/ 3104663 w 3739262"/>
                              <a:gd name="connsiteY122" fmla="*/ 714686 h 1666924"/>
                              <a:gd name="connsiteX123" fmla="*/ 3131021 w 3739262"/>
                              <a:gd name="connsiteY123" fmla="*/ 475412 h 1666924"/>
                              <a:gd name="connsiteX124" fmla="*/ 3169542 w 3739262"/>
                              <a:gd name="connsiteY124" fmla="*/ 937738 h 1666924"/>
                              <a:gd name="connsiteX125" fmla="*/ 3224534 w 3739262"/>
                              <a:gd name="connsiteY125" fmla="*/ 477441 h 1666924"/>
                              <a:gd name="connsiteX126" fmla="*/ 3224285 w 3739262"/>
                              <a:gd name="connsiteY126" fmla="*/ 1239871 h 1666924"/>
                              <a:gd name="connsiteX127" fmla="*/ 3250642 w 3739262"/>
                              <a:gd name="connsiteY127" fmla="*/ 718741 h 1666924"/>
                              <a:gd name="connsiteX128" fmla="*/ 3293218 w 3739262"/>
                              <a:gd name="connsiteY128" fmla="*/ 1069542 h 1666924"/>
                              <a:gd name="connsiteX129" fmla="*/ 3311466 w 3739262"/>
                              <a:gd name="connsiteY129" fmla="*/ 588966 h 1666924"/>
                              <a:gd name="connsiteX130" fmla="*/ 3347961 w 3739262"/>
                              <a:gd name="connsiteY130" fmla="*/ 1026959 h 1666924"/>
                              <a:gd name="connsiteX131" fmla="*/ 3382428 w 3739262"/>
                              <a:gd name="connsiteY131" fmla="*/ 797824 h 1666924"/>
                              <a:gd name="connsiteX132" fmla="*/ 3412840 w 3739262"/>
                              <a:gd name="connsiteY132" fmla="*/ 647771 h 1666924"/>
                              <a:gd name="connsiteX133" fmla="*/ 3422977 w 3739262"/>
                              <a:gd name="connsiteY133" fmla="*/ 1000598 h 1666924"/>
                              <a:gd name="connsiteX134" fmla="*/ 3439197 w 3739262"/>
                              <a:gd name="connsiteY134" fmla="*/ 848517 h 1666924"/>
                              <a:gd name="connsiteX135" fmla="*/ 3483802 w 3739262"/>
                              <a:gd name="connsiteY135" fmla="*/ 676159 h 1666924"/>
                              <a:gd name="connsiteX136" fmla="*/ 3506103 w 3739262"/>
                              <a:gd name="connsiteY136" fmla="*/ 1146596 h 1666924"/>
                              <a:gd name="connsiteX137" fmla="*/ 3532461 w 3739262"/>
                              <a:gd name="connsiteY137" fmla="*/ 661965 h 1666924"/>
                              <a:gd name="connsiteX138" fmla="*/ 3556791 w 3739262"/>
                              <a:gd name="connsiteY138" fmla="*/ 775518 h 1666924"/>
                              <a:gd name="connsiteX139" fmla="*/ 3581120 w 3739262"/>
                              <a:gd name="connsiteY139" fmla="*/ 515967 h 1666924"/>
                              <a:gd name="connsiteX140" fmla="*/ 3597340 w 3739262"/>
                              <a:gd name="connsiteY140" fmla="*/ 955988 h 1666924"/>
                              <a:gd name="connsiteX141" fmla="*/ 3633834 w 3739262"/>
                              <a:gd name="connsiteY141" fmla="*/ 722797 h 1666924"/>
                              <a:gd name="connsiteX142" fmla="*/ 3662219 w 3739262"/>
                              <a:gd name="connsiteY142" fmla="*/ 747130 h 1666924"/>
                              <a:gd name="connsiteX143" fmla="*/ 3684521 w 3739262"/>
                              <a:gd name="connsiteY143" fmla="*/ 560578 h 1666924"/>
                              <a:gd name="connsiteX144" fmla="*/ 3696686 w 3739262"/>
                              <a:gd name="connsiteY144" fmla="*/ 850546 h 1666924"/>
                              <a:gd name="connsiteX145" fmla="*/ 3739262 w 3739262"/>
                              <a:gd name="connsiteY145" fmla="*/ 1026959 h 1666924"/>
                              <a:gd name="connsiteX0" fmla="*/ 0 w 3739262"/>
                              <a:gd name="connsiteY0" fmla="*/ 770033 h 1666924"/>
                              <a:gd name="connsiteX1" fmla="*/ 23347 w 3739262"/>
                              <a:gd name="connsiteY1" fmla="*/ 824508 h 1666924"/>
                              <a:gd name="connsiteX2" fmla="*/ 52530 w 3739262"/>
                              <a:gd name="connsiteY2" fmla="*/ 752524 h 1666924"/>
                              <a:gd name="connsiteX3" fmla="*/ 79767 w 3739262"/>
                              <a:gd name="connsiteY3" fmla="*/ 826454 h 1666924"/>
                              <a:gd name="connsiteX4" fmla="*/ 105059 w 3739262"/>
                              <a:gd name="connsiteY4" fmla="*/ 756415 h 1666924"/>
                              <a:gd name="connsiteX5" fmla="*/ 147861 w 3739262"/>
                              <a:gd name="connsiteY5" fmla="*/ 871201 h 1666924"/>
                              <a:gd name="connsiteX6" fmla="*/ 192608 w 3739262"/>
                              <a:gd name="connsiteY6" fmla="*/ 690267 h 1666924"/>
                              <a:gd name="connsiteX7" fmla="*/ 217900 w 3739262"/>
                              <a:gd name="connsiteY7" fmla="*/ 777816 h 1666924"/>
                              <a:gd name="connsiteX8" fmla="*/ 241246 w 3739262"/>
                              <a:gd name="connsiteY8" fmla="*/ 770033 h 1666924"/>
                              <a:gd name="connsiteX9" fmla="*/ 252920 w 3739262"/>
                              <a:gd name="connsiteY9" fmla="*/ 824508 h 1666924"/>
                              <a:gd name="connsiteX10" fmla="*/ 247083 w 3739262"/>
                              <a:gd name="connsiteY10" fmla="*/ 873147 h 1666924"/>
                              <a:gd name="connsiteX11" fmla="*/ 272375 w 3739262"/>
                              <a:gd name="connsiteY11" fmla="*/ 908166 h 1666924"/>
                              <a:gd name="connsiteX12" fmla="*/ 272375 w 3739262"/>
                              <a:gd name="connsiteY12" fmla="*/ 950968 h 1666924"/>
                              <a:gd name="connsiteX13" fmla="*/ 299612 w 3739262"/>
                              <a:gd name="connsiteY13" fmla="*/ 875092 h 1666924"/>
                              <a:gd name="connsiteX14" fmla="*/ 324904 w 3739262"/>
                              <a:gd name="connsiteY14" fmla="*/ 915948 h 1666924"/>
                              <a:gd name="connsiteX15" fmla="*/ 324904 w 3739262"/>
                              <a:gd name="connsiteY15" fmla="*/ 970423 h 1666924"/>
                              <a:gd name="connsiteX16" fmla="*/ 344360 w 3739262"/>
                              <a:gd name="connsiteY16" fmla="*/ 1017116 h 1666924"/>
                              <a:gd name="connsiteX17" fmla="*/ 377434 w 3739262"/>
                              <a:gd name="connsiteY17" fmla="*/ 995715 h 1666924"/>
                              <a:gd name="connsiteX18" fmla="*/ 363815 w 3739262"/>
                              <a:gd name="connsiteY18" fmla="*/ 917894 h 1666924"/>
                              <a:gd name="connsiteX19" fmla="*/ 381325 w 3739262"/>
                              <a:gd name="connsiteY19" fmla="*/ 910112 h 1666924"/>
                              <a:gd name="connsiteX20" fmla="*/ 402725 w 3739262"/>
                              <a:gd name="connsiteY20" fmla="*/ 565753 h 1666924"/>
                              <a:gd name="connsiteX21" fmla="*/ 447473 w 3739262"/>
                              <a:gd name="connsiteY21" fmla="*/ 1264199 h 1666924"/>
                              <a:gd name="connsiteX22" fmla="*/ 480547 w 3739262"/>
                              <a:gd name="connsiteY22" fmla="*/ 1030735 h 1666924"/>
                              <a:gd name="connsiteX23" fmla="*/ 494165 w 3739262"/>
                              <a:gd name="connsiteY23" fmla="*/ 1071591 h 1666924"/>
                              <a:gd name="connsiteX24" fmla="*/ 509730 w 3739262"/>
                              <a:gd name="connsiteY24" fmla="*/ 1046299 h 1666924"/>
                              <a:gd name="connsiteX25" fmla="*/ 527240 w 3739262"/>
                              <a:gd name="connsiteY25" fmla="*/ 1163031 h 1666924"/>
                              <a:gd name="connsiteX26" fmla="*/ 589497 w 3739262"/>
                              <a:gd name="connsiteY26" fmla="*/ 176646 h 1666924"/>
                              <a:gd name="connsiteX27" fmla="*/ 618680 w 3739262"/>
                              <a:gd name="connsiteY27" fmla="*/ 419838 h 1666924"/>
                              <a:gd name="connsiteX28" fmla="*/ 638135 w 3739262"/>
                              <a:gd name="connsiteY28" fmla="*/ 330343 h 1666924"/>
                              <a:gd name="connsiteX29" fmla="*/ 661481 w 3739262"/>
                              <a:gd name="connsiteY29" fmla="*/ 1530736 h 1666924"/>
                              <a:gd name="connsiteX30" fmla="*/ 688719 w 3739262"/>
                              <a:gd name="connsiteY30" fmla="*/ 1666924 h 1666924"/>
                              <a:gd name="connsiteX31" fmla="*/ 762649 w 3739262"/>
                              <a:gd name="connsiteY31" fmla="*/ 52132 h 1666924"/>
                              <a:gd name="connsiteX32" fmla="*/ 782104 w 3739262"/>
                              <a:gd name="connsiteY32" fmla="*/ 85206 h 1666924"/>
                              <a:gd name="connsiteX33" fmla="*/ 795723 w 3739262"/>
                              <a:gd name="connsiteY33" fmla="*/ 1612520 h 1666924"/>
                              <a:gd name="connsiteX34" fmla="*/ 842002 w 3739262"/>
                              <a:gd name="connsiteY34" fmla="*/ 29308 h 1666924"/>
                              <a:gd name="connsiteX35" fmla="*/ 862276 w 3739262"/>
                              <a:gd name="connsiteY35" fmla="*/ 925573 h 1666924"/>
                              <a:gd name="connsiteX36" fmla="*/ 884578 w 3739262"/>
                              <a:gd name="connsiteY36" fmla="*/ 380109 h 1666924"/>
                              <a:gd name="connsiteX37" fmla="*/ 908908 w 3739262"/>
                              <a:gd name="connsiteY37" fmla="*/ 256417 h 1666924"/>
                              <a:gd name="connsiteX38" fmla="*/ 947430 w 3739262"/>
                              <a:gd name="connsiteY38" fmla="*/ 895155 h 1666924"/>
                              <a:gd name="connsiteX39" fmla="*/ 994063 w 3739262"/>
                              <a:gd name="connsiteY39" fmla="*/ 532189 h 1666924"/>
                              <a:gd name="connsiteX40" fmla="*/ 1020420 w 3739262"/>
                              <a:gd name="connsiteY40" fmla="*/ 1022904 h 1666924"/>
                              <a:gd name="connsiteX41" fmla="*/ 1052860 w 3739262"/>
                              <a:gd name="connsiteY41" fmla="*/ 666021 h 1666924"/>
                              <a:gd name="connsiteX42" fmla="*/ 1073135 w 3739262"/>
                              <a:gd name="connsiteY42" fmla="*/ 1217567 h 1666924"/>
                              <a:gd name="connsiteX43" fmla="*/ 1105575 w 3739262"/>
                              <a:gd name="connsiteY43" fmla="*/ 791740 h 1666924"/>
                              <a:gd name="connsiteX44" fmla="*/ 1113685 w 3739262"/>
                              <a:gd name="connsiteY44" fmla="*/ 1355454 h 1666924"/>
                              <a:gd name="connsiteX45" fmla="*/ 1160317 w 3739262"/>
                              <a:gd name="connsiteY45" fmla="*/ 284805 h 1666924"/>
                              <a:gd name="connsiteX46" fmla="*/ 1172481 w 3739262"/>
                              <a:gd name="connsiteY46" fmla="*/ 1057375 h 1666924"/>
                              <a:gd name="connsiteX47" fmla="*/ 1206948 w 3739262"/>
                              <a:gd name="connsiteY47" fmla="*/ 347665 h 1666924"/>
                              <a:gd name="connsiteX48" fmla="*/ 1229250 w 3739262"/>
                              <a:gd name="connsiteY48" fmla="*/ 891100 h 1666924"/>
                              <a:gd name="connsiteX49" fmla="*/ 1257634 w 3739262"/>
                              <a:gd name="connsiteY49" fmla="*/ 714686 h 1666924"/>
                              <a:gd name="connsiteX50" fmla="*/ 1277909 w 3739262"/>
                              <a:gd name="connsiteY50" fmla="*/ 1004654 h 1666924"/>
                              <a:gd name="connsiteX51" fmla="*/ 1316431 w 3739262"/>
                              <a:gd name="connsiteY51" fmla="*/ 724825 h 1666924"/>
                              <a:gd name="connsiteX52" fmla="*/ 1336706 w 3739262"/>
                              <a:gd name="connsiteY52" fmla="*/ 1304759 h 1666924"/>
                              <a:gd name="connsiteX53" fmla="*/ 1367119 w 3739262"/>
                              <a:gd name="connsiteY53" fmla="*/ 751185 h 1666924"/>
                              <a:gd name="connsiteX54" fmla="*/ 1385366 w 3739262"/>
                              <a:gd name="connsiteY54" fmla="*/ 923544 h 1666924"/>
                              <a:gd name="connsiteX55" fmla="*/ 1409695 w 3739262"/>
                              <a:gd name="connsiteY55" fmla="*/ 755241 h 1666924"/>
                              <a:gd name="connsiteX56" fmla="*/ 1442135 w 3739262"/>
                              <a:gd name="connsiteY56" fmla="*/ 1329092 h 1666924"/>
                              <a:gd name="connsiteX57" fmla="*/ 1482685 w 3739262"/>
                              <a:gd name="connsiteY57" fmla="*/ 1286510 h 1666924"/>
                              <a:gd name="connsiteX58" fmla="*/ 1511070 w 3739262"/>
                              <a:gd name="connsiteY58" fmla="*/ 416608 h 1666924"/>
                              <a:gd name="connsiteX59" fmla="*/ 1533372 w 3739262"/>
                              <a:gd name="connsiteY59" fmla="*/ 807962 h 1666924"/>
                              <a:gd name="connsiteX60" fmla="*/ 1582031 w 3739262"/>
                              <a:gd name="connsiteY60" fmla="*/ 114474 h 1666924"/>
                              <a:gd name="connsiteX61" fmla="*/ 1594196 w 3739262"/>
                              <a:gd name="connsiteY61" fmla="*/ 1343287 h 1666924"/>
                              <a:gd name="connsiteX62" fmla="*/ 1628662 w 3739262"/>
                              <a:gd name="connsiteY62" fmla="*/ 655882 h 1666924"/>
                              <a:gd name="connsiteX63" fmla="*/ 1655020 w 3739262"/>
                              <a:gd name="connsiteY63" fmla="*/ 1529839 h 1666924"/>
                              <a:gd name="connsiteX64" fmla="*/ 1697596 w 3739262"/>
                              <a:gd name="connsiteY64" fmla="*/ 343609 h 1666924"/>
                              <a:gd name="connsiteX65" fmla="*/ 1721926 w 3739262"/>
                              <a:gd name="connsiteY65" fmla="*/ 728881 h 1666924"/>
                              <a:gd name="connsiteX66" fmla="*/ 1748283 w 3739262"/>
                              <a:gd name="connsiteY66" fmla="*/ 219917 h 1666924"/>
                              <a:gd name="connsiteX67" fmla="*/ 1778695 w 3739262"/>
                              <a:gd name="connsiteY67" fmla="*/ 718741 h 1666924"/>
                              <a:gd name="connsiteX68" fmla="*/ 1790860 w 3739262"/>
                              <a:gd name="connsiteY68" fmla="*/ 475412 h 1666924"/>
                              <a:gd name="connsiteX69" fmla="*/ 1823300 w 3739262"/>
                              <a:gd name="connsiteY69" fmla="*/ 505828 h 1666924"/>
                              <a:gd name="connsiteX70" fmla="*/ 1825327 w 3739262"/>
                              <a:gd name="connsiteY70" fmla="*/ 872850 h 1666924"/>
                              <a:gd name="connsiteX71" fmla="*/ 1867904 w 3739262"/>
                              <a:gd name="connsiteY71" fmla="*/ 345637 h 1666924"/>
                              <a:gd name="connsiteX72" fmla="*/ 1884124 w 3739262"/>
                              <a:gd name="connsiteY72" fmla="*/ 1085764 h 1666924"/>
                              <a:gd name="connsiteX73" fmla="*/ 1920619 w 3739262"/>
                              <a:gd name="connsiteY73" fmla="*/ 775518 h 1666924"/>
                              <a:gd name="connsiteX74" fmla="*/ 1944949 w 3739262"/>
                              <a:gd name="connsiteY74" fmla="*/ 1335176 h 1666924"/>
                              <a:gd name="connsiteX75" fmla="*/ 1979415 w 3739262"/>
                              <a:gd name="connsiteY75" fmla="*/ 846490 h 1666924"/>
                              <a:gd name="connsiteX76" fmla="*/ 2009827 w 3739262"/>
                              <a:gd name="connsiteY76" fmla="*/ 962071 h 1666924"/>
                              <a:gd name="connsiteX77" fmla="*/ 2019964 w 3739262"/>
                              <a:gd name="connsiteY77" fmla="*/ 759296 h 1666924"/>
                              <a:gd name="connsiteX78" fmla="*/ 2040239 w 3739262"/>
                              <a:gd name="connsiteY78" fmla="*/ 769436 h 1666924"/>
                              <a:gd name="connsiteX79" fmla="*/ 2058486 w 3739262"/>
                              <a:gd name="connsiteY79" fmla="*/ 757269 h 1666924"/>
                              <a:gd name="connsiteX80" fmla="*/ 2080789 w 3739262"/>
                              <a:gd name="connsiteY80" fmla="*/ 980321 h 1666924"/>
                              <a:gd name="connsiteX81" fmla="*/ 2105118 w 3739262"/>
                              <a:gd name="connsiteY81" fmla="*/ 680215 h 1666924"/>
                              <a:gd name="connsiteX82" fmla="*/ 2127420 w 3739262"/>
                              <a:gd name="connsiteY82" fmla="*/ 907322 h 1666924"/>
                              <a:gd name="connsiteX83" fmla="*/ 2147695 w 3739262"/>
                              <a:gd name="connsiteY83" fmla="*/ 755241 h 1666924"/>
                              <a:gd name="connsiteX84" fmla="*/ 2178107 w 3739262"/>
                              <a:gd name="connsiteY84" fmla="*/ 964099 h 1666924"/>
                              <a:gd name="connsiteX85" fmla="*/ 2190272 w 3739262"/>
                              <a:gd name="connsiteY85" fmla="*/ 759296 h 1666924"/>
                              <a:gd name="connsiteX86" fmla="*/ 2210547 w 3739262"/>
                              <a:gd name="connsiteY86" fmla="*/ 850546 h 1666924"/>
                              <a:gd name="connsiteX87" fmla="*/ 2226767 w 3739262"/>
                              <a:gd name="connsiteY87" fmla="*/ 795796 h 1666924"/>
                              <a:gd name="connsiteX88" fmla="*/ 2259206 w 3739262"/>
                              <a:gd name="connsiteY88" fmla="*/ 846490 h 1666924"/>
                              <a:gd name="connsiteX89" fmla="*/ 2281509 w 3739262"/>
                              <a:gd name="connsiteY89" fmla="*/ 686297 h 1666924"/>
                              <a:gd name="connsiteX90" fmla="*/ 2313949 w 3739262"/>
                              <a:gd name="connsiteY90" fmla="*/ 876906 h 1666924"/>
                              <a:gd name="connsiteX91" fmla="*/ 2324086 w 3739262"/>
                              <a:gd name="connsiteY91" fmla="*/ 783629 h 1666924"/>
                              <a:gd name="connsiteX92" fmla="*/ 2342332 w 3739262"/>
                              <a:gd name="connsiteY92" fmla="*/ 803907 h 1666924"/>
                              <a:gd name="connsiteX93" fmla="*/ 2366662 w 3739262"/>
                              <a:gd name="connsiteY93" fmla="*/ 793769 h 1666924"/>
                              <a:gd name="connsiteX94" fmla="*/ 2390992 w 3739262"/>
                              <a:gd name="connsiteY94" fmla="*/ 1067513 h 1666924"/>
                              <a:gd name="connsiteX95" fmla="*/ 2413295 w 3739262"/>
                              <a:gd name="connsiteY95" fmla="*/ 722797 h 1666924"/>
                              <a:gd name="connsiteX96" fmla="*/ 2435597 w 3739262"/>
                              <a:gd name="connsiteY96" fmla="*/ 876906 h 1666924"/>
                              <a:gd name="connsiteX97" fmla="*/ 2463981 w 3739262"/>
                              <a:gd name="connsiteY97" fmla="*/ 653854 h 1666924"/>
                              <a:gd name="connsiteX98" fmla="*/ 2492366 w 3739262"/>
                              <a:gd name="connsiteY98" fmla="*/ 935710 h 1666924"/>
                              <a:gd name="connsiteX99" fmla="*/ 2520750 w 3739262"/>
                              <a:gd name="connsiteY99" fmla="*/ 728881 h 1666924"/>
                              <a:gd name="connsiteX100" fmla="*/ 2563327 w 3739262"/>
                              <a:gd name="connsiteY100" fmla="*/ 907322 h 1666924"/>
                              <a:gd name="connsiteX101" fmla="*/ 2587657 w 3739262"/>
                              <a:gd name="connsiteY101" fmla="*/ 805935 h 1666924"/>
                              <a:gd name="connsiteX102" fmla="*/ 2599821 w 3739262"/>
                              <a:gd name="connsiteY102" fmla="*/ 974238 h 1666924"/>
                              <a:gd name="connsiteX103" fmla="*/ 2640371 w 3739262"/>
                              <a:gd name="connsiteY103" fmla="*/ 793769 h 1666924"/>
                              <a:gd name="connsiteX104" fmla="*/ 2662674 w 3739262"/>
                              <a:gd name="connsiteY104" fmla="*/ 970182 h 1666924"/>
                              <a:gd name="connsiteX105" fmla="*/ 2680921 w 3739262"/>
                              <a:gd name="connsiteY105" fmla="*/ 899211 h 1666924"/>
                              <a:gd name="connsiteX106" fmla="*/ 2701196 w 3739262"/>
                              <a:gd name="connsiteY106" fmla="*/ 998571 h 1666924"/>
                              <a:gd name="connsiteX107" fmla="*/ 2755938 w 3739262"/>
                              <a:gd name="connsiteY107" fmla="*/ 686297 h 1666924"/>
                              <a:gd name="connsiteX108" fmla="*/ 2788378 w 3739262"/>
                              <a:gd name="connsiteY108" fmla="*/ 899211 h 1666924"/>
                              <a:gd name="connsiteX109" fmla="*/ 2810681 w 3739262"/>
                              <a:gd name="connsiteY109" fmla="*/ 647771 h 1666924"/>
                              <a:gd name="connsiteX110" fmla="*/ 2845148 w 3739262"/>
                              <a:gd name="connsiteY110" fmla="*/ 734963 h 1666924"/>
                              <a:gd name="connsiteX111" fmla="*/ 2877588 w 3739262"/>
                              <a:gd name="connsiteY111" fmla="*/ 708603 h 1666924"/>
                              <a:gd name="connsiteX112" fmla="*/ 2893808 w 3739262"/>
                              <a:gd name="connsiteY112" fmla="*/ 907322 h 1666924"/>
                              <a:gd name="connsiteX113" fmla="*/ 2932329 w 3739262"/>
                              <a:gd name="connsiteY113" fmla="*/ 836351 h 1666924"/>
                              <a:gd name="connsiteX114" fmla="*/ 2954632 w 3739262"/>
                              <a:gd name="connsiteY114" fmla="*/ 874878 h 1666924"/>
                              <a:gd name="connsiteX115" fmla="*/ 2987071 w 3739262"/>
                              <a:gd name="connsiteY115" fmla="*/ 402413 h 1666924"/>
                              <a:gd name="connsiteX116" fmla="*/ 3007346 w 3739262"/>
                              <a:gd name="connsiteY116" fmla="*/ 812018 h 1666924"/>
                              <a:gd name="connsiteX117" fmla="*/ 3031676 w 3739262"/>
                              <a:gd name="connsiteY117" fmla="*/ 753214 h 1666924"/>
                              <a:gd name="connsiteX118" fmla="*/ 3035730 w 3739262"/>
                              <a:gd name="connsiteY118" fmla="*/ 878933 h 1666924"/>
                              <a:gd name="connsiteX119" fmla="*/ 3049922 w 3739262"/>
                              <a:gd name="connsiteY119" fmla="*/ 820129 h 1666924"/>
                              <a:gd name="connsiteX120" fmla="*/ 3062087 w 3739262"/>
                              <a:gd name="connsiteY120" fmla="*/ 1290566 h 1666924"/>
                              <a:gd name="connsiteX121" fmla="*/ 3084388 w 3739262"/>
                              <a:gd name="connsiteY121" fmla="*/ 467301 h 1666924"/>
                              <a:gd name="connsiteX122" fmla="*/ 3104663 w 3739262"/>
                              <a:gd name="connsiteY122" fmla="*/ 714686 h 1666924"/>
                              <a:gd name="connsiteX123" fmla="*/ 3131021 w 3739262"/>
                              <a:gd name="connsiteY123" fmla="*/ 475412 h 1666924"/>
                              <a:gd name="connsiteX124" fmla="*/ 3169542 w 3739262"/>
                              <a:gd name="connsiteY124" fmla="*/ 937738 h 1666924"/>
                              <a:gd name="connsiteX125" fmla="*/ 3224534 w 3739262"/>
                              <a:gd name="connsiteY125" fmla="*/ 477441 h 1666924"/>
                              <a:gd name="connsiteX126" fmla="*/ 3224285 w 3739262"/>
                              <a:gd name="connsiteY126" fmla="*/ 1239871 h 1666924"/>
                              <a:gd name="connsiteX127" fmla="*/ 3250642 w 3739262"/>
                              <a:gd name="connsiteY127" fmla="*/ 718741 h 1666924"/>
                              <a:gd name="connsiteX128" fmla="*/ 3293218 w 3739262"/>
                              <a:gd name="connsiteY128" fmla="*/ 1069542 h 1666924"/>
                              <a:gd name="connsiteX129" fmla="*/ 3311466 w 3739262"/>
                              <a:gd name="connsiteY129" fmla="*/ 588966 h 1666924"/>
                              <a:gd name="connsiteX130" fmla="*/ 3347961 w 3739262"/>
                              <a:gd name="connsiteY130" fmla="*/ 1026959 h 1666924"/>
                              <a:gd name="connsiteX131" fmla="*/ 3382428 w 3739262"/>
                              <a:gd name="connsiteY131" fmla="*/ 797824 h 1666924"/>
                              <a:gd name="connsiteX132" fmla="*/ 3412840 w 3739262"/>
                              <a:gd name="connsiteY132" fmla="*/ 647771 h 1666924"/>
                              <a:gd name="connsiteX133" fmla="*/ 3422977 w 3739262"/>
                              <a:gd name="connsiteY133" fmla="*/ 1000598 h 1666924"/>
                              <a:gd name="connsiteX134" fmla="*/ 3439197 w 3739262"/>
                              <a:gd name="connsiteY134" fmla="*/ 848517 h 1666924"/>
                              <a:gd name="connsiteX135" fmla="*/ 3483802 w 3739262"/>
                              <a:gd name="connsiteY135" fmla="*/ 676159 h 1666924"/>
                              <a:gd name="connsiteX136" fmla="*/ 3506103 w 3739262"/>
                              <a:gd name="connsiteY136" fmla="*/ 1146596 h 1666924"/>
                              <a:gd name="connsiteX137" fmla="*/ 3532461 w 3739262"/>
                              <a:gd name="connsiteY137" fmla="*/ 661965 h 1666924"/>
                              <a:gd name="connsiteX138" fmla="*/ 3556791 w 3739262"/>
                              <a:gd name="connsiteY138" fmla="*/ 775518 h 1666924"/>
                              <a:gd name="connsiteX139" fmla="*/ 3581120 w 3739262"/>
                              <a:gd name="connsiteY139" fmla="*/ 515967 h 1666924"/>
                              <a:gd name="connsiteX140" fmla="*/ 3597340 w 3739262"/>
                              <a:gd name="connsiteY140" fmla="*/ 955988 h 1666924"/>
                              <a:gd name="connsiteX141" fmla="*/ 3633834 w 3739262"/>
                              <a:gd name="connsiteY141" fmla="*/ 722797 h 1666924"/>
                              <a:gd name="connsiteX142" fmla="*/ 3684521 w 3739262"/>
                              <a:gd name="connsiteY142" fmla="*/ 560578 h 1666924"/>
                              <a:gd name="connsiteX143" fmla="*/ 3696686 w 3739262"/>
                              <a:gd name="connsiteY143" fmla="*/ 850546 h 1666924"/>
                              <a:gd name="connsiteX144" fmla="*/ 3739262 w 3739262"/>
                              <a:gd name="connsiteY144" fmla="*/ 1026959 h 1666924"/>
                              <a:gd name="connsiteX0" fmla="*/ 0 w 3739262"/>
                              <a:gd name="connsiteY0" fmla="*/ 770033 h 1666924"/>
                              <a:gd name="connsiteX1" fmla="*/ 23347 w 3739262"/>
                              <a:gd name="connsiteY1" fmla="*/ 824508 h 1666924"/>
                              <a:gd name="connsiteX2" fmla="*/ 52530 w 3739262"/>
                              <a:gd name="connsiteY2" fmla="*/ 752524 h 1666924"/>
                              <a:gd name="connsiteX3" fmla="*/ 79767 w 3739262"/>
                              <a:gd name="connsiteY3" fmla="*/ 826454 h 1666924"/>
                              <a:gd name="connsiteX4" fmla="*/ 105059 w 3739262"/>
                              <a:gd name="connsiteY4" fmla="*/ 756415 h 1666924"/>
                              <a:gd name="connsiteX5" fmla="*/ 147861 w 3739262"/>
                              <a:gd name="connsiteY5" fmla="*/ 871201 h 1666924"/>
                              <a:gd name="connsiteX6" fmla="*/ 192608 w 3739262"/>
                              <a:gd name="connsiteY6" fmla="*/ 690267 h 1666924"/>
                              <a:gd name="connsiteX7" fmla="*/ 217900 w 3739262"/>
                              <a:gd name="connsiteY7" fmla="*/ 777816 h 1666924"/>
                              <a:gd name="connsiteX8" fmla="*/ 241246 w 3739262"/>
                              <a:gd name="connsiteY8" fmla="*/ 770033 h 1666924"/>
                              <a:gd name="connsiteX9" fmla="*/ 252920 w 3739262"/>
                              <a:gd name="connsiteY9" fmla="*/ 824508 h 1666924"/>
                              <a:gd name="connsiteX10" fmla="*/ 247083 w 3739262"/>
                              <a:gd name="connsiteY10" fmla="*/ 873147 h 1666924"/>
                              <a:gd name="connsiteX11" fmla="*/ 272375 w 3739262"/>
                              <a:gd name="connsiteY11" fmla="*/ 908166 h 1666924"/>
                              <a:gd name="connsiteX12" fmla="*/ 272375 w 3739262"/>
                              <a:gd name="connsiteY12" fmla="*/ 950968 h 1666924"/>
                              <a:gd name="connsiteX13" fmla="*/ 299612 w 3739262"/>
                              <a:gd name="connsiteY13" fmla="*/ 875092 h 1666924"/>
                              <a:gd name="connsiteX14" fmla="*/ 324904 w 3739262"/>
                              <a:gd name="connsiteY14" fmla="*/ 915948 h 1666924"/>
                              <a:gd name="connsiteX15" fmla="*/ 324904 w 3739262"/>
                              <a:gd name="connsiteY15" fmla="*/ 970423 h 1666924"/>
                              <a:gd name="connsiteX16" fmla="*/ 344360 w 3739262"/>
                              <a:gd name="connsiteY16" fmla="*/ 1017116 h 1666924"/>
                              <a:gd name="connsiteX17" fmla="*/ 377434 w 3739262"/>
                              <a:gd name="connsiteY17" fmla="*/ 995715 h 1666924"/>
                              <a:gd name="connsiteX18" fmla="*/ 363815 w 3739262"/>
                              <a:gd name="connsiteY18" fmla="*/ 917894 h 1666924"/>
                              <a:gd name="connsiteX19" fmla="*/ 381325 w 3739262"/>
                              <a:gd name="connsiteY19" fmla="*/ 910112 h 1666924"/>
                              <a:gd name="connsiteX20" fmla="*/ 402725 w 3739262"/>
                              <a:gd name="connsiteY20" fmla="*/ 565753 h 1666924"/>
                              <a:gd name="connsiteX21" fmla="*/ 447473 w 3739262"/>
                              <a:gd name="connsiteY21" fmla="*/ 1264199 h 1666924"/>
                              <a:gd name="connsiteX22" fmla="*/ 480547 w 3739262"/>
                              <a:gd name="connsiteY22" fmla="*/ 1030735 h 1666924"/>
                              <a:gd name="connsiteX23" fmla="*/ 494165 w 3739262"/>
                              <a:gd name="connsiteY23" fmla="*/ 1071591 h 1666924"/>
                              <a:gd name="connsiteX24" fmla="*/ 509730 w 3739262"/>
                              <a:gd name="connsiteY24" fmla="*/ 1046299 h 1666924"/>
                              <a:gd name="connsiteX25" fmla="*/ 527240 w 3739262"/>
                              <a:gd name="connsiteY25" fmla="*/ 1163031 h 1666924"/>
                              <a:gd name="connsiteX26" fmla="*/ 589497 w 3739262"/>
                              <a:gd name="connsiteY26" fmla="*/ 176646 h 1666924"/>
                              <a:gd name="connsiteX27" fmla="*/ 618680 w 3739262"/>
                              <a:gd name="connsiteY27" fmla="*/ 419838 h 1666924"/>
                              <a:gd name="connsiteX28" fmla="*/ 638135 w 3739262"/>
                              <a:gd name="connsiteY28" fmla="*/ 330343 h 1666924"/>
                              <a:gd name="connsiteX29" fmla="*/ 661481 w 3739262"/>
                              <a:gd name="connsiteY29" fmla="*/ 1530736 h 1666924"/>
                              <a:gd name="connsiteX30" fmla="*/ 688719 w 3739262"/>
                              <a:gd name="connsiteY30" fmla="*/ 1666924 h 1666924"/>
                              <a:gd name="connsiteX31" fmla="*/ 762649 w 3739262"/>
                              <a:gd name="connsiteY31" fmla="*/ 52132 h 1666924"/>
                              <a:gd name="connsiteX32" fmla="*/ 782104 w 3739262"/>
                              <a:gd name="connsiteY32" fmla="*/ 85206 h 1666924"/>
                              <a:gd name="connsiteX33" fmla="*/ 795723 w 3739262"/>
                              <a:gd name="connsiteY33" fmla="*/ 1612520 h 1666924"/>
                              <a:gd name="connsiteX34" fmla="*/ 842002 w 3739262"/>
                              <a:gd name="connsiteY34" fmla="*/ 29308 h 1666924"/>
                              <a:gd name="connsiteX35" fmla="*/ 862276 w 3739262"/>
                              <a:gd name="connsiteY35" fmla="*/ 925573 h 1666924"/>
                              <a:gd name="connsiteX36" fmla="*/ 884578 w 3739262"/>
                              <a:gd name="connsiteY36" fmla="*/ 380109 h 1666924"/>
                              <a:gd name="connsiteX37" fmla="*/ 908908 w 3739262"/>
                              <a:gd name="connsiteY37" fmla="*/ 256417 h 1666924"/>
                              <a:gd name="connsiteX38" fmla="*/ 947430 w 3739262"/>
                              <a:gd name="connsiteY38" fmla="*/ 895155 h 1666924"/>
                              <a:gd name="connsiteX39" fmla="*/ 994063 w 3739262"/>
                              <a:gd name="connsiteY39" fmla="*/ 532189 h 1666924"/>
                              <a:gd name="connsiteX40" fmla="*/ 1020420 w 3739262"/>
                              <a:gd name="connsiteY40" fmla="*/ 1022904 h 1666924"/>
                              <a:gd name="connsiteX41" fmla="*/ 1052860 w 3739262"/>
                              <a:gd name="connsiteY41" fmla="*/ 666021 h 1666924"/>
                              <a:gd name="connsiteX42" fmla="*/ 1073135 w 3739262"/>
                              <a:gd name="connsiteY42" fmla="*/ 1217567 h 1666924"/>
                              <a:gd name="connsiteX43" fmla="*/ 1105575 w 3739262"/>
                              <a:gd name="connsiteY43" fmla="*/ 791740 h 1666924"/>
                              <a:gd name="connsiteX44" fmla="*/ 1113685 w 3739262"/>
                              <a:gd name="connsiteY44" fmla="*/ 1355454 h 1666924"/>
                              <a:gd name="connsiteX45" fmla="*/ 1160317 w 3739262"/>
                              <a:gd name="connsiteY45" fmla="*/ 284805 h 1666924"/>
                              <a:gd name="connsiteX46" fmla="*/ 1172481 w 3739262"/>
                              <a:gd name="connsiteY46" fmla="*/ 1057375 h 1666924"/>
                              <a:gd name="connsiteX47" fmla="*/ 1206948 w 3739262"/>
                              <a:gd name="connsiteY47" fmla="*/ 347665 h 1666924"/>
                              <a:gd name="connsiteX48" fmla="*/ 1229250 w 3739262"/>
                              <a:gd name="connsiteY48" fmla="*/ 891100 h 1666924"/>
                              <a:gd name="connsiteX49" fmla="*/ 1257634 w 3739262"/>
                              <a:gd name="connsiteY49" fmla="*/ 714686 h 1666924"/>
                              <a:gd name="connsiteX50" fmla="*/ 1277909 w 3739262"/>
                              <a:gd name="connsiteY50" fmla="*/ 1004654 h 1666924"/>
                              <a:gd name="connsiteX51" fmla="*/ 1316431 w 3739262"/>
                              <a:gd name="connsiteY51" fmla="*/ 724825 h 1666924"/>
                              <a:gd name="connsiteX52" fmla="*/ 1336706 w 3739262"/>
                              <a:gd name="connsiteY52" fmla="*/ 1304759 h 1666924"/>
                              <a:gd name="connsiteX53" fmla="*/ 1367119 w 3739262"/>
                              <a:gd name="connsiteY53" fmla="*/ 751185 h 1666924"/>
                              <a:gd name="connsiteX54" fmla="*/ 1385366 w 3739262"/>
                              <a:gd name="connsiteY54" fmla="*/ 923544 h 1666924"/>
                              <a:gd name="connsiteX55" fmla="*/ 1409695 w 3739262"/>
                              <a:gd name="connsiteY55" fmla="*/ 755241 h 1666924"/>
                              <a:gd name="connsiteX56" fmla="*/ 1442135 w 3739262"/>
                              <a:gd name="connsiteY56" fmla="*/ 1329092 h 1666924"/>
                              <a:gd name="connsiteX57" fmla="*/ 1482685 w 3739262"/>
                              <a:gd name="connsiteY57" fmla="*/ 1286510 h 1666924"/>
                              <a:gd name="connsiteX58" fmla="*/ 1511070 w 3739262"/>
                              <a:gd name="connsiteY58" fmla="*/ 416608 h 1666924"/>
                              <a:gd name="connsiteX59" fmla="*/ 1533372 w 3739262"/>
                              <a:gd name="connsiteY59" fmla="*/ 807962 h 1666924"/>
                              <a:gd name="connsiteX60" fmla="*/ 1582031 w 3739262"/>
                              <a:gd name="connsiteY60" fmla="*/ 114474 h 1666924"/>
                              <a:gd name="connsiteX61" fmla="*/ 1594196 w 3739262"/>
                              <a:gd name="connsiteY61" fmla="*/ 1343287 h 1666924"/>
                              <a:gd name="connsiteX62" fmla="*/ 1628662 w 3739262"/>
                              <a:gd name="connsiteY62" fmla="*/ 655882 h 1666924"/>
                              <a:gd name="connsiteX63" fmla="*/ 1655020 w 3739262"/>
                              <a:gd name="connsiteY63" fmla="*/ 1529839 h 1666924"/>
                              <a:gd name="connsiteX64" fmla="*/ 1697596 w 3739262"/>
                              <a:gd name="connsiteY64" fmla="*/ 343609 h 1666924"/>
                              <a:gd name="connsiteX65" fmla="*/ 1721926 w 3739262"/>
                              <a:gd name="connsiteY65" fmla="*/ 728881 h 1666924"/>
                              <a:gd name="connsiteX66" fmla="*/ 1748283 w 3739262"/>
                              <a:gd name="connsiteY66" fmla="*/ 219917 h 1666924"/>
                              <a:gd name="connsiteX67" fmla="*/ 1778695 w 3739262"/>
                              <a:gd name="connsiteY67" fmla="*/ 718741 h 1666924"/>
                              <a:gd name="connsiteX68" fmla="*/ 1790860 w 3739262"/>
                              <a:gd name="connsiteY68" fmla="*/ 475412 h 1666924"/>
                              <a:gd name="connsiteX69" fmla="*/ 1823300 w 3739262"/>
                              <a:gd name="connsiteY69" fmla="*/ 505828 h 1666924"/>
                              <a:gd name="connsiteX70" fmla="*/ 1825327 w 3739262"/>
                              <a:gd name="connsiteY70" fmla="*/ 872850 h 1666924"/>
                              <a:gd name="connsiteX71" fmla="*/ 1867904 w 3739262"/>
                              <a:gd name="connsiteY71" fmla="*/ 345637 h 1666924"/>
                              <a:gd name="connsiteX72" fmla="*/ 1884124 w 3739262"/>
                              <a:gd name="connsiteY72" fmla="*/ 1085764 h 1666924"/>
                              <a:gd name="connsiteX73" fmla="*/ 1920619 w 3739262"/>
                              <a:gd name="connsiteY73" fmla="*/ 775518 h 1666924"/>
                              <a:gd name="connsiteX74" fmla="*/ 1944949 w 3739262"/>
                              <a:gd name="connsiteY74" fmla="*/ 1335176 h 1666924"/>
                              <a:gd name="connsiteX75" fmla="*/ 1979415 w 3739262"/>
                              <a:gd name="connsiteY75" fmla="*/ 846490 h 1666924"/>
                              <a:gd name="connsiteX76" fmla="*/ 2009827 w 3739262"/>
                              <a:gd name="connsiteY76" fmla="*/ 962071 h 1666924"/>
                              <a:gd name="connsiteX77" fmla="*/ 2019964 w 3739262"/>
                              <a:gd name="connsiteY77" fmla="*/ 759296 h 1666924"/>
                              <a:gd name="connsiteX78" fmla="*/ 2040239 w 3739262"/>
                              <a:gd name="connsiteY78" fmla="*/ 769436 h 1666924"/>
                              <a:gd name="connsiteX79" fmla="*/ 2058486 w 3739262"/>
                              <a:gd name="connsiteY79" fmla="*/ 757269 h 1666924"/>
                              <a:gd name="connsiteX80" fmla="*/ 2080789 w 3739262"/>
                              <a:gd name="connsiteY80" fmla="*/ 980321 h 1666924"/>
                              <a:gd name="connsiteX81" fmla="*/ 2105118 w 3739262"/>
                              <a:gd name="connsiteY81" fmla="*/ 680215 h 1666924"/>
                              <a:gd name="connsiteX82" fmla="*/ 2127420 w 3739262"/>
                              <a:gd name="connsiteY82" fmla="*/ 907322 h 1666924"/>
                              <a:gd name="connsiteX83" fmla="*/ 2147695 w 3739262"/>
                              <a:gd name="connsiteY83" fmla="*/ 755241 h 1666924"/>
                              <a:gd name="connsiteX84" fmla="*/ 2178107 w 3739262"/>
                              <a:gd name="connsiteY84" fmla="*/ 964099 h 1666924"/>
                              <a:gd name="connsiteX85" fmla="*/ 2190272 w 3739262"/>
                              <a:gd name="connsiteY85" fmla="*/ 759296 h 1666924"/>
                              <a:gd name="connsiteX86" fmla="*/ 2210547 w 3739262"/>
                              <a:gd name="connsiteY86" fmla="*/ 850546 h 1666924"/>
                              <a:gd name="connsiteX87" fmla="*/ 2226767 w 3739262"/>
                              <a:gd name="connsiteY87" fmla="*/ 795796 h 1666924"/>
                              <a:gd name="connsiteX88" fmla="*/ 2259206 w 3739262"/>
                              <a:gd name="connsiteY88" fmla="*/ 846490 h 1666924"/>
                              <a:gd name="connsiteX89" fmla="*/ 2281509 w 3739262"/>
                              <a:gd name="connsiteY89" fmla="*/ 686297 h 1666924"/>
                              <a:gd name="connsiteX90" fmla="*/ 2313949 w 3739262"/>
                              <a:gd name="connsiteY90" fmla="*/ 876906 h 1666924"/>
                              <a:gd name="connsiteX91" fmla="*/ 2324086 w 3739262"/>
                              <a:gd name="connsiteY91" fmla="*/ 783629 h 1666924"/>
                              <a:gd name="connsiteX92" fmla="*/ 2342332 w 3739262"/>
                              <a:gd name="connsiteY92" fmla="*/ 803907 h 1666924"/>
                              <a:gd name="connsiteX93" fmla="*/ 2366662 w 3739262"/>
                              <a:gd name="connsiteY93" fmla="*/ 793769 h 1666924"/>
                              <a:gd name="connsiteX94" fmla="*/ 2390992 w 3739262"/>
                              <a:gd name="connsiteY94" fmla="*/ 1067513 h 1666924"/>
                              <a:gd name="connsiteX95" fmla="*/ 2413295 w 3739262"/>
                              <a:gd name="connsiteY95" fmla="*/ 722797 h 1666924"/>
                              <a:gd name="connsiteX96" fmla="*/ 2435597 w 3739262"/>
                              <a:gd name="connsiteY96" fmla="*/ 876906 h 1666924"/>
                              <a:gd name="connsiteX97" fmla="*/ 2463981 w 3739262"/>
                              <a:gd name="connsiteY97" fmla="*/ 653854 h 1666924"/>
                              <a:gd name="connsiteX98" fmla="*/ 2492366 w 3739262"/>
                              <a:gd name="connsiteY98" fmla="*/ 935710 h 1666924"/>
                              <a:gd name="connsiteX99" fmla="*/ 2520750 w 3739262"/>
                              <a:gd name="connsiteY99" fmla="*/ 728881 h 1666924"/>
                              <a:gd name="connsiteX100" fmla="*/ 2563327 w 3739262"/>
                              <a:gd name="connsiteY100" fmla="*/ 907322 h 1666924"/>
                              <a:gd name="connsiteX101" fmla="*/ 2587657 w 3739262"/>
                              <a:gd name="connsiteY101" fmla="*/ 805935 h 1666924"/>
                              <a:gd name="connsiteX102" fmla="*/ 2599821 w 3739262"/>
                              <a:gd name="connsiteY102" fmla="*/ 974238 h 1666924"/>
                              <a:gd name="connsiteX103" fmla="*/ 2640371 w 3739262"/>
                              <a:gd name="connsiteY103" fmla="*/ 793769 h 1666924"/>
                              <a:gd name="connsiteX104" fmla="*/ 2662674 w 3739262"/>
                              <a:gd name="connsiteY104" fmla="*/ 970182 h 1666924"/>
                              <a:gd name="connsiteX105" fmla="*/ 2680921 w 3739262"/>
                              <a:gd name="connsiteY105" fmla="*/ 899211 h 1666924"/>
                              <a:gd name="connsiteX106" fmla="*/ 2701196 w 3739262"/>
                              <a:gd name="connsiteY106" fmla="*/ 998571 h 1666924"/>
                              <a:gd name="connsiteX107" fmla="*/ 2755938 w 3739262"/>
                              <a:gd name="connsiteY107" fmla="*/ 686297 h 1666924"/>
                              <a:gd name="connsiteX108" fmla="*/ 2788378 w 3739262"/>
                              <a:gd name="connsiteY108" fmla="*/ 899211 h 1666924"/>
                              <a:gd name="connsiteX109" fmla="*/ 2810681 w 3739262"/>
                              <a:gd name="connsiteY109" fmla="*/ 647771 h 1666924"/>
                              <a:gd name="connsiteX110" fmla="*/ 2845148 w 3739262"/>
                              <a:gd name="connsiteY110" fmla="*/ 734963 h 1666924"/>
                              <a:gd name="connsiteX111" fmla="*/ 2877588 w 3739262"/>
                              <a:gd name="connsiteY111" fmla="*/ 708603 h 1666924"/>
                              <a:gd name="connsiteX112" fmla="*/ 2893808 w 3739262"/>
                              <a:gd name="connsiteY112" fmla="*/ 907322 h 1666924"/>
                              <a:gd name="connsiteX113" fmla="*/ 2932329 w 3739262"/>
                              <a:gd name="connsiteY113" fmla="*/ 836351 h 1666924"/>
                              <a:gd name="connsiteX114" fmla="*/ 2954632 w 3739262"/>
                              <a:gd name="connsiteY114" fmla="*/ 874878 h 1666924"/>
                              <a:gd name="connsiteX115" fmla="*/ 2987071 w 3739262"/>
                              <a:gd name="connsiteY115" fmla="*/ 402413 h 1666924"/>
                              <a:gd name="connsiteX116" fmla="*/ 3007346 w 3739262"/>
                              <a:gd name="connsiteY116" fmla="*/ 812018 h 1666924"/>
                              <a:gd name="connsiteX117" fmla="*/ 3031676 w 3739262"/>
                              <a:gd name="connsiteY117" fmla="*/ 753214 h 1666924"/>
                              <a:gd name="connsiteX118" fmla="*/ 3035730 w 3739262"/>
                              <a:gd name="connsiteY118" fmla="*/ 878933 h 1666924"/>
                              <a:gd name="connsiteX119" fmla="*/ 3049922 w 3739262"/>
                              <a:gd name="connsiteY119" fmla="*/ 820129 h 1666924"/>
                              <a:gd name="connsiteX120" fmla="*/ 3062087 w 3739262"/>
                              <a:gd name="connsiteY120" fmla="*/ 1290566 h 1666924"/>
                              <a:gd name="connsiteX121" fmla="*/ 3084388 w 3739262"/>
                              <a:gd name="connsiteY121" fmla="*/ 467301 h 1666924"/>
                              <a:gd name="connsiteX122" fmla="*/ 3104663 w 3739262"/>
                              <a:gd name="connsiteY122" fmla="*/ 714686 h 1666924"/>
                              <a:gd name="connsiteX123" fmla="*/ 3131021 w 3739262"/>
                              <a:gd name="connsiteY123" fmla="*/ 475412 h 1666924"/>
                              <a:gd name="connsiteX124" fmla="*/ 3169542 w 3739262"/>
                              <a:gd name="connsiteY124" fmla="*/ 937738 h 1666924"/>
                              <a:gd name="connsiteX125" fmla="*/ 3224534 w 3739262"/>
                              <a:gd name="connsiteY125" fmla="*/ 477441 h 1666924"/>
                              <a:gd name="connsiteX126" fmla="*/ 3224285 w 3739262"/>
                              <a:gd name="connsiteY126" fmla="*/ 1239871 h 1666924"/>
                              <a:gd name="connsiteX127" fmla="*/ 3250642 w 3739262"/>
                              <a:gd name="connsiteY127" fmla="*/ 718741 h 1666924"/>
                              <a:gd name="connsiteX128" fmla="*/ 3293218 w 3739262"/>
                              <a:gd name="connsiteY128" fmla="*/ 1069542 h 1666924"/>
                              <a:gd name="connsiteX129" fmla="*/ 3311466 w 3739262"/>
                              <a:gd name="connsiteY129" fmla="*/ 588966 h 1666924"/>
                              <a:gd name="connsiteX130" fmla="*/ 3347961 w 3739262"/>
                              <a:gd name="connsiteY130" fmla="*/ 1026959 h 1666924"/>
                              <a:gd name="connsiteX131" fmla="*/ 3382428 w 3739262"/>
                              <a:gd name="connsiteY131" fmla="*/ 797824 h 1666924"/>
                              <a:gd name="connsiteX132" fmla="*/ 3412840 w 3739262"/>
                              <a:gd name="connsiteY132" fmla="*/ 647771 h 1666924"/>
                              <a:gd name="connsiteX133" fmla="*/ 3422977 w 3739262"/>
                              <a:gd name="connsiteY133" fmla="*/ 1000598 h 1666924"/>
                              <a:gd name="connsiteX134" fmla="*/ 3439197 w 3739262"/>
                              <a:gd name="connsiteY134" fmla="*/ 848517 h 1666924"/>
                              <a:gd name="connsiteX135" fmla="*/ 3483802 w 3739262"/>
                              <a:gd name="connsiteY135" fmla="*/ 676159 h 1666924"/>
                              <a:gd name="connsiteX136" fmla="*/ 3506103 w 3739262"/>
                              <a:gd name="connsiteY136" fmla="*/ 1146596 h 1666924"/>
                              <a:gd name="connsiteX137" fmla="*/ 3532461 w 3739262"/>
                              <a:gd name="connsiteY137" fmla="*/ 661965 h 1666924"/>
                              <a:gd name="connsiteX138" fmla="*/ 3556791 w 3739262"/>
                              <a:gd name="connsiteY138" fmla="*/ 775518 h 1666924"/>
                              <a:gd name="connsiteX139" fmla="*/ 3581120 w 3739262"/>
                              <a:gd name="connsiteY139" fmla="*/ 515967 h 1666924"/>
                              <a:gd name="connsiteX140" fmla="*/ 3597340 w 3739262"/>
                              <a:gd name="connsiteY140" fmla="*/ 955988 h 1666924"/>
                              <a:gd name="connsiteX141" fmla="*/ 3633834 w 3739262"/>
                              <a:gd name="connsiteY141" fmla="*/ 722797 h 1666924"/>
                              <a:gd name="connsiteX142" fmla="*/ 3684521 w 3739262"/>
                              <a:gd name="connsiteY142" fmla="*/ 560578 h 1666924"/>
                              <a:gd name="connsiteX143" fmla="*/ 3739262 w 3739262"/>
                              <a:gd name="connsiteY143" fmla="*/ 1026959 h 1666924"/>
                              <a:gd name="connsiteX0" fmla="*/ 0 w 3739262"/>
                              <a:gd name="connsiteY0" fmla="*/ 770033 h 1666924"/>
                              <a:gd name="connsiteX1" fmla="*/ 23347 w 3739262"/>
                              <a:gd name="connsiteY1" fmla="*/ 824508 h 1666924"/>
                              <a:gd name="connsiteX2" fmla="*/ 52530 w 3739262"/>
                              <a:gd name="connsiteY2" fmla="*/ 752524 h 1666924"/>
                              <a:gd name="connsiteX3" fmla="*/ 79767 w 3739262"/>
                              <a:gd name="connsiteY3" fmla="*/ 826454 h 1666924"/>
                              <a:gd name="connsiteX4" fmla="*/ 105059 w 3739262"/>
                              <a:gd name="connsiteY4" fmla="*/ 756415 h 1666924"/>
                              <a:gd name="connsiteX5" fmla="*/ 147861 w 3739262"/>
                              <a:gd name="connsiteY5" fmla="*/ 871201 h 1666924"/>
                              <a:gd name="connsiteX6" fmla="*/ 192608 w 3739262"/>
                              <a:gd name="connsiteY6" fmla="*/ 690267 h 1666924"/>
                              <a:gd name="connsiteX7" fmla="*/ 217900 w 3739262"/>
                              <a:gd name="connsiteY7" fmla="*/ 777816 h 1666924"/>
                              <a:gd name="connsiteX8" fmla="*/ 241246 w 3739262"/>
                              <a:gd name="connsiteY8" fmla="*/ 770033 h 1666924"/>
                              <a:gd name="connsiteX9" fmla="*/ 252920 w 3739262"/>
                              <a:gd name="connsiteY9" fmla="*/ 824508 h 1666924"/>
                              <a:gd name="connsiteX10" fmla="*/ 247083 w 3739262"/>
                              <a:gd name="connsiteY10" fmla="*/ 873147 h 1666924"/>
                              <a:gd name="connsiteX11" fmla="*/ 272375 w 3739262"/>
                              <a:gd name="connsiteY11" fmla="*/ 908166 h 1666924"/>
                              <a:gd name="connsiteX12" fmla="*/ 272375 w 3739262"/>
                              <a:gd name="connsiteY12" fmla="*/ 950968 h 1666924"/>
                              <a:gd name="connsiteX13" fmla="*/ 299612 w 3739262"/>
                              <a:gd name="connsiteY13" fmla="*/ 875092 h 1666924"/>
                              <a:gd name="connsiteX14" fmla="*/ 324904 w 3739262"/>
                              <a:gd name="connsiteY14" fmla="*/ 915948 h 1666924"/>
                              <a:gd name="connsiteX15" fmla="*/ 324904 w 3739262"/>
                              <a:gd name="connsiteY15" fmla="*/ 970423 h 1666924"/>
                              <a:gd name="connsiteX16" fmla="*/ 344360 w 3739262"/>
                              <a:gd name="connsiteY16" fmla="*/ 1017116 h 1666924"/>
                              <a:gd name="connsiteX17" fmla="*/ 377434 w 3739262"/>
                              <a:gd name="connsiteY17" fmla="*/ 995715 h 1666924"/>
                              <a:gd name="connsiteX18" fmla="*/ 363815 w 3739262"/>
                              <a:gd name="connsiteY18" fmla="*/ 917894 h 1666924"/>
                              <a:gd name="connsiteX19" fmla="*/ 381325 w 3739262"/>
                              <a:gd name="connsiteY19" fmla="*/ 910112 h 1666924"/>
                              <a:gd name="connsiteX20" fmla="*/ 402725 w 3739262"/>
                              <a:gd name="connsiteY20" fmla="*/ 565753 h 1666924"/>
                              <a:gd name="connsiteX21" fmla="*/ 447473 w 3739262"/>
                              <a:gd name="connsiteY21" fmla="*/ 1264199 h 1666924"/>
                              <a:gd name="connsiteX22" fmla="*/ 480547 w 3739262"/>
                              <a:gd name="connsiteY22" fmla="*/ 1030735 h 1666924"/>
                              <a:gd name="connsiteX23" fmla="*/ 494165 w 3739262"/>
                              <a:gd name="connsiteY23" fmla="*/ 1071591 h 1666924"/>
                              <a:gd name="connsiteX24" fmla="*/ 509730 w 3739262"/>
                              <a:gd name="connsiteY24" fmla="*/ 1046299 h 1666924"/>
                              <a:gd name="connsiteX25" fmla="*/ 527240 w 3739262"/>
                              <a:gd name="connsiteY25" fmla="*/ 1163031 h 1666924"/>
                              <a:gd name="connsiteX26" fmla="*/ 589497 w 3739262"/>
                              <a:gd name="connsiteY26" fmla="*/ 176646 h 1666924"/>
                              <a:gd name="connsiteX27" fmla="*/ 618680 w 3739262"/>
                              <a:gd name="connsiteY27" fmla="*/ 419838 h 1666924"/>
                              <a:gd name="connsiteX28" fmla="*/ 638135 w 3739262"/>
                              <a:gd name="connsiteY28" fmla="*/ 330343 h 1666924"/>
                              <a:gd name="connsiteX29" fmla="*/ 661481 w 3739262"/>
                              <a:gd name="connsiteY29" fmla="*/ 1530736 h 1666924"/>
                              <a:gd name="connsiteX30" fmla="*/ 688719 w 3739262"/>
                              <a:gd name="connsiteY30" fmla="*/ 1666924 h 1666924"/>
                              <a:gd name="connsiteX31" fmla="*/ 762649 w 3739262"/>
                              <a:gd name="connsiteY31" fmla="*/ 52132 h 1666924"/>
                              <a:gd name="connsiteX32" fmla="*/ 782104 w 3739262"/>
                              <a:gd name="connsiteY32" fmla="*/ 85206 h 1666924"/>
                              <a:gd name="connsiteX33" fmla="*/ 795723 w 3739262"/>
                              <a:gd name="connsiteY33" fmla="*/ 1612520 h 1666924"/>
                              <a:gd name="connsiteX34" fmla="*/ 842002 w 3739262"/>
                              <a:gd name="connsiteY34" fmla="*/ 29308 h 1666924"/>
                              <a:gd name="connsiteX35" fmla="*/ 862276 w 3739262"/>
                              <a:gd name="connsiteY35" fmla="*/ 925573 h 1666924"/>
                              <a:gd name="connsiteX36" fmla="*/ 884578 w 3739262"/>
                              <a:gd name="connsiteY36" fmla="*/ 380109 h 1666924"/>
                              <a:gd name="connsiteX37" fmla="*/ 908908 w 3739262"/>
                              <a:gd name="connsiteY37" fmla="*/ 256417 h 1666924"/>
                              <a:gd name="connsiteX38" fmla="*/ 947430 w 3739262"/>
                              <a:gd name="connsiteY38" fmla="*/ 895155 h 1666924"/>
                              <a:gd name="connsiteX39" fmla="*/ 994063 w 3739262"/>
                              <a:gd name="connsiteY39" fmla="*/ 532189 h 1666924"/>
                              <a:gd name="connsiteX40" fmla="*/ 1020420 w 3739262"/>
                              <a:gd name="connsiteY40" fmla="*/ 1022904 h 1666924"/>
                              <a:gd name="connsiteX41" fmla="*/ 1052860 w 3739262"/>
                              <a:gd name="connsiteY41" fmla="*/ 666021 h 1666924"/>
                              <a:gd name="connsiteX42" fmla="*/ 1073135 w 3739262"/>
                              <a:gd name="connsiteY42" fmla="*/ 1217567 h 1666924"/>
                              <a:gd name="connsiteX43" fmla="*/ 1105575 w 3739262"/>
                              <a:gd name="connsiteY43" fmla="*/ 791740 h 1666924"/>
                              <a:gd name="connsiteX44" fmla="*/ 1113685 w 3739262"/>
                              <a:gd name="connsiteY44" fmla="*/ 1355454 h 1666924"/>
                              <a:gd name="connsiteX45" fmla="*/ 1160317 w 3739262"/>
                              <a:gd name="connsiteY45" fmla="*/ 284805 h 1666924"/>
                              <a:gd name="connsiteX46" fmla="*/ 1172481 w 3739262"/>
                              <a:gd name="connsiteY46" fmla="*/ 1057375 h 1666924"/>
                              <a:gd name="connsiteX47" fmla="*/ 1206948 w 3739262"/>
                              <a:gd name="connsiteY47" fmla="*/ 347665 h 1666924"/>
                              <a:gd name="connsiteX48" fmla="*/ 1229250 w 3739262"/>
                              <a:gd name="connsiteY48" fmla="*/ 891100 h 1666924"/>
                              <a:gd name="connsiteX49" fmla="*/ 1257634 w 3739262"/>
                              <a:gd name="connsiteY49" fmla="*/ 714686 h 1666924"/>
                              <a:gd name="connsiteX50" fmla="*/ 1277909 w 3739262"/>
                              <a:gd name="connsiteY50" fmla="*/ 1004654 h 1666924"/>
                              <a:gd name="connsiteX51" fmla="*/ 1316431 w 3739262"/>
                              <a:gd name="connsiteY51" fmla="*/ 724825 h 1666924"/>
                              <a:gd name="connsiteX52" fmla="*/ 1336706 w 3739262"/>
                              <a:gd name="connsiteY52" fmla="*/ 1304759 h 1666924"/>
                              <a:gd name="connsiteX53" fmla="*/ 1367119 w 3739262"/>
                              <a:gd name="connsiteY53" fmla="*/ 751185 h 1666924"/>
                              <a:gd name="connsiteX54" fmla="*/ 1385366 w 3739262"/>
                              <a:gd name="connsiteY54" fmla="*/ 923544 h 1666924"/>
                              <a:gd name="connsiteX55" fmla="*/ 1409695 w 3739262"/>
                              <a:gd name="connsiteY55" fmla="*/ 755241 h 1666924"/>
                              <a:gd name="connsiteX56" fmla="*/ 1442135 w 3739262"/>
                              <a:gd name="connsiteY56" fmla="*/ 1329092 h 1666924"/>
                              <a:gd name="connsiteX57" fmla="*/ 1482685 w 3739262"/>
                              <a:gd name="connsiteY57" fmla="*/ 1286510 h 1666924"/>
                              <a:gd name="connsiteX58" fmla="*/ 1511070 w 3739262"/>
                              <a:gd name="connsiteY58" fmla="*/ 416608 h 1666924"/>
                              <a:gd name="connsiteX59" fmla="*/ 1533372 w 3739262"/>
                              <a:gd name="connsiteY59" fmla="*/ 807962 h 1666924"/>
                              <a:gd name="connsiteX60" fmla="*/ 1582031 w 3739262"/>
                              <a:gd name="connsiteY60" fmla="*/ 114474 h 1666924"/>
                              <a:gd name="connsiteX61" fmla="*/ 1594196 w 3739262"/>
                              <a:gd name="connsiteY61" fmla="*/ 1343287 h 1666924"/>
                              <a:gd name="connsiteX62" fmla="*/ 1628662 w 3739262"/>
                              <a:gd name="connsiteY62" fmla="*/ 655882 h 1666924"/>
                              <a:gd name="connsiteX63" fmla="*/ 1655020 w 3739262"/>
                              <a:gd name="connsiteY63" fmla="*/ 1529839 h 1666924"/>
                              <a:gd name="connsiteX64" fmla="*/ 1697596 w 3739262"/>
                              <a:gd name="connsiteY64" fmla="*/ 343609 h 1666924"/>
                              <a:gd name="connsiteX65" fmla="*/ 1721926 w 3739262"/>
                              <a:gd name="connsiteY65" fmla="*/ 728881 h 1666924"/>
                              <a:gd name="connsiteX66" fmla="*/ 1748283 w 3739262"/>
                              <a:gd name="connsiteY66" fmla="*/ 219917 h 1666924"/>
                              <a:gd name="connsiteX67" fmla="*/ 1778695 w 3739262"/>
                              <a:gd name="connsiteY67" fmla="*/ 718741 h 1666924"/>
                              <a:gd name="connsiteX68" fmla="*/ 1790860 w 3739262"/>
                              <a:gd name="connsiteY68" fmla="*/ 475412 h 1666924"/>
                              <a:gd name="connsiteX69" fmla="*/ 1823300 w 3739262"/>
                              <a:gd name="connsiteY69" fmla="*/ 505828 h 1666924"/>
                              <a:gd name="connsiteX70" fmla="*/ 1825327 w 3739262"/>
                              <a:gd name="connsiteY70" fmla="*/ 872850 h 1666924"/>
                              <a:gd name="connsiteX71" fmla="*/ 1867904 w 3739262"/>
                              <a:gd name="connsiteY71" fmla="*/ 345637 h 1666924"/>
                              <a:gd name="connsiteX72" fmla="*/ 1884124 w 3739262"/>
                              <a:gd name="connsiteY72" fmla="*/ 1085764 h 1666924"/>
                              <a:gd name="connsiteX73" fmla="*/ 1920619 w 3739262"/>
                              <a:gd name="connsiteY73" fmla="*/ 775518 h 1666924"/>
                              <a:gd name="connsiteX74" fmla="*/ 1944949 w 3739262"/>
                              <a:gd name="connsiteY74" fmla="*/ 1335176 h 1666924"/>
                              <a:gd name="connsiteX75" fmla="*/ 1979415 w 3739262"/>
                              <a:gd name="connsiteY75" fmla="*/ 846490 h 1666924"/>
                              <a:gd name="connsiteX76" fmla="*/ 2009827 w 3739262"/>
                              <a:gd name="connsiteY76" fmla="*/ 962071 h 1666924"/>
                              <a:gd name="connsiteX77" fmla="*/ 2019964 w 3739262"/>
                              <a:gd name="connsiteY77" fmla="*/ 759296 h 1666924"/>
                              <a:gd name="connsiteX78" fmla="*/ 2040239 w 3739262"/>
                              <a:gd name="connsiteY78" fmla="*/ 769436 h 1666924"/>
                              <a:gd name="connsiteX79" fmla="*/ 2058486 w 3739262"/>
                              <a:gd name="connsiteY79" fmla="*/ 757269 h 1666924"/>
                              <a:gd name="connsiteX80" fmla="*/ 2080789 w 3739262"/>
                              <a:gd name="connsiteY80" fmla="*/ 980321 h 1666924"/>
                              <a:gd name="connsiteX81" fmla="*/ 2105118 w 3739262"/>
                              <a:gd name="connsiteY81" fmla="*/ 680215 h 1666924"/>
                              <a:gd name="connsiteX82" fmla="*/ 2127420 w 3739262"/>
                              <a:gd name="connsiteY82" fmla="*/ 907322 h 1666924"/>
                              <a:gd name="connsiteX83" fmla="*/ 2147695 w 3739262"/>
                              <a:gd name="connsiteY83" fmla="*/ 755241 h 1666924"/>
                              <a:gd name="connsiteX84" fmla="*/ 2178107 w 3739262"/>
                              <a:gd name="connsiteY84" fmla="*/ 964099 h 1666924"/>
                              <a:gd name="connsiteX85" fmla="*/ 2190272 w 3739262"/>
                              <a:gd name="connsiteY85" fmla="*/ 759296 h 1666924"/>
                              <a:gd name="connsiteX86" fmla="*/ 2210547 w 3739262"/>
                              <a:gd name="connsiteY86" fmla="*/ 850546 h 1666924"/>
                              <a:gd name="connsiteX87" fmla="*/ 2226767 w 3739262"/>
                              <a:gd name="connsiteY87" fmla="*/ 795796 h 1666924"/>
                              <a:gd name="connsiteX88" fmla="*/ 2259206 w 3739262"/>
                              <a:gd name="connsiteY88" fmla="*/ 846490 h 1666924"/>
                              <a:gd name="connsiteX89" fmla="*/ 2281509 w 3739262"/>
                              <a:gd name="connsiteY89" fmla="*/ 686297 h 1666924"/>
                              <a:gd name="connsiteX90" fmla="*/ 2313949 w 3739262"/>
                              <a:gd name="connsiteY90" fmla="*/ 876906 h 1666924"/>
                              <a:gd name="connsiteX91" fmla="*/ 2324086 w 3739262"/>
                              <a:gd name="connsiteY91" fmla="*/ 783629 h 1666924"/>
                              <a:gd name="connsiteX92" fmla="*/ 2342332 w 3739262"/>
                              <a:gd name="connsiteY92" fmla="*/ 803907 h 1666924"/>
                              <a:gd name="connsiteX93" fmla="*/ 2366662 w 3739262"/>
                              <a:gd name="connsiteY93" fmla="*/ 793769 h 1666924"/>
                              <a:gd name="connsiteX94" fmla="*/ 2390992 w 3739262"/>
                              <a:gd name="connsiteY94" fmla="*/ 1067513 h 1666924"/>
                              <a:gd name="connsiteX95" fmla="*/ 2413295 w 3739262"/>
                              <a:gd name="connsiteY95" fmla="*/ 722797 h 1666924"/>
                              <a:gd name="connsiteX96" fmla="*/ 2435597 w 3739262"/>
                              <a:gd name="connsiteY96" fmla="*/ 876906 h 1666924"/>
                              <a:gd name="connsiteX97" fmla="*/ 2463981 w 3739262"/>
                              <a:gd name="connsiteY97" fmla="*/ 653854 h 1666924"/>
                              <a:gd name="connsiteX98" fmla="*/ 2492366 w 3739262"/>
                              <a:gd name="connsiteY98" fmla="*/ 935710 h 1666924"/>
                              <a:gd name="connsiteX99" fmla="*/ 2520750 w 3739262"/>
                              <a:gd name="connsiteY99" fmla="*/ 728881 h 1666924"/>
                              <a:gd name="connsiteX100" fmla="*/ 2563327 w 3739262"/>
                              <a:gd name="connsiteY100" fmla="*/ 907322 h 1666924"/>
                              <a:gd name="connsiteX101" fmla="*/ 2587657 w 3739262"/>
                              <a:gd name="connsiteY101" fmla="*/ 805935 h 1666924"/>
                              <a:gd name="connsiteX102" fmla="*/ 2599821 w 3739262"/>
                              <a:gd name="connsiteY102" fmla="*/ 974238 h 1666924"/>
                              <a:gd name="connsiteX103" fmla="*/ 2640371 w 3739262"/>
                              <a:gd name="connsiteY103" fmla="*/ 793769 h 1666924"/>
                              <a:gd name="connsiteX104" fmla="*/ 2662674 w 3739262"/>
                              <a:gd name="connsiteY104" fmla="*/ 970182 h 1666924"/>
                              <a:gd name="connsiteX105" fmla="*/ 2680921 w 3739262"/>
                              <a:gd name="connsiteY105" fmla="*/ 899211 h 1666924"/>
                              <a:gd name="connsiteX106" fmla="*/ 2701196 w 3739262"/>
                              <a:gd name="connsiteY106" fmla="*/ 998571 h 1666924"/>
                              <a:gd name="connsiteX107" fmla="*/ 2755938 w 3739262"/>
                              <a:gd name="connsiteY107" fmla="*/ 686297 h 1666924"/>
                              <a:gd name="connsiteX108" fmla="*/ 2788378 w 3739262"/>
                              <a:gd name="connsiteY108" fmla="*/ 899211 h 1666924"/>
                              <a:gd name="connsiteX109" fmla="*/ 2810681 w 3739262"/>
                              <a:gd name="connsiteY109" fmla="*/ 647771 h 1666924"/>
                              <a:gd name="connsiteX110" fmla="*/ 2845148 w 3739262"/>
                              <a:gd name="connsiteY110" fmla="*/ 734963 h 1666924"/>
                              <a:gd name="connsiteX111" fmla="*/ 2877588 w 3739262"/>
                              <a:gd name="connsiteY111" fmla="*/ 708603 h 1666924"/>
                              <a:gd name="connsiteX112" fmla="*/ 2893808 w 3739262"/>
                              <a:gd name="connsiteY112" fmla="*/ 907322 h 1666924"/>
                              <a:gd name="connsiteX113" fmla="*/ 2932329 w 3739262"/>
                              <a:gd name="connsiteY113" fmla="*/ 836351 h 1666924"/>
                              <a:gd name="connsiteX114" fmla="*/ 2954632 w 3739262"/>
                              <a:gd name="connsiteY114" fmla="*/ 874878 h 1666924"/>
                              <a:gd name="connsiteX115" fmla="*/ 2987071 w 3739262"/>
                              <a:gd name="connsiteY115" fmla="*/ 402413 h 1666924"/>
                              <a:gd name="connsiteX116" fmla="*/ 3007346 w 3739262"/>
                              <a:gd name="connsiteY116" fmla="*/ 812018 h 1666924"/>
                              <a:gd name="connsiteX117" fmla="*/ 3031676 w 3739262"/>
                              <a:gd name="connsiteY117" fmla="*/ 753214 h 1666924"/>
                              <a:gd name="connsiteX118" fmla="*/ 3035730 w 3739262"/>
                              <a:gd name="connsiteY118" fmla="*/ 878933 h 1666924"/>
                              <a:gd name="connsiteX119" fmla="*/ 3049922 w 3739262"/>
                              <a:gd name="connsiteY119" fmla="*/ 820129 h 1666924"/>
                              <a:gd name="connsiteX120" fmla="*/ 3062087 w 3739262"/>
                              <a:gd name="connsiteY120" fmla="*/ 1290566 h 1666924"/>
                              <a:gd name="connsiteX121" fmla="*/ 3084388 w 3739262"/>
                              <a:gd name="connsiteY121" fmla="*/ 467301 h 1666924"/>
                              <a:gd name="connsiteX122" fmla="*/ 3104663 w 3739262"/>
                              <a:gd name="connsiteY122" fmla="*/ 714686 h 1666924"/>
                              <a:gd name="connsiteX123" fmla="*/ 3131021 w 3739262"/>
                              <a:gd name="connsiteY123" fmla="*/ 475412 h 1666924"/>
                              <a:gd name="connsiteX124" fmla="*/ 3169542 w 3739262"/>
                              <a:gd name="connsiteY124" fmla="*/ 937738 h 1666924"/>
                              <a:gd name="connsiteX125" fmla="*/ 3224534 w 3739262"/>
                              <a:gd name="connsiteY125" fmla="*/ 477441 h 1666924"/>
                              <a:gd name="connsiteX126" fmla="*/ 3224285 w 3739262"/>
                              <a:gd name="connsiteY126" fmla="*/ 1239871 h 1666924"/>
                              <a:gd name="connsiteX127" fmla="*/ 3250642 w 3739262"/>
                              <a:gd name="connsiteY127" fmla="*/ 718741 h 1666924"/>
                              <a:gd name="connsiteX128" fmla="*/ 3293218 w 3739262"/>
                              <a:gd name="connsiteY128" fmla="*/ 1069542 h 1666924"/>
                              <a:gd name="connsiteX129" fmla="*/ 3311466 w 3739262"/>
                              <a:gd name="connsiteY129" fmla="*/ 588966 h 1666924"/>
                              <a:gd name="connsiteX130" fmla="*/ 3347961 w 3739262"/>
                              <a:gd name="connsiteY130" fmla="*/ 1026959 h 1666924"/>
                              <a:gd name="connsiteX131" fmla="*/ 3382428 w 3739262"/>
                              <a:gd name="connsiteY131" fmla="*/ 797824 h 1666924"/>
                              <a:gd name="connsiteX132" fmla="*/ 3412840 w 3739262"/>
                              <a:gd name="connsiteY132" fmla="*/ 647771 h 1666924"/>
                              <a:gd name="connsiteX133" fmla="*/ 3422977 w 3739262"/>
                              <a:gd name="connsiteY133" fmla="*/ 1000598 h 1666924"/>
                              <a:gd name="connsiteX134" fmla="*/ 3439197 w 3739262"/>
                              <a:gd name="connsiteY134" fmla="*/ 848517 h 1666924"/>
                              <a:gd name="connsiteX135" fmla="*/ 3483802 w 3739262"/>
                              <a:gd name="connsiteY135" fmla="*/ 676159 h 1666924"/>
                              <a:gd name="connsiteX136" fmla="*/ 3506103 w 3739262"/>
                              <a:gd name="connsiteY136" fmla="*/ 1146596 h 1666924"/>
                              <a:gd name="connsiteX137" fmla="*/ 3532461 w 3739262"/>
                              <a:gd name="connsiteY137" fmla="*/ 661965 h 1666924"/>
                              <a:gd name="connsiteX138" fmla="*/ 3556791 w 3739262"/>
                              <a:gd name="connsiteY138" fmla="*/ 775518 h 1666924"/>
                              <a:gd name="connsiteX139" fmla="*/ 3581120 w 3739262"/>
                              <a:gd name="connsiteY139" fmla="*/ 515967 h 1666924"/>
                              <a:gd name="connsiteX140" fmla="*/ 3597340 w 3739262"/>
                              <a:gd name="connsiteY140" fmla="*/ 955988 h 1666924"/>
                              <a:gd name="connsiteX141" fmla="*/ 3633834 w 3739262"/>
                              <a:gd name="connsiteY141" fmla="*/ 722797 h 1666924"/>
                              <a:gd name="connsiteX142" fmla="*/ 3739262 w 3739262"/>
                              <a:gd name="connsiteY142" fmla="*/ 1026959 h 1666924"/>
                              <a:gd name="connsiteX0" fmla="*/ 0 w 3739262"/>
                              <a:gd name="connsiteY0" fmla="*/ 770033 h 1666924"/>
                              <a:gd name="connsiteX1" fmla="*/ 23347 w 3739262"/>
                              <a:gd name="connsiteY1" fmla="*/ 824508 h 1666924"/>
                              <a:gd name="connsiteX2" fmla="*/ 52530 w 3739262"/>
                              <a:gd name="connsiteY2" fmla="*/ 752524 h 1666924"/>
                              <a:gd name="connsiteX3" fmla="*/ 79767 w 3739262"/>
                              <a:gd name="connsiteY3" fmla="*/ 826454 h 1666924"/>
                              <a:gd name="connsiteX4" fmla="*/ 105059 w 3739262"/>
                              <a:gd name="connsiteY4" fmla="*/ 756415 h 1666924"/>
                              <a:gd name="connsiteX5" fmla="*/ 147861 w 3739262"/>
                              <a:gd name="connsiteY5" fmla="*/ 871201 h 1666924"/>
                              <a:gd name="connsiteX6" fmla="*/ 192608 w 3739262"/>
                              <a:gd name="connsiteY6" fmla="*/ 690267 h 1666924"/>
                              <a:gd name="connsiteX7" fmla="*/ 217900 w 3739262"/>
                              <a:gd name="connsiteY7" fmla="*/ 777816 h 1666924"/>
                              <a:gd name="connsiteX8" fmla="*/ 241246 w 3739262"/>
                              <a:gd name="connsiteY8" fmla="*/ 770033 h 1666924"/>
                              <a:gd name="connsiteX9" fmla="*/ 252920 w 3739262"/>
                              <a:gd name="connsiteY9" fmla="*/ 824508 h 1666924"/>
                              <a:gd name="connsiteX10" fmla="*/ 247083 w 3739262"/>
                              <a:gd name="connsiteY10" fmla="*/ 873147 h 1666924"/>
                              <a:gd name="connsiteX11" fmla="*/ 272375 w 3739262"/>
                              <a:gd name="connsiteY11" fmla="*/ 908166 h 1666924"/>
                              <a:gd name="connsiteX12" fmla="*/ 272375 w 3739262"/>
                              <a:gd name="connsiteY12" fmla="*/ 950968 h 1666924"/>
                              <a:gd name="connsiteX13" fmla="*/ 299612 w 3739262"/>
                              <a:gd name="connsiteY13" fmla="*/ 875092 h 1666924"/>
                              <a:gd name="connsiteX14" fmla="*/ 324904 w 3739262"/>
                              <a:gd name="connsiteY14" fmla="*/ 915948 h 1666924"/>
                              <a:gd name="connsiteX15" fmla="*/ 324904 w 3739262"/>
                              <a:gd name="connsiteY15" fmla="*/ 970423 h 1666924"/>
                              <a:gd name="connsiteX16" fmla="*/ 344360 w 3739262"/>
                              <a:gd name="connsiteY16" fmla="*/ 1017116 h 1666924"/>
                              <a:gd name="connsiteX17" fmla="*/ 377434 w 3739262"/>
                              <a:gd name="connsiteY17" fmla="*/ 995715 h 1666924"/>
                              <a:gd name="connsiteX18" fmla="*/ 363815 w 3739262"/>
                              <a:gd name="connsiteY18" fmla="*/ 917894 h 1666924"/>
                              <a:gd name="connsiteX19" fmla="*/ 381325 w 3739262"/>
                              <a:gd name="connsiteY19" fmla="*/ 910112 h 1666924"/>
                              <a:gd name="connsiteX20" fmla="*/ 402725 w 3739262"/>
                              <a:gd name="connsiteY20" fmla="*/ 565753 h 1666924"/>
                              <a:gd name="connsiteX21" fmla="*/ 447473 w 3739262"/>
                              <a:gd name="connsiteY21" fmla="*/ 1264199 h 1666924"/>
                              <a:gd name="connsiteX22" fmla="*/ 480547 w 3739262"/>
                              <a:gd name="connsiteY22" fmla="*/ 1030735 h 1666924"/>
                              <a:gd name="connsiteX23" fmla="*/ 494165 w 3739262"/>
                              <a:gd name="connsiteY23" fmla="*/ 1071591 h 1666924"/>
                              <a:gd name="connsiteX24" fmla="*/ 509730 w 3739262"/>
                              <a:gd name="connsiteY24" fmla="*/ 1046299 h 1666924"/>
                              <a:gd name="connsiteX25" fmla="*/ 527240 w 3739262"/>
                              <a:gd name="connsiteY25" fmla="*/ 1163031 h 1666924"/>
                              <a:gd name="connsiteX26" fmla="*/ 589497 w 3739262"/>
                              <a:gd name="connsiteY26" fmla="*/ 176646 h 1666924"/>
                              <a:gd name="connsiteX27" fmla="*/ 618680 w 3739262"/>
                              <a:gd name="connsiteY27" fmla="*/ 419838 h 1666924"/>
                              <a:gd name="connsiteX28" fmla="*/ 638135 w 3739262"/>
                              <a:gd name="connsiteY28" fmla="*/ 330343 h 1666924"/>
                              <a:gd name="connsiteX29" fmla="*/ 661481 w 3739262"/>
                              <a:gd name="connsiteY29" fmla="*/ 1530736 h 1666924"/>
                              <a:gd name="connsiteX30" fmla="*/ 688719 w 3739262"/>
                              <a:gd name="connsiteY30" fmla="*/ 1666924 h 1666924"/>
                              <a:gd name="connsiteX31" fmla="*/ 762649 w 3739262"/>
                              <a:gd name="connsiteY31" fmla="*/ 52132 h 1666924"/>
                              <a:gd name="connsiteX32" fmla="*/ 782104 w 3739262"/>
                              <a:gd name="connsiteY32" fmla="*/ 85206 h 1666924"/>
                              <a:gd name="connsiteX33" fmla="*/ 795723 w 3739262"/>
                              <a:gd name="connsiteY33" fmla="*/ 1612520 h 1666924"/>
                              <a:gd name="connsiteX34" fmla="*/ 842002 w 3739262"/>
                              <a:gd name="connsiteY34" fmla="*/ 29308 h 1666924"/>
                              <a:gd name="connsiteX35" fmla="*/ 862276 w 3739262"/>
                              <a:gd name="connsiteY35" fmla="*/ 925573 h 1666924"/>
                              <a:gd name="connsiteX36" fmla="*/ 884578 w 3739262"/>
                              <a:gd name="connsiteY36" fmla="*/ 380109 h 1666924"/>
                              <a:gd name="connsiteX37" fmla="*/ 908908 w 3739262"/>
                              <a:gd name="connsiteY37" fmla="*/ 256417 h 1666924"/>
                              <a:gd name="connsiteX38" fmla="*/ 947430 w 3739262"/>
                              <a:gd name="connsiteY38" fmla="*/ 895155 h 1666924"/>
                              <a:gd name="connsiteX39" fmla="*/ 994063 w 3739262"/>
                              <a:gd name="connsiteY39" fmla="*/ 532189 h 1666924"/>
                              <a:gd name="connsiteX40" fmla="*/ 1020420 w 3739262"/>
                              <a:gd name="connsiteY40" fmla="*/ 1022904 h 1666924"/>
                              <a:gd name="connsiteX41" fmla="*/ 1052860 w 3739262"/>
                              <a:gd name="connsiteY41" fmla="*/ 666021 h 1666924"/>
                              <a:gd name="connsiteX42" fmla="*/ 1073135 w 3739262"/>
                              <a:gd name="connsiteY42" fmla="*/ 1217567 h 1666924"/>
                              <a:gd name="connsiteX43" fmla="*/ 1105575 w 3739262"/>
                              <a:gd name="connsiteY43" fmla="*/ 791740 h 1666924"/>
                              <a:gd name="connsiteX44" fmla="*/ 1113685 w 3739262"/>
                              <a:gd name="connsiteY44" fmla="*/ 1355454 h 1666924"/>
                              <a:gd name="connsiteX45" fmla="*/ 1160317 w 3739262"/>
                              <a:gd name="connsiteY45" fmla="*/ 284805 h 1666924"/>
                              <a:gd name="connsiteX46" fmla="*/ 1172481 w 3739262"/>
                              <a:gd name="connsiteY46" fmla="*/ 1057375 h 1666924"/>
                              <a:gd name="connsiteX47" fmla="*/ 1206948 w 3739262"/>
                              <a:gd name="connsiteY47" fmla="*/ 347665 h 1666924"/>
                              <a:gd name="connsiteX48" fmla="*/ 1229250 w 3739262"/>
                              <a:gd name="connsiteY48" fmla="*/ 891100 h 1666924"/>
                              <a:gd name="connsiteX49" fmla="*/ 1257634 w 3739262"/>
                              <a:gd name="connsiteY49" fmla="*/ 714686 h 1666924"/>
                              <a:gd name="connsiteX50" fmla="*/ 1277909 w 3739262"/>
                              <a:gd name="connsiteY50" fmla="*/ 1004654 h 1666924"/>
                              <a:gd name="connsiteX51" fmla="*/ 1316431 w 3739262"/>
                              <a:gd name="connsiteY51" fmla="*/ 724825 h 1666924"/>
                              <a:gd name="connsiteX52" fmla="*/ 1336706 w 3739262"/>
                              <a:gd name="connsiteY52" fmla="*/ 1304759 h 1666924"/>
                              <a:gd name="connsiteX53" fmla="*/ 1367119 w 3739262"/>
                              <a:gd name="connsiteY53" fmla="*/ 751185 h 1666924"/>
                              <a:gd name="connsiteX54" fmla="*/ 1385366 w 3739262"/>
                              <a:gd name="connsiteY54" fmla="*/ 923544 h 1666924"/>
                              <a:gd name="connsiteX55" fmla="*/ 1409695 w 3739262"/>
                              <a:gd name="connsiteY55" fmla="*/ 755241 h 1666924"/>
                              <a:gd name="connsiteX56" fmla="*/ 1442135 w 3739262"/>
                              <a:gd name="connsiteY56" fmla="*/ 1329092 h 1666924"/>
                              <a:gd name="connsiteX57" fmla="*/ 1482685 w 3739262"/>
                              <a:gd name="connsiteY57" fmla="*/ 1286510 h 1666924"/>
                              <a:gd name="connsiteX58" fmla="*/ 1511070 w 3739262"/>
                              <a:gd name="connsiteY58" fmla="*/ 416608 h 1666924"/>
                              <a:gd name="connsiteX59" fmla="*/ 1533372 w 3739262"/>
                              <a:gd name="connsiteY59" fmla="*/ 807962 h 1666924"/>
                              <a:gd name="connsiteX60" fmla="*/ 1582031 w 3739262"/>
                              <a:gd name="connsiteY60" fmla="*/ 114474 h 1666924"/>
                              <a:gd name="connsiteX61" fmla="*/ 1594196 w 3739262"/>
                              <a:gd name="connsiteY61" fmla="*/ 1343287 h 1666924"/>
                              <a:gd name="connsiteX62" fmla="*/ 1628662 w 3739262"/>
                              <a:gd name="connsiteY62" fmla="*/ 655882 h 1666924"/>
                              <a:gd name="connsiteX63" fmla="*/ 1655020 w 3739262"/>
                              <a:gd name="connsiteY63" fmla="*/ 1529839 h 1666924"/>
                              <a:gd name="connsiteX64" fmla="*/ 1697596 w 3739262"/>
                              <a:gd name="connsiteY64" fmla="*/ 343609 h 1666924"/>
                              <a:gd name="connsiteX65" fmla="*/ 1721926 w 3739262"/>
                              <a:gd name="connsiteY65" fmla="*/ 728881 h 1666924"/>
                              <a:gd name="connsiteX66" fmla="*/ 1748283 w 3739262"/>
                              <a:gd name="connsiteY66" fmla="*/ 219917 h 1666924"/>
                              <a:gd name="connsiteX67" fmla="*/ 1778695 w 3739262"/>
                              <a:gd name="connsiteY67" fmla="*/ 718741 h 1666924"/>
                              <a:gd name="connsiteX68" fmla="*/ 1790860 w 3739262"/>
                              <a:gd name="connsiteY68" fmla="*/ 475412 h 1666924"/>
                              <a:gd name="connsiteX69" fmla="*/ 1823300 w 3739262"/>
                              <a:gd name="connsiteY69" fmla="*/ 505828 h 1666924"/>
                              <a:gd name="connsiteX70" fmla="*/ 1825327 w 3739262"/>
                              <a:gd name="connsiteY70" fmla="*/ 872850 h 1666924"/>
                              <a:gd name="connsiteX71" fmla="*/ 1867904 w 3739262"/>
                              <a:gd name="connsiteY71" fmla="*/ 345637 h 1666924"/>
                              <a:gd name="connsiteX72" fmla="*/ 1884124 w 3739262"/>
                              <a:gd name="connsiteY72" fmla="*/ 1085764 h 1666924"/>
                              <a:gd name="connsiteX73" fmla="*/ 1920619 w 3739262"/>
                              <a:gd name="connsiteY73" fmla="*/ 775518 h 1666924"/>
                              <a:gd name="connsiteX74" fmla="*/ 1944949 w 3739262"/>
                              <a:gd name="connsiteY74" fmla="*/ 1335176 h 1666924"/>
                              <a:gd name="connsiteX75" fmla="*/ 1979415 w 3739262"/>
                              <a:gd name="connsiteY75" fmla="*/ 846490 h 1666924"/>
                              <a:gd name="connsiteX76" fmla="*/ 2009827 w 3739262"/>
                              <a:gd name="connsiteY76" fmla="*/ 962071 h 1666924"/>
                              <a:gd name="connsiteX77" fmla="*/ 2019964 w 3739262"/>
                              <a:gd name="connsiteY77" fmla="*/ 759296 h 1666924"/>
                              <a:gd name="connsiteX78" fmla="*/ 2040239 w 3739262"/>
                              <a:gd name="connsiteY78" fmla="*/ 769436 h 1666924"/>
                              <a:gd name="connsiteX79" fmla="*/ 2058486 w 3739262"/>
                              <a:gd name="connsiteY79" fmla="*/ 757269 h 1666924"/>
                              <a:gd name="connsiteX80" fmla="*/ 2080789 w 3739262"/>
                              <a:gd name="connsiteY80" fmla="*/ 980321 h 1666924"/>
                              <a:gd name="connsiteX81" fmla="*/ 2105118 w 3739262"/>
                              <a:gd name="connsiteY81" fmla="*/ 680215 h 1666924"/>
                              <a:gd name="connsiteX82" fmla="*/ 2127420 w 3739262"/>
                              <a:gd name="connsiteY82" fmla="*/ 907322 h 1666924"/>
                              <a:gd name="connsiteX83" fmla="*/ 2147695 w 3739262"/>
                              <a:gd name="connsiteY83" fmla="*/ 755241 h 1666924"/>
                              <a:gd name="connsiteX84" fmla="*/ 2178107 w 3739262"/>
                              <a:gd name="connsiteY84" fmla="*/ 964099 h 1666924"/>
                              <a:gd name="connsiteX85" fmla="*/ 2190272 w 3739262"/>
                              <a:gd name="connsiteY85" fmla="*/ 759296 h 1666924"/>
                              <a:gd name="connsiteX86" fmla="*/ 2210547 w 3739262"/>
                              <a:gd name="connsiteY86" fmla="*/ 850546 h 1666924"/>
                              <a:gd name="connsiteX87" fmla="*/ 2226767 w 3739262"/>
                              <a:gd name="connsiteY87" fmla="*/ 795796 h 1666924"/>
                              <a:gd name="connsiteX88" fmla="*/ 2259206 w 3739262"/>
                              <a:gd name="connsiteY88" fmla="*/ 846490 h 1666924"/>
                              <a:gd name="connsiteX89" fmla="*/ 2281509 w 3739262"/>
                              <a:gd name="connsiteY89" fmla="*/ 686297 h 1666924"/>
                              <a:gd name="connsiteX90" fmla="*/ 2313949 w 3739262"/>
                              <a:gd name="connsiteY90" fmla="*/ 876906 h 1666924"/>
                              <a:gd name="connsiteX91" fmla="*/ 2324086 w 3739262"/>
                              <a:gd name="connsiteY91" fmla="*/ 783629 h 1666924"/>
                              <a:gd name="connsiteX92" fmla="*/ 2342332 w 3739262"/>
                              <a:gd name="connsiteY92" fmla="*/ 803907 h 1666924"/>
                              <a:gd name="connsiteX93" fmla="*/ 2366662 w 3739262"/>
                              <a:gd name="connsiteY93" fmla="*/ 793769 h 1666924"/>
                              <a:gd name="connsiteX94" fmla="*/ 2390992 w 3739262"/>
                              <a:gd name="connsiteY94" fmla="*/ 1067513 h 1666924"/>
                              <a:gd name="connsiteX95" fmla="*/ 2413295 w 3739262"/>
                              <a:gd name="connsiteY95" fmla="*/ 722797 h 1666924"/>
                              <a:gd name="connsiteX96" fmla="*/ 2435597 w 3739262"/>
                              <a:gd name="connsiteY96" fmla="*/ 876906 h 1666924"/>
                              <a:gd name="connsiteX97" fmla="*/ 2463981 w 3739262"/>
                              <a:gd name="connsiteY97" fmla="*/ 653854 h 1666924"/>
                              <a:gd name="connsiteX98" fmla="*/ 2492366 w 3739262"/>
                              <a:gd name="connsiteY98" fmla="*/ 935710 h 1666924"/>
                              <a:gd name="connsiteX99" fmla="*/ 2520750 w 3739262"/>
                              <a:gd name="connsiteY99" fmla="*/ 728881 h 1666924"/>
                              <a:gd name="connsiteX100" fmla="*/ 2563327 w 3739262"/>
                              <a:gd name="connsiteY100" fmla="*/ 907322 h 1666924"/>
                              <a:gd name="connsiteX101" fmla="*/ 2587657 w 3739262"/>
                              <a:gd name="connsiteY101" fmla="*/ 805935 h 1666924"/>
                              <a:gd name="connsiteX102" fmla="*/ 2599821 w 3739262"/>
                              <a:gd name="connsiteY102" fmla="*/ 974238 h 1666924"/>
                              <a:gd name="connsiteX103" fmla="*/ 2640371 w 3739262"/>
                              <a:gd name="connsiteY103" fmla="*/ 793769 h 1666924"/>
                              <a:gd name="connsiteX104" fmla="*/ 2662674 w 3739262"/>
                              <a:gd name="connsiteY104" fmla="*/ 970182 h 1666924"/>
                              <a:gd name="connsiteX105" fmla="*/ 2680921 w 3739262"/>
                              <a:gd name="connsiteY105" fmla="*/ 899211 h 1666924"/>
                              <a:gd name="connsiteX106" fmla="*/ 2701196 w 3739262"/>
                              <a:gd name="connsiteY106" fmla="*/ 998571 h 1666924"/>
                              <a:gd name="connsiteX107" fmla="*/ 2755938 w 3739262"/>
                              <a:gd name="connsiteY107" fmla="*/ 686297 h 1666924"/>
                              <a:gd name="connsiteX108" fmla="*/ 2788378 w 3739262"/>
                              <a:gd name="connsiteY108" fmla="*/ 899211 h 1666924"/>
                              <a:gd name="connsiteX109" fmla="*/ 2810681 w 3739262"/>
                              <a:gd name="connsiteY109" fmla="*/ 647771 h 1666924"/>
                              <a:gd name="connsiteX110" fmla="*/ 2845148 w 3739262"/>
                              <a:gd name="connsiteY110" fmla="*/ 734963 h 1666924"/>
                              <a:gd name="connsiteX111" fmla="*/ 2877588 w 3739262"/>
                              <a:gd name="connsiteY111" fmla="*/ 708603 h 1666924"/>
                              <a:gd name="connsiteX112" fmla="*/ 2893808 w 3739262"/>
                              <a:gd name="connsiteY112" fmla="*/ 907322 h 1666924"/>
                              <a:gd name="connsiteX113" fmla="*/ 2932329 w 3739262"/>
                              <a:gd name="connsiteY113" fmla="*/ 836351 h 1666924"/>
                              <a:gd name="connsiteX114" fmla="*/ 2954632 w 3739262"/>
                              <a:gd name="connsiteY114" fmla="*/ 874878 h 1666924"/>
                              <a:gd name="connsiteX115" fmla="*/ 2987071 w 3739262"/>
                              <a:gd name="connsiteY115" fmla="*/ 402413 h 1666924"/>
                              <a:gd name="connsiteX116" fmla="*/ 3007346 w 3739262"/>
                              <a:gd name="connsiteY116" fmla="*/ 812018 h 1666924"/>
                              <a:gd name="connsiteX117" fmla="*/ 3031676 w 3739262"/>
                              <a:gd name="connsiteY117" fmla="*/ 753214 h 1666924"/>
                              <a:gd name="connsiteX118" fmla="*/ 3035730 w 3739262"/>
                              <a:gd name="connsiteY118" fmla="*/ 878933 h 1666924"/>
                              <a:gd name="connsiteX119" fmla="*/ 3049922 w 3739262"/>
                              <a:gd name="connsiteY119" fmla="*/ 820129 h 1666924"/>
                              <a:gd name="connsiteX120" fmla="*/ 3062087 w 3739262"/>
                              <a:gd name="connsiteY120" fmla="*/ 1290566 h 1666924"/>
                              <a:gd name="connsiteX121" fmla="*/ 3084388 w 3739262"/>
                              <a:gd name="connsiteY121" fmla="*/ 467301 h 1666924"/>
                              <a:gd name="connsiteX122" fmla="*/ 3104663 w 3739262"/>
                              <a:gd name="connsiteY122" fmla="*/ 714686 h 1666924"/>
                              <a:gd name="connsiteX123" fmla="*/ 3131021 w 3739262"/>
                              <a:gd name="connsiteY123" fmla="*/ 475412 h 1666924"/>
                              <a:gd name="connsiteX124" fmla="*/ 3169542 w 3739262"/>
                              <a:gd name="connsiteY124" fmla="*/ 937738 h 1666924"/>
                              <a:gd name="connsiteX125" fmla="*/ 3224534 w 3739262"/>
                              <a:gd name="connsiteY125" fmla="*/ 477441 h 1666924"/>
                              <a:gd name="connsiteX126" fmla="*/ 3224285 w 3739262"/>
                              <a:gd name="connsiteY126" fmla="*/ 1239871 h 1666924"/>
                              <a:gd name="connsiteX127" fmla="*/ 3250642 w 3739262"/>
                              <a:gd name="connsiteY127" fmla="*/ 718741 h 1666924"/>
                              <a:gd name="connsiteX128" fmla="*/ 3293218 w 3739262"/>
                              <a:gd name="connsiteY128" fmla="*/ 1069542 h 1666924"/>
                              <a:gd name="connsiteX129" fmla="*/ 3311466 w 3739262"/>
                              <a:gd name="connsiteY129" fmla="*/ 588966 h 1666924"/>
                              <a:gd name="connsiteX130" fmla="*/ 3347961 w 3739262"/>
                              <a:gd name="connsiteY130" fmla="*/ 1026959 h 1666924"/>
                              <a:gd name="connsiteX131" fmla="*/ 3382428 w 3739262"/>
                              <a:gd name="connsiteY131" fmla="*/ 797824 h 1666924"/>
                              <a:gd name="connsiteX132" fmla="*/ 3412840 w 3739262"/>
                              <a:gd name="connsiteY132" fmla="*/ 647771 h 1666924"/>
                              <a:gd name="connsiteX133" fmla="*/ 3422977 w 3739262"/>
                              <a:gd name="connsiteY133" fmla="*/ 1000598 h 1666924"/>
                              <a:gd name="connsiteX134" fmla="*/ 3439197 w 3739262"/>
                              <a:gd name="connsiteY134" fmla="*/ 848517 h 1666924"/>
                              <a:gd name="connsiteX135" fmla="*/ 3483802 w 3739262"/>
                              <a:gd name="connsiteY135" fmla="*/ 676159 h 1666924"/>
                              <a:gd name="connsiteX136" fmla="*/ 3506103 w 3739262"/>
                              <a:gd name="connsiteY136" fmla="*/ 1146596 h 1666924"/>
                              <a:gd name="connsiteX137" fmla="*/ 3532461 w 3739262"/>
                              <a:gd name="connsiteY137" fmla="*/ 661965 h 1666924"/>
                              <a:gd name="connsiteX138" fmla="*/ 3556791 w 3739262"/>
                              <a:gd name="connsiteY138" fmla="*/ 775518 h 1666924"/>
                              <a:gd name="connsiteX139" fmla="*/ 3581120 w 3739262"/>
                              <a:gd name="connsiteY139" fmla="*/ 515967 h 1666924"/>
                              <a:gd name="connsiteX140" fmla="*/ 3597340 w 3739262"/>
                              <a:gd name="connsiteY140" fmla="*/ 955988 h 1666924"/>
                              <a:gd name="connsiteX141" fmla="*/ 3739262 w 3739262"/>
                              <a:gd name="connsiteY141" fmla="*/ 1026959 h 1666924"/>
                              <a:gd name="connsiteX0" fmla="*/ 0 w 3739262"/>
                              <a:gd name="connsiteY0" fmla="*/ 770033 h 1666924"/>
                              <a:gd name="connsiteX1" fmla="*/ 23347 w 3739262"/>
                              <a:gd name="connsiteY1" fmla="*/ 824508 h 1666924"/>
                              <a:gd name="connsiteX2" fmla="*/ 52530 w 3739262"/>
                              <a:gd name="connsiteY2" fmla="*/ 752524 h 1666924"/>
                              <a:gd name="connsiteX3" fmla="*/ 79767 w 3739262"/>
                              <a:gd name="connsiteY3" fmla="*/ 826454 h 1666924"/>
                              <a:gd name="connsiteX4" fmla="*/ 105059 w 3739262"/>
                              <a:gd name="connsiteY4" fmla="*/ 756415 h 1666924"/>
                              <a:gd name="connsiteX5" fmla="*/ 147861 w 3739262"/>
                              <a:gd name="connsiteY5" fmla="*/ 871201 h 1666924"/>
                              <a:gd name="connsiteX6" fmla="*/ 192608 w 3739262"/>
                              <a:gd name="connsiteY6" fmla="*/ 690267 h 1666924"/>
                              <a:gd name="connsiteX7" fmla="*/ 217900 w 3739262"/>
                              <a:gd name="connsiteY7" fmla="*/ 777816 h 1666924"/>
                              <a:gd name="connsiteX8" fmla="*/ 241246 w 3739262"/>
                              <a:gd name="connsiteY8" fmla="*/ 770033 h 1666924"/>
                              <a:gd name="connsiteX9" fmla="*/ 252920 w 3739262"/>
                              <a:gd name="connsiteY9" fmla="*/ 824508 h 1666924"/>
                              <a:gd name="connsiteX10" fmla="*/ 247083 w 3739262"/>
                              <a:gd name="connsiteY10" fmla="*/ 873147 h 1666924"/>
                              <a:gd name="connsiteX11" fmla="*/ 272375 w 3739262"/>
                              <a:gd name="connsiteY11" fmla="*/ 908166 h 1666924"/>
                              <a:gd name="connsiteX12" fmla="*/ 272375 w 3739262"/>
                              <a:gd name="connsiteY12" fmla="*/ 950968 h 1666924"/>
                              <a:gd name="connsiteX13" fmla="*/ 299612 w 3739262"/>
                              <a:gd name="connsiteY13" fmla="*/ 875092 h 1666924"/>
                              <a:gd name="connsiteX14" fmla="*/ 324904 w 3739262"/>
                              <a:gd name="connsiteY14" fmla="*/ 915948 h 1666924"/>
                              <a:gd name="connsiteX15" fmla="*/ 324904 w 3739262"/>
                              <a:gd name="connsiteY15" fmla="*/ 970423 h 1666924"/>
                              <a:gd name="connsiteX16" fmla="*/ 344360 w 3739262"/>
                              <a:gd name="connsiteY16" fmla="*/ 1017116 h 1666924"/>
                              <a:gd name="connsiteX17" fmla="*/ 377434 w 3739262"/>
                              <a:gd name="connsiteY17" fmla="*/ 995715 h 1666924"/>
                              <a:gd name="connsiteX18" fmla="*/ 363815 w 3739262"/>
                              <a:gd name="connsiteY18" fmla="*/ 917894 h 1666924"/>
                              <a:gd name="connsiteX19" fmla="*/ 381325 w 3739262"/>
                              <a:gd name="connsiteY19" fmla="*/ 910112 h 1666924"/>
                              <a:gd name="connsiteX20" fmla="*/ 402725 w 3739262"/>
                              <a:gd name="connsiteY20" fmla="*/ 565753 h 1666924"/>
                              <a:gd name="connsiteX21" fmla="*/ 447473 w 3739262"/>
                              <a:gd name="connsiteY21" fmla="*/ 1264199 h 1666924"/>
                              <a:gd name="connsiteX22" fmla="*/ 480547 w 3739262"/>
                              <a:gd name="connsiteY22" fmla="*/ 1030735 h 1666924"/>
                              <a:gd name="connsiteX23" fmla="*/ 494165 w 3739262"/>
                              <a:gd name="connsiteY23" fmla="*/ 1071591 h 1666924"/>
                              <a:gd name="connsiteX24" fmla="*/ 509730 w 3739262"/>
                              <a:gd name="connsiteY24" fmla="*/ 1046299 h 1666924"/>
                              <a:gd name="connsiteX25" fmla="*/ 527240 w 3739262"/>
                              <a:gd name="connsiteY25" fmla="*/ 1163031 h 1666924"/>
                              <a:gd name="connsiteX26" fmla="*/ 589497 w 3739262"/>
                              <a:gd name="connsiteY26" fmla="*/ 176646 h 1666924"/>
                              <a:gd name="connsiteX27" fmla="*/ 618680 w 3739262"/>
                              <a:gd name="connsiteY27" fmla="*/ 419838 h 1666924"/>
                              <a:gd name="connsiteX28" fmla="*/ 638135 w 3739262"/>
                              <a:gd name="connsiteY28" fmla="*/ 330343 h 1666924"/>
                              <a:gd name="connsiteX29" fmla="*/ 661481 w 3739262"/>
                              <a:gd name="connsiteY29" fmla="*/ 1530736 h 1666924"/>
                              <a:gd name="connsiteX30" fmla="*/ 688719 w 3739262"/>
                              <a:gd name="connsiteY30" fmla="*/ 1666924 h 1666924"/>
                              <a:gd name="connsiteX31" fmla="*/ 762649 w 3739262"/>
                              <a:gd name="connsiteY31" fmla="*/ 52132 h 1666924"/>
                              <a:gd name="connsiteX32" fmla="*/ 782104 w 3739262"/>
                              <a:gd name="connsiteY32" fmla="*/ 85206 h 1666924"/>
                              <a:gd name="connsiteX33" fmla="*/ 795723 w 3739262"/>
                              <a:gd name="connsiteY33" fmla="*/ 1612520 h 1666924"/>
                              <a:gd name="connsiteX34" fmla="*/ 842002 w 3739262"/>
                              <a:gd name="connsiteY34" fmla="*/ 29308 h 1666924"/>
                              <a:gd name="connsiteX35" fmla="*/ 862276 w 3739262"/>
                              <a:gd name="connsiteY35" fmla="*/ 925573 h 1666924"/>
                              <a:gd name="connsiteX36" fmla="*/ 884578 w 3739262"/>
                              <a:gd name="connsiteY36" fmla="*/ 380109 h 1666924"/>
                              <a:gd name="connsiteX37" fmla="*/ 908908 w 3739262"/>
                              <a:gd name="connsiteY37" fmla="*/ 256417 h 1666924"/>
                              <a:gd name="connsiteX38" fmla="*/ 947430 w 3739262"/>
                              <a:gd name="connsiteY38" fmla="*/ 895155 h 1666924"/>
                              <a:gd name="connsiteX39" fmla="*/ 994063 w 3739262"/>
                              <a:gd name="connsiteY39" fmla="*/ 532189 h 1666924"/>
                              <a:gd name="connsiteX40" fmla="*/ 1020420 w 3739262"/>
                              <a:gd name="connsiteY40" fmla="*/ 1022904 h 1666924"/>
                              <a:gd name="connsiteX41" fmla="*/ 1052860 w 3739262"/>
                              <a:gd name="connsiteY41" fmla="*/ 666021 h 1666924"/>
                              <a:gd name="connsiteX42" fmla="*/ 1073135 w 3739262"/>
                              <a:gd name="connsiteY42" fmla="*/ 1217567 h 1666924"/>
                              <a:gd name="connsiteX43" fmla="*/ 1105575 w 3739262"/>
                              <a:gd name="connsiteY43" fmla="*/ 791740 h 1666924"/>
                              <a:gd name="connsiteX44" fmla="*/ 1113685 w 3739262"/>
                              <a:gd name="connsiteY44" fmla="*/ 1355454 h 1666924"/>
                              <a:gd name="connsiteX45" fmla="*/ 1160317 w 3739262"/>
                              <a:gd name="connsiteY45" fmla="*/ 284805 h 1666924"/>
                              <a:gd name="connsiteX46" fmla="*/ 1172481 w 3739262"/>
                              <a:gd name="connsiteY46" fmla="*/ 1057375 h 1666924"/>
                              <a:gd name="connsiteX47" fmla="*/ 1206948 w 3739262"/>
                              <a:gd name="connsiteY47" fmla="*/ 347665 h 1666924"/>
                              <a:gd name="connsiteX48" fmla="*/ 1229250 w 3739262"/>
                              <a:gd name="connsiteY48" fmla="*/ 891100 h 1666924"/>
                              <a:gd name="connsiteX49" fmla="*/ 1257634 w 3739262"/>
                              <a:gd name="connsiteY49" fmla="*/ 714686 h 1666924"/>
                              <a:gd name="connsiteX50" fmla="*/ 1277909 w 3739262"/>
                              <a:gd name="connsiteY50" fmla="*/ 1004654 h 1666924"/>
                              <a:gd name="connsiteX51" fmla="*/ 1316431 w 3739262"/>
                              <a:gd name="connsiteY51" fmla="*/ 724825 h 1666924"/>
                              <a:gd name="connsiteX52" fmla="*/ 1336706 w 3739262"/>
                              <a:gd name="connsiteY52" fmla="*/ 1304759 h 1666924"/>
                              <a:gd name="connsiteX53" fmla="*/ 1367119 w 3739262"/>
                              <a:gd name="connsiteY53" fmla="*/ 751185 h 1666924"/>
                              <a:gd name="connsiteX54" fmla="*/ 1385366 w 3739262"/>
                              <a:gd name="connsiteY54" fmla="*/ 923544 h 1666924"/>
                              <a:gd name="connsiteX55" fmla="*/ 1409695 w 3739262"/>
                              <a:gd name="connsiteY55" fmla="*/ 755241 h 1666924"/>
                              <a:gd name="connsiteX56" fmla="*/ 1442135 w 3739262"/>
                              <a:gd name="connsiteY56" fmla="*/ 1329092 h 1666924"/>
                              <a:gd name="connsiteX57" fmla="*/ 1482685 w 3739262"/>
                              <a:gd name="connsiteY57" fmla="*/ 1286510 h 1666924"/>
                              <a:gd name="connsiteX58" fmla="*/ 1511070 w 3739262"/>
                              <a:gd name="connsiteY58" fmla="*/ 416608 h 1666924"/>
                              <a:gd name="connsiteX59" fmla="*/ 1533372 w 3739262"/>
                              <a:gd name="connsiteY59" fmla="*/ 807962 h 1666924"/>
                              <a:gd name="connsiteX60" fmla="*/ 1582031 w 3739262"/>
                              <a:gd name="connsiteY60" fmla="*/ 114474 h 1666924"/>
                              <a:gd name="connsiteX61" fmla="*/ 1594196 w 3739262"/>
                              <a:gd name="connsiteY61" fmla="*/ 1343287 h 1666924"/>
                              <a:gd name="connsiteX62" fmla="*/ 1628662 w 3739262"/>
                              <a:gd name="connsiteY62" fmla="*/ 655882 h 1666924"/>
                              <a:gd name="connsiteX63" fmla="*/ 1655020 w 3739262"/>
                              <a:gd name="connsiteY63" fmla="*/ 1529839 h 1666924"/>
                              <a:gd name="connsiteX64" fmla="*/ 1697596 w 3739262"/>
                              <a:gd name="connsiteY64" fmla="*/ 343609 h 1666924"/>
                              <a:gd name="connsiteX65" fmla="*/ 1721926 w 3739262"/>
                              <a:gd name="connsiteY65" fmla="*/ 728881 h 1666924"/>
                              <a:gd name="connsiteX66" fmla="*/ 1748283 w 3739262"/>
                              <a:gd name="connsiteY66" fmla="*/ 219917 h 1666924"/>
                              <a:gd name="connsiteX67" fmla="*/ 1778695 w 3739262"/>
                              <a:gd name="connsiteY67" fmla="*/ 718741 h 1666924"/>
                              <a:gd name="connsiteX68" fmla="*/ 1790860 w 3739262"/>
                              <a:gd name="connsiteY68" fmla="*/ 475412 h 1666924"/>
                              <a:gd name="connsiteX69" fmla="*/ 1823300 w 3739262"/>
                              <a:gd name="connsiteY69" fmla="*/ 505828 h 1666924"/>
                              <a:gd name="connsiteX70" fmla="*/ 1825327 w 3739262"/>
                              <a:gd name="connsiteY70" fmla="*/ 872850 h 1666924"/>
                              <a:gd name="connsiteX71" fmla="*/ 1867904 w 3739262"/>
                              <a:gd name="connsiteY71" fmla="*/ 345637 h 1666924"/>
                              <a:gd name="connsiteX72" fmla="*/ 1884124 w 3739262"/>
                              <a:gd name="connsiteY72" fmla="*/ 1085764 h 1666924"/>
                              <a:gd name="connsiteX73" fmla="*/ 1920619 w 3739262"/>
                              <a:gd name="connsiteY73" fmla="*/ 775518 h 1666924"/>
                              <a:gd name="connsiteX74" fmla="*/ 1944949 w 3739262"/>
                              <a:gd name="connsiteY74" fmla="*/ 1335176 h 1666924"/>
                              <a:gd name="connsiteX75" fmla="*/ 1979415 w 3739262"/>
                              <a:gd name="connsiteY75" fmla="*/ 846490 h 1666924"/>
                              <a:gd name="connsiteX76" fmla="*/ 2009827 w 3739262"/>
                              <a:gd name="connsiteY76" fmla="*/ 962071 h 1666924"/>
                              <a:gd name="connsiteX77" fmla="*/ 2019964 w 3739262"/>
                              <a:gd name="connsiteY77" fmla="*/ 759296 h 1666924"/>
                              <a:gd name="connsiteX78" fmla="*/ 2040239 w 3739262"/>
                              <a:gd name="connsiteY78" fmla="*/ 769436 h 1666924"/>
                              <a:gd name="connsiteX79" fmla="*/ 2058486 w 3739262"/>
                              <a:gd name="connsiteY79" fmla="*/ 757269 h 1666924"/>
                              <a:gd name="connsiteX80" fmla="*/ 2080789 w 3739262"/>
                              <a:gd name="connsiteY80" fmla="*/ 980321 h 1666924"/>
                              <a:gd name="connsiteX81" fmla="*/ 2105118 w 3739262"/>
                              <a:gd name="connsiteY81" fmla="*/ 680215 h 1666924"/>
                              <a:gd name="connsiteX82" fmla="*/ 2127420 w 3739262"/>
                              <a:gd name="connsiteY82" fmla="*/ 907322 h 1666924"/>
                              <a:gd name="connsiteX83" fmla="*/ 2147695 w 3739262"/>
                              <a:gd name="connsiteY83" fmla="*/ 755241 h 1666924"/>
                              <a:gd name="connsiteX84" fmla="*/ 2178107 w 3739262"/>
                              <a:gd name="connsiteY84" fmla="*/ 964099 h 1666924"/>
                              <a:gd name="connsiteX85" fmla="*/ 2190272 w 3739262"/>
                              <a:gd name="connsiteY85" fmla="*/ 759296 h 1666924"/>
                              <a:gd name="connsiteX86" fmla="*/ 2210547 w 3739262"/>
                              <a:gd name="connsiteY86" fmla="*/ 850546 h 1666924"/>
                              <a:gd name="connsiteX87" fmla="*/ 2226767 w 3739262"/>
                              <a:gd name="connsiteY87" fmla="*/ 795796 h 1666924"/>
                              <a:gd name="connsiteX88" fmla="*/ 2259206 w 3739262"/>
                              <a:gd name="connsiteY88" fmla="*/ 846490 h 1666924"/>
                              <a:gd name="connsiteX89" fmla="*/ 2281509 w 3739262"/>
                              <a:gd name="connsiteY89" fmla="*/ 686297 h 1666924"/>
                              <a:gd name="connsiteX90" fmla="*/ 2313949 w 3739262"/>
                              <a:gd name="connsiteY90" fmla="*/ 876906 h 1666924"/>
                              <a:gd name="connsiteX91" fmla="*/ 2324086 w 3739262"/>
                              <a:gd name="connsiteY91" fmla="*/ 783629 h 1666924"/>
                              <a:gd name="connsiteX92" fmla="*/ 2342332 w 3739262"/>
                              <a:gd name="connsiteY92" fmla="*/ 803907 h 1666924"/>
                              <a:gd name="connsiteX93" fmla="*/ 2366662 w 3739262"/>
                              <a:gd name="connsiteY93" fmla="*/ 793769 h 1666924"/>
                              <a:gd name="connsiteX94" fmla="*/ 2390992 w 3739262"/>
                              <a:gd name="connsiteY94" fmla="*/ 1067513 h 1666924"/>
                              <a:gd name="connsiteX95" fmla="*/ 2413295 w 3739262"/>
                              <a:gd name="connsiteY95" fmla="*/ 722797 h 1666924"/>
                              <a:gd name="connsiteX96" fmla="*/ 2435597 w 3739262"/>
                              <a:gd name="connsiteY96" fmla="*/ 876906 h 1666924"/>
                              <a:gd name="connsiteX97" fmla="*/ 2463981 w 3739262"/>
                              <a:gd name="connsiteY97" fmla="*/ 653854 h 1666924"/>
                              <a:gd name="connsiteX98" fmla="*/ 2492366 w 3739262"/>
                              <a:gd name="connsiteY98" fmla="*/ 935710 h 1666924"/>
                              <a:gd name="connsiteX99" fmla="*/ 2520750 w 3739262"/>
                              <a:gd name="connsiteY99" fmla="*/ 728881 h 1666924"/>
                              <a:gd name="connsiteX100" fmla="*/ 2563327 w 3739262"/>
                              <a:gd name="connsiteY100" fmla="*/ 907322 h 1666924"/>
                              <a:gd name="connsiteX101" fmla="*/ 2587657 w 3739262"/>
                              <a:gd name="connsiteY101" fmla="*/ 805935 h 1666924"/>
                              <a:gd name="connsiteX102" fmla="*/ 2599821 w 3739262"/>
                              <a:gd name="connsiteY102" fmla="*/ 974238 h 1666924"/>
                              <a:gd name="connsiteX103" fmla="*/ 2640371 w 3739262"/>
                              <a:gd name="connsiteY103" fmla="*/ 793769 h 1666924"/>
                              <a:gd name="connsiteX104" fmla="*/ 2662674 w 3739262"/>
                              <a:gd name="connsiteY104" fmla="*/ 970182 h 1666924"/>
                              <a:gd name="connsiteX105" fmla="*/ 2680921 w 3739262"/>
                              <a:gd name="connsiteY105" fmla="*/ 899211 h 1666924"/>
                              <a:gd name="connsiteX106" fmla="*/ 2701196 w 3739262"/>
                              <a:gd name="connsiteY106" fmla="*/ 998571 h 1666924"/>
                              <a:gd name="connsiteX107" fmla="*/ 2755938 w 3739262"/>
                              <a:gd name="connsiteY107" fmla="*/ 686297 h 1666924"/>
                              <a:gd name="connsiteX108" fmla="*/ 2788378 w 3739262"/>
                              <a:gd name="connsiteY108" fmla="*/ 899211 h 1666924"/>
                              <a:gd name="connsiteX109" fmla="*/ 2810681 w 3739262"/>
                              <a:gd name="connsiteY109" fmla="*/ 647771 h 1666924"/>
                              <a:gd name="connsiteX110" fmla="*/ 2845148 w 3739262"/>
                              <a:gd name="connsiteY110" fmla="*/ 734963 h 1666924"/>
                              <a:gd name="connsiteX111" fmla="*/ 2877588 w 3739262"/>
                              <a:gd name="connsiteY111" fmla="*/ 708603 h 1666924"/>
                              <a:gd name="connsiteX112" fmla="*/ 2893808 w 3739262"/>
                              <a:gd name="connsiteY112" fmla="*/ 907322 h 1666924"/>
                              <a:gd name="connsiteX113" fmla="*/ 2932329 w 3739262"/>
                              <a:gd name="connsiteY113" fmla="*/ 836351 h 1666924"/>
                              <a:gd name="connsiteX114" fmla="*/ 2954632 w 3739262"/>
                              <a:gd name="connsiteY114" fmla="*/ 874878 h 1666924"/>
                              <a:gd name="connsiteX115" fmla="*/ 2987071 w 3739262"/>
                              <a:gd name="connsiteY115" fmla="*/ 402413 h 1666924"/>
                              <a:gd name="connsiteX116" fmla="*/ 3007346 w 3739262"/>
                              <a:gd name="connsiteY116" fmla="*/ 812018 h 1666924"/>
                              <a:gd name="connsiteX117" fmla="*/ 3031676 w 3739262"/>
                              <a:gd name="connsiteY117" fmla="*/ 753214 h 1666924"/>
                              <a:gd name="connsiteX118" fmla="*/ 3035730 w 3739262"/>
                              <a:gd name="connsiteY118" fmla="*/ 878933 h 1666924"/>
                              <a:gd name="connsiteX119" fmla="*/ 3049922 w 3739262"/>
                              <a:gd name="connsiteY119" fmla="*/ 820129 h 1666924"/>
                              <a:gd name="connsiteX120" fmla="*/ 3062087 w 3739262"/>
                              <a:gd name="connsiteY120" fmla="*/ 1290566 h 1666924"/>
                              <a:gd name="connsiteX121" fmla="*/ 3084388 w 3739262"/>
                              <a:gd name="connsiteY121" fmla="*/ 467301 h 1666924"/>
                              <a:gd name="connsiteX122" fmla="*/ 3104663 w 3739262"/>
                              <a:gd name="connsiteY122" fmla="*/ 714686 h 1666924"/>
                              <a:gd name="connsiteX123" fmla="*/ 3131021 w 3739262"/>
                              <a:gd name="connsiteY123" fmla="*/ 475412 h 1666924"/>
                              <a:gd name="connsiteX124" fmla="*/ 3169542 w 3739262"/>
                              <a:gd name="connsiteY124" fmla="*/ 937738 h 1666924"/>
                              <a:gd name="connsiteX125" fmla="*/ 3224534 w 3739262"/>
                              <a:gd name="connsiteY125" fmla="*/ 477441 h 1666924"/>
                              <a:gd name="connsiteX126" fmla="*/ 3224285 w 3739262"/>
                              <a:gd name="connsiteY126" fmla="*/ 1239871 h 1666924"/>
                              <a:gd name="connsiteX127" fmla="*/ 3250642 w 3739262"/>
                              <a:gd name="connsiteY127" fmla="*/ 718741 h 1666924"/>
                              <a:gd name="connsiteX128" fmla="*/ 3293218 w 3739262"/>
                              <a:gd name="connsiteY128" fmla="*/ 1069542 h 1666924"/>
                              <a:gd name="connsiteX129" fmla="*/ 3311466 w 3739262"/>
                              <a:gd name="connsiteY129" fmla="*/ 588966 h 1666924"/>
                              <a:gd name="connsiteX130" fmla="*/ 3347961 w 3739262"/>
                              <a:gd name="connsiteY130" fmla="*/ 1026959 h 1666924"/>
                              <a:gd name="connsiteX131" fmla="*/ 3382428 w 3739262"/>
                              <a:gd name="connsiteY131" fmla="*/ 797824 h 1666924"/>
                              <a:gd name="connsiteX132" fmla="*/ 3412840 w 3739262"/>
                              <a:gd name="connsiteY132" fmla="*/ 647771 h 1666924"/>
                              <a:gd name="connsiteX133" fmla="*/ 3422977 w 3739262"/>
                              <a:gd name="connsiteY133" fmla="*/ 1000598 h 1666924"/>
                              <a:gd name="connsiteX134" fmla="*/ 3439197 w 3739262"/>
                              <a:gd name="connsiteY134" fmla="*/ 848517 h 1666924"/>
                              <a:gd name="connsiteX135" fmla="*/ 3483802 w 3739262"/>
                              <a:gd name="connsiteY135" fmla="*/ 676159 h 1666924"/>
                              <a:gd name="connsiteX136" fmla="*/ 3506103 w 3739262"/>
                              <a:gd name="connsiteY136" fmla="*/ 1146596 h 1666924"/>
                              <a:gd name="connsiteX137" fmla="*/ 3532461 w 3739262"/>
                              <a:gd name="connsiteY137" fmla="*/ 661965 h 1666924"/>
                              <a:gd name="connsiteX138" fmla="*/ 3581120 w 3739262"/>
                              <a:gd name="connsiteY138" fmla="*/ 515967 h 1666924"/>
                              <a:gd name="connsiteX139" fmla="*/ 3597340 w 3739262"/>
                              <a:gd name="connsiteY139" fmla="*/ 955988 h 1666924"/>
                              <a:gd name="connsiteX140" fmla="*/ 3739262 w 3739262"/>
                              <a:gd name="connsiteY140" fmla="*/ 1026959 h 1666924"/>
                              <a:gd name="connsiteX0" fmla="*/ 0 w 3739262"/>
                              <a:gd name="connsiteY0" fmla="*/ 770033 h 1666924"/>
                              <a:gd name="connsiteX1" fmla="*/ 23347 w 3739262"/>
                              <a:gd name="connsiteY1" fmla="*/ 824508 h 1666924"/>
                              <a:gd name="connsiteX2" fmla="*/ 52530 w 3739262"/>
                              <a:gd name="connsiteY2" fmla="*/ 752524 h 1666924"/>
                              <a:gd name="connsiteX3" fmla="*/ 79767 w 3739262"/>
                              <a:gd name="connsiteY3" fmla="*/ 826454 h 1666924"/>
                              <a:gd name="connsiteX4" fmla="*/ 105059 w 3739262"/>
                              <a:gd name="connsiteY4" fmla="*/ 756415 h 1666924"/>
                              <a:gd name="connsiteX5" fmla="*/ 147861 w 3739262"/>
                              <a:gd name="connsiteY5" fmla="*/ 871201 h 1666924"/>
                              <a:gd name="connsiteX6" fmla="*/ 192608 w 3739262"/>
                              <a:gd name="connsiteY6" fmla="*/ 690267 h 1666924"/>
                              <a:gd name="connsiteX7" fmla="*/ 217900 w 3739262"/>
                              <a:gd name="connsiteY7" fmla="*/ 777816 h 1666924"/>
                              <a:gd name="connsiteX8" fmla="*/ 241246 w 3739262"/>
                              <a:gd name="connsiteY8" fmla="*/ 770033 h 1666924"/>
                              <a:gd name="connsiteX9" fmla="*/ 252920 w 3739262"/>
                              <a:gd name="connsiteY9" fmla="*/ 824508 h 1666924"/>
                              <a:gd name="connsiteX10" fmla="*/ 247083 w 3739262"/>
                              <a:gd name="connsiteY10" fmla="*/ 873147 h 1666924"/>
                              <a:gd name="connsiteX11" fmla="*/ 272375 w 3739262"/>
                              <a:gd name="connsiteY11" fmla="*/ 908166 h 1666924"/>
                              <a:gd name="connsiteX12" fmla="*/ 272375 w 3739262"/>
                              <a:gd name="connsiteY12" fmla="*/ 950968 h 1666924"/>
                              <a:gd name="connsiteX13" fmla="*/ 299612 w 3739262"/>
                              <a:gd name="connsiteY13" fmla="*/ 875092 h 1666924"/>
                              <a:gd name="connsiteX14" fmla="*/ 324904 w 3739262"/>
                              <a:gd name="connsiteY14" fmla="*/ 915948 h 1666924"/>
                              <a:gd name="connsiteX15" fmla="*/ 324904 w 3739262"/>
                              <a:gd name="connsiteY15" fmla="*/ 970423 h 1666924"/>
                              <a:gd name="connsiteX16" fmla="*/ 344360 w 3739262"/>
                              <a:gd name="connsiteY16" fmla="*/ 1017116 h 1666924"/>
                              <a:gd name="connsiteX17" fmla="*/ 377434 w 3739262"/>
                              <a:gd name="connsiteY17" fmla="*/ 995715 h 1666924"/>
                              <a:gd name="connsiteX18" fmla="*/ 363815 w 3739262"/>
                              <a:gd name="connsiteY18" fmla="*/ 917894 h 1666924"/>
                              <a:gd name="connsiteX19" fmla="*/ 381325 w 3739262"/>
                              <a:gd name="connsiteY19" fmla="*/ 910112 h 1666924"/>
                              <a:gd name="connsiteX20" fmla="*/ 402725 w 3739262"/>
                              <a:gd name="connsiteY20" fmla="*/ 565753 h 1666924"/>
                              <a:gd name="connsiteX21" fmla="*/ 447473 w 3739262"/>
                              <a:gd name="connsiteY21" fmla="*/ 1264199 h 1666924"/>
                              <a:gd name="connsiteX22" fmla="*/ 480547 w 3739262"/>
                              <a:gd name="connsiteY22" fmla="*/ 1030735 h 1666924"/>
                              <a:gd name="connsiteX23" fmla="*/ 494165 w 3739262"/>
                              <a:gd name="connsiteY23" fmla="*/ 1071591 h 1666924"/>
                              <a:gd name="connsiteX24" fmla="*/ 509730 w 3739262"/>
                              <a:gd name="connsiteY24" fmla="*/ 1046299 h 1666924"/>
                              <a:gd name="connsiteX25" fmla="*/ 527240 w 3739262"/>
                              <a:gd name="connsiteY25" fmla="*/ 1163031 h 1666924"/>
                              <a:gd name="connsiteX26" fmla="*/ 589497 w 3739262"/>
                              <a:gd name="connsiteY26" fmla="*/ 176646 h 1666924"/>
                              <a:gd name="connsiteX27" fmla="*/ 618680 w 3739262"/>
                              <a:gd name="connsiteY27" fmla="*/ 419838 h 1666924"/>
                              <a:gd name="connsiteX28" fmla="*/ 638135 w 3739262"/>
                              <a:gd name="connsiteY28" fmla="*/ 330343 h 1666924"/>
                              <a:gd name="connsiteX29" fmla="*/ 661481 w 3739262"/>
                              <a:gd name="connsiteY29" fmla="*/ 1530736 h 1666924"/>
                              <a:gd name="connsiteX30" fmla="*/ 688719 w 3739262"/>
                              <a:gd name="connsiteY30" fmla="*/ 1666924 h 1666924"/>
                              <a:gd name="connsiteX31" fmla="*/ 762649 w 3739262"/>
                              <a:gd name="connsiteY31" fmla="*/ 52132 h 1666924"/>
                              <a:gd name="connsiteX32" fmla="*/ 782104 w 3739262"/>
                              <a:gd name="connsiteY32" fmla="*/ 85206 h 1666924"/>
                              <a:gd name="connsiteX33" fmla="*/ 795723 w 3739262"/>
                              <a:gd name="connsiteY33" fmla="*/ 1612520 h 1666924"/>
                              <a:gd name="connsiteX34" fmla="*/ 842002 w 3739262"/>
                              <a:gd name="connsiteY34" fmla="*/ 29308 h 1666924"/>
                              <a:gd name="connsiteX35" fmla="*/ 862276 w 3739262"/>
                              <a:gd name="connsiteY35" fmla="*/ 925573 h 1666924"/>
                              <a:gd name="connsiteX36" fmla="*/ 884578 w 3739262"/>
                              <a:gd name="connsiteY36" fmla="*/ 380109 h 1666924"/>
                              <a:gd name="connsiteX37" fmla="*/ 908908 w 3739262"/>
                              <a:gd name="connsiteY37" fmla="*/ 256417 h 1666924"/>
                              <a:gd name="connsiteX38" fmla="*/ 947430 w 3739262"/>
                              <a:gd name="connsiteY38" fmla="*/ 895155 h 1666924"/>
                              <a:gd name="connsiteX39" fmla="*/ 994063 w 3739262"/>
                              <a:gd name="connsiteY39" fmla="*/ 532189 h 1666924"/>
                              <a:gd name="connsiteX40" fmla="*/ 1020420 w 3739262"/>
                              <a:gd name="connsiteY40" fmla="*/ 1022904 h 1666924"/>
                              <a:gd name="connsiteX41" fmla="*/ 1052860 w 3739262"/>
                              <a:gd name="connsiteY41" fmla="*/ 666021 h 1666924"/>
                              <a:gd name="connsiteX42" fmla="*/ 1073135 w 3739262"/>
                              <a:gd name="connsiteY42" fmla="*/ 1217567 h 1666924"/>
                              <a:gd name="connsiteX43" fmla="*/ 1105575 w 3739262"/>
                              <a:gd name="connsiteY43" fmla="*/ 791740 h 1666924"/>
                              <a:gd name="connsiteX44" fmla="*/ 1113685 w 3739262"/>
                              <a:gd name="connsiteY44" fmla="*/ 1355454 h 1666924"/>
                              <a:gd name="connsiteX45" fmla="*/ 1160317 w 3739262"/>
                              <a:gd name="connsiteY45" fmla="*/ 284805 h 1666924"/>
                              <a:gd name="connsiteX46" fmla="*/ 1172481 w 3739262"/>
                              <a:gd name="connsiteY46" fmla="*/ 1057375 h 1666924"/>
                              <a:gd name="connsiteX47" fmla="*/ 1206948 w 3739262"/>
                              <a:gd name="connsiteY47" fmla="*/ 347665 h 1666924"/>
                              <a:gd name="connsiteX48" fmla="*/ 1229250 w 3739262"/>
                              <a:gd name="connsiteY48" fmla="*/ 891100 h 1666924"/>
                              <a:gd name="connsiteX49" fmla="*/ 1257634 w 3739262"/>
                              <a:gd name="connsiteY49" fmla="*/ 714686 h 1666924"/>
                              <a:gd name="connsiteX50" fmla="*/ 1277909 w 3739262"/>
                              <a:gd name="connsiteY50" fmla="*/ 1004654 h 1666924"/>
                              <a:gd name="connsiteX51" fmla="*/ 1316431 w 3739262"/>
                              <a:gd name="connsiteY51" fmla="*/ 724825 h 1666924"/>
                              <a:gd name="connsiteX52" fmla="*/ 1336706 w 3739262"/>
                              <a:gd name="connsiteY52" fmla="*/ 1304759 h 1666924"/>
                              <a:gd name="connsiteX53" fmla="*/ 1367119 w 3739262"/>
                              <a:gd name="connsiteY53" fmla="*/ 751185 h 1666924"/>
                              <a:gd name="connsiteX54" fmla="*/ 1385366 w 3739262"/>
                              <a:gd name="connsiteY54" fmla="*/ 923544 h 1666924"/>
                              <a:gd name="connsiteX55" fmla="*/ 1409695 w 3739262"/>
                              <a:gd name="connsiteY55" fmla="*/ 755241 h 1666924"/>
                              <a:gd name="connsiteX56" fmla="*/ 1442135 w 3739262"/>
                              <a:gd name="connsiteY56" fmla="*/ 1329092 h 1666924"/>
                              <a:gd name="connsiteX57" fmla="*/ 1482685 w 3739262"/>
                              <a:gd name="connsiteY57" fmla="*/ 1286510 h 1666924"/>
                              <a:gd name="connsiteX58" fmla="*/ 1511070 w 3739262"/>
                              <a:gd name="connsiteY58" fmla="*/ 416608 h 1666924"/>
                              <a:gd name="connsiteX59" fmla="*/ 1533372 w 3739262"/>
                              <a:gd name="connsiteY59" fmla="*/ 807962 h 1666924"/>
                              <a:gd name="connsiteX60" fmla="*/ 1582031 w 3739262"/>
                              <a:gd name="connsiteY60" fmla="*/ 114474 h 1666924"/>
                              <a:gd name="connsiteX61" fmla="*/ 1594196 w 3739262"/>
                              <a:gd name="connsiteY61" fmla="*/ 1343287 h 1666924"/>
                              <a:gd name="connsiteX62" fmla="*/ 1628662 w 3739262"/>
                              <a:gd name="connsiteY62" fmla="*/ 655882 h 1666924"/>
                              <a:gd name="connsiteX63" fmla="*/ 1655020 w 3739262"/>
                              <a:gd name="connsiteY63" fmla="*/ 1529839 h 1666924"/>
                              <a:gd name="connsiteX64" fmla="*/ 1697596 w 3739262"/>
                              <a:gd name="connsiteY64" fmla="*/ 343609 h 1666924"/>
                              <a:gd name="connsiteX65" fmla="*/ 1721926 w 3739262"/>
                              <a:gd name="connsiteY65" fmla="*/ 728881 h 1666924"/>
                              <a:gd name="connsiteX66" fmla="*/ 1748283 w 3739262"/>
                              <a:gd name="connsiteY66" fmla="*/ 219917 h 1666924"/>
                              <a:gd name="connsiteX67" fmla="*/ 1778695 w 3739262"/>
                              <a:gd name="connsiteY67" fmla="*/ 718741 h 1666924"/>
                              <a:gd name="connsiteX68" fmla="*/ 1790860 w 3739262"/>
                              <a:gd name="connsiteY68" fmla="*/ 475412 h 1666924"/>
                              <a:gd name="connsiteX69" fmla="*/ 1823300 w 3739262"/>
                              <a:gd name="connsiteY69" fmla="*/ 505828 h 1666924"/>
                              <a:gd name="connsiteX70" fmla="*/ 1825327 w 3739262"/>
                              <a:gd name="connsiteY70" fmla="*/ 872850 h 1666924"/>
                              <a:gd name="connsiteX71" fmla="*/ 1867904 w 3739262"/>
                              <a:gd name="connsiteY71" fmla="*/ 345637 h 1666924"/>
                              <a:gd name="connsiteX72" fmla="*/ 1884124 w 3739262"/>
                              <a:gd name="connsiteY72" fmla="*/ 1085764 h 1666924"/>
                              <a:gd name="connsiteX73" fmla="*/ 1920619 w 3739262"/>
                              <a:gd name="connsiteY73" fmla="*/ 775518 h 1666924"/>
                              <a:gd name="connsiteX74" fmla="*/ 1944949 w 3739262"/>
                              <a:gd name="connsiteY74" fmla="*/ 1335176 h 1666924"/>
                              <a:gd name="connsiteX75" fmla="*/ 1979415 w 3739262"/>
                              <a:gd name="connsiteY75" fmla="*/ 846490 h 1666924"/>
                              <a:gd name="connsiteX76" fmla="*/ 2009827 w 3739262"/>
                              <a:gd name="connsiteY76" fmla="*/ 962071 h 1666924"/>
                              <a:gd name="connsiteX77" fmla="*/ 2019964 w 3739262"/>
                              <a:gd name="connsiteY77" fmla="*/ 759296 h 1666924"/>
                              <a:gd name="connsiteX78" fmla="*/ 2040239 w 3739262"/>
                              <a:gd name="connsiteY78" fmla="*/ 769436 h 1666924"/>
                              <a:gd name="connsiteX79" fmla="*/ 2058486 w 3739262"/>
                              <a:gd name="connsiteY79" fmla="*/ 757269 h 1666924"/>
                              <a:gd name="connsiteX80" fmla="*/ 2080789 w 3739262"/>
                              <a:gd name="connsiteY80" fmla="*/ 980321 h 1666924"/>
                              <a:gd name="connsiteX81" fmla="*/ 2105118 w 3739262"/>
                              <a:gd name="connsiteY81" fmla="*/ 680215 h 1666924"/>
                              <a:gd name="connsiteX82" fmla="*/ 2127420 w 3739262"/>
                              <a:gd name="connsiteY82" fmla="*/ 907322 h 1666924"/>
                              <a:gd name="connsiteX83" fmla="*/ 2147695 w 3739262"/>
                              <a:gd name="connsiteY83" fmla="*/ 755241 h 1666924"/>
                              <a:gd name="connsiteX84" fmla="*/ 2178107 w 3739262"/>
                              <a:gd name="connsiteY84" fmla="*/ 964099 h 1666924"/>
                              <a:gd name="connsiteX85" fmla="*/ 2190272 w 3739262"/>
                              <a:gd name="connsiteY85" fmla="*/ 759296 h 1666924"/>
                              <a:gd name="connsiteX86" fmla="*/ 2210547 w 3739262"/>
                              <a:gd name="connsiteY86" fmla="*/ 850546 h 1666924"/>
                              <a:gd name="connsiteX87" fmla="*/ 2226767 w 3739262"/>
                              <a:gd name="connsiteY87" fmla="*/ 795796 h 1666924"/>
                              <a:gd name="connsiteX88" fmla="*/ 2259206 w 3739262"/>
                              <a:gd name="connsiteY88" fmla="*/ 846490 h 1666924"/>
                              <a:gd name="connsiteX89" fmla="*/ 2281509 w 3739262"/>
                              <a:gd name="connsiteY89" fmla="*/ 686297 h 1666924"/>
                              <a:gd name="connsiteX90" fmla="*/ 2313949 w 3739262"/>
                              <a:gd name="connsiteY90" fmla="*/ 876906 h 1666924"/>
                              <a:gd name="connsiteX91" fmla="*/ 2324086 w 3739262"/>
                              <a:gd name="connsiteY91" fmla="*/ 783629 h 1666924"/>
                              <a:gd name="connsiteX92" fmla="*/ 2342332 w 3739262"/>
                              <a:gd name="connsiteY92" fmla="*/ 803907 h 1666924"/>
                              <a:gd name="connsiteX93" fmla="*/ 2366662 w 3739262"/>
                              <a:gd name="connsiteY93" fmla="*/ 793769 h 1666924"/>
                              <a:gd name="connsiteX94" fmla="*/ 2390992 w 3739262"/>
                              <a:gd name="connsiteY94" fmla="*/ 1067513 h 1666924"/>
                              <a:gd name="connsiteX95" fmla="*/ 2413295 w 3739262"/>
                              <a:gd name="connsiteY95" fmla="*/ 722797 h 1666924"/>
                              <a:gd name="connsiteX96" fmla="*/ 2435597 w 3739262"/>
                              <a:gd name="connsiteY96" fmla="*/ 876906 h 1666924"/>
                              <a:gd name="connsiteX97" fmla="*/ 2463981 w 3739262"/>
                              <a:gd name="connsiteY97" fmla="*/ 653854 h 1666924"/>
                              <a:gd name="connsiteX98" fmla="*/ 2492366 w 3739262"/>
                              <a:gd name="connsiteY98" fmla="*/ 935710 h 1666924"/>
                              <a:gd name="connsiteX99" fmla="*/ 2520750 w 3739262"/>
                              <a:gd name="connsiteY99" fmla="*/ 728881 h 1666924"/>
                              <a:gd name="connsiteX100" fmla="*/ 2563327 w 3739262"/>
                              <a:gd name="connsiteY100" fmla="*/ 907322 h 1666924"/>
                              <a:gd name="connsiteX101" fmla="*/ 2587657 w 3739262"/>
                              <a:gd name="connsiteY101" fmla="*/ 805935 h 1666924"/>
                              <a:gd name="connsiteX102" fmla="*/ 2599821 w 3739262"/>
                              <a:gd name="connsiteY102" fmla="*/ 974238 h 1666924"/>
                              <a:gd name="connsiteX103" fmla="*/ 2640371 w 3739262"/>
                              <a:gd name="connsiteY103" fmla="*/ 793769 h 1666924"/>
                              <a:gd name="connsiteX104" fmla="*/ 2662674 w 3739262"/>
                              <a:gd name="connsiteY104" fmla="*/ 970182 h 1666924"/>
                              <a:gd name="connsiteX105" fmla="*/ 2680921 w 3739262"/>
                              <a:gd name="connsiteY105" fmla="*/ 899211 h 1666924"/>
                              <a:gd name="connsiteX106" fmla="*/ 2701196 w 3739262"/>
                              <a:gd name="connsiteY106" fmla="*/ 998571 h 1666924"/>
                              <a:gd name="connsiteX107" fmla="*/ 2755938 w 3739262"/>
                              <a:gd name="connsiteY107" fmla="*/ 686297 h 1666924"/>
                              <a:gd name="connsiteX108" fmla="*/ 2788378 w 3739262"/>
                              <a:gd name="connsiteY108" fmla="*/ 899211 h 1666924"/>
                              <a:gd name="connsiteX109" fmla="*/ 2810681 w 3739262"/>
                              <a:gd name="connsiteY109" fmla="*/ 647771 h 1666924"/>
                              <a:gd name="connsiteX110" fmla="*/ 2845148 w 3739262"/>
                              <a:gd name="connsiteY110" fmla="*/ 734963 h 1666924"/>
                              <a:gd name="connsiteX111" fmla="*/ 2877588 w 3739262"/>
                              <a:gd name="connsiteY111" fmla="*/ 708603 h 1666924"/>
                              <a:gd name="connsiteX112" fmla="*/ 2893808 w 3739262"/>
                              <a:gd name="connsiteY112" fmla="*/ 907322 h 1666924"/>
                              <a:gd name="connsiteX113" fmla="*/ 2932329 w 3739262"/>
                              <a:gd name="connsiteY113" fmla="*/ 836351 h 1666924"/>
                              <a:gd name="connsiteX114" fmla="*/ 2954632 w 3739262"/>
                              <a:gd name="connsiteY114" fmla="*/ 874878 h 1666924"/>
                              <a:gd name="connsiteX115" fmla="*/ 2987071 w 3739262"/>
                              <a:gd name="connsiteY115" fmla="*/ 402413 h 1666924"/>
                              <a:gd name="connsiteX116" fmla="*/ 3007346 w 3739262"/>
                              <a:gd name="connsiteY116" fmla="*/ 812018 h 1666924"/>
                              <a:gd name="connsiteX117" fmla="*/ 3031676 w 3739262"/>
                              <a:gd name="connsiteY117" fmla="*/ 753214 h 1666924"/>
                              <a:gd name="connsiteX118" fmla="*/ 3035730 w 3739262"/>
                              <a:gd name="connsiteY118" fmla="*/ 878933 h 1666924"/>
                              <a:gd name="connsiteX119" fmla="*/ 3049922 w 3739262"/>
                              <a:gd name="connsiteY119" fmla="*/ 820129 h 1666924"/>
                              <a:gd name="connsiteX120" fmla="*/ 3062087 w 3739262"/>
                              <a:gd name="connsiteY120" fmla="*/ 1290566 h 1666924"/>
                              <a:gd name="connsiteX121" fmla="*/ 3084388 w 3739262"/>
                              <a:gd name="connsiteY121" fmla="*/ 467301 h 1666924"/>
                              <a:gd name="connsiteX122" fmla="*/ 3104663 w 3739262"/>
                              <a:gd name="connsiteY122" fmla="*/ 714686 h 1666924"/>
                              <a:gd name="connsiteX123" fmla="*/ 3131021 w 3739262"/>
                              <a:gd name="connsiteY123" fmla="*/ 475412 h 1666924"/>
                              <a:gd name="connsiteX124" fmla="*/ 3169542 w 3739262"/>
                              <a:gd name="connsiteY124" fmla="*/ 937738 h 1666924"/>
                              <a:gd name="connsiteX125" fmla="*/ 3224534 w 3739262"/>
                              <a:gd name="connsiteY125" fmla="*/ 477441 h 1666924"/>
                              <a:gd name="connsiteX126" fmla="*/ 3224285 w 3739262"/>
                              <a:gd name="connsiteY126" fmla="*/ 1239871 h 1666924"/>
                              <a:gd name="connsiteX127" fmla="*/ 3250642 w 3739262"/>
                              <a:gd name="connsiteY127" fmla="*/ 718741 h 1666924"/>
                              <a:gd name="connsiteX128" fmla="*/ 3293218 w 3739262"/>
                              <a:gd name="connsiteY128" fmla="*/ 1069542 h 1666924"/>
                              <a:gd name="connsiteX129" fmla="*/ 3311466 w 3739262"/>
                              <a:gd name="connsiteY129" fmla="*/ 588966 h 1666924"/>
                              <a:gd name="connsiteX130" fmla="*/ 3347961 w 3739262"/>
                              <a:gd name="connsiteY130" fmla="*/ 1026959 h 1666924"/>
                              <a:gd name="connsiteX131" fmla="*/ 3382428 w 3739262"/>
                              <a:gd name="connsiteY131" fmla="*/ 797824 h 1666924"/>
                              <a:gd name="connsiteX132" fmla="*/ 3412840 w 3739262"/>
                              <a:gd name="connsiteY132" fmla="*/ 647771 h 1666924"/>
                              <a:gd name="connsiteX133" fmla="*/ 3422977 w 3739262"/>
                              <a:gd name="connsiteY133" fmla="*/ 1000598 h 1666924"/>
                              <a:gd name="connsiteX134" fmla="*/ 3439197 w 3739262"/>
                              <a:gd name="connsiteY134" fmla="*/ 848517 h 1666924"/>
                              <a:gd name="connsiteX135" fmla="*/ 3483802 w 3739262"/>
                              <a:gd name="connsiteY135" fmla="*/ 676159 h 1666924"/>
                              <a:gd name="connsiteX136" fmla="*/ 3506103 w 3739262"/>
                              <a:gd name="connsiteY136" fmla="*/ 1146596 h 1666924"/>
                              <a:gd name="connsiteX137" fmla="*/ 3581120 w 3739262"/>
                              <a:gd name="connsiteY137" fmla="*/ 515967 h 1666924"/>
                              <a:gd name="connsiteX138" fmla="*/ 3597340 w 3739262"/>
                              <a:gd name="connsiteY138" fmla="*/ 955988 h 1666924"/>
                              <a:gd name="connsiteX139" fmla="*/ 3739262 w 3739262"/>
                              <a:gd name="connsiteY139" fmla="*/ 1026959 h 1666924"/>
                              <a:gd name="connsiteX0" fmla="*/ 0 w 3739262"/>
                              <a:gd name="connsiteY0" fmla="*/ 770033 h 1666924"/>
                              <a:gd name="connsiteX1" fmla="*/ 23347 w 3739262"/>
                              <a:gd name="connsiteY1" fmla="*/ 824508 h 1666924"/>
                              <a:gd name="connsiteX2" fmla="*/ 52530 w 3739262"/>
                              <a:gd name="connsiteY2" fmla="*/ 752524 h 1666924"/>
                              <a:gd name="connsiteX3" fmla="*/ 79767 w 3739262"/>
                              <a:gd name="connsiteY3" fmla="*/ 826454 h 1666924"/>
                              <a:gd name="connsiteX4" fmla="*/ 105059 w 3739262"/>
                              <a:gd name="connsiteY4" fmla="*/ 756415 h 1666924"/>
                              <a:gd name="connsiteX5" fmla="*/ 147861 w 3739262"/>
                              <a:gd name="connsiteY5" fmla="*/ 871201 h 1666924"/>
                              <a:gd name="connsiteX6" fmla="*/ 192608 w 3739262"/>
                              <a:gd name="connsiteY6" fmla="*/ 690267 h 1666924"/>
                              <a:gd name="connsiteX7" fmla="*/ 217900 w 3739262"/>
                              <a:gd name="connsiteY7" fmla="*/ 777816 h 1666924"/>
                              <a:gd name="connsiteX8" fmla="*/ 241246 w 3739262"/>
                              <a:gd name="connsiteY8" fmla="*/ 770033 h 1666924"/>
                              <a:gd name="connsiteX9" fmla="*/ 252920 w 3739262"/>
                              <a:gd name="connsiteY9" fmla="*/ 824508 h 1666924"/>
                              <a:gd name="connsiteX10" fmla="*/ 247083 w 3739262"/>
                              <a:gd name="connsiteY10" fmla="*/ 873147 h 1666924"/>
                              <a:gd name="connsiteX11" fmla="*/ 272375 w 3739262"/>
                              <a:gd name="connsiteY11" fmla="*/ 908166 h 1666924"/>
                              <a:gd name="connsiteX12" fmla="*/ 272375 w 3739262"/>
                              <a:gd name="connsiteY12" fmla="*/ 950968 h 1666924"/>
                              <a:gd name="connsiteX13" fmla="*/ 299612 w 3739262"/>
                              <a:gd name="connsiteY13" fmla="*/ 875092 h 1666924"/>
                              <a:gd name="connsiteX14" fmla="*/ 324904 w 3739262"/>
                              <a:gd name="connsiteY14" fmla="*/ 915948 h 1666924"/>
                              <a:gd name="connsiteX15" fmla="*/ 324904 w 3739262"/>
                              <a:gd name="connsiteY15" fmla="*/ 970423 h 1666924"/>
                              <a:gd name="connsiteX16" fmla="*/ 344360 w 3739262"/>
                              <a:gd name="connsiteY16" fmla="*/ 1017116 h 1666924"/>
                              <a:gd name="connsiteX17" fmla="*/ 377434 w 3739262"/>
                              <a:gd name="connsiteY17" fmla="*/ 995715 h 1666924"/>
                              <a:gd name="connsiteX18" fmla="*/ 363815 w 3739262"/>
                              <a:gd name="connsiteY18" fmla="*/ 917894 h 1666924"/>
                              <a:gd name="connsiteX19" fmla="*/ 381325 w 3739262"/>
                              <a:gd name="connsiteY19" fmla="*/ 910112 h 1666924"/>
                              <a:gd name="connsiteX20" fmla="*/ 402725 w 3739262"/>
                              <a:gd name="connsiteY20" fmla="*/ 565753 h 1666924"/>
                              <a:gd name="connsiteX21" fmla="*/ 447473 w 3739262"/>
                              <a:gd name="connsiteY21" fmla="*/ 1264199 h 1666924"/>
                              <a:gd name="connsiteX22" fmla="*/ 480547 w 3739262"/>
                              <a:gd name="connsiteY22" fmla="*/ 1030735 h 1666924"/>
                              <a:gd name="connsiteX23" fmla="*/ 494165 w 3739262"/>
                              <a:gd name="connsiteY23" fmla="*/ 1071591 h 1666924"/>
                              <a:gd name="connsiteX24" fmla="*/ 509730 w 3739262"/>
                              <a:gd name="connsiteY24" fmla="*/ 1046299 h 1666924"/>
                              <a:gd name="connsiteX25" fmla="*/ 527240 w 3739262"/>
                              <a:gd name="connsiteY25" fmla="*/ 1163031 h 1666924"/>
                              <a:gd name="connsiteX26" fmla="*/ 589497 w 3739262"/>
                              <a:gd name="connsiteY26" fmla="*/ 176646 h 1666924"/>
                              <a:gd name="connsiteX27" fmla="*/ 618680 w 3739262"/>
                              <a:gd name="connsiteY27" fmla="*/ 419838 h 1666924"/>
                              <a:gd name="connsiteX28" fmla="*/ 638135 w 3739262"/>
                              <a:gd name="connsiteY28" fmla="*/ 330343 h 1666924"/>
                              <a:gd name="connsiteX29" fmla="*/ 661481 w 3739262"/>
                              <a:gd name="connsiteY29" fmla="*/ 1530736 h 1666924"/>
                              <a:gd name="connsiteX30" fmla="*/ 688719 w 3739262"/>
                              <a:gd name="connsiteY30" fmla="*/ 1666924 h 1666924"/>
                              <a:gd name="connsiteX31" fmla="*/ 762649 w 3739262"/>
                              <a:gd name="connsiteY31" fmla="*/ 52132 h 1666924"/>
                              <a:gd name="connsiteX32" fmla="*/ 782104 w 3739262"/>
                              <a:gd name="connsiteY32" fmla="*/ 85206 h 1666924"/>
                              <a:gd name="connsiteX33" fmla="*/ 795723 w 3739262"/>
                              <a:gd name="connsiteY33" fmla="*/ 1612520 h 1666924"/>
                              <a:gd name="connsiteX34" fmla="*/ 842002 w 3739262"/>
                              <a:gd name="connsiteY34" fmla="*/ 29308 h 1666924"/>
                              <a:gd name="connsiteX35" fmla="*/ 862276 w 3739262"/>
                              <a:gd name="connsiteY35" fmla="*/ 925573 h 1666924"/>
                              <a:gd name="connsiteX36" fmla="*/ 884578 w 3739262"/>
                              <a:gd name="connsiteY36" fmla="*/ 380109 h 1666924"/>
                              <a:gd name="connsiteX37" fmla="*/ 908908 w 3739262"/>
                              <a:gd name="connsiteY37" fmla="*/ 256417 h 1666924"/>
                              <a:gd name="connsiteX38" fmla="*/ 947430 w 3739262"/>
                              <a:gd name="connsiteY38" fmla="*/ 895155 h 1666924"/>
                              <a:gd name="connsiteX39" fmla="*/ 994063 w 3739262"/>
                              <a:gd name="connsiteY39" fmla="*/ 532189 h 1666924"/>
                              <a:gd name="connsiteX40" fmla="*/ 1020420 w 3739262"/>
                              <a:gd name="connsiteY40" fmla="*/ 1022904 h 1666924"/>
                              <a:gd name="connsiteX41" fmla="*/ 1052860 w 3739262"/>
                              <a:gd name="connsiteY41" fmla="*/ 666021 h 1666924"/>
                              <a:gd name="connsiteX42" fmla="*/ 1073135 w 3739262"/>
                              <a:gd name="connsiteY42" fmla="*/ 1217567 h 1666924"/>
                              <a:gd name="connsiteX43" fmla="*/ 1105575 w 3739262"/>
                              <a:gd name="connsiteY43" fmla="*/ 791740 h 1666924"/>
                              <a:gd name="connsiteX44" fmla="*/ 1113685 w 3739262"/>
                              <a:gd name="connsiteY44" fmla="*/ 1355454 h 1666924"/>
                              <a:gd name="connsiteX45" fmla="*/ 1160317 w 3739262"/>
                              <a:gd name="connsiteY45" fmla="*/ 284805 h 1666924"/>
                              <a:gd name="connsiteX46" fmla="*/ 1172481 w 3739262"/>
                              <a:gd name="connsiteY46" fmla="*/ 1057375 h 1666924"/>
                              <a:gd name="connsiteX47" fmla="*/ 1206948 w 3739262"/>
                              <a:gd name="connsiteY47" fmla="*/ 347665 h 1666924"/>
                              <a:gd name="connsiteX48" fmla="*/ 1229250 w 3739262"/>
                              <a:gd name="connsiteY48" fmla="*/ 891100 h 1666924"/>
                              <a:gd name="connsiteX49" fmla="*/ 1257634 w 3739262"/>
                              <a:gd name="connsiteY49" fmla="*/ 714686 h 1666924"/>
                              <a:gd name="connsiteX50" fmla="*/ 1277909 w 3739262"/>
                              <a:gd name="connsiteY50" fmla="*/ 1004654 h 1666924"/>
                              <a:gd name="connsiteX51" fmla="*/ 1316431 w 3739262"/>
                              <a:gd name="connsiteY51" fmla="*/ 724825 h 1666924"/>
                              <a:gd name="connsiteX52" fmla="*/ 1336706 w 3739262"/>
                              <a:gd name="connsiteY52" fmla="*/ 1304759 h 1666924"/>
                              <a:gd name="connsiteX53" fmla="*/ 1367119 w 3739262"/>
                              <a:gd name="connsiteY53" fmla="*/ 751185 h 1666924"/>
                              <a:gd name="connsiteX54" fmla="*/ 1385366 w 3739262"/>
                              <a:gd name="connsiteY54" fmla="*/ 923544 h 1666924"/>
                              <a:gd name="connsiteX55" fmla="*/ 1409695 w 3739262"/>
                              <a:gd name="connsiteY55" fmla="*/ 755241 h 1666924"/>
                              <a:gd name="connsiteX56" fmla="*/ 1442135 w 3739262"/>
                              <a:gd name="connsiteY56" fmla="*/ 1329092 h 1666924"/>
                              <a:gd name="connsiteX57" fmla="*/ 1482685 w 3739262"/>
                              <a:gd name="connsiteY57" fmla="*/ 1286510 h 1666924"/>
                              <a:gd name="connsiteX58" fmla="*/ 1511070 w 3739262"/>
                              <a:gd name="connsiteY58" fmla="*/ 416608 h 1666924"/>
                              <a:gd name="connsiteX59" fmla="*/ 1533372 w 3739262"/>
                              <a:gd name="connsiteY59" fmla="*/ 807962 h 1666924"/>
                              <a:gd name="connsiteX60" fmla="*/ 1582031 w 3739262"/>
                              <a:gd name="connsiteY60" fmla="*/ 114474 h 1666924"/>
                              <a:gd name="connsiteX61" fmla="*/ 1594196 w 3739262"/>
                              <a:gd name="connsiteY61" fmla="*/ 1343287 h 1666924"/>
                              <a:gd name="connsiteX62" fmla="*/ 1628662 w 3739262"/>
                              <a:gd name="connsiteY62" fmla="*/ 655882 h 1666924"/>
                              <a:gd name="connsiteX63" fmla="*/ 1655020 w 3739262"/>
                              <a:gd name="connsiteY63" fmla="*/ 1529839 h 1666924"/>
                              <a:gd name="connsiteX64" fmla="*/ 1697596 w 3739262"/>
                              <a:gd name="connsiteY64" fmla="*/ 343609 h 1666924"/>
                              <a:gd name="connsiteX65" fmla="*/ 1721926 w 3739262"/>
                              <a:gd name="connsiteY65" fmla="*/ 728881 h 1666924"/>
                              <a:gd name="connsiteX66" fmla="*/ 1748283 w 3739262"/>
                              <a:gd name="connsiteY66" fmla="*/ 219917 h 1666924"/>
                              <a:gd name="connsiteX67" fmla="*/ 1778695 w 3739262"/>
                              <a:gd name="connsiteY67" fmla="*/ 718741 h 1666924"/>
                              <a:gd name="connsiteX68" fmla="*/ 1790860 w 3739262"/>
                              <a:gd name="connsiteY68" fmla="*/ 475412 h 1666924"/>
                              <a:gd name="connsiteX69" fmla="*/ 1823300 w 3739262"/>
                              <a:gd name="connsiteY69" fmla="*/ 505828 h 1666924"/>
                              <a:gd name="connsiteX70" fmla="*/ 1825327 w 3739262"/>
                              <a:gd name="connsiteY70" fmla="*/ 872850 h 1666924"/>
                              <a:gd name="connsiteX71" fmla="*/ 1867904 w 3739262"/>
                              <a:gd name="connsiteY71" fmla="*/ 345637 h 1666924"/>
                              <a:gd name="connsiteX72" fmla="*/ 1884124 w 3739262"/>
                              <a:gd name="connsiteY72" fmla="*/ 1085764 h 1666924"/>
                              <a:gd name="connsiteX73" fmla="*/ 1920619 w 3739262"/>
                              <a:gd name="connsiteY73" fmla="*/ 775518 h 1666924"/>
                              <a:gd name="connsiteX74" fmla="*/ 1944949 w 3739262"/>
                              <a:gd name="connsiteY74" fmla="*/ 1335176 h 1666924"/>
                              <a:gd name="connsiteX75" fmla="*/ 1979415 w 3739262"/>
                              <a:gd name="connsiteY75" fmla="*/ 846490 h 1666924"/>
                              <a:gd name="connsiteX76" fmla="*/ 2009827 w 3739262"/>
                              <a:gd name="connsiteY76" fmla="*/ 962071 h 1666924"/>
                              <a:gd name="connsiteX77" fmla="*/ 2019964 w 3739262"/>
                              <a:gd name="connsiteY77" fmla="*/ 759296 h 1666924"/>
                              <a:gd name="connsiteX78" fmla="*/ 2040239 w 3739262"/>
                              <a:gd name="connsiteY78" fmla="*/ 769436 h 1666924"/>
                              <a:gd name="connsiteX79" fmla="*/ 2058486 w 3739262"/>
                              <a:gd name="connsiteY79" fmla="*/ 757269 h 1666924"/>
                              <a:gd name="connsiteX80" fmla="*/ 2080789 w 3739262"/>
                              <a:gd name="connsiteY80" fmla="*/ 980321 h 1666924"/>
                              <a:gd name="connsiteX81" fmla="*/ 2105118 w 3739262"/>
                              <a:gd name="connsiteY81" fmla="*/ 680215 h 1666924"/>
                              <a:gd name="connsiteX82" fmla="*/ 2127420 w 3739262"/>
                              <a:gd name="connsiteY82" fmla="*/ 907322 h 1666924"/>
                              <a:gd name="connsiteX83" fmla="*/ 2147695 w 3739262"/>
                              <a:gd name="connsiteY83" fmla="*/ 755241 h 1666924"/>
                              <a:gd name="connsiteX84" fmla="*/ 2178107 w 3739262"/>
                              <a:gd name="connsiteY84" fmla="*/ 964099 h 1666924"/>
                              <a:gd name="connsiteX85" fmla="*/ 2190272 w 3739262"/>
                              <a:gd name="connsiteY85" fmla="*/ 759296 h 1666924"/>
                              <a:gd name="connsiteX86" fmla="*/ 2210547 w 3739262"/>
                              <a:gd name="connsiteY86" fmla="*/ 850546 h 1666924"/>
                              <a:gd name="connsiteX87" fmla="*/ 2226767 w 3739262"/>
                              <a:gd name="connsiteY87" fmla="*/ 795796 h 1666924"/>
                              <a:gd name="connsiteX88" fmla="*/ 2259206 w 3739262"/>
                              <a:gd name="connsiteY88" fmla="*/ 846490 h 1666924"/>
                              <a:gd name="connsiteX89" fmla="*/ 2281509 w 3739262"/>
                              <a:gd name="connsiteY89" fmla="*/ 686297 h 1666924"/>
                              <a:gd name="connsiteX90" fmla="*/ 2313949 w 3739262"/>
                              <a:gd name="connsiteY90" fmla="*/ 876906 h 1666924"/>
                              <a:gd name="connsiteX91" fmla="*/ 2324086 w 3739262"/>
                              <a:gd name="connsiteY91" fmla="*/ 783629 h 1666924"/>
                              <a:gd name="connsiteX92" fmla="*/ 2342332 w 3739262"/>
                              <a:gd name="connsiteY92" fmla="*/ 803907 h 1666924"/>
                              <a:gd name="connsiteX93" fmla="*/ 2366662 w 3739262"/>
                              <a:gd name="connsiteY93" fmla="*/ 793769 h 1666924"/>
                              <a:gd name="connsiteX94" fmla="*/ 2390992 w 3739262"/>
                              <a:gd name="connsiteY94" fmla="*/ 1067513 h 1666924"/>
                              <a:gd name="connsiteX95" fmla="*/ 2413295 w 3739262"/>
                              <a:gd name="connsiteY95" fmla="*/ 722797 h 1666924"/>
                              <a:gd name="connsiteX96" fmla="*/ 2435597 w 3739262"/>
                              <a:gd name="connsiteY96" fmla="*/ 876906 h 1666924"/>
                              <a:gd name="connsiteX97" fmla="*/ 2463981 w 3739262"/>
                              <a:gd name="connsiteY97" fmla="*/ 653854 h 1666924"/>
                              <a:gd name="connsiteX98" fmla="*/ 2492366 w 3739262"/>
                              <a:gd name="connsiteY98" fmla="*/ 935710 h 1666924"/>
                              <a:gd name="connsiteX99" fmla="*/ 2520750 w 3739262"/>
                              <a:gd name="connsiteY99" fmla="*/ 728881 h 1666924"/>
                              <a:gd name="connsiteX100" fmla="*/ 2563327 w 3739262"/>
                              <a:gd name="connsiteY100" fmla="*/ 907322 h 1666924"/>
                              <a:gd name="connsiteX101" fmla="*/ 2587657 w 3739262"/>
                              <a:gd name="connsiteY101" fmla="*/ 805935 h 1666924"/>
                              <a:gd name="connsiteX102" fmla="*/ 2599821 w 3739262"/>
                              <a:gd name="connsiteY102" fmla="*/ 974238 h 1666924"/>
                              <a:gd name="connsiteX103" fmla="*/ 2640371 w 3739262"/>
                              <a:gd name="connsiteY103" fmla="*/ 793769 h 1666924"/>
                              <a:gd name="connsiteX104" fmla="*/ 2662674 w 3739262"/>
                              <a:gd name="connsiteY104" fmla="*/ 970182 h 1666924"/>
                              <a:gd name="connsiteX105" fmla="*/ 2680921 w 3739262"/>
                              <a:gd name="connsiteY105" fmla="*/ 899211 h 1666924"/>
                              <a:gd name="connsiteX106" fmla="*/ 2701196 w 3739262"/>
                              <a:gd name="connsiteY106" fmla="*/ 998571 h 1666924"/>
                              <a:gd name="connsiteX107" fmla="*/ 2755938 w 3739262"/>
                              <a:gd name="connsiteY107" fmla="*/ 686297 h 1666924"/>
                              <a:gd name="connsiteX108" fmla="*/ 2788378 w 3739262"/>
                              <a:gd name="connsiteY108" fmla="*/ 899211 h 1666924"/>
                              <a:gd name="connsiteX109" fmla="*/ 2810681 w 3739262"/>
                              <a:gd name="connsiteY109" fmla="*/ 647771 h 1666924"/>
                              <a:gd name="connsiteX110" fmla="*/ 2845148 w 3739262"/>
                              <a:gd name="connsiteY110" fmla="*/ 734963 h 1666924"/>
                              <a:gd name="connsiteX111" fmla="*/ 2877588 w 3739262"/>
                              <a:gd name="connsiteY111" fmla="*/ 708603 h 1666924"/>
                              <a:gd name="connsiteX112" fmla="*/ 2893808 w 3739262"/>
                              <a:gd name="connsiteY112" fmla="*/ 907322 h 1666924"/>
                              <a:gd name="connsiteX113" fmla="*/ 2932329 w 3739262"/>
                              <a:gd name="connsiteY113" fmla="*/ 836351 h 1666924"/>
                              <a:gd name="connsiteX114" fmla="*/ 2954632 w 3739262"/>
                              <a:gd name="connsiteY114" fmla="*/ 874878 h 1666924"/>
                              <a:gd name="connsiteX115" fmla="*/ 2987071 w 3739262"/>
                              <a:gd name="connsiteY115" fmla="*/ 402413 h 1666924"/>
                              <a:gd name="connsiteX116" fmla="*/ 3007346 w 3739262"/>
                              <a:gd name="connsiteY116" fmla="*/ 812018 h 1666924"/>
                              <a:gd name="connsiteX117" fmla="*/ 3031676 w 3739262"/>
                              <a:gd name="connsiteY117" fmla="*/ 753214 h 1666924"/>
                              <a:gd name="connsiteX118" fmla="*/ 3035730 w 3739262"/>
                              <a:gd name="connsiteY118" fmla="*/ 878933 h 1666924"/>
                              <a:gd name="connsiteX119" fmla="*/ 3049922 w 3739262"/>
                              <a:gd name="connsiteY119" fmla="*/ 820129 h 1666924"/>
                              <a:gd name="connsiteX120" fmla="*/ 3062087 w 3739262"/>
                              <a:gd name="connsiteY120" fmla="*/ 1290566 h 1666924"/>
                              <a:gd name="connsiteX121" fmla="*/ 3084388 w 3739262"/>
                              <a:gd name="connsiteY121" fmla="*/ 467301 h 1666924"/>
                              <a:gd name="connsiteX122" fmla="*/ 3104663 w 3739262"/>
                              <a:gd name="connsiteY122" fmla="*/ 714686 h 1666924"/>
                              <a:gd name="connsiteX123" fmla="*/ 3131021 w 3739262"/>
                              <a:gd name="connsiteY123" fmla="*/ 475412 h 1666924"/>
                              <a:gd name="connsiteX124" fmla="*/ 3169542 w 3739262"/>
                              <a:gd name="connsiteY124" fmla="*/ 937738 h 1666924"/>
                              <a:gd name="connsiteX125" fmla="*/ 3224534 w 3739262"/>
                              <a:gd name="connsiteY125" fmla="*/ 477441 h 1666924"/>
                              <a:gd name="connsiteX126" fmla="*/ 3224285 w 3739262"/>
                              <a:gd name="connsiteY126" fmla="*/ 1239871 h 1666924"/>
                              <a:gd name="connsiteX127" fmla="*/ 3250642 w 3739262"/>
                              <a:gd name="connsiteY127" fmla="*/ 718741 h 1666924"/>
                              <a:gd name="connsiteX128" fmla="*/ 3293218 w 3739262"/>
                              <a:gd name="connsiteY128" fmla="*/ 1069542 h 1666924"/>
                              <a:gd name="connsiteX129" fmla="*/ 3311466 w 3739262"/>
                              <a:gd name="connsiteY129" fmla="*/ 588966 h 1666924"/>
                              <a:gd name="connsiteX130" fmla="*/ 3347961 w 3739262"/>
                              <a:gd name="connsiteY130" fmla="*/ 1026959 h 1666924"/>
                              <a:gd name="connsiteX131" fmla="*/ 3382428 w 3739262"/>
                              <a:gd name="connsiteY131" fmla="*/ 797824 h 1666924"/>
                              <a:gd name="connsiteX132" fmla="*/ 3412840 w 3739262"/>
                              <a:gd name="connsiteY132" fmla="*/ 647771 h 1666924"/>
                              <a:gd name="connsiteX133" fmla="*/ 3422977 w 3739262"/>
                              <a:gd name="connsiteY133" fmla="*/ 1000598 h 1666924"/>
                              <a:gd name="connsiteX134" fmla="*/ 3439197 w 3739262"/>
                              <a:gd name="connsiteY134" fmla="*/ 848517 h 1666924"/>
                              <a:gd name="connsiteX135" fmla="*/ 3483802 w 3739262"/>
                              <a:gd name="connsiteY135" fmla="*/ 676159 h 1666924"/>
                              <a:gd name="connsiteX136" fmla="*/ 3506103 w 3739262"/>
                              <a:gd name="connsiteY136" fmla="*/ 1146596 h 1666924"/>
                              <a:gd name="connsiteX137" fmla="*/ 3597340 w 3739262"/>
                              <a:gd name="connsiteY137" fmla="*/ 955988 h 1666924"/>
                              <a:gd name="connsiteX138" fmla="*/ 3739262 w 3739262"/>
                              <a:gd name="connsiteY138" fmla="*/ 1026959 h 1666924"/>
                              <a:gd name="connsiteX0" fmla="*/ 0 w 3739262"/>
                              <a:gd name="connsiteY0" fmla="*/ 770033 h 1666924"/>
                              <a:gd name="connsiteX1" fmla="*/ 23347 w 3739262"/>
                              <a:gd name="connsiteY1" fmla="*/ 824508 h 1666924"/>
                              <a:gd name="connsiteX2" fmla="*/ 52530 w 3739262"/>
                              <a:gd name="connsiteY2" fmla="*/ 752524 h 1666924"/>
                              <a:gd name="connsiteX3" fmla="*/ 79767 w 3739262"/>
                              <a:gd name="connsiteY3" fmla="*/ 826454 h 1666924"/>
                              <a:gd name="connsiteX4" fmla="*/ 105059 w 3739262"/>
                              <a:gd name="connsiteY4" fmla="*/ 756415 h 1666924"/>
                              <a:gd name="connsiteX5" fmla="*/ 147861 w 3739262"/>
                              <a:gd name="connsiteY5" fmla="*/ 871201 h 1666924"/>
                              <a:gd name="connsiteX6" fmla="*/ 192608 w 3739262"/>
                              <a:gd name="connsiteY6" fmla="*/ 690267 h 1666924"/>
                              <a:gd name="connsiteX7" fmla="*/ 217900 w 3739262"/>
                              <a:gd name="connsiteY7" fmla="*/ 777816 h 1666924"/>
                              <a:gd name="connsiteX8" fmla="*/ 241246 w 3739262"/>
                              <a:gd name="connsiteY8" fmla="*/ 770033 h 1666924"/>
                              <a:gd name="connsiteX9" fmla="*/ 252920 w 3739262"/>
                              <a:gd name="connsiteY9" fmla="*/ 824508 h 1666924"/>
                              <a:gd name="connsiteX10" fmla="*/ 247083 w 3739262"/>
                              <a:gd name="connsiteY10" fmla="*/ 873147 h 1666924"/>
                              <a:gd name="connsiteX11" fmla="*/ 272375 w 3739262"/>
                              <a:gd name="connsiteY11" fmla="*/ 908166 h 1666924"/>
                              <a:gd name="connsiteX12" fmla="*/ 272375 w 3739262"/>
                              <a:gd name="connsiteY12" fmla="*/ 950968 h 1666924"/>
                              <a:gd name="connsiteX13" fmla="*/ 299612 w 3739262"/>
                              <a:gd name="connsiteY13" fmla="*/ 875092 h 1666924"/>
                              <a:gd name="connsiteX14" fmla="*/ 324904 w 3739262"/>
                              <a:gd name="connsiteY14" fmla="*/ 915948 h 1666924"/>
                              <a:gd name="connsiteX15" fmla="*/ 324904 w 3739262"/>
                              <a:gd name="connsiteY15" fmla="*/ 970423 h 1666924"/>
                              <a:gd name="connsiteX16" fmla="*/ 344360 w 3739262"/>
                              <a:gd name="connsiteY16" fmla="*/ 1017116 h 1666924"/>
                              <a:gd name="connsiteX17" fmla="*/ 377434 w 3739262"/>
                              <a:gd name="connsiteY17" fmla="*/ 995715 h 1666924"/>
                              <a:gd name="connsiteX18" fmla="*/ 363815 w 3739262"/>
                              <a:gd name="connsiteY18" fmla="*/ 917894 h 1666924"/>
                              <a:gd name="connsiteX19" fmla="*/ 381325 w 3739262"/>
                              <a:gd name="connsiteY19" fmla="*/ 910112 h 1666924"/>
                              <a:gd name="connsiteX20" fmla="*/ 402725 w 3739262"/>
                              <a:gd name="connsiteY20" fmla="*/ 565753 h 1666924"/>
                              <a:gd name="connsiteX21" fmla="*/ 447473 w 3739262"/>
                              <a:gd name="connsiteY21" fmla="*/ 1264199 h 1666924"/>
                              <a:gd name="connsiteX22" fmla="*/ 480547 w 3739262"/>
                              <a:gd name="connsiteY22" fmla="*/ 1030735 h 1666924"/>
                              <a:gd name="connsiteX23" fmla="*/ 494165 w 3739262"/>
                              <a:gd name="connsiteY23" fmla="*/ 1071591 h 1666924"/>
                              <a:gd name="connsiteX24" fmla="*/ 509730 w 3739262"/>
                              <a:gd name="connsiteY24" fmla="*/ 1046299 h 1666924"/>
                              <a:gd name="connsiteX25" fmla="*/ 527240 w 3739262"/>
                              <a:gd name="connsiteY25" fmla="*/ 1163031 h 1666924"/>
                              <a:gd name="connsiteX26" fmla="*/ 589497 w 3739262"/>
                              <a:gd name="connsiteY26" fmla="*/ 176646 h 1666924"/>
                              <a:gd name="connsiteX27" fmla="*/ 618680 w 3739262"/>
                              <a:gd name="connsiteY27" fmla="*/ 419838 h 1666924"/>
                              <a:gd name="connsiteX28" fmla="*/ 638135 w 3739262"/>
                              <a:gd name="connsiteY28" fmla="*/ 330343 h 1666924"/>
                              <a:gd name="connsiteX29" fmla="*/ 661481 w 3739262"/>
                              <a:gd name="connsiteY29" fmla="*/ 1530736 h 1666924"/>
                              <a:gd name="connsiteX30" fmla="*/ 688719 w 3739262"/>
                              <a:gd name="connsiteY30" fmla="*/ 1666924 h 1666924"/>
                              <a:gd name="connsiteX31" fmla="*/ 762649 w 3739262"/>
                              <a:gd name="connsiteY31" fmla="*/ 52132 h 1666924"/>
                              <a:gd name="connsiteX32" fmla="*/ 782104 w 3739262"/>
                              <a:gd name="connsiteY32" fmla="*/ 85206 h 1666924"/>
                              <a:gd name="connsiteX33" fmla="*/ 795723 w 3739262"/>
                              <a:gd name="connsiteY33" fmla="*/ 1612520 h 1666924"/>
                              <a:gd name="connsiteX34" fmla="*/ 842002 w 3739262"/>
                              <a:gd name="connsiteY34" fmla="*/ 29308 h 1666924"/>
                              <a:gd name="connsiteX35" fmla="*/ 862276 w 3739262"/>
                              <a:gd name="connsiteY35" fmla="*/ 925573 h 1666924"/>
                              <a:gd name="connsiteX36" fmla="*/ 884578 w 3739262"/>
                              <a:gd name="connsiteY36" fmla="*/ 380109 h 1666924"/>
                              <a:gd name="connsiteX37" fmla="*/ 908908 w 3739262"/>
                              <a:gd name="connsiteY37" fmla="*/ 256417 h 1666924"/>
                              <a:gd name="connsiteX38" fmla="*/ 947430 w 3739262"/>
                              <a:gd name="connsiteY38" fmla="*/ 895155 h 1666924"/>
                              <a:gd name="connsiteX39" fmla="*/ 994063 w 3739262"/>
                              <a:gd name="connsiteY39" fmla="*/ 532189 h 1666924"/>
                              <a:gd name="connsiteX40" fmla="*/ 1020420 w 3739262"/>
                              <a:gd name="connsiteY40" fmla="*/ 1022904 h 1666924"/>
                              <a:gd name="connsiteX41" fmla="*/ 1052860 w 3739262"/>
                              <a:gd name="connsiteY41" fmla="*/ 666021 h 1666924"/>
                              <a:gd name="connsiteX42" fmla="*/ 1073135 w 3739262"/>
                              <a:gd name="connsiteY42" fmla="*/ 1217567 h 1666924"/>
                              <a:gd name="connsiteX43" fmla="*/ 1105575 w 3739262"/>
                              <a:gd name="connsiteY43" fmla="*/ 791740 h 1666924"/>
                              <a:gd name="connsiteX44" fmla="*/ 1113685 w 3739262"/>
                              <a:gd name="connsiteY44" fmla="*/ 1355454 h 1666924"/>
                              <a:gd name="connsiteX45" fmla="*/ 1160317 w 3739262"/>
                              <a:gd name="connsiteY45" fmla="*/ 284805 h 1666924"/>
                              <a:gd name="connsiteX46" fmla="*/ 1172481 w 3739262"/>
                              <a:gd name="connsiteY46" fmla="*/ 1057375 h 1666924"/>
                              <a:gd name="connsiteX47" fmla="*/ 1206948 w 3739262"/>
                              <a:gd name="connsiteY47" fmla="*/ 347665 h 1666924"/>
                              <a:gd name="connsiteX48" fmla="*/ 1229250 w 3739262"/>
                              <a:gd name="connsiteY48" fmla="*/ 891100 h 1666924"/>
                              <a:gd name="connsiteX49" fmla="*/ 1257634 w 3739262"/>
                              <a:gd name="connsiteY49" fmla="*/ 714686 h 1666924"/>
                              <a:gd name="connsiteX50" fmla="*/ 1277909 w 3739262"/>
                              <a:gd name="connsiteY50" fmla="*/ 1004654 h 1666924"/>
                              <a:gd name="connsiteX51" fmla="*/ 1316431 w 3739262"/>
                              <a:gd name="connsiteY51" fmla="*/ 724825 h 1666924"/>
                              <a:gd name="connsiteX52" fmla="*/ 1336706 w 3739262"/>
                              <a:gd name="connsiteY52" fmla="*/ 1304759 h 1666924"/>
                              <a:gd name="connsiteX53" fmla="*/ 1367119 w 3739262"/>
                              <a:gd name="connsiteY53" fmla="*/ 751185 h 1666924"/>
                              <a:gd name="connsiteX54" fmla="*/ 1385366 w 3739262"/>
                              <a:gd name="connsiteY54" fmla="*/ 923544 h 1666924"/>
                              <a:gd name="connsiteX55" fmla="*/ 1409695 w 3739262"/>
                              <a:gd name="connsiteY55" fmla="*/ 755241 h 1666924"/>
                              <a:gd name="connsiteX56" fmla="*/ 1442135 w 3739262"/>
                              <a:gd name="connsiteY56" fmla="*/ 1329092 h 1666924"/>
                              <a:gd name="connsiteX57" fmla="*/ 1482685 w 3739262"/>
                              <a:gd name="connsiteY57" fmla="*/ 1286510 h 1666924"/>
                              <a:gd name="connsiteX58" fmla="*/ 1511070 w 3739262"/>
                              <a:gd name="connsiteY58" fmla="*/ 416608 h 1666924"/>
                              <a:gd name="connsiteX59" fmla="*/ 1533372 w 3739262"/>
                              <a:gd name="connsiteY59" fmla="*/ 807962 h 1666924"/>
                              <a:gd name="connsiteX60" fmla="*/ 1582031 w 3739262"/>
                              <a:gd name="connsiteY60" fmla="*/ 114474 h 1666924"/>
                              <a:gd name="connsiteX61" fmla="*/ 1594196 w 3739262"/>
                              <a:gd name="connsiteY61" fmla="*/ 1343287 h 1666924"/>
                              <a:gd name="connsiteX62" fmla="*/ 1628662 w 3739262"/>
                              <a:gd name="connsiteY62" fmla="*/ 655882 h 1666924"/>
                              <a:gd name="connsiteX63" fmla="*/ 1655020 w 3739262"/>
                              <a:gd name="connsiteY63" fmla="*/ 1529839 h 1666924"/>
                              <a:gd name="connsiteX64" fmla="*/ 1697596 w 3739262"/>
                              <a:gd name="connsiteY64" fmla="*/ 343609 h 1666924"/>
                              <a:gd name="connsiteX65" fmla="*/ 1721926 w 3739262"/>
                              <a:gd name="connsiteY65" fmla="*/ 728881 h 1666924"/>
                              <a:gd name="connsiteX66" fmla="*/ 1748283 w 3739262"/>
                              <a:gd name="connsiteY66" fmla="*/ 219917 h 1666924"/>
                              <a:gd name="connsiteX67" fmla="*/ 1778695 w 3739262"/>
                              <a:gd name="connsiteY67" fmla="*/ 718741 h 1666924"/>
                              <a:gd name="connsiteX68" fmla="*/ 1790860 w 3739262"/>
                              <a:gd name="connsiteY68" fmla="*/ 475412 h 1666924"/>
                              <a:gd name="connsiteX69" fmla="*/ 1823300 w 3739262"/>
                              <a:gd name="connsiteY69" fmla="*/ 505828 h 1666924"/>
                              <a:gd name="connsiteX70" fmla="*/ 1825327 w 3739262"/>
                              <a:gd name="connsiteY70" fmla="*/ 872850 h 1666924"/>
                              <a:gd name="connsiteX71" fmla="*/ 1867904 w 3739262"/>
                              <a:gd name="connsiteY71" fmla="*/ 345637 h 1666924"/>
                              <a:gd name="connsiteX72" fmla="*/ 1884124 w 3739262"/>
                              <a:gd name="connsiteY72" fmla="*/ 1085764 h 1666924"/>
                              <a:gd name="connsiteX73" fmla="*/ 1920619 w 3739262"/>
                              <a:gd name="connsiteY73" fmla="*/ 775518 h 1666924"/>
                              <a:gd name="connsiteX74" fmla="*/ 1944949 w 3739262"/>
                              <a:gd name="connsiteY74" fmla="*/ 1335176 h 1666924"/>
                              <a:gd name="connsiteX75" fmla="*/ 1979415 w 3739262"/>
                              <a:gd name="connsiteY75" fmla="*/ 846490 h 1666924"/>
                              <a:gd name="connsiteX76" fmla="*/ 2009827 w 3739262"/>
                              <a:gd name="connsiteY76" fmla="*/ 962071 h 1666924"/>
                              <a:gd name="connsiteX77" fmla="*/ 2019964 w 3739262"/>
                              <a:gd name="connsiteY77" fmla="*/ 759296 h 1666924"/>
                              <a:gd name="connsiteX78" fmla="*/ 2040239 w 3739262"/>
                              <a:gd name="connsiteY78" fmla="*/ 769436 h 1666924"/>
                              <a:gd name="connsiteX79" fmla="*/ 2058486 w 3739262"/>
                              <a:gd name="connsiteY79" fmla="*/ 757269 h 1666924"/>
                              <a:gd name="connsiteX80" fmla="*/ 2080789 w 3739262"/>
                              <a:gd name="connsiteY80" fmla="*/ 980321 h 1666924"/>
                              <a:gd name="connsiteX81" fmla="*/ 2105118 w 3739262"/>
                              <a:gd name="connsiteY81" fmla="*/ 680215 h 1666924"/>
                              <a:gd name="connsiteX82" fmla="*/ 2127420 w 3739262"/>
                              <a:gd name="connsiteY82" fmla="*/ 907322 h 1666924"/>
                              <a:gd name="connsiteX83" fmla="*/ 2147695 w 3739262"/>
                              <a:gd name="connsiteY83" fmla="*/ 755241 h 1666924"/>
                              <a:gd name="connsiteX84" fmla="*/ 2178107 w 3739262"/>
                              <a:gd name="connsiteY84" fmla="*/ 964099 h 1666924"/>
                              <a:gd name="connsiteX85" fmla="*/ 2190272 w 3739262"/>
                              <a:gd name="connsiteY85" fmla="*/ 759296 h 1666924"/>
                              <a:gd name="connsiteX86" fmla="*/ 2210547 w 3739262"/>
                              <a:gd name="connsiteY86" fmla="*/ 850546 h 1666924"/>
                              <a:gd name="connsiteX87" fmla="*/ 2226767 w 3739262"/>
                              <a:gd name="connsiteY87" fmla="*/ 795796 h 1666924"/>
                              <a:gd name="connsiteX88" fmla="*/ 2259206 w 3739262"/>
                              <a:gd name="connsiteY88" fmla="*/ 846490 h 1666924"/>
                              <a:gd name="connsiteX89" fmla="*/ 2281509 w 3739262"/>
                              <a:gd name="connsiteY89" fmla="*/ 686297 h 1666924"/>
                              <a:gd name="connsiteX90" fmla="*/ 2313949 w 3739262"/>
                              <a:gd name="connsiteY90" fmla="*/ 876906 h 1666924"/>
                              <a:gd name="connsiteX91" fmla="*/ 2324086 w 3739262"/>
                              <a:gd name="connsiteY91" fmla="*/ 783629 h 1666924"/>
                              <a:gd name="connsiteX92" fmla="*/ 2342332 w 3739262"/>
                              <a:gd name="connsiteY92" fmla="*/ 803907 h 1666924"/>
                              <a:gd name="connsiteX93" fmla="*/ 2366662 w 3739262"/>
                              <a:gd name="connsiteY93" fmla="*/ 793769 h 1666924"/>
                              <a:gd name="connsiteX94" fmla="*/ 2390992 w 3739262"/>
                              <a:gd name="connsiteY94" fmla="*/ 1067513 h 1666924"/>
                              <a:gd name="connsiteX95" fmla="*/ 2413295 w 3739262"/>
                              <a:gd name="connsiteY95" fmla="*/ 722797 h 1666924"/>
                              <a:gd name="connsiteX96" fmla="*/ 2435597 w 3739262"/>
                              <a:gd name="connsiteY96" fmla="*/ 876906 h 1666924"/>
                              <a:gd name="connsiteX97" fmla="*/ 2463981 w 3739262"/>
                              <a:gd name="connsiteY97" fmla="*/ 653854 h 1666924"/>
                              <a:gd name="connsiteX98" fmla="*/ 2492366 w 3739262"/>
                              <a:gd name="connsiteY98" fmla="*/ 935710 h 1666924"/>
                              <a:gd name="connsiteX99" fmla="*/ 2520750 w 3739262"/>
                              <a:gd name="connsiteY99" fmla="*/ 728881 h 1666924"/>
                              <a:gd name="connsiteX100" fmla="*/ 2563327 w 3739262"/>
                              <a:gd name="connsiteY100" fmla="*/ 907322 h 1666924"/>
                              <a:gd name="connsiteX101" fmla="*/ 2587657 w 3739262"/>
                              <a:gd name="connsiteY101" fmla="*/ 805935 h 1666924"/>
                              <a:gd name="connsiteX102" fmla="*/ 2599821 w 3739262"/>
                              <a:gd name="connsiteY102" fmla="*/ 974238 h 1666924"/>
                              <a:gd name="connsiteX103" fmla="*/ 2640371 w 3739262"/>
                              <a:gd name="connsiteY103" fmla="*/ 793769 h 1666924"/>
                              <a:gd name="connsiteX104" fmla="*/ 2662674 w 3739262"/>
                              <a:gd name="connsiteY104" fmla="*/ 970182 h 1666924"/>
                              <a:gd name="connsiteX105" fmla="*/ 2680921 w 3739262"/>
                              <a:gd name="connsiteY105" fmla="*/ 899211 h 1666924"/>
                              <a:gd name="connsiteX106" fmla="*/ 2701196 w 3739262"/>
                              <a:gd name="connsiteY106" fmla="*/ 998571 h 1666924"/>
                              <a:gd name="connsiteX107" fmla="*/ 2755938 w 3739262"/>
                              <a:gd name="connsiteY107" fmla="*/ 686297 h 1666924"/>
                              <a:gd name="connsiteX108" fmla="*/ 2788378 w 3739262"/>
                              <a:gd name="connsiteY108" fmla="*/ 899211 h 1666924"/>
                              <a:gd name="connsiteX109" fmla="*/ 2810681 w 3739262"/>
                              <a:gd name="connsiteY109" fmla="*/ 647771 h 1666924"/>
                              <a:gd name="connsiteX110" fmla="*/ 2845148 w 3739262"/>
                              <a:gd name="connsiteY110" fmla="*/ 734963 h 1666924"/>
                              <a:gd name="connsiteX111" fmla="*/ 2877588 w 3739262"/>
                              <a:gd name="connsiteY111" fmla="*/ 708603 h 1666924"/>
                              <a:gd name="connsiteX112" fmla="*/ 2893808 w 3739262"/>
                              <a:gd name="connsiteY112" fmla="*/ 907322 h 1666924"/>
                              <a:gd name="connsiteX113" fmla="*/ 2932329 w 3739262"/>
                              <a:gd name="connsiteY113" fmla="*/ 836351 h 1666924"/>
                              <a:gd name="connsiteX114" fmla="*/ 2954632 w 3739262"/>
                              <a:gd name="connsiteY114" fmla="*/ 874878 h 1666924"/>
                              <a:gd name="connsiteX115" fmla="*/ 2987071 w 3739262"/>
                              <a:gd name="connsiteY115" fmla="*/ 402413 h 1666924"/>
                              <a:gd name="connsiteX116" fmla="*/ 3007346 w 3739262"/>
                              <a:gd name="connsiteY116" fmla="*/ 812018 h 1666924"/>
                              <a:gd name="connsiteX117" fmla="*/ 3031676 w 3739262"/>
                              <a:gd name="connsiteY117" fmla="*/ 753214 h 1666924"/>
                              <a:gd name="connsiteX118" fmla="*/ 3035730 w 3739262"/>
                              <a:gd name="connsiteY118" fmla="*/ 878933 h 1666924"/>
                              <a:gd name="connsiteX119" fmla="*/ 3049922 w 3739262"/>
                              <a:gd name="connsiteY119" fmla="*/ 820129 h 1666924"/>
                              <a:gd name="connsiteX120" fmla="*/ 3062087 w 3739262"/>
                              <a:gd name="connsiteY120" fmla="*/ 1290566 h 1666924"/>
                              <a:gd name="connsiteX121" fmla="*/ 3084388 w 3739262"/>
                              <a:gd name="connsiteY121" fmla="*/ 467301 h 1666924"/>
                              <a:gd name="connsiteX122" fmla="*/ 3104663 w 3739262"/>
                              <a:gd name="connsiteY122" fmla="*/ 714686 h 1666924"/>
                              <a:gd name="connsiteX123" fmla="*/ 3131021 w 3739262"/>
                              <a:gd name="connsiteY123" fmla="*/ 475412 h 1666924"/>
                              <a:gd name="connsiteX124" fmla="*/ 3169542 w 3739262"/>
                              <a:gd name="connsiteY124" fmla="*/ 937738 h 1666924"/>
                              <a:gd name="connsiteX125" fmla="*/ 3224534 w 3739262"/>
                              <a:gd name="connsiteY125" fmla="*/ 477441 h 1666924"/>
                              <a:gd name="connsiteX126" fmla="*/ 3224285 w 3739262"/>
                              <a:gd name="connsiteY126" fmla="*/ 1239871 h 1666924"/>
                              <a:gd name="connsiteX127" fmla="*/ 3250642 w 3739262"/>
                              <a:gd name="connsiteY127" fmla="*/ 718741 h 1666924"/>
                              <a:gd name="connsiteX128" fmla="*/ 3293218 w 3739262"/>
                              <a:gd name="connsiteY128" fmla="*/ 1069542 h 1666924"/>
                              <a:gd name="connsiteX129" fmla="*/ 3311466 w 3739262"/>
                              <a:gd name="connsiteY129" fmla="*/ 588966 h 1666924"/>
                              <a:gd name="connsiteX130" fmla="*/ 3347961 w 3739262"/>
                              <a:gd name="connsiteY130" fmla="*/ 1026959 h 1666924"/>
                              <a:gd name="connsiteX131" fmla="*/ 3382428 w 3739262"/>
                              <a:gd name="connsiteY131" fmla="*/ 797824 h 1666924"/>
                              <a:gd name="connsiteX132" fmla="*/ 3412840 w 3739262"/>
                              <a:gd name="connsiteY132" fmla="*/ 647771 h 1666924"/>
                              <a:gd name="connsiteX133" fmla="*/ 3422977 w 3739262"/>
                              <a:gd name="connsiteY133" fmla="*/ 1000598 h 1666924"/>
                              <a:gd name="connsiteX134" fmla="*/ 3439197 w 3739262"/>
                              <a:gd name="connsiteY134" fmla="*/ 848517 h 1666924"/>
                              <a:gd name="connsiteX135" fmla="*/ 3483802 w 3739262"/>
                              <a:gd name="connsiteY135" fmla="*/ 676159 h 1666924"/>
                              <a:gd name="connsiteX136" fmla="*/ 3506103 w 3739262"/>
                              <a:gd name="connsiteY136" fmla="*/ 1146596 h 1666924"/>
                              <a:gd name="connsiteX137" fmla="*/ 3739262 w 3739262"/>
                              <a:gd name="connsiteY137" fmla="*/ 1026959 h 1666924"/>
                              <a:gd name="connsiteX0" fmla="*/ 0 w 3739262"/>
                              <a:gd name="connsiteY0" fmla="*/ 770033 h 1666924"/>
                              <a:gd name="connsiteX1" fmla="*/ 23347 w 3739262"/>
                              <a:gd name="connsiteY1" fmla="*/ 824508 h 1666924"/>
                              <a:gd name="connsiteX2" fmla="*/ 52530 w 3739262"/>
                              <a:gd name="connsiteY2" fmla="*/ 752524 h 1666924"/>
                              <a:gd name="connsiteX3" fmla="*/ 79767 w 3739262"/>
                              <a:gd name="connsiteY3" fmla="*/ 826454 h 1666924"/>
                              <a:gd name="connsiteX4" fmla="*/ 105059 w 3739262"/>
                              <a:gd name="connsiteY4" fmla="*/ 756415 h 1666924"/>
                              <a:gd name="connsiteX5" fmla="*/ 147861 w 3739262"/>
                              <a:gd name="connsiteY5" fmla="*/ 871201 h 1666924"/>
                              <a:gd name="connsiteX6" fmla="*/ 192608 w 3739262"/>
                              <a:gd name="connsiteY6" fmla="*/ 690267 h 1666924"/>
                              <a:gd name="connsiteX7" fmla="*/ 217900 w 3739262"/>
                              <a:gd name="connsiteY7" fmla="*/ 777816 h 1666924"/>
                              <a:gd name="connsiteX8" fmla="*/ 241246 w 3739262"/>
                              <a:gd name="connsiteY8" fmla="*/ 770033 h 1666924"/>
                              <a:gd name="connsiteX9" fmla="*/ 252920 w 3739262"/>
                              <a:gd name="connsiteY9" fmla="*/ 824508 h 1666924"/>
                              <a:gd name="connsiteX10" fmla="*/ 247083 w 3739262"/>
                              <a:gd name="connsiteY10" fmla="*/ 873147 h 1666924"/>
                              <a:gd name="connsiteX11" fmla="*/ 272375 w 3739262"/>
                              <a:gd name="connsiteY11" fmla="*/ 908166 h 1666924"/>
                              <a:gd name="connsiteX12" fmla="*/ 272375 w 3739262"/>
                              <a:gd name="connsiteY12" fmla="*/ 950968 h 1666924"/>
                              <a:gd name="connsiteX13" fmla="*/ 299612 w 3739262"/>
                              <a:gd name="connsiteY13" fmla="*/ 875092 h 1666924"/>
                              <a:gd name="connsiteX14" fmla="*/ 324904 w 3739262"/>
                              <a:gd name="connsiteY14" fmla="*/ 915948 h 1666924"/>
                              <a:gd name="connsiteX15" fmla="*/ 324904 w 3739262"/>
                              <a:gd name="connsiteY15" fmla="*/ 970423 h 1666924"/>
                              <a:gd name="connsiteX16" fmla="*/ 344360 w 3739262"/>
                              <a:gd name="connsiteY16" fmla="*/ 1017116 h 1666924"/>
                              <a:gd name="connsiteX17" fmla="*/ 377434 w 3739262"/>
                              <a:gd name="connsiteY17" fmla="*/ 995715 h 1666924"/>
                              <a:gd name="connsiteX18" fmla="*/ 363815 w 3739262"/>
                              <a:gd name="connsiteY18" fmla="*/ 917894 h 1666924"/>
                              <a:gd name="connsiteX19" fmla="*/ 381325 w 3739262"/>
                              <a:gd name="connsiteY19" fmla="*/ 910112 h 1666924"/>
                              <a:gd name="connsiteX20" fmla="*/ 402725 w 3739262"/>
                              <a:gd name="connsiteY20" fmla="*/ 565753 h 1666924"/>
                              <a:gd name="connsiteX21" fmla="*/ 447473 w 3739262"/>
                              <a:gd name="connsiteY21" fmla="*/ 1264199 h 1666924"/>
                              <a:gd name="connsiteX22" fmla="*/ 480547 w 3739262"/>
                              <a:gd name="connsiteY22" fmla="*/ 1030735 h 1666924"/>
                              <a:gd name="connsiteX23" fmla="*/ 494165 w 3739262"/>
                              <a:gd name="connsiteY23" fmla="*/ 1071591 h 1666924"/>
                              <a:gd name="connsiteX24" fmla="*/ 509730 w 3739262"/>
                              <a:gd name="connsiteY24" fmla="*/ 1046299 h 1666924"/>
                              <a:gd name="connsiteX25" fmla="*/ 527240 w 3739262"/>
                              <a:gd name="connsiteY25" fmla="*/ 1163031 h 1666924"/>
                              <a:gd name="connsiteX26" fmla="*/ 589497 w 3739262"/>
                              <a:gd name="connsiteY26" fmla="*/ 176646 h 1666924"/>
                              <a:gd name="connsiteX27" fmla="*/ 618680 w 3739262"/>
                              <a:gd name="connsiteY27" fmla="*/ 419838 h 1666924"/>
                              <a:gd name="connsiteX28" fmla="*/ 638135 w 3739262"/>
                              <a:gd name="connsiteY28" fmla="*/ 330343 h 1666924"/>
                              <a:gd name="connsiteX29" fmla="*/ 661481 w 3739262"/>
                              <a:gd name="connsiteY29" fmla="*/ 1530736 h 1666924"/>
                              <a:gd name="connsiteX30" fmla="*/ 688719 w 3739262"/>
                              <a:gd name="connsiteY30" fmla="*/ 1666924 h 1666924"/>
                              <a:gd name="connsiteX31" fmla="*/ 762649 w 3739262"/>
                              <a:gd name="connsiteY31" fmla="*/ 52132 h 1666924"/>
                              <a:gd name="connsiteX32" fmla="*/ 782104 w 3739262"/>
                              <a:gd name="connsiteY32" fmla="*/ 85206 h 1666924"/>
                              <a:gd name="connsiteX33" fmla="*/ 795723 w 3739262"/>
                              <a:gd name="connsiteY33" fmla="*/ 1612520 h 1666924"/>
                              <a:gd name="connsiteX34" fmla="*/ 842002 w 3739262"/>
                              <a:gd name="connsiteY34" fmla="*/ 29308 h 1666924"/>
                              <a:gd name="connsiteX35" fmla="*/ 862276 w 3739262"/>
                              <a:gd name="connsiteY35" fmla="*/ 925573 h 1666924"/>
                              <a:gd name="connsiteX36" fmla="*/ 884578 w 3739262"/>
                              <a:gd name="connsiteY36" fmla="*/ 380109 h 1666924"/>
                              <a:gd name="connsiteX37" fmla="*/ 908908 w 3739262"/>
                              <a:gd name="connsiteY37" fmla="*/ 256417 h 1666924"/>
                              <a:gd name="connsiteX38" fmla="*/ 947430 w 3739262"/>
                              <a:gd name="connsiteY38" fmla="*/ 895155 h 1666924"/>
                              <a:gd name="connsiteX39" fmla="*/ 994063 w 3739262"/>
                              <a:gd name="connsiteY39" fmla="*/ 532189 h 1666924"/>
                              <a:gd name="connsiteX40" fmla="*/ 1020420 w 3739262"/>
                              <a:gd name="connsiteY40" fmla="*/ 1022904 h 1666924"/>
                              <a:gd name="connsiteX41" fmla="*/ 1052860 w 3739262"/>
                              <a:gd name="connsiteY41" fmla="*/ 666021 h 1666924"/>
                              <a:gd name="connsiteX42" fmla="*/ 1073135 w 3739262"/>
                              <a:gd name="connsiteY42" fmla="*/ 1217567 h 1666924"/>
                              <a:gd name="connsiteX43" fmla="*/ 1105575 w 3739262"/>
                              <a:gd name="connsiteY43" fmla="*/ 791740 h 1666924"/>
                              <a:gd name="connsiteX44" fmla="*/ 1113685 w 3739262"/>
                              <a:gd name="connsiteY44" fmla="*/ 1355454 h 1666924"/>
                              <a:gd name="connsiteX45" fmla="*/ 1160317 w 3739262"/>
                              <a:gd name="connsiteY45" fmla="*/ 284805 h 1666924"/>
                              <a:gd name="connsiteX46" fmla="*/ 1172481 w 3739262"/>
                              <a:gd name="connsiteY46" fmla="*/ 1057375 h 1666924"/>
                              <a:gd name="connsiteX47" fmla="*/ 1206948 w 3739262"/>
                              <a:gd name="connsiteY47" fmla="*/ 347665 h 1666924"/>
                              <a:gd name="connsiteX48" fmla="*/ 1229250 w 3739262"/>
                              <a:gd name="connsiteY48" fmla="*/ 891100 h 1666924"/>
                              <a:gd name="connsiteX49" fmla="*/ 1257634 w 3739262"/>
                              <a:gd name="connsiteY49" fmla="*/ 714686 h 1666924"/>
                              <a:gd name="connsiteX50" fmla="*/ 1277909 w 3739262"/>
                              <a:gd name="connsiteY50" fmla="*/ 1004654 h 1666924"/>
                              <a:gd name="connsiteX51" fmla="*/ 1316431 w 3739262"/>
                              <a:gd name="connsiteY51" fmla="*/ 724825 h 1666924"/>
                              <a:gd name="connsiteX52" fmla="*/ 1336706 w 3739262"/>
                              <a:gd name="connsiteY52" fmla="*/ 1304759 h 1666924"/>
                              <a:gd name="connsiteX53" fmla="*/ 1367119 w 3739262"/>
                              <a:gd name="connsiteY53" fmla="*/ 751185 h 1666924"/>
                              <a:gd name="connsiteX54" fmla="*/ 1385366 w 3739262"/>
                              <a:gd name="connsiteY54" fmla="*/ 923544 h 1666924"/>
                              <a:gd name="connsiteX55" fmla="*/ 1409695 w 3739262"/>
                              <a:gd name="connsiteY55" fmla="*/ 755241 h 1666924"/>
                              <a:gd name="connsiteX56" fmla="*/ 1442135 w 3739262"/>
                              <a:gd name="connsiteY56" fmla="*/ 1329092 h 1666924"/>
                              <a:gd name="connsiteX57" fmla="*/ 1482685 w 3739262"/>
                              <a:gd name="connsiteY57" fmla="*/ 1286510 h 1666924"/>
                              <a:gd name="connsiteX58" fmla="*/ 1511070 w 3739262"/>
                              <a:gd name="connsiteY58" fmla="*/ 416608 h 1666924"/>
                              <a:gd name="connsiteX59" fmla="*/ 1533372 w 3739262"/>
                              <a:gd name="connsiteY59" fmla="*/ 807962 h 1666924"/>
                              <a:gd name="connsiteX60" fmla="*/ 1582031 w 3739262"/>
                              <a:gd name="connsiteY60" fmla="*/ 114474 h 1666924"/>
                              <a:gd name="connsiteX61" fmla="*/ 1594196 w 3739262"/>
                              <a:gd name="connsiteY61" fmla="*/ 1343287 h 1666924"/>
                              <a:gd name="connsiteX62" fmla="*/ 1628662 w 3739262"/>
                              <a:gd name="connsiteY62" fmla="*/ 655882 h 1666924"/>
                              <a:gd name="connsiteX63" fmla="*/ 1655020 w 3739262"/>
                              <a:gd name="connsiteY63" fmla="*/ 1529839 h 1666924"/>
                              <a:gd name="connsiteX64" fmla="*/ 1697596 w 3739262"/>
                              <a:gd name="connsiteY64" fmla="*/ 343609 h 1666924"/>
                              <a:gd name="connsiteX65" fmla="*/ 1721926 w 3739262"/>
                              <a:gd name="connsiteY65" fmla="*/ 728881 h 1666924"/>
                              <a:gd name="connsiteX66" fmla="*/ 1748283 w 3739262"/>
                              <a:gd name="connsiteY66" fmla="*/ 219917 h 1666924"/>
                              <a:gd name="connsiteX67" fmla="*/ 1778695 w 3739262"/>
                              <a:gd name="connsiteY67" fmla="*/ 718741 h 1666924"/>
                              <a:gd name="connsiteX68" fmla="*/ 1790860 w 3739262"/>
                              <a:gd name="connsiteY68" fmla="*/ 475412 h 1666924"/>
                              <a:gd name="connsiteX69" fmla="*/ 1823300 w 3739262"/>
                              <a:gd name="connsiteY69" fmla="*/ 505828 h 1666924"/>
                              <a:gd name="connsiteX70" fmla="*/ 1825327 w 3739262"/>
                              <a:gd name="connsiteY70" fmla="*/ 872850 h 1666924"/>
                              <a:gd name="connsiteX71" fmla="*/ 1867904 w 3739262"/>
                              <a:gd name="connsiteY71" fmla="*/ 345637 h 1666924"/>
                              <a:gd name="connsiteX72" fmla="*/ 1884124 w 3739262"/>
                              <a:gd name="connsiteY72" fmla="*/ 1085764 h 1666924"/>
                              <a:gd name="connsiteX73" fmla="*/ 1920619 w 3739262"/>
                              <a:gd name="connsiteY73" fmla="*/ 775518 h 1666924"/>
                              <a:gd name="connsiteX74" fmla="*/ 1944949 w 3739262"/>
                              <a:gd name="connsiteY74" fmla="*/ 1335176 h 1666924"/>
                              <a:gd name="connsiteX75" fmla="*/ 1979415 w 3739262"/>
                              <a:gd name="connsiteY75" fmla="*/ 846490 h 1666924"/>
                              <a:gd name="connsiteX76" fmla="*/ 2009827 w 3739262"/>
                              <a:gd name="connsiteY76" fmla="*/ 962071 h 1666924"/>
                              <a:gd name="connsiteX77" fmla="*/ 2019964 w 3739262"/>
                              <a:gd name="connsiteY77" fmla="*/ 759296 h 1666924"/>
                              <a:gd name="connsiteX78" fmla="*/ 2040239 w 3739262"/>
                              <a:gd name="connsiteY78" fmla="*/ 769436 h 1666924"/>
                              <a:gd name="connsiteX79" fmla="*/ 2058486 w 3739262"/>
                              <a:gd name="connsiteY79" fmla="*/ 757269 h 1666924"/>
                              <a:gd name="connsiteX80" fmla="*/ 2080789 w 3739262"/>
                              <a:gd name="connsiteY80" fmla="*/ 980321 h 1666924"/>
                              <a:gd name="connsiteX81" fmla="*/ 2105118 w 3739262"/>
                              <a:gd name="connsiteY81" fmla="*/ 680215 h 1666924"/>
                              <a:gd name="connsiteX82" fmla="*/ 2127420 w 3739262"/>
                              <a:gd name="connsiteY82" fmla="*/ 907322 h 1666924"/>
                              <a:gd name="connsiteX83" fmla="*/ 2147695 w 3739262"/>
                              <a:gd name="connsiteY83" fmla="*/ 755241 h 1666924"/>
                              <a:gd name="connsiteX84" fmla="*/ 2178107 w 3739262"/>
                              <a:gd name="connsiteY84" fmla="*/ 964099 h 1666924"/>
                              <a:gd name="connsiteX85" fmla="*/ 2190272 w 3739262"/>
                              <a:gd name="connsiteY85" fmla="*/ 759296 h 1666924"/>
                              <a:gd name="connsiteX86" fmla="*/ 2210547 w 3739262"/>
                              <a:gd name="connsiteY86" fmla="*/ 850546 h 1666924"/>
                              <a:gd name="connsiteX87" fmla="*/ 2226767 w 3739262"/>
                              <a:gd name="connsiteY87" fmla="*/ 795796 h 1666924"/>
                              <a:gd name="connsiteX88" fmla="*/ 2259206 w 3739262"/>
                              <a:gd name="connsiteY88" fmla="*/ 846490 h 1666924"/>
                              <a:gd name="connsiteX89" fmla="*/ 2281509 w 3739262"/>
                              <a:gd name="connsiteY89" fmla="*/ 686297 h 1666924"/>
                              <a:gd name="connsiteX90" fmla="*/ 2313949 w 3739262"/>
                              <a:gd name="connsiteY90" fmla="*/ 876906 h 1666924"/>
                              <a:gd name="connsiteX91" fmla="*/ 2324086 w 3739262"/>
                              <a:gd name="connsiteY91" fmla="*/ 783629 h 1666924"/>
                              <a:gd name="connsiteX92" fmla="*/ 2342332 w 3739262"/>
                              <a:gd name="connsiteY92" fmla="*/ 803907 h 1666924"/>
                              <a:gd name="connsiteX93" fmla="*/ 2366662 w 3739262"/>
                              <a:gd name="connsiteY93" fmla="*/ 793769 h 1666924"/>
                              <a:gd name="connsiteX94" fmla="*/ 2390992 w 3739262"/>
                              <a:gd name="connsiteY94" fmla="*/ 1067513 h 1666924"/>
                              <a:gd name="connsiteX95" fmla="*/ 2413295 w 3739262"/>
                              <a:gd name="connsiteY95" fmla="*/ 722797 h 1666924"/>
                              <a:gd name="connsiteX96" fmla="*/ 2435597 w 3739262"/>
                              <a:gd name="connsiteY96" fmla="*/ 876906 h 1666924"/>
                              <a:gd name="connsiteX97" fmla="*/ 2463981 w 3739262"/>
                              <a:gd name="connsiteY97" fmla="*/ 653854 h 1666924"/>
                              <a:gd name="connsiteX98" fmla="*/ 2492366 w 3739262"/>
                              <a:gd name="connsiteY98" fmla="*/ 935710 h 1666924"/>
                              <a:gd name="connsiteX99" fmla="*/ 2520750 w 3739262"/>
                              <a:gd name="connsiteY99" fmla="*/ 728881 h 1666924"/>
                              <a:gd name="connsiteX100" fmla="*/ 2563327 w 3739262"/>
                              <a:gd name="connsiteY100" fmla="*/ 907322 h 1666924"/>
                              <a:gd name="connsiteX101" fmla="*/ 2587657 w 3739262"/>
                              <a:gd name="connsiteY101" fmla="*/ 805935 h 1666924"/>
                              <a:gd name="connsiteX102" fmla="*/ 2599821 w 3739262"/>
                              <a:gd name="connsiteY102" fmla="*/ 974238 h 1666924"/>
                              <a:gd name="connsiteX103" fmla="*/ 2640371 w 3739262"/>
                              <a:gd name="connsiteY103" fmla="*/ 793769 h 1666924"/>
                              <a:gd name="connsiteX104" fmla="*/ 2662674 w 3739262"/>
                              <a:gd name="connsiteY104" fmla="*/ 970182 h 1666924"/>
                              <a:gd name="connsiteX105" fmla="*/ 2680921 w 3739262"/>
                              <a:gd name="connsiteY105" fmla="*/ 899211 h 1666924"/>
                              <a:gd name="connsiteX106" fmla="*/ 2701196 w 3739262"/>
                              <a:gd name="connsiteY106" fmla="*/ 998571 h 1666924"/>
                              <a:gd name="connsiteX107" fmla="*/ 2755938 w 3739262"/>
                              <a:gd name="connsiteY107" fmla="*/ 686297 h 1666924"/>
                              <a:gd name="connsiteX108" fmla="*/ 2788378 w 3739262"/>
                              <a:gd name="connsiteY108" fmla="*/ 899211 h 1666924"/>
                              <a:gd name="connsiteX109" fmla="*/ 2810681 w 3739262"/>
                              <a:gd name="connsiteY109" fmla="*/ 647771 h 1666924"/>
                              <a:gd name="connsiteX110" fmla="*/ 2845148 w 3739262"/>
                              <a:gd name="connsiteY110" fmla="*/ 734963 h 1666924"/>
                              <a:gd name="connsiteX111" fmla="*/ 2877588 w 3739262"/>
                              <a:gd name="connsiteY111" fmla="*/ 708603 h 1666924"/>
                              <a:gd name="connsiteX112" fmla="*/ 2893808 w 3739262"/>
                              <a:gd name="connsiteY112" fmla="*/ 907322 h 1666924"/>
                              <a:gd name="connsiteX113" fmla="*/ 2932329 w 3739262"/>
                              <a:gd name="connsiteY113" fmla="*/ 836351 h 1666924"/>
                              <a:gd name="connsiteX114" fmla="*/ 2954632 w 3739262"/>
                              <a:gd name="connsiteY114" fmla="*/ 874878 h 1666924"/>
                              <a:gd name="connsiteX115" fmla="*/ 2987071 w 3739262"/>
                              <a:gd name="connsiteY115" fmla="*/ 402413 h 1666924"/>
                              <a:gd name="connsiteX116" fmla="*/ 3007346 w 3739262"/>
                              <a:gd name="connsiteY116" fmla="*/ 812018 h 1666924"/>
                              <a:gd name="connsiteX117" fmla="*/ 3031676 w 3739262"/>
                              <a:gd name="connsiteY117" fmla="*/ 753214 h 1666924"/>
                              <a:gd name="connsiteX118" fmla="*/ 3035730 w 3739262"/>
                              <a:gd name="connsiteY118" fmla="*/ 878933 h 1666924"/>
                              <a:gd name="connsiteX119" fmla="*/ 3049922 w 3739262"/>
                              <a:gd name="connsiteY119" fmla="*/ 820129 h 1666924"/>
                              <a:gd name="connsiteX120" fmla="*/ 3062087 w 3739262"/>
                              <a:gd name="connsiteY120" fmla="*/ 1290566 h 1666924"/>
                              <a:gd name="connsiteX121" fmla="*/ 3084388 w 3739262"/>
                              <a:gd name="connsiteY121" fmla="*/ 467301 h 1666924"/>
                              <a:gd name="connsiteX122" fmla="*/ 3104663 w 3739262"/>
                              <a:gd name="connsiteY122" fmla="*/ 714686 h 1666924"/>
                              <a:gd name="connsiteX123" fmla="*/ 3131021 w 3739262"/>
                              <a:gd name="connsiteY123" fmla="*/ 475412 h 1666924"/>
                              <a:gd name="connsiteX124" fmla="*/ 3169542 w 3739262"/>
                              <a:gd name="connsiteY124" fmla="*/ 937738 h 1666924"/>
                              <a:gd name="connsiteX125" fmla="*/ 3224534 w 3739262"/>
                              <a:gd name="connsiteY125" fmla="*/ 477441 h 1666924"/>
                              <a:gd name="connsiteX126" fmla="*/ 3224285 w 3739262"/>
                              <a:gd name="connsiteY126" fmla="*/ 1239871 h 1666924"/>
                              <a:gd name="connsiteX127" fmla="*/ 3250642 w 3739262"/>
                              <a:gd name="connsiteY127" fmla="*/ 718741 h 1666924"/>
                              <a:gd name="connsiteX128" fmla="*/ 3293218 w 3739262"/>
                              <a:gd name="connsiteY128" fmla="*/ 1069542 h 1666924"/>
                              <a:gd name="connsiteX129" fmla="*/ 3311466 w 3739262"/>
                              <a:gd name="connsiteY129" fmla="*/ 588966 h 1666924"/>
                              <a:gd name="connsiteX130" fmla="*/ 3347961 w 3739262"/>
                              <a:gd name="connsiteY130" fmla="*/ 1026959 h 1666924"/>
                              <a:gd name="connsiteX131" fmla="*/ 3382428 w 3739262"/>
                              <a:gd name="connsiteY131" fmla="*/ 797824 h 1666924"/>
                              <a:gd name="connsiteX132" fmla="*/ 3412840 w 3739262"/>
                              <a:gd name="connsiteY132" fmla="*/ 647771 h 1666924"/>
                              <a:gd name="connsiteX133" fmla="*/ 3422977 w 3739262"/>
                              <a:gd name="connsiteY133" fmla="*/ 1000598 h 1666924"/>
                              <a:gd name="connsiteX134" fmla="*/ 3439197 w 3739262"/>
                              <a:gd name="connsiteY134" fmla="*/ 848517 h 1666924"/>
                              <a:gd name="connsiteX135" fmla="*/ 3483802 w 3739262"/>
                              <a:gd name="connsiteY135" fmla="*/ 676159 h 1666924"/>
                              <a:gd name="connsiteX136" fmla="*/ 3739262 w 3739262"/>
                              <a:gd name="connsiteY136" fmla="*/ 1026959 h 1666924"/>
                              <a:gd name="connsiteX0" fmla="*/ 0 w 3739262"/>
                              <a:gd name="connsiteY0" fmla="*/ 770033 h 1666924"/>
                              <a:gd name="connsiteX1" fmla="*/ 23347 w 3739262"/>
                              <a:gd name="connsiteY1" fmla="*/ 824508 h 1666924"/>
                              <a:gd name="connsiteX2" fmla="*/ 52530 w 3739262"/>
                              <a:gd name="connsiteY2" fmla="*/ 752524 h 1666924"/>
                              <a:gd name="connsiteX3" fmla="*/ 79767 w 3739262"/>
                              <a:gd name="connsiteY3" fmla="*/ 826454 h 1666924"/>
                              <a:gd name="connsiteX4" fmla="*/ 105059 w 3739262"/>
                              <a:gd name="connsiteY4" fmla="*/ 756415 h 1666924"/>
                              <a:gd name="connsiteX5" fmla="*/ 147861 w 3739262"/>
                              <a:gd name="connsiteY5" fmla="*/ 871201 h 1666924"/>
                              <a:gd name="connsiteX6" fmla="*/ 192608 w 3739262"/>
                              <a:gd name="connsiteY6" fmla="*/ 690267 h 1666924"/>
                              <a:gd name="connsiteX7" fmla="*/ 217900 w 3739262"/>
                              <a:gd name="connsiteY7" fmla="*/ 777816 h 1666924"/>
                              <a:gd name="connsiteX8" fmla="*/ 241246 w 3739262"/>
                              <a:gd name="connsiteY8" fmla="*/ 770033 h 1666924"/>
                              <a:gd name="connsiteX9" fmla="*/ 252920 w 3739262"/>
                              <a:gd name="connsiteY9" fmla="*/ 824508 h 1666924"/>
                              <a:gd name="connsiteX10" fmla="*/ 247083 w 3739262"/>
                              <a:gd name="connsiteY10" fmla="*/ 873147 h 1666924"/>
                              <a:gd name="connsiteX11" fmla="*/ 272375 w 3739262"/>
                              <a:gd name="connsiteY11" fmla="*/ 908166 h 1666924"/>
                              <a:gd name="connsiteX12" fmla="*/ 272375 w 3739262"/>
                              <a:gd name="connsiteY12" fmla="*/ 950968 h 1666924"/>
                              <a:gd name="connsiteX13" fmla="*/ 299612 w 3739262"/>
                              <a:gd name="connsiteY13" fmla="*/ 875092 h 1666924"/>
                              <a:gd name="connsiteX14" fmla="*/ 324904 w 3739262"/>
                              <a:gd name="connsiteY14" fmla="*/ 915948 h 1666924"/>
                              <a:gd name="connsiteX15" fmla="*/ 324904 w 3739262"/>
                              <a:gd name="connsiteY15" fmla="*/ 970423 h 1666924"/>
                              <a:gd name="connsiteX16" fmla="*/ 344360 w 3739262"/>
                              <a:gd name="connsiteY16" fmla="*/ 1017116 h 1666924"/>
                              <a:gd name="connsiteX17" fmla="*/ 377434 w 3739262"/>
                              <a:gd name="connsiteY17" fmla="*/ 995715 h 1666924"/>
                              <a:gd name="connsiteX18" fmla="*/ 363815 w 3739262"/>
                              <a:gd name="connsiteY18" fmla="*/ 917894 h 1666924"/>
                              <a:gd name="connsiteX19" fmla="*/ 381325 w 3739262"/>
                              <a:gd name="connsiteY19" fmla="*/ 910112 h 1666924"/>
                              <a:gd name="connsiteX20" fmla="*/ 402725 w 3739262"/>
                              <a:gd name="connsiteY20" fmla="*/ 565753 h 1666924"/>
                              <a:gd name="connsiteX21" fmla="*/ 447473 w 3739262"/>
                              <a:gd name="connsiteY21" fmla="*/ 1264199 h 1666924"/>
                              <a:gd name="connsiteX22" fmla="*/ 480547 w 3739262"/>
                              <a:gd name="connsiteY22" fmla="*/ 1030735 h 1666924"/>
                              <a:gd name="connsiteX23" fmla="*/ 494165 w 3739262"/>
                              <a:gd name="connsiteY23" fmla="*/ 1071591 h 1666924"/>
                              <a:gd name="connsiteX24" fmla="*/ 509730 w 3739262"/>
                              <a:gd name="connsiteY24" fmla="*/ 1046299 h 1666924"/>
                              <a:gd name="connsiteX25" fmla="*/ 527240 w 3739262"/>
                              <a:gd name="connsiteY25" fmla="*/ 1163031 h 1666924"/>
                              <a:gd name="connsiteX26" fmla="*/ 589497 w 3739262"/>
                              <a:gd name="connsiteY26" fmla="*/ 176646 h 1666924"/>
                              <a:gd name="connsiteX27" fmla="*/ 618680 w 3739262"/>
                              <a:gd name="connsiteY27" fmla="*/ 419838 h 1666924"/>
                              <a:gd name="connsiteX28" fmla="*/ 638135 w 3739262"/>
                              <a:gd name="connsiteY28" fmla="*/ 330343 h 1666924"/>
                              <a:gd name="connsiteX29" fmla="*/ 661481 w 3739262"/>
                              <a:gd name="connsiteY29" fmla="*/ 1530736 h 1666924"/>
                              <a:gd name="connsiteX30" fmla="*/ 688719 w 3739262"/>
                              <a:gd name="connsiteY30" fmla="*/ 1666924 h 1666924"/>
                              <a:gd name="connsiteX31" fmla="*/ 762649 w 3739262"/>
                              <a:gd name="connsiteY31" fmla="*/ 52132 h 1666924"/>
                              <a:gd name="connsiteX32" fmla="*/ 782104 w 3739262"/>
                              <a:gd name="connsiteY32" fmla="*/ 85206 h 1666924"/>
                              <a:gd name="connsiteX33" fmla="*/ 795723 w 3739262"/>
                              <a:gd name="connsiteY33" fmla="*/ 1612520 h 1666924"/>
                              <a:gd name="connsiteX34" fmla="*/ 842002 w 3739262"/>
                              <a:gd name="connsiteY34" fmla="*/ 29308 h 1666924"/>
                              <a:gd name="connsiteX35" fmla="*/ 862276 w 3739262"/>
                              <a:gd name="connsiteY35" fmla="*/ 925573 h 1666924"/>
                              <a:gd name="connsiteX36" fmla="*/ 884578 w 3739262"/>
                              <a:gd name="connsiteY36" fmla="*/ 380109 h 1666924"/>
                              <a:gd name="connsiteX37" fmla="*/ 908908 w 3739262"/>
                              <a:gd name="connsiteY37" fmla="*/ 256417 h 1666924"/>
                              <a:gd name="connsiteX38" fmla="*/ 947430 w 3739262"/>
                              <a:gd name="connsiteY38" fmla="*/ 895155 h 1666924"/>
                              <a:gd name="connsiteX39" fmla="*/ 994063 w 3739262"/>
                              <a:gd name="connsiteY39" fmla="*/ 532189 h 1666924"/>
                              <a:gd name="connsiteX40" fmla="*/ 1020420 w 3739262"/>
                              <a:gd name="connsiteY40" fmla="*/ 1022904 h 1666924"/>
                              <a:gd name="connsiteX41" fmla="*/ 1052860 w 3739262"/>
                              <a:gd name="connsiteY41" fmla="*/ 666021 h 1666924"/>
                              <a:gd name="connsiteX42" fmla="*/ 1073135 w 3739262"/>
                              <a:gd name="connsiteY42" fmla="*/ 1217567 h 1666924"/>
                              <a:gd name="connsiteX43" fmla="*/ 1105575 w 3739262"/>
                              <a:gd name="connsiteY43" fmla="*/ 791740 h 1666924"/>
                              <a:gd name="connsiteX44" fmla="*/ 1113685 w 3739262"/>
                              <a:gd name="connsiteY44" fmla="*/ 1355454 h 1666924"/>
                              <a:gd name="connsiteX45" fmla="*/ 1160317 w 3739262"/>
                              <a:gd name="connsiteY45" fmla="*/ 284805 h 1666924"/>
                              <a:gd name="connsiteX46" fmla="*/ 1172481 w 3739262"/>
                              <a:gd name="connsiteY46" fmla="*/ 1057375 h 1666924"/>
                              <a:gd name="connsiteX47" fmla="*/ 1206948 w 3739262"/>
                              <a:gd name="connsiteY47" fmla="*/ 347665 h 1666924"/>
                              <a:gd name="connsiteX48" fmla="*/ 1229250 w 3739262"/>
                              <a:gd name="connsiteY48" fmla="*/ 891100 h 1666924"/>
                              <a:gd name="connsiteX49" fmla="*/ 1257634 w 3739262"/>
                              <a:gd name="connsiteY49" fmla="*/ 714686 h 1666924"/>
                              <a:gd name="connsiteX50" fmla="*/ 1277909 w 3739262"/>
                              <a:gd name="connsiteY50" fmla="*/ 1004654 h 1666924"/>
                              <a:gd name="connsiteX51" fmla="*/ 1316431 w 3739262"/>
                              <a:gd name="connsiteY51" fmla="*/ 724825 h 1666924"/>
                              <a:gd name="connsiteX52" fmla="*/ 1336706 w 3739262"/>
                              <a:gd name="connsiteY52" fmla="*/ 1304759 h 1666924"/>
                              <a:gd name="connsiteX53" fmla="*/ 1367119 w 3739262"/>
                              <a:gd name="connsiteY53" fmla="*/ 751185 h 1666924"/>
                              <a:gd name="connsiteX54" fmla="*/ 1385366 w 3739262"/>
                              <a:gd name="connsiteY54" fmla="*/ 923544 h 1666924"/>
                              <a:gd name="connsiteX55" fmla="*/ 1409695 w 3739262"/>
                              <a:gd name="connsiteY55" fmla="*/ 755241 h 1666924"/>
                              <a:gd name="connsiteX56" fmla="*/ 1442135 w 3739262"/>
                              <a:gd name="connsiteY56" fmla="*/ 1329092 h 1666924"/>
                              <a:gd name="connsiteX57" fmla="*/ 1482685 w 3739262"/>
                              <a:gd name="connsiteY57" fmla="*/ 1286510 h 1666924"/>
                              <a:gd name="connsiteX58" fmla="*/ 1511070 w 3739262"/>
                              <a:gd name="connsiteY58" fmla="*/ 416608 h 1666924"/>
                              <a:gd name="connsiteX59" fmla="*/ 1533372 w 3739262"/>
                              <a:gd name="connsiteY59" fmla="*/ 807962 h 1666924"/>
                              <a:gd name="connsiteX60" fmla="*/ 1582031 w 3739262"/>
                              <a:gd name="connsiteY60" fmla="*/ 114474 h 1666924"/>
                              <a:gd name="connsiteX61" fmla="*/ 1594196 w 3739262"/>
                              <a:gd name="connsiteY61" fmla="*/ 1343287 h 1666924"/>
                              <a:gd name="connsiteX62" fmla="*/ 1628662 w 3739262"/>
                              <a:gd name="connsiteY62" fmla="*/ 655882 h 1666924"/>
                              <a:gd name="connsiteX63" fmla="*/ 1655020 w 3739262"/>
                              <a:gd name="connsiteY63" fmla="*/ 1529839 h 1666924"/>
                              <a:gd name="connsiteX64" fmla="*/ 1697596 w 3739262"/>
                              <a:gd name="connsiteY64" fmla="*/ 343609 h 1666924"/>
                              <a:gd name="connsiteX65" fmla="*/ 1721926 w 3739262"/>
                              <a:gd name="connsiteY65" fmla="*/ 728881 h 1666924"/>
                              <a:gd name="connsiteX66" fmla="*/ 1748283 w 3739262"/>
                              <a:gd name="connsiteY66" fmla="*/ 219917 h 1666924"/>
                              <a:gd name="connsiteX67" fmla="*/ 1778695 w 3739262"/>
                              <a:gd name="connsiteY67" fmla="*/ 718741 h 1666924"/>
                              <a:gd name="connsiteX68" fmla="*/ 1790860 w 3739262"/>
                              <a:gd name="connsiteY68" fmla="*/ 475412 h 1666924"/>
                              <a:gd name="connsiteX69" fmla="*/ 1823300 w 3739262"/>
                              <a:gd name="connsiteY69" fmla="*/ 505828 h 1666924"/>
                              <a:gd name="connsiteX70" fmla="*/ 1825327 w 3739262"/>
                              <a:gd name="connsiteY70" fmla="*/ 872850 h 1666924"/>
                              <a:gd name="connsiteX71" fmla="*/ 1867904 w 3739262"/>
                              <a:gd name="connsiteY71" fmla="*/ 345637 h 1666924"/>
                              <a:gd name="connsiteX72" fmla="*/ 1884124 w 3739262"/>
                              <a:gd name="connsiteY72" fmla="*/ 1085764 h 1666924"/>
                              <a:gd name="connsiteX73" fmla="*/ 1920619 w 3739262"/>
                              <a:gd name="connsiteY73" fmla="*/ 775518 h 1666924"/>
                              <a:gd name="connsiteX74" fmla="*/ 1944949 w 3739262"/>
                              <a:gd name="connsiteY74" fmla="*/ 1335176 h 1666924"/>
                              <a:gd name="connsiteX75" fmla="*/ 1979415 w 3739262"/>
                              <a:gd name="connsiteY75" fmla="*/ 846490 h 1666924"/>
                              <a:gd name="connsiteX76" fmla="*/ 2009827 w 3739262"/>
                              <a:gd name="connsiteY76" fmla="*/ 962071 h 1666924"/>
                              <a:gd name="connsiteX77" fmla="*/ 2019964 w 3739262"/>
                              <a:gd name="connsiteY77" fmla="*/ 759296 h 1666924"/>
                              <a:gd name="connsiteX78" fmla="*/ 2040239 w 3739262"/>
                              <a:gd name="connsiteY78" fmla="*/ 769436 h 1666924"/>
                              <a:gd name="connsiteX79" fmla="*/ 2058486 w 3739262"/>
                              <a:gd name="connsiteY79" fmla="*/ 757269 h 1666924"/>
                              <a:gd name="connsiteX80" fmla="*/ 2080789 w 3739262"/>
                              <a:gd name="connsiteY80" fmla="*/ 980321 h 1666924"/>
                              <a:gd name="connsiteX81" fmla="*/ 2105118 w 3739262"/>
                              <a:gd name="connsiteY81" fmla="*/ 680215 h 1666924"/>
                              <a:gd name="connsiteX82" fmla="*/ 2127420 w 3739262"/>
                              <a:gd name="connsiteY82" fmla="*/ 907322 h 1666924"/>
                              <a:gd name="connsiteX83" fmla="*/ 2147695 w 3739262"/>
                              <a:gd name="connsiteY83" fmla="*/ 755241 h 1666924"/>
                              <a:gd name="connsiteX84" fmla="*/ 2178107 w 3739262"/>
                              <a:gd name="connsiteY84" fmla="*/ 964099 h 1666924"/>
                              <a:gd name="connsiteX85" fmla="*/ 2190272 w 3739262"/>
                              <a:gd name="connsiteY85" fmla="*/ 759296 h 1666924"/>
                              <a:gd name="connsiteX86" fmla="*/ 2210547 w 3739262"/>
                              <a:gd name="connsiteY86" fmla="*/ 850546 h 1666924"/>
                              <a:gd name="connsiteX87" fmla="*/ 2226767 w 3739262"/>
                              <a:gd name="connsiteY87" fmla="*/ 795796 h 1666924"/>
                              <a:gd name="connsiteX88" fmla="*/ 2259206 w 3739262"/>
                              <a:gd name="connsiteY88" fmla="*/ 846490 h 1666924"/>
                              <a:gd name="connsiteX89" fmla="*/ 2281509 w 3739262"/>
                              <a:gd name="connsiteY89" fmla="*/ 686297 h 1666924"/>
                              <a:gd name="connsiteX90" fmla="*/ 2313949 w 3739262"/>
                              <a:gd name="connsiteY90" fmla="*/ 876906 h 1666924"/>
                              <a:gd name="connsiteX91" fmla="*/ 2324086 w 3739262"/>
                              <a:gd name="connsiteY91" fmla="*/ 783629 h 1666924"/>
                              <a:gd name="connsiteX92" fmla="*/ 2342332 w 3739262"/>
                              <a:gd name="connsiteY92" fmla="*/ 803907 h 1666924"/>
                              <a:gd name="connsiteX93" fmla="*/ 2366662 w 3739262"/>
                              <a:gd name="connsiteY93" fmla="*/ 793769 h 1666924"/>
                              <a:gd name="connsiteX94" fmla="*/ 2390992 w 3739262"/>
                              <a:gd name="connsiteY94" fmla="*/ 1067513 h 1666924"/>
                              <a:gd name="connsiteX95" fmla="*/ 2413295 w 3739262"/>
                              <a:gd name="connsiteY95" fmla="*/ 722797 h 1666924"/>
                              <a:gd name="connsiteX96" fmla="*/ 2435597 w 3739262"/>
                              <a:gd name="connsiteY96" fmla="*/ 876906 h 1666924"/>
                              <a:gd name="connsiteX97" fmla="*/ 2463981 w 3739262"/>
                              <a:gd name="connsiteY97" fmla="*/ 653854 h 1666924"/>
                              <a:gd name="connsiteX98" fmla="*/ 2492366 w 3739262"/>
                              <a:gd name="connsiteY98" fmla="*/ 935710 h 1666924"/>
                              <a:gd name="connsiteX99" fmla="*/ 2520750 w 3739262"/>
                              <a:gd name="connsiteY99" fmla="*/ 728881 h 1666924"/>
                              <a:gd name="connsiteX100" fmla="*/ 2563327 w 3739262"/>
                              <a:gd name="connsiteY100" fmla="*/ 907322 h 1666924"/>
                              <a:gd name="connsiteX101" fmla="*/ 2587657 w 3739262"/>
                              <a:gd name="connsiteY101" fmla="*/ 805935 h 1666924"/>
                              <a:gd name="connsiteX102" fmla="*/ 2599821 w 3739262"/>
                              <a:gd name="connsiteY102" fmla="*/ 974238 h 1666924"/>
                              <a:gd name="connsiteX103" fmla="*/ 2640371 w 3739262"/>
                              <a:gd name="connsiteY103" fmla="*/ 793769 h 1666924"/>
                              <a:gd name="connsiteX104" fmla="*/ 2662674 w 3739262"/>
                              <a:gd name="connsiteY104" fmla="*/ 970182 h 1666924"/>
                              <a:gd name="connsiteX105" fmla="*/ 2680921 w 3739262"/>
                              <a:gd name="connsiteY105" fmla="*/ 899211 h 1666924"/>
                              <a:gd name="connsiteX106" fmla="*/ 2701196 w 3739262"/>
                              <a:gd name="connsiteY106" fmla="*/ 998571 h 1666924"/>
                              <a:gd name="connsiteX107" fmla="*/ 2755938 w 3739262"/>
                              <a:gd name="connsiteY107" fmla="*/ 686297 h 1666924"/>
                              <a:gd name="connsiteX108" fmla="*/ 2788378 w 3739262"/>
                              <a:gd name="connsiteY108" fmla="*/ 899211 h 1666924"/>
                              <a:gd name="connsiteX109" fmla="*/ 2810681 w 3739262"/>
                              <a:gd name="connsiteY109" fmla="*/ 647771 h 1666924"/>
                              <a:gd name="connsiteX110" fmla="*/ 2845148 w 3739262"/>
                              <a:gd name="connsiteY110" fmla="*/ 734963 h 1666924"/>
                              <a:gd name="connsiteX111" fmla="*/ 2877588 w 3739262"/>
                              <a:gd name="connsiteY111" fmla="*/ 708603 h 1666924"/>
                              <a:gd name="connsiteX112" fmla="*/ 2893808 w 3739262"/>
                              <a:gd name="connsiteY112" fmla="*/ 907322 h 1666924"/>
                              <a:gd name="connsiteX113" fmla="*/ 2932329 w 3739262"/>
                              <a:gd name="connsiteY113" fmla="*/ 836351 h 1666924"/>
                              <a:gd name="connsiteX114" fmla="*/ 2954632 w 3739262"/>
                              <a:gd name="connsiteY114" fmla="*/ 874878 h 1666924"/>
                              <a:gd name="connsiteX115" fmla="*/ 2987071 w 3739262"/>
                              <a:gd name="connsiteY115" fmla="*/ 402413 h 1666924"/>
                              <a:gd name="connsiteX116" fmla="*/ 3007346 w 3739262"/>
                              <a:gd name="connsiteY116" fmla="*/ 812018 h 1666924"/>
                              <a:gd name="connsiteX117" fmla="*/ 3031676 w 3739262"/>
                              <a:gd name="connsiteY117" fmla="*/ 753214 h 1666924"/>
                              <a:gd name="connsiteX118" fmla="*/ 3035730 w 3739262"/>
                              <a:gd name="connsiteY118" fmla="*/ 878933 h 1666924"/>
                              <a:gd name="connsiteX119" fmla="*/ 3049922 w 3739262"/>
                              <a:gd name="connsiteY119" fmla="*/ 820129 h 1666924"/>
                              <a:gd name="connsiteX120" fmla="*/ 3062087 w 3739262"/>
                              <a:gd name="connsiteY120" fmla="*/ 1290566 h 1666924"/>
                              <a:gd name="connsiteX121" fmla="*/ 3084388 w 3739262"/>
                              <a:gd name="connsiteY121" fmla="*/ 467301 h 1666924"/>
                              <a:gd name="connsiteX122" fmla="*/ 3104663 w 3739262"/>
                              <a:gd name="connsiteY122" fmla="*/ 714686 h 1666924"/>
                              <a:gd name="connsiteX123" fmla="*/ 3131021 w 3739262"/>
                              <a:gd name="connsiteY123" fmla="*/ 475412 h 1666924"/>
                              <a:gd name="connsiteX124" fmla="*/ 3169542 w 3739262"/>
                              <a:gd name="connsiteY124" fmla="*/ 937738 h 1666924"/>
                              <a:gd name="connsiteX125" fmla="*/ 3224534 w 3739262"/>
                              <a:gd name="connsiteY125" fmla="*/ 477441 h 1666924"/>
                              <a:gd name="connsiteX126" fmla="*/ 3224285 w 3739262"/>
                              <a:gd name="connsiteY126" fmla="*/ 1239871 h 1666924"/>
                              <a:gd name="connsiteX127" fmla="*/ 3250642 w 3739262"/>
                              <a:gd name="connsiteY127" fmla="*/ 718741 h 1666924"/>
                              <a:gd name="connsiteX128" fmla="*/ 3293218 w 3739262"/>
                              <a:gd name="connsiteY128" fmla="*/ 1069542 h 1666924"/>
                              <a:gd name="connsiteX129" fmla="*/ 3311466 w 3739262"/>
                              <a:gd name="connsiteY129" fmla="*/ 588966 h 1666924"/>
                              <a:gd name="connsiteX130" fmla="*/ 3347961 w 3739262"/>
                              <a:gd name="connsiteY130" fmla="*/ 1026959 h 1666924"/>
                              <a:gd name="connsiteX131" fmla="*/ 3382428 w 3739262"/>
                              <a:gd name="connsiteY131" fmla="*/ 797824 h 1666924"/>
                              <a:gd name="connsiteX132" fmla="*/ 3412840 w 3739262"/>
                              <a:gd name="connsiteY132" fmla="*/ 647771 h 1666924"/>
                              <a:gd name="connsiteX133" fmla="*/ 3422977 w 3739262"/>
                              <a:gd name="connsiteY133" fmla="*/ 1000598 h 1666924"/>
                              <a:gd name="connsiteX134" fmla="*/ 3439197 w 3739262"/>
                              <a:gd name="connsiteY134" fmla="*/ 848517 h 1666924"/>
                              <a:gd name="connsiteX135" fmla="*/ 3739262 w 3739262"/>
                              <a:gd name="connsiteY135" fmla="*/ 1026959 h 1666924"/>
                              <a:gd name="connsiteX0" fmla="*/ 0 w 3739262"/>
                              <a:gd name="connsiteY0" fmla="*/ 770033 h 1666924"/>
                              <a:gd name="connsiteX1" fmla="*/ 23347 w 3739262"/>
                              <a:gd name="connsiteY1" fmla="*/ 824508 h 1666924"/>
                              <a:gd name="connsiteX2" fmla="*/ 52530 w 3739262"/>
                              <a:gd name="connsiteY2" fmla="*/ 752524 h 1666924"/>
                              <a:gd name="connsiteX3" fmla="*/ 79767 w 3739262"/>
                              <a:gd name="connsiteY3" fmla="*/ 826454 h 1666924"/>
                              <a:gd name="connsiteX4" fmla="*/ 105059 w 3739262"/>
                              <a:gd name="connsiteY4" fmla="*/ 756415 h 1666924"/>
                              <a:gd name="connsiteX5" fmla="*/ 147861 w 3739262"/>
                              <a:gd name="connsiteY5" fmla="*/ 871201 h 1666924"/>
                              <a:gd name="connsiteX6" fmla="*/ 192608 w 3739262"/>
                              <a:gd name="connsiteY6" fmla="*/ 690267 h 1666924"/>
                              <a:gd name="connsiteX7" fmla="*/ 217900 w 3739262"/>
                              <a:gd name="connsiteY7" fmla="*/ 777816 h 1666924"/>
                              <a:gd name="connsiteX8" fmla="*/ 241246 w 3739262"/>
                              <a:gd name="connsiteY8" fmla="*/ 770033 h 1666924"/>
                              <a:gd name="connsiteX9" fmla="*/ 252920 w 3739262"/>
                              <a:gd name="connsiteY9" fmla="*/ 824508 h 1666924"/>
                              <a:gd name="connsiteX10" fmla="*/ 247083 w 3739262"/>
                              <a:gd name="connsiteY10" fmla="*/ 873147 h 1666924"/>
                              <a:gd name="connsiteX11" fmla="*/ 272375 w 3739262"/>
                              <a:gd name="connsiteY11" fmla="*/ 908166 h 1666924"/>
                              <a:gd name="connsiteX12" fmla="*/ 272375 w 3739262"/>
                              <a:gd name="connsiteY12" fmla="*/ 950968 h 1666924"/>
                              <a:gd name="connsiteX13" fmla="*/ 299612 w 3739262"/>
                              <a:gd name="connsiteY13" fmla="*/ 875092 h 1666924"/>
                              <a:gd name="connsiteX14" fmla="*/ 324904 w 3739262"/>
                              <a:gd name="connsiteY14" fmla="*/ 915948 h 1666924"/>
                              <a:gd name="connsiteX15" fmla="*/ 324904 w 3739262"/>
                              <a:gd name="connsiteY15" fmla="*/ 970423 h 1666924"/>
                              <a:gd name="connsiteX16" fmla="*/ 344360 w 3739262"/>
                              <a:gd name="connsiteY16" fmla="*/ 1017116 h 1666924"/>
                              <a:gd name="connsiteX17" fmla="*/ 377434 w 3739262"/>
                              <a:gd name="connsiteY17" fmla="*/ 995715 h 1666924"/>
                              <a:gd name="connsiteX18" fmla="*/ 363815 w 3739262"/>
                              <a:gd name="connsiteY18" fmla="*/ 917894 h 1666924"/>
                              <a:gd name="connsiteX19" fmla="*/ 381325 w 3739262"/>
                              <a:gd name="connsiteY19" fmla="*/ 910112 h 1666924"/>
                              <a:gd name="connsiteX20" fmla="*/ 402725 w 3739262"/>
                              <a:gd name="connsiteY20" fmla="*/ 565753 h 1666924"/>
                              <a:gd name="connsiteX21" fmla="*/ 447473 w 3739262"/>
                              <a:gd name="connsiteY21" fmla="*/ 1264199 h 1666924"/>
                              <a:gd name="connsiteX22" fmla="*/ 480547 w 3739262"/>
                              <a:gd name="connsiteY22" fmla="*/ 1030735 h 1666924"/>
                              <a:gd name="connsiteX23" fmla="*/ 494165 w 3739262"/>
                              <a:gd name="connsiteY23" fmla="*/ 1071591 h 1666924"/>
                              <a:gd name="connsiteX24" fmla="*/ 509730 w 3739262"/>
                              <a:gd name="connsiteY24" fmla="*/ 1046299 h 1666924"/>
                              <a:gd name="connsiteX25" fmla="*/ 527240 w 3739262"/>
                              <a:gd name="connsiteY25" fmla="*/ 1163031 h 1666924"/>
                              <a:gd name="connsiteX26" fmla="*/ 589497 w 3739262"/>
                              <a:gd name="connsiteY26" fmla="*/ 176646 h 1666924"/>
                              <a:gd name="connsiteX27" fmla="*/ 618680 w 3739262"/>
                              <a:gd name="connsiteY27" fmla="*/ 419838 h 1666924"/>
                              <a:gd name="connsiteX28" fmla="*/ 638135 w 3739262"/>
                              <a:gd name="connsiteY28" fmla="*/ 330343 h 1666924"/>
                              <a:gd name="connsiteX29" fmla="*/ 661481 w 3739262"/>
                              <a:gd name="connsiteY29" fmla="*/ 1530736 h 1666924"/>
                              <a:gd name="connsiteX30" fmla="*/ 688719 w 3739262"/>
                              <a:gd name="connsiteY30" fmla="*/ 1666924 h 1666924"/>
                              <a:gd name="connsiteX31" fmla="*/ 762649 w 3739262"/>
                              <a:gd name="connsiteY31" fmla="*/ 52132 h 1666924"/>
                              <a:gd name="connsiteX32" fmla="*/ 782104 w 3739262"/>
                              <a:gd name="connsiteY32" fmla="*/ 85206 h 1666924"/>
                              <a:gd name="connsiteX33" fmla="*/ 795723 w 3739262"/>
                              <a:gd name="connsiteY33" fmla="*/ 1612520 h 1666924"/>
                              <a:gd name="connsiteX34" fmla="*/ 842002 w 3739262"/>
                              <a:gd name="connsiteY34" fmla="*/ 29308 h 1666924"/>
                              <a:gd name="connsiteX35" fmla="*/ 862276 w 3739262"/>
                              <a:gd name="connsiteY35" fmla="*/ 925573 h 1666924"/>
                              <a:gd name="connsiteX36" fmla="*/ 884578 w 3739262"/>
                              <a:gd name="connsiteY36" fmla="*/ 380109 h 1666924"/>
                              <a:gd name="connsiteX37" fmla="*/ 908908 w 3739262"/>
                              <a:gd name="connsiteY37" fmla="*/ 256417 h 1666924"/>
                              <a:gd name="connsiteX38" fmla="*/ 947430 w 3739262"/>
                              <a:gd name="connsiteY38" fmla="*/ 895155 h 1666924"/>
                              <a:gd name="connsiteX39" fmla="*/ 994063 w 3739262"/>
                              <a:gd name="connsiteY39" fmla="*/ 532189 h 1666924"/>
                              <a:gd name="connsiteX40" fmla="*/ 1020420 w 3739262"/>
                              <a:gd name="connsiteY40" fmla="*/ 1022904 h 1666924"/>
                              <a:gd name="connsiteX41" fmla="*/ 1052860 w 3739262"/>
                              <a:gd name="connsiteY41" fmla="*/ 666021 h 1666924"/>
                              <a:gd name="connsiteX42" fmla="*/ 1073135 w 3739262"/>
                              <a:gd name="connsiteY42" fmla="*/ 1217567 h 1666924"/>
                              <a:gd name="connsiteX43" fmla="*/ 1105575 w 3739262"/>
                              <a:gd name="connsiteY43" fmla="*/ 791740 h 1666924"/>
                              <a:gd name="connsiteX44" fmla="*/ 1113685 w 3739262"/>
                              <a:gd name="connsiteY44" fmla="*/ 1355454 h 1666924"/>
                              <a:gd name="connsiteX45" fmla="*/ 1160317 w 3739262"/>
                              <a:gd name="connsiteY45" fmla="*/ 284805 h 1666924"/>
                              <a:gd name="connsiteX46" fmla="*/ 1172481 w 3739262"/>
                              <a:gd name="connsiteY46" fmla="*/ 1057375 h 1666924"/>
                              <a:gd name="connsiteX47" fmla="*/ 1206948 w 3739262"/>
                              <a:gd name="connsiteY47" fmla="*/ 347665 h 1666924"/>
                              <a:gd name="connsiteX48" fmla="*/ 1229250 w 3739262"/>
                              <a:gd name="connsiteY48" fmla="*/ 891100 h 1666924"/>
                              <a:gd name="connsiteX49" fmla="*/ 1257634 w 3739262"/>
                              <a:gd name="connsiteY49" fmla="*/ 714686 h 1666924"/>
                              <a:gd name="connsiteX50" fmla="*/ 1277909 w 3739262"/>
                              <a:gd name="connsiteY50" fmla="*/ 1004654 h 1666924"/>
                              <a:gd name="connsiteX51" fmla="*/ 1316431 w 3739262"/>
                              <a:gd name="connsiteY51" fmla="*/ 724825 h 1666924"/>
                              <a:gd name="connsiteX52" fmla="*/ 1336706 w 3739262"/>
                              <a:gd name="connsiteY52" fmla="*/ 1304759 h 1666924"/>
                              <a:gd name="connsiteX53" fmla="*/ 1367119 w 3739262"/>
                              <a:gd name="connsiteY53" fmla="*/ 751185 h 1666924"/>
                              <a:gd name="connsiteX54" fmla="*/ 1385366 w 3739262"/>
                              <a:gd name="connsiteY54" fmla="*/ 923544 h 1666924"/>
                              <a:gd name="connsiteX55" fmla="*/ 1409695 w 3739262"/>
                              <a:gd name="connsiteY55" fmla="*/ 755241 h 1666924"/>
                              <a:gd name="connsiteX56" fmla="*/ 1442135 w 3739262"/>
                              <a:gd name="connsiteY56" fmla="*/ 1329092 h 1666924"/>
                              <a:gd name="connsiteX57" fmla="*/ 1482685 w 3739262"/>
                              <a:gd name="connsiteY57" fmla="*/ 1286510 h 1666924"/>
                              <a:gd name="connsiteX58" fmla="*/ 1511070 w 3739262"/>
                              <a:gd name="connsiteY58" fmla="*/ 416608 h 1666924"/>
                              <a:gd name="connsiteX59" fmla="*/ 1533372 w 3739262"/>
                              <a:gd name="connsiteY59" fmla="*/ 807962 h 1666924"/>
                              <a:gd name="connsiteX60" fmla="*/ 1582031 w 3739262"/>
                              <a:gd name="connsiteY60" fmla="*/ 114474 h 1666924"/>
                              <a:gd name="connsiteX61" fmla="*/ 1594196 w 3739262"/>
                              <a:gd name="connsiteY61" fmla="*/ 1343287 h 1666924"/>
                              <a:gd name="connsiteX62" fmla="*/ 1628662 w 3739262"/>
                              <a:gd name="connsiteY62" fmla="*/ 655882 h 1666924"/>
                              <a:gd name="connsiteX63" fmla="*/ 1655020 w 3739262"/>
                              <a:gd name="connsiteY63" fmla="*/ 1529839 h 1666924"/>
                              <a:gd name="connsiteX64" fmla="*/ 1697596 w 3739262"/>
                              <a:gd name="connsiteY64" fmla="*/ 343609 h 1666924"/>
                              <a:gd name="connsiteX65" fmla="*/ 1721926 w 3739262"/>
                              <a:gd name="connsiteY65" fmla="*/ 728881 h 1666924"/>
                              <a:gd name="connsiteX66" fmla="*/ 1748283 w 3739262"/>
                              <a:gd name="connsiteY66" fmla="*/ 219917 h 1666924"/>
                              <a:gd name="connsiteX67" fmla="*/ 1778695 w 3739262"/>
                              <a:gd name="connsiteY67" fmla="*/ 718741 h 1666924"/>
                              <a:gd name="connsiteX68" fmla="*/ 1790860 w 3739262"/>
                              <a:gd name="connsiteY68" fmla="*/ 475412 h 1666924"/>
                              <a:gd name="connsiteX69" fmla="*/ 1823300 w 3739262"/>
                              <a:gd name="connsiteY69" fmla="*/ 505828 h 1666924"/>
                              <a:gd name="connsiteX70" fmla="*/ 1825327 w 3739262"/>
                              <a:gd name="connsiteY70" fmla="*/ 872850 h 1666924"/>
                              <a:gd name="connsiteX71" fmla="*/ 1867904 w 3739262"/>
                              <a:gd name="connsiteY71" fmla="*/ 345637 h 1666924"/>
                              <a:gd name="connsiteX72" fmla="*/ 1884124 w 3739262"/>
                              <a:gd name="connsiteY72" fmla="*/ 1085764 h 1666924"/>
                              <a:gd name="connsiteX73" fmla="*/ 1920619 w 3739262"/>
                              <a:gd name="connsiteY73" fmla="*/ 775518 h 1666924"/>
                              <a:gd name="connsiteX74" fmla="*/ 1944949 w 3739262"/>
                              <a:gd name="connsiteY74" fmla="*/ 1335176 h 1666924"/>
                              <a:gd name="connsiteX75" fmla="*/ 1979415 w 3739262"/>
                              <a:gd name="connsiteY75" fmla="*/ 846490 h 1666924"/>
                              <a:gd name="connsiteX76" fmla="*/ 2009827 w 3739262"/>
                              <a:gd name="connsiteY76" fmla="*/ 962071 h 1666924"/>
                              <a:gd name="connsiteX77" fmla="*/ 2019964 w 3739262"/>
                              <a:gd name="connsiteY77" fmla="*/ 759296 h 1666924"/>
                              <a:gd name="connsiteX78" fmla="*/ 2040239 w 3739262"/>
                              <a:gd name="connsiteY78" fmla="*/ 769436 h 1666924"/>
                              <a:gd name="connsiteX79" fmla="*/ 2058486 w 3739262"/>
                              <a:gd name="connsiteY79" fmla="*/ 757269 h 1666924"/>
                              <a:gd name="connsiteX80" fmla="*/ 2080789 w 3739262"/>
                              <a:gd name="connsiteY80" fmla="*/ 980321 h 1666924"/>
                              <a:gd name="connsiteX81" fmla="*/ 2105118 w 3739262"/>
                              <a:gd name="connsiteY81" fmla="*/ 680215 h 1666924"/>
                              <a:gd name="connsiteX82" fmla="*/ 2127420 w 3739262"/>
                              <a:gd name="connsiteY82" fmla="*/ 907322 h 1666924"/>
                              <a:gd name="connsiteX83" fmla="*/ 2147695 w 3739262"/>
                              <a:gd name="connsiteY83" fmla="*/ 755241 h 1666924"/>
                              <a:gd name="connsiteX84" fmla="*/ 2178107 w 3739262"/>
                              <a:gd name="connsiteY84" fmla="*/ 964099 h 1666924"/>
                              <a:gd name="connsiteX85" fmla="*/ 2190272 w 3739262"/>
                              <a:gd name="connsiteY85" fmla="*/ 759296 h 1666924"/>
                              <a:gd name="connsiteX86" fmla="*/ 2210547 w 3739262"/>
                              <a:gd name="connsiteY86" fmla="*/ 850546 h 1666924"/>
                              <a:gd name="connsiteX87" fmla="*/ 2226767 w 3739262"/>
                              <a:gd name="connsiteY87" fmla="*/ 795796 h 1666924"/>
                              <a:gd name="connsiteX88" fmla="*/ 2259206 w 3739262"/>
                              <a:gd name="connsiteY88" fmla="*/ 846490 h 1666924"/>
                              <a:gd name="connsiteX89" fmla="*/ 2281509 w 3739262"/>
                              <a:gd name="connsiteY89" fmla="*/ 686297 h 1666924"/>
                              <a:gd name="connsiteX90" fmla="*/ 2313949 w 3739262"/>
                              <a:gd name="connsiteY90" fmla="*/ 876906 h 1666924"/>
                              <a:gd name="connsiteX91" fmla="*/ 2324086 w 3739262"/>
                              <a:gd name="connsiteY91" fmla="*/ 783629 h 1666924"/>
                              <a:gd name="connsiteX92" fmla="*/ 2342332 w 3739262"/>
                              <a:gd name="connsiteY92" fmla="*/ 803907 h 1666924"/>
                              <a:gd name="connsiteX93" fmla="*/ 2366662 w 3739262"/>
                              <a:gd name="connsiteY93" fmla="*/ 793769 h 1666924"/>
                              <a:gd name="connsiteX94" fmla="*/ 2390992 w 3739262"/>
                              <a:gd name="connsiteY94" fmla="*/ 1067513 h 1666924"/>
                              <a:gd name="connsiteX95" fmla="*/ 2413295 w 3739262"/>
                              <a:gd name="connsiteY95" fmla="*/ 722797 h 1666924"/>
                              <a:gd name="connsiteX96" fmla="*/ 2435597 w 3739262"/>
                              <a:gd name="connsiteY96" fmla="*/ 876906 h 1666924"/>
                              <a:gd name="connsiteX97" fmla="*/ 2463981 w 3739262"/>
                              <a:gd name="connsiteY97" fmla="*/ 653854 h 1666924"/>
                              <a:gd name="connsiteX98" fmla="*/ 2492366 w 3739262"/>
                              <a:gd name="connsiteY98" fmla="*/ 935710 h 1666924"/>
                              <a:gd name="connsiteX99" fmla="*/ 2520750 w 3739262"/>
                              <a:gd name="connsiteY99" fmla="*/ 728881 h 1666924"/>
                              <a:gd name="connsiteX100" fmla="*/ 2563327 w 3739262"/>
                              <a:gd name="connsiteY100" fmla="*/ 907322 h 1666924"/>
                              <a:gd name="connsiteX101" fmla="*/ 2587657 w 3739262"/>
                              <a:gd name="connsiteY101" fmla="*/ 805935 h 1666924"/>
                              <a:gd name="connsiteX102" fmla="*/ 2599821 w 3739262"/>
                              <a:gd name="connsiteY102" fmla="*/ 974238 h 1666924"/>
                              <a:gd name="connsiteX103" fmla="*/ 2640371 w 3739262"/>
                              <a:gd name="connsiteY103" fmla="*/ 793769 h 1666924"/>
                              <a:gd name="connsiteX104" fmla="*/ 2662674 w 3739262"/>
                              <a:gd name="connsiteY104" fmla="*/ 970182 h 1666924"/>
                              <a:gd name="connsiteX105" fmla="*/ 2680921 w 3739262"/>
                              <a:gd name="connsiteY105" fmla="*/ 899211 h 1666924"/>
                              <a:gd name="connsiteX106" fmla="*/ 2701196 w 3739262"/>
                              <a:gd name="connsiteY106" fmla="*/ 998571 h 1666924"/>
                              <a:gd name="connsiteX107" fmla="*/ 2755938 w 3739262"/>
                              <a:gd name="connsiteY107" fmla="*/ 686297 h 1666924"/>
                              <a:gd name="connsiteX108" fmla="*/ 2788378 w 3739262"/>
                              <a:gd name="connsiteY108" fmla="*/ 899211 h 1666924"/>
                              <a:gd name="connsiteX109" fmla="*/ 2810681 w 3739262"/>
                              <a:gd name="connsiteY109" fmla="*/ 647771 h 1666924"/>
                              <a:gd name="connsiteX110" fmla="*/ 2845148 w 3739262"/>
                              <a:gd name="connsiteY110" fmla="*/ 734963 h 1666924"/>
                              <a:gd name="connsiteX111" fmla="*/ 2877588 w 3739262"/>
                              <a:gd name="connsiteY111" fmla="*/ 708603 h 1666924"/>
                              <a:gd name="connsiteX112" fmla="*/ 2893808 w 3739262"/>
                              <a:gd name="connsiteY112" fmla="*/ 907322 h 1666924"/>
                              <a:gd name="connsiteX113" fmla="*/ 2932329 w 3739262"/>
                              <a:gd name="connsiteY113" fmla="*/ 836351 h 1666924"/>
                              <a:gd name="connsiteX114" fmla="*/ 2954632 w 3739262"/>
                              <a:gd name="connsiteY114" fmla="*/ 874878 h 1666924"/>
                              <a:gd name="connsiteX115" fmla="*/ 2987071 w 3739262"/>
                              <a:gd name="connsiteY115" fmla="*/ 402413 h 1666924"/>
                              <a:gd name="connsiteX116" fmla="*/ 3007346 w 3739262"/>
                              <a:gd name="connsiteY116" fmla="*/ 812018 h 1666924"/>
                              <a:gd name="connsiteX117" fmla="*/ 3031676 w 3739262"/>
                              <a:gd name="connsiteY117" fmla="*/ 753214 h 1666924"/>
                              <a:gd name="connsiteX118" fmla="*/ 3035730 w 3739262"/>
                              <a:gd name="connsiteY118" fmla="*/ 878933 h 1666924"/>
                              <a:gd name="connsiteX119" fmla="*/ 3049922 w 3739262"/>
                              <a:gd name="connsiteY119" fmla="*/ 820129 h 1666924"/>
                              <a:gd name="connsiteX120" fmla="*/ 3062087 w 3739262"/>
                              <a:gd name="connsiteY120" fmla="*/ 1290566 h 1666924"/>
                              <a:gd name="connsiteX121" fmla="*/ 3084388 w 3739262"/>
                              <a:gd name="connsiteY121" fmla="*/ 467301 h 1666924"/>
                              <a:gd name="connsiteX122" fmla="*/ 3104663 w 3739262"/>
                              <a:gd name="connsiteY122" fmla="*/ 714686 h 1666924"/>
                              <a:gd name="connsiteX123" fmla="*/ 3131021 w 3739262"/>
                              <a:gd name="connsiteY123" fmla="*/ 475412 h 1666924"/>
                              <a:gd name="connsiteX124" fmla="*/ 3169542 w 3739262"/>
                              <a:gd name="connsiteY124" fmla="*/ 937738 h 1666924"/>
                              <a:gd name="connsiteX125" fmla="*/ 3224534 w 3739262"/>
                              <a:gd name="connsiteY125" fmla="*/ 477441 h 1666924"/>
                              <a:gd name="connsiteX126" fmla="*/ 3224285 w 3739262"/>
                              <a:gd name="connsiteY126" fmla="*/ 1239871 h 1666924"/>
                              <a:gd name="connsiteX127" fmla="*/ 3250642 w 3739262"/>
                              <a:gd name="connsiteY127" fmla="*/ 718741 h 1666924"/>
                              <a:gd name="connsiteX128" fmla="*/ 3293218 w 3739262"/>
                              <a:gd name="connsiteY128" fmla="*/ 1069542 h 1666924"/>
                              <a:gd name="connsiteX129" fmla="*/ 3311466 w 3739262"/>
                              <a:gd name="connsiteY129" fmla="*/ 588966 h 1666924"/>
                              <a:gd name="connsiteX130" fmla="*/ 3347961 w 3739262"/>
                              <a:gd name="connsiteY130" fmla="*/ 1026959 h 1666924"/>
                              <a:gd name="connsiteX131" fmla="*/ 3382428 w 3739262"/>
                              <a:gd name="connsiteY131" fmla="*/ 797824 h 1666924"/>
                              <a:gd name="connsiteX132" fmla="*/ 3412840 w 3739262"/>
                              <a:gd name="connsiteY132" fmla="*/ 647771 h 1666924"/>
                              <a:gd name="connsiteX133" fmla="*/ 3422977 w 3739262"/>
                              <a:gd name="connsiteY133" fmla="*/ 1000598 h 1666924"/>
                              <a:gd name="connsiteX134" fmla="*/ 3739262 w 3739262"/>
                              <a:gd name="connsiteY134" fmla="*/ 1026959 h 1666924"/>
                              <a:gd name="connsiteX0" fmla="*/ 0 w 3739262"/>
                              <a:gd name="connsiteY0" fmla="*/ 770033 h 1666924"/>
                              <a:gd name="connsiteX1" fmla="*/ 23347 w 3739262"/>
                              <a:gd name="connsiteY1" fmla="*/ 824508 h 1666924"/>
                              <a:gd name="connsiteX2" fmla="*/ 52530 w 3739262"/>
                              <a:gd name="connsiteY2" fmla="*/ 752524 h 1666924"/>
                              <a:gd name="connsiteX3" fmla="*/ 79767 w 3739262"/>
                              <a:gd name="connsiteY3" fmla="*/ 826454 h 1666924"/>
                              <a:gd name="connsiteX4" fmla="*/ 105059 w 3739262"/>
                              <a:gd name="connsiteY4" fmla="*/ 756415 h 1666924"/>
                              <a:gd name="connsiteX5" fmla="*/ 147861 w 3739262"/>
                              <a:gd name="connsiteY5" fmla="*/ 871201 h 1666924"/>
                              <a:gd name="connsiteX6" fmla="*/ 192608 w 3739262"/>
                              <a:gd name="connsiteY6" fmla="*/ 690267 h 1666924"/>
                              <a:gd name="connsiteX7" fmla="*/ 217900 w 3739262"/>
                              <a:gd name="connsiteY7" fmla="*/ 777816 h 1666924"/>
                              <a:gd name="connsiteX8" fmla="*/ 241246 w 3739262"/>
                              <a:gd name="connsiteY8" fmla="*/ 770033 h 1666924"/>
                              <a:gd name="connsiteX9" fmla="*/ 252920 w 3739262"/>
                              <a:gd name="connsiteY9" fmla="*/ 824508 h 1666924"/>
                              <a:gd name="connsiteX10" fmla="*/ 247083 w 3739262"/>
                              <a:gd name="connsiteY10" fmla="*/ 873147 h 1666924"/>
                              <a:gd name="connsiteX11" fmla="*/ 272375 w 3739262"/>
                              <a:gd name="connsiteY11" fmla="*/ 908166 h 1666924"/>
                              <a:gd name="connsiteX12" fmla="*/ 272375 w 3739262"/>
                              <a:gd name="connsiteY12" fmla="*/ 950968 h 1666924"/>
                              <a:gd name="connsiteX13" fmla="*/ 299612 w 3739262"/>
                              <a:gd name="connsiteY13" fmla="*/ 875092 h 1666924"/>
                              <a:gd name="connsiteX14" fmla="*/ 324904 w 3739262"/>
                              <a:gd name="connsiteY14" fmla="*/ 915948 h 1666924"/>
                              <a:gd name="connsiteX15" fmla="*/ 324904 w 3739262"/>
                              <a:gd name="connsiteY15" fmla="*/ 970423 h 1666924"/>
                              <a:gd name="connsiteX16" fmla="*/ 344360 w 3739262"/>
                              <a:gd name="connsiteY16" fmla="*/ 1017116 h 1666924"/>
                              <a:gd name="connsiteX17" fmla="*/ 377434 w 3739262"/>
                              <a:gd name="connsiteY17" fmla="*/ 995715 h 1666924"/>
                              <a:gd name="connsiteX18" fmla="*/ 363815 w 3739262"/>
                              <a:gd name="connsiteY18" fmla="*/ 917894 h 1666924"/>
                              <a:gd name="connsiteX19" fmla="*/ 381325 w 3739262"/>
                              <a:gd name="connsiteY19" fmla="*/ 910112 h 1666924"/>
                              <a:gd name="connsiteX20" fmla="*/ 402725 w 3739262"/>
                              <a:gd name="connsiteY20" fmla="*/ 565753 h 1666924"/>
                              <a:gd name="connsiteX21" fmla="*/ 447473 w 3739262"/>
                              <a:gd name="connsiteY21" fmla="*/ 1264199 h 1666924"/>
                              <a:gd name="connsiteX22" fmla="*/ 480547 w 3739262"/>
                              <a:gd name="connsiteY22" fmla="*/ 1030735 h 1666924"/>
                              <a:gd name="connsiteX23" fmla="*/ 494165 w 3739262"/>
                              <a:gd name="connsiteY23" fmla="*/ 1071591 h 1666924"/>
                              <a:gd name="connsiteX24" fmla="*/ 509730 w 3739262"/>
                              <a:gd name="connsiteY24" fmla="*/ 1046299 h 1666924"/>
                              <a:gd name="connsiteX25" fmla="*/ 527240 w 3739262"/>
                              <a:gd name="connsiteY25" fmla="*/ 1163031 h 1666924"/>
                              <a:gd name="connsiteX26" fmla="*/ 589497 w 3739262"/>
                              <a:gd name="connsiteY26" fmla="*/ 176646 h 1666924"/>
                              <a:gd name="connsiteX27" fmla="*/ 618680 w 3739262"/>
                              <a:gd name="connsiteY27" fmla="*/ 419838 h 1666924"/>
                              <a:gd name="connsiteX28" fmla="*/ 638135 w 3739262"/>
                              <a:gd name="connsiteY28" fmla="*/ 330343 h 1666924"/>
                              <a:gd name="connsiteX29" fmla="*/ 661481 w 3739262"/>
                              <a:gd name="connsiteY29" fmla="*/ 1530736 h 1666924"/>
                              <a:gd name="connsiteX30" fmla="*/ 688719 w 3739262"/>
                              <a:gd name="connsiteY30" fmla="*/ 1666924 h 1666924"/>
                              <a:gd name="connsiteX31" fmla="*/ 762649 w 3739262"/>
                              <a:gd name="connsiteY31" fmla="*/ 52132 h 1666924"/>
                              <a:gd name="connsiteX32" fmla="*/ 782104 w 3739262"/>
                              <a:gd name="connsiteY32" fmla="*/ 85206 h 1666924"/>
                              <a:gd name="connsiteX33" fmla="*/ 795723 w 3739262"/>
                              <a:gd name="connsiteY33" fmla="*/ 1612520 h 1666924"/>
                              <a:gd name="connsiteX34" fmla="*/ 842002 w 3739262"/>
                              <a:gd name="connsiteY34" fmla="*/ 29308 h 1666924"/>
                              <a:gd name="connsiteX35" fmla="*/ 862276 w 3739262"/>
                              <a:gd name="connsiteY35" fmla="*/ 925573 h 1666924"/>
                              <a:gd name="connsiteX36" fmla="*/ 884578 w 3739262"/>
                              <a:gd name="connsiteY36" fmla="*/ 380109 h 1666924"/>
                              <a:gd name="connsiteX37" fmla="*/ 908908 w 3739262"/>
                              <a:gd name="connsiteY37" fmla="*/ 256417 h 1666924"/>
                              <a:gd name="connsiteX38" fmla="*/ 947430 w 3739262"/>
                              <a:gd name="connsiteY38" fmla="*/ 895155 h 1666924"/>
                              <a:gd name="connsiteX39" fmla="*/ 994063 w 3739262"/>
                              <a:gd name="connsiteY39" fmla="*/ 532189 h 1666924"/>
                              <a:gd name="connsiteX40" fmla="*/ 1020420 w 3739262"/>
                              <a:gd name="connsiteY40" fmla="*/ 1022904 h 1666924"/>
                              <a:gd name="connsiteX41" fmla="*/ 1052860 w 3739262"/>
                              <a:gd name="connsiteY41" fmla="*/ 666021 h 1666924"/>
                              <a:gd name="connsiteX42" fmla="*/ 1073135 w 3739262"/>
                              <a:gd name="connsiteY42" fmla="*/ 1217567 h 1666924"/>
                              <a:gd name="connsiteX43" fmla="*/ 1105575 w 3739262"/>
                              <a:gd name="connsiteY43" fmla="*/ 791740 h 1666924"/>
                              <a:gd name="connsiteX44" fmla="*/ 1113685 w 3739262"/>
                              <a:gd name="connsiteY44" fmla="*/ 1355454 h 1666924"/>
                              <a:gd name="connsiteX45" fmla="*/ 1160317 w 3739262"/>
                              <a:gd name="connsiteY45" fmla="*/ 284805 h 1666924"/>
                              <a:gd name="connsiteX46" fmla="*/ 1172481 w 3739262"/>
                              <a:gd name="connsiteY46" fmla="*/ 1057375 h 1666924"/>
                              <a:gd name="connsiteX47" fmla="*/ 1206948 w 3739262"/>
                              <a:gd name="connsiteY47" fmla="*/ 347665 h 1666924"/>
                              <a:gd name="connsiteX48" fmla="*/ 1229250 w 3739262"/>
                              <a:gd name="connsiteY48" fmla="*/ 891100 h 1666924"/>
                              <a:gd name="connsiteX49" fmla="*/ 1257634 w 3739262"/>
                              <a:gd name="connsiteY49" fmla="*/ 714686 h 1666924"/>
                              <a:gd name="connsiteX50" fmla="*/ 1277909 w 3739262"/>
                              <a:gd name="connsiteY50" fmla="*/ 1004654 h 1666924"/>
                              <a:gd name="connsiteX51" fmla="*/ 1316431 w 3739262"/>
                              <a:gd name="connsiteY51" fmla="*/ 724825 h 1666924"/>
                              <a:gd name="connsiteX52" fmla="*/ 1336706 w 3739262"/>
                              <a:gd name="connsiteY52" fmla="*/ 1304759 h 1666924"/>
                              <a:gd name="connsiteX53" fmla="*/ 1367119 w 3739262"/>
                              <a:gd name="connsiteY53" fmla="*/ 751185 h 1666924"/>
                              <a:gd name="connsiteX54" fmla="*/ 1385366 w 3739262"/>
                              <a:gd name="connsiteY54" fmla="*/ 923544 h 1666924"/>
                              <a:gd name="connsiteX55" fmla="*/ 1409695 w 3739262"/>
                              <a:gd name="connsiteY55" fmla="*/ 755241 h 1666924"/>
                              <a:gd name="connsiteX56" fmla="*/ 1442135 w 3739262"/>
                              <a:gd name="connsiteY56" fmla="*/ 1329092 h 1666924"/>
                              <a:gd name="connsiteX57" fmla="*/ 1482685 w 3739262"/>
                              <a:gd name="connsiteY57" fmla="*/ 1286510 h 1666924"/>
                              <a:gd name="connsiteX58" fmla="*/ 1511070 w 3739262"/>
                              <a:gd name="connsiteY58" fmla="*/ 416608 h 1666924"/>
                              <a:gd name="connsiteX59" fmla="*/ 1533372 w 3739262"/>
                              <a:gd name="connsiteY59" fmla="*/ 807962 h 1666924"/>
                              <a:gd name="connsiteX60" fmla="*/ 1582031 w 3739262"/>
                              <a:gd name="connsiteY60" fmla="*/ 114474 h 1666924"/>
                              <a:gd name="connsiteX61" fmla="*/ 1594196 w 3739262"/>
                              <a:gd name="connsiteY61" fmla="*/ 1343287 h 1666924"/>
                              <a:gd name="connsiteX62" fmla="*/ 1628662 w 3739262"/>
                              <a:gd name="connsiteY62" fmla="*/ 655882 h 1666924"/>
                              <a:gd name="connsiteX63" fmla="*/ 1655020 w 3739262"/>
                              <a:gd name="connsiteY63" fmla="*/ 1529839 h 1666924"/>
                              <a:gd name="connsiteX64" fmla="*/ 1697596 w 3739262"/>
                              <a:gd name="connsiteY64" fmla="*/ 343609 h 1666924"/>
                              <a:gd name="connsiteX65" fmla="*/ 1721926 w 3739262"/>
                              <a:gd name="connsiteY65" fmla="*/ 728881 h 1666924"/>
                              <a:gd name="connsiteX66" fmla="*/ 1748283 w 3739262"/>
                              <a:gd name="connsiteY66" fmla="*/ 219917 h 1666924"/>
                              <a:gd name="connsiteX67" fmla="*/ 1778695 w 3739262"/>
                              <a:gd name="connsiteY67" fmla="*/ 718741 h 1666924"/>
                              <a:gd name="connsiteX68" fmla="*/ 1790860 w 3739262"/>
                              <a:gd name="connsiteY68" fmla="*/ 475412 h 1666924"/>
                              <a:gd name="connsiteX69" fmla="*/ 1823300 w 3739262"/>
                              <a:gd name="connsiteY69" fmla="*/ 505828 h 1666924"/>
                              <a:gd name="connsiteX70" fmla="*/ 1825327 w 3739262"/>
                              <a:gd name="connsiteY70" fmla="*/ 872850 h 1666924"/>
                              <a:gd name="connsiteX71" fmla="*/ 1867904 w 3739262"/>
                              <a:gd name="connsiteY71" fmla="*/ 345637 h 1666924"/>
                              <a:gd name="connsiteX72" fmla="*/ 1884124 w 3739262"/>
                              <a:gd name="connsiteY72" fmla="*/ 1085764 h 1666924"/>
                              <a:gd name="connsiteX73" fmla="*/ 1920619 w 3739262"/>
                              <a:gd name="connsiteY73" fmla="*/ 775518 h 1666924"/>
                              <a:gd name="connsiteX74" fmla="*/ 1944949 w 3739262"/>
                              <a:gd name="connsiteY74" fmla="*/ 1335176 h 1666924"/>
                              <a:gd name="connsiteX75" fmla="*/ 1979415 w 3739262"/>
                              <a:gd name="connsiteY75" fmla="*/ 846490 h 1666924"/>
                              <a:gd name="connsiteX76" fmla="*/ 2009827 w 3739262"/>
                              <a:gd name="connsiteY76" fmla="*/ 962071 h 1666924"/>
                              <a:gd name="connsiteX77" fmla="*/ 2019964 w 3739262"/>
                              <a:gd name="connsiteY77" fmla="*/ 759296 h 1666924"/>
                              <a:gd name="connsiteX78" fmla="*/ 2040239 w 3739262"/>
                              <a:gd name="connsiteY78" fmla="*/ 769436 h 1666924"/>
                              <a:gd name="connsiteX79" fmla="*/ 2058486 w 3739262"/>
                              <a:gd name="connsiteY79" fmla="*/ 757269 h 1666924"/>
                              <a:gd name="connsiteX80" fmla="*/ 2080789 w 3739262"/>
                              <a:gd name="connsiteY80" fmla="*/ 980321 h 1666924"/>
                              <a:gd name="connsiteX81" fmla="*/ 2105118 w 3739262"/>
                              <a:gd name="connsiteY81" fmla="*/ 680215 h 1666924"/>
                              <a:gd name="connsiteX82" fmla="*/ 2127420 w 3739262"/>
                              <a:gd name="connsiteY82" fmla="*/ 907322 h 1666924"/>
                              <a:gd name="connsiteX83" fmla="*/ 2147695 w 3739262"/>
                              <a:gd name="connsiteY83" fmla="*/ 755241 h 1666924"/>
                              <a:gd name="connsiteX84" fmla="*/ 2178107 w 3739262"/>
                              <a:gd name="connsiteY84" fmla="*/ 964099 h 1666924"/>
                              <a:gd name="connsiteX85" fmla="*/ 2190272 w 3739262"/>
                              <a:gd name="connsiteY85" fmla="*/ 759296 h 1666924"/>
                              <a:gd name="connsiteX86" fmla="*/ 2210547 w 3739262"/>
                              <a:gd name="connsiteY86" fmla="*/ 850546 h 1666924"/>
                              <a:gd name="connsiteX87" fmla="*/ 2226767 w 3739262"/>
                              <a:gd name="connsiteY87" fmla="*/ 795796 h 1666924"/>
                              <a:gd name="connsiteX88" fmla="*/ 2259206 w 3739262"/>
                              <a:gd name="connsiteY88" fmla="*/ 846490 h 1666924"/>
                              <a:gd name="connsiteX89" fmla="*/ 2281509 w 3739262"/>
                              <a:gd name="connsiteY89" fmla="*/ 686297 h 1666924"/>
                              <a:gd name="connsiteX90" fmla="*/ 2313949 w 3739262"/>
                              <a:gd name="connsiteY90" fmla="*/ 876906 h 1666924"/>
                              <a:gd name="connsiteX91" fmla="*/ 2324086 w 3739262"/>
                              <a:gd name="connsiteY91" fmla="*/ 783629 h 1666924"/>
                              <a:gd name="connsiteX92" fmla="*/ 2342332 w 3739262"/>
                              <a:gd name="connsiteY92" fmla="*/ 803907 h 1666924"/>
                              <a:gd name="connsiteX93" fmla="*/ 2366662 w 3739262"/>
                              <a:gd name="connsiteY93" fmla="*/ 793769 h 1666924"/>
                              <a:gd name="connsiteX94" fmla="*/ 2390992 w 3739262"/>
                              <a:gd name="connsiteY94" fmla="*/ 1067513 h 1666924"/>
                              <a:gd name="connsiteX95" fmla="*/ 2413295 w 3739262"/>
                              <a:gd name="connsiteY95" fmla="*/ 722797 h 1666924"/>
                              <a:gd name="connsiteX96" fmla="*/ 2435597 w 3739262"/>
                              <a:gd name="connsiteY96" fmla="*/ 876906 h 1666924"/>
                              <a:gd name="connsiteX97" fmla="*/ 2463981 w 3739262"/>
                              <a:gd name="connsiteY97" fmla="*/ 653854 h 1666924"/>
                              <a:gd name="connsiteX98" fmla="*/ 2492366 w 3739262"/>
                              <a:gd name="connsiteY98" fmla="*/ 935710 h 1666924"/>
                              <a:gd name="connsiteX99" fmla="*/ 2520750 w 3739262"/>
                              <a:gd name="connsiteY99" fmla="*/ 728881 h 1666924"/>
                              <a:gd name="connsiteX100" fmla="*/ 2563327 w 3739262"/>
                              <a:gd name="connsiteY100" fmla="*/ 907322 h 1666924"/>
                              <a:gd name="connsiteX101" fmla="*/ 2587657 w 3739262"/>
                              <a:gd name="connsiteY101" fmla="*/ 805935 h 1666924"/>
                              <a:gd name="connsiteX102" fmla="*/ 2599821 w 3739262"/>
                              <a:gd name="connsiteY102" fmla="*/ 974238 h 1666924"/>
                              <a:gd name="connsiteX103" fmla="*/ 2640371 w 3739262"/>
                              <a:gd name="connsiteY103" fmla="*/ 793769 h 1666924"/>
                              <a:gd name="connsiteX104" fmla="*/ 2662674 w 3739262"/>
                              <a:gd name="connsiteY104" fmla="*/ 970182 h 1666924"/>
                              <a:gd name="connsiteX105" fmla="*/ 2680921 w 3739262"/>
                              <a:gd name="connsiteY105" fmla="*/ 899211 h 1666924"/>
                              <a:gd name="connsiteX106" fmla="*/ 2701196 w 3739262"/>
                              <a:gd name="connsiteY106" fmla="*/ 998571 h 1666924"/>
                              <a:gd name="connsiteX107" fmla="*/ 2755938 w 3739262"/>
                              <a:gd name="connsiteY107" fmla="*/ 686297 h 1666924"/>
                              <a:gd name="connsiteX108" fmla="*/ 2788378 w 3739262"/>
                              <a:gd name="connsiteY108" fmla="*/ 899211 h 1666924"/>
                              <a:gd name="connsiteX109" fmla="*/ 2810681 w 3739262"/>
                              <a:gd name="connsiteY109" fmla="*/ 647771 h 1666924"/>
                              <a:gd name="connsiteX110" fmla="*/ 2845148 w 3739262"/>
                              <a:gd name="connsiteY110" fmla="*/ 734963 h 1666924"/>
                              <a:gd name="connsiteX111" fmla="*/ 2877588 w 3739262"/>
                              <a:gd name="connsiteY111" fmla="*/ 708603 h 1666924"/>
                              <a:gd name="connsiteX112" fmla="*/ 2893808 w 3739262"/>
                              <a:gd name="connsiteY112" fmla="*/ 907322 h 1666924"/>
                              <a:gd name="connsiteX113" fmla="*/ 2932329 w 3739262"/>
                              <a:gd name="connsiteY113" fmla="*/ 836351 h 1666924"/>
                              <a:gd name="connsiteX114" fmla="*/ 2954632 w 3739262"/>
                              <a:gd name="connsiteY114" fmla="*/ 874878 h 1666924"/>
                              <a:gd name="connsiteX115" fmla="*/ 2987071 w 3739262"/>
                              <a:gd name="connsiteY115" fmla="*/ 402413 h 1666924"/>
                              <a:gd name="connsiteX116" fmla="*/ 3007346 w 3739262"/>
                              <a:gd name="connsiteY116" fmla="*/ 812018 h 1666924"/>
                              <a:gd name="connsiteX117" fmla="*/ 3031676 w 3739262"/>
                              <a:gd name="connsiteY117" fmla="*/ 753214 h 1666924"/>
                              <a:gd name="connsiteX118" fmla="*/ 3035730 w 3739262"/>
                              <a:gd name="connsiteY118" fmla="*/ 878933 h 1666924"/>
                              <a:gd name="connsiteX119" fmla="*/ 3049922 w 3739262"/>
                              <a:gd name="connsiteY119" fmla="*/ 820129 h 1666924"/>
                              <a:gd name="connsiteX120" fmla="*/ 3062087 w 3739262"/>
                              <a:gd name="connsiteY120" fmla="*/ 1290566 h 1666924"/>
                              <a:gd name="connsiteX121" fmla="*/ 3084388 w 3739262"/>
                              <a:gd name="connsiteY121" fmla="*/ 467301 h 1666924"/>
                              <a:gd name="connsiteX122" fmla="*/ 3104663 w 3739262"/>
                              <a:gd name="connsiteY122" fmla="*/ 714686 h 1666924"/>
                              <a:gd name="connsiteX123" fmla="*/ 3131021 w 3739262"/>
                              <a:gd name="connsiteY123" fmla="*/ 475412 h 1666924"/>
                              <a:gd name="connsiteX124" fmla="*/ 3169542 w 3739262"/>
                              <a:gd name="connsiteY124" fmla="*/ 937738 h 1666924"/>
                              <a:gd name="connsiteX125" fmla="*/ 3224534 w 3739262"/>
                              <a:gd name="connsiteY125" fmla="*/ 477441 h 1666924"/>
                              <a:gd name="connsiteX126" fmla="*/ 3224285 w 3739262"/>
                              <a:gd name="connsiteY126" fmla="*/ 1239871 h 1666924"/>
                              <a:gd name="connsiteX127" fmla="*/ 3250642 w 3739262"/>
                              <a:gd name="connsiteY127" fmla="*/ 718741 h 1666924"/>
                              <a:gd name="connsiteX128" fmla="*/ 3293218 w 3739262"/>
                              <a:gd name="connsiteY128" fmla="*/ 1069542 h 1666924"/>
                              <a:gd name="connsiteX129" fmla="*/ 3311466 w 3739262"/>
                              <a:gd name="connsiteY129" fmla="*/ 588966 h 1666924"/>
                              <a:gd name="connsiteX130" fmla="*/ 3347961 w 3739262"/>
                              <a:gd name="connsiteY130" fmla="*/ 1026959 h 1666924"/>
                              <a:gd name="connsiteX131" fmla="*/ 3382428 w 3739262"/>
                              <a:gd name="connsiteY131" fmla="*/ 797824 h 1666924"/>
                              <a:gd name="connsiteX132" fmla="*/ 3422977 w 3739262"/>
                              <a:gd name="connsiteY132" fmla="*/ 1000598 h 1666924"/>
                              <a:gd name="connsiteX133" fmla="*/ 3739262 w 3739262"/>
                              <a:gd name="connsiteY133" fmla="*/ 1026959 h 1666924"/>
                              <a:gd name="connsiteX0" fmla="*/ 0 w 3739262"/>
                              <a:gd name="connsiteY0" fmla="*/ 770033 h 1666924"/>
                              <a:gd name="connsiteX1" fmla="*/ 23347 w 3739262"/>
                              <a:gd name="connsiteY1" fmla="*/ 824508 h 1666924"/>
                              <a:gd name="connsiteX2" fmla="*/ 52530 w 3739262"/>
                              <a:gd name="connsiteY2" fmla="*/ 752524 h 1666924"/>
                              <a:gd name="connsiteX3" fmla="*/ 79767 w 3739262"/>
                              <a:gd name="connsiteY3" fmla="*/ 826454 h 1666924"/>
                              <a:gd name="connsiteX4" fmla="*/ 105059 w 3739262"/>
                              <a:gd name="connsiteY4" fmla="*/ 756415 h 1666924"/>
                              <a:gd name="connsiteX5" fmla="*/ 147861 w 3739262"/>
                              <a:gd name="connsiteY5" fmla="*/ 871201 h 1666924"/>
                              <a:gd name="connsiteX6" fmla="*/ 192608 w 3739262"/>
                              <a:gd name="connsiteY6" fmla="*/ 690267 h 1666924"/>
                              <a:gd name="connsiteX7" fmla="*/ 217900 w 3739262"/>
                              <a:gd name="connsiteY7" fmla="*/ 777816 h 1666924"/>
                              <a:gd name="connsiteX8" fmla="*/ 241246 w 3739262"/>
                              <a:gd name="connsiteY8" fmla="*/ 770033 h 1666924"/>
                              <a:gd name="connsiteX9" fmla="*/ 252920 w 3739262"/>
                              <a:gd name="connsiteY9" fmla="*/ 824508 h 1666924"/>
                              <a:gd name="connsiteX10" fmla="*/ 247083 w 3739262"/>
                              <a:gd name="connsiteY10" fmla="*/ 873147 h 1666924"/>
                              <a:gd name="connsiteX11" fmla="*/ 272375 w 3739262"/>
                              <a:gd name="connsiteY11" fmla="*/ 908166 h 1666924"/>
                              <a:gd name="connsiteX12" fmla="*/ 272375 w 3739262"/>
                              <a:gd name="connsiteY12" fmla="*/ 950968 h 1666924"/>
                              <a:gd name="connsiteX13" fmla="*/ 299612 w 3739262"/>
                              <a:gd name="connsiteY13" fmla="*/ 875092 h 1666924"/>
                              <a:gd name="connsiteX14" fmla="*/ 324904 w 3739262"/>
                              <a:gd name="connsiteY14" fmla="*/ 915948 h 1666924"/>
                              <a:gd name="connsiteX15" fmla="*/ 324904 w 3739262"/>
                              <a:gd name="connsiteY15" fmla="*/ 970423 h 1666924"/>
                              <a:gd name="connsiteX16" fmla="*/ 344360 w 3739262"/>
                              <a:gd name="connsiteY16" fmla="*/ 1017116 h 1666924"/>
                              <a:gd name="connsiteX17" fmla="*/ 377434 w 3739262"/>
                              <a:gd name="connsiteY17" fmla="*/ 995715 h 1666924"/>
                              <a:gd name="connsiteX18" fmla="*/ 363815 w 3739262"/>
                              <a:gd name="connsiteY18" fmla="*/ 917894 h 1666924"/>
                              <a:gd name="connsiteX19" fmla="*/ 381325 w 3739262"/>
                              <a:gd name="connsiteY19" fmla="*/ 910112 h 1666924"/>
                              <a:gd name="connsiteX20" fmla="*/ 402725 w 3739262"/>
                              <a:gd name="connsiteY20" fmla="*/ 565753 h 1666924"/>
                              <a:gd name="connsiteX21" fmla="*/ 447473 w 3739262"/>
                              <a:gd name="connsiteY21" fmla="*/ 1264199 h 1666924"/>
                              <a:gd name="connsiteX22" fmla="*/ 480547 w 3739262"/>
                              <a:gd name="connsiteY22" fmla="*/ 1030735 h 1666924"/>
                              <a:gd name="connsiteX23" fmla="*/ 494165 w 3739262"/>
                              <a:gd name="connsiteY23" fmla="*/ 1071591 h 1666924"/>
                              <a:gd name="connsiteX24" fmla="*/ 509730 w 3739262"/>
                              <a:gd name="connsiteY24" fmla="*/ 1046299 h 1666924"/>
                              <a:gd name="connsiteX25" fmla="*/ 527240 w 3739262"/>
                              <a:gd name="connsiteY25" fmla="*/ 1163031 h 1666924"/>
                              <a:gd name="connsiteX26" fmla="*/ 589497 w 3739262"/>
                              <a:gd name="connsiteY26" fmla="*/ 176646 h 1666924"/>
                              <a:gd name="connsiteX27" fmla="*/ 618680 w 3739262"/>
                              <a:gd name="connsiteY27" fmla="*/ 419838 h 1666924"/>
                              <a:gd name="connsiteX28" fmla="*/ 638135 w 3739262"/>
                              <a:gd name="connsiteY28" fmla="*/ 330343 h 1666924"/>
                              <a:gd name="connsiteX29" fmla="*/ 661481 w 3739262"/>
                              <a:gd name="connsiteY29" fmla="*/ 1530736 h 1666924"/>
                              <a:gd name="connsiteX30" fmla="*/ 688719 w 3739262"/>
                              <a:gd name="connsiteY30" fmla="*/ 1666924 h 1666924"/>
                              <a:gd name="connsiteX31" fmla="*/ 762649 w 3739262"/>
                              <a:gd name="connsiteY31" fmla="*/ 52132 h 1666924"/>
                              <a:gd name="connsiteX32" fmla="*/ 782104 w 3739262"/>
                              <a:gd name="connsiteY32" fmla="*/ 85206 h 1666924"/>
                              <a:gd name="connsiteX33" fmla="*/ 795723 w 3739262"/>
                              <a:gd name="connsiteY33" fmla="*/ 1612520 h 1666924"/>
                              <a:gd name="connsiteX34" fmla="*/ 842002 w 3739262"/>
                              <a:gd name="connsiteY34" fmla="*/ 29308 h 1666924"/>
                              <a:gd name="connsiteX35" fmla="*/ 862276 w 3739262"/>
                              <a:gd name="connsiteY35" fmla="*/ 925573 h 1666924"/>
                              <a:gd name="connsiteX36" fmla="*/ 884578 w 3739262"/>
                              <a:gd name="connsiteY36" fmla="*/ 380109 h 1666924"/>
                              <a:gd name="connsiteX37" fmla="*/ 908908 w 3739262"/>
                              <a:gd name="connsiteY37" fmla="*/ 256417 h 1666924"/>
                              <a:gd name="connsiteX38" fmla="*/ 947430 w 3739262"/>
                              <a:gd name="connsiteY38" fmla="*/ 895155 h 1666924"/>
                              <a:gd name="connsiteX39" fmla="*/ 994063 w 3739262"/>
                              <a:gd name="connsiteY39" fmla="*/ 532189 h 1666924"/>
                              <a:gd name="connsiteX40" fmla="*/ 1020420 w 3739262"/>
                              <a:gd name="connsiteY40" fmla="*/ 1022904 h 1666924"/>
                              <a:gd name="connsiteX41" fmla="*/ 1052860 w 3739262"/>
                              <a:gd name="connsiteY41" fmla="*/ 666021 h 1666924"/>
                              <a:gd name="connsiteX42" fmla="*/ 1073135 w 3739262"/>
                              <a:gd name="connsiteY42" fmla="*/ 1217567 h 1666924"/>
                              <a:gd name="connsiteX43" fmla="*/ 1105575 w 3739262"/>
                              <a:gd name="connsiteY43" fmla="*/ 791740 h 1666924"/>
                              <a:gd name="connsiteX44" fmla="*/ 1113685 w 3739262"/>
                              <a:gd name="connsiteY44" fmla="*/ 1355454 h 1666924"/>
                              <a:gd name="connsiteX45" fmla="*/ 1160317 w 3739262"/>
                              <a:gd name="connsiteY45" fmla="*/ 284805 h 1666924"/>
                              <a:gd name="connsiteX46" fmla="*/ 1172481 w 3739262"/>
                              <a:gd name="connsiteY46" fmla="*/ 1057375 h 1666924"/>
                              <a:gd name="connsiteX47" fmla="*/ 1206948 w 3739262"/>
                              <a:gd name="connsiteY47" fmla="*/ 347665 h 1666924"/>
                              <a:gd name="connsiteX48" fmla="*/ 1229250 w 3739262"/>
                              <a:gd name="connsiteY48" fmla="*/ 891100 h 1666924"/>
                              <a:gd name="connsiteX49" fmla="*/ 1257634 w 3739262"/>
                              <a:gd name="connsiteY49" fmla="*/ 714686 h 1666924"/>
                              <a:gd name="connsiteX50" fmla="*/ 1277909 w 3739262"/>
                              <a:gd name="connsiteY50" fmla="*/ 1004654 h 1666924"/>
                              <a:gd name="connsiteX51" fmla="*/ 1316431 w 3739262"/>
                              <a:gd name="connsiteY51" fmla="*/ 724825 h 1666924"/>
                              <a:gd name="connsiteX52" fmla="*/ 1336706 w 3739262"/>
                              <a:gd name="connsiteY52" fmla="*/ 1304759 h 1666924"/>
                              <a:gd name="connsiteX53" fmla="*/ 1367119 w 3739262"/>
                              <a:gd name="connsiteY53" fmla="*/ 751185 h 1666924"/>
                              <a:gd name="connsiteX54" fmla="*/ 1385366 w 3739262"/>
                              <a:gd name="connsiteY54" fmla="*/ 923544 h 1666924"/>
                              <a:gd name="connsiteX55" fmla="*/ 1409695 w 3739262"/>
                              <a:gd name="connsiteY55" fmla="*/ 755241 h 1666924"/>
                              <a:gd name="connsiteX56" fmla="*/ 1442135 w 3739262"/>
                              <a:gd name="connsiteY56" fmla="*/ 1329092 h 1666924"/>
                              <a:gd name="connsiteX57" fmla="*/ 1482685 w 3739262"/>
                              <a:gd name="connsiteY57" fmla="*/ 1286510 h 1666924"/>
                              <a:gd name="connsiteX58" fmla="*/ 1511070 w 3739262"/>
                              <a:gd name="connsiteY58" fmla="*/ 416608 h 1666924"/>
                              <a:gd name="connsiteX59" fmla="*/ 1533372 w 3739262"/>
                              <a:gd name="connsiteY59" fmla="*/ 807962 h 1666924"/>
                              <a:gd name="connsiteX60" fmla="*/ 1582031 w 3739262"/>
                              <a:gd name="connsiteY60" fmla="*/ 114474 h 1666924"/>
                              <a:gd name="connsiteX61" fmla="*/ 1594196 w 3739262"/>
                              <a:gd name="connsiteY61" fmla="*/ 1343287 h 1666924"/>
                              <a:gd name="connsiteX62" fmla="*/ 1628662 w 3739262"/>
                              <a:gd name="connsiteY62" fmla="*/ 655882 h 1666924"/>
                              <a:gd name="connsiteX63" fmla="*/ 1655020 w 3739262"/>
                              <a:gd name="connsiteY63" fmla="*/ 1529839 h 1666924"/>
                              <a:gd name="connsiteX64" fmla="*/ 1697596 w 3739262"/>
                              <a:gd name="connsiteY64" fmla="*/ 343609 h 1666924"/>
                              <a:gd name="connsiteX65" fmla="*/ 1721926 w 3739262"/>
                              <a:gd name="connsiteY65" fmla="*/ 728881 h 1666924"/>
                              <a:gd name="connsiteX66" fmla="*/ 1748283 w 3739262"/>
                              <a:gd name="connsiteY66" fmla="*/ 219917 h 1666924"/>
                              <a:gd name="connsiteX67" fmla="*/ 1778695 w 3739262"/>
                              <a:gd name="connsiteY67" fmla="*/ 718741 h 1666924"/>
                              <a:gd name="connsiteX68" fmla="*/ 1790860 w 3739262"/>
                              <a:gd name="connsiteY68" fmla="*/ 475412 h 1666924"/>
                              <a:gd name="connsiteX69" fmla="*/ 1823300 w 3739262"/>
                              <a:gd name="connsiteY69" fmla="*/ 505828 h 1666924"/>
                              <a:gd name="connsiteX70" fmla="*/ 1825327 w 3739262"/>
                              <a:gd name="connsiteY70" fmla="*/ 872850 h 1666924"/>
                              <a:gd name="connsiteX71" fmla="*/ 1867904 w 3739262"/>
                              <a:gd name="connsiteY71" fmla="*/ 345637 h 1666924"/>
                              <a:gd name="connsiteX72" fmla="*/ 1884124 w 3739262"/>
                              <a:gd name="connsiteY72" fmla="*/ 1085764 h 1666924"/>
                              <a:gd name="connsiteX73" fmla="*/ 1920619 w 3739262"/>
                              <a:gd name="connsiteY73" fmla="*/ 775518 h 1666924"/>
                              <a:gd name="connsiteX74" fmla="*/ 1944949 w 3739262"/>
                              <a:gd name="connsiteY74" fmla="*/ 1335176 h 1666924"/>
                              <a:gd name="connsiteX75" fmla="*/ 1979415 w 3739262"/>
                              <a:gd name="connsiteY75" fmla="*/ 846490 h 1666924"/>
                              <a:gd name="connsiteX76" fmla="*/ 2009827 w 3739262"/>
                              <a:gd name="connsiteY76" fmla="*/ 962071 h 1666924"/>
                              <a:gd name="connsiteX77" fmla="*/ 2019964 w 3739262"/>
                              <a:gd name="connsiteY77" fmla="*/ 759296 h 1666924"/>
                              <a:gd name="connsiteX78" fmla="*/ 2040239 w 3739262"/>
                              <a:gd name="connsiteY78" fmla="*/ 769436 h 1666924"/>
                              <a:gd name="connsiteX79" fmla="*/ 2058486 w 3739262"/>
                              <a:gd name="connsiteY79" fmla="*/ 757269 h 1666924"/>
                              <a:gd name="connsiteX80" fmla="*/ 2080789 w 3739262"/>
                              <a:gd name="connsiteY80" fmla="*/ 980321 h 1666924"/>
                              <a:gd name="connsiteX81" fmla="*/ 2105118 w 3739262"/>
                              <a:gd name="connsiteY81" fmla="*/ 680215 h 1666924"/>
                              <a:gd name="connsiteX82" fmla="*/ 2127420 w 3739262"/>
                              <a:gd name="connsiteY82" fmla="*/ 907322 h 1666924"/>
                              <a:gd name="connsiteX83" fmla="*/ 2147695 w 3739262"/>
                              <a:gd name="connsiteY83" fmla="*/ 755241 h 1666924"/>
                              <a:gd name="connsiteX84" fmla="*/ 2178107 w 3739262"/>
                              <a:gd name="connsiteY84" fmla="*/ 964099 h 1666924"/>
                              <a:gd name="connsiteX85" fmla="*/ 2190272 w 3739262"/>
                              <a:gd name="connsiteY85" fmla="*/ 759296 h 1666924"/>
                              <a:gd name="connsiteX86" fmla="*/ 2210547 w 3739262"/>
                              <a:gd name="connsiteY86" fmla="*/ 850546 h 1666924"/>
                              <a:gd name="connsiteX87" fmla="*/ 2226767 w 3739262"/>
                              <a:gd name="connsiteY87" fmla="*/ 795796 h 1666924"/>
                              <a:gd name="connsiteX88" fmla="*/ 2259206 w 3739262"/>
                              <a:gd name="connsiteY88" fmla="*/ 846490 h 1666924"/>
                              <a:gd name="connsiteX89" fmla="*/ 2281509 w 3739262"/>
                              <a:gd name="connsiteY89" fmla="*/ 686297 h 1666924"/>
                              <a:gd name="connsiteX90" fmla="*/ 2313949 w 3739262"/>
                              <a:gd name="connsiteY90" fmla="*/ 876906 h 1666924"/>
                              <a:gd name="connsiteX91" fmla="*/ 2324086 w 3739262"/>
                              <a:gd name="connsiteY91" fmla="*/ 783629 h 1666924"/>
                              <a:gd name="connsiteX92" fmla="*/ 2342332 w 3739262"/>
                              <a:gd name="connsiteY92" fmla="*/ 803907 h 1666924"/>
                              <a:gd name="connsiteX93" fmla="*/ 2366662 w 3739262"/>
                              <a:gd name="connsiteY93" fmla="*/ 793769 h 1666924"/>
                              <a:gd name="connsiteX94" fmla="*/ 2390992 w 3739262"/>
                              <a:gd name="connsiteY94" fmla="*/ 1067513 h 1666924"/>
                              <a:gd name="connsiteX95" fmla="*/ 2413295 w 3739262"/>
                              <a:gd name="connsiteY95" fmla="*/ 722797 h 1666924"/>
                              <a:gd name="connsiteX96" fmla="*/ 2435597 w 3739262"/>
                              <a:gd name="connsiteY96" fmla="*/ 876906 h 1666924"/>
                              <a:gd name="connsiteX97" fmla="*/ 2463981 w 3739262"/>
                              <a:gd name="connsiteY97" fmla="*/ 653854 h 1666924"/>
                              <a:gd name="connsiteX98" fmla="*/ 2492366 w 3739262"/>
                              <a:gd name="connsiteY98" fmla="*/ 935710 h 1666924"/>
                              <a:gd name="connsiteX99" fmla="*/ 2520750 w 3739262"/>
                              <a:gd name="connsiteY99" fmla="*/ 728881 h 1666924"/>
                              <a:gd name="connsiteX100" fmla="*/ 2563327 w 3739262"/>
                              <a:gd name="connsiteY100" fmla="*/ 907322 h 1666924"/>
                              <a:gd name="connsiteX101" fmla="*/ 2587657 w 3739262"/>
                              <a:gd name="connsiteY101" fmla="*/ 805935 h 1666924"/>
                              <a:gd name="connsiteX102" fmla="*/ 2599821 w 3739262"/>
                              <a:gd name="connsiteY102" fmla="*/ 974238 h 1666924"/>
                              <a:gd name="connsiteX103" fmla="*/ 2640371 w 3739262"/>
                              <a:gd name="connsiteY103" fmla="*/ 793769 h 1666924"/>
                              <a:gd name="connsiteX104" fmla="*/ 2662674 w 3739262"/>
                              <a:gd name="connsiteY104" fmla="*/ 970182 h 1666924"/>
                              <a:gd name="connsiteX105" fmla="*/ 2680921 w 3739262"/>
                              <a:gd name="connsiteY105" fmla="*/ 899211 h 1666924"/>
                              <a:gd name="connsiteX106" fmla="*/ 2701196 w 3739262"/>
                              <a:gd name="connsiteY106" fmla="*/ 998571 h 1666924"/>
                              <a:gd name="connsiteX107" fmla="*/ 2755938 w 3739262"/>
                              <a:gd name="connsiteY107" fmla="*/ 686297 h 1666924"/>
                              <a:gd name="connsiteX108" fmla="*/ 2788378 w 3739262"/>
                              <a:gd name="connsiteY108" fmla="*/ 899211 h 1666924"/>
                              <a:gd name="connsiteX109" fmla="*/ 2810681 w 3739262"/>
                              <a:gd name="connsiteY109" fmla="*/ 647771 h 1666924"/>
                              <a:gd name="connsiteX110" fmla="*/ 2845148 w 3739262"/>
                              <a:gd name="connsiteY110" fmla="*/ 734963 h 1666924"/>
                              <a:gd name="connsiteX111" fmla="*/ 2877588 w 3739262"/>
                              <a:gd name="connsiteY111" fmla="*/ 708603 h 1666924"/>
                              <a:gd name="connsiteX112" fmla="*/ 2893808 w 3739262"/>
                              <a:gd name="connsiteY112" fmla="*/ 907322 h 1666924"/>
                              <a:gd name="connsiteX113" fmla="*/ 2932329 w 3739262"/>
                              <a:gd name="connsiteY113" fmla="*/ 836351 h 1666924"/>
                              <a:gd name="connsiteX114" fmla="*/ 2954632 w 3739262"/>
                              <a:gd name="connsiteY114" fmla="*/ 874878 h 1666924"/>
                              <a:gd name="connsiteX115" fmla="*/ 2987071 w 3739262"/>
                              <a:gd name="connsiteY115" fmla="*/ 402413 h 1666924"/>
                              <a:gd name="connsiteX116" fmla="*/ 3007346 w 3739262"/>
                              <a:gd name="connsiteY116" fmla="*/ 812018 h 1666924"/>
                              <a:gd name="connsiteX117" fmla="*/ 3031676 w 3739262"/>
                              <a:gd name="connsiteY117" fmla="*/ 753214 h 1666924"/>
                              <a:gd name="connsiteX118" fmla="*/ 3035730 w 3739262"/>
                              <a:gd name="connsiteY118" fmla="*/ 878933 h 1666924"/>
                              <a:gd name="connsiteX119" fmla="*/ 3049922 w 3739262"/>
                              <a:gd name="connsiteY119" fmla="*/ 820129 h 1666924"/>
                              <a:gd name="connsiteX120" fmla="*/ 3062087 w 3739262"/>
                              <a:gd name="connsiteY120" fmla="*/ 1290566 h 1666924"/>
                              <a:gd name="connsiteX121" fmla="*/ 3084388 w 3739262"/>
                              <a:gd name="connsiteY121" fmla="*/ 467301 h 1666924"/>
                              <a:gd name="connsiteX122" fmla="*/ 3104663 w 3739262"/>
                              <a:gd name="connsiteY122" fmla="*/ 714686 h 1666924"/>
                              <a:gd name="connsiteX123" fmla="*/ 3131021 w 3739262"/>
                              <a:gd name="connsiteY123" fmla="*/ 475412 h 1666924"/>
                              <a:gd name="connsiteX124" fmla="*/ 3169542 w 3739262"/>
                              <a:gd name="connsiteY124" fmla="*/ 937738 h 1666924"/>
                              <a:gd name="connsiteX125" fmla="*/ 3224534 w 3739262"/>
                              <a:gd name="connsiteY125" fmla="*/ 477441 h 1666924"/>
                              <a:gd name="connsiteX126" fmla="*/ 3224285 w 3739262"/>
                              <a:gd name="connsiteY126" fmla="*/ 1239871 h 1666924"/>
                              <a:gd name="connsiteX127" fmla="*/ 3250642 w 3739262"/>
                              <a:gd name="connsiteY127" fmla="*/ 718741 h 1666924"/>
                              <a:gd name="connsiteX128" fmla="*/ 3293218 w 3739262"/>
                              <a:gd name="connsiteY128" fmla="*/ 1069542 h 1666924"/>
                              <a:gd name="connsiteX129" fmla="*/ 3311466 w 3739262"/>
                              <a:gd name="connsiteY129" fmla="*/ 588966 h 1666924"/>
                              <a:gd name="connsiteX130" fmla="*/ 3347961 w 3739262"/>
                              <a:gd name="connsiteY130" fmla="*/ 1026959 h 1666924"/>
                              <a:gd name="connsiteX131" fmla="*/ 3422977 w 3739262"/>
                              <a:gd name="connsiteY131" fmla="*/ 1000598 h 1666924"/>
                              <a:gd name="connsiteX132" fmla="*/ 3739262 w 3739262"/>
                              <a:gd name="connsiteY132" fmla="*/ 1026959 h 1666924"/>
                              <a:gd name="connsiteX0" fmla="*/ 0 w 3739262"/>
                              <a:gd name="connsiteY0" fmla="*/ 770033 h 1666924"/>
                              <a:gd name="connsiteX1" fmla="*/ 23347 w 3739262"/>
                              <a:gd name="connsiteY1" fmla="*/ 824508 h 1666924"/>
                              <a:gd name="connsiteX2" fmla="*/ 52530 w 3739262"/>
                              <a:gd name="connsiteY2" fmla="*/ 752524 h 1666924"/>
                              <a:gd name="connsiteX3" fmla="*/ 79767 w 3739262"/>
                              <a:gd name="connsiteY3" fmla="*/ 826454 h 1666924"/>
                              <a:gd name="connsiteX4" fmla="*/ 105059 w 3739262"/>
                              <a:gd name="connsiteY4" fmla="*/ 756415 h 1666924"/>
                              <a:gd name="connsiteX5" fmla="*/ 147861 w 3739262"/>
                              <a:gd name="connsiteY5" fmla="*/ 871201 h 1666924"/>
                              <a:gd name="connsiteX6" fmla="*/ 192608 w 3739262"/>
                              <a:gd name="connsiteY6" fmla="*/ 690267 h 1666924"/>
                              <a:gd name="connsiteX7" fmla="*/ 217900 w 3739262"/>
                              <a:gd name="connsiteY7" fmla="*/ 777816 h 1666924"/>
                              <a:gd name="connsiteX8" fmla="*/ 241246 w 3739262"/>
                              <a:gd name="connsiteY8" fmla="*/ 770033 h 1666924"/>
                              <a:gd name="connsiteX9" fmla="*/ 252920 w 3739262"/>
                              <a:gd name="connsiteY9" fmla="*/ 824508 h 1666924"/>
                              <a:gd name="connsiteX10" fmla="*/ 247083 w 3739262"/>
                              <a:gd name="connsiteY10" fmla="*/ 873147 h 1666924"/>
                              <a:gd name="connsiteX11" fmla="*/ 272375 w 3739262"/>
                              <a:gd name="connsiteY11" fmla="*/ 908166 h 1666924"/>
                              <a:gd name="connsiteX12" fmla="*/ 272375 w 3739262"/>
                              <a:gd name="connsiteY12" fmla="*/ 950968 h 1666924"/>
                              <a:gd name="connsiteX13" fmla="*/ 299612 w 3739262"/>
                              <a:gd name="connsiteY13" fmla="*/ 875092 h 1666924"/>
                              <a:gd name="connsiteX14" fmla="*/ 324904 w 3739262"/>
                              <a:gd name="connsiteY14" fmla="*/ 915948 h 1666924"/>
                              <a:gd name="connsiteX15" fmla="*/ 324904 w 3739262"/>
                              <a:gd name="connsiteY15" fmla="*/ 970423 h 1666924"/>
                              <a:gd name="connsiteX16" fmla="*/ 344360 w 3739262"/>
                              <a:gd name="connsiteY16" fmla="*/ 1017116 h 1666924"/>
                              <a:gd name="connsiteX17" fmla="*/ 377434 w 3739262"/>
                              <a:gd name="connsiteY17" fmla="*/ 995715 h 1666924"/>
                              <a:gd name="connsiteX18" fmla="*/ 363815 w 3739262"/>
                              <a:gd name="connsiteY18" fmla="*/ 917894 h 1666924"/>
                              <a:gd name="connsiteX19" fmla="*/ 381325 w 3739262"/>
                              <a:gd name="connsiteY19" fmla="*/ 910112 h 1666924"/>
                              <a:gd name="connsiteX20" fmla="*/ 402725 w 3739262"/>
                              <a:gd name="connsiteY20" fmla="*/ 565753 h 1666924"/>
                              <a:gd name="connsiteX21" fmla="*/ 447473 w 3739262"/>
                              <a:gd name="connsiteY21" fmla="*/ 1264199 h 1666924"/>
                              <a:gd name="connsiteX22" fmla="*/ 480547 w 3739262"/>
                              <a:gd name="connsiteY22" fmla="*/ 1030735 h 1666924"/>
                              <a:gd name="connsiteX23" fmla="*/ 494165 w 3739262"/>
                              <a:gd name="connsiteY23" fmla="*/ 1071591 h 1666924"/>
                              <a:gd name="connsiteX24" fmla="*/ 509730 w 3739262"/>
                              <a:gd name="connsiteY24" fmla="*/ 1046299 h 1666924"/>
                              <a:gd name="connsiteX25" fmla="*/ 527240 w 3739262"/>
                              <a:gd name="connsiteY25" fmla="*/ 1163031 h 1666924"/>
                              <a:gd name="connsiteX26" fmla="*/ 589497 w 3739262"/>
                              <a:gd name="connsiteY26" fmla="*/ 176646 h 1666924"/>
                              <a:gd name="connsiteX27" fmla="*/ 618680 w 3739262"/>
                              <a:gd name="connsiteY27" fmla="*/ 419838 h 1666924"/>
                              <a:gd name="connsiteX28" fmla="*/ 638135 w 3739262"/>
                              <a:gd name="connsiteY28" fmla="*/ 330343 h 1666924"/>
                              <a:gd name="connsiteX29" fmla="*/ 661481 w 3739262"/>
                              <a:gd name="connsiteY29" fmla="*/ 1530736 h 1666924"/>
                              <a:gd name="connsiteX30" fmla="*/ 688719 w 3739262"/>
                              <a:gd name="connsiteY30" fmla="*/ 1666924 h 1666924"/>
                              <a:gd name="connsiteX31" fmla="*/ 762649 w 3739262"/>
                              <a:gd name="connsiteY31" fmla="*/ 52132 h 1666924"/>
                              <a:gd name="connsiteX32" fmla="*/ 782104 w 3739262"/>
                              <a:gd name="connsiteY32" fmla="*/ 85206 h 1666924"/>
                              <a:gd name="connsiteX33" fmla="*/ 795723 w 3739262"/>
                              <a:gd name="connsiteY33" fmla="*/ 1612520 h 1666924"/>
                              <a:gd name="connsiteX34" fmla="*/ 842002 w 3739262"/>
                              <a:gd name="connsiteY34" fmla="*/ 29308 h 1666924"/>
                              <a:gd name="connsiteX35" fmla="*/ 862276 w 3739262"/>
                              <a:gd name="connsiteY35" fmla="*/ 925573 h 1666924"/>
                              <a:gd name="connsiteX36" fmla="*/ 884578 w 3739262"/>
                              <a:gd name="connsiteY36" fmla="*/ 380109 h 1666924"/>
                              <a:gd name="connsiteX37" fmla="*/ 908908 w 3739262"/>
                              <a:gd name="connsiteY37" fmla="*/ 256417 h 1666924"/>
                              <a:gd name="connsiteX38" fmla="*/ 947430 w 3739262"/>
                              <a:gd name="connsiteY38" fmla="*/ 895155 h 1666924"/>
                              <a:gd name="connsiteX39" fmla="*/ 994063 w 3739262"/>
                              <a:gd name="connsiteY39" fmla="*/ 532189 h 1666924"/>
                              <a:gd name="connsiteX40" fmla="*/ 1020420 w 3739262"/>
                              <a:gd name="connsiteY40" fmla="*/ 1022904 h 1666924"/>
                              <a:gd name="connsiteX41" fmla="*/ 1052860 w 3739262"/>
                              <a:gd name="connsiteY41" fmla="*/ 666021 h 1666924"/>
                              <a:gd name="connsiteX42" fmla="*/ 1073135 w 3739262"/>
                              <a:gd name="connsiteY42" fmla="*/ 1217567 h 1666924"/>
                              <a:gd name="connsiteX43" fmla="*/ 1105575 w 3739262"/>
                              <a:gd name="connsiteY43" fmla="*/ 791740 h 1666924"/>
                              <a:gd name="connsiteX44" fmla="*/ 1113685 w 3739262"/>
                              <a:gd name="connsiteY44" fmla="*/ 1355454 h 1666924"/>
                              <a:gd name="connsiteX45" fmla="*/ 1160317 w 3739262"/>
                              <a:gd name="connsiteY45" fmla="*/ 284805 h 1666924"/>
                              <a:gd name="connsiteX46" fmla="*/ 1172481 w 3739262"/>
                              <a:gd name="connsiteY46" fmla="*/ 1057375 h 1666924"/>
                              <a:gd name="connsiteX47" fmla="*/ 1206948 w 3739262"/>
                              <a:gd name="connsiteY47" fmla="*/ 347665 h 1666924"/>
                              <a:gd name="connsiteX48" fmla="*/ 1229250 w 3739262"/>
                              <a:gd name="connsiteY48" fmla="*/ 891100 h 1666924"/>
                              <a:gd name="connsiteX49" fmla="*/ 1257634 w 3739262"/>
                              <a:gd name="connsiteY49" fmla="*/ 714686 h 1666924"/>
                              <a:gd name="connsiteX50" fmla="*/ 1277909 w 3739262"/>
                              <a:gd name="connsiteY50" fmla="*/ 1004654 h 1666924"/>
                              <a:gd name="connsiteX51" fmla="*/ 1316431 w 3739262"/>
                              <a:gd name="connsiteY51" fmla="*/ 724825 h 1666924"/>
                              <a:gd name="connsiteX52" fmla="*/ 1336706 w 3739262"/>
                              <a:gd name="connsiteY52" fmla="*/ 1304759 h 1666924"/>
                              <a:gd name="connsiteX53" fmla="*/ 1367119 w 3739262"/>
                              <a:gd name="connsiteY53" fmla="*/ 751185 h 1666924"/>
                              <a:gd name="connsiteX54" fmla="*/ 1385366 w 3739262"/>
                              <a:gd name="connsiteY54" fmla="*/ 923544 h 1666924"/>
                              <a:gd name="connsiteX55" fmla="*/ 1409695 w 3739262"/>
                              <a:gd name="connsiteY55" fmla="*/ 755241 h 1666924"/>
                              <a:gd name="connsiteX56" fmla="*/ 1442135 w 3739262"/>
                              <a:gd name="connsiteY56" fmla="*/ 1329092 h 1666924"/>
                              <a:gd name="connsiteX57" fmla="*/ 1482685 w 3739262"/>
                              <a:gd name="connsiteY57" fmla="*/ 1286510 h 1666924"/>
                              <a:gd name="connsiteX58" fmla="*/ 1511070 w 3739262"/>
                              <a:gd name="connsiteY58" fmla="*/ 416608 h 1666924"/>
                              <a:gd name="connsiteX59" fmla="*/ 1533372 w 3739262"/>
                              <a:gd name="connsiteY59" fmla="*/ 807962 h 1666924"/>
                              <a:gd name="connsiteX60" fmla="*/ 1582031 w 3739262"/>
                              <a:gd name="connsiteY60" fmla="*/ 114474 h 1666924"/>
                              <a:gd name="connsiteX61" fmla="*/ 1594196 w 3739262"/>
                              <a:gd name="connsiteY61" fmla="*/ 1343287 h 1666924"/>
                              <a:gd name="connsiteX62" fmla="*/ 1628662 w 3739262"/>
                              <a:gd name="connsiteY62" fmla="*/ 655882 h 1666924"/>
                              <a:gd name="connsiteX63" fmla="*/ 1655020 w 3739262"/>
                              <a:gd name="connsiteY63" fmla="*/ 1529839 h 1666924"/>
                              <a:gd name="connsiteX64" fmla="*/ 1697596 w 3739262"/>
                              <a:gd name="connsiteY64" fmla="*/ 343609 h 1666924"/>
                              <a:gd name="connsiteX65" fmla="*/ 1721926 w 3739262"/>
                              <a:gd name="connsiteY65" fmla="*/ 728881 h 1666924"/>
                              <a:gd name="connsiteX66" fmla="*/ 1748283 w 3739262"/>
                              <a:gd name="connsiteY66" fmla="*/ 219917 h 1666924"/>
                              <a:gd name="connsiteX67" fmla="*/ 1778695 w 3739262"/>
                              <a:gd name="connsiteY67" fmla="*/ 718741 h 1666924"/>
                              <a:gd name="connsiteX68" fmla="*/ 1790860 w 3739262"/>
                              <a:gd name="connsiteY68" fmla="*/ 475412 h 1666924"/>
                              <a:gd name="connsiteX69" fmla="*/ 1823300 w 3739262"/>
                              <a:gd name="connsiteY69" fmla="*/ 505828 h 1666924"/>
                              <a:gd name="connsiteX70" fmla="*/ 1825327 w 3739262"/>
                              <a:gd name="connsiteY70" fmla="*/ 872850 h 1666924"/>
                              <a:gd name="connsiteX71" fmla="*/ 1867904 w 3739262"/>
                              <a:gd name="connsiteY71" fmla="*/ 345637 h 1666924"/>
                              <a:gd name="connsiteX72" fmla="*/ 1884124 w 3739262"/>
                              <a:gd name="connsiteY72" fmla="*/ 1085764 h 1666924"/>
                              <a:gd name="connsiteX73" fmla="*/ 1920619 w 3739262"/>
                              <a:gd name="connsiteY73" fmla="*/ 775518 h 1666924"/>
                              <a:gd name="connsiteX74" fmla="*/ 1944949 w 3739262"/>
                              <a:gd name="connsiteY74" fmla="*/ 1335176 h 1666924"/>
                              <a:gd name="connsiteX75" fmla="*/ 1979415 w 3739262"/>
                              <a:gd name="connsiteY75" fmla="*/ 846490 h 1666924"/>
                              <a:gd name="connsiteX76" fmla="*/ 2009827 w 3739262"/>
                              <a:gd name="connsiteY76" fmla="*/ 962071 h 1666924"/>
                              <a:gd name="connsiteX77" fmla="*/ 2019964 w 3739262"/>
                              <a:gd name="connsiteY77" fmla="*/ 759296 h 1666924"/>
                              <a:gd name="connsiteX78" fmla="*/ 2040239 w 3739262"/>
                              <a:gd name="connsiteY78" fmla="*/ 769436 h 1666924"/>
                              <a:gd name="connsiteX79" fmla="*/ 2058486 w 3739262"/>
                              <a:gd name="connsiteY79" fmla="*/ 757269 h 1666924"/>
                              <a:gd name="connsiteX80" fmla="*/ 2080789 w 3739262"/>
                              <a:gd name="connsiteY80" fmla="*/ 980321 h 1666924"/>
                              <a:gd name="connsiteX81" fmla="*/ 2105118 w 3739262"/>
                              <a:gd name="connsiteY81" fmla="*/ 680215 h 1666924"/>
                              <a:gd name="connsiteX82" fmla="*/ 2127420 w 3739262"/>
                              <a:gd name="connsiteY82" fmla="*/ 907322 h 1666924"/>
                              <a:gd name="connsiteX83" fmla="*/ 2147695 w 3739262"/>
                              <a:gd name="connsiteY83" fmla="*/ 755241 h 1666924"/>
                              <a:gd name="connsiteX84" fmla="*/ 2178107 w 3739262"/>
                              <a:gd name="connsiteY84" fmla="*/ 964099 h 1666924"/>
                              <a:gd name="connsiteX85" fmla="*/ 2190272 w 3739262"/>
                              <a:gd name="connsiteY85" fmla="*/ 759296 h 1666924"/>
                              <a:gd name="connsiteX86" fmla="*/ 2210547 w 3739262"/>
                              <a:gd name="connsiteY86" fmla="*/ 850546 h 1666924"/>
                              <a:gd name="connsiteX87" fmla="*/ 2226767 w 3739262"/>
                              <a:gd name="connsiteY87" fmla="*/ 795796 h 1666924"/>
                              <a:gd name="connsiteX88" fmla="*/ 2259206 w 3739262"/>
                              <a:gd name="connsiteY88" fmla="*/ 846490 h 1666924"/>
                              <a:gd name="connsiteX89" fmla="*/ 2281509 w 3739262"/>
                              <a:gd name="connsiteY89" fmla="*/ 686297 h 1666924"/>
                              <a:gd name="connsiteX90" fmla="*/ 2313949 w 3739262"/>
                              <a:gd name="connsiteY90" fmla="*/ 876906 h 1666924"/>
                              <a:gd name="connsiteX91" fmla="*/ 2324086 w 3739262"/>
                              <a:gd name="connsiteY91" fmla="*/ 783629 h 1666924"/>
                              <a:gd name="connsiteX92" fmla="*/ 2342332 w 3739262"/>
                              <a:gd name="connsiteY92" fmla="*/ 803907 h 1666924"/>
                              <a:gd name="connsiteX93" fmla="*/ 2366662 w 3739262"/>
                              <a:gd name="connsiteY93" fmla="*/ 793769 h 1666924"/>
                              <a:gd name="connsiteX94" fmla="*/ 2390992 w 3739262"/>
                              <a:gd name="connsiteY94" fmla="*/ 1067513 h 1666924"/>
                              <a:gd name="connsiteX95" fmla="*/ 2413295 w 3739262"/>
                              <a:gd name="connsiteY95" fmla="*/ 722797 h 1666924"/>
                              <a:gd name="connsiteX96" fmla="*/ 2435597 w 3739262"/>
                              <a:gd name="connsiteY96" fmla="*/ 876906 h 1666924"/>
                              <a:gd name="connsiteX97" fmla="*/ 2463981 w 3739262"/>
                              <a:gd name="connsiteY97" fmla="*/ 653854 h 1666924"/>
                              <a:gd name="connsiteX98" fmla="*/ 2492366 w 3739262"/>
                              <a:gd name="connsiteY98" fmla="*/ 935710 h 1666924"/>
                              <a:gd name="connsiteX99" fmla="*/ 2520750 w 3739262"/>
                              <a:gd name="connsiteY99" fmla="*/ 728881 h 1666924"/>
                              <a:gd name="connsiteX100" fmla="*/ 2563327 w 3739262"/>
                              <a:gd name="connsiteY100" fmla="*/ 907322 h 1666924"/>
                              <a:gd name="connsiteX101" fmla="*/ 2587657 w 3739262"/>
                              <a:gd name="connsiteY101" fmla="*/ 805935 h 1666924"/>
                              <a:gd name="connsiteX102" fmla="*/ 2599821 w 3739262"/>
                              <a:gd name="connsiteY102" fmla="*/ 974238 h 1666924"/>
                              <a:gd name="connsiteX103" fmla="*/ 2640371 w 3739262"/>
                              <a:gd name="connsiteY103" fmla="*/ 793769 h 1666924"/>
                              <a:gd name="connsiteX104" fmla="*/ 2662674 w 3739262"/>
                              <a:gd name="connsiteY104" fmla="*/ 970182 h 1666924"/>
                              <a:gd name="connsiteX105" fmla="*/ 2680921 w 3739262"/>
                              <a:gd name="connsiteY105" fmla="*/ 899211 h 1666924"/>
                              <a:gd name="connsiteX106" fmla="*/ 2701196 w 3739262"/>
                              <a:gd name="connsiteY106" fmla="*/ 998571 h 1666924"/>
                              <a:gd name="connsiteX107" fmla="*/ 2755938 w 3739262"/>
                              <a:gd name="connsiteY107" fmla="*/ 686297 h 1666924"/>
                              <a:gd name="connsiteX108" fmla="*/ 2788378 w 3739262"/>
                              <a:gd name="connsiteY108" fmla="*/ 899211 h 1666924"/>
                              <a:gd name="connsiteX109" fmla="*/ 2810681 w 3739262"/>
                              <a:gd name="connsiteY109" fmla="*/ 647771 h 1666924"/>
                              <a:gd name="connsiteX110" fmla="*/ 2845148 w 3739262"/>
                              <a:gd name="connsiteY110" fmla="*/ 734963 h 1666924"/>
                              <a:gd name="connsiteX111" fmla="*/ 2877588 w 3739262"/>
                              <a:gd name="connsiteY111" fmla="*/ 708603 h 1666924"/>
                              <a:gd name="connsiteX112" fmla="*/ 2893808 w 3739262"/>
                              <a:gd name="connsiteY112" fmla="*/ 907322 h 1666924"/>
                              <a:gd name="connsiteX113" fmla="*/ 2932329 w 3739262"/>
                              <a:gd name="connsiteY113" fmla="*/ 836351 h 1666924"/>
                              <a:gd name="connsiteX114" fmla="*/ 2954632 w 3739262"/>
                              <a:gd name="connsiteY114" fmla="*/ 874878 h 1666924"/>
                              <a:gd name="connsiteX115" fmla="*/ 2987071 w 3739262"/>
                              <a:gd name="connsiteY115" fmla="*/ 402413 h 1666924"/>
                              <a:gd name="connsiteX116" fmla="*/ 3007346 w 3739262"/>
                              <a:gd name="connsiteY116" fmla="*/ 812018 h 1666924"/>
                              <a:gd name="connsiteX117" fmla="*/ 3031676 w 3739262"/>
                              <a:gd name="connsiteY117" fmla="*/ 753214 h 1666924"/>
                              <a:gd name="connsiteX118" fmla="*/ 3035730 w 3739262"/>
                              <a:gd name="connsiteY118" fmla="*/ 878933 h 1666924"/>
                              <a:gd name="connsiteX119" fmla="*/ 3049922 w 3739262"/>
                              <a:gd name="connsiteY119" fmla="*/ 820129 h 1666924"/>
                              <a:gd name="connsiteX120" fmla="*/ 3062087 w 3739262"/>
                              <a:gd name="connsiteY120" fmla="*/ 1290566 h 1666924"/>
                              <a:gd name="connsiteX121" fmla="*/ 3084388 w 3739262"/>
                              <a:gd name="connsiteY121" fmla="*/ 467301 h 1666924"/>
                              <a:gd name="connsiteX122" fmla="*/ 3104663 w 3739262"/>
                              <a:gd name="connsiteY122" fmla="*/ 714686 h 1666924"/>
                              <a:gd name="connsiteX123" fmla="*/ 3131021 w 3739262"/>
                              <a:gd name="connsiteY123" fmla="*/ 475412 h 1666924"/>
                              <a:gd name="connsiteX124" fmla="*/ 3169542 w 3739262"/>
                              <a:gd name="connsiteY124" fmla="*/ 937738 h 1666924"/>
                              <a:gd name="connsiteX125" fmla="*/ 3224534 w 3739262"/>
                              <a:gd name="connsiteY125" fmla="*/ 477441 h 1666924"/>
                              <a:gd name="connsiteX126" fmla="*/ 3224285 w 3739262"/>
                              <a:gd name="connsiteY126" fmla="*/ 1239871 h 1666924"/>
                              <a:gd name="connsiteX127" fmla="*/ 3250642 w 3739262"/>
                              <a:gd name="connsiteY127" fmla="*/ 718741 h 1666924"/>
                              <a:gd name="connsiteX128" fmla="*/ 3293218 w 3739262"/>
                              <a:gd name="connsiteY128" fmla="*/ 1069542 h 1666924"/>
                              <a:gd name="connsiteX129" fmla="*/ 3311466 w 3739262"/>
                              <a:gd name="connsiteY129" fmla="*/ 588966 h 1666924"/>
                              <a:gd name="connsiteX130" fmla="*/ 3347961 w 3739262"/>
                              <a:gd name="connsiteY130" fmla="*/ 1026959 h 1666924"/>
                              <a:gd name="connsiteX131" fmla="*/ 3739262 w 3739262"/>
                              <a:gd name="connsiteY131" fmla="*/ 1026959 h 1666924"/>
                              <a:gd name="connsiteX0" fmla="*/ 0 w 3347961"/>
                              <a:gd name="connsiteY0" fmla="*/ 770033 h 1666924"/>
                              <a:gd name="connsiteX1" fmla="*/ 23347 w 3347961"/>
                              <a:gd name="connsiteY1" fmla="*/ 824508 h 1666924"/>
                              <a:gd name="connsiteX2" fmla="*/ 52530 w 3347961"/>
                              <a:gd name="connsiteY2" fmla="*/ 752524 h 1666924"/>
                              <a:gd name="connsiteX3" fmla="*/ 79767 w 3347961"/>
                              <a:gd name="connsiteY3" fmla="*/ 826454 h 1666924"/>
                              <a:gd name="connsiteX4" fmla="*/ 105059 w 3347961"/>
                              <a:gd name="connsiteY4" fmla="*/ 756415 h 1666924"/>
                              <a:gd name="connsiteX5" fmla="*/ 147861 w 3347961"/>
                              <a:gd name="connsiteY5" fmla="*/ 871201 h 1666924"/>
                              <a:gd name="connsiteX6" fmla="*/ 192608 w 3347961"/>
                              <a:gd name="connsiteY6" fmla="*/ 690267 h 1666924"/>
                              <a:gd name="connsiteX7" fmla="*/ 217900 w 3347961"/>
                              <a:gd name="connsiteY7" fmla="*/ 777816 h 1666924"/>
                              <a:gd name="connsiteX8" fmla="*/ 241246 w 3347961"/>
                              <a:gd name="connsiteY8" fmla="*/ 770033 h 1666924"/>
                              <a:gd name="connsiteX9" fmla="*/ 252920 w 3347961"/>
                              <a:gd name="connsiteY9" fmla="*/ 824508 h 1666924"/>
                              <a:gd name="connsiteX10" fmla="*/ 247083 w 3347961"/>
                              <a:gd name="connsiteY10" fmla="*/ 873147 h 1666924"/>
                              <a:gd name="connsiteX11" fmla="*/ 272375 w 3347961"/>
                              <a:gd name="connsiteY11" fmla="*/ 908166 h 1666924"/>
                              <a:gd name="connsiteX12" fmla="*/ 272375 w 3347961"/>
                              <a:gd name="connsiteY12" fmla="*/ 950968 h 1666924"/>
                              <a:gd name="connsiteX13" fmla="*/ 299612 w 3347961"/>
                              <a:gd name="connsiteY13" fmla="*/ 875092 h 1666924"/>
                              <a:gd name="connsiteX14" fmla="*/ 324904 w 3347961"/>
                              <a:gd name="connsiteY14" fmla="*/ 915948 h 1666924"/>
                              <a:gd name="connsiteX15" fmla="*/ 324904 w 3347961"/>
                              <a:gd name="connsiteY15" fmla="*/ 970423 h 1666924"/>
                              <a:gd name="connsiteX16" fmla="*/ 344360 w 3347961"/>
                              <a:gd name="connsiteY16" fmla="*/ 1017116 h 1666924"/>
                              <a:gd name="connsiteX17" fmla="*/ 377434 w 3347961"/>
                              <a:gd name="connsiteY17" fmla="*/ 995715 h 1666924"/>
                              <a:gd name="connsiteX18" fmla="*/ 363815 w 3347961"/>
                              <a:gd name="connsiteY18" fmla="*/ 917894 h 1666924"/>
                              <a:gd name="connsiteX19" fmla="*/ 381325 w 3347961"/>
                              <a:gd name="connsiteY19" fmla="*/ 910112 h 1666924"/>
                              <a:gd name="connsiteX20" fmla="*/ 402725 w 3347961"/>
                              <a:gd name="connsiteY20" fmla="*/ 565753 h 1666924"/>
                              <a:gd name="connsiteX21" fmla="*/ 447473 w 3347961"/>
                              <a:gd name="connsiteY21" fmla="*/ 1264199 h 1666924"/>
                              <a:gd name="connsiteX22" fmla="*/ 480547 w 3347961"/>
                              <a:gd name="connsiteY22" fmla="*/ 1030735 h 1666924"/>
                              <a:gd name="connsiteX23" fmla="*/ 494165 w 3347961"/>
                              <a:gd name="connsiteY23" fmla="*/ 1071591 h 1666924"/>
                              <a:gd name="connsiteX24" fmla="*/ 509730 w 3347961"/>
                              <a:gd name="connsiteY24" fmla="*/ 1046299 h 1666924"/>
                              <a:gd name="connsiteX25" fmla="*/ 527240 w 3347961"/>
                              <a:gd name="connsiteY25" fmla="*/ 1163031 h 1666924"/>
                              <a:gd name="connsiteX26" fmla="*/ 589497 w 3347961"/>
                              <a:gd name="connsiteY26" fmla="*/ 176646 h 1666924"/>
                              <a:gd name="connsiteX27" fmla="*/ 618680 w 3347961"/>
                              <a:gd name="connsiteY27" fmla="*/ 419838 h 1666924"/>
                              <a:gd name="connsiteX28" fmla="*/ 638135 w 3347961"/>
                              <a:gd name="connsiteY28" fmla="*/ 330343 h 1666924"/>
                              <a:gd name="connsiteX29" fmla="*/ 661481 w 3347961"/>
                              <a:gd name="connsiteY29" fmla="*/ 1530736 h 1666924"/>
                              <a:gd name="connsiteX30" fmla="*/ 688719 w 3347961"/>
                              <a:gd name="connsiteY30" fmla="*/ 1666924 h 1666924"/>
                              <a:gd name="connsiteX31" fmla="*/ 762649 w 3347961"/>
                              <a:gd name="connsiteY31" fmla="*/ 52132 h 1666924"/>
                              <a:gd name="connsiteX32" fmla="*/ 782104 w 3347961"/>
                              <a:gd name="connsiteY32" fmla="*/ 85206 h 1666924"/>
                              <a:gd name="connsiteX33" fmla="*/ 795723 w 3347961"/>
                              <a:gd name="connsiteY33" fmla="*/ 1612520 h 1666924"/>
                              <a:gd name="connsiteX34" fmla="*/ 842002 w 3347961"/>
                              <a:gd name="connsiteY34" fmla="*/ 29308 h 1666924"/>
                              <a:gd name="connsiteX35" fmla="*/ 862276 w 3347961"/>
                              <a:gd name="connsiteY35" fmla="*/ 925573 h 1666924"/>
                              <a:gd name="connsiteX36" fmla="*/ 884578 w 3347961"/>
                              <a:gd name="connsiteY36" fmla="*/ 380109 h 1666924"/>
                              <a:gd name="connsiteX37" fmla="*/ 908908 w 3347961"/>
                              <a:gd name="connsiteY37" fmla="*/ 256417 h 1666924"/>
                              <a:gd name="connsiteX38" fmla="*/ 947430 w 3347961"/>
                              <a:gd name="connsiteY38" fmla="*/ 895155 h 1666924"/>
                              <a:gd name="connsiteX39" fmla="*/ 994063 w 3347961"/>
                              <a:gd name="connsiteY39" fmla="*/ 532189 h 1666924"/>
                              <a:gd name="connsiteX40" fmla="*/ 1020420 w 3347961"/>
                              <a:gd name="connsiteY40" fmla="*/ 1022904 h 1666924"/>
                              <a:gd name="connsiteX41" fmla="*/ 1052860 w 3347961"/>
                              <a:gd name="connsiteY41" fmla="*/ 666021 h 1666924"/>
                              <a:gd name="connsiteX42" fmla="*/ 1073135 w 3347961"/>
                              <a:gd name="connsiteY42" fmla="*/ 1217567 h 1666924"/>
                              <a:gd name="connsiteX43" fmla="*/ 1105575 w 3347961"/>
                              <a:gd name="connsiteY43" fmla="*/ 791740 h 1666924"/>
                              <a:gd name="connsiteX44" fmla="*/ 1113685 w 3347961"/>
                              <a:gd name="connsiteY44" fmla="*/ 1355454 h 1666924"/>
                              <a:gd name="connsiteX45" fmla="*/ 1160317 w 3347961"/>
                              <a:gd name="connsiteY45" fmla="*/ 284805 h 1666924"/>
                              <a:gd name="connsiteX46" fmla="*/ 1172481 w 3347961"/>
                              <a:gd name="connsiteY46" fmla="*/ 1057375 h 1666924"/>
                              <a:gd name="connsiteX47" fmla="*/ 1206948 w 3347961"/>
                              <a:gd name="connsiteY47" fmla="*/ 347665 h 1666924"/>
                              <a:gd name="connsiteX48" fmla="*/ 1229250 w 3347961"/>
                              <a:gd name="connsiteY48" fmla="*/ 891100 h 1666924"/>
                              <a:gd name="connsiteX49" fmla="*/ 1257634 w 3347961"/>
                              <a:gd name="connsiteY49" fmla="*/ 714686 h 1666924"/>
                              <a:gd name="connsiteX50" fmla="*/ 1277909 w 3347961"/>
                              <a:gd name="connsiteY50" fmla="*/ 1004654 h 1666924"/>
                              <a:gd name="connsiteX51" fmla="*/ 1316431 w 3347961"/>
                              <a:gd name="connsiteY51" fmla="*/ 724825 h 1666924"/>
                              <a:gd name="connsiteX52" fmla="*/ 1336706 w 3347961"/>
                              <a:gd name="connsiteY52" fmla="*/ 1304759 h 1666924"/>
                              <a:gd name="connsiteX53" fmla="*/ 1367119 w 3347961"/>
                              <a:gd name="connsiteY53" fmla="*/ 751185 h 1666924"/>
                              <a:gd name="connsiteX54" fmla="*/ 1385366 w 3347961"/>
                              <a:gd name="connsiteY54" fmla="*/ 923544 h 1666924"/>
                              <a:gd name="connsiteX55" fmla="*/ 1409695 w 3347961"/>
                              <a:gd name="connsiteY55" fmla="*/ 755241 h 1666924"/>
                              <a:gd name="connsiteX56" fmla="*/ 1442135 w 3347961"/>
                              <a:gd name="connsiteY56" fmla="*/ 1329092 h 1666924"/>
                              <a:gd name="connsiteX57" fmla="*/ 1482685 w 3347961"/>
                              <a:gd name="connsiteY57" fmla="*/ 1286510 h 1666924"/>
                              <a:gd name="connsiteX58" fmla="*/ 1511070 w 3347961"/>
                              <a:gd name="connsiteY58" fmla="*/ 416608 h 1666924"/>
                              <a:gd name="connsiteX59" fmla="*/ 1533372 w 3347961"/>
                              <a:gd name="connsiteY59" fmla="*/ 807962 h 1666924"/>
                              <a:gd name="connsiteX60" fmla="*/ 1582031 w 3347961"/>
                              <a:gd name="connsiteY60" fmla="*/ 114474 h 1666924"/>
                              <a:gd name="connsiteX61" fmla="*/ 1594196 w 3347961"/>
                              <a:gd name="connsiteY61" fmla="*/ 1343287 h 1666924"/>
                              <a:gd name="connsiteX62" fmla="*/ 1628662 w 3347961"/>
                              <a:gd name="connsiteY62" fmla="*/ 655882 h 1666924"/>
                              <a:gd name="connsiteX63" fmla="*/ 1655020 w 3347961"/>
                              <a:gd name="connsiteY63" fmla="*/ 1529839 h 1666924"/>
                              <a:gd name="connsiteX64" fmla="*/ 1697596 w 3347961"/>
                              <a:gd name="connsiteY64" fmla="*/ 343609 h 1666924"/>
                              <a:gd name="connsiteX65" fmla="*/ 1721926 w 3347961"/>
                              <a:gd name="connsiteY65" fmla="*/ 728881 h 1666924"/>
                              <a:gd name="connsiteX66" fmla="*/ 1748283 w 3347961"/>
                              <a:gd name="connsiteY66" fmla="*/ 219917 h 1666924"/>
                              <a:gd name="connsiteX67" fmla="*/ 1778695 w 3347961"/>
                              <a:gd name="connsiteY67" fmla="*/ 718741 h 1666924"/>
                              <a:gd name="connsiteX68" fmla="*/ 1790860 w 3347961"/>
                              <a:gd name="connsiteY68" fmla="*/ 475412 h 1666924"/>
                              <a:gd name="connsiteX69" fmla="*/ 1823300 w 3347961"/>
                              <a:gd name="connsiteY69" fmla="*/ 505828 h 1666924"/>
                              <a:gd name="connsiteX70" fmla="*/ 1825327 w 3347961"/>
                              <a:gd name="connsiteY70" fmla="*/ 872850 h 1666924"/>
                              <a:gd name="connsiteX71" fmla="*/ 1867904 w 3347961"/>
                              <a:gd name="connsiteY71" fmla="*/ 345637 h 1666924"/>
                              <a:gd name="connsiteX72" fmla="*/ 1884124 w 3347961"/>
                              <a:gd name="connsiteY72" fmla="*/ 1085764 h 1666924"/>
                              <a:gd name="connsiteX73" fmla="*/ 1920619 w 3347961"/>
                              <a:gd name="connsiteY73" fmla="*/ 775518 h 1666924"/>
                              <a:gd name="connsiteX74" fmla="*/ 1944949 w 3347961"/>
                              <a:gd name="connsiteY74" fmla="*/ 1335176 h 1666924"/>
                              <a:gd name="connsiteX75" fmla="*/ 1979415 w 3347961"/>
                              <a:gd name="connsiteY75" fmla="*/ 846490 h 1666924"/>
                              <a:gd name="connsiteX76" fmla="*/ 2009827 w 3347961"/>
                              <a:gd name="connsiteY76" fmla="*/ 962071 h 1666924"/>
                              <a:gd name="connsiteX77" fmla="*/ 2019964 w 3347961"/>
                              <a:gd name="connsiteY77" fmla="*/ 759296 h 1666924"/>
                              <a:gd name="connsiteX78" fmla="*/ 2040239 w 3347961"/>
                              <a:gd name="connsiteY78" fmla="*/ 769436 h 1666924"/>
                              <a:gd name="connsiteX79" fmla="*/ 2058486 w 3347961"/>
                              <a:gd name="connsiteY79" fmla="*/ 757269 h 1666924"/>
                              <a:gd name="connsiteX80" fmla="*/ 2080789 w 3347961"/>
                              <a:gd name="connsiteY80" fmla="*/ 980321 h 1666924"/>
                              <a:gd name="connsiteX81" fmla="*/ 2105118 w 3347961"/>
                              <a:gd name="connsiteY81" fmla="*/ 680215 h 1666924"/>
                              <a:gd name="connsiteX82" fmla="*/ 2127420 w 3347961"/>
                              <a:gd name="connsiteY82" fmla="*/ 907322 h 1666924"/>
                              <a:gd name="connsiteX83" fmla="*/ 2147695 w 3347961"/>
                              <a:gd name="connsiteY83" fmla="*/ 755241 h 1666924"/>
                              <a:gd name="connsiteX84" fmla="*/ 2178107 w 3347961"/>
                              <a:gd name="connsiteY84" fmla="*/ 964099 h 1666924"/>
                              <a:gd name="connsiteX85" fmla="*/ 2190272 w 3347961"/>
                              <a:gd name="connsiteY85" fmla="*/ 759296 h 1666924"/>
                              <a:gd name="connsiteX86" fmla="*/ 2210547 w 3347961"/>
                              <a:gd name="connsiteY86" fmla="*/ 850546 h 1666924"/>
                              <a:gd name="connsiteX87" fmla="*/ 2226767 w 3347961"/>
                              <a:gd name="connsiteY87" fmla="*/ 795796 h 1666924"/>
                              <a:gd name="connsiteX88" fmla="*/ 2259206 w 3347961"/>
                              <a:gd name="connsiteY88" fmla="*/ 846490 h 1666924"/>
                              <a:gd name="connsiteX89" fmla="*/ 2281509 w 3347961"/>
                              <a:gd name="connsiteY89" fmla="*/ 686297 h 1666924"/>
                              <a:gd name="connsiteX90" fmla="*/ 2313949 w 3347961"/>
                              <a:gd name="connsiteY90" fmla="*/ 876906 h 1666924"/>
                              <a:gd name="connsiteX91" fmla="*/ 2324086 w 3347961"/>
                              <a:gd name="connsiteY91" fmla="*/ 783629 h 1666924"/>
                              <a:gd name="connsiteX92" fmla="*/ 2342332 w 3347961"/>
                              <a:gd name="connsiteY92" fmla="*/ 803907 h 1666924"/>
                              <a:gd name="connsiteX93" fmla="*/ 2366662 w 3347961"/>
                              <a:gd name="connsiteY93" fmla="*/ 793769 h 1666924"/>
                              <a:gd name="connsiteX94" fmla="*/ 2390992 w 3347961"/>
                              <a:gd name="connsiteY94" fmla="*/ 1067513 h 1666924"/>
                              <a:gd name="connsiteX95" fmla="*/ 2413295 w 3347961"/>
                              <a:gd name="connsiteY95" fmla="*/ 722797 h 1666924"/>
                              <a:gd name="connsiteX96" fmla="*/ 2435597 w 3347961"/>
                              <a:gd name="connsiteY96" fmla="*/ 876906 h 1666924"/>
                              <a:gd name="connsiteX97" fmla="*/ 2463981 w 3347961"/>
                              <a:gd name="connsiteY97" fmla="*/ 653854 h 1666924"/>
                              <a:gd name="connsiteX98" fmla="*/ 2492366 w 3347961"/>
                              <a:gd name="connsiteY98" fmla="*/ 935710 h 1666924"/>
                              <a:gd name="connsiteX99" fmla="*/ 2520750 w 3347961"/>
                              <a:gd name="connsiteY99" fmla="*/ 728881 h 1666924"/>
                              <a:gd name="connsiteX100" fmla="*/ 2563327 w 3347961"/>
                              <a:gd name="connsiteY100" fmla="*/ 907322 h 1666924"/>
                              <a:gd name="connsiteX101" fmla="*/ 2587657 w 3347961"/>
                              <a:gd name="connsiteY101" fmla="*/ 805935 h 1666924"/>
                              <a:gd name="connsiteX102" fmla="*/ 2599821 w 3347961"/>
                              <a:gd name="connsiteY102" fmla="*/ 974238 h 1666924"/>
                              <a:gd name="connsiteX103" fmla="*/ 2640371 w 3347961"/>
                              <a:gd name="connsiteY103" fmla="*/ 793769 h 1666924"/>
                              <a:gd name="connsiteX104" fmla="*/ 2662674 w 3347961"/>
                              <a:gd name="connsiteY104" fmla="*/ 970182 h 1666924"/>
                              <a:gd name="connsiteX105" fmla="*/ 2680921 w 3347961"/>
                              <a:gd name="connsiteY105" fmla="*/ 899211 h 1666924"/>
                              <a:gd name="connsiteX106" fmla="*/ 2701196 w 3347961"/>
                              <a:gd name="connsiteY106" fmla="*/ 998571 h 1666924"/>
                              <a:gd name="connsiteX107" fmla="*/ 2755938 w 3347961"/>
                              <a:gd name="connsiteY107" fmla="*/ 686297 h 1666924"/>
                              <a:gd name="connsiteX108" fmla="*/ 2788378 w 3347961"/>
                              <a:gd name="connsiteY108" fmla="*/ 899211 h 1666924"/>
                              <a:gd name="connsiteX109" fmla="*/ 2810681 w 3347961"/>
                              <a:gd name="connsiteY109" fmla="*/ 647771 h 1666924"/>
                              <a:gd name="connsiteX110" fmla="*/ 2845148 w 3347961"/>
                              <a:gd name="connsiteY110" fmla="*/ 734963 h 1666924"/>
                              <a:gd name="connsiteX111" fmla="*/ 2877588 w 3347961"/>
                              <a:gd name="connsiteY111" fmla="*/ 708603 h 1666924"/>
                              <a:gd name="connsiteX112" fmla="*/ 2893808 w 3347961"/>
                              <a:gd name="connsiteY112" fmla="*/ 907322 h 1666924"/>
                              <a:gd name="connsiteX113" fmla="*/ 2932329 w 3347961"/>
                              <a:gd name="connsiteY113" fmla="*/ 836351 h 1666924"/>
                              <a:gd name="connsiteX114" fmla="*/ 2954632 w 3347961"/>
                              <a:gd name="connsiteY114" fmla="*/ 874878 h 1666924"/>
                              <a:gd name="connsiteX115" fmla="*/ 2987071 w 3347961"/>
                              <a:gd name="connsiteY115" fmla="*/ 402413 h 1666924"/>
                              <a:gd name="connsiteX116" fmla="*/ 3007346 w 3347961"/>
                              <a:gd name="connsiteY116" fmla="*/ 812018 h 1666924"/>
                              <a:gd name="connsiteX117" fmla="*/ 3031676 w 3347961"/>
                              <a:gd name="connsiteY117" fmla="*/ 753214 h 1666924"/>
                              <a:gd name="connsiteX118" fmla="*/ 3035730 w 3347961"/>
                              <a:gd name="connsiteY118" fmla="*/ 878933 h 1666924"/>
                              <a:gd name="connsiteX119" fmla="*/ 3049922 w 3347961"/>
                              <a:gd name="connsiteY119" fmla="*/ 820129 h 1666924"/>
                              <a:gd name="connsiteX120" fmla="*/ 3062087 w 3347961"/>
                              <a:gd name="connsiteY120" fmla="*/ 1290566 h 1666924"/>
                              <a:gd name="connsiteX121" fmla="*/ 3084388 w 3347961"/>
                              <a:gd name="connsiteY121" fmla="*/ 467301 h 1666924"/>
                              <a:gd name="connsiteX122" fmla="*/ 3104663 w 3347961"/>
                              <a:gd name="connsiteY122" fmla="*/ 714686 h 1666924"/>
                              <a:gd name="connsiteX123" fmla="*/ 3131021 w 3347961"/>
                              <a:gd name="connsiteY123" fmla="*/ 475412 h 1666924"/>
                              <a:gd name="connsiteX124" fmla="*/ 3169542 w 3347961"/>
                              <a:gd name="connsiteY124" fmla="*/ 937738 h 1666924"/>
                              <a:gd name="connsiteX125" fmla="*/ 3224534 w 3347961"/>
                              <a:gd name="connsiteY125" fmla="*/ 477441 h 1666924"/>
                              <a:gd name="connsiteX126" fmla="*/ 3224285 w 3347961"/>
                              <a:gd name="connsiteY126" fmla="*/ 1239871 h 1666924"/>
                              <a:gd name="connsiteX127" fmla="*/ 3250642 w 3347961"/>
                              <a:gd name="connsiteY127" fmla="*/ 718741 h 1666924"/>
                              <a:gd name="connsiteX128" fmla="*/ 3293218 w 3347961"/>
                              <a:gd name="connsiteY128" fmla="*/ 1069542 h 1666924"/>
                              <a:gd name="connsiteX129" fmla="*/ 3311466 w 3347961"/>
                              <a:gd name="connsiteY129" fmla="*/ 588966 h 1666924"/>
                              <a:gd name="connsiteX130" fmla="*/ 3347961 w 3347961"/>
                              <a:gd name="connsiteY130" fmla="*/ 1026959 h 1666924"/>
                              <a:gd name="connsiteX0" fmla="*/ 0 w 3347961"/>
                              <a:gd name="connsiteY0" fmla="*/ 770033 h 1666924"/>
                              <a:gd name="connsiteX1" fmla="*/ 23347 w 3347961"/>
                              <a:gd name="connsiteY1" fmla="*/ 824508 h 1666924"/>
                              <a:gd name="connsiteX2" fmla="*/ 52530 w 3347961"/>
                              <a:gd name="connsiteY2" fmla="*/ 752524 h 1666924"/>
                              <a:gd name="connsiteX3" fmla="*/ 79767 w 3347961"/>
                              <a:gd name="connsiteY3" fmla="*/ 826454 h 1666924"/>
                              <a:gd name="connsiteX4" fmla="*/ 105059 w 3347961"/>
                              <a:gd name="connsiteY4" fmla="*/ 756415 h 1666924"/>
                              <a:gd name="connsiteX5" fmla="*/ 147861 w 3347961"/>
                              <a:gd name="connsiteY5" fmla="*/ 871201 h 1666924"/>
                              <a:gd name="connsiteX6" fmla="*/ 192608 w 3347961"/>
                              <a:gd name="connsiteY6" fmla="*/ 690267 h 1666924"/>
                              <a:gd name="connsiteX7" fmla="*/ 217900 w 3347961"/>
                              <a:gd name="connsiteY7" fmla="*/ 777816 h 1666924"/>
                              <a:gd name="connsiteX8" fmla="*/ 241246 w 3347961"/>
                              <a:gd name="connsiteY8" fmla="*/ 770033 h 1666924"/>
                              <a:gd name="connsiteX9" fmla="*/ 252920 w 3347961"/>
                              <a:gd name="connsiteY9" fmla="*/ 824508 h 1666924"/>
                              <a:gd name="connsiteX10" fmla="*/ 247083 w 3347961"/>
                              <a:gd name="connsiteY10" fmla="*/ 873147 h 1666924"/>
                              <a:gd name="connsiteX11" fmla="*/ 272375 w 3347961"/>
                              <a:gd name="connsiteY11" fmla="*/ 908166 h 1666924"/>
                              <a:gd name="connsiteX12" fmla="*/ 272375 w 3347961"/>
                              <a:gd name="connsiteY12" fmla="*/ 950968 h 1666924"/>
                              <a:gd name="connsiteX13" fmla="*/ 299612 w 3347961"/>
                              <a:gd name="connsiteY13" fmla="*/ 875092 h 1666924"/>
                              <a:gd name="connsiteX14" fmla="*/ 324904 w 3347961"/>
                              <a:gd name="connsiteY14" fmla="*/ 915948 h 1666924"/>
                              <a:gd name="connsiteX15" fmla="*/ 324904 w 3347961"/>
                              <a:gd name="connsiteY15" fmla="*/ 970423 h 1666924"/>
                              <a:gd name="connsiteX16" fmla="*/ 344360 w 3347961"/>
                              <a:gd name="connsiteY16" fmla="*/ 1017116 h 1666924"/>
                              <a:gd name="connsiteX17" fmla="*/ 377434 w 3347961"/>
                              <a:gd name="connsiteY17" fmla="*/ 995715 h 1666924"/>
                              <a:gd name="connsiteX18" fmla="*/ 363815 w 3347961"/>
                              <a:gd name="connsiteY18" fmla="*/ 917894 h 1666924"/>
                              <a:gd name="connsiteX19" fmla="*/ 381325 w 3347961"/>
                              <a:gd name="connsiteY19" fmla="*/ 910112 h 1666924"/>
                              <a:gd name="connsiteX20" fmla="*/ 402725 w 3347961"/>
                              <a:gd name="connsiteY20" fmla="*/ 565753 h 1666924"/>
                              <a:gd name="connsiteX21" fmla="*/ 447473 w 3347961"/>
                              <a:gd name="connsiteY21" fmla="*/ 1264199 h 1666924"/>
                              <a:gd name="connsiteX22" fmla="*/ 480547 w 3347961"/>
                              <a:gd name="connsiteY22" fmla="*/ 1030735 h 1666924"/>
                              <a:gd name="connsiteX23" fmla="*/ 494165 w 3347961"/>
                              <a:gd name="connsiteY23" fmla="*/ 1071591 h 1666924"/>
                              <a:gd name="connsiteX24" fmla="*/ 509730 w 3347961"/>
                              <a:gd name="connsiteY24" fmla="*/ 1046299 h 1666924"/>
                              <a:gd name="connsiteX25" fmla="*/ 527240 w 3347961"/>
                              <a:gd name="connsiteY25" fmla="*/ 1163031 h 1666924"/>
                              <a:gd name="connsiteX26" fmla="*/ 589497 w 3347961"/>
                              <a:gd name="connsiteY26" fmla="*/ 176646 h 1666924"/>
                              <a:gd name="connsiteX27" fmla="*/ 618680 w 3347961"/>
                              <a:gd name="connsiteY27" fmla="*/ 419838 h 1666924"/>
                              <a:gd name="connsiteX28" fmla="*/ 638135 w 3347961"/>
                              <a:gd name="connsiteY28" fmla="*/ 330343 h 1666924"/>
                              <a:gd name="connsiteX29" fmla="*/ 661481 w 3347961"/>
                              <a:gd name="connsiteY29" fmla="*/ 1530736 h 1666924"/>
                              <a:gd name="connsiteX30" fmla="*/ 688719 w 3347961"/>
                              <a:gd name="connsiteY30" fmla="*/ 1666924 h 1666924"/>
                              <a:gd name="connsiteX31" fmla="*/ 762649 w 3347961"/>
                              <a:gd name="connsiteY31" fmla="*/ 52132 h 1666924"/>
                              <a:gd name="connsiteX32" fmla="*/ 782104 w 3347961"/>
                              <a:gd name="connsiteY32" fmla="*/ 85206 h 1666924"/>
                              <a:gd name="connsiteX33" fmla="*/ 795723 w 3347961"/>
                              <a:gd name="connsiteY33" fmla="*/ 1612520 h 1666924"/>
                              <a:gd name="connsiteX34" fmla="*/ 842002 w 3347961"/>
                              <a:gd name="connsiteY34" fmla="*/ 29308 h 1666924"/>
                              <a:gd name="connsiteX35" fmla="*/ 862276 w 3347961"/>
                              <a:gd name="connsiteY35" fmla="*/ 925573 h 1666924"/>
                              <a:gd name="connsiteX36" fmla="*/ 884578 w 3347961"/>
                              <a:gd name="connsiteY36" fmla="*/ 380109 h 1666924"/>
                              <a:gd name="connsiteX37" fmla="*/ 908908 w 3347961"/>
                              <a:gd name="connsiteY37" fmla="*/ 256417 h 1666924"/>
                              <a:gd name="connsiteX38" fmla="*/ 947430 w 3347961"/>
                              <a:gd name="connsiteY38" fmla="*/ 895155 h 1666924"/>
                              <a:gd name="connsiteX39" fmla="*/ 994063 w 3347961"/>
                              <a:gd name="connsiteY39" fmla="*/ 532189 h 1666924"/>
                              <a:gd name="connsiteX40" fmla="*/ 1020420 w 3347961"/>
                              <a:gd name="connsiteY40" fmla="*/ 1022904 h 1666924"/>
                              <a:gd name="connsiteX41" fmla="*/ 1052860 w 3347961"/>
                              <a:gd name="connsiteY41" fmla="*/ 666021 h 1666924"/>
                              <a:gd name="connsiteX42" fmla="*/ 1073135 w 3347961"/>
                              <a:gd name="connsiteY42" fmla="*/ 1217567 h 1666924"/>
                              <a:gd name="connsiteX43" fmla="*/ 1105575 w 3347961"/>
                              <a:gd name="connsiteY43" fmla="*/ 791740 h 1666924"/>
                              <a:gd name="connsiteX44" fmla="*/ 1113685 w 3347961"/>
                              <a:gd name="connsiteY44" fmla="*/ 1355454 h 1666924"/>
                              <a:gd name="connsiteX45" fmla="*/ 1160317 w 3347961"/>
                              <a:gd name="connsiteY45" fmla="*/ 284805 h 1666924"/>
                              <a:gd name="connsiteX46" fmla="*/ 1172481 w 3347961"/>
                              <a:gd name="connsiteY46" fmla="*/ 1057375 h 1666924"/>
                              <a:gd name="connsiteX47" fmla="*/ 1206948 w 3347961"/>
                              <a:gd name="connsiteY47" fmla="*/ 347665 h 1666924"/>
                              <a:gd name="connsiteX48" fmla="*/ 1229250 w 3347961"/>
                              <a:gd name="connsiteY48" fmla="*/ 891100 h 1666924"/>
                              <a:gd name="connsiteX49" fmla="*/ 1257634 w 3347961"/>
                              <a:gd name="connsiteY49" fmla="*/ 714686 h 1666924"/>
                              <a:gd name="connsiteX50" fmla="*/ 1277909 w 3347961"/>
                              <a:gd name="connsiteY50" fmla="*/ 1004654 h 1666924"/>
                              <a:gd name="connsiteX51" fmla="*/ 1316431 w 3347961"/>
                              <a:gd name="connsiteY51" fmla="*/ 724825 h 1666924"/>
                              <a:gd name="connsiteX52" fmla="*/ 1336706 w 3347961"/>
                              <a:gd name="connsiteY52" fmla="*/ 1304759 h 1666924"/>
                              <a:gd name="connsiteX53" fmla="*/ 1367119 w 3347961"/>
                              <a:gd name="connsiteY53" fmla="*/ 751185 h 1666924"/>
                              <a:gd name="connsiteX54" fmla="*/ 1385366 w 3347961"/>
                              <a:gd name="connsiteY54" fmla="*/ 923544 h 1666924"/>
                              <a:gd name="connsiteX55" fmla="*/ 1409695 w 3347961"/>
                              <a:gd name="connsiteY55" fmla="*/ 755241 h 1666924"/>
                              <a:gd name="connsiteX56" fmla="*/ 1442135 w 3347961"/>
                              <a:gd name="connsiteY56" fmla="*/ 1329092 h 1666924"/>
                              <a:gd name="connsiteX57" fmla="*/ 1482685 w 3347961"/>
                              <a:gd name="connsiteY57" fmla="*/ 1286510 h 1666924"/>
                              <a:gd name="connsiteX58" fmla="*/ 1511070 w 3347961"/>
                              <a:gd name="connsiteY58" fmla="*/ 416608 h 1666924"/>
                              <a:gd name="connsiteX59" fmla="*/ 1533372 w 3347961"/>
                              <a:gd name="connsiteY59" fmla="*/ 807962 h 1666924"/>
                              <a:gd name="connsiteX60" fmla="*/ 1582031 w 3347961"/>
                              <a:gd name="connsiteY60" fmla="*/ 114474 h 1666924"/>
                              <a:gd name="connsiteX61" fmla="*/ 1594196 w 3347961"/>
                              <a:gd name="connsiteY61" fmla="*/ 1343287 h 1666924"/>
                              <a:gd name="connsiteX62" fmla="*/ 1628662 w 3347961"/>
                              <a:gd name="connsiteY62" fmla="*/ 655882 h 1666924"/>
                              <a:gd name="connsiteX63" fmla="*/ 1655020 w 3347961"/>
                              <a:gd name="connsiteY63" fmla="*/ 1529839 h 1666924"/>
                              <a:gd name="connsiteX64" fmla="*/ 1697596 w 3347961"/>
                              <a:gd name="connsiteY64" fmla="*/ 343609 h 1666924"/>
                              <a:gd name="connsiteX65" fmla="*/ 1721926 w 3347961"/>
                              <a:gd name="connsiteY65" fmla="*/ 728881 h 1666924"/>
                              <a:gd name="connsiteX66" fmla="*/ 1748283 w 3347961"/>
                              <a:gd name="connsiteY66" fmla="*/ 219917 h 1666924"/>
                              <a:gd name="connsiteX67" fmla="*/ 1778695 w 3347961"/>
                              <a:gd name="connsiteY67" fmla="*/ 718741 h 1666924"/>
                              <a:gd name="connsiteX68" fmla="*/ 1790860 w 3347961"/>
                              <a:gd name="connsiteY68" fmla="*/ 475412 h 1666924"/>
                              <a:gd name="connsiteX69" fmla="*/ 1823300 w 3347961"/>
                              <a:gd name="connsiteY69" fmla="*/ 505828 h 1666924"/>
                              <a:gd name="connsiteX70" fmla="*/ 1825327 w 3347961"/>
                              <a:gd name="connsiteY70" fmla="*/ 872850 h 1666924"/>
                              <a:gd name="connsiteX71" fmla="*/ 1867904 w 3347961"/>
                              <a:gd name="connsiteY71" fmla="*/ 345637 h 1666924"/>
                              <a:gd name="connsiteX72" fmla="*/ 1884124 w 3347961"/>
                              <a:gd name="connsiteY72" fmla="*/ 1085764 h 1666924"/>
                              <a:gd name="connsiteX73" fmla="*/ 1920619 w 3347961"/>
                              <a:gd name="connsiteY73" fmla="*/ 775518 h 1666924"/>
                              <a:gd name="connsiteX74" fmla="*/ 1944949 w 3347961"/>
                              <a:gd name="connsiteY74" fmla="*/ 1335176 h 1666924"/>
                              <a:gd name="connsiteX75" fmla="*/ 1979415 w 3347961"/>
                              <a:gd name="connsiteY75" fmla="*/ 846490 h 1666924"/>
                              <a:gd name="connsiteX76" fmla="*/ 2009827 w 3347961"/>
                              <a:gd name="connsiteY76" fmla="*/ 962071 h 1666924"/>
                              <a:gd name="connsiteX77" fmla="*/ 2019964 w 3347961"/>
                              <a:gd name="connsiteY77" fmla="*/ 759296 h 1666924"/>
                              <a:gd name="connsiteX78" fmla="*/ 2040239 w 3347961"/>
                              <a:gd name="connsiteY78" fmla="*/ 769436 h 1666924"/>
                              <a:gd name="connsiteX79" fmla="*/ 2058486 w 3347961"/>
                              <a:gd name="connsiteY79" fmla="*/ 757269 h 1666924"/>
                              <a:gd name="connsiteX80" fmla="*/ 2080789 w 3347961"/>
                              <a:gd name="connsiteY80" fmla="*/ 980321 h 1666924"/>
                              <a:gd name="connsiteX81" fmla="*/ 2105118 w 3347961"/>
                              <a:gd name="connsiteY81" fmla="*/ 680215 h 1666924"/>
                              <a:gd name="connsiteX82" fmla="*/ 2127420 w 3347961"/>
                              <a:gd name="connsiteY82" fmla="*/ 907322 h 1666924"/>
                              <a:gd name="connsiteX83" fmla="*/ 2147695 w 3347961"/>
                              <a:gd name="connsiteY83" fmla="*/ 755241 h 1666924"/>
                              <a:gd name="connsiteX84" fmla="*/ 2178107 w 3347961"/>
                              <a:gd name="connsiteY84" fmla="*/ 964099 h 1666924"/>
                              <a:gd name="connsiteX85" fmla="*/ 2190272 w 3347961"/>
                              <a:gd name="connsiteY85" fmla="*/ 759296 h 1666924"/>
                              <a:gd name="connsiteX86" fmla="*/ 2210547 w 3347961"/>
                              <a:gd name="connsiteY86" fmla="*/ 850546 h 1666924"/>
                              <a:gd name="connsiteX87" fmla="*/ 2226767 w 3347961"/>
                              <a:gd name="connsiteY87" fmla="*/ 795796 h 1666924"/>
                              <a:gd name="connsiteX88" fmla="*/ 2259206 w 3347961"/>
                              <a:gd name="connsiteY88" fmla="*/ 846490 h 1666924"/>
                              <a:gd name="connsiteX89" fmla="*/ 2281509 w 3347961"/>
                              <a:gd name="connsiteY89" fmla="*/ 686297 h 1666924"/>
                              <a:gd name="connsiteX90" fmla="*/ 2313949 w 3347961"/>
                              <a:gd name="connsiteY90" fmla="*/ 876906 h 1666924"/>
                              <a:gd name="connsiteX91" fmla="*/ 2324086 w 3347961"/>
                              <a:gd name="connsiteY91" fmla="*/ 783629 h 1666924"/>
                              <a:gd name="connsiteX92" fmla="*/ 2342332 w 3347961"/>
                              <a:gd name="connsiteY92" fmla="*/ 803907 h 1666924"/>
                              <a:gd name="connsiteX93" fmla="*/ 2366662 w 3347961"/>
                              <a:gd name="connsiteY93" fmla="*/ 793769 h 1666924"/>
                              <a:gd name="connsiteX94" fmla="*/ 2390992 w 3347961"/>
                              <a:gd name="connsiteY94" fmla="*/ 1067513 h 1666924"/>
                              <a:gd name="connsiteX95" fmla="*/ 2413295 w 3347961"/>
                              <a:gd name="connsiteY95" fmla="*/ 722797 h 1666924"/>
                              <a:gd name="connsiteX96" fmla="*/ 2435597 w 3347961"/>
                              <a:gd name="connsiteY96" fmla="*/ 876906 h 1666924"/>
                              <a:gd name="connsiteX97" fmla="*/ 2463981 w 3347961"/>
                              <a:gd name="connsiteY97" fmla="*/ 653854 h 1666924"/>
                              <a:gd name="connsiteX98" fmla="*/ 2492366 w 3347961"/>
                              <a:gd name="connsiteY98" fmla="*/ 935710 h 1666924"/>
                              <a:gd name="connsiteX99" fmla="*/ 2520750 w 3347961"/>
                              <a:gd name="connsiteY99" fmla="*/ 728881 h 1666924"/>
                              <a:gd name="connsiteX100" fmla="*/ 2563327 w 3347961"/>
                              <a:gd name="connsiteY100" fmla="*/ 907322 h 1666924"/>
                              <a:gd name="connsiteX101" fmla="*/ 2587657 w 3347961"/>
                              <a:gd name="connsiteY101" fmla="*/ 805935 h 1666924"/>
                              <a:gd name="connsiteX102" fmla="*/ 2599821 w 3347961"/>
                              <a:gd name="connsiteY102" fmla="*/ 974238 h 1666924"/>
                              <a:gd name="connsiteX103" fmla="*/ 2640371 w 3347961"/>
                              <a:gd name="connsiteY103" fmla="*/ 793769 h 1666924"/>
                              <a:gd name="connsiteX104" fmla="*/ 2662674 w 3347961"/>
                              <a:gd name="connsiteY104" fmla="*/ 970182 h 1666924"/>
                              <a:gd name="connsiteX105" fmla="*/ 2680921 w 3347961"/>
                              <a:gd name="connsiteY105" fmla="*/ 899211 h 1666924"/>
                              <a:gd name="connsiteX106" fmla="*/ 2701196 w 3347961"/>
                              <a:gd name="connsiteY106" fmla="*/ 998571 h 1666924"/>
                              <a:gd name="connsiteX107" fmla="*/ 2755938 w 3347961"/>
                              <a:gd name="connsiteY107" fmla="*/ 686297 h 1666924"/>
                              <a:gd name="connsiteX108" fmla="*/ 2788378 w 3347961"/>
                              <a:gd name="connsiteY108" fmla="*/ 899211 h 1666924"/>
                              <a:gd name="connsiteX109" fmla="*/ 2810681 w 3347961"/>
                              <a:gd name="connsiteY109" fmla="*/ 647771 h 1666924"/>
                              <a:gd name="connsiteX110" fmla="*/ 2845148 w 3347961"/>
                              <a:gd name="connsiteY110" fmla="*/ 734963 h 1666924"/>
                              <a:gd name="connsiteX111" fmla="*/ 2877588 w 3347961"/>
                              <a:gd name="connsiteY111" fmla="*/ 708603 h 1666924"/>
                              <a:gd name="connsiteX112" fmla="*/ 2893808 w 3347961"/>
                              <a:gd name="connsiteY112" fmla="*/ 907322 h 1666924"/>
                              <a:gd name="connsiteX113" fmla="*/ 2932329 w 3347961"/>
                              <a:gd name="connsiteY113" fmla="*/ 836351 h 1666924"/>
                              <a:gd name="connsiteX114" fmla="*/ 2954632 w 3347961"/>
                              <a:gd name="connsiteY114" fmla="*/ 874878 h 1666924"/>
                              <a:gd name="connsiteX115" fmla="*/ 2987071 w 3347961"/>
                              <a:gd name="connsiteY115" fmla="*/ 402413 h 1666924"/>
                              <a:gd name="connsiteX116" fmla="*/ 3007346 w 3347961"/>
                              <a:gd name="connsiteY116" fmla="*/ 812018 h 1666924"/>
                              <a:gd name="connsiteX117" fmla="*/ 3031676 w 3347961"/>
                              <a:gd name="connsiteY117" fmla="*/ 753214 h 1666924"/>
                              <a:gd name="connsiteX118" fmla="*/ 3035730 w 3347961"/>
                              <a:gd name="connsiteY118" fmla="*/ 878933 h 1666924"/>
                              <a:gd name="connsiteX119" fmla="*/ 3049922 w 3347961"/>
                              <a:gd name="connsiteY119" fmla="*/ 820129 h 1666924"/>
                              <a:gd name="connsiteX120" fmla="*/ 3062087 w 3347961"/>
                              <a:gd name="connsiteY120" fmla="*/ 1290566 h 1666924"/>
                              <a:gd name="connsiteX121" fmla="*/ 3084388 w 3347961"/>
                              <a:gd name="connsiteY121" fmla="*/ 467301 h 1666924"/>
                              <a:gd name="connsiteX122" fmla="*/ 3104663 w 3347961"/>
                              <a:gd name="connsiteY122" fmla="*/ 714686 h 1666924"/>
                              <a:gd name="connsiteX123" fmla="*/ 3131021 w 3347961"/>
                              <a:gd name="connsiteY123" fmla="*/ 475412 h 1666924"/>
                              <a:gd name="connsiteX124" fmla="*/ 3169542 w 3347961"/>
                              <a:gd name="connsiteY124" fmla="*/ 937738 h 1666924"/>
                              <a:gd name="connsiteX125" fmla="*/ 3224534 w 3347961"/>
                              <a:gd name="connsiteY125" fmla="*/ 477441 h 1666924"/>
                              <a:gd name="connsiteX126" fmla="*/ 3224285 w 3347961"/>
                              <a:gd name="connsiteY126" fmla="*/ 1239871 h 1666924"/>
                              <a:gd name="connsiteX127" fmla="*/ 3250642 w 3347961"/>
                              <a:gd name="connsiteY127" fmla="*/ 718741 h 1666924"/>
                              <a:gd name="connsiteX128" fmla="*/ 3293218 w 3347961"/>
                              <a:gd name="connsiteY128" fmla="*/ 1069542 h 1666924"/>
                              <a:gd name="connsiteX129" fmla="*/ 3347961 w 3347961"/>
                              <a:gd name="connsiteY129" fmla="*/ 1026959 h 1666924"/>
                              <a:gd name="connsiteX0" fmla="*/ 0 w 3293218"/>
                              <a:gd name="connsiteY0" fmla="*/ 770033 h 1666924"/>
                              <a:gd name="connsiteX1" fmla="*/ 23347 w 3293218"/>
                              <a:gd name="connsiteY1" fmla="*/ 824508 h 1666924"/>
                              <a:gd name="connsiteX2" fmla="*/ 52530 w 3293218"/>
                              <a:gd name="connsiteY2" fmla="*/ 752524 h 1666924"/>
                              <a:gd name="connsiteX3" fmla="*/ 79767 w 3293218"/>
                              <a:gd name="connsiteY3" fmla="*/ 826454 h 1666924"/>
                              <a:gd name="connsiteX4" fmla="*/ 105059 w 3293218"/>
                              <a:gd name="connsiteY4" fmla="*/ 756415 h 1666924"/>
                              <a:gd name="connsiteX5" fmla="*/ 147861 w 3293218"/>
                              <a:gd name="connsiteY5" fmla="*/ 871201 h 1666924"/>
                              <a:gd name="connsiteX6" fmla="*/ 192608 w 3293218"/>
                              <a:gd name="connsiteY6" fmla="*/ 690267 h 1666924"/>
                              <a:gd name="connsiteX7" fmla="*/ 217900 w 3293218"/>
                              <a:gd name="connsiteY7" fmla="*/ 777816 h 1666924"/>
                              <a:gd name="connsiteX8" fmla="*/ 241246 w 3293218"/>
                              <a:gd name="connsiteY8" fmla="*/ 770033 h 1666924"/>
                              <a:gd name="connsiteX9" fmla="*/ 252920 w 3293218"/>
                              <a:gd name="connsiteY9" fmla="*/ 824508 h 1666924"/>
                              <a:gd name="connsiteX10" fmla="*/ 247083 w 3293218"/>
                              <a:gd name="connsiteY10" fmla="*/ 873147 h 1666924"/>
                              <a:gd name="connsiteX11" fmla="*/ 272375 w 3293218"/>
                              <a:gd name="connsiteY11" fmla="*/ 908166 h 1666924"/>
                              <a:gd name="connsiteX12" fmla="*/ 272375 w 3293218"/>
                              <a:gd name="connsiteY12" fmla="*/ 950968 h 1666924"/>
                              <a:gd name="connsiteX13" fmla="*/ 299612 w 3293218"/>
                              <a:gd name="connsiteY13" fmla="*/ 875092 h 1666924"/>
                              <a:gd name="connsiteX14" fmla="*/ 324904 w 3293218"/>
                              <a:gd name="connsiteY14" fmla="*/ 915948 h 1666924"/>
                              <a:gd name="connsiteX15" fmla="*/ 324904 w 3293218"/>
                              <a:gd name="connsiteY15" fmla="*/ 970423 h 1666924"/>
                              <a:gd name="connsiteX16" fmla="*/ 344360 w 3293218"/>
                              <a:gd name="connsiteY16" fmla="*/ 1017116 h 1666924"/>
                              <a:gd name="connsiteX17" fmla="*/ 377434 w 3293218"/>
                              <a:gd name="connsiteY17" fmla="*/ 995715 h 1666924"/>
                              <a:gd name="connsiteX18" fmla="*/ 363815 w 3293218"/>
                              <a:gd name="connsiteY18" fmla="*/ 917894 h 1666924"/>
                              <a:gd name="connsiteX19" fmla="*/ 381325 w 3293218"/>
                              <a:gd name="connsiteY19" fmla="*/ 910112 h 1666924"/>
                              <a:gd name="connsiteX20" fmla="*/ 402725 w 3293218"/>
                              <a:gd name="connsiteY20" fmla="*/ 565753 h 1666924"/>
                              <a:gd name="connsiteX21" fmla="*/ 447473 w 3293218"/>
                              <a:gd name="connsiteY21" fmla="*/ 1264199 h 1666924"/>
                              <a:gd name="connsiteX22" fmla="*/ 480547 w 3293218"/>
                              <a:gd name="connsiteY22" fmla="*/ 1030735 h 1666924"/>
                              <a:gd name="connsiteX23" fmla="*/ 494165 w 3293218"/>
                              <a:gd name="connsiteY23" fmla="*/ 1071591 h 1666924"/>
                              <a:gd name="connsiteX24" fmla="*/ 509730 w 3293218"/>
                              <a:gd name="connsiteY24" fmla="*/ 1046299 h 1666924"/>
                              <a:gd name="connsiteX25" fmla="*/ 527240 w 3293218"/>
                              <a:gd name="connsiteY25" fmla="*/ 1163031 h 1666924"/>
                              <a:gd name="connsiteX26" fmla="*/ 589497 w 3293218"/>
                              <a:gd name="connsiteY26" fmla="*/ 176646 h 1666924"/>
                              <a:gd name="connsiteX27" fmla="*/ 618680 w 3293218"/>
                              <a:gd name="connsiteY27" fmla="*/ 419838 h 1666924"/>
                              <a:gd name="connsiteX28" fmla="*/ 638135 w 3293218"/>
                              <a:gd name="connsiteY28" fmla="*/ 330343 h 1666924"/>
                              <a:gd name="connsiteX29" fmla="*/ 661481 w 3293218"/>
                              <a:gd name="connsiteY29" fmla="*/ 1530736 h 1666924"/>
                              <a:gd name="connsiteX30" fmla="*/ 688719 w 3293218"/>
                              <a:gd name="connsiteY30" fmla="*/ 1666924 h 1666924"/>
                              <a:gd name="connsiteX31" fmla="*/ 762649 w 3293218"/>
                              <a:gd name="connsiteY31" fmla="*/ 52132 h 1666924"/>
                              <a:gd name="connsiteX32" fmla="*/ 782104 w 3293218"/>
                              <a:gd name="connsiteY32" fmla="*/ 85206 h 1666924"/>
                              <a:gd name="connsiteX33" fmla="*/ 795723 w 3293218"/>
                              <a:gd name="connsiteY33" fmla="*/ 1612520 h 1666924"/>
                              <a:gd name="connsiteX34" fmla="*/ 842002 w 3293218"/>
                              <a:gd name="connsiteY34" fmla="*/ 29308 h 1666924"/>
                              <a:gd name="connsiteX35" fmla="*/ 862276 w 3293218"/>
                              <a:gd name="connsiteY35" fmla="*/ 925573 h 1666924"/>
                              <a:gd name="connsiteX36" fmla="*/ 884578 w 3293218"/>
                              <a:gd name="connsiteY36" fmla="*/ 380109 h 1666924"/>
                              <a:gd name="connsiteX37" fmla="*/ 908908 w 3293218"/>
                              <a:gd name="connsiteY37" fmla="*/ 256417 h 1666924"/>
                              <a:gd name="connsiteX38" fmla="*/ 947430 w 3293218"/>
                              <a:gd name="connsiteY38" fmla="*/ 895155 h 1666924"/>
                              <a:gd name="connsiteX39" fmla="*/ 994063 w 3293218"/>
                              <a:gd name="connsiteY39" fmla="*/ 532189 h 1666924"/>
                              <a:gd name="connsiteX40" fmla="*/ 1020420 w 3293218"/>
                              <a:gd name="connsiteY40" fmla="*/ 1022904 h 1666924"/>
                              <a:gd name="connsiteX41" fmla="*/ 1052860 w 3293218"/>
                              <a:gd name="connsiteY41" fmla="*/ 666021 h 1666924"/>
                              <a:gd name="connsiteX42" fmla="*/ 1073135 w 3293218"/>
                              <a:gd name="connsiteY42" fmla="*/ 1217567 h 1666924"/>
                              <a:gd name="connsiteX43" fmla="*/ 1105575 w 3293218"/>
                              <a:gd name="connsiteY43" fmla="*/ 791740 h 1666924"/>
                              <a:gd name="connsiteX44" fmla="*/ 1113685 w 3293218"/>
                              <a:gd name="connsiteY44" fmla="*/ 1355454 h 1666924"/>
                              <a:gd name="connsiteX45" fmla="*/ 1160317 w 3293218"/>
                              <a:gd name="connsiteY45" fmla="*/ 284805 h 1666924"/>
                              <a:gd name="connsiteX46" fmla="*/ 1172481 w 3293218"/>
                              <a:gd name="connsiteY46" fmla="*/ 1057375 h 1666924"/>
                              <a:gd name="connsiteX47" fmla="*/ 1206948 w 3293218"/>
                              <a:gd name="connsiteY47" fmla="*/ 347665 h 1666924"/>
                              <a:gd name="connsiteX48" fmla="*/ 1229250 w 3293218"/>
                              <a:gd name="connsiteY48" fmla="*/ 891100 h 1666924"/>
                              <a:gd name="connsiteX49" fmla="*/ 1257634 w 3293218"/>
                              <a:gd name="connsiteY49" fmla="*/ 714686 h 1666924"/>
                              <a:gd name="connsiteX50" fmla="*/ 1277909 w 3293218"/>
                              <a:gd name="connsiteY50" fmla="*/ 1004654 h 1666924"/>
                              <a:gd name="connsiteX51" fmla="*/ 1316431 w 3293218"/>
                              <a:gd name="connsiteY51" fmla="*/ 724825 h 1666924"/>
                              <a:gd name="connsiteX52" fmla="*/ 1336706 w 3293218"/>
                              <a:gd name="connsiteY52" fmla="*/ 1304759 h 1666924"/>
                              <a:gd name="connsiteX53" fmla="*/ 1367119 w 3293218"/>
                              <a:gd name="connsiteY53" fmla="*/ 751185 h 1666924"/>
                              <a:gd name="connsiteX54" fmla="*/ 1385366 w 3293218"/>
                              <a:gd name="connsiteY54" fmla="*/ 923544 h 1666924"/>
                              <a:gd name="connsiteX55" fmla="*/ 1409695 w 3293218"/>
                              <a:gd name="connsiteY55" fmla="*/ 755241 h 1666924"/>
                              <a:gd name="connsiteX56" fmla="*/ 1442135 w 3293218"/>
                              <a:gd name="connsiteY56" fmla="*/ 1329092 h 1666924"/>
                              <a:gd name="connsiteX57" fmla="*/ 1482685 w 3293218"/>
                              <a:gd name="connsiteY57" fmla="*/ 1286510 h 1666924"/>
                              <a:gd name="connsiteX58" fmla="*/ 1511070 w 3293218"/>
                              <a:gd name="connsiteY58" fmla="*/ 416608 h 1666924"/>
                              <a:gd name="connsiteX59" fmla="*/ 1533372 w 3293218"/>
                              <a:gd name="connsiteY59" fmla="*/ 807962 h 1666924"/>
                              <a:gd name="connsiteX60" fmla="*/ 1582031 w 3293218"/>
                              <a:gd name="connsiteY60" fmla="*/ 114474 h 1666924"/>
                              <a:gd name="connsiteX61" fmla="*/ 1594196 w 3293218"/>
                              <a:gd name="connsiteY61" fmla="*/ 1343287 h 1666924"/>
                              <a:gd name="connsiteX62" fmla="*/ 1628662 w 3293218"/>
                              <a:gd name="connsiteY62" fmla="*/ 655882 h 1666924"/>
                              <a:gd name="connsiteX63" fmla="*/ 1655020 w 3293218"/>
                              <a:gd name="connsiteY63" fmla="*/ 1529839 h 1666924"/>
                              <a:gd name="connsiteX64" fmla="*/ 1697596 w 3293218"/>
                              <a:gd name="connsiteY64" fmla="*/ 343609 h 1666924"/>
                              <a:gd name="connsiteX65" fmla="*/ 1721926 w 3293218"/>
                              <a:gd name="connsiteY65" fmla="*/ 728881 h 1666924"/>
                              <a:gd name="connsiteX66" fmla="*/ 1748283 w 3293218"/>
                              <a:gd name="connsiteY66" fmla="*/ 219917 h 1666924"/>
                              <a:gd name="connsiteX67" fmla="*/ 1778695 w 3293218"/>
                              <a:gd name="connsiteY67" fmla="*/ 718741 h 1666924"/>
                              <a:gd name="connsiteX68" fmla="*/ 1790860 w 3293218"/>
                              <a:gd name="connsiteY68" fmla="*/ 475412 h 1666924"/>
                              <a:gd name="connsiteX69" fmla="*/ 1823300 w 3293218"/>
                              <a:gd name="connsiteY69" fmla="*/ 505828 h 1666924"/>
                              <a:gd name="connsiteX70" fmla="*/ 1825327 w 3293218"/>
                              <a:gd name="connsiteY70" fmla="*/ 872850 h 1666924"/>
                              <a:gd name="connsiteX71" fmla="*/ 1867904 w 3293218"/>
                              <a:gd name="connsiteY71" fmla="*/ 345637 h 1666924"/>
                              <a:gd name="connsiteX72" fmla="*/ 1884124 w 3293218"/>
                              <a:gd name="connsiteY72" fmla="*/ 1085764 h 1666924"/>
                              <a:gd name="connsiteX73" fmla="*/ 1920619 w 3293218"/>
                              <a:gd name="connsiteY73" fmla="*/ 775518 h 1666924"/>
                              <a:gd name="connsiteX74" fmla="*/ 1944949 w 3293218"/>
                              <a:gd name="connsiteY74" fmla="*/ 1335176 h 1666924"/>
                              <a:gd name="connsiteX75" fmla="*/ 1979415 w 3293218"/>
                              <a:gd name="connsiteY75" fmla="*/ 846490 h 1666924"/>
                              <a:gd name="connsiteX76" fmla="*/ 2009827 w 3293218"/>
                              <a:gd name="connsiteY76" fmla="*/ 962071 h 1666924"/>
                              <a:gd name="connsiteX77" fmla="*/ 2019964 w 3293218"/>
                              <a:gd name="connsiteY77" fmla="*/ 759296 h 1666924"/>
                              <a:gd name="connsiteX78" fmla="*/ 2040239 w 3293218"/>
                              <a:gd name="connsiteY78" fmla="*/ 769436 h 1666924"/>
                              <a:gd name="connsiteX79" fmla="*/ 2058486 w 3293218"/>
                              <a:gd name="connsiteY79" fmla="*/ 757269 h 1666924"/>
                              <a:gd name="connsiteX80" fmla="*/ 2080789 w 3293218"/>
                              <a:gd name="connsiteY80" fmla="*/ 980321 h 1666924"/>
                              <a:gd name="connsiteX81" fmla="*/ 2105118 w 3293218"/>
                              <a:gd name="connsiteY81" fmla="*/ 680215 h 1666924"/>
                              <a:gd name="connsiteX82" fmla="*/ 2127420 w 3293218"/>
                              <a:gd name="connsiteY82" fmla="*/ 907322 h 1666924"/>
                              <a:gd name="connsiteX83" fmla="*/ 2147695 w 3293218"/>
                              <a:gd name="connsiteY83" fmla="*/ 755241 h 1666924"/>
                              <a:gd name="connsiteX84" fmla="*/ 2178107 w 3293218"/>
                              <a:gd name="connsiteY84" fmla="*/ 964099 h 1666924"/>
                              <a:gd name="connsiteX85" fmla="*/ 2190272 w 3293218"/>
                              <a:gd name="connsiteY85" fmla="*/ 759296 h 1666924"/>
                              <a:gd name="connsiteX86" fmla="*/ 2210547 w 3293218"/>
                              <a:gd name="connsiteY86" fmla="*/ 850546 h 1666924"/>
                              <a:gd name="connsiteX87" fmla="*/ 2226767 w 3293218"/>
                              <a:gd name="connsiteY87" fmla="*/ 795796 h 1666924"/>
                              <a:gd name="connsiteX88" fmla="*/ 2259206 w 3293218"/>
                              <a:gd name="connsiteY88" fmla="*/ 846490 h 1666924"/>
                              <a:gd name="connsiteX89" fmla="*/ 2281509 w 3293218"/>
                              <a:gd name="connsiteY89" fmla="*/ 686297 h 1666924"/>
                              <a:gd name="connsiteX90" fmla="*/ 2313949 w 3293218"/>
                              <a:gd name="connsiteY90" fmla="*/ 876906 h 1666924"/>
                              <a:gd name="connsiteX91" fmla="*/ 2324086 w 3293218"/>
                              <a:gd name="connsiteY91" fmla="*/ 783629 h 1666924"/>
                              <a:gd name="connsiteX92" fmla="*/ 2342332 w 3293218"/>
                              <a:gd name="connsiteY92" fmla="*/ 803907 h 1666924"/>
                              <a:gd name="connsiteX93" fmla="*/ 2366662 w 3293218"/>
                              <a:gd name="connsiteY93" fmla="*/ 793769 h 1666924"/>
                              <a:gd name="connsiteX94" fmla="*/ 2390992 w 3293218"/>
                              <a:gd name="connsiteY94" fmla="*/ 1067513 h 1666924"/>
                              <a:gd name="connsiteX95" fmla="*/ 2413295 w 3293218"/>
                              <a:gd name="connsiteY95" fmla="*/ 722797 h 1666924"/>
                              <a:gd name="connsiteX96" fmla="*/ 2435597 w 3293218"/>
                              <a:gd name="connsiteY96" fmla="*/ 876906 h 1666924"/>
                              <a:gd name="connsiteX97" fmla="*/ 2463981 w 3293218"/>
                              <a:gd name="connsiteY97" fmla="*/ 653854 h 1666924"/>
                              <a:gd name="connsiteX98" fmla="*/ 2492366 w 3293218"/>
                              <a:gd name="connsiteY98" fmla="*/ 935710 h 1666924"/>
                              <a:gd name="connsiteX99" fmla="*/ 2520750 w 3293218"/>
                              <a:gd name="connsiteY99" fmla="*/ 728881 h 1666924"/>
                              <a:gd name="connsiteX100" fmla="*/ 2563327 w 3293218"/>
                              <a:gd name="connsiteY100" fmla="*/ 907322 h 1666924"/>
                              <a:gd name="connsiteX101" fmla="*/ 2587657 w 3293218"/>
                              <a:gd name="connsiteY101" fmla="*/ 805935 h 1666924"/>
                              <a:gd name="connsiteX102" fmla="*/ 2599821 w 3293218"/>
                              <a:gd name="connsiteY102" fmla="*/ 974238 h 1666924"/>
                              <a:gd name="connsiteX103" fmla="*/ 2640371 w 3293218"/>
                              <a:gd name="connsiteY103" fmla="*/ 793769 h 1666924"/>
                              <a:gd name="connsiteX104" fmla="*/ 2662674 w 3293218"/>
                              <a:gd name="connsiteY104" fmla="*/ 970182 h 1666924"/>
                              <a:gd name="connsiteX105" fmla="*/ 2680921 w 3293218"/>
                              <a:gd name="connsiteY105" fmla="*/ 899211 h 1666924"/>
                              <a:gd name="connsiteX106" fmla="*/ 2701196 w 3293218"/>
                              <a:gd name="connsiteY106" fmla="*/ 998571 h 1666924"/>
                              <a:gd name="connsiteX107" fmla="*/ 2755938 w 3293218"/>
                              <a:gd name="connsiteY107" fmla="*/ 686297 h 1666924"/>
                              <a:gd name="connsiteX108" fmla="*/ 2788378 w 3293218"/>
                              <a:gd name="connsiteY108" fmla="*/ 899211 h 1666924"/>
                              <a:gd name="connsiteX109" fmla="*/ 2810681 w 3293218"/>
                              <a:gd name="connsiteY109" fmla="*/ 647771 h 1666924"/>
                              <a:gd name="connsiteX110" fmla="*/ 2845148 w 3293218"/>
                              <a:gd name="connsiteY110" fmla="*/ 734963 h 1666924"/>
                              <a:gd name="connsiteX111" fmla="*/ 2877588 w 3293218"/>
                              <a:gd name="connsiteY111" fmla="*/ 708603 h 1666924"/>
                              <a:gd name="connsiteX112" fmla="*/ 2893808 w 3293218"/>
                              <a:gd name="connsiteY112" fmla="*/ 907322 h 1666924"/>
                              <a:gd name="connsiteX113" fmla="*/ 2932329 w 3293218"/>
                              <a:gd name="connsiteY113" fmla="*/ 836351 h 1666924"/>
                              <a:gd name="connsiteX114" fmla="*/ 2954632 w 3293218"/>
                              <a:gd name="connsiteY114" fmla="*/ 874878 h 1666924"/>
                              <a:gd name="connsiteX115" fmla="*/ 2987071 w 3293218"/>
                              <a:gd name="connsiteY115" fmla="*/ 402413 h 1666924"/>
                              <a:gd name="connsiteX116" fmla="*/ 3007346 w 3293218"/>
                              <a:gd name="connsiteY116" fmla="*/ 812018 h 1666924"/>
                              <a:gd name="connsiteX117" fmla="*/ 3031676 w 3293218"/>
                              <a:gd name="connsiteY117" fmla="*/ 753214 h 1666924"/>
                              <a:gd name="connsiteX118" fmla="*/ 3035730 w 3293218"/>
                              <a:gd name="connsiteY118" fmla="*/ 878933 h 1666924"/>
                              <a:gd name="connsiteX119" fmla="*/ 3049922 w 3293218"/>
                              <a:gd name="connsiteY119" fmla="*/ 820129 h 1666924"/>
                              <a:gd name="connsiteX120" fmla="*/ 3062087 w 3293218"/>
                              <a:gd name="connsiteY120" fmla="*/ 1290566 h 1666924"/>
                              <a:gd name="connsiteX121" fmla="*/ 3084388 w 3293218"/>
                              <a:gd name="connsiteY121" fmla="*/ 467301 h 1666924"/>
                              <a:gd name="connsiteX122" fmla="*/ 3104663 w 3293218"/>
                              <a:gd name="connsiteY122" fmla="*/ 714686 h 1666924"/>
                              <a:gd name="connsiteX123" fmla="*/ 3131021 w 3293218"/>
                              <a:gd name="connsiteY123" fmla="*/ 475412 h 1666924"/>
                              <a:gd name="connsiteX124" fmla="*/ 3169542 w 3293218"/>
                              <a:gd name="connsiteY124" fmla="*/ 937738 h 1666924"/>
                              <a:gd name="connsiteX125" fmla="*/ 3224534 w 3293218"/>
                              <a:gd name="connsiteY125" fmla="*/ 477441 h 1666924"/>
                              <a:gd name="connsiteX126" fmla="*/ 3224285 w 3293218"/>
                              <a:gd name="connsiteY126" fmla="*/ 1239871 h 1666924"/>
                              <a:gd name="connsiteX127" fmla="*/ 3250642 w 3293218"/>
                              <a:gd name="connsiteY127" fmla="*/ 718741 h 1666924"/>
                              <a:gd name="connsiteX128" fmla="*/ 3293218 w 3293218"/>
                              <a:gd name="connsiteY128" fmla="*/ 1069542 h 1666924"/>
                              <a:gd name="connsiteX0" fmla="*/ 0 w 3250642"/>
                              <a:gd name="connsiteY0" fmla="*/ 770033 h 1666924"/>
                              <a:gd name="connsiteX1" fmla="*/ 23347 w 3250642"/>
                              <a:gd name="connsiteY1" fmla="*/ 824508 h 1666924"/>
                              <a:gd name="connsiteX2" fmla="*/ 52530 w 3250642"/>
                              <a:gd name="connsiteY2" fmla="*/ 752524 h 1666924"/>
                              <a:gd name="connsiteX3" fmla="*/ 79767 w 3250642"/>
                              <a:gd name="connsiteY3" fmla="*/ 826454 h 1666924"/>
                              <a:gd name="connsiteX4" fmla="*/ 105059 w 3250642"/>
                              <a:gd name="connsiteY4" fmla="*/ 756415 h 1666924"/>
                              <a:gd name="connsiteX5" fmla="*/ 147861 w 3250642"/>
                              <a:gd name="connsiteY5" fmla="*/ 871201 h 1666924"/>
                              <a:gd name="connsiteX6" fmla="*/ 192608 w 3250642"/>
                              <a:gd name="connsiteY6" fmla="*/ 690267 h 1666924"/>
                              <a:gd name="connsiteX7" fmla="*/ 217900 w 3250642"/>
                              <a:gd name="connsiteY7" fmla="*/ 777816 h 1666924"/>
                              <a:gd name="connsiteX8" fmla="*/ 241246 w 3250642"/>
                              <a:gd name="connsiteY8" fmla="*/ 770033 h 1666924"/>
                              <a:gd name="connsiteX9" fmla="*/ 252920 w 3250642"/>
                              <a:gd name="connsiteY9" fmla="*/ 824508 h 1666924"/>
                              <a:gd name="connsiteX10" fmla="*/ 247083 w 3250642"/>
                              <a:gd name="connsiteY10" fmla="*/ 873147 h 1666924"/>
                              <a:gd name="connsiteX11" fmla="*/ 272375 w 3250642"/>
                              <a:gd name="connsiteY11" fmla="*/ 908166 h 1666924"/>
                              <a:gd name="connsiteX12" fmla="*/ 272375 w 3250642"/>
                              <a:gd name="connsiteY12" fmla="*/ 950968 h 1666924"/>
                              <a:gd name="connsiteX13" fmla="*/ 299612 w 3250642"/>
                              <a:gd name="connsiteY13" fmla="*/ 875092 h 1666924"/>
                              <a:gd name="connsiteX14" fmla="*/ 324904 w 3250642"/>
                              <a:gd name="connsiteY14" fmla="*/ 915948 h 1666924"/>
                              <a:gd name="connsiteX15" fmla="*/ 324904 w 3250642"/>
                              <a:gd name="connsiteY15" fmla="*/ 970423 h 1666924"/>
                              <a:gd name="connsiteX16" fmla="*/ 344360 w 3250642"/>
                              <a:gd name="connsiteY16" fmla="*/ 1017116 h 1666924"/>
                              <a:gd name="connsiteX17" fmla="*/ 377434 w 3250642"/>
                              <a:gd name="connsiteY17" fmla="*/ 995715 h 1666924"/>
                              <a:gd name="connsiteX18" fmla="*/ 363815 w 3250642"/>
                              <a:gd name="connsiteY18" fmla="*/ 917894 h 1666924"/>
                              <a:gd name="connsiteX19" fmla="*/ 381325 w 3250642"/>
                              <a:gd name="connsiteY19" fmla="*/ 910112 h 1666924"/>
                              <a:gd name="connsiteX20" fmla="*/ 402725 w 3250642"/>
                              <a:gd name="connsiteY20" fmla="*/ 565753 h 1666924"/>
                              <a:gd name="connsiteX21" fmla="*/ 447473 w 3250642"/>
                              <a:gd name="connsiteY21" fmla="*/ 1264199 h 1666924"/>
                              <a:gd name="connsiteX22" fmla="*/ 480547 w 3250642"/>
                              <a:gd name="connsiteY22" fmla="*/ 1030735 h 1666924"/>
                              <a:gd name="connsiteX23" fmla="*/ 494165 w 3250642"/>
                              <a:gd name="connsiteY23" fmla="*/ 1071591 h 1666924"/>
                              <a:gd name="connsiteX24" fmla="*/ 509730 w 3250642"/>
                              <a:gd name="connsiteY24" fmla="*/ 1046299 h 1666924"/>
                              <a:gd name="connsiteX25" fmla="*/ 527240 w 3250642"/>
                              <a:gd name="connsiteY25" fmla="*/ 1163031 h 1666924"/>
                              <a:gd name="connsiteX26" fmla="*/ 589497 w 3250642"/>
                              <a:gd name="connsiteY26" fmla="*/ 176646 h 1666924"/>
                              <a:gd name="connsiteX27" fmla="*/ 618680 w 3250642"/>
                              <a:gd name="connsiteY27" fmla="*/ 419838 h 1666924"/>
                              <a:gd name="connsiteX28" fmla="*/ 638135 w 3250642"/>
                              <a:gd name="connsiteY28" fmla="*/ 330343 h 1666924"/>
                              <a:gd name="connsiteX29" fmla="*/ 661481 w 3250642"/>
                              <a:gd name="connsiteY29" fmla="*/ 1530736 h 1666924"/>
                              <a:gd name="connsiteX30" fmla="*/ 688719 w 3250642"/>
                              <a:gd name="connsiteY30" fmla="*/ 1666924 h 1666924"/>
                              <a:gd name="connsiteX31" fmla="*/ 762649 w 3250642"/>
                              <a:gd name="connsiteY31" fmla="*/ 52132 h 1666924"/>
                              <a:gd name="connsiteX32" fmla="*/ 782104 w 3250642"/>
                              <a:gd name="connsiteY32" fmla="*/ 85206 h 1666924"/>
                              <a:gd name="connsiteX33" fmla="*/ 795723 w 3250642"/>
                              <a:gd name="connsiteY33" fmla="*/ 1612520 h 1666924"/>
                              <a:gd name="connsiteX34" fmla="*/ 842002 w 3250642"/>
                              <a:gd name="connsiteY34" fmla="*/ 29308 h 1666924"/>
                              <a:gd name="connsiteX35" fmla="*/ 862276 w 3250642"/>
                              <a:gd name="connsiteY35" fmla="*/ 925573 h 1666924"/>
                              <a:gd name="connsiteX36" fmla="*/ 884578 w 3250642"/>
                              <a:gd name="connsiteY36" fmla="*/ 380109 h 1666924"/>
                              <a:gd name="connsiteX37" fmla="*/ 908908 w 3250642"/>
                              <a:gd name="connsiteY37" fmla="*/ 256417 h 1666924"/>
                              <a:gd name="connsiteX38" fmla="*/ 947430 w 3250642"/>
                              <a:gd name="connsiteY38" fmla="*/ 895155 h 1666924"/>
                              <a:gd name="connsiteX39" fmla="*/ 994063 w 3250642"/>
                              <a:gd name="connsiteY39" fmla="*/ 532189 h 1666924"/>
                              <a:gd name="connsiteX40" fmla="*/ 1020420 w 3250642"/>
                              <a:gd name="connsiteY40" fmla="*/ 1022904 h 1666924"/>
                              <a:gd name="connsiteX41" fmla="*/ 1052860 w 3250642"/>
                              <a:gd name="connsiteY41" fmla="*/ 666021 h 1666924"/>
                              <a:gd name="connsiteX42" fmla="*/ 1073135 w 3250642"/>
                              <a:gd name="connsiteY42" fmla="*/ 1217567 h 1666924"/>
                              <a:gd name="connsiteX43" fmla="*/ 1105575 w 3250642"/>
                              <a:gd name="connsiteY43" fmla="*/ 791740 h 1666924"/>
                              <a:gd name="connsiteX44" fmla="*/ 1113685 w 3250642"/>
                              <a:gd name="connsiteY44" fmla="*/ 1355454 h 1666924"/>
                              <a:gd name="connsiteX45" fmla="*/ 1160317 w 3250642"/>
                              <a:gd name="connsiteY45" fmla="*/ 284805 h 1666924"/>
                              <a:gd name="connsiteX46" fmla="*/ 1172481 w 3250642"/>
                              <a:gd name="connsiteY46" fmla="*/ 1057375 h 1666924"/>
                              <a:gd name="connsiteX47" fmla="*/ 1206948 w 3250642"/>
                              <a:gd name="connsiteY47" fmla="*/ 347665 h 1666924"/>
                              <a:gd name="connsiteX48" fmla="*/ 1229250 w 3250642"/>
                              <a:gd name="connsiteY48" fmla="*/ 891100 h 1666924"/>
                              <a:gd name="connsiteX49" fmla="*/ 1257634 w 3250642"/>
                              <a:gd name="connsiteY49" fmla="*/ 714686 h 1666924"/>
                              <a:gd name="connsiteX50" fmla="*/ 1277909 w 3250642"/>
                              <a:gd name="connsiteY50" fmla="*/ 1004654 h 1666924"/>
                              <a:gd name="connsiteX51" fmla="*/ 1316431 w 3250642"/>
                              <a:gd name="connsiteY51" fmla="*/ 724825 h 1666924"/>
                              <a:gd name="connsiteX52" fmla="*/ 1336706 w 3250642"/>
                              <a:gd name="connsiteY52" fmla="*/ 1304759 h 1666924"/>
                              <a:gd name="connsiteX53" fmla="*/ 1367119 w 3250642"/>
                              <a:gd name="connsiteY53" fmla="*/ 751185 h 1666924"/>
                              <a:gd name="connsiteX54" fmla="*/ 1385366 w 3250642"/>
                              <a:gd name="connsiteY54" fmla="*/ 923544 h 1666924"/>
                              <a:gd name="connsiteX55" fmla="*/ 1409695 w 3250642"/>
                              <a:gd name="connsiteY55" fmla="*/ 755241 h 1666924"/>
                              <a:gd name="connsiteX56" fmla="*/ 1442135 w 3250642"/>
                              <a:gd name="connsiteY56" fmla="*/ 1329092 h 1666924"/>
                              <a:gd name="connsiteX57" fmla="*/ 1482685 w 3250642"/>
                              <a:gd name="connsiteY57" fmla="*/ 1286510 h 1666924"/>
                              <a:gd name="connsiteX58" fmla="*/ 1511070 w 3250642"/>
                              <a:gd name="connsiteY58" fmla="*/ 416608 h 1666924"/>
                              <a:gd name="connsiteX59" fmla="*/ 1533372 w 3250642"/>
                              <a:gd name="connsiteY59" fmla="*/ 807962 h 1666924"/>
                              <a:gd name="connsiteX60" fmla="*/ 1582031 w 3250642"/>
                              <a:gd name="connsiteY60" fmla="*/ 114474 h 1666924"/>
                              <a:gd name="connsiteX61" fmla="*/ 1594196 w 3250642"/>
                              <a:gd name="connsiteY61" fmla="*/ 1343287 h 1666924"/>
                              <a:gd name="connsiteX62" fmla="*/ 1628662 w 3250642"/>
                              <a:gd name="connsiteY62" fmla="*/ 655882 h 1666924"/>
                              <a:gd name="connsiteX63" fmla="*/ 1655020 w 3250642"/>
                              <a:gd name="connsiteY63" fmla="*/ 1529839 h 1666924"/>
                              <a:gd name="connsiteX64" fmla="*/ 1697596 w 3250642"/>
                              <a:gd name="connsiteY64" fmla="*/ 343609 h 1666924"/>
                              <a:gd name="connsiteX65" fmla="*/ 1721926 w 3250642"/>
                              <a:gd name="connsiteY65" fmla="*/ 728881 h 1666924"/>
                              <a:gd name="connsiteX66" fmla="*/ 1748283 w 3250642"/>
                              <a:gd name="connsiteY66" fmla="*/ 219917 h 1666924"/>
                              <a:gd name="connsiteX67" fmla="*/ 1778695 w 3250642"/>
                              <a:gd name="connsiteY67" fmla="*/ 718741 h 1666924"/>
                              <a:gd name="connsiteX68" fmla="*/ 1790860 w 3250642"/>
                              <a:gd name="connsiteY68" fmla="*/ 475412 h 1666924"/>
                              <a:gd name="connsiteX69" fmla="*/ 1823300 w 3250642"/>
                              <a:gd name="connsiteY69" fmla="*/ 505828 h 1666924"/>
                              <a:gd name="connsiteX70" fmla="*/ 1825327 w 3250642"/>
                              <a:gd name="connsiteY70" fmla="*/ 872850 h 1666924"/>
                              <a:gd name="connsiteX71" fmla="*/ 1867904 w 3250642"/>
                              <a:gd name="connsiteY71" fmla="*/ 345637 h 1666924"/>
                              <a:gd name="connsiteX72" fmla="*/ 1884124 w 3250642"/>
                              <a:gd name="connsiteY72" fmla="*/ 1085764 h 1666924"/>
                              <a:gd name="connsiteX73" fmla="*/ 1920619 w 3250642"/>
                              <a:gd name="connsiteY73" fmla="*/ 775518 h 1666924"/>
                              <a:gd name="connsiteX74" fmla="*/ 1944949 w 3250642"/>
                              <a:gd name="connsiteY74" fmla="*/ 1335176 h 1666924"/>
                              <a:gd name="connsiteX75" fmla="*/ 1979415 w 3250642"/>
                              <a:gd name="connsiteY75" fmla="*/ 846490 h 1666924"/>
                              <a:gd name="connsiteX76" fmla="*/ 2009827 w 3250642"/>
                              <a:gd name="connsiteY76" fmla="*/ 962071 h 1666924"/>
                              <a:gd name="connsiteX77" fmla="*/ 2019964 w 3250642"/>
                              <a:gd name="connsiteY77" fmla="*/ 759296 h 1666924"/>
                              <a:gd name="connsiteX78" fmla="*/ 2040239 w 3250642"/>
                              <a:gd name="connsiteY78" fmla="*/ 769436 h 1666924"/>
                              <a:gd name="connsiteX79" fmla="*/ 2058486 w 3250642"/>
                              <a:gd name="connsiteY79" fmla="*/ 757269 h 1666924"/>
                              <a:gd name="connsiteX80" fmla="*/ 2080789 w 3250642"/>
                              <a:gd name="connsiteY80" fmla="*/ 980321 h 1666924"/>
                              <a:gd name="connsiteX81" fmla="*/ 2105118 w 3250642"/>
                              <a:gd name="connsiteY81" fmla="*/ 680215 h 1666924"/>
                              <a:gd name="connsiteX82" fmla="*/ 2127420 w 3250642"/>
                              <a:gd name="connsiteY82" fmla="*/ 907322 h 1666924"/>
                              <a:gd name="connsiteX83" fmla="*/ 2147695 w 3250642"/>
                              <a:gd name="connsiteY83" fmla="*/ 755241 h 1666924"/>
                              <a:gd name="connsiteX84" fmla="*/ 2178107 w 3250642"/>
                              <a:gd name="connsiteY84" fmla="*/ 964099 h 1666924"/>
                              <a:gd name="connsiteX85" fmla="*/ 2190272 w 3250642"/>
                              <a:gd name="connsiteY85" fmla="*/ 759296 h 1666924"/>
                              <a:gd name="connsiteX86" fmla="*/ 2210547 w 3250642"/>
                              <a:gd name="connsiteY86" fmla="*/ 850546 h 1666924"/>
                              <a:gd name="connsiteX87" fmla="*/ 2226767 w 3250642"/>
                              <a:gd name="connsiteY87" fmla="*/ 795796 h 1666924"/>
                              <a:gd name="connsiteX88" fmla="*/ 2259206 w 3250642"/>
                              <a:gd name="connsiteY88" fmla="*/ 846490 h 1666924"/>
                              <a:gd name="connsiteX89" fmla="*/ 2281509 w 3250642"/>
                              <a:gd name="connsiteY89" fmla="*/ 686297 h 1666924"/>
                              <a:gd name="connsiteX90" fmla="*/ 2313949 w 3250642"/>
                              <a:gd name="connsiteY90" fmla="*/ 876906 h 1666924"/>
                              <a:gd name="connsiteX91" fmla="*/ 2324086 w 3250642"/>
                              <a:gd name="connsiteY91" fmla="*/ 783629 h 1666924"/>
                              <a:gd name="connsiteX92" fmla="*/ 2342332 w 3250642"/>
                              <a:gd name="connsiteY92" fmla="*/ 803907 h 1666924"/>
                              <a:gd name="connsiteX93" fmla="*/ 2366662 w 3250642"/>
                              <a:gd name="connsiteY93" fmla="*/ 793769 h 1666924"/>
                              <a:gd name="connsiteX94" fmla="*/ 2390992 w 3250642"/>
                              <a:gd name="connsiteY94" fmla="*/ 1067513 h 1666924"/>
                              <a:gd name="connsiteX95" fmla="*/ 2413295 w 3250642"/>
                              <a:gd name="connsiteY95" fmla="*/ 722797 h 1666924"/>
                              <a:gd name="connsiteX96" fmla="*/ 2435597 w 3250642"/>
                              <a:gd name="connsiteY96" fmla="*/ 876906 h 1666924"/>
                              <a:gd name="connsiteX97" fmla="*/ 2463981 w 3250642"/>
                              <a:gd name="connsiteY97" fmla="*/ 653854 h 1666924"/>
                              <a:gd name="connsiteX98" fmla="*/ 2492366 w 3250642"/>
                              <a:gd name="connsiteY98" fmla="*/ 935710 h 1666924"/>
                              <a:gd name="connsiteX99" fmla="*/ 2520750 w 3250642"/>
                              <a:gd name="connsiteY99" fmla="*/ 728881 h 1666924"/>
                              <a:gd name="connsiteX100" fmla="*/ 2563327 w 3250642"/>
                              <a:gd name="connsiteY100" fmla="*/ 907322 h 1666924"/>
                              <a:gd name="connsiteX101" fmla="*/ 2587657 w 3250642"/>
                              <a:gd name="connsiteY101" fmla="*/ 805935 h 1666924"/>
                              <a:gd name="connsiteX102" fmla="*/ 2599821 w 3250642"/>
                              <a:gd name="connsiteY102" fmla="*/ 974238 h 1666924"/>
                              <a:gd name="connsiteX103" fmla="*/ 2640371 w 3250642"/>
                              <a:gd name="connsiteY103" fmla="*/ 793769 h 1666924"/>
                              <a:gd name="connsiteX104" fmla="*/ 2662674 w 3250642"/>
                              <a:gd name="connsiteY104" fmla="*/ 970182 h 1666924"/>
                              <a:gd name="connsiteX105" fmla="*/ 2680921 w 3250642"/>
                              <a:gd name="connsiteY105" fmla="*/ 899211 h 1666924"/>
                              <a:gd name="connsiteX106" fmla="*/ 2701196 w 3250642"/>
                              <a:gd name="connsiteY106" fmla="*/ 998571 h 1666924"/>
                              <a:gd name="connsiteX107" fmla="*/ 2755938 w 3250642"/>
                              <a:gd name="connsiteY107" fmla="*/ 686297 h 1666924"/>
                              <a:gd name="connsiteX108" fmla="*/ 2788378 w 3250642"/>
                              <a:gd name="connsiteY108" fmla="*/ 899211 h 1666924"/>
                              <a:gd name="connsiteX109" fmla="*/ 2810681 w 3250642"/>
                              <a:gd name="connsiteY109" fmla="*/ 647771 h 1666924"/>
                              <a:gd name="connsiteX110" fmla="*/ 2845148 w 3250642"/>
                              <a:gd name="connsiteY110" fmla="*/ 734963 h 1666924"/>
                              <a:gd name="connsiteX111" fmla="*/ 2877588 w 3250642"/>
                              <a:gd name="connsiteY111" fmla="*/ 708603 h 1666924"/>
                              <a:gd name="connsiteX112" fmla="*/ 2893808 w 3250642"/>
                              <a:gd name="connsiteY112" fmla="*/ 907322 h 1666924"/>
                              <a:gd name="connsiteX113" fmla="*/ 2932329 w 3250642"/>
                              <a:gd name="connsiteY113" fmla="*/ 836351 h 1666924"/>
                              <a:gd name="connsiteX114" fmla="*/ 2954632 w 3250642"/>
                              <a:gd name="connsiteY114" fmla="*/ 874878 h 1666924"/>
                              <a:gd name="connsiteX115" fmla="*/ 2987071 w 3250642"/>
                              <a:gd name="connsiteY115" fmla="*/ 402413 h 1666924"/>
                              <a:gd name="connsiteX116" fmla="*/ 3007346 w 3250642"/>
                              <a:gd name="connsiteY116" fmla="*/ 812018 h 1666924"/>
                              <a:gd name="connsiteX117" fmla="*/ 3031676 w 3250642"/>
                              <a:gd name="connsiteY117" fmla="*/ 753214 h 1666924"/>
                              <a:gd name="connsiteX118" fmla="*/ 3035730 w 3250642"/>
                              <a:gd name="connsiteY118" fmla="*/ 878933 h 1666924"/>
                              <a:gd name="connsiteX119" fmla="*/ 3049922 w 3250642"/>
                              <a:gd name="connsiteY119" fmla="*/ 820129 h 1666924"/>
                              <a:gd name="connsiteX120" fmla="*/ 3062087 w 3250642"/>
                              <a:gd name="connsiteY120" fmla="*/ 1290566 h 1666924"/>
                              <a:gd name="connsiteX121" fmla="*/ 3084388 w 3250642"/>
                              <a:gd name="connsiteY121" fmla="*/ 467301 h 1666924"/>
                              <a:gd name="connsiteX122" fmla="*/ 3104663 w 3250642"/>
                              <a:gd name="connsiteY122" fmla="*/ 714686 h 1666924"/>
                              <a:gd name="connsiteX123" fmla="*/ 3131021 w 3250642"/>
                              <a:gd name="connsiteY123" fmla="*/ 475412 h 1666924"/>
                              <a:gd name="connsiteX124" fmla="*/ 3169542 w 3250642"/>
                              <a:gd name="connsiteY124" fmla="*/ 937738 h 1666924"/>
                              <a:gd name="connsiteX125" fmla="*/ 3224534 w 3250642"/>
                              <a:gd name="connsiteY125" fmla="*/ 477441 h 1666924"/>
                              <a:gd name="connsiteX126" fmla="*/ 3224285 w 3250642"/>
                              <a:gd name="connsiteY126" fmla="*/ 1239871 h 1666924"/>
                              <a:gd name="connsiteX127" fmla="*/ 3250642 w 3250642"/>
                              <a:gd name="connsiteY127" fmla="*/ 718741 h 1666924"/>
                              <a:gd name="connsiteX0" fmla="*/ 0 w 3229040"/>
                              <a:gd name="connsiteY0" fmla="*/ 770033 h 1666924"/>
                              <a:gd name="connsiteX1" fmla="*/ 23347 w 3229040"/>
                              <a:gd name="connsiteY1" fmla="*/ 824508 h 1666924"/>
                              <a:gd name="connsiteX2" fmla="*/ 52530 w 3229040"/>
                              <a:gd name="connsiteY2" fmla="*/ 752524 h 1666924"/>
                              <a:gd name="connsiteX3" fmla="*/ 79767 w 3229040"/>
                              <a:gd name="connsiteY3" fmla="*/ 826454 h 1666924"/>
                              <a:gd name="connsiteX4" fmla="*/ 105059 w 3229040"/>
                              <a:gd name="connsiteY4" fmla="*/ 756415 h 1666924"/>
                              <a:gd name="connsiteX5" fmla="*/ 147861 w 3229040"/>
                              <a:gd name="connsiteY5" fmla="*/ 871201 h 1666924"/>
                              <a:gd name="connsiteX6" fmla="*/ 192608 w 3229040"/>
                              <a:gd name="connsiteY6" fmla="*/ 690267 h 1666924"/>
                              <a:gd name="connsiteX7" fmla="*/ 217900 w 3229040"/>
                              <a:gd name="connsiteY7" fmla="*/ 777816 h 1666924"/>
                              <a:gd name="connsiteX8" fmla="*/ 241246 w 3229040"/>
                              <a:gd name="connsiteY8" fmla="*/ 770033 h 1666924"/>
                              <a:gd name="connsiteX9" fmla="*/ 252920 w 3229040"/>
                              <a:gd name="connsiteY9" fmla="*/ 824508 h 1666924"/>
                              <a:gd name="connsiteX10" fmla="*/ 247083 w 3229040"/>
                              <a:gd name="connsiteY10" fmla="*/ 873147 h 1666924"/>
                              <a:gd name="connsiteX11" fmla="*/ 272375 w 3229040"/>
                              <a:gd name="connsiteY11" fmla="*/ 908166 h 1666924"/>
                              <a:gd name="connsiteX12" fmla="*/ 272375 w 3229040"/>
                              <a:gd name="connsiteY12" fmla="*/ 950968 h 1666924"/>
                              <a:gd name="connsiteX13" fmla="*/ 299612 w 3229040"/>
                              <a:gd name="connsiteY13" fmla="*/ 875092 h 1666924"/>
                              <a:gd name="connsiteX14" fmla="*/ 324904 w 3229040"/>
                              <a:gd name="connsiteY14" fmla="*/ 915948 h 1666924"/>
                              <a:gd name="connsiteX15" fmla="*/ 324904 w 3229040"/>
                              <a:gd name="connsiteY15" fmla="*/ 970423 h 1666924"/>
                              <a:gd name="connsiteX16" fmla="*/ 344360 w 3229040"/>
                              <a:gd name="connsiteY16" fmla="*/ 1017116 h 1666924"/>
                              <a:gd name="connsiteX17" fmla="*/ 377434 w 3229040"/>
                              <a:gd name="connsiteY17" fmla="*/ 995715 h 1666924"/>
                              <a:gd name="connsiteX18" fmla="*/ 363815 w 3229040"/>
                              <a:gd name="connsiteY18" fmla="*/ 917894 h 1666924"/>
                              <a:gd name="connsiteX19" fmla="*/ 381325 w 3229040"/>
                              <a:gd name="connsiteY19" fmla="*/ 910112 h 1666924"/>
                              <a:gd name="connsiteX20" fmla="*/ 402725 w 3229040"/>
                              <a:gd name="connsiteY20" fmla="*/ 565753 h 1666924"/>
                              <a:gd name="connsiteX21" fmla="*/ 447473 w 3229040"/>
                              <a:gd name="connsiteY21" fmla="*/ 1264199 h 1666924"/>
                              <a:gd name="connsiteX22" fmla="*/ 480547 w 3229040"/>
                              <a:gd name="connsiteY22" fmla="*/ 1030735 h 1666924"/>
                              <a:gd name="connsiteX23" fmla="*/ 494165 w 3229040"/>
                              <a:gd name="connsiteY23" fmla="*/ 1071591 h 1666924"/>
                              <a:gd name="connsiteX24" fmla="*/ 509730 w 3229040"/>
                              <a:gd name="connsiteY24" fmla="*/ 1046299 h 1666924"/>
                              <a:gd name="connsiteX25" fmla="*/ 527240 w 3229040"/>
                              <a:gd name="connsiteY25" fmla="*/ 1163031 h 1666924"/>
                              <a:gd name="connsiteX26" fmla="*/ 589497 w 3229040"/>
                              <a:gd name="connsiteY26" fmla="*/ 176646 h 1666924"/>
                              <a:gd name="connsiteX27" fmla="*/ 618680 w 3229040"/>
                              <a:gd name="connsiteY27" fmla="*/ 419838 h 1666924"/>
                              <a:gd name="connsiteX28" fmla="*/ 638135 w 3229040"/>
                              <a:gd name="connsiteY28" fmla="*/ 330343 h 1666924"/>
                              <a:gd name="connsiteX29" fmla="*/ 661481 w 3229040"/>
                              <a:gd name="connsiteY29" fmla="*/ 1530736 h 1666924"/>
                              <a:gd name="connsiteX30" fmla="*/ 688719 w 3229040"/>
                              <a:gd name="connsiteY30" fmla="*/ 1666924 h 1666924"/>
                              <a:gd name="connsiteX31" fmla="*/ 762649 w 3229040"/>
                              <a:gd name="connsiteY31" fmla="*/ 52132 h 1666924"/>
                              <a:gd name="connsiteX32" fmla="*/ 782104 w 3229040"/>
                              <a:gd name="connsiteY32" fmla="*/ 85206 h 1666924"/>
                              <a:gd name="connsiteX33" fmla="*/ 795723 w 3229040"/>
                              <a:gd name="connsiteY33" fmla="*/ 1612520 h 1666924"/>
                              <a:gd name="connsiteX34" fmla="*/ 842002 w 3229040"/>
                              <a:gd name="connsiteY34" fmla="*/ 29308 h 1666924"/>
                              <a:gd name="connsiteX35" fmla="*/ 862276 w 3229040"/>
                              <a:gd name="connsiteY35" fmla="*/ 925573 h 1666924"/>
                              <a:gd name="connsiteX36" fmla="*/ 884578 w 3229040"/>
                              <a:gd name="connsiteY36" fmla="*/ 380109 h 1666924"/>
                              <a:gd name="connsiteX37" fmla="*/ 908908 w 3229040"/>
                              <a:gd name="connsiteY37" fmla="*/ 256417 h 1666924"/>
                              <a:gd name="connsiteX38" fmla="*/ 947430 w 3229040"/>
                              <a:gd name="connsiteY38" fmla="*/ 895155 h 1666924"/>
                              <a:gd name="connsiteX39" fmla="*/ 994063 w 3229040"/>
                              <a:gd name="connsiteY39" fmla="*/ 532189 h 1666924"/>
                              <a:gd name="connsiteX40" fmla="*/ 1020420 w 3229040"/>
                              <a:gd name="connsiteY40" fmla="*/ 1022904 h 1666924"/>
                              <a:gd name="connsiteX41" fmla="*/ 1052860 w 3229040"/>
                              <a:gd name="connsiteY41" fmla="*/ 666021 h 1666924"/>
                              <a:gd name="connsiteX42" fmla="*/ 1073135 w 3229040"/>
                              <a:gd name="connsiteY42" fmla="*/ 1217567 h 1666924"/>
                              <a:gd name="connsiteX43" fmla="*/ 1105575 w 3229040"/>
                              <a:gd name="connsiteY43" fmla="*/ 791740 h 1666924"/>
                              <a:gd name="connsiteX44" fmla="*/ 1113685 w 3229040"/>
                              <a:gd name="connsiteY44" fmla="*/ 1355454 h 1666924"/>
                              <a:gd name="connsiteX45" fmla="*/ 1160317 w 3229040"/>
                              <a:gd name="connsiteY45" fmla="*/ 284805 h 1666924"/>
                              <a:gd name="connsiteX46" fmla="*/ 1172481 w 3229040"/>
                              <a:gd name="connsiteY46" fmla="*/ 1057375 h 1666924"/>
                              <a:gd name="connsiteX47" fmla="*/ 1206948 w 3229040"/>
                              <a:gd name="connsiteY47" fmla="*/ 347665 h 1666924"/>
                              <a:gd name="connsiteX48" fmla="*/ 1229250 w 3229040"/>
                              <a:gd name="connsiteY48" fmla="*/ 891100 h 1666924"/>
                              <a:gd name="connsiteX49" fmla="*/ 1257634 w 3229040"/>
                              <a:gd name="connsiteY49" fmla="*/ 714686 h 1666924"/>
                              <a:gd name="connsiteX50" fmla="*/ 1277909 w 3229040"/>
                              <a:gd name="connsiteY50" fmla="*/ 1004654 h 1666924"/>
                              <a:gd name="connsiteX51" fmla="*/ 1316431 w 3229040"/>
                              <a:gd name="connsiteY51" fmla="*/ 724825 h 1666924"/>
                              <a:gd name="connsiteX52" fmla="*/ 1336706 w 3229040"/>
                              <a:gd name="connsiteY52" fmla="*/ 1304759 h 1666924"/>
                              <a:gd name="connsiteX53" fmla="*/ 1367119 w 3229040"/>
                              <a:gd name="connsiteY53" fmla="*/ 751185 h 1666924"/>
                              <a:gd name="connsiteX54" fmla="*/ 1385366 w 3229040"/>
                              <a:gd name="connsiteY54" fmla="*/ 923544 h 1666924"/>
                              <a:gd name="connsiteX55" fmla="*/ 1409695 w 3229040"/>
                              <a:gd name="connsiteY55" fmla="*/ 755241 h 1666924"/>
                              <a:gd name="connsiteX56" fmla="*/ 1442135 w 3229040"/>
                              <a:gd name="connsiteY56" fmla="*/ 1329092 h 1666924"/>
                              <a:gd name="connsiteX57" fmla="*/ 1482685 w 3229040"/>
                              <a:gd name="connsiteY57" fmla="*/ 1286510 h 1666924"/>
                              <a:gd name="connsiteX58" fmla="*/ 1511070 w 3229040"/>
                              <a:gd name="connsiteY58" fmla="*/ 416608 h 1666924"/>
                              <a:gd name="connsiteX59" fmla="*/ 1533372 w 3229040"/>
                              <a:gd name="connsiteY59" fmla="*/ 807962 h 1666924"/>
                              <a:gd name="connsiteX60" fmla="*/ 1582031 w 3229040"/>
                              <a:gd name="connsiteY60" fmla="*/ 114474 h 1666924"/>
                              <a:gd name="connsiteX61" fmla="*/ 1594196 w 3229040"/>
                              <a:gd name="connsiteY61" fmla="*/ 1343287 h 1666924"/>
                              <a:gd name="connsiteX62" fmla="*/ 1628662 w 3229040"/>
                              <a:gd name="connsiteY62" fmla="*/ 655882 h 1666924"/>
                              <a:gd name="connsiteX63" fmla="*/ 1655020 w 3229040"/>
                              <a:gd name="connsiteY63" fmla="*/ 1529839 h 1666924"/>
                              <a:gd name="connsiteX64" fmla="*/ 1697596 w 3229040"/>
                              <a:gd name="connsiteY64" fmla="*/ 343609 h 1666924"/>
                              <a:gd name="connsiteX65" fmla="*/ 1721926 w 3229040"/>
                              <a:gd name="connsiteY65" fmla="*/ 728881 h 1666924"/>
                              <a:gd name="connsiteX66" fmla="*/ 1748283 w 3229040"/>
                              <a:gd name="connsiteY66" fmla="*/ 219917 h 1666924"/>
                              <a:gd name="connsiteX67" fmla="*/ 1778695 w 3229040"/>
                              <a:gd name="connsiteY67" fmla="*/ 718741 h 1666924"/>
                              <a:gd name="connsiteX68" fmla="*/ 1790860 w 3229040"/>
                              <a:gd name="connsiteY68" fmla="*/ 475412 h 1666924"/>
                              <a:gd name="connsiteX69" fmla="*/ 1823300 w 3229040"/>
                              <a:gd name="connsiteY69" fmla="*/ 505828 h 1666924"/>
                              <a:gd name="connsiteX70" fmla="*/ 1825327 w 3229040"/>
                              <a:gd name="connsiteY70" fmla="*/ 872850 h 1666924"/>
                              <a:gd name="connsiteX71" fmla="*/ 1867904 w 3229040"/>
                              <a:gd name="connsiteY71" fmla="*/ 345637 h 1666924"/>
                              <a:gd name="connsiteX72" fmla="*/ 1884124 w 3229040"/>
                              <a:gd name="connsiteY72" fmla="*/ 1085764 h 1666924"/>
                              <a:gd name="connsiteX73" fmla="*/ 1920619 w 3229040"/>
                              <a:gd name="connsiteY73" fmla="*/ 775518 h 1666924"/>
                              <a:gd name="connsiteX74" fmla="*/ 1944949 w 3229040"/>
                              <a:gd name="connsiteY74" fmla="*/ 1335176 h 1666924"/>
                              <a:gd name="connsiteX75" fmla="*/ 1979415 w 3229040"/>
                              <a:gd name="connsiteY75" fmla="*/ 846490 h 1666924"/>
                              <a:gd name="connsiteX76" fmla="*/ 2009827 w 3229040"/>
                              <a:gd name="connsiteY76" fmla="*/ 962071 h 1666924"/>
                              <a:gd name="connsiteX77" fmla="*/ 2019964 w 3229040"/>
                              <a:gd name="connsiteY77" fmla="*/ 759296 h 1666924"/>
                              <a:gd name="connsiteX78" fmla="*/ 2040239 w 3229040"/>
                              <a:gd name="connsiteY78" fmla="*/ 769436 h 1666924"/>
                              <a:gd name="connsiteX79" fmla="*/ 2058486 w 3229040"/>
                              <a:gd name="connsiteY79" fmla="*/ 757269 h 1666924"/>
                              <a:gd name="connsiteX80" fmla="*/ 2080789 w 3229040"/>
                              <a:gd name="connsiteY80" fmla="*/ 980321 h 1666924"/>
                              <a:gd name="connsiteX81" fmla="*/ 2105118 w 3229040"/>
                              <a:gd name="connsiteY81" fmla="*/ 680215 h 1666924"/>
                              <a:gd name="connsiteX82" fmla="*/ 2127420 w 3229040"/>
                              <a:gd name="connsiteY82" fmla="*/ 907322 h 1666924"/>
                              <a:gd name="connsiteX83" fmla="*/ 2147695 w 3229040"/>
                              <a:gd name="connsiteY83" fmla="*/ 755241 h 1666924"/>
                              <a:gd name="connsiteX84" fmla="*/ 2178107 w 3229040"/>
                              <a:gd name="connsiteY84" fmla="*/ 964099 h 1666924"/>
                              <a:gd name="connsiteX85" fmla="*/ 2190272 w 3229040"/>
                              <a:gd name="connsiteY85" fmla="*/ 759296 h 1666924"/>
                              <a:gd name="connsiteX86" fmla="*/ 2210547 w 3229040"/>
                              <a:gd name="connsiteY86" fmla="*/ 850546 h 1666924"/>
                              <a:gd name="connsiteX87" fmla="*/ 2226767 w 3229040"/>
                              <a:gd name="connsiteY87" fmla="*/ 795796 h 1666924"/>
                              <a:gd name="connsiteX88" fmla="*/ 2259206 w 3229040"/>
                              <a:gd name="connsiteY88" fmla="*/ 846490 h 1666924"/>
                              <a:gd name="connsiteX89" fmla="*/ 2281509 w 3229040"/>
                              <a:gd name="connsiteY89" fmla="*/ 686297 h 1666924"/>
                              <a:gd name="connsiteX90" fmla="*/ 2313949 w 3229040"/>
                              <a:gd name="connsiteY90" fmla="*/ 876906 h 1666924"/>
                              <a:gd name="connsiteX91" fmla="*/ 2324086 w 3229040"/>
                              <a:gd name="connsiteY91" fmla="*/ 783629 h 1666924"/>
                              <a:gd name="connsiteX92" fmla="*/ 2342332 w 3229040"/>
                              <a:gd name="connsiteY92" fmla="*/ 803907 h 1666924"/>
                              <a:gd name="connsiteX93" fmla="*/ 2366662 w 3229040"/>
                              <a:gd name="connsiteY93" fmla="*/ 793769 h 1666924"/>
                              <a:gd name="connsiteX94" fmla="*/ 2390992 w 3229040"/>
                              <a:gd name="connsiteY94" fmla="*/ 1067513 h 1666924"/>
                              <a:gd name="connsiteX95" fmla="*/ 2413295 w 3229040"/>
                              <a:gd name="connsiteY95" fmla="*/ 722797 h 1666924"/>
                              <a:gd name="connsiteX96" fmla="*/ 2435597 w 3229040"/>
                              <a:gd name="connsiteY96" fmla="*/ 876906 h 1666924"/>
                              <a:gd name="connsiteX97" fmla="*/ 2463981 w 3229040"/>
                              <a:gd name="connsiteY97" fmla="*/ 653854 h 1666924"/>
                              <a:gd name="connsiteX98" fmla="*/ 2492366 w 3229040"/>
                              <a:gd name="connsiteY98" fmla="*/ 935710 h 1666924"/>
                              <a:gd name="connsiteX99" fmla="*/ 2520750 w 3229040"/>
                              <a:gd name="connsiteY99" fmla="*/ 728881 h 1666924"/>
                              <a:gd name="connsiteX100" fmla="*/ 2563327 w 3229040"/>
                              <a:gd name="connsiteY100" fmla="*/ 907322 h 1666924"/>
                              <a:gd name="connsiteX101" fmla="*/ 2587657 w 3229040"/>
                              <a:gd name="connsiteY101" fmla="*/ 805935 h 1666924"/>
                              <a:gd name="connsiteX102" fmla="*/ 2599821 w 3229040"/>
                              <a:gd name="connsiteY102" fmla="*/ 974238 h 1666924"/>
                              <a:gd name="connsiteX103" fmla="*/ 2640371 w 3229040"/>
                              <a:gd name="connsiteY103" fmla="*/ 793769 h 1666924"/>
                              <a:gd name="connsiteX104" fmla="*/ 2662674 w 3229040"/>
                              <a:gd name="connsiteY104" fmla="*/ 970182 h 1666924"/>
                              <a:gd name="connsiteX105" fmla="*/ 2680921 w 3229040"/>
                              <a:gd name="connsiteY105" fmla="*/ 899211 h 1666924"/>
                              <a:gd name="connsiteX106" fmla="*/ 2701196 w 3229040"/>
                              <a:gd name="connsiteY106" fmla="*/ 998571 h 1666924"/>
                              <a:gd name="connsiteX107" fmla="*/ 2755938 w 3229040"/>
                              <a:gd name="connsiteY107" fmla="*/ 686297 h 1666924"/>
                              <a:gd name="connsiteX108" fmla="*/ 2788378 w 3229040"/>
                              <a:gd name="connsiteY108" fmla="*/ 899211 h 1666924"/>
                              <a:gd name="connsiteX109" fmla="*/ 2810681 w 3229040"/>
                              <a:gd name="connsiteY109" fmla="*/ 647771 h 1666924"/>
                              <a:gd name="connsiteX110" fmla="*/ 2845148 w 3229040"/>
                              <a:gd name="connsiteY110" fmla="*/ 734963 h 1666924"/>
                              <a:gd name="connsiteX111" fmla="*/ 2877588 w 3229040"/>
                              <a:gd name="connsiteY111" fmla="*/ 708603 h 1666924"/>
                              <a:gd name="connsiteX112" fmla="*/ 2893808 w 3229040"/>
                              <a:gd name="connsiteY112" fmla="*/ 907322 h 1666924"/>
                              <a:gd name="connsiteX113" fmla="*/ 2932329 w 3229040"/>
                              <a:gd name="connsiteY113" fmla="*/ 836351 h 1666924"/>
                              <a:gd name="connsiteX114" fmla="*/ 2954632 w 3229040"/>
                              <a:gd name="connsiteY114" fmla="*/ 874878 h 1666924"/>
                              <a:gd name="connsiteX115" fmla="*/ 2987071 w 3229040"/>
                              <a:gd name="connsiteY115" fmla="*/ 402413 h 1666924"/>
                              <a:gd name="connsiteX116" fmla="*/ 3007346 w 3229040"/>
                              <a:gd name="connsiteY116" fmla="*/ 812018 h 1666924"/>
                              <a:gd name="connsiteX117" fmla="*/ 3031676 w 3229040"/>
                              <a:gd name="connsiteY117" fmla="*/ 753214 h 1666924"/>
                              <a:gd name="connsiteX118" fmla="*/ 3035730 w 3229040"/>
                              <a:gd name="connsiteY118" fmla="*/ 878933 h 1666924"/>
                              <a:gd name="connsiteX119" fmla="*/ 3049922 w 3229040"/>
                              <a:gd name="connsiteY119" fmla="*/ 820129 h 1666924"/>
                              <a:gd name="connsiteX120" fmla="*/ 3062087 w 3229040"/>
                              <a:gd name="connsiteY120" fmla="*/ 1290566 h 1666924"/>
                              <a:gd name="connsiteX121" fmla="*/ 3084388 w 3229040"/>
                              <a:gd name="connsiteY121" fmla="*/ 467301 h 1666924"/>
                              <a:gd name="connsiteX122" fmla="*/ 3104663 w 3229040"/>
                              <a:gd name="connsiteY122" fmla="*/ 714686 h 1666924"/>
                              <a:gd name="connsiteX123" fmla="*/ 3131021 w 3229040"/>
                              <a:gd name="connsiteY123" fmla="*/ 475412 h 1666924"/>
                              <a:gd name="connsiteX124" fmla="*/ 3169542 w 3229040"/>
                              <a:gd name="connsiteY124" fmla="*/ 937738 h 1666924"/>
                              <a:gd name="connsiteX125" fmla="*/ 3224534 w 3229040"/>
                              <a:gd name="connsiteY125" fmla="*/ 477441 h 1666924"/>
                              <a:gd name="connsiteX126" fmla="*/ 3224285 w 3229040"/>
                              <a:gd name="connsiteY126" fmla="*/ 1239871 h 1666924"/>
                              <a:gd name="connsiteX0" fmla="*/ 0 w 3224534"/>
                              <a:gd name="connsiteY0" fmla="*/ 770033 h 1666924"/>
                              <a:gd name="connsiteX1" fmla="*/ 23347 w 3224534"/>
                              <a:gd name="connsiteY1" fmla="*/ 824508 h 1666924"/>
                              <a:gd name="connsiteX2" fmla="*/ 52530 w 3224534"/>
                              <a:gd name="connsiteY2" fmla="*/ 752524 h 1666924"/>
                              <a:gd name="connsiteX3" fmla="*/ 79767 w 3224534"/>
                              <a:gd name="connsiteY3" fmla="*/ 826454 h 1666924"/>
                              <a:gd name="connsiteX4" fmla="*/ 105059 w 3224534"/>
                              <a:gd name="connsiteY4" fmla="*/ 756415 h 1666924"/>
                              <a:gd name="connsiteX5" fmla="*/ 147861 w 3224534"/>
                              <a:gd name="connsiteY5" fmla="*/ 871201 h 1666924"/>
                              <a:gd name="connsiteX6" fmla="*/ 192608 w 3224534"/>
                              <a:gd name="connsiteY6" fmla="*/ 690267 h 1666924"/>
                              <a:gd name="connsiteX7" fmla="*/ 217900 w 3224534"/>
                              <a:gd name="connsiteY7" fmla="*/ 777816 h 1666924"/>
                              <a:gd name="connsiteX8" fmla="*/ 241246 w 3224534"/>
                              <a:gd name="connsiteY8" fmla="*/ 770033 h 1666924"/>
                              <a:gd name="connsiteX9" fmla="*/ 252920 w 3224534"/>
                              <a:gd name="connsiteY9" fmla="*/ 824508 h 1666924"/>
                              <a:gd name="connsiteX10" fmla="*/ 247083 w 3224534"/>
                              <a:gd name="connsiteY10" fmla="*/ 873147 h 1666924"/>
                              <a:gd name="connsiteX11" fmla="*/ 272375 w 3224534"/>
                              <a:gd name="connsiteY11" fmla="*/ 908166 h 1666924"/>
                              <a:gd name="connsiteX12" fmla="*/ 272375 w 3224534"/>
                              <a:gd name="connsiteY12" fmla="*/ 950968 h 1666924"/>
                              <a:gd name="connsiteX13" fmla="*/ 299612 w 3224534"/>
                              <a:gd name="connsiteY13" fmla="*/ 875092 h 1666924"/>
                              <a:gd name="connsiteX14" fmla="*/ 324904 w 3224534"/>
                              <a:gd name="connsiteY14" fmla="*/ 915948 h 1666924"/>
                              <a:gd name="connsiteX15" fmla="*/ 324904 w 3224534"/>
                              <a:gd name="connsiteY15" fmla="*/ 970423 h 1666924"/>
                              <a:gd name="connsiteX16" fmla="*/ 344360 w 3224534"/>
                              <a:gd name="connsiteY16" fmla="*/ 1017116 h 1666924"/>
                              <a:gd name="connsiteX17" fmla="*/ 377434 w 3224534"/>
                              <a:gd name="connsiteY17" fmla="*/ 995715 h 1666924"/>
                              <a:gd name="connsiteX18" fmla="*/ 363815 w 3224534"/>
                              <a:gd name="connsiteY18" fmla="*/ 917894 h 1666924"/>
                              <a:gd name="connsiteX19" fmla="*/ 381325 w 3224534"/>
                              <a:gd name="connsiteY19" fmla="*/ 910112 h 1666924"/>
                              <a:gd name="connsiteX20" fmla="*/ 402725 w 3224534"/>
                              <a:gd name="connsiteY20" fmla="*/ 565753 h 1666924"/>
                              <a:gd name="connsiteX21" fmla="*/ 447473 w 3224534"/>
                              <a:gd name="connsiteY21" fmla="*/ 1264199 h 1666924"/>
                              <a:gd name="connsiteX22" fmla="*/ 480547 w 3224534"/>
                              <a:gd name="connsiteY22" fmla="*/ 1030735 h 1666924"/>
                              <a:gd name="connsiteX23" fmla="*/ 494165 w 3224534"/>
                              <a:gd name="connsiteY23" fmla="*/ 1071591 h 1666924"/>
                              <a:gd name="connsiteX24" fmla="*/ 509730 w 3224534"/>
                              <a:gd name="connsiteY24" fmla="*/ 1046299 h 1666924"/>
                              <a:gd name="connsiteX25" fmla="*/ 527240 w 3224534"/>
                              <a:gd name="connsiteY25" fmla="*/ 1163031 h 1666924"/>
                              <a:gd name="connsiteX26" fmla="*/ 589497 w 3224534"/>
                              <a:gd name="connsiteY26" fmla="*/ 176646 h 1666924"/>
                              <a:gd name="connsiteX27" fmla="*/ 618680 w 3224534"/>
                              <a:gd name="connsiteY27" fmla="*/ 419838 h 1666924"/>
                              <a:gd name="connsiteX28" fmla="*/ 638135 w 3224534"/>
                              <a:gd name="connsiteY28" fmla="*/ 330343 h 1666924"/>
                              <a:gd name="connsiteX29" fmla="*/ 661481 w 3224534"/>
                              <a:gd name="connsiteY29" fmla="*/ 1530736 h 1666924"/>
                              <a:gd name="connsiteX30" fmla="*/ 688719 w 3224534"/>
                              <a:gd name="connsiteY30" fmla="*/ 1666924 h 1666924"/>
                              <a:gd name="connsiteX31" fmla="*/ 762649 w 3224534"/>
                              <a:gd name="connsiteY31" fmla="*/ 52132 h 1666924"/>
                              <a:gd name="connsiteX32" fmla="*/ 782104 w 3224534"/>
                              <a:gd name="connsiteY32" fmla="*/ 85206 h 1666924"/>
                              <a:gd name="connsiteX33" fmla="*/ 795723 w 3224534"/>
                              <a:gd name="connsiteY33" fmla="*/ 1612520 h 1666924"/>
                              <a:gd name="connsiteX34" fmla="*/ 842002 w 3224534"/>
                              <a:gd name="connsiteY34" fmla="*/ 29308 h 1666924"/>
                              <a:gd name="connsiteX35" fmla="*/ 862276 w 3224534"/>
                              <a:gd name="connsiteY35" fmla="*/ 925573 h 1666924"/>
                              <a:gd name="connsiteX36" fmla="*/ 884578 w 3224534"/>
                              <a:gd name="connsiteY36" fmla="*/ 380109 h 1666924"/>
                              <a:gd name="connsiteX37" fmla="*/ 908908 w 3224534"/>
                              <a:gd name="connsiteY37" fmla="*/ 256417 h 1666924"/>
                              <a:gd name="connsiteX38" fmla="*/ 947430 w 3224534"/>
                              <a:gd name="connsiteY38" fmla="*/ 895155 h 1666924"/>
                              <a:gd name="connsiteX39" fmla="*/ 994063 w 3224534"/>
                              <a:gd name="connsiteY39" fmla="*/ 532189 h 1666924"/>
                              <a:gd name="connsiteX40" fmla="*/ 1020420 w 3224534"/>
                              <a:gd name="connsiteY40" fmla="*/ 1022904 h 1666924"/>
                              <a:gd name="connsiteX41" fmla="*/ 1052860 w 3224534"/>
                              <a:gd name="connsiteY41" fmla="*/ 666021 h 1666924"/>
                              <a:gd name="connsiteX42" fmla="*/ 1073135 w 3224534"/>
                              <a:gd name="connsiteY42" fmla="*/ 1217567 h 1666924"/>
                              <a:gd name="connsiteX43" fmla="*/ 1105575 w 3224534"/>
                              <a:gd name="connsiteY43" fmla="*/ 791740 h 1666924"/>
                              <a:gd name="connsiteX44" fmla="*/ 1113685 w 3224534"/>
                              <a:gd name="connsiteY44" fmla="*/ 1355454 h 1666924"/>
                              <a:gd name="connsiteX45" fmla="*/ 1160317 w 3224534"/>
                              <a:gd name="connsiteY45" fmla="*/ 284805 h 1666924"/>
                              <a:gd name="connsiteX46" fmla="*/ 1172481 w 3224534"/>
                              <a:gd name="connsiteY46" fmla="*/ 1057375 h 1666924"/>
                              <a:gd name="connsiteX47" fmla="*/ 1206948 w 3224534"/>
                              <a:gd name="connsiteY47" fmla="*/ 347665 h 1666924"/>
                              <a:gd name="connsiteX48" fmla="*/ 1229250 w 3224534"/>
                              <a:gd name="connsiteY48" fmla="*/ 891100 h 1666924"/>
                              <a:gd name="connsiteX49" fmla="*/ 1257634 w 3224534"/>
                              <a:gd name="connsiteY49" fmla="*/ 714686 h 1666924"/>
                              <a:gd name="connsiteX50" fmla="*/ 1277909 w 3224534"/>
                              <a:gd name="connsiteY50" fmla="*/ 1004654 h 1666924"/>
                              <a:gd name="connsiteX51" fmla="*/ 1316431 w 3224534"/>
                              <a:gd name="connsiteY51" fmla="*/ 724825 h 1666924"/>
                              <a:gd name="connsiteX52" fmla="*/ 1336706 w 3224534"/>
                              <a:gd name="connsiteY52" fmla="*/ 1304759 h 1666924"/>
                              <a:gd name="connsiteX53" fmla="*/ 1367119 w 3224534"/>
                              <a:gd name="connsiteY53" fmla="*/ 751185 h 1666924"/>
                              <a:gd name="connsiteX54" fmla="*/ 1385366 w 3224534"/>
                              <a:gd name="connsiteY54" fmla="*/ 923544 h 1666924"/>
                              <a:gd name="connsiteX55" fmla="*/ 1409695 w 3224534"/>
                              <a:gd name="connsiteY55" fmla="*/ 755241 h 1666924"/>
                              <a:gd name="connsiteX56" fmla="*/ 1442135 w 3224534"/>
                              <a:gd name="connsiteY56" fmla="*/ 1329092 h 1666924"/>
                              <a:gd name="connsiteX57" fmla="*/ 1482685 w 3224534"/>
                              <a:gd name="connsiteY57" fmla="*/ 1286510 h 1666924"/>
                              <a:gd name="connsiteX58" fmla="*/ 1511070 w 3224534"/>
                              <a:gd name="connsiteY58" fmla="*/ 416608 h 1666924"/>
                              <a:gd name="connsiteX59" fmla="*/ 1533372 w 3224534"/>
                              <a:gd name="connsiteY59" fmla="*/ 807962 h 1666924"/>
                              <a:gd name="connsiteX60" fmla="*/ 1582031 w 3224534"/>
                              <a:gd name="connsiteY60" fmla="*/ 114474 h 1666924"/>
                              <a:gd name="connsiteX61" fmla="*/ 1594196 w 3224534"/>
                              <a:gd name="connsiteY61" fmla="*/ 1343287 h 1666924"/>
                              <a:gd name="connsiteX62" fmla="*/ 1628662 w 3224534"/>
                              <a:gd name="connsiteY62" fmla="*/ 655882 h 1666924"/>
                              <a:gd name="connsiteX63" fmla="*/ 1655020 w 3224534"/>
                              <a:gd name="connsiteY63" fmla="*/ 1529839 h 1666924"/>
                              <a:gd name="connsiteX64" fmla="*/ 1697596 w 3224534"/>
                              <a:gd name="connsiteY64" fmla="*/ 343609 h 1666924"/>
                              <a:gd name="connsiteX65" fmla="*/ 1721926 w 3224534"/>
                              <a:gd name="connsiteY65" fmla="*/ 728881 h 1666924"/>
                              <a:gd name="connsiteX66" fmla="*/ 1748283 w 3224534"/>
                              <a:gd name="connsiteY66" fmla="*/ 219917 h 1666924"/>
                              <a:gd name="connsiteX67" fmla="*/ 1778695 w 3224534"/>
                              <a:gd name="connsiteY67" fmla="*/ 718741 h 1666924"/>
                              <a:gd name="connsiteX68" fmla="*/ 1790860 w 3224534"/>
                              <a:gd name="connsiteY68" fmla="*/ 475412 h 1666924"/>
                              <a:gd name="connsiteX69" fmla="*/ 1823300 w 3224534"/>
                              <a:gd name="connsiteY69" fmla="*/ 505828 h 1666924"/>
                              <a:gd name="connsiteX70" fmla="*/ 1825327 w 3224534"/>
                              <a:gd name="connsiteY70" fmla="*/ 872850 h 1666924"/>
                              <a:gd name="connsiteX71" fmla="*/ 1867904 w 3224534"/>
                              <a:gd name="connsiteY71" fmla="*/ 345637 h 1666924"/>
                              <a:gd name="connsiteX72" fmla="*/ 1884124 w 3224534"/>
                              <a:gd name="connsiteY72" fmla="*/ 1085764 h 1666924"/>
                              <a:gd name="connsiteX73" fmla="*/ 1920619 w 3224534"/>
                              <a:gd name="connsiteY73" fmla="*/ 775518 h 1666924"/>
                              <a:gd name="connsiteX74" fmla="*/ 1944949 w 3224534"/>
                              <a:gd name="connsiteY74" fmla="*/ 1335176 h 1666924"/>
                              <a:gd name="connsiteX75" fmla="*/ 1979415 w 3224534"/>
                              <a:gd name="connsiteY75" fmla="*/ 846490 h 1666924"/>
                              <a:gd name="connsiteX76" fmla="*/ 2009827 w 3224534"/>
                              <a:gd name="connsiteY76" fmla="*/ 962071 h 1666924"/>
                              <a:gd name="connsiteX77" fmla="*/ 2019964 w 3224534"/>
                              <a:gd name="connsiteY77" fmla="*/ 759296 h 1666924"/>
                              <a:gd name="connsiteX78" fmla="*/ 2040239 w 3224534"/>
                              <a:gd name="connsiteY78" fmla="*/ 769436 h 1666924"/>
                              <a:gd name="connsiteX79" fmla="*/ 2058486 w 3224534"/>
                              <a:gd name="connsiteY79" fmla="*/ 757269 h 1666924"/>
                              <a:gd name="connsiteX80" fmla="*/ 2080789 w 3224534"/>
                              <a:gd name="connsiteY80" fmla="*/ 980321 h 1666924"/>
                              <a:gd name="connsiteX81" fmla="*/ 2105118 w 3224534"/>
                              <a:gd name="connsiteY81" fmla="*/ 680215 h 1666924"/>
                              <a:gd name="connsiteX82" fmla="*/ 2127420 w 3224534"/>
                              <a:gd name="connsiteY82" fmla="*/ 907322 h 1666924"/>
                              <a:gd name="connsiteX83" fmla="*/ 2147695 w 3224534"/>
                              <a:gd name="connsiteY83" fmla="*/ 755241 h 1666924"/>
                              <a:gd name="connsiteX84" fmla="*/ 2178107 w 3224534"/>
                              <a:gd name="connsiteY84" fmla="*/ 964099 h 1666924"/>
                              <a:gd name="connsiteX85" fmla="*/ 2190272 w 3224534"/>
                              <a:gd name="connsiteY85" fmla="*/ 759296 h 1666924"/>
                              <a:gd name="connsiteX86" fmla="*/ 2210547 w 3224534"/>
                              <a:gd name="connsiteY86" fmla="*/ 850546 h 1666924"/>
                              <a:gd name="connsiteX87" fmla="*/ 2226767 w 3224534"/>
                              <a:gd name="connsiteY87" fmla="*/ 795796 h 1666924"/>
                              <a:gd name="connsiteX88" fmla="*/ 2259206 w 3224534"/>
                              <a:gd name="connsiteY88" fmla="*/ 846490 h 1666924"/>
                              <a:gd name="connsiteX89" fmla="*/ 2281509 w 3224534"/>
                              <a:gd name="connsiteY89" fmla="*/ 686297 h 1666924"/>
                              <a:gd name="connsiteX90" fmla="*/ 2313949 w 3224534"/>
                              <a:gd name="connsiteY90" fmla="*/ 876906 h 1666924"/>
                              <a:gd name="connsiteX91" fmla="*/ 2324086 w 3224534"/>
                              <a:gd name="connsiteY91" fmla="*/ 783629 h 1666924"/>
                              <a:gd name="connsiteX92" fmla="*/ 2342332 w 3224534"/>
                              <a:gd name="connsiteY92" fmla="*/ 803907 h 1666924"/>
                              <a:gd name="connsiteX93" fmla="*/ 2366662 w 3224534"/>
                              <a:gd name="connsiteY93" fmla="*/ 793769 h 1666924"/>
                              <a:gd name="connsiteX94" fmla="*/ 2390992 w 3224534"/>
                              <a:gd name="connsiteY94" fmla="*/ 1067513 h 1666924"/>
                              <a:gd name="connsiteX95" fmla="*/ 2413295 w 3224534"/>
                              <a:gd name="connsiteY95" fmla="*/ 722797 h 1666924"/>
                              <a:gd name="connsiteX96" fmla="*/ 2435597 w 3224534"/>
                              <a:gd name="connsiteY96" fmla="*/ 876906 h 1666924"/>
                              <a:gd name="connsiteX97" fmla="*/ 2463981 w 3224534"/>
                              <a:gd name="connsiteY97" fmla="*/ 653854 h 1666924"/>
                              <a:gd name="connsiteX98" fmla="*/ 2492366 w 3224534"/>
                              <a:gd name="connsiteY98" fmla="*/ 935710 h 1666924"/>
                              <a:gd name="connsiteX99" fmla="*/ 2520750 w 3224534"/>
                              <a:gd name="connsiteY99" fmla="*/ 728881 h 1666924"/>
                              <a:gd name="connsiteX100" fmla="*/ 2563327 w 3224534"/>
                              <a:gd name="connsiteY100" fmla="*/ 907322 h 1666924"/>
                              <a:gd name="connsiteX101" fmla="*/ 2587657 w 3224534"/>
                              <a:gd name="connsiteY101" fmla="*/ 805935 h 1666924"/>
                              <a:gd name="connsiteX102" fmla="*/ 2599821 w 3224534"/>
                              <a:gd name="connsiteY102" fmla="*/ 974238 h 1666924"/>
                              <a:gd name="connsiteX103" fmla="*/ 2640371 w 3224534"/>
                              <a:gd name="connsiteY103" fmla="*/ 793769 h 1666924"/>
                              <a:gd name="connsiteX104" fmla="*/ 2662674 w 3224534"/>
                              <a:gd name="connsiteY104" fmla="*/ 970182 h 1666924"/>
                              <a:gd name="connsiteX105" fmla="*/ 2680921 w 3224534"/>
                              <a:gd name="connsiteY105" fmla="*/ 899211 h 1666924"/>
                              <a:gd name="connsiteX106" fmla="*/ 2701196 w 3224534"/>
                              <a:gd name="connsiteY106" fmla="*/ 998571 h 1666924"/>
                              <a:gd name="connsiteX107" fmla="*/ 2755938 w 3224534"/>
                              <a:gd name="connsiteY107" fmla="*/ 686297 h 1666924"/>
                              <a:gd name="connsiteX108" fmla="*/ 2788378 w 3224534"/>
                              <a:gd name="connsiteY108" fmla="*/ 899211 h 1666924"/>
                              <a:gd name="connsiteX109" fmla="*/ 2810681 w 3224534"/>
                              <a:gd name="connsiteY109" fmla="*/ 647771 h 1666924"/>
                              <a:gd name="connsiteX110" fmla="*/ 2845148 w 3224534"/>
                              <a:gd name="connsiteY110" fmla="*/ 734963 h 1666924"/>
                              <a:gd name="connsiteX111" fmla="*/ 2877588 w 3224534"/>
                              <a:gd name="connsiteY111" fmla="*/ 708603 h 1666924"/>
                              <a:gd name="connsiteX112" fmla="*/ 2893808 w 3224534"/>
                              <a:gd name="connsiteY112" fmla="*/ 907322 h 1666924"/>
                              <a:gd name="connsiteX113" fmla="*/ 2932329 w 3224534"/>
                              <a:gd name="connsiteY113" fmla="*/ 836351 h 1666924"/>
                              <a:gd name="connsiteX114" fmla="*/ 2954632 w 3224534"/>
                              <a:gd name="connsiteY114" fmla="*/ 874878 h 1666924"/>
                              <a:gd name="connsiteX115" fmla="*/ 2987071 w 3224534"/>
                              <a:gd name="connsiteY115" fmla="*/ 402413 h 1666924"/>
                              <a:gd name="connsiteX116" fmla="*/ 3007346 w 3224534"/>
                              <a:gd name="connsiteY116" fmla="*/ 812018 h 1666924"/>
                              <a:gd name="connsiteX117" fmla="*/ 3031676 w 3224534"/>
                              <a:gd name="connsiteY117" fmla="*/ 753214 h 1666924"/>
                              <a:gd name="connsiteX118" fmla="*/ 3035730 w 3224534"/>
                              <a:gd name="connsiteY118" fmla="*/ 878933 h 1666924"/>
                              <a:gd name="connsiteX119" fmla="*/ 3049922 w 3224534"/>
                              <a:gd name="connsiteY119" fmla="*/ 820129 h 1666924"/>
                              <a:gd name="connsiteX120" fmla="*/ 3062087 w 3224534"/>
                              <a:gd name="connsiteY120" fmla="*/ 1290566 h 1666924"/>
                              <a:gd name="connsiteX121" fmla="*/ 3084388 w 3224534"/>
                              <a:gd name="connsiteY121" fmla="*/ 467301 h 1666924"/>
                              <a:gd name="connsiteX122" fmla="*/ 3104663 w 3224534"/>
                              <a:gd name="connsiteY122" fmla="*/ 714686 h 1666924"/>
                              <a:gd name="connsiteX123" fmla="*/ 3131021 w 3224534"/>
                              <a:gd name="connsiteY123" fmla="*/ 475412 h 1666924"/>
                              <a:gd name="connsiteX124" fmla="*/ 3169542 w 3224534"/>
                              <a:gd name="connsiteY124" fmla="*/ 937738 h 1666924"/>
                              <a:gd name="connsiteX125" fmla="*/ 3224534 w 3224534"/>
                              <a:gd name="connsiteY125" fmla="*/ 477441 h 1666924"/>
                              <a:gd name="connsiteX0" fmla="*/ 0 w 3169542"/>
                              <a:gd name="connsiteY0" fmla="*/ 770033 h 1666924"/>
                              <a:gd name="connsiteX1" fmla="*/ 23347 w 3169542"/>
                              <a:gd name="connsiteY1" fmla="*/ 824508 h 1666924"/>
                              <a:gd name="connsiteX2" fmla="*/ 52530 w 3169542"/>
                              <a:gd name="connsiteY2" fmla="*/ 752524 h 1666924"/>
                              <a:gd name="connsiteX3" fmla="*/ 79767 w 3169542"/>
                              <a:gd name="connsiteY3" fmla="*/ 826454 h 1666924"/>
                              <a:gd name="connsiteX4" fmla="*/ 105059 w 3169542"/>
                              <a:gd name="connsiteY4" fmla="*/ 756415 h 1666924"/>
                              <a:gd name="connsiteX5" fmla="*/ 147861 w 3169542"/>
                              <a:gd name="connsiteY5" fmla="*/ 871201 h 1666924"/>
                              <a:gd name="connsiteX6" fmla="*/ 192608 w 3169542"/>
                              <a:gd name="connsiteY6" fmla="*/ 690267 h 1666924"/>
                              <a:gd name="connsiteX7" fmla="*/ 217900 w 3169542"/>
                              <a:gd name="connsiteY7" fmla="*/ 777816 h 1666924"/>
                              <a:gd name="connsiteX8" fmla="*/ 241246 w 3169542"/>
                              <a:gd name="connsiteY8" fmla="*/ 770033 h 1666924"/>
                              <a:gd name="connsiteX9" fmla="*/ 252920 w 3169542"/>
                              <a:gd name="connsiteY9" fmla="*/ 824508 h 1666924"/>
                              <a:gd name="connsiteX10" fmla="*/ 247083 w 3169542"/>
                              <a:gd name="connsiteY10" fmla="*/ 873147 h 1666924"/>
                              <a:gd name="connsiteX11" fmla="*/ 272375 w 3169542"/>
                              <a:gd name="connsiteY11" fmla="*/ 908166 h 1666924"/>
                              <a:gd name="connsiteX12" fmla="*/ 272375 w 3169542"/>
                              <a:gd name="connsiteY12" fmla="*/ 950968 h 1666924"/>
                              <a:gd name="connsiteX13" fmla="*/ 299612 w 3169542"/>
                              <a:gd name="connsiteY13" fmla="*/ 875092 h 1666924"/>
                              <a:gd name="connsiteX14" fmla="*/ 324904 w 3169542"/>
                              <a:gd name="connsiteY14" fmla="*/ 915948 h 1666924"/>
                              <a:gd name="connsiteX15" fmla="*/ 324904 w 3169542"/>
                              <a:gd name="connsiteY15" fmla="*/ 970423 h 1666924"/>
                              <a:gd name="connsiteX16" fmla="*/ 344360 w 3169542"/>
                              <a:gd name="connsiteY16" fmla="*/ 1017116 h 1666924"/>
                              <a:gd name="connsiteX17" fmla="*/ 377434 w 3169542"/>
                              <a:gd name="connsiteY17" fmla="*/ 995715 h 1666924"/>
                              <a:gd name="connsiteX18" fmla="*/ 363815 w 3169542"/>
                              <a:gd name="connsiteY18" fmla="*/ 917894 h 1666924"/>
                              <a:gd name="connsiteX19" fmla="*/ 381325 w 3169542"/>
                              <a:gd name="connsiteY19" fmla="*/ 910112 h 1666924"/>
                              <a:gd name="connsiteX20" fmla="*/ 402725 w 3169542"/>
                              <a:gd name="connsiteY20" fmla="*/ 565753 h 1666924"/>
                              <a:gd name="connsiteX21" fmla="*/ 447473 w 3169542"/>
                              <a:gd name="connsiteY21" fmla="*/ 1264199 h 1666924"/>
                              <a:gd name="connsiteX22" fmla="*/ 480547 w 3169542"/>
                              <a:gd name="connsiteY22" fmla="*/ 1030735 h 1666924"/>
                              <a:gd name="connsiteX23" fmla="*/ 494165 w 3169542"/>
                              <a:gd name="connsiteY23" fmla="*/ 1071591 h 1666924"/>
                              <a:gd name="connsiteX24" fmla="*/ 509730 w 3169542"/>
                              <a:gd name="connsiteY24" fmla="*/ 1046299 h 1666924"/>
                              <a:gd name="connsiteX25" fmla="*/ 527240 w 3169542"/>
                              <a:gd name="connsiteY25" fmla="*/ 1163031 h 1666924"/>
                              <a:gd name="connsiteX26" fmla="*/ 589497 w 3169542"/>
                              <a:gd name="connsiteY26" fmla="*/ 176646 h 1666924"/>
                              <a:gd name="connsiteX27" fmla="*/ 618680 w 3169542"/>
                              <a:gd name="connsiteY27" fmla="*/ 419838 h 1666924"/>
                              <a:gd name="connsiteX28" fmla="*/ 638135 w 3169542"/>
                              <a:gd name="connsiteY28" fmla="*/ 330343 h 1666924"/>
                              <a:gd name="connsiteX29" fmla="*/ 661481 w 3169542"/>
                              <a:gd name="connsiteY29" fmla="*/ 1530736 h 1666924"/>
                              <a:gd name="connsiteX30" fmla="*/ 688719 w 3169542"/>
                              <a:gd name="connsiteY30" fmla="*/ 1666924 h 1666924"/>
                              <a:gd name="connsiteX31" fmla="*/ 762649 w 3169542"/>
                              <a:gd name="connsiteY31" fmla="*/ 52132 h 1666924"/>
                              <a:gd name="connsiteX32" fmla="*/ 782104 w 3169542"/>
                              <a:gd name="connsiteY32" fmla="*/ 85206 h 1666924"/>
                              <a:gd name="connsiteX33" fmla="*/ 795723 w 3169542"/>
                              <a:gd name="connsiteY33" fmla="*/ 1612520 h 1666924"/>
                              <a:gd name="connsiteX34" fmla="*/ 842002 w 3169542"/>
                              <a:gd name="connsiteY34" fmla="*/ 29308 h 1666924"/>
                              <a:gd name="connsiteX35" fmla="*/ 862276 w 3169542"/>
                              <a:gd name="connsiteY35" fmla="*/ 925573 h 1666924"/>
                              <a:gd name="connsiteX36" fmla="*/ 884578 w 3169542"/>
                              <a:gd name="connsiteY36" fmla="*/ 380109 h 1666924"/>
                              <a:gd name="connsiteX37" fmla="*/ 908908 w 3169542"/>
                              <a:gd name="connsiteY37" fmla="*/ 256417 h 1666924"/>
                              <a:gd name="connsiteX38" fmla="*/ 947430 w 3169542"/>
                              <a:gd name="connsiteY38" fmla="*/ 895155 h 1666924"/>
                              <a:gd name="connsiteX39" fmla="*/ 994063 w 3169542"/>
                              <a:gd name="connsiteY39" fmla="*/ 532189 h 1666924"/>
                              <a:gd name="connsiteX40" fmla="*/ 1020420 w 3169542"/>
                              <a:gd name="connsiteY40" fmla="*/ 1022904 h 1666924"/>
                              <a:gd name="connsiteX41" fmla="*/ 1052860 w 3169542"/>
                              <a:gd name="connsiteY41" fmla="*/ 666021 h 1666924"/>
                              <a:gd name="connsiteX42" fmla="*/ 1073135 w 3169542"/>
                              <a:gd name="connsiteY42" fmla="*/ 1217567 h 1666924"/>
                              <a:gd name="connsiteX43" fmla="*/ 1105575 w 3169542"/>
                              <a:gd name="connsiteY43" fmla="*/ 791740 h 1666924"/>
                              <a:gd name="connsiteX44" fmla="*/ 1113685 w 3169542"/>
                              <a:gd name="connsiteY44" fmla="*/ 1355454 h 1666924"/>
                              <a:gd name="connsiteX45" fmla="*/ 1160317 w 3169542"/>
                              <a:gd name="connsiteY45" fmla="*/ 284805 h 1666924"/>
                              <a:gd name="connsiteX46" fmla="*/ 1172481 w 3169542"/>
                              <a:gd name="connsiteY46" fmla="*/ 1057375 h 1666924"/>
                              <a:gd name="connsiteX47" fmla="*/ 1206948 w 3169542"/>
                              <a:gd name="connsiteY47" fmla="*/ 347665 h 1666924"/>
                              <a:gd name="connsiteX48" fmla="*/ 1229250 w 3169542"/>
                              <a:gd name="connsiteY48" fmla="*/ 891100 h 1666924"/>
                              <a:gd name="connsiteX49" fmla="*/ 1257634 w 3169542"/>
                              <a:gd name="connsiteY49" fmla="*/ 714686 h 1666924"/>
                              <a:gd name="connsiteX50" fmla="*/ 1277909 w 3169542"/>
                              <a:gd name="connsiteY50" fmla="*/ 1004654 h 1666924"/>
                              <a:gd name="connsiteX51" fmla="*/ 1316431 w 3169542"/>
                              <a:gd name="connsiteY51" fmla="*/ 724825 h 1666924"/>
                              <a:gd name="connsiteX52" fmla="*/ 1336706 w 3169542"/>
                              <a:gd name="connsiteY52" fmla="*/ 1304759 h 1666924"/>
                              <a:gd name="connsiteX53" fmla="*/ 1367119 w 3169542"/>
                              <a:gd name="connsiteY53" fmla="*/ 751185 h 1666924"/>
                              <a:gd name="connsiteX54" fmla="*/ 1385366 w 3169542"/>
                              <a:gd name="connsiteY54" fmla="*/ 923544 h 1666924"/>
                              <a:gd name="connsiteX55" fmla="*/ 1409695 w 3169542"/>
                              <a:gd name="connsiteY55" fmla="*/ 755241 h 1666924"/>
                              <a:gd name="connsiteX56" fmla="*/ 1442135 w 3169542"/>
                              <a:gd name="connsiteY56" fmla="*/ 1329092 h 1666924"/>
                              <a:gd name="connsiteX57" fmla="*/ 1482685 w 3169542"/>
                              <a:gd name="connsiteY57" fmla="*/ 1286510 h 1666924"/>
                              <a:gd name="connsiteX58" fmla="*/ 1511070 w 3169542"/>
                              <a:gd name="connsiteY58" fmla="*/ 416608 h 1666924"/>
                              <a:gd name="connsiteX59" fmla="*/ 1533372 w 3169542"/>
                              <a:gd name="connsiteY59" fmla="*/ 807962 h 1666924"/>
                              <a:gd name="connsiteX60" fmla="*/ 1582031 w 3169542"/>
                              <a:gd name="connsiteY60" fmla="*/ 114474 h 1666924"/>
                              <a:gd name="connsiteX61" fmla="*/ 1594196 w 3169542"/>
                              <a:gd name="connsiteY61" fmla="*/ 1343287 h 1666924"/>
                              <a:gd name="connsiteX62" fmla="*/ 1628662 w 3169542"/>
                              <a:gd name="connsiteY62" fmla="*/ 655882 h 1666924"/>
                              <a:gd name="connsiteX63" fmla="*/ 1655020 w 3169542"/>
                              <a:gd name="connsiteY63" fmla="*/ 1529839 h 1666924"/>
                              <a:gd name="connsiteX64" fmla="*/ 1697596 w 3169542"/>
                              <a:gd name="connsiteY64" fmla="*/ 343609 h 1666924"/>
                              <a:gd name="connsiteX65" fmla="*/ 1721926 w 3169542"/>
                              <a:gd name="connsiteY65" fmla="*/ 728881 h 1666924"/>
                              <a:gd name="connsiteX66" fmla="*/ 1748283 w 3169542"/>
                              <a:gd name="connsiteY66" fmla="*/ 219917 h 1666924"/>
                              <a:gd name="connsiteX67" fmla="*/ 1778695 w 3169542"/>
                              <a:gd name="connsiteY67" fmla="*/ 718741 h 1666924"/>
                              <a:gd name="connsiteX68" fmla="*/ 1790860 w 3169542"/>
                              <a:gd name="connsiteY68" fmla="*/ 475412 h 1666924"/>
                              <a:gd name="connsiteX69" fmla="*/ 1823300 w 3169542"/>
                              <a:gd name="connsiteY69" fmla="*/ 505828 h 1666924"/>
                              <a:gd name="connsiteX70" fmla="*/ 1825327 w 3169542"/>
                              <a:gd name="connsiteY70" fmla="*/ 872850 h 1666924"/>
                              <a:gd name="connsiteX71" fmla="*/ 1867904 w 3169542"/>
                              <a:gd name="connsiteY71" fmla="*/ 345637 h 1666924"/>
                              <a:gd name="connsiteX72" fmla="*/ 1884124 w 3169542"/>
                              <a:gd name="connsiteY72" fmla="*/ 1085764 h 1666924"/>
                              <a:gd name="connsiteX73" fmla="*/ 1920619 w 3169542"/>
                              <a:gd name="connsiteY73" fmla="*/ 775518 h 1666924"/>
                              <a:gd name="connsiteX74" fmla="*/ 1944949 w 3169542"/>
                              <a:gd name="connsiteY74" fmla="*/ 1335176 h 1666924"/>
                              <a:gd name="connsiteX75" fmla="*/ 1979415 w 3169542"/>
                              <a:gd name="connsiteY75" fmla="*/ 846490 h 1666924"/>
                              <a:gd name="connsiteX76" fmla="*/ 2009827 w 3169542"/>
                              <a:gd name="connsiteY76" fmla="*/ 962071 h 1666924"/>
                              <a:gd name="connsiteX77" fmla="*/ 2019964 w 3169542"/>
                              <a:gd name="connsiteY77" fmla="*/ 759296 h 1666924"/>
                              <a:gd name="connsiteX78" fmla="*/ 2040239 w 3169542"/>
                              <a:gd name="connsiteY78" fmla="*/ 769436 h 1666924"/>
                              <a:gd name="connsiteX79" fmla="*/ 2058486 w 3169542"/>
                              <a:gd name="connsiteY79" fmla="*/ 757269 h 1666924"/>
                              <a:gd name="connsiteX80" fmla="*/ 2080789 w 3169542"/>
                              <a:gd name="connsiteY80" fmla="*/ 980321 h 1666924"/>
                              <a:gd name="connsiteX81" fmla="*/ 2105118 w 3169542"/>
                              <a:gd name="connsiteY81" fmla="*/ 680215 h 1666924"/>
                              <a:gd name="connsiteX82" fmla="*/ 2127420 w 3169542"/>
                              <a:gd name="connsiteY82" fmla="*/ 907322 h 1666924"/>
                              <a:gd name="connsiteX83" fmla="*/ 2147695 w 3169542"/>
                              <a:gd name="connsiteY83" fmla="*/ 755241 h 1666924"/>
                              <a:gd name="connsiteX84" fmla="*/ 2178107 w 3169542"/>
                              <a:gd name="connsiteY84" fmla="*/ 964099 h 1666924"/>
                              <a:gd name="connsiteX85" fmla="*/ 2190272 w 3169542"/>
                              <a:gd name="connsiteY85" fmla="*/ 759296 h 1666924"/>
                              <a:gd name="connsiteX86" fmla="*/ 2210547 w 3169542"/>
                              <a:gd name="connsiteY86" fmla="*/ 850546 h 1666924"/>
                              <a:gd name="connsiteX87" fmla="*/ 2226767 w 3169542"/>
                              <a:gd name="connsiteY87" fmla="*/ 795796 h 1666924"/>
                              <a:gd name="connsiteX88" fmla="*/ 2259206 w 3169542"/>
                              <a:gd name="connsiteY88" fmla="*/ 846490 h 1666924"/>
                              <a:gd name="connsiteX89" fmla="*/ 2281509 w 3169542"/>
                              <a:gd name="connsiteY89" fmla="*/ 686297 h 1666924"/>
                              <a:gd name="connsiteX90" fmla="*/ 2313949 w 3169542"/>
                              <a:gd name="connsiteY90" fmla="*/ 876906 h 1666924"/>
                              <a:gd name="connsiteX91" fmla="*/ 2324086 w 3169542"/>
                              <a:gd name="connsiteY91" fmla="*/ 783629 h 1666924"/>
                              <a:gd name="connsiteX92" fmla="*/ 2342332 w 3169542"/>
                              <a:gd name="connsiteY92" fmla="*/ 803907 h 1666924"/>
                              <a:gd name="connsiteX93" fmla="*/ 2366662 w 3169542"/>
                              <a:gd name="connsiteY93" fmla="*/ 793769 h 1666924"/>
                              <a:gd name="connsiteX94" fmla="*/ 2390992 w 3169542"/>
                              <a:gd name="connsiteY94" fmla="*/ 1067513 h 1666924"/>
                              <a:gd name="connsiteX95" fmla="*/ 2413295 w 3169542"/>
                              <a:gd name="connsiteY95" fmla="*/ 722797 h 1666924"/>
                              <a:gd name="connsiteX96" fmla="*/ 2435597 w 3169542"/>
                              <a:gd name="connsiteY96" fmla="*/ 876906 h 1666924"/>
                              <a:gd name="connsiteX97" fmla="*/ 2463981 w 3169542"/>
                              <a:gd name="connsiteY97" fmla="*/ 653854 h 1666924"/>
                              <a:gd name="connsiteX98" fmla="*/ 2492366 w 3169542"/>
                              <a:gd name="connsiteY98" fmla="*/ 935710 h 1666924"/>
                              <a:gd name="connsiteX99" fmla="*/ 2520750 w 3169542"/>
                              <a:gd name="connsiteY99" fmla="*/ 728881 h 1666924"/>
                              <a:gd name="connsiteX100" fmla="*/ 2563327 w 3169542"/>
                              <a:gd name="connsiteY100" fmla="*/ 907322 h 1666924"/>
                              <a:gd name="connsiteX101" fmla="*/ 2587657 w 3169542"/>
                              <a:gd name="connsiteY101" fmla="*/ 805935 h 1666924"/>
                              <a:gd name="connsiteX102" fmla="*/ 2599821 w 3169542"/>
                              <a:gd name="connsiteY102" fmla="*/ 974238 h 1666924"/>
                              <a:gd name="connsiteX103" fmla="*/ 2640371 w 3169542"/>
                              <a:gd name="connsiteY103" fmla="*/ 793769 h 1666924"/>
                              <a:gd name="connsiteX104" fmla="*/ 2662674 w 3169542"/>
                              <a:gd name="connsiteY104" fmla="*/ 970182 h 1666924"/>
                              <a:gd name="connsiteX105" fmla="*/ 2680921 w 3169542"/>
                              <a:gd name="connsiteY105" fmla="*/ 899211 h 1666924"/>
                              <a:gd name="connsiteX106" fmla="*/ 2701196 w 3169542"/>
                              <a:gd name="connsiteY106" fmla="*/ 998571 h 1666924"/>
                              <a:gd name="connsiteX107" fmla="*/ 2755938 w 3169542"/>
                              <a:gd name="connsiteY107" fmla="*/ 686297 h 1666924"/>
                              <a:gd name="connsiteX108" fmla="*/ 2788378 w 3169542"/>
                              <a:gd name="connsiteY108" fmla="*/ 899211 h 1666924"/>
                              <a:gd name="connsiteX109" fmla="*/ 2810681 w 3169542"/>
                              <a:gd name="connsiteY109" fmla="*/ 647771 h 1666924"/>
                              <a:gd name="connsiteX110" fmla="*/ 2845148 w 3169542"/>
                              <a:gd name="connsiteY110" fmla="*/ 734963 h 1666924"/>
                              <a:gd name="connsiteX111" fmla="*/ 2877588 w 3169542"/>
                              <a:gd name="connsiteY111" fmla="*/ 708603 h 1666924"/>
                              <a:gd name="connsiteX112" fmla="*/ 2893808 w 3169542"/>
                              <a:gd name="connsiteY112" fmla="*/ 907322 h 1666924"/>
                              <a:gd name="connsiteX113" fmla="*/ 2932329 w 3169542"/>
                              <a:gd name="connsiteY113" fmla="*/ 836351 h 1666924"/>
                              <a:gd name="connsiteX114" fmla="*/ 2954632 w 3169542"/>
                              <a:gd name="connsiteY114" fmla="*/ 874878 h 1666924"/>
                              <a:gd name="connsiteX115" fmla="*/ 2987071 w 3169542"/>
                              <a:gd name="connsiteY115" fmla="*/ 402413 h 1666924"/>
                              <a:gd name="connsiteX116" fmla="*/ 3007346 w 3169542"/>
                              <a:gd name="connsiteY116" fmla="*/ 812018 h 1666924"/>
                              <a:gd name="connsiteX117" fmla="*/ 3031676 w 3169542"/>
                              <a:gd name="connsiteY117" fmla="*/ 753214 h 1666924"/>
                              <a:gd name="connsiteX118" fmla="*/ 3035730 w 3169542"/>
                              <a:gd name="connsiteY118" fmla="*/ 878933 h 1666924"/>
                              <a:gd name="connsiteX119" fmla="*/ 3049922 w 3169542"/>
                              <a:gd name="connsiteY119" fmla="*/ 820129 h 1666924"/>
                              <a:gd name="connsiteX120" fmla="*/ 3062087 w 3169542"/>
                              <a:gd name="connsiteY120" fmla="*/ 1290566 h 1666924"/>
                              <a:gd name="connsiteX121" fmla="*/ 3084388 w 3169542"/>
                              <a:gd name="connsiteY121" fmla="*/ 467301 h 1666924"/>
                              <a:gd name="connsiteX122" fmla="*/ 3104663 w 3169542"/>
                              <a:gd name="connsiteY122" fmla="*/ 714686 h 1666924"/>
                              <a:gd name="connsiteX123" fmla="*/ 3131021 w 3169542"/>
                              <a:gd name="connsiteY123" fmla="*/ 475412 h 1666924"/>
                              <a:gd name="connsiteX124" fmla="*/ 3169542 w 3169542"/>
                              <a:gd name="connsiteY124" fmla="*/ 937738 h 1666924"/>
                              <a:gd name="connsiteX0" fmla="*/ 0 w 3131021"/>
                              <a:gd name="connsiteY0" fmla="*/ 770033 h 1666924"/>
                              <a:gd name="connsiteX1" fmla="*/ 23347 w 3131021"/>
                              <a:gd name="connsiteY1" fmla="*/ 824508 h 1666924"/>
                              <a:gd name="connsiteX2" fmla="*/ 52530 w 3131021"/>
                              <a:gd name="connsiteY2" fmla="*/ 752524 h 1666924"/>
                              <a:gd name="connsiteX3" fmla="*/ 79767 w 3131021"/>
                              <a:gd name="connsiteY3" fmla="*/ 826454 h 1666924"/>
                              <a:gd name="connsiteX4" fmla="*/ 105059 w 3131021"/>
                              <a:gd name="connsiteY4" fmla="*/ 756415 h 1666924"/>
                              <a:gd name="connsiteX5" fmla="*/ 147861 w 3131021"/>
                              <a:gd name="connsiteY5" fmla="*/ 871201 h 1666924"/>
                              <a:gd name="connsiteX6" fmla="*/ 192608 w 3131021"/>
                              <a:gd name="connsiteY6" fmla="*/ 690267 h 1666924"/>
                              <a:gd name="connsiteX7" fmla="*/ 217900 w 3131021"/>
                              <a:gd name="connsiteY7" fmla="*/ 777816 h 1666924"/>
                              <a:gd name="connsiteX8" fmla="*/ 241246 w 3131021"/>
                              <a:gd name="connsiteY8" fmla="*/ 770033 h 1666924"/>
                              <a:gd name="connsiteX9" fmla="*/ 252920 w 3131021"/>
                              <a:gd name="connsiteY9" fmla="*/ 824508 h 1666924"/>
                              <a:gd name="connsiteX10" fmla="*/ 247083 w 3131021"/>
                              <a:gd name="connsiteY10" fmla="*/ 873147 h 1666924"/>
                              <a:gd name="connsiteX11" fmla="*/ 272375 w 3131021"/>
                              <a:gd name="connsiteY11" fmla="*/ 908166 h 1666924"/>
                              <a:gd name="connsiteX12" fmla="*/ 272375 w 3131021"/>
                              <a:gd name="connsiteY12" fmla="*/ 950968 h 1666924"/>
                              <a:gd name="connsiteX13" fmla="*/ 299612 w 3131021"/>
                              <a:gd name="connsiteY13" fmla="*/ 875092 h 1666924"/>
                              <a:gd name="connsiteX14" fmla="*/ 324904 w 3131021"/>
                              <a:gd name="connsiteY14" fmla="*/ 915948 h 1666924"/>
                              <a:gd name="connsiteX15" fmla="*/ 324904 w 3131021"/>
                              <a:gd name="connsiteY15" fmla="*/ 970423 h 1666924"/>
                              <a:gd name="connsiteX16" fmla="*/ 344360 w 3131021"/>
                              <a:gd name="connsiteY16" fmla="*/ 1017116 h 1666924"/>
                              <a:gd name="connsiteX17" fmla="*/ 377434 w 3131021"/>
                              <a:gd name="connsiteY17" fmla="*/ 995715 h 1666924"/>
                              <a:gd name="connsiteX18" fmla="*/ 363815 w 3131021"/>
                              <a:gd name="connsiteY18" fmla="*/ 917894 h 1666924"/>
                              <a:gd name="connsiteX19" fmla="*/ 381325 w 3131021"/>
                              <a:gd name="connsiteY19" fmla="*/ 910112 h 1666924"/>
                              <a:gd name="connsiteX20" fmla="*/ 402725 w 3131021"/>
                              <a:gd name="connsiteY20" fmla="*/ 565753 h 1666924"/>
                              <a:gd name="connsiteX21" fmla="*/ 447473 w 3131021"/>
                              <a:gd name="connsiteY21" fmla="*/ 1264199 h 1666924"/>
                              <a:gd name="connsiteX22" fmla="*/ 480547 w 3131021"/>
                              <a:gd name="connsiteY22" fmla="*/ 1030735 h 1666924"/>
                              <a:gd name="connsiteX23" fmla="*/ 494165 w 3131021"/>
                              <a:gd name="connsiteY23" fmla="*/ 1071591 h 1666924"/>
                              <a:gd name="connsiteX24" fmla="*/ 509730 w 3131021"/>
                              <a:gd name="connsiteY24" fmla="*/ 1046299 h 1666924"/>
                              <a:gd name="connsiteX25" fmla="*/ 527240 w 3131021"/>
                              <a:gd name="connsiteY25" fmla="*/ 1163031 h 1666924"/>
                              <a:gd name="connsiteX26" fmla="*/ 589497 w 3131021"/>
                              <a:gd name="connsiteY26" fmla="*/ 176646 h 1666924"/>
                              <a:gd name="connsiteX27" fmla="*/ 618680 w 3131021"/>
                              <a:gd name="connsiteY27" fmla="*/ 419838 h 1666924"/>
                              <a:gd name="connsiteX28" fmla="*/ 638135 w 3131021"/>
                              <a:gd name="connsiteY28" fmla="*/ 330343 h 1666924"/>
                              <a:gd name="connsiteX29" fmla="*/ 661481 w 3131021"/>
                              <a:gd name="connsiteY29" fmla="*/ 1530736 h 1666924"/>
                              <a:gd name="connsiteX30" fmla="*/ 688719 w 3131021"/>
                              <a:gd name="connsiteY30" fmla="*/ 1666924 h 1666924"/>
                              <a:gd name="connsiteX31" fmla="*/ 762649 w 3131021"/>
                              <a:gd name="connsiteY31" fmla="*/ 52132 h 1666924"/>
                              <a:gd name="connsiteX32" fmla="*/ 782104 w 3131021"/>
                              <a:gd name="connsiteY32" fmla="*/ 85206 h 1666924"/>
                              <a:gd name="connsiteX33" fmla="*/ 795723 w 3131021"/>
                              <a:gd name="connsiteY33" fmla="*/ 1612520 h 1666924"/>
                              <a:gd name="connsiteX34" fmla="*/ 842002 w 3131021"/>
                              <a:gd name="connsiteY34" fmla="*/ 29308 h 1666924"/>
                              <a:gd name="connsiteX35" fmla="*/ 862276 w 3131021"/>
                              <a:gd name="connsiteY35" fmla="*/ 925573 h 1666924"/>
                              <a:gd name="connsiteX36" fmla="*/ 884578 w 3131021"/>
                              <a:gd name="connsiteY36" fmla="*/ 380109 h 1666924"/>
                              <a:gd name="connsiteX37" fmla="*/ 908908 w 3131021"/>
                              <a:gd name="connsiteY37" fmla="*/ 256417 h 1666924"/>
                              <a:gd name="connsiteX38" fmla="*/ 947430 w 3131021"/>
                              <a:gd name="connsiteY38" fmla="*/ 895155 h 1666924"/>
                              <a:gd name="connsiteX39" fmla="*/ 994063 w 3131021"/>
                              <a:gd name="connsiteY39" fmla="*/ 532189 h 1666924"/>
                              <a:gd name="connsiteX40" fmla="*/ 1020420 w 3131021"/>
                              <a:gd name="connsiteY40" fmla="*/ 1022904 h 1666924"/>
                              <a:gd name="connsiteX41" fmla="*/ 1052860 w 3131021"/>
                              <a:gd name="connsiteY41" fmla="*/ 666021 h 1666924"/>
                              <a:gd name="connsiteX42" fmla="*/ 1073135 w 3131021"/>
                              <a:gd name="connsiteY42" fmla="*/ 1217567 h 1666924"/>
                              <a:gd name="connsiteX43" fmla="*/ 1105575 w 3131021"/>
                              <a:gd name="connsiteY43" fmla="*/ 791740 h 1666924"/>
                              <a:gd name="connsiteX44" fmla="*/ 1113685 w 3131021"/>
                              <a:gd name="connsiteY44" fmla="*/ 1355454 h 1666924"/>
                              <a:gd name="connsiteX45" fmla="*/ 1160317 w 3131021"/>
                              <a:gd name="connsiteY45" fmla="*/ 284805 h 1666924"/>
                              <a:gd name="connsiteX46" fmla="*/ 1172481 w 3131021"/>
                              <a:gd name="connsiteY46" fmla="*/ 1057375 h 1666924"/>
                              <a:gd name="connsiteX47" fmla="*/ 1206948 w 3131021"/>
                              <a:gd name="connsiteY47" fmla="*/ 347665 h 1666924"/>
                              <a:gd name="connsiteX48" fmla="*/ 1229250 w 3131021"/>
                              <a:gd name="connsiteY48" fmla="*/ 891100 h 1666924"/>
                              <a:gd name="connsiteX49" fmla="*/ 1257634 w 3131021"/>
                              <a:gd name="connsiteY49" fmla="*/ 714686 h 1666924"/>
                              <a:gd name="connsiteX50" fmla="*/ 1277909 w 3131021"/>
                              <a:gd name="connsiteY50" fmla="*/ 1004654 h 1666924"/>
                              <a:gd name="connsiteX51" fmla="*/ 1316431 w 3131021"/>
                              <a:gd name="connsiteY51" fmla="*/ 724825 h 1666924"/>
                              <a:gd name="connsiteX52" fmla="*/ 1336706 w 3131021"/>
                              <a:gd name="connsiteY52" fmla="*/ 1304759 h 1666924"/>
                              <a:gd name="connsiteX53" fmla="*/ 1367119 w 3131021"/>
                              <a:gd name="connsiteY53" fmla="*/ 751185 h 1666924"/>
                              <a:gd name="connsiteX54" fmla="*/ 1385366 w 3131021"/>
                              <a:gd name="connsiteY54" fmla="*/ 923544 h 1666924"/>
                              <a:gd name="connsiteX55" fmla="*/ 1409695 w 3131021"/>
                              <a:gd name="connsiteY55" fmla="*/ 755241 h 1666924"/>
                              <a:gd name="connsiteX56" fmla="*/ 1442135 w 3131021"/>
                              <a:gd name="connsiteY56" fmla="*/ 1329092 h 1666924"/>
                              <a:gd name="connsiteX57" fmla="*/ 1482685 w 3131021"/>
                              <a:gd name="connsiteY57" fmla="*/ 1286510 h 1666924"/>
                              <a:gd name="connsiteX58" fmla="*/ 1511070 w 3131021"/>
                              <a:gd name="connsiteY58" fmla="*/ 416608 h 1666924"/>
                              <a:gd name="connsiteX59" fmla="*/ 1533372 w 3131021"/>
                              <a:gd name="connsiteY59" fmla="*/ 807962 h 1666924"/>
                              <a:gd name="connsiteX60" fmla="*/ 1582031 w 3131021"/>
                              <a:gd name="connsiteY60" fmla="*/ 114474 h 1666924"/>
                              <a:gd name="connsiteX61" fmla="*/ 1594196 w 3131021"/>
                              <a:gd name="connsiteY61" fmla="*/ 1343287 h 1666924"/>
                              <a:gd name="connsiteX62" fmla="*/ 1628662 w 3131021"/>
                              <a:gd name="connsiteY62" fmla="*/ 655882 h 1666924"/>
                              <a:gd name="connsiteX63" fmla="*/ 1655020 w 3131021"/>
                              <a:gd name="connsiteY63" fmla="*/ 1529839 h 1666924"/>
                              <a:gd name="connsiteX64" fmla="*/ 1697596 w 3131021"/>
                              <a:gd name="connsiteY64" fmla="*/ 343609 h 1666924"/>
                              <a:gd name="connsiteX65" fmla="*/ 1721926 w 3131021"/>
                              <a:gd name="connsiteY65" fmla="*/ 728881 h 1666924"/>
                              <a:gd name="connsiteX66" fmla="*/ 1748283 w 3131021"/>
                              <a:gd name="connsiteY66" fmla="*/ 219917 h 1666924"/>
                              <a:gd name="connsiteX67" fmla="*/ 1778695 w 3131021"/>
                              <a:gd name="connsiteY67" fmla="*/ 718741 h 1666924"/>
                              <a:gd name="connsiteX68" fmla="*/ 1790860 w 3131021"/>
                              <a:gd name="connsiteY68" fmla="*/ 475412 h 1666924"/>
                              <a:gd name="connsiteX69" fmla="*/ 1823300 w 3131021"/>
                              <a:gd name="connsiteY69" fmla="*/ 505828 h 1666924"/>
                              <a:gd name="connsiteX70" fmla="*/ 1825327 w 3131021"/>
                              <a:gd name="connsiteY70" fmla="*/ 872850 h 1666924"/>
                              <a:gd name="connsiteX71" fmla="*/ 1867904 w 3131021"/>
                              <a:gd name="connsiteY71" fmla="*/ 345637 h 1666924"/>
                              <a:gd name="connsiteX72" fmla="*/ 1884124 w 3131021"/>
                              <a:gd name="connsiteY72" fmla="*/ 1085764 h 1666924"/>
                              <a:gd name="connsiteX73" fmla="*/ 1920619 w 3131021"/>
                              <a:gd name="connsiteY73" fmla="*/ 775518 h 1666924"/>
                              <a:gd name="connsiteX74" fmla="*/ 1944949 w 3131021"/>
                              <a:gd name="connsiteY74" fmla="*/ 1335176 h 1666924"/>
                              <a:gd name="connsiteX75" fmla="*/ 1979415 w 3131021"/>
                              <a:gd name="connsiteY75" fmla="*/ 846490 h 1666924"/>
                              <a:gd name="connsiteX76" fmla="*/ 2009827 w 3131021"/>
                              <a:gd name="connsiteY76" fmla="*/ 962071 h 1666924"/>
                              <a:gd name="connsiteX77" fmla="*/ 2019964 w 3131021"/>
                              <a:gd name="connsiteY77" fmla="*/ 759296 h 1666924"/>
                              <a:gd name="connsiteX78" fmla="*/ 2040239 w 3131021"/>
                              <a:gd name="connsiteY78" fmla="*/ 769436 h 1666924"/>
                              <a:gd name="connsiteX79" fmla="*/ 2058486 w 3131021"/>
                              <a:gd name="connsiteY79" fmla="*/ 757269 h 1666924"/>
                              <a:gd name="connsiteX80" fmla="*/ 2080789 w 3131021"/>
                              <a:gd name="connsiteY80" fmla="*/ 980321 h 1666924"/>
                              <a:gd name="connsiteX81" fmla="*/ 2105118 w 3131021"/>
                              <a:gd name="connsiteY81" fmla="*/ 680215 h 1666924"/>
                              <a:gd name="connsiteX82" fmla="*/ 2127420 w 3131021"/>
                              <a:gd name="connsiteY82" fmla="*/ 907322 h 1666924"/>
                              <a:gd name="connsiteX83" fmla="*/ 2147695 w 3131021"/>
                              <a:gd name="connsiteY83" fmla="*/ 755241 h 1666924"/>
                              <a:gd name="connsiteX84" fmla="*/ 2178107 w 3131021"/>
                              <a:gd name="connsiteY84" fmla="*/ 964099 h 1666924"/>
                              <a:gd name="connsiteX85" fmla="*/ 2190272 w 3131021"/>
                              <a:gd name="connsiteY85" fmla="*/ 759296 h 1666924"/>
                              <a:gd name="connsiteX86" fmla="*/ 2210547 w 3131021"/>
                              <a:gd name="connsiteY86" fmla="*/ 850546 h 1666924"/>
                              <a:gd name="connsiteX87" fmla="*/ 2226767 w 3131021"/>
                              <a:gd name="connsiteY87" fmla="*/ 795796 h 1666924"/>
                              <a:gd name="connsiteX88" fmla="*/ 2259206 w 3131021"/>
                              <a:gd name="connsiteY88" fmla="*/ 846490 h 1666924"/>
                              <a:gd name="connsiteX89" fmla="*/ 2281509 w 3131021"/>
                              <a:gd name="connsiteY89" fmla="*/ 686297 h 1666924"/>
                              <a:gd name="connsiteX90" fmla="*/ 2313949 w 3131021"/>
                              <a:gd name="connsiteY90" fmla="*/ 876906 h 1666924"/>
                              <a:gd name="connsiteX91" fmla="*/ 2324086 w 3131021"/>
                              <a:gd name="connsiteY91" fmla="*/ 783629 h 1666924"/>
                              <a:gd name="connsiteX92" fmla="*/ 2342332 w 3131021"/>
                              <a:gd name="connsiteY92" fmla="*/ 803907 h 1666924"/>
                              <a:gd name="connsiteX93" fmla="*/ 2366662 w 3131021"/>
                              <a:gd name="connsiteY93" fmla="*/ 793769 h 1666924"/>
                              <a:gd name="connsiteX94" fmla="*/ 2390992 w 3131021"/>
                              <a:gd name="connsiteY94" fmla="*/ 1067513 h 1666924"/>
                              <a:gd name="connsiteX95" fmla="*/ 2413295 w 3131021"/>
                              <a:gd name="connsiteY95" fmla="*/ 722797 h 1666924"/>
                              <a:gd name="connsiteX96" fmla="*/ 2435597 w 3131021"/>
                              <a:gd name="connsiteY96" fmla="*/ 876906 h 1666924"/>
                              <a:gd name="connsiteX97" fmla="*/ 2463981 w 3131021"/>
                              <a:gd name="connsiteY97" fmla="*/ 653854 h 1666924"/>
                              <a:gd name="connsiteX98" fmla="*/ 2492366 w 3131021"/>
                              <a:gd name="connsiteY98" fmla="*/ 935710 h 1666924"/>
                              <a:gd name="connsiteX99" fmla="*/ 2520750 w 3131021"/>
                              <a:gd name="connsiteY99" fmla="*/ 728881 h 1666924"/>
                              <a:gd name="connsiteX100" fmla="*/ 2563327 w 3131021"/>
                              <a:gd name="connsiteY100" fmla="*/ 907322 h 1666924"/>
                              <a:gd name="connsiteX101" fmla="*/ 2587657 w 3131021"/>
                              <a:gd name="connsiteY101" fmla="*/ 805935 h 1666924"/>
                              <a:gd name="connsiteX102" fmla="*/ 2599821 w 3131021"/>
                              <a:gd name="connsiteY102" fmla="*/ 974238 h 1666924"/>
                              <a:gd name="connsiteX103" fmla="*/ 2640371 w 3131021"/>
                              <a:gd name="connsiteY103" fmla="*/ 793769 h 1666924"/>
                              <a:gd name="connsiteX104" fmla="*/ 2662674 w 3131021"/>
                              <a:gd name="connsiteY104" fmla="*/ 970182 h 1666924"/>
                              <a:gd name="connsiteX105" fmla="*/ 2680921 w 3131021"/>
                              <a:gd name="connsiteY105" fmla="*/ 899211 h 1666924"/>
                              <a:gd name="connsiteX106" fmla="*/ 2701196 w 3131021"/>
                              <a:gd name="connsiteY106" fmla="*/ 998571 h 1666924"/>
                              <a:gd name="connsiteX107" fmla="*/ 2755938 w 3131021"/>
                              <a:gd name="connsiteY107" fmla="*/ 686297 h 1666924"/>
                              <a:gd name="connsiteX108" fmla="*/ 2788378 w 3131021"/>
                              <a:gd name="connsiteY108" fmla="*/ 899211 h 1666924"/>
                              <a:gd name="connsiteX109" fmla="*/ 2810681 w 3131021"/>
                              <a:gd name="connsiteY109" fmla="*/ 647771 h 1666924"/>
                              <a:gd name="connsiteX110" fmla="*/ 2845148 w 3131021"/>
                              <a:gd name="connsiteY110" fmla="*/ 734963 h 1666924"/>
                              <a:gd name="connsiteX111" fmla="*/ 2877588 w 3131021"/>
                              <a:gd name="connsiteY111" fmla="*/ 708603 h 1666924"/>
                              <a:gd name="connsiteX112" fmla="*/ 2893808 w 3131021"/>
                              <a:gd name="connsiteY112" fmla="*/ 907322 h 1666924"/>
                              <a:gd name="connsiteX113" fmla="*/ 2932329 w 3131021"/>
                              <a:gd name="connsiteY113" fmla="*/ 836351 h 1666924"/>
                              <a:gd name="connsiteX114" fmla="*/ 2954632 w 3131021"/>
                              <a:gd name="connsiteY114" fmla="*/ 874878 h 1666924"/>
                              <a:gd name="connsiteX115" fmla="*/ 2987071 w 3131021"/>
                              <a:gd name="connsiteY115" fmla="*/ 402413 h 1666924"/>
                              <a:gd name="connsiteX116" fmla="*/ 3007346 w 3131021"/>
                              <a:gd name="connsiteY116" fmla="*/ 812018 h 1666924"/>
                              <a:gd name="connsiteX117" fmla="*/ 3031676 w 3131021"/>
                              <a:gd name="connsiteY117" fmla="*/ 753214 h 1666924"/>
                              <a:gd name="connsiteX118" fmla="*/ 3035730 w 3131021"/>
                              <a:gd name="connsiteY118" fmla="*/ 878933 h 1666924"/>
                              <a:gd name="connsiteX119" fmla="*/ 3049922 w 3131021"/>
                              <a:gd name="connsiteY119" fmla="*/ 820129 h 1666924"/>
                              <a:gd name="connsiteX120" fmla="*/ 3062087 w 3131021"/>
                              <a:gd name="connsiteY120" fmla="*/ 1290566 h 1666924"/>
                              <a:gd name="connsiteX121" fmla="*/ 3084388 w 3131021"/>
                              <a:gd name="connsiteY121" fmla="*/ 467301 h 1666924"/>
                              <a:gd name="connsiteX122" fmla="*/ 3104663 w 3131021"/>
                              <a:gd name="connsiteY122" fmla="*/ 714686 h 1666924"/>
                              <a:gd name="connsiteX123" fmla="*/ 3131021 w 3131021"/>
                              <a:gd name="connsiteY123" fmla="*/ 475412 h 1666924"/>
                              <a:gd name="connsiteX0" fmla="*/ 0 w 3104663"/>
                              <a:gd name="connsiteY0" fmla="*/ 770033 h 1666924"/>
                              <a:gd name="connsiteX1" fmla="*/ 23347 w 3104663"/>
                              <a:gd name="connsiteY1" fmla="*/ 824508 h 1666924"/>
                              <a:gd name="connsiteX2" fmla="*/ 52530 w 3104663"/>
                              <a:gd name="connsiteY2" fmla="*/ 752524 h 1666924"/>
                              <a:gd name="connsiteX3" fmla="*/ 79767 w 3104663"/>
                              <a:gd name="connsiteY3" fmla="*/ 826454 h 1666924"/>
                              <a:gd name="connsiteX4" fmla="*/ 105059 w 3104663"/>
                              <a:gd name="connsiteY4" fmla="*/ 756415 h 1666924"/>
                              <a:gd name="connsiteX5" fmla="*/ 147861 w 3104663"/>
                              <a:gd name="connsiteY5" fmla="*/ 871201 h 1666924"/>
                              <a:gd name="connsiteX6" fmla="*/ 192608 w 3104663"/>
                              <a:gd name="connsiteY6" fmla="*/ 690267 h 1666924"/>
                              <a:gd name="connsiteX7" fmla="*/ 217900 w 3104663"/>
                              <a:gd name="connsiteY7" fmla="*/ 777816 h 1666924"/>
                              <a:gd name="connsiteX8" fmla="*/ 241246 w 3104663"/>
                              <a:gd name="connsiteY8" fmla="*/ 770033 h 1666924"/>
                              <a:gd name="connsiteX9" fmla="*/ 252920 w 3104663"/>
                              <a:gd name="connsiteY9" fmla="*/ 824508 h 1666924"/>
                              <a:gd name="connsiteX10" fmla="*/ 247083 w 3104663"/>
                              <a:gd name="connsiteY10" fmla="*/ 873147 h 1666924"/>
                              <a:gd name="connsiteX11" fmla="*/ 272375 w 3104663"/>
                              <a:gd name="connsiteY11" fmla="*/ 908166 h 1666924"/>
                              <a:gd name="connsiteX12" fmla="*/ 272375 w 3104663"/>
                              <a:gd name="connsiteY12" fmla="*/ 950968 h 1666924"/>
                              <a:gd name="connsiteX13" fmla="*/ 299612 w 3104663"/>
                              <a:gd name="connsiteY13" fmla="*/ 875092 h 1666924"/>
                              <a:gd name="connsiteX14" fmla="*/ 324904 w 3104663"/>
                              <a:gd name="connsiteY14" fmla="*/ 915948 h 1666924"/>
                              <a:gd name="connsiteX15" fmla="*/ 324904 w 3104663"/>
                              <a:gd name="connsiteY15" fmla="*/ 970423 h 1666924"/>
                              <a:gd name="connsiteX16" fmla="*/ 344360 w 3104663"/>
                              <a:gd name="connsiteY16" fmla="*/ 1017116 h 1666924"/>
                              <a:gd name="connsiteX17" fmla="*/ 377434 w 3104663"/>
                              <a:gd name="connsiteY17" fmla="*/ 995715 h 1666924"/>
                              <a:gd name="connsiteX18" fmla="*/ 363815 w 3104663"/>
                              <a:gd name="connsiteY18" fmla="*/ 917894 h 1666924"/>
                              <a:gd name="connsiteX19" fmla="*/ 381325 w 3104663"/>
                              <a:gd name="connsiteY19" fmla="*/ 910112 h 1666924"/>
                              <a:gd name="connsiteX20" fmla="*/ 402725 w 3104663"/>
                              <a:gd name="connsiteY20" fmla="*/ 565753 h 1666924"/>
                              <a:gd name="connsiteX21" fmla="*/ 447473 w 3104663"/>
                              <a:gd name="connsiteY21" fmla="*/ 1264199 h 1666924"/>
                              <a:gd name="connsiteX22" fmla="*/ 480547 w 3104663"/>
                              <a:gd name="connsiteY22" fmla="*/ 1030735 h 1666924"/>
                              <a:gd name="connsiteX23" fmla="*/ 494165 w 3104663"/>
                              <a:gd name="connsiteY23" fmla="*/ 1071591 h 1666924"/>
                              <a:gd name="connsiteX24" fmla="*/ 509730 w 3104663"/>
                              <a:gd name="connsiteY24" fmla="*/ 1046299 h 1666924"/>
                              <a:gd name="connsiteX25" fmla="*/ 527240 w 3104663"/>
                              <a:gd name="connsiteY25" fmla="*/ 1163031 h 1666924"/>
                              <a:gd name="connsiteX26" fmla="*/ 589497 w 3104663"/>
                              <a:gd name="connsiteY26" fmla="*/ 176646 h 1666924"/>
                              <a:gd name="connsiteX27" fmla="*/ 618680 w 3104663"/>
                              <a:gd name="connsiteY27" fmla="*/ 419838 h 1666924"/>
                              <a:gd name="connsiteX28" fmla="*/ 638135 w 3104663"/>
                              <a:gd name="connsiteY28" fmla="*/ 330343 h 1666924"/>
                              <a:gd name="connsiteX29" fmla="*/ 661481 w 3104663"/>
                              <a:gd name="connsiteY29" fmla="*/ 1530736 h 1666924"/>
                              <a:gd name="connsiteX30" fmla="*/ 688719 w 3104663"/>
                              <a:gd name="connsiteY30" fmla="*/ 1666924 h 1666924"/>
                              <a:gd name="connsiteX31" fmla="*/ 762649 w 3104663"/>
                              <a:gd name="connsiteY31" fmla="*/ 52132 h 1666924"/>
                              <a:gd name="connsiteX32" fmla="*/ 782104 w 3104663"/>
                              <a:gd name="connsiteY32" fmla="*/ 85206 h 1666924"/>
                              <a:gd name="connsiteX33" fmla="*/ 795723 w 3104663"/>
                              <a:gd name="connsiteY33" fmla="*/ 1612520 h 1666924"/>
                              <a:gd name="connsiteX34" fmla="*/ 842002 w 3104663"/>
                              <a:gd name="connsiteY34" fmla="*/ 29308 h 1666924"/>
                              <a:gd name="connsiteX35" fmla="*/ 862276 w 3104663"/>
                              <a:gd name="connsiteY35" fmla="*/ 925573 h 1666924"/>
                              <a:gd name="connsiteX36" fmla="*/ 884578 w 3104663"/>
                              <a:gd name="connsiteY36" fmla="*/ 380109 h 1666924"/>
                              <a:gd name="connsiteX37" fmla="*/ 908908 w 3104663"/>
                              <a:gd name="connsiteY37" fmla="*/ 256417 h 1666924"/>
                              <a:gd name="connsiteX38" fmla="*/ 947430 w 3104663"/>
                              <a:gd name="connsiteY38" fmla="*/ 895155 h 1666924"/>
                              <a:gd name="connsiteX39" fmla="*/ 994063 w 3104663"/>
                              <a:gd name="connsiteY39" fmla="*/ 532189 h 1666924"/>
                              <a:gd name="connsiteX40" fmla="*/ 1020420 w 3104663"/>
                              <a:gd name="connsiteY40" fmla="*/ 1022904 h 1666924"/>
                              <a:gd name="connsiteX41" fmla="*/ 1052860 w 3104663"/>
                              <a:gd name="connsiteY41" fmla="*/ 666021 h 1666924"/>
                              <a:gd name="connsiteX42" fmla="*/ 1073135 w 3104663"/>
                              <a:gd name="connsiteY42" fmla="*/ 1217567 h 1666924"/>
                              <a:gd name="connsiteX43" fmla="*/ 1105575 w 3104663"/>
                              <a:gd name="connsiteY43" fmla="*/ 791740 h 1666924"/>
                              <a:gd name="connsiteX44" fmla="*/ 1113685 w 3104663"/>
                              <a:gd name="connsiteY44" fmla="*/ 1355454 h 1666924"/>
                              <a:gd name="connsiteX45" fmla="*/ 1160317 w 3104663"/>
                              <a:gd name="connsiteY45" fmla="*/ 284805 h 1666924"/>
                              <a:gd name="connsiteX46" fmla="*/ 1172481 w 3104663"/>
                              <a:gd name="connsiteY46" fmla="*/ 1057375 h 1666924"/>
                              <a:gd name="connsiteX47" fmla="*/ 1206948 w 3104663"/>
                              <a:gd name="connsiteY47" fmla="*/ 347665 h 1666924"/>
                              <a:gd name="connsiteX48" fmla="*/ 1229250 w 3104663"/>
                              <a:gd name="connsiteY48" fmla="*/ 891100 h 1666924"/>
                              <a:gd name="connsiteX49" fmla="*/ 1257634 w 3104663"/>
                              <a:gd name="connsiteY49" fmla="*/ 714686 h 1666924"/>
                              <a:gd name="connsiteX50" fmla="*/ 1277909 w 3104663"/>
                              <a:gd name="connsiteY50" fmla="*/ 1004654 h 1666924"/>
                              <a:gd name="connsiteX51" fmla="*/ 1316431 w 3104663"/>
                              <a:gd name="connsiteY51" fmla="*/ 724825 h 1666924"/>
                              <a:gd name="connsiteX52" fmla="*/ 1336706 w 3104663"/>
                              <a:gd name="connsiteY52" fmla="*/ 1304759 h 1666924"/>
                              <a:gd name="connsiteX53" fmla="*/ 1367119 w 3104663"/>
                              <a:gd name="connsiteY53" fmla="*/ 751185 h 1666924"/>
                              <a:gd name="connsiteX54" fmla="*/ 1385366 w 3104663"/>
                              <a:gd name="connsiteY54" fmla="*/ 923544 h 1666924"/>
                              <a:gd name="connsiteX55" fmla="*/ 1409695 w 3104663"/>
                              <a:gd name="connsiteY55" fmla="*/ 755241 h 1666924"/>
                              <a:gd name="connsiteX56" fmla="*/ 1442135 w 3104663"/>
                              <a:gd name="connsiteY56" fmla="*/ 1329092 h 1666924"/>
                              <a:gd name="connsiteX57" fmla="*/ 1482685 w 3104663"/>
                              <a:gd name="connsiteY57" fmla="*/ 1286510 h 1666924"/>
                              <a:gd name="connsiteX58" fmla="*/ 1511070 w 3104663"/>
                              <a:gd name="connsiteY58" fmla="*/ 416608 h 1666924"/>
                              <a:gd name="connsiteX59" fmla="*/ 1533372 w 3104663"/>
                              <a:gd name="connsiteY59" fmla="*/ 807962 h 1666924"/>
                              <a:gd name="connsiteX60" fmla="*/ 1582031 w 3104663"/>
                              <a:gd name="connsiteY60" fmla="*/ 114474 h 1666924"/>
                              <a:gd name="connsiteX61" fmla="*/ 1594196 w 3104663"/>
                              <a:gd name="connsiteY61" fmla="*/ 1343287 h 1666924"/>
                              <a:gd name="connsiteX62" fmla="*/ 1628662 w 3104663"/>
                              <a:gd name="connsiteY62" fmla="*/ 655882 h 1666924"/>
                              <a:gd name="connsiteX63" fmla="*/ 1655020 w 3104663"/>
                              <a:gd name="connsiteY63" fmla="*/ 1529839 h 1666924"/>
                              <a:gd name="connsiteX64" fmla="*/ 1697596 w 3104663"/>
                              <a:gd name="connsiteY64" fmla="*/ 343609 h 1666924"/>
                              <a:gd name="connsiteX65" fmla="*/ 1721926 w 3104663"/>
                              <a:gd name="connsiteY65" fmla="*/ 728881 h 1666924"/>
                              <a:gd name="connsiteX66" fmla="*/ 1748283 w 3104663"/>
                              <a:gd name="connsiteY66" fmla="*/ 219917 h 1666924"/>
                              <a:gd name="connsiteX67" fmla="*/ 1778695 w 3104663"/>
                              <a:gd name="connsiteY67" fmla="*/ 718741 h 1666924"/>
                              <a:gd name="connsiteX68" fmla="*/ 1790860 w 3104663"/>
                              <a:gd name="connsiteY68" fmla="*/ 475412 h 1666924"/>
                              <a:gd name="connsiteX69" fmla="*/ 1823300 w 3104663"/>
                              <a:gd name="connsiteY69" fmla="*/ 505828 h 1666924"/>
                              <a:gd name="connsiteX70" fmla="*/ 1825327 w 3104663"/>
                              <a:gd name="connsiteY70" fmla="*/ 872850 h 1666924"/>
                              <a:gd name="connsiteX71" fmla="*/ 1867904 w 3104663"/>
                              <a:gd name="connsiteY71" fmla="*/ 345637 h 1666924"/>
                              <a:gd name="connsiteX72" fmla="*/ 1884124 w 3104663"/>
                              <a:gd name="connsiteY72" fmla="*/ 1085764 h 1666924"/>
                              <a:gd name="connsiteX73" fmla="*/ 1920619 w 3104663"/>
                              <a:gd name="connsiteY73" fmla="*/ 775518 h 1666924"/>
                              <a:gd name="connsiteX74" fmla="*/ 1944949 w 3104663"/>
                              <a:gd name="connsiteY74" fmla="*/ 1335176 h 1666924"/>
                              <a:gd name="connsiteX75" fmla="*/ 1979415 w 3104663"/>
                              <a:gd name="connsiteY75" fmla="*/ 846490 h 1666924"/>
                              <a:gd name="connsiteX76" fmla="*/ 2009827 w 3104663"/>
                              <a:gd name="connsiteY76" fmla="*/ 962071 h 1666924"/>
                              <a:gd name="connsiteX77" fmla="*/ 2019964 w 3104663"/>
                              <a:gd name="connsiteY77" fmla="*/ 759296 h 1666924"/>
                              <a:gd name="connsiteX78" fmla="*/ 2040239 w 3104663"/>
                              <a:gd name="connsiteY78" fmla="*/ 769436 h 1666924"/>
                              <a:gd name="connsiteX79" fmla="*/ 2058486 w 3104663"/>
                              <a:gd name="connsiteY79" fmla="*/ 757269 h 1666924"/>
                              <a:gd name="connsiteX80" fmla="*/ 2080789 w 3104663"/>
                              <a:gd name="connsiteY80" fmla="*/ 980321 h 1666924"/>
                              <a:gd name="connsiteX81" fmla="*/ 2105118 w 3104663"/>
                              <a:gd name="connsiteY81" fmla="*/ 680215 h 1666924"/>
                              <a:gd name="connsiteX82" fmla="*/ 2127420 w 3104663"/>
                              <a:gd name="connsiteY82" fmla="*/ 907322 h 1666924"/>
                              <a:gd name="connsiteX83" fmla="*/ 2147695 w 3104663"/>
                              <a:gd name="connsiteY83" fmla="*/ 755241 h 1666924"/>
                              <a:gd name="connsiteX84" fmla="*/ 2178107 w 3104663"/>
                              <a:gd name="connsiteY84" fmla="*/ 964099 h 1666924"/>
                              <a:gd name="connsiteX85" fmla="*/ 2190272 w 3104663"/>
                              <a:gd name="connsiteY85" fmla="*/ 759296 h 1666924"/>
                              <a:gd name="connsiteX86" fmla="*/ 2210547 w 3104663"/>
                              <a:gd name="connsiteY86" fmla="*/ 850546 h 1666924"/>
                              <a:gd name="connsiteX87" fmla="*/ 2226767 w 3104663"/>
                              <a:gd name="connsiteY87" fmla="*/ 795796 h 1666924"/>
                              <a:gd name="connsiteX88" fmla="*/ 2259206 w 3104663"/>
                              <a:gd name="connsiteY88" fmla="*/ 846490 h 1666924"/>
                              <a:gd name="connsiteX89" fmla="*/ 2281509 w 3104663"/>
                              <a:gd name="connsiteY89" fmla="*/ 686297 h 1666924"/>
                              <a:gd name="connsiteX90" fmla="*/ 2313949 w 3104663"/>
                              <a:gd name="connsiteY90" fmla="*/ 876906 h 1666924"/>
                              <a:gd name="connsiteX91" fmla="*/ 2324086 w 3104663"/>
                              <a:gd name="connsiteY91" fmla="*/ 783629 h 1666924"/>
                              <a:gd name="connsiteX92" fmla="*/ 2342332 w 3104663"/>
                              <a:gd name="connsiteY92" fmla="*/ 803907 h 1666924"/>
                              <a:gd name="connsiteX93" fmla="*/ 2366662 w 3104663"/>
                              <a:gd name="connsiteY93" fmla="*/ 793769 h 1666924"/>
                              <a:gd name="connsiteX94" fmla="*/ 2390992 w 3104663"/>
                              <a:gd name="connsiteY94" fmla="*/ 1067513 h 1666924"/>
                              <a:gd name="connsiteX95" fmla="*/ 2413295 w 3104663"/>
                              <a:gd name="connsiteY95" fmla="*/ 722797 h 1666924"/>
                              <a:gd name="connsiteX96" fmla="*/ 2435597 w 3104663"/>
                              <a:gd name="connsiteY96" fmla="*/ 876906 h 1666924"/>
                              <a:gd name="connsiteX97" fmla="*/ 2463981 w 3104663"/>
                              <a:gd name="connsiteY97" fmla="*/ 653854 h 1666924"/>
                              <a:gd name="connsiteX98" fmla="*/ 2492366 w 3104663"/>
                              <a:gd name="connsiteY98" fmla="*/ 935710 h 1666924"/>
                              <a:gd name="connsiteX99" fmla="*/ 2520750 w 3104663"/>
                              <a:gd name="connsiteY99" fmla="*/ 728881 h 1666924"/>
                              <a:gd name="connsiteX100" fmla="*/ 2563327 w 3104663"/>
                              <a:gd name="connsiteY100" fmla="*/ 907322 h 1666924"/>
                              <a:gd name="connsiteX101" fmla="*/ 2587657 w 3104663"/>
                              <a:gd name="connsiteY101" fmla="*/ 805935 h 1666924"/>
                              <a:gd name="connsiteX102" fmla="*/ 2599821 w 3104663"/>
                              <a:gd name="connsiteY102" fmla="*/ 974238 h 1666924"/>
                              <a:gd name="connsiteX103" fmla="*/ 2640371 w 3104663"/>
                              <a:gd name="connsiteY103" fmla="*/ 793769 h 1666924"/>
                              <a:gd name="connsiteX104" fmla="*/ 2662674 w 3104663"/>
                              <a:gd name="connsiteY104" fmla="*/ 970182 h 1666924"/>
                              <a:gd name="connsiteX105" fmla="*/ 2680921 w 3104663"/>
                              <a:gd name="connsiteY105" fmla="*/ 899211 h 1666924"/>
                              <a:gd name="connsiteX106" fmla="*/ 2701196 w 3104663"/>
                              <a:gd name="connsiteY106" fmla="*/ 998571 h 1666924"/>
                              <a:gd name="connsiteX107" fmla="*/ 2755938 w 3104663"/>
                              <a:gd name="connsiteY107" fmla="*/ 686297 h 1666924"/>
                              <a:gd name="connsiteX108" fmla="*/ 2788378 w 3104663"/>
                              <a:gd name="connsiteY108" fmla="*/ 899211 h 1666924"/>
                              <a:gd name="connsiteX109" fmla="*/ 2810681 w 3104663"/>
                              <a:gd name="connsiteY109" fmla="*/ 647771 h 1666924"/>
                              <a:gd name="connsiteX110" fmla="*/ 2845148 w 3104663"/>
                              <a:gd name="connsiteY110" fmla="*/ 734963 h 1666924"/>
                              <a:gd name="connsiteX111" fmla="*/ 2877588 w 3104663"/>
                              <a:gd name="connsiteY111" fmla="*/ 708603 h 1666924"/>
                              <a:gd name="connsiteX112" fmla="*/ 2893808 w 3104663"/>
                              <a:gd name="connsiteY112" fmla="*/ 907322 h 1666924"/>
                              <a:gd name="connsiteX113" fmla="*/ 2932329 w 3104663"/>
                              <a:gd name="connsiteY113" fmla="*/ 836351 h 1666924"/>
                              <a:gd name="connsiteX114" fmla="*/ 2954632 w 3104663"/>
                              <a:gd name="connsiteY114" fmla="*/ 874878 h 1666924"/>
                              <a:gd name="connsiteX115" fmla="*/ 2987071 w 3104663"/>
                              <a:gd name="connsiteY115" fmla="*/ 402413 h 1666924"/>
                              <a:gd name="connsiteX116" fmla="*/ 3007346 w 3104663"/>
                              <a:gd name="connsiteY116" fmla="*/ 812018 h 1666924"/>
                              <a:gd name="connsiteX117" fmla="*/ 3031676 w 3104663"/>
                              <a:gd name="connsiteY117" fmla="*/ 753214 h 1666924"/>
                              <a:gd name="connsiteX118" fmla="*/ 3035730 w 3104663"/>
                              <a:gd name="connsiteY118" fmla="*/ 878933 h 1666924"/>
                              <a:gd name="connsiteX119" fmla="*/ 3049922 w 3104663"/>
                              <a:gd name="connsiteY119" fmla="*/ 820129 h 1666924"/>
                              <a:gd name="connsiteX120" fmla="*/ 3062087 w 3104663"/>
                              <a:gd name="connsiteY120" fmla="*/ 1290566 h 1666924"/>
                              <a:gd name="connsiteX121" fmla="*/ 3084388 w 3104663"/>
                              <a:gd name="connsiteY121" fmla="*/ 467301 h 1666924"/>
                              <a:gd name="connsiteX122" fmla="*/ 3104663 w 3104663"/>
                              <a:gd name="connsiteY122" fmla="*/ 714686 h 1666924"/>
                              <a:gd name="connsiteX0" fmla="*/ 0 w 3104663"/>
                              <a:gd name="connsiteY0" fmla="*/ 770033 h 1666924"/>
                              <a:gd name="connsiteX1" fmla="*/ 23347 w 3104663"/>
                              <a:gd name="connsiteY1" fmla="*/ 824508 h 1666924"/>
                              <a:gd name="connsiteX2" fmla="*/ 52530 w 3104663"/>
                              <a:gd name="connsiteY2" fmla="*/ 752524 h 1666924"/>
                              <a:gd name="connsiteX3" fmla="*/ 79767 w 3104663"/>
                              <a:gd name="connsiteY3" fmla="*/ 826454 h 1666924"/>
                              <a:gd name="connsiteX4" fmla="*/ 105059 w 3104663"/>
                              <a:gd name="connsiteY4" fmla="*/ 756415 h 1666924"/>
                              <a:gd name="connsiteX5" fmla="*/ 147861 w 3104663"/>
                              <a:gd name="connsiteY5" fmla="*/ 871201 h 1666924"/>
                              <a:gd name="connsiteX6" fmla="*/ 192608 w 3104663"/>
                              <a:gd name="connsiteY6" fmla="*/ 690267 h 1666924"/>
                              <a:gd name="connsiteX7" fmla="*/ 217900 w 3104663"/>
                              <a:gd name="connsiteY7" fmla="*/ 777816 h 1666924"/>
                              <a:gd name="connsiteX8" fmla="*/ 241246 w 3104663"/>
                              <a:gd name="connsiteY8" fmla="*/ 770033 h 1666924"/>
                              <a:gd name="connsiteX9" fmla="*/ 252920 w 3104663"/>
                              <a:gd name="connsiteY9" fmla="*/ 824508 h 1666924"/>
                              <a:gd name="connsiteX10" fmla="*/ 247083 w 3104663"/>
                              <a:gd name="connsiteY10" fmla="*/ 873147 h 1666924"/>
                              <a:gd name="connsiteX11" fmla="*/ 272375 w 3104663"/>
                              <a:gd name="connsiteY11" fmla="*/ 908166 h 1666924"/>
                              <a:gd name="connsiteX12" fmla="*/ 272375 w 3104663"/>
                              <a:gd name="connsiteY12" fmla="*/ 950968 h 1666924"/>
                              <a:gd name="connsiteX13" fmla="*/ 299612 w 3104663"/>
                              <a:gd name="connsiteY13" fmla="*/ 875092 h 1666924"/>
                              <a:gd name="connsiteX14" fmla="*/ 324904 w 3104663"/>
                              <a:gd name="connsiteY14" fmla="*/ 915948 h 1666924"/>
                              <a:gd name="connsiteX15" fmla="*/ 324904 w 3104663"/>
                              <a:gd name="connsiteY15" fmla="*/ 970423 h 1666924"/>
                              <a:gd name="connsiteX16" fmla="*/ 344360 w 3104663"/>
                              <a:gd name="connsiteY16" fmla="*/ 1017116 h 1666924"/>
                              <a:gd name="connsiteX17" fmla="*/ 377434 w 3104663"/>
                              <a:gd name="connsiteY17" fmla="*/ 995715 h 1666924"/>
                              <a:gd name="connsiteX18" fmla="*/ 363815 w 3104663"/>
                              <a:gd name="connsiteY18" fmla="*/ 917894 h 1666924"/>
                              <a:gd name="connsiteX19" fmla="*/ 381325 w 3104663"/>
                              <a:gd name="connsiteY19" fmla="*/ 910112 h 1666924"/>
                              <a:gd name="connsiteX20" fmla="*/ 402725 w 3104663"/>
                              <a:gd name="connsiteY20" fmla="*/ 565753 h 1666924"/>
                              <a:gd name="connsiteX21" fmla="*/ 447473 w 3104663"/>
                              <a:gd name="connsiteY21" fmla="*/ 1264199 h 1666924"/>
                              <a:gd name="connsiteX22" fmla="*/ 480547 w 3104663"/>
                              <a:gd name="connsiteY22" fmla="*/ 1030735 h 1666924"/>
                              <a:gd name="connsiteX23" fmla="*/ 494165 w 3104663"/>
                              <a:gd name="connsiteY23" fmla="*/ 1071591 h 1666924"/>
                              <a:gd name="connsiteX24" fmla="*/ 509730 w 3104663"/>
                              <a:gd name="connsiteY24" fmla="*/ 1046299 h 1666924"/>
                              <a:gd name="connsiteX25" fmla="*/ 527240 w 3104663"/>
                              <a:gd name="connsiteY25" fmla="*/ 1163031 h 1666924"/>
                              <a:gd name="connsiteX26" fmla="*/ 589497 w 3104663"/>
                              <a:gd name="connsiteY26" fmla="*/ 176646 h 1666924"/>
                              <a:gd name="connsiteX27" fmla="*/ 618680 w 3104663"/>
                              <a:gd name="connsiteY27" fmla="*/ 419838 h 1666924"/>
                              <a:gd name="connsiteX28" fmla="*/ 638135 w 3104663"/>
                              <a:gd name="connsiteY28" fmla="*/ 330343 h 1666924"/>
                              <a:gd name="connsiteX29" fmla="*/ 661481 w 3104663"/>
                              <a:gd name="connsiteY29" fmla="*/ 1530736 h 1666924"/>
                              <a:gd name="connsiteX30" fmla="*/ 688719 w 3104663"/>
                              <a:gd name="connsiteY30" fmla="*/ 1666924 h 1666924"/>
                              <a:gd name="connsiteX31" fmla="*/ 762649 w 3104663"/>
                              <a:gd name="connsiteY31" fmla="*/ 52132 h 1666924"/>
                              <a:gd name="connsiteX32" fmla="*/ 782104 w 3104663"/>
                              <a:gd name="connsiteY32" fmla="*/ 85206 h 1666924"/>
                              <a:gd name="connsiteX33" fmla="*/ 795723 w 3104663"/>
                              <a:gd name="connsiteY33" fmla="*/ 1612520 h 1666924"/>
                              <a:gd name="connsiteX34" fmla="*/ 842002 w 3104663"/>
                              <a:gd name="connsiteY34" fmla="*/ 29308 h 1666924"/>
                              <a:gd name="connsiteX35" fmla="*/ 862276 w 3104663"/>
                              <a:gd name="connsiteY35" fmla="*/ 925573 h 1666924"/>
                              <a:gd name="connsiteX36" fmla="*/ 884578 w 3104663"/>
                              <a:gd name="connsiteY36" fmla="*/ 380109 h 1666924"/>
                              <a:gd name="connsiteX37" fmla="*/ 908908 w 3104663"/>
                              <a:gd name="connsiteY37" fmla="*/ 256417 h 1666924"/>
                              <a:gd name="connsiteX38" fmla="*/ 947430 w 3104663"/>
                              <a:gd name="connsiteY38" fmla="*/ 895155 h 1666924"/>
                              <a:gd name="connsiteX39" fmla="*/ 994063 w 3104663"/>
                              <a:gd name="connsiteY39" fmla="*/ 532189 h 1666924"/>
                              <a:gd name="connsiteX40" fmla="*/ 1020420 w 3104663"/>
                              <a:gd name="connsiteY40" fmla="*/ 1022904 h 1666924"/>
                              <a:gd name="connsiteX41" fmla="*/ 1052860 w 3104663"/>
                              <a:gd name="connsiteY41" fmla="*/ 666021 h 1666924"/>
                              <a:gd name="connsiteX42" fmla="*/ 1073135 w 3104663"/>
                              <a:gd name="connsiteY42" fmla="*/ 1217567 h 1666924"/>
                              <a:gd name="connsiteX43" fmla="*/ 1105575 w 3104663"/>
                              <a:gd name="connsiteY43" fmla="*/ 791740 h 1666924"/>
                              <a:gd name="connsiteX44" fmla="*/ 1113685 w 3104663"/>
                              <a:gd name="connsiteY44" fmla="*/ 1355454 h 1666924"/>
                              <a:gd name="connsiteX45" fmla="*/ 1160317 w 3104663"/>
                              <a:gd name="connsiteY45" fmla="*/ 284805 h 1666924"/>
                              <a:gd name="connsiteX46" fmla="*/ 1172481 w 3104663"/>
                              <a:gd name="connsiteY46" fmla="*/ 1057375 h 1666924"/>
                              <a:gd name="connsiteX47" fmla="*/ 1206948 w 3104663"/>
                              <a:gd name="connsiteY47" fmla="*/ 347665 h 1666924"/>
                              <a:gd name="connsiteX48" fmla="*/ 1229250 w 3104663"/>
                              <a:gd name="connsiteY48" fmla="*/ 891100 h 1666924"/>
                              <a:gd name="connsiteX49" fmla="*/ 1257634 w 3104663"/>
                              <a:gd name="connsiteY49" fmla="*/ 714686 h 1666924"/>
                              <a:gd name="connsiteX50" fmla="*/ 1277909 w 3104663"/>
                              <a:gd name="connsiteY50" fmla="*/ 1004654 h 1666924"/>
                              <a:gd name="connsiteX51" fmla="*/ 1316431 w 3104663"/>
                              <a:gd name="connsiteY51" fmla="*/ 724825 h 1666924"/>
                              <a:gd name="connsiteX52" fmla="*/ 1336706 w 3104663"/>
                              <a:gd name="connsiteY52" fmla="*/ 1304759 h 1666924"/>
                              <a:gd name="connsiteX53" fmla="*/ 1367119 w 3104663"/>
                              <a:gd name="connsiteY53" fmla="*/ 751185 h 1666924"/>
                              <a:gd name="connsiteX54" fmla="*/ 1385366 w 3104663"/>
                              <a:gd name="connsiteY54" fmla="*/ 923544 h 1666924"/>
                              <a:gd name="connsiteX55" fmla="*/ 1409695 w 3104663"/>
                              <a:gd name="connsiteY55" fmla="*/ 755241 h 1666924"/>
                              <a:gd name="connsiteX56" fmla="*/ 1442135 w 3104663"/>
                              <a:gd name="connsiteY56" fmla="*/ 1329092 h 1666924"/>
                              <a:gd name="connsiteX57" fmla="*/ 1482685 w 3104663"/>
                              <a:gd name="connsiteY57" fmla="*/ 1286510 h 1666924"/>
                              <a:gd name="connsiteX58" fmla="*/ 1511070 w 3104663"/>
                              <a:gd name="connsiteY58" fmla="*/ 416608 h 1666924"/>
                              <a:gd name="connsiteX59" fmla="*/ 1533372 w 3104663"/>
                              <a:gd name="connsiteY59" fmla="*/ 807962 h 1666924"/>
                              <a:gd name="connsiteX60" fmla="*/ 1582031 w 3104663"/>
                              <a:gd name="connsiteY60" fmla="*/ 114474 h 1666924"/>
                              <a:gd name="connsiteX61" fmla="*/ 1594196 w 3104663"/>
                              <a:gd name="connsiteY61" fmla="*/ 1343287 h 1666924"/>
                              <a:gd name="connsiteX62" fmla="*/ 1628662 w 3104663"/>
                              <a:gd name="connsiteY62" fmla="*/ 655882 h 1666924"/>
                              <a:gd name="connsiteX63" fmla="*/ 1655020 w 3104663"/>
                              <a:gd name="connsiteY63" fmla="*/ 1529839 h 1666924"/>
                              <a:gd name="connsiteX64" fmla="*/ 1697596 w 3104663"/>
                              <a:gd name="connsiteY64" fmla="*/ 343609 h 1666924"/>
                              <a:gd name="connsiteX65" fmla="*/ 1721926 w 3104663"/>
                              <a:gd name="connsiteY65" fmla="*/ 728881 h 1666924"/>
                              <a:gd name="connsiteX66" fmla="*/ 1748283 w 3104663"/>
                              <a:gd name="connsiteY66" fmla="*/ 219917 h 1666924"/>
                              <a:gd name="connsiteX67" fmla="*/ 1778695 w 3104663"/>
                              <a:gd name="connsiteY67" fmla="*/ 718741 h 1666924"/>
                              <a:gd name="connsiteX68" fmla="*/ 1790860 w 3104663"/>
                              <a:gd name="connsiteY68" fmla="*/ 475412 h 1666924"/>
                              <a:gd name="connsiteX69" fmla="*/ 1823300 w 3104663"/>
                              <a:gd name="connsiteY69" fmla="*/ 505828 h 1666924"/>
                              <a:gd name="connsiteX70" fmla="*/ 1825327 w 3104663"/>
                              <a:gd name="connsiteY70" fmla="*/ 872850 h 1666924"/>
                              <a:gd name="connsiteX71" fmla="*/ 1867904 w 3104663"/>
                              <a:gd name="connsiteY71" fmla="*/ 345637 h 1666924"/>
                              <a:gd name="connsiteX72" fmla="*/ 1884124 w 3104663"/>
                              <a:gd name="connsiteY72" fmla="*/ 1085764 h 1666924"/>
                              <a:gd name="connsiteX73" fmla="*/ 1920619 w 3104663"/>
                              <a:gd name="connsiteY73" fmla="*/ 775518 h 1666924"/>
                              <a:gd name="connsiteX74" fmla="*/ 1944949 w 3104663"/>
                              <a:gd name="connsiteY74" fmla="*/ 1335176 h 1666924"/>
                              <a:gd name="connsiteX75" fmla="*/ 1979415 w 3104663"/>
                              <a:gd name="connsiteY75" fmla="*/ 846490 h 1666924"/>
                              <a:gd name="connsiteX76" fmla="*/ 2009827 w 3104663"/>
                              <a:gd name="connsiteY76" fmla="*/ 962071 h 1666924"/>
                              <a:gd name="connsiteX77" fmla="*/ 2019964 w 3104663"/>
                              <a:gd name="connsiteY77" fmla="*/ 759296 h 1666924"/>
                              <a:gd name="connsiteX78" fmla="*/ 2040239 w 3104663"/>
                              <a:gd name="connsiteY78" fmla="*/ 769436 h 1666924"/>
                              <a:gd name="connsiteX79" fmla="*/ 2058486 w 3104663"/>
                              <a:gd name="connsiteY79" fmla="*/ 757269 h 1666924"/>
                              <a:gd name="connsiteX80" fmla="*/ 2080789 w 3104663"/>
                              <a:gd name="connsiteY80" fmla="*/ 980321 h 1666924"/>
                              <a:gd name="connsiteX81" fmla="*/ 2105118 w 3104663"/>
                              <a:gd name="connsiteY81" fmla="*/ 680215 h 1666924"/>
                              <a:gd name="connsiteX82" fmla="*/ 2127420 w 3104663"/>
                              <a:gd name="connsiteY82" fmla="*/ 907322 h 1666924"/>
                              <a:gd name="connsiteX83" fmla="*/ 2147695 w 3104663"/>
                              <a:gd name="connsiteY83" fmla="*/ 755241 h 1666924"/>
                              <a:gd name="connsiteX84" fmla="*/ 2178107 w 3104663"/>
                              <a:gd name="connsiteY84" fmla="*/ 964099 h 1666924"/>
                              <a:gd name="connsiteX85" fmla="*/ 2190272 w 3104663"/>
                              <a:gd name="connsiteY85" fmla="*/ 759296 h 1666924"/>
                              <a:gd name="connsiteX86" fmla="*/ 2210547 w 3104663"/>
                              <a:gd name="connsiteY86" fmla="*/ 850546 h 1666924"/>
                              <a:gd name="connsiteX87" fmla="*/ 2226767 w 3104663"/>
                              <a:gd name="connsiteY87" fmla="*/ 795796 h 1666924"/>
                              <a:gd name="connsiteX88" fmla="*/ 2259206 w 3104663"/>
                              <a:gd name="connsiteY88" fmla="*/ 846490 h 1666924"/>
                              <a:gd name="connsiteX89" fmla="*/ 2281509 w 3104663"/>
                              <a:gd name="connsiteY89" fmla="*/ 686297 h 1666924"/>
                              <a:gd name="connsiteX90" fmla="*/ 2313949 w 3104663"/>
                              <a:gd name="connsiteY90" fmla="*/ 876906 h 1666924"/>
                              <a:gd name="connsiteX91" fmla="*/ 2324086 w 3104663"/>
                              <a:gd name="connsiteY91" fmla="*/ 783629 h 1666924"/>
                              <a:gd name="connsiteX92" fmla="*/ 2342332 w 3104663"/>
                              <a:gd name="connsiteY92" fmla="*/ 803907 h 1666924"/>
                              <a:gd name="connsiteX93" fmla="*/ 2366662 w 3104663"/>
                              <a:gd name="connsiteY93" fmla="*/ 793769 h 1666924"/>
                              <a:gd name="connsiteX94" fmla="*/ 2390992 w 3104663"/>
                              <a:gd name="connsiteY94" fmla="*/ 1067513 h 1666924"/>
                              <a:gd name="connsiteX95" fmla="*/ 2413295 w 3104663"/>
                              <a:gd name="connsiteY95" fmla="*/ 722797 h 1666924"/>
                              <a:gd name="connsiteX96" fmla="*/ 2435597 w 3104663"/>
                              <a:gd name="connsiteY96" fmla="*/ 876906 h 1666924"/>
                              <a:gd name="connsiteX97" fmla="*/ 2463981 w 3104663"/>
                              <a:gd name="connsiteY97" fmla="*/ 653854 h 1666924"/>
                              <a:gd name="connsiteX98" fmla="*/ 2492366 w 3104663"/>
                              <a:gd name="connsiteY98" fmla="*/ 935710 h 1666924"/>
                              <a:gd name="connsiteX99" fmla="*/ 2520750 w 3104663"/>
                              <a:gd name="connsiteY99" fmla="*/ 728881 h 1666924"/>
                              <a:gd name="connsiteX100" fmla="*/ 2563327 w 3104663"/>
                              <a:gd name="connsiteY100" fmla="*/ 907322 h 1666924"/>
                              <a:gd name="connsiteX101" fmla="*/ 2587657 w 3104663"/>
                              <a:gd name="connsiteY101" fmla="*/ 805935 h 1666924"/>
                              <a:gd name="connsiteX102" fmla="*/ 2599821 w 3104663"/>
                              <a:gd name="connsiteY102" fmla="*/ 974238 h 1666924"/>
                              <a:gd name="connsiteX103" fmla="*/ 2640371 w 3104663"/>
                              <a:gd name="connsiteY103" fmla="*/ 793769 h 1666924"/>
                              <a:gd name="connsiteX104" fmla="*/ 2662674 w 3104663"/>
                              <a:gd name="connsiteY104" fmla="*/ 970182 h 1666924"/>
                              <a:gd name="connsiteX105" fmla="*/ 2680921 w 3104663"/>
                              <a:gd name="connsiteY105" fmla="*/ 899211 h 1666924"/>
                              <a:gd name="connsiteX106" fmla="*/ 2701196 w 3104663"/>
                              <a:gd name="connsiteY106" fmla="*/ 998571 h 1666924"/>
                              <a:gd name="connsiteX107" fmla="*/ 2755938 w 3104663"/>
                              <a:gd name="connsiteY107" fmla="*/ 686297 h 1666924"/>
                              <a:gd name="connsiteX108" fmla="*/ 2788378 w 3104663"/>
                              <a:gd name="connsiteY108" fmla="*/ 899211 h 1666924"/>
                              <a:gd name="connsiteX109" fmla="*/ 2810681 w 3104663"/>
                              <a:gd name="connsiteY109" fmla="*/ 647771 h 1666924"/>
                              <a:gd name="connsiteX110" fmla="*/ 2845148 w 3104663"/>
                              <a:gd name="connsiteY110" fmla="*/ 734963 h 1666924"/>
                              <a:gd name="connsiteX111" fmla="*/ 2877588 w 3104663"/>
                              <a:gd name="connsiteY111" fmla="*/ 708603 h 1666924"/>
                              <a:gd name="connsiteX112" fmla="*/ 2893808 w 3104663"/>
                              <a:gd name="connsiteY112" fmla="*/ 907322 h 1666924"/>
                              <a:gd name="connsiteX113" fmla="*/ 2932329 w 3104663"/>
                              <a:gd name="connsiteY113" fmla="*/ 836351 h 1666924"/>
                              <a:gd name="connsiteX114" fmla="*/ 2954632 w 3104663"/>
                              <a:gd name="connsiteY114" fmla="*/ 874878 h 1666924"/>
                              <a:gd name="connsiteX115" fmla="*/ 2987071 w 3104663"/>
                              <a:gd name="connsiteY115" fmla="*/ 402413 h 1666924"/>
                              <a:gd name="connsiteX116" fmla="*/ 3007346 w 3104663"/>
                              <a:gd name="connsiteY116" fmla="*/ 812018 h 1666924"/>
                              <a:gd name="connsiteX117" fmla="*/ 3031676 w 3104663"/>
                              <a:gd name="connsiteY117" fmla="*/ 753214 h 1666924"/>
                              <a:gd name="connsiteX118" fmla="*/ 3035730 w 3104663"/>
                              <a:gd name="connsiteY118" fmla="*/ 878933 h 1666924"/>
                              <a:gd name="connsiteX119" fmla="*/ 3049922 w 3104663"/>
                              <a:gd name="connsiteY119" fmla="*/ 820129 h 1666924"/>
                              <a:gd name="connsiteX120" fmla="*/ 3062087 w 3104663"/>
                              <a:gd name="connsiteY120" fmla="*/ 1290566 h 1666924"/>
                              <a:gd name="connsiteX121" fmla="*/ 3104663 w 3104663"/>
                              <a:gd name="connsiteY121" fmla="*/ 714686 h 1666924"/>
                              <a:gd name="connsiteX0" fmla="*/ 0 w 3104663"/>
                              <a:gd name="connsiteY0" fmla="*/ 770033 h 1666924"/>
                              <a:gd name="connsiteX1" fmla="*/ 23347 w 3104663"/>
                              <a:gd name="connsiteY1" fmla="*/ 824508 h 1666924"/>
                              <a:gd name="connsiteX2" fmla="*/ 52530 w 3104663"/>
                              <a:gd name="connsiteY2" fmla="*/ 752524 h 1666924"/>
                              <a:gd name="connsiteX3" fmla="*/ 79767 w 3104663"/>
                              <a:gd name="connsiteY3" fmla="*/ 826454 h 1666924"/>
                              <a:gd name="connsiteX4" fmla="*/ 105059 w 3104663"/>
                              <a:gd name="connsiteY4" fmla="*/ 756415 h 1666924"/>
                              <a:gd name="connsiteX5" fmla="*/ 147861 w 3104663"/>
                              <a:gd name="connsiteY5" fmla="*/ 871201 h 1666924"/>
                              <a:gd name="connsiteX6" fmla="*/ 192608 w 3104663"/>
                              <a:gd name="connsiteY6" fmla="*/ 690267 h 1666924"/>
                              <a:gd name="connsiteX7" fmla="*/ 217900 w 3104663"/>
                              <a:gd name="connsiteY7" fmla="*/ 777816 h 1666924"/>
                              <a:gd name="connsiteX8" fmla="*/ 241246 w 3104663"/>
                              <a:gd name="connsiteY8" fmla="*/ 770033 h 1666924"/>
                              <a:gd name="connsiteX9" fmla="*/ 252920 w 3104663"/>
                              <a:gd name="connsiteY9" fmla="*/ 824508 h 1666924"/>
                              <a:gd name="connsiteX10" fmla="*/ 247083 w 3104663"/>
                              <a:gd name="connsiteY10" fmla="*/ 873147 h 1666924"/>
                              <a:gd name="connsiteX11" fmla="*/ 272375 w 3104663"/>
                              <a:gd name="connsiteY11" fmla="*/ 908166 h 1666924"/>
                              <a:gd name="connsiteX12" fmla="*/ 272375 w 3104663"/>
                              <a:gd name="connsiteY12" fmla="*/ 950968 h 1666924"/>
                              <a:gd name="connsiteX13" fmla="*/ 299612 w 3104663"/>
                              <a:gd name="connsiteY13" fmla="*/ 875092 h 1666924"/>
                              <a:gd name="connsiteX14" fmla="*/ 324904 w 3104663"/>
                              <a:gd name="connsiteY14" fmla="*/ 915948 h 1666924"/>
                              <a:gd name="connsiteX15" fmla="*/ 324904 w 3104663"/>
                              <a:gd name="connsiteY15" fmla="*/ 970423 h 1666924"/>
                              <a:gd name="connsiteX16" fmla="*/ 344360 w 3104663"/>
                              <a:gd name="connsiteY16" fmla="*/ 1017116 h 1666924"/>
                              <a:gd name="connsiteX17" fmla="*/ 377434 w 3104663"/>
                              <a:gd name="connsiteY17" fmla="*/ 995715 h 1666924"/>
                              <a:gd name="connsiteX18" fmla="*/ 363815 w 3104663"/>
                              <a:gd name="connsiteY18" fmla="*/ 917894 h 1666924"/>
                              <a:gd name="connsiteX19" fmla="*/ 381325 w 3104663"/>
                              <a:gd name="connsiteY19" fmla="*/ 910112 h 1666924"/>
                              <a:gd name="connsiteX20" fmla="*/ 402725 w 3104663"/>
                              <a:gd name="connsiteY20" fmla="*/ 565753 h 1666924"/>
                              <a:gd name="connsiteX21" fmla="*/ 447473 w 3104663"/>
                              <a:gd name="connsiteY21" fmla="*/ 1264199 h 1666924"/>
                              <a:gd name="connsiteX22" fmla="*/ 480547 w 3104663"/>
                              <a:gd name="connsiteY22" fmla="*/ 1030735 h 1666924"/>
                              <a:gd name="connsiteX23" fmla="*/ 494165 w 3104663"/>
                              <a:gd name="connsiteY23" fmla="*/ 1071591 h 1666924"/>
                              <a:gd name="connsiteX24" fmla="*/ 509730 w 3104663"/>
                              <a:gd name="connsiteY24" fmla="*/ 1046299 h 1666924"/>
                              <a:gd name="connsiteX25" fmla="*/ 527240 w 3104663"/>
                              <a:gd name="connsiteY25" fmla="*/ 1163031 h 1666924"/>
                              <a:gd name="connsiteX26" fmla="*/ 589497 w 3104663"/>
                              <a:gd name="connsiteY26" fmla="*/ 176646 h 1666924"/>
                              <a:gd name="connsiteX27" fmla="*/ 618680 w 3104663"/>
                              <a:gd name="connsiteY27" fmla="*/ 419838 h 1666924"/>
                              <a:gd name="connsiteX28" fmla="*/ 638135 w 3104663"/>
                              <a:gd name="connsiteY28" fmla="*/ 330343 h 1666924"/>
                              <a:gd name="connsiteX29" fmla="*/ 661481 w 3104663"/>
                              <a:gd name="connsiteY29" fmla="*/ 1530736 h 1666924"/>
                              <a:gd name="connsiteX30" fmla="*/ 688719 w 3104663"/>
                              <a:gd name="connsiteY30" fmla="*/ 1666924 h 1666924"/>
                              <a:gd name="connsiteX31" fmla="*/ 762649 w 3104663"/>
                              <a:gd name="connsiteY31" fmla="*/ 52132 h 1666924"/>
                              <a:gd name="connsiteX32" fmla="*/ 782104 w 3104663"/>
                              <a:gd name="connsiteY32" fmla="*/ 85206 h 1666924"/>
                              <a:gd name="connsiteX33" fmla="*/ 795723 w 3104663"/>
                              <a:gd name="connsiteY33" fmla="*/ 1612520 h 1666924"/>
                              <a:gd name="connsiteX34" fmla="*/ 842002 w 3104663"/>
                              <a:gd name="connsiteY34" fmla="*/ 29308 h 1666924"/>
                              <a:gd name="connsiteX35" fmla="*/ 862276 w 3104663"/>
                              <a:gd name="connsiteY35" fmla="*/ 925573 h 1666924"/>
                              <a:gd name="connsiteX36" fmla="*/ 884578 w 3104663"/>
                              <a:gd name="connsiteY36" fmla="*/ 380109 h 1666924"/>
                              <a:gd name="connsiteX37" fmla="*/ 908908 w 3104663"/>
                              <a:gd name="connsiteY37" fmla="*/ 256417 h 1666924"/>
                              <a:gd name="connsiteX38" fmla="*/ 947430 w 3104663"/>
                              <a:gd name="connsiteY38" fmla="*/ 895155 h 1666924"/>
                              <a:gd name="connsiteX39" fmla="*/ 994063 w 3104663"/>
                              <a:gd name="connsiteY39" fmla="*/ 532189 h 1666924"/>
                              <a:gd name="connsiteX40" fmla="*/ 1020420 w 3104663"/>
                              <a:gd name="connsiteY40" fmla="*/ 1022904 h 1666924"/>
                              <a:gd name="connsiteX41" fmla="*/ 1052860 w 3104663"/>
                              <a:gd name="connsiteY41" fmla="*/ 666021 h 1666924"/>
                              <a:gd name="connsiteX42" fmla="*/ 1073135 w 3104663"/>
                              <a:gd name="connsiteY42" fmla="*/ 1217567 h 1666924"/>
                              <a:gd name="connsiteX43" fmla="*/ 1105575 w 3104663"/>
                              <a:gd name="connsiteY43" fmla="*/ 791740 h 1666924"/>
                              <a:gd name="connsiteX44" fmla="*/ 1113685 w 3104663"/>
                              <a:gd name="connsiteY44" fmla="*/ 1355454 h 1666924"/>
                              <a:gd name="connsiteX45" fmla="*/ 1160317 w 3104663"/>
                              <a:gd name="connsiteY45" fmla="*/ 284805 h 1666924"/>
                              <a:gd name="connsiteX46" fmla="*/ 1172481 w 3104663"/>
                              <a:gd name="connsiteY46" fmla="*/ 1057375 h 1666924"/>
                              <a:gd name="connsiteX47" fmla="*/ 1206948 w 3104663"/>
                              <a:gd name="connsiteY47" fmla="*/ 347665 h 1666924"/>
                              <a:gd name="connsiteX48" fmla="*/ 1229250 w 3104663"/>
                              <a:gd name="connsiteY48" fmla="*/ 891100 h 1666924"/>
                              <a:gd name="connsiteX49" fmla="*/ 1257634 w 3104663"/>
                              <a:gd name="connsiteY49" fmla="*/ 714686 h 1666924"/>
                              <a:gd name="connsiteX50" fmla="*/ 1277909 w 3104663"/>
                              <a:gd name="connsiteY50" fmla="*/ 1004654 h 1666924"/>
                              <a:gd name="connsiteX51" fmla="*/ 1316431 w 3104663"/>
                              <a:gd name="connsiteY51" fmla="*/ 724825 h 1666924"/>
                              <a:gd name="connsiteX52" fmla="*/ 1336706 w 3104663"/>
                              <a:gd name="connsiteY52" fmla="*/ 1304759 h 1666924"/>
                              <a:gd name="connsiteX53" fmla="*/ 1367119 w 3104663"/>
                              <a:gd name="connsiteY53" fmla="*/ 751185 h 1666924"/>
                              <a:gd name="connsiteX54" fmla="*/ 1385366 w 3104663"/>
                              <a:gd name="connsiteY54" fmla="*/ 923544 h 1666924"/>
                              <a:gd name="connsiteX55" fmla="*/ 1409695 w 3104663"/>
                              <a:gd name="connsiteY55" fmla="*/ 755241 h 1666924"/>
                              <a:gd name="connsiteX56" fmla="*/ 1442135 w 3104663"/>
                              <a:gd name="connsiteY56" fmla="*/ 1329092 h 1666924"/>
                              <a:gd name="connsiteX57" fmla="*/ 1482685 w 3104663"/>
                              <a:gd name="connsiteY57" fmla="*/ 1286510 h 1666924"/>
                              <a:gd name="connsiteX58" fmla="*/ 1511070 w 3104663"/>
                              <a:gd name="connsiteY58" fmla="*/ 416608 h 1666924"/>
                              <a:gd name="connsiteX59" fmla="*/ 1533372 w 3104663"/>
                              <a:gd name="connsiteY59" fmla="*/ 807962 h 1666924"/>
                              <a:gd name="connsiteX60" fmla="*/ 1582031 w 3104663"/>
                              <a:gd name="connsiteY60" fmla="*/ 114474 h 1666924"/>
                              <a:gd name="connsiteX61" fmla="*/ 1594196 w 3104663"/>
                              <a:gd name="connsiteY61" fmla="*/ 1343287 h 1666924"/>
                              <a:gd name="connsiteX62" fmla="*/ 1628662 w 3104663"/>
                              <a:gd name="connsiteY62" fmla="*/ 655882 h 1666924"/>
                              <a:gd name="connsiteX63" fmla="*/ 1655020 w 3104663"/>
                              <a:gd name="connsiteY63" fmla="*/ 1529839 h 1666924"/>
                              <a:gd name="connsiteX64" fmla="*/ 1697596 w 3104663"/>
                              <a:gd name="connsiteY64" fmla="*/ 343609 h 1666924"/>
                              <a:gd name="connsiteX65" fmla="*/ 1721926 w 3104663"/>
                              <a:gd name="connsiteY65" fmla="*/ 728881 h 1666924"/>
                              <a:gd name="connsiteX66" fmla="*/ 1748283 w 3104663"/>
                              <a:gd name="connsiteY66" fmla="*/ 219917 h 1666924"/>
                              <a:gd name="connsiteX67" fmla="*/ 1778695 w 3104663"/>
                              <a:gd name="connsiteY67" fmla="*/ 718741 h 1666924"/>
                              <a:gd name="connsiteX68" fmla="*/ 1790860 w 3104663"/>
                              <a:gd name="connsiteY68" fmla="*/ 475412 h 1666924"/>
                              <a:gd name="connsiteX69" fmla="*/ 1823300 w 3104663"/>
                              <a:gd name="connsiteY69" fmla="*/ 505828 h 1666924"/>
                              <a:gd name="connsiteX70" fmla="*/ 1825327 w 3104663"/>
                              <a:gd name="connsiteY70" fmla="*/ 872850 h 1666924"/>
                              <a:gd name="connsiteX71" fmla="*/ 1867904 w 3104663"/>
                              <a:gd name="connsiteY71" fmla="*/ 345637 h 1666924"/>
                              <a:gd name="connsiteX72" fmla="*/ 1884124 w 3104663"/>
                              <a:gd name="connsiteY72" fmla="*/ 1085764 h 1666924"/>
                              <a:gd name="connsiteX73" fmla="*/ 1920619 w 3104663"/>
                              <a:gd name="connsiteY73" fmla="*/ 775518 h 1666924"/>
                              <a:gd name="connsiteX74" fmla="*/ 1944949 w 3104663"/>
                              <a:gd name="connsiteY74" fmla="*/ 1335176 h 1666924"/>
                              <a:gd name="connsiteX75" fmla="*/ 1979415 w 3104663"/>
                              <a:gd name="connsiteY75" fmla="*/ 846490 h 1666924"/>
                              <a:gd name="connsiteX76" fmla="*/ 2009827 w 3104663"/>
                              <a:gd name="connsiteY76" fmla="*/ 962071 h 1666924"/>
                              <a:gd name="connsiteX77" fmla="*/ 2019964 w 3104663"/>
                              <a:gd name="connsiteY77" fmla="*/ 759296 h 1666924"/>
                              <a:gd name="connsiteX78" fmla="*/ 2040239 w 3104663"/>
                              <a:gd name="connsiteY78" fmla="*/ 769436 h 1666924"/>
                              <a:gd name="connsiteX79" fmla="*/ 2058486 w 3104663"/>
                              <a:gd name="connsiteY79" fmla="*/ 757269 h 1666924"/>
                              <a:gd name="connsiteX80" fmla="*/ 2080789 w 3104663"/>
                              <a:gd name="connsiteY80" fmla="*/ 980321 h 1666924"/>
                              <a:gd name="connsiteX81" fmla="*/ 2105118 w 3104663"/>
                              <a:gd name="connsiteY81" fmla="*/ 680215 h 1666924"/>
                              <a:gd name="connsiteX82" fmla="*/ 2127420 w 3104663"/>
                              <a:gd name="connsiteY82" fmla="*/ 907322 h 1666924"/>
                              <a:gd name="connsiteX83" fmla="*/ 2147695 w 3104663"/>
                              <a:gd name="connsiteY83" fmla="*/ 755241 h 1666924"/>
                              <a:gd name="connsiteX84" fmla="*/ 2178107 w 3104663"/>
                              <a:gd name="connsiteY84" fmla="*/ 964099 h 1666924"/>
                              <a:gd name="connsiteX85" fmla="*/ 2190272 w 3104663"/>
                              <a:gd name="connsiteY85" fmla="*/ 759296 h 1666924"/>
                              <a:gd name="connsiteX86" fmla="*/ 2210547 w 3104663"/>
                              <a:gd name="connsiteY86" fmla="*/ 850546 h 1666924"/>
                              <a:gd name="connsiteX87" fmla="*/ 2226767 w 3104663"/>
                              <a:gd name="connsiteY87" fmla="*/ 795796 h 1666924"/>
                              <a:gd name="connsiteX88" fmla="*/ 2259206 w 3104663"/>
                              <a:gd name="connsiteY88" fmla="*/ 846490 h 1666924"/>
                              <a:gd name="connsiteX89" fmla="*/ 2281509 w 3104663"/>
                              <a:gd name="connsiteY89" fmla="*/ 686297 h 1666924"/>
                              <a:gd name="connsiteX90" fmla="*/ 2313949 w 3104663"/>
                              <a:gd name="connsiteY90" fmla="*/ 876906 h 1666924"/>
                              <a:gd name="connsiteX91" fmla="*/ 2324086 w 3104663"/>
                              <a:gd name="connsiteY91" fmla="*/ 783629 h 1666924"/>
                              <a:gd name="connsiteX92" fmla="*/ 2342332 w 3104663"/>
                              <a:gd name="connsiteY92" fmla="*/ 803907 h 1666924"/>
                              <a:gd name="connsiteX93" fmla="*/ 2366662 w 3104663"/>
                              <a:gd name="connsiteY93" fmla="*/ 793769 h 1666924"/>
                              <a:gd name="connsiteX94" fmla="*/ 2390992 w 3104663"/>
                              <a:gd name="connsiteY94" fmla="*/ 1067513 h 1666924"/>
                              <a:gd name="connsiteX95" fmla="*/ 2413295 w 3104663"/>
                              <a:gd name="connsiteY95" fmla="*/ 722797 h 1666924"/>
                              <a:gd name="connsiteX96" fmla="*/ 2435597 w 3104663"/>
                              <a:gd name="connsiteY96" fmla="*/ 876906 h 1666924"/>
                              <a:gd name="connsiteX97" fmla="*/ 2463981 w 3104663"/>
                              <a:gd name="connsiteY97" fmla="*/ 653854 h 1666924"/>
                              <a:gd name="connsiteX98" fmla="*/ 2492366 w 3104663"/>
                              <a:gd name="connsiteY98" fmla="*/ 935710 h 1666924"/>
                              <a:gd name="connsiteX99" fmla="*/ 2520750 w 3104663"/>
                              <a:gd name="connsiteY99" fmla="*/ 728881 h 1666924"/>
                              <a:gd name="connsiteX100" fmla="*/ 2563327 w 3104663"/>
                              <a:gd name="connsiteY100" fmla="*/ 907322 h 1666924"/>
                              <a:gd name="connsiteX101" fmla="*/ 2587657 w 3104663"/>
                              <a:gd name="connsiteY101" fmla="*/ 805935 h 1666924"/>
                              <a:gd name="connsiteX102" fmla="*/ 2599821 w 3104663"/>
                              <a:gd name="connsiteY102" fmla="*/ 974238 h 1666924"/>
                              <a:gd name="connsiteX103" fmla="*/ 2640371 w 3104663"/>
                              <a:gd name="connsiteY103" fmla="*/ 793769 h 1666924"/>
                              <a:gd name="connsiteX104" fmla="*/ 2662674 w 3104663"/>
                              <a:gd name="connsiteY104" fmla="*/ 970182 h 1666924"/>
                              <a:gd name="connsiteX105" fmla="*/ 2680921 w 3104663"/>
                              <a:gd name="connsiteY105" fmla="*/ 899211 h 1666924"/>
                              <a:gd name="connsiteX106" fmla="*/ 2701196 w 3104663"/>
                              <a:gd name="connsiteY106" fmla="*/ 998571 h 1666924"/>
                              <a:gd name="connsiteX107" fmla="*/ 2755938 w 3104663"/>
                              <a:gd name="connsiteY107" fmla="*/ 686297 h 1666924"/>
                              <a:gd name="connsiteX108" fmla="*/ 2788378 w 3104663"/>
                              <a:gd name="connsiteY108" fmla="*/ 899211 h 1666924"/>
                              <a:gd name="connsiteX109" fmla="*/ 2810681 w 3104663"/>
                              <a:gd name="connsiteY109" fmla="*/ 647771 h 1666924"/>
                              <a:gd name="connsiteX110" fmla="*/ 2845148 w 3104663"/>
                              <a:gd name="connsiteY110" fmla="*/ 734963 h 1666924"/>
                              <a:gd name="connsiteX111" fmla="*/ 2877588 w 3104663"/>
                              <a:gd name="connsiteY111" fmla="*/ 708603 h 1666924"/>
                              <a:gd name="connsiteX112" fmla="*/ 2893808 w 3104663"/>
                              <a:gd name="connsiteY112" fmla="*/ 907322 h 1666924"/>
                              <a:gd name="connsiteX113" fmla="*/ 2932329 w 3104663"/>
                              <a:gd name="connsiteY113" fmla="*/ 836351 h 1666924"/>
                              <a:gd name="connsiteX114" fmla="*/ 2954632 w 3104663"/>
                              <a:gd name="connsiteY114" fmla="*/ 874878 h 1666924"/>
                              <a:gd name="connsiteX115" fmla="*/ 3007346 w 3104663"/>
                              <a:gd name="connsiteY115" fmla="*/ 812018 h 1666924"/>
                              <a:gd name="connsiteX116" fmla="*/ 3031676 w 3104663"/>
                              <a:gd name="connsiteY116" fmla="*/ 753214 h 1666924"/>
                              <a:gd name="connsiteX117" fmla="*/ 3035730 w 3104663"/>
                              <a:gd name="connsiteY117" fmla="*/ 878933 h 1666924"/>
                              <a:gd name="connsiteX118" fmla="*/ 3049922 w 3104663"/>
                              <a:gd name="connsiteY118" fmla="*/ 820129 h 1666924"/>
                              <a:gd name="connsiteX119" fmla="*/ 3062087 w 3104663"/>
                              <a:gd name="connsiteY119" fmla="*/ 1290566 h 1666924"/>
                              <a:gd name="connsiteX120" fmla="*/ 3104663 w 3104663"/>
                              <a:gd name="connsiteY120" fmla="*/ 714686 h 1666924"/>
                              <a:gd name="connsiteX0" fmla="*/ 0 w 3104663"/>
                              <a:gd name="connsiteY0" fmla="*/ 770033 h 1666924"/>
                              <a:gd name="connsiteX1" fmla="*/ 23347 w 3104663"/>
                              <a:gd name="connsiteY1" fmla="*/ 824508 h 1666924"/>
                              <a:gd name="connsiteX2" fmla="*/ 52530 w 3104663"/>
                              <a:gd name="connsiteY2" fmla="*/ 752524 h 1666924"/>
                              <a:gd name="connsiteX3" fmla="*/ 79767 w 3104663"/>
                              <a:gd name="connsiteY3" fmla="*/ 826454 h 1666924"/>
                              <a:gd name="connsiteX4" fmla="*/ 105059 w 3104663"/>
                              <a:gd name="connsiteY4" fmla="*/ 756415 h 1666924"/>
                              <a:gd name="connsiteX5" fmla="*/ 147861 w 3104663"/>
                              <a:gd name="connsiteY5" fmla="*/ 871201 h 1666924"/>
                              <a:gd name="connsiteX6" fmla="*/ 192608 w 3104663"/>
                              <a:gd name="connsiteY6" fmla="*/ 690267 h 1666924"/>
                              <a:gd name="connsiteX7" fmla="*/ 217900 w 3104663"/>
                              <a:gd name="connsiteY7" fmla="*/ 777816 h 1666924"/>
                              <a:gd name="connsiteX8" fmla="*/ 241246 w 3104663"/>
                              <a:gd name="connsiteY8" fmla="*/ 770033 h 1666924"/>
                              <a:gd name="connsiteX9" fmla="*/ 252920 w 3104663"/>
                              <a:gd name="connsiteY9" fmla="*/ 824508 h 1666924"/>
                              <a:gd name="connsiteX10" fmla="*/ 247083 w 3104663"/>
                              <a:gd name="connsiteY10" fmla="*/ 873147 h 1666924"/>
                              <a:gd name="connsiteX11" fmla="*/ 272375 w 3104663"/>
                              <a:gd name="connsiteY11" fmla="*/ 908166 h 1666924"/>
                              <a:gd name="connsiteX12" fmla="*/ 272375 w 3104663"/>
                              <a:gd name="connsiteY12" fmla="*/ 950968 h 1666924"/>
                              <a:gd name="connsiteX13" fmla="*/ 299612 w 3104663"/>
                              <a:gd name="connsiteY13" fmla="*/ 875092 h 1666924"/>
                              <a:gd name="connsiteX14" fmla="*/ 324904 w 3104663"/>
                              <a:gd name="connsiteY14" fmla="*/ 915948 h 1666924"/>
                              <a:gd name="connsiteX15" fmla="*/ 324904 w 3104663"/>
                              <a:gd name="connsiteY15" fmla="*/ 970423 h 1666924"/>
                              <a:gd name="connsiteX16" fmla="*/ 344360 w 3104663"/>
                              <a:gd name="connsiteY16" fmla="*/ 1017116 h 1666924"/>
                              <a:gd name="connsiteX17" fmla="*/ 377434 w 3104663"/>
                              <a:gd name="connsiteY17" fmla="*/ 995715 h 1666924"/>
                              <a:gd name="connsiteX18" fmla="*/ 363815 w 3104663"/>
                              <a:gd name="connsiteY18" fmla="*/ 917894 h 1666924"/>
                              <a:gd name="connsiteX19" fmla="*/ 381325 w 3104663"/>
                              <a:gd name="connsiteY19" fmla="*/ 910112 h 1666924"/>
                              <a:gd name="connsiteX20" fmla="*/ 402725 w 3104663"/>
                              <a:gd name="connsiteY20" fmla="*/ 565753 h 1666924"/>
                              <a:gd name="connsiteX21" fmla="*/ 447473 w 3104663"/>
                              <a:gd name="connsiteY21" fmla="*/ 1264199 h 1666924"/>
                              <a:gd name="connsiteX22" fmla="*/ 480547 w 3104663"/>
                              <a:gd name="connsiteY22" fmla="*/ 1030735 h 1666924"/>
                              <a:gd name="connsiteX23" fmla="*/ 494165 w 3104663"/>
                              <a:gd name="connsiteY23" fmla="*/ 1071591 h 1666924"/>
                              <a:gd name="connsiteX24" fmla="*/ 509730 w 3104663"/>
                              <a:gd name="connsiteY24" fmla="*/ 1046299 h 1666924"/>
                              <a:gd name="connsiteX25" fmla="*/ 527240 w 3104663"/>
                              <a:gd name="connsiteY25" fmla="*/ 1163031 h 1666924"/>
                              <a:gd name="connsiteX26" fmla="*/ 589497 w 3104663"/>
                              <a:gd name="connsiteY26" fmla="*/ 176646 h 1666924"/>
                              <a:gd name="connsiteX27" fmla="*/ 618680 w 3104663"/>
                              <a:gd name="connsiteY27" fmla="*/ 419838 h 1666924"/>
                              <a:gd name="connsiteX28" fmla="*/ 638135 w 3104663"/>
                              <a:gd name="connsiteY28" fmla="*/ 330343 h 1666924"/>
                              <a:gd name="connsiteX29" fmla="*/ 661481 w 3104663"/>
                              <a:gd name="connsiteY29" fmla="*/ 1530736 h 1666924"/>
                              <a:gd name="connsiteX30" fmla="*/ 688719 w 3104663"/>
                              <a:gd name="connsiteY30" fmla="*/ 1666924 h 1666924"/>
                              <a:gd name="connsiteX31" fmla="*/ 762649 w 3104663"/>
                              <a:gd name="connsiteY31" fmla="*/ 52132 h 1666924"/>
                              <a:gd name="connsiteX32" fmla="*/ 782104 w 3104663"/>
                              <a:gd name="connsiteY32" fmla="*/ 85206 h 1666924"/>
                              <a:gd name="connsiteX33" fmla="*/ 795723 w 3104663"/>
                              <a:gd name="connsiteY33" fmla="*/ 1612520 h 1666924"/>
                              <a:gd name="connsiteX34" fmla="*/ 842002 w 3104663"/>
                              <a:gd name="connsiteY34" fmla="*/ 29308 h 1666924"/>
                              <a:gd name="connsiteX35" fmla="*/ 862276 w 3104663"/>
                              <a:gd name="connsiteY35" fmla="*/ 925573 h 1666924"/>
                              <a:gd name="connsiteX36" fmla="*/ 884578 w 3104663"/>
                              <a:gd name="connsiteY36" fmla="*/ 380109 h 1666924"/>
                              <a:gd name="connsiteX37" fmla="*/ 908908 w 3104663"/>
                              <a:gd name="connsiteY37" fmla="*/ 256417 h 1666924"/>
                              <a:gd name="connsiteX38" fmla="*/ 947430 w 3104663"/>
                              <a:gd name="connsiteY38" fmla="*/ 895155 h 1666924"/>
                              <a:gd name="connsiteX39" fmla="*/ 994063 w 3104663"/>
                              <a:gd name="connsiteY39" fmla="*/ 532189 h 1666924"/>
                              <a:gd name="connsiteX40" fmla="*/ 1020420 w 3104663"/>
                              <a:gd name="connsiteY40" fmla="*/ 1022904 h 1666924"/>
                              <a:gd name="connsiteX41" fmla="*/ 1052860 w 3104663"/>
                              <a:gd name="connsiteY41" fmla="*/ 666021 h 1666924"/>
                              <a:gd name="connsiteX42" fmla="*/ 1073135 w 3104663"/>
                              <a:gd name="connsiteY42" fmla="*/ 1217567 h 1666924"/>
                              <a:gd name="connsiteX43" fmla="*/ 1105575 w 3104663"/>
                              <a:gd name="connsiteY43" fmla="*/ 791740 h 1666924"/>
                              <a:gd name="connsiteX44" fmla="*/ 1113685 w 3104663"/>
                              <a:gd name="connsiteY44" fmla="*/ 1355454 h 1666924"/>
                              <a:gd name="connsiteX45" fmla="*/ 1160317 w 3104663"/>
                              <a:gd name="connsiteY45" fmla="*/ 284805 h 1666924"/>
                              <a:gd name="connsiteX46" fmla="*/ 1172481 w 3104663"/>
                              <a:gd name="connsiteY46" fmla="*/ 1057375 h 1666924"/>
                              <a:gd name="connsiteX47" fmla="*/ 1206948 w 3104663"/>
                              <a:gd name="connsiteY47" fmla="*/ 347665 h 1666924"/>
                              <a:gd name="connsiteX48" fmla="*/ 1229250 w 3104663"/>
                              <a:gd name="connsiteY48" fmla="*/ 891100 h 1666924"/>
                              <a:gd name="connsiteX49" fmla="*/ 1257634 w 3104663"/>
                              <a:gd name="connsiteY49" fmla="*/ 714686 h 1666924"/>
                              <a:gd name="connsiteX50" fmla="*/ 1277909 w 3104663"/>
                              <a:gd name="connsiteY50" fmla="*/ 1004654 h 1666924"/>
                              <a:gd name="connsiteX51" fmla="*/ 1316431 w 3104663"/>
                              <a:gd name="connsiteY51" fmla="*/ 724825 h 1666924"/>
                              <a:gd name="connsiteX52" fmla="*/ 1336706 w 3104663"/>
                              <a:gd name="connsiteY52" fmla="*/ 1304759 h 1666924"/>
                              <a:gd name="connsiteX53" fmla="*/ 1367119 w 3104663"/>
                              <a:gd name="connsiteY53" fmla="*/ 751185 h 1666924"/>
                              <a:gd name="connsiteX54" fmla="*/ 1385366 w 3104663"/>
                              <a:gd name="connsiteY54" fmla="*/ 923544 h 1666924"/>
                              <a:gd name="connsiteX55" fmla="*/ 1409695 w 3104663"/>
                              <a:gd name="connsiteY55" fmla="*/ 755241 h 1666924"/>
                              <a:gd name="connsiteX56" fmla="*/ 1442135 w 3104663"/>
                              <a:gd name="connsiteY56" fmla="*/ 1329092 h 1666924"/>
                              <a:gd name="connsiteX57" fmla="*/ 1482685 w 3104663"/>
                              <a:gd name="connsiteY57" fmla="*/ 1286510 h 1666924"/>
                              <a:gd name="connsiteX58" fmla="*/ 1511070 w 3104663"/>
                              <a:gd name="connsiteY58" fmla="*/ 416608 h 1666924"/>
                              <a:gd name="connsiteX59" fmla="*/ 1533372 w 3104663"/>
                              <a:gd name="connsiteY59" fmla="*/ 807962 h 1666924"/>
                              <a:gd name="connsiteX60" fmla="*/ 1582031 w 3104663"/>
                              <a:gd name="connsiteY60" fmla="*/ 114474 h 1666924"/>
                              <a:gd name="connsiteX61" fmla="*/ 1594196 w 3104663"/>
                              <a:gd name="connsiteY61" fmla="*/ 1343287 h 1666924"/>
                              <a:gd name="connsiteX62" fmla="*/ 1628662 w 3104663"/>
                              <a:gd name="connsiteY62" fmla="*/ 655882 h 1666924"/>
                              <a:gd name="connsiteX63" fmla="*/ 1655020 w 3104663"/>
                              <a:gd name="connsiteY63" fmla="*/ 1529839 h 1666924"/>
                              <a:gd name="connsiteX64" fmla="*/ 1697596 w 3104663"/>
                              <a:gd name="connsiteY64" fmla="*/ 343609 h 1666924"/>
                              <a:gd name="connsiteX65" fmla="*/ 1721926 w 3104663"/>
                              <a:gd name="connsiteY65" fmla="*/ 728881 h 1666924"/>
                              <a:gd name="connsiteX66" fmla="*/ 1748283 w 3104663"/>
                              <a:gd name="connsiteY66" fmla="*/ 219917 h 1666924"/>
                              <a:gd name="connsiteX67" fmla="*/ 1778695 w 3104663"/>
                              <a:gd name="connsiteY67" fmla="*/ 718741 h 1666924"/>
                              <a:gd name="connsiteX68" fmla="*/ 1790860 w 3104663"/>
                              <a:gd name="connsiteY68" fmla="*/ 475412 h 1666924"/>
                              <a:gd name="connsiteX69" fmla="*/ 1823300 w 3104663"/>
                              <a:gd name="connsiteY69" fmla="*/ 505828 h 1666924"/>
                              <a:gd name="connsiteX70" fmla="*/ 1825327 w 3104663"/>
                              <a:gd name="connsiteY70" fmla="*/ 872850 h 1666924"/>
                              <a:gd name="connsiteX71" fmla="*/ 1867904 w 3104663"/>
                              <a:gd name="connsiteY71" fmla="*/ 345637 h 1666924"/>
                              <a:gd name="connsiteX72" fmla="*/ 1884124 w 3104663"/>
                              <a:gd name="connsiteY72" fmla="*/ 1085764 h 1666924"/>
                              <a:gd name="connsiteX73" fmla="*/ 1920619 w 3104663"/>
                              <a:gd name="connsiteY73" fmla="*/ 775518 h 1666924"/>
                              <a:gd name="connsiteX74" fmla="*/ 1944949 w 3104663"/>
                              <a:gd name="connsiteY74" fmla="*/ 1335176 h 1666924"/>
                              <a:gd name="connsiteX75" fmla="*/ 1979415 w 3104663"/>
                              <a:gd name="connsiteY75" fmla="*/ 846490 h 1666924"/>
                              <a:gd name="connsiteX76" fmla="*/ 2009827 w 3104663"/>
                              <a:gd name="connsiteY76" fmla="*/ 962071 h 1666924"/>
                              <a:gd name="connsiteX77" fmla="*/ 2019964 w 3104663"/>
                              <a:gd name="connsiteY77" fmla="*/ 759296 h 1666924"/>
                              <a:gd name="connsiteX78" fmla="*/ 2040239 w 3104663"/>
                              <a:gd name="connsiteY78" fmla="*/ 769436 h 1666924"/>
                              <a:gd name="connsiteX79" fmla="*/ 2058486 w 3104663"/>
                              <a:gd name="connsiteY79" fmla="*/ 757269 h 1666924"/>
                              <a:gd name="connsiteX80" fmla="*/ 2080789 w 3104663"/>
                              <a:gd name="connsiteY80" fmla="*/ 980321 h 1666924"/>
                              <a:gd name="connsiteX81" fmla="*/ 2105118 w 3104663"/>
                              <a:gd name="connsiteY81" fmla="*/ 680215 h 1666924"/>
                              <a:gd name="connsiteX82" fmla="*/ 2127420 w 3104663"/>
                              <a:gd name="connsiteY82" fmla="*/ 907322 h 1666924"/>
                              <a:gd name="connsiteX83" fmla="*/ 2147695 w 3104663"/>
                              <a:gd name="connsiteY83" fmla="*/ 755241 h 1666924"/>
                              <a:gd name="connsiteX84" fmla="*/ 2178107 w 3104663"/>
                              <a:gd name="connsiteY84" fmla="*/ 964099 h 1666924"/>
                              <a:gd name="connsiteX85" fmla="*/ 2190272 w 3104663"/>
                              <a:gd name="connsiteY85" fmla="*/ 759296 h 1666924"/>
                              <a:gd name="connsiteX86" fmla="*/ 2210547 w 3104663"/>
                              <a:gd name="connsiteY86" fmla="*/ 850546 h 1666924"/>
                              <a:gd name="connsiteX87" fmla="*/ 2226767 w 3104663"/>
                              <a:gd name="connsiteY87" fmla="*/ 795796 h 1666924"/>
                              <a:gd name="connsiteX88" fmla="*/ 2259206 w 3104663"/>
                              <a:gd name="connsiteY88" fmla="*/ 846490 h 1666924"/>
                              <a:gd name="connsiteX89" fmla="*/ 2281509 w 3104663"/>
                              <a:gd name="connsiteY89" fmla="*/ 686297 h 1666924"/>
                              <a:gd name="connsiteX90" fmla="*/ 2313949 w 3104663"/>
                              <a:gd name="connsiteY90" fmla="*/ 876906 h 1666924"/>
                              <a:gd name="connsiteX91" fmla="*/ 2324086 w 3104663"/>
                              <a:gd name="connsiteY91" fmla="*/ 783629 h 1666924"/>
                              <a:gd name="connsiteX92" fmla="*/ 2342332 w 3104663"/>
                              <a:gd name="connsiteY92" fmla="*/ 803907 h 1666924"/>
                              <a:gd name="connsiteX93" fmla="*/ 2366662 w 3104663"/>
                              <a:gd name="connsiteY93" fmla="*/ 793769 h 1666924"/>
                              <a:gd name="connsiteX94" fmla="*/ 2390992 w 3104663"/>
                              <a:gd name="connsiteY94" fmla="*/ 1067513 h 1666924"/>
                              <a:gd name="connsiteX95" fmla="*/ 2413295 w 3104663"/>
                              <a:gd name="connsiteY95" fmla="*/ 722797 h 1666924"/>
                              <a:gd name="connsiteX96" fmla="*/ 2435597 w 3104663"/>
                              <a:gd name="connsiteY96" fmla="*/ 876906 h 1666924"/>
                              <a:gd name="connsiteX97" fmla="*/ 2463981 w 3104663"/>
                              <a:gd name="connsiteY97" fmla="*/ 653854 h 1666924"/>
                              <a:gd name="connsiteX98" fmla="*/ 2492366 w 3104663"/>
                              <a:gd name="connsiteY98" fmla="*/ 935710 h 1666924"/>
                              <a:gd name="connsiteX99" fmla="*/ 2520750 w 3104663"/>
                              <a:gd name="connsiteY99" fmla="*/ 728881 h 1666924"/>
                              <a:gd name="connsiteX100" fmla="*/ 2563327 w 3104663"/>
                              <a:gd name="connsiteY100" fmla="*/ 907322 h 1666924"/>
                              <a:gd name="connsiteX101" fmla="*/ 2587657 w 3104663"/>
                              <a:gd name="connsiteY101" fmla="*/ 805935 h 1666924"/>
                              <a:gd name="connsiteX102" fmla="*/ 2599821 w 3104663"/>
                              <a:gd name="connsiteY102" fmla="*/ 974238 h 1666924"/>
                              <a:gd name="connsiteX103" fmla="*/ 2640371 w 3104663"/>
                              <a:gd name="connsiteY103" fmla="*/ 793769 h 1666924"/>
                              <a:gd name="connsiteX104" fmla="*/ 2662674 w 3104663"/>
                              <a:gd name="connsiteY104" fmla="*/ 970182 h 1666924"/>
                              <a:gd name="connsiteX105" fmla="*/ 2680921 w 3104663"/>
                              <a:gd name="connsiteY105" fmla="*/ 899211 h 1666924"/>
                              <a:gd name="connsiteX106" fmla="*/ 2701196 w 3104663"/>
                              <a:gd name="connsiteY106" fmla="*/ 998571 h 1666924"/>
                              <a:gd name="connsiteX107" fmla="*/ 2755938 w 3104663"/>
                              <a:gd name="connsiteY107" fmla="*/ 686297 h 1666924"/>
                              <a:gd name="connsiteX108" fmla="*/ 2788378 w 3104663"/>
                              <a:gd name="connsiteY108" fmla="*/ 899211 h 1666924"/>
                              <a:gd name="connsiteX109" fmla="*/ 2810681 w 3104663"/>
                              <a:gd name="connsiteY109" fmla="*/ 647771 h 1666924"/>
                              <a:gd name="connsiteX110" fmla="*/ 2845148 w 3104663"/>
                              <a:gd name="connsiteY110" fmla="*/ 734963 h 1666924"/>
                              <a:gd name="connsiteX111" fmla="*/ 2877588 w 3104663"/>
                              <a:gd name="connsiteY111" fmla="*/ 708603 h 1666924"/>
                              <a:gd name="connsiteX112" fmla="*/ 2893808 w 3104663"/>
                              <a:gd name="connsiteY112" fmla="*/ 907322 h 1666924"/>
                              <a:gd name="connsiteX113" fmla="*/ 2932329 w 3104663"/>
                              <a:gd name="connsiteY113" fmla="*/ 836351 h 1666924"/>
                              <a:gd name="connsiteX114" fmla="*/ 2954632 w 3104663"/>
                              <a:gd name="connsiteY114" fmla="*/ 874878 h 1666924"/>
                              <a:gd name="connsiteX115" fmla="*/ 3007346 w 3104663"/>
                              <a:gd name="connsiteY115" fmla="*/ 812018 h 1666924"/>
                              <a:gd name="connsiteX116" fmla="*/ 3035730 w 3104663"/>
                              <a:gd name="connsiteY116" fmla="*/ 878933 h 1666924"/>
                              <a:gd name="connsiteX117" fmla="*/ 3049922 w 3104663"/>
                              <a:gd name="connsiteY117" fmla="*/ 820129 h 1666924"/>
                              <a:gd name="connsiteX118" fmla="*/ 3062087 w 3104663"/>
                              <a:gd name="connsiteY118" fmla="*/ 1290566 h 1666924"/>
                              <a:gd name="connsiteX119" fmla="*/ 3104663 w 3104663"/>
                              <a:gd name="connsiteY119" fmla="*/ 714686 h 1666924"/>
                              <a:gd name="connsiteX0" fmla="*/ 0 w 3104663"/>
                              <a:gd name="connsiteY0" fmla="*/ 770033 h 1666924"/>
                              <a:gd name="connsiteX1" fmla="*/ 23347 w 3104663"/>
                              <a:gd name="connsiteY1" fmla="*/ 824508 h 1666924"/>
                              <a:gd name="connsiteX2" fmla="*/ 52530 w 3104663"/>
                              <a:gd name="connsiteY2" fmla="*/ 752524 h 1666924"/>
                              <a:gd name="connsiteX3" fmla="*/ 79767 w 3104663"/>
                              <a:gd name="connsiteY3" fmla="*/ 826454 h 1666924"/>
                              <a:gd name="connsiteX4" fmla="*/ 105059 w 3104663"/>
                              <a:gd name="connsiteY4" fmla="*/ 756415 h 1666924"/>
                              <a:gd name="connsiteX5" fmla="*/ 147861 w 3104663"/>
                              <a:gd name="connsiteY5" fmla="*/ 871201 h 1666924"/>
                              <a:gd name="connsiteX6" fmla="*/ 192608 w 3104663"/>
                              <a:gd name="connsiteY6" fmla="*/ 690267 h 1666924"/>
                              <a:gd name="connsiteX7" fmla="*/ 217900 w 3104663"/>
                              <a:gd name="connsiteY7" fmla="*/ 777816 h 1666924"/>
                              <a:gd name="connsiteX8" fmla="*/ 241246 w 3104663"/>
                              <a:gd name="connsiteY8" fmla="*/ 770033 h 1666924"/>
                              <a:gd name="connsiteX9" fmla="*/ 252920 w 3104663"/>
                              <a:gd name="connsiteY9" fmla="*/ 824508 h 1666924"/>
                              <a:gd name="connsiteX10" fmla="*/ 247083 w 3104663"/>
                              <a:gd name="connsiteY10" fmla="*/ 873147 h 1666924"/>
                              <a:gd name="connsiteX11" fmla="*/ 272375 w 3104663"/>
                              <a:gd name="connsiteY11" fmla="*/ 908166 h 1666924"/>
                              <a:gd name="connsiteX12" fmla="*/ 272375 w 3104663"/>
                              <a:gd name="connsiteY12" fmla="*/ 950968 h 1666924"/>
                              <a:gd name="connsiteX13" fmla="*/ 299612 w 3104663"/>
                              <a:gd name="connsiteY13" fmla="*/ 875092 h 1666924"/>
                              <a:gd name="connsiteX14" fmla="*/ 324904 w 3104663"/>
                              <a:gd name="connsiteY14" fmla="*/ 915948 h 1666924"/>
                              <a:gd name="connsiteX15" fmla="*/ 324904 w 3104663"/>
                              <a:gd name="connsiteY15" fmla="*/ 970423 h 1666924"/>
                              <a:gd name="connsiteX16" fmla="*/ 344360 w 3104663"/>
                              <a:gd name="connsiteY16" fmla="*/ 1017116 h 1666924"/>
                              <a:gd name="connsiteX17" fmla="*/ 377434 w 3104663"/>
                              <a:gd name="connsiteY17" fmla="*/ 995715 h 1666924"/>
                              <a:gd name="connsiteX18" fmla="*/ 363815 w 3104663"/>
                              <a:gd name="connsiteY18" fmla="*/ 917894 h 1666924"/>
                              <a:gd name="connsiteX19" fmla="*/ 381325 w 3104663"/>
                              <a:gd name="connsiteY19" fmla="*/ 910112 h 1666924"/>
                              <a:gd name="connsiteX20" fmla="*/ 402725 w 3104663"/>
                              <a:gd name="connsiteY20" fmla="*/ 565753 h 1666924"/>
                              <a:gd name="connsiteX21" fmla="*/ 447473 w 3104663"/>
                              <a:gd name="connsiteY21" fmla="*/ 1264199 h 1666924"/>
                              <a:gd name="connsiteX22" fmla="*/ 480547 w 3104663"/>
                              <a:gd name="connsiteY22" fmla="*/ 1030735 h 1666924"/>
                              <a:gd name="connsiteX23" fmla="*/ 494165 w 3104663"/>
                              <a:gd name="connsiteY23" fmla="*/ 1071591 h 1666924"/>
                              <a:gd name="connsiteX24" fmla="*/ 509730 w 3104663"/>
                              <a:gd name="connsiteY24" fmla="*/ 1046299 h 1666924"/>
                              <a:gd name="connsiteX25" fmla="*/ 527240 w 3104663"/>
                              <a:gd name="connsiteY25" fmla="*/ 1163031 h 1666924"/>
                              <a:gd name="connsiteX26" fmla="*/ 589497 w 3104663"/>
                              <a:gd name="connsiteY26" fmla="*/ 176646 h 1666924"/>
                              <a:gd name="connsiteX27" fmla="*/ 618680 w 3104663"/>
                              <a:gd name="connsiteY27" fmla="*/ 419838 h 1666924"/>
                              <a:gd name="connsiteX28" fmla="*/ 638135 w 3104663"/>
                              <a:gd name="connsiteY28" fmla="*/ 330343 h 1666924"/>
                              <a:gd name="connsiteX29" fmla="*/ 661481 w 3104663"/>
                              <a:gd name="connsiteY29" fmla="*/ 1530736 h 1666924"/>
                              <a:gd name="connsiteX30" fmla="*/ 688719 w 3104663"/>
                              <a:gd name="connsiteY30" fmla="*/ 1666924 h 1666924"/>
                              <a:gd name="connsiteX31" fmla="*/ 762649 w 3104663"/>
                              <a:gd name="connsiteY31" fmla="*/ 52132 h 1666924"/>
                              <a:gd name="connsiteX32" fmla="*/ 782104 w 3104663"/>
                              <a:gd name="connsiteY32" fmla="*/ 85206 h 1666924"/>
                              <a:gd name="connsiteX33" fmla="*/ 795723 w 3104663"/>
                              <a:gd name="connsiteY33" fmla="*/ 1612520 h 1666924"/>
                              <a:gd name="connsiteX34" fmla="*/ 842002 w 3104663"/>
                              <a:gd name="connsiteY34" fmla="*/ 29308 h 1666924"/>
                              <a:gd name="connsiteX35" fmla="*/ 862276 w 3104663"/>
                              <a:gd name="connsiteY35" fmla="*/ 925573 h 1666924"/>
                              <a:gd name="connsiteX36" fmla="*/ 884578 w 3104663"/>
                              <a:gd name="connsiteY36" fmla="*/ 380109 h 1666924"/>
                              <a:gd name="connsiteX37" fmla="*/ 908908 w 3104663"/>
                              <a:gd name="connsiteY37" fmla="*/ 256417 h 1666924"/>
                              <a:gd name="connsiteX38" fmla="*/ 947430 w 3104663"/>
                              <a:gd name="connsiteY38" fmla="*/ 895155 h 1666924"/>
                              <a:gd name="connsiteX39" fmla="*/ 994063 w 3104663"/>
                              <a:gd name="connsiteY39" fmla="*/ 532189 h 1666924"/>
                              <a:gd name="connsiteX40" fmla="*/ 1020420 w 3104663"/>
                              <a:gd name="connsiteY40" fmla="*/ 1022904 h 1666924"/>
                              <a:gd name="connsiteX41" fmla="*/ 1052860 w 3104663"/>
                              <a:gd name="connsiteY41" fmla="*/ 666021 h 1666924"/>
                              <a:gd name="connsiteX42" fmla="*/ 1073135 w 3104663"/>
                              <a:gd name="connsiteY42" fmla="*/ 1217567 h 1666924"/>
                              <a:gd name="connsiteX43" fmla="*/ 1105575 w 3104663"/>
                              <a:gd name="connsiteY43" fmla="*/ 791740 h 1666924"/>
                              <a:gd name="connsiteX44" fmla="*/ 1113685 w 3104663"/>
                              <a:gd name="connsiteY44" fmla="*/ 1355454 h 1666924"/>
                              <a:gd name="connsiteX45" fmla="*/ 1160317 w 3104663"/>
                              <a:gd name="connsiteY45" fmla="*/ 284805 h 1666924"/>
                              <a:gd name="connsiteX46" fmla="*/ 1172481 w 3104663"/>
                              <a:gd name="connsiteY46" fmla="*/ 1057375 h 1666924"/>
                              <a:gd name="connsiteX47" fmla="*/ 1206948 w 3104663"/>
                              <a:gd name="connsiteY47" fmla="*/ 347665 h 1666924"/>
                              <a:gd name="connsiteX48" fmla="*/ 1229250 w 3104663"/>
                              <a:gd name="connsiteY48" fmla="*/ 891100 h 1666924"/>
                              <a:gd name="connsiteX49" fmla="*/ 1257634 w 3104663"/>
                              <a:gd name="connsiteY49" fmla="*/ 714686 h 1666924"/>
                              <a:gd name="connsiteX50" fmla="*/ 1277909 w 3104663"/>
                              <a:gd name="connsiteY50" fmla="*/ 1004654 h 1666924"/>
                              <a:gd name="connsiteX51" fmla="*/ 1316431 w 3104663"/>
                              <a:gd name="connsiteY51" fmla="*/ 724825 h 1666924"/>
                              <a:gd name="connsiteX52" fmla="*/ 1336706 w 3104663"/>
                              <a:gd name="connsiteY52" fmla="*/ 1304759 h 1666924"/>
                              <a:gd name="connsiteX53" fmla="*/ 1367119 w 3104663"/>
                              <a:gd name="connsiteY53" fmla="*/ 751185 h 1666924"/>
                              <a:gd name="connsiteX54" fmla="*/ 1385366 w 3104663"/>
                              <a:gd name="connsiteY54" fmla="*/ 923544 h 1666924"/>
                              <a:gd name="connsiteX55" fmla="*/ 1409695 w 3104663"/>
                              <a:gd name="connsiteY55" fmla="*/ 755241 h 1666924"/>
                              <a:gd name="connsiteX56" fmla="*/ 1442135 w 3104663"/>
                              <a:gd name="connsiteY56" fmla="*/ 1329092 h 1666924"/>
                              <a:gd name="connsiteX57" fmla="*/ 1482685 w 3104663"/>
                              <a:gd name="connsiteY57" fmla="*/ 1286510 h 1666924"/>
                              <a:gd name="connsiteX58" fmla="*/ 1511070 w 3104663"/>
                              <a:gd name="connsiteY58" fmla="*/ 416608 h 1666924"/>
                              <a:gd name="connsiteX59" fmla="*/ 1533372 w 3104663"/>
                              <a:gd name="connsiteY59" fmla="*/ 807962 h 1666924"/>
                              <a:gd name="connsiteX60" fmla="*/ 1582031 w 3104663"/>
                              <a:gd name="connsiteY60" fmla="*/ 114474 h 1666924"/>
                              <a:gd name="connsiteX61" fmla="*/ 1594196 w 3104663"/>
                              <a:gd name="connsiteY61" fmla="*/ 1343287 h 1666924"/>
                              <a:gd name="connsiteX62" fmla="*/ 1628662 w 3104663"/>
                              <a:gd name="connsiteY62" fmla="*/ 655882 h 1666924"/>
                              <a:gd name="connsiteX63" fmla="*/ 1655020 w 3104663"/>
                              <a:gd name="connsiteY63" fmla="*/ 1529839 h 1666924"/>
                              <a:gd name="connsiteX64" fmla="*/ 1697596 w 3104663"/>
                              <a:gd name="connsiteY64" fmla="*/ 343609 h 1666924"/>
                              <a:gd name="connsiteX65" fmla="*/ 1721926 w 3104663"/>
                              <a:gd name="connsiteY65" fmla="*/ 728881 h 1666924"/>
                              <a:gd name="connsiteX66" fmla="*/ 1748283 w 3104663"/>
                              <a:gd name="connsiteY66" fmla="*/ 219917 h 1666924"/>
                              <a:gd name="connsiteX67" fmla="*/ 1778695 w 3104663"/>
                              <a:gd name="connsiteY67" fmla="*/ 718741 h 1666924"/>
                              <a:gd name="connsiteX68" fmla="*/ 1790860 w 3104663"/>
                              <a:gd name="connsiteY68" fmla="*/ 475412 h 1666924"/>
                              <a:gd name="connsiteX69" fmla="*/ 1823300 w 3104663"/>
                              <a:gd name="connsiteY69" fmla="*/ 505828 h 1666924"/>
                              <a:gd name="connsiteX70" fmla="*/ 1825327 w 3104663"/>
                              <a:gd name="connsiteY70" fmla="*/ 872850 h 1666924"/>
                              <a:gd name="connsiteX71" fmla="*/ 1867904 w 3104663"/>
                              <a:gd name="connsiteY71" fmla="*/ 345637 h 1666924"/>
                              <a:gd name="connsiteX72" fmla="*/ 1884124 w 3104663"/>
                              <a:gd name="connsiteY72" fmla="*/ 1085764 h 1666924"/>
                              <a:gd name="connsiteX73" fmla="*/ 1920619 w 3104663"/>
                              <a:gd name="connsiteY73" fmla="*/ 775518 h 1666924"/>
                              <a:gd name="connsiteX74" fmla="*/ 1944949 w 3104663"/>
                              <a:gd name="connsiteY74" fmla="*/ 1335176 h 1666924"/>
                              <a:gd name="connsiteX75" fmla="*/ 1979415 w 3104663"/>
                              <a:gd name="connsiteY75" fmla="*/ 846490 h 1666924"/>
                              <a:gd name="connsiteX76" fmla="*/ 2009827 w 3104663"/>
                              <a:gd name="connsiteY76" fmla="*/ 962071 h 1666924"/>
                              <a:gd name="connsiteX77" fmla="*/ 2019964 w 3104663"/>
                              <a:gd name="connsiteY77" fmla="*/ 759296 h 1666924"/>
                              <a:gd name="connsiteX78" fmla="*/ 2040239 w 3104663"/>
                              <a:gd name="connsiteY78" fmla="*/ 769436 h 1666924"/>
                              <a:gd name="connsiteX79" fmla="*/ 2058486 w 3104663"/>
                              <a:gd name="connsiteY79" fmla="*/ 757269 h 1666924"/>
                              <a:gd name="connsiteX80" fmla="*/ 2080789 w 3104663"/>
                              <a:gd name="connsiteY80" fmla="*/ 980321 h 1666924"/>
                              <a:gd name="connsiteX81" fmla="*/ 2105118 w 3104663"/>
                              <a:gd name="connsiteY81" fmla="*/ 680215 h 1666924"/>
                              <a:gd name="connsiteX82" fmla="*/ 2127420 w 3104663"/>
                              <a:gd name="connsiteY82" fmla="*/ 907322 h 1666924"/>
                              <a:gd name="connsiteX83" fmla="*/ 2147695 w 3104663"/>
                              <a:gd name="connsiteY83" fmla="*/ 755241 h 1666924"/>
                              <a:gd name="connsiteX84" fmla="*/ 2178107 w 3104663"/>
                              <a:gd name="connsiteY84" fmla="*/ 964099 h 1666924"/>
                              <a:gd name="connsiteX85" fmla="*/ 2190272 w 3104663"/>
                              <a:gd name="connsiteY85" fmla="*/ 759296 h 1666924"/>
                              <a:gd name="connsiteX86" fmla="*/ 2210547 w 3104663"/>
                              <a:gd name="connsiteY86" fmla="*/ 850546 h 1666924"/>
                              <a:gd name="connsiteX87" fmla="*/ 2226767 w 3104663"/>
                              <a:gd name="connsiteY87" fmla="*/ 795796 h 1666924"/>
                              <a:gd name="connsiteX88" fmla="*/ 2259206 w 3104663"/>
                              <a:gd name="connsiteY88" fmla="*/ 846490 h 1666924"/>
                              <a:gd name="connsiteX89" fmla="*/ 2281509 w 3104663"/>
                              <a:gd name="connsiteY89" fmla="*/ 686297 h 1666924"/>
                              <a:gd name="connsiteX90" fmla="*/ 2313949 w 3104663"/>
                              <a:gd name="connsiteY90" fmla="*/ 876906 h 1666924"/>
                              <a:gd name="connsiteX91" fmla="*/ 2324086 w 3104663"/>
                              <a:gd name="connsiteY91" fmla="*/ 783629 h 1666924"/>
                              <a:gd name="connsiteX92" fmla="*/ 2342332 w 3104663"/>
                              <a:gd name="connsiteY92" fmla="*/ 803907 h 1666924"/>
                              <a:gd name="connsiteX93" fmla="*/ 2366662 w 3104663"/>
                              <a:gd name="connsiteY93" fmla="*/ 793769 h 1666924"/>
                              <a:gd name="connsiteX94" fmla="*/ 2390992 w 3104663"/>
                              <a:gd name="connsiteY94" fmla="*/ 1067513 h 1666924"/>
                              <a:gd name="connsiteX95" fmla="*/ 2413295 w 3104663"/>
                              <a:gd name="connsiteY95" fmla="*/ 722797 h 1666924"/>
                              <a:gd name="connsiteX96" fmla="*/ 2435597 w 3104663"/>
                              <a:gd name="connsiteY96" fmla="*/ 876906 h 1666924"/>
                              <a:gd name="connsiteX97" fmla="*/ 2463981 w 3104663"/>
                              <a:gd name="connsiteY97" fmla="*/ 653854 h 1666924"/>
                              <a:gd name="connsiteX98" fmla="*/ 2492366 w 3104663"/>
                              <a:gd name="connsiteY98" fmla="*/ 935710 h 1666924"/>
                              <a:gd name="connsiteX99" fmla="*/ 2520750 w 3104663"/>
                              <a:gd name="connsiteY99" fmla="*/ 728881 h 1666924"/>
                              <a:gd name="connsiteX100" fmla="*/ 2563327 w 3104663"/>
                              <a:gd name="connsiteY100" fmla="*/ 907322 h 1666924"/>
                              <a:gd name="connsiteX101" fmla="*/ 2587657 w 3104663"/>
                              <a:gd name="connsiteY101" fmla="*/ 805935 h 1666924"/>
                              <a:gd name="connsiteX102" fmla="*/ 2599821 w 3104663"/>
                              <a:gd name="connsiteY102" fmla="*/ 974238 h 1666924"/>
                              <a:gd name="connsiteX103" fmla="*/ 2640371 w 3104663"/>
                              <a:gd name="connsiteY103" fmla="*/ 793769 h 1666924"/>
                              <a:gd name="connsiteX104" fmla="*/ 2662674 w 3104663"/>
                              <a:gd name="connsiteY104" fmla="*/ 970182 h 1666924"/>
                              <a:gd name="connsiteX105" fmla="*/ 2680921 w 3104663"/>
                              <a:gd name="connsiteY105" fmla="*/ 899211 h 1666924"/>
                              <a:gd name="connsiteX106" fmla="*/ 2701196 w 3104663"/>
                              <a:gd name="connsiteY106" fmla="*/ 998571 h 1666924"/>
                              <a:gd name="connsiteX107" fmla="*/ 2755938 w 3104663"/>
                              <a:gd name="connsiteY107" fmla="*/ 686297 h 1666924"/>
                              <a:gd name="connsiteX108" fmla="*/ 2788378 w 3104663"/>
                              <a:gd name="connsiteY108" fmla="*/ 899211 h 1666924"/>
                              <a:gd name="connsiteX109" fmla="*/ 2810681 w 3104663"/>
                              <a:gd name="connsiteY109" fmla="*/ 647771 h 1666924"/>
                              <a:gd name="connsiteX110" fmla="*/ 2845148 w 3104663"/>
                              <a:gd name="connsiteY110" fmla="*/ 734963 h 1666924"/>
                              <a:gd name="connsiteX111" fmla="*/ 2877588 w 3104663"/>
                              <a:gd name="connsiteY111" fmla="*/ 708603 h 1666924"/>
                              <a:gd name="connsiteX112" fmla="*/ 2893808 w 3104663"/>
                              <a:gd name="connsiteY112" fmla="*/ 907322 h 1666924"/>
                              <a:gd name="connsiteX113" fmla="*/ 2932329 w 3104663"/>
                              <a:gd name="connsiteY113" fmla="*/ 836351 h 1666924"/>
                              <a:gd name="connsiteX114" fmla="*/ 2954632 w 3104663"/>
                              <a:gd name="connsiteY114" fmla="*/ 874878 h 1666924"/>
                              <a:gd name="connsiteX115" fmla="*/ 3007346 w 3104663"/>
                              <a:gd name="connsiteY115" fmla="*/ 812018 h 1666924"/>
                              <a:gd name="connsiteX116" fmla="*/ 3035730 w 3104663"/>
                              <a:gd name="connsiteY116" fmla="*/ 878933 h 1666924"/>
                              <a:gd name="connsiteX117" fmla="*/ 3062087 w 3104663"/>
                              <a:gd name="connsiteY117" fmla="*/ 1290566 h 1666924"/>
                              <a:gd name="connsiteX118" fmla="*/ 3104663 w 3104663"/>
                              <a:gd name="connsiteY118" fmla="*/ 714686 h 1666924"/>
                              <a:gd name="connsiteX0" fmla="*/ 0 w 3104663"/>
                              <a:gd name="connsiteY0" fmla="*/ 770033 h 1666924"/>
                              <a:gd name="connsiteX1" fmla="*/ 23347 w 3104663"/>
                              <a:gd name="connsiteY1" fmla="*/ 824508 h 1666924"/>
                              <a:gd name="connsiteX2" fmla="*/ 52530 w 3104663"/>
                              <a:gd name="connsiteY2" fmla="*/ 752524 h 1666924"/>
                              <a:gd name="connsiteX3" fmla="*/ 79767 w 3104663"/>
                              <a:gd name="connsiteY3" fmla="*/ 826454 h 1666924"/>
                              <a:gd name="connsiteX4" fmla="*/ 105059 w 3104663"/>
                              <a:gd name="connsiteY4" fmla="*/ 756415 h 1666924"/>
                              <a:gd name="connsiteX5" fmla="*/ 147861 w 3104663"/>
                              <a:gd name="connsiteY5" fmla="*/ 871201 h 1666924"/>
                              <a:gd name="connsiteX6" fmla="*/ 192608 w 3104663"/>
                              <a:gd name="connsiteY6" fmla="*/ 690267 h 1666924"/>
                              <a:gd name="connsiteX7" fmla="*/ 217900 w 3104663"/>
                              <a:gd name="connsiteY7" fmla="*/ 777816 h 1666924"/>
                              <a:gd name="connsiteX8" fmla="*/ 241246 w 3104663"/>
                              <a:gd name="connsiteY8" fmla="*/ 770033 h 1666924"/>
                              <a:gd name="connsiteX9" fmla="*/ 252920 w 3104663"/>
                              <a:gd name="connsiteY9" fmla="*/ 824508 h 1666924"/>
                              <a:gd name="connsiteX10" fmla="*/ 247083 w 3104663"/>
                              <a:gd name="connsiteY10" fmla="*/ 873147 h 1666924"/>
                              <a:gd name="connsiteX11" fmla="*/ 272375 w 3104663"/>
                              <a:gd name="connsiteY11" fmla="*/ 908166 h 1666924"/>
                              <a:gd name="connsiteX12" fmla="*/ 272375 w 3104663"/>
                              <a:gd name="connsiteY12" fmla="*/ 950968 h 1666924"/>
                              <a:gd name="connsiteX13" fmla="*/ 299612 w 3104663"/>
                              <a:gd name="connsiteY13" fmla="*/ 875092 h 1666924"/>
                              <a:gd name="connsiteX14" fmla="*/ 324904 w 3104663"/>
                              <a:gd name="connsiteY14" fmla="*/ 915948 h 1666924"/>
                              <a:gd name="connsiteX15" fmla="*/ 324904 w 3104663"/>
                              <a:gd name="connsiteY15" fmla="*/ 970423 h 1666924"/>
                              <a:gd name="connsiteX16" fmla="*/ 344360 w 3104663"/>
                              <a:gd name="connsiteY16" fmla="*/ 1017116 h 1666924"/>
                              <a:gd name="connsiteX17" fmla="*/ 377434 w 3104663"/>
                              <a:gd name="connsiteY17" fmla="*/ 995715 h 1666924"/>
                              <a:gd name="connsiteX18" fmla="*/ 363815 w 3104663"/>
                              <a:gd name="connsiteY18" fmla="*/ 917894 h 1666924"/>
                              <a:gd name="connsiteX19" fmla="*/ 381325 w 3104663"/>
                              <a:gd name="connsiteY19" fmla="*/ 910112 h 1666924"/>
                              <a:gd name="connsiteX20" fmla="*/ 402725 w 3104663"/>
                              <a:gd name="connsiteY20" fmla="*/ 565753 h 1666924"/>
                              <a:gd name="connsiteX21" fmla="*/ 447473 w 3104663"/>
                              <a:gd name="connsiteY21" fmla="*/ 1264199 h 1666924"/>
                              <a:gd name="connsiteX22" fmla="*/ 480547 w 3104663"/>
                              <a:gd name="connsiteY22" fmla="*/ 1030735 h 1666924"/>
                              <a:gd name="connsiteX23" fmla="*/ 494165 w 3104663"/>
                              <a:gd name="connsiteY23" fmla="*/ 1071591 h 1666924"/>
                              <a:gd name="connsiteX24" fmla="*/ 509730 w 3104663"/>
                              <a:gd name="connsiteY24" fmla="*/ 1046299 h 1666924"/>
                              <a:gd name="connsiteX25" fmla="*/ 527240 w 3104663"/>
                              <a:gd name="connsiteY25" fmla="*/ 1163031 h 1666924"/>
                              <a:gd name="connsiteX26" fmla="*/ 589497 w 3104663"/>
                              <a:gd name="connsiteY26" fmla="*/ 176646 h 1666924"/>
                              <a:gd name="connsiteX27" fmla="*/ 618680 w 3104663"/>
                              <a:gd name="connsiteY27" fmla="*/ 419838 h 1666924"/>
                              <a:gd name="connsiteX28" fmla="*/ 638135 w 3104663"/>
                              <a:gd name="connsiteY28" fmla="*/ 330343 h 1666924"/>
                              <a:gd name="connsiteX29" fmla="*/ 661481 w 3104663"/>
                              <a:gd name="connsiteY29" fmla="*/ 1530736 h 1666924"/>
                              <a:gd name="connsiteX30" fmla="*/ 688719 w 3104663"/>
                              <a:gd name="connsiteY30" fmla="*/ 1666924 h 1666924"/>
                              <a:gd name="connsiteX31" fmla="*/ 762649 w 3104663"/>
                              <a:gd name="connsiteY31" fmla="*/ 52132 h 1666924"/>
                              <a:gd name="connsiteX32" fmla="*/ 782104 w 3104663"/>
                              <a:gd name="connsiteY32" fmla="*/ 85206 h 1666924"/>
                              <a:gd name="connsiteX33" fmla="*/ 795723 w 3104663"/>
                              <a:gd name="connsiteY33" fmla="*/ 1612520 h 1666924"/>
                              <a:gd name="connsiteX34" fmla="*/ 842002 w 3104663"/>
                              <a:gd name="connsiteY34" fmla="*/ 29308 h 1666924"/>
                              <a:gd name="connsiteX35" fmla="*/ 862276 w 3104663"/>
                              <a:gd name="connsiteY35" fmla="*/ 925573 h 1666924"/>
                              <a:gd name="connsiteX36" fmla="*/ 884578 w 3104663"/>
                              <a:gd name="connsiteY36" fmla="*/ 380109 h 1666924"/>
                              <a:gd name="connsiteX37" fmla="*/ 908908 w 3104663"/>
                              <a:gd name="connsiteY37" fmla="*/ 256417 h 1666924"/>
                              <a:gd name="connsiteX38" fmla="*/ 947430 w 3104663"/>
                              <a:gd name="connsiteY38" fmla="*/ 895155 h 1666924"/>
                              <a:gd name="connsiteX39" fmla="*/ 994063 w 3104663"/>
                              <a:gd name="connsiteY39" fmla="*/ 532189 h 1666924"/>
                              <a:gd name="connsiteX40" fmla="*/ 1020420 w 3104663"/>
                              <a:gd name="connsiteY40" fmla="*/ 1022904 h 1666924"/>
                              <a:gd name="connsiteX41" fmla="*/ 1052860 w 3104663"/>
                              <a:gd name="connsiteY41" fmla="*/ 666021 h 1666924"/>
                              <a:gd name="connsiteX42" fmla="*/ 1073135 w 3104663"/>
                              <a:gd name="connsiteY42" fmla="*/ 1217567 h 1666924"/>
                              <a:gd name="connsiteX43" fmla="*/ 1105575 w 3104663"/>
                              <a:gd name="connsiteY43" fmla="*/ 791740 h 1666924"/>
                              <a:gd name="connsiteX44" fmla="*/ 1113685 w 3104663"/>
                              <a:gd name="connsiteY44" fmla="*/ 1355454 h 1666924"/>
                              <a:gd name="connsiteX45" fmla="*/ 1160317 w 3104663"/>
                              <a:gd name="connsiteY45" fmla="*/ 284805 h 1666924"/>
                              <a:gd name="connsiteX46" fmla="*/ 1172481 w 3104663"/>
                              <a:gd name="connsiteY46" fmla="*/ 1057375 h 1666924"/>
                              <a:gd name="connsiteX47" fmla="*/ 1206948 w 3104663"/>
                              <a:gd name="connsiteY47" fmla="*/ 347665 h 1666924"/>
                              <a:gd name="connsiteX48" fmla="*/ 1229250 w 3104663"/>
                              <a:gd name="connsiteY48" fmla="*/ 891100 h 1666924"/>
                              <a:gd name="connsiteX49" fmla="*/ 1257634 w 3104663"/>
                              <a:gd name="connsiteY49" fmla="*/ 714686 h 1666924"/>
                              <a:gd name="connsiteX50" fmla="*/ 1277909 w 3104663"/>
                              <a:gd name="connsiteY50" fmla="*/ 1004654 h 1666924"/>
                              <a:gd name="connsiteX51" fmla="*/ 1316431 w 3104663"/>
                              <a:gd name="connsiteY51" fmla="*/ 724825 h 1666924"/>
                              <a:gd name="connsiteX52" fmla="*/ 1336706 w 3104663"/>
                              <a:gd name="connsiteY52" fmla="*/ 1304759 h 1666924"/>
                              <a:gd name="connsiteX53" fmla="*/ 1367119 w 3104663"/>
                              <a:gd name="connsiteY53" fmla="*/ 751185 h 1666924"/>
                              <a:gd name="connsiteX54" fmla="*/ 1385366 w 3104663"/>
                              <a:gd name="connsiteY54" fmla="*/ 923544 h 1666924"/>
                              <a:gd name="connsiteX55" fmla="*/ 1409695 w 3104663"/>
                              <a:gd name="connsiteY55" fmla="*/ 755241 h 1666924"/>
                              <a:gd name="connsiteX56" fmla="*/ 1442135 w 3104663"/>
                              <a:gd name="connsiteY56" fmla="*/ 1329092 h 1666924"/>
                              <a:gd name="connsiteX57" fmla="*/ 1482685 w 3104663"/>
                              <a:gd name="connsiteY57" fmla="*/ 1286510 h 1666924"/>
                              <a:gd name="connsiteX58" fmla="*/ 1511070 w 3104663"/>
                              <a:gd name="connsiteY58" fmla="*/ 416608 h 1666924"/>
                              <a:gd name="connsiteX59" fmla="*/ 1533372 w 3104663"/>
                              <a:gd name="connsiteY59" fmla="*/ 807962 h 1666924"/>
                              <a:gd name="connsiteX60" fmla="*/ 1582031 w 3104663"/>
                              <a:gd name="connsiteY60" fmla="*/ 114474 h 1666924"/>
                              <a:gd name="connsiteX61" fmla="*/ 1594196 w 3104663"/>
                              <a:gd name="connsiteY61" fmla="*/ 1343287 h 1666924"/>
                              <a:gd name="connsiteX62" fmla="*/ 1628662 w 3104663"/>
                              <a:gd name="connsiteY62" fmla="*/ 655882 h 1666924"/>
                              <a:gd name="connsiteX63" fmla="*/ 1655020 w 3104663"/>
                              <a:gd name="connsiteY63" fmla="*/ 1529839 h 1666924"/>
                              <a:gd name="connsiteX64" fmla="*/ 1697596 w 3104663"/>
                              <a:gd name="connsiteY64" fmla="*/ 343609 h 1666924"/>
                              <a:gd name="connsiteX65" fmla="*/ 1721926 w 3104663"/>
                              <a:gd name="connsiteY65" fmla="*/ 728881 h 1666924"/>
                              <a:gd name="connsiteX66" fmla="*/ 1748283 w 3104663"/>
                              <a:gd name="connsiteY66" fmla="*/ 219917 h 1666924"/>
                              <a:gd name="connsiteX67" fmla="*/ 1778695 w 3104663"/>
                              <a:gd name="connsiteY67" fmla="*/ 718741 h 1666924"/>
                              <a:gd name="connsiteX68" fmla="*/ 1790860 w 3104663"/>
                              <a:gd name="connsiteY68" fmla="*/ 475412 h 1666924"/>
                              <a:gd name="connsiteX69" fmla="*/ 1823300 w 3104663"/>
                              <a:gd name="connsiteY69" fmla="*/ 505828 h 1666924"/>
                              <a:gd name="connsiteX70" fmla="*/ 1825327 w 3104663"/>
                              <a:gd name="connsiteY70" fmla="*/ 872850 h 1666924"/>
                              <a:gd name="connsiteX71" fmla="*/ 1867904 w 3104663"/>
                              <a:gd name="connsiteY71" fmla="*/ 345637 h 1666924"/>
                              <a:gd name="connsiteX72" fmla="*/ 1884124 w 3104663"/>
                              <a:gd name="connsiteY72" fmla="*/ 1085764 h 1666924"/>
                              <a:gd name="connsiteX73" fmla="*/ 1920619 w 3104663"/>
                              <a:gd name="connsiteY73" fmla="*/ 775518 h 1666924"/>
                              <a:gd name="connsiteX74" fmla="*/ 1944949 w 3104663"/>
                              <a:gd name="connsiteY74" fmla="*/ 1335176 h 1666924"/>
                              <a:gd name="connsiteX75" fmla="*/ 1979415 w 3104663"/>
                              <a:gd name="connsiteY75" fmla="*/ 846490 h 1666924"/>
                              <a:gd name="connsiteX76" fmla="*/ 2009827 w 3104663"/>
                              <a:gd name="connsiteY76" fmla="*/ 962071 h 1666924"/>
                              <a:gd name="connsiteX77" fmla="*/ 2019964 w 3104663"/>
                              <a:gd name="connsiteY77" fmla="*/ 759296 h 1666924"/>
                              <a:gd name="connsiteX78" fmla="*/ 2040239 w 3104663"/>
                              <a:gd name="connsiteY78" fmla="*/ 769436 h 1666924"/>
                              <a:gd name="connsiteX79" fmla="*/ 2058486 w 3104663"/>
                              <a:gd name="connsiteY79" fmla="*/ 757269 h 1666924"/>
                              <a:gd name="connsiteX80" fmla="*/ 2080789 w 3104663"/>
                              <a:gd name="connsiteY80" fmla="*/ 980321 h 1666924"/>
                              <a:gd name="connsiteX81" fmla="*/ 2105118 w 3104663"/>
                              <a:gd name="connsiteY81" fmla="*/ 680215 h 1666924"/>
                              <a:gd name="connsiteX82" fmla="*/ 2127420 w 3104663"/>
                              <a:gd name="connsiteY82" fmla="*/ 907322 h 1666924"/>
                              <a:gd name="connsiteX83" fmla="*/ 2147695 w 3104663"/>
                              <a:gd name="connsiteY83" fmla="*/ 755241 h 1666924"/>
                              <a:gd name="connsiteX84" fmla="*/ 2178107 w 3104663"/>
                              <a:gd name="connsiteY84" fmla="*/ 964099 h 1666924"/>
                              <a:gd name="connsiteX85" fmla="*/ 2190272 w 3104663"/>
                              <a:gd name="connsiteY85" fmla="*/ 759296 h 1666924"/>
                              <a:gd name="connsiteX86" fmla="*/ 2210547 w 3104663"/>
                              <a:gd name="connsiteY86" fmla="*/ 850546 h 1666924"/>
                              <a:gd name="connsiteX87" fmla="*/ 2226767 w 3104663"/>
                              <a:gd name="connsiteY87" fmla="*/ 795796 h 1666924"/>
                              <a:gd name="connsiteX88" fmla="*/ 2259206 w 3104663"/>
                              <a:gd name="connsiteY88" fmla="*/ 846490 h 1666924"/>
                              <a:gd name="connsiteX89" fmla="*/ 2281509 w 3104663"/>
                              <a:gd name="connsiteY89" fmla="*/ 686297 h 1666924"/>
                              <a:gd name="connsiteX90" fmla="*/ 2313949 w 3104663"/>
                              <a:gd name="connsiteY90" fmla="*/ 876906 h 1666924"/>
                              <a:gd name="connsiteX91" fmla="*/ 2324086 w 3104663"/>
                              <a:gd name="connsiteY91" fmla="*/ 783629 h 1666924"/>
                              <a:gd name="connsiteX92" fmla="*/ 2342332 w 3104663"/>
                              <a:gd name="connsiteY92" fmla="*/ 803907 h 1666924"/>
                              <a:gd name="connsiteX93" fmla="*/ 2366662 w 3104663"/>
                              <a:gd name="connsiteY93" fmla="*/ 793769 h 1666924"/>
                              <a:gd name="connsiteX94" fmla="*/ 2390992 w 3104663"/>
                              <a:gd name="connsiteY94" fmla="*/ 1067513 h 1666924"/>
                              <a:gd name="connsiteX95" fmla="*/ 2413295 w 3104663"/>
                              <a:gd name="connsiteY95" fmla="*/ 722797 h 1666924"/>
                              <a:gd name="connsiteX96" fmla="*/ 2435597 w 3104663"/>
                              <a:gd name="connsiteY96" fmla="*/ 876906 h 1666924"/>
                              <a:gd name="connsiteX97" fmla="*/ 2463981 w 3104663"/>
                              <a:gd name="connsiteY97" fmla="*/ 653854 h 1666924"/>
                              <a:gd name="connsiteX98" fmla="*/ 2492366 w 3104663"/>
                              <a:gd name="connsiteY98" fmla="*/ 935710 h 1666924"/>
                              <a:gd name="connsiteX99" fmla="*/ 2520750 w 3104663"/>
                              <a:gd name="connsiteY99" fmla="*/ 728881 h 1666924"/>
                              <a:gd name="connsiteX100" fmla="*/ 2563327 w 3104663"/>
                              <a:gd name="connsiteY100" fmla="*/ 907322 h 1666924"/>
                              <a:gd name="connsiteX101" fmla="*/ 2587657 w 3104663"/>
                              <a:gd name="connsiteY101" fmla="*/ 805935 h 1666924"/>
                              <a:gd name="connsiteX102" fmla="*/ 2599821 w 3104663"/>
                              <a:gd name="connsiteY102" fmla="*/ 974238 h 1666924"/>
                              <a:gd name="connsiteX103" fmla="*/ 2640371 w 3104663"/>
                              <a:gd name="connsiteY103" fmla="*/ 793769 h 1666924"/>
                              <a:gd name="connsiteX104" fmla="*/ 2662674 w 3104663"/>
                              <a:gd name="connsiteY104" fmla="*/ 970182 h 1666924"/>
                              <a:gd name="connsiteX105" fmla="*/ 2680921 w 3104663"/>
                              <a:gd name="connsiteY105" fmla="*/ 899211 h 1666924"/>
                              <a:gd name="connsiteX106" fmla="*/ 2701196 w 3104663"/>
                              <a:gd name="connsiteY106" fmla="*/ 998571 h 1666924"/>
                              <a:gd name="connsiteX107" fmla="*/ 2755938 w 3104663"/>
                              <a:gd name="connsiteY107" fmla="*/ 686297 h 1666924"/>
                              <a:gd name="connsiteX108" fmla="*/ 2788378 w 3104663"/>
                              <a:gd name="connsiteY108" fmla="*/ 899211 h 1666924"/>
                              <a:gd name="connsiteX109" fmla="*/ 2810681 w 3104663"/>
                              <a:gd name="connsiteY109" fmla="*/ 647771 h 1666924"/>
                              <a:gd name="connsiteX110" fmla="*/ 2845148 w 3104663"/>
                              <a:gd name="connsiteY110" fmla="*/ 734963 h 1666924"/>
                              <a:gd name="connsiteX111" fmla="*/ 2877588 w 3104663"/>
                              <a:gd name="connsiteY111" fmla="*/ 708603 h 1666924"/>
                              <a:gd name="connsiteX112" fmla="*/ 2893808 w 3104663"/>
                              <a:gd name="connsiteY112" fmla="*/ 907322 h 1666924"/>
                              <a:gd name="connsiteX113" fmla="*/ 2932329 w 3104663"/>
                              <a:gd name="connsiteY113" fmla="*/ 836351 h 1666924"/>
                              <a:gd name="connsiteX114" fmla="*/ 2954632 w 3104663"/>
                              <a:gd name="connsiteY114" fmla="*/ 874878 h 1666924"/>
                              <a:gd name="connsiteX115" fmla="*/ 3035730 w 3104663"/>
                              <a:gd name="connsiteY115" fmla="*/ 878933 h 1666924"/>
                              <a:gd name="connsiteX116" fmla="*/ 3062087 w 3104663"/>
                              <a:gd name="connsiteY116" fmla="*/ 1290566 h 1666924"/>
                              <a:gd name="connsiteX117" fmla="*/ 3104663 w 3104663"/>
                              <a:gd name="connsiteY117" fmla="*/ 714686 h 1666924"/>
                              <a:gd name="connsiteX0" fmla="*/ 0 w 3104663"/>
                              <a:gd name="connsiteY0" fmla="*/ 770033 h 1666924"/>
                              <a:gd name="connsiteX1" fmla="*/ 23347 w 3104663"/>
                              <a:gd name="connsiteY1" fmla="*/ 824508 h 1666924"/>
                              <a:gd name="connsiteX2" fmla="*/ 52530 w 3104663"/>
                              <a:gd name="connsiteY2" fmla="*/ 752524 h 1666924"/>
                              <a:gd name="connsiteX3" fmla="*/ 79767 w 3104663"/>
                              <a:gd name="connsiteY3" fmla="*/ 826454 h 1666924"/>
                              <a:gd name="connsiteX4" fmla="*/ 105059 w 3104663"/>
                              <a:gd name="connsiteY4" fmla="*/ 756415 h 1666924"/>
                              <a:gd name="connsiteX5" fmla="*/ 147861 w 3104663"/>
                              <a:gd name="connsiteY5" fmla="*/ 871201 h 1666924"/>
                              <a:gd name="connsiteX6" fmla="*/ 192608 w 3104663"/>
                              <a:gd name="connsiteY6" fmla="*/ 690267 h 1666924"/>
                              <a:gd name="connsiteX7" fmla="*/ 217900 w 3104663"/>
                              <a:gd name="connsiteY7" fmla="*/ 777816 h 1666924"/>
                              <a:gd name="connsiteX8" fmla="*/ 241246 w 3104663"/>
                              <a:gd name="connsiteY8" fmla="*/ 770033 h 1666924"/>
                              <a:gd name="connsiteX9" fmla="*/ 252920 w 3104663"/>
                              <a:gd name="connsiteY9" fmla="*/ 824508 h 1666924"/>
                              <a:gd name="connsiteX10" fmla="*/ 247083 w 3104663"/>
                              <a:gd name="connsiteY10" fmla="*/ 873147 h 1666924"/>
                              <a:gd name="connsiteX11" fmla="*/ 272375 w 3104663"/>
                              <a:gd name="connsiteY11" fmla="*/ 908166 h 1666924"/>
                              <a:gd name="connsiteX12" fmla="*/ 272375 w 3104663"/>
                              <a:gd name="connsiteY12" fmla="*/ 950968 h 1666924"/>
                              <a:gd name="connsiteX13" fmla="*/ 299612 w 3104663"/>
                              <a:gd name="connsiteY13" fmla="*/ 875092 h 1666924"/>
                              <a:gd name="connsiteX14" fmla="*/ 324904 w 3104663"/>
                              <a:gd name="connsiteY14" fmla="*/ 915948 h 1666924"/>
                              <a:gd name="connsiteX15" fmla="*/ 324904 w 3104663"/>
                              <a:gd name="connsiteY15" fmla="*/ 970423 h 1666924"/>
                              <a:gd name="connsiteX16" fmla="*/ 344360 w 3104663"/>
                              <a:gd name="connsiteY16" fmla="*/ 1017116 h 1666924"/>
                              <a:gd name="connsiteX17" fmla="*/ 377434 w 3104663"/>
                              <a:gd name="connsiteY17" fmla="*/ 995715 h 1666924"/>
                              <a:gd name="connsiteX18" fmla="*/ 363815 w 3104663"/>
                              <a:gd name="connsiteY18" fmla="*/ 917894 h 1666924"/>
                              <a:gd name="connsiteX19" fmla="*/ 381325 w 3104663"/>
                              <a:gd name="connsiteY19" fmla="*/ 910112 h 1666924"/>
                              <a:gd name="connsiteX20" fmla="*/ 402725 w 3104663"/>
                              <a:gd name="connsiteY20" fmla="*/ 565753 h 1666924"/>
                              <a:gd name="connsiteX21" fmla="*/ 447473 w 3104663"/>
                              <a:gd name="connsiteY21" fmla="*/ 1264199 h 1666924"/>
                              <a:gd name="connsiteX22" fmla="*/ 480547 w 3104663"/>
                              <a:gd name="connsiteY22" fmla="*/ 1030735 h 1666924"/>
                              <a:gd name="connsiteX23" fmla="*/ 494165 w 3104663"/>
                              <a:gd name="connsiteY23" fmla="*/ 1071591 h 1666924"/>
                              <a:gd name="connsiteX24" fmla="*/ 509730 w 3104663"/>
                              <a:gd name="connsiteY24" fmla="*/ 1046299 h 1666924"/>
                              <a:gd name="connsiteX25" fmla="*/ 527240 w 3104663"/>
                              <a:gd name="connsiteY25" fmla="*/ 1163031 h 1666924"/>
                              <a:gd name="connsiteX26" fmla="*/ 589497 w 3104663"/>
                              <a:gd name="connsiteY26" fmla="*/ 176646 h 1666924"/>
                              <a:gd name="connsiteX27" fmla="*/ 618680 w 3104663"/>
                              <a:gd name="connsiteY27" fmla="*/ 419838 h 1666924"/>
                              <a:gd name="connsiteX28" fmla="*/ 638135 w 3104663"/>
                              <a:gd name="connsiteY28" fmla="*/ 330343 h 1666924"/>
                              <a:gd name="connsiteX29" fmla="*/ 661481 w 3104663"/>
                              <a:gd name="connsiteY29" fmla="*/ 1530736 h 1666924"/>
                              <a:gd name="connsiteX30" fmla="*/ 688719 w 3104663"/>
                              <a:gd name="connsiteY30" fmla="*/ 1666924 h 1666924"/>
                              <a:gd name="connsiteX31" fmla="*/ 762649 w 3104663"/>
                              <a:gd name="connsiteY31" fmla="*/ 52132 h 1666924"/>
                              <a:gd name="connsiteX32" fmla="*/ 782104 w 3104663"/>
                              <a:gd name="connsiteY32" fmla="*/ 85206 h 1666924"/>
                              <a:gd name="connsiteX33" fmla="*/ 795723 w 3104663"/>
                              <a:gd name="connsiteY33" fmla="*/ 1612520 h 1666924"/>
                              <a:gd name="connsiteX34" fmla="*/ 842002 w 3104663"/>
                              <a:gd name="connsiteY34" fmla="*/ 29308 h 1666924"/>
                              <a:gd name="connsiteX35" fmla="*/ 862276 w 3104663"/>
                              <a:gd name="connsiteY35" fmla="*/ 925573 h 1666924"/>
                              <a:gd name="connsiteX36" fmla="*/ 884578 w 3104663"/>
                              <a:gd name="connsiteY36" fmla="*/ 380109 h 1666924"/>
                              <a:gd name="connsiteX37" fmla="*/ 908908 w 3104663"/>
                              <a:gd name="connsiteY37" fmla="*/ 256417 h 1666924"/>
                              <a:gd name="connsiteX38" fmla="*/ 947430 w 3104663"/>
                              <a:gd name="connsiteY38" fmla="*/ 895155 h 1666924"/>
                              <a:gd name="connsiteX39" fmla="*/ 994063 w 3104663"/>
                              <a:gd name="connsiteY39" fmla="*/ 532189 h 1666924"/>
                              <a:gd name="connsiteX40" fmla="*/ 1020420 w 3104663"/>
                              <a:gd name="connsiteY40" fmla="*/ 1022904 h 1666924"/>
                              <a:gd name="connsiteX41" fmla="*/ 1052860 w 3104663"/>
                              <a:gd name="connsiteY41" fmla="*/ 666021 h 1666924"/>
                              <a:gd name="connsiteX42" fmla="*/ 1073135 w 3104663"/>
                              <a:gd name="connsiteY42" fmla="*/ 1217567 h 1666924"/>
                              <a:gd name="connsiteX43" fmla="*/ 1105575 w 3104663"/>
                              <a:gd name="connsiteY43" fmla="*/ 791740 h 1666924"/>
                              <a:gd name="connsiteX44" fmla="*/ 1113685 w 3104663"/>
                              <a:gd name="connsiteY44" fmla="*/ 1355454 h 1666924"/>
                              <a:gd name="connsiteX45" fmla="*/ 1160317 w 3104663"/>
                              <a:gd name="connsiteY45" fmla="*/ 284805 h 1666924"/>
                              <a:gd name="connsiteX46" fmla="*/ 1172481 w 3104663"/>
                              <a:gd name="connsiteY46" fmla="*/ 1057375 h 1666924"/>
                              <a:gd name="connsiteX47" fmla="*/ 1206948 w 3104663"/>
                              <a:gd name="connsiteY47" fmla="*/ 347665 h 1666924"/>
                              <a:gd name="connsiteX48" fmla="*/ 1229250 w 3104663"/>
                              <a:gd name="connsiteY48" fmla="*/ 891100 h 1666924"/>
                              <a:gd name="connsiteX49" fmla="*/ 1257634 w 3104663"/>
                              <a:gd name="connsiteY49" fmla="*/ 714686 h 1666924"/>
                              <a:gd name="connsiteX50" fmla="*/ 1277909 w 3104663"/>
                              <a:gd name="connsiteY50" fmla="*/ 1004654 h 1666924"/>
                              <a:gd name="connsiteX51" fmla="*/ 1316431 w 3104663"/>
                              <a:gd name="connsiteY51" fmla="*/ 724825 h 1666924"/>
                              <a:gd name="connsiteX52" fmla="*/ 1336706 w 3104663"/>
                              <a:gd name="connsiteY52" fmla="*/ 1304759 h 1666924"/>
                              <a:gd name="connsiteX53" fmla="*/ 1367119 w 3104663"/>
                              <a:gd name="connsiteY53" fmla="*/ 751185 h 1666924"/>
                              <a:gd name="connsiteX54" fmla="*/ 1385366 w 3104663"/>
                              <a:gd name="connsiteY54" fmla="*/ 923544 h 1666924"/>
                              <a:gd name="connsiteX55" fmla="*/ 1409695 w 3104663"/>
                              <a:gd name="connsiteY55" fmla="*/ 755241 h 1666924"/>
                              <a:gd name="connsiteX56" fmla="*/ 1442135 w 3104663"/>
                              <a:gd name="connsiteY56" fmla="*/ 1329092 h 1666924"/>
                              <a:gd name="connsiteX57" fmla="*/ 1482685 w 3104663"/>
                              <a:gd name="connsiteY57" fmla="*/ 1286510 h 1666924"/>
                              <a:gd name="connsiteX58" fmla="*/ 1511070 w 3104663"/>
                              <a:gd name="connsiteY58" fmla="*/ 416608 h 1666924"/>
                              <a:gd name="connsiteX59" fmla="*/ 1533372 w 3104663"/>
                              <a:gd name="connsiteY59" fmla="*/ 807962 h 1666924"/>
                              <a:gd name="connsiteX60" fmla="*/ 1582031 w 3104663"/>
                              <a:gd name="connsiteY60" fmla="*/ 114474 h 1666924"/>
                              <a:gd name="connsiteX61" fmla="*/ 1594196 w 3104663"/>
                              <a:gd name="connsiteY61" fmla="*/ 1343287 h 1666924"/>
                              <a:gd name="connsiteX62" fmla="*/ 1628662 w 3104663"/>
                              <a:gd name="connsiteY62" fmla="*/ 655882 h 1666924"/>
                              <a:gd name="connsiteX63" fmla="*/ 1655020 w 3104663"/>
                              <a:gd name="connsiteY63" fmla="*/ 1529839 h 1666924"/>
                              <a:gd name="connsiteX64" fmla="*/ 1697596 w 3104663"/>
                              <a:gd name="connsiteY64" fmla="*/ 343609 h 1666924"/>
                              <a:gd name="connsiteX65" fmla="*/ 1721926 w 3104663"/>
                              <a:gd name="connsiteY65" fmla="*/ 728881 h 1666924"/>
                              <a:gd name="connsiteX66" fmla="*/ 1748283 w 3104663"/>
                              <a:gd name="connsiteY66" fmla="*/ 219917 h 1666924"/>
                              <a:gd name="connsiteX67" fmla="*/ 1778695 w 3104663"/>
                              <a:gd name="connsiteY67" fmla="*/ 718741 h 1666924"/>
                              <a:gd name="connsiteX68" fmla="*/ 1790860 w 3104663"/>
                              <a:gd name="connsiteY68" fmla="*/ 475412 h 1666924"/>
                              <a:gd name="connsiteX69" fmla="*/ 1823300 w 3104663"/>
                              <a:gd name="connsiteY69" fmla="*/ 505828 h 1666924"/>
                              <a:gd name="connsiteX70" fmla="*/ 1825327 w 3104663"/>
                              <a:gd name="connsiteY70" fmla="*/ 872850 h 1666924"/>
                              <a:gd name="connsiteX71" fmla="*/ 1867904 w 3104663"/>
                              <a:gd name="connsiteY71" fmla="*/ 345637 h 1666924"/>
                              <a:gd name="connsiteX72" fmla="*/ 1884124 w 3104663"/>
                              <a:gd name="connsiteY72" fmla="*/ 1085764 h 1666924"/>
                              <a:gd name="connsiteX73" fmla="*/ 1920619 w 3104663"/>
                              <a:gd name="connsiteY73" fmla="*/ 775518 h 1666924"/>
                              <a:gd name="connsiteX74" fmla="*/ 1944949 w 3104663"/>
                              <a:gd name="connsiteY74" fmla="*/ 1335176 h 1666924"/>
                              <a:gd name="connsiteX75" fmla="*/ 1979415 w 3104663"/>
                              <a:gd name="connsiteY75" fmla="*/ 846490 h 1666924"/>
                              <a:gd name="connsiteX76" fmla="*/ 2009827 w 3104663"/>
                              <a:gd name="connsiteY76" fmla="*/ 962071 h 1666924"/>
                              <a:gd name="connsiteX77" fmla="*/ 2019964 w 3104663"/>
                              <a:gd name="connsiteY77" fmla="*/ 759296 h 1666924"/>
                              <a:gd name="connsiteX78" fmla="*/ 2040239 w 3104663"/>
                              <a:gd name="connsiteY78" fmla="*/ 769436 h 1666924"/>
                              <a:gd name="connsiteX79" fmla="*/ 2058486 w 3104663"/>
                              <a:gd name="connsiteY79" fmla="*/ 757269 h 1666924"/>
                              <a:gd name="connsiteX80" fmla="*/ 2080789 w 3104663"/>
                              <a:gd name="connsiteY80" fmla="*/ 980321 h 1666924"/>
                              <a:gd name="connsiteX81" fmla="*/ 2105118 w 3104663"/>
                              <a:gd name="connsiteY81" fmla="*/ 680215 h 1666924"/>
                              <a:gd name="connsiteX82" fmla="*/ 2127420 w 3104663"/>
                              <a:gd name="connsiteY82" fmla="*/ 907322 h 1666924"/>
                              <a:gd name="connsiteX83" fmla="*/ 2147695 w 3104663"/>
                              <a:gd name="connsiteY83" fmla="*/ 755241 h 1666924"/>
                              <a:gd name="connsiteX84" fmla="*/ 2178107 w 3104663"/>
                              <a:gd name="connsiteY84" fmla="*/ 964099 h 1666924"/>
                              <a:gd name="connsiteX85" fmla="*/ 2190272 w 3104663"/>
                              <a:gd name="connsiteY85" fmla="*/ 759296 h 1666924"/>
                              <a:gd name="connsiteX86" fmla="*/ 2210547 w 3104663"/>
                              <a:gd name="connsiteY86" fmla="*/ 850546 h 1666924"/>
                              <a:gd name="connsiteX87" fmla="*/ 2226767 w 3104663"/>
                              <a:gd name="connsiteY87" fmla="*/ 795796 h 1666924"/>
                              <a:gd name="connsiteX88" fmla="*/ 2259206 w 3104663"/>
                              <a:gd name="connsiteY88" fmla="*/ 846490 h 1666924"/>
                              <a:gd name="connsiteX89" fmla="*/ 2281509 w 3104663"/>
                              <a:gd name="connsiteY89" fmla="*/ 686297 h 1666924"/>
                              <a:gd name="connsiteX90" fmla="*/ 2313949 w 3104663"/>
                              <a:gd name="connsiteY90" fmla="*/ 876906 h 1666924"/>
                              <a:gd name="connsiteX91" fmla="*/ 2324086 w 3104663"/>
                              <a:gd name="connsiteY91" fmla="*/ 783629 h 1666924"/>
                              <a:gd name="connsiteX92" fmla="*/ 2342332 w 3104663"/>
                              <a:gd name="connsiteY92" fmla="*/ 803907 h 1666924"/>
                              <a:gd name="connsiteX93" fmla="*/ 2366662 w 3104663"/>
                              <a:gd name="connsiteY93" fmla="*/ 793769 h 1666924"/>
                              <a:gd name="connsiteX94" fmla="*/ 2390992 w 3104663"/>
                              <a:gd name="connsiteY94" fmla="*/ 1067513 h 1666924"/>
                              <a:gd name="connsiteX95" fmla="*/ 2413295 w 3104663"/>
                              <a:gd name="connsiteY95" fmla="*/ 722797 h 1666924"/>
                              <a:gd name="connsiteX96" fmla="*/ 2435597 w 3104663"/>
                              <a:gd name="connsiteY96" fmla="*/ 876906 h 1666924"/>
                              <a:gd name="connsiteX97" fmla="*/ 2463981 w 3104663"/>
                              <a:gd name="connsiteY97" fmla="*/ 653854 h 1666924"/>
                              <a:gd name="connsiteX98" fmla="*/ 2492366 w 3104663"/>
                              <a:gd name="connsiteY98" fmla="*/ 935710 h 1666924"/>
                              <a:gd name="connsiteX99" fmla="*/ 2520750 w 3104663"/>
                              <a:gd name="connsiteY99" fmla="*/ 728881 h 1666924"/>
                              <a:gd name="connsiteX100" fmla="*/ 2563327 w 3104663"/>
                              <a:gd name="connsiteY100" fmla="*/ 907322 h 1666924"/>
                              <a:gd name="connsiteX101" fmla="*/ 2587657 w 3104663"/>
                              <a:gd name="connsiteY101" fmla="*/ 805935 h 1666924"/>
                              <a:gd name="connsiteX102" fmla="*/ 2599821 w 3104663"/>
                              <a:gd name="connsiteY102" fmla="*/ 974238 h 1666924"/>
                              <a:gd name="connsiteX103" fmla="*/ 2640371 w 3104663"/>
                              <a:gd name="connsiteY103" fmla="*/ 793769 h 1666924"/>
                              <a:gd name="connsiteX104" fmla="*/ 2662674 w 3104663"/>
                              <a:gd name="connsiteY104" fmla="*/ 970182 h 1666924"/>
                              <a:gd name="connsiteX105" fmla="*/ 2680921 w 3104663"/>
                              <a:gd name="connsiteY105" fmla="*/ 899211 h 1666924"/>
                              <a:gd name="connsiteX106" fmla="*/ 2701196 w 3104663"/>
                              <a:gd name="connsiteY106" fmla="*/ 998571 h 1666924"/>
                              <a:gd name="connsiteX107" fmla="*/ 2755938 w 3104663"/>
                              <a:gd name="connsiteY107" fmla="*/ 686297 h 1666924"/>
                              <a:gd name="connsiteX108" fmla="*/ 2788378 w 3104663"/>
                              <a:gd name="connsiteY108" fmla="*/ 899211 h 1666924"/>
                              <a:gd name="connsiteX109" fmla="*/ 2810681 w 3104663"/>
                              <a:gd name="connsiteY109" fmla="*/ 647771 h 1666924"/>
                              <a:gd name="connsiteX110" fmla="*/ 2845148 w 3104663"/>
                              <a:gd name="connsiteY110" fmla="*/ 734963 h 1666924"/>
                              <a:gd name="connsiteX111" fmla="*/ 2877588 w 3104663"/>
                              <a:gd name="connsiteY111" fmla="*/ 708603 h 1666924"/>
                              <a:gd name="connsiteX112" fmla="*/ 2893808 w 3104663"/>
                              <a:gd name="connsiteY112" fmla="*/ 907322 h 1666924"/>
                              <a:gd name="connsiteX113" fmla="*/ 2932329 w 3104663"/>
                              <a:gd name="connsiteY113" fmla="*/ 836351 h 1666924"/>
                              <a:gd name="connsiteX114" fmla="*/ 2954632 w 3104663"/>
                              <a:gd name="connsiteY114" fmla="*/ 874878 h 1666924"/>
                              <a:gd name="connsiteX115" fmla="*/ 3062087 w 3104663"/>
                              <a:gd name="connsiteY115" fmla="*/ 1290566 h 1666924"/>
                              <a:gd name="connsiteX116" fmla="*/ 3104663 w 3104663"/>
                              <a:gd name="connsiteY116" fmla="*/ 714686 h 1666924"/>
                              <a:gd name="connsiteX0" fmla="*/ 0 w 3062087"/>
                              <a:gd name="connsiteY0" fmla="*/ 770033 h 1666924"/>
                              <a:gd name="connsiteX1" fmla="*/ 23347 w 3062087"/>
                              <a:gd name="connsiteY1" fmla="*/ 824508 h 1666924"/>
                              <a:gd name="connsiteX2" fmla="*/ 52530 w 3062087"/>
                              <a:gd name="connsiteY2" fmla="*/ 752524 h 1666924"/>
                              <a:gd name="connsiteX3" fmla="*/ 79767 w 3062087"/>
                              <a:gd name="connsiteY3" fmla="*/ 826454 h 1666924"/>
                              <a:gd name="connsiteX4" fmla="*/ 105059 w 3062087"/>
                              <a:gd name="connsiteY4" fmla="*/ 756415 h 1666924"/>
                              <a:gd name="connsiteX5" fmla="*/ 147861 w 3062087"/>
                              <a:gd name="connsiteY5" fmla="*/ 871201 h 1666924"/>
                              <a:gd name="connsiteX6" fmla="*/ 192608 w 3062087"/>
                              <a:gd name="connsiteY6" fmla="*/ 690267 h 1666924"/>
                              <a:gd name="connsiteX7" fmla="*/ 217900 w 3062087"/>
                              <a:gd name="connsiteY7" fmla="*/ 777816 h 1666924"/>
                              <a:gd name="connsiteX8" fmla="*/ 241246 w 3062087"/>
                              <a:gd name="connsiteY8" fmla="*/ 770033 h 1666924"/>
                              <a:gd name="connsiteX9" fmla="*/ 252920 w 3062087"/>
                              <a:gd name="connsiteY9" fmla="*/ 824508 h 1666924"/>
                              <a:gd name="connsiteX10" fmla="*/ 247083 w 3062087"/>
                              <a:gd name="connsiteY10" fmla="*/ 873147 h 1666924"/>
                              <a:gd name="connsiteX11" fmla="*/ 272375 w 3062087"/>
                              <a:gd name="connsiteY11" fmla="*/ 908166 h 1666924"/>
                              <a:gd name="connsiteX12" fmla="*/ 272375 w 3062087"/>
                              <a:gd name="connsiteY12" fmla="*/ 950968 h 1666924"/>
                              <a:gd name="connsiteX13" fmla="*/ 299612 w 3062087"/>
                              <a:gd name="connsiteY13" fmla="*/ 875092 h 1666924"/>
                              <a:gd name="connsiteX14" fmla="*/ 324904 w 3062087"/>
                              <a:gd name="connsiteY14" fmla="*/ 915948 h 1666924"/>
                              <a:gd name="connsiteX15" fmla="*/ 324904 w 3062087"/>
                              <a:gd name="connsiteY15" fmla="*/ 970423 h 1666924"/>
                              <a:gd name="connsiteX16" fmla="*/ 344360 w 3062087"/>
                              <a:gd name="connsiteY16" fmla="*/ 1017116 h 1666924"/>
                              <a:gd name="connsiteX17" fmla="*/ 377434 w 3062087"/>
                              <a:gd name="connsiteY17" fmla="*/ 995715 h 1666924"/>
                              <a:gd name="connsiteX18" fmla="*/ 363815 w 3062087"/>
                              <a:gd name="connsiteY18" fmla="*/ 917894 h 1666924"/>
                              <a:gd name="connsiteX19" fmla="*/ 381325 w 3062087"/>
                              <a:gd name="connsiteY19" fmla="*/ 910112 h 1666924"/>
                              <a:gd name="connsiteX20" fmla="*/ 402725 w 3062087"/>
                              <a:gd name="connsiteY20" fmla="*/ 565753 h 1666924"/>
                              <a:gd name="connsiteX21" fmla="*/ 447473 w 3062087"/>
                              <a:gd name="connsiteY21" fmla="*/ 1264199 h 1666924"/>
                              <a:gd name="connsiteX22" fmla="*/ 480547 w 3062087"/>
                              <a:gd name="connsiteY22" fmla="*/ 1030735 h 1666924"/>
                              <a:gd name="connsiteX23" fmla="*/ 494165 w 3062087"/>
                              <a:gd name="connsiteY23" fmla="*/ 1071591 h 1666924"/>
                              <a:gd name="connsiteX24" fmla="*/ 509730 w 3062087"/>
                              <a:gd name="connsiteY24" fmla="*/ 1046299 h 1666924"/>
                              <a:gd name="connsiteX25" fmla="*/ 527240 w 3062087"/>
                              <a:gd name="connsiteY25" fmla="*/ 1163031 h 1666924"/>
                              <a:gd name="connsiteX26" fmla="*/ 589497 w 3062087"/>
                              <a:gd name="connsiteY26" fmla="*/ 176646 h 1666924"/>
                              <a:gd name="connsiteX27" fmla="*/ 618680 w 3062087"/>
                              <a:gd name="connsiteY27" fmla="*/ 419838 h 1666924"/>
                              <a:gd name="connsiteX28" fmla="*/ 638135 w 3062087"/>
                              <a:gd name="connsiteY28" fmla="*/ 330343 h 1666924"/>
                              <a:gd name="connsiteX29" fmla="*/ 661481 w 3062087"/>
                              <a:gd name="connsiteY29" fmla="*/ 1530736 h 1666924"/>
                              <a:gd name="connsiteX30" fmla="*/ 688719 w 3062087"/>
                              <a:gd name="connsiteY30" fmla="*/ 1666924 h 1666924"/>
                              <a:gd name="connsiteX31" fmla="*/ 762649 w 3062087"/>
                              <a:gd name="connsiteY31" fmla="*/ 52132 h 1666924"/>
                              <a:gd name="connsiteX32" fmla="*/ 782104 w 3062087"/>
                              <a:gd name="connsiteY32" fmla="*/ 85206 h 1666924"/>
                              <a:gd name="connsiteX33" fmla="*/ 795723 w 3062087"/>
                              <a:gd name="connsiteY33" fmla="*/ 1612520 h 1666924"/>
                              <a:gd name="connsiteX34" fmla="*/ 842002 w 3062087"/>
                              <a:gd name="connsiteY34" fmla="*/ 29308 h 1666924"/>
                              <a:gd name="connsiteX35" fmla="*/ 862276 w 3062087"/>
                              <a:gd name="connsiteY35" fmla="*/ 925573 h 1666924"/>
                              <a:gd name="connsiteX36" fmla="*/ 884578 w 3062087"/>
                              <a:gd name="connsiteY36" fmla="*/ 380109 h 1666924"/>
                              <a:gd name="connsiteX37" fmla="*/ 908908 w 3062087"/>
                              <a:gd name="connsiteY37" fmla="*/ 256417 h 1666924"/>
                              <a:gd name="connsiteX38" fmla="*/ 947430 w 3062087"/>
                              <a:gd name="connsiteY38" fmla="*/ 895155 h 1666924"/>
                              <a:gd name="connsiteX39" fmla="*/ 994063 w 3062087"/>
                              <a:gd name="connsiteY39" fmla="*/ 532189 h 1666924"/>
                              <a:gd name="connsiteX40" fmla="*/ 1020420 w 3062087"/>
                              <a:gd name="connsiteY40" fmla="*/ 1022904 h 1666924"/>
                              <a:gd name="connsiteX41" fmla="*/ 1052860 w 3062087"/>
                              <a:gd name="connsiteY41" fmla="*/ 666021 h 1666924"/>
                              <a:gd name="connsiteX42" fmla="*/ 1073135 w 3062087"/>
                              <a:gd name="connsiteY42" fmla="*/ 1217567 h 1666924"/>
                              <a:gd name="connsiteX43" fmla="*/ 1105575 w 3062087"/>
                              <a:gd name="connsiteY43" fmla="*/ 791740 h 1666924"/>
                              <a:gd name="connsiteX44" fmla="*/ 1113685 w 3062087"/>
                              <a:gd name="connsiteY44" fmla="*/ 1355454 h 1666924"/>
                              <a:gd name="connsiteX45" fmla="*/ 1160317 w 3062087"/>
                              <a:gd name="connsiteY45" fmla="*/ 284805 h 1666924"/>
                              <a:gd name="connsiteX46" fmla="*/ 1172481 w 3062087"/>
                              <a:gd name="connsiteY46" fmla="*/ 1057375 h 1666924"/>
                              <a:gd name="connsiteX47" fmla="*/ 1206948 w 3062087"/>
                              <a:gd name="connsiteY47" fmla="*/ 347665 h 1666924"/>
                              <a:gd name="connsiteX48" fmla="*/ 1229250 w 3062087"/>
                              <a:gd name="connsiteY48" fmla="*/ 891100 h 1666924"/>
                              <a:gd name="connsiteX49" fmla="*/ 1257634 w 3062087"/>
                              <a:gd name="connsiteY49" fmla="*/ 714686 h 1666924"/>
                              <a:gd name="connsiteX50" fmla="*/ 1277909 w 3062087"/>
                              <a:gd name="connsiteY50" fmla="*/ 1004654 h 1666924"/>
                              <a:gd name="connsiteX51" fmla="*/ 1316431 w 3062087"/>
                              <a:gd name="connsiteY51" fmla="*/ 724825 h 1666924"/>
                              <a:gd name="connsiteX52" fmla="*/ 1336706 w 3062087"/>
                              <a:gd name="connsiteY52" fmla="*/ 1304759 h 1666924"/>
                              <a:gd name="connsiteX53" fmla="*/ 1367119 w 3062087"/>
                              <a:gd name="connsiteY53" fmla="*/ 751185 h 1666924"/>
                              <a:gd name="connsiteX54" fmla="*/ 1385366 w 3062087"/>
                              <a:gd name="connsiteY54" fmla="*/ 923544 h 1666924"/>
                              <a:gd name="connsiteX55" fmla="*/ 1409695 w 3062087"/>
                              <a:gd name="connsiteY55" fmla="*/ 755241 h 1666924"/>
                              <a:gd name="connsiteX56" fmla="*/ 1442135 w 3062087"/>
                              <a:gd name="connsiteY56" fmla="*/ 1329092 h 1666924"/>
                              <a:gd name="connsiteX57" fmla="*/ 1482685 w 3062087"/>
                              <a:gd name="connsiteY57" fmla="*/ 1286510 h 1666924"/>
                              <a:gd name="connsiteX58" fmla="*/ 1511070 w 3062087"/>
                              <a:gd name="connsiteY58" fmla="*/ 416608 h 1666924"/>
                              <a:gd name="connsiteX59" fmla="*/ 1533372 w 3062087"/>
                              <a:gd name="connsiteY59" fmla="*/ 807962 h 1666924"/>
                              <a:gd name="connsiteX60" fmla="*/ 1582031 w 3062087"/>
                              <a:gd name="connsiteY60" fmla="*/ 114474 h 1666924"/>
                              <a:gd name="connsiteX61" fmla="*/ 1594196 w 3062087"/>
                              <a:gd name="connsiteY61" fmla="*/ 1343287 h 1666924"/>
                              <a:gd name="connsiteX62" fmla="*/ 1628662 w 3062087"/>
                              <a:gd name="connsiteY62" fmla="*/ 655882 h 1666924"/>
                              <a:gd name="connsiteX63" fmla="*/ 1655020 w 3062087"/>
                              <a:gd name="connsiteY63" fmla="*/ 1529839 h 1666924"/>
                              <a:gd name="connsiteX64" fmla="*/ 1697596 w 3062087"/>
                              <a:gd name="connsiteY64" fmla="*/ 343609 h 1666924"/>
                              <a:gd name="connsiteX65" fmla="*/ 1721926 w 3062087"/>
                              <a:gd name="connsiteY65" fmla="*/ 728881 h 1666924"/>
                              <a:gd name="connsiteX66" fmla="*/ 1748283 w 3062087"/>
                              <a:gd name="connsiteY66" fmla="*/ 219917 h 1666924"/>
                              <a:gd name="connsiteX67" fmla="*/ 1778695 w 3062087"/>
                              <a:gd name="connsiteY67" fmla="*/ 718741 h 1666924"/>
                              <a:gd name="connsiteX68" fmla="*/ 1790860 w 3062087"/>
                              <a:gd name="connsiteY68" fmla="*/ 475412 h 1666924"/>
                              <a:gd name="connsiteX69" fmla="*/ 1823300 w 3062087"/>
                              <a:gd name="connsiteY69" fmla="*/ 505828 h 1666924"/>
                              <a:gd name="connsiteX70" fmla="*/ 1825327 w 3062087"/>
                              <a:gd name="connsiteY70" fmla="*/ 872850 h 1666924"/>
                              <a:gd name="connsiteX71" fmla="*/ 1867904 w 3062087"/>
                              <a:gd name="connsiteY71" fmla="*/ 345637 h 1666924"/>
                              <a:gd name="connsiteX72" fmla="*/ 1884124 w 3062087"/>
                              <a:gd name="connsiteY72" fmla="*/ 1085764 h 1666924"/>
                              <a:gd name="connsiteX73" fmla="*/ 1920619 w 3062087"/>
                              <a:gd name="connsiteY73" fmla="*/ 775518 h 1666924"/>
                              <a:gd name="connsiteX74" fmla="*/ 1944949 w 3062087"/>
                              <a:gd name="connsiteY74" fmla="*/ 1335176 h 1666924"/>
                              <a:gd name="connsiteX75" fmla="*/ 1979415 w 3062087"/>
                              <a:gd name="connsiteY75" fmla="*/ 846490 h 1666924"/>
                              <a:gd name="connsiteX76" fmla="*/ 2009827 w 3062087"/>
                              <a:gd name="connsiteY76" fmla="*/ 962071 h 1666924"/>
                              <a:gd name="connsiteX77" fmla="*/ 2019964 w 3062087"/>
                              <a:gd name="connsiteY77" fmla="*/ 759296 h 1666924"/>
                              <a:gd name="connsiteX78" fmla="*/ 2040239 w 3062087"/>
                              <a:gd name="connsiteY78" fmla="*/ 769436 h 1666924"/>
                              <a:gd name="connsiteX79" fmla="*/ 2058486 w 3062087"/>
                              <a:gd name="connsiteY79" fmla="*/ 757269 h 1666924"/>
                              <a:gd name="connsiteX80" fmla="*/ 2080789 w 3062087"/>
                              <a:gd name="connsiteY80" fmla="*/ 980321 h 1666924"/>
                              <a:gd name="connsiteX81" fmla="*/ 2105118 w 3062087"/>
                              <a:gd name="connsiteY81" fmla="*/ 680215 h 1666924"/>
                              <a:gd name="connsiteX82" fmla="*/ 2127420 w 3062087"/>
                              <a:gd name="connsiteY82" fmla="*/ 907322 h 1666924"/>
                              <a:gd name="connsiteX83" fmla="*/ 2147695 w 3062087"/>
                              <a:gd name="connsiteY83" fmla="*/ 755241 h 1666924"/>
                              <a:gd name="connsiteX84" fmla="*/ 2178107 w 3062087"/>
                              <a:gd name="connsiteY84" fmla="*/ 964099 h 1666924"/>
                              <a:gd name="connsiteX85" fmla="*/ 2190272 w 3062087"/>
                              <a:gd name="connsiteY85" fmla="*/ 759296 h 1666924"/>
                              <a:gd name="connsiteX86" fmla="*/ 2210547 w 3062087"/>
                              <a:gd name="connsiteY86" fmla="*/ 850546 h 1666924"/>
                              <a:gd name="connsiteX87" fmla="*/ 2226767 w 3062087"/>
                              <a:gd name="connsiteY87" fmla="*/ 795796 h 1666924"/>
                              <a:gd name="connsiteX88" fmla="*/ 2259206 w 3062087"/>
                              <a:gd name="connsiteY88" fmla="*/ 846490 h 1666924"/>
                              <a:gd name="connsiteX89" fmla="*/ 2281509 w 3062087"/>
                              <a:gd name="connsiteY89" fmla="*/ 686297 h 1666924"/>
                              <a:gd name="connsiteX90" fmla="*/ 2313949 w 3062087"/>
                              <a:gd name="connsiteY90" fmla="*/ 876906 h 1666924"/>
                              <a:gd name="connsiteX91" fmla="*/ 2324086 w 3062087"/>
                              <a:gd name="connsiteY91" fmla="*/ 783629 h 1666924"/>
                              <a:gd name="connsiteX92" fmla="*/ 2342332 w 3062087"/>
                              <a:gd name="connsiteY92" fmla="*/ 803907 h 1666924"/>
                              <a:gd name="connsiteX93" fmla="*/ 2366662 w 3062087"/>
                              <a:gd name="connsiteY93" fmla="*/ 793769 h 1666924"/>
                              <a:gd name="connsiteX94" fmla="*/ 2390992 w 3062087"/>
                              <a:gd name="connsiteY94" fmla="*/ 1067513 h 1666924"/>
                              <a:gd name="connsiteX95" fmla="*/ 2413295 w 3062087"/>
                              <a:gd name="connsiteY95" fmla="*/ 722797 h 1666924"/>
                              <a:gd name="connsiteX96" fmla="*/ 2435597 w 3062087"/>
                              <a:gd name="connsiteY96" fmla="*/ 876906 h 1666924"/>
                              <a:gd name="connsiteX97" fmla="*/ 2463981 w 3062087"/>
                              <a:gd name="connsiteY97" fmla="*/ 653854 h 1666924"/>
                              <a:gd name="connsiteX98" fmla="*/ 2492366 w 3062087"/>
                              <a:gd name="connsiteY98" fmla="*/ 935710 h 1666924"/>
                              <a:gd name="connsiteX99" fmla="*/ 2520750 w 3062087"/>
                              <a:gd name="connsiteY99" fmla="*/ 728881 h 1666924"/>
                              <a:gd name="connsiteX100" fmla="*/ 2563327 w 3062087"/>
                              <a:gd name="connsiteY100" fmla="*/ 907322 h 1666924"/>
                              <a:gd name="connsiteX101" fmla="*/ 2587657 w 3062087"/>
                              <a:gd name="connsiteY101" fmla="*/ 805935 h 1666924"/>
                              <a:gd name="connsiteX102" fmla="*/ 2599821 w 3062087"/>
                              <a:gd name="connsiteY102" fmla="*/ 974238 h 1666924"/>
                              <a:gd name="connsiteX103" fmla="*/ 2640371 w 3062087"/>
                              <a:gd name="connsiteY103" fmla="*/ 793769 h 1666924"/>
                              <a:gd name="connsiteX104" fmla="*/ 2662674 w 3062087"/>
                              <a:gd name="connsiteY104" fmla="*/ 970182 h 1666924"/>
                              <a:gd name="connsiteX105" fmla="*/ 2680921 w 3062087"/>
                              <a:gd name="connsiteY105" fmla="*/ 899211 h 1666924"/>
                              <a:gd name="connsiteX106" fmla="*/ 2701196 w 3062087"/>
                              <a:gd name="connsiteY106" fmla="*/ 998571 h 1666924"/>
                              <a:gd name="connsiteX107" fmla="*/ 2755938 w 3062087"/>
                              <a:gd name="connsiteY107" fmla="*/ 686297 h 1666924"/>
                              <a:gd name="connsiteX108" fmla="*/ 2788378 w 3062087"/>
                              <a:gd name="connsiteY108" fmla="*/ 899211 h 1666924"/>
                              <a:gd name="connsiteX109" fmla="*/ 2810681 w 3062087"/>
                              <a:gd name="connsiteY109" fmla="*/ 647771 h 1666924"/>
                              <a:gd name="connsiteX110" fmla="*/ 2845148 w 3062087"/>
                              <a:gd name="connsiteY110" fmla="*/ 734963 h 1666924"/>
                              <a:gd name="connsiteX111" fmla="*/ 2877588 w 3062087"/>
                              <a:gd name="connsiteY111" fmla="*/ 708603 h 1666924"/>
                              <a:gd name="connsiteX112" fmla="*/ 2893808 w 3062087"/>
                              <a:gd name="connsiteY112" fmla="*/ 907322 h 1666924"/>
                              <a:gd name="connsiteX113" fmla="*/ 2932329 w 3062087"/>
                              <a:gd name="connsiteY113" fmla="*/ 836351 h 1666924"/>
                              <a:gd name="connsiteX114" fmla="*/ 2954632 w 3062087"/>
                              <a:gd name="connsiteY114" fmla="*/ 874878 h 1666924"/>
                              <a:gd name="connsiteX115" fmla="*/ 3062087 w 3062087"/>
                              <a:gd name="connsiteY115" fmla="*/ 1290566 h 1666924"/>
                              <a:gd name="connsiteX0" fmla="*/ 0 w 2954632"/>
                              <a:gd name="connsiteY0" fmla="*/ 770033 h 1666924"/>
                              <a:gd name="connsiteX1" fmla="*/ 23347 w 2954632"/>
                              <a:gd name="connsiteY1" fmla="*/ 824508 h 1666924"/>
                              <a:gd name="connsiteX2" fmla="*/ 52530 w 2954632"/>
                              <a:gd name="connsiteY2" fmla="*/ 752524 h 1666924"/>
                              <a:gd name="connsiteX3" fmla="*/ 79767 w 2954632"/>
                              <a:gd name="connsiteY3" fmla="*/ 826454 h 1666924"/>
                              <a:gd name="connsiteX4" fmla="*/ 105059 w 2954632"/>
                              <a:gd name="connsiteY4" fmla="*/ 756415 h 1666924"/>
                              <a:gd name="connsiteX5" fmla="*/ 147861 w 2954632"/>
                              <a:gd name="connsiteY5" fmla="*/ 871201 h 1666924"/>
                              <a:gd name="connsiteX6" fmla="*/ 192608 w 2954632"/>
                              <a:gd name="connsiteY6" fmla="*/ 690267 h 1666924"/>
                              <a:gd name="connsiteX7" fmla="*/ 217900 w 2954632"/>
                              <a:gd name="connsiteY7" fmla="*/ 777816 h 1666924"/>
                              <a:gd name="connsiteX8" fmla="*/ 241246 w 2954632"/>
                              <a:gd name="connsiteY8" fmla="*/ 770033 h 1666924"/>
                              <a:gd name="connsiteX9" fmla="*/ 252920 w 2954632"/>
                              <a:gd name="connsiteY9" fmla="*/ 824508 h 1666924"/>
                              <a:gd name="connsiteX10" fmla="*/ 247083 w 2954632"/>
                              <a:gd name="connsiteY10" fmla="*/ 873147 h 1666924"/>
                              <a:gd name="connsiteX11" fmla="*/ 272375 w 2954632"/>
                              <a:gd name="connsiteY11" fmla="*/ 908166 h 1666924"/>
                              <a:gd name="connsiteX12" fmla="*/ 272375 w 2954632"/>
                              <a:gd name="connsiteY12" fmla="*/ 950968 h 1666924"/>
                              <a:gd name="connsiteX13" fmla="*/ 299612 w 2954632"/>
                              <a:gd name="connsiteY13" fmla="*/ 875092 h 1666924"/>
                              <a:gd name="connsiteX14" fmla="*/ 324904 w 2954632"/>
                              <a:gd name="connsiteY14" fmla="*/ 915948 h 1666924"/>
                              <a:gd name="connsiteX15" fmla="*/ 324904 w 2954632"/>
                              <a:gd name="connsiteY15" fmla="*/ 970423 h 1666924"/>
                              <a:gd name="connsiteX16" fmla="*/ 344360 w 2954632"/>
                              <a:gd name="connsiteY16" fmla="*/ 1017116 h 1666924"/>
                              <a:gd name="connsiteX17" fmla="*/ 377434 w 2954632"/>
                              <a:gd name="connsiteY17" fmla="*/ 995715 h 1666924"/>
                              <a:gd name="connsiteX18" fmla="*/ 363815 w 2954632"/>
                              <a:gd name="connsiteY18" fmla="*/ 917894 h 1666924"/>
                              <a:gd name="connsiteX19" fmla="*/ 381325 w 2954632"/>
                              <a:gd name="connsiteY19" fmla="*/ 910112 h 1666924"/>
                              <a:gd name="connsiteX20" fmla="*/ 402725 w 2954632"/>
                              <a:gd name="connsiteY20" fmla="*/ 565753 h 1666924"/>
                              <a:gd name="connsiteX21" fmla="*/ 447473 w 2954632"/>
                              <a:gd name="connsiteY21" fmla="*/ 1264199 h 1666924"/>
                              <a:gd name="connsiteX22" fmla="*/ 480547 w 2954632"/>
                              <a:gd name="connsiteY22" fmla="*/ 1030735 h 1666924"/>
                              <a:gd name="connsiteX23" fmla="*/ 494165 w 2954632"/>
                              <a:gd name="connsiteY23" fmla="*/ 1071591 h 1666924"/>
                              <a:gd name="connsiteX24" fmla="*/ 509730 w 2954632"/>
                              <a:gd name="connsiteY24" fmla="*/ 1046299 h 1666924"/>
                              <a:gd name="connsiteX25" fmla="*/ 527240 w 2954632"/>
                              <a:gd name="connsiteY25" fmla="*/ 1163031 h 1666924"/>
                              <a:gd name="connsiteX26" fmla="*/ 589497 w 2954632"/>
                              <a:gd name="connsiteY26" fmla="*/ 176646 h 1666924"/>
                              <a:gd name="connsiteX27" fmla="*/ 618680 w 2954632"/>
                              <a:gd name="connsiteY27" fmla="*/ 419838 h 1666924"/>
                              <a:gd name="connsiteX28" fmla="*/ 638135 w 2954632"/>
                              <a:gd name="connsiteY28" fmla="*/ 330343 h 1666924"/>
                              <a:gd name="connsiteX29" fmla="*/ 661481 w 2954632"/>
                              <a:gd name="connsiteY29" fmla="*/ 1530736 h 1666924"/>
                              <a:gd name="connsiteX30" fmla="*/ 688719 w 2954632"/>
                              <a:gd name="connsiteY30" fmla="*/ 1666924 h 1666924"/>
                              <a:gd name="connsiteX31" fmla="*/ 762649 w 2954632"/>
                              <a:gd name="connsiteY31" fmla="*/ 52132 h 1666924"/>
                              <a:gd name="connsiteX32" fmla="*/ 782104 w 2954632"/>
                              <a:gd name="connsiteY32" fmla="*/ 85206 h 1666924"/>
                              <a:gd name="connsiteX33" fmla="*/ 795723 w 2954632"/>
                              <a:gd name="connsiteY33" fmla="*/ 1612520 h 1666924"/>
                              <a:gd name="connsiteX34" fmla="*/ 842002 w 2954632"/>
                              <a:gd name="connsiteY34" fmla="*/ 29308 h 1666924"/>
                              <a:gd name="connsiteX35" fmla="*/ 862276 w 2954632"/>
                              <a:gd name="connsiteY35" fmla="*/ 925573 h 1666924"/>
                              <a:gd name="connsiteX36" fmla="*/ 884578 w 2954632"/>
                              <a:gd name="connsiteY36" fmla="*/ 380109 h 1666924"/>
                              <a:gd name="connsiteX37" fmla="*/ 908908 w 2954632"/>
                              <a:gd name="connsiteY37" fmla="*/ 256417 h 1666924"/>
                              <a:gd name="connsiteX38" fmla="*/ 947430 w 2954632"/>
                              <a:gd name="connsiteY38" fmla="*/ 895155 h 1666924"/>
                              <a:gd name="connsiteX39" fmla="*/ 994063 w 2954632"/>
                              <a:gd name="connsiteY39" fmla="*/ 532189 h 1666924"/>
                              <a:gd name="connsiteX40" fmla="*/ 1020420 w 2954632"/>
                              <a:gd name="connsiteY40" fmla="*/ 1022904 h 1666924"/>
                              <a:gd name="connsiteX41" fmla="*/ 1052860 w 2954632"/>
                              <a:gd name="connsiteY41" fmla="*/ 666021 h 1666924"/>
                              <a:gd name="connsiteX42" fmla="*/ 1073135 w 2954632"/>
                              <a:gd name="connsiteY42" fmla="*/ 1217567 h 1666924"/>
                              <a:gd name="connsiteX43" fmla="*/ 1105575 w 2954632"/>
                              <a:gd name="connsiteY43" fmla="*/ 791740 h 1666924"/>
                              <a:gd name="connsiteX44" fmla="*/ 1113685 w 2954632"/>
                              <a:gd name="connsiteY44" fmla="*/ 1355454 h 1666924"/>
                              <a:gd name="connsiteX45" fmla="*/ 1160317 w 2954632"/>
                              <a:gd name="connsiteY45" fmla="*/ 284805 h 1666924"/>
                              <a:gd name="connsiteX46" fmla="*/ 1172481 w 2954632"/>
                              <a:gd name="connsiteY46" fmla="*/ 1057375 h 1666924"/>
                              <a:gd name="connsiteX47" fmla="*/ 1206948 w 2954632"/>
                              <a:gd name="connsiteY47" fmla="*/ 347665 h 1666924"/>
                              <a:gd name="connsiteX48" fmla="*/ 1229250 w 2954632"/>
                              <a:gd name="connsiteY48" fmla="*/ 891100 h 1666924"/>
                              <a:gd name="connsiteX49" fmla="*/ 1257634 w 2954632"/>
                              <a:gd name="connsiteY49" fmla="*/ 714686 h 1666924"/>
                              <a:gd name="connsiteX50" fmla="*/ 1277909 w 2954632"/>
                              <a:gd name="connsiteY50" fmla="*/ 1004654 h 1666924"/>
                              <a:gd name="connsiteX51" fmla="*/ 1316431 w 2954632"/>
                              <a:gd name="connsiteY51" fmla="*/ 724825 h 1666924"/>
                              <a:gd name="connsiteX52" fmla="*/ 1336706 w 2954632"/>
                              <a:gd name="connsiteY52" fmla="*/ 1304759 h 1666924"/>
                              <a:gd name="connsiteX53" fmla="*/ 1367119 w 2954632"/>
                              <a:gd name="connsiteY53" fmla="*/ 751185 h 1666924"/>
                              <a:gd name="connsiteX54" fmla="*/ 1385366 w 2954632"/>
                              <a:gd name="connsiteY54" fmla="*/ 923544 h 1666924"/>
                              <a:gd name="connsiteX55" fmla="*/ 1409695 w 2954632"/>
                              <a:gd name="connsiteY55" fmla="*/ 755241 h 1666924"/>
                              <a:gd name="connsiteX56" fmla="*/ 1442135 w 2954632"/>
                              <a:gd name="connsiteY56" fmla="*/ 1329092 h 1666924"/>
                              <a:gd name="connsiteX57" fmla="*/ 1482685 w 2954632"/>
                              <a:gd name="connsiteY57" fmla="*/ 1286510 h 1666924"/>
                              <a:gd name="connsiteX58" fmla="*/ 1511070 w 2954632"/>
                              <a:gd name="connsiteY58" fmla="*/ 416608 h 1666924"/>
                              <a:gd name="connsiteX59" fmla="*/ 1533372 w 2954632"/>
                              <a:gd name="connsiteY59" fmla="*/ 807962 h 1666924"/>
                              <a:gd name="connsiteX60" fmla="*/ 1582031 w 2954632"/>
                              <a:gd name="connsiteY60" fmla="*/ 114474 h 1666924"/>
                              <a:gd name="connsiteX61" fmla="*/ 1594196 w 2954632"/>
                              <a:gd name="connsiteY61" fmla="*/ 1343287 h 1666924"/>
                              <a:gd name="connsiteX62" fmla="*/ 1628662 w 2954632"/>
                              <a:gd name="connsiteY62" fmla="*/ 655882 h 1666924"/>
                              <a:gd name="connsiteX63" fmla="*/ 1655020 w 2954632"/>
                              <a:gd name="connsiteY63" fmla="*/ 1529839 h 1666924"/>
                              <a:gd name="connsiteX64" fmla="*/ 1697596 w 2954632"/>
                              <a:gd name="connsiteY64" fmla="*/ 343609 h 1666924"/>
                              <a:gd name="connsiteX65" fmla="*/ 1721926 w 2954632"/>
                              <a:gd name="connsiteY65" fmla="*/ 728881 h 1666924"/>
                              <a:gd name="connsiteX66" fmla="*/ 1748283 w 2954632"/>
                              <a:gd name="connsiteY66" fmla="*/ 219917 h 1666924"/>
                              <a:gd name="connsiteX67" fmla="*/ 1778695 w 2954632"/>
                              <a:gd name="connsiteY67" fmla="*/ 718741 h 1666924"/>
                              <a:gd name="connsiteX68" fmla="*/ 1790860 w 2954632"/>
                              <a:gd name="connsiteY68" fmla="*/ 475412 h 1666924"/>
                              <a:gd name="connsiteX69" fmla="*/ 1823300 w 2954632"/>
                              <a:gd name="connsiteY69" fmla="*/ 505828 h 1666924"/>
                              <a:gd name="connsiteX70" fmla="*/ 1825327 w 2954632"/>
                              <a:gd name="connsiteY70" fmla="*/ 872850 h 1666924"/>
                              <a:gd name="connsiteX71" fmla="*/ 1867904 w 2954632"/>
                              <a:gd name="connsiteY71" fmla="*/ 345637 h 1666924"/>
                              <a:gd name="connsiteX72" fmla="*/ 1884124 w 2954632"/>
                              <a:gd name="connsiteY72" fmla="*/ 1085764 h 1666924"/>
                              <a:gd name="connsiteX73" fmla="*/ 1920619 w 2954632"/>
                              <a:gd name="connsiteY73" fmla="*/ 775518 h 1666924"/>
                              <a:gd name="connsiteX74" fmla="*/ 1944949 w 2954632"/>
                              <a:gd name="connsiteY74" fmla="*/ 1335176 h 1666924"/>
                              <a:gd name="connsiteX75" fmla="*/ 1979415 w 2954632"/>
                              <a:gd name="connsiteY75" fmla="*/ 846490 h 1666924"/>
                              <a:gd name="connsiteX76" fmla="*/ 2009827 w 2954632"/>
                              <a:gd name="connsiteY76" fmla="*/ 962071 h 1666924"/>
                              <a:gd name="connsiteX77" fmla="*/ 2019964 w 2954632"/>
                              <a:gd name="connsiteY77" fmla="*/ 759296 h 1666924"/>
                              <a:gd name="connsiteX78" fmla="*/ 2040239 w 2954632"/>
                              <a:gd name="connsiteY78" fmla="*/ 769436 h 1666924"/>
                              <a:gd name="connsiteX79" fmla="*/ 2058486 w 2954632"/>
                              <a:gd name="connsiteY79" fmla="*/ 757269 h 1666924"/>
                              <a:gd name="connsiteX80" fmla="*/ 2080789 w 2954632"/>
                              <a:gd name="connsiteY80" fmla="*/ 980321 h 1666924"/>
                              <a:gd name="connsiteX81" fmla="*/ 2105118 w 2954632"/>
                              <a:gd name="connsiteY81" fmla="*/ 680215 h 1666924"/>
                              <a:gd name="connsiteX82" fmla="*/ 2127420 w 2954632"/>
                              <a:gd name="connsiteY82" fmla="*/ 907322 h 1666924"/>
                              <a:gd name="connsiteX83" fmla="*/ 2147695 w 2954632"/>
                              <a:gd name="connsiteY83" fmla="*/ 755241 h 1666924"/>
                              <a:gd name="connsiteX84" fmla="*/ 2178107 w 2954632"/>
                              <a:gd name="connsiteY84" fmla="*/ 964099 h 1666924"/>
                              <a:gd name="connsiteX85" fmla="*/ 2190272 w 2954632"/>
                              <a:gd name="connsiteY85" fmla="*/ 759296 h 1666924"/>
                              <a:gd name="connsiteX86" fmla="*/ 2210547 w 2954632"/>
                              <a:gd name="connsiteY86" fmla="*/ 850546 h 1666924"/>
                              <a:gd name="connsiteX87" fmla="*/ 2226767 w 2954632"/>
                              <a:gd name="connsiteY87" fmla="*/ 795796 h 1666924"/>
                              <a:gd name="connsiteX88" fmla="*/ 2259206 w 2954632"/>
                              <a:gd name="connsiteY88" fmla="*/ 846490 h 1666924"/>
                              <a:gd name="connsiteX89" fmla="*/ 2281509 w 2954632"/>
                              <a:gd name="connsiteY89" fmla="*/ 686297 h 1666924"/>
                              <a:gd name="connsiteX90" fmla="*/ 2313949 w 2954632"/>
                              <a:gd name="connsiteY90" fmla="*/ 876906 h 1666924"/>
                              <a:gd name="connsiteX91" fmla="*/ 2324086 w 2954632"/>
                              <a:gd name="connsiteY91" fmla="*/ 783629 h 1666924"/>
                              <a:gd name="connsiteX92" fmla="*/ 2342332 w 2954632"/>
                              <a:gd name="connsiteY92" fmla="*/ 803907 h 1666924"/>
                              <a:gd name="connsiteX93" fmla="*/ 2366662 w 2954632"/>
                              <a:gd name="connsiteY93" fmla="*/ 793769 h 1666924"/>
                              <a:gd name="connsiteX94" fmla="*/ 2390992 w 2954632"/>
                              <a:gd name="connsiteY94" fmla="*/ 1067513 h 1666924"/>
                              <a:gd name="connsiteX95" fmla="*/ 2413295 w 2954632"/>
                              <a:gd name="connsiteY95" fmla="*/ 722797 h 1666924"/>
                              <a:gd name="connsiteX96" fmla="*/ 2435597 w 2954632"/>
                              <a:gd name="connsiteY96" fmla="*/ 876906 h 1666924"/>
                              <a:gd name="connsiteX97" fmla="*/ 2463981 w 2954632"/>
                              <a:gd name="connsiteY97" fmla="*/ 653854 h 1666924"/>
                              <a:gd name="connsiteX98" fmla="*/ 2492366 w 2954632"/>
                              <a:gd name="connsiteY98" fmla="*/ 935710 h 1666924"/>
                              <a:gd name="connsiteX99" fmla="*/ 2520750 w 2954632"/>
                              <a:gd name="connsiteY99" fmla="*/ 728881 h 1666924"/>
                              <a:gd name="connsiteX100" fmla="*/ 2563327 w 2954632"/>
                              <a:gd name="connsiteY100" fmla="*/ 907322 h 1666924"/>
                              <a:gd name="connsiteX101" fmla="*/ 2587657 w 2954632"/>
                              <a:gd name="connsiteY101" fmla="*/ 805935 h 1666924"/>
                              <a:gd name="connsiteX102" fmla="*/ 2599821 w 2954632"/>
                              <a:gd name="connsiteY102" fmla="*/ 974238 h 1666924"/>
                              <a:gd name="connsiteX103" fmla="*/ 2640371 w 2954632"/>
                              <a:gd name="connsiteY103" fmla="*/ 793769 h 1666924"/>
                              <a:gd name="connsiteX104" fmla="*/ 2662674 w 2954632"/>
                              <a:gd name="connsiteY104" fmla="*/ 970182 h 1666924"/>
                              <a:gd name="connsiteX105" fmla="*/ 2680921 w 2954632"/>
                              <a:gd name="connsiteY105" fmla="*/ 899211 h 1666924"/>
                              <a:gd name="connsiteX106" fmla="*/ 2701196 w 2954632"/>
                              <a:gd name="connsiteY106" fmla="*/ 998571 h 1666924"/>
                              <a:gd name="connsiteX107" fmla="*/ 2755938 w 2954632"/>
                              <a:gd name="connsiteY107" fmla="*/ 686297 h 1666924"/>
                              <a:gd name="connsiteX108" fmla="*/ 2788378 w 2954632"/>
                              <a:gd name="connsiteY108" fmla="*/ 899211 h 1666924"/>
                              <a:gd name="connsiteX109" fmla="*/ 2810681 w 2954632"/>
                              <a:gd name="connsiteY109" fmla="*/ 647771 h 1666924"/>
                              <a:gd name="connsiteX110" fmla="*/ 2845148 w 2954632"/>
                              <a:gd name="connsiteY110" fmla="*/ 734963 h 1666924"/>
                              <a:gd name="connsiteX111" fmla="*/ 2877588 w 2954632"/>
                              <a:gd name="connsiteY111" fmla="*/ 708603 h 1666924"/>
                              <a:gd name="connsiteX112" fmla="*/ 2893808 w 2954632"/>
                              <a:gd name="connsiteY112" fmla="*/ 907322 h 1666924"/>
                              <a:gd name="connsiteX113" fmla="*/ 2932329 w 2954632"/>
                              <a:gd name="connsiteY113" fmla="*/ 836351 h 1666924"/>
                              <a:gd name="connsiteX114" fmla="*/ 2954632 w 2954632"/>
                              <a:gd name="connsiteY114" fmla="*/ 874878 h 1666924"/>
                              <a:gd name="connsiteX0" fmla="*/ 0 w 2932329"/>
                              <a:gd name="connsiteY0" fmla="*/ 770033 h 1666924"/>
                              <a:gd name="connsiteX1" fmla="*/ 23347 w 2932329"/>
                              <a:gd name="connsiteY1" fmla="*/ 824508 h 1666924"/>
                              <a:gd name="connsiteX2" fmla="*/ 52530 w 2932329"/>
                              <a:gd name="connsiteY2" fmla="*/ 752524 h 1666924"/>
                              <a:gd name="connsiteX3" fmla="*/ 79767 w 2932329"/>
                              <a:gd name="connsiteY3" fmla="*/ 826454 h 1666924"/>
                              <a:gd name="connsiteX4" fmla="*/ 105059 w 2932329"/>
                              <a:gd name="connsiteY4" fmla="*/ 756415 h 1666924"/>
                              <a:gd name="connsiteX5" fmla="*/ 147861 w 2932329"/>
                              <a:gd name="connsiteY5" fmla="*/ 871201 h 1666924"/>
                              <a:gd name="connsiteX6" fmla="*/ 192608 w 2932329"/>
                              <a:gd name="connsiteY6" fmla="*/ 690267 h 1666924"/>
                              <a:gd name="connsiteX7" fmla="*/ 217900 w 2932329"/>
                              <a:gd name="connsiteY7" fmla="*/ 777816 h 1666924"/>
                              <a:gd name="connsiteX8" fmla="*/ 241246 w 2932329"/>
                              <a:gd name="connsiteY8" fmla="*/ 770033 h 1666924"/>
                              <a:gd name="connsiteX9" fmla="*/ 252920 w 2932329"/>
                              <a:gd name="connsiteY9" fmla="*/ 824508 h 1666924"/>
                              <a:gd name="connsiteX10" fmla="*/ 247083 w 2932329"/>
                              <a:gd name="connsiteY10" fmla="*/ 873147 h 1666924"/>
                              <a:gd name="connsiteX11" fmla="*/ 272375 w 2932329"/>
                              <a:gd name="connsiteY11" fmla="*/ 908166 h 1666924"/>
                              <a:gd name="connsiteX12" fmla="*/ 272375 w 2932329"/>
                              <a:gd name="connsiteY12" fmla="*/ 950968 h 1666924"/>
                              <a:gd name="connsiteX13" fmla="*/ 299612 w 2932329"/>
                              <a:gd name="connsiteY13" fmla="*/ 875092 h 1666924"/>
                              <a:gd name="connsiteX14" fmla="*/ 324904 w 2932329"/>
                              <a:gd name="connsiteY14" fmla="*/ 915948 h 1666924"/>
                              <a:gd name="connsiteX15" fmla="*/ 324904 w 2932329"/>
                              <a:gd name="connsiteY15" fmla="*/ 970423 h 1666924"/>
                              <a:gd name="connsiteX16" fmla="*/ 344360 w 2932329"/>
                              <a:gd name="connsiteY16" fmla="*/ 1017116 h 1666924"/>
                              <a:gd name="connsiteX17" fmla="*/ 377434 w 2932329"/>
                              <a:gd name="connsiteY17" fmla="*/ 995715 h 1666924"/>
                              <a:gd name="connsiteX18" fmla="*/ 363815 w 2932329"/>
                              <a:gd name="connsiteY18" fmla="*/ 917894 h 1666924"/>
                              <a:gd name="connsiteX19" fmla="*/ 381325 w 2932329"/>
                              <a:gd name="connsiteY19" fmla="*/ 910112 h 1666924"/>
                              <a:gd name="connsiteX20" fmla="*/ 402725 w 2932329"/>
                              <a:gd name="connsiteY20" fmla="*/ 565753 h 1666924"/>
                              <a:gd name="connsiteX21" fmla="*/ 447473 w 2932329"/>
                              <a:gd name="connsiteY21" fmla="*/ 1264199 h 1666924"/>
                              <a:gd name="connsiteX22" fmla="*/ 480547 w 2932329"/>
                              <a:gd name="connsiteY22" fmla="*/ 1030735 h 1666924"/>
                              <a:gd name="connsiteX23" fmla="*/ 494165 w 2932329"/>
                              <a:gd name="connsiteY23" fmla="*/ 1071591 h 1666924"/>
                              <a:gd name="connsiteX24" fmla="*/ 509730 w 2932329"/>
                              <a:gd name="connsiteY24" fmla="*/ 1046299 h 1666924"/>
                              <a:gd name="connsiteX25" fmla="*/ 527240 w 2932329"/>
                              <a:gd name="connsiteY25" fmla="*/ 1163031 h 1666924"/>
                              <a:gd name="connsiteX26" fmla="*/ 589497 w 2932329"/>
                              <a:gd name="connsiteY26" fmla="*/ 176646 h 1666924"/>
                              <a:gd name="connsiteX27" fmla="*/ 618680 w 2932329"/>
                              <a:gd name="connsiteY27" fmla="*/ 419838 h 1666924"/>
                              <a:gd name="connsiteX28" fmla="*/ 638135 w 2932329"/>
                              <a:gd name="connsiteY28" fmla="*/ 330343 h 1666924"/>
                              <a:gd name="connsiteX29" fmla="*/ 661481 w 2932329"/>
                              <a:gd name="connsiteY29" fmla="*/ 1530736 h 1666924"/>
                              <a:gd name="connsiteX30" fmla="*/ 688719 w 2932329"/>
                              <a:gd name="connsiteY30" fmla="*/ 1666924 h 1666924"/>
                              <a:gd name="connsiteX31" fmla="*/ 762649 w 2932329"/>
                              <a:gd name="connsiteY31" fmla="*/ 52132 h 1666924"/>
                              <a:gd name="connsiteX32" fmla="*/ 782104 w 2932329"/>
                              <a:gd name="connsiteY32" fmla="*/ 85206 h 1666924"/>
                              <a:gd name="connsiteX33" fmla="*/ 795723 w 2932329"/>
                              <a:gd name="connsiteY33" fmla="*/ 1612520 h 1666924"/>
                              <a:gd name="connsiteX34" fmla="*/ 842002 w 2932329"/>
                              <a:gd name="connsiteY34" fmla="*/ 29308 h 1666924"/>
                              <a:gd name="connsiteX35" fmla="*/ 862276 w 2932329"/>
                              <a:gd name="connsiteY35" fmla="*/ 925573 h 1666924"/>
                              <a:gd name="connsiteX36" fmla="*/ 884578 w 2932329"/>
                              <a:gd name="connsiteY36" fmla="*/ 380109 h 1666924"/>
                              <a:gd name="connsiteX37" fmla="*/ 908908 w 2932329"/>
                              <a:gd name="connsiteY37" fmla="*/ 256417 h 1666924"/>
                              <a:gd name="connsiteX38" fmla="*/ 947430 w 2932329"/>
                              <a:gd name="connsiteY38" fmla="*/ 895155 h 1666924"/>
                              <a:gd name="connsiteX39" fmla="*/ 994063 w 2932329"/>
                              <a:gd name="connsiteY39" fmla="*/ 532189 h 1666924"/>
                              <a:gd name="connsiteX40" fmla="*/ 1020420 w 2932329"/>
                              <a:gd name="connsiteY40" fmla="*/ 1022904 h 1666924"/>
                              <a:gd name="connsiteX41" fmla="*/ 1052860 w 2932329"/>
                              <a:gd name="connsiteY41" fmla="*/ 666021 h 1666924"/>
                              <a:gd name="connsiteX42" fmla="*/ 1073135 w 2932329"/>
                              <a:gd name="connsiteY42" fmla="*/ 1217567 h 1666924"/>
                              <a:gd name="connsiteX43" fmla="*/ 1105575 w 2932329"/>
                              <a:gd name="connsiteY43" fmla="*/ 791740 h 1666924"/>
                              <a:gd name="connsiteX44" fmla="*/ 1113685 w 2932329"/>
                              <a:gd name="connsiteY44" fmla="*/ 1355454 h 1666924"/>
                              <a:gd name="connsiteX45" fmla="*/ 1160317 w 2932329"/>
                              <a:gd name="connsiteY45" fmla="*/ 284805 h 1666924"/>
                              <a:gd name="connsiteX46" fmla="*/ 1172481 w 2932329"/>
                              <a:gd name="connsiteY46" fmla="*/ 1057375 h 1666924"/>
                              <a:gd name="connsiteX47" fmla="*/ 1206948 w 2932329"/>
                              <a:gd name="connsiteY47" fmla="*/ 347665 h 1666924"/>
                              <a:gd name="connsiteX48" fmla="*/ 1229250 w 2932329"/>
                              <a:gd name="connsiteY48" fmla="*/ 891100 h 1666924"/>
                              <a:gd name="connsiteX49" fmla="*/ 1257634 w 2932329"/>
                              <a:gd name="connsiteY49" fmla="*/ 714686 h 1666924"/>
                              <a:gd name="connsiteX50" fmla="*/ 1277909 w 2932329"/>
                              <a:gd name="connsiteY50" fmla="*/ 1004654 h 1666924"/>
                              <a:gd name="connsiteX51" fmla="*/ 1316431 w 2932329"/>
                              <a:gd name="connsiteY51" fmla="*/ 724825 h 1666924"/>
                              <a:gd name="connsiteX52" fmla="*/ 1336706 w 2932329"/>
                              <a:gd name="connsiteY52" fmla="*/ 1304759 h 1666924"/>
                              <a:gd name="connsiteX53" fmla="*/ 1367119 w 2932329"/>
                              <a:gd name="connsiteY53" fmla="*/ 751185 h 1666924"/>
                              <a:gd name="connsiteX54" fmla="*/ 1385366 w 2932329"/>
                              <a:gd name="connsiteY54" fmla="*/ 923544 h 1666924"/>
                              <a:gd name="connsiteX55" fmla="*/ 1409695 w 2932329"/>
                              <a:gd name="connsiteY55" fmla="*/ 755241 h 1666924"/>
                              <a:gd name="connsiteX56" fmla="*/ 1442135 w 2932329"/>
                              <a:gd name="connsiteY56" fmla="*/ 1329092 h 1666924"/>
                              <a:gd name="connsiteX57" fmla="*/ 1482685 w 2932329"/>
                              <a:gd name="connsiteY57" fmla="*/ 1286510 h 1666924"/>
                              <a:gd name="connsiteX58" fmla="*/ 1511070 w 2932329"/>
                              <a:gd name="connsiteY58" fmla="*/ 416608 h 1666924"/>
                              <a:gd name="connsiteX59" fmla="*/ 1533372 w 2932329"/>
                              <a:gd name="connsiteY59" fmla="*/ 807962 h 1666924"/>
                              <a:gd name="connsiteX60" fmla="*/ 1582031 w 2932329"/>
                              <a:gd name="connsiteY60" fmla="*/ 114474 h 1666924"/>
                              <a:gd name="connsiteX61" fmla="*/ 1594196 w 2932329"/>
                              <a:gd name="connsiteY61" fmla="*/ 1343287 h 1666924"/>
                              <a:gd name="connsiteX62" fmla="*/ 1628662 w 2932329"/>
                              <a:gd name="connsiteY62" fmla="*/ 655882 h 1666924"/>
                              <a:gd name="connsiteX63" fmla="*/ 1655020 w 2932329"/>
                              <a:gd name="connsiteY63" fmla="*/ 1529839 h 1666924"/>
                              <a:gd name="connsiteX64" fmla="*/ 1697596 w 2932329"/>
                              <a:gd name="connsiteY64" fmla="*/ 343609 h 1666924"/>
                              <a:gd name="connsiteX65" fmla="*/ 1721926 w 2932329"/>
                              <a:gd name="connsiteY65" fmla="*/ 728881 h 1666924"/>
                              <a:gd name="connsiteX66" fmla="*/ 1748283 w 2932329"/>
                              <a:gd name="connsiteY66" fmla="*/ 219917 h 1666924"/>
                              <a:gd name="connsiteX67" fmla="*/ 1778695 w 2932329"/>
                              <a:gd name="connsiteY67" fmla="*/ 718741 h 1666924"/>
                              <a:gd name="connsiteX68" fmla="*/ 1790860 w 2932329"/>
                              <a:gd name="connsiteY68" fmla="*/ 475412 h 1666924"/>
                              <a:gd name="connsiteX69" fmla="*/ 1823300 w 2932329"/>
                              <a:gd name="connsiteY69" fmla="*/ 505828 h 1666924"/>
                              <a:gd name="connsiteX70" fmla="*/ 1825327 w 2932329"/>
                              <a:gd name="connsiteY70" fmla="*/ 872850 h 1666924"/>
                              <a:gd name="connsiteX71" fmla="*/ 1867904 w 2932329"/>
                              <a:gd name="connsiteY71" fmla="*/ 345637 h 1666924"/>
                              <a:gd name="connsiteX72" fmla="*/ 1884124 w 2932329"/>
                              <a:gd name="connsiteY72" fmla="*/ 1085764 h 1666924"/>
                              <a:gd name="connsiteX73" fmla="*/ 1920619 w 2932329"/>
                              <a:gd name="connsiteY73" fmla="*/ 775518 h 1666924"/>
                              <a:gd name="connsiteX74" fmla="*/ 1944949 w 2932329"/>
                              <a:gd name="connsiteY74" fmla="*/ 1335176 h 1666924"/>
                              <a:gd name="connsiteX75" fmla="*/ 1979415 w 2932329"/>
                              <a:gd name="connsiteY75" fmla="*/ 846490 h 1666924"/>
                              <a:gd name="connsiteX76" fmla="*/ 2009827 w 2932329"/>
                              <a:gd name="connsiteY76" fmla="*/ 962071 h 1666924"/>
                              <a:gd name="connsiteX77" fmla="*/ 2019964 w 2932329"/>
                              <a:gd name="connsiteY77" fmla="*/ 759296 h 1666924"/>
                              <a:gd name="connsiteX78" fmla="*/ 2040239 w 2932329"/>
                              <a:gd name="connsiteY78" fmla="*/ 769436 h 1666924"/>
                              <a:gd name="connsiteX79" fmla="*/ 2058486 w 2932329"/>
                              <a:gd name="connsiteY79" fmla="*/ 757269 h 1666924"/>
                              <a:gd name="connsiteX80" fmla="*/ 2080789 w 2932329"/>
                              <a:gd name="connsiteY80" fmla="*/ 980321 h 1666924"/>
                              <a:gd name="connsiteX81" fmla="*/ 2105118 w 2932329"/>
                              <a:gd name="connsiteY81" fmla="*/ 680215 h 1666924"/>
                              <a:gd name="connsiteX82" fmla="*/ 2127420 w 2932329"/>
                              <a:gd name="connsiteY82" fmla="*/ 907322 h 1666924"/>
                              <a:gd name="connsiteX83" fmla="*/ 2147695 w 2932329"/>
                              <a:gd name="connsiteY83" fmla="*/ 755241 h 1666924"/>
                              <a:gd name="connsiteX84" fmla="*/ 2178107 w 2932329"/>
                              <a:gd name="connsiteY84" fmla="*/ 964099 h 1666924"/>
                              <a:gd name="connsiteX85" fmla="*/ 2190272 w 2932329"/>
                              <a:gd name="connsiteY85" fmla="*/ 759296 h 1666924"/>
                              <a:gd name="connsiteX86" fmla="*/ 2210547 w 2932329"/>
                              <a:gd name="connsiteY86" fmla="*/ 850546 h 1666924"/>
                              <a:gd name="connsiteX87" fmla="*/ 2226767 w 2932329"/>
                              <a:gd name="connsiteY87" fmla="*/ 795796 h 1666924"/>
                              <a:gd name="connsiteX88" fmla="*/ 2259206 w 2932329"/>
                              <a:gd name="connsiteY88" fmla="*/ 846490 h 1666924"/>
                              <a:gd name="connsiteX89" fmla="*/ 2281509 w 2932329"/>
                              <a:gd name="connsiteY89" fmla="*/ 686297 h 1666924"/>
                              <a:gd name="connsiteX90" fmla="*/ 2313949 w 2932329"/>
                              <a:gd name="connsiteY90" fmla="*/ 876906 h 1666924"/>
                              <a:gd name="connsiteX91" fmla="*/ 2324086 w 2932329"/>
                              <a:gd name="connsiteY91" fmla="*/ 783629 h 1666924"/>
                              <a:gd name="connsiteX92" fmla="*/ 2342332 w 2932329"/>
                              <a:gd name="connsiteY92" fmla="*/ 803907 h 1666924"/>
                              <a:gd name="connsiteX93" fmla="*/ 2366662 w 2932329"/>
                              <a:gd name="connsiteY93" fmla="*/ 793769 h 1666924"/>
                              <a:gd name="connsiteX94" fmla="*/ 2390992 w 2932329"/>
                              <a:gd name="connsiteY94" fmla="*/ 1067513 h 1666924"/>
                              <a:gd name="connsiteX95" fmla="*/ 2413295 w 2932329"/>
                              <a:gd name="connsiteY95" fmla="*/ 722797 h 1666924"/>
                              <a:gd name="connsiteX96" fmla="*/ 2435597 w 2932329"/>
                              <a:gd name="connsiteY96" fmla="*/ 876906 h 1666924"/>
                              <a:gd name="connsiteX97" fmla="*/ 2463981 w 2932329"/>
                              <a:gd name="connsiteY97" fmla="*/ 653854 h 1666924"/>
                              <a:gd name="connsiteX98" fmla="*/ 2492366 w 2932329"/>
                              <a:gd name="connsiteY98" fmla="*/ 935710 h 1666924"/>
                              <a:gd name="connsiteX99" fmla="*/ 2520750 w 2932329"/>
                              <a:gd name="connsiteY99" fmla="*/ 728881 h 1666924"/>
                              <a:gd name="connsiteX100" fmla="*/ 2563327 w 2932329"/>
                              <a:gd name="connsiteY100" fmla="*/ 907322 h 1666924"/>
                              <a:gd name="connsiteX101" fmla="*/ 2587657 w 2932329"/>
                              <a:gd name="connsiteY101" fmla="*/ 805935 h 1666924"/>
                              <a:gd name="connsiteX102" fmla="*/ 2599821 w 2932329"/>
                              <a:gd name="connsiteY102" fmla="*/ 974238 h 1666924"/>
                              <a:gd name="connsiteX103" fmla="*/ 2640371 w 2932329"/>
                              <a:gd name="connsiteY103" fmla="*/ 793769 h 1666924"/>
                              <a:gd name="connsiteX104" fmla="*/ 2662674 w 2932329"/>
                              <a:gd name="connsiteY104" fmla="*/ 970182 h 1666924"/>
                              <a:gd name="connsiteX105" fmla="*/ 2680921 w 2932329"/>
                              <a:gd name="connsiteY105" fmla="*/ 899211 h 1666924"/>
                              <a:gd name="connsiteX106" fmla="*/ 2701196 w 2932329"/>
                              <a:gd name="connsiteY106" fmla="*/ 998571 h 1666924"/>
                              <a:gd name="connsiteX107" fmla="*/ 2755938 w 2932329"/>
                              <a:gd name="connsiteY107" fmla="*/ 686297 h 1666924"/>
                              <a:gd name="connsiteX108" fmla="*/ 2788378 w 2932329"/>
                              <a:gd name="connsiteY108" fmla="*/ 899211 h 1666924"/>
                              <a:gd name="connsiteX109" fmla="*/ 2810681 w 2932329"/>
                              <a:gd name="connsiteY109" fmla="*/ 647771 h 1666924"/>
                              <a:gd name="connsiteX110" fmla="*/ 2845148 w 2932329"/>
                              <a:gd name="connsiteY110" fmla="*/ 734963 h 1666924"/>
                              <a:gd name="connsiteX111" fmla="*/ 2877588 w 2932329"/>
                              <a:gd name="connsiteY111" fmla="*/ 708603 h 1666924"/>
                              <a:gd name="connsiteX112" fmla="*/ 2893808 w 2932329"/>
                              <a:gd name="connsiteY112" fmla="*/ 907322 h 1666924"/>
                              <a:gd name="connsiteX113" fmla="*/ 2932329 w 2932329"/>
                              <a:gd name="connsiteY113" fmla="*/ 836351 h 1666924"/>
                              <a:gd name="connsiteX0" fmla="*/ 0 w 2893808"/>
                              <a:gd name="connsiteY0" fmla="*/ 770033 h 1666924"/>
                              <a:gd name="connsiteX1" fmla="*/ 23347 w 2893808"/>
                              <a:gd name="connsiteY1" fmla="*/ 824508 h 1666924"/>
                              <a:gd name="connsiteX2" fmla="*/ 52530 w 2893808"/>
                              <a:gd name="connsiteY2" fmla="*/ 752524 h 1666924"/>
                              <a:gd name="connsiteX3" fmla="*/ 79767 w 2893808"/>
                              <a:gd name="connsiteY3" fmla="*/ 826454 h 1666924"/>
                              <a:gd name="connsiteX4" fmla="*/ 105059 w 2893808"/>
                              <a:gd name="connsiteY4" fmla="*/ 756415 h 1666924"/>
                              <a:gd name="connsiteX5" fmla="*/ 147861 w 2893808"/>
                              <a:gd name="connsiteY5" fmla="*/ 871201 h 1666924"/>
                              <a:gd name="connsiteX6" fmla="*/ 192608 w 2893808"/>
                              <a:gd name="connsiteY6" fmla="*/ 690267 h 1666924"/>
                              <a:gd name="connsiteX7" fmla="*/ 217900 w 2893808"/>
                              <a:gd name="connsiteY7" fmla="*/ 777816 h 1666924"/>
                              <a:gd name="connsiteX8" fmla="*/ 241246 w 2893808"/>
                              <a:gd name="connsiteY8" fmla="*/ 770033 h 1666924"/>
                              <a:gd name="connsiteX9" fmla="*/ 252920 w 2893808"/>
                              <a:gd name="connsiteY9" fmla="*/ 824508 h 1666924"/>
                              <a:gd name="connsiteX10" fmla="*/ 247083 w 2893808"/>
                              <a:gd name="connsiteY10" fmla="*/ 873147 h 1666924"/>
                              <a:gd name="connsiteX11" fmla="*/ 272375 w 2893808"/>
                              <a:gd name="connsiteY11" fmla="*/ 908166 h 1666924"/>
                              <a:gd name="connsiteX12" fmla="*/ 272375 w 2893808"/>
                              <a:gd name="connsiteY12" fmla="*/ 950968 h 1666924"/>
                              <a:gd name="connsiteX13" fmla="*/ 299612 w 2893808"/>
                              <a:gd name="connsiteY13" fmla="*/ 875092 h 1666924"/>
                              <a:gd name="connsiteX14" fmla="*/ 324904 w 2893808"/>
                              <a:gd name="connsiteY14" fmla="*/ 915948 h 1666924"/>
                              <a:gd name="connsiteX15" fmla="*/ 324904 w 2893808"/>
                              <a:gd name="connsiteY15" fmla="*/ 970423 h 1666924"/>
                              <a:gd name="connsiteX16" fmla="*/ 344360 w 2893808"/>
                              <a:gd name="connsiteY16" fmla="*/ 1017116 h 1666924"/>
                              <a:gd name="connsiteX17" fmla="*/ 377434 w 2893808"/>
                              <a:gd name="connsiteY17" fmla="*/ 995715 h 1666924"/>
                              <a:gd name="connsiteX18" fmla="*/ 363815 w 2893808"/>
                              <a:gd name="connsiteY18" fmla="*/ 917894 h 1666924"/>
                              <a:gd name="connsiteX19" fmla="*/ 381325 w 2893808"/>
                              <a:gd name="connsiteY19" fmla="*/ 910112 h 1666924"/>
                              <a:gd name="connsiteX20" fmla="*/ 402725 w 2893808"/>
                              <a:gd name="connsiteY20" fmla="*/ 565753 h 1666924"/>
                              <a:gd name="connsiteX21" fmla="*/ 447473 w 2893808"/>
                              <a:gd name="connsiteY21" fmla="*/ 1264199 h 1666924"/>
                              <a:gd name="connsiteX22" fmla="*/ 480547 w 2893808"/>
                              <a:gd name="connsiteY22" fmla="*/ 1030735 h 1666924"/>
                              <a:gd name="connsiteX23" fmla="*/ 494165 w 2893808"/>
                              <a:gd name="connsiteY23" fmla="*/ 1071591 h 1666924"/>
                              <a:gd name="connsiteX24" fmla="*/ 509730 w 2893808"/>
                              <a:gd name="connsiteY24" fmla="*/ 1046299 h 1666924"/>
                              <a:gd name="connsiteX25" fmla="*/ 527240 w 2893808"/>
                              <a:gd name="connsiteY25" fmla="*/ 1163031 h 1666924"/>
                              <a:gd name="connsiteX26" fmla="*/ 589497 w 2893808"/>
                              <a:gd name="connsiteY26" fmla="*/ 176646 h 1666924"/>
                              <a:gd name="connsiteX27" fmla="*/ 618680 w 2893808"/>
                              <a:gd name="connsiteY27" fmla="*/ 419838 h 1666924"/>
                              <a:gd name="connsiteX28" fmla="*/ 638135 w 2893808"/>
                              <a:gd name="connsiteY28" fmla="*/ 330343 h 1666924"/>
                              <a:gd name="connsiteX29" fmla="*/ 661481 w 2893808"/>
                              <a:gd name="connsiteY29" fmla="*/ 1530736 h 1666924"/>
                              <a:gd name="connsiteX30" fmla="*/ 688719 w 2893808"/>
                              <a:gd name="connsiteY30" fmla="*/ 1666924 h 1666924"/>
                              <a:gd name="connsiteX31" fmla="*/ 762649 w 2893808"/>
                              <a:gd name="connsiteY31" fmla="*/ 52132 h 1666924"/>
                              <a:gd name="connsiteX32" fmla="*/ 782104 w 2893808"/>
                              <a:gd name="connsiteY32" fmla="*/ 85206 h 1666924"/>
                              <a:gd name="connsiteX33" fmla="*/ 795723 w 2893808"/>
                              <a:gd name="connsiteY33" fmla="*/ 1612520 h 1666924"/>
                              <a:gd name="connsiteX34" fmla="*/ 842002 w 2893808"/>
                              <a:gd name="connsiteY34" fmla="*/ 29308 h 1666924"/>
                              <a:gd name="connsiteX35" fmla="*/ 862276 w 2893808"/>
                              <a:gd name="connsiteY35" fmla="*/ 925573 h 1666924"/>
                              <a:gd name="connsiteX36" fmla="*/ 884578 w 2893808"/>
                              <a:gd name="connsiteY36" fmla="*/ 380109 h 1666924"/>
                              <a:gd name="connsiteX37" fmla="*/ 908908 w 2893808"/>
                              <a:gd name="connsiteY37" fmla="*/ 256417 h 1666924"/>
                              <a:gd name="connsiteX38" fmla="*/ 947430 w 2893808"/>
                              <a:gd name="connsiteY38" fmla="*/ 895155 h 1666924"/>
                              <a:gd name="connsiteX39" fmla="*/ 994063 w 2893808"/>
                              <a:gd name="connsiteY39" fmla="*/ 532189 h 1666924"/>
                              <a:gd name="connsiteX40" fmla="*/ 1020420 w 2893808"/>
                              <a:gd name="connsiteY40" fmla="*/ 1022904 h 1666924"/>
                              <a:gd name="connsiteX41" fmla="*/ 1052860 w 2893808"/>
                              <a:gd name="connsiteY41" fmla="*/ 666021 h 1666924"/>
                              <a:gd name="connsiteX42" fmla="*/ 1073135 w 2893808"/>
                              <a:gd name="connsiteY42" fmla="*/ 1217567 h 1666924"/>
                              <a:gd name="connsiteX43" fmla="*/ 1105575 w 2893808"/>
                              <a:gd name="connsiteY43" fmla="*/ 791740 h 1666924"/>
                              <a:gd name="connsiteX44" fmla="*/ 1113685 w 2893808"/>
                              <a:gd name="connsiteY44" fmla="*/ 1355454 h 1666924"/>
                              <a:gd name="connsiteX45" fmla="*/ 1160317 w 2893808"/>
                              <a:gd name="connsiteY45" fmla="*/ 284805 h 1666924"/>
                              <a:gd name="connsiteX46" fmla="*/ 1172481 w 2893808"/>
                              <a:gd name="connsiteY46" fmla="*/ 1057375 h 1666924"/>
                              <a:gd name="connsiteX47" fmla="*/ 1206948 w 2893808"/>
                              <a:gd name="connsiteY47" fmla="*/ 347665 h 1666924"/>
                              <a:gd name="connsiteX48" fmla="*/ 1229250 w 2893808"/>
                              <a:gd name="connsiteY48" fmla="*/ 891100 h 1666924"/>
                              <a:gd name="connsiteX49" fmla="*/ 1257634 w 2893808"/>
                              <a:gd name="connsiteY49" fmla="*/ 714686 h 1666924"/>
                              <a:gd name="connsiteX50" fmla="*/ 1277909 w 2893808"/>
                              <a:gd name="connsiteY50" fmla="*/ 1004654 h 1666924"/>
                              <a:gd name="connsiteX51" fmla="*/ 1316431 w 2893808"/>
                              <a:gd name="connsiteY51" fmla="*/ 724825 h 1666924"/>
                              <a:gd name="connsiteX52" fmla="*/ 1336706 w 2893808"/>
                              <a:gd name="connsiteY52" fmla="*/ 1304759 h 1666924"/>
                              <a:gd name="connsiteX53" fmla="*/ 1367119 w 2893808"/>
                              <a:gd name="connsiteY53" fmla="*/ 751185 h 1666924"/>
                              <a:gd name="connsiteX54" fmla="*/ 1385366 w 2893808"/>
                              <a:gd name="connsiteY54" fmla="*/ 923544 h 1666924"/>
                              <a:gd name="connsiteX55" fmla="*/ 1409695 w 2893808"/>
                              <a:gd name="connsiteY55" fmla="*/ 755241 h 1666924"/>
                              <a:gd name="connsiteX56" fmla="*/ 1442135 w 2893808"/>
                              <a:gd name="connsiteY56" fmla="*/ 1329092 h 1666924"/>
                              <a:gd name="connsiteX57" fmla="*/ 1482685 w 2893808"/>
                              <a:gd name="connsiteY57" fmla="*/ 1286510 h 1666924"/>
                              <a:gd name="connsiteX58" fmla="*/ 1511070 w 2893808"/>
                              <a:gd name="connsiteY58" fmla="*/ 416608 h 1666924"/>
                              <a:gd name="connsiteX59" fmla="*/ 1533372 w 2893808"/>
                              <a:gd name="connsiteY59" fmla="*/ 807962 h 1666924"/>
                              <a:gd name="connsiteX60" fmla="*/ 1582031 w 2893808"/>
                              <a:gd name="connsiteY60" fmla="*/ 114474 h 1666924"/>
                              <a:gd name="connsiteX61" fmla="*/ 1594196 w 2893808"/>
                              <a:gd name="connsiteY61" fmla="*/ 1343287 h 1666924"/>
                              <a:gd name="connsiteX62" fmla="*/ 1628662 w 2893808"/>
                              <a:gd name="connsiteY62" fmla="*/ 655882 h 1666924"/>
                              <a:gd name="connsiteX63" fmla="*/ 1655020 w 2893808"/>
                              <a:gd name="connsiteY63" fmla="*/ 1529839 h 1666924"/>
                              <a:gd name="connsiteX64" fmla="*/ 1697596 w 2893808"/>
                              <a:gd name="connsiteY64" fmla="*/ 343609 h 1666924"/>
                              <a:gd name="connsiteX65" fmla="*/ 1721926 w 2893808"/>
                              <a:gd name="connsiteY65" fmla="*/ 728881 h 1666924"/>
                              <a:gd name="connsiteX66" fmla="*/ 1748283 w 2893808"/>
                              <a:gd name="connsiteY66" fmla="*/ 219917 h 1666924"/>
                              <a:gd name="connsiteX67" fmla="*/ 1778695 w 2893808"/>
                              <a:gd name="connsiteY67" fmla="*/ 718741 h 1666924"/>
                              <a:gd name="connsiteX68" fmla="*/ 1790860 w 2893808"/>
                              <a:gd name="connsiteY68" fmla="*/ 475412 h 1666924"/>
                              <a:gd name="connsiteX69" fmla="*/ 1823300 w 2893808"/>
                              <a:gd name="connsiteY69" fmla="*/ 505828 h 1666924"/>
                              <a:gd name="connsiteX70" fmla="*/ 1825327 w 2893808"/>
                              <a:gd name="connsiteY70" fmla="*/ 872850 h 1666924"/>
                              <a:gd name="connsiteX71" fmla="*/ 1867904 w 2893808"/>
                              <a:gd name="connsiteY71" fmla="*/ 345637 h 1666924"/>
                              <a:gd name="connsiteX72" fmla="*/ 1884124 w 2893808"/>
                              <a:gd name="connsiteY72" fmla="*/ 1085764 h 1666924"/>
                              <a:gd name="connsiteX73" fmla="*/ 1920619 w 2893808"/>
                              <a:gd name="connsiteY73" fmla="*/ 775518 h 1666924"/>
                              <a:gd name="connsiteX74" fmla="*/ 1944949 w 2893808"/>
                              <a:gd name="connsiteY74" fmla="*/ 1335176 h 1666924"/>
                              <a:gd name="connsiteX75" fmla="*/ 1979415 w 2893808"/>
                              <a:gd name="connsiteY75" fmla="*/ 846490 h 1666924"/>
                              <a:gd name="connsiteX76" fmla="*/ 2009827 w 2893808"/>
                              <a:gd name="connsiteY76" fmla="*/ 962071 h 1666924"/>
                              <a:gd name="connsiteX77" fmla="*/ 2019964 w 2893808"/>
                              <a:gd name="connsiteY77" fmla="*/ 759296 h 1666924"/>
                              <a:gd name="connsiteX78" fmla="*/ 2040239 w 2893808"/>
                              <a:gd name="connsiteY78" fmla="*/ 769436 h 1666924"/>
                              <a:gd name="connsiteX79" fmla="*/ 2058486 w 2893808"/>
                              <a:gd name="connsiteY79" fmla="*/ 757269 h 1666924"/>
                              <a:gd name="connsiteX80" fmla="*/ 2080789 w 2893808"/>
                              <a:gd name="connsiteY80" fmla="*/ 980321 h 1666924"/>
                              <a:gd name="connsiteX81" fmla="*/ 2105118 w 2893808"/>
                              <a:gd name="connsiteY81" fmla="*/ 680215 h 1666924"/>
                              <a:gd name="connsiteX82" fmla="*/ 2127420 w 2893808"/>
                              <a:gd name="connsiteY82" fmla="*/ 907322 h 1666924"/>
                              <a:gd name="connsiteX83" fmla="*/ 2147695 w 2893808"/>
                              <a:gd name="connsiteY83" fmla="*/ 755241 h 1666924"/>
                              <a:gd name="connsiteX84" fmla="*/ 2178107 w 2893808"/>
                              <a:gd name="connsiteY84" fmla="*/ 964099 h 1666924"/>
                              <a:gd name="connsiteX85" fmla="*/ 2190272 w 2893808"/>
                              <a:gd name="connsiteY85" fmla="*/ 759296 h 1666924"/>
                              <a:gd name="connsiteX86" fmla="*/ 2210547 w 2893808"/>
                              <a:gd name="connsiteY86" fmla="*/ 850546 h 1666924"/>
                              <a:gd name="connsiteX87" fmla="*/ 2226767 w 2893808"/>
                              <a:gd name="connsiteY87" fmla="*/ 795796 h 1666924"/>
                              <a:gd name="connsiteX88" fmla="*/ 2259206 w 2893808"/>
                              <a:gd name="connsiteY88" fmla="*/ 846490 h 1666924"/>
                              <a:gd name="connsiteX89" fmla="*/ 2281509 w 2893808"/>
                              <a:gd name="connsiteY89" fmla="*/ 686297 h 1666924"/>
                              <a:gd name="connsiteX90" fmla="*/ 2313949 w 2893808"/>
                              <a:gd name="connsiteY90" fmla="*/ 876906 h 1666924"/>
                              <a:gd name="connsiteX91" fmla="*/ 2324086 w 2893808"/>
                              <a:gd name="connsiteY91" fmla="*/ 783629 h 1666924"/>
                              <a:gd name="connsiteX92" fmla="*/ 2342332 w 2893808"/>
                              <a:gd name="connsiteY92" fmla="*/ 803907 h 1666924"/>
                              <a:gd name="connsiteX93" fmla="*/ 2366662 w 2893808"/>
                              <a:gd name="connsiteY93" fmla="*/ 793769 h 1666924"/>
                              <a:gd name="connsiteX94" fmla="*/ 2390992 w 2893808"/>
                              <a:gd name="connsiteY94" fmla="*/ 1067513 h 1666924"/>
                              <a:gd name="connsiteX95" fmla="*/ 2413295 w 2893808"/>
                              <a:gd name="connsiteY95" fmla="*/ 722797 h 1666924"/>
                              <a:gd name="connsiteX96" fmla="*/ 2435597 w 2893808"/>
                              <a:gd name="connsiteY96" fmla="*/ 876906 h 1666924"/>
                              <a:gd name="connsiteX97" fmla="*/ 2463981 w 2893808"/>
                              <a:gd name="connsiteY97" fmla="*/ 653854 h 1666924"/>
                              <a:gd name="connsiteX98" fmla="*/ 2492366 w 2893808"/>
                              <a:gd name="connsiteY98" fmla="*/ 935710 h 1666924"/>
                              <a:gd name="connsiteX99" fmla="*/ 2520750 w 2893808"/>
                              <a:gd name="connsiteY99" fmla="*/ 728881 h 1666924"/>
                              <a:gd name="connsiteX100" fmla="*/ 2563327 w 2893808"/>
                              <a:gd name="connsiteY100" fmla="*/ 907322 h 1666924"/>
                              <a:gd name="connsiteX101" fmla="*/ 2587657 w 2893808"/>
                              <a:gd name="connsiteY101" fmla="*/ 805935 h 1666924"/>
                              <a:gd name="connsiteX102" fmla="*/ 2599821 w 2893808"/>
                              <a:gd name="connsiteY102" fmla="*/ 974238 h 1666924"/>
                              <a:gd name="connsiteX103" fmla="*/ 2640371 w 2893808"/>
                              <a:gd name="connsiteY103" fmla="*/ 793769 h 1666924"/>
                              <a:gd name="connsiteX104" fmla="*/ 2662674 w 2893808"/>
                              <a:gd name="connsiteY104" fmla="*/ 970182 h 1666924"/>
                              <a:gd name="connsiteX105" fmla="*/ 2680921 w 2893808"/>
                              <a:gd name="connsiteY105" fmla="*/ 899211 h 1666924"/>
                              <a:gd name="connsiteX106" fmla="*/ 2701196 w 2893808"/>
                              <a:gd name="connsiteY106" fmla="*/ 998571 h 1666924"/>
                              <a:gd name="connsiteX107" fmla="*/ 2755938 w 2893808"/>
                              <a:gd name="connsiteY107" fmla="*/ 686297 h 1666924"/>
                              <a:gd name="connsiteX108" fmla="*/ 2788378 w 2893808"/>
                              <a:gd name="connsiteY108" fmla="*/ 899211 h 1666924"/>
                              <a:gd name="connsiteX109" fmla="*/ 2810681 w 2893808"/>
                              <a:gd name="connsiteY109" fmla="*/ 647771 h 1666924"/>
                              <a:gd name="connsiteX110" fmla="*/ 2845148 w 2893808"/>
                              <a:gd name="connsiteY110" fmla="*/ 734963 h 1666924"/>
                              <a:gd name="connsiteX111" fmla="*/ 2877588 w 2893808"/>
                              <a:gd name="connsiteY111" fmla="*/ 708603 h 1666924"/>
                              <a:gd name="connsiteX112" fmla="*/ 2893808 w 2893808"/>
                              <a:gd name="connsiteY112" fmla="*/ 907322 h 1666924"/>
                              <a:gd name="connsiteX0" fmla="*/ 0 w 2877588"/>
                              <a:gd name="connsiteY0" fmla="*/ 770033 h 1666924"/>
                              <a:gd name="connsiteX1" fmla="*/ 23347 w 2877588"/>
                              <a:gd name="connsiteY1" fmla="*/ 824508 h 1666924"/>
                              <a:gd name="connsiteX2" fmla="*/ 52530 w 2877588"/>
                              <a:gd name="connsiteY2" fmla="*/ 752524 h 1666924"/>
                              <a:gd name="connsiteX3" fmla="*/ 79767 w 2877588"/>
                              <a:gd name="connsiteY3" fmla="*/ 826454 h 1666924"/>
                              <a:gd name="connsiteX4" fmla="*/ 105059 w 2877588"/>
                              <a:gd name="connsiteY4" fmla="*/ 756415 h 1666924"/>
                              <a:gd name="connsiteX5" fmla="*/ 147861 w 2877588"/>
                              <a:gd name="connsiteY5" fmla="*/ 871201 h 1666924"/>
                              <a:gd name="connsiteX6" fmla="*/ 192608 w 2877588"/>
                              <a:gd name="connsiteY6" fmla="*/ 690267 h 1666924"/>
                              <a:gd name="connsiteX7" fmla="*/ 217900 w 2877588"/>
                              <a:gd name="connsiteY7" fmla="*/ 777816 h 1666924"/>
                              <a:gd name="connsiteX8" fmla="*/ 241246 w 2877588"/>
                              <a:gd name="connsiteY8" fmla="*/ 770033 h 1666924"/>
                              <a:gd name="connsiteX9" fmla="*/ 252920 w 2877588"/>
                              <a:gd name="connsiteY9" fmla="*/ 824508 h 1666924"/>
                              <a:gd name="connsiteX10" fmla="*/ 247083 w 2877588"/>
                              <a:gd name="connsiteY10" fmla="*/ 873147 h 1666924"/>
                              <a:gd name="connsiteX11" fmla="*/ 272375 w 2877588"/>
                              <a:gd name="connsiteY11" fmla="*/ 908166 h 1666924"/>
                              <a:gd name="connsiteX12" fmla="*/ 272375 w 2877588"/>
                              <a:gd name="connsiteY12" fmla="*/ 950968 h 1666924"/>
                              <a:gd name="connsiteX13" fmla="*/ 299612 w 2877588"/>
                              <a:gd name="connsiteY13" fmla="*/ 875092 h 1666924"/>
                              <a:gd name="connsiteX14" fmla="*/ 324904 w 2877588"/>
                              <a:gd name="connsiteY14" fmla="*/ 915948 h 1666924"/>
                              <a:gd name="connsiteX15" fmla="*/ 324904 w 2877588"/>
                              <a:gd name="connsiteY15" fmla="*/ 970423 h 1666924"/>
                              <a:gd name="connsiteX16" fmla="*/ 344360 w 2877588"/>
                              <a:gd name="connsiteY16" fmla="*/ 1017116 h 1666924"/>
                              <a:gd name="connsiteX17" fmla="*/ 377434 w 2877588"/>
                              <a:gd name="connsiteY17" fmla="*/ 995715 h 1666924"/>
                              <a:gd name="connsiteX18" fmla="*/ 363815 w 2877588"/>
                              <a:gd name="connsiteY18" fmla="*/ 917894 h 1666924"/>
                              <a:gd name="connsiteX19" fmla="*/ 381325 w 2877588"/>
                              <a:gd name="connsiteY19" fmla="*/ 910112 h 1666924"/>
                              <a:gd name="connsiteX20" fmla="*/ 402725 w 2877588"/>
                              <a:gd name="connsiteY20" fmla="*/ 565753 h 1666924"/>
                              <a:gd name="connsiteX21" fmla="*/ 447473 w 2877588"/>
                              <a:gd name="connsiteY21" fmla="*/ 1264199 h 1666924"/>
                              <a:gd name="connsiteX22" fmla="*/ 480547 w 2877588"/>
                              <a:gd name="connsiteY22" fmla="*/ 1030735 h 1666924"/>
                              <a:gd name="connsiteX23" fmla="*/ 494165 w 2877588"/>
                              <a:gd name="connsiteY23" fmla="*/ 1071591 h 1666924"/>
                              <a:gd name="connsiteX24" fmla="*/ 509730 w 2877588"/>
                              <a:gd name="connsiteY24" fmla="*/ 1046299 h 1666924"/>
                              <a:gd name="connsiteX25" fmla="*/ 527240 w 2877588"/>
                              <a:gd name="connsiteY25" fmla="*/ 1163031 h 1666924"/>
                              <a:gd name="connsiteX26" fmla="*/ 589497 w 2877588"/>
                              <a:gd name="connsiteY26" fmla="*/ 176646 h 1666924"/>
                              <a:gd name="connsiteX27" fmla="*/ 618680 w 2877588"/>
                              <a:gd name="connsiteY27" fmla="*/ 419838 h 1666924"/>
                              <a:gd name="connsiteX28" fmla="*/ 638135 w 2877588"/>
                              <a:gd name="connsiteY28" fmla="*/ 330343 h 1666924"/>
                              <a:gd name="connsiteX29" fmla="*/ 661481 w 2877588"/>
                              <a:gd name="connsiteY29" fmla="*/ 1530736 h 1666924"/>
                              <a:gd name="connsiteX30" fmla="*/ 688719 w 2877588"/>
                              <a:gd name="connsiteY30" fmla="*/ 1666924 h 1666924"/>
                              <a:gd name="connsiteX31" fmla="*/ 762649 w 2877588"/>
                              <a:gd name="connsiteY31" fmla="*/ 52132 h 1666924"/>
                              <a:gd name="connsiteX32" fmla="*/ 782104 w 2877588"/>
                              <a:gd name="connsiteY32" fmla="*/ 85206 h 1666924"/>
                              <a:gd name="connsiteX33" fmla="*/ 795723 w 2877588"/>
                              <a:gd name="connsiteY33" fmla="*/ 1612520 h 1666924"/>
                              <a:gd name="connsiteX34" fmla="*/ 842002 w 2877588"/>
                              <a:gd name="connsiteY34" fmla="*/ 29308 h 1666924"/>
                              <a:gd name="connsiteX35" fmla="*/ 862276 w 2877588"/>
                              <a:gd name="connsiteY35" fmla="*/ 925573 h 1666924"/>
                              <a:gd name="connsiteX36" fmla="*/ 884578 w 2877588"/>
                              <a:gd name="connsiteY36" fmla="*/ 380109 h 1666924"/>
                              <a:gd name="connsiteX37" fmla="*/ 908908 w 2877588"/>
                              <a:gd name="connsiteY37" fmla="*/ 256417 h 1666924"/>
                              <a:gd name="connsiteX38" fmla="*/ 947430 w 2877588"/>
                              <a:gd name="connsiteY38" fmla="*/ 895155 h 1666924"/>
                              <a:gd name="connsiteX39" fmla="*/ 994063 w 2877588"/>
                              <a:gd name="connsiteY39" fmla="*/ 532189 h 1666924"/>
                              <a:gd name="connsiteX40" fmla="*/ 1020420 w 2877588"/>
                              <a:gd name="connsiteY40" fmla="*/ 1022904 h 1666924"/>
                              <a:gd name="connsiteX41" fmla="*/ 1052860 w 2877588"/>
                              <a:gd name="connsiteY41" fmla="*/ 666021 h 1666924"/>
                              <a:gd name="connsiteX42" fmla="*/ 1073135 w 2877588"/>
                              <a:gd name="connsiteY42" fmla="*/ 1217567 h 1666924"/>
                              <a:gd name="connsiteX43" fmla="*/ 1105575 w 2877588"/>
                              <a:gd name="connsiteY43" fmla="*/ 791740 h 1666924"/>
                              <a:gd name="connsiteX44" fmla="*/ 1113685 w 2877588"/>
                              <a:gd name="connsiteY44" fmla="*/ 1355454 h 1666924"/>
                              <a:gd name="connsiteX45" fmla="*/ 1160317 w 2877588"/>
                              <a:gd name="connsiteY45" fmla="*/ 284805 h 1666924"/>
                              <a:gd name="connsiteX46" fmla="*/ 1172481 w 2877588"/>
                              <a:gd name="connsiteY46" fmla="*/ 1057375 h 1666924"/>
                              <a:gd name="connsiteX47" fmla="*/ 1206948 w 2877588"/>
                              <a:gd name="connsiteY47" fmla="*/ 347665 h 1666924"/>
                              <a:gd name="connsiteX48" fmla="*/ 1229250 w 2877588"/>
                              <a:gd name="connsiteY48" fmla="*/ 891100 h 1666924"/>
                              <a:gd name="connsiteX49" fmla="*/ 1257634 w 2877588"/>
                              <a:gd name="connsiteY49" fmla="*/ 714686 h 1666924"/>
                              <a:gd name="connsiteX50" fmla="*/ 1277909 w 2877588"/>
                              <a:gd name="connsiteY50" fmla="*/ 1004654 h 1666924"/>
                              <a:gd name="connsiteX51" fmla="*/ 1316431 w 2877588"/>
                              <a:gd name="connsiteY51" fmla="*/ 724825 h 1666924"/>
                              <a:gd name="connsiteX52" fmla="*/ 1336706 w 2877588"/>
                              <a:gd name="connsiteY52" fmla="*/ 1304759 h 1666924"/>
                              <a:gd name="connsiteX53" fmla="*/ 1367119 w 2877588"/>
                              <a:gd name="connsiteY53" fmla="*/ 751185 h 1666924"/>
                              <a:gd name="connsiteX54" fmla="*/ 1385366 w 2877588"/>
                              <a:gd name="connsiteY54" fmla="*/ 923544 h 1666924"/>
                              <a:gd name="connsiteX55" fmla="*/ 1409695 w 2877588"/>
                              <a:gd name="connsiteY55" fmla="*/ 755241 h 1666924"/>
                              <a:gd name="connsiteX56" fmla="*/ 1442135 w 2877588"/>
                              <a:gd name="connsiteY56" fmla="*/ 1329092 h 1666924"/>
                              <a:gd name="connsiteX57" fmla="*/ 1482685 w 2877588"/>
                              <a:gd name="connsiteY57" fmla="*/ 1286510 h 1666924"/>
                              <a:gd name="connsiteX58" fmla="*/ 1511070 w 2877588"/>
                              <a:gd name="connsiteY58" fmla="*/ 416608 h 1666924"/>
                              <a:gd name="connsiteX59" fmla="*/ 1533372 w 2877588"/>
                              <a:gd name="connsiteY59" fmla="*/ 807962 h 1666924"/>
                              <a:gd name="connsiteX60" fmla="*/ 1582031 w 2877588"/>
                              <a:gd name="connsiteY60" fmla="*/ 114474 h 1666924"/>
                              <a:gd name="connsiteX61" fmla="*/ 1594196 w 2877588"/>
                              <a:gd name="connsiteY61" fmla="*/ 1343287 h 1666924"/>
                              <a:gd name="connsiteX62" fmla="*/ 1628662 w 2877588"/>
                              <a:gd name="connsiteY62" fmla="*/ 655882 h 1666924"/>
                              <a:gd name="connsiteX63" fmla="*/ 1655020 w 2877588"/>
                              <a:gd name="connsiteY63" fmla="*/ 1529839 h 1666924"/>
                              <a:gd name="connsiteX64" fmla="*/ 1697596 w 2877588"/>
                              <a:gd name="connsiteY64" fmla="*/ 343609 h 1666924"/>
                              <a:gd name="connsiteX65" fmla="*/ 1721926 w 2877588"/>
                              <a:gd name="connsiteY65" fmla="*/ 728881 h 1666924"/>
                              <a:gd name="connsiteX66" fmla="*/ 1748283 w 2877588"/>
                              <a:gd name="connsiteY66" fmla="*/ 219917 h 1666924"/>
                              <a:gd name="connsiteX67" fmla="*/ 1778695 w 2877588"/>
                              <a:gd name="connsiteY67" fmla="*/ 718741 h 1666924"/>
                              <a:gd name="connsiteX68" fmla="*/ 1790860 w 2877588"/>
                              <a:gd name="connsiteY68" fmla="*/ 475412 h 1666924"/>
                              <a:gd name="connsiteX69" fmla="*/ 1823300 w 2877588"/>
                              <a:gd name="connsiteY69" fmla="*/ 505828 h 1666924"/>
                              <a:gd name="connsiteX70" fmla="*/ 1825327 w 2877588"/>
                              <a:gd name="connsiteY70" fmla="*/ 872850 h 1666924"/>
                              <a:gd name="connsiteX71" fmla="*/ 1867904 w 2877588"/>
                              <a:gd name="connsiteY71" fmla="*/ 345637 h 1666924"/>
                              <a:gd name="connsiteX72" fmla="*/ 1884124 w 2877588"/>
                              <a:gd name="connsiteY72" fmla="*/ 1085764 h 1666924"/>
                              <a:gd name="connsiteX73" fmla="*/ 1920619 w 2877588"/>
                              <a:gd name="connsiteY73" fmla="*/ 775518 h 1666924"/>
                              <a:gd name="connsiteX74" fmla="*/ 1944949 w 2877588"/>
                              <a:gd name="connsiteY74" fmla="*/ 1335176 h 1666924"/>
                              <a:gd name="connsiteX75" fmla="*/ 1979415 w 2877588"/>
                              <a:gd name="connsiteY75" fmla="*/ 846490 h 1666924"/>
                              <a:gd name="connsiteX76" fmla="*/ 2009827 w 2877588"/>
                              <a:gd name="connsiteY76" fmla="*/ 962071 h 1666924"/>
                              <a:gd name="connsiteX77" fmla="*/ 2019964 w 2877588"/>
                              <a:gd name="connsiteY77" fmla="*/ 759296 h 1666924"/>
                              <a:gd name="connsiteX78" fmla="*/ 2040239 w 2877588"/>
                              <a:gd name="connsiteY78" fmla="*/ 769436 h 1666924"/>
                              <a:gd name="connsiteX79" fmla="*/ 2058486 w 2877588"/>
                              <a:gd name="connsiteY79" fmla="*/ 757269 h 1666924"/>
                              <a:gd name="connsiteX80" fmla="*/ 2080789 w 2877588"/>
                              <a:gd name="connsiteY80" fmla="*/ 980321 h 1666924"/>
                              <a:gd name="connsiteX81" fmla="*/ 2105118 w 2877588"/>
                              <a:gd name="connsiteY81" fmla="*/ 680215 h 1666924"/>
                              <a:gd name="connsiteX82" fmla="*/ 2127420 w 2877588"/>
                              <a:gd name="connsiteY82" fmla="*/ 907322 h 1666924"/>
                              <a:gd name="connsiteX83" fmla="*/ 2147695 w 2877588"/>
                              <a:gd name="connsiteY83" fmla="*/ 755241 h 1666924"/>
                              <a:gd name="connsiteX84" fmla="*/ 2178107 w 2877588"/>
                              <a:gd name="connsiteY84" fmla="*/ 964099 h 1666924"/>
                              <a:gd name="connsiteX85" fmla="*/ 2190272 w 2877588"/>
                              <a:gd name="connsiteY85" fmla="*/ 759296 h 1666924"/>
                              <a:gd name="connsiteX86" fmla="*/ 2210547 w 2877588"/>
                              <a:gd name="connsiteY86" fmla="*/ 850546 h 1666924"/>
                              <a:gd name="connsiteX87" fmla="*/ 2226767 w 2877588"/>
                              <a:gd name="connsiteY87" fmla="*/ 795796 h 1666924"/>
                              <a:gd name="connsiteX88" fmla="*/ 2259206 w 2877588"/>
                              <a:gd name="connsiteY88" fmla="*/ 846490 h 1666924"/>
                              <a:gd name="connsiteX89" fmla="*/ 2281509 w 2877588"/>
                              <a:gd name="connsiteY89" fmla="*/ 686297 h 1666924"/>
                              <a:gd name="connsiteX90" fmla="*/ 2313949 w 2877588"/>
                              <a:gd name="connsiteY90" fmla="*/ 876906 h 1666924"/>
                              <a:gd name="connsiteX91" fmla="*/ 2324086 w 2877588"/>
                              <a:gd name="connsiteY91" fmla="*/ 783629 h 1666924"/>
                              <a:gd name="connsiteX92" fmla="*/ 2342332 w 2877588"/>
                              <a:gd name="connsiteY92" fmla="*/ 803907 h 1666924"/>
                              <a:gd name="connsiteX93" fmla="*/ 2366662 w 2877588"/>
                              <a:gd name="connsiteY93" fmla="*/ 793769 h 1666924"/>
                              <a:gd name="connsiteX94" fmla="*/ 2390992 w 2877588"/>
                              <a:gd name="connsiteY94" fmla="*/ 1067513 h 1666924"/>
                              <a:gd name="connsiteX95" fmla="*/ 2413295 w 2877588"/>
                              <a:gd name="connsiteY95" fmla="*/ 722797 h 1666924"/>
                              <a:gd name="connsiteX96" fmla="*/ 2435597 w 2877588"/>
                              <a:gd name="connsiteY96" fmla="*/ 876906 h 1666924"/>
                              <a:gd name="connsiteX97" fmla="*/ 2463981 w 2877588"/>
                              <a:gd name="connsiteY97" fmla="*/ 653854 h 1666924"/>
                              <a:gd name="connsiteX98" fmla="*/ 2492366 w 2877588"/>
                              <a:gd name="connsiteY98" fmla="*/ 935710 h 1666924"/>
                              <a:gd name="connsiteX99" fmla="*/ 2520750 w 2877588"/>
                              <a:gd name="connsiteY99" fmla="*/ 728881 h 1666924"/>
                              <a:gd name="connsiteX100" fmla="*/ 2563327 w 2877588"/>
                              <a:gd name="connsiteY100" fmla="*/ 907322 h 1666924"/>
                              <a:gd name="connsiteX101" fmla="*/ 2587657 w 2877588"/>
                              <a:gd name="connsiteY101" fmla="*/ 805935 h 1666924"/>
                              <a:gd name="connsiteX102" fmla="*/ 2599821 w 2877588"/>
                              <a:gd name="connsiteY102" fmla="*/ 974238 h 1666924"/>
                              <a:gd name="connsiteX103" fmla="*/ 2640371 w 2877588"/>
                              <a:gd name="connsiteY103" fmla="*/ 793769 h 1666924"/>
                              <a:gd name="connsiteX104" fmla="*/ 2662674 w 2877588"/>
                              <a:gd name="connsiteY104" fmla="*/ 970182 h 1666924"/>
                              <a:gd name="connsiteX105" fmla="*/ 2680921 w 2877588"/>
                              <a:gd name="connsiteY105" fmla="*/ 899211 h 1666924"/>
                              <a:gd name="connsiteX106" fmla="*/ 2701196 w 2877588"/>
                              <a:gd name="connsiteY106" fmla="*/ 998571 h 1666924"/>
                              <a:gd name="connsiteX107" fmla="*/ 2755938 w 2877588"/>
                              <a:gd name="connsiteY107" fmla="*/ 686297 h 1666924"/>
                              <a:gd name="connsiteX108" fmla="*/ 2788378 w 2877588"/>
                              <a:gd name="connsiteY108" fmla="*/ 899211 h 1666924"/>
                              <a:gd name="connsiteX109" fmla="*/ 2810681 w 2877588"/>
                              <a:gd name="connsiteY109" fmla="*/ 647771 h 1666924"/>
                              <a:gd name="connsiteX110" fmla="*/ 2845148 w 2877588"/>
                              <a:gd name="connsiteY110" fmla="*/ 734963 h 1666924"/>
                              <a:gd name="connsiteX111" fmla="*/ 2877588 w 2877588"/>
                              <a:gd name="connsiteY111" fmla="*/ 708603 h 1666924"/>
                              <a:gd name="connsiteX0" fmla="*/ 0 w 2845148"/>
                              <a:gd name="connsiteY0" fmla="*/ 770033 h 1666924"/>
                              <a:gd name="connsiteX1" fmla="*/ 23347 w 2845148"/>
                              <a:gd name="connsiteY1" fmla="*/ 824508 h 1666924"/>
                              <a:gd name="connsiteX2" fmla="*/ 52530 w 2845148"/>
                              <a:gd name="connsiteY2" fmla="*/ 752524 h 1666924"/>
                              <a:gd name="connsiteX3" fmla="*/ 79767 w 2845148"/>
                              <a:gd name="connsiteY3" fmla="*/ 826454 h 1666924"/>
                              <a:gd name="connsiteX4" fmla="*/ 105059 w 2845148"/>
                              <a:gd name="connsiteY4" fmla="*/ 756415 h 1666924"/>
                              <a:gd name="connsiteX5" fmla="*/ 147861 w 2845148"/>
                              <a:gd name="connsiteY5" fmla="*/ 871201 h 1666924"/>
                              <a:gd name="connsiteX6" fmla="*/ 192608 w 2845148"/>
                              <a:gd name="connsiteY6" fmla="*/ 690267 h 1666924"/>
                              <a:gd name="connsiteX7" fmla="*/ 217900 w 2845148"/>
                              <a:gd name="connsiteY7" fmla="*/ 777816 h 1666924"/>
                              <a:gd name="connsiteX8" fmla="*/ 241246 w 2845148"/>
                              <a:gd name="connsiteY8" fmla="*/ 770033 h 1666924"/>
                              <a:gd name="connsiteX9" fmla="*/ 252920 w 2845148"/>
                              <a:gd name="connsiteY9" fmla="*/ 824508 h 1666924"/>
                              <a:gd name="connsiteX10" fmla="*/ 247083 w 2845148"/>
                              <a:gd name="connsiteY10" fmla="*/ 873147 h 1666924"/>
                              <a:gd name="connsiteX11" fmla="*/ 272375 w 2845148"/>
                              <a:gd name="connsiteY11" fmla="*/ 908166 h 1666924"/>
                              <a:gd name="connsiteX12" fmla="*/ 272375 w 2845148"/>
                              <a:gd name="connsiteY12" fmla="*/ 950968 h 1666924"/>
                              <a:gd name="connsiteX13" fmla="*/ 299612 w 2845148"/>
                              <a:gd name="connsiteY13" fmla="*/ 875092 h 1666924"/>
                              <a:gd name="connsiteX14" fmla="*/ 324904 w 2845148"/>
                              <a:gd name="connsiteY14" fmla="*/ 915948 h 1666924"/>
                              <a:gd name="connsiteX15" fmla="*/ 324904 w 2845148"/>
                              <a:gd name="connsiteY15" fmla="*/ 970423 h 1666924"/>
                              <a:gd name="connsiteX16" fmla="*/ 344360 w 2845148"/>
                              <a:gd name="connsiteY16" fmla="*/ 1017116 h 1666924"/>
                              <a:gd name="connsiteX17" fmla="*/ 377434 w 2845148"/>
                              <a:gd name="connsiteY17" fmla="*/ 995715 h 1666924"/>
                              <a:gd name="connsiteX18" fmla="*/ 363815 w 2845148"/>
                              <a:gd name="connsiteY18" fmla="*/ 917894 h 1666924"/>
                              <a:gd name="connsiteX19" fmla="*/ 381325 w 2845148"/>
                              <a:gd name="connsiteY19" fmla="*/ 910112 h 1666924"/>
                              <a:gd name="connsiteX20" fmla="*/ 402725 w 2845148"/>
                              <a:gd name="connsiteY20" fmla="*/ 565753 h 1666924"/>
                              <a:gd name="connsiteX21" fmla="*/ 447473 w 2845148"/>
                              <a:gd name="connsiteY21" fmla="*/ 1264199 h 1666924"/>
                              <a:gd name="connsiteX22" fmla="*/ 480547 w 2845148"/>
                              <a:gd name="connsiteY22" fmla="*/ 1030735 h 1666924"/>
                              <a:gd name="connsiteX23" fmla="*/ 494165 w 2845148"/>
                              <a:gd name="connsiteY23" fmla="*/ 1071591 h 1666924"/>
                              <a:gd name="connsiteX24" fmla="*/ 509730 w 2845148"/>
                              <a:gd name="connsiteY24" fmla="*/ 1046299 h 1666924"/>
                              <a:gd name="connsiteX25" fmla="*/ 527240 w 2845148"/>
                              <a:gd name="connsiteY25" fmla="*/ 1163031 h 1666924"/>
                              <a:gd name="connsiteX26" fmla="*/ 589497 w 2845148"/>
                              <a:gd name="connsiteY26" fmla="*/ 176646 h 1666924"/>
                              <a:gd name="connsiteX27" fmla="*/ 618680 w 2845148"/>
                              <a:gd name="connsiteY27" fmla="*/ 419838 h 1666924"/>
                              <a:gd name="connsiteX28" fmla="*/ 638135 w 2845148"/>
                              <a:gd name="connsiteY28" fmla="*/ 330343 h 1666924"/>
                              <a:gd name="connsiteX29" fmla="*/ 661481 w 2845148"/>
                              <a:gd name="connsiteY29" fmla="*/ 1530736 h 1666924"/>
                              <a:gd name="connsiteX30" fmla="*/ 688719 w 2845148"/>
                              <a:gd name="connsiteY30" fmla="*/ 1666924 h 1666924"/>
                              <a:gd name="connsiteX31" fmla="*/ 762649 w 2845148"/>
                              <a:gd name="connsiteY31" fmla="*/ 52132 h 1666924"/>
                              <a:gd name="connsiteX32" fmla="*/ 782104 w 2845148"/>
                              <a:gd name="connsiteY32" fmla="*/ 85206 h 1666924"/>
                              <a:gd name="connsiteX33" fmla="*/ 795723 w 2845148"/>
                              <a:gd name="connsiteY33" fmla="*/ 1612520 h 1666924"/>
                              <a:gd name="connsiteX34" fmla="*/ 842002 w 2845148"/>
                              <a:gd name="connsiteY34" fmla="*/ 29308 h 1666924"/>
                              <a:gd name="connsiteX35" fmla="*/ 862276 w 2845148"/>
                              <a:gd name="connsiteY35" fmla="*/ 925573 h 1666924"/>
                              <a:gd name="connsiteX36" fmla="*/ 884578 w 2845148"/>
                              <a:gd name="connsiteY36" fmla="*/ 380109 h 1666924"/>
                              <a:gd name="connsiteX37" fmla="*/ 908908 w 2845148"/>
                              <a:gd name="connsiteY37" fmla="*/ 256417 h 1666924"/>
                              <a:gd name="connsiteX38" fmla="*/ 947430 w 2845148"/>
                              <a:gd name="connsiteY38" fmla="*/ 895155 h 1666924"/>
                              <a:gd name="connsiteX39" fmla="*/ 994063 w 2845148"/>
                              <a:gd name="connsiteY39" fmla="*/ 532189 h 1666924"/>
                              <a:gd name="connsiteX40" fmla="*/ 1020420 w 2845148"/>
                              <a:gd name="connsiteY40" fmla="*/ 1022904 h 1666924"/>
                              <a:gd name="connsiteX41" fmla="*/ 1052860 w 2845148"/>
                              <a:gd name="connsiteY41" fmla="*/ 666021 h 1666924"/>
                              <a:gd name="connsiteX42" fmla="*/ 1073135 w 2845148"/>
                              <a:gd name="connsiteY42" fmla="*/ 1217567 h 1666924"/>
                              <a:gd name="connsiteX43" fmla="*/ 1105575 w 2845148"/>
                              <a:gd name="connsiteY43" fmla="*/ 791740 h 1666924"/>
                              <a:gd name="connsiteX44" fmla="*/ 1113685 w 2845148"/>
                              <a:gd name="connsiteY44" fmla="*/ 1355454 h 1666924"/>
                              <a:gd name="connsiteX45" fmla="*/ 1160317 w 2845148"/>
                              <a:gd name="connsiteY45" fmla="*/ 284805 h 1666924"/>
                              <a:gd name="connsiteX46" fmla="*/ 1172481 w 2845148"/>
                              <a:gd name="connsiteY46" fmla="*/ 1057375 h 1666924"/>
                              <a:gd name="connsiteX47" fmla="*/ 1206948 w 2845148"/>
                              <a:gd name="connsiteY47" fmla="*/ 347665 h 1666924"/>
                              <a:gd name="connsiteX48" fmla="*/ 1229250 w 2845148"/>
                              <a:gd name="connsiteY48" fmla="*/ 891100 h 1666924"/>
                              <a:gd name="connsiteX49" fmla="*/ 1257634 w 2845148"/>
                              <a:gd name="connsiteY49" fmla="*/ 714686 h 1666924"/>
                              <a:gd name="connsiteX50" fmla="*/ 1277909 w 2845148"/>
                              <a:gd name="connsiteY50" fmla="*/ 1004654 h 1666924"/>
                              <a:gd name="connsiteX51" fmla="*/ 1316431 w 2845148"/>
                              <a:gd name="connsiteY51" fmla="*/ 724825 h 1666924"/>
                              <a:gd name="connsiteX52" fmla="*/ 1336706 w 2845148"/>
                              <a:gd name="connsiteY52" fmla="*/ 1304759 h 1666924"/>
                              <a:gd name="connsiteX53" fmla="*/ 1367119 w 2845148"/>
                              <a:gd name="connsiteY53" fmla="*/ 751185 h 1666924"/>
                              <a:gd name="connsiteX54" fmla="*/ 1385366 w 2845148"/>
                              <a:gd name="connsiteY54" fmla="*/ 923544 h 1666924"/>
                              <a:gd name="connsiteX55" fmla="*/ 1409695 w 2845148"/>
                              <a:gd name="connsiteY55" fmla="*/ 755241 h 1666924"/>
                              <a:gd name="connsiteX56" fmla="*/ 1442135 w 2845148"/>
                              <a:gd name="connsiteY56" fmla="*/ 1329092 h 1666924"/>
                              <a:gd name="connsiteX57" fmla="*/ 1482685 w 2845148"/>
                              <a:gd name="connsiteY57" fmla="*/ 1286510 h 1666924"/>
                              <a:gd name="connsiteX58" fmla="*/ 1511070 w 2845148"/>
                              <a:gd name="connsiteY58" fmla="*/ 416608 h 1666924"/>
                              <a:gd name="connsiteX59" fmla="*/ 1533372 w 2845148"/>
                              <a:gd name="connsiteY59" fmla="*/ 807962 h 1666924"/>
                              <a:gd name="connsiteX60" fmla="*/ 1582031 w 2845148"/>
                              <a:gd name="connsiteY60" fmla="*/ 114474 h 1666924"/>
                              <a:gd name="connsiteX61" fmla="*/ 1594196 w 2845148"/>
                              <a:gd name="connsiteY61" fmla="*/ 1343287 h 1666924"/>
                              <a:gd name="connsiteX62" fmla="*/ 1628662 w 2845148"/>
                              <a:gd name="connsiteY62" fmla="*/ 655882 h 1666924"/>
                              <a:gd name="connsiteX63" fmla="*/ 1655020 w 2845148"/>
                              <a:gd name="connsiteY63" fmla="*/ 1529839 h 1666924"/>
                              <a:gd name="connsiteX64" fmla="*/ 1697596 w 2845148"/>
                              <a:gd name="connsiteY64" fmla="*/ 343609 h 1666924"/>
                              <a:gd name="connsiteX65" fmla="*/ 1721926 w 2845148"/>
                              <a:gd name="connsiteY65" fmla="*/ 728881 h 1666924"/>
                              <a:gd name="connsiteX66" fmla="*/ 1748283 w 2845148"/>
                              <a:gd name="connsiteY66" fmla="*/ 219917 h 1666924"/>
                              <a:gd name="connsiteX67" fmla="*/ 1778695 w 2845148"/>
                              <a:gd name="connsiteY67" fmla="*/ 718741 h 1666924"/>
                              <a:gd name="connsiteX68" fmla="*/ 1790860 w 2845148"/>
                              <a:gd name="connsiteY68" fmla="*/ 475412 h 1666924"/>
                              <a:gd name="connsiteX69" fmla="*/ 1823300 w 2845148"/>
                              <a:gd name="connsiteY69" fmla="*/ 505828 h 1666924"/>
                              <a:gd name="connsiteX70" fmla="*/ 1825327 w 2845148"/>
                              <a:gd name="connsiteY70" fmla="*/ 872850 h 1666924"/>
                              <a:gd name="connsiteX71" fmla="*/ 1867904 w 2845148"/>
                              <a:gd name="connsiteY71" fmla="*/ 345637 h 1666924"/>
                              <a:gd name="connsiteX72" fmla="*/ 1884124 w 2845148"/>
                              <a:gd name="connsiteY72" fmla="*/ 1085764 h 1666924"/>
                              <a:gd name="connsiteX73" fmla="*/ 1920619 w 2845148"/>
                              <a:gd name="connsiteY73" fmla="*/ 775518 h 1666924"/>
                              <a:gd name="connsiteX74" fmla="*/ 1944949 w 2845148"/>
                              <a:gd name="connsiteY74" fmla="*/ 1335176 h 1666924"/>
                              <a:gd name="connsiteX75" fmla="*/ 1979415 w 2845148"/>
                              <a:gd name="connsiteY75" fmla="*/ 846490 h 1666924"/>
                              <a:gd name="connsiteX76" fmla="*/ 2009827 w 2845148"/>
                              <a:gd name="connsiteY76" fmla="*/ 962071 h 1666924"/>
                              <a:gd name="connsiteX77" fmla="*/ 2019964 w 2845148"/>
                              <a:gd name="connsiteY77" fmla="*/ 759296 h 1666924"/>
                              <a:gd name="connsiteX78" fmla="*/ 2040239 w 2845148"/>
                              <a:gd name="connsiteY78" fmla="*/ 769436 h 1666924"/>
                              <a:gd name="connsiteX79" fmla="*/ 2058486 w 2845148"/>
                              <a:gd name="connsiteY79" fmla="*/ 757269 h 1666924"/>
                              <a:gd name="connsiteX80" fmla="*/ 2080789 w 2845148"/>
                              <a:gd name="connsiteY80" fmla="*/ 980321 h 1666924"/>
                              <a:gd name="connsiteX81" fmla="*/ 2105118 w 2845148"/>
                              <a:gd name="connsiteY81" fmla="*/ 680215 h 1666924"/>
                              <a:gd name="connsiteX82" fmla="*/ 2127420 w 2845148"/>
                              <a:gd name="connsiteY82" fmla="*/ 907322 h 1666924"/>
                              <a:gd name="connsiteX83" fmla="*/ 2147695 w 2845148"/>
                              <a:gd name="connsiteY83" fmla="*/ 755241 h 1666924"/>
                              <a:gd name="connsiteX84" fmla="*/ 2178107 w 2845148"/>
                              <a:gd name="connsiteY84" fmla="*/ 964099 h 1666924"/>
                              <a:gd name="connsiteX85" fmla="*/ 2190272 w 2845148"/>
                              <a:gd name="connsiteY85" fmla="*/ 759296 h 1666924"/>
                              <a:gd name="connsiteX86" fmla="*/ 2210547 w 2845148"/>
                              <a:gd name="connsiteY86" fmla="*/ 850546 h 1666924"/>
                              <a:gd name="connsiteX87" fmla="*/ 2226767 w 2845148"/>
                              <a:gd name="connsiteY87" fmla="*/ 795796 h 1666924"/>
                              <a:gd name="connsiteX88" fmla="*/ 2259206 w 2845148"/>
                              <a:gd name="connsiteY88" fmla="*/ 846490 h 1666924"/>
                              <a:gd name="connsiteX89" fmla="*/ 2281509 w 2845148"/>
                              <a:gd name="connsiteY89" fmla="*/ 686297 h 1666924"/>
                              <a:gd name="connsiteX90" fmla="*/ 2313949 w 2845148"/>
                              <a:gd name="connsiteY90" fmla="*/ 876906 h 1666924"/>
                              <a:gd name="connsiteX91" fmla="*/ 2324086 w 2845148"/>
                              <a:gd name="connsiteY91" fmla="*/ 783629 h 1666924"/>
                              <a:gd name="connsiteX92" fmla="*/ 2342332 w 2845148"/>
                              <a:gd name="connsiteY92" fmla="*/ 803907 h 1666924"/>
                              <a:gd name="connsiteX93" fmla="*/ 2366662 w 2845148"/>
                              <a:gd name="connsiteY93" fmla="*/ 793769 h 1666924"/>
                              <a:gd name="connsiteX94" fmla="*/ 2390992 w 2845148"/>
                              <a:gd name="connsiteY94" fmla="*/ 1067513 h 1666924"/>
                              <a:gd name="connsiteX95" fmla="*/ 2413295 w 2845148"/>
                              <a:gd name="connsiteY95" fmla="*/ 722797 h 1666924"/>
                              <a:gd name="connsiteX96" fmla="*/ 2435597 w 2845148"/>
                              <a:gd name="connsiteY96" fmla="*/ 876906 h 1666924"/>
                              <a:gd name="connsiteX97" fmla="*/ 2463981 w 2845148"/>
                              <a:gd name="connsiteY97" fmla="*/ 653854 h 1666924"/>
                              <a:gd name="connsiteX98" fmla="*/ 2492366 w 2845148"/>
                              <a:gd name="connsiteY98" fmla="*/ 935710 h 1666924"/>
                              <a:gd name="connsiteX99" fmla="*/ 2520750 w 2845148"/>
                              <a:gd name="connsiteY99" fmla="*/ 728881 h 1666924"/>
                              <a:gd name="connsiteX100" fmla="*/ 2563327 w 2845148"/>
                              <a:gd name="connsiteY100" fmla="*/ 907322 h 1666924"/>
                              <a:gd name="connsiteX101" fmla="*/ 2587657 w 2845148"/>
                              <a:gd name="connsiteY101" fmla="*/ 805935 h 1666924"/>
                              <a:gd name="connsiteX102" fmla="*/ 2599821 w 2845148"/>
                              <a:gd name="connsiteY102" fmla="*/ 974238 h 1666924"/>
                              <a:gd name="connsiteX103" fmla="*/ 2640371 w 2845148"/>
                              <a:gd name="connsiteY103" fmla="*/ 793769 h 1666924"/>
                              <a:gd name="connsiteX104" fmla="*/ 2662674 w 2845148"/>
                              <a:gd name="connsiteY104" fmla="*/ 970182 h 1666924"/>
                              <a:gd name="connsiteX105" fmla="*/ 2680921 w 2845148"/>
                              <a:gd name="connsiteY105" fmla="*/ 899211 h 1666924"/>
                              <a:gd name="connsiteX106" fmla="*/ 2701196 w 2845148"/>
                              <a:gd name="connsiteY106" fmla="*/ 998571 h 1666924"/>
                              <a:gd name="connsiteX107" fmla="*/ 2755938 w 2845148"/>
                              <a:gd name="connsiteY107" fmla="*/ 686297 h 1666924"/>
                              <a:gd name="connsiteX108" fmla="*/ 2788378 w 2845148"/>
                              <a:gd name="connsiteY108" fmla="*/ 899211 h 1666924"/>
                              <a:gd name="connsiteX109" fmla="*/ 2810681 w 2845148"/>
                              <a:gd name="connsiteY109" fmla="*/ 647771 h 1666924"/>
                              <a:gd name="connsiteX110" fmla="*/ 2845148 w 2845148"/>
                              <a:gd name="connsiteY110" fmla="*/ 734963 h 1666924"/>
                              <a:gd name="connsiteX0" fmla="*/ 0 w 2810681"/>
                              <a:gd name="connsiteY0" fmla="*/ 770033 h 1666924"/>
                              <a:gd name="connsiteX1" fmla="*/ 23347 w 2810681"/>
                              <a:gd name="connsiteY1" fmla="*/ 824508 h 1666924"/>
                              <a:gd name="connsiteX2" fmla="*/ 52530 w 2810681"/>
                              <a:gd name="connsiteY2" fmla="*/ 752524 h 1666924"/>
                              <a:gd name="connsiteX3" fmla="*/ 79767 w 2810681"/>
                              <a:gd name="connsiteY3" fmla="*/ 826454 h 1666924"/>
                              <a:gd name="connsiteX4" fmla="*/ 105059 w 2810681"/>
                              <a:gd name="connsiteY4" fmla="*/ 756415 h 1666924"/>
                              <a:gd name="connsiteX5" fmla="*/ 147861 w 2810681"/>
                              <a:gd name="connsiteY5" fmla="*/ 871201 h 1666924"/>
                              <a:gd name="connsiteX6" fmla="*/ 192608 w 2810681"/>
                              <a:gd name="connsiteY6" fmla="*/ 690267 h 1666924"/>
                              <a:gd name="connsiteX7" fmla="*/ 217900 w 2810681"/>
                              <a:gd name="connsiteY7" fmla="*/ 777816 h 1666924"/>
                              <a:gd name="connsiteX8" fmla="*/ 241246 w 2810681"/>
                              <a:gd name="connsiteY8" fmla="*/ 770033 h 1666924"/>
                              <a:gd name="connsiteX9" fmla="*/ 252920 w 2810681"/>
                              <a:gd name="connsiteY9" fmla="*/ 824508 h 1666924"/>
                              <a:gd name="connsiteX10" fmla="*/ 247083 w 2810681"/>
                              <a:gd name="connsiteY10" fmla="*/ 873147 h 1666924"/>
                              <a:gd name="connsiteX11" fmla="*/ 272375 w 2810681"/>
                              <a:gd name="connsiteY11" fmla="*/ 908166 h 1666924"/>
                              <a:gd name="connsiteX12" fmla="*/ 272375 w 2810681"/>
                              <a:gd name="connsiteY12" fmla="*/ 950968 h 1666924"/>
                              <a:gd name="connsiteX13" fmla="*/ 299612 w 2810681"/>
                              <a:gd name="connsiteY13" fmla="*/ 875092 h 1666924"/>
                              <a:gd name="connsiteX14" fmla="*/ 324904 w 2810681"/>
                              <a:gd name="connsiteY14" fmla="*/ 915948 h 1666924"/>
                              <a:gd name="connsiteX15" fmla="*/ 324904 w 2810681"/>
                              <a:gd name="connsiteY15" fmla="*/ 970423 h 1666924"/>
                              <a:gd name="connsiteX16" fmla="*/ 344360 w 2810681"/>
                              <a:gd name="connsiteY16" fmla="*/ 1017116 h 1666924"/>
                              <a:gd name="connsiteX17" fmla="*/ 377434 w 2810681"/>
                              <a:gd name="connsiteY17" fmla="*/ 995715 h 1666924"/>
                              <a:gd name="connsiteX18" fmla="*/ 363815 w 2810681"/>
                              <a:gd name="connsiteY18" fmla="*/ 917894 h 1666924"/>
                              <a:gd name="connsiteX19" fmla="*/ 381325 w 2810681"/>
                              <a:gd name="connsiteY19" fmla="*/ 910112 h 1666924"/>
                              <a:gd name="connsiteX20" fmla="*/ 402725 w 2810681"/>
                              <a:gd name="connsiteY20" fmla="*/ 565753 h 1666924"/>
                              <a:gd name="connsiteX21" fmla="*/ 447473 w 2810681"/>
                              <a:gd name="connsiteY21" fmla="*/ 1264199 h 1666924"/>
                              <a:gd name="connsiteX22" fmla="*/ 480547 w 2810681"/>
                              <a:gd name="connsiteY22" fmla="*/ 1030735 h 1666924"/>
                              <a:gd name="connsiteX23" fmla="*/ 494165 w 2810681"/>
                              <a:gd name="connsiteY23" fmla="*/ 1071591 h 1666924"/>
                              <a:gd name="connsiteX24" fmla="*/ 509730 w 2810681"/>
                              <a:gd name="connsiteY24" fmla="*/ 1046299 h 1666924"/>
                              <a:gd name="connsiteX25" fmla="*/ 527240 w 2810681"/>
                              <a:gd name="connsiteY25" fmla="*/ 1163031 h 1666924"/>
                              <a:gd name="connsiteX26" fmla="*/ 589497 w 2810681"/>
                              <a:gd name="connsiteY26" fmla="*/ 176646 h 1666924"/>
                              <a:gd name="connsiteX27" fmla="*/ 618680 w 2810681"/>
                              <a:gd name="connsiteY27" fmla="*/ 419838 h 1666924"/>
                              <a:gd name="connsiteX28" fmla="*/ 638135 w 2810681"/>
                              <a:gd name="connsiteY28" fmla="*/ 330343 h 1666924"/>
                              <a:gd name="connsiteX29" fmla="*/ 661481 w 2810681"/>
                              <a:gd name="connsiteY29" fmla="*/ 1530736 h 1666924"/>
                              <a:gd name="connsiteX30" fmla="*/ 688719 w 2810681"/>
                              <a:gd name="connsiteY30" fmla="*/ 1666924 h 1666924"/>
                              <a:gd name="connsiteX31" fmla="*/ 762649 w 2810681"/>
                              <a:gd name="connsiteY31" fmla="*/ 52132 h 1666924"/>
                              <a:gd name="connsiteX32" fmla="*/ 782104 w 2810681"/>
                              <a:gd name="connsiteY32" fmla="*/ 85206 h 1666924"/>
                              <a:gd name="connsiteX33" fmla="*/ 795723 w 2810681"/>
                              <a:gd name="connsiteY33" fmla="*/ 1612520 h 1666924"/>
                              <a:gd name="connsiteX34" fmla="*/ 842002 w 2810681"/>
                              <a:gd name="connsiteY34" fmla="*/ 29308 h 1666924"/>
                              <a:gd name="connsiteX35" fmla="*/ 862276 w 2810681"/>
                              <a:gd name="connsiteY35" fmla="*/ 925573 h 1666924"/>
                              <a:gd name="connsiteX36" fmla="*/ 884578 w 2810681"/>
                              <a:gd name="connsiteY36" fmla="*/ 380109 h 1666924"/>
                              <a:gd name="connsiteX37" fmla="*/ 908908 w 2810681"/>
                              <a:gd name="connsiteY37" fmla="*/ 256417 h 1666924"/>
                              <a:gd name="connsiteX38" fmla="*/ 947430 w 2810681"/>
                              <a:gd name="connsiteY38" fmla="*/ 895155 h 1666924"/>
                              <a:gd name="connsiteX39" fmla="*/ 994063 w 2810681"/>
                              <a:gd name="connsiteY39" fmla="*/ 532189 h 1666924"/>
                              <a:gd name="connsiteX40" fmla="*/ 1020420 w 2810681"/>
                              <a:gd name="connsiteY40" fmla="*/ 1022904 h 1666924"/>
                              <a:gd name="connsiteX41" fmla="*/ 1052860 w 2810681"/>
                              <a:gd name="connsiteY41" fmla="*/ 666021 h 1666924"/>
                              <a:gd name="connsiteX42" fmla="*/ 1073135 w 2810681"/>
                              <a:gd name="connsiteY42" fmla="*/ 1217567 h 1666924"/>
                              <a:gd name="connsiteX43" fmla="*/ 1105575 w 2810681"/>
                              <a:gd name="connsiteY43" fmla="*/ 791740 h 1666924"/>
                              <a:gd name="connsiteX44" fmla="*/ 1113685 w 2810681"/>
                              <a:gd name="connsiteY44" fmla="*/ 1355454 h 1666924"/>
                              <a:gd name="connsiteX45" fmla="*/ 1160317 w 2810681"/>
                              <a:gd name="connsiteY45" fmla="*/ 284805 h 1666924"/>
                              <a:gd name="connsiteX46" fmla="*/ 1172481 w 2810681"/>
                              <a:gd name="connsiteY46" fmla="*/ 1057375 h 1666924"/>
                              <a:gd name="connsiteX47" fmla="*/ 1206948 w 2810681"/>
                              <a:gd name="connsiteY47" fmla="*/ 347665 h 1666924"/>
                              <a:gd name="connsiteX48" fmla="*/ 1229250 w 2810681"/>
                              <a:gd name="connsiteY48" fmla="*/ 891100 h 1666924"/>
                              <a:gd name="connsiteX49" fmla="*/ 1257634 w 2810681"/>
                              <a:gd name="connsiteY49" fmla="*/ 714686 h 1666924"/>
                              <a:gd name="connsiteX50" fmla="*/ 1277909 w 2810681"/>
                              <a:gd name="connsiteY50" fmla="*/ 1004654 h 1666924"/>
                              <a:gd name="connsiteX51" fmla="*/ 1316431 w 2810681"/>
                              <a:gd name="connsiteY51" fmla="*/ 724825 h 1666924"/>
                              <a:gd name="connsiteX52" fmla="*/ 1336706 w 2810681"/>
                              <a:gd name="connsiteY52" fmla="*/ 1304759 h 1666924"/>
                              <a:gd name="connsiteX53" fmla="*/ 1367119 w 2810681"/>
                              <a:gd name="connsiteY53" fmla="*/ 751185 h 1666924"/>
                              <a:gd name="connsiteX54" fmla="*/ 1385366 w 2810681"/>
                              <a:gd name="connsiteY54" fmla="*/ 923544 h 1666924"/>
                              <a:gd name="connsiteX55" fmla="*/ 1409695 w 2810681"/>
                              <a:gd name="connsiteY55" fmla="*/ 755241 h 1666924"/>
                              <a:gd name="connsiteX56" fmla="*/ 1442135 w 2810681"/>
                              <a:gd name="connsiteY56" fmla="*/ 1329092 h 1666924"/>
                              <a:gd name="connsiteX57" fmla="*/ 1482685 w 2810681"/>
                              <a:gd name="connsiteY57" fmla="*/ 1286510 h 1666924"/>
                              <a:gd name="connsiteX58" fmla="*/ 1511070 w 2810681"/>
                              <a:gd name="connsiteY58" fmla="*/ 416608 h 1666924"/>
                              <a:gd name="connsiteX59" fmla="*/ 1533372 w 2810681"/>
                              <a:gd name="connsiteY59" fmla="*/ 807962 h 1666924"/>
                              <a:gd name="connsiteX60" fmla="*/ 1582031 w 2810681"/>
                              <a:gd name="connsiteY60" fmla="*/ 114474 h 1666924"/>
                              <a:gd name="connsiteX61" fmla="*/ 1594196 w 2810681"/>
                              <a:gd name="connsiteY61" fmla="*/ 1343287 h 1666924"/>
                              <a:gd name="connsiteX62" fmla="*/ 1628662 w 2810681"/>
                              <a:gd name="connsiteY62" fmla="*/ 655882 h 1666924"/>
                              <a:gd name="connsiteX63" fmla="*/ 1655020 w 2810681"/>
                              <a:gd name="connsiteY63" fmla="*/ 1529839 h 1666924"/>
                              <a:gd name="connsiteX64" fmla="*/ 1697596 w 2810681"/>
                              <a:gd name="connsiteY64" fmla="*/ 343609 h 1666924"/>
                              <a:gd name="connsiteX65" fmla="*/ 1721926 w 2810681"/>
                              <a:gd name="connsiteY65" fmla="*/ 728881 h 1666924"/>
                              <a:gd name="connsiteX66" fmla="*/ 1748283 w 2810681"/>
                              <a:gd name="connsiteY66" fmla="*/ 219917 h 1666924"/>
                              <a:gd name="connsiteX67" fmla="*/ 1778695 w 2810681"/>
                              <a:gd name="connsiteY67" fmla="*/ 718741 h 1666924"/>
                              <a:gd name="connsiteX68" fmla="*/ 1790860 w 2810681"/>
                              <a:gd name="connsiteY68" fmla="*/ 475412 h 1666924"/>
                              <a:gd name="connsiteX69" fmla="*/ 1823300 w 2810681"/>
                              <a:gd name="connsiteY69" fmla="*/ 505828 h 1666924"/>
                              <a:gd name="connsiteX70" fmla="*/ 1825327 w 2810681"/>
                              <a:gd name="connsiteY70" fmla="*/ 872850 h 1666924"/>
                              <a:gd name="connsiteX71" fmla="*/ 1867904 w 2810681"/>
                              <a:gd name="connsiteY71" fmla="*/ 345637 h 1666924"/>
                              <a:gd name="connsiteX72" fmla="*/ 1884124 w 2810681"/>
                              <a:gd name="connsiteY72" fmla="*/ 1085764 h 1666924"/>
                              <a:gd name="connsiteX73" fmla="*/ 1920619 w 2810681"/>
                              <a:gd name="connsiteY73" fmla="*/ 775518 h 1666924"/>
                              <a:gd name="connsiteX74" fmla="*/ 1944949 w 2810681"/>
                              <a:gd name="connsiteY74" fmla="*/ 1335176 h 1666924"/>
                              <a:gd name="connsiteX75" fmla="*/ 1979415 w 2810681"/>
                              <a:gd name="connsiteY75" fmla="*/ 846490 h 1666924"/>
                              <a:gd name="connsiteX76" fmla="*/ 2009827 w 2810681"/>
                              <a:gd name="connsiteY76" fmla="*/ 962071 h 1666924"/>
                              <a:gd name="connsiteX77" fmla="*/ 2019964 w 2810681"/>
                              <a:gd name="connsiteY77" fmla="*/ 759296 h 1666924"/>
                              <a:gd name="connsiteX78" fmla="*/ 2040239 w 2810681"/>
                              <a:gd name="connsiteY78" fmla="*/ 769436 h 1666924"/>
                              <a:gd name="connsiteX79" fmla="*/ 2058486 w 2810681"/>
                              <a:gd name="connsiteY79" fmla="*/ 757269 h 1666924"/>
                              <a:gd name="connsiteX80" fmla="*/ 2080789 w 2810681"/>
                              <a:gd name="connsiteY80" fmla="*/ 980321 h 1666924"/>
                              <a:gd name="connsiteX81" fmla="*/ 2105118 w 2810681"/>
                              <a:gd name="connsiteY81" fmla="*/ 680215 h 1666924"/>
                              <a:gd name="connsiteX82" fmla="*/ 2127420 w 2810681"/>
                              <a:gd name="connsiteY82" fmla="*/ 907322 h 1666924"/>
                              <a:gd name="connsiteX83" fmla="*/ 2147695 w 2810681"/>
                              <a:gd name="connsiteY83" fmla="*/ 755241 h 1666924"/>
                              <a:gd name="connsiteX84" fmla="*/ 2178107 w 2810681"/>
                              <a:gd name="connsiteY84" fmla="*/ 964099 h 1666924"/>
                              <a:gd name="connsiteX85" fmla="*/ 2190272 w 2810681"/>
                              <a:gd name="connsiteY85" fmla="*/ 759296 h 1666924"/>
                              <a:gd name="connsiteX86" fmla="*/ 2210547 w 2810681"/>
                              <a:gd name="connsiteY86" fmla="*/ 850546 h 1666924"/>
                              <a:gd name="connsiteX87" fmla="*/ 2226767 w 2810681"/>
                              <a:gd name="connsiteY87" fmla="*/ 795796 h 1666924"/>
                              <a:gd name="connsiteX88" fmla="*/ 2259206 w 2810681"/>
                              <a:gd name="connsiteY88" fmla="*/ 846490 h 1666924"/>
                              <a:gd name="connsiteX89" fmla="*/ 2281509 w 2810681"/>
                              <a:gd name="connsiteY89" fmla="*/ 686297 h 1666924"/>
                              <a:gd name="connsiteX90" fmla="*/ 2313949 w 2810681"/>
                              <a:gd name="connsiteY90" fmla="*/ 876906 h 1666924"/>
                              <a:gd name="connsiteX91" fmla="*/ 2324086 w 2810681"/>
                              <a:gd name="connsiteY91" fmla="*/ 783629 h 1666924"/>
                              <a:gd name="connsiteX92" fmla="*/ 2342332 w 2810681"/>
                              <a:gd name="connsiteY92" fmla="*/ 803907 h 1666924"/>
                              <a:gd name="connsiteX93" fmla="*/ 2366662 w 2810681"/>
                              <a:gd name="connsiteY93" fmla="*/ 793769 h 1666924"/>
                              <a:gd name="connsiteX94" fmla="*/ 2390992 w 2810681"/>
                              <a:gd name="connsiteY94" fmla="*/ 1067513 h 1666924"/>
                              <a:gd name="connsiteX95" fmla="*/ 2413295 w 2810681"/>
                              <a:gd name="connsiteY95" fmla="*/ 722797 h 1666924"/>
                              <a:gd name="connsiteX96" fmla="*/ 2435597 w 2810681"/>
                              <a:gd name="connsiteY96" fmla="*/ 876906 h 1666924"/>
                              <a:gd name="connsiteX97" fmla="*/ 2463981 w 2810681"/>
                              <a:gd name="connsiteY97" fmla="*/ 653854 h 1666924"/>
                              <a:gd name="connsiteX98" fmla="*/ 2492366 w 2810681"/>
                              <a:gd name="connsiteY98" fmla="*/ 935710 h 1666924"/>
                              <a:gd name="connsiteX99" fmla="*/ 2520750 w 2810681"/>
                              <a:gd name="connsiteY99" fmla="*/ 728881 h 1666924"/>
                              <a:gd name="connsiteX100" fmla="*/ 2563327 w 2810681"/>
                              <a:gd name="connsiteY100" fmla="*/ 907322 h 1666924"/>
                              <a:gd name="connsiteX101" fmla="*/ 2587657 w 2810681"/>
                              <a:gd name="connsiteY101" fmla="*/ 805935 h 1666924"/>
                              <a:gd name="connsiteX102" fmla="*/ 2599821 w 2810681"/>
                              <a:gd name="connsiteY102" fmla="*/ 974238 h 1666924"/>
                              <a:gd name="connsiteX103" fmla="*/ 2640371 w 2810681"/>
                              <a:gd name="connsiteY103" fmla="*/ 793769 h 1666924"/>
                              <a:gd name="connsiteX104" fmla="*/ 2662674 w 2810681"/>
                              <a:gd name="connsiteY104" fmla="*/ 970182 h 1666924"/>
                              <a:gd name="connsiteX105" fmla="*/ 2680921 w 2810681"/>
                              <a:gd name="connsiteY105" fmla="*/ 899211 h 1666924"/>
                              <a:gd name="connsiteX106" fmla="*/ 2701196 w 2810681"/>
                              <a:gd name="connsiteY106" fmla="*/ 998571 h 1666924"/>
                              <a:gd name="connsiteX107" fmla="*/ 2755938 w 2810681"/>
                              <a:gd name="connsiteY107" fmla="*/ 686297 h 1666924"/>
                              <a:gd name="connsiteX108" fmla="*/ 2788378 w 2810681"/>
                              <a:gd name="connsiteY108" fmla="*/ 899211 h 1666924"/>
                              <a:gd name="connsiteX109" fmla="*/ 2810681 w 2810681"/>
                              <a:gd name="connsiteY109" fmla="*/ 647771 h 1666924"/>
                              <a:gd name="connsiteX0" fmla="*/ 0 w 2788378"/>
                              <a:gd name="connsiteY0" fmla="*/ 770033 h 1666924"/>
                              <a:gd name="connsiteX1" fmla="*/ 23347 w 2788378"/>
                              <a:gd name="connsiteY1" fmla="*/ 824508 h 1666924"/>
                              <a:gd name="connsiteX2" fmla="*/ 52530 w 2788378"/>
                              <a:gd name="connsiteY2" fmla="*/ 752524 h 1666924"/>
                              <a:gd name="connsiteX3" fmla="*/ 79767 w 2788378"/>
                              <a:gd name="connsiteY3" fmla="*/ 826454 h 1666924"/>
                              <a:gd name="connsiteX4" fmla="*/ 105059 w 2788378"/>
                              <a:gd name="connsiteY4" fmla="*/ 756415 h 1666924"/>
                              <a:gd name="connsiteX5" fmla="*/ 147861 w 2788378"/>
                              <a:gd name="connsiteY5" fmla="*/ 871201 h 1666924"/>
                              <a:gd name="connsiteX6" fmla="*/ 192608 w 2788378"/>
                              <a:gd name="connsiteY6" fmla="*/ 690267 h 1666924"/>
                              <a:gd name="connsiteX7" fmla="*/ 217900 w 2788378"/>
                              <a:gd name="connsiteY7" fmla="*/ 777816 h 1666924"/>
                              <a:gd name="connsiteX8" fmla="*/ 241246 w 2788378"/>
                              <a:gd name="connsiteY8" fmla="*/ 770033 h 1666924"/>
                              <a:gd name="connsiteX9" fmla="*/ 252920 w 2788378"/>
                              <a:gd name="connsiteY9" fmla="*/ 824508 h 1666924"/>
                              <a:gd name="connsiteX10" fmla="*/ 247083 w 2788378"/>
                              <a:gd name="connsiteY10" fmla="*/ 873147 h 1666924"/>
                              <a:gd name="connsiteX11" fmla="*/ 272375 w 2788378"/>
                              <a:gd name="connsiteY11" fmla="*/ 908166 h 1666924"/>
                              <a:gd name="connsiteX12" fmla="*/ 272375 w 2788378"/>
                              <a:gd name="connsiteY12" fmla="*/ 950968 h 1666924"/>
                              <a:gd name="connsiteX13" fmla="*/ 299612 w 2788378"/>
                              <a:gd name="connsiteY13" fmla="*/ 875092 h 1666924"/>
                              <a:gd name="connsiteX14" fmla="*/ 324904 w 2788378"/>
                              <a:gd name="connsiteY14" fmla="*/ 915948 h 1666924"/>
                              <a:gd name="connsiteX15" fmla="*/ 324904 w 2788378"/>
                              <a:gd name="connsiteY15" fmla="*/ 970423 h 1666924"/>
                              <a:gd name="connsiteX16" fmla="*/ 344360 w 2788378"/>
                              <a:gd name="connsiteY16" fmla="*/ 1017116 h 1666924"/>
                              <a:gd name="connsiteX17" fmla="*/ 377434 w 2788378"/>
                              <a:gd name="connsiteY17" fmla="*/ 995715 h 1666924"/>
                              <a:gd name="connsiteX18" fmla="*/ 363815 w 2788378"/>
                              <a:gd name="connsiteY18" fmla="*/ 917894 h 1666924"/>
                              <a:gd name="connsiteX19" fmla="*/ 381325 w 2788378"/>
                              <a:gd name="connsiteY19" fmla="*/ 910112 h 1666924"/>
                              <a:gd name="connsiteX20" fmla="*/ 402725 w 2788378"/>
                              <a:gd name="connsiteY20" fmla="*/ 565753 h 1666924"/>
                              <a:gd name="connsiteX21" fmla="*/ 447473 w 2788378"/>
                              <a:gd name="connsiteY21" fmla="*/ 1264199 h 1666924"/>
                              <a:gd name="connsiteX22" fmla="*/ 480547 w 2788378"/>
                              <a:gd name="connsiteY22" fmla="*/ 1030735 h 1666924"/>
                              <a:gd name="connsiteX23" fmla="*/ 494165 w 2788378"/>
                              <a:gd name="connsiteY23" fmla="*/ 1071591 h 1666924"/>
                              <a:gd name="connsiteX24" fmla="*/ 509730 w 2788378"/>
                              <a:gd name="connsiteY24" fmla="*/ 1046299 h 1666924"/>
                              <a:gd name="connsiteX25" fmla="*/ 527240 w 2788378"/>
                              <a:gd name="connsiteY25" fmla="*/ 1163031 h 1666924"/>
                              <a:gd name="connsiteX26" fmla="*/ 589497 w 2788378"/>
                              <a:gd name="connsiteY26" fmla="*/ 176646 h 1666924"/>
                              <a:gd name="connsiteX27" fmla="*/ 618680 w 2788378"/>
                              <a:gd name="connsiteY27" fmla="*/ 419838 h 1666924"/>
                              <a:gd name="connsiteX28" fmla="*/ 638135 w 2788378"/>
                              <a:gd name="connsiteY28" fmla="*/ 330343 h 1666924"/>
                              <a:gd name="connsiteX29" fmla="*/ 661481 w 2788378"/>
                              <a:gd name="connsiteY29" fmla="*/ 1530736 h 1666924"/>
                              <a:gd name="connsiteX30" fmla="*/ 688719 w 2788378"/>
                              <a:gd name="connsiteY30" fmla="*/ 1666924 h 1666924"/>
                              <a:gd name="connsiteX31" fmla="*/ 762649 w 2788378"/>
                              <a:gd name="connsiteY31" fmla="*/ 52132 h 1666924"/>
                              <a:gd name="connsiteX32" fmla="*/ 782104 w 2788378"/>
                              <a:gd name="connsiteY32" fmla="*/ 85206 h 1666924"/>
                              <a:gd name="connsiteX33" fmla="*/ 795723 w 2788378"/>
                              <a:gd name="connsiteY33" fmla="*/ 1612520 h 1666924"/>
                              <a:gd name="connsiteX34" fmla="*/ 842002 w 2788378"/>
                              <a:gd name="connsiteY34" fmla="*/ 29308 h 1666924"/>
                              <a:gd name="connsiteX35" fmla="*/ 862276 w 2788378"/>
                              <a:gd name="connsiteY35" fmla="*/ 925573 h 1666924"/>
                              <a:gd name="connsiteX36" fmla="*/ 884578 w 2788378"/>
                              <a:gd name="connsiteY36" fmla="*/ 380109 h 1666924"/>
                              <a:gd name="connsiteX37" fmla="*/ 908908 w 2788378"/>
                              <a:gd name="connsiteY37" fmla="*/ 256417 h 1666924"/>
                              <a:gd name="connsiteX38" fmla="*/ 947430 w 2788378"/>
                              <a:gd name="connsiteY38" fmla="*/ 895155 h 1666924"/>
                              <a:gd name="connsiteX39" fmla="*/ 994063 w 2788378"/>
                              <a:gd name="connsiteY39" fmla="*/ 532189 h 1666924"/>
                              <a:gd name="connsiteX40" fmla="*/ 1020420 w 2788378"/>
                              <a:gd name="connsiteY40" fmla="*/ 1022904 h 1666924"/>
                              <a:gd name="connsiteX41" fmla="*/ 1052860 w 2788378"/>
                              <a:gd name="connsiteY41" fmla="*/ 666021 h 1666924"/>
                              <a:gd name="connsiteX42" fmla="*/ 1073135 w 2788378"/>
                              <a:gd name="connsiteY42" fmla="*/ 1217567 h 1666924"/>
                              <a:gd name="connsiteX43" fmla="*/ 1105575 w 2788378"/>
                              <a:gd name="connsiteY43" fmla="*/ 791740 h 1666924"/>
                              <a:gd name="connsiteX44" fmla="*/ 1113685 w 2788378"/>
                              <a:gd name="connsiteY44" fmla="*/ 1355454 h 1666924"/>
                              <a:gd name="connsiteX45" fmla="*/ 1160317 w 2788378"/>
                              <a:gd name="connsiteY45" fmla="*/ 284805 h 1666924"/>
                              <a:gd name="connsiteX46" fmla="*/ 1172481 w 2788378"/>
                              <a:gd name="connsiteY46" fmla="*/ 1057375 h 1666924"/>
                              <a:gd name="connsiteX47" fmla="*/ 1206948 w 2788378"/>
                              <a:gd name="connsiteY47" fmla="*/ 347665 h 1666924"/>
                              <a:gd name="connsiteX48" fmla="*/ 1229250 w 2788378"/>
                              <a:gd name="connsiteY48" fmla="*/ 891100 h 1666924"/>
                              <a:gd name="connsiteX49" fmla="*/ 1257634 w 2788378"/>
                              <a:gd name="connsiteY49" fmla="*/ 714686 h 1666924"/>
                              <a:gd name="connsiteX50" fmla="*/ 1277909 w 2788378"/>
                              <a:gd name="connsiteY50" fmla="*/ 1004654 h 1666924"/>
                              <a:gd name="connsiteX51" fmla="*/ 1316431 w 2788378"/>
                              <a:gd name="connsiteY51" fmla="*/ 724825 h 1666924"/>
                              <a:gd name="connsiteX52" fmla="*/ 1336706 w 2788378"/>
                              <a:gd name="connsiteY52" fmla="*/ 1304759 h 1666924"/>
                              <a:gd name="connsiteX53" fmla="*/ 1367119 w 2788378"/>
                              <a:gd name="connsiteY53" fmla="*/ 751185 h 1666924"/>
                              <a:gd name="connsiteX54" fmla="*/ 1385366 w 2788378"/>
                              <a:gd name="connsiteY54" fmla="*/ 923544 h 1666924"/>
                              <a:gd name="connsiteX55" fmla="*/ 1409695 w 2788378"/>
                              <a:gd name="connsiteY55" fmla="*/ 755241 h 1666924"/>
                              <a:gd name="connsiteX56" fmla="*/ 1442135 w 2788378"/>
                              <a:gd name="connsiteY56" fmla="*/ 1329092 h 1666924"/>
                              <a:gd name="connsiteX57" fmla="*/ 1482685 w 2788378"/>
                              <a:gd name="connsiteY57" fmla="*/ 1286510 h 1666924"/>
                              <a:gd name="connsiteX58" fmla="*/ 1511070 w 2788378"/>
                              <a:gd name="connsiteY58" fmla="*/ 416608 h 1666924"/>
                              <a:gd name="connsiteX59" fmla="*/ 1533372 w 2788378"/>
                              <a:gd name="connsiteY59" fmla="*/ 807962 h 1666924"/>
                              <a:gd name="connsiteX60" fmla="*/ 1582031 w 2788378"/>
                              <a:gd name="connsiteY60" fmla="*/ 114474 h 1666924"/>
                              <a:gd name="connsiteX61" fmla="*/ 1594196 w 2788378"/>
                              <a:gd name="connsiteY61" fmla="*/ 1343287 h 1666924"/>
                              <a:gd name="connsiteX62" fmla="*/ 1628662 w 2788378"/>
                              <a:gd name="connsiteY62" fmla="*/ 655882 h 1666924"/>
                              <a:gd name="connsiteX63" fmla="*/ 1655020 w 2788378"/>
                              <a:gd name="connsiteY63" fmla="*/ 1529839 h 1666924"/>
                              <a:gd name="connsiteX64" fmla="*/ 1697596 w 2788378"/>
                              <a:gd name="connsiteY64" fmla="*/ 343609 h 1666924"/>
                              <a:gd name="connsiteX65" fmla="*/ 1721926 w 2788378"/>
                              <a:gd name="connsiteY65" fmla="*/ 728881 h 1666924"/>
                              <a:gd name="connsiteX66" fmla="*/ 1748283 w 2788378"/>
                              <a:gd name="connsiteY66" fmla="*/ 219917 h 1666924"/>
                              <a:gd name="connsiteX67" fmla="*/ 1778695 w 2788378"/>
                              <a:gd name="connsiteY67" fmla="*/ 718741 h 1666924"/>
                              <a:gd name="connsiteX68" fmla="*/ 1790860 w 2788378"/>
                              <a:gd name="connsiteY68" fmla="*/ 475412 h 1666924"/>
                              <a:gd name="connsiteX69" fmla="*/ 1823300 w 2788378"/>
                              <a:gd name="connsiteY69" fmla="*/ 505828 h 1666924"/>
                              <a:gd name="connsiteX70" fmla="*/ 1825327 w 2788378"/>
                              <a:gd name="connsiteY70" fmla="*/ 872850 h 1666924"/>
                              <a:gd name="connsiteX71" fmla="*/ 1867904 w 2788378"/>
                              <a:gd name="connsiteY71" fmla="*/ 345637 h 1666924"/>
                              <a:gd name="connsiteX72" fmla="*/ 1884124 w 2788378"/>
                              <a:gd name="connsiteY72" fmla="*/ 1085764 h 1666924"/>
                              <a:gd name="connsiteX73" fmla="*/ 1920619 w 2788378"/>
                              <a:gd name="connsiteY73" fmla="*/ 775518 h 1666924"/>
                              <a:gd name="connsiteX74" fmla="*/ 1944949 w 2788378"/>
                              <a:gd name="connsiteY74" fmla="*/ 1335176 h 1666924"/>
                              <a:gd name="connsiteX75" fmla="*/ 1979415 w 2788378"/>
                              <a:gd name="connsiteY75" fmla="*/ 846490 h 1666924"/>
                              <a:gd name="connsiteX76" fmla="*/ 2009827 w 2788378"/>
                              <a:gd name="connsiteY76" fmla="*/ 962071 h 1666924"/>
                              <a:gd name="connsiteX77" fmla="*/ 2019964 w 2788378"/>
                              <a:gd name="connsiteY77" fmla="*/ 759296 h 1666924"/>
                              <a:gd name="connsiteX78" fmla="*/ 2040239 w 2788378"/>
                              <a:gd name="connsiteY78" fmla="*/ 769436 h 1666924"/>
                              <a:gd name="connsiteX79" fmla="*/ 2058486 w 2788378"/>
                              <a:gd name="connsiteY79" fmla="*/ 757269 h 1666924"/>
                              <a:gd name="connsiteX80" fmla="*/ 2080789 w 2788378"/>
                              <a:gd name="connsiteY80" fmla="*/ 980321 h 1666924"/>
                              <a:gd name="connsiteX81" fmla="*/ 2105118 w 2788378"/>
                              <a:gd name="connsiteY81" fmla="*/ 680215 h 1666924"/>
                              <a:gd name="connsiteX82" fmla="*/ 2127420 w 2788378"/>
                              <a:gd name="connsiteY82" fmla="*/ 907322 h 1666924"/>
                              <a:gd name="connsiteX83" fmla="*/ 2147695 w 2788378"/>
                              <a:gd name="connsiteY83" fmla="*/ 755241 h 1666924"/>
                              <a:gd name="connsiteX84" fmla="*/ 2178107 w 2788378"/>
                              <a:gd name="connsiteY84" fmla="*/ 964099 h 1666924"/>
                              <a:gd name="connsiteX85" fmla="*/ 2190272 w 2788378"/>
                              <a:gd name="connsiteY85" fmla="*/ 759296 h 1666924"/>
                              <a:gd name="connsiteX86" fmla="*/ 2210547 w 2788378"/>
                              <a:gd name="connsiteY86" fmla="*/ 850546 h 1666924"/>
                              <a:gd name="connsiteX87" fmla="*/ 2226767 w 2788378"/>
                              <a:gd name="connsiteY87" fmla="*/ 795796 h 1666924"/>
                              <a:gd name="connsiteX88" fmla="*/ 2259206 w 2788378"/>
                              <a:gd name="connsiteY88" fmla="*/ 846490 h 1666924"/>
                              <a:gd name="connsiteX89" fmla="*/ 2281509 w 2788378"/>
                              <a:gd name="connsiteY89" fmla="*/ 686297 h 1666924"/>
                              <a:gd name="connsiteX90" fmla="*/ 2313949 w 2788378"/>
                              <a:gd name="connsiteY90" fmla="*/ 876906 h 1666924"/>
                              <a:gd name="connsiteX91" fmla="*/ 2324086 w 2788378"/>
                              <a:gd name="connsiteY91" fmla="*/ 783629 h 1666924"/>
                              <a:gd name="connsiteX92" fmla="*/ 2342332 w 2788378"/>
                              <a:gd name="connsiteY92" fmla="*/ 803907 h 1666924"/>
                              <a:gd name="connsiteX93" fmla="*/ 2366662 w 2788378"/>
                              <a:gd name="connsiteY93" fmla="*/ 793769 h 1666924"/>
                              <a:gd name="connsiteX94" fmla="*/ 2390992 w 2788378"/>
                              <a:gd name="connsiteY94" fmla="*/ 1067513 h 1666924"/>
                              <a:gd name="connsiteX95" fmla="*/ 2413295 w 2788378"/>
                              <a:gd name="connsiteY95" fmla="*/ 722797 h 1666924"/>
                              <a:gd name="connsiteX96" fmla="*/ 2435597 w 2788378"/>
                              <a:gd name="connsiteY96" fmla="*/ 876906 h 1666924"/>
                              <a:gd name="connsiteX97" fmla="*/ 2463981 w 2788378"/>
                              <a:gd name="connsiteY97" fmla="*/ 653854 h 1666924"/>
                              <a:gd name="connsiteX98" fmla="*/ 2492366 w 2788378"/>
                              <a:gd name="connsiteY98" fmla="*/ 935710 h 1666924"/>
                              <a:gd name="connsiteX99" fmla="*/ 2520750 w 2788378"/>
                              <a:gd name="connsiteY99" fmla="*/ 728881 h 1666924"/>
                              <a:gd name="connsiteX100" fmla="*/ 2563327 w 2788378"/>
                              <a:gd name="connsiteY100" fmla="*/ 907322 h 1666924"/>
                              <a:gd name="connsiteX101" fmla="*/ 2587657 w 2788378"/>
                              <a:gd name="connsiteY101" fmla="*/ 805935 h 1666924"/>
                              <a:gd name="connsiteX102" fmla="*/ 2599821 w 2788378"/>
                              <a:gd name="connsiteY102" fmla="*/ 974238 h 1666924"/>
                              <a:gd name="connsiteX103" fmla="*/ 2640371 w 2788378"/>
                              <a:gd name="connsiteY103" fmla="*/ 793769 h 1666924"/>
                              <a:gd name="connsiteX104" fmla="*/ 2662674 w 2788378"/>
                              <a:gd name="connsiteY104" fmla="*/ 970182 h 1666924"/>
                              <a:gd name="connsiteX105" fmla="*/ 2680921 w 2788378"/>
                              <a:gd name="connsiteY105" fmla="*/ 899211 h 1666924"/>
                              <a:gd name="connsiteX106" fmla="*/ 2701196 w 2788378"/>
                              <a:gd name="connsiteY106" fmla="*/ 998571 h 1666924"/>
                              <a:gd name="connsiteX107" fmla="*/ 2755938 w 2788378"/>
                              <a:gd name="connsiteY107" fmla="*/ 686297 h 1666924"/>
                              <a:gd name="connsiteX108" fmla="*/ 2788378 w 2788378"/>
                              <a:gd name="connsiteY108" fmla="*/ 899211 h 1666924"/>
                              <a:gd name="connsiteX0" fmla="*/ 0 w 2788378"/>
                              <a:gd name="connsiteY0" fmla="*/ 770033 h 1666924"/>
                              <a:gd name="connsiteX1" fmla="*/ 23347 w 2788378"/>
                              <a:gd name="connsiteY1" fmla="*/ 824508 h 1666924"/>
                              <a:gd name="connsiteX2" fmla="*/ 52530 w 2788378"/>
                              <a:gd name="connsiteY2" fmla="*/ 752524 h 1666924"/>
                              <a:gd name="connsiteX3" fmla="*/ 79767 w 2788378"/>
                              <a:gd name="connsiteY3" fmla="*/ 826454 h 1666924"/>
                              <a:gd name="connsiteX4" fmla="*/ 105059 w 2788378"/>
                              <a:gd name="connsiteY4" fmla="*/ 756415 h 1666924"/>
                              <a:gd name="connsiteX5" fmla="*/ 147861 w 2788378"/>
                              <a:gd name="connsiteY5" fmla="*/ 871201 h 1666924"/>
                              <a:gd name="connsiteX6" fmla="*/ 192608 w 2788378"/>
                              <a:gd name="connsiteY6" fmla="*/ 690267 h 1666924"/>
                              <a:gd name="connsiteX7" fmla="*/ 217900 w 2788378"/>
                              <a:gd name="connsiteY7" fmla="*/ 777816 h 1666924"/>
                              <a:gd name="connsiteX8" fmla="*/ 241246 w 2788378"/>
                              <a:gd name="connsiteY8" fmla="*/ 770033 h 1666924"/>
                              <a:gd name="connsiteX9" fmla="*/ 252920 w 2788378"/>
                              <a:gd name="connsiteY9" fmla="*/ 824508 h 1666924"/>
                              <a:gd name="connsiteX10" fmla="*/ 247083 w 2788378"/>
                              <a:gd name="connsiteY10" fmla="*/ 873147 h 1666924"/>
                              <a:gd name="connsiteX11" fmla="*/ 272375 w 2788378"/>
                              <a:gd name="connsiteY11" fmla="*/ 908166 h 1666924"/>
                              <a:gd name="connsiteX12" fmla="*/ 272375 w 2788378"/>
                              <a:gd name="connsiteY12" fmla="*/ 950968 h 1666924"/>
                              <a:gd name="connsiteX13" fmla="*/ 299612 w 2788378"/>
                              <a:gd name="connsiteY13" fmla="*/ 875092 h 1666924"/>
                              <a:gd name="connsiteX14" fmla="*/ 324904 w 2788378"/>
                              <a:gd name="connsiteY14" fmla="*/ 915948 h 1666924"/>
                              <a:gd name="connsiteX15" fmla="*/ 324904 w 2788378"/>
                              <a:gd name="connsiteY15" fmla="*/ 970423 h 1666924"/>
                              <a:gd name="connsiteX16" fmla="*/ 344360 w 2788378"/>
                              <a:gd name="connsiteY16" fmla="*/ 1017116 h 1666924"/>
                              <a:gd name="connsiteX17" fmla="*/ 377434 w 2788378"/>
                              <a:gd name="connsiteY17" fmla="*/ 995715 h 1666924"/>
                              <a:gd name="connsiteX18" fmla="*/ 363815 w 2788378"/>
                              <a:gd name="connsiteY18" fmla="*/ 917894 h 1666924"/>
                              <a:gd name="connsiteX19" fmla="*/ 381325 w 2788378"/>
                              <a:gd name="connsiteY19" fmla="*/ 910112 h 1666924"/>
                              <a:gd name="connsiteX20" fmla="*/ 402725 w 2788378"/>
                              <a:gd name="connsiteY20" fmla="*/ 565753 h 1666924"/>
                              <a:gd name="connsiteX21" fmla="*/ 447473 w 2788378"/>
                              <a:gd name="connsiteY21" fmla="*/ 1264199 h 1666924"/>
                              <a:gd name="connsiteX22" fmla="*/ 480547 w 2788378"/>
                              <a:gd name="connsiteY22" fmla="*/ 1030735 h 1666924"/>
                              <a:gd name="connsiteX23" fmla="*/ 494165 w 2788378"/>
                              <a:gd name="connsiteY23" fmla="*/ 1071591 h 1666924"/>
                              <a:gd name="connsiteX24" fmla="*/ 509730 w 2788378"/>
                              <a:gd name="connsiteY24" fmla="*/ 1046299 h 1666924"/>
                              <a:gd name="connsiteX25" fmla="*/ 527240 w 2788378"/>
                              <a:gd name="connsiteY25" fmla="*/ 1163031 h 1666924"/>
                              <a:gd name="connsiteX26" fmla="*/ 589497 w 2788378"/>
                              <a:gd name="connsiteY26" fmla="*/ 176646 h 1666924"/>
                              <a:gd name="connsiteX27" fmla="*/ 618680 w 2788378"/>
                              <a:gd name="connsiteY27" fmla="*/ 419838 h 1666924"/>
                              <a:gd name="connsiteX28" fmla="*/ 638135 w 2788378"/>
                              <a:gd name="connsiteY28" fmla="*/ 330343 h 1666924"/>
                              <a:gd name="connsiteX29" fmla="*/ 661481 w 2788378"/>
                              <a:gd name="connsiteY29" fmla="*/ 1530736 h 1666924"/>
                              <a:gd name="connsiteX30" fmla="*/ 688719 w 2788378"/>
                              <a:gd name="connsiteY30" fmla="*/ 1666924 h 1666924"/>
                              <a:gd name="connsiteX31" fmla="*/ 762649 w 2788378"/>
                              <a:gd name="connsiteY31" fmla="*/ 52132 h 1666924"/>
                              <a:gd name="connsiteX32" fmla="*/ 782104 w 2788378"/>
                              <a:gd name="connsiteY32" fmla="*/ 85206 h 1666924"/>
                              <a:gd name="connsiteX33" fmla="*/ 795723 w 2788378"/>
                              <a:gd name="connsiteY33" fmla="*/ 1612520 h 1666924"/>
                              <a:gd name="connsiteX34" fmla="*/ 842002 w 2788378"/>
                              <a:gd name="connsiteY34" fmla="*/ 29308 h 1666924"/>
                              <a:gd name="connsiteX35" fmla="*/ 862276 w 2788378"/>
                              <a:gd name="connsiteY35" fmla="*/ 925573 h 1666924"/>
                              <a:gd name="connsiteX36" fmla="*/ 884578 w 2788378"/>
                              <a:gd name="connsiteY36" fmla="*/ 380109 h 1666924"/>
                              <a:gd name="connsiteX37" fmla="*/ 908908 w 2788378"/>
                              <a:gd name="connsiteY37" fmla="*/ 256417 h 1666924"/>
                              <a:gd name="connsiteX38" fmla="*/ 947430 w 2788378"/>
                              <a:gd name="connsiteY38" fmla="*/ 895155 h 1666924"/>
                              <a:gd name="connsiteX39" fmla="*/ 994063 w 2788378"/>
                              <a:gd name="connsiteY39" fmla="*/ 532189 h 1666924"/>
                              <a:gd name="connsiteX40" fmla="*/ 1020420 w 2788378"/>
                              <a:gd name="connsiteY40" fmla="*/ 1022904 h 1666924"/>
                              <a:gd name="connsiteX41" fmla="*/ 1052860 w 2788378"/>
                              <a:gd name="connsiteY41" fmla="*/ 666021 h 1666924"/>
                              <a:gd name="connsiteX42" fmla="*/ 1073135 w 2788378"/>
                              <a:gd name="connsiteY42" fmla="*/ 1217567 h 1666924"/>
                              <a:gd name="connsiteX43" fmla="*/ 1105575 w 2788378"/>
                              <a:gd name="connsiteY43" fmla="*/ 791740 h 1666924"/>
                              <a:gd name="connsiteX44" fmla="*/ 1113685 w 2788378"/>
                              <a:gd name="connsiteY44" fmla="*/ 1355454 h 1666924"/>
                              <a:gd name="connsiteX45" fmla="*/ 1160317 w 2788378"/>
                              <a:gd name="connsiteY45" fmla="*/ 284805 h 1666924"/>
                              <a:gd name="connsiteX46" fmla="*/ 1172481 w 2788378"/>
                              <a:gd name="connsiteY46" fmla="*/ 1057375 h 1666924"/>
                              <a:gd name="connsiteX47" fmla="*/ 1206948 w 2788378"/>
                              <a:gd name="connsiteY47" fmla="*/ 347665 h 1666924"/>
                              <a:gd name="connsiteX48" fmla="*/ 1229250 w 2788378"/>
                              <a:gd name="connsiteY48" fmla="*/ 891100 h 1666924"/>
                              <a:gd name="connsiteX49" fmla="*/ 1257634 w 2788378"/>
                              <a:gd name="connsiteY49" fmla="*/ 714686 h 1666924"/>
                              <a:gd name="connsiteX50" fmla="*/ 1277909 w 2788378"/>
                              <a:gd name="connsiteY50" fmla="*/ 1004654 h 1666924"/>
                              <a:gd name="connsiteX51" fmla="*/ 1316431 w 2788378"/>
                              <a:gd name="connsiteY51" fmla="*/ 724825 h 1666924"/>
                              <a:gd name="connsiteX52" fmla="*/ 1336706 w 2788378"/>
                              <a:gd name="connsiteY52" fmla="*/ 1304759 h 1666924"/>
                              <a:gd name="connsiteX53" fmla="*/ 1367119 w 2788378"/>
                              <a:gd name="connsiteY53" fmla="*/ 751185 h 1666924"/>
                              <a:gd name="connsiteX54" fmla="*/ 1385366 w 2788378"/>
                              <a:gd name="connsiteY54" fmla="*/ 923544 h 1666924"/>
                              <a:gd name="connsiteX55" fmla="*/ 1409695 w 2788378"/>
                              <a:gd name="connsiteY55" fmla="*/ 755241 h 1666924"/>
                              <a:gd name="connsiteX56" fmla="*/ 1442135 w 2788378"/>
                              <a:gd name="connsiteY56" fmla="*/ 1329092 h 1666924"/>
                              <a:gd name="connsiteX57" fmla="*/ 1482685 w 2788378"/>
                              <a:gd name="connsiteY57" fmla="*/ 1286510 h 1666924"/>
                              <a:gd name="connsiteX58" fmla="*/ 1511070 w 2788378"/>
                              <a:gd name="connsiteY58" fmla="*/ 416608 h 1666924"/>
                              <a:gd name="connsiteX59" fmla="*/ 1533372 w 2788378"/>
                              <a:gd name="connsiteY59" fmla="*/ 807962 h 1666924"/>
                              <a:gd name="connsiteX60" fmla="*/ 1582031 w 2788378"/>
                              <a:gd name="connsiteY60" fmla="*/ 114474 h 1666924"/>
                              <a:gd name="connsiteX61" fmla="*/ 1594196 w 2788378"/>
                              <a:gd name="connsiteY61" fmla="*/ 1343287 h 1666924"/>
                              <a:gd name="connsiteX62" fmla="*/ 1628662 w 2788378"/>
                              <a:gd name="connsiteY62" fmla="*/ 655882 h 1666924"/>
                              <a:gd name="connsiteX63" fmla="*/ 1655020 w 2788378"/>
                              <a:gd name="connsiteY63" fmla="*/ 1529839 h 1666924"/>
                              <a:gd name="connsiteX64" fmla="*/ 1697596 w 2788378"/>
                              <a:gd name="connsiteY64" fmla="*/ 343609 h 1666924"/>
                              <a:gd name="connsiteX65" fmla="*/ 1721926 w 2788378"/>
                              <a:gd name="connsiteY65" fmla="*/ 728881 h 1666924"/>
                              <a:gd name="connsiteX66" fmla="*/ 1748283 w 2788378"/>
                              <a:gd name="connsiteY66" fmla="*/ 219917 h 1666924"/>
                              <a:gd name="connsiteX67" fmla="*/ 1778695 w 2788378"/>
                              <a:gd name="connsiteY67" fmla="*/ 718741 h 1666924"/>
                              <a:gd name="connsiteX68" fmla="*/ 1790860 w 2788378"/>
                              <a:gd name="connsiteY68" fmla="*/ 475412 h 1666924"/>
                              <a:gd name="connsiteX69" fmla="*/ 1823300 w 2788378"/>
                              <a:gd name="connsiteY69" fmla="*/ 505828 h 1666924"/>
                              <a:gd name="connsiteX70" fmla="*/ 1825327 w 2788378"/>
                              <a:gd name="connsiteY70" fmla="*/ 872850 h 1666924"/>
                              <a:gd name="connsiteX71" fmla="*/ 1867904 w 2788378"/>
                              <a:gd name="connsiteY71" fmla="*/ 345637 h 1666924"/>
                              <a:gd name="connsiteX72" fmla="*/ 1884124 w 2788378"/>
                              <a:gd name="connsiteY72" fmla="*/ 1085764 h 1666924"/>
                              <a:gd name="connsiteX73" fmla="*/ 1920619 w 2788378"/>
                              <a:gd name="connsiteY73" fmla="*/ 775518 h 1666924"/>
                              <a:gd name="connsiteX74" fmla="*/ 1944949 w 2788378"/>
                              <a:gd name="connsiteY74" fmla="*/ 1335176 h 1666924"/>
                              <a:gd name="connsiteX75" fmla="*/ 1979415 w 2788378"/>
                              <a:gd name="connsiteY75" fmla="*/ 846490 h 1666924"/>
                              <a:gd name="connsiteX76" fmla="*/ 2009827 w 2788378"/>
                              <a:gd name="connsiteY76" fmla="*/ 962071 h 1666924"/>
                              <a:gd name="connsiteX77" fmla="*/ 2019964 w 2788378"/>
                              <a:gd name="connsiteY77" fmla="*/ 759296 h 1666924"/>
                              <a:gd name="connsiteX78" fmla="*/ 2040239 w 2788378"/>
                              <a:gd name="connsiteY78" fmla="*/ 769436 h 1666924"/>
                              <a:gd name="connsiteX79" fmla="*/ 2058486 w 2788378"/>
                              <a:gd name="connsiteY79" fmla="*/ 757269 h 1666924"/>
                              <a:gd name="connsiteX80" fmla="*/ 2080789 w 2788378"/>
                              <a:gd name="connsiteY80" fmla="*/ 980321 h 1666924"/>
                              <a:gd name="connsiteX81" fmla="*/ 2105118 w 2788378"/>
                              <a:gd name="connsiteY81" fmla="*/ 680215 h 1666924"/>
                              <a:gd name="connsiteX82" fmla="*/ 2127420 w 2788378"/>
                              <a:gd name="connsiteY82" fmla="*/ 907322 h 1666924"/>
                              <a:gd name="connsiteX83" fmla="*/ 2147695 w 2788378"/>
                              <a:gd name="connsiteY83" fmla="*/ 755241 h 1666924"/>
                              <a:gd name="connsiteX84" fmla="*/ 2178107 w 2788378"/>
                              <a:gd name="connsiteY84" fmla="*/ 964099 h 1666924"/>
                              <a:gd name="connsiteX85" fmla="*/ 2190272 w 2788378"/>
                              <a:gd name="connsiteY85" fmla="*/ 759296 h 1666924"/>
                              <a:gd name="connsiteX86" fmla="*/ 2210547 w 2788378"/>
                              <a:gd name="connsiteY86" fmla="*/ 850546 h 1666924"/>
                              <a:gd name="connsiteX87" fmla="*/ 2226767 w 2788378"/>
                              <a:gd name="connsiteY87" fmla="*/ 795796 h 1666924"/>
                              <a:gd name="connsiteX88" fmla="*/ 2259206 w 2788378"/>
                              <a:gd name="connsiteY88" fmla="*/ 846490 h 1666924"/>
                              <a:gd name="connsiteX89" fmla="*/ 2281509 w 2788378"/>
                              <a:gd name="connsiteY89" fmla="*/ 686297 h 1666924"/>
                              <a:gd name="connsiteX90" fmla="*/ 2313949 w 2788378"/>
                              <a:gd name="connsiteY90" fmla="*/ 876906 h 1666924"/>
                              <a:gd name="connsiteX91" fmla="*/ 2324086 w 2788378"/>
                              <a:gd name="connsiteY91" fmla="*/ 783629 h 1666924"/>
                              <a:gd name="connsiteX92" fmla="*/ 2342332 w 2788378"/>
                              <a:gd name="connsiteY92" fmla="*/ 803907 h 1666924"/>
                              <a:gd name="connsiteX93" fmla="*/ 2366662 w 2788378"/>
                              <a:gd name="connsiteY93" fmla="*/ 793769 h 1666924"/>
                              <a:gd name="connsiteX94" fmla="*/ 2390992 w 2788378"/>
                              <a:gd name="connsiteY94" fmla="*/ 1067513 h 1666924"/>
                              <a:gd name="connsiteX95" fmla="*/ 2413295 w 2788378"/>
                              <a:gd name="connsiteY95" fmla="*/ 722797 h 1666924"/>
                              <a:gd name="connsiteX96" fmla="*/ 2435597 w 2788378"/>
                              <a:gd name="connsiteY96" fmla="*/ 876906 h 1666924"/>
                              <a:gd name="connsiteX97" fmla="*/ 2463981 w 2788378"/>
                              <a:gd name="connsiteY97" fmla="*/ 653854 h 1666924"/>
                              <a:gd name="connsiteX98" fmla="*/ 2492366 w 2788378"/>
                              <a:gd name="connsiteY98" fmla="*/ 935710 h 1666924"/>
                              <a:gd name="connsiteX99" fmla="*/ 2520750 w 2788378"/>
                              <a:gd name="connsiteY99" fmla="*/ 728881 h 1666924"/>
                              <a:gd name="connsiteX100" fmla="*/ 2563327 w 2788378"/>
                              <a:gd name="connsiteY100" fmla="*/ 907322 h 1666924"/>
                              <a:gd name="connsiteX101" fmla="*/ 2587657 w 2788378"/>
                              <a:gd name="connsiteY101" fmla="*/ 805935 h 1666924"/>
                              <a:gd name="connsiteX102" fmla="*/ 2599821 w 2788378"/>
                              <a:gd name="connsiteY102" fmla="*/ 974238 h 1666924"/>
                              <a:gd name="connsiteX103" fmla="*/ 2640371 w 2788378"/>
                              <a:gd name="connsiteY103" fmla="*/ 793769 h 1666924"/>
                              <a:gd name="connsiteX104" fmla="*/ 2662674 w 2788378"/>
                              <a:gd name="connsiteY104" fmla="*/ 970182 h 1666924"/>
                              <a:gd name="connsiteX105" fmla="*/ 2680921 w 2788378"/>
                              <a:gd name="connsiteY105" fmla="*/ 899211 h 1666924"/>
                              <a:gd name="connsiteX106" fmla="*/ 2701196 w 2788378"/>
                              <a:gd name="connsiteY106" fmla="*/ 998571 h 1666924"/>
                              <a:gd name="connsiteX107" fmla="*/ 2788378 w 2788378"/>
                              <a:gd name="connsiteY107" fmla="*/ 899211 h 1666924"/>
                              <a:gd name="connsiteX0" fmla="*/ 0 w 2701196"/>
                              <a:gd name="connsiteY0" fmla="*/ 770033 h 1666924"/>
                              <a:gd name="connsiteX1" fmla="*/ 23347 w 2701196"/>
                              <a:gd name="connsiteY1" fmla="*/ 824508 h 1666924"/>
                              <a:gd name="connsiteX2" fmla="*/ 52530 w 2701196"/>
                              <a:gd name="connsiteY2" fmla="*/ 752524 h 1666924"/>
                              <a:gd name="connsiteX3" fmla="*/ 79767 w 2701196"/>
                              <a:gd name="connsiteY3" fmla="*/ 826454 h 1666924"/>
                              <a:gd name="connsiteX4" fmla="*/ 105059 w 2701196"/>
                              <a:gd name="connsiteY4" fmla="*/ 756415 h 1666924"/>
                              <a:gd name="connsiteX5" fmla="*/ 147861 w 2701196"/>
                              <a:gd name="connsiteY5" fmla="*/ 871201 h 1666924"/>
                              <a:gd name="connsiteX6" fmla="*/ 192608 w 2701196"/>
                              <a:gd name="connsiteY6" fmla="*/ 690267 h 1666924"/>
                              <a:gd name="connsiteX7" fmla="*/ 217900 w 2701196"/>
                              <a:gd name="connsiteY7" fmla="*/ 777816 h 1666924"/>
                              <a:gd name="connsiteX8" fmla="*/ 241246 w 2701196"/>
                              <a:gd name="connsiteY8" fmla="*/ 770033 h 1666924"/>
                              <a:gd name="connsiteX9" fmla="*/ 252920 w 2701196"/>
                              <a:gd name="connsiteY9" fmla="*/ 824508 h 1666924"/>
                              <a:gd name="connsiteX10" fmla="*/ 247083 w 2701196"/>
                              <a:gd name="connsiteY10" fmla="*/ 873147 h 1666924"/>
                              <a:gd name="connsiteX11" fmla="*/ 272375 w 2701196"/>
                              <a:gd name="connsiteY11" fmla="*/ 908166 h 1666924"/>
                              <a:gd name="connsiteX12" fmla="*/ 272375 w 2701196"/>
                              <a:gd name="connsiteY12" fmla="*/ 950968 h 1666924"/>
                              <a:gd name="connsiteX13" fmla="*/ 299612 w 2701196"/>
                              <a:gd name="connsiteY13" fmla="*/ 875092 h 1666924"/>
                              <a:gd name="connsiteX14" fmla="*/ 324904 w 2701196"/>
                              <a:gd name="connsiteY14" fmla="*/ 915948 h 1666924"/>
                              <a:gd name="connsiteX15" fmla="*/ 324904 w 2701196"/>
                              <a:gd name="connsiteY15" fmla="*/ 970423 h 1666924"/>
                              <a:gd name="connsiteX16" fmla="*/ 344360 w 2701196"/>
                              <a:gd name="connsiteY16" fmla="*/ 1017116 h 1666924"/>
                              <a:gd name="connsiteX17" fmla="*/ 377434 w 2701196"/>
                              <a:gd name="connsiteY17" fmla="*/ 995715 h 1666924"/>
                              <a:gd name="connsiteX18" fmla="*/ 363815 w 2701196"/>
                              <a:gd name="connsiteY18" fmla="*/ 917894 h 1666924"/>
                              <a:gd name="connsiteX19" fmla="*/ 381325 w 2701196"/>
                              <a:gd name="connsiteY19" fmla="*/ 910112 h 1666924"/>
                              <a:gd name="connsiteX20" fmla="*/ 402725 w 2701196"/>
                              <a:gd name="connsiteY20" fmla="*/ 565753 h 1666924"/>
                              <a:gd name="connsiteX21" fmla="*/ 447473 w 2701196"/>
                              <a:gd name="connsiteY21" fmla="*/ 1264199 h 1666924"/>
                              <a:gd name="connsiteX22" fmla="*/ 480547 w 2701196"/>
                              <a:gd name="connsiteY22" fmla="*/ 1030735 h 1666924"/>
                              <a:gd name="connsiteX23" fmla="*/ 494165 w 2701196"/>
                              <a:gd name="connsiteY23" fmla="*/ 1071591 h 1666924"/>
                              <a:gd name="connsiteX24" fmla="*/ 509730 w 2701196"/>
                              <a:gd name="connsiteY24" fmla="*/ 1046299 h 1666924"/>
                              <a:gd name="connsiteX25" fmla="*/ 527240 w 2701196"/>
                              <a:gd name="connsiteY25" fmla="*/ 1163031 h 1666924"/>
                              <a:gd name="connsiteX26" fmla="*/ 589497 w 2701196"/>
                              <a:gd name="connsiteY26" fmla="*/ 176646 h 1666924"/>
                              <a:gd name="connsiteX27" fmla="*/ 618680 w 2701196"/>
                              <a:gd name="connsiteY27" fmla="*/ 419838 h 1666924"/>
                              <a:gd name="connsiteX28" fmla="*/ 638135 w 2701196"/>
                              <a:gd name="connsiteY28" fmla="*/ 330343 h 1666924"/>
                              <a:gd name="connsiteX29" fmla="*/ 661481 w 2701196"/>
                              <a:gd name="connsiteY29" fmla="*/ 1530736 h 1666924"/>
                              <a:gd name="connsiteX30" fmla="*/ 688719 w 2701196"/>
                              <a:gd name="connsiteY30" fmla="*/ 1666924 h 1666924"/>
                              <a:gd name="connsiteX31" fmla="*/ 762649 w 2701196"/>
                              <a:gd name="connsiteY31" fmla="*/ 52132 h 1666924"/>
                              <a:gd name="connsiteX32" fmla="*/ 782104 w 2701196"/>
                              <a:gd name="connsiteY32" fmla="*/ 85206 h 1666924"/>
                              <a:gd name="connsiteX33" fmla="*/ 795723 w 2701196"/>
                              <a:gd name="connsiteY33" fmla="*/ 1612520 h 1666924"/>
                              <a:gd name="connsiteX34" fmla="*/ 842002 w 2701196"/>
                              <a:gd name="connsiteY34" fmla="*/ 29308 h 1666924"/>
                              <a:gd name="connsiteX35" fmla="*/ 862276 w 2701196"/>
                              <a:gd name="connsiteY35" fmla="*/ 925573 h 1666924"/>
                              <a:gd name="connsiteX36" fmla="*/ 884578 w 2701196"/>
                              <a:gd name="connsiteY36" fmla="*/ 380109 h 1666924"/>
                              <a:gd name="connsiteX37" fmla="*/ 908908 w 2701196"/>
                              <a:gd name="connsiteY37" fmla="*/ 256417 h 1666924"/>
                              <a:gd name="connsiteX38" fmla="*/ 947430 w 2701196"/>
                              <a:gd name="connsiteY38" fmla="*/ 895155 h 1666924"/>
                              <a:gd name="connsiteX39" fmla="*/ 994063 w 2701196"/>
                              <a:gd name="connsiteY39" fmla="*/ 532189 h 1666924"/>
                              <a:gd name="connsiteX40" fmla="*/ 1020420 w 2701196"/>
                              <a:gd name="connsiteY40" fmla="*/ 1022904 h 1666924"/>
                              <a:gd name="connsiteX41" fmla="*/ 1052860 w 2701196"/>
                              <a:gd name="connsiteY41" fmla="*/ 666021 h 1666924"/>
                              <a:gd name="connsiteX42" fmla="*/ 1073135 w 2701196"/>
                              <a:gd name="connsiteY42" fmla="*/ 1217567 h 1666924"/>
                              <a:gd name="connsiteX43" fmla="*/ 1105575 w 2701196"/>
                              <a:gd name="connsiteY43" fmla="*/ 791740 h 1666924"/>
                              <a:gd name="connsiteX44" fmla="*/ 1113685 w 2701196"/>
                              <a:gd name="connsiteY44" fmla="*/ 1355454 h 1666924"/>
                              <a:gd name="connsiteX45" fmla="*/ 1160317 w 2701196"/>
                              <a:gd name="connsiteY45" fmla="*/ 284805 h 1666924"/>
                              <a:gd name="connsiteX46" fmla="*/ 1172481 w 2701196"/>
                              <a:gd name="connsiteY46" fmla="*/ 1057375 h 1666924"/>
                              <a:gd name="connsiteX47" fmla="*/ 1206948 w 2701196"/>
                              <a:gd name="connsiteY47" fmla="*/ 347665 h 1666924"/>
                              <a:gd name="connsiteX48" fmla="*/ 1229250 w 2701196"/>
                              <a:gd name="connsiteY48" fmla="*/ 891100 h 1666924"/>
                              <a:gd name="connsiteX49" fmla="*/ 1257634 w 2701196"/>
                              <a:gd name="connsiteY49" fmla="*/ 714686 h 1666924"/>
                              <a:gd name="connsiteX50" fmla="*/ 1277909 w 2701196"/>
                              <a:gd name="connsiteY50" fmla="*/ 1004654 h 1666924"/>
                              <a:gd name="connsiteX51" fmla="*/ 1316431 w 2701196"/>
                              <a:gd name="connsiteY51" fmla="*/ 724825 h 1666924"/>
                              <a:gd name="connsiteX52" fmla="*/ 1336706 w 2701196"/>
                              <a:gd name="connsiteY52" fmla="*/ 1304759 h 1666924"/>
                              <a:gd name="connsiteX53" fmla="*/ 1367119 w 2701196"/>
                              <a:gd name="connsiteY53" fmla="*/ 751185 h 1666924"/>
                              <a:gd name="connsiteX54" fmla="*/ 1385366 w 2701196"/>
                              <a:gd name="connsiteY54" fmla="*/ 923544 h 1666924"/>
                              <a:gd name="connsiteX55" fmla="*/ 1409695 w 2701196"/>
                              <a:gd name="connsiteY55" fmla="*/ 755241 h 1666924"/>
                              <a:gd name="connsiteX56" fmla="*/ 1442135 w 2701196"/>
                              <a:gd name="connsiteY56" fmla="*/ 1329092 h 1666924"/>
                              <a:gd name="connsiteX57" fmla="*/ 1482685 w 2701196"/>
                              <a:gd name="connsiteY57" fmla="*/ 1286510 h 1666924"/>
                              <a:gd name="connsiteX58" fmla="*/ 1511070 w 2701196"/>
                              <a:gd name="connsiteY58" fmla="*/ 416608 h 1666924"/>
                              <a:gd name="connsiteX59" fmla="*/ 1533372 w 2701196"/>
                              <a:gd name="connsiteY59" fmla="*/ 807962 h 1666924"/>
                              <a:gd name="connsiteX60" fmla="*/ 1582031 w 2701196"/>
                              <a:gd name="connsiteY60" fmla="*/ 114474 h 1666924"/>
                              <a:gd name="connsiteX61" fmla="*/ 1594196 w 2701196"/>
                              <a:gd name="connsiteY61" fmla="*/ 1343287 h 1666924"/>
                              <a:gd name="connsiteX62" fmla="*/ 1628662 w 2701196"/>
                              <a:gd name="connsiteY62" fmla="*/ 655882 h 1666924"/>
                              <a:gd name="connsiteX63" fmla="*/ 1655020 w 2701196"/>
                              <a:gd name="connsiteY63" fmla="*/ 1529839 h 1666924"/>
                              <a:gd name="connsiteX64" fmla="*/ 1697596 w 2701196"/>
                              <a:gd name="connsiteY64" fmla="*/ 343609 h 1666924"/>
                              <a:gd name="connsiteX65" fmla="*/ 1721926 w 2701196"/>
                              <a:gd name="connsiteY65" fmla="*/ 728881 h 1666924"/>
                              <a:gd name="connsiteX66" fmla="*/ 1748283 w 2701196"/>
                              <a:gd name="connsiteY66" fmla="*/ 219917 h 1666924"/>
                              <a:gd name="connsiteX67" fmla="*/ 1778695 w 2701196"/>
                              <a:gd name="connsiteY67" fmla="*/ 718741 h 1666924"/>
                              <a:gd name="connsiteX68" fmla="*/ 1790860 w 2701196"/>
                              <a:gd name="connsiteY68" fmla="*/ 475412 h 1666924"/>
                              <a:gd name="connsiteX69" fmla="*/ 1823300 w 2701196"/>
                              <a:gd name="connsiteY69" fmla="*/ 505828 h 1666924"/>
                              <a:gd name="connsiteX70" fmla="*/ 1825327 w 2701196"/>
                              <a:gd name="connsiteY70" fmla="*/ 872850 h 1666924"/>
                              <a:gd name="connsiteX71" fmla="*/ 1867904 w 2701196"/>
                              <a:gd name="connsiteY71" fmla="*/ 345637 h 1666924"/>
                              <a:gd name="connsiteX72" fmla="*/ 1884124 w 2701196"/>
                              <a:gd name="connsiteY72" fmla="*/ 1085764 h 1666924"/>
                              <a:gd name="connsiteX73" fmla="*/ 1920619 w 2701196"/>
                              <a:gd name="connsiteY73" fmla="*/ 775518 h 1666924"/>
                              <a:gd name="connsiteX74" fmla="*/ 1944949 w 2701196"/>
                              <a:gd name="connsiteY74" fmla="*/ 1335176 h 1666924"/>
                              <a:gd name="connsiteX75" fmla="*/ 1979415 w 2701196"/>
                              <a:gd name="connsiteY75" fmla="*/ 846490 h 1666924"/>
                              <a:gd name="connsiteX76" fmla="*/ 2009827 w 2701196"/>
                              <a:gd name="connsiteY76" fmla="*/ 962071 h 1666924"/>
                              <a:gd name="connsiteX77" fmla="*/ 2019964 w 2701196"/>
                              <a:gd name="connsiteY77" fmla="*/ 759296 h 1666924"/>
                              <a:gd name="connsiteX78" fmla="*/ 2040239 w 2701196"/>
                              <a:gd name="connsiteY78" fmla="*/ 769436 h 1666924"/>
                              <a:gd name="connsiteX79" fmla="*/ 2058486 w 2701196"/>
                              <a:gd name="connsiteY79" fmla="*/ 757269 h 1666924"/>
                              <a:gd name="connsiteX80" fmla="*/ 2080789 w 2701196"/>
                              <a:gd name="connsiteY80" fmla="*/ 980321 h 1666924"/>
                              <a:gd name="connsiteX81" fmla="*/ 2105118 w 2701196"/>
                              <a:gd name="connsiteY81" fmla="*/ 680215 h 1666924"/>
                              <a:gd name="connsiteX82" fmla="*/ 2127420 w 2701196"/>
                              <a:gd name="connsiteY82" fmla="*/ 907322 h 1666924"/>
                              <a:gd name="connsiteX83" fmla="*/ 2147695 w 2701196"/>
                              <a:gd name="connsiteY83" fmla="*/ 755241 h 1666924"/>
                              <a:gd name="connsiteX84" fmla="*/ 2178107 w 2701196"/>
                              <a:gd name="connsiteY84" fmla="*/ 964099 h 1666924"/>
                              <a:gd name="connsiteX85" fmla="*/ 2190272 w 2701196"/>
                              <a:gd name="connsiteY85" fmla="*/ 759296 h 1666924"/>
                              <a:gd name="connsiteX86" fmla="*/ 2210547 w 2701196"/>
                              <a:gd name="connsiteY86" fmla="*/ 850546 h 1666924"/>
                              <a:gd name="connsiteX87" fmla="*/ 2226767 w 2701196"/>
                              <a:gd name="connsiteY87" fmla="*/ 795796 h 1666924"/>
                              <a:gd name="connsiteX88" fmla="*/ 2259206 w 2701196"/>
                              <a:gd name="connsiteY88" fmla="*/ 846490 h 1666924"/>
                              <a:gd name="connsiteX89" fmla="*/ 2281509 w 2701196"/>
                              <a:gd name="connsiteY89" fmla="*/ 686297 h 1666924"/>
                              <a:gd name="connsiteX90" fmla="*/ 2313949 w 2701196"/>
                              <a:gd name="connsiteY90" fmla="*/ 876906 h 1666924"/>
                              <a:gd name="connsiteX91" fmla="*/ 2324086 w 2701196"/>
                              <a:gd name="connsiteY91" fmla="*/ 783629 h 1666924"/>
                              <a:gd name="connsiteX92" fmla="*/ 2342332 w 2701196"/>
                              <a:gd name="connsiteY92" fmla="*/ 803907 h 1666924"/>
                              <a:gd name="connsiteX93" fmla="*/ 2366662 w 2701196"/>
                              <a:gd name="connsiteY93" fmla="*/ 793769 h 1666924"/>
                              <a:gd name="connsiteX94" fmla="*/ 2390992 w 2701196"/>
                              <a:gd name="connsiteY94" fmla="*/ 1067513 h 1666924"/>
                              <a:gd name="connsiteX95" fmla="*/ 2413295 w 2701196"/>
                              <a:gd name="connsiteY95" fmla="*/ 722797 h 1666924"/>
                              <a:gd name="connsiteX96" fmla="*/ 2435597 w 2701196"/>
                              <a:gd name="connsiteY96" fmla="*/ 876906 h 1666924"/>
                              <a:gd name="connsiteX97" fmla="*/ 2463981 w 2701196"/>
                              <a:gd name="connsiteY97" fmla="*/ 653854 h 1666924"/>
                              <a:gd name="connsiteX98" fmla="*/ 2492366 w 2701196"/>
                              <a:gd name="connsiteY98" fmla="*/ 935710 h 1666924"/>
                              <a:gd name="connsiteX99" fmla="*/ 2520750 w 2701196"/>
                              <a:gd name="connsiteY99" fmla="*/ 728881 h 1666924"/>
                              <a:gd name="connsiteX100" fmla="*/ 2563327 w 2701196"/>
                              <a:gd name="connsiteY100" fmla="*/ 907322 h 1666924"/>
                              <a:gd name="connsiteX101" fmla="*/ 2587657 w 2701196"/>
                              <a:gd name="connsiteY101" fmla="*/ 805935 h 1666924"/>
                              <a:gd name="connsiteX102" fmla="*/ 2599821 w 2701196"/>
                              <a:gd name="connsiteY102" fmla="*/ 974238 h 1666924"/>
                              <a:gd name="connsiteX103" fmla="*/ 2640371 w 2701196"/>
                              <a:gd name="connsiteY103" fmla="*/ 793769 h 1666924"/>
                              <a:gd name="connsiteX104" fmla="*/ 2662674 w 2701196"/>
                              <a:gd name="connsiteY104" fmla="*/ 970182 h 1666924"/>
                              <a:gd name="connsiteX105" fmla="*/ 2680921 w 2701196"/>
                              <a:gd name="connsiteY105" fmla="*/ 899211 h 1666924"/>
                              <a:gd name="connsiteX106" fmla="*/ 2701196 w 2701196"/>
                              <a:gd name="connsiteY106" fmla="*/ 998571 h 166692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</a:cxnLst>
                            <a:rect l="l" t="t" r="r" b="b"/>
                            <a:pathLst>
                              <a:path w="2701196" h="1666924">
                                <a:moveTo>
                                  <a:pt x="0" y="770033"/>
                                </a:moveTo>
                                <a:lnTo>
                                  <a:pt x="23347" y="824508"/>
                                </a:lnTo>
                                <a:lnTo>
                                  <a:pt x="52530" y="752524"/>
                                </a:lnTo>
                                <a:lnTo>
                                  <a:pt x="79767" y="826454"/>
                                </a:lnTo>
                                <a:lnTo>
                                  <a:pt x="105059" y="756415"/>
                                </a:lnTo>
                                <a:lnTo>
                                  <a:pt x="147861" y="871201"/>
                                </a:lnTo>
                                <a:lnTo>
                                  <a:pt x="192608" y="690267"/>
                                </a:lnTo>
                                <a:lnTo>
                                  <a:pt x="217900" y="777816"/>
                                </a:lnTo>
                                <a:lnTo>
                                  <a:pt x="241246" y="770033"/>
                                </a:lnTo>
                                <a:lnTo>
                                  <a:pt x="252920" y="824508"/>
                                </a:lnTo>
                                <a:lnTo>
                                  <a:pt x="247083" y="873147"/>
                                </a:lnTo>
                                <a:lnTo>
                                  <a:pt x="272375" y="908166"/>
                                </a:lnTo>
                                <a:lnTo>
                                  <a:pt x="272375" y="950968"/>
                                </a:lnTo>
                                <a:lnTo>
                                  <a:pt x="299612" y="875092"/>
                                </a:lnTo>
                                <a:lnTo>
                                  <a:pt x="324904" y="915948"/>
                                </a:lnTo>
                                <a:lnTo>
                                  <a:pt x="324904" y="970423"/>
                                </a:lnTo>
                                <a:lnTo>
                                  <a:pt x="344360" y="1017116"/>
                                </a:lnTo>
                                <a:lnTo>
                                  <a:pt x="377434" y="995715"/>
                                </a:lnTo>
                                <a:lnTo>
                                  <a:pt x="363815" y="917894"/>
                                </a:lnTo>
                                <a:lnTo>
                                  <a:pt x="381325" y="910112"/>
                                </a:lnTo>
                                <a:lnTo>
                                  <a:pt x="402725" y="565753"/>
                                </a:lnTo>
                                <a:lnTo>
                                  <a:pt x="447473" y="1264199"/>
                                </a:lnTo>
                                <a:lnTo>
                                  <a:pt x="480547" y="1030735"/>
                                </a:lnTo>
                                <a:lnTo>
                                  <a:pt x="494165" y="1071591"/>
                                </a:lnTo>
                                <a:lnTo>
                                  <a:pt x="509730" y="1046299"/>
                                </a:lnTo>
                                <a:lnTo>
                                  <a:pt x="527240" y="1163031"/>
                                </a:lnTo>
                                <a:lnTo>
                                  <a:pt x="589497" y="176646"/>
                                </a:lnTo>
                                <a:lnTo>
                                  <a:pt x="618680" y="419838"/>
                                </a:lnTo>
                                <a:lnTo>
                                  <a:pt x="638135" y="330343"/>
                                </a:lnTo>
                                <a:lnTo>
                                  <a:pt x="661481" y="1530736"/>
                                </a:lnTo>
                                <a:lnTo>
                                  <a:pt x="688719" y="1666924"/>
                                </a:lnTo>
                                <a:lnTo>
                                  <a:pt x="762649" y="52132"/>
                                </a:lnTo>
                                <a:lnTo>
                                  <a:pt x="782104" y="85206"/>
                                </a:lnTo>
                                <a:lnTo>
                                  <a:pt x="795723" y="1612520"/>
                                </a:lnTo>
                                <a:cubicBezTo>
                                  <a:pt x="806720" y="1765085"/>
                                  <a:pt x="831210" y="145696"/>
                                  <a:pt x="842002" y="29308"/>
                                </a:cubicBezTo>
                                <a:cubicBezTo>
                                  <a:pt x="856135" y="-187246"/>
                                  <a:pt x="855142" y="865286"/>
                                  <a:pt x="862276" y="925573"/>
                                </a:cubicBezTo>
                                <a:cubicBezTo>
                                  <a:pt x="871737" y="1077316"/>
                                  <a:pt x="869672" y="385048"/>
                                  <a:pt x="884578" y="380109"/>
                                </a:cubicBezTo>
                                <a:cubicBezTo>
                                  <a:pt x="892012" y="308462"/>
                                  <a:pt x="897719" y="170445"/>
                                  <a:pt x="908908" y="256417"/>
                                </a:cubicBezTo>
                                <a:cubicBezTo>
                                  <a:pt x="922087" y="238167"/>
                                  <a:pt x="936916" y="749365"/>
                                  <a:pt x="947430" y="895155"/>
                                </a:cubicBezTo>
                                <a:cubicBezTo>
                                  <a:pt x="965339" y="804920"/>
                                  <a:pt x="971722" y="673325"/>
                                  <a:pt x="994063" y="532189"/>
                                </a:cubicBezTo>
                                <a:cubicBezTo>
                                  <a:pt x="1022786" y="468991"/>
                                  <a:pt x="989632" y="874410"/>
                                  <a:pt x="1020420" y="1022904"/>
                                </a:cubicBezTo>
                                <a:cubicBezTo>
                                  <a:pt x="1037316" y="966128"/>
                                  <a:pt x="1040658" y="781809"/>
                                  <a:pt x="1052860" y="666021"/>
                                </a:cubicBezTo>
                                <a:cubicBezTo>
                                  <a:pt x="1075838" y="603499"/>
                                  <a:pt x="1054174" y="1071102"/>
                                  <a:pt x="1073135" y="1217567"/>
                                </a:cubicBezTo>
                                <a:cubicBezTo>
                                  <a:pt x="1096789" y="1113477"/>
                                  <a:pt x="1087965" y="956196"/>
                                  <a:pt x="1105575" y="791740"/>
                                </a:cubicBezTo>
                                <a:cubicBezTo>
                                  <a:pt x="1110982" y="957001"/>
                                  <a:pt x="1109592" y="1213720"/>
                                  <a:pt x="1113685" y="1355454"/>
                                </a:cubicBezTo>
                                <a:cubicBezTo>
                                  <a:pt x="1125511" y="1175324"/>
                                  <a:pt x="1143383" y="577683"/>
                                  <a:pt x="1160317" y="284805"/>
                                </a:cubicBezTo>
                                <a:cubicBezTo>
                                  <a:pt x="1171130" y="130696"/>
                                  <a:pt x="1163657" y="1047106"/>
                                  <a:pt x="1172481" y="1057375"/>
                                </a:cubicBezTo>
                                <a:cubicBezTo>
                                  <a:pt x="1180591" y="1169239"/>
                                  <a:pt x="1197110" y="376261"/>
                                  <a:pt x="1206948" y="347665"/>
                                </a:cubicBezTo>
                                <a:cubicBezTo>
                                  <a:pt x="1219113" y="273314"/>
                                  <a:pt x="1220764" y="829461"/>
                                  <a:pt x="1229250" y="891100"/>
                                </a:cubicBezTo>
                                <a:cubicBezTo>
                                  <a:pt x="1235670" y="992149"/>
                                  <a:pt x="1250499" y="695292"/>
                                  <a:pt x="1257634" y="714686"/>
                                </a:cubicBezTo>
                                <a:cubicBezTo>
                                  <a:pt x="1266420" y="687987"/>
                                  <a:pt x="1268747" y="1001144"/>
                                  <a:pt x="1277909" y="1004654"/>
                                </a:cubicBezTo>
                                <a:cubicBezTo>
                                  <a:pt x="1286357" y="1080356"/>
                                  <a:pt x="1306593" y="675353"/>
                                  <a:pt x="1316431" y="724825"/>
                                </a:cubicBezTo>
                                <a:cubicBezTo>
                                  <a:pt x="1327582" y="682580"/>
                                  <a:pt x="1326868" y="1299559"/>
                                  <a:pt x="1336706" y="1304759"/>
                                </a:cubicBezTo>
                                <a:cubicBezTo>
                                  <a:pt x="1346168" y="1351735"/>
                                  <a:pt x="1358633" y="815604"/>
                                  <a:pt x="1367119" y="751185"/>
                                </a:cubicBezTo>
                                <a:cubicBezTo>
                                  <a:pt x="1375229" y="655543"/>
                                  <a:pt x="1379245" y="923751"/>
                                  <a:pt x="1385366" y="923544"/>
                                </a:cubicBezTo>
                                <a:cubicBezTo>
                                  <a:pt x="1391448" y="978293"/>
                                  <a:pt x="1399519" y="684139"/>
                                  <a:pt x="1409695" y="755241"/>
                                </a:cubicBezTo>
                                <a:cubicBezTo>
                                  <a:pt x="1421522" y="801203"/>
                                  <a:pt x="1431959" y="1239741"/>
                                  <a:pt x="1442135" y="1329092"/>
                                </a:cubicBezTo>
                                <a:cubicBezTo>
                                  <a:pt x="1478630" y="1293945"/>
                                  <a:pt x="1463047" y="1311725"/>
                                  <a:pt x="1482685" y="1286510"/>
                                </a:cubicBezTo>
                                <a:cubicBezTo>
                                  <a:pt x="1494512" y="1233451"/>
                                  <a:pt x="1502583" y="495559"/>
                                  <a:pt x="1511070" y="416608"/>
                                </a:cubicBezTo>
                                <a:cubicBezTo>
                                  <a:pt x="1521545" y="245264"/>
                                  <a:pt x="1521168" y="859539"/>
                                  <a:pt x="1533372" y="807962"/>
                                </a:cubicBezTo>
                                <a:cubicBezTo>
                                  <a:pt x="1544185" y="947200"/>
                                  <a:pt x="1572868" y="23771"/>
                                  <a:pt x="1582031" y="114474"/>
                                </a:cubicBezTo>
                                <a:cubicBezTo>
                                  <a:pt x="1596561" y="67836"/>
                                  <a:pt x="1586385" y="1252922"/>
                                  <a:pt x="1594196" y="1343287"/>
                                </a:cubicBezTo>
                                <a:cubicBezTo>
                                  <a:pt x="1600954" y="1570056"/>
                                  <a:pt x="1619499" y="622632"/>
                                  <a:pt x="1628662" y="655882"/>
                                </a:cubicBezTo>
                                <a:cubicBezTo>
                                  <a:pt x="1642854" y="499746"/>
                                  <a:pt x="1643830" y="1584119"/>
                                  <a:pt x="1655020" y="1529839"/>
                                </a:cubicBezTo>
                                <a:cubicBezTo>
                                  <a:pt x="1668875" y="1556200"/>
                                  <a:pt x="1686406" y="480013"/>
                                  <a:pt x="1697596" y="343609"/>
                                </a:cubicBezTo>
                                <a:cubicBezTo>
                                  <a:pt x="1707395" y="130696"/>
                                  <a:pt x="1714791" y="747676"/>
                                  <a:pt x="1721926" y="728881"/>
                                </a:cubicBezTo>
                                <a:cubicBezTo>
                                  <a:pt x="1730036" y="792417"/>
                                  <a:pt x="1739458" y="220125"/>
                                  <a:pt x="1748283" y="219917"/>
                                </a:cubicBezTo>
                                <a:cubicBezTo>
                                  <a:pt x="1758082" y="166858"/>
                                  <a:pt x="1772235" y="677380"/>
                                  <a:pt x="1778695" y="718741"/>
                                </a:cubicBezTo>
                                <a:cubicBezTo>
                                  <a:pt x="1787481" y="775180"/>
                                  <a:pt x="1785752" y="518878"/>
                                  <a:pt x="1790860" y="475412"/>
                                </a:cubicBezTo>
                                <a:cubicBezTo>
                                  <a:pt x="1796943" y="471357"/>
                                  <a:pt x="1815827" y="439458"/>
                                  <a:pt x="1823300" y="505828"/>
                                </a:cubicBezTo>
                                <a:cubicBezTo>
                                  <a:pt x="1834113" y="494000"/>
                                  <a:pt x="1818192" y="897052"/>
                                  <a:pt x="1825327" y="872850"/>
                                </a:cubicBezTo>
                                <a:cubicBezTo>
                                  <a:pt x="1831747" y="959029"/>
                                  <a:pt x="1859079" y="310359"/>
                                  <a:pt x="1867904" y="345637"/>
                                </a:cubicBezTo>
                                <a:cubicBezTo>
                                  <a:pt x="1881420" y="308462"/>
                                  <a:pt x="1875975" y="1013311"/>
                                  <a:pt x="1884124" y="1085764"/>
                                </a:cubicBezTo>
                                <a:cubicBezTo>
                                  <a:pt x="1892910" y="1235479"/>
                                  <a:pt x="1910104" y="732805"/>
                                  <a:pt x="1920619" y="775518"/>
                                </a:cubicBezTo>
                                <a:cubicBezTo>
                                  <a:pt x="1932446" y="731921"/>
                                  <a:pt x="1934434" y="1323217"/>
                                  <a:pt x="1944949" y="1335176"/>
                                </a:cubicBezTo>
                                <a:cubicBezTo>
                                  <a:pt x="1957789" y="1374379"/>
                                  <a:pt x="1969238" y="910233"/>
                                  <a:pt x="1979415" y="846490"/>
                                </a:cubicBezTo>
                                <a:cubicBezTo>
                                  <a:pt x="1988538" y="755580"/>
                                  <a:pt x="2003029" y="977825"/>
                                  <a:pt x="2009827" y="962071"/>
                                </a:cubicBezTo>
                                <a:cubicBezTo>
                                  <a:pt x="2018613" y="957002"/>
                                  <a:pt x="2015194" y="791271"/>
                                  <a:pt x="2019964" y="759296"/>
                                </a:cubicBezTo>
                                <a:cubicBezTo>
                                  <a:pt x="2025371" y="722797"/>
                                  <a:pt x="2033103" y="771333"/>
                                  <a:pt x="2040239" y="769436"/>
                                </a:cubicBezTo>
                                <a:cubicBezTo>
                                  <a:pt x="2045983" y="779913"/>
                                  <a:pt x="2050674" y="721991"/>
                                  <a:pt x="2058486" y="757269"/>
                                </a:cubicBezTo>
                                <a:cubicBezTo>
                                  <a:pt x="2065920" y="749158"/>
                                  <a:pt x="2072977" y="992695"/>
                                  <a:pt x="2080789" y="980321"/>
                                </a:cubicBezTo>
                                <a:cubicBezTo>
                                  <a:pt x="2089237" y="1009385"/>
                                  <a:pt x="2097982" y="692927"/>
                                  <a:pt x="2105118" y="680215"/>
                                </a:cubicBezTo>
                                <a:cubicBezTo>
                                  <a:pt x="2113904" y="639322"/>
                                  <a:pt x="2120960" y="894350"/>
                                  <a:pt x="2127420" y="907322"/>
                                </a:cubicBezTo>
                                <a:cubicBezTo>
                                  <a:pt x="2135530" y="950580"/>
                                  <a:pt x="2139207" y="744296"/>
                                  <a:pt x="2147695" y="755241"/>
                                </a:cubicBezTo>
                                <a:cubicBezTo>
                                  <a:pt x="2154791" y="730908"/>
                                  <a:pt x="2170633" y="962279"/>
                                  <a:pt x="2178107" y="964099"/>
                                </a:cubicBezTo>
                                <a:cubicBezTo>
                                  <a:pt x="2186893" y="986742"/>
                                  <a:pt x="2184825" y="776740"/>
                                  <a:pt x="2190272" y="759296"/>
                                </a:cubicBezTo>
                                <a:cubicBezTo>
                                  <a:pt x="2195679" y="727866"/>
                                  <a:pt x="2204425" y="844333"/>
                                  <a:pt x="2210547" y="850546"/>
                                </a:cubicBezTo>
                                <a:cubicBezTo>
                                  <a:pt x="2218657" y="866092"/>
                                  <a:pt x="2218279" y="796004"/>
                                  <a:pt x="2226767" y="795796"/>
                                </a:cubicBezTo>
                                <a:cubicBezTo>
                                  <a:pt x="2236566" y="774843"/>
                                  <a:pt x="2248691" y="865624"/>
                                  <a:pt x="2259206" y="846490"/>
                                </a:cubicBezTo>
                                <a:cubicBezTo>
                                  <a:pt x="2270019" y="857305"/>
                                  <a:pt x="2272007" y="680422"/>
                                  <a:pt x="2281509" y="686297"/>
                                </a:cubicBezTo>
                                <a:cubicBezTo>
                                  <a:pt x="2288267" y="667709"/>
                                  <a:pt x="2307826" y="861230"/>
                                  <a:pt x="2313949" y="876906"/>
                                </a:cubicBezTo>
                                <a:cubicBezTo>
                                  <a:pt x="2324086" y="900225"/>
                                  <a:pt x="2317963" y="796680"/>
                                  <a:pt x="2324086" y="783629"/>
                                </a:cubicBezTo>
                                <a:cubicBezTo>
                                  <a:pt x="2329155" y="767407"/>
                                  <a:pt x="2335871" y="803777"/>
                                  <a:pt x="2342332" y="803907"/>
                                </a:cubicBezTo>
                                <a:cubicBezTo>
                                  <a:pt x="2348752" y="819791"/>
                                  <a:pt x="2357836" y="749029"/>
                                  <a:pt x="2366662" y="793769"/>
                                </a:cubicBezTo>
                                <a:cubicBezTo>
                                  <a:pt x="2376800" y="782954"/>
                                  <a:pt x="2381828" y="1079550"/>
                                  <a:pt x="2390992" y="1067513"/>
                                </a:cubicBezTo>
                                <a:cubicBezTo>
                                  <a:pt x="2400792" y="1089818"/>
                                  <a:pt x="2405482" y="755787"/>
                                  <a:pt x="2413295" y="722797"/>
                                </a:cubicBezTo>
                                <a:cubicBezTo>
                                  <a:pt x="2421405" y="658923"/>
                                  <a:pt x="2426771" y="887929"/>
                                  <a:pt x="2435597" y="876906"/>
                                </a:cubicBezTo>
                                <a:cubicBezTo>
                                  <a:pt x="2444383" y="907998"/>
                                  <a:pt x="2454479" y="643586"/>
                                  <a:pt x="2463981" y="653854"/>
                                </a:cubicBezTo>
                                <a:cubicBezTo>
                                  <a:pt x="2474794" y="626480"/>
                                  <a:pt x="2482864" y="920710"/>
                                  <a:pt x="2492366" y="935710"/>
                                </a:cubicBezTo>
                                <a:cubicBezTo>
                                  <a:pt x="2504531" y="979982"/>
                                  <a:pt x="2508206" y="733821"/>
                                  <a:pt x="2520750" y="728881"/>
                                </a:cubicBezTo>
                                <a:cubicBezTo>
                                  <a:pt x="2533591" y="704886"/>
                                  <a:pt x="2551797" y="893674"/>
                                  <a:pt x="2563327" y="907322"/>
                                </a:cubicBezTo>
                                <a:cubicBezTo>
                                  <a:pt x="2572789" y="942808"/>
                                  <a:pt x="2582209" y="794315"/>
                                  <a:pt x="2587657" y="805935"/>
                                </a:cubicBezTo>
                                <a:cubicBezTo>
                                  <a:pt x="2594415" y="788699"/>
                                  <a:pt x="2592684" y="975460"/>
                                  <a:pt x="2599821" y="974238"/>
                                </a:cubicBezTo>
                                <a:cubicBezTo>
                                  <a:pt x="2607593" y="1001612"/>
                                  <a:pt x="2630193" y="794991"/>
                                  <a:pt x="2640371" y="793769"/>
                                </a:cubicBezTo>
                                <a:cubicBezTo>
                                  <a:pt x="2651184" y="776533"/>
                                  <a:pt x="2656551" y="950789"/>
                                  <a:pt x="2662674" y="970182"/>
                                </a:cubicBezTo>
                                <a:cubicBezTo>
                                  <a:pt x="2667743" y="1002288"/>
                                  <a:pt x="2676149" y="894012"/>
                                  <a:pt x="2680921" y="899211"/>
                                </a:cubicBezTo>
                                <a:cubicBezTo>
                                  <a:pt x="2692072" y="866429"/>
                                  <a:pt x="2688652" y="1033251"/>
                                  <a:pt x="2701196" y="998571"/>
                                </a:cubicBezTo>
                              </a:path>
                            </a:pathLst>
                          </a:custGeom>
                          <a:noFill/>
                          <a:ln w="76200" cap="rnd">
                            <a:solidFill>
                              <a:schemeClr val="tx1"/>
                            </a:solidFill>
                            <a:round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F5843FA" id="Canvas 148" o:spid="_x0000_s1026" editas="canvas" style="width:429.7pt;height:266.25pt;mso-position-horizontal-relative:char;mso-position-vertical-relative:line" coordsize="54571,338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">
                <v:shape id="_x0000_s1027" type="#_x0000_t75" style="position:absolute;width:54571;height:33813;visibility:visible;mso-wrap-style:square">
                  <v:fill o:detectmouseclick="t"/>
                  <v:path o:connecttype="none"/>
                </v:shape>
                <v:shape id="Freeform: Shape 155" o:spid="_x0000_s1028" style="position:absolute;width:54227;height:33459;visibility:visible;mso-wrap-style:square;v-text-anchor:middle" coordsize="2701196,16669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" path="m,770033r23347,54475l52530,752524r27237,73930l105059,756415r42802,114786l192608,690267r25292,87549l241246,770033r11674,54475l247083,873147r25292,35019l272375,950968r27237,-75876l324904,915948r,54475l344360,1017116r33074,-21401l363815,917894r17510,-7782l402725,565753r44748,698446l480547,1030735r13618,40856l509730,1046299r17510,116732l589497,176646r29183,243192l638135,330343r23346,1200393l688719,1666924,762649,52132r19455,33074l795723,1612520c806720,1765085,831210,145696,842002,29308v14133,-216554,13140,835978,20274,896265c871737,1077316,869672,385048,884578,380109v7434,-71647,13141,-209664,24330,-123692c922087,238167,936916,749365,947430,895155v17909,-90235,24292,-221830,46633,-362966c1022786,468991,989632,874410,1020420,1022904v16896,-56776,20238,-241095,32440,-356883c1075838,603499,1054174,1071102,1073135,1217567v23654,-104090,14830,-261371,32440,-425827c1110982,957001,1109592,1213720,1113685,1355454v11826,-180130,29698,-777771,46632,-1070649c1171130,130696,1163657,1047106,1172481,1057375v8110,111864,24629,-681114,34467,-709710c1219113,273314,1220764,829461,1229250,891100v6420,101049,21249,-195808,28384,-176414c1266420,687987,1268747,1001144,1277909,1004654v8448,75702,28684,-329301,38522,-279829c1327582,682580,1326868,1299559,1336706,1304759v9462,46976,21927,-489155,30413,-553574c1375229,655543,1379245,923751,1385366,923544v6082,54749,14153,-239405,24329,-168303c1421522,801203,1431959,1239741,1442135,1329092v36495,-35147,20912,-17367,40550,-42582c1494512,1233451,1502583,495559,1511070,416608v10475,-171344,10098,442931,22302,391354c1544185,947200,1572868,23771,1582031,114474v14530,-46638,4354,1138448,12165,1228813c1600954,1570056,1619499,622632,1628662,655882v14192,-156136,15168,928237,26358,873957c1668875,1556200,1686406,480013,1697596,343609v9799,-212913,17195,404067,24330,385272c1730036,792417,1739458,220125,1748283,219917v9799,-53059,23952,457463,30412,498824c1787481,775180,1785752,518878,1790860,475412v6083,-4055,24967,-35954,32440,30416c1834113,494000,1818192,897052,1825327,872850v6420,86179,33752,-562491,42577,-527213c1881420,308462,1875975,1013311,1884124,1085764v8786,149715,25980,-352959,36495,-310246c1932446,731921,1934434,1323217,1944949,1335176v12840,39203,24289,-424943,34466,-488686c1988538,755580,2003029,977825,2009827,962071v8786,-5069,5367,-170800,10137,-202775c2025371,722797,2033103,771333,2040239,769436v5744,10477,10435,-47445,18247,-12167c2065920,749158,2072977,992695,2080789,980321v8448,29064,17193,-287394,24329,-300106c2113904,639322,2120960,894350,2127420,907322v8110,43258,11787,-163026,20275,-152081c2154791,730908,2170633,962279,2178107,964099v8786,22643,6718,-187359,12165,-204803c2195679,727866,2204425,844333,2210547,850546v8110,15546,7732,-54542,16220,-54750c2236566,774843,2248691,865624,2259206,846490v10813,10815,12801,-166068,22303,-160193c2288267,667709,2307826,861230,2313949,876906v10137,23319,4014,-80226,10137,-93277c2329155,767407,2335871,803777,2342332,803907v6420,15884,15504,-54878,24330,-10138c2376800,782954,2381828,1079550,2390992,1067513v9800,22305,14490,-311726,22303,-344716c2421405,658923,2426771,887929,2435597,876906v8786,31092,18882,-233320,28384,-223052c2474794,626480,2482864,920710,2492366,935710v12165,44272,15840,-201889,28384,-206829c2533591,704886,2551797,893674,2563327,907322v9462,35486,18882,-113007,24330,-101387c2594415,788699,2592684,975460,2599821,974238v7772,27374,30372,-179247,40550,-180469c2651184,776533,2656551,950789,2662674,970182v5069,32106,13475,-76170,18247,-70971c2692072,866429,2688652,1033251,2701196,998571e" filled="f" strokecolor="black [3213]" strokeweight="6pt">
                  <v:stroke endcap="round"/>
                  <v:path arrowok="t" o:connecttype="custom" o:connectlocs="0,1545623;46870,1654966;105457,1510479;160136,1658872;210911,1518289;296839,1748689;386670,1385516;437445,1561245;484314,1545623;507750,1654966;496032,1752595;546807,1822886;546807,1908799;601486,1756499;652261,1838506;652261,1947849;691320,2041572;757718,1998616;730377,1842412;765529,1826792;808491,1135589;898325,2537522;964723,2068909;992061,2150916;1023309,2100149;1058461,2334455;1183445,354567;1242032,842706;1281089,663070;1327957,3072519;1382639,3345878;1531057,104640;1570114,171027;1597455,3236677;1690362,58828;1731063,1857826;1775836,762961;1824679,514685;1902014,1796770;1995632,1068219;2048545,2053190;2113670,1336849;2154373,2443921;2219498,1589194;2235780,2720690;2329396,571665;2353816,2122381;2423010,697839;2467782,1788631;2524765,1434530;2565468,2016558;2642803,1454881;2683506,2618934;2744561,1507791;2781193,1853753;2830035,1515932;2895160,2667776;2976566,2582305;3033550,836223;3078323,1621755;3176008,229774;3200430,2696268;3269622,1316497;3322537,3070719;3408011,689698;3456854,1463022;3509767,441421;3570821,1442669;3595243,954255;3660368,1015307;3664437,1751999;3749913,693768;3782475,2179364;3855741,1556633;3904585,2679988;3973777,1699089;4034830,1931085;4055181,1524072;4095884,1544425;4132516,1520003;4177290,1967717;4226132,1365339;4270904,1821192;4311607,1515932;4372661,1935156;4397083,1524072;4437786,1707230;4470349,1597335;4535471,1699089;4580246,1377547;4645371,1760141;4665721,1572913;4702351,1613616;4751195,1593267;4800039,2142730;4844813,1450810;4889585,1760141;4946568,1312427;5003552,1878173;5060534,1463022;5146010,1821192;5194854,1617686;5219274,1955507;5300680,1593267;5345454,1947366;5382086,1804912;5422789,2004349" o:connectangles="0,0,0,0,0,0,0,0,0,0,0,0,0,0,0,0,0,0,0,0,0,0,0,0,0,0,0,0,0,0,0,0,0,0,0,0,0,0,0,0,0,0,0,0,0,0,0,0,0,0,0,0,0,0,0,0,0,0,0,0,0,0,0,0,0,0,0,0,0,0,0,0,0,0,0,0,0,0,0,0,0,0,0,0,0,0,0,0,0,0,0,0,0,0,0,0,0,0,0,0,0,0,0,0,0,0,0"/>
                </v:shape>
                <w10:anchorlock/>
              </v:group>
            </w:pict>
          </mc:Fallback>
        </mc:AlternateContent>
      </w:r>
    </w:p>
    <w:p w14:paraId="72AB6513" w14:textId="018F687C" w:rsidR="00D3065C" w:rsidRDefault="00D3065C">
      <w:r>
        <w:rPr>
          <w:noProof/>
        </w:rPr>
        <w:lastRenderedPageBreak/>
        <mc:AlternateContent>
          <mc:Choice Requires="wpc">
            <w:drawing>
              <wp:inline distT="0" distB="0" distL="0" distR="0" wp14:anchorId="75A80641" wp14:editId="2F3BC206">
                <wp:extent cx="3669030" cy="2485390"/>
                <wp:effectExtent l="95250" t="438150" r="0" b="105410"/>
                <wp:docPr id="133" name="Canvas 13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34" name="Straight Connector 134"/>
                        <wps:cNvCnPr/>
                        <wps:spPr>
                          <a:xfrm>
                            <a:off x="22488" y="-441671"/>
                            <a:ext cx="0" cy="2947916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6" name="Straight Connector 156"/>
                        <wps:cNvCnPr/>
                        <wps:spPr>
                          <a:xfrm flipH="1">
                            <a:off x="-52615" y="2506245"/>
                            <a:ext cx="3377862" cy="0"/>
                          </a:xfrm>
                          <a:prstGeom prst="line">
                            <a:avLst/>
                          </a:prstGeom>
                          <a:ln w="1524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7" name="Straight Connector 157"/>
                        <wps:cNvCnPr/>
                        <wps:spPr>
                          <a:xfrm flipH="1">
                            <a:off x="36045" y="42824"/>
                            <a:ext cx="825781" cy="2442949"/>
                          </a:xfrm>
                          <a:prstGeom prst="line">
                            <a:avLst/>
                          </a:prstGeom>
                          <a:ln w="1143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8" name="Straight Connector 158"/>
                        <wps:cNvCnPr/>
                        <wps:spPr>
                          <a:xfrm>
                            <a:off x="861637" y="56472"/>
                            <a:ext cx="327735" cy="1241946"/>
                          </a:xfrm>
                          <a:prstGeom prst="line">
                            <a:avLst/>
                          </a:prstGeom>
                          <a:ln w="1143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9" name="Straight Connector 159"/>
                        <wps:cNvCnPr/>
                        <wps:spPr>
                          <a:xfrm>
                            <a:off x="1168900" y="1288962"/>
                            <a:ext cx="1951404" cy="255116"/>
                          </a:xfrm>
                          <a:prstGeom prst="line">
                            <a:avLst/>
                          </a:prstGeom>
                          <a:ln w="1143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1" name="Oval 151"/>
                        <wps:cNvSpPr/>
                        <wps:spPr>
                          <a:xfrm>
                            <a:off x="655802" y="6"/>
                            <a:ext cx="365760" cy="365760"/>
                          </a:xfrm>
                          <a:prstGeom prst="ellipse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Oval 161"/>
                        <wps:cNvSpPr/>
                        <wps:spPr>
                          <a:xfrm>
                            <a:off x="1044308" y="1103267"/>
                            <a:ext cx="365760" cy="365760"/>
                          </a:xfrm>
                          <a:prstGeom prst="ellipse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Oval 162"/>
                        <wps:cNvSpPr/>
                        <wps:spPr>
                          <a:xfrm>
                            <a:off x="2949575" y="1358524"/>
                            <a:ext cx="365760" cy="365760"/>
                          </a:xfrm>
                          <a:prstGeom prst="ellipse">
                            <a:avLst/>
                          </a:prstGeom>
                          <a:solidFill>
                            <a:srgbClr val="FF0000"/>
                          </a:solidFill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203655D1" id="Canvas 133" o:spid="_x0000_s1026" editas="canvas" style="width:288.9pt;height:195.7pt;mso-position-horizontal-relative:char;mso-position-vertical-relative:line" coordsize="36690,248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">
                <v:shape id="_x0000_s1027" type="#_x0000_t75" style="position:absolute;width:36690;height:24853;visibility:visible;mso-wrap-style:square">
                  <v:fill o:detectmouseclick="t"/>
                  <v:path o:connecttype="none"/>
                </v:shape>
                <v:line id="Straight Connector 134" o:spid="_x0000_s1028" style="position:absolute;visibility:visible;mso-wrap-style:square" from="224,-4416" to="224,250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" strokecolor="black [3213]" strokeweight="12pt">
                  <v:stroke joinstyle="miter"/>
                </v:line>
                <v:line id="Straight Connector 156" o:spid="_x0000_s1029" style="position:absolute;flip:x;visibility:visible;mso-wrap-style:square" from="-526,25062" to="33252,250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" strokecolor="black [3213]" strokeweight="12pt">
                  <v:stroke joinstyle="miter"/>
                </v:line>
                <v:line id="Straight Connector 157" o:spid="_x0000_s1030" style="position:absolute;flip:x;visibility:visible;mso-wrap-style:square" from="360,428" to="8618,24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" strokecolor="black [3213]" strokeweight="9pt">
                  <v:stroke joinstyle="miter"/>
                </v:line>
                <v:line id="Straight Connector 158" o:spid="_x0000_s1031" style="position:absolute;visibility:visible;mso-wrap-style:square" from="8616,564" to="11893,129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" strokecolor="black [3213]" strokeweight="9pt">
                  <v:stroke joinstyle="miter"/>
                </v:line>
                <v:line id="Straight Connector 159" o:spid="_x0000_s1032" style="position:absolute;visibility:visible;mso-wrap-style:square" from="11689,12889" to="31203,154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" strokecolor="black [3213]" strokeweight="9pt">
                  <v:stroke joinstyle="miter"/>
                </v:line>
                <v:oval id="Oval 151" o:spid="_x0000_s1033" style="position:absolute;left:6558;width:3657;height:36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" fillcolor="red" strokecolor="red" strokeweight="1pt">
                  <v:stroke joinstyle="miter"/>
                </v:oval>
                <v:oval id="Oval 161" o:spid="_x0000_s1034" style="position:absolute;left:10443;top:11032;width:3657;height:36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" fillcolor="red" strokecolor="red" strokeweight="1pt">
                  <v:stroke joinstyle="miter"/>
                </v:oval>
                <v:oval id="Oval 162" o:spid="_x0000_s1035" style="position:absolute;left:29495;top:13585;width:3658;height:36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" fillcolor="red" strokecolor="red" strokeweight="1pt">
                  <v:stroke joinstyle="miter"/>
                </v:oval>
                <w10:anchorlock/>
              </v:group>
            </w:pict>
          </mc:Fallback>
        </mc:AlternateContent>
      </w:r>
      <w:bookmarkStart w:id="0" w:name="_GoBack"/>
      <w:bookmarkEnd w:id="0"/>
    </w:p>
    <w:p w14:paraId="6607C571" w14:textId="7B01614C" w:rsidR="006302FB" w:rsidRDefault="006302FB"/>
    <w:p w14:paraId="0A91E479" w14:textId="77777777" w:rsidR="006302FB" w:rsidRDefault="006302FB"/>
    <w:p w14:paraId="34EC7058" w14:textId="0A833400" w:rsidR="006302FB" w:rsidRDefault="006302FB"/>
    <w:p w14:paraId="6A50621C" w14:textId="1C28F963" w:rsidR="00C51423" w:rsidRDefault="00C51423"/>
    <w:p w14:paraId="1EA5CE41" w14:textId="77777777" w:rsidR="005D2E0D" w:rsidRDefault="005D2E0D"/>
    <w:p w14:paraId="39C4D4F5" w14:textId="77777777" w:rsidR="00ED12B2" w:rsidRDefault="00ED12B2"/>
    <w:p w14:paraId="397332E5" w14:textId="3A59378B" w:rsidR="00ED12B2" w:rsidRDefault="00ED12B2"/>
    <w:sectPr w:rsidR="00ED12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50"/>
  <w:proofState w:spelling="clean" w:grammar="clean"/>
  <w:defaultTabStop w:val="720"/>
  <w:characterSpacingControl w:val="doNotCompress"/>
  <w:compat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MjIxMjE1MTOzsLRU0lEKTi0uzszPAykwqwUAAj83FiwAAAA="/>
  </w:docVars>
  <w:rsids>
    <w:rsidRoot w:val="009D2F1F"/>
    <w:rsid w:val="000053C4"/>
    <w:rsid w:val="00035BCE"/>
    <w:rsid w:val="00040BAE"/>
    <w:rsid w:val="000A54DB"/>
    <w:rsid w:val="00152529"/>
    <w:rsid w:val="00193E41"/>
    <w:rsid w:val="002231C5"/>
    <w:rsid w:val="002503DB"/>
    <w:rsid w:val="00345711"/>
    <w:rsid w:val="00345E38"/>
    <w:rsid w:val="003D2B87"/>
    <w:rsid w:val="00441070"/>
    <w:rsid w:val="00466E68"/>
    <w:rsid w:val="00492004"/>
    <w:rsid w:val="004A73B1"/>
    <w:rsid w:val="004E2772"/>
    <w:rsid w:val="005D2E0D"/>
    <w:rsid w:val="006302FB"/>
    <w:rsid w:val="00673DB3"/>
    <w:rsid w:val="006C0CF6"/>
    <w:rsid w:val="006E027A"/>
    <w:rsid w:val="00781B9D"/>
    <w:rsid w:val="00787E84"/>
    <w:rsid w:val="007E6300"/>
    <w:rsid w:val="00866D4B"/>
    <w:rsid w:val="008A4EEE"/>
    <w:rsid w:val="009D2F1F"/>
    <w:rsid w:val="00A30C03"/>
    <w:rsid w:val="00B65A2F"/>
    <w:rsid w:val="00B82C88"/>
    <w:rsid w:val="00C51423"/>
    <w:rsid w:val="00CB0993"/>
    <w:rsid w:val="00D3065C"/>
    <w:rsid w:val="00D46392"/>
    <w:rsid w:val="00D64C2B"/>
    <w:rsid w:val="00D66936"/>
    <w:rsid w:val="00D773F2"/>
    <w:rsid w:val="00DD0F38"/>
    <w:rsid w:val="00E6315B"/>
    <w:rsid w:val="00EC037E"/>
    <w:rsid w:val="00ED12B2"/>
    <w:rsid w:val="00ED7624"/>
    <w:rsid w:val="00F7796A"/>
    <w:rsid w:val="00FD0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12C15C"/>
  <w14:defaultImageDpi w14:val="32767"/>
  <w15:chartTrackingRefBased/>
  <w15:docId w15:val="{C2232BE4-648C-4FCE-9793-D585809E6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9</Pages>
  <Words>7</Words>
  <Characters>4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gado, Rafael De Amorim</dc:creator>
  <cp:keywords/>
  <dc:description/>
  <cp:lastModifiedBy>Salgado, Rafael De Amorim</cp:lastModifiedBy>
  <cp:revision>33</cp:revision>
  <dcterms:created xsi:type="dcterms:W3CDTF">2018-12-11T17:20:00Z</dcterms:created>
  <dcterms:modified xsi:type="dcterms:W3CDTF">2019-03-25T19:28:00Z</dcterms:modified>
</cp:coreProperties>
</file>